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8F5E0" w14:textId="77777777" w:rsidR="00D4792D" w:rsidRDefault="00D4792D" w:rsidP="00D4792D">
      <w:pPr>
        <w:ind w:left="425" w:right="-585"/>
      </w:pPr>
      <w:r>
        <w:t>Questão enem2016295001</w:t>
      </w:r>
    </w:p>
    <w:p w14:paraId="0B6D56DD" w14:textId="77777777" w:rsidR="00D4792D" w:rsidRDefault="00D4792D" w:rsidP="00D4792D">
      <w:pPr>
        <w:ind w:left="425" w:right="-585"/>
        <w:jc w:val="both"/>
      </w:pPr>
    </w:p>
    <w:p w14:paraId="7CAA1082" w14:textId="77777777" w:rsidR="00D4792D" w:rsidRDefault="00D4792D" w:rsidP="00D4792D">
      <w:pPr>
        <w:ind w:left="425" w:right="-585"/>
        <w:jc w:val="both"/>
      </w:pPr>
      <w:r>
        <w:t>Sentimos que toda satisfação de nossos desejos advinda do mundo assemelha-se à esmola que mantém hoje o mendigo vivo, porém prolonga amanhã a sua fome. A resignação, ao contrário, assemelha-se à fortuna herdada: livra o herdeiro para sempre de todas as preocupações.</w:t>
      </w:r>
    </w:p>
    <w:p w14:paraId="23483C38" w14:textId="77777777" w:rsidR="00D4792D" w:rsidRDefault="00D4792D" w:rsidP="00D4792D">
      <w:pPr>
        <w:spacing w:line="240" w:lineRule="auto"/>
        <w:ind w:left="5385" w:right="-585"/>
        <w:jc w:val="both"/>
        <w:rPr>
          <w:sz w:val="20"/>
          <w:szCs w:val="20"/>
        </w:rPr>
      </w:pPr>
      <w:r>
        <w:rPr>
          <w:sz w:val="20"/>
          <w:szCs w:val="20"/>
        </w:rPr>
        <w:t>SCHOPENHAUER, A. Aforismo para a sabedoria da vida. São Paulo: Martins Fontes, 2005.</w:t>
      </w:r>
    </w:p>
    <w:p w14:paraId="253B06E3" w14:textId="77777777" w:rsidR="00D4792D" w:rsidRDefault="00D4792D" w:rsidP="00D4792D">
      <w:pPr>
        <w:ind w:left="425" w:right="-585"/>
        <w:jc w:val="both"/>
      </w:pPr>
    </w:p>
    <w:p w14:paraId="6484046F" w14:textId="77777777" w:rsidR="00D4792D" w:rsidRDefault="00D4792D" w:rsidP="00D4792D">
      <w:pPr>
        <w:ind w:left="425" w:right="-585"/>
        <w:jc w:val="both"/>
      </w:pPr>
      <w:r>
        <w:t>O trecho destaca uma ideia remanescente de uma tradição filosófica ocidental, segundo a qual a felicidade se mostra indissociavelmente ligada à:</w:t>
      </w:r>
    </w:p>
    <w:p w14:paraId="37AB0B96" w14:textId="77777777" w:rsidR="00D4792D" w:rsidRDefault="00D4792D" w:rsidP="00D4792D">
      <w:pPr>
        <w:ind w:left="425" w:right="-585"/>
        <w:jc w:val="both"/>
      </w:pPr>
    </w:p>
    <w:p w14:paraId="37E85D99" w14:textId="77777777" w:rsidR="00D4792D" w:rsidRDefault="00D4792D" w:rsidP="00D4792D">
      <w:pPr>
        <w:numPr>
          <w:ilvl w:val="0"/>
          <w:numId w:val="99"/>
        </w:numPr>
        <w:ind w:right="-585"/>
        <w:jc w:val="both"/>
      </w:pPr>
      <w:r>
        <w:t>consagração de relacionamentos afetivos.</w:t>
      </w:r>
    </w:p>
    <w:p w14:paraId="685B83D5" w14:textId="77777777" w:rsidR="00D4792D" w:rsidRDefault="00D4792D" w:rsidP="00D4792D">
      <w:pPr>
        <w:numPr>
          <w:ilvl w:val="0"/>
          <w:numId w:val="99"/>
        </w:numPr>
        <w:ind w:right="-585"/>
        <w:jc w:val="both"/>
      </w:pPr>
      <w:r>
        <w:t>administração da independência interior.</w:t>
      </w:r>
    </w:p>
    <w:p w14:paraId="19DD66A3" w14:textId="77777777" w:rsidR="00D4792D" w:rsidRDefault="00D4792D" w:rsidP="00D4792D">
      <w:pPr>
        <w:numPr>
          <w:ilvl w:val="0"/>
          <w:numId w:val="99"/>
        </w:numPr>
        <w:ind w:right="-585"/>
        <w:jc w:val="both"/>
      </w:pPr>
      <w:r>
        <w:t>fugacidade do conhecimento empírico.</w:t>
      </w:r>
    </w:p>
    <w:p w14:paraId="5DB7300A" w14:textId="77777777" w:rsidR="00D4792D" w:rsidRDefault="00D4792D" w:rsidP="00D4792D">
      <w:pPr>
        <w:numPr>
          <w:ilvl w:val="0"/>
          <w:numId w:val="99"/>
        </w:numPr>
        <w:ind w:right="-585"/>
        <w:jc w:val="both"/>
      </w:pPr>
      <w:r>
        <w:t>liberdade de expressão religiosa.</w:t>
      </w:r>
    </w:p>
    <w:p w14:paraId="57BACBA5" w14:textId="77777777" w:rsidR="00D4792D" w:rsidRDefault="00D4792D" w:rsidP="00D4792D">
      <w:pPr>
        <w:numPr>
          <w:ilvl w:val="0"/>
          <w:numId w:val="99"/>
        </w:numPr>
        <w:ind w:right="-585"/>
        <w:jc w:val="both"/>
        <w:sectPr w:rsidR="00D4792D">
          <w:headerReference w:type="default" r:id="rId7"/>
          <w:pgSz w:w="11909" w:h="16834"/>
          <w:pgMar w:top="1440" w:right="1440" w:bottom="1440" w:left="0" w:header="720" w:footer="720" w:gutter="0"/>
          <w:pgNumType w:start="1"/>
          <w:cols w:space="720"/>
        </w:sectPr>
      </w:pPr>
      <w:r>
        <w:t>busca de prazeres efêmeros.</w:t>
      </w:r>
    </w:p>
    <w:p w14:paraId="342354E1" w14:textId="77777777" w:rsidR="00D4792D" w:rsidRDefault="00D4792D" w:rsidP="00D4792D">
      <w:pPr>
        <w:ind w:left="425" w:right="-585"/>
      </w:pPr>
      <w:r>
        <w:lastRenderedPageBreak/>
        <w:t>Questão enem2016295002</w:t>
      </w:r>
    </w:p>
    <w:p w14:paraId="4A7C10B5" w14:textId="77777777" w:rsidR="00D4792D" w:rsidRDefault="00D4792D" w:rsidP="00D4792D">
      <w:pPr>
        <w:ind w:left="425" w:right="-585"/>
      </w:pPr>
    </w:p>
    <w:p w14:paraId="1499C8D9" w14:textId="77777777" w:rsidR="00D4792D" w:rsidRDefault="00D4792D" w:rsidP="00D4792D">
      <w:pPr>
        <w:ind w:left="425" w:right="-585"/>
        <w:jc w:val="both"/>
      </w:pPr>
      <w:r>
        <w:t>Batizado por Tancredo Neves de “Nova República”, o período que marca o reencontro do Brasil com os governos civis e a democracia ainda não completou seu quinto ano e já viveu dias de grande comoção.  Começou com a tragédia de Tancredo, seguiu pela euforia do Plano Cruzado, conheceu as depressões da inflação e das ameaças da hiperinflação e desembocou na movimentação que antecede as primeiras eleições diretas para presidente em 29 anos.</w:t>
      </w:r>
    </w:p>
    <w:p w14:paraId="6ABADF2E" w14:textId="77777777" w:rsidR="00D4792D" w:rsidRDefault="00D4792D" w:rsidP="00D4792D">
      <w:pPr>
        <w:spacing w:line="240" w:lineRule="auto"/>
        <w:ind w:left="5385" w:right="-585"/>
        <w:jc w:val="both"/>
        <w:rPr>
          <w:sz w:val="20"/>
          <w:szCs w:val="20"/>
        </w:rPr>
      </w:pPr>
      <w:r>
        <w:rPr>
          <w:sz w:val="20"/>
          <w:szCs w:val="20"/>
        </w:rPr>
        <w:t>O álbum dos presidentes: a história vista pelo JB. Jornal do Brasil, 15 nov. 1989.</w:t>
      </w:r>
    </w:p>
    <w:p w14:paraId="1E10EA50" w14:textId="77777777" w:rsidR="00D4792D" w:rsidRDefault="00D4792D" w:rsidP="00D4792D">
      <w:pPr>
        <w:ind w:left="425" w:right="-585"/>
      </w:pPr>
    </w:p>
    <w:p w14:paraId="09F9C98B" w14:textId="77777777" w:rsidR="00D4792D" w:rsidRDefault="00D4792D" w:rsidP="00D4792D">
      <w:pPr>
        <w:ind w:left="425" w:right="-585"/>
        <w:jc w:val="both"/>
      </w:pPr>
      <w:r>
        <w:t>O período descrito apresenta continuidades e rupturas em relação à conjuntura histórica anterior. Uma dessas continuidades consistiu na:</w:t>
      </w:r>
    </w:p>
    <w:p w14:paraId="4EB5A21A" w14:textId="77777777" w:rsidR="00D4792D" w:rsidRDefault="00D4792D" w:rsidP="00D4792D">
      <w:pPr>
        <w:ind w:left="425" w:right="-585"/>
        <w:jc w:val="both"/>
      </w:pPr>
    </w:p>
    <w:p w14:paraId="291899A9" w14:textId="77777777" w:rsidR="00D4792D" w:rsidRDefault="00D4792D" w:rsidP="00D4792D">
      <w:pPr>
        <w:numPr>
          <w:ilvl w:val="0"/>
          <w:numId w:val="158"/>
        </w:numPr>
        <w:ind w:right="-585"/>
        <w:jc w:val="both"/>
      </w:pPr>
      <w:r>
        <w:t>representação do legislativo com a fórmula do bipartidarismo.</w:t>
      </w:r>
    </w:p>
    <w:p w14:paraId="2FCBB68C" w14:textId="77777777" w:rsidR="00D4792D" w:rsidRDefault="00D4792D" w:rsidP="00D4792D">
      <w:pPr>
        <w:numPr>
          <w:ilvl w:val="0"/>
          <w:numId w:val="158"/>
        </w:numPr>
        <w:ind w:right="-585"/>
        <w:jc w:val="both"/>
      </w:pPr>
      <w:r>
        <w:t>detenção de lideranças populares por crimes de subversão.</w:t>
      </w:r>
    </w:p>
    <w:p w14:paraId="3526DDA5" w14:textId="77777777" w:rsidR="00D4792D" w:rsidRDefault="00D4792D" w:rsidP="00D4792D">
      <w:pPr>
        <w:numPr>
          <w:ilvl w:val="0"/>
          <w:numId w:val="158"/>
        </w:numPr>
        <w:ind w:right="-585"/>
        <w:jc w:val="both"/>
      </w:pPr>
      <w:r>
        <w:t>presença de políticos com trajetórias no regime autoritário.</w:t>
      </w:r>
    </w:p>
    <w:p w14:paraId="2F11D30B" w14:textId="77777777" w:rsidR="00D4792D" w:rsidRDefault="00D4792D" w:rsidP="00D4792D">
      <w:pPr>
        <w:numPr>
          <w:ilvl w:val="0"/>
          <w:numId w:val="158"/>
        </w:numPr>
        <w:ind w:right="-585"/>
        <w:jc w:val="both"/>
      </w:pPr>
      <w:r>
        <w:t>prorrogação das restrições advindas dos atos institucionais.</w:t>
      </w:r>
    </w:p>
    <w:p w14:paraId="59DA0724" w14:textId="77777777" w:rsidR="00D4792D" w:rsidRDefault="00D4792D" w:rsidP="00D4792D">
      <w:pPr>
        <w:numPr>
          <w:ilvl w:val="0"/>
          <w:numId w:val="158"/>
        </w:numPr>
        <w:ind w:right="-585"/>
        <w:jc w:val="both"/>
        <w:sectPr w:rsidR="00D4792D">
          <w:pgSz w:w="11909" w:h="16834"/>
          <w:pgMar w:top="1440" w:right="1440" w:bottom="1440" w:left="0" w:header="720" w:footer="720" w:gutter="0"/>
          <w:cols w:space="720"/>
        </w:sectPr>
      </w:pPr>
      <w:r>
        <w:t>estabilidade da economia com o congelamento anual de preços.</w:t>
      </w:r>
    </w:p>
    <w:p w14:paraId="1C50C81F" w14:textId="77777777" w:rsidR="00D4792D" w:rsidRDefault="00D4792D" w:rsidP="00D4792D">
      <w:pPr>
        <w:ind w:left="425" w:right="-585"/>
      </w:pPr>
      <w:r>
        <w:lastRenderedPageBreak/>
        <w:t>Questão enem2016295003</w:t>
      </w:r>
    </w:p>
    <w:p w14:paraId="621A1125" w14:textId="77777777" w:rsidR="00D4792D" w:rsidRDefault="00D4792D" w:rsidP="00D4792D">
      <w:pPr>
        <w:ind w:left="425" w:right="-585"/>
        <w:jc w:val="both"/>
      </w:pPr>
    </w:p>
    <w:p w14:paraId="1D10A803" w14:textId="77777777" w:rsidR="00D4792D" w:rsidRDefault="00D4792D" w:rsidP="00D4792D">
      <w:pPr>
        <w:ind w:left="425" w:right="-585"/>
        <w:jc w:val="both"/>
      </w:pPr>
      <w:r>
        <w:rPr>
          <w:noProof/>
        </w:rPr>
        <w:drawing>
          <wp:inline distT="114300" distB="114300" distL="114300" distR="114300" wp14:anchorId="7555C91E" wp14:editId="77117616">
            <wp:extent cx="3838575" cy="3369850"/>
            <wp:effectExtent l="0" t="0" r="0" b="0"/>
            <wp:docPr id="157" name="image151.png" descr="Foto preta e branca de uma casa&#10;&#10;Descrição gerada automaticamente"/>
            <wp:cNvGraphicFramePr/>
            <a:graphic xmlns:a="http://schemas.openxmlformats.org/drawingml/2006/main">
              <a:graphicData uri="http://schemas.openxmlformats.org/drawingml/2006/picture">
                <pic:pic xmlns:pic="http://schemas.openxmlformats.org/drawingml/2006/picture">
                  <pic:nvPicPr>
                    <pic:cNvPr id="157" name="image151.png" descr="Foto preta e branca de uma casa&#10;&#10;Descrição gerada automaticamente"/>
                    <pic:cNvPicPr preferRelativeResize="0"/>
                  </pic:nvPicPr>
                  <pic:blipFill>
                    <a:blip r:embed="rId8"/>
                    <a:srcRect l="1587" t="2537"/>
                    <a:stretch>
                      <a:fillRect/>
                    </a:stretch>
                  </pic:blipFill>
                  <pic:spPr>
                    <a:xfrm>
                      <a:off x="0" y="0"/>
                      <a:ext cx="3838575" cy="3369850"/>
                    </a:xfrm>
                    <a:prstGeom prst="rect">
                      <a:avLst/>
                    </a:prstGeom>
                    <a:ln/>
                  </pic:spPr>
                </pic:pic>
              </a:graphicData>
            </a:graphic>
          </wp:inline>
        </w:drawing>
      </w:r>
    </w:p>
    <w:p w14:paraId="230A4053" w14:textId="77777777" w:rsidR="00D4792D" w:rsidRDefault="00D4792D" w:rsidP="00D4792D">
      <w:pPr>
        <w:ind w:left="425" w:right="-585"/>
        <w:jc w:val="both"/>
      </w:pPr>
    </w:p>
    <w:p w14:paraId="5B5283B2" w14:textId="77777777" w:rsidR="00D4792D" w:rsidRDefault="00D4792D" w:rsidP="00D4792D">
      <w:pPr>
        <w:ind w:left="425" w:right="-585"/>
        <w:jc w:val="both"/>
      </w:pPr>
      <w:r>
        <w:t>Os moradores de Andalsnes, na Noruega, poderiam se dar ao luxo de morar perto do trabalho nos dias úteis e de se refugiar na calmaria do bosque nos fins de semana. E sem sair da mesma casa. Bastaria achar uma vaga para estacionar o imóvel antes de curtir o novo endereço.</w:t>
      </w:r>
    </w:p>
    <w:p w14:paraId="079331D0" w14:textId="77777777" w:rsidR="00D4792D" w:rsidRDefault="00D4792D" w:rsidP="00D4792D">
      <w:pPr>
        <w:spacing w:line="240" w:lineRule="auto"/>
        <w:ind w:left="5385" w:right="-585"/>
        <w:jc w:val="both"/>
        <w:rPr>
          <w:sz w:val="20"/>
          <w:szCs w:val="20"/>
        </w:rPr>
      </w:pPr>
      <w:r>
        <w:rPr>
          <w:sz w:val="20"/>
          <w:szCs w:val="20"/>
        </w:rPr>
        <w:t>Disponível em: http://casavogue.globo.com. Acesso em: 3 out. 2015 (adaptado).</w:t>
      </w:r>
    </w:p>
    <w:p w14:paraId="34EAAC7D" w14:textId="77777777" w:rsidR="00D4792D" w:rsidRDefault="00D4792D" w:rsidP="00D4792D">
      <w:pPr>
        <w:ind w:left="425" w:right="-585"/>
        <w:jc w:val="both"/>
      </w:pPr>
    </w:p>
    <w:p w14:paraId="29E80C88" w14:textId="77777777" w:rsidR="00D4792D" w:rsidRDefault="00D4792D" w:rsidP="00D4792D">
      <w:pPr>
        <w:ind w:left="425" w:right="-585"/>
        <w:jc w:val="both"/>
      </w:pPr>
      <w:r>
        <w:t>Uma vez implementada, essa proposta afetaria a dinâmica do espaço urbano por reduzir a intensidade do  seguinte processo:</w:t>
      </w:r>
    </w:p>
    <w:p w14:paraId="46357E12" w14:textId="77777777" w:rsidR="00D4792D" w:rsidRDefault="00D4792D" w:rsidP="00D4792D">
      <w:pPr>
        <w:ind w:left="425" w:right="-585"/>
        <w:jc w:val="both"/>
      </w:pPr>
    </w:p>
    <w:p w14:paraId="0D324904" w14:textId="77777777" w:rsidR="00D4792D" w:rsidRDefault="00D4792D" w:rsidP="00D4792D">
      <w:pPr>
        <w:numPr>
          <w:ilvl w:val="0"/>
          <w:numId w:val="255"/>
        </w:numPr>
        <w:ind w:right="-585"/>
        <w:jc w:val="both"/>
      </w:pPr>
      <w:r>
        <w:t>Êxodo rural.</w:t>
      </w:r>
    </w:p>
    <w:p w14:paraId="5D27D513" w14:textId="77777777" w:rsidR="00D4792D" w:rsidRDefault="00D4792D" w:rsidP="00D4792D">
      <w:pPr>
        <w:numPr>
          <w:ilvl w:val="0"/>
          <w:numId w:val="255"/>
        </w:numPr>
        <w:ind w:right="-585"/>
        <w:jc w:val="both"/>
      </w:pPr>
      <w:r>
        <w:t>Movimento pendular.</w:t>
      </w:r>
    </w:p>
    <w:p w14:paraId="5C2623B3" w14:textId="77777777" w:rsidR="00D4792D" w:rsidRDefault="00D4792D" w:rsidP="00D4792D">
      <w:pPr>
        <w:numPr>
          <w:ilvl w:val="0"/>
          <w:numId w:val="255"/>
        </w:numPr>
        <w:ind w:right="-585"/>
        <w:jc w:val="both"/>
      </w:pPr>
      <w:r>
        <w:t>Migração de retorno.</w:t>
      </w:r>
    </w:p>
    <w:p w14:paraId="3E347626" w14:textId="77777777" w:rsidR="00D4792D" w:rsidRDefault="00D4792D" w:rsidP="00D4792D">
      <w:pPr>
        <w:numPr>
          <w:ilvl w:val="0"/>
          <w:numId w:val="255"/>
        </w:numPr>
        <w:ind w:right="-585"/>
        <w:jc w:val="both"/>
      </w:pPr>
      <w:r>
        <w:t>Deslocamento sazonal.</w:t>
      </w:r>
    </w:p>
    <w:p w14:paraId="7DA56DC3" w14:textId="77777777" w:rsidR="00D4792D" w:rsidRDefault="00D4792D" w:rsidP="00D4792D">
      <w:pPr>
        <w:numPr>
          <w:ilvl w:val="0"/>
          <w:numId w:val="255"/>
        </w:numPr>
        <w:ind w:right="-585"/>
        <w:jc w:val="both"/>
        <w:sectPr w:rsidR="00D4792D">
          <w:pgSz w:w="11909" w:h="16834"/>
          <w:pgMar w:top="1440" w:right="1440" w:bottom="1440" w:left="0" w:header="720" w:footer="720" w:gutter="0"/>
          <w:cols w:space="720"/>
        </w:sectPr>
      </w:pPr>
      <w:r>
        <w:t>Ocupação de áreas centrais.</w:t>
      </w:r>
    </w:p>
    <w:p w14:paraId="4E70C980" w14:textId="77777777" w:rsidR="00D4792D" w:rsidRDefault="00D4792D" w:rsidP="00D4792D">
      <w:pPr>
        <w:ind w:left="425" w:right="-585"/>
      </w:pPr>
      <w:r>
        <w:lastRenderedPageBreak/>
        <w:t>Questão enem2016295004</w:t>
      </w:r>
    </w:p>
    <w:p w14:paraId="57EF107C" w14:textId="77777777" w:rsidR="00D4792D" w:rsidRDefault="00D4792D" w:rsidP="00D4792D">
      <w:pPr>
        <w:ind w:left="425" w:right="-585"/>
      </w:pPr>
    </w:p>
    <w:p w14:paraId="09584ED9" w14:textId="77777777" w:rsidR="00D4792D" w:rsidRDefault="00D4792D" w:rsidP="00D4792D">
      <w:pPr>
        <w:ind w:left="425" w:right="-585"/>
        <w:jc w:val="both"/>
      </w:pPr>
      <w:r>
        <w:t>O Rio de Janeiro tem projeção imediata no próprio estado e no Espírito Santo, em parcela do sul do estado da Bahia, e na Zona da Mata, em Minas Gerais, onde tem influência dividida com Belo Horizonte. Compõem  a rede urbana do Rio de Janeiro, entre outras cidades: Vitória, Juiz de Fora, Cachoeiro de Itapemirim, Campos dos Goytacazes, Volta Redonda - Barra Mansa, Teixeira de Freitas, Angra dos Reis e Teresópolis.</w:t>
      </w:r>
    </w:p>
    <w:p w14:paraId="1BD5A098" w14:textId="77777777" w:rsidR="00D4792D" w:rsidRDefault="00D4792D" w:rsidP="00D4792D">
      <w:pPr>
        <w:spacing w:line="240" w:lineRule="auto"/>
        <w:ind w:left="5385" w:right="-585"/>
        <w:jc w:val="both"/>
        <w:rPr>
          <w:sz w:val="20"/>
          <w:szCs w:val="20"/>
        </w:rPr>
      </w:pPr>
      <w:r>
        <w:rPr>
          <w:sz w:val="20"/>
          <w:szCs w:val="20"/>
        </w:rPr>
        <w:t>Disponível em: http://ibge.gov.br. Acesso em: 9 jul. 2015 (adaptado).</w:t>
      </w:r>
    </w:p>
    <w:p w14:paraId="6D7E9ED0" w14:textId="77777777" w:rsidR="00D4792D" w:rsidRDefault="00D4792D" w:rsidP="00D4792D">
      <w:pPr>
        <w:ind w:left="425" w:right="-585"/>
      </w:pPr>
    </w:p>
    <w:p w14:paraId="2D9F8939" w14:textId="77777777" w:rsidR="00D4792D" w:rsidRDefault="00D4792D" w:rsidP="00D4792D">
      <w:pPr>
        <w:ind w:left="425" w:right="-585"/>
      </w:pPr>
      <w:r>
        <w:t>O conceito que expressa a relação entre o espaço apresentado e a cidade do Rio de Janeiro é:</w:t>
      </w:r>
    </w:p>
    <w:p w14:paraId="5C602CB1" w14:textId="77777777" w:rsidR="00D4792D" w:rsidRDefault="00D4792D" w:rsidP="00D4792D">
      <w:pPr>
        <w:ind w:left="425" w:right="-585"/>
      </w:pPr>
    </w:p>
    <w:p w14:paraId="709F6C19" w14:textId="77777777" w:rsidR="00D4792D" w:rsidRDefault="00D4792D" w:rsidP="00D4792D">
      <w:pPr>
        <w:numPr>
          <w:ilvl w:val="0"/>
          <w:numId w:val="134"/>
        </w:numPr>
        <w:ind w:right="-585"/>
      </w:pPr>
      <w:r>
        <w:t>Frente pioneira.</w:t>
      </w:r>
    </w:p>
    <w:p w14:paraId="2F02E734" w14:textId="77777777" w:rsidR="00D4792D" w:rsidRDefault="00D4792D" w:rsidP="00D4792D">
      <w:pPr>
        <w:numPr>
          <w:ilvl w:val="0"/>
          <w:numId w:val="134"/>
        </w:numPr>
        <w:ind w:right="-585"/>
      </w:pPr>
      <w:r>
        <w:t>Zona de transição.</w:t>
      </w:r>
    </w:p>
    <w:p w14:paraId="1D6C93EE" w14:textId="77777777" w:rsidR="00D4792D" w:rsidRDefault="00D4792D" w:rsidP="00D4792D">
      <w:pPr>
        <w:numPr>
          <w:ilvl w:val="0"/>
          <w:numId w:val="134"/>
        </w:numPr>
        <w:ind w:right="-585"/>
      </w:pPr>
      <w:r>
        <w:t>Região polarizada.</w:t>
      </w:r>
    </w:p>
    <w:p w14:paraId="6973C35C" w14:textId="77777777" w:rsidR="00D4792D" w:rsidRDefault="00D4792D" w:rsidP="00D4792D">
      <w:pPr>
        <w:numPr>
          <w:ilvl w:val="0"/>
          <w:numId w:val="134"/>
        </w:numPr>
        <w:ind w:right="-585"/>
      </w:pPr>
      <w:r>
        <w:t>Área de conurbação.</w:t>
      </w:r>
    </w:p>
    <w:p w14:paraId="191A9F94" w14:textId="77777777" w:rsidR="00D4792D" w:rsidRDefault="00D4792D" w:rsidP="00D4792D">
      <w:pPr>
        <w:numPr>
          <w:ilvl w:val="0"/>
          <w:numId w:val="134"/>
        </w:numPr>
        <w:ind w:right="-585"/>
        <w:sectPr w:rsidR="00D4792D">
          <w:pgSz w:w="11909" w:h="16834"/>
          <w:pgMar w:top="1440" w:right="1440" w:bottom="1440" w:left="0" w:header="720" w:footer="720" w:gutter="0"/>
          <w:cols w:space="720"/>
        </w:sectPr>
      </w:pPr>
      <w:r>
        <w:t>Periferia metropolitana.</w:t>
      </w:r>
    </w:p>
    <w:p w14:paraId="2D68AD9C" w14:textId="77777777" w:rsidR="00D4792D" w:rsidRDefault="00D4792D" w:rsidP="00D4792D">
      <w:pPr>
        <w:ind w:left="425" w:right="-585"/>
      </w:pPr>
      <w:r>
        <w:lastRenderedPageBreak/>
        <w:t>Questão enem2016295005</w:t>
      </w:r>
    </w:p>
    <w:p w14:paraId="23D90008" w14:textId="77777777" w:rsidR="00D4792D" w:rsidRDefault="00D4792D" w:rsidP="00D4792D">
      <w:pPr>
        <w:ind w:left="425" w:right="-585"/>
      </w:pPr>
    </w:p>
    <w:p w14:paraId="56E2FBE3" w14:textId="77777777" w:rsidR="00D4792D" w:rsidRDefault="00D4792D" w:rsidP="00D4792D">
      <w:pPr>
        <w:ind w:left="425" w:right="-585"/>
        <w:rPr>
          <w:b/>
        </w:rPr>
      </w:pPr>
      <w:r>
        <w:rPr>
          <w:b/>
        </w:rPr>
        <w:t>TEXTO I</w:t>
      </w:r>
    </w:p>
    <w:p w14:paraId="5CE60A28" w14:textId="77777777" w:rsidR="00D4792D" w:rsidRDefault="00D4792D" w:rsidP="00D4792D">
      <w:pPr>
        <w:ind w:left="425" w:right="-585"/>
        <w:jc w:val="both"/>
      </w:pPr>
    </w:p>
    <w:p w14:paraId="00208072" w14:textId="77777777" w:rsidR="00D4792D" w:rsidRDefault="00D4792D" w:rsidP="00D4792D">
      <w:pPr>
        <w:ind w:left="425" w:right="-585"/>
        <w:jc w:val="both"/>
      </w:pPr>
      <w:r>
        <w:t>Documentos do século XVI algumas vezes se referem aos habitantes indígenas como “os brasis”, ou “gente brasília” e, ocasionalmente no século XVII, o termo “brasileiro” era a eles aplicado, mas as referências ao status econômico e jurídico desses eram muito mais populares. Assim, os termos “negro da terra” e “índios” eram utilizados com mais frequência do que qualquer outro.</w:t>
      </w:r>
    </w:p>
    <w:p w14:paraId="79EC35B4" w14:textId="77777777" w:rsidR="00D4792D" w:rsidRDefault="00D4792D" w:rsidP="00D4792D">
      <w:pPr>
        <w:spacing w:line="240" w:lineRule="auto"/>
        <w:ind w:left="5385" w:right="-585"/>
        <w:jc w:val="both"/>
        <w:rPr>
          <w:sz w:val="20"/>
          <w:szCs w:val="20"/>
        </w:rPr>
      </w:pPr>
      <w:r>
        <w:rPr>
          <w:sz w:val="20"/>
          <w:szCs w:val="20"/>
        </w:rPr>
        <w:t>SCHWARTZ, S. B. Gente da terra braziliense da nação. Pensando o Brasil: a construção de um povo. In: MOTA, C. G. (Org.). Viagem incompleta: a experiência brasileira (1500-2000). São Paulo: Senac, 2000 (adaptado).</w:t>
      </w:r>
    </w:p>
    <w:p w14:paraId="75D5459B" w14:textId="77777777" w:rsidR="00D4792D" w:rsidRDefault="00D4792D" w:rsidP="00D4792D">
      <w:pPr>
        <w:ind w:left="425" w:right="-585"/>
      </w:pPr>
    </w:p>
    <w:p w14:paraId="11DC4645" w14:textId="77777777" w:rsidR="00D4792D" w:rsidRDefault="00D4792D" w:rsidP="00D4792D">
      <w:pPr>
        <w:ind w:left="425" w:right="-585"/>
        <w:rPr>
          <w:b/>
        </w:rPr>
      </w:pPr>
      <w:r>
        <w:rPr>
          <w:b/>
        </w:rPr>
        <w:t>TEXTO II</w:t>
      </w:r>
    </w:p>
    <w:p w14:paraId="4A807B64" w14:textId="77777777" w:rsidR="00D4792D" w:rsidRDefault="00D4792D" w:rsidP="00D4792D">
      <w:pPr>
        <w:ind w:left="425" w:right="-585"/>
        <w:jc w:val="both"/>
      </w:pPr>
    </w:p>
    <w:p w14:paraId="3E0A7941" w14:textId="77777777" w:rsidR="00D4792D" w:rsidRDefault="00D4792D" w:rsidP="00D4792D">
      <w:pPr>
        <w:ind w:left="425" w:right="-585"/>
        <w:jc w:val="both"/>
      </w:pPr>
      <w:r>
        <w:t>Índio é um conceito construído no processo de conquista da América pelos europeus. Desinteressados pela diversidade cultural, imbuídos de forte preconceito para com o outro, o indivíduo de outras culturas, espanhóis, portugueses, franceses e anglo-saxões terminaram por denominar da mesma forma povos tão díspares quanto os tupinambás e os astecas.</w:t>
      </w:r>
    </w:p>
    <w:p w14:paraId="32DA88DB" w14:textId="77777777" w:rsidR="00D4792D" w:rsidRDefault="00D4792D" w:rsidP="00D4792D">
      <w:pPr>
        <w:spacing w:line="240" w:lineRule="auto"/>
        <w:ind w:left="5385" w:right="-585"/>
        <w:jc w:val="both"/>
        <w:rPr>
          <w:sz w:val="20"/>
          <w:szCs w:val="20"/>
        </w:rPr>
      </w:pPr>
      <w:r>
        <w:rPr>
          <w:sz w:val="20"/>
          <w:szCs w:val="20"/>
        </w:rPr>
        <w:t>SILVA, K. V.; SILVA, M. H. Dicionário de conceitos históricos. São Paulo: Contexto, 2005.</w:t>
      </w:r>
    </w:p>
    <w:p w14:paraId="04C11606" w14:textId="77777777" w:rsidR="00D4792D" w:rsidRDefault="00D4792D" w:rsidP="00D4792D">
      <w:pPr>
        <w:ind w:left="425" w:right="-585"/>
        <w:jc w:val="both"/>
      </w:pPr>
    </w:p>
    <w:p w14:paraId="7E769D32" w14:textId="77777777" w:rsidR="00D4792D" w:rsidRDefault="00D4792D" w:rsidP="00D4792D">
      <w:pPr>
        <w:ind w:left="425" w:right="-585"/>
        <w:jc w:val="both"/>
      </w:pPr>
      <w:r>
        <w:t>Ao comparar os textos, as formas de designação dos grupos nativos pelos europeus, durante o período analisado, são reveladoras da:</w:t>
      </w:r>
    </w:p>
    <w:p w14:paraId="27799023" w14:textId="77777777" w:rsidR="00D4792D" w:rsidRDefault="00D4792D" w:rsidP="00D4792D">
      <w:pPr>
        <w:ind w:left="425" w:right="-585"/>
        <w:jc w:val="both"/>
      </w:pPr>
    </w:p>
    <w:p w14:paraId="7D9B43B0" w14:textId="77777777" w:rsidR="00D4792D" w:rsidRDefault="00D4792D" w:rsidP="00D4792D">
      <w:pPr>
        <w:numPr>
          <w:ilvl w:val="0"/>
          <w:numId w:val="143"/>
        </w:numPr>
        <w:ind w:right="-585"/>
        <w:jc w:val="both"/>
      </w:pPr>
      <w:r>
        <w:t>concepção idealizada do território, entendido como geograficamente indiferenciado.</w:t>
      </w:r>
    </w:p>
    <w:p w14:paraId="4880A0E3" w14:textId="77777777" w:rsidR="00D4792D" w:rsidRDefault="00D4792D" w:rsidP="00D4792D">
      <w:pPr>
        <w:numPr>
          <w:ilvl w:val="0"/>
          <w:numId w:val="143"/>
        </w:numPr>
        <w:ind w:right="-585"/>
        <w:jc w:val="both"/>
      </w:pPr>
      <w:r>
        <w:t>percepção corrente de uma ancestralidade comum às populações ameríndias.</w:t>
      </w:r>
    </w:p>
    <w:p w14:paraId="09A8F850" w14:textId="77777777" w:rsidR="00D4792D" w:rsidRDefault="00D4792D" w:rsidP="00D4792D">
      <w:pPr>
        <w:numPr>
          <w:ilvl w:val="0"/>
          <w:numId w:val="143"/>
        </w:numPr>
        <w:ind w:right="-585"/>
        <w:jc w:val="both"/>
      </w:pPr>
      <w:r>
        <w:t>compreensão etnocêntrica acerca das populações dos territórios conquistados.</w:t>
      </w:r>
    </w:p>
    <w:p w14:paraId="324AD25B" w14:textId="77777777" w:rsidR="00D4792D" w:rsidRDefault="00D4792D" w:rsidP="00D4792D">
      <w:pPr>
        <w:numPr>
          <w:ilvl w:val="0"/>
          <w:numId w:val="143"/>
        </w:numPr>
        <w:ind w:right="-585"/>
        <w:jc w:val="both"/>
      </w:pPr>
      <w:r>
        <w:t>transposição direta das categorias originadas no imaginário medieval.</w:t>
      </w:r>
    </w:p>
    <w:p w14:paraId="7B74B6DC" w14:textId="77777777" w:rsidR="00D4792D" w:rsidRDefault="00D4792D" w:rsidP="00D4792D">
      <w:pPr>
        <w:numPr>
          <w:ilvl w:val="0"/>
          <w:numId w:val="143"/>
        </w:numPr>
        <w:ind w:right="-585"/>
        <w:sectPr w:rsidR="00D4792D">
          <w:pgSz w:w="11909" w:h="16834"/>
          <w:pgMar w:top="1440" w:right="1440" w:bottom="1440" w:left="0" w:header="720" w:footer="720" w:gutter="0"/>
          <w:cols w:space="720"/>
        </w:sectPr>
      </w:pPr>
      <w:r>
        <w:t>visão utópica configurada a partir de fantasias de riqueza.</w:t>
      </w:r>
    </w:p>
    <w:p w14:paraId="479812E7" w14:textId="77777777" w:rsidR="00D4792D" w:rsidRDefault="00D4792D" w:rsidP="00D4792D">
      <w:pPr>
        <w:ind w:left="425" w:right="-585"/>
      </w:pPr>
      <w:r>
        <w:lastRenderedPageBreak/>
        <w:t>Questão enem2016295006</w:t>
      </w:r>
    </w:p>
    <w:p w14:paraId="301A00DC" w14:textId="77777777" w:rsidR="00D4792D" w:rsidRDefault="00D4792D" w:rsidP="00D4792D">
      <w:pPr>
        <w:ind w:left="425" w:right="-585"/>
      </w:pPr>
    </w:p>
    <w:p w14:paraId="709FC2B3" w14:textId="77777777" w:rsidR="00D4792D" w:rsidRDefault="00D4792D" w:rsidP="00D4792D">
      <w:pPr>
        <w:ind w:left="425" w:right="-585"/>
      </w:pPr>
      <w:r>
        <w:t>Ser ou não ser — eis a questão.</w:t>
      </w:r>
    </w:p>
    <w:p w14:paraId="3BFD3182" w14:textId="77777777" w:rsidR="00D4792D" w:rsidRDefault="00D4792D" w:rsidP="00D4792D">
      <w:pPr>
        <w:ind w:left="425" w:right="-585"/>
      </w:pPr>
      <w:r>
        <w:t>Morrer — dormir — Dormir! Talvez sonhar. Aí está o obstáculo!</w:t>
      </w:r>
    </w:p>
    <w:p w14:paraId="7B611207" w14:textId="77777777" w:rsidR="00D4792D" w:rsidRDefault="00D4792D" w:rsidP="00D4792D">
      <w:pPr>
        <w:ind w:left="425" w:right="-585"/>
      </w:pPr>
      <w:r>
        <w:t>Os sonhos que hão de vir no sono da morte</w:t>
      </w:r>
    </w:p>
    <w:p w14:paraId="55FD9386" w14:textId="77777777" w:rsidR="00D4792D" w:rsidRDefault="00D4792D" w:rsidP="00D4792D">
      <w:pPr>
        <w:ind w:left="425" w:right="-585"/>
      </w:pPr>
      <w:r>
        <w:t>Quando tivermos escapado ao tumulto vital</w:t>
      </w:r>
    </w:p>
    <w:p w14:paraId="7C11549E" w14:textId="77777777" w:rsidR="00D4792D" w:rsidRDefault="00D4792D" w:rsidP="00D4792D">
      <w:pPr>
        <w:ind w:left="425" w:right="-585"/>
      </w:pPr>
      <w:r>
        <w:t xml:space="preserve">Nos obrigam a hesitar: e é essa a reflexão </w:t>
      </w:r>
    </w:p>
    <w:p w14:paraId="3FE8228A" w14:textId="77777777" w:rsidR="00D4792D" w:rsidRDefault="00D4792D" w:rsidP="00D4792D">
      <w:pPr>
        <w:ind w:left="425" w:right="-585"/>
      </w:pPr>
      <w:r>
        <w:t>Que dá à desventura uma vida tão longa.</w:t>
      </w:r>
    </w:p>
    <w:p w14:paraId="4781ECC3" w14:textId="77777777" w:rsidR="00D4792D" w:rsidRPr="0049566E" w:rsidRDefault="00D4792D" w:rsidP="00D4792D">
      <w:pPr>
        <w:spacing w:line="240" w:lineRule="auto"/>
        <w:ind w:left="5385" w:right="-585"/>
        <w:rPr>
          <w:sz w:val="20"/>
          <w:szCs w:val="20"/>
          <w:lang w:val="en-US"/>
        </w:rPr>
      </w:pPr>
      <w:r w:rsidRPr="0049566E">
        <w:rPr>
          <w:sz w:val="20"/>
          <w:szCs w:val="20"/>
          <w:lang w:val="en-US"/>
        </w:rPr>
        <w:t>SHAKESPEARE, W. Hamlet. Porto Alegre: L&amp;PM, 2007.</w:t>
      </w:r>
    </w:p>
    <w:p w14:paraId="5E64CC81" w14:textId="77777777" w:rsidR="00D4792D" w:rsidRPr="0049566E" w:rsidRDefault="00D4792D" w:rsidP="00D4792D">
      <w:pPr>
        <w:ind w:left="425" w:right="-585"/>
        <w:rPr>
          <w:lang w:val="en-US"/>
        </w:rPr>
      </w:pPr>
    </w:p>
    <w:p w14:paraId="5C065EA2" w14:textId="77777777" w:rsidR="00D4792D" w:rsidRDefault="00D4792D" w:rsidP="00D4792D">
      <w:pPr>
        <w:ind w:left="425" w:right="-585"/>
      </w:pPr>
      <w:r>
        <w:t>Este solilóquio pode ser considerado um precursor do existencialismo ao enfatizar a tensão entre:</w:t>
      </w:r>
    </w:p>
    <w:p w14:paraId="7B694AA9" w14:textId="77777777" w:rsidR="00D4792D" w:rsidRDefault="00D4792D" w:rsidP="00D4792D">
      <w:pPr>
        <w:ind w:left="425" w:right="-585"/>
      </w:pPr>
    </w:p>
    <w:p w14:paraId="11621F1F" w14:textId="77777777" w:rsidR="00D4792D" w:rsidRDefault="00D4792D" w:rsidP="00D4792D">
      <w:pPr>
        <w:numPr>
          <w:ilvl w:val="0"/>
          <w:numId w:val="189"/>
        </w:numPr>
        <w:ind w:right="-585"/>
      </w:pPr>
      <w:r>
        <w:t>consciência de si e angústia humana.</w:t>
      </w:r>
    </w:p>
    <w:p w14:paraId="7C50A720" w14:textId="77777777" w:rsidR="00D4792D" w:rsidRDefault="00D4792D" w:rsidP="00D4792D">
      <w:pPr>
        <w:numPr>
          <w:ilvl w:val="0"/>
          <w:numId w:val="189"/>
        </w:numPr>
        <w:ind w:right="-585"/>
      </w:pPr>
      <w:r>
        <w:t>inevitabilidade do destino e incerteza moral.</w:t>
      </w:r>
    </w:p>
    <w:p w14:paraId="3D285FAD" w14:textId="77777777" w:rsidR="00D4792D" w:rsidRDefault="00D4792D" w:rsidP="00D4792D">
      <w:pPr>
        <w:numPr>
          <w:ilvl w:val="0"/>
          <w:numId w:val="189"/>
        </w:numPr>
        <w:ind w:right="-585"/>
      </w:pPr>
      <w:r>
        <w:t>tragicidade da personagem e ordem do mundo.</w:t>
      </w:r>
    </w:p>
    <w:p w14:paraId="50EB3CCC" w14:textId="77777777" w:rsidR="00D4792D" w:rsidRDefault="00D4792D" w:rsidP="00D4792D">
      <w:pPr>
        <w:numPr>
          <w:ilvl w:val="0"/>
          <w:numId w:val="189"/>
        </w:numPr>
        <w:ind w:right="-585"/>
      </w:pPr>
      <w:r>
        <w:t>racionalidade argumentativa e loucura iminente.</w:t>
      </w:r>
    </w:p>
    <w:p w14:paraId="6B884CDA" w14:textId="77777777" w:rsidR="00D4792D" w:rsidRDefault="00D4792D" w:rsidP="00D4792D">
      <w:pPr>
        <w:numPr>
          <w:ilvl w:val="0"/>
          <w:numId w:val="189"/>
        </w:numPr>
        <w:ind w:right="-585"/>
        <w:sectPr w:rsidR="00D4792D">
          <w:pgSz w:w="11909" w:h="16834"/>
          <w:pgMar w:top="1440" w:right="1440" w:bottom="1440" w:left="0" w:header="720" w:footer="720" w:gutter="0"/>
          <w:cols w:space="720"/>
        </w:sectPr>
      </w:pPr>
      <w:r>
        <w:t>dependência paterna e impossibilidade de ação.</w:t>
      </w:r>
    </w:p>
    <w:p w14:paraId="66F932DD" w14:textId="77777777" w:rsidR="00D4792D" w:rsidRDefault="00D4792D" w:rsidP="00D4792D">
      <w:pPr>
        <w:ind w:left="425" w:right="-585"/>
      </w:pPr>
      <w:r>
        <w:lastRenderedPageBreak/>
        <w:t>Questão enem2016295007</w:t>
      </w:r>
    </w:p>
    <w:p w14:paraId="0121493E" w14:textId="77777777" w:rsidR="00D4792D" w:rsidRDefault="00D4792D" w:rsidP="00D4792D">
      <w:pPr>
        <w:ind w:left="425" w:right="-585"/>
      </w:pPr>
    </w:p>
    <w:p w14:paraId="750373C9" w14:textId="77777777" w:rsidR="00D4792D" w:rsidRDefault="00D4792D" w:rsidP="00D4792D">
      <w:pPr>
        <w:ind w:left="425" w:right="-585"/>
        <w:rPr>
          <w:b/>
        </w:rPr>
      </w:pPr>
      <w:r>
        <w:rPr>
          <w:b/>
        </w:rPr>
        <w:t>TEXTO I</w:t>
      </w:r>
    </w:p>
    <w:p w14:paraId="207DE2EE" w14:textId="77777777" w:rsidR="00D4792D" w:rsidRDefault="00D4792D" w:rsidP="00D4792D">
      <w:pPr>
        <w:ind w:left="425" w:right="-585"/>
      </w:pPr>
      <w:r>
        <w:rPr>
          <w:noProof/>
        </w:rPr>
        <w:drawing>
          <wp:inline distT="114300" distB="114300" distL="114300" distR="114300" wp14:anchorId="73EC234C" wp14:editId="45131DCF">
            <wp:extent cx="2586038" cy="3452948"/>
            <wp:effectExtent l="0" t="0" r="0" b="0"/>
            <wp:docPr id="130" name="image130.png" descr="Uma foto preta e branca de uma pessoa&#10;&#10;Descrição gerada automaticamente"/>
            <wp:cNvGraphicFramePr/>
            <a:graphic xmlns:a="http://schemas.openxmlformats.org/drawingml/2006/main">
              <a:graphicData uri="http://schemas.openxmlformats.org/drawingml/2006/picture">
                <pic:pic xmlns:pic="http://schemas.openxmlformats.org/drawingml/2006/picture">
                  <pic:nvPicPr>
                    <pic:cNvPr id="130" name="image130.png" descr="Uma foto preta e branca de uma pessoa&#10;&#10;Descrição gerada automaticamente"/>
                    <pic:cNvPicPr preferRelativeResize="0"/>
                  </pic:nvPicPr>
                  <pic:blipFill>
                    <a:blip r:embed="rId9"/>
                    <a:srcRect/>
                    <a:stretch>
                      <a:fillRect/>
                    </a:stretch>
                  </pic:blipFill>
                  <pic:spPr>
                    <a:xfrm>
                      <a:off x="0" y="0"/>
                      <a:ext cx="2586038" cy="3452948"/>
                    </a:xfrm>
                    <a:prstGeom prst="rect">
                      <a:avLst/>
                    </a:prstGeom>
                    <a:ln/>
                  </pic:spPr>
                </pic:pic>
              </a:graphicData>
            </a:graphic>
          </wp:inline>
        </w:drawing>
      </w:r>
    </w:p>
    <w:p w14:paraId="18777BB0" w14:textId="77777777" w:rsidR="00D4792D" w:rsidRDefault="00D4792D" w:rsidP="00D4792D">
      <w:pPr>
        <w:ind w:left="425" w:right="-585"/>
      </w:pPr>
      <w:r>
        <w:t>Tradução: “As mulheres do futuro farão da Lua um lugar mais limpo para se viver”.</w:t>
      </w:r>
    </w:p>
    <w:p w14:paraId="3AD0BD65" w14:textId="77777777" w:rsidR="00D4792D" w:rsidRDefault="00D4792D" w:rsidP="00D4792D">
      <w:pPr>
        <w:spacing w:line="240" w:lineRule="auto"/>
        <w:ind w:left="425" w:right="-585"/>
        <w:jc w:val="both"/>
        <w:rPr>
          <w:sz w:val="20"/>
          <w:szCs w:val="20"/>
        </w:rPr>
      </w:pPr>
      <w:r>
        <w:rPr>
          <w:sz w:val="20"/>
          <w:szCs w:val="20"/>
        </w:rPr>
        <w:t>Disponível em: www.propagandashistoricas.com.br. Acesso em: 16 out. 2015.</w:t>
      </w:r>
    </w:p>
    <w:p w14:paraId="74FE96D7" w14:textId="77777777" w:rsidR="00D4792D" w:rsidRDefault="00D4792D" w:rsidP="00D4792D">
      <w:pPr>
        <w:ind w:left="425" w:right="-585"/>
      </w:pPr>
    </w:p>
    <w:p w14:paraId="65EDBD6D" w14:textId="77777777" w:rsidR="00D4792D" w:rsidRDefault="00D4792D" w:rsidP="00D4792D">
      <w:pPr>
        <w:ind w:left="425" w:right="-585"/>
        <w:rPr>
          <w:b/>
        </w:rPr>
      </w:pPr>
      <w:r>
        <w:rPr>
          <w:b/>
        </w:rPr>
        <w:t>TEXTO II</w:t>
      </w:r>
    </w:p>
    <w:p w14:paraId="6C88DA3C" w14:textId="77777777" w:rsidR="00D4792D" w:rsidRDefault="00D4792D" w:rsidP="00D4792D">
      <w:pPr>
        <w:ind w:left="425" w:right="-585"/>
      </w:pPr>
    </w:p>
    <w:p w14:paraId="59290F41" w14:textId="77777777" w:rsidR="00D4792D" w:rsidRDefault="00D4792D" w:rsidP="00D4792D">
      <w:pPr>
        <w:ind w:left="425" w:right="-585"/>
        <w:rPr>
          <w:b/>
        </w:rPr>
      </w:pPr>
      <w:r>
        <w:rPr>
          <w:b/>
        </w:rPr>
        <w:t>Metade da nova equipe da Nasa é composta por mulheres</w:t>
      </w:r>
    </w:p>
    <w:p w14:paraId="173B1A57" w14:textId="77777777" w:rsidR="00D4792D" w:rsidRDefault="00D4792D" w:rsidP="00D4792D">
      <w:pPr>
        <w:ind w:left="425" w:right="-585"/>
      </w:pPr>
      <w:r>
        <w:t xml:space="preserve">Até hoje, cerca de 350 astronautas americanos já estiveram no espaço, enquanto as mulheres não chegam a ser um terço desse número. Após o anúncio da turma composta 50% por mulheres, alguns internautas escreveram comentários machistas e desrespeitosos sobre a escolha nas redes sociais. </w:t>
      </w:r>
    </w:p>
    <w:p w14:paraId="516E3A65" w14:textId="77777777" w:rsidR="00D4792D" w:rsidRDefault="00D4792D" w:rsidP="00D4792D">
      <w:pPr>
        <w:spacing w:line="240" w:lineRule="auto"/>
        <w:ind w:left="5385" w:right="-585"/>
        <w:rPr>
          <w:sz w:val="20"/>
          <w:szCs w:val="20"/>
        </w:rPr>
      </w:pPr>
      <w:r>
        <w:rPr>
          <w:sz w:val="20"/>
          <w:szCs w:val="20"/>
        </w:rPr>
        <w:t>Disponível em: https://catracalivre.com.br. Acesso em: 10 mar. 2016.</w:t>
      </w:r>
    </w:p>
    <w:p w14:paraId="0CC316C7" w14:textId="77777777" w:rsidR="00D4792D" w:rsidRDefault="00D4792D" w:rsidP="00D4792D">
      <w:pPr>
        <w:ind w:left="425" w:right="-585"/>
      </w:pPr>
    </w:p>
    <w:p w14:paraId="334D7ADA" w14:textId="77777777" w:rsidR="00D4792D" w:rsidRDefault="00D4792D" w:rsidP="00D4792D">
      <w:pPr>
        <w:ind w:left="425" w:right="-585"/>
      </w:pPr>
      <w:r>
        <w:t>A comparação entre o anúncio publicitário de 1968 e a repercussão da notícia de 2016 mostra a:</w:t>
      </w:r>
    </w:p>
    <w:p w14:paraId="3E6EDDA1" w14:textId="77777777" w:rsidR="00D4792D" w:rsidRDefault="00D4792D" w:rsidP="00D4792D">
      <w:pPr>
        <w:ind w:left="425" w:right="-585"/>
      </w:pPr>
    </w:p>
    <w:p w14:paraId="3E393A90" w14:textId="77777777" w:rsidR="00D4792D" w:rsidRDefault="00D4792D" w:rsidP="00D4792D">
      <w:pPr>
        <w:numPr>
          <w:ilvl w:val="0"/>
          <w:numId w:val="296"/>
        </w:numPr>
        <w:ind w:right="-585"/>
      </w:pPr>
      <w:r>
        <w:t>elitização de carreira científica.</w:t>
      </w:r>
    </w:p>
    <w:p w14:paraId="34886E52" w14:textId="77777777" w:rsidR="00D4792D" w:rsidRDefault="00D4792D" w:rsidP="00D4792D">
      <w:pPr>
        <w:numPr>
          <w:ilvl w:val="0"/>
          <w:numId w:val="296"/>
        </w:numPr>
        <w:ind w:right="-585"/>
      </w:pPr>
      <w:r>
        <w:t>qualificação da atividade doméstica.</w:t>
      </w:r>
    </w:p>
    <w:p w14:paraId="70FD089E" w14:textId="77777777" w:rsidR="00D4792D" w:rsidRDefault="00D4792D" w:rsidP="00D4792D">
      <w:pPr>
        <w:numPr>
          <w:ilvl w:val="0"/>
          <w:numId w:val="296"/>
        </w:numPr>
        <w:ind w:right="-585"/>
      </w:pPr>
      <w:r>
        <w:t>ambição de indústrias patrocinadoras.</w:t>
      </w:r>
    </w:p>
    <w:p w14:paraId="36408485" w14:textId="77777777" w:rsidR="00D4792D" w:rsidRDefault="00D4792D" w:rsidP="00D4792D">
      <w:pPr>
        <w:numPr>
          <w:ilvl w:val="0"/>
          <w:numId w:val="296"/>
        </w:numPr>
        <w:ind w:right="-585"/>
      </w:pPr>
      <w:r>
        <w:t>manutenção de estereótipos de gênero.</w:t>
      </w:r>
    </w:p>
    <w:p w14:paraId="6428A42D" w14:textId="77777777" w:rsidR="00D4792D" w:rsidRDefault="00D4792D" w:rsidP="00D4792D">
      <w:pPr>
        <w:numPr>
          <w:ilvl w:val="0"/>
          <w:numId w:val="296"/>
        </w:numPr>
        <w:ind w:right="-585"/>
        <w:sectPr w:rsidR="00D4792D">
          <w:pgSz w:w="11909" w:h="16834"/>
          <w:pgMar w:top="1440" w:right="1440" w:bottom="1440" w:left="0" w:header="720" w:footer="720" w:gutter="0"/>
          <w:cols w:space="720"/>
        </w:sectPr>
      </w:pPr>
      <w:r>
        <w:t>equiparação de papéis nas relações familiares.</w:t>
      </w:r>
    </w:p>
    <w:p w14:paraId="062F4597" w14:textId="77777777" w:rsidR="00D4792D" w:rsidRDefault="00D4792D" w:rsidP="00D4792D">
      <w:pPr>
        <w:ind w:left="425" w:right="-585"/>
      </w:pPr>
      <w:r>
        <w:lastRenderedPageBreak/>
        <w:t>Questão enem2016295008</w:t>
      </w:r>
    </w:p>
    <w:p w14:paraId="5E8D7344" w14:textId="77777777" w:rsidR="00D4792D" w:rsidRDefault="00D4792D" w:rsidP="00D4792D">
      <w:pPr>
        <w:ind w:left="425" w:right="-585"/>
        <w:jc w:val="both"/>
      </w:pPr>
    </w:p>
    <w:p w14:paraId="738BE77E" w14:textId="77777777" w:rsidR="00D4792D" w:rsidRDefault="00D4792D" w:rsidP="00D4792D">
      <w:pPr>
        <w:ind w:left="425" w:right="-585"/>
        <w:jc w:val="both"/>
      </w:pPr>
      <w:r>
        <w:t>A África Ocidental é conhecida pela dinâmica das suas mulheres comerciantes, caracterizadas pela perícia, autonomia e mobilidade. A sua presença, que fora atestada por viajantes e por missionários portugueses que visitaram a costa a partir do século XV, consta também na ampla documentação sobre a região. A literatura é rica em referências às grandes mulheres como as vendedoras ambulantes, cujo jeito para o negócio, bem como a autonomia e mobilidade, é tão típico da região.</w:t>
      </w:r>
    </w:p>
    <w:p w14:paraId="593CCD46" w14:textId="77777777" w:rsidR="00D4792D" w:rsidRDefault="00D4792D" w:rsidP="00D4792D">
      <w:pPr>
        <w:spacing w:line="240" w:lineRule="auto"/>
        <w:ind w:left="5385" w:right="-585"/>
        <w:jc w:val="both"/>
        <w:rPr>
          <w:sz w:val="20"/>
          <w:szCs w:val="20"/>
        </w:rPr>
      </w:pPr>
      <w:r>
        <w:rPr>
          <w:sz w:val="20"/>
          <w:szCs w:val="20"/>
        </w:rPr>
        <w:t>HAVIK, P. Dinâmicas e assimetrias afro-atlânticas: a agência feminina e representações em mudança na Guiné (séculos XIX e XX). In: PANTOJA, S. (Org.). Identidades, memórias e histórias em terras africanas. Brasília: LGE; Luanda: Nzila, 2006.</w:t>
      </w:r>
    </w:p>
    <w:p w14:paraId="0C9BE40E" w14:textId="77777777" w:rsidR="00D4792D" w:rsidRDefault="00D4792D" w:rsidP="00D4792D">
      <w:pPr>
        <w:ind w:left="425" w:right="-585"/>
        <w:jc w:val="both"/>
      </w:pPr>
    </w:p>
    <w:p w14:paraId="53889698" w14:textId="77777777" w:rsidR="00D4792D" w:rsidRDefault="00D4792D" w:rsidP="00D4792D">
      <w:pPr>
        <w:ind w:left="425" w:right="-585"/>
        <w:jc w:val="both"/>
      </w:pPr>
      <w:r>
        <w:t>A abordagem realizada pelo autor sobre a vida social da África Ocidental pode ser relacionada a uma característica marcante das cidades no Brasil escravista nos séculos XVIII e XIX, que se observa pela:</w:t>
      </w:r>
    </w:p>
    <w:p w14:paraId="3A06372F" w14:textId="77777777" w:rsidR="00D4792D" w:rsidRDefault="00D4792D" w:rsidP="00D4792D">
      <w:pPr>
        <w:ind w:left="425" w:right="-585"/>
        <w:jc w:val="both"/>
      </w:pPr>
    </w:p>
    <w:p w14:paraId="1B7FEA7B" w14:textId="77777777" w:rsidR="00D4792D" w:rsidRDefault="00D4792D" w:rsidP="00D4792D">
      <w:pPr>
        <w:numPr>
          <w:ilvl w:val="0"/>
          <w:numId w:val="62"/>
        </w:numPr>
        <w:ind w:right="-585"/>
        <w:jc w:val="both"/>
      </w:pPr>
      <w:r>
        <w:t>restrição à realização do comércio ambulante por africanos escravizados e seus descendentes.</w:t>
      </w:r>
    </w:p>
    <w:p w14:paraId="15533373" w14:textId="77777777" w:rsidR="00D4792D" w:rsidRDefault="00D4792D" w:rsidP="00D4792D">
      <w:pPr>
        <w:numPr>
          <w:ilvl w:val="0"/>
          <w:numId w:val="62"/>
        </w:numPr>
        <w:ind w:right="-585"/>
        <w:jc w:val="both"/>
      </w:pPr>
      <w:r>
        <w:t>convivência entre homens e mulheres livres, de diversas origens, no pequeno comércio.</w:t>
      </w:r>
    </w:p>
    <w:p w14:paraId="33E9702F" w14:textId="77777777" w:rsidR="00D4792D" w:rsidRDefault="00D4792D" w:rsidP="00D4792D">
      <w:pPr>
        <w:numPr>
          <w:ilvl w:val="0"/>
          <w:numId w:val="62"/>
        </w:numPr>
        <w:ind w:right="-585"/>
        <w:jc w:val="both"/>
      </w:pPr>
      <w:r>
        <w:t>presença de mulheres negras no comércio de rua de diversos produtos e alimentos.</w:t>
      </w:r>
    </w:p>
    <w:p w14:paraId="1D8197C3" w14:textId="77777777" w:rsidR="00D4792D" w:rsidRDefault="00D4792D" w:rsidP="00D4792D">
      <w:pPr>
        <w:numPr>
          <w:ilvl w:val="0"/>
          <w:numId w:val="62"/>
        </w:numPr>
        <w:ind w:right="-585"/>
        <w:jc w:val="both"/>
      </w:pPr>
      <w:r>
        <w:t>dissolução dos hábitos culturais trazidos do continente de origem dos escravizados.</w:t>
      </w:r>
    </w:p>
    <w:p w14:paraId="0FA7E1C5" w14:textId="77777777" w:rsidR="00D4792D" w:rsidRDefault="00D4792D" w:rsidP="00D4792D">
      <w:pPr>
        <w:numPr>
          <w:ilvl w:val="0"/>
          <w:numId w:val="62"/>
        </w:numPr>
        <w:ind w:right="-585"/>
        <w:jc w:val="both"/>
        <w:sectPr w:rsidR="00D4792D">
          <w:pgSz w:w="11909" w:h="16834"/>
          <w:pgMar w:top="1440" w:right="1440" w:bottom="1440" w:left="0" w:header="720" w:footer="720" w:gutter="0"/>
          <w:cols w:space="720"/>
        </w:sectPr>
      </w:pPr>
      <w:r>
        <w:t>entrada de imigrantes portugueses nas atividades ligadas ao pequeno comércio urbano.</w:t>
      </w:r>
    </w:p>
    <w:p w14:paraId="368CF272" w14:textId="77777777" w:rsidR="00D4792D" w:rsidRDefault="00D4792D" w:rsidP="00D4792D">
      <w:pPr>
        <w:ind w:left="425" w:right="-585"/>
      </w:pPr>
      <w:r>
        <w:lastRenderedPageBreak/>
        <w:t>Questão enem2016295009</w:t>
      </w:r>
    </w:p>
    <w:p w14:paraId="583DDBE0" w14:textId="77777777" w:rsidR="00D4792D" w:rsidRDefault="00D4792D" w:rsidP="00D4792D">
      <w:pPr>
        <w:ind w:left="425" w:right="-585"/>
        <w:jc w:val="both"/>
      </w:pPr>
    </w:p>
    <w:p w14:paraId="5828FFC2" w14:textId="77777777" w:rsidR="00D4792D" w:rsidRDefault="00D4792D" w:rsidP="00D4792D">
      <w:pPr>
        <w:ind w:left="425" w:right="-585"/>
        <w:jc w:val="both"/>
      </w:pPr>
      <w:r>
        <w:t>Quanto mais complicada se tornou a produção industrial, mais numerosos passaram a ser os elementos da indústria que exigiam garantia de fornecimento. Três deles eram de importância fundamental: o trabalho, a terra e o dinheiro. Numa sociedade comercial, esse fornecimento só poderia ser organizado de uma forma: tornando-os disponíveis à compra. Agora eles tinham que ser organizados para a venda no mercado. Isso estava de acordo com a exigência de um sistema de mercado. Sabemos que em um sistema como esse, os lucros só podem ser assegurados se se garante a autorregulação por meio de mercados competitivos interdependentes.</w:t>
      </w:r>
    </w:p>
    <w:p w14:paraId="37E89815" w14:textId="77777777" w:rsidR="00D4792D" w:rsidRDefault="00D4792D" w:rsidP="00D4792D">
      <w:pPr>
        <w:spacing w:line="240" w:lineRule="auto"/>
        <w:ind w:left="5385" w:right="-585"/>
        <w:jc w:val="both"/>
        <w:rPr>
          <w:sz w:val="20"/>
          <w:szCs w:val="20"/>
        </w:rPr>
      </w:pPr>
      <w:r>
        <w:rPr>
          <w:sz w:val="20"/>
          <w:szCs w:val="20"/>
        </w:rPr>
        <w:t>POLANYI, K. A grande transformação: as origens de nossa época. Rio de Janeiro: Campus, 2000 (adaptado).</w:t>
      </w:r>
    </w:p>
    <w:p w14:paraId="711F38F7" w14:textId="77777777" w:rsidR="00D4792D" w:rsidRDefault="00D4792D" w:rsidP="00D4792D">
      <w:pPr>
        <w:ind w:left="425" w:right="-585"/>
        <w:jc w:val="both"/>
      </w:pPr>
    </w:p>
    <w:p w14:paraId="55D945AE" w14:textId="77777777" w:rsidR="00D4792D" w:rsidRDefault="00D4792D" w:rsidP="00D4792D">
      <w:pPr>
        <w:ind w:left="425" w:right="-585"/>
        <w:jc w:val="both"/>
      </w:pPr>
      <w:r>
        <w:t>A consequência do processo de transformação socioeconômica abordado no texto é a:</w:t>
      </w:r>
    </w:p>
    <w:p w14:paraId="0B52F80F" w14:textId="77777777" w:rsidR="00D4792D" w:rsidRDefault="00D4792D" w:rsidP="00D4792D">
      <w:pPr>
        <w:ind w:left="425" w:right="-585"/>
        <w:jc w:val="both"/>
      </w:pPr>
    </w:p>
    <w:p w14:paraId="090314BF" w14:textId="77777777" w:rsidR="00D4792D" w:rsidRDefault="00D4792D" w:rsidP="00D4792D">
      <w:pPr>
        <w:numPr>
          <w:ilvl w:val="0"/>
          <w:numId w:val="375"/>
        </w:numPr>
        <w:ind w:right="-585"/>
        <w:jc w:val="both"/>
      </w:pPr>
      <w:r>
        <w:t>expansão das terras comunais.</w:t>
      </w:r>
    </w:p>
    <w:p w14:paraId="563F86D4" w14:textId="77777777" w:rsidR="00D4792D" w:rsidRDefault="00D4792D" w:rsidP="00D4792D">
      <w:pPr>
        <w:numPr>
          <w:ilvl w:val="0"/>
          <w:numId w:val="375"/>
        </w:numPr>
        <w:ind w:right="-585"/>
        <w:jc w:val="both"/>
      </w:pPr>
      <w:r>
        <w:t>limitação do mercado como meio de especulação.</w:t>
      </w:r>
    </w:p>
    <w:p w14:paraId="5E2449A2" w14:textId="77777777" w:rsidR="00D4792D" w:rsidRDefault="00D4792D" w:rsidP="00D4792D">
      <w:pPr>
        <w:numPr>
          <w:ilvl w:val="0"/>
          <w:numId w:val="375"/>
        </w:numPr>
        <w:ind w:right="-585"/>
        <w:jc w:val="both"/>
      </w:pPr>
      <w:r>
        <w:t>consolidação da força de trabalho como mercadoria.</w:t>
      </w:r>
    </w:p>
    <w:p w14:paraId="3129A4CB" w14:textId="77777777" w:rsidR="00D4792D" w:rsidRDefault="00D4792D" w:rsidP="00D4792D">
      <w:pPr>
        <w:numPr>
          <w:ilvl w:val="0"/>
          <w:numId w:val="375"/>
        </w:numPr>
        <w:ind w:right="-585"/>
        <w:jc w:val="both"/>
      </w:pPr>
      <w:r>
        <w:t>diminuição do comércio como efeito da industrialização.</w:t>
      </w:r>
    </w:p>
    <w:p w14:paraId="25A3CA87" w14:textId="77777777" w:rsidR="00D4792D" w:rsidRDefault="00D4792D" w:rsidP="00D4792D">
      <w:pPr>
        <w:numPr>
          <w:ilvl w:val="0"/>
          <w:numId w:val="375"/>
        </w:numPr>
        <w:ind w:right="-585"/>
        <w:jc w:val="both"/>
        <w:sectPr w:rsidR="00D4792D">
          <w:pgSz w:w="11909" w:h="16834"/>
          <w:pgMar w:top="1440" w:right="1440" w:bottom="1440" w:left="0" w:header="720" w:footer="720" w:gutter="0"/>
          <w:cols w:space="720"/>
        </w:sectPr>
      </w:pPr>
      <w:r>
        <w:t>adequação do dinheiro como elemento padrão das transações.</w:t>
      </w:r>
    </w:p>
    <w:p w14:paraId="179D5B29" w14:textId="77777777" w:rsidR="00D4792D" w:rsidRDefault="00D4792D" w:rsidP="00D4792D">
      <w:pPr>
        <w:ind w:left="425" w:right="-585"/>
      </w:pPr>
      <w:r>
        <w:lastRenderedPageBreak/>
        <w:t>Questão enem2016295010</w:t>
      </w:r>
    </w:p>
    <w:p w14:paraId="0ABEFDA1" w14:textId="77777777" w:rsidR="00D4792D" w:rsidRDefault="00D4792D" w:rsidP="00D4792D">
      <w:pPr>
        <w:ind w:left="425" w:right="-585"/>
      </w:pPr>
    </w:p>
    <w:p w14:paraId="5C14B2C6" w14:textId="77777777" w:rsidR="00D4792D" w:rsidRDefault="00D4792D" w:rsidP="00D4792D">
      <w:pPr>
        <w:ind w:left="425" w:right="-585"/>
        <w:jc w:val="both"/>
      </w:pPr>
      <w:r>
        <w:t>O que ocorreu na Bahia de 1798, ao contrário das outras situações de contestação política na América portuguesa, é que o projeto que lhe era subjacente não tocou somente na condição, ou no instrumento, da integração subordinada das colônias no império luso. Dessa feita, ao contrário do que se deu nas Minas Gerais (1789), a sedição avançou sobre a sua decorrência.</w:t>
      </w:r>
    </w:p>
    <w:p w14:paraId="211B32FE" w14:textId="77777777" w:rsidR="00D4792D" w:rsidRDefault="00D4792D" w:rsidP="00D4792D">
      <w:pPr>
        <w:spacing w:line="240" w:lineRule="auto"/>
        <w:ind w:left="5385" w:right="-585"/>
        <w:jc w:val="both"/>
        <w:rPr>
          <w:sz w:val="20"/>
          <w:szCs w:val="20"/>
        </w:rPr>
      </w:pPr>
      <w:r>
        <w:rPr>
          <w:sz w:val="20"/>
          <w:szCs w:val="20"/>
        </w:rPr>
        <w:t xml:space="preserve">JANCSÓ, I.; PIMENTA, J. P. Peças de um mosaico. </w:t>
      </w:r>
      <w:r w:rsidRPr="0049566E">
        <w:rPr>
          <w:sz w:val="20"/>
          <w:szCs w:val="20"/>
          <w:lang w:val="en-US"/>
        </w:rPr>
        <w:t xml:space="preserve">In: MOTA, C. G. (Org.). </w:t>
      </w:r>
      <w:r>
        <w:rPr>
          <w:sz w:val="20"/>
          <w:szCs w:val="20"/>
        </w:rPr>
        <w:t>Viagem incompleta: a experiência brasileira (1500-2000). São Paulo: Senac, 2000.</w:t>
      </w:r>
    </w:p>
    <w:p w14:paraId="2B8004AE" w14:textId="77777777" w:rsidR="00D4792D" w:rsidRDefault="00D4792D" w:rsidP="00D4792D">
      <w:pPr>
        <w:ind w:left="425" w:right="-585"/>
        <w:jc w:val="both"/>
      </w:pPr>
    </w:p>
    <w:p w14:paraId="694048D9" w14:textId="77777777" w:rsidR="00D4792D" w:rsidRDefault="00D4792D" w:rsidP="00D4792D">
      <w:pPr>
        <w:ind w:left="425" w:right="-585"/>
        <w:jc w:val="both"/>
      </w:pPr>
      <w:r>
        <w:t>A diferença entre as sedições abordadas no texto encontrava-se na pretensão de:</w:t>
      </w:r>
    </w:p>
    <w:p w14:paraId="62378B2A" w14:textId="77777777" w:rsidR="00D4792D" w:rsidRDefault="00D4792D" w:rsidP="00D4792D">
      <w:pPr>
        <w:ind w:left="425" w:right="-585"/>
        <w:jc w:val="both"/>
      </w:pPr>
    </w:p>
    <w:p w14:paraId="07E2BE67" w14:textId="77777777" w:rsidR="00D4792D" w:rsidRDefault="00D4792D" w:rsidP="00D4792D">
      <w:pPr>
        <w:numPr>
          <w:ilvl w:val="0"/>
          <w:numId w:val="50"/>
        </w:numPr>
        <w:ind w:right="-585"/>
        <w:jc w:val="both"/>
      </w:pPr>
      <w:r>
        <w:t>eliminar a hierarquia militar.</w:t>
      </w:r>
    </w:p>
    <w:p w14:paraId="20AF175D" w14:textId="77777777" w:rsidR="00D4792D" w:rsidRDefault="00D4792D" w:rsidP="00D4792D">
      <w:pPr>
        <w:numPr>
          <w:ilvl w:val="0"/>
          <w:numId w:val="50"/>
        </w:numPr>
        <w:ind w:right="-585"/>
        <w:jc w:val="both"/>
      </w:pPr>
      <w:r>
        <w:t>abolir a escravidão africana.</w:t>
      </w:r>
    </w:p>
    <w:p w14:paraId="7820091F" w14:textId="77777777" w:rsidR="00D4792D" w:rsidRDefault="00D4792D" w:rsidP="00D4792D">
      <w:pPr>
        <w:numPr>
          <w:ilvl w:val="0"/>
          <w:numId w:val="50"/>
        </w:numPr>
        <w:ind w:right="-585"/>
        <w:jc w:val="both"/>
      </w:pPr>
      <w:r>
        <w:t>anular o domínio metropolitano.</w:t>
      </w:r>
    </w:p>
    <w:p w14:paraId="000AEF43" w14:textId="77777777" w:rsidR="00D4792D" w:rsidRDefault="00D4792D" w:rsidP="00D4792D">
      <w:pPr>
        <w:numPr>
          <w:ilvl w:val="0"/>
          <w:numId w:val="50"/>
        </w:numPr>
        <w:ind w:right="-585"/>
        <w:jc w:val="both"/>
      </w:pPr>
      <w:r>
        <w:t>suprimir a propriedade fundiária.</w:t>
      </w:r>
    </w:p>
    <w:p w14:paraId="3E89A0B3" w14:textId="77777777" w:rsidR="00D4792D" w:rsidRDefault="00D4792D" w:rsidP="00D4792D">
      <w:pPr>
        <w:numPr>
          <w:ilvl w:val="0"/>
          <w:numId w:val="50"/>
        </w:numPr>
        <w:ind w:right="-585"/>
        <w:jc w:val="both"/>
        <w:sectPr w:rsidR="00D4792D">
          <w:pgSz w:w="11909" w:h="16834"/>
          <w:pgMar w:top="1440" w:right="1440" w:bottom="1440" w:left="0" w:header="720" w:footer="720" w:gutter="0"/>
          <w:cols w:space="720"/>
        </w:sectPr>
      </w:pPr>
      <w:r>
        <w:t>extinguir o absolutismo monárquico.</w:t>
      </w:r>
    </w:p>
    <w:p w14:paraId="40E6D82F" w14:textId="77777777" w:rsidR="00D4792D" w:rsidRDefault="00D4792D" w:rsidP="00D4792D">
      <w:pPr>
        <w:ind w:left="425" w:right="-585"/>
      </w:pPr>
      <w:r>
        <w:lastRenderedPageBreak/>
        <w:t>Questão enem2016295011</w:t>
      </w:r>
    </w:p>
    <w:p w14:paraId="73004C6D" w14:textId="77777777" w:rsidR="00D4792D" w:rsidRDefault="00D4792D" w:rsidP="00D4792D">
      <w:pPr>
        <w:ind w:left="425" w:right="-585"/>
      </w:pPr>
    </w:p>
    <w:p w14:paraId="6D80EB21" w14:textId="77777777" w:rsidR="00D4792D" w:rsidRDefault="00D4792D" w:rsidP="00D4792D">
      <w:pPr>
        <w:ind w:left="425" w:right="-585"/>
        <w:rPr>
          <w:b/>
        </w:rPr>
      </w:pPr>
      <w:r>
        <w:rPr>
          <w:b/>
        </w:rPr>
        <w:t>TEXTO I</w:t>
      </w:r>
    </w:p>
    <w:p w14:paraId="05C942CF" w14:textId="77777777" w:rsidR="00D4792D" w:rsidRDefault="00D4792D" w:rsidP="00D4792D">
      <w:pPr>
        <w:ind w:left="425" w:right="-585"/>
        <w:rPr>
          <w:b/>
        </w:rPr>
      </w:pPr>
    </w:p>
    <w:p w14:paraId="1514AF62" w14:textId="77777777" w:rsidR="00D4792D" w:rsidRDefault="00D4792D" w:rsidP="00D4792D">
      <w:pPr>
        <w:ind w:left="425" w:right="-585"/>
      </w:pPr>
      <w:r>
        <w:rPr>
          <w:noProof/>
        </w:rPr>
        <w:drawing>
          <wp:inline distT="114300" distB="114300" distL="114300" distR="114300" wp14:anchorId="096B6A24" wp14:editId="78D395AE">
            <wp:extent cx="3771900" cy="2297288"/>
            <wp:effectExtent l="0" t="0" r="0" b="0"/>
            <wp:docPr id="129" name="image129.png" descr="Foto preta e branca de tigel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29" name="image129.png" descr="Foto preta e branca de tigela&#10;&#10;Descrição gerada automaticamente com confiança média"/>
                    <pic:cNvPicPr preferRelativeResize="0"/>
                  </pic:nvPicPr>
                  <pic:blipFill>
                    <a:blip r:embed="rId10"/>
                    <a:srcRect l="1246" t="2354"/>
                    <a:stretch>
                      <a:fillRect/>
                    </a:stretch>
                  </pic:blipFill>
                  <pic:spPr>
                    <a:xfrm>
                      <a:off x="0" y="0"/>
                      <a:ext cx="3771900" cy="2297288"/>
                    </a:xfrm>
                    <a:prstGeom prst="rect">
                      <a:avLst/>
                    </a:prstGeom>
                    <a:ln/>
                  </pic:spPr>
                </pic:pic>
              </a:graphicData>
            </a:graphic>
          </wp:inline>
        </w:drawing>
      </w:r>
    </w:p>
    <w:p w14:paraId="5598EE35" w14:textId="77777777" w:rsidR="00D4792D" w:rsidRDefault="00D4792D" w:rsidP="00D4792D">
      <w:pPr>
        <w:spacing w:line="240" w:lineRule="auto"/>
        <w:ind w:left="425" w:right="-585"/>
      </w:pPr>
      <w:r>
        <w:rPr>
          <w:sz w:val="20"/>
          <w:szCs w:val="20"/>
        </w:rPr>
        <w:t>Disponível em: http://portal.iphan.gov.br. Acesso em: 6 abr. 2016</w:t>
      </w:r>
      <w:r>
        <w:t>.</w:t>
      </w:r>
    </w:p>
    <w:p w14:paraId="66F75C84" w14:textId="77777777" w:rsidR="00D4792D" w:rsidRDefault="00D4792D" w:rsidP="00D4792D">
      <w:pPr>
        <w:ind w:left="425" w:right="-585"/>
      </w:pPr>
    </w:p>
    <w:p w14:paraId="3AA5180F" w14:textId="77777777" w:rsidR="00D4792D" w:rsidRDefault="00D4792D" w:rsidP="00D4792D">
      <w:pPr>
        <w:ind w:left="425" w:right="-585"/>
        <w:rPr>
          <w:b/>
        </w:rPr>
      </w:pPr>
      <w:r>
        <w:rPr>
          <w:b/>
        </w:rPr>
        <w:t>TEXTO II</w:t>
      </w:r>
    </w:p>
    <w:p w14:paraId="6A98C4B3" w14:textId="77777777" w:rsidR="00D4792D" w:rsidRDefault="00D4792D" w:rsidP="00D4792D">
      <w:pPr>
        <w:ind w:left="425" w:right="-585"/>
        <w:rPr>
          <w:b/>
        </w:rPr>
      </w:pPr>
    </w:p>
    <w:p w14:paraId="01BEEB49" w14:textId="77777777" w:rsidR="00D4792D" w:rsidRDefault="00D4792D" w:rsidP="00D4792D">
      <w:pPr>
        <w:ind w:left="425" w:right="-585"/>
        <w:jc w:val="both"/>
      </w:pPr>
      <w:r>
        <w:t>A eleição dos novos bens, ou melhor, de novas formas de se conceber a condição do patrimônio cultural nacional, também permite que diferentes grupos sociais, utilizando as leis do Estado e o apoio de especialistas, revejam as imagens e alegorias do seu passado, do que querem guardar e definir como próprio e identitário.</w:t>
      </w:r>
    </w:p>
    <w:p w14:paraId="14550459" w14:textId="77777777" w:rsidR="00D4792D" w:rsidRDefault="00D4792D" w:rsidP="00D4792D">
      <w:pPr>
        <w:spacing w:line="240" w:lineRule="auto"/>
        <w:ind w:left="5385" w:right="-585"/>
        <w:jc w:val="both"/>
        <w:rPr>
          <w:sz w:val="20"/>
          <w:szCs w:val="20"/>
        </w:rPr>
      </w:pPr>
      <w:r>
        <w:rPr>
          <w:sz w:val="20"/>
          <w:szCs w:val="20"/>
        </w:rPr>
        <w:t>ABREU, M.; SOIHET, R.; GONTIJO, R. (Org.). Cultura política e leituras do passado: historiografia e ensino de história. Rio de Janeiro: Civilização Brasileira, 2007.</w:t>
      </w:r>
    </w:p>
    <w:p w14:paraId="1C947FFC" w14:textId="77777777" w:rsidR="00D4792D" w:rsidRDefault="00D4792D" w:rsidP="00D4792D">
      <w:pPr>
        <w:ind w:left="425" w:right="-585"/>
        <w:jc w:val="both"/>
      </w:pPr>
    </w:p>
    <w:p w14:paraId="07FEB321" w14:textId="77777777" w:rsidR="00D4792D" w:rsidRDefault="00D4792D" w:rsidP="00D4792D">
      <w:pPr>
        <w:ind w:left="425" w:right="-585"/>
        <w:jc w:val="both"/>
      </w:pPr>
      <w:r>
        <w:t>O texto chama a atenção para a importância da proteção de bens que, como aquele apresentado na imagem, se identificam como:</w:t>
      </w:r>
    </w:p>
    <w:p w14:paraId="512A9E87" w14:textId="77777777" w:rsidR="00D4792D" w:rsidRDefault="00D4792D" w:rsidP="00D4792D">
      <w:pPr>
        <w:ind w:right="-585"/>
        <w:jc w:val="both"/>
      </w:pPr>
    </w:p>
    <w:p w14:paraId="6B107AF4" w14:textId="77777777" w:rsidR="00D4792D" w:rsidRDefault="00D4792D" w:rsidP="00D4792D">
      <w:pPr>
        <w:numPr>
          <w:ilvl w:val="0"/>
          <w:numId w:val="342"/>
        </w:numPr>
        <w:ind w:right="-585"/>
        <w:jc w:val="both"/>
      </w:pPr>
      <w:r>
        <w:t>Artefatos sagrados.</w:t>
      </w:r>
    </w:p>
    <w:p w14:paraId="7249E1A4" w14:textId="77777777" w:rsidR="00D4792D" w:rsidRDefault="00D4792D" w:rsidP="00D4792D">
      <w:pPr>
        <w:numPr>
          <w:ilvl w:val="0"/>
          <w:numId w:val="342"/>
        </w:numPr>
        <w:ind w:right="-585"/>
        <w:jc w:val="both"/>
      </w:pPr>
      <w:r>
        <w:t>Heranças materiais.</w:t>
      </w:r>
    </w:p>
    <w:p w14:paraId="17624C4A" w14:textId="77777777" w:rsidR="00D4792D" w:rsidRDefault="00D4792D" w:rsidP="00D4792D">
      <w:pPr>
        <w:numPr>
          <w:ilvl w:val="0"/>
          <w:numId w:val="342"/>
        </w:numPr>
        <w:ind w:right="-585"/>
        <w:jc w:val="both"/>
      </w:pPr>
      <w:r>
        <w:t>Objetos arqueológicos.</w:t>
      </w:r>
    </w:p>
    <w:p w14:paraId="3115622A" w14:textId="77777777" w:rsidR="00D4792D" w:rsidRDefault="00D4792D" w:rsidP="00D4792D">
      <w:pPr>
        <w:numPr>
          <w:ilvl w:val="0"/>
          <w:numId w:val="342"/>
        </w:numPr>
        <w:ind w:right="-585"/>
        <w:jc w:val="both"/>
      </w:pPr>
      <w:r>
        <w:t>Peças comercializáveis.</w:t>
      </w:r>
    </w:p>
    <w:p w14:paraId="1C63B057" w14:textId="77777777" w:rsidR="00D4792D" w:rsidRDefault="00D4792D" w:rsidP="00D4792D">
      <w:pPr>
        <w:numPr>
          <w:ilvl w:val="0"/>
          <w:numId w:val="342"/>
        </w:numPr>
        <w:ind w:right="-585"/>
        <w:jc w:val="both"/>
        <w:sectPr w:rsidR="00D4792D">
          <w:pgSz w:w="11909" w:h="16834"/>
          <w:pgMar w:top="1440" w:right="1440" w:bottom="1440" w:left="0" w:header="720" w:footer="720" w:gutter="0"/>
          <w:cols w:space="720"/>
        </w:sectPr>
      </w:pPr>
      <w:r>
        <w:t>Conhecimentos tradicionais.</w:t>
      </w:r>
    </w:p>
    <w:p w14:paraId="3770AD3B" w14:textId="77777777" w:rsidR="00D4792D" w:rsidRDefault="00D4792D" w:rsidP="00D4792D">
      <w:pPr>
        <w:ind w:left="425" w:right="-585"/>
      </w:pPr>
      <w:r>
        <w:lastRenderedPageBreak/>
        <w:t>Questão enem2016295012</w:t>
      </w:r>
    </w:p>
    <w:p w14:paraId="78B2900A" w14:textId="77777777" w:rsidR="00D4792D" w:rsidRDefault="00D4792D" w:rsidP="00D4792D">
      <w:pPr>
        <w:ind w:left="425" w:right="-585"/>
      </w:pPr>
    </w:p>
    <w:p w14:paraId="754CC724" w14:textId="77777777" w:rsidR="00D4792D" w:rsidRDefault="00D4792D" w:rsidP="00D4792D">
      <w:pPr>
        <w:ind w:left="425" w:right="-585"/>
        <w:jc w:val="both"/>
      </w:pPr>
      <w:r>
        <w:t>No início de maio de 2014, a instalação da plataforma petrolífera de perfuração HYSY-981 nas águas contestadas do Mar da China Meridional suscitou especulações sobre as motivações chinesas. Na avaliação de diversos observadores ocidentais, Pequim pretendeu, com esse gesto, demonstrar que pode impor seu controle e dissuadir outros países de seguir com suas reivindicações de direito de exploração dessas águas, como é o caso do Vietnã e das Filipinas.</w:t>
      </w:r>
    </w:p>
    <w:p w14:paraId="1D80A57E" w14:textId="77777777" w:rsidR="00D4792D" w:rsidRDefault="00D4792D" w:rsidP="00D4792D">
      <w:pPr>
        <w:spacing w:line="240" w:lineRule="auto"/>
        <w:ind w:left="5385" w:right="-585"/>
        <w:jc w:val="both"/>
        <w:rPr>
          <w:sz w:val="20"/>
          <w:szCs w:val="20"/>
        </w:rPr>
      </w:pPr>
      <w:r>
        <w:rPr>
          <w:sz w:val="20"/>
          <w:szCs w:val="20"/>
        </w:rPr>
        <w:t>KLARE, M.T. A guerra pelo petróleo se joga no mar. Le Monde Diplomatique Brasil, abr. 2015.</w:t>
      </w:r>
    </w:p>
    <w:p w14:paraId="6B599E86" w14:textId="77777777" w:rsidR="00D4792D" w:rsidRDefault="00D4792D" w:rsidP="00D4792D">
      <w:pPr>
        <w:ind w:left="425" w:right="-585"/>
        <w:jc w:val="both"/>
      </w:pPr>
    </w:p>
    <w:p w14:paraId="68236D05" w14:textId="77777777" w:rsidR="00D4792D" w:rsidRDefault="00D4792D" w:rsidP="00D4792D">
      <w:pPr>
        <w:ind w:left="425" w:right="-585"/>
        <w:jc w:val="both"/>
      </w:pPr>
      <w:r>
        <w:t>A ação da China em relação à situação descrita no texto evidencia um conflito que tem como foco o(a):</w:t>
      </w:r>
    </w:p>
    <w:p w14:paraId="321A39DA" w14:textId="77777777" w:rsidR="00D4792D" w:rsidRDefault="00D4792D" w:rsidP="00D4792D">
      <w:pPr>
        <w:ind w:left="425" w:right="-585"/>
        <w:jc w:val="both"/>
      </w:pPr>
    </w:p>
    <w:p w14:paraId="332A1C4A" w14:textId="77777777" w:rsidR="00D4792D" w:rsidRDefault="00D4792D" w:rsidP="00D4792D">
      <w:pPr>
        <w:numPr>
          <w:ilvl w:val="0"/>
          <w:numId w:val="314"/>
        </w:numPr>
        <w:ind w:right="-585"/>
        <w:jc w:val="both"/>
      </w:pPr>
      <w:r>
        <w:t>Distribuição das zonas econômicas especiais.</w:t>
      </w:r>
    </w:p>
    <w:p w14:paraId="718C1048" w14:textId="77777777" w:rsidR="00D4792D" w:rsidRDefault="00D4792D" w:rsidP="00D4792D">
      <w:pPr>
        <w:numPr>
          <w:ilvl w:val="0"/>
          <w:numId w:val="314"/>
        </w:numPr>
        <w:ind w:right="-585"/>
        <w:jc w:val="both"/>
      </w:pPr>
      <w:r>
        <w:t>Monopólio das inovações tecnológicas extrativas.</w:t>
      </w:r>
    </w:p>
    <w:p w14:paraId="25598C59" w14:textId="77777777" w:rsidR="00D4792D" w:rsidRDefault="00D4792D" w:rsidP="00D4792D">
      <w:pPr>
        <w:numPr>
          <w:ilvl w:val="0"/>
          <w:numId w:val="314"/>
        </w:numPr>
        <w:ind w:right="-585"/>
        <w:jc w:val="both"/>
      </w:pPr>
      <w:r>
        <w:t>Dinamização da atividade comercial.</w:t>
      </w:r>
    </w:p>
    <w:p w14:paraId="776A0546" w14:textId="77777777" w:rsidR="00D4792D" w:rsidRDefault="00D4792D" w:rsidP="00D4792D">
      <w:pPr>
        <w:numPr>
          <w:ilvl w:val="0"/>
          <w:numId w:val="314"/>
        </w:numPr>
        <w:ind w:right="-585"/>
        <w:jc w:val="both"/>
      </w:pPr>
      <w:r>
        <w:t>Jurisdição da soberania territorial.</w:t>
      </w:r>
    </w:p>
    <w:p w14:paraId="3959518E" w14:textId="77777777" w:rsidR="00D4792D" w:rsidRDefault="00D4792D" w:rsidP="00D4792D">
      <w:pPr>
        <w:numPr>
          <w:ilvl w:val="0"/>
          <w:numId w:val="314"/>
        </w:numPr>
        <w:ind w:right="-585"/>
        <w:jc w:val="both"/>
        <w:sectPr w:rsidR="00D4792D">
          <w:pgSz w:w="11909" w:h="16834"/>
          <w:pgMar w:top="1440" w:right="1440" w:bottom="1440" w:left="0" w:header="720" w:footer="720" w:gutter="0"/>
          <w:cols w:space="720"/>
        </w:sectPr>
      </w:pPr>
      <w:r>
        <w:t>Embargo da produção industrial.</w:t>
      </w:r>
    </w:p>
    <w:p w14:paraId="329A89A1" w14:textId="77777777" w:rsidR="00D4792D" w:rsidRDefault="00D4792D" w:rsidP="00D4792D">
      <w:pPr>
        <w:ind w:left="425" w:right="-585"/>
      </w:pPr>
      <w:r>
        <w:lastRenderedPageBreak/>
        <w:t>Questão enem2016295013</w:t>
      </w:r>
    </w:p>
    <w:p w14:paraId="6D9EC58B" w14:textId="77777777" w:rsidR="00D4792D" w:rsidRDefault="00D4792D" w:rsidP="00D4792D">
      <w:pPr>
        <w:ind w:left="425" w:right="-585"/>
      </w:pPr>
    </w:p>
    <w:p w14:paraId="7F0D6073" w14:textId="77777777" w:rsidR="00D4792D" w:rsidRDefault="00D4792D" w:rsidP="00D4792D">
      <w:pPr>
        <w:ind w:left="425" w:right="-585"/>
        <w:jc w:val="both"/>
      </w:pPr>
      <w:r>
        <w:t>A Operação Condor está diretamente vinculada às experiências históricas das ditaduras civil-militares que se disseminaram pelo Cone Sul entre as décadas de 1960 e 1980. Depois do Brasil (e do Paraguai de Stroessner), foi a vez da Argentina (1966), Bolívia (1966 e 1971), Uruguai e Chile (1973) e Argentina (novamente, em 1976). Em todos os casos se instalaram ditaduras civil-militares (em menor ou maior medida) com base na Doutrina de Segurança Nacional e tendo como principais características um anticomunismo militante, a identificação do inimigo interno, a imposição do papel político das Forças</w:t>
      </w:r>
    </w:p>
    <w:p w14:paraId="3F3A1ED4" w14:textId="77777777" w:rsidR="00D4792D" w:rsidRDefault="00D4792D" w:rsidP="00D4792D">
      <w:pPr>
        <w:ind w:left="425" w:right="-585"/>
        <w:jc w:val="both"/>
      </w:pPr>
      <w:r>
        <w:t>Armadas e a definição de fronteiras ideológicas.</w:t>
      </w:r>
    </w:p>
    <w:p w14:paraId="33BD7904" w14:textId="77777777" w:rsidR="00D4792D" w:rsidRDefault="00D4792D" w:rsidP="00D4792D">
      <w:pPr>
        <w:spacing w:line="240" w:lineRule="auto"/>
        <w:ind w:left="5527" w:right="-585"/>
        <w:jc w:val="both"/>
        <w:rPr>
          <w:sz w:val="20"/>
          <w:szCs w:val="20"/>
        </w:rPr>
      </w:pPr>
      <w:r>
        <w:rPr>
          <w:sz w:val="20"/>
          <w:szCs w:val="20"/>
        </w:rPr>
        <w:t>PADRÓS, E. S. et al. Ditadura de Segurança Nacional no Rio Grande do Sul (1964-1985): história e memória. Porto Alegre: Corag, 2009 (adaptado).</w:t>
      </w:r>
    </w:p>
    <w:p w14:paraId="06D86BAB" w14:textId="77777777" w:rsidR="00D4792D" w:rsidRDefault="00D4792D" w:rsidP="00D4792D">
      <w:pPr>
        <w:ind w:left="425" w:right="-585"/>
        <w:jc w:val="both"/>
      </w:pPr>
    </w:p>
    <w:p w14:paraId="37A73119" w14:textId="77777777" w:rsidR="00D4792D" w:rsidRDefault="00D4792D" w:rsidP="00D4792D">
      <w:pPr>
        <w:ind w:left="425" w:right="-585"/>
        <w:jc w:val="both"/>
      </w:pPr>
      <w:r>
        <w:t>Levando-se em conta o contexto em que foi criada, a referida operação tinha como objetivo coordenar a:</w:t>
      </w:r>
    </w:p>
    <w:p w14:paraId="24136BD8" w14:textId="77777777" w:rsidR="00D4792D" w:rsidRDefault="00D4792D" w:rsidP="00D4792D">
      <w:pPr>
        <w:ind w:left="425" w:right="-585"/>
        <w:jc w:val="both"/>
      </w:pPr>
    </w:p>
    <w:p w14:paraId="181CF631" w14:textId="77777777" w:rsidR="00D4792D" w:rsidRDefault="00D4792D" w:rsidP="00D4792D">
      <w:pPr>
        <w:numPr>
          <w:ilvl w:val="0"/>
          <w:numId w:val="284"/>
        </w:numPr>
        <w:ind w:right="-585"/>
        <w:jc w:val="both"/>
      </w:pPr>
      <w:r>
        <w:t>modificação de limites territoriais</w:t>
      </w:r>
    </w:p>
    <w:p w14:paraId="2A1D7C89" w14:textId="77777777" w:rsidR="00D4792D" w:rsidRDefault="00D4792D" w:rsidP="00D4792D">
      <w:pPr>
        <w:numPr>
          <w:ilvl w:val="0"/>
          <w:numId w:val="284"/>
        </w:numPr>
        <w:ind w:right="-585"/>
        <w:jc w:val="both"/>
      </w:pPr>
      <w:r>
        <w:t>sobrevivência de oficiais exilados.</w:t>
      </w:r>
    </w:p>
    <w:p w14:paraId="483F593A" w14:textId="77777777" w:rsidR="00D4792D" w:rsidRDefault="00D4792D" w:rsidP="00D4792D">
      <w:pPr>
        <w:numPr>
          <w:ilvl w:val="0"/>
          <w:numId w:val="284"/>
        </w:numPr>
        <w:ind w:right="-585"/>
        <w:jc w:val="both"/>
      </w:pPr>
      <w:r>
        <w:t>interferência de potências mundiais.</w:t>
      </w:r>
    </w:p>
    <w:p w14:paraId="414EEE85" w14:textId="77777777" w:rsidR="00D4792D" w:rsidRDefault="00D4792D" w:rsidP="00D4792D">
      <w:pPr>
        <w:numPr>
          <w:ilvl w:val="0"/>
          <w:numId w:val="284"/>
        </w:numPr>
        <w:ind w:right="-585"/>
        <w:jc w:val="both"/>
      </w:pPr>
      <w:r>
        <w:t>repressão de ativistas oposicionistas.</w:t>
      </w:r>
    </w:p>
    <w:p w14:paraId="0C21461A" w14:textId="77777777" w:rsidR="00D4792D" w:rsidRDefault="00D4792D" w:rsidP="00D4792D">
      <w:pPr>
        <w:numPr>
          <w:ilvl w:val="0"/>
          <w:numId w:val="284"/>
        </w:numPr>
        <w:ind w:right="-585"/>
        <w:jc w:val="both"/>
        <w:sectPr w:rsidR="00D4792D">
          <w:pgSz w:w="11909" w:h="16834"/>
          <w:pgMar w:top="1440" w:right="1440" w:bottom="1440" w:left="0" w:header="720" w:footer="720" w:gutter="0"/>
          <w:cols w:space="720"/>
        </w:sectPr>
      </w:pPr>
      <w:r>
        <w:t>implantação de governos nacionalistas.</w:t>
      </w:r>
    </w:p>
    <w:p w14:paraId="738B087E" w14:textId="77777777" w:rsidR="00D4792D" w:rsidRDefault="00D4792D" w:rsidP="00D4792D">
      <w:pPr>
        <w:ind w:left="425" w:right="-585"/>
      </w:pPr>
      <w:r>
        <w:lastRenderedPageBreak/>
        <w:t>Questão enem2016295014</w:t>
      </w:r>
    </w:p>
    <w:p w14:paraId="37D1BAB1" w14:textId="77777777" w:rsidR="00D4792D" w:rsidRDefault="00D4792D" w:rsidP="00D4792D">
      <w:pPr>
        <w:ind w:left="425" w:right="-585"/>
      </w:pPr>
    </w:p>
    <w:p w14:paraId="03F3E7F4" w14:textId="77777777" w:rsidR="00D4792D" w:rsidRDefault="00D4792D" w:rsidP="00D4792D">
      <w:pPr>
        <w:ind w:left="425" w:right="-585"/>
        <w:jc w:val="both"/>
      </w:pPr>
      <w:r>
        <w:t>A regulação das relações de trabalho compõe uma estrutura complexa, em que cada elemento se ajusta aos demais. A Justiça do Trabalho é apenas uma das peças dessa vasta engrenagem. A presença de representantes classistas na composição dos órgãos da Justiça do Trabalho é também resultante da montagem dessa regulação. O poder normativo também reflete essa característica. Instituída pela Constituição de 1934, a Justiça do Trabalho só vicejou no ambiente político do Estado Novo instaurado em 1937.</w:t>
      </w:r>
    </w:p>
    <w:p w14:paraId="3F163257" w14:textId="77777777" w:rsidR="00D4792D" w:rsidRDefault="00D4792D" w:rsidP="00D4792D">
      <w:pPr>
        <w:spacing w:line="240" w:lineRule="auto"/>
        <w:ind w:left="5385" w:right="-585"/>
        <w:rPr>
          <w:sz w:val="20"/>
          <w:szCs w:val="20"/>
        </w:rPr>
      </w:pPr>
      <w:r>
        <w:rPr>
          <w:sz w:val="20"/>
          <w:szCs w:val="20"/>
        </w:rPr>
        <w:t>ROMITA, A. S. Justiça do Trabalho: produto do Estado Novo. In: PANDOLFI, D. (Org.). Repensando o Estado Novo. Rio de Janeiro: Editora FGV, 1999.</w:t>
      </w:r>
    </w:p>
    <w:p w14:paraId="5195FE02" w14:textId="77777777" w:rsidR="00D4792D" w:rsidRDefault="00D4792D" w:rsidP="00D4792D">
      <w:pPr>
        <w:ind w:left="425" w:right="-585"/>
      </w:pPr>
    </w:p>
    <w:p w14:paraId="023E7ABB" w14:textId="77777777" w:rsidR="00D4792D" w:rsidRDefault="00D4792D" w:rsidP="00D4792D">
      <w:pPr>
        <w:ind w:left="425" w:right="-585"/>
      </w:pPr>
      <w:r>
        <w:t>A criação da referida instituição estatal na conjuntura histórica abordada teve por objetivo:</w:t>
      </w:r>
    </w:p>
    <w:p w14:paraId="31F70FE8" w14:textId="77777777" w:rsidR="00D4792D" w:rsidRDefault="00D4792D" w:rsidP="00D4792D">
      <w:pPr>
        <w:ind w:left="425" w:right="-585"/>
      </w:pPr>
    </w:p>
    <w:p w14:paraId="6E2A050F" w14:textId="77777777" w:rsidR="00D4792D" w:rsidRDefault="00D4792D" w:rsidP="00D4792D">
      <w:pPr>
        <w:numPr>
          <w:ilvl w:val="0"/>
          <w:numId w:val="321"/>
        </w:numPr>
        <w:ind w:right="-585"/>
      </w:pPr>
      <w:r>
        <w:t>legitimar os protestos fabris.</w:t>
      </w:r>
    </w:p>
    <w:p w14:paraId="5D10EFC2" w14:textId="77777777" w:rsidR="00D4792D" w:rsidRDefault="00D4792D" w:rsidP="00D4792D">
      <w:pPr>
        <w:numPr>
          <w:ilvl w:val="0"/>
          <w:numId w:val="321"/>
        </w:numPr>
        <w:ind w:right="-585"/>
      </w:pPr>
      <w:r>
        <w:t>ordenar os conflitos laborais.</w:t>
      </w:r>
    </w:p>
    <w:p w14:paraId="6DCAC11D" w14:textId="77777777" w:rsidR="00D4792D" w:rsidRDefault="00D4792D" w:rsidP="00D4792D">
      <w:pPr>
        <w:numPr>
          <w:ilvl w:val="0"/>
          <w:numId w:val="321"/>
        </w:numPr>
        <w:ind w:right="-585"/>
      </w:pPr>
      <w:r>
        <w:t>oficializar os sindicatos plurais.</w:t>
      </w:r>
    </w:p>
    <w:p w14:paraId="165F54FF" w14:textId="77777777" w:rsidR="00D4792D" w:rsidRDefault="00D4792D" w:rsidP="00D4792D">
      <w:pPr>
        <w:numPr>
          <w:ilvl w:val="0"/>
          <w:numId w:val="321"/>
        </w:numPr>
        <w:ind w:right="-585"/>
      </w:pPr>
      <w:r>
        <w:t>assegurar os princípios liberais.</w:t>
      </w:r>
    </w:p>
    <w:p w14:paraId="624C7DFF" w14:textId="77777777" w:rsidR="00D4792D" w:rsidRDefault="00D4792D" w:rsidP="00D4792D">
      <w:pPr>
        <w:numPr>
          <w:ilvl w:val="0"/>
          <w:numId w:val="321"/>
        </w:numPr>
        <w:ind w:right="-585"/>
        <w:sectPr w:rsidR="00D4792D">
          <w:pgSz w:w="11909" w:h="16834"/>
          <w:pgMar w:top="1440" w:right="1440" w:bottom="1440" w:left="0" w:header="720" w:footer="720" w:gutter="0"/>
          <w:cols w:space="720"/>
        </w:sectPr>
      </w:pPr>
      <w:r>
        <w:t>unificar os salários profissionais.</w:t>
      </w:r>
    </w:p>
    <w:p w14:paraId="2B8A84CB" w14:textId="77777777" w:rsidR="00D4792D" w:rsidRDefault="00D4792D" w:rsidP="00D4792D">
      <w:pPr>
        <w:ind w:left="425" w:right="-585"/>
      </w:pPr>
      <w:r>
        <w:lastRenderedPageBreak/>
        <w:t>Questão enem2016295015</w:t>
      </w:r>
    </w:p>
    <w:p w14:paraId="7C151B76" w14:textId="77777777" w:rsidR="00D4792D" w:rsidRDefault="00D4792D" w:rsidP="00D4792D">
      <w:pPr>
        <w:ind w:left="425" w:right="-585"/>
      </w:pPr>
    </w:p>
    <w:p w14:paraId="50CB7527" w14:textId="77777777" w:rsidR="00D4792D" w:rsidRDefault="00D4792D" w:rsidP="00D4792D">
      <w:pPr>
        <w:ind w:left="425" w:right="-585"/>
        <w:jc w:val="both"/>
      </w:pPr>
      <w:r>
        <w:t>Hoje, a indústria cultural assumiu a herança civilizatória da democracia de pioneiros e empresários, que tampouco desenvolvera uma fineza de sentido para os desvios espirituais. Todos são livres para dançar e para se divertir, do mesmo modo que, desde a neutralização histórica da religião, são livres para entrar em qualquer uma das inúmeras seitas. Mas a liberdade de escolha da ideologia, que reflete sempre a coerção econômica, revela-se em todos os setores como a liberdade de escolher o que é sempre a mesma coisa.</w:t>
      </w:r>
    </w:p>
    <w:p w14:paraId="285A399A" w14:textId="77777777" w:rsidR="00D4792D" w:rsidRDefault="00D4792D" w:rsidP="00D4792D">
      <w:pPr>
        <w:spacing w:line="240" w:lineRule="auto"/>
        <w:ind w:left="5385" w:right="-585"/>
        <w:jc w:val="both"/>
        <w:rPr>
          <w:sz w:val="20"/>
          <w:szCs w:val="20"/>
        </w:rPr>
      </w:pPr>
      <w:r>
        <w:rPr>
          <w:sz w:val="20"/>
          <w:szCs w:val="20"/>
        </w:rPr>
        <w:t>ADORNO, T; HORKHEIMER, M. Dialética do esclarecimento: fragmentos filosóficos. Rio de Janeiro: Zahar, 1985.</w:t>
      </w:r>
    </w:p>
    <w:p w14:paraId="28609A05" w14:textId="77777777" w:rsidR="00D4792D" w:rsidRDefault="00D4792D" w:rsidP="00D4792D">
      <w:pPr>
        <w:ind w:left="425" w:right="-585"/>
        <w:jc w:val="both"/>
      </w:pPr>
    </w:p>
    <w:p w14:paraId="1D0179D3" w14:textId="77777777" w:rsidR="00D4792D" w:rsidRDefault="00D4792D" w:rsidP="00D4792D">
      <w:pPr>
        <w:ind w:left="425" w:right="-585"/>
        <w:jc w:val="both"/>
      </w:pPr>
      <w:r>
        <w:t>A liberdade de escolha na civilização ocidental, de acordo com a análise do texto, é um(a):</w:t>
      </w:r>
    </w:p>
    <w:p w14:paraId="5CAB5C7B" w14:textId="77777777" w:rsidR="00D4792D" w:rsidRDefault="00D4792D" w:rsidP="00D4792D">
      <w:pPr>
        <w:ind w:left="425" w:right="-585"/>
        <w:jc w:val="both"/>
      </w:pPr>
    </w:p>
    <w:p w14:paraId="3507C9CE" w14:textId="77777777" w:rsidR="00D4792D" w:rsidRDefault="00D4792D" w:rsidP="00D4792D">
      <w:pPr>
        <w:numPr>
          <w:ilvl w:val="0"/>
          <w:numId w:val="227"/>
        </w:numPr>
        <w:ind w:right="-585"/>
        <w:jc w:val="both"/>
      </w:pPr>
      <w:r>
        <w:t>legado social.</w:t>
      </w:r>
    </w:p>
    <w:p w14:paraId="06D5A5A0" w14:textId="77777777" w:rsidR="00D4792D" w:rsidRDefault="00D4792D" w:rsidP="00D4792D">
      <w:pPr>
        <w:numPr>
          <w:ilvl w:val="0"/>
          <w:numId w:val="227"/>
        </w:numPr>
        <w:ind w:right="-585"/>
        <w:jc w:val="both"/>
      </w:pPr>
      <w:r>
        <w:t>patrimônio político.</w:t>
      </w:r>
    </w:p>
    <w:p w14:paraId="4D3FB108" w14:textId="77777777" w:rsidR="00D4792D" w:rsidRDefault="00D4792D" w:rsidP="00D4792D">
      <w:pPr>
        <w:numPr>
          <w:ilvl w:val="0"/>
          <w:numId w:val="227"/>
        </w:numPr>
        <w:ind w:right="-585"/>
        <w:jc w:val="both"/>
      </w:pPr>
      <w:r>
        <w:t>produto da moralidade.</w:t>
      </w:r>
    </w:p>
    <w:p w14:paraId="1F776BCE" w14:textId="77777777" w:rsidR="00D4792D" w:rsidRDefault="00D4792D" w:rsidP="00D4792D">
      <w:pPr>
        <w:numPr>
          <w:ilvl w:val="0"/>
          <w:numId w:val="227"/>
        </w:numPr>
        <w:ind w:right="-585"/>
        <w:jc w:val="both"/>
      </w:pPr>
      <w:r>
        <w:t>conquista da humanidade.</w:t>
      </w:r>
    </w:p>
    <w:p w14:paraId="436F86E4" w14:textId="77777777" w:rsidR="00D4792D" w:rsidRDefault="00D4792D" w:rsidP="00D4792D">
      <w:pPr>
        <w:numPr>
          <w:ilvl w:val="0"/>
          <w:numId w:val="227"/>
        </w:numPr>
        <w:ind w:right="-585"/>
        <w:sectPr w:rsidR="00D4792D">
          <w:pgSz w:w="11909" w:h="16834"/>
          <w:pgMar w:top="1440" w:right="1440" w:bottom="1440" w:left="0" w:header="720" w:footer="720" w:gutter="0"/>
          <w:cols w:space="720"/>
        </w:sectPr>
      </w:pPr>
      <w:r>
        <w:t>ilusão da contemporaneidade.</w:t>
      </w:r>
    </w:p>
    <w:p w14:paraId="2896B67E" w14:textId="77777777" w:rsidR="00D4792D" w:rsidRDefault="00D4792D" w:rsidP="00D4792D">
      <w:pPr>
        <w:ind w:left="425" w:right="-585"/>
      </w:pPr>
      <w:r>
        <w:lastRenderedPageBreak/>
        <w:t>Questão enem2016295016</w:t>
      </w:r>
    </w:p>
    <w:p w14:paraId="38E3B533" w14:textId="77777777" w:rsidR="00D4792D" w:rsidRDefault="00D4792D" w:rsidP="00D4792D">
      <w:pPr>
        <w:ind w:left="425" w:right="-585"/>
      </w:pPr>
    </w:p>
    <w:p w14:paraId="12AB2C90" w14:textId="77777777" w:rsidR="00D4792D" w:rsidRDefault="00D4792D" w:rsidP="00D4792D">
      <w:pPr>
        <w:ind w:left="425" w:right="-585"/>
        <w:rPr>
          <w:b/>
        </w:rPr>
      </w:pPr>
      <w:r>
        <w:rPr>
          <w:b/>
        </w:rPr>
        <w:t>Parceria Transpacífica</w:t>
      </w:r>
    </w:p>
    <w:p w14:paraId="4BD94B48" w14:textId="77777777" w:rsidR="00D4792D" w:rsidRDefault="00D4792D" w:rsidP="00D4792D">
      <w:pPr>
        <w:ind w:left="425" w:right="-585"/>
      </w:pPr>
      <w:r>
        <w:rPr>
          <w:noProof/>
        </w:rPr>
        <w:drawing>
          <wp:inline distT="114300" distB="114300" distL="114300" distR="114300" wp14:anchorId="682233A9" wp14:editId="0324D98D">
            <wp:extent cx="5233081" cy="3231975"/>
            <wp:effectExtent l="0" t="0" r="0" b="0"/>
            <wp:docPr id="87" name="image84.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87" name="image84.png" descr="Diagrama, Esquemático&#10;&#10;Descrição gerada automaticamente"/>
                    <pic:cNvPicPr preferRelativeResize="0"/>
                  </pic:nvPicPr>
                  <pic:blipFill>
                    <a:blip r:embed="rId11"/>
                    <a:srcRect l="716" b="2900"/>
                    <a:stretch>
                      <a:fillRect/>
                    </a:stretch>
                  </pic:blipFill>
                  <pic:spPr>
                    <a:xfrm>
                      <a:off x="0" y="0"/>
                      <a:ext cx="5233081" cy="3231975"/>
                    </a:xfrm>
                    <a:prstGeom prst="rect">
                      <a:avLst/>
                    </a:prstGeom>
                    <a:ln/>
                  </pic:spPr>
                </pic:pic>
              </a:graphicData>
            </a:graphic>
          </wp:inline>
        </w:drawing>
      </w:r>
    </w:p>
    <w:p w14:paraId="6A29E11F" w14:textId="77777777" w:rsidR="00D4792D" w:rsidRDefault="00D4792D" w:rsidP="00D4792D">
      <w:pPr>
        <w:spacing w:line="240" w:lineRule="auto"/>
        <w:ind w:left="425" w:right="-585"/>
        <w:rPr>
          <w:sz w:val="20"/>
          <w:szCs w:val="20"/>
        </w:rPr>
      </w:pPr>
      <w:r>
        <w:rPr>
          <w:sz w:val="20"/>
          <w:szCs w:val="20"/>
        </w:rPr>
        <w:t>Disponível em: http://portuguese.brazil.usembassy.gov. Acesso em: 11 maio 2016 (adaptado).</w:t>
      </w:r>
    </w:p>
    <w:p w14:paraId="63AE458A" w14:textId="77777777" w:rsidR="00D4792D" w:rsidRDefault="00D4792D" w:rsidP="00D4792D">
      <w:pPr>
        <w:ind w:left="425" w:right="-585"/>
      </w:pPr>
    </w:p>
    <w:p w14:paraId="2FAEB2D3" w14:textId="77777777" w:rsidR="00D4792D" w:rsidRDefault="00D4792D" w:rsidP="00D4792D">
      <w:pPr>
        <w:ind w:left="425" w:right="-585"/>
        <w:jc w:val="both"/>
      </w:pPr>
      <w:r>
        <w:t>Dentro das atuais redes produtivas, o referido bloco apresenta composição estratégica por se tratar de um conjunto de países com:</w:t>
      </w:r>
    </w:p>
    <w:p w14:paraId="5C0F0D83" w14:textId="77777777" w:rsidR="00D4792D" w:rsidRDefault="00D4792D" w:rsidP="00D4792D">
      <w:pPr>
        <w:ind w:left="425" w:right="-585"/>
        <w:jc w:val="both"/>
      </w:pPr>
    </w:p>
    <w:p w14:paraId="488631A8" w14:textId="77777777" w:rsidR="00D4792D" w:rsidRDefault="00D4792D" w:rsidP="00D4792D">
      <w:pPr>
        <w:numPr>
          <w:ilvl w:val="0"/>
          <w:numId w:val="73"/>
        </w:numPr>
        <w:ind w:right="-585"/>
      </w:pPr>
      <w:r>
        <w:t>elevado padrão social.</w:t>
      </w:r>
    </w:p>
    <w:p w14:paraId="5F2BD66B" w14:textId="77777777" w:rsidR="00D4792D" w:rsidRDefault="00D4792D" w:rsidP="00D4792D">
      <w:pPr>
        <w:numPr>
          <w:ilvl w:val="0"/>
          <w:numId w:val="73"/>
        </w:numPr>
        <w:ind w:right="-585"/>
      </w:pPr>
      <w:r>
        <w:t>sistema monetário integrado.</w:t>
      </w:r>
    </w:p>
    <w:p w14:paraId="2FCD9F4A" w14:textId="77777777" w:rsidR="00D4792D" w:rsidRDefault="00D4792D" w:rsidP="00D4792D">
      <w:pPr>
        <w:numPr>
          <w:ilvl w:val="0"/>
          <w:numId w:val="73"/>
        </w:numPr>
        <w:ind w:right="-585"/>
      </w:pPr>
      <w:r>
        <w:t>alto desenvolvimento tecnológico.</w:t>
      </w:r>
    </w:p>
    <w:p w14:paraId="7E649A3E" w14:textId="77777777" w:rsidR="00D4792D" w:rsidRDefault="00D4792D" w:rsidP="00D4792D">
      <w:pPr>
        <w:numPr>
          <w:ilvl w:val="0"/>
          <w:numId w:val="73"/>
        </w:numPr>
        <w:ind w:right="-585"/>
      </w:pPr>
      <w:r>
        <w:t>identidades culturais semelhantes.</w:t>
      </w:r>
    </w:p>
    <w:p w14:paraId="747E3DD9" w14:textId="77777777" w:rsidR="00D4792D" w:rsidRDefault="00D4792D" w:rsidP="00D4792D">
      <w:pPr>
        <w:numPr>
          <w:ilvl w:val="0"/>
          <w:numId w:val="73"/>
        </w:numPr>
        <w:ind w:right="-585"/>
        <w:sectPr w:rsidR="00D4792D">
          <w:pgSz w:w="11909" w:h="16834"/>
          <w:pgMar w:top="1440" w:right="1440" w:bottom="1440" w:left="0" w:header="720" w:footer="720" w:gutter="0"/>
          <w:cols w:space="720"/>
        </w:sectPr>
      </w:pPr>
      <w:r>
        <w:t>vantagens locacionais complementares.</w:t>
      </w:r>
    </w:p>
    <w:p w14:paraId="2A179B74" w14:textId="77777777" w:rsidR="00D4792D" w:rsidRDefault="00D4792D" w:rsidP="00D4792D">
      <w:pPr>
        <w:ind w:left="425" w:right="-585"/>
      </w:pPr>
      <w:r>
        <w:lastRenderedPageBreak/>
        <w:t>Questão enem2016295017</w:t>
      </w:r>
    </w:p>
    <w:p w14:paraId="66B38116" w14:textId="77777777" w:rsidR="00D4792D" w:rsidRDefault="00D4792D" w:rsidP="00D4792D">
      <w:pPr>
        <w:ind w:left="425" w:right="-585"/>
      </w:pPr>
    </w:p>
    <w:p w14:paraId="0F6C21EE" w14:textId="77777777" w:rsidR="00D4792D" w:rsidRDefault="00D4792D" w:rsidP="00D4792D">
      <w:pPr>
        <w:ind w:left="425" w:right="-585"/>
      </w:pPr>
      <w:r>
        <w:rPr>
          <w:noProof/>
        </w:rPr>
        <w:drawing>
          <wp:inline distT="114300" distB="114300" distL="114300" distR="114300" wp14:anchorId="37BAB311" wp14:editId="1074598A">
            <wp:extent cx="2886075" cy="2219325"/>
            <wp:effectExtent l="0" t="0" r="0" b="0"/>
            <wp:docPr id="150"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12"/>
                    <a:srcRect l="4416"/>
                    <a:stretch>
                      <a:fillRect/>
                    </a:stretch>
                  </pic:blipFill>
                  <pic:spPr>
                    <a:xfrm>
                      <a:off x="0" y="0"/>
                      <a:ext cx="2886075" cy="2219325"/>
                    </a:xfrm>
                    <a:prstGeom prst="rect">
                      <a:avLst/>
                    </a:prstGeom>
                    <a:ln/>
                  </pic:spPr>
                </pic:pic>
              </a:graphicData>
            </a:graphic>
          </wp:inline>
        </w:drawing>
      </w:r>
    </w:p>
    <w:p w14:paraId="425E6161" w14:textId="77777777" w:rsidR="00D4792D" w:rsidRDefault="00D4792D" w:rsidP="00D4792D">
      <w:pPr>
        <w:spacing w:line="240" w:lineRule="auto"/>
        <w:ind w:left="425" w:right="-585"/>
        <w:jc w:val="both"/>
        <w:rPr>
          <w:sz w:val="20"/>
          <w:szCs w:val="20"/>
        </w:rPr>
      </w:pPr>
      <w:r>
        <w:rPr>
          <w:sz w:val="20"/>
          <w:szCs w:val="20"/>
        </w:rPr>
        <w:t>Disponível em: www.unric.org. Acesso em: 9 ago. 2013.</w:t>
      </w:r>
    </w:p>
    <w:p w14:paraId="39CAAFBD" w14:textId="77777777" w:rsidR="00D4792D" w:rsidRDefault="00D4792D" w:rsidP="00D4792D">
      <w:pPr>
        <w:ind w:left="425" w:right="-585"/>
        <w:jc w:val="both"/>
      </w:pPr>
    </w:p>
    <w:p w14:paraId="2FC4B5E9" w14:textId="77777777" w:rsidR="00D4792D" w:rsidRDefault="00D4792D" w:rsidP="00D4792D">
      <w:pPr>
        <w:ind w:left="425" w:right="-585"/>
        <w:jc w:val="both"/>
      </w:pPr>
      <w:r>
        <w:t>A ONU faz referência a uma projeção cartográfica em seu logotipo. A figura que ilustra o modelo dessa projeção é:</w:t>
      </w:r>
    </w:p>
    <w:p w14:paraId="288373BA" w14:textId="77777777" w:rsidR="00D4792D" w:rsidRDefault="00D4792D" w:rsidP="00D4792D">
      <w:pPr>
        <w:ind w:left="425" w:right="-585"/>
        <w:jc w:val="both"/>
      </w:pPr>
    </w:p>
    <w:tbl>
      <w:tblPr>
        <w:tblStyle w:val="a"/>
        <w:tblW w:w="7695" w:type="dxa"/>
        <w:tblInd w:w="52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060"/>
        <w:gridCol w:w="4635"/>
      </w:tblGrid>
      <w:tr w:rsidR="00D4792D" w14:paraId="24C1A7FA" w14:textId="77777777" w:rsidTr="00143A47">
        <w:trPr>
          <w:trHeight w:val="2850"/>
        </w:trPr>
        <w:tc>
          <w:tcPr>
            <w:tcW w:w="3060" w:type="dxa"/>
            <w:shd w:val="clear" w:color="auto" w:fill="auto"/>
            <w:tcMar>
              <w:top w:w="100" w:type="dxa"/>
              <w:left w:w="100" w:type="dxa"/>
              <w:bottom w:w="100" w:type="dxa"/>
              <w:right w:w="100" w:type="dxa"/>
            </w:tcMar>
          </w:tcPr>
          <w:p w14:paraId="55FB765E" w14:textId="77777777" w:rsidR="00D4792D" w:rsidRDefault="00D4792D" w:rsidP="00143A47">
            <w:pPr>
              <w:widowControl w:val="0"/>
              <w:numPr>
                <w:ilvl w:val="0"/>
                <w:numId w:val="317"/>
              </w:numPr>
              <w:pBdr>
                <w:top w:val="nil"/>
                <w:left w:val="nil"/>
                <w:bottom w:val="nil"/>
                <w:right w:val="nil"/>
                <w:between w:val="nil"/>
              </w:pBdr>
              <w:spacing w:line="240" w:lineRule="auto"/>
            </w:pPr>
          </w:p>
          <w:p w14:paraId="2AF8DF26" w14:textId="77777777" w:rsidR="00D4792D" w:rsidRDefault="00D4792D" w:rsidP="00143A47">
            <w:pPr>
              <w:ind w:left="283" w:right="-585"/>
            </w:pPr>
            <w:r>
              <w:rPr>
                <w:noProof/>
              </w:rPr>
              <w:drawing>
                <wp:inline distT="114300" distB="114300" distL="114300" distR="114300" wp14:anchorId="5A9BBCC0" wp14:editId="23A505BE">
                  <wp:extent cx="1178292" cy="1178292"/>
                  <wp:effectExtent l="0" t="0" r="0" b="0"/>
                  <wp:docPr id="103" name="image107.png" descr="Desenho de rosto de pessoa visto de pert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3" name="image107.png" descr="Desenho de rosto de pessoa visto de perto&#10;&#10;Descrição gerada automaticamente com confiança média"/>
                          <pic:cNvPicPr preferRelativeResize="0"/>
                        </pic:nvPicPr>
                        <pic:blipFill>
                          <a:blip r:embed="rId13"/>
                          <a:srcRect r="8333"/>
                          <a:stretch>
                            <a:fillRect/>
                          </a:stretch>
                        </pic:blipFill>
                        <pic:spPr>
                          <a:xfrm>
                            <a:off x="0" y="0"/>
                            <a:ext cx="1178292" cy="1178292"/>
                          </a:xfrm>
                          <a:prstGeom prst="rect">
                            <a:avLst/>
                          </a:prstGeom>
                          <a:ln/>
                        </pic:spPr>
                      </pic:pic>
                    </a:graphicData>
                  </a:graphic>
                </wp:inline>
              </w:drawing>
            </w:r>
          </w:p>
        </w:tc>
        <w:tc>
          <w:tcPr>
            <w:tcW w:w="4635" w:type="dxa"/>
            <w:shd w:val="clear" w:color="auto" w:fill="auto"/>
            <w:tcMar>
              <w:top w:w="100" w:type="dxa"/>
              <w:left w:w="100" w:type="dxa"/>
              <w:bottom w:w="100" w:type="dxa"/>
              <w:right w:w="100" w:type="dxa"/>
            </w:tcMar>
          </w:tcPr>
          <w:p w14:paraId="289576F8" w14:textId="77777777" w:rsidR="00D4792D" w:rsidRDefault="00D4792D" w:rsidP="00143A47">
            <w:pPr>
              <w:widowControl w:val="0"/>
              <w:pBdr>
                <w:top w:val="nil"/>
                <w:left w:val="nil"/>
                <w:bottom w:val="nil"/>
                <w:right w:val="nil"/>
                <w:between w:val="nil"/>
              </w:pBdr>
              <w:spacing w:line="240" w:lineRule="auto"/>
              <w:ind w:left="425"/>
            </w:pPr>
            <w:r>
              <w:t xml:space="preserve">D)  </w:t>
            </w:r>
          </w:p>
          <w:p w14:paraId="0901CA7C" w14:textId="77777777" w:rsidR="00D4792D" w:rsidRDefault="00D4792D" w:rsidP="00143A47">
            <w:pPr>
              <w:ind w:left="720" w:right="-585"/>
            </w:pPr>
            <w:r>
              <w:rPr>
                <w:noProof/>
              </w:rPr>
              <w:drawing>
                <wp:inline distT="114300" distB="114300" distL="114300" distR="114300" wp14:anchorId="0CDA0465" wp14:editId="22E75D47">
                  <wp:extent cx="1181100" cy="1083895"/>
                  <wp:effectExtent l="0" t="0" r="0" b="0"/>
                  <wp:docPr id="136" name="image12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36" name="image122.png" descr="Diagrama&#10;&#10;Descrição gerada automaticamente"/>
                          <pic:cNvPicPr preferRelativeResize="0"/>
                        </pic:nvPicPr>
                        <pic:blipFill>
                          <a:blip r:embed="rId14"/>
                          <a:srcRect b="46753"/>
                          <a:stretch>
                            <a:fillRect/>
                          </a:stretch>
                        </pic:blipFill>
                        <pic:spPr>
                          <a:xfrm>
                            <a:off x="0" y="0"/>
                            <a:ext cx="1181100" cy="1083895"/>
                          </a:xfrm>
                          <a:prstGeom prst="rect">
                            <a:avLst/>
                          </a:prstGeom>
                          <a:ln/>
                        </pic:spPr>
                      </pic:pic>
                    </a:graphicData>
                  </a:graphic>
                </wp:inline>
              </w:drawing>
            </w:r>
          </w:p>
        </w:tc>
      </w:tr>
      <w:tr w:rsidR="00D4792D" w14:paraId="6D60583D" w14:textId="77777777" w:rsidTr="00143A47">
        <w:tc>
          <w:tcPr>
            <w:tcW w:w="3060" w:type="dxa"/>
            <w:shd w:val="clear" w:color="auto" w:fill="auto"/>
            <w:tcMar>
              <w:top w:w="100" w:type="dxa"/>
              <w:left w:w="100" w:type="dxa"/>
              <w:bottom w:w="100" w:type="dxa"/>
              <w:right w:w="100" w:type="dxa"/>
            </w:tcMar>
          </w:tcPr>
          <w:p w14:paraId="3455ECC0" w14:textId="77777777" w:rsidR="00D4792D" w:rsidRDefault="00D4792D" w:rsidP="00143A47">
            <w:pPr>
              <w:widowControl w:val="0"/>
              <w:numPr>
                <w:ilvl w:val="0"/>
                <w:numId w:val="317"/>
              </w:numPr>
              <w:pBdr>
                <w:top w:val="nil"/>
                <w:left w:val="nil"/>
                <w:bottom w:val="nil"/>
                <w:right w:val="nil"/>
                <w:between w:val="nil"/>
              </w:pBdr>
              <w:spacing w:line="240" w:lineRule="auto"/>
            </w:pPr>
            <w:r>
              <w:t xml:space="preserve"> </w:t>
            </w:r>
          </w:p>
          <w:p w14:paraId="5F684DCD" w14:textId="77777777" w:rsidR="00D4792D" w:rsidRDefault="00D4792D" w:rsidP="00143A47">
            <w:pPr>
              <w:ind w:left="283" w:right="-585"/>
            </w:pPr>
            <w:r>
              <w:rPr>
                <w:noProof/>
              </w:rPr>
              <w:drawing>
                <wp:inline distT="114300" distB="114300" distL="114300" distR="114300" wp14:anchorId="20F22451" wp14:editId="046801C2">
                  <wp:extent cx="1185863" cy="1150984"/>
                  <wp:effectExtent l="0" t="0" r="0" b="0"/>
                  <wp:docPr id="97" name="image9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7" name="image91.png" descr="Diagrama&#10;&#10;Descrição gerada automaticamente"/>
                          <pic:cNvPicPr preferRelativeResize="0"/>
                        </pic:nvPicPr>
                        <pic:blipFill>
                          <a:blip r:embed="rId15"/>
                          <a:srcRect/>
                          <a:stretch>
                            <a:fillRect/>
                          </a:stretch>
                        </pic:blipFill>
                        <pic:spPr>
                          <a:xfrm>
                            <a:off x="0" y="0"/>
                            <a:ext cx="1185863" cy="1150984"/>
                          </a:xfrm>
                          <a:prstGeom prst="rect">
                            <a:avLst/>
                          </a:prstGeom>
                          <a:ln/>
                        </pic:spPr>
                      </pic:pic>
                    </a:graphicData>
                  </a:graphic>
                </wp:inline>
              </w:drawing>
            </w:r>
          </w:p>
        </w:tc>
        <w:tc>
          <w:tcPr>
            <w:tcW w:w="4635" w:type="dxa"/>
            <w:shd w:val="clear" w:color="auto" w:fill="auto"/>
            <w:tcMar>
              <w:top w:w="100" w:type="dxa"/>
              <w:left w:w="100" w:type="dxa"/>
              <w:bottom w:w="100" w:type="dxa"/>
              <w:right w:w="100" w:type="dxa"/>
            </w:tcMar>
          </w:tcPr>
          <w:p w14:paraId="3F7D9953" w14:textId="77777777" w:rsidR="00D4792D" w:rsidRDefault="00D4792D" w:rsidP="00143A47">
            <w:pPr>
              <w:widowControl w:val="0"/>
              <w:pBdr>
                <w:top w:val="nil"/>
                <w:left w:val="nil"/>
                <w:bottom w:val="nil"/>
                <w:right w:val="nil"/>
                <w:between w:val="nil"/>
              </w:pBdr>
              <w:spacing w:line="240" w:lineRule="auto"/>
              <w:ind w:left="425"/>
            </w:pPr>
            <w:r>
              <w:t xml:space="preserve">E) </w:t>
            </w:r>
          </w:p>
          <w:p w14:paraId="506FD58D" w14:textId="77777777" w:rsidR="00D4792D" w:rsidRDefault="00D4792D" w:rsidP="00143A47">
            <w:pPr>
              <w:ind w:left="708" w:right="-585"/>
            </w:pPr>
            <w:r>
              <w:rPr>
                <w:noProof/>
              </w:rPr>
              <w:drawing>
                <wp:inline distT="114300" distB="114300" distL="114300" distR="114300" wp14:anchorId="25182A26" wp14:editId="2B15AFE6">
                  <wp:extent cx="1494008" cy="917208"/>
                  <wp:effectExtent l="0" t="0" r="0" b="0"/>
                  <wp:docPr id="64" name="image6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4" name="image63.png" descr="Diagrama&#10;&#10;Descrição gerada automaticamente"/>
                          <pic:cNvPicPr preferRelativeResize="0"/>
                        </pic:nvPicPr>
                        <pic:blipFill>
                          <a:blip r:embed="rId14"/>
                          <a:srcRect t="59851" b="3137"/>
                          <a:stretch>
                            <a:fillRect/>
                          </a:stretch>
                        </pic:blipFill>
                        <pic:spPr>
                          <a:xfrm>
                            <a:off x="0" y="0"/>
                            <a:ext cx="1494008" cy="917208"/>
                          </a:xfrm>
                          <a:prstGeom prst="rect">
                            <a:avLst/>
                          </a:prstGeom>
                          <a:ln/>
                        </pic:spPr>
                      </pic:pic>
                    </a:graphicData>
                  </a:graphic>
                </wp:inline>
              </w:drawing>
            </w:r>
          </w:p>
        </w:tc>
      </w:tr>
      <w:tr w:rsidR="00D4792D" w14:paraId="574569D5" w14:textId="77777777" w:rsidTr="00143A47">
        <w:tc>
          <w:tcPr>
            <w:tcW w:w="3060" w:type="dxa"/>
            <w:shd w:val="clear" w:color="auto" w:fill="auto"/>
            <w:tcMar>
              <w:top w:w="100" w:type="dxa"/>
              <w:left w:w="100" w:type="dxa"/>
              <w:bottom w:w="100" w:type="dxa"/>
              <w:right w:w="100" w:type="dxa"/>
            </w:tcMar>
          </w:tcPr>
          <w:p w14:paraId="24260A15" w14:textId="77777777" w:rsidR="00D4792D" w:rsidRDefault="00D4792D" w:rsidP="00143A47">
            <w:pPr>
              <w:widowControl w:val="0"/>
              <w:numPr>
                <w:ilvl w:val="0"/>
                <w:numId w:val="317"/>
              </w:numPr>
              <w:pBdr>
                <w:top w:val="nil"/>
                <w:left w:val="nil"/>
                <w:bottom w:val="nil"/>
                <w:right w:val="nil"/>
                <w:between w:val="nil"/>
              </w:pBdr>
              <w:spacing w:line="240" w:lineRule="auto"/>
            </w:pPr>
          </w:p>
          <w:p w14:paraId="625D8D16" w14:textId="77777777" w:rsidR="00D4792D" w:rsidRDefault="00D4792D" w:rsidP="00143A47">
            <w:pPr>
              <w:ind w:left="283" w:right="-585" w:hanging="15"/>
            </w:pPr>
            <w:r>
              <w:rPr>
                <w:noProof/>
              </w:rPr>
              <w:drawing>
                <wp:inline distT="114300" distB="114300" distL="114300" distR="114300" wp14:anchorId="7A09D7F4" wp14:editId="66AE9DD4">
                  <wp:extent cx="1057275" cy="1169591"/>
                  <wp:effectExtent l="0" t="0" r="0" b="0"/>
                  <wp:docPr id="70" name="image71.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70" name="image71.png" descr="Diagrama&#10;&#10;Descrição gerada automaticamente com confiança baixa"/>
                          <pic:cNvPicPr preferRelativeResize="0"/>
                        </pic:nvPicPr>
                        <pic:blipFill>
                          <a:blip r:embed="rId16"/>
                          <a:srcRect l="11450" r="11068"/>
                          <a:stretch>
                            <a:fillRect/>
                          </a:stretch>
                        </pic:blipFill>
                        <pic:spPr>
                          <a:xfrm>
                            <a:off x="0" y="0"/>
                            <a:ext cx="1057275" cy="1169591"/>
                          </a:xfrm>
                          <a:prstGeom prst="rect">
                            <a:avLst/>
                          </a:prstGeom>
                          <a:ln/>
                        </pic:spPr>
                      </pic:pic>
                    </a:graphicData>
                  </a:graphic>
                </wp:inline>
              </w:drawing>
            </w:r>
          </w:p>
        </w:tc>
        <w:tc>
          <w:tcPr>
            <w:tcW w:w="4635" w:type="dxa"/>
            <w:shd w:val="clear" w:color="auto" w:fill="auto"/>
            <w:tcMar>
              <w:top w:w="100" w:type="dxa"/>
              <w:left w:w="100" w:type="dxa"/>
              <w:bottom w:w="100" w:type="dxa"/>
              <w:right w:w="100" w:type="dxa"/>
            </w:tcMar>
          </w:tcPr>
          <w:p w14:paraId="39FA6D71" w14:textId="77777777" w:rsidR="00D4792D" w:rsidRDefault="00D4792D" w:rsidP="00143A47">
            <w:pPr>
              <w:widowControl w:val="0"/>
              <w:pBdr>
                <w:top w:val="nil"/>
                <w:left w:val="nil"/>
                <w:bottom w:val="nil"/>
                <w:right w:val="nil"/>
                <w:between w:val="nil"/>
              </w:pBdr>
              <w:spacing w:line="240" w:lineRule="auto"/>
            </w:pPr>
          </w:p>
        </w:tc>
      </w:tr>
    </w:tbl>
    <w:p w14:paraId="1CF9EBCB" w14:textId="77777777" w:rsidR="00D4792D" w:rsidRDefault="00D4792D" w:rsidP="00D4792D">
      <w:pPr>
        <w:ind w:right="-585"/>
        <w:sectPr w:rsidR="00D4792D">
          <w:pgSz w:w="11909" w:h="16834"/>
          <w:pgMar w:top="1440" w:right="1440" w:bottom="1440" w:left="0" w:header="720" w:footer="720" w:gutter="0"/>
          <w:cols w:space="720"/>
        </w:sectPr>
      </w:pPr>
    </w:p>
    <w:p w14:paraId="3AD7954D" w14:textId="77777777" w:rsidR="00D4792D" w:rsidRDefault="00D4792D" w:rsidP="00D4792D">
      <w:pPr>
        <w:ind w:left="425" w:right="-585"/>
        <w:rPr>
          <w:highlight w:val="red"/>
        </w:rPr>
      </w:pPr>
      <w:r>
        <w:lastRenderedPageBreak/>
        <w:t>Questão enem2016295018</w:t>
      </w:r>
    </w:p>
    <w:p w14:paraId="7B877A8B" w14:textId="77777777" w:rsidR="00D4792D" w:rsidRDefault="00D4792D" w:rsidP="00D4792D">
      <w:pPr>
        <w:ind w:left="425" w:right="-585"/>
        <w:jc w:val="both"/>
      </w:pPr>
    </w:p>
    <w:p w14:paraId="177522F4" w14:textId="77777777" w:rsidR="00D4792D" w:rsidRDefault="00D4792D" w:rsidP="00D4792D">
      <w:pPr>
        <w:ind w:left="425" w:right="-585"/>
        <w:jc w:val="both"/>
      </w:pPr>
      <w:r>
        <w:t>Segundo a Conferência de Quioto, os países centrais industrializados, responsáveis históricos pela poluição, deveriam alcançar a meta de redução de 5,2% do total de emissões segundo níveis de 1990. O nó da questão é o enorme custo desse processo, demandando mudanças radicais nas indústrias para  que se adaptem rapidamente aos limites de emissão estabelecidos e adotem tecnologias energéticas limpas. A comercialização internacional de créditos de sequestro ou de redução de gases causadores do efeito estufa foi a solução encontrada para reduzir o custo global do processo. Países ou empresas que conseguirem reduzir as emissões abaixo de suas metas poderão vender este crédito para outro país ou empresa que não consiga.</w:t>
      </w:r>
    </w:p>
    <w:p w14:paraId="03CAB93F" w14:textId="77777777" w:rsidR="00D4792D" w:rsidRDefault="00D4792D" w:rsidP="00D4792D">
      <w:pPr>
        <w:spacing w:line="240" w:lineRule="auto"/>
        <w:ind w:left="5385" w:right="-585"/>
        <w:jc w:val="both"/>
        <w:rPr>
          <w:sz w:val="20"/>
          <w:szCs w:val="20"/>
        </w:rPr>
      </w:pPr>
      <w:r>
        <w:rPr>
          <w:sz w:val="20"/>
          <w:szCs w:val="20"/>
        </w:rPr>
        <w:t>BECKER, B. Amazônia: geopolítica na virada do II milênio. Rio de Janeiro: Garamond, 2009.</w:t>
      </w:r>
    </w:p>
    <w:p w14:paraId="133147C2" w14:textId="77777777" w:rsidR="00D4792D" w:rsidRDefault="00D4792D" w:rsidP="00D4792D">
      <w:pPr>
        <w:ind w:left="425" w:right="-585"/>
        <w:jc w:val="both"/>
      </w:pPr>
    </w:p>
    <w:p w14:paraId="649A94D9" w14:textId="77777777" w:rsidR="00D4792D" w:rsidRDefault="00D4792D" w:rsidP="00D4792D">
      <w:pPr>
        <w:ind w:left="425" w:right="-585"/>
        <w:jc w:val="both"/>
      </w:pPr>
      <w:r>
        <w:t>As posições contrárias à estratégia de compensação presente no texto relacionam-se à ideia de que ela promove:</w:t>
      </w:r>
    </w:p>
    <w:p w14:paraId="194D2B97" w14:textId="77777777" w:rsidR="00D4792D" w:rsidRDefault="00D4792D" w:rsidP="00D4792D">
      <w:pPr>
        <w:ind w:left="425" w:right="-585"/>
        <w:jc w:val="both"/>
      </w:pPr>
    </w:p>
    <w:p w14:paraId="408E02C4" w14:textId="77777777" w:rsidR="00D4792D" w:rsidRDefault="00D4792D" w:rsidP="00D4792D">
      <w:pPr>
        <w:numPr>
          <w:ilvl w:val="0"/>
          <w:numId w:val="120"/>
        </w:numPr>
        <w:ind w:right="-585"/>
        <w:jc w:val="both"/>
      </w:pPr>
      <w:r>
        <w:t>retração nos atuais níveis de consumo.</w:t>
      </w:r>
    </w:p>
    <w:p w14:paraId="230CFAE9" w14:textId="77777777" w:rsidR="00D4792D" w:rsidRDefault="00D4792D" w:rsidP="00D4792D">
      <w:pPr>
        <w:numPr>
          <w:ilvl w:val="0"/>
          <w:numId w:val="120"/>
        </w:numPr>
        <w:ind w:right="-585"/>
        <w:jc w:val="both"/>
      </w:pPr>
      <w:r>
        <w:t>surgimento de conflitos de caráter diplomático.</w:t>
      </w:r>
    </w:p>
    <w:p w14:paraId="44029117" w14:textId="77777777" w:rsidR="00D4792D" w:rsidRDefault="00D4792D" w:rsidP="00D4792D">
      <w:pPr>
        <w:numPr>
          <w:ilvl w:val="0"/>
          <w:numId w:val="120"/>
        </w:numPr>
        <w:ind w:right="-585"/>
        <w:jc w:val="both"/>
      </w:pPr>
      <w:r>
        <w:t>diminuição dos lucros na produção de energia.</w:t>
      </w:r>
    </w:p>
    <w:p w14:paraId="3184EE08" w14:textId="77777777" w:rsidR="00D4792D" w:rsidRDefault="00D4792D" w:rsidP="00D4792D">
      <w:pPr>
        <w:numPr>
          <w:ilvl w:val="0"/>
          <w:numId w:val="120"/>
        </w:numPr>
        <w:ind w:right="-585"/>
        <w:jc w:val="both"/>
      </w:pPr>
      <w:r>
        <w:t>desigualdade na distribuição do impacto ecológico.</w:t>
      </w:r>
    </w:p>
    <w:p w14:paraId="53AC781B" w14:textId="77777777" w:rsidR="00D4792D" w:rsidRDefault="00D4792D" w:rsidP="00D4792D">
      <w:pPr>
        <w:numPr>
          <w:ilvl w:val="0"/>
          <w:numId w:val="120"/>
        </w:numPr>
        <w:ind w:right="-585"/>
        <w:jc w:val="both"/>
        <w:sectPr w:rsidR="00D4792D">
          <w:pgSz w:w="11909" w:h="16834"/>
          <w:pgMar w:top="1440" w:right="1440" w:bottom="1440" w:left="0" w:header="720" w:footer="720" w:gutter="0"/>
          <w:cols w:space="720"/>
        </w:sectPr>
      </w:pPr>
      <w:r>
        <w:t>decréscimo dos índices de desenvolvimento econômico.</w:t>
      </w:r>
    </w:p>
    <w:p w14:paraId="1A887D6D" w14:textId="77777777" w:rsidR="00D4792D" w:rsidRDefault="00D4792D" w:rsidP="00D4792D">
      <w:pPr>
        <w:ind w:left="425" w:right="-585"/>
      </w:pPr>
      <w:r>
        <w:lastRenderedPageBreak/>
        <w:t>Questão enem2016295019</w:t>
      </w:r>
    </w:p>
    <w:p w14:paraId="01407B5E" w14:textId="77777777" w:rsidR="00D4792D" w:rsidRDefault="00D4792D" w:rsidP="00D4792D">
      <w:pPr>
        <w:ind w:left="425" w:right="-585"/>
      </w:pPr>
    </w:p>
    <w:p w14:paraId="21C9848A" w14:textId="77777777" w:rsidR="00D4792D" w:rsidRDefault="00D4792D" w:rsidP="00D4792D">
      <w:pPr>
        <w:ind w:left="425" w:right="-585"/>
        <w:jc w:val="both"/>
      </w:pPr>
      <w:r>
        <w:t>Dados recentes mostram que muitos são os países periféricos que dependem dos recursos enviados pelos imigrantes que estão nos países centrais. Grande parte dos países da América Latina, por exemplo, depende hoje das remessas de seus imigrantes. Para se ter uma ideia mais concreta, recentes dados divulgados pela ONU revelaram que somente os indianos recebem 10 bilhões de dólares de seus compatriotas no exterior. No México, segundo maior volume de divisas, esse valor chega a 9,9 bilhões de dólares e nas Filipinas, o terceiro, a 8,4 bilhões.</w:t>
      </w:r>
    </w:p>
    <w:p w14:paraId="4AEE6F3C" w14:textId="77777777" w:rsidR="00D4792D" w:rsidRDefault="00D4792D" w:rsidP="00D4792D">
      <w:pPr>
        <w:spacing w:line="240" w:lineRule="auto"/>
        <w:ind w:left="5385" w:right="-585"/>
        <w:jc w:val="both"/>
        <w:rPr>
          <w:sz w:val="20"/>
          <w:szCs w:val="20"/>
        </w:rPr>
      </w:pPr>
      <w:r>
        <w:rPr>
          <w:sz w:val="20"/>
          <w:szCs w:val="20"/>
        </w:rPr>
        <w:t>HAESBAERT, R.; PORTO-GONÇALVES, C. W. A nova des-ordem mundial. São Paulo: Edunesp, 2006.</w:t>
      </w:r>
    </w:p>
    <w:p w14:paraId="382E329E" w14:textId="77777777" w:rsidR="00D4792D" w:rsidRDefault="00D4792D" w:rsidP="00D4792D">
      <w:pPr>
        <w:ind w:left="425" w:right="-585"/>
        <w:jc w:val="both"/>
      </w:pPr>
    </w:p>
    <w:p w14:paraId="5F58A313" w14:textId="77777777" w:rsidR="00D4792D" w:rsidRDefault="00D4792D" w:rsidP="00D4792D">
      <w:pPr>
        <w:ind w:left="425" w:right="-585"/>
        <w:jc w:val="both"/>
      </w:pPr>
      <w:r>
        <w:t>Um aspecto do mundo globalizado que facilitou a ocorrência do processo descrito, na transição do século XX para o século XXI, foi o(a):</w:t>
      </w:r>
    </w:p>
    <w:p w14:paraId="6674FB46" w14:textId="77777777" w:rsidR="00D4792D" w:rsidRDefault="00D4792D" w:rsidP="00D4792D">
      <w:pPr>
        <w:ind w:left="425" w:right="-585"/>
        <w:jc w:val="both"/>
      </w:pPr>
    </w:p>
    <w:p w14:paraId="30D8916F" w14:textId="77777777" w:rsidR="00D4792D" w:rsidRDefault="00D4792D" w:rsidP="00D4792D">
      <w:pPr>
        <w:numPr>
          <w:ilvl w:val="0"/>
          <w:numId w:val="208"/>
        </w:numPr>
        <w:ind w:right="-585"/>
      </w:pPr>
      <w:r>
        <w:t>integração de culturas distintas.</w:t>
      </w:r>
    </w:p>
    <w:p w14:paraId="7F502377" w14:textId="77777777" w:rsidR="00D4792D" w:rsidRDefault="00D4792D" w:rsidP="00D4792D">
      <w:pPr>
        <w:numPr>
          <w:ilvl w:val="0"/>
          <w:numId w:val="208"/>
        </w:numPr>
        <w:ind w:right="-585"/>
      </w:pPr>
      <w:r>
        <w:t>avanço técnico das comunicações.</w:t>
      </w:r>
    </w:p>
    <w:p w14:paraId="406D8BC2" w14:textId="77777777" w:rsidR="00D4792D" w:rsidRDefault="00D4792D" w:rsidP="00D4792D">
      <w:pPr>
        <w:numPr>
          <w:ilvl w:val="0"/>
          <w:numId w:val="208"/>
        </w:numPr>
        <w:ind w:right="-585"/>
      </w:pPr>
      <w:r>
        <w:t>quebra de barreiras alfandegárias.</w:t>
      </w:r>
    </w:p>
    <w:p w14:paraId="4597714F" w14:textId="77777777" w:rsidR="00D4792D" w:rsidRDefault="00D4792D" w:rsidP="00D4792D">
      <w:pPr>
        <w:numPr>
          <w:ilvl w:val="0"/>
          <w:numId w:val="208"/>
        </w:numPr>
        <w:ind w:right="-585"/>
      </w:pPr>
      <w:r>
        <w:t>flexibilização de regras trabalhistas.</w:t>
      </w:r>
    </w:p>
    <w:p w14:paraId="5DE2C9C0" w14:textId="77777777" w:rsidR="00D4792D" w:rsidRDefault="00D4792D" w:rsidP="00D4792D">
      <w:pPr>
        <w:numPr>
          <w:ilvl w:val="0"/>
          <w:numId w:val="208"/>
        </w:numPr>
        <w:ind w:right="-585"/>
        <w:sectPr w:rsidR="00D4792D">
          <w:pgSz w:w="11909" w:h="16834"/>
          <w:pgMar w:top="1440" w:right="1440" w:bottom="1440" w:left="0" w:header="720" w:footer="720" w:gutter="0"/>
          <w:cols w:space="720"/>
        </w:sectPr>
      </w:pPr>
      <w:r>
        <w:t>desconcentração espacial da produção.</w:t>
      </w:r>
    </w:p>
    <w:p w14:paraId="6062B3B9" w14:textId="77777777" w:rsidR="00D4792D" w:rsidRDefault="00D4792D" w:rsidP="00D4792D">
      <w:pPr>
        <w:ind w:left="425" w:right="-585"/>
      </w:pPr>
      <w:r>
        <w:lastRenderedPageBreak/>
        <w:t>Questão enem2016295020</w:t>
      </w:r>
    </w:p>
    <w:p w14:paraId="4595AC67" w14:textId="77777777" w:rsidR="00D4792D" w:rsidRDefault="00D4792D" w:rsidP="00D4792D">
      <w:pPr>
        <w:ind w:left="425" w:right="-585"/>
      </w:pPr>
    </w:p>
    <w:p w14:paraId="1A03D059" w14:textId="77777777" w:rsidR="00D4792D" w:rsidRDefault="00D4792D" w:rsidP="00D4792D">
      <w:pPr>
        <w:ind w:left="425" w:right="-585"/>
        <w:jc w:val="both"/>
      </w:pPr>
      <w:r>
        <w:t>Nunca nos tornaremos matemáticos, por exemplo, embora nossa memória possua todas as demonstrações feitas por outros, se nosso espírito não for capaz de resolver toda espécie de problemas; não nos tornaríamos filósofos, por ter lido todos os raciocínios de Platão e  Aristóteles, sem poder formular um juízo sólido sobre o que nos é proposto. Assim, de fato, pareceríamos ter aprendido, não ciências, mas histórias.</w:t>
      </w:r>
    </w:p>
    <w:p w14:paraId="1F5CB383" w14:textId="77777777" w:rsidR="00D4792D" w:rsidRDefault="00D4792D" w:rsidP="00D4792D">
      <w:pPr>
        <w:spacing w:line="240" w:lineRule="auto"/>
        <w:ind w:left="5385" w:right="-585"/>
        <w:jc w:val="both"/>
        <w:rPr>
          <w:sz w:val="20"/>
          <w:szCs w:val="20"/>
        </w:rPr>
      </w:pPr>
      <w:r>
        <w:rPr>
          <w:sz w:val="20"/>
          <w:szCs w:val="20"/>
        </w:rPr>
        <w:t>DESCARTES, R. Regras para a orientação do espírito. São Paulo: Martins Fontes, 1999.</w:t>
      </w:r>
    </w:p>
    <w:p w14:paraId="425F5F83" w14:textId="77777777" w:rsidR="00D4792D" w:rsidRDefault="00D4792D" w:rsidP="00D4792D">
      <w:pPr>
        <w:ind w:left="425" w:right="-585"/>
        <w:jc w:val="both"/>
      </w:pPr>
    </w:p>
    <w:p w14:paraId="5FE003E6" w14:textId="77777777" w:rsidR="00D4792D" w:rsidRDefault="00D4792D" w:rsidP="00D4792D">
      <w:pPr>
        <w:ind w:left="425" w:right="-585"/>
        <w:jc w:val="both"/>
      </w:pPr>
      <w:r>
        <w:t>Em sua busca pelo saber verdadeiro, o autor considera o conhecimento, de modo crítico, como resultado da:</w:t>
      </w:r>
    </w:p>
    <w:p w14:paraId="30026A31" w14:textId="77777777" w:rsidR="00D4792D" w:rsidRDefault="00D4792D" w:rsidP="00D4792D">
      <w:pPr>
        <w:ind w:left="425" w:right="-585"/>
        <w:jc w:val="both"/>
      </w:pPr>
    </w:p>
    <w:p w14:paraId="67B0B942" w14:textId="77777777" w:rsidR="00D4792D" w:rsidRDefault="00D4792D" w:rsidP="00D4792D">
      <w:pPr>
        <w:numPr>
          <w:ilvl w:val="0"/>
          <w:numId w:val="285"/>
        </w:numPr>
        <w:ind w:right="-585"/>
        <w:jc w:val="both"/>
      </w:pPr>
      <w:r>
        <w:t>investigação de natureza empírica.</w:t>
      </w:r>
    </w:p>
    <w:p w14:paraId="01C0028E" w14:textId="77777777" w:rsidR="00D4792D" w:rsidRDefault="00D4792D" w:rsidP="00D4792D">
      <w:pPr>
        <w:numPr>
          <w:ilvl w:val="0"/>
          <w:numId w:val="285"/>
        </w:numPr>
        <w:ind w:right="-585"/>
        <w:jc w:val="both"/>
      </w:pPr>
      <w:r>
        <w:t>retomada da tradição intelectual.</w:t>
      </w:r>
    </w:p>
    <w:p w14:paraId="3E2EB271" w14:textId="77777777" w:rsidR="00D4792D" w:rsidRDefault="00D4792D" w:rsidP="00D4792D">
      <w:pPr>
        <w:numPr>
          <w:ilvl w:val="0"/>
          <w:numId w:val="285"/>
        </w:numPr>
        <w:ind w:right="-585"/>
        <w:jc w:val="both"/>
      </w:pPr>
      <w:r>
        <w:t>imposição de valores ortodoxos.</w:t>
      </w:r>
    </w:p>
    <w:p w14:paraId="20805D04" w14:textId="77777777" w:rsidR="00D4792D" w:rsidRDefault="00D4792D" w:rsidP="00D4792D">
      <w:pPr>
        <w:numPr>
          <w:ilvl w:val="0"/>
          <w:numId w:val="285"/>
        </w:numPr>
        <w:ind w:right="-585"/>
        <w:jc w:val="both"/>
      </w:pPr>
      <w:r>
        <w:t>autonomia do sujeito pensante.</w:t>
      </w:r>
    </w:p>
    <w:p w14:paraId="777D2343" w14:textId="77777777" w:rsidR="00D4792D" w:rsidRDefault="00D4792D" w:rsidP="00D4792D">
      <w:pPr>
        <w:numPr>
          <w:ilvl w:val="0"/>
          <w:numId w:val="285"/>
        </w:numPr>
        <w:ind w:right="-585"/>
        <w:jc w:val="both"/>
        <w:sectPr w:rsidR="00D4792D">
          <w:pgSz w:w="11909" w:h="16834"/>
          <w:pgMar w:top="1440" w:right="1440" w:bottom="1440" w:left="0" w:header="720" w:footer="720" w:gutter="0"/>
          <w:cols w:space="720"/>
        </w:sectPr>
      </w:pPr>
      <w:r>
        <w:t>liberdade do agente moral.</w:t>
      </w:r>
    </w:p>
    <w:p w14:paraId="16BEC61E" w14:textId="77777777" w:rsidR="00D4792D" w:rsidRDefault="00D4792D" w:rsidP="00D4792D">
      <w:pPr>
        <w:ind w:left="425" w:right="-585"/>
      </w:pPr>
      <w:r>
        <w:lastRenderedPageBreak/>
        <w:t>Questão enem2016295021</w:t>
      </w:r>
    </w:p>
    <w:p w14:paraId="2FC31B48" w14:textId="77777777" w:rsidR="00D4792D" w:rsidRDefault="00D4792D" w:rsidP="00D4792D">
      <w:pPr>
        <w:ind w:left="425" w:right="-585"/>
      </w:pPr>
    </w:p>
    <w:p w14:paraId="6AFA5D57" w14:textId="77777777" w:rsidR="00D4792D" w:rsidRDefault="00D4792D" w:rsidP="00D4792D">
      <w:pPr>
        <w:ind w:left="425" w:right="-585"/>
        <w:jc w:val="both"/>
      </w:pPr>
      <w:r>
        <w:t>Pois quem seria tão inútil ou indolente a ponto de não desejar saber como e sob que espécie de constituição os romanos conseguiram em menos de cinquenta e três anos submeter quase todo o mundo habitado ao seu governo exclusivo — fato nunca antes ocorrido? Ou, em outras palavras, quem seria tão apaixonadamente devotado a outros espetáculos ou estudos a ponto de considerar qualquer outro objetivo mais importante que a aquisição desse conhecimento?</w:t>
      </w:r>
    </w:p>
    <w:p w14:paraId="21DBB7B0" w14:textId="77777777" w:rsidR="00D4792D" w:rsidRDefault="00D4792D" w:rsidP="00D4792D">
      <w:pPr>
        <w:spacing w:line="240" w:lineRule="auto"/>
        <w:ind w:left="5385" w:right="-585" w:firstLine="5"/>
        <w:jc w:val="both"/>
        <w:rPr>
          <w:sz w:val="20"/>
          <w:szCs w:val="20"/>
        </w:rPr>
      </w:pPr>
      <w:r>
        <w:rPr>
          <w:sz w:val="20"/>
          <w:szCs w:val="20"/>
        </w:rPr>
        <w:t>POLÍBIO. História. Brasília: Editora UnB, 1985.</w:t>
      </w:r>
    </w:p>
    <w:p w14:paraId="05228FC4" w14:textId="77777777" w:rsidR="00D4792D" w:rsidRDefault="00D4792D" w:rsidP="00D4792D">
      <w:pPr>
        <w:ind w:left="425" w:right="-585"/>
        <w:jc w:val="both"/>
      </w:pPr>
    </w:p>
    <w:p w14:paraId="19F207DB" w14:textId="77777777" w:rsidR="00D4792D" w:rsidRDefault="00D4792D" w:rsidP="00D4792D">
      <w:pPr>
        <w:ind w:left="425" w:right="-585"/>
        <w:jc w:val="both"/>
      </w:pPr>
      <w:r>
        <w:t>A experiência a que se refere o historiador Políbio, nesse texto escrito no século II a.C., é a:</w:t>
      </w:r>
    </w:p>
    <w:p w14:paraId="75241221" w14:textId="77777777" w:rsidR="00D4792D" w:rsidRDefault="00D4792D" w:rsidP="00D4792D">
      <w:pPr>
        <w:ind w:left="425" w:right="-585"/>
        <w:jc w:val="both"/>
      </w:pPr>
    </w:p>
    <w:p w14:paraId="03D87753" w14:textId="77777777" w:rsidR="00D4792D" w:rsidRDefault="00D4792D" w:rsidP="00D4792D">
      <w:pPr>
        <w:numPr>
          <w:ilvl w:val="0"/>
          <w:numId w:val="220"/>
        </w:numPr>
        <w:ind w:right="-585"/>
        <w:jc w:val="both"/>
      </w:pPr>
      <w:r>
        <w:t>ampliação do contingente de camponeses livres.</w:t>
      </w:r>
    </w:p>
    <w:p w14:paraId="22665E08" w14:textId="77777777" w:rsidR="00D4792D" w:rsidRDefault="00D4792D" w:rsidP="00D4792D">
      <w:pPr>
        <w:numPr>
          <w:ilvl w:val="0"/>
          <w:numId w:val="220"/>
        </w:numPr>
        <w:ind w:right="-585"/>
        <w:jc w:val="both"/>
      </w:pPr>
      <w:r>
        <w:t>consolidação do poder das falanges hoplitas.</w:t>
      </w:r>
    </w:p>
    <w:p w14:paraId="4C321932" w14:textId="77777777" w:rsidR="00D4792D" w:rsidRDefault="00D4792D" w:rsidP="00D4792D">
      <w:pPr>
        <w:numPr>
          <w:ilvl w:val="0"/>
          <w:numId w:val="220"/>
        </w:numPr>
        <w:ind w:right="-585"/>
        <w:jc w:val="both"/>
      </w:pPr>
      <w:r>
        <w:t>concretização do desígnio imperialista.</w:t>
      </w:r>
    </w:p>
    <w:p w14:paraId="38FD6729" w14:textId="77777777" w:rsidR="00D4792D" w:rsidRDefault="00D4792D" w:rsidP="00D4792D">
      <w:pPr>
        <w:numPr>
          <w:ilvl w:val="0"/>
          <w:numId w:val="220"/>
        </w:numPr>
        <w:ind w:right="-585"/>
        <w:jc w:val="both"/>
      </w:pPr>
      <w:r>
        <w:t>adoção do monoteísmo cristão.</w:t>
      </w:r>
    </w:p>
    <w:p w14:paraId="6C6B5B1F" w14:textId="77777777" w:rsidR="00D4792D" w:rsidRDefault="00D4792D" w:rsidP="00D4792D">
      <w:pPr>
        <w:numPr>
          <w:ilvl w:val="0"/>
          <w:numId w:val="220"/>
        </w:numPr>
        <w:ind w:right="-585"/>
        <w:jc w:val="both"/>
        <w:sectPr w:rsidR="00D4792D">
          <w:pgSz w:w="11909" w:h="16834"/>
          <w:pgMar w:top="1440" w:right="1440" w:bottom="1440" w:left="0" w:header="720" w:footer="720" w:gutter="0"/>
          <w:cols w:space="720"/>
        </w:sectPr>
      </w:pPr>
      <w:r>
        <w:t>libertação do domínio etrusco.</w:t>
      </w:r>
    </w:p>
    <w:p w14:paraId="6D939C2F" w14:textId="77777777" w:rsidR="00D4792D" w:rsidRDefault="00D4792D" w:rsidP="00D4792D">
      <w:pPr>
        <w:ind w:left="425" w:right="-585"/>
      </w:pPr>
      <w:r>
        <w:lastRenderedPageBreak/>
        <w:t>Questão enem2016295022</w:t>
      </w:r>
    </w:p>
    <w:p w14:paraId="52DBB4E1" w14:textId="77777777" w:rsidR="00D4792D" w:rsidRDefault="00D4792D" w:rsidP="00D4792D">
      <w:pPr>
        <w:ind w:left="425" w:right="-585"/>
      </w:pPr>
      <w:r>
        <w:rPr>
          <w:noProof/>
        </w:rPr>
        <w:drawing>
          <wp:inline distT="114300" distB="114300" distL="114300" distR="114300" wp14:anchorId="53E9C753" wp14:editId="4A9097EA">
            <wp:extent cx="4129088" cy="4029075"/>
            <wp:effectExtent l="0" t="0" r="0" b="0"/>
            <wp:docPr id="160" name="image157.png" descr="Uma imagem contendo Código QR&#10;&#10;Descrição gerada automaticamente"/>
            <wp:cNvGraphicFramePr/>
            <a:graphic xmlns:a="http://schemas.openxmlformats.org/drawingml/2006/main">
              <a:graphicData uri="http://schemas.openxmlformats.org/drawingml/2006/picture">
                <pic:pic xmlns:pic="http://schemas.openxmlformats.org/drawingml/2006/picture">
                  <pic:nvPicPr>
                    <pic:cNvPr id="160" name="image157.png" descr="Uma imagem contendo Código QR&#10;&#10;Descrição gerada automaticamente"/>
                    <pic:cNvPicPr preferRelativeResize="0"/>
                  </pic:nvPicPr>
                  <pic:blipFill>
                    <a:blip r:embed="rId17"/>
                    <a:srcRect l="1026"/>
                    <a:stretch>
                      <a:fillRect/>
                    </a:stretch>
                  </pic:blipFill>
                  <pic:spPr>
                    <a:xfrm>
                      <a:off x="0" y="0"/>
                      <a:ext cx="4129088" cy="4029075"/>
                    </a:xfrm>
                    <a:prstGeom prst="rect">
                      <a:avLst/>
                    </a:prstGeom>
                    <a:ln/>
                  </pic:spPr>
                </pic:pic>
              </a:graphicData>
            </a:graphic>
          </wp:inline>
        </w:drawing>
      </w:r>
    </w:p>
    <w:p w14:paraId="51B6F4AD" w14:textId="77777777" w:rsidR="00D4792D" w:rsidRDefault="00D4792D" w:rsidP="00D4792D">
      <w:pPr>
        <w:spacing w:line="240" w:lineRule="auto"/>
        <w:ind w:left="425" w:right="-585"/>
        <w:rPr>
          <w:sz w:val="20"/>
          <w:szCs w:val="20"/>
        </w:rPr>
      </w:pPr>
      <w:r>
        <w:rPr>
          <w:sz w:val="20"/>
          <w:szCs w:val="20"/>
        </w:rPr>
        <w:t>SATRAPI, M. Persépolis. São Paulo: Cia. das Letras, 2007 (adaptado).</w:t>
      </w:r>
    </w:p>
    <w:p w14:paraId="72D581FD" w14:textId="77777777" w:rsidR="00D4792D" w:rsidRDefault="00D4792D" w:rsidP="00D4792D">
      <w:pPr>
        <w:ind w:left="425" w:right="-585"/>
      </w:pPr>
    </w:p>
    <w:p w14:paraId="03E8AB65" w14:textId="77777777" w:rsidR="00D4792D" w:rsidRDefault="00D4792D" w:rsidP="00D4792D">
      <w:pPr>
        <w:ind w:left="425" w:right="-585"/>
      </w:pPr>
      <w:r>
        <w:t>A memória recuperada pela autora apresenta a relação entre:</w:t>
      </w:r>
    </w:p>
    <w:p w14:paraId="1003E523" w14:textId="77777777" w:rsidR="00D4792D" w:rsidRDefault="00D4792D" w:rsidP="00D4792D">
      <w:pPr>
        <w:ind w:left="425" w:right="-585"/>
      </w:pPr>
    </w:p>
    <w:p w14:paraId="007A1FF9" w14:textId="77777777" w:rsidR="00D4792D" w:rsidRDefault="00D4792D" w:rsidP="00D4792D">
      <w:pPr>
        <w:numPr>
          <w:ilvl w:val="0"/>
          <w:numId w:val="355"/>
        </w:numPr>
        <w:shd w:val="clear" w:color="auto" w:fill="FFFFFF"/>
        <w:spacing w:line="312" w:lineRule="auto"/>
      </w:pPr>
      <w:r>
        <w:t>conflito trabalhista e engajamento sindical.</w:t>
      </w:r>
    </w:p>
    <w:p w14:paraId="68294608" w14:textId="77777777" w:rsidR="00D4792D" w:rsidRDefault="00D4792D" w:rsidP="00D4792D">
      <w:pPr>
        <w:numPr>
          <w:ilvl w:val="0"/>
          <w:numId w:val="355"/>
        </w:numPr>
        <w:shd w:val="clear" w:color="auto" w:fill="FFFFFF"/>
        <w:spacing w:line="312" w:lineRule="auto"/>
      </w:pPr>
      <w:r>
        <w:t>organização familiar e proteção à infância.</w:t>
      </w:r>
    </w:p>
    <w:p w14:paraId="1270920D" w14:textId="77777777" w:rsidR="00D4792D" w:rsidRDefault="00D4792D" w:rsidP="00D4792D">
      <w:pPr>
        <w:numPr>
          <w:ilvl w:val="0"/>
          <w:numId w:val="355"/>
        </w:numPr>
        <w:shd w:val="clear" w:color="auto" w:fill="FFFFFF"/>
        <w:spacing w:line="312" w:lineRule="auto"/>
      </w:pPr>
      <w:r>
        <w:t>centralização econômica e pregação religiosa.</w:t>
      </w:r>
    </w:p>
    <w:p w14:paraId="039FC64E" w14:textId="77777777" w:rsidR="00D4792D" w:rsidRDefault="00D4792D" w:rsidP="00D4792D">
      <w:pPr>
        <w:numPr>
          <w:ilvl w:val="0"/>
          <w:numId w:val="355"/>
        </w:numPr>
        <w:shd w:val="clear" w:color="auto" w:fill="FFFFFF"/>
        <w:spacing w:line="312" w:lineRule="auto"/>
      </w:pPr>
      <w:r>
        <w:t>estrutura educacional e desigualdade de renda.</w:t>
      </w:r>
    </w:p>
    <w:p w14:paraId="2387600D" w14:textId="77777777" w:rsidR="00D4792D" w:rsidRDefault="00D4792D" w:rsidP="00D4792D">
      <w:pPr>
        <w:numPr>
          <w:ilvl w:val="0"/>
          <w:numId w:val="355"/>
        </w:numPr>
        <w:shd w:val="clear" w:color="auto" w:fill="FFFFFF"/>
        <w:spacing w:line="312" w:lineRule="auto"/>
        <w:sectPr w:rsidR="00D4792D">
          <w:pgSz w:w="11909" w:h="16834"/>
          <w:pgMar w:top="1440" w:right="1440" w:bottom="1440" w:left="0" w:header="720" w:footer="720" w:gutter="0"/>
          <w:cols w:space="720"/>
        </w:sectPr>
      </w:pPr>
      <w:r>
        <w:t>transformação política e modificação de costumes.</w:t>
      </w:r>
    </w:p>
    <w:p w14:paraId="1B7C91AA" w14:textId="77777777" w:rsidR="00D4792D" w:rsidRDefault="00D4792D" w:rsidP="00D4792D">
      <w:pPr>
        <w:ind w:left="425" w:right="-585"/>
      </w:pPr>
      <w:r>
        <w:lastRenderedPageBreak/>
        <w:t>Questão enem2016295023</w:t>
      </w:r>
    </w:p>
    <w:p w14:paraId="14ECF06A" w14:textId="77777777" w:rsidR="00D4792D" w:rsidRDefault="00D4792D" w:rsidP="00D4792D">
      <w:pPr>
        <w:ind w:left="425" w:right="-585"/>
      </w:pPr>
    </w:p>
    <w:p w14:paraId="60CFDB30" w14:textId="77777777" w:rsidR="00D4792D" w:rsidRDefault="00D4792D" w:rsidP="00D4792D">
      <w:pPr>
        <w:ind w:left="425" w:right="-585"/>
        <w:rPr>
          <w:b/>
        </w:rPr>
      </w:pPr>
      <w:r>
        <w:rPr>
          <w:b/>
        </w:rPr>
        <w:t>TEXTO I</w:t>
      </w:r>
    </w:p>
    <w:p w14:paraId="2118A19F" w14:textId="77777777" w:rsidR="00D4792D" w:rsidRDefault="00D4792D" w:rsidP="00D4792D">
      <w:pPr>
        <w:ind w:left="425" w:right="-585"/>
        <w:jc w:val="both"/>
      </w:pPr>
    </w:p>
    <w:p w14:paraId="48FD1ACA" w14:textId="77777777" w:rsidR="00D4792D" w:rsidRDefault="00D4792D" w:rsidP="00D4792D">
      <w:pPr>
        <w:ind w:left="425" w:right="-585"/>
        <w:jc w:val="both"/>
      </w:pPr>
      <w:r>
        <w:t>Fragmento B91: Não se pode banhar duas vezes no mesmo rio, nem substância mortal alcançar duas vezes</w:t>
      </w:r>
    </w:p>
    <w:p w14:paraId="30F9A2E8" w14:textId="77777777" w:rsidR="00D4792D" w:rsidRDefault="00D4792D" w:rsidP="00D4792D">
      <w:pPr>
        <w:ind w:left="425" w:right="-585"/>
        <w:jc w:val="both"/>
      </w:pPr>
      <w:r>
        <w:t>a mesma condição; mas pela intensidade e rapidez da mudança, dispersa e de novo reúne.</w:t>
      </w:r>
    </w:p>
    <w:p w14:paraId="73EB6ADB" w14:textId="77777777" w:rsidR="00D4792D" w:rsidRDefault="00D4792D" w:rsidP="00D4792D">
      <w:pPr>
        <w:spacing w:line="240" w:lineRule="auto"/>
        <w:ind w:left="5385" w:right="-585"/>
        <w:jc w:val="both"/>
        <w:rPr>
          <w:sz w:val="20"/>
          <w:szCs w:val="20"/>
        </w:rPr>
      </w:pPr>
      <w:r>
        <w:rPr>
          <w:sz w:val="20"/>
          <w:szCs w:val="20"/>
        </w:rPr>
        <w:t>HERÁCLITO. Fragmentos (Sobre a natureza). São Paulo: Abril Cultural, 1996 (adaptado).</w:t>
      </w:r>
    </w:p>
    <w:p w14:paraId="296F45D3" w14:textId="77777777" w:rsidR="00D4792D" w:rsidRDefault="00D4792D" w:rsidP="00D4792D">
      <w:pPr>
        <w:ind w:left="425" w:right="-585"/>
        <w:jc w:val="both"/>
        <w:rPr>
          <w:b/>
        </w:rPr>
      </w:pPr>
    </w:p>
    <w:p w14:paraId="2CD689A5" w14:textId="77777777" w:rsidR="00D4792D" w:rsidRDefault="00D4792D" w:rsidP="00D4792D">
      <w:pPr>
        <w:ind w:left="425" w:right="-585"/>
        <w:jc w:val="both"/>
        <w:rPr>
          <w:b/>
        </w:rPr>
      </w:pPr>
      <w:r>
        <w:rPr>
          <w:b/>
        </w:rPr>
        <w:t>TEXTO II</w:t>
      </w:r>
    </w:p>
    <w:p w14:paraId="3D6B3830" w14:textId="77777777" w:rsidR="00D4792D" w:rsidRDefault="00D4792D" w:rsidP="00D4792D">
      <w:pPr>
        <w:ind w:left="425" w:right="-585"/>
        <w:jc w:val="both"/>
      </w:pPr>
      <w:r>
        <w:t>Fragmento B8: São muitos os sinais de que o ser é ingênito e indestrutível, pois é compacto, inabalável e sem fim; não foi nem será, pois é agora um todo homogêneo, uno, contínuo. Como poderia o que é perecer? Como poderia gerar-se?</w:t>
      </w:r>
    </w:p>
    <w:p w14:paraId="55575A95" w14:textId="77777777" w:rsidR="00D4792D" w:rsidRDefault="00D4792D" w:rsidP="00D4792D">
      <w:pPr>
        <w:spacing w:line="240" w:lineRule="auto"/>
        <w:ind w:left="5385" w:right="-585"/>
        <w:jc w:val="both"/>
        <w:rPr>
          <w:sz w:val="20"/>
          <w:szCs w:val="20"/>
        </w:rPr>
      </w:pPr>
      <w:r>
        <w:rPr>
          <w:sz w:val="20"/>
          <w:szCs w:val="20"/>
        </w:rPr>
        <w:t>PARMÊNIDES. Da natureza. São Paulo: Loyola, 2002 (adaptado).</w:t>
      </w:r>
    </w:p>
    <w:p w14:paraId="133AFB78" w14:textId="77777777" w:rsidR="00D4792D" w:rsidRDefault="00D4792D" w:rsidP="00D4792D">
      <w:pPr>
        <w:ind w:left="425" w:right="-585"/>
        <w:jc w:val="both"/>
      </w:pPr>
    </w:p>
    <w:p w14:paraId="58CDEF4D" w14:textId="77777777" w:rsidR="00D4792D" w:rsidRDefault="00D4792D" w:rsidP="00D4792D">
      <w:pPr>
        <w:ind w:left="425" w:right="-585"/>
        <w:jc w:val="both"/>
      </w:pPr>
      <w:r>
        <w:t>Os fragmentos do pensamento pré-socrático expõem uma oposição que se insere no campo das:</w:t>
      </w:r>
    </w:p>
    <w:p w14:paraId="6F624C77" w14:textId="77777777" w:rsidR="00D4792D" w:rsidRDefault="00D4792D" w:rsidP="00D4792D">
      <w:pPr>
        <w:ind w:left="425" w:right="-585"/>
        <w:jc w:val="both"/>
      </w:pPr>
    </w:p>
    <w:p w14:paraId="291C55DC" w14:textId="77777777" w:rsidR="00D4792D" w:rsidRDefault="00D4792D" w:rsidP="00D4792D">
      <w:pPr>
        <w:numPr>
          <w:ilvl w:val="0"/>
          <w:numId w:val="325"/>
        </w:numPr>
        <w:ind w:right="-585"/>
        <w:jc w:val="both"/>
      </w:pPr>
      <w:r>
        <w:t>investigações do pensamento sistemático.</w:t>
      </w:r>
    </w:p>
    <w:p w14:paraId="3F16B0AA" w14:textId="77777777" w:rsidR="00D4792D" w:rsidRDefault="00D4792D" w:rsidP="00D4792D">
      <w:pPr>
        <w:numPr>
          <w:ilvl w:val="0"/>
          <w:numId w:val="325"/>
        </w:numPr>
        <w:ind w:right="-585"/>
        <w:jc w:val="both"/>
      </w:pPr>
      <w:r>
        <w:t>preocupações do período mitológico.</w:t>
      </w:r>
    </w:p>
    <w:p w14:paraId="64843822" w14:textId="77777777" w:rsidR="00D4792D" w:rsidRDefault="00D4792D" w:rsidP="00D4792D">
      <w:pPr>
        <w:numPr>
          <w:ilvl w:val="0"/>
          <w:numId w:val="325"/>
        </w:numPr>
        <w:ind w:right="-585"/>
        <w:jc w:val="both"/>
      </w:pPr>
      <w:r>
        <w:t>discussões de base ontológica.</w:t>
      </w:r>
    </w:p>
    <w:p w14:paraId="3F6A4A0B" w14:textId="77777777" w:rsidR="00D4792D" w:rsidRDefault="00D4792D" w:rsidP="00D4792D">
      <w:pPr>
        <w:numPr>
          <w:ilvl w:val="0"/>
          <w:numId w:val="325"/>
        </w:numPr>
        <w:ind w:right="-585"/>
        <w:jc w:val="both"/>
      </w:pPr>
      <w:r>
        <w:t>habilidades da retórica sofística.</w:t>
      </w:r>
    </w:p>
    <w:p w14:paraId="6BA74BBB" w14:textId="77777777" w:rsidR="00D4792D" w:rsidRDefault="00D4792D" w:rsidP="00D4792D">
      <w:pPr>
        <w:numPr>
          <w:ilvl w:val="0"/>
          <w:numId w:val="325"/>
        </w:numPr>
        <w:ind w:right="-585"/>
        <w:jc w:val="both"/>
        <w:sectPr w:rsidR="00D4792D">
          <w:pgSz w:w="11909" w:h="16834"/>
          <w:pgMar w:top="1440" w:right="1440" w:bottom="1440" w:left="0" w:header="720" w:footer="720" w:gutter="0"/>
          <w:cols w:space="720"/>
        </w:sectPr>
      </w:pPr>
      <w:r>
        <w:t>verdades do mundo sensível.</w:t>
      </w:r>
    </w:p>
    <w:p w14:paraId="0C112692" w14:textId="77777777" w:rsidR="00D4792D" w:rsidRDefault="00D4792D" w:rsidP="00D4792D">
      <w:pPr>
        <w:ind w:left="425" w:right="-585"/>
      </w:pPr>
      <w:r>
        <w:lastRenderedPageBreak/>
        <w:t>Questão enem2016295024</w:t>
      </w:r>
    </w:p>
    <w:p w14:paraId="0901563B" w14:textId="77777777" w:rsidR="00D4792D" w:rsidRDefault="00D4792D" w:rsidP="00D4792D">
      <w:pPr>
        <w:ind w:left="425" w:right="-585"/>
        <w:jc w:val="both"/>
      </w:pPr>
    </w:p>
    <w:p w14:paraId="1355C8D6" w14:textId="77777777" w:rsidR="00D4792D" w:rsidRDefault="00D4792D" w:rsidP="00D4792D">
      <w:pPr>
        <w:ind w:left="425" w:right="-585"/>
        <w:jc w:val="both"/>
      </w:pPr>
      <w:r>
        <w:t>A democracia deliberativa afirma que as partes do conflito político devem deliberar entre si e, por meio de argumentação razoável, tentar chegar a um acordo sobre as políticas que seja satisfatório para todos. A democracia ativista desconfia das exortações à deliberação por acreditar que, no mundo real da política, onde as desigualdades estruturais influenciam procedimentos e resultados, processos democráticos que parecem cumprir as normas de deliberação geralmente tendem a beneficiar os agentes mais poderosos. Ela recomenda, portanto, que aqueles que se preocupam com a promoção de mais justiça devem realizar principalmente a atividade de oposição crítica, em vez de tentar chegar a um acordo com quem sustenta estruturas de poder existentes ou delas se beneficia.</w:t>
      </w:r>
    </w:p>
    <w:p w14:paraId="5D068472" w14:textId="77777777" w:rsidR="00D4792D" w:rsidRDefault="00D4792D" w:rsidP="00D4792D">
      <w:pPr>
        <w:spacing w:line="240" w:lineRule="auto"/>
        <w:ind w:left="5385" w:right="-585"/>
        <w:jc w:val="both"/>
      </w:pPr>
      <w:r>
        <w:rPr>
          <w:sz w:val="20"/>
          <w:szCs w:val="20"/>
        </w:rPr>
        <w:t>YOUNG, I. M. Desafios ativistas à democracia deliberativa Revista Brasileira de Ciência Política, n. 13, jan-abr. 2014.</w:t>
      </w:r>
    </w:p>
    <w:p w14:paraId="5E13E6EC" w14:textId="77777777" w:rsidR="00D4792D" w:rsidRDefault="00D4792D" w:rsidP="00D4792D">
      <w:pPr>
        <w:shd w:val="clear" w:color="auto" w:fill="FFFFFF"/>
        <w:ind w:left="425" w:right="-585"/>
        <w:jc w:val="both"/>
      </w:pPr>
    </w:p>
    <w:p w14:paraId="3C8EDFF3" w14:textId="77777777" w:rsidR="00D4792D" w:rsidRDefault="00D4792D" w:rsidP="00D4792D">
      <w:pPr>
        <w:shd w:val="clear" w:color="auto" w:fill="FFFFFF"/>
        <w:spacing w:before="200"/>
        <w:ind w:left="425" w:right="-585"/>
        <w:jc w:val="both"/>
      </w:pPr>
      <w:r>
        <w:t>As concepções de democracia deliberativa e de democracia ativista apresentadas no texto tratam como imprescindíveis, respectivamente,</w:t>
      </w:r>
    </w:p>
    <w:p w14:paraId="50323C8D" w14:textId="77777777" w:rsidR="00D4792D" w:rsidRDefault="00D4792D" w:rsidP="00D4792D">
      <w:pPr>
        <w:shd w:val="clear" w:color="auto" w:fill="FFFFFF"/>
        <w:ind w:left="425" w:right="-585"/>
        <w:jc w:val="both"/>
      </w:pPr>
    </w:p>
    <w:p w14:paraId="3249CDCE" w14:textId="77777777" w:rsidR="00D4792D" w:rsidRDefault="00D4792D" w:rsidP="00D4792D">
      <w:pPr>
        <w:numPr>
          <w:ilvl w:val="0"/>
          <w:numId w:val="246"/>
        </w:numPr>
        <w:shd w:val="clear" w:color="auto" w:fill="FFFFFF"/>
        <w:ind w:right="-585"/>
        <w:jc w:val="both"/>
      </w:pPr>
      <w:r>
        <w:t>a decisão da maioria e a uniformização de direitos.</w:t>
      </w:r>
    </w:p>
    <w:p w14:paraId="546936D8" w14:textId="77777777" w:rsidR="00D4792D" w:rsidRDefault="00D4792D" w:rsidP="00D4792D">
      <w:pPr>
        <w:numPr>
          <w:ilvl w:val="0"/>
          <w:numId w:val="246"/>
        </w:numPr>
        <w:shd w:val="clear" w:color="auto" w:fill="FFFFFF"/>
        <w:ind w:right="-585"/>
        <w:jc w:val="both"/>
      </w:pPr>
      <w:r>
        <w:t>a organização de eleições e o movimento anarquista.</w:t>
      </w:r>
    </w:p>
    <w:p w14:paraId="6369E298" w14:textId="77777777" w:rsidR="00D4792D" w:rsidRDefault="00D4792D" w:rsidP="00D4792D">
      <w:pPr>
        <w:numPr>
          <w:ilvl w:val="0"/>
          <w:numId w:val="246"/>
        </w:numPr>
        <w:shd w:val="clear" w:color="auto" w:fill="FFFFFF"/>
        <w:ind w:right="-585"/>
        <w:jc w:val="both"/>
      </w:pPr>
      <w:r>
        <w:t>a obtenção do consenso e a mobilização das minorias.</w:t>
      </w:r>
    </w:p>
    <w:p w14:paraId="7026D129" w14:textId="77777777" w:rsidR="00D4792D" w:rsidRDefault="00D4792D" w:rsidP="00D4792D">
      <w:pPr>
        <w:numPr>
          <w:ilvl w:val="0"/>
          <w:numId w:val="246"/>
        </w:numPr>
        <w:shd w:val="clear" w:color="auto" w:fill="FFFFFF"/>
        <w:ind w:right="-585"/>
        <w:jc w:val="both"/>
      </w:pPr>
      <w:r>
        <w:t>a fragmentação da participação e a desobediência civil.</w:t>
      </w:r>
    </w:p>
    <w:p w14:paraId="1C32F9F9" w14:textId="77777777" w:rsidR="00D4792D" w:rsidRDefault="00D4792D" w:rsidP="00D4792D">
      <w:pPr>
        <w:numPr>
          <w:ilvl w:val="0"/>
          <w:numId w:val="246"/>
        </w:numPr>
        <w:shd w:val="clear" w:color="auto" w:fill="FFFFFF"/>
        <w:ind w:right="-585"/>
        <w:jc w:val="both"/>
        <w:sectPr w:rsidR="00D4792D">
          <w:pgSz w:w="11909" w:h="16834"/>
          <w:pgMar w:top="1440" w:right="1440" w:bottom="1440" w:left="0" w:header="720" w:footer="720" w:gutter="0"/>
          <w:cols w:space="720"/>
        </w:sectPr>
      </w:pPr>
      <w:r>
        <w:t>a imposição de resistência e o monitoramento da liberdade.</w:t>
      </w:r>
    </w:p>
    <w:p w14:paraId="6AAC8478" w14:textId="77777777" w:rsidR="00D4792D" w:rsidRDefault="00D4792D" w:rsidP="00D4792D">
      <w:pPr>
        <w:ind w:left="425" w:right="-585"/>
      </w:pPr>
      <w:r>
        <w:lastRenderedPageBreak/>
        <w:t>Questão enem2016295025</w:t>
      </w:r>
    </w:p>
    <w:p w14:paraId="7762E694" w14:textId="77777777" w:rsidR="00D4792D" w:rsidRDefault="00D4792D" w:rsidP="00D4792D">
      <w:pPr>
        <w:ind w:left="425" w:right="-585"/>
      </w:pPr>
    </w:p>
    <w:p w14:paraId="2834A6B1" w14:textId="77777777" w:rsidR="00D4792D" w:rsidRDefault="00D4792D" w:rsidP="00D4792D">
      <w:pPr>
        <w:ind w:left="425" w:right="-585"/>
        <w:jc w:val="both"/>
      </w:pPr>
      <w:r>
        <w:t>A promessa da tecnologia moderna se converteu em uma ameaça, ou esta se associou àquela de forma indissolúvel. Ela vai além da constatação da ameaça física. Concebida para a felicidade humana, a submissão da natureza, na sobremedida de seu sucesso, que agora se estende à própria natureza do homem, conduziu ao maior desafio já posto ao ser humano pela sua própria ação. O novo continente da práxis coletiva que adentramos com a alta tecnologia ainda constitui, para a teoria ética, uma terra de ninguém.</w:t>
      </w:r>
    </w:p>
    <w:p w14:paraId="06EB8F93" w14:textId="77777777" w:rsidR="00D4792D" w:rsidRDefault="00D4792D" w:rsidP="00D4792D">
      <w:pPr>
        <w:spacing w:line="240" w:lineRule="auto"/>
        <w:ind w:left="5385" w:right="-585"/>
        <w:jc w:val="both"/>
        <w:rPr>
          <w:sz w:val="20"/>
          <w:szCs w:val="20"/>
        </w:rPr>
      </w:pPr>
      <w:r>
        <w:rPr>
          <w:sz w:val="20"/>
          <w:szCs w:val="20"/>
        </w:rPr>
        <w:t>JONAS, H. O princípio da responsabilidade. Rio de Janeiro: Contraponto; Editora PUC-Rio, 2011 (adaptado).</w:t>
      </w:r>
    </w:p>
    <w:p w14:paraId="15EFA185" w14:textId="77777777" w:rsidR="00D4792D" w:rsidRDefault="00D4792D" w:rsidP="00D4792D">
      <w:pPr>
        <w:ind w:left="425" w:right="-585"/>
      </w:pPr>
    </w:p>
    <w:p w14:paraId="251417C0" w14:textId="77777777" w:rsidR="00D4792D" w:rsidRDefault="00D4792D" w:rsidP="00D4792D">
      <w:pPr>
        <w:ind w:left="425" w:right="-585"/>
      </w:pPr>
      <w:r>
        <w:t>As implicações éticas da articulação apresentada no texto impulsionam a necessidade de construção de um novo padrão de comportamento, cujo objetivo consiste em garantir o(a):</w:t>
      </w:r>
    </w:p>
    <w:p w14:paraId="0EDFEF94" w14:textId="77777777" w:rsidR="00D4792D" w:rsidRDefault="00D4792D" w:rsidP="00D4792D">
      <w:pPr>
        <w:ind w:left="425" w:right="-585"/>
      </w:pPr>
    </w:p>
    <w:p w14:paraId="3FF6B78A" w14:textId="77777777" w:rsidR="00D4792D" w:rsidRDefault="00D4792D" w:rsidP="00D4792D">
      <w:pPr>
        <w:numPr>
          <w:ilvl w:val="0"/>
          <w:numId w:val="150"/>
        </w:numPr>
        <w:ind w:right="-585"/>
      </w:pPr>
      <w:r>
        <w:t>pragmatismo da escolha individual.</w:t>
      </w:r>
    </w:p>
    <w:p w14:paraId="76EBFA80" w14:textId="77777777" w:rsidR="00D4792D" w:rsidRDefault="00D4792D" w:rsidP="00D4792D">
      <w:pPr>
        <w:numPr>
          <w:ilvl w:val="0"/>
          <w:numId w:val="150"/>
        </w:numPr>
        <w:ind w:right="-585"/>
      </w:pPr>
      <w:r>
        <w:t>sobrevivência de gerações futuras.</w:t>
      </w:r>
    </w:p>
    <w:p w14:paraId="55F60ABE" w14:textId="77777777" w:rsidR="00D4792D" w:rsidRDefault="00D4792D" w:rsidP="00D4792D">
      <w:pPr>
        <w:numPr>
          <w:ilvl w:val="0"/>
          <w:numId w:val="150"/>
        </w:numPr>
        <w:ind w:right="-585"/>
      </w:pPr>
      <w:r>
        <w:t>fortalecimento de políticas liberais.</w:t>
      </w:r>
    </w:p>
    <w:p w14:paraId="5B06F9CE" w14:textId="77777777" w:rsidR="00D4792D" w:rsidRDefault="00D4792D" w:rsidP="00D4792D">
      <w:pPr>
        <w:numPr>
          <w:ilvl w:val="0"/>
          <w:numId w:val="150"/>
        </w:numPr>
        <w:ind w:right="-585"/>
      </w:pPr>
      <w:r>
        <w:t>valorização de múltiplas etnias.</w:t>
      </w:r>
    </w:p>
    <w:p w14:paraId="35AA4B6C" w14:textId="77777777" w:rsidR="00D4792D" w:rsidRDefault="00D4792D" w:rsidP="00D4792D">
      <w:pPr>
        <w:numPr>
          <w:ilvl w:val="0"/>
          <w:numId w:val="150"/>
        </w:numPr>
        <w:ind w:right="-585"/>
        <w:sectPr w:rsidR="00D4792D">
          <w:pgSz w:w="11909" w:h="16834"/>
          <w:pgMar w:top="1440" w:right="1440" w:bottom="1440" w:left="0" w:header="720" w:footer="720" w:gutter="0"/>
          <w:cols w:space="720"/>
        </w:sectPr>
      </w:pPr>
      <w:r>
        <w:t>promoção da inclusão social.</w:t>
      </w:r>
    </w:p>
    <w:p w14:paraId="611C442D" w14:textId="77777777" w:rsidR="00D4792D" w:rsidRDefault="00D4792D" w:rsidP="00D4792D">
      <w:pPr>
        <w:ind w:left="425" w:right="-585"/>
      </w:pPr>
      <w:r>
        <w:lastRenderedPageBreak/>
        <w:t>Questão enem2016295026</w:t>
      </w:r>
    </w:p>
    <w:p w14:paraId="1470594D" w14:textId="77777777" w:rsidR="00D4792D" w:rsidRDefault="00D4792D" w:rsidP="00D4792D">
      <w:pPr>
        <w:ind w:left="425" w:right="-585"/>
      </w:pPr>
    </w:p>
    <w:p w14:paraId="351EA87A" w14:textId="77777777" w:rsidR="00D4792D" w:rsidRDefault="00D4792D" w:rsidP="00D4792D">
      <w:pPr>
        <w:ind w:left="425" w:right="-585"/>
        <w:rPr>
          <w:b/>
        </w:rPr>
      </w:pPr>
      <w:r>
        <w:rPr>
          <w:b/>
        </w:rPr>
        <w:t>TEXTO I</w:t>
      </w:r>
    </w:p>
    <w:p w14:paraId="7432316D" w14:textId="77777777" w:rsidR="00D4792D" w:rsidRDefault="00D4792D" w:rsidP="00D4792D">
      <w:pPr>
        <w:ind w:left="425" w:right="-585"/>
        <w:rPr>
          <w:b/>
        </w:rPr>
      </w:pPr>
    </w:p>
    <w:p w14:paraId="449F0C06" w14:textId="77777777" w:rsidR="00D4792D" w:rsidRDefault="00D4792D" w:rsidP="00D4792D">
      <w:pPr>
        <w:ind w:left="425" w:right="-585"/>
      </w:pPr>
      <w:r>
        <w:rPr>
          <w:noProof/>
        </w:rPr>
        <w:drawing>
          <wp:inline distT="114300" distB="114300" distL="114300" distR="114300" wp14:anchorId="2820C0E7" wp14:editId="0B95300B">
            <wp:extent cx="2638425" cy="3771900"/>
            <wp:effectExtent l="0" t="0" r="0" b="0"/>
            <wp:docPr id="151"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18"/>
                    <a:srcRect/>
                    <a:stretch>
                      <a:fillRect/>
                    </a:stretch>
                  </pic:blipFill>
                  <pic:spPr>
                    <a:xfrm>
                      <a:off x="0" y="0"/>
                      <a:ext cx="2638425" cy="3771900"/>
                    </a:xfrm>
                    <a:prstGeom prst="rect">
                      <a:avLst/>
                    </a:prstGeom>
                    <a:ln/>
                  </pic:spPr>
                </pic:pic>
              </a:graphicData>
            </a:graphic>
          </wp:inline>
        </w:drawing>
      </w:r>
    </w:p>
    <w:p w14:paraId="249D0B89" w14:textId="77777777" w:rsidR="00D4792D" w:rsidRDefault="00D4792D" w:rsidP="00D4792D">
      <w:pPr>
        <w:spacing w:line="240" w:lineRule="auto"/>
        <w:ind w:left="425" w:right="-585"/>
        <w:rPr>
          <w:sz w:val="20"/>
          <w:szCs w:val="20"/>
        </w:rPr>
      </w:pPr>
      <w:r>
        <w:rPr>
          <w:sz w:val="20"/>
          <w:szCs w:val="20"/>
        </w:rPr>
        <w:t xml:space="preserve">Imagem de São Benedito. Disponível em: </w:t>
      </w:r>
      <w:hyperlink r:id="rId19">
        <w:r>
          <w:rPr>
            <w:sz w:val="20"/>
            <w:szCs w:val="20"/>
          </w:rPr>
          <w:t>http://acervo.bndigital.bn.br</w:t>
        </w:r>
      </w:hyperlink>
      <w:r>
        <w:rPr>
          <w:sz w:val="20"/>
          <w:szCs w:val="20"/>
        </w:rPr>
        <w:t>. Acesso em: 6 jan. 2016 (adaptado).</w:t>
      </w:r>
    </w:p>
    <w:p w14:paraId="37D059F1" w14:textId="77777777" w:rsidR="00D4792D" w:rsidRDefault="00D4792D" w:rsidP="00D4792D">
      <w:pPr>
        <w:ind w:left="425" w:right="-585"/>
      </w:pPr>
    </w:p>
    <w:p w14:paraId="4F173DDA" w14:textId="77777777" w:rsidR="00D4792D" w:rsidRDefault="00D4792D" w:rsidP="00D4792D">
      <w:pPr>
        <w:ind w:left="425" w:right="-585"/>
        <w:rPr>
          <w:b/>
        </w:rPr>
      </w:pPr>
      <w:r>
        <w:rPr>
          <w:b/>
        </w:rPr>
        <w:t>TEXTO II</w:t>
      </w:r>
    </w:p>
    <w:p w14:paraId="49ACC317" w14:textId="77777777" w:rsidR="00D4792D" w:rsidRDefault="00D4792D" w:rsidP="00D4792D">
      <w:pPr>
        <w:ind w:left="425" w:right="-585"/>
        <w:rPr>
          <w:b/>
        </w:rPr>
      </w:pPr>
    </w:p>
    <w:p w14:paraId="03C51C9B" w14:textId="77777777" w:rsidR="00D4792D" w:rsidRDefault="00D4792D" w:rsidP="00D4792D">
      <w:pPr>
        <w:ind w:left="425" w:right="-585"/>
        <w:jc w:val="both"/>
      </w:pPr>
      <w:r>
        <w:t>Os santos tornaram-se grandes aliados da Igreja para atrair novos devotos, pois eram obedientes a Deus e ao poder clerical. Contando e estimulando o conhecimento sobre a vida dos santos, a Igreja transmitia aos fiéis os ensinamentos que julgava corretos e que deviam ser imitados por escravos que, em geral, traziam outras crenças de suas terras de origem, muito diferentes das que preconizava a fé católica.</w:t>
      </w:r>
    </w:p>
    <w:p w14:paraId="3BE71238" w14:textId="77777777" w:rsidR="00D4792D" w:rsidRDefault="00D4792D" w:rsidP="00D4792D">
      <w:pPr>
        <w:spacing w:line="240" w:lineRule="auto"/>
        <w:ind w:left="5385" w:right="-585"/>
        <w:jc w:val="both"/>
        <w:rPr>
          <w:sz w:val="20"/>
          <w:szCs w:val="20"/>
        </w:rPr>
      </w:pPr>
      <w:r>
        <w:rPr>
          <w:sz w:val="20"/>
          <w:szCs w:val="20"/>
        </w:rPr>
        <w:t>OLIVEIRA, A. J. Negra devoção. Revista de História da Biblioteca Nacional, n. 20, maio 2007 (adaptado).</w:t>
      </w:r>
    </w:p>
    <w:p w14:paraId="2AB2B2C1" w14:textId="77777777" w:rsidR="00D4792D" w:rsidRDefault="00D4792D" w:rsidP="00D4792D">
      <w:pPr>
        <w:ind w:left="425" w:right="-585"/>
      </w:pPr>
    </w:p>
    <w:p w14:paraId="248069BC" w14:textId="77777777" w:rsidR="00D4792D" w:rsidRDefault="00D4792D" w:rsidP="00D4792D">
      <w:pPr>
        <w:ind w:left="425" w:right="-585"/>
        <w:jc w:val="both"/>
        <w:rPr>
          <w:highlight w:val="white"/>
        </w:rPr>
      </w:pPr>
      <w:r>
        <w:rPr>
          <w:highlight w:val="white"/>
        </w:rPr>
        <w:t>Posteriormente ressignificados no interior de certas irmandades e no contato com outra matriz religiosa, o ícone e a prática mencionada no texto estiveram desde o século XVII relacionados a um esforço da Igreja Católica para:</w:t>
      </w:r>
    </w:p>
    <w:p w14:paraId="6D65200B" w14:textId="77777777" w:rsidR="00D4792D" w:rsidRDefault="00D4792D" w:rsidP="00D4792D">
      <w:pPr>
        <w:ind w:left="425" w:right="-585"/>
        <w:rPr>
          <w:color w:val="707E81"/>
          <w:highlight w:val="white"/>
        </w:rPr>
      </w:pPr>
    </w:p>
    <w:p w14:paraId="5B8B4287" w14:textId="77777777" w:rsidR="00D4792D" w:rsidRDefault="00D4792D" w:rsidP="00D4792D">
      <w:pPr>
        <w:numPr>
          <w:ilvl w:val="0"/>
          <w:numId w:val="328"/>
        </w:numPr>
        <w:ind w:right="-585"/>
      </w:pPr>
      <w:r>
        <w:t>reduzir o poder das confrarias.</w:t>
      </w:r>
    </w:p>
    <w:p w14:paraId="08840AB1" w14:textId="77777777" w:rsidR="00D4792D" w:rsidRDefault="00D4792D" w:rsidP="00D4792D">
      <w:pPr>
        <w:numPr>
          <w:ilvl w:val="0"/>
          <w:numId w:val="328"/>
        </w:numPr>
        <w:ind w:right="-585"/>
      </w:pPr>
      <w:r>
        <w:t>cristianizar a população afro-brasileira.</w:t>
      </w:r>
    </w:p>
    <w:p w14:paraId="4C9ACD04" w14:textId="77777777" w:rsidR="00D4792D" w:rsidRDefault="00D4792D" w:rsidP="00D4792D">
      <w:pPr>
        <w:numPr>
          <w:ilvl w:val="0"/>
          <w:numId w:val="328"/>
        </w:numPr>
        <w:ind w:right="-585"/>
      </w:pPr>
      <w:r>
        <w:t>espoliar recursos materiais dos cativos.</w:t>
      </w:r>
    </w:p>
    <w:p w14:paraId="69B7EC71" w14:textId="77777777" w:rsidR="00D4792D" w:rsidRDefault="00D4792D" w:rsidP="00D4792D">
      <w:pPr>
        <w:numPr>
          <w:ilvl w:val="0"/>
          <w:numId w:val="328"/>
        </w:numPr>
        <w:ind w:right="-585"/>
      </w:pPr>
      <w:r>
        <w:t>recrutar libertos para seu corpo eclesiástico.</w:t>
      </w:r>
    </w:p>
    <w:p w14:paraId="4FF68AA9" w14:textId="77777777" w:rsidR="00D4792D" w:rsidRDefault="00D4792D" w:rsidP="00D4792D">
      <w:pPr>
        <w:numPr>
          <w:ilvl w:val="0"/>
          <w:numId w:val="328"/>
        </w:numPr>
        <w:ind w:right="-585"/>
        <w:sectPr w:rsidR="00D4792D">
          <w:pgSz w:w="11909" w:h="16834"/>
          <w:pgMar w:top="1440" w:right="1440" w:bottom="1440" w:left="0" w:header="720" w:footer="720" w:gutter="0"/>
          <w:cols w:space="720"/>
        </w:sectPr>
      </w:pPr>
      <w:r>
        <w:t>atender a demanda popular por padroeiros locais.</w:t>
      </w:r>
    </w:p>
    <w:p w14:paraId="4032468B" w14:textId="77777777" w:rsidR="00D4792D" w:rsidRDefault="00D4792D" w:rsidP="00D4792D">
      <w:pPr>
        <w:ind w:left="425" w:right="-585"/>
      </w:pPr>
      <w:r>
        <w:lastRenderedPageBreak/>
        <w:t>Questão enem2016295027</w:t>
      </w:r>
    </w:p>
    <w:p w14:paraId="63C91178" w14:textId="77777777" w:rsidR="00D4792D" w:rsidRDefault="00D4792D" w:rsidP="00D4792D">
      <w:pPr>
        <w:ind w:left="425" w:right="-585"/>
        <w:jc w:val="both"/>
      </w:pPr>
    </w:p>
    <w:p w14:paraId="33B013AB" w14:textId="77777777" w:rsidR="00D4792D" w:rsidRDefault="00D4792D" w:rsidP="00D4792D">
      <w:pPr>
        <w:ind w:left="425" w:right="-585"/>
        <w:jc w:val="both"/>
      </w:pPr>
      <w:r>
        <w:t>Em 1935, o governo brasileiro começou a negar vistos a judeus. Posteriormente, durante o Estado Novo, uma circular secreta proibiu a concessão de vistos a “pessoas de origem semita”, inclusive turistas e negociantes, o que causou uma queda de 75% da imigração judaica ao longo daquele ano. Entretanto, mesmo com as imposições da lei, muitos judeus continuaram entrando ilegalmente no país durante a guerra e as ameaças de deportação em massa nunca foram concretizadas, apesar da extradição de alguns indivíduos por sua militância política.</w:t>
      </w:r>
    </w:p>
    <w:p w14:paraId="04EF5041" w14:textId="77777777" w:rsidR="00D4792D" w:rsidRDefault="00D4792D" w:rsidP="00D4792D">
      <w:pPr>
        <w:spacing w:line="240" w:lineRule="auto"/>
        <w:ind w:left="5385" w:right="-585"/>
        <w:jc w:val="both"/>
        <w:rPr>
          <w:sz w:val="20"/>
          <w:szCs w:val="20"/>
        </w:rPr>
      </w:pPr>
      <w:r>
        <w:rPr>
          <w:sz w:val="20"/>
          <w:szCs w:val="20"/>
        </w:rPr>
        <w:t>GRIMBERG, K. Nova língua interior: 500 anos de história dos judeus no Brasil. In: IBGE. Brasil: 500 anos de povoamento. Rio de Janeiro: IBGE, 2000 (adaptado).</w:t>
      </w:r>
    </w:p>
    <w:p w14:paraId="6BE68BE0" w14:textId="77777777" w:rsidR="00D4792D" w:rsidRDefault="00D4792D" w:rsidP="00D4792D">
      <w:pPr>
        <w:ind w:left="425" w:right="-585"/>
        <w:jc w:val="both"/>
      </w:pPr>
    </w:p>
    <w:p w14:paraId="06910E69" w14:textId="77777777" w:rsidR="00D4792D" w:rsidRDefault="00D4792D" w:rsidP="00D4792D">
      <w:pPr>
        <w:ind w:left="425" w:right="-585"/>
        <w:jc w:val="both"/>
      </w:pPr>
      <w:r>
        <w:t>Uma razão para a adoção da política de imigração mencionada no texto foi o(a):</w:t>
      </w:r>
    </w:p>
    <w:p w14:paraId="05E27357" w14:textId="77777777" w:rsidR="00D4792D" w:rsidRDefault="00D4792D" w:rsidP="00D4792D">
      <w:pPr>
        <w:ind w:left="425" w:right="-585"/>
        <w:jc w:val="both"/>
      </w:pPr>
    </w:p>
    <w:p w14:paraId="5B6F95FD" w14:textId="77777777" w:rsidR="00D4792D" w:rsidRDefault="00D4792D" w:rsidP="00D4792D">
      <w:pPr>
        <w:numPr>
          <w:ilvl w:val="0"/>
          <w:numId w:val="218"/>
        </w:numPr>
        <w:ind w:right="-585"/>
        <w:jc w:val="both"/>
      </w:pPr>
      <w:r>
        <w:t>receio do controle sionista sobre a economia nacional.</w:t>
      </w:r>
    </w:p>
    <w:p w14:paraId="62D9EC64" w14:textId="77777777" w:rsidR="00D4792D" w:rsidRDefault="00D4792D" w:rsidP="00D4792D">
      <w:pPr>
        <w:numPr>
          <w:ilvl w:val="0"/>
          <w:numId w:val="218"/>
        </w:numPr>
        <w:ind w:right="-585"/>
        <w:jc w:val="both"/>
      </w:pPr>
      <w:r>
        <w:t>reserva de postos de trabalho para a mão de obra local.</w:t>
      </w:r>
    </w:p>
    <w:p w14:paraId="5D4E9E3B" w14:textId="77777777" w:rsidR="00D4792D" w:rsidRDefault="00D4792D" w:rsidP="00D4792D">
      <w:pPr>
        <w:numPr>
          <w:ilvl w:val="0"/>
          <w:numId w:val="218"/>
        </w:numPr>
        <w:ind w:right="-585"/>
        <w:jc w:val="both"/>
      </w:pPr>
      <w:r>
        <w:t>oposição do clero católico à expansão de novas religiões.</w:t>
      </w:r>
    </w:p>
    <w:p w14:paraId="2C191879" w14:textId="77777777" w:rsidR="00D4792D" w:rsidRDefault="00D4792D" w:rsidP="00D4792D">
      <w:pPr>
        <w:numPr>
          <w:ilvl w:val="0"/>
          <w:numId w:val="218"/>
        </w:numPr>
        <w:ind w:right="-585"/>
        <w:jc w:val="both"/>
      </w:pPr>
      <w:r>
        <w:t>apoio da diplomacia varguista às opiniões dos líderes árabes.</w:t>
      </w:r>
    </w:p>
    <w:p w14:paraId="59CCA808" w14:textId="77777777" w:rsidR="00D4792D" w:rsidRDefault="00D4792D" w:rsidP="00D4792D">
      <w:pPr>
        <w:numPr>
          <w:ilvl w:val="0"/>
          <w:numId w:val="218"/>
        </w:numPr>
        <w:ind w:right="-585"/>
        <w:jc w:val="both"/>
        <w:sectPr w:rsidR="00D4792D">
          <w:pgSz w:w="11909" w:h="16834"/>
          <w:pgMar w:top="1440" w:right="1440" w:bottom="1440" w:left="0" w:header="720" w:footer="720" w:gutter="0"/>
          <w:cols w:space="720"/>
        </w:sectPr>
      </w:pPr>
      <w:r>
        <w:t>simpatia de membros da burocracia pelo projeto totalitário alemão.</w:t>
      </w:r>
    </w:p>
    <w:p w14:paraId="1B571F17" w14:textId="77777777" w:rsidR="00D4792D" w:rsidRDefault="00D4792D" w:rsidP="00D4792D">
      <w:pPr>
        <w:ind w:left="425" w:right="-585"/>
      </w:pPr>
      <w:r>
        <w:lastRenderedPageBreak/>
        <w:t>Questão enem2016295028</w:t>
      </w:r>
    </w:p>
    <w:p w14:paraId="78506335" w14:textId="77777777" w:rsidR="00D4792D" w:rsidRDefault="00D4792D" w:rsidP="00D4792D">
      <w:pPr>
        <w:ind w:left="425" w:right="-585"/>
      </w:pPr>
    </w:p>
    <w:p w14:paraId="3EFAEEC0" w14:textId="77777777" w:rsidR="00D4792D" w:rsidRDefault="00D4792D" w:rsidP="00D4792D">
      <w:pPr>
        <w:ind w:left="425" w:right="-585"/>
        <w:jc w:val="both"/>
      </w:pPr>
      <w:r>
        <w:t>Pirro afirmava que nada é nobre nem vergonhoso, justo ou injusto, e que, da mesma maneira, nada existe do ponto de vista da verdade, que os homens agem apenas segundo a lei e o costume, nada sendo mais isto do que aquilo. Ele levou uma vida de acordo com esta doutrina, nada procurando evitar e não se desviando do que quer que fosse, suportando tudo, carroças, por exemplo, precipícios, cães, nada deixando ao arbítrio dos sentidos.</w:t>
      </w:r>
    </w:p>
    <w:p w14:paraId="3BA61763" w14:textId="77777777" w:rsidR="00D4792D" w:rsidRDefault="00D4792D" w:rsidP="00D4792D">
      <w:pPr>
        <w:spacing w:line="240" w:lineRule="auto"/>
        <w:ind w:left="5385" w:right="-585"/>
        <w:jc w:val="both"/>
        <w:rPr>
          <w:sz w:val="18"/>
          <w:szCs w:val="18"/>
        </w:rPr>
      </w:pPr>
      <w:r>
        <w:rPr>
          <w:sz w:val="20"/>
          <w:szCs w:val="20"/>
        </w:rPr>
        <w:t>LAÉRCIO, D. Vidas e sentenças dos filósofos ilustres. Brasília: Editora UnB, 1988</w:t>
      </w:r>
    </w:p>
    <w:p w14:paraId="6DDC106C" w14:textId="77777777" w:rsidR="00D4792D" w:rsidRDefault="00D4792D" w:rsidP="00D4792D">
      <w:pPr>
        <w:ind w:left="425" w:right="-585"/>
      </w:pPr>
    </w:p>
    <w:p w14:paraId="2E6EE8CF" w14:textId="77777777" w:rsidR="00D4792D" w:rsidRDefault="00D4792D" w:rsidP="00D4792D">
      <w:pPr>
        <w:ind w:left="425" w:right="-585"/>
      </w:pPr>
      <w:r>
        <w:t>O ceticismo, conforme sugerido no texto, caracteriza-se por:</w:t>
      </w:r>
    </w:p>
    <w:p w14:paraId="6FE6247D" w14:textId="77777777" w:rsidR="00D4792D" w:rsidRDefault="00D4792D" w:rsidP="00D4792D">
      <w:pPr>
        <w:ind w:left="425" w:right="-585"/>
      </w:pPr>
    </w:p>
    <w:p w14:paraId="6B12C0B3" w14:textId="77777777" w:rsidR="00D4792D" w:rsidRDefault="00D4792D" w:rsidP="00D4792D">
      <w:pPr>
        <w:numPr>
          <w:ilvl w:val="0"/>
          <w:numId w:val="341"/>
        </w:numPr>
        <w:ind w:right="-585"/>
        <w:jc w:val="both"/>
      </w:pPr>
      <w:r>
        <w:t>Desprezar quaisquer convenções e obrigações da sociedade.</w:t>
      </w:r>
    </w:p>
    <w:p w14:paraId="49778571" w14:textId="77777777" w:rsidR="00D4792D" w:rsidRDefault="00D4792D" w:rsidP="00D4792D">
      <w:pPr>
        <w:numPr>
          <w:ilvl w:val="0"/>
          <w:numId w:val="341"/>
        </w:numPr>
        <w:ind w:right="-585"/>
        <w:jc w:val="both"/>
      </w:pPr>
      <w:r>
        <w:t>Atingir o verdadeiro prazer como o princípio e o fim da vida feliz.</w:t>
      </w:r>
    </w:p>
    <w:p w14:paraId="094727FB" w14:textId="77777777" w:rsidR="00D4792D" w:rsidRDefault="00D4792D" w:rsidP="00D4792D">
      <w:pPr>
        <w:numPr>
          <w:ilvl w:val="0"/>
          <w:numId w:val="341"/>
        </w:numPr>
        <w:ind w:right="-585"/>
        <w:jc w:val="both"/>
      </w:pPr>
      <w:r>
        <w:t>Defender a indiferença e a impossibilidade de obter alguma certeza.</w:t>
      </w:r>
    </w:p>
    <w:p w14:paraId="09D57931" w14:textId="77777777" w:rsidR="00D4792D" w:rsidRDefault="00D4792D" w:rsidP="00D4792D">
      <w:pPr>
        <w:numPr>
          <w:ilvl w:val="0"/>
          <w:numId w:val="341"/>
        </w:numPr>
        <w:ind w:right="-585"/>
        <w:jc w:val="both"/>
      </w:pPr>
      <w:r>
        <w:t>Aceitar o determinismo e ocupar-se com a esperança transcendente.</w:t>
      </w:r>
    </w:p>
    <w:p w14:paraId="5D96F855" w14:textId="77777777" w:rsidR="00D4792D" w:rsidRDefault="00D4792D" w:rsidP="00D4792D">
      <w:pPr>
        <w:numPr>
          <w:ilvl w:val="0"/>
          <w:numId w:val="341"/>
        </w:numPr>
        <w:shd w:val="clear" w:color="auto" w:fill="FFFFFF"/>
        <w:jc w:val="both"/>
        <w:sectPr w:rsidR="00D4792D">
          <w:pgSz w:w="11909" w:h="16834"/>
          <w:pgMar w:top="1440" w:right="1440" w:bottom="1440" w:left="0" w:header="720" w:footer="720" w:gutter="0"/>
          <w:cols w:space="720"/>
        </w:sectPr>
      </w:pPr>
      <w:r>
        <w:t>Agir de forma virtuosa e sábia a fim de enaltecer o homem bom e belo.</w:t>
      </w:r>
    </w:p>
    <w:p w14:paraId="03C1C32D" w14:textId="77777777" w:rsidR="00D4792D" w:rsidRDefault="00D4792D" w:rsidP="00D4792D">
      <w:pPr>
        <w:ind w:left="425" w:right="-585"/>
      </w:pPr>
      <w:r>
        <w:lastRenderedPageBreak/>
        <w:t>Questão enem2016295029</w:t>
      </w:r>
    </w:p>
    <w:p w14:paraId="3B695736" w14:textId="77777777" w:rsidR="00D4792D" w:rsidRDefault="00D4792D" w:rsidP="00D4792D">
      <w:pPr>
        <w:ind w:left="425" w:right="-585"/>
      </w:pPr>
    </w:p>
    <w:p w14:paraId="53437F7E" w14:textId="77777777" w:rsidR="00D4792D" w:rsidRDefault="00D4792D" w:rsidP="00D4792D">
      <w:pPr>
        <w:ind w:left="425" w:right="-585"/>
        <w:jc w:val="both"/>
      </w:pPr>
      <w:r>
        <w:t>O conceito de função social da cidade incorpora a organização do espaço físico como fruto da regulação social, isto é, a cidade deve contemplar todos os seus moradores e não somente aqueles que estão no mercado formal da produção capitalista da cidade. A tradição dos códigos de edificação, uso e ocupação do solo no Brasil sempre partiram do pressuposto de que a cidade não tem divisões entre os incluídos e os excluídos socialmente.</w:t>
      </w:r>
    </w:p>
    <w:p w14:paraId="5F7EEC8C" w14:textId="77777777" w:rsidR="00D4792D" w:rsidRDefault="00D4792D" w:rsidP="00D4792D">
      <w:pPr>
        <w:spacing w:line="240" w:lineRule="auto"/>
        <w:ind w:left="5385" w:right="-585"/>
        <w:jc w:val="both"/>
      </w:pPr>
      <w:r>
        <w:rPr>
          <w:sz w:val="20"/>
          <w:szCs w:val="20"/>
        </w:rPr>
        <w:t>QUINTO JR., L. P. Nova legislação urbana e os velhos fantasmas Estudos Avançados (USP), n. 47, 2003 (adaptado).</w:t>
      </w:r>
    </w:p>
    <w:p w14:paraId="2345A6A8" w14:textId="77777777" w:rsidR="00D4792D" w:rsidRDefault="00D4792D" w:rsidP="00D4792D">
      <w:pPr>
        <w:ind w:left="425" w:right="-585"/>
      </w:pPr>
    </w:p>
    <w:p w14:paraId="42172ECF" w14:textId="77777777" w:rsidR="00D4792D" w:rsidRDefault="00D4792D" w:rsidP="00D4792D">
      <w:pPr>
        <w:ind w:left="425" w:right="-585"/>
      </w:pPr>
      <w:r>
        <w:t>Uma política governamental que contribui para viabilizar a função social da cidade, nos moldes indicados no texto, é a:</w:t>
      </w:r>
    </w:p>
    <w:p w14:paraId="0E6B8262" w14:textId="77777777" w:rsidR="00D4792D" w:rsidRDefault="00D4792D" w:rsidP="00D4792D">
      <w:pPr>
        <w:ind w:left="425" w:right="-585"/>
      </w:pPr>
    </w:p>
    <w:p w14:paraId="4D75B282" w14:textId="77777777" w:rsidR="00D4792D" w:rsidRDefault="00D4792D" w:rsidP="00D4792D">
      <w:pPr>
        <w:numPr>
          <w:ilvl w:val="0"/>
          <w:numId w:val="30"/>
        </w:numPr>
        <w:ind w:right="-585"/>
        <w:jc w:val="both"/>
      </w:pPr>
      <w:r>
        <w:t>qualificação de serviços públicos em bairros periféricos.</w:t>
      </w:r>
    </w:p>
    <w:p w14:paraId="374DF4F3" w14:textId="77777777" w:rsidR="00D4792D" w:rsidRDefault="00D4792D" w:rsidP="00D4792D">
      <w:pPr>
        <w:numPr>
          <w:ilvl w:val="0"/>
          <w:numId w:val="30"/>
        </w:numPr>
        <w:ind w:right="-585"/>
        <w:jc w:val="both"/>
      </w:pPr>
      <w:r>
        <w:t>implantação de centros comerciais em eixos rodoviários.</w:t>
      </w:r>
    </w:p>
    <w:p w14:paraId="44BAF24F" w14:textId="77777777" w:rsidR="00D4792D" w:rsidRDefault="00D4792D" w:rsidP="00D4792D">
      <w:pPr>
        <w:numPr>
          <w:ilvl w:val="0"/>
          <w:numId w:val="30"/>
        </w:numPr>
        <w:ind w:right="-585"/>
      </w:pPr>
      <w:r>
        <w:t>proibição de construções residenciais em regiões íngremes.</w:t>
      </w:r>
    </w:p>
    <w:p w14:paraId="52EE86FB" w14:textId="77777777" w:rsidR="00D4792D" w:rsidRDefault="00D4792D" w:rsidP="00D4792D">
      <w:pPr>
        <w:numPr>
          <w:ilvl w:val="0"/>
          <w:numId w:val="30"/>
        </w:numPr>
        <w:ind w:right="-585"/>
      </w:pPr>
      <w:r>
        <w:t>disseminação de equipamentos culturais em locais turísticos.</w:t>
      </w:r>
    </w:p>
    <w:p w14:paraId="23BD3390" w14:textId="77777777" w:rsidR="00D4792D" w:rsidRDefault="00D4792D" w:rsidP="00D4792D">
      <w:pPr>
        <w:numPr>
          <w:ilvl w:val="0"/>
          <w:numId w:val="30"/>
        </w:numPr>
        <w:ind w:right="-585"/>
        <w:sectPr w:rsidR="00D4792D">
          <w:pgSz w:w="11909" w:h="16834"/>
          <w:pgMar w:top="1440" w:right="1440" w:bottom="1440" w:left="0" w:header="720" w:footer="720" w:gutter="0"/>
          <w:cols w:space="720"/>
        </w:sectPr>
      </w:pPr>
      <w:r>
        <w:t>desregulamentação do setor imobiliário em áreas  favelizadas.</w:t>
      </w:r>
    </w:p>
    <w:p w14:paraId="2C6FCFC4" w14:textId="77777777" w:rsidR="00D4792D" w:rsidRDefault="00D4792D" w:rsidP="00D4792D">
      <w:pPr>
        <w:ind w:left="425" w:right="-585"/>
      </w:pPr>
      <w:r>
        <w:lastRenderedPageBreak/>
        <w:t>Questão enem2016295030</w:t>
      </w:r>
    </w:p>
    <w:p w14:paraId="58824B5F" w14:textId="77777777" w:rsidR="00D4792D" w:rsidRDefault="00D4792D" w:rsidP="00D4792D">
      <w:pPr>
        <w:ind w:left="425" w:right="-585"/>
      </w:pPr>
    </w:p>
    <w:p w14:paraId="19926C0F" w14:textId="77777777" w:rsidR="00D4792D" w:rsidRDefault="00D4792D" w:rsidP="00D4792D">
      <w:pPr>
        <w:ind w:left="425" w:right="-585"/>
        <w:jc w:val="both"/>
      </w:pPr>
      <w:r>
        <w:t xml:space="preserve">O bioma Cerrado foi considerado recentemente um dos 25 </w:t>
      </w:r>
      <w:r>
        <w:rPr>
          <w:i/>
        </w:rPr>
        <w:t>hotspots</w:t>
      </w:r>
      <w:r>
        <w:t xml:space="preserve"> de biodiversidade do mundo segundo uma análise em escala mundial das regiões biogeográficas sobre áreas globais prioritárias para conservação. O conceito de hotspot foi criado tendo em vista a escassez de recursos direcionados para conservação, com o objetivo de apresentar os chamados “pontos quentes”, ou seja, locais para os quais existe maior necessidade de direcionamento de esforços, buscando evitar a extinção de muitas espécies que estão altamente ameaçadas por ações antrópicas.</w:t>
      </w:r>
    </w:p>
    <w:p w14:paraId="2148282F" w14:textId="77777777" w:rsidR="00D4792D" w:rsidRDefault="00D4792D" w:rsidP="00D4792D">
      <w:pPr>
        <w:spacing w:line="240" w:lineRule="auto"/>
        <w:ind w:left="5385" w:right="-585"/>
        <w:jc w:val="both"/>
        <w:rPr>
          <w:sz w:val="20"/>
          <w:szCs w:val="20"/>
        </w:rPr>
      </w:pPr>
      <w:r>
        <w:rPr>
          <w:sz w:val="20"/>
          <w:szCs w:val="20"/>
        </w:rPr>
        <w:t>PINTO, P. P.; DINIZ-FILHO, J. A. F. In: ALMEIDA, M. G. (Org.). Tantos cerrados: múltiplas abordagens sobre a biogeodiversidade e singularidade cultural. Goiânia: Vieira, 2005 (adaptado).</w:t>
      </w:r>
    </w:p>
    <w:p w14:paraId="683A5768" w14:textId="77777777" w:rsidR="00D4792D" w:rsidRDefault="00D4792D" w:rsidP="00D4792D">
      <w:pPr>
        <w:ind w:left="425" w:right="-585"/>
      </w:pPr>
    </w:p>
    <w:p w14:paraId="213823CC" w14:textId="77777777" w:rsidR="00D4792D" w:rsidRDefault="00D4792D" w:rsidP="00D4792D">
      <w:pPr>
        <w:ind w:left="425" w:right="-585"/>
      </w:pPr>
      <w:r>
        <w:t>A necessidade desse tipo de ação na área mencionada tem como causa a:</w:t>
      </w:r>
    </w:p>
    <w:p w14:paraId="01C21BFC" w14:textId="77777777" w:rsidR="00D4792D" w:rsidRDefault="00D4792D" w:rsidP="00D4792D">
      <w:pPr>
        <w:ind w:left="425" w:right="-585"/>
      </w:pPr>
    </w:p>
    <w:p w14:paraId="0EB841FB" w14:textId="77777777" w:rsidR="00D4792D" w:rsidRDefault="00D4792D" w:rsidP="00D4792D">
      <w:pPr>
        <w:numPr>
          <w:ilvl w:val="0"/>
          <w:numId w:val="90"/>
        </w:numPr>
        <w:shd w:val="clear" w:color="auto" w:fill="FFFFFF"/>
      </w:pPr>
      <w:r>
        <w:t>intensificação da atividade turística.</w:t>
      </w:r>
    </w:p>
    <w:p w14:paraId="4DC7ECD6" w14:textId="77777777" w:rsidR="00D4792D" w:rsidRDefault="00D4792D" w:rsidP="00D4792D">
      <w:pPr>
        <w:numPr>
          <w:ilvl w:val="0"/>
          <w:numId w:val="90"/>
        </w:numPr>
        <w:ind w:right="-585"/>
      </w:pPr>
      <w:r>
        <w:t>implantação de parques ecológicos.</w:t>
      </w:r>
    </w:p>
    <w:p w14:paraId="09D5B67F" w14:textId="77777777" w:rsidR="00D4792D" w:rsidRDefault="00D4792D" w:rsidP="00D4792D">
      <w:pPr>
        <w:numPr>
          <w:ilvl w:val="0"/>
          <w:numId w:val="90"/>
        </w:numPr>
        <w:ind w:right="-585"/>
      </w:pPr>
      <w:r>
        <w:t>exploração dos recursos minerais.</w:t>
      </w:r>
    </w:p>
    <w:p w14:paraId="66C6D710" w14:textId="77777777" w:rsidR="00D4792D" w:rsidRDefault="00D4792D" w:rsidP="00D4792D">
      <w:pPr>
        <w:numPr>
          <w:ilvl w:val="0"/>
          <w:numId w:val="90"/>
        </w:numPr>
        <w:ind w:right="-585"/>
      </w:pPr>
      <w:r>
        <w:t>elevação do extrativismo vegetal.</w:t>
      </w:r>
    </w:p>
    <w:p w14:paraId="7535721A" w14:textId="77777777" w:rsidR="00D4792D" w:rsidRDefault="00D4792D" w:rsidP="00D4792D">
      <w:pPr>
        <w:numPr>
          <w:ilvl w:val="0"/>
          <w:numId w:val="90"/>
        </w:numPr>
        <w:ind w:right="-585"/>
        <w:sectPr w:rsidR="00D4792D">
          <w:pgSz w:w="11909" w:h="16834"/>
          <w:pgMar w:top="1440" w:right="1440" w:bottom="1440" w:left="0" w:header="720" w:footer="720" w:gutter="0"/>
          <w:cols w:space="720"/>
        </w:sectPr>
      </w:pPr>
      <w:r>
        <w:t>expansão da fronteira agrícola.</w:t>
      </w:r>
    </w:p>
    <w:p w14:paraId="1E6741DD" w14:textId="77777777" w:rsidR="00D4792D" w:rsidRDefault="00D4792D" w:rsidP="00D4792D">
      <w:pPr>
        <w:ind w:left="425" w:right="-585"/>
      </w:pPr>
      <w:r>
        <w:lastRenderedPageBreak/>
        <w:t>Questão enem2016295031</w:t>
      </w:r>
    </w:p>
    <w:p w14:paraId="7A567CD8" w14:textId="77777777" w:rsidR="00D4792D" w:rsidRDefault="00D4792D" w:rsidP="00D4792D">
      <w:pPr>
        <w:ind w:left="425" w:right="-585"/>
      </w:pPr>
    </w:p>
    <w:p w14:paraId="63006832" w14:textId="77777777" w:rsidR="00D4792D" w:rsidRDefault="00D4792D" w:rsidP="00D4792D">
      <w:pPr>
        <w:ind w:left="425" w:right="-585"/>
        <w:rPr>
          <w:b/>
        </w:rPr>
      </w:pPr>
      <w:r>
        <w:rPr>
          <w:b/>
        </w:rPr>
        <w:t>TEXTO I</w:t>
      </w:r>
    </w:p>
    <w:p w14:paraId="21AA3E93" w14:textId="77777777" w:rsidR="00D4792D" w:rsidRDefault="00D4792D" w:rsidP="00D4792D">
      <w:pPr>
        <w:ind w:left="425" w:right="-585"/>
        <w:jc w:val="both"/>
      </w:pPr>
      <w:r>
        <w:t>Mais de 50 mil refugiados entraram no território húngaro apenas no primeiro semestre de 2015. Budapeste lançou os “trabalhos preparatórios” para a construção de um muro de quatro metros de altura de 175 km ao longo de sua fronteira com a Sérvia, informou o ministro húngaro das Relações Exteriores. “Uma resposta comum da União Europeia a este desafio da imigração é muito demorada, e a Hungria não pode esperar. Temos que agir”, justificou o ministro.</w:t>
      </w:r>
    </w:p>
    <w:p w14:paraId="1B2F6346" w14:textId="77777777" w:rsidR="00D4792D" w:rsidRDefault="00D4792D" w:rsidP="00D4792D">
      <w:pPr>
        <w:spacing w:line="240" w:lineRule="auto"/>
        <w:ind w:left="5385" w:right="-585" w:firstLine="5"/>
        <w:jc w:val="both"/>
        <w:rPr>
          <w:sz w:val="18"/>
          <w:szCs w:val="18"/>
        </w:rPr>
      </w:pPr>
      <w:r>
        <w:rPr>
          <w:sz w:val="20"/>
          <w:szCs w:val="20"/>
        </w:rPr>
        <w:t>Disponível em: www.portugues.rfi.fr Acesso em 19 Jun 2015 (adaptado).</w:t>
      </w:r>
    </w:p>
    <w:p w14:paraId="04002E0E" w14:textId="77777777" w:rsidR="00D4792D" w:rsidRDefault="00D4792D" w:rsidP="00D4792D">
      <w:pPr>
        <w:ind w:left="425" w:right="-585"/>
      </w:pPr>
    </w:p>
    <w:p w14:paraId="15F3765A" w14:textId="77777777" w:rsidR="00D4792D" w:rsidRDefault="00D4792D" w:rsidP="00D4792D">
      <w:pPr>
        <w:ind w:left="425" w:right="-585"/>
      </w:pPr>
    </w:p>
    <w:p w14:paraId="38101511" w14:textId="77777777" w:rsidR="00D4792D" w:rsidRDefault="00D4792D" w:rsidP="00D4792D">
      <w:pPr>
        <w:ind w:left="425" w:right="-585"/>
        <w:rPr>
          <w:b/>
        </w:rPr>
      </w:pPr>
      <w:r>
        <w:rPr>
          <w:b/>
        </w:rPr>
        <w:t>TEXTO II</w:t>
      </w:r>
    </w:p>
    <w:p w14:paraId="5C04F3C2" w14:textId="77777777" w:rsidR="00D4792D" w:rsidRDefault="00D4792D" w:rsidP="00D4792D">
      <w:pPr>
        <w:ind w:left="425" w:right="-585"/>
      </w:pPr>
    </w:p>
    <w:p w14:paraId="4508375D" w14:textId="77777777" w:rsidR="00D4792D" w:rsidRDefault="00D4792D" w:rsidP="00D4792D">
      <w:pPr>
        <w:ind w:left="425" w:right="-585"/>
        <w:jc w:val="both"/>
      </w:pPr>
      <w:r>
        <w:t>O Alto Comissariado das Nações Unidas para Refugiados (ACNUR) critica as manifestações de xenofobia adotadas pelo governo da Hungria. O país foi invadido por cartazes nos quais o chefe do executivo insta os imigrantes a respeitarem as leis e a não “roubarem” os empregos dos húngaros. Para o ACNUR, a medida é surpreendente, pois a xenofobia costuma ser instigada por pequenos grupos radicais e não pelo próprio governo do país.</w:t>
      </w:r>
    </w:p>
    <w:p w14:paraId="6740B51D" w14:textId="77777777" w:rsidR="00D4792D" w:rsidRDefault="00D4792D" w:rsidP="00D4792D">
      <w:pPr>
        <w:spacing w:line="240" w:lineRule="auto"/>
        <w:ind w:left="5385" w:right="-585"/>
        <w:jc w:val="both"/>
        <w:rPr>
          <w:sz w:val="20"/>
          <w:szCs w:val="20"/>
        </w:rPr>
      </w:pPr>
      <w:r>
        <w:rPr>
          <w:sz w:val="20"/>
          <w:szCs w:val="20"/>
        </w:rPr>
        <w:t>Disponível em: http://pt.euronews.com. Acesso em: 19 jun. 2015 (adaptado).</w:t>
      </w:r>
    </w:p>
    <w:p w14:paraId="3870FA91" w14:textId="77777777" w:rsidR="00D4792D" w:rsidRDefault="00D4792D" w:rsidP="00D4792D">
      <w:pPr>
        <w:ind w:left="425" w:right="-585"/>
        <w:jc w:val="both"/>
      </w:pPr>
    </w:p>
    <w:p w14:paraId="61496F21" w14:textId="77777777" w:rsidR="00D4792D" w:rsidRDefault="00D4792D" w:rsidP="00D4792D">
      <w:pPr>
        <w:ind w:left="425" w:right="-585"/>
        <w:jc w:val="both"/>
      </w:pPr>
      <w:r>
        <w:t>O posicionamento governamental citado nos textos é criticado pelo ACNUR por ser considerado um caminho para o(a):</w:t>
      </w:r>
    </w:p>
    <w:p w14:paraId="593938C0" w14:textId="77777777" w:rsidR="00D4792D" w:rsidRDefault="00D4792D" w:rsidP="00D4792D">
      <w:pPr>
        <w:ind w:left="425" w:right="-585"/>
        <w:jc w:val="both"/>
      </w:pPr>
    </w:p>
    <w:p w14:paraId="03430FF2" w14:textId="77777777" w:rsidR="00D4792D" w:rsidRDefault="00D4792D" w:rsidP="00D4792D">
      <w:pPr>
        <w:numPr>
          <w:ilvl w:val="0"/>
          <w:numId w:val="28"/>
        </w:numPr>
        <w:ind w:right="-585"/>
        <w:jc w:val="both"/>
      </w:pPr>
      <w:r>
        <w:t>alteração do regime político.</w:t>
      </w:r>
    </w:p>
    <w:p w14:paraId="3EC7637F" w14:textId="77777777" w:rsidR="00D4792D" w:rsidRDefault="00D4792D" w:rsidP="00D4792D">
      <w:pPr>
        <w:numPr>
          <w:ilvl w:val="0"/>
          <w:numId w:val="28"/>
        </w:numPr>
        <w:ind w:right="-585"/>
        <w:jc w:val="both"/>
      </w:pPr>
      <w:r>
        <w:t>fragilização da supremacia nacional.</w:t>
      </w:r>
    </w:p>
    <w:p w14:paraId="0240DBE8" w14:textId="77777777" w:rsidR="00D4792D" w:rsidRDefault="00D4792D" w:rsidP="00D4792D">
      <w:pPr>
        <w:numPr>
          <w:ilvl w:val="0"/>
          <w:numId w:val="28"/>
        </w:numPr>
        <w:shd w:val="clear" w:color="auto" w:fill="FFFFFF"/>
      </w:pPr>
      <w:r>
        <w:t>expansão dos domínios geográficos.</w:t>
      </w:r>
    </w:p>
    <w:p w14:paraId="0D40F274" w14:textId="77777777" w:rsidR="00D4792D" w:rsidRDefault="00D4792D" w:rsidP="00D4792D">
      <w:pPr>
        <w:numPr>
          <w:ilvl w:val="0"/>
          <w:numId w:val="28"/>
        </w:numPr>
        <w:shd w:val="clear" w:color="auto" w:fill="FFFFFF"/>
      </w:pPr>
      <w:r>
        <w:t>cerceamento da liberdade de expressão.</w:t>
      </w:r>
    </w:p>
    <w:p w14:paraId="0FA21534" w14:textId="77777777" w:rsidR="00D4792D" w:rsidRDefault="00D4792D" w:rsidP="00D4792D">
      <w:pPr>
        <w:numPr>
          <w:ilvl w:val="0"/>
          <w:numId w:val="28"/>
        </w:numPr>
        <w:ind w:right="-585"/>
        <w:jc w:val="both"/>
        <w:sectPr w:rsidR="00D4792D">
          <w:pgSz w:w="11909" w:h="16834"/>
          <w:pgMar w:top="1440" w:right="1440" w:bottom="1440" w:left="0" w:header="720" w:footer="720" w:gutter="0"/>
          <w:cols w:space="720"/>
        </w:sectPr>
      </w:pPr>
      <w:r>
        <w:t>fortalecimento das práticas de discriminação.</w:t>
      </w:r>
    </w:p>
    <w:p w14:paraId="581413D1" w14:textId="77777777" w:rsidR="00D4792D" w:rsidRDefault="00D4792D" w:rsidP="00D4792D">
      <w:pPr>
        <w:ind w:left="425" w:right="-585"/>
      </w:pPr>
      <w:r>
        <w:lastRenderedPageBreak/>
        <w:t>Questão enem2016295032</w:t>
      </w:r>
    </w:p>
    <w:p w14:paraId="154922C4" w14:textId="77777777" w:rsidR="00D4792D" w:rsidRDefault="00D4792D" w:rsidP="00D4792D">
      <w:pPr>
        <w:ind w:left="425" w:right="-585"/>
      </w:pPr>
    </w:p>
    <w:p w14:paraId="31C76F4D" w14:textId="77777777" w:rsidR="00D4792D" w:rsidRDefault="00D4792D" w:rsidP="00D4792D">
      <w:pPr>
        <w:ind w:left="425" w:right="-585"/>
        <w:jc w:val="both"/>
      </w:pPr>
      <w:r>
        <w:t>A sociologia ainda não ultrapassou a era das construções e das sínteses filosóficas. Em vez de assumir a tarefa de lançar luz sobre uma parcela restrita do campo social, ela prefere buscar as brilhantes generalidades em que todas as questões são levantadas sem que nenhuma seja expressamente tratada. Não é com exames sumários e por meio de intuições rápidas que se pode chegar a descobrir as leis de uma realidade tão complexa. Sobretudo, generalizações às vezes tão amplas e tão apressadas não são suscetíveis de nenhum tipo de prova.</w:t>
      </w:r>
    </w:p>
    <w:p w14:paraId="4B05BC5B" w14:textId="77777777" w:rsidR="00D4792D" w:rsidRDefault="00D4792D" w:rsidP="00D4792D">
      <w:pPr>
        <w:spacing w:line="240" w:lineRule="auto"/>
        <w:ind w:left="5385" w:right="-585"/>
        <w:rPr>
          <w:sz w:val="20"/>
          <w:szCs w:val="20"/>
        </w:rPr>
      </w:pPr>
      <w:r>
        <w:rPr>
          <w:sz w:val="20"/>
          <w:szCs w:val="20"/>
        </w:rPr>
        <w:t>DURKHEIM, E. O suicídio: estudo de sociologia. São Paulo: Martins Fontes, 2000.</w:t>
      </w:r>
    </w:p>
    <w:p w14:paraId="3617D1AA" w14:textId="77777777" w:rsidR="00D4792D" w:rsidRDefault="00D4792D" w:rsidP="00D4792D">
      <w:pPr>
        <w:ind w:left="425" w:right="-585"/>
      </w:pPr>
    </w:p>
    <w:p w14:paraId="4AD34218" w14:textId="77777777" w:rsidR="00D4792D" w:rsidRDefault="00D4792D" w:rsidP="00D4792D">
      <w:pPr>
        <w:ind w:left="425" w:right="-585"/>
      </w:pPr>
      <w:r>
        <w:t>O texto expressa o esforço de Émile Durkheim em construir uma sociologia com base na:</w:t>
      </w:r>
    </w:p>
    <w:p w14:paraId="259B7CAB" w14:textId="77777777" w:rsidR="00D4792D" w:rsidRDefault="00D4792D" w:rsidP="00D4792D">
      <w:pPr>
        <w:ind w:left="425" w:right="-585"/>
      </w:pPr>
    </w:p>
    <w:p w14:paraId="590A7FD1" w14:textId="77777777" w:rsidR="00D4792D" w:rsidRDefault="00D4792D" w:rsidP="00D4792D">
      <w:pPr>
        <w:numPr>
          <w:ilvl w:val="0"/>
          <w:numId w:val="128"/>
        </w:numPr>
        <w:shd w:val="clear" w:color="auto" w:fill="FFFFFF"/>
      </w:pPr>
      <w:r>
        <w:t>vinculação com a filosofia como saber unificado.</w:t>
      </w:r>
    </w:p>
    <w:p w14:paraId="02D64AA6" w14:textId="77777777" w:rsidR="00D4792D" w:rsidRDefault="00D4792D" w:rsidP="00D4792D">
      <w:pPr>
        <w:numPr>
          <w:ilvl w:val="0"/>
          <w:numId w:val="128"/>
        </w:numPr>
        <w:shd w:val="clear" w:color="auto" w:fill="FFFFFF"/>
      </w:pPr>
      <w:r>
        <w:t>reunião de percepções intuitivas para demonstração.</w:t>
      </w:r>
    </w:p>
    <w:p w14:paraId="71FA6DFC" w14:textId="77777777" w:rsidR="00D4792D" w:rsidRDefault="00D4792D" w:rsidP="00D4792D">
      <w:pPr>
        <w:numPr>
          <w:ilvl w:val="0"/>
          <w:numId w:val="128"/>
        </w:numPr>
        <w:ind w:right="-585"/>
      </w:pPr>
      <w:r>
        <w:t>formulação de hipóteses subjetivas sobre a vida social.</w:t>
      </w:r>
    </w:p>
    <w:p w14:paraId="2F5A58C8" w14:textId="77777777" w:rsidR="00D4792D" w:rsidRDefault="00D4792D" w:rsidP="00D4792D">
      <w:pPr>
        <w:numPr>
          <w:ilvl w:val="0"/>
          <w:numId w:val="128"/>
        </w:numPr>
        <w:ind w:right="-585"/>
      </w:pPr>
      <w:r>
        <w:t>D adesão aos padrões de investigação típicos das ciências naturais.</w:t>
      </w:r>
    </w:p>
    <w:p w14:paraId="380CC15B" w14:textId="77777777" w:rsidR="00D4792D" w:rsidRDefault="00D4792D" w:rsidP="00D4792D">
      <w:pPr>
        <w:numPr>
          <w:ilvl w:val="0"/>
          <w:numId w:val="128"/>
        </w:numPr>
        <w:ind w:right="-585"/>
        <w:sectPr w:rsidR="00D4792D">
          <w:pgSz w:w="11909" w:h="16834"/>
          <w:pgMar w:top="1440" w:right="1440" w:bottom="1440" w:left="0" w:header="720" w:footer="720" w:gutter="0"/>
          <w:cols w:space="720"/>
        </w:sectPr>
      </w:pPr>
      <w:r>
        <w:t>E incorporação de um conhecimento alimentado pelo engajamento político.</w:t>
      </w:r>
    </w:p>
    <w:p w14:paraId="5C628B96" w14:textId="77777777" w:rsidR="00D4792D" w:rsidRDefault="00D4792D" w:rsidP="00D4792D">
      <w:pPr>
        <w:ind w:left="425" w:right="-585"/>
      </w:pPr>
      <w:r>
        <w:lastRenderedPageBreak/>
        <w:t>Questão enem2016295033</w:t>
      </w:r>
    </w:p>
    <w:p w14:paraId="4B91D6ED" w14:textId="77777777" w:rsidR="00D4792D" w:rsidRDefault="00D4792D" w:rsidP="00D4792D">
      <w:pPr>
        <w:ind w:left="425" w:right="-585"/>
      </w:pPr>
    </w:p>
    <w:p w14:paraId="34EF2F58" w14:textId="77777777" w:rsidR="00D4792D" w:rsidRDefault="00D4792D" w:rsidP="00D4792D">
      <w:pPr>
        <w:ind w:left="425" w:right="-585"/>
      </w:pPr>
      <w:r>
        <w:rPr>
          <w:noProof/>
        </w:rPr>
        <w:drawing>
          <wp:inline distT="114300" distB="114300" distL="114300" distR="114300" wp14:anchorId="7560CC77" wp14:editId="1D90F375">
            <wp:extent cx="3933825" cy="2933700"/>
            <wp:effectExtent l="0" t="0" r="0" b="0"/>
            <wp:docPr id="161"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20"/>
                    <a:srcRect/>
                    <a:stretch>
                      <a:fillRect/>
                    </a:stretch>
                  </pic:blipFill>
                  <pic:spPr>
                    <a:xfrm>
                      <a:off x="0" y="0"/>
                      <a:ext cx="3933825" cy="2933700"/>
                    </a:xfrm>
                    <a:prstGeom prst="rect">
                      <a:avLst/>
                    </a:prstGeom>
                    <a:ln/>
                  </pic:spPr>
                </pic:pic>
              </a:graphicData>
            </a:graphic>
          </wp:inline>
        </w:drawing>
      </w:r>
    </w:p>
    <w:p w14:paraId="56F8165D" w14:textId="77777777" w:rsidR="00D4792D" w:rsidRDefault="00D4792D" w:rsidP="00D4792D">
      <w:pPr>
        <w:spacing w:line="240" w:lineRule="auto"/>
        <w:ind w:left="425" w:right="-585"/>
        <w:rPr>
          <w:sz w:val="20"/>
          <w:szCs w:val="20"/>
        </w:rPr>
      </w:pPr>
      <w:r>
        <w:rPr>
          <w:sz w:val="20"/>
          <w:szCs w:val="20"/>
        </w:rPr>
        <w:t>Disponível em: www.imageforum-diffusion.afp.com. Acesso em: 6 jan. 2016.</w:t>
      </w:r>
    </w:p>
    <w:p w14:paraId="067ECDFF" w14:textId="77777777" w:rsidR="00D4792D" w:rsidRDefault="00D4792D" w:rsidP="00D4792D">
      <w:pPr>
        <w:ind w:left="425" w:right="-585"/>
      </w:pPr>
    </w:p>
    <w:p w14:paraId="49B16BCE" w14:textId="77777777" w:rsidR="00D4792D" w:rsidRDefault="00D4792D" w:rsidP="00D4792D">
      <w:pPr>
        <w:ind w:left="425" w:right="-585"/>
        <w:jc w:val="both"/>
      </w:pPr>
      <w:r>
        <w:t>O regime do Apartheid adotado de 1948 a 1994 na África do Sul fundamentava-se em ações estatais de segregacionismo racial. Na imagem, fuzileiros navais fazem valer a “lei do passe” que regulamentava o(a):</w:t>
      </w:r>
    </w:p>
    <w:p w14:paraId="36819235" w14:textId="77777777" w:rsidR="00D4792D" w:rsidRDefault="00D4792D" w:rsidP="00D4792D">
      <w:pPr>
        <w:ind w:left="425" w:right="-585"/>
        <w:jc w:val="both"/>
      </w:pPr>
    </w:p>
    <w:p w14:paraId="23D2C2F6" w14:textId="77777777" w:rsidR="00D4792D" w:rsidRDefault="00D4792D" w:rsidP="00D4792D">
      <w:pPr>
        <w:numPr>
          <w:ilvl w:val="0"/>
          <w:numId w:val="307"/>
        </w:numPr>
        <w:ind w:right="-585"/>
        <w:jc w:val="both"/>
      </w:pPr>
      <w:r>
        <w:t>concentração fundiária, impedindo os negros de tomar posse legítima do uso da terra.</w:t>
      </w:r>
    </w:p>
    <w:p w14:paraId="678E2AAF" w14:textId="77777777" w:rsidR="00D4792D" w:rsidRDefault="00D4792D" w:rsidP="00D4792D">
      <w:pPr>
        <w:numPr>
          <w:ilvl w:val="0"/>
          <w:numId w:val="307"/>
        </w:numPr>
        <w:ind w:right="-585"/>
        <w:jc w:val="both"/>
      </w:pPr>
      <w:r>
        <w:t>boicote econômico, proibindo os negros de consumir produtos ingleses sem resistência armada.</w:t>
      </w:r>
    </w:p>
    <w:p w14:paraId="54087B2D" w14:textId="77777777" w:rsidR="00D4792D" w:rsidRDefault="00D4792D" w:rsidP="00D4792D">
      <w:pPr>
        <w:numPr>
          <w:ilvl w:val="0"/>
          <w:numId w:val="307"/>
        </w:numPr>
        <w:ind w:right="-585"/>
        <w:jc w:val="both"/>
      </w:pPr>
      <w:r>
        <w:t xml:space="preserve">sincretismo religioso, vetando os ritos sagrados dos </w:t>
      </w:r>
      <w:r>
        <w:rPr>
          <w:highlight w:val="white"/>
        </w:rPr>
        <w:t>negros nas cerimônias oficiais do Estado.</w:t>
      </w:r>
    </w:p>
    <w:p w14:paraId="646A53FF" w14:textId="77777777" w:rsidR="00D4792D" w:rsidRDefault="00D4792D" w:rsidP="00D4792D">
      <w:pPr>
        <w:numPr>
          <w:ilvl w:val="0"/>
          <w:numId w:val="307"/>
        </w:numPr>
        <w:ind w:right="-585"/>
        <w:jc w:val="both"/>
      </w:pPr>
      <w:r>
        <w:t>controle sobre a movimentação, desautorizando os negros a transitar em determinadas áreas das cidades.</w:t>
      </w:r>
    </w:p>
    <w:p w14:paraId="5E2557FE" w14:textId="77777777" w:rsidR="00D4792D" w:rsidRDefault="00D4792D" w:rsidP="00D4792D">
      <w:pPr>
        <w:numPr>
          <w:ilvl w:val="0"/>
          <w:numId w:val="307"/>
        </w:numPr>
        <w:ind w:right="-585"/>
        <w:jc w:val="both"/>
        <w:sectPr w:rsidR="00D4792D">
          <w:pgSz w:w="11909" w:h="16834"/>
          <w:pgMar w:top="1440" w:right="1440" w:bottom="1440" w:left="0" w:header="720" w:footer="720" w:gutter="0"/>
          <w:cols w:space="720"/>
        </w:sectPr>
      </w:pPr>
      <w:r>
        <w:t>exclusão do mercado de trabalho, negando à população negra o acesso aos bens de consumo.</w:t>
      </w:r>
    </w:p>
    <w:p w14:paraId="59AD9CDD" w14:textId="77777777" w:rsidR="00D4792D" w:rsidRDefault="00D4792D" w:rsidP="00D4792D">
      <w:pPr>
        <w:ind w:left="425" w:right="-585"/>
      </w:pPr>
      <w:r>
        <w:lastRenderedPageBreak/>
        <w:t>Questão enem2016295034</w:t>
      </w:r>
    </w:p>
    <w:p w14:paraId="7467B235" w14:textId="77777777" w:rsidR="00D4792D" w:rsidRDefault="00D4792D" w:rsidP="00D4792D">
      <w:pPr>
        <w:ind w:left="425" w:right="-585"/>
      </w:pPr>
    </w:p>
    <w:p w14:paraId="492C98FC" w14:textId="77777777" w:rsidR="00D4792D" w:rsidRDefault="00D4792D" w:rsidP="00D4792D">
      <w:pPr>
        <w:ind w:left="425" w:right="-585"/>
      </w:pPr>
      <w:r>
        <w:t>A linhagem dos primeiros críticos ambientais brasileiros não praticou o elogio laudatório da beleza e da grandeza do meio natural brasileiro. O meio natural foi elogiado por sua riqueza e potencial econômico, sendo sua destruição interpretada como um signo de atraso, ignorância e falta de cuidado.</w:t>
      </w:r>
    </w:p>
    <w:p w14:paraId="4EF5CD98" w14:textId="77777777" w:rsidR="00D4792D" w:rsidRDefault="00D4792D" w:rsidP="00D4792D">
      <w:pPr>
        <w:spacing w:line="240" w:lineRule="auto"/>
        <w:ind w:left="5385" w:right="-585"/>
        <w:rPr>
          <w:sz w:val="20"/>
          <w:szCs w:val="20"/>
        </w:rPr>
      </w:pPr>
      <w:r>
        <w:rPr>
          <w:sz w:val="20"/>
          <w:szCs w:val="20"/>
        </w:rPr>
        <w:t>PÁDUA, J. A. Um sopro de destruição: pensamento político e crítica ambiental no Brasil escravista (1786-1888). Rio de Janeiro: Zahar, 2002 (adaptado).</w:t>
      </w:r>
    </w:p>
    <w:p w14:paraId="46DD1616" w14:textId="77777777" w:rsidR="00D4792D" w:rsidRDefault="00D4792D" w:rsidP="00D4792D">
      <w:pPr>
        <w:ind w:left="425" w:right="-585"/>
      </w:pPr>
    </w:p>
    <w:p w14:paraId="2AA529FA" w14:textId="77777777" w:rsidR="00D4792D" w:rsidRDefault="00D4792D" w:rsidP="00D4792D">
      <w:pPr>
        <w:ind w:left="425" w:right="-585"/>
      </w:pPr>
      <w:r>
        <w:t>Descrevendo a posição dos críticos ambientais brasileiros dos séculos XVIII e XIX, o autor demonstra que, via de regra, eles viam o meio natural como:</w:t>
      </w:r>
    </w:p>
    <w:p w14:paraId="1D482973" w14:textId="77777777" w:rsidR="00D4792D" w:rsidRDefault="00D4792D" w:rsidP="00D4792D">
      <w:pPr>
        <w:ind w:left="425" w:right="-585"/>
      </w:pPr>
    </w:p>
    <w:p w14:paraId="746ADB25" w14:textId="77777777" w:rsidR="00D4792D" w:rsidRDefault="00D4792D" w:rsidP="00D4792D">
      <w:pPr>
        <w:numPr>
          <w:ilvl w:val="0"/>
          <w:numId w:val="294"/>
        </w:numPr>
        <w:ind w:right="-585"/>
      </w:pPr>
      <w:r>
        <w:t>ferramenta essencial para o avanço da nação.</w:t>
      </w:r>
    </w:p>
    <w:p w14:paraId="42660763" w14:textId="77777777" w:rsidR="00D4792D" w:rsidRDefault="00D4792D" w:rsidP="00D4792D">
      <w:pPr>
        <w:numPr>
          <w:ilvl w:val="0"/>
          <w:numId w:val="294"/>
        </w:numPr>
        <w:ind w:right="-585"/>
      </w:pPr>
      <w:r>
        <w:t>dádiva divina para o desenvolvimento industrial.</w:t>
      </w:r>
    </w:p>
    <w:p w14:paraId="5F363F00" w14:textId="77777777" w:rsidR="00D4792D" w:rsidRDefault="00D4792D" w:rsidP="00D4792D">
      <w:pPr>
        <w:numPr>
          <w:ilvl w:val="0"/>
          <w:numId w:val="294"/>
        </w:numPr>
        <w:ind w:right="-585"/>
      </w:pPr>
      <w:r>
        <w:t>paisagem privilegiada para a valorização fundiária.</w:t>
      </w:r>
    </w:p>
    <w:p w14:paraId="3F1BBB44" w14:textId="77777777" w:rsidR="00D4792D" w:rsidRDefault="00D4792D" w:rsidP="00D4792D">
      <w:pPr>
        <w:numPr>
          <w:ilvl w:val="0"/>
          <w:numId w:val="294"/>
        </w:numPr>
        <w:shd w:val="clear" w:color="auto" w:fill="FFFFFF"/>
        <w:jc w:val="both"/>
      </w:pPr>
      <w:r>
        <w:t>limitação topográfica para a promoção da urbanização.</w:t>
      </w:r>
    </w:p>
    <w:p w14:paraId="25EBF87F" w14:textId="77777777" w:rsidR="00D4792D" w:rsidRDefault="00D4792D" w:rsidP="00D4792D">
      <w:pPr>
        <w:numPr>
          <w:ilvl w:val="0"/>
          <w:numId w:val="294"/>
        </w:numPr>
        <w:ind w:right="-585"/>
        <w:sectPr w:rsidR="00D4792D">
          <w:pgSz w:w="11909" w:h="16834"/>
          <w:pgMar w:top="1440" w:right="1440" w:bottom="1440" w:left="0" w:header="720" w:footer="720" w:gutter="0"/>
          <w:cols w:space="720"/>
        </w:sectPr>
      </w:pPr>
      <w:r>
        <w:t>obstáculo climático para o estabelecimento da civilização.</w:t>
      </w:r>
    </w:p>
    <w:p w14:paraId="68A8DCFA" w14:textId="77777777" w:rsidR="00D4792D" w:rsidRDefault="00D4792D" w:rsidP="00D4792D">
      <w:pPr>
        <w:ind w:left="425" w:right="-585"/>
      </w:pPr>
      <w:r>
        <w:lastRenderedPageBreak/>
        <w:t>Questão enem2016295035</w:t>
      </w:r>
    </w:p>
    <w:p w14:paraId="31324F8B" w14:textId="77777777" w:rsidR="00D4792D" w:rsidRDefault="00D4792D" w:rsidP="00D4792D">
      <w:pPr>
        <w:ind w:left="425" w:right="-585"/>
      </w:pPr>
    </w:p>
    <w:p w14:paraId="72225079" w14:textId="77777777" w:rsidR="00D4792D" w:rsidRDefault="00D4792D" w:rsidP="00D4792D">
      <w:pPr>
        <w:ind w:left="425" w:right="-585"/>
        <w:jc w:val="both"/>
      </w:pPr>
      <w:r>
        <w:t>O coronelismo era fruto de alteração na relação de forças entre os proprietários rurais e o governo, e significava o fortalecimento do poder do Estado antes que o predomínio do coronel. Nessa concepção, o coronelismo é, então, um sistema político nacional, com base em barganhas entre o governo e os coronéis. O coronel tem o controle dos cargos públicos, desde o delegado de polícia até a professora primária.  O coronel hipoteca seu apoio ao governo, sobretudo na forma de voto.</w:t>
      </w:r>
    </w:p>
    <w:p w14:paraId="29762F04" w14:textId="77777777" w:rsidR="00D4792D" w:rsidRDefault="00D4792D" w:rsidP="00D4792D">
      <w:pPr>
        <w:spacing w:line="240" w:lineRule="auto"/>
        <w:ind w:left="5385" w:right="-585"/>
        <w:jc w:val="both"/>
        <w:rPr>
          <w:sz w:val="20"/>
          <w:szCs w:val="20"/>
        </w:rPr>
      </w:pPr>
      <w:r>
        <w:rPr>
          <w:sz w:val="20"/>
          <w:szCs w:val="20"/>
        </w:rPr>
        <w:t>CARVALHO, J. M. Pontos e bordados: escritos de história política. Belo Horizonte: Editora UFMG, 1998 (adaptado).</w:t>
      </w:r>
    </w:p>
    <w:p w14:paraId="35F66613" w14:textId="77777777" w:rsidR="00D4792D" w:rsidRDefault="00D4792D" w:rsidP="00D4792D">
      <w:pPr>
        <w:ind w:left="425" w:right="-585"/>
      </w:pPr>
    </w:p>
    <w:p w14:paraId="48B6B487" w14:textId="77777777" w:rsidR="00D4792D" w:rsidRDefault="00D4792D" w:rsidP="00D4792D">
      <w:pPr>
        <w:ind w:left="425" w:right="-585"/>
      </w:pPr>
      <w:r>
        <w:t>No contexto da Primeira República no Brasil, as relações políticas descritas baseavam-se na:</w:t>
      </w:r>
    </w:p>
    <w:p w14:paraId="24387FC7" w14:textId="77777777" w:rsidR="00D4792D" w:rsidRDefault="00D4792D" w:rsidP="00D4792D">
      <w:pPr>
        <w:ind w:left="425" w:right="-585"/>
      </w:pPr>
    </w:p>
    <w:p w14:paraId="268ABBE1" w14:textId="77777777" w:rsidR="00D4792D" w:rsidRDefault="00D4792D" w:rsidP="00D4792D">
      <w:pPr>
        <w:numPr>
          <w:ilvl w:val="0"/>
          <w:numId w:val="278"/>
        </w:numPr>
        <w:ind w:right="-585"/>
      </w:pPr>
      <w:r>
        <w:t>coação das milícias locais.</w:t>
      </w:r>
    </w:p>
    <w:p w14:paraId="33565E43" w14:textId="77777777" w:rsidR="00D4792D" w:rsidRDefault="00D4792D" w:rsidP="00D4792D">
      <w:pPr>
        <w:numPr>
          <w:ilvl w:val="0"/>
          <w:numId w:val="278"/>
        </w:numPr>
        <w:ind w:right="-585"/>
      </w:pPr>
      <w:r>
        <w:t>estagnação da dinâmica urbana.</w:t>
      </w:r>
    </w:p>
    <w:p w14:paraId="136AFAAC" w14:textId="77777777" w:rsidR="00D4792D" w:rsidRDefault="00D4792D" w:rsidP="00D4792D">
      <w:pPr>
        <w:numPr>
          <w:ilvl w:val="0"/>
          <w:numId w:val="278"/>
        </w:numPr>
        <w:ind w:right="-585"/>
      </w:pPr>
      <w:r>
        <w:t>valorização do proselitismo partidário.</w:t>
      </w:r>
    </w:p>
    <w:p w14:paraId="0A1F5328" w14:textId="77777777" w:rsidR="00D4792D" w:rsidRDefault="00D4792D" w:rsidP="00D4792D">
      <w:pPr>
        <w:numPr>
          <w:ilvl w:val="0"/>
          <w:numId w:val="278"/>
        </w:numPr>
        <w:ind w:right="-585"/>
      </w:pPr>
      <w:r>
        <w:t>disseminação de práticas clientelistas.</w:t>
      </w:r>
    </w:p>
    <w:p w14:paraId="6EC5E19F" w14:textId="77777777" w:rsidR="00D4792D" w:rsidRDefault="00D4792D" w:rsidP="00D4792D">
      <w:pPr>
        <w:numPr>
          <w:ilvl w:val="0"/>
          <w:numId w:val="278"/>
        </w:numPr>
        <w:ind w:right="-585"/>
        <w:sectPr w:rsidR="00D4792D">
          <w:pgSz w:w="11909" w:h="16834"/>
          <w:pgMar w:top="1440" w:right="1440" w:bottom="1440" w:left="0" w:header="720" w:footer="720" w:gutter="0"/>
          <w:cols w:space="720"/>
        </w:sectPr>
      </w:pPr>
      <w:r>
        <w:t>centralização de decisões administrativas.</w:t>
      </w:r>
    </w:p>
    <w:p w14:paraId="386D8487" w14:textId="77777777" w:rsidR="00D4792D" w:rsidRDefault="00D4792D" w:rsidP="00D4792D">
      <w:pPr>
        <w:ind w:left="425" w:right="-585"/>
      </w:pPr>
      <w:r>
        <w:lastRenderedPageBreak/>
        <w:t>Questão enem2016295036</w:t>
      </w:r>
    </w:p>
    <w:p w14:paraId="5C81FAF2" w14:textId="77777777" w:rsidR="00D4792D" w:rsidRDefault="00D4792D" w:rsidP="00D4792D">
      <w:pPr>
        <w:ind w:left="425" w:right="-585"/>
      </w:pPr>
    </w:p>
    <w:p w14:paraId="0184EFD5" w14:textId="77777777" w:rsidR="00D4792D" w:rsidRDefault="00D4792D" w:rsidP="00D4792D">
      <w:pPr>
        <w:ind w:left="425" w:right="-585"/>
      </w:pPr>
      <w:r>
        <w:rPr>
          <w:noProof/>
        </w:rPr>
        <w:drawing>
          <wp:inline distT="114300" distB="114300" distL="114300" distR="114300" wp14:anchorId="5CD89DA7" wp14:editId="7D24FAD0">
            <wp:extent cx="5600700" cy="3878675"/>
            <wp:effectExtent l="0" t="0" r="0" b="0"/>
            <wp:docPr id="163" name="image160.png"/>
            <wp:cNvGraphicFramePr/>
            <a:graphic xmlns:a="http://schemas.openxmlformats.org/drawingml/2006/main">
              <a:graphicData uri="http://schemas.openxmlformats.org/drawingml/2006/picture">
                <pic:pic xmlns:pic="http://schemas.openxmlformats.org/drawingml/2006/picture">
                  <pic:nvPicPr>
                    <pic:cNvPr id="0" name="image160.png"/>
                    <pic:cNvPicPr preferRelativeResize="0"/>
                  </pic:nvPicPr>
                  <pic:blipFill>
                    <a:blip r:embed="rId21"/>
                    <a:srcRect b="8447"/>
                    <a:stretch>
                      <a:fillRect/>
                    </a:stretch>
                  </pic:blipFill>
                  <pic:spPr>
                    <a:xfrm>
                      <a:off x="0" y="0"/>
                      <a:ext cx="5600700" cy="3878675"/>
                    </a:xfrm>
                    <a:prstGeom prst="rect">
                      <a:avLst/>
                    </a:prstGeom>
                    <a:ln/>
                  </pic:spPr>
                </pic:pic>
              </a:graphicData>
            </a:graphic>
          </wp:inline>
        </w:drawing>
      </w:r>
    </w:p>
    <w:p w14:paraId="63F170A7" w14:textId="77777777" w:rsidR="00D4792D" w:rsidRDefault="00D4792D" w:rsidP="00D4792D">
      <w:pPr>
        <w:spacing w:line="240" w:lineRule="auto"/>
        <w:ind w:left="425" w:right="-585"/>
        <w:rPr>
          <w:sz w:val="20"/>
          <w:szCs w:val="20"/>
        </w:rPr>
      </w:pPr>
      <w:r>
        <w:rPr>
          <w:sz w:val="20"/>
          <w:szCs w:val="20"/>
        </w:rPr>
        <w:t>EUA. Relatório da Academia Nacional de Ciências, 2008 (adaptado).</w:t>
      </w:r>
    </w:p>
    <w:p w14:paraId="407BB24D" w14:textId="77777777" w:rsidR="00D4792D" w:rsidRDefault="00D4792D" w:rsidP="00D4792D">
      <w:pPr>
        <w:ind w:left="425" w:right="-585"/>
      </w:pPr>
    </w:p>
    <w:p w14:paraId="64740E09" w14:textId="77777777" w:rsidR="00D4792D" w:rsidRDefault="00D4792D" w:rsidP="00D4792D">
      <w:pPr>
        <w:ind w:left="425" w:right="-585"/>
        <w:jc w:val="both"/>
      </w:pPr>
      <w:r>
        <w:t>Conforme a análise do documento cartográfico, a área de concentração das usinas de dessalinização é explicada pelo(a):</w:t>
      </w:r>
    </w:p>
    <w:p w14:paraId="534B55D8" w14:textId="77777777" w:rsidR="00D4792D" w:rsidRDefault="00D4792D" w:rsidP="00D4792D">
      <w:pPr>
        <w:ind w:left="425" w:right="-585"/>
        <w:jc w:val="both"/>
      </w:pPr>
    </w:p>
    <w:p w14:paraId="0C2932DD" w14:textId="77777777" w:rsidR="00D4792D" w:rsidRDefault="00D4792D" w:rsidP="00D4792D">
      <w:pPr>
        <w:numPr>
          <w:ilvl w:val="0"/>
          <w:numId w:val="142"/>
        </w:numPr>
        <w:ind w:right="-585"/>
      </w:pPr>
      <w:r>
        <w:t>pioneirismo tecnológico.</w:t>
      </w:r>
    </w:p>
    <w:p w14:paraId="2390F146" w14:textId="77777777" w:rsidR="00D4792D" w:rsidRDefault="00D4792D" w:rsidP="00D4792D">
      <w:pPr>
        <w:numPr>
          <w:ilvl w:val="0"/>
          <w:numId w:val="142"/>
        </w:numPr>
        <w:ind w:right="-585"/>
      </w:pPr>
      <w:r>
        <w:t>condição hidropedológica.</w:t>
      </w:r>
    </w:p>
    <w:p w14:paraId="0A84CB9F" w14:textId="77777777" w:rsidR="00D4792D" w:rsidRDefault="00D4792D" w:rsidP="00D4792D">
      <w:pPr>
        <w:numPr>
          <w:ilvl w:val="0"/>
          <w:numId w:val="142"/>
        </w:numPr>
        <w:ind w:right="-585"/>
      </w:pPr>
      <w:r>
        <w:t>escassez de água potável.</w:t>
      </w:r>
    </w:p>
    <w:p w14:paraId="2384474A" w14:textId="77777777" w:rsidR="00D4792D" w:rsidRDefault="00D4792D" w:rsidP="00D4792D">
      <w:pPr>
        <w:numPr>
          <w:ilvl w:val="0"/>
          <w:numId w:val="142"/>
        </w:numPr>
        <w:ind w:right="-585"/>
      </w:pPr>
      <w:r>
        <w:t>efeito das mudanças climáticas.</w:t>
      </w:r>
    </w:p>
    <w:p w14:paraId="24AFA206" w14:textId="77777777" w:rsidR="00D4792D" w:rsidRDefault="00D4792D" w:rsidP="00D4792D">
      <w:pPr>
        <w:numPr>
          <w:ilvl w:val="0"/>
          <w:numId w:val="142"/>
        </w:numPr>
        <w:ind w:right="-585"/>
        <w:sectPr w:rsidR="00D4792D">
          <w:pgSz w:w="11909" w:h="16834"/>
          <w:pgMar w:top="1440" w:right="1440" w:bottom="1440" w:left="0" w:header="720" w:footer="720" w:gutter="0"/>
          <w:cols w:space="720"/>
        </w:sectPr>
      </w:pPr>
      <w:r>
        <w:t>busca da sustentabilidade ambiental.</w:t>
      </w:r>
    </w:p>
    <w:p w14:paraId="00E7863E" w14:textId="77777777" w:rsidR="00D4792D" w:rsidRDefault="00D4792D" w:rsidP="00D4792D">
      <w:pPr>
        <w:ind w:left="425" w:right="-585"/>
        <w:jc w:val="both"/>
      </w:pPr>
      <w:r>
        <w:lastRenderedPageBreak/>
        <w:t>Questão enem2016295037</w:t>
      </w:r>
    </w:p>
    <w:p w14:paraId="4D15A5A1" w14:textId="77777777" w:rsidR="00D4792D" w:rsidRDefault="00D4792D" w:rsidP="00D4792D">
      <w:pPr>
        <w:ind w:left="425" w:right="-585"/>
        <w:jc w:val="both"/>
      </w:pPr>
    </w:p>
    <w:p w14:paraId="527FF8AA" w14:textId="77777777" w:rsidR="00D4792D" w:rsidRDefault="00D4792D" w:rsidP="00D4792D">
      <w:pPr>
        <w:ind w:left="425" w:right="-585"/>
        <w:jc w:val="both"/>
      </w:pPr>
      <w:r>
        <w:t>Vi os homens sumirem-se numa grande tristeza. Os melhores cansaram-se das suas obras. Proclamou-se uma doutrina e com ela circulou uma crença: Tudo é oco, tudo é igual, tudo passou! O nosso trabalho foi inútil; o nosso vinho tornou-se veneno; o mau olhado amareleceu-nos os campos e os corações. Secamos de todo, e se caísse fogo em cima de nós, as nossas cinzas voariam em pó. Sim; cansamos o próprio fogo. Todas as fontes secaram para nós, e o mar retirou-se. Todos os solos se querem abrir, mas os abismos não nos querem tragar!</w:t>
      </w:r>
    </w:p>
    <w:p w14:paraId="12737BA2" w14:textId="77777777" w:rsidR="00D4792D" w:rsidRDefault="00D4792D" w:rsidP="00D4792D">
      <w:pPr>
        <w:spacing w:line="240" w:lineRule="auto"/>
        <w:ind w:left="5385" w:right="-585"/>
        <w:jc w:val="both"/>
        <w:rPr>
          <w:sz w:val="20"/>
          <w:szCs w:val="20"/>
        </w:rPr>
      </w:pPr>
      <w:r>
        <w:rPr>
          <w:sz w:val="20"/>
          <w:szCs w:val="20"/>
        </w:rPr>
        <w:t>NIETZSCHE, F. Assim falou Zaratustra. Rio de Janeiro: Ediouro, 1977.</w:t>
      </w:r>
    </w:p>
    <w:p w14:paraId="735AC293" w14:textId="77777777" w:rsidR="00D4792D" w:rsidRDefault="00D4792D" w:rsidP="00D4792D">
      <w:pPr>
        <w:ind w:left="425" w:right="-585"/>
        <w:jc w:val="both"/>
      </w:pPr>
    </w:p>
    <w:p w14:paraId="7BE7819A" w14:textId="77777777" w:rsidR="00D4792D" w:rsidRDefault="00D4792D" w:rsidP="00D4792D">
      <w:pPr>
        <w:ind w:left="425" w:right="-585"/>
        <w:jc w:val="both"/>
      </w:pPr>
      <w:r>
        <w:t>O texto exprime uma construção alegórica, que traduz um entendimento da doutrina niilista, uma vez que:</w:t>
      </w:r>
    </w:p>
    <w:p w14:paraId="7B63E90D" w14:textId="77777777" w:rsidR="00D4792D" w:rsidRDefault="00D4792D" w:rsidP="00D4792D">
      <w:pPr>
        <w:ind w:left="425" w:right="-585"/>
      </w:pPr>
    </w:p>
    <w:p w14:paraId="42F09E85" w14:textId="77777777" w:rsidR="00D4792D" w:rsidRDefault="00D4792D" w:rsidP="00D4792D">
      <w:pPr>
        <w:numPr>
          <w:ilvl w:val="0"/>
          <w:numId w:val="310"/>
        </w:numPr>
        <w:ind w:right="-585"/>
      </w:pPr>
      <w:r>
        <w:t>reforça a liberdade do cidadão.</w:t>
      </w:r>
    </w:p>
    <w:p w14:paraId="23FE2577" w14:textId="77777777" w:rsidR="00D4792D" w:rsidRDefault="00D4792D" w:rsidP="00D4792D">
      <w:pPr>
        <w:numPr>
          <w:ilvl w:val="0"/>
          <w:numId w:val="310"/>
        </w:numPr>
        <w:ind w:right="-585"/>
      </w:pPr>
      <w:r>
        <w:t>desvela os valores do cotidiano.</w:t>
      </w:r>
    </w:p>
    <w:p w14:paraId="67F01534" w14:textId="77777777" w:rsidR="00D4792D" w:rsidRDefault="00D4792D" w:rsidP="00D4792D">
      <w:pPr>
        <w:numPr>
          <w:ilvl w:val="0"/>
          <w:numId w:val="310"/>
        </w:numPr>
        <w:ind w:right="-585"/>
      </w:pPr>
      <w:r>
        <w:t>exorta as relações de produção.</w:t>
      </w:r>
    </w:p>
    <w:p w14:paraId="006A56F8" w14:textId="77777777" w:rsidR="00D4792D" w:rsidRDefault="00D4792D" w:rsidP="00D4792D">
      <w:pPr>
        <w:numPr>
          <w:ilvl w:val="0"/>
          <w:numId w:val="310"/>
        </w:numPr>
        <w:ind w:right="-585"/>
      </w:pPr>
      <w:r>
        <w:t>destaca a decadência da cultura.</w:t>
      </w:r>
    </w:p>
    <w:p w14:paraId="0A970ADD" w14:textId="77777777" w:rsidR="00D4792D" w:rsidRDefault="00D4792D" w:rsidP="00D4792D">
      <w:pPr>
        <w:numPr>
          <w:ilvl w:val="0"/>
          <w:numId w:val="310"/>
        </w:numPr>
        <w:shd w:val="clear" w:color="auto" w:fill="FFFFFF"/>
        <w:sectPr w:rsidR="00D4792D">
          <w:pgSz w:w="11909" w:h="16834"/>
          <w:pgMar w:top="1440" w:right="1440" w:bottom="1440" w:left="0" w:header="720" w:footer="720" w:gutter="0"/>
          <w:cols w:space="720"/>
        </w:sectPr>
      </w:pPr>
      <w:r>
        <w:t>amplifica o sentimento de ansiedade.</w:t>
      </w:r>
    </w:p>
    <w:p w14:paraId="5F887E8D" w14:textId="77777777" w:rsidR="00D4792D" w:rsidRDefault="00D4792D" w:rsidP="00D4792D">
      <w:pPr>
        <w:ind w:left="425" w:right="-585"/>
        <w:jc w:val="both"/>
      </w:pPr>
      <w:r>
        <w:lastRenderedPageBreak/>
        <w:t>Questão enem2016295038</w:t>
      </w:r>
    </w:p>
    <w:p w14:paraId="126BCA65" w14:textId="77777777" w:rsidR="00D4792D" w:rsidRDefault="00D4792D" w:rsidP="00D4792D">
      <w:pPr>
        <w:ind w:left="425" w:right="-585"/>
        <w:jc w:val="both"/>
      </w:pPr>
    </w:p>
    <w:p w14:paraId="4C403458" w14:textId="77777777" w:rsidR="00D4792D" w:rsidRDefault="00D4792D" w:rsidP="00D4792D">
      <w:pPr>
        <w:ind w:left="425" w:right="-585"/>
        <w:jc w:val="both"/>
      </w:pPr>
      <w:r>
        <w:rPr>
          <w:noProof/>
        </w:rPr>
        <w:drawing>
          <wp:inline distT="114300" distB="114300" distL="114300" distR="114300" wp14:anchorId="0EB6F407" wp14:editId="1BBC6AC4">
            <wp:extent cx="3138488" cy="3820116"/>
            <wp:effectExtent l="0" t="0" r="0" b="0"/>
            <wp:docPr id="122"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22"/>
                    <a:srcRect/>
                    <a:stretch>
                      <a:fillRect/>
                    </a:stretch>
                  </pic:blipFill>
                  <pic:spPr>
                    <a:xfrm>
                      <a:off x="0" y="0"/>
                      <a:ext cx="3138488" cy="3820116"/>
                    </a:xfrm>
                    <a:prstGeom prst="rect">
                      <a:avLst/>
                    </a:prstGeom>
                    <a:ln/>
                  </pic:spPr>
                </pic:pic>
              </a:graphicData>
            </a:graphic>
          </wp:inline>
        </w:drawing>
      </w:r>
    </w:p>
    <w:p w14:paraId="562501E3" w14:textId="77777777" w:rsidR="00D4792D" w:rsidRDefault="00D4792D" w:rsidP="00D4792D">
      <w:pPr>
        <w:spacing w:line="240" w:lineRule="auto"/>
        <w:ind w:left="425" w:right="-585"/>
        <w:jc w:val="both"/>
        <w:rPr>
          <w:sz w:val="20"/>
          <w:szCs w:val="20"/>
        </w:rPr>
      </w:pPr>
      <w:r>
        <w:rPr>
          <w:sz w:val="20"/>
          <w:szCs w:val="20"/>
        </w:rPr>
        <w:t xml:space="preserve">O Cruzeiro, década de 1960. Disponível em: </w:t>
      </w:r>
      <w:hyperlink r:id="rId23">
        <w:r>
          <w:rPr>
            <w:sz w:val="20"/>
            <w:szCs w:val="20"/>
          </w:rPr>
          <w:t>www.memoriaviva.com.br</w:t>
        </w:r>
      </w:hyperlink>
      <w:r>
        <w:rPr>
          <w:sz w:val="20"/>
          <w:szCs w:val="20"/>
        </w:rPr>
        <w:t>. Acesso em: 28 fev. 2012 (adaptado).</w:t>
      </w:r>
    </w:p>
    <w:p w14:paraId="64C64D36" w14:textId="77777777" w:rsidR="00D4792D" w:rsidRDefault="00D4792D" w:rsidP="00D4792D">
      <w:pPr>
        <w:ind w:left="425" w:right="-585"/>
        <w:jc w:val="both"/>
      </w:pPr>
    </w:p>
    <w:p w14:paraId="268CF21A" w14:textId="77777777" w:rsidR="00D4792D" w:rsidRDefault="00D4792D" w:rsidP="00D4792D">
      <w:pPr>
        <w:ind w:left="425" w:right="-585"/>
        <w:jc w:val="both"/>
      </w:pPr>
      <w:r>
        <w:t>No anúncio, há referências a algumas das transformações ocorridas no Brasil nos anos 1950 e 1960. No entanto, tais referências omitem transformações que impactaram segmentos da população, como a:</w:t>
      </w:r>
    </w:p>
    <w:p w14:paraId="08308EFD" w14:textId="77777777" w:rsidR="00D4792D" w:rsidRDefault="00D4792D" w:rsidP="00D4792D">
      <w:pPr>
        <w:ind w:left="425" w:right="-585"/>
        <w:jc w:val="both"/>
      </w:pPr>
    </w:p>
    <w:p w14:paraId="49EA3496" w14:textId="77777777" w:rsidR="00D4792D" w:rsidRDefault="00D4792D" w:rsidP="00D4792D">
      <w:pPr>
        <w:numPr>
          <w:ilvl w:val="0"/>
          <w:numId w:val="260"/>
        </w:numPr>
        <w:ind w:right="-585"/>
        <w:jc w:val="both"/>
      </w:pPr>
      <w:r>
        <w:t>exaltação da tradição colonial.</w:t>
      </w:r>
    </w:p>
    <w:p w14:paraId="38F02C91" w14:textId="77777777" w:rsidR="00D4792D" w:rsidRDefault="00D4792D" w:rsidP="00D4792D">
      <w:pPr>
        <w:numPr>
          <w:ilvl w:val="0"/>
          <w:numId w:val="260"/>
        </w:numPr>
        <w:shd w:val="clear" w:color="auto" w:fill="FFFFFF"/>
      </w:pPr>
      <w:r>
        <w:t>redução da influência estrangeira.</w:t>
      </w:r>
    </w:p>
    <w:p w14:paraId="70EA9ADA" w14:textId="77777777" w:rsidR="00D4792D" w:rsidRDefault="00D4792D" w:rsidP="00D4792D">
      <w:pPr>
        <w:numPr>
          <w:ilvl w:val="0"/>
          <w:numId w:val="260"/>
        </w:numPr>
        <w:shd w:val="clear" w:color="auto" w:fill="FFFFFF"/>
      </w:pPr>
      <w:r>
        <w:t>ampliação da imigração internacional.</w:t>
      </w:r>
    </w:p>
    <w:p w14:paraId="734397C6" w14:textId="77777777" w:rsidR="00D4792D" w:rsidRDefault="00D4792D" w:rsidP="00D4792D">
      <w:pPr>
        <w:numPr>
          <w:ilvl w:val="0"/>
          <w:numId w:val="260"/>
        </w:numPr>
        <w:shd w:val="clear" w:color="auto" w:fill="FFFFFF"/>
      </w:pPr>
      <w:r>
        <w:t>intensificação da desigualdade regional.</w:t>
      </w:r>
    </w:p>
    <w:p w14:paraId="03228D6E" w14:textId="77777777" w:rsidR="00D4792D" w:rsidRDefault="00D4792D" w:rsidP="00D4792D">
      <w:pPr>
        <w:numPr>
          <w:ilvl w:val="0"/>
          <w:numId w:val="260"/>
        </w:numPr>
        <w:shd w:val="clear" w:color="auto" w:fill="FFFFFF"/>
        <w:sectPr w:rsidR="00D4792D">
          <w:pgSz w:w="11909" w:h="16834"/>
          <w:pgMar w:top="1440" w:right="1440" w:bottom="1440" w:left="0" w:header="720" w:footer="720" w:gutter="0"/>
          <w:cols w:space="720"/>
        </w:sectPr>
      </w:pPr>
      <w:r>
        <w:t>desconcentração da produção industrial.</w:t>
      </w:r>
    </w:p>
    <w:p w14:paraId="5F986A3C" w14:textId="77777777" w:rsidR="00D4792D" w:rsidRDefault="00D4792D" w:rsidP="00D4792D">
      <w:pPr>
        <w:ind w:left="425" w:right="-585"/>
        <w:jc w:val="both"/>
      </w:pPr>
      <w:r>
        <w:lastRenderedPageBreak/>
        <w:t>Questão enem2016295039</w:t>
      </w:r>
    </w:p>
    <w:p w14:paraId="75305F41" w14:textId="77777777" w:rsidR="00D4792D" w:rsidRDefault="00D4792D" w:rsidP="00D4792D">
      <w:pPr>
        <w:ind w:left="425" w:right="-585"/>
        <w:jc w:val="both"/>
      </w:pPr>
    </w:p>
    <w:p w14:paraId="5BC34130" w14:textId="77777777" w:rsidR="00D4792D" w:rsidRDefault="00D4792D" w:rsidP="00D4792D">
      <w:pPr>
        <w:ind w:left="425" w:right="-585"/>
        <w:rPr>
          <w:b/>
        </w:rPr>
      </w:pPr>
      <w:r>
        <w:rPr>
          <w:b/>
        </w:rPr>
        <w:t>Pesca industrial provoca destruição na África</w:t>
      </w:r>
    </w:p>
    <w:p w14:paraId="6CA8C2F3" w14:textId="77777777" w:rsidR="00D4792D" w:rsidRDefault="00D4792D" w:rsidP="00D4792D">
      <w:pPr>
        <w:ind w:left="425" w:right="-585"/>
        <w:jc w:val="both"/>
      </w:pPr>
      <w:r>
        <w:t>O súbito desaparecimento do bacalhau dos grandes cardumes da Terra Nova, no final do século XX – O que ninguém havia previsto -, teve o efeito de um eletrochoque planetário. Lançada pelos bascos no século XV, a pesca e depois a sobrepesca desse grande peixe de água fria levaram ao impensável. Ao Canadá o bacalhau nunca mais voltou. E o que ocorreu no Atlântico Norte está acontecendo em outros mares. Os maiores navios do mundo seguem agora em direção ao sul, até os limites da Antártida, para competir pelos estoques remanescentes.</w:t>
      </w:r>
    </w:p>
    <w:p w14:paraId="214BCF6D" w14:textId="77777777" w:rsidR="00D4792D" w:rsidRDefault="00D4792D" w:rsidP="00D4792D">
      <w:pPr>
        <w:spacing w:line="240" w:lineRule="auto"/>
        <w:ind w:left="5385" w:right="-585"/>
        <w:jc w:val="both"/>
        <w:rPr>
          <w:sz w:val="20"/>
          <w:szCs w:val="20"/>
        </w:rPr>
      </w:pPr>
      <w:r>
        <w:rPr>
          <w:sz w:val="20"/>
          <w:szCs w:val="20"/>
        </w:rPr>
        <w:t>MORA, J. S. Disponível em: www.diplomatique.com.br. Acesso em: 14 jan. 2014.</w:t>
      </w:r>
    </w:p>
    <w:p w14:paraId="746158D8" w14:textId="77777777" w:rsidR="00D4792D" w:rsidRDefault="00D4792D" w:rsidP="00D4792D">
      <w:pPr>
        <w:ind w:left="425" w:right="-585"/>
      </w:pPr>
    </w:p>
    <w:p w14:paraId="559A44E9" w14:textId="77777777" w:rsidR="00D4792D" w:rsidRDefault="00D4792D" w:rsidP="00D4792D">
      <w:pPr>
        <w:ind w:left="425" w:right="-585"/>
      </w:pPr>
      <w:r>
        <w:t>O problema exposto no texto jornalístico relaciona-se à:</w:t>
      </w:r>
    </w:p>
    <w:p w14:paraId="1A5294F5" w14:textId="77777777" w:rsidR="00D4792D" w:rsidRDefault="00D4792D" w:rsidP="00D4792D">
      <w:pPr>
        <w:ind w:left="425" w:right="-585"/>
      </w:pPr>
    </w:p>
    <w:p w14:paraId="6D294D93" w14:textId="77777777" w:rsidR="00D4792D" w:rsidRDefault="00D4792D" w:rsidP="00D4792D">
      <w:pPr>
        <w:numPr>
          <w:ilvl w:val="0"/>
          <w:numId w:val="292"/>
        </w:numPr>
        <w:ind w:right="-585"/>
      </w:pPr>
      <w:r>
        <w:t>insustentabilidade do modelo de produção e consumo.</w:t>
      </w:r>
    </w:p>
    <w:p w14:paraId="6491E0AF" w14:textId="77777777" w:rsidR="00D4792D" w:rsidRDefault="00D4792D" w:rsidP="00D4792D">
      <w:pPr>
        <w:numPr>
          <w:ilvl w:val="0"/>
          <w:numId w:val="292"/>
        </w:numPr>
        <w:ind w:right="-585"/>
      </w:pPr>
      <w:r>
        <w:t>fragilidade ecológica de ecossistemas costeiros.</w:t>
      </w:r>
    </w:p>
    <w:p w14:paraId="4B658326" w14:textId="77777777" w:rsidR="00D4792D" w:rsidRDefault="00D4792D" w:rsidP="00D4792D">
      <w:pPr>
        <w:numPr>
          <w:ilvl w:val="0"/>
          <w:numId w:val="292"/>
        </w:numPr>
        <w:ind w:right="-585"/>
      </w:pPr>
      <w:r>
        <w:t>inviabilidade comercial dos produtos marinhos.</w:t>
      </w:r>
    </w:p>
    <w:p w14:paraId="10652006" w14:textId="77777777" w:rsidR="00D4792D" w:rsidRDefault="00D4792D" w:rsidP="00D4792D">
      <w:pPr>
        <w:numPr>
          <w:ilvl w:val="0"/>
          <w:numId w:val="292"/>
        </w:numPr>
        <w:ind w:right="-585"/>
      </w:pPr>
      <w:r>
        <w:t>mudança natural nos oceanos e mares.</w:t>
      </w:r>
    </w:p>
    <w:p w14:paraId="128A4A25" w14:textId="77777777" w:rsidR="00D4792D" w:rsidRDefault="00D4792D" w:rsidP="00D4792D">
      <w:pPr>
        <w:numPr>
          <w:ilvl w:val="0"/>
          <w:numId w:val="292"/>
        </w:numPr>
        <w:ind w:right="-585"/>
        <w:sectPr w:rsidR="00D4792D">
          <w:pgSz w:w="11909" w:h="16834"/>
          <w:pgMar w:top="1440" w:right="1440" w:bottom="1440" w:left="0" w:header="720" w:footer="720" w:gutter="0"/>
          <w:cols w:space="720"/>
        </w:sectPr>
      </w:pPr>
      <w:r>
        <w:t>vulnerabilidade social de áreas pobres.</w:t>
      </w:r>
    </w:p>
    <w:p w14:paraId="5E4B1740" w14:textId="77777777" w:rsidR="00D4792D" w:rsidRDefault="00D4792D" w:rsidP="00D4792D">
      <w:pPr>
        <w:ind w:left="425" w:right="-585"/>
      </w:pPr>
      <w:r>
        <w:lastRenderedPageBreak/>
        <w:t>Questão enem2016295040</w:t>
      </w:r>
    </w:p>
    <w:p w14:paraId="01C7D9BB" w14:textId="77777777" w:rsidR="00D4792D" w:rsidRDefault="00D4792D" w:rsidP="00D4792D">
      <w:pPr>
        <w:ind w:left="425" w:right="-585"/>
      </w:pPr>
    </w:p>
    <w:p w14:paraId="6AF8887D" w14:textId="77777777" w:rsidR="00D4792D" w:rsidRDefault="00D4792D" w:rsidP="00D4792D">
      <w:pPr>
        <w:ind w:left="425" w:right="-585"/>
        <w:jc w:val="both"/>
      </w:pPr>
      <w:r>
        <w:t xml:space="preserve">A mundialização introduz o aumento da produtividade do trabalho sem acumulação de capital, justamente pelo caráter divisível da forma técnica molecular digital do que resulta a permanência da má distribuição da renda: exemplificando mais uma vez, os vendedores de refrigerantes às portas dos estádios viram sua produtividade aumentada graças ao </w:t>
      </w:r>
      <w:r>
        <w:rPr>
          <w:i/>
        </w:rPr>
        <w:t>just in time</w:t>
      </w:r>
      <w:r>
        <w:t xml:space="preserve"> dos fabricantes e distribuidores de bebidas, mas para realizar o valor de tais mercadorias, a forma do trabalho dos vendedores é a mais primitiva. Combinam-se, pois, acumulação molecular-digital com o puro uso da força de trabalho.</w:t>
      </w:r>
    </w:p>
    <w:p w14:paraId="5B990E09" w14:textId="77777777" w:rsidR="00D4792D" w:rsidRDefault="00D4792D" w:rsidP="00D4792D">
      <w:pPr>
        <w:spacing w:line="240" w:lineRule="auto"/>
        <w:ind w:left="5385" w:right="-585"/>
        <w:jc w:val="both"/>
        <w:rPr>
          <w:sz w:val="20"/>
          <w:szCs w:val="20"/>
        </w:rPr>
      </w:pPr>
      <w:r>
        <w:rPr>
          <w:sz w:val="20"/>
          <w:szCs w:val="20"/>
        </w:rPr>
        <w:t>OLIVEIRA, F. Crítica à razão dualista e o ornitorrinco. Campinas: Boitempo, 2003.</w:t>
      </w:r>
    </w:p>
    <w:p w14:paraId="19BC4BF5" w14:textId="77777777" w:rsidR="00D4792D" w:rsidRDefault="00D4792D" w:rsidP="00D4792D">
      <w:pPr>
        <w:ind w:left="425" w:right="-585"/>
      </w:pPr>
    </w:p>
    <w:p w14:paraId="67BAC3ED" w14:textId="77777777" w:rsidR="00D4792D" w:rsidRDefault="00D4792D" w:rsidP="00D4792D">
      <w:pPr>
        <w:ind w:left="425" w:right="-585"/>
        <w:jc w:val="both"/>
      </w:pPr>
      <w:r>
        <w:t>Os aspectos destacados no texto afetam diretamente questões como emprego e renda, sendo possível explicar essas transformações pelo(a):</w:t>
      </w:r>
    </w:p>
    <w:p w14:paraId="02FB57B5" w14:textId="77777777" w:rsidR="00D4792D" w:rsidRDefault="00D4792D" w:rsidP="00D4792D">
      <w:pPr>
        <w:ind w:left="425" w:right="-585"/>
        <w:jc w:val="both"/>
      </w:pPr>
    </w:p>
    <w:p w14:paraId="7F6070D9" w14:textId="77777777" w:rsidR="00D4792D" w:rsidRDefault="00D4792D" w:rsidP="00D4792D">
      <w:pPr>
        <w:numPr>
          <w:ilvl w:val="0"/>
          <w:numId w:val="180"/>
        </w:numPr>
        <w:ind w:right="-585"/>
      </w:pPr>
      <w:r>
        <w:t>crise bancária e o fortalecimento do capital industrial.</w:t>
      </w:r>
    </w:p>
    <w:p w14:paraId="31D63A95" w14:textId="77777777" w:rsidR="00D4792D" w:rsidRDefault="00D4792D" w:rsidP="00D4792D">
      <w:pPr>
        <w:numPr>
          <w:ilvl w:val="0"/>
          <w:numId w:val="180"/>
        </w:numPr>
        <w:ind w:right="-585"/>
      </w:pPr>
      <w:r>
        <w:t>inovação toyotista e a regularização do trabalho formal.</w:t>
      </w:r>
    </w:p>
    <w:p w14:paraId="02923961" w14:textId="77777777" w:rsidR="00D4792D" w:rsidRDefault="00D4792D" w:rsidP="00D4792D">
      <w:pPr>
        <w:numPr>
          <w:ilvl w:val="0"/>
          <w:numId w:val="180"/>
        </w:numPr>
        <w:shd w:val="clear" w:color="auto" w:fill="FFFFFF"/>
        <w:jc w:val="both"/>
      </w:pPr>
      <w:r>
        <w:t>impacto da tecnologia e as modificações na estrutura produtiva.</w:t>
      </w:r>
    </w:p>
    <w:p w14:paraId="3EAFEA26" w14:textId="77777777" w:rsidR="00D4792D" w:rsidRDefault="00D4792D" w:rsidP="00D4792D">
      <w:pPr>
        <w:numPr>
          <w:ilvl w:val="0"/>
          <w:numId w:val="180"/>
        </w:numPr>
        <w:ind w:right="-585"/>
      </w:pPr>
      <w:r>
        <w:t>emergência da globalização e a expansão do setor secundário.</w:t>
      </w:r>
    </w:p>
    <w:p w14:paraId="7DB67837" w14:textId="77777777" w:rsidR="00D4792D" w:rsidRDefault="00D4792D" w:rsidP="00D4792D">
      <w:pPr>
        <w:numPr>
          <w:ilvl w:val="0"/>
          <w:numId w:val="180"/>
        </w:numPr>
        <w:ind w:right="-585"/>
        <w:sectPr w:rsidR="00D4792D">
          <w:pgSz w:w="11909" w:h="16834"/>
          <w:pgMar w:top="1440" w:right="1440" w:bottom="1440" w:left="0" w:header="720" w:footer="720" w:gutter="0"/>
          <w:cols w:space="720"/>
        </w:sectPr>
      </w:pPr>
      <w:r>
        <w:t>diminuição do tempo de trabalho e a necessidade de diploma superior.</w:t>
      </w:r>
    </w:p>
    <w:p w14:paraId="5C2EC09A" w14:textId="77777777" w:rsidR="00D4792D" w:rsidRDefault="00D4792D" w:rsidP="00D4792D">
      <w:pPr>
        <w:ind w:left="425" w:right="-585"/>
      </w:pPr>
      <w:r>
        <w:lastRenderedPageBreak/>
        <w:t>Questão enem2016295041</w:t>
      </w:r>
    </w:p>
    <w:p w14:paraId="089FC012" w14:textId="77777777" w:rsidR="00D4792D" w:rsidRDefault="00D4792D" w:rsidP="00D4792D">
      <w:pPr>
        <w:ind w:left="425" w:right="-585"/>
      </w:pPr>
    </w:p>
    <w:p w14:paraId="73982A22" w14:textId="77777777" w:rsidR="00D4792D" w:rsidRDefault="00D4792D" w:rsidP="00D4792D">
      <w:pPr>
        <w:ind w:left="425" w:right="-585"/>
        <w:jc w:val="both"/>
      </w:pPr>
      <w:r>
        <w:t>Ser moderno é encontrar-se em um ambiente que promete aventura, poder, alegria, crescimento, autotransformação e transformação das coisas em redor – mas ao mesmo tempo ameaça destruir tudo o que temos, tudo o que sabemos, tudo o que somos. A experiência ambiental da modernidade anula todas as fronteiras geográficas e raciais, de classe e nacionalidade: nesse sentido, pode-se dizer que a modernidade une a espécie humana. Porém, é uma unidade paradoxal, uma unidade de desunidade.</w:t>
      </w:r>
    </w:p>
    <w:p w14:paraId="2F955203" w14:textId="77777777" w:rsidR="00D4792D" w:rsidRDefault="00D4792D" w:rsidP="00D4792D">
      <w:pPr>
        <w:spacing w:line="240" w:lineRule="auto"/>
        <w:ind w:left="5385" w:right="-585"/>
        <w:jc w:val="both"/>
        <w:rPr>
          <w:sz w:val="20"/>
          <w:szCs w:val="20"/>
        </w:rPr>
      </w:pPr>
      <w:r>
        <w:rPr>
          <w:sz w:val="20"/>
          <w:szCs w:val="20"/>
        </w:rPr>
        <w:t>BERMAN, M. Tudo que é sólido desmancha no ar: a aventura da modernidade. São Paulo: Cia. das Letras, 1986 (adaptado).</w:t>
      </w:r>
    </w:p>
    <w:p w14:paraId="0E781A14" w14:textId="77777777" w:rsidR="00D4792D" w:rsidRDefault="00D4792D" w:rsidP="00D4792D">
      <w:pPr>
        <w:ind w:left="425" w:right="-585"/>
        <w:jc w:val="both"/>
      </w:pPr>
    </w:p>
    <w:p w14:paraId="308D34B4" w14:textId="77777777" w:rsidR="00D4792D" w:rsidRDefault="00D4792D" w:rsidP="00D4792D">
      <w:pPr>
        <w:ind w:left="425" w:right="-585"/>
        <w:jc w:val="both"/>
      </w:pPr>
      <w:r>
        <w:t>O texto apresenta uma interpretação da modernidade que a caracteriza como um(a):</w:t>
      </w:r>
    </w:p>
    <w:p w14:paraId="342BA326" w14:textId="77777777" w:rsidR="00D4792D" w:rsidRDefault="00D4792D" w:rsidP="00D4792D">
      <w:pPr>
        <w:ind w:left="425" w:right="-585"/>
        <w:jc w:val="both"/>
      </w:pPr>
    </w:p>
    <w:p w14:paraId="091EC6C5" w14:textId="77777777" w:rsidR="00D4792D" w:rsidRDefault="00D4792D" w:rsidP="00D4792D">
      <w:pPr>
        <w:numPr>
          <w:ilvl w:val="0"/>
          <w:numId w:val="66"/>
        </w:numPr>
        <w:ind w:right="-585"/>
        <w:jc w:val="both"/>
      </w:pPr>
      <w:r>
        <w:t>dinâmica social contraditória.</w:t>
      </w:r>
    </w:p>
    <w:p w14:paraId="7CBC1E7F" w14:textId="77777777" w:rsidR="00D4792D" w:rsidRDefault="00D4792D" w:rsidP="00D4792D">
      <w:pPr>
        <w:numPr>
          <w:ilvl w:val="0"/>
          <w:numId w:val="66"/>
        </w:numPr>
        <w:ind w:right="-585"/>
        <w:jc w:val="both"/>
      </w:pPr>
      <w:r>
        <w:t>interação coletiva harmônica.</w:t>
      </w:r>
    </w:p>
    <w:p w14:paraId="57EAF169" w14:textId="77777777" w:rsidR="00D4792D" w:rsidRDefault="00D4792D" w:rsidP="00D4792D">
      <w:pPr>
        <w:numPr>
          <w:ilvl w:val="0"/>
          <w:numId w:val="66"/>
        </w:numPr>
        <w:ind w:right="-585"/>
        <w:jc w:val="both"/>
      </w:pPr>
      <w:r>
        <w:t>fenômeno econômico estável.</w:t>
      </w:r>
    </w:p>
    <w:p w14:paraId="6B3C2BF9" w14:textId="77777777" w:rsidR="00D4792D" w:rsidRDefault="00D4792D" w:rsidP="00D4792D">
      <w:pPr>
        <w:numPr>
          <w:ilvl w:val="0"/>
          <w:numId w:val="66"/>
        </w:numPr>
        <w:ind w:right="-585"/>
        <w:jc w:val="both"/>
      </w:pPr>
      <w:r>
        <w:t>sistema internacional decadente.</w:t>
      </w:r>
    </w:p>
    <w:p w14:paraId="7E6FDFB2" w14:textId="77777777" w:rsidR="00D4792D" w:rsidRDefault="00D4792D" w:rsidP="00D4792D">
      <w:pPr>
        <w:numPr>
          <w:ilvl w:val="0"/>
          <w:numId w:val="66"/>
        </w:numPr>
        <w:ind w:right="-585"/>
        <w:jc w:val="both"/>
        <w:sectPr w:rsidR="00D4792D">
          <w:pgSz w:w="11909" w:h="16834"/>
          <w:pgMar w:top="1440" w:right="1440" w:bottom="1440" w:left="0" w:header="720" w:footer="720" w:gutter="0"/>
          <w:cols w:space="720"/>
        </w:sectPr>
      </w:pPr>
      <w:r>
        <w:t>processo histórico homogeneizador.</w:t>
      </w:r>
    </w:p>
    <w:p w14:paraId="24E5B3C4" w14:textId="77777777" w:rsidR="00D4792D" w:rsidRDefault="00D4792D" w:rsidP="00D4792D">
      <w:pPr>
        <w:ind w:left="425" w:right="-585"/>
      </w:pPr>
      <w:r>
        <w:lastRenderedPageBreak/>
        <w:t>Questão enem2016295042</w:t>
      </w:r>
    </w:p>
    <w:p w14:paraId="1B2E22AC" w14:textId="77777777" w:rsidR="00D4792D" w:rsidRDefault="00D4792D" w:rsidP="00D4792D">
      <w:pPr>
        <w:ind w:left="425" w:right="-585"/>
      </w:pPr>
    </w:p>
    <w:p w14:paraId="53F4EA5D" w14:textId="77777777" w:rsidR="00D4792D" w:rsidRDefault="00D4792D" w:rsidP="00D4792D">
      <w:pPr>
        <w:ind w:left="425" w:right="-585"/>
        <w:jc w:val="both"/>
      </w:pPr>
      <w:r>
        <w:t>Não estou mais pensando como costumava pensar. Percebo isso de modo mais acentuado quando estou lendo. Mergulhar num livro, ou num longo artigo, costumava ser fácil. Isso raramente ocorre atualmente. Agora minha atenção começa a divagar depois de duas ou três páginas. Creio que sei o que está acontecendo. Por mais de uma década venho passando mais tempo on-line, procurando e surfando e algumas vezes acrescentando informação à grande biblioteca da internet. A internet tem sido uma dádiva para um escritor como eu. Pesquisas que antes exigiam dias de procura em jornais ou na biblioteca agora podem ser feitas em minutos. Como disse o teórico da comunicação Marshall McLuhan nos anos 60, a mídia não é apenas um canal passivo para o tráfego de informação. Ela fornece a matéria, mas também molda o processo de pensamento. E o que a net parece fazer é pulverizar minha capacidade de concentração e contemplação.</w:t>
      </w:r>
    </w:p>
    <w:p w14:paraId="75CFCF5E" w14:textId="77777777" w:rsidR="00D4792D" w:rsidRDefault="00D4792D" w:rsidP="00D4792D">
      <w:pPr>
        <w:spacing w:line="240" w:lineRule="auto"/>
        <w:ind w:left="5385" w:right="-585"/>
        <w:jc w:val="both"/>
        <w:rPr>
          <w:sz w:val="20"/>
          <w:szCs w:val="20"/>
        </w:rPr>
      </w:pPr>
      <w:r w:rsidRPr="00D4792D">
        <w:rPr>
          <w:sz w:val="20"/>
          <w:szCs w:val="20"/>
          <w:lang w:val="en-US"/>
        </w:rPr>
        <w:t xml:space="preserve">CARR, N. Is Google making us stupid? </w:t>
      </w:r>
      <w:r>
        <w:rPr>
          <w:sz w:val="20"/>
          <w:szCs w:val="20"/>
        </w:rPr>
        <w:t xml:space="preserve">Disponível em: </w:t>
      </w:r>
      <w:hyperlink r:id="rId24">
        <w:r>
          <w:rPr>
            <w:sz w:val="20"/>
            <w:szCs w:val="20"/>
          </w:rPr>
          <w:t>www.theatlantic.com</w:t>
        </w:r>
      </w:hyperlink>
      <w:r>
        <w:rPr>
          <w:sz w:val="20"/>
          <w:szCs w:val="20"/>
        </w:rPr>
        <w:t>. Acesso em: 17 fev. 2013 (adaptado).</w:t>
      </w:r>
    </w:p>
    <w:p w14:paraId="40534455" w14:textId="77777777" w:rsidR="00D4792D" w:rsidRDefault="00D4792D" w:rsidP="00D4792D">
      <w:pPr>
        <w:ind w:left="425" w:right="-585"/>
        <w:jc w:val="both"/>
      </w:pPr>
    </w:p>
    <w:p w14:paraId="55713C08" w14:textId="77777777" w:rsidR="00D4792D" w:rsidRDefault="00D4792D" w:rsidP="00D4792D">
      <w:pPr>
        <w:ind w:left="425" w:right="-585"/>
        <w:jc w:val="both"/>
      </w:pPr>
      <w:r>
        <w:t>Em relação à internet, a perspectiva defendida pelo autor ressalta um paradoxo que se caracteriza por:</w:t>
      </w:r>
    </w:p>
    <w:p w14:paraId="7418DFDC" w14:textId="77777777" w:rsidR="00D4792D" w:rsidRDefault="00D4792D" w:rsidP="00D4792D">
      <w:pPr>
        <w:ind w:left="425" w:right="-585"/>
        <w:jc w:val="both"/>
      </w:pPr>
    </w:p>
    <w:p w14:paraId="7950FCC5" w14:textId="77777777" w:rsidR="00D4792D" w:rsidRDefault="00D4792D" w:rsidP="00D4792D">
      <w:pPr>
        <w:numPr>
          <w:ilvl w:val="0"/>
          <w:numId w:val="172"/>
        </w:numPr>
        <w:ind w:right="-585"/>
        <w:jc w:val="both"/>
      </w:pPr>
      <w:r>
        <w:t>associar uma experiência superficial à abundância de informações.</w:t>
      </w:r>
    </w:p>
    <w:p w14:paraId="32FE0987" w14:textId="77777777" w:rsidR="00D4792D" w:rsidRDefault="00D4792D" w:rsidP="00D4792D">
      <w:pPr>
        <w:numPr>
          <w:ilvl w:val="0"/>
          <w:numId w:val="172"/>
        </w:numPr>
        <w:ind w:right="-585"/>
        <w:jc w:val="both"/>
      </w:pPr>
      <w:r>
        <w:t>condicionar uma capacidade individual à desorganização da rede.</w:t>
      </w:r>
    </w:p>
    <w:p w14:paraId="56C0528A" w14:textId="77777777" w:rsidR="00D4792D" w:rsidRDefault="00D4792D" w:rsidP="00D4792D">
      <w:pPr>
        <w:numPr>
          <w:ilvl w:val="0"/>
          <w:numId w:val="172"/>
        </w:numPr>
        <w:ind w:right="-585"/>
        <w:jc w:val="both"/>
      </w:pPr>
      <w:r>
        <w:t>agregar uma tendência contemporânea à aceleração do tempo.</w:t>
      </w:r>
    </w:p>
    <w:p w14:paraId="2B2B5173" w14:textId="77777777" w:rsidR="00D4792D" w:rsidRDefault="00D4792D" w:rsidP="00D4792D">
      <w:pPr>
        <w:numPr>
          <w:ilvl w:val="0"/>
          <w:numId w:val="172"/>
        </w:numPr>
        <w:ind w:right="-585"/>
        <w:jc w:val="both"/>
      </w:pPr>
      <w:r>
        <w:t>aproximar uma mídia inovadora à passividade da recepção.</w:t>
      </w:r>
    </w:p>
    <w:p w14:paraId="37E07009" w14:textId="77777777" w:rsidR="00D4792D" w:rsidRDefault="00D4792D" w:rsidP="00D4792D">
      <w:pPr>
        <w:numPr>
          <w:ilvl w:val="0"/>
          <w:numId w:val="172"/>
        </w:numPr>
        <w:ind w:right="-585"/>
        <w:jc w:val="both"/>
        <w:sectPr w:rsidR="00D4792D">
          <w:pgSz w:w="11909" w:h="16834"/>
          <w:pgMar w:top="1440" w:right="1440" w:bottom="1440" w:left="0" w:header="720" w:footer="720" w:gutter="0"/>
          <w:cols w:space="720"/>
        </w:sectPr>
      </w:pPr>
      <w:r>
        <w:t>equiparar uma ferramenta digital à tecnologia analógica.</w:t>
      </w:r>
    </w:p>
    <w:p w14:paraId="3836D925" w14:textId="77777777" w:rsidR="00D4792D" w:rsidRDefault="00D4792D" w:rsidP="00D4792D">
      <w:pPr>
        <w:ind w:left="425" w:right="-585"/>
      </w:pPr>
      <w:r>
        <w:lastRenderedPageBreak/>
        <w:t>Questão enem2016295043</w:t>
      </w:r>
    </w:p>
    <w:p w14:paraId="2B352C0C" w14:textId="77777777" w:rsidR="00D4792D" w:rsidRDefault="00D4792D" w:rsidP="00D4792D">
      <w:pPr>
        <w:ind w:left="425" w:right="-585"/>
      </w:pPr>
    </w:p>
    <w:p w14:paraId="31E78667" w14:textId="77777777" w:rsidR="00D4792D" w:rsidRDefault="00D4792D" w:rsidP="00D4792D">
      <w:pPr>
        <w:ind w:left="425" w:right="-585"/>
      </w:pPr>
      <w:r>
        <w:rPr>
          <w:noProof/>
        </w:rPr>
        <w:drawing>
          <wp:inline distT="114300" distB="114300" distL="114300" distR="114300" wp14:anchorId="265899DA" wp14:editId="3012FFF6">
            <wp:extent cx="2319338" cy="3096769"/>
            <wp:effectExtent l="0" t="0" r="0" b="0"/>
            <wp:docPr id="50"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5"/>
                    <a:srcRect/>
                    <a:stretch>
                      <a:fillRect/>
                    </a:stretch>
                  </pic:blipFill>
                  <pic:spPr>
                    <a:xfrm>
                      <a:off x="0" y="0"/>
                      <a:ext cx="2319338" cy="3096769"/>
                    </a:xfrm>
                    <a:prstGeom prst="rect">
                      <a:avLst/>
                    </a:prstGeom>
                    <a:ln/>
                  </pic:spPr>
                </pic:pic>
              </a:graphicData>
            </a:graphic>
          </wp:inline>
        </w:drawing>
      </w:r>
    </w:p>
    <w:p w14:paraId="1A1BE02F" w14:textId="77777777" w:rsidR="00D4792D" w:rsidRDefault="00D4792D" w:rsidP="00D4792D">
      <w:pPr>
        <w:ind w:left="425" w:right="-585"/>
        <w:jc w:val="both"/>
      </w:pPr>
    </w:p>
    <w:p w14:paraId="3A74187B" w14:textId="77777777" w:rsidR="00D4792D" w:rsidRDefault="00D4792D" w:rsidP="00D4792D">
      <w:pPr>
        <w:ind w:left="425" w:right="-585"/>
        <w:jc w:val="both"/>
      </w:pPr>
      <w:r>
        <w:t>Uma scena franco-brazileira: “franco” — pelo local e os personagens, o local que é Paris e os personagens que são pessôas do povo da grande capital; “brazileira” pelo que ahi se está bebendo: café do Brazil. O Lettreiro diz a verdade apregoando que esse é o melhor de todos os cafés. (Essa página foi desenhada especialmente para A Illustração Brazileira pelo Sr. Tofani, desenhista do Je Sais Tout.)</w:t>
      </w:r>
    </w:p>
    <w:p w14:paraId="12DC035F" w14:textId="77777777" w:rsidR="00D4792D" w:rsidRDefault="00D4792D" w:rsidP="00D4792D">
      <w:pPr>
        <w:spacing w:line="240" w:lineRule="auto"/>
        <w:ind w:left="5385" w:right="-585"/>
        <w:jc w:val="both"/>
        <w:rPr>
          <w:sz w:val="20"/>
          <w:szCs w:val="20"/>
        </w:rPr>
      </w:pPr>
      <w:r>
        <w:rPr>
          <w:sz w:val="20"/>
          <w:szCs w:val="20"/>
        </w:rPr>
        <w:t>A Illustração Brazileira, n. 2, 15 jun. 1909 (adaptado).</w:t>
      </w:r>
    </w:p>
    <w:p w14:paraId="1D7A2171" w14:textId="77777777" w:rsidR="00D4792D" w:rsidRDefault="00D4792D" w:rsidP="00D4792D">
      <w:pPr>
        <w:ind w:left="425" w:right="-585"/>
        <w:jc w:val="both"/>
      </w:pPr>
    </w:p>
    <w:p w14:paraId="71619BED" w14:textId="77777777" w:rsidR="00D4792D" w:rsidRDefault="00D4792D" w:rsidP="00D4792D">
      <w:pPr>
        <w:ind w:left="425" w:right="-585"/>
        <w:jc w:val="both"/>
      </w:pPr>
      <w:r>
        <w:t>A página do periódico do início do século XX documenta um importante elemento da cultura francesa, que é revelador do papel do Brasil na economia mundial, indicado no seguinte aspecto:</w:t>
      </w:r>
    </w:p>
    <w:p w14:paraId="48A7D5EC" w14:textId="77777777" w:rsidR="00D4792D" w:rsidRDefault="00D4792D" w:rsidP="00D4792D">
      <w:pPr>
        <w:ind w:left="425" w:right="-585"/>
        <w:jc w:val="both"/>
      </w:pPr>
    </w:p>
    <w:p w14:paraId="69C69E44" w14:textId="77777777" w:rsidR="00D4792D" w:rsidRDefault="00D4792D" w:rsidP="00D4792D">
      <w:pPr>
        <w:numPr>
          <w:ilvl w:val="0"/>
          <w:numId w:val="175"/>
        </w:numPr>
        <w:ind w:right="-585"/>
        <w:jc w:val="both"/>
      </w:pPr>
      <w:r>
        <w:t>Prestador de serviços gerais.</w:t>
      </w:r>
    </w:p>
    <w:p w14:paraId="03B28740" w14:textId="77777777" w:rsidR="00D4792D" w:rsidRDefault="00D4792D" w:rsidP="00D4792D">
      <w:pPr>
        <w:numPr>
          <w:ilvl w:val="0"/>
          <w:numId w:val="175"/>
        </w:numPr>
        <w:ind w:right="-585"/>
        <w:jc w:val="both"/>
      </w:pPr>
      <w:r>
        <w:t>Exportador de bens industriais.</w:t>
      </w:r>
    </w:p>
    <w:p w14:paraId="72FB4EFB" w14:textId="77777777" w:rsidR="00D4792D" w:rsidRDefault="00D4792D" w:rsidP="00D4792D">
      <w:pPr>
        <w:numPr>
          <w:ilvl w:val="0"/>
          <w:numId w:val="175"/>
        </w:numPr>
        <w:ind w:right="-585"/>
        <w:jc w:val="both"/>
      </w:pPr>
      <w:r>
        <w:t>Importador de padrões estéticos.</w:t>
      </w:r>
    </w:p>
    <w:p w14:paraId="2E11DDE2" w14:textId="77777777" w:rsidR="00D4792D" w:rsidRDefault="00D4792D" w:rsidP="00D4792D">
      <w:pPr>
        <w:numPr>
          <w:ilvl w:val="0"/>
          <w:numId w:val="175"/>
        </w:numPr>
        <w:ind w:right="-585"/>
        <w:jc w:val="both"/>
      </w:pPr>
      <w:r>
        <w:t>Fornecedor de produtos agrícolas.</w:t>
      </w:r>
    </w:p>
    <w:p w14:paraId="7E79F3C0" w14:textId="77777777" w:rsidR="00D4792D" w:rsidRDefault="00D4792D" w:rsidP="00D4792D">
      <w:pPr>
        <w:numPr>
          <w:ilvl w:val="0"/>
          <w:numId w:val="175"/>
        </w:numPr>
        <w:ind w:right="-585"/>
        <w:jc w:val="both"/>
        <w:sectPr w:rsidR="00D4792D">
          <w:pgSz w:w="11909" w:h="16834"/>
          <w:pgMar w:top="1440" w:right="1440" w:bottom="1440" w:left="0" w:header="720" w:footer="720" w:gutter="0"/>
          <w:cols w:space="720"/>
        </w:sectPr>
      </w:pPr>
      <w:r>
        <w:t>Formador de padrões de consumo.</w:t>
      </w:r>
    </w:p>
    <w:p w14:paraId="278905FC" w14:textId="77777777" w:rsidR="00D4792D" w:rsidRDefault="00D4792D" w:rsidP="00D4792D">
      <w:pPr>
        <w:ind w:left="425" w:right="-585"/>
      </w:pPr>
      <w:r>
        <w:lastRenderedPageBreak/>
        <w:t>Questão enem2016295044</w:t>
      </w:r>
    </w:p>
    <w:p w14:paraId="4EB76A7D" w14:textId="77777777" w:rsidR="00D4792D" w:rsidRDefault="00D4792D" w:rsidP="00D4792D">
      <w:pPr>
        <w:ind w:left="425" w:right="-585"/>
      </w:pPr>
    </w:p>
    <w:p w14:paraId="6D7D245C" w14:textId="77777777" w:rsidR="00D4792D" w:rsidRDefault="00D4792D" w:rsidP="00D4792D">
      <w:pPr>
        <w:ind w:left="425" w:right="-585"/>
        <w:jc w:val="both"/>
      </w:pPr>
      <w:r>
        <w:t>Participei de uma entrevista com o músico Renato Teixeira. Certa hora, alguém pediu para listar as diferenças entre a música sertaneja antiga e a atual. A resposta dele surpreendeu a todos: “Não há diferença alguma. A música caipira sempre foi a mesma. É uma música que espelha a vida do homem no campo, e a música não mente. O que mudou não foi a música, mas a vida no campo”. Faz todo sentido: a música caipira de raiz exalava uma solidão, um certo distanciamento do país “moderno”. Exigir o mesmo de uma música feita hoje, num interior conectado, globalizado e rico como o que temos, é impossível. Para o bem ou para o mal, a música reflete seu próprio tempo.</w:t>
      </w:r>
    </w:p>
    <w:p w14:paraId="74E8CD49" w14:textId="77777777" w:rsidR="00D4792D" w:rsidRDefault="00D4792D" w:rsidP="00D4792D">
      <w:pPr>
        <w:spacing w:line="240" w:lineRule="auto"/>
        <w:ind w:left="5385" w:right="-585"/>
        <w:jc w:val="both"/>
        <w:rPr>
          <w:sz w:val="20"/>
          <w:szCs w:val="20"/>
        </w:rPr>
      </w:pPr>
      <w:r>
        <w:rPr>
          <w:sz w:val="20"/>
          <w:szCs w:val="20"/>
        </w:rPr>
        <w:t>BARCINSKI, A. Mudou a música ou mudaram os caipiras? Folha de São Paulo, 4 jun. 2012 (adaptado).</w:t>
      </w:r>
    </w:p>
    <w:p w14:paraId="22187111" w14:textId="77777777" w:rsidR="00D4792D" w:rsidRDefault="00D4792D" w:rsidP="00D4792D">
      <w:pPr>
        <w:ind w:left="425" w:right="-585"/>
        <w:jc w:val="both"/>
      </w:pPr>
    </w:p>
    <w:p w14:paraId="1EB66348" w14:textId="77777777" w:rsidR="00D4792D" w:rsidRDefault="00D4792D" w:rsidP="00D4792D">
      <w:pPr>
        <w:ind w:left="425" w:right="-585"/>
        <w:jc w:val="both"/>
      </w:pPr>
      <w:r>
        <w:t>A questão cultural indicada no texto ressalta o seguinte aspecto socioeconômico do atual campo brasileiro:</w:t>
      </w:r>
    </w:p>
    <w:p w14:paraId="560B8D48" w14:textId="77777777" w:rsidR="00D4792D" w:rsidRDefault="00D4792D" w:rsidP="00D4792D">
      <w:pPr>
        <w:ind w:left="425" w:right="-585"/>
        <w:jc w:val="both"/>
      </w:pPr>
    </w:p>
    <w:p w14:paraId="1437F1FA" w14:textId="77777777" w:rsidR="00D4792D" w:rsidRDefault="00D4792D" w:rsidP="00D4792D">
      <w:pPr>
        <w:numPr>
          <w:ilvl w:val="0"/>
          <w:numId w:val="23"/>
        </w:numPr>
        <w:ind w:right="-585"/>
        <w:jc w:val="both"/>
      </w:pPr>
      <w:r>
        <w:t>Crescimento do sistema de produção extensiva.</w:t>
      </w:r>
    </w:p>
    <w:p w14:paraId="414AD019" w14:textId="77777777" w:rsidR="00D4792D" w:rsidRDefault="00D4792D" w:rsidP="00D4792D">
      <w:pPr>
        <w:numPr>
          <w:ilvl w:val="0"/>
          <w:numId w:val="23"/>
        </w:numPr>
        <w:ind w:right="-585"/>
        <w:jc w:val="both"/>
      </w:pPr>
      <w:r>
        <w:t>Expansão de atividades das novas ruralidades.</w:t>
      </w:r>
    </w:p>
    <w:p w14:paraId="6E1E2579" w14:textId="77777777" w:rsidR="00D4792D" w:rsidRDefault="00D4792D" w:rsidP="00D4792D">
      <w:pPr>
        <w:numPr>
          <w:ilvl w:val="0"/>
          <w:numId w:val="23"/>
        </w:numPr>
        <w:ind w:right="-585"/>
        <w:jc w:val="both"/>
      </w:pPr>
      <w:r>
        <w:t>Persistência de relações de trabalho compulsório.</w:t>
      </w:r>
    </w:p>
    <w:p w14:paraId="15907D5C" w14:textId="77777777" w:rsidR="00D4792D" w:rsidRDefault="00D4792D" w:rsidP="00D4792D">
      <w:pPr>
        <w:numPr>
          <w:ilvl w:val="0"/>
          <w:numId w:val="23"/>
        </w:numPr>
        <w:ind w:right="-585"/>
        <w:jc w:val="both"/>
      </w:pPr>
      <w:r>
        <w:t>Contenção da política de subsídios agrícolas.</w:t>
      </w:r>
    </w:p>
    <w:p w14:paraId="6325E333" w14:textId="77777777" w:rsidR="00D4792D" w:rsidRDefault="00D4792D" w:rsidP="00D4792D">
      <w:pPr>
        <w:numPr>
          <w:ilvl w:val="0"/>
          <w:numId w:val="23"/>
        </w:numPr>
        <w:ind w:right="-585"/>
        <w:jc w:val="both"/>
        <w:sectPr w:rsidR="00D4792D">
          <w:pgSz w:w="11909" w:h="16834"/>
          <w:pgMar w:top="1440" w:right="1440" w:bottom="1440" w:left="0" w:header="720" w:footer="720" w:gutter="0"/>
          <w:cols w:space="720"/>
        </w:sectPr>
      </w:pPr>
      <w:r>
        <w:t>Fortalecimento do modelo de organização cooperativa.</w:t>
      </w:r>
    </w:p>
    <w:p w14:paraId="3F89FEE2" w14:textId="77777777" w:rsidR="00D4792D" w:rsidRDefault="00D4792D" w:rsidP="00D4792D">
      <w:pPr>
        <w:ind w:left="425" w:right="-585"/>
      </w:pPr>
      <w:r>
        <w:lastRenderedPageBreak/>
        <w:t>Questão enem2016295045</w:t>
      </w:r>
    </w:p>
    <w:p w14:paraId="2C03F866" w14:textId="77777777" w:rsidR="00D4792D" w:rsidRDefault="00D4792D" w:rsidP="00D4792D">
      <w:pPr>
        <w:ind w:left="425" w:right="-585"/>
        <w:jc w:val="both"/>
      </w:pPr>
    </w:p>
    <w:p w14:paraId="2F5D21CB" w14:textId="77777777" w:rsidR="00D4792D" w:rsidRDefault="00D4792D" w:rsidP="00D4792D">
      <w:pPr>
        <w:ind w:left="425" w:right="-585"/>
        <w:jc w:val="both"/>
      </w:pPr>
      <w:r>
        <w:rPr>
          <w:noProof/>
        </w:rPr>
        <w:drawing>
          <wp:inline distT="114300" distB="114300" distL="114300" distR="114300" wp14:anchorId="63F249F2" wp14:editId="610BB0FD">
            <wp:extent cx="4829175" cy="2649950"/>
            <wp:effectExtent l="0" t="0" r="0" b="0"/>
            <wp:docPr id="131" name="image13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31" name="image132.png" descr="Diagrama&#10;&#10;Descrição gerada automaticamente"/>
                    <pic:cNvPicPr preferRelativeResize="0"/>
                  </pic:nvPicPr>
                  <pic:blipFill>
                    <a:blip r:embed="rId26"/>
                    <a:srcRect b="14132"/>
                    <a:stretch>
                      <a:fillRect/>
                    </a:stretch>
                  </pic:blipFill>
                  <pic:spPr>
                    <a:xfrm>
                      <a:off x="0" y="0"/>
                      <a:ext cx="4829175" cy="2649950"/>
                    </a:xfrm>
                    <a:prstGeom prst="rect">
                      <a:avLst/>
                    </a:prstGeom>
                    <a:ln/>
                  </pic:spPr>
                </pic:pic>
              </a:graphicData>
            </a:graphic>
          </wp:inline>
        </w:drawing>
      </w:r>
    </w:p>
    <w:p w14:paraId="22E64031" w14:textId="77777777" w:rsidR="00D4792D" w:rsidRDefault="00D4792D" w:rsidP="00D4792D">
      <w:pPr>
        <w:spacing w:line="240" w:lineRule="auto"/>
        <w:ind w:left="425" w:right="-585"/>
        <w:jc w:val="both"/>
        <w:rPr>
          <w:sz w:val="20"/>
          <w:szCs w:val="20"/>
        </w:rPr>
      </w:pPr>
      <w:r>
        <w:rPr>
          <w:sz w:val="20"/>
          <w:szCs w:val="20"/>
        </w:rPr>
        <w:t>Disponível em: http://epoca.globo.com. Acesso em: 20 out. 2015 (adaptado).</w:t>
      </w:r>
    </w:p>
    <w:p w14:paraId="76394A4D" w14:textId="77777777" w:rsidR="00D4792D" w:rsidRDefault="00D4792D" w:rsidP="00D4792D">
      <w:pPr>
        <w:ind w:left="425" w:right="-585"/>
        <w:jc w:val="both"/>
      </w:pPr>
    </w:p>
    <w:p w14:paraId="0EE45626" w14:textId="77777777" w:rsidR="00D4792D" w:rsidRDefault="00D4792D" w:rsidP="00D4792D">
      <w:pPr>
        <w:ind w:left="425" w:right="-585"/>
        <w:jc w:val="both"/>
      </w:pPr>
      <w:r>
        <w:rPr>
          <w:highlight w:val="white"/>
        </w:rPr>
        <w:t>Uma consequência socioeconômica para os países que vivenciam o fenômeno demográfico ilustrado é a diminuição da</w:t>
      </w:r>
      <w:r>
        <w:t>:</w:t>
      </w:r>
    </w:p>
    <w:p w14:paraId="68C9B21D" w14:textId="77777777" w:rsidR="00D4792D" w:rsidRDefault="00D4792D" w:rsidP="00D4792D">
      <w:pPr>
        <w:ind w:left="425" w:right="-585"/>
        <w:jc w:val="both"/>
      </w:pPr>
    </w:p>
    <w:p w14:paraId="1CC2F939" w14:textId="77777777" w:rsidR="00D4792D" w:rsidRDefault="00D4792D" w:rsidP="00D4792D">
      <w:pPr>
        <w:numPr>
          <w:ilvl w:val="0"/>
          <w:numId w:val="275"/>
        </w:numPr>
        <w:ind w:right="-585"/>
        <w:jc w:val="both"/>
      </w:pPr>
      <w:r>
        <w:t>oferta de mão de obra nacional.</w:t>
      </w:r>
    </w:p>
    <w:p w14:paraId="7EDFCEC1" w14:textId="77777777" w:rsidR="00D4792D" w:rsidRDefault="00D4792D" w:rsidP="00D4792D">
      <w:pPr>
        <w:numPr>
          <w:ilvl w:val="0"/>
          <w:numId w:val="275"/>
        </w:numPr>
        <w:ind w:right="-585"/>
        <w:jc w:val="both"/>
      </w:pPr>
      <w:r>
        <w:t>média de expectativa de vida.</w:t>
      </w:r>
    </w:p>
    <w:p w14:paraId="6B0BB427" w14:textId="77777777" w:rsidR="00D4792D" w:rsidRDefault="00D4792D" w:rsidP="00D4792D">
      <w:pPr>
        <w:numPr>
          <w:ilvl w:val="0"/>
          <w:numId w:val="275"/>
        </w:numPr>
        <w:ind w:right="-585"/>
        <w:jc w:val="both"/>
      </w:pPr>
      <w:r>
        <w:t>disponibilidade de serviços de saúde.</w:t>
      </w:r>
    </w:p>
    <w:p w14:paraId="3B0B27B1" w14:textId="77777777" w:rsidR="00D4792D" w:rsidRDefault="00D4792D" w:rsidP="00D4792D">
      <w:pPr>
        <w:numPr>
          <w:ilvl w:val="0"/>
          <w:numId w:val="275"/>
        </w:numPr>
        <w:ind w:right="-585"/>
        <w:jc w:val="both"/>
      </w:pPr>
      <w:r>
        <w:t>despesa de natureza previdenciária.</w:t>
      </w:r>
    </w:p>
    <w:p w14:paraId="35FE7DF4" w14:textId="77777777" w:rsidR="00D4792D" w:rsidRDefault="00D4792D" w:rsidP="00D4792D">
      <w:pPr>
        <w:numPr>
          <w:ilvl w:val="0"/>
          <w:numId w:val="275"/>
        </w:numPr>
        <w:ind w:right="-585"/>
        <w:jc w:val="both"/>
        <w:sectPr w:rsidR="00D4792D">
          <w:pgSz w:w="11909" w:h="16834"/>
          <w:pgMar w:top="1440" w:right="1440" w:bottom="1440" w:left="0" w:header="720" w:footer="720" w:gutter="0"/>
          <w:cols w:space="720"/>
        </w:sectPr>
      </w:pPr>
      <w:r>
        <w:t>imigração de trabalhadores qualificados.</w:t>
      </w:r>
    </w:p>
    <w:p w14:paraId="7F32CC82" w14:textId="77777777" w:rsidR="00D4792D" w:rsidRDefault="00D4792D" w:rsidP="00D4792D">
      <w:pPr>
        <w:ind w:left="425" w:right="-585"/>
        <w:jc w:val="both"/>
      </w:pPr>
      <w:r>
        <w:lastRenderedPageBreak/>
        <w:t>Questão enem2016291046</w:t>
      </w:r>
    </w:p>
    <w:p w14:paraId="5ADC9362" w14:textId="77777777" w:rsidR="00D4792D" w:rsidRDefault="00D4792D" w:rsidP="00D4792D">
      <w:pPr>
        <w:ind w:left="425" w:right="-585"/>
        <w:jc w:val="both"/>
      </w:pPr>
    </w:p>
    <w:p w14:paraId="5B0EEFB1" w14:textId="77777777" w:rsidR="00D4792D" w:rsidRDefault="00D4792D" w:rsidP="00D4792D">
      <w:pPr>
        <w:ind w:left="425" w:right="-585"/>
        <w:jc w:val="both"/>
      </w:pPr>
      <w:r>
        <w:t xml:space="preserve">Em sua formulação, o </w:t>
      </w:r>
      <w:r>
        <w:rPr>
          <w:i/>
        </w:rPr>
        <w:t xml:space="preserve">spray </w:t>
      </w:r>
      <w:r>
        <w:t xml:space="preserve">de pimenta contém porcentagens variadas de oleorresina de </w:t>
      </w:r>
      <w:r>
        <w:rPr>
          <w:i/>
        </w:rPr>
        <w:t>Capsicum</w:t>
      </w:r>
      <w:r>
        <w:t>, cujo princípio ativo é a capsaicina, e um solvente (um álcool como etanol ou isopropanol). Em contato com os olhos, pele ou vias respiratórias, a capsaicina causa um efeito inflamatório que gera uma sensação de dor e ardor, levando à cegueira temporária. O processo é desencadeado pela liberação de neuropeptídios das terminações nervosas.</w:t>
      </w:r>
    </w:p>
    <w:p w14:paraId="670E3204" w14:textId="77777777" w:rsidR="00D4792D" w:rsidRDefault="00D4792D" w:rsidP="00D4792D">
      <w:pPr>
        <w:spacing w:line="240" w:lineRule="auto"/>
        <w:ind w:left="5385" w:right="-585"/>
        <w:jc w:val="both"/>
        <w:rPr>
          <w:sz w:val="20"/>
          <w:szCs w:val="20"/>
        </w:rPr>
      </w:pPr>
      <w:r>
        <w:rPr>
          <w:sz w:val="20"/>
          <w:szCs w:val="20"/>
        </w:rPr>
        <w:t xml:space="preserve">Como funciona o gás de pimenta. Disponível em: </w:t>
      </w:r>
      <w:hyperlink r:id="rId27">
        <w:r>
          <w:rPr>
            <w:sz w:val="20"/>
            <w:szCs w:val="20"/>
          </w:rPr>
          <w:t>http://pessoas.hsw.uol.com.br</w:t>
        </w:r>
      </w:hyperlink>
      <w:r>
        <w:rPr>
          <w:sz w:val="20"/>
          <w:szCs w:val="20"/>
        </w:rPr>
        <w:t>. Acesso em: 1 mar. 2012 (adaptado).</w:t>
      </w:r>
    </w:p>
    <w:p w14:paraId="26A19FB1" w14:textId="77777777" w:rsidR="00D4792D" w:rsidRDefault="00D4792D" w:rsidP="00D4792D">
      <w:pPr>
        <w:ind w:left="425" w:right="-585"/>
        <w:jc w:val="both"/>
      </w:pPr>
    </w:p>
    <w:p w14:paraId="217813C8" w14:textId="77777777" w:rsidR="00D4792D" w:rsidRDefault="00D4792D" w:rsidP="00D4792D">
      <w:pPr>
        <w:ind w:left="425" w:right="-585"/>
        <w:jc w:val="both"/>
      </w:pPr>
      <w:r>
        <w:t>Quando uma pessoa é atingida com o spray de pimenta nos olhos ou na pele, a lavagem da região atingida com água é ineficaz porque a:</w:t>
      </w:r>
    </w:p>
    <w:p w14:paraId="169BA844" w14:textId="77777777" w:rsidR="00D4792D" w:rsidRDefault="00D4792D" w:rsidP="00D4792D">
      <w:pPr>
        <w:ind w:left="425" w:right="-585"/>
        <w:jc w:val="both"/>
      </w:pPr>
    </w:p>
    <w:p w14:paraId="6C92EC8D" w14:textId="77777777" w:rsidR="00D4792D" w:rsidRDefault="00D4792D" w:rsidP="00D4792D">
      <w:pPr>
        <w:numPr>
          <w:ilvl w:val="0"/>
          <w:numId w:val="201"/>
        </w:numPr>
        <w:shd w:val="clear" w:color="auto" w:fill="FFFFFF"/>
      </w:pPr>
      <w:r>
        <w:t>reação entre etanol e água libera calor, intensificando o ardor.</w:t>
      </w:r>
    </w:p>
    <w:p w14:paraId="5B89D1BC" w14:textId="77777777" w:rsidR="00D4792D" w:rsidRDefault="00D4792D" w:rsidP="00D4792D">
      <w:pPr>
        <w:numPr>
          <w:ilvl w:val="0"/>
          <w:numId w:val="201"/>
        </w:numPr>
        <w:shd w:val="clear" w:color="auto" w:fill="FFFFFF"/>
      </w:pPr>
      <w:r>
        <w:t>solubilidade do princípio ativo em água é muito baixa, dificultando a sua remoção.</w:t>
      </w:r>
    </w:p>
    <w:p w14:paraId="51400485" w14:textId="77777777" w:rsidR="00D4792D" w:rsidRDefault="00D4792D" w:rsidP="00D4792D">
      <w:pPr>
        <w:numPr>
          <w:ilvl w:val="0"/>
          <w:numId w:val="201"/>
        </w:numPr>
        <w:shd w:val="clear" w:color="auto" w:fill="FFFFFF"/>
      </w:pPr>
      <w:r>
        <w:t>permeabilidade da água na pele é muito alta, não permitindo a remoção do princípio ativo.</w:t>
      </w:r>
    </w:p>
    <w:p w14:paraId="1FFA3963" w14:textId="77777777" w:rsidR="00D4792D" w:rsidRDefault="00D4792D" w:rsidP="00D4792D">
      <w:pPr>
        <w:numPr>
          <w:ilvl w:val="0"/>
          <w:numId w:val="201"/>
        </w:numPr>
        <w:shd w:val="clear" w:color="auto" w:fill="FFFFFF"/>
      </w:pPr>
      <w:r>
        <w:t>solubilização do óleo em água causa um maior espalhamento além das áreas atingidas.</w:t>
      </w:r>
    </w:p>
    <w:p w14:paraId="5D7840FD" w14:textId="77777777" w:rsidR="00D4792D" w:rsidRDefault="00D4792D" w:rsidP="00D4792D">
      <w:pPr>
        <w:numPr>
          <w:ilvl w:val="0"/>
          <w:numId w:val="201"/>
        </w:numPr>
        <w:shd w:val="clear" w:color="auto" w:fill="FFFFFF"/>
        <w:spacing w:after="2640"/>
        <w:sectPr w:rsidR="00D4792D">
          <w:pgSz w:w="11909" w:h="16834"/>
          <w:pgMar w:top="1440" w:right="1440" w:bottom="1440" w:left="0" w:header="720" w:footer="720" w:gutter="0"/>
          <w:cols w:space="720"/>
        </w:sectPr>
      </w:pPr>
      <w:r>
        <w:t>ardência faz evaporar rapidamente a água, não permitindo que haja contato entre o óleo e o solvente.</w:t>
      </w:r>
    </w:p>
    <w:p w14:paraId="69620253" w14:textId="77777777" w:rsidR="00D4792D" w:rsidRDefault="00D4792D" w:rsidP="00D4792D">
      <w:pPr>
        <w:ind w:left="425" w:right="-585"/>
        <w:jc w:val="both"/>
      </w:pPr>
      <w:r>
        <w:lastRenderedPageBreak/>
        <w:t>Questão enem2016291047</w:t>
      </w:r>
    </w:p>
    <w:p w14:paraId="700010E0" w14:textId="77777777" w:rsidR="00D4792D" w:rsidRDefault="00D4792D" w:rsidP="00D4792D">
      <w:pPr>
        <w:ind w:left="425" w:right="-585"/>
        <w:jc w:val="both"/>
      </w:pPr>
    </w:p>
    <w:p w14:paraId="4D9462B3" w14:textId="77777777" w:rsidR="00D4792D" w:rsidRDefault="00D4792D" w:rsidP="00D4792D">
      <w:pPr>
        <w:ind w:left="425" w:right="-585"/>
        <w:jc w:val="both"/>
      </w:pPr>
      <w:r>
        <w:t xml:space="preserve">A usina de Itaipu é uma das maiores hidrelétricas do mundo em geração de energia. Com 20 unidades geradoras e 14 000 MW de potência total instalada, apresenta uma queda de 118,4 </w:t>
      </w:r>
      <w:r>
        <w:rPr>
          <w:i/>
        </w:rPr>
        <w:t>m</w:t>
      </w:r>
      <w:r>
        <w:t xml:space="preserve"> e vazão nominal de </w:t>
      </w:r>
      <m:oMath>
        <m:sSup>
          <m:sSupPr>
            <m:ctrlPr>
              <w:rPr>
                <w:rFonts w:ascii="Cambria Math" w:hAnsi="Cambria Math"/>
              </w:rPr>
            </m:ctrlPr>
          </m:sSupPr>
          <m:e>
            <m:r>
              <w:rPr>
                <w:rFonts w:ascii="Cambria Math" w:hAnsi="Cambria Math"/>
              </w:rPr>
              <m:t>690 m</m:t>
            </m:r>
          </m:e>
          <m:sup>
            <m:r>
              <w:rPr>
                <w:rFonts w:ascii="Cambria Math" w:hAnsi="Cambria Math"/>
              </w:rPr>
              <m:t>3</m:t>
            </m:r>
          </m:sup>
        </m:sSup>
        <m:r>
          <w:rPr>
            <w:rFonts w:ascii="Cambria Math" w:hAnsi="Cambria Math"/>
          </w:rPr>
          <m:t xml:space="preserve">/s </m:t>
        </m:r>
      </m:oMath>
      <w:r>
        <w:t>por unidade geradora. O cálculo da potência teórica leva em conta a altura da massa de água represada pela barragem, a gravidade local (</w:t>
      </w:r>
      <m:oMath>
        <m:sSup>
          <m:sSupPr>
            <m:ctrlPr>
              <w:rPr>
                <w:rFonts w:ascii="Cambria Math" w:hAnsi="Cambria Math"/>
              </w:rPr>
            </m:ctrlPr>
          </m:sSupPr>
          <m:e>
            <m:r>
              <w:rPr>
                <w:rFonts w:ascii="Cambria Math" w:hAnsi="Cambria Math"/>
              </w:rPr>
              <m:t>10 m/s</m:t>
            </m:r>
          </m:e>
          <m:sup>
            <m:r>
              <w:rPr>
                <w:rFonts w:ascii="Cambria Math" w:hAnsi="Cambria Math"/>
              </w:rPr>
              <m:t>2</m:t>
            </m:r>
          </m:sup>
        </m:sSup>
      </m:oMath>
      <w:r>
        <w:t>) e a densidade da água (</w:t>
      </w:r>
      <m:oMath>
        <m:sSup>
          <m:sSupPr>
            <m:ctrlPr>
              <w:rPr>
                <w:rFonts w:ascii="Cambria Math" w:hAnsi="Cambria Math"/>
              </w:rPr>
            </m:ctrlPr>
          </m:sSupPr>
          <m:e>
            <m:r>
              <w:rPr>
                <w:rFonts w:ascii="Cambria Math" w:hAnsi="Cambria Math"/>
              </w:rPr>
              <m:t>1 000 kg/m</m:t>
            </m:r>
          </m:e>
          <m:sup>
            <m:r>
              <w:rPr>
                <w:rFonts w:ascii="Cambria Math" w:hAnsi="Cambria Math"/>
              </w:rPr>
              <m:t>3</m:t>
            </m:r>
          </m:sup>
        </m:sSup>
      </m:oMath>
      <w:r>
        <w:t>). A diferença entre a potência teórica e a instalada é a potência não aproveitada.</w:t>
      </w:r>
    </w:p>
    <w:p w14:paraId="509B5AA6" w14:textId="77777777" w:rsidR="00D4792D" w:rsidRDefault="00D4792D" w:rsidP="00D4792D">
      <w:pPr>
        <w:spacing w:line="240" w:lineRule="auto"/>
        <w:ind w:left="5385" w:right="-585"/>
        <w:jc w:val="both"/>
        <w:rPr>
          <w:sz w:val="20"/>
          <w:szCs w:val="20"/>
        </w:rPr>
      </w:pPr>
      <w:r>
        <w:rPr>
          <w:sz w:val="20"/>
          <w:szCs w:val="20"/>
        </w:rPr>
        <w:t>Disponível em: www.itaipu.gov.br. Acesso em: 11 maio 2013 (adaptado).</w:t>
      </w:r>
    </w:p>
    <w:p w14:paraId="72F1622D" w14:textId="77777777" w:rsidR="00D4792D" w:rsidRDefault="00D4792D" w:rsidP="00D4792D">
      <w:pPr>
        <w:ind w:left="425" w:right="-585"/>
        <w:jc w:val="both"/>
      </w:pPr>
    </w:p>
    <w:p w14:paraId="31504A51" w14:textId="77777777" w:rsidR="00D4792D" w:rsidRDefault="00D4792D" w:rsidP="00D4792D">
      <w:pPr>
        <w:ind w:left="425" w:right="-585"/>
        <w:jc w:val="both"/>
      </w:pPr>
      <w:r>
        <w:t>Qual é a potência, em MW, não aproveitada em cada unidade geradora de Itaipu?</w:t>
      </w:r>
    </w:p>
    <w:p w14:paraId="703FC38A" w14:textId="77777777" w:rsidR="00D4792D" w:rsidRDefault="00D4792D" w:rsidP="00D4792D">
      <w:pPr>
        <w:ind w:left="425" w:right="-585"/>
        <w:jc w:val="both"/>
      </w:pPr>
    </w:p>
    <w:p w14:paraId="593D7539" w14:textId="77777777" w:rsidR="00D4792D" w:rsidRDefault="00D4792D" w:rsidP="00D4792D">
      <w:pPr>
        <w:numPr>
          <w:ilvl w:val="0"/>
          <w:numId w:val="138"/>
        </w:numPr>
        <w:ind w:right="-585"/>
        <w:jc w:val="both"/>
      </w:pPr>
      <w:r>
        <w:t>0</w:t>
      </w:r>
    </w:p>
    <w:p w14:paraId="25C701B9" w14:textId="77777777" w:rsidR="00D4792D" w:rsidRDefault="00D4792D" w:rsidP="00D4792D">
      <w:pPr>
        <w:numPr>
          <w:ilvl w:val="0"/>
          <w:numId w:val="138"/>
        </w:numPr>
        <w:ind w:right="-585"/>
        <w:jc w:val="both"/>
      </w:pPr>
      <w:r>
        <w:t>1,18</w:t>
      </w:r>
    </w:p>
    <w:p w14:paraId="5E99CCE7" w14:textId="77777777" w:rsidR="00D4792D" w:rsidRDefault="00D4792D" w:rsidP="00D4792D">
      <w:pPr>
        <w:numPr>
          <w:ilvl w:val="0"/>
          <w:numId w:val="138"/>
        </w:numPr>
        <w:ind w:right="-585"/>
        <w:jc w:val="both"/>
      </w:pPr>
      <w:r>
        <w:t>116,96</w:t>
      </w:r>
    </w:p>
    <w:p w14:paraId="4D56AAAF" w14:textId="77777777" w:rsidR="00D4792D" w:rsidRDefault="00D4792D" w:rsidP="00D4792D">
      <w:pPr>
        <w:numPr>
          <w:ilvl w:val="0"/>
          <w:numId w:val="138"/>
        </w:numPr>
        <w:ind w:right="-585"/>
        <w:jc w:val="both"/>
      </w:pPr>
      <w:r>
        <w:t>816,96</w:t>
      </w:r>
    </w:p>
    <w:p w14:paraId="10DEE394" w14:textId="77777777" w:rsidR="00D4792D" w:rsidRDefault="00D4792D" w:rsidP="00D4792D">
      <w:pPr>
        <w:numPr>
          <w:ilvl w:val="0"/>
          <w:numId w:val="138"/>
        </w:numPr>
        <w:ind w:right="-585"/>
        <w:jc w:val="both"/>
        <w:sectPr w:rsidR="00D4792D">
          <w:pgSz w:w="11909" w:h="16834"/>
          <w:pgMar w:top="1440" w:right="1440" w:bottom="1440" w:left="0" w:header="720" w:footer="720" w:gutter="0"/>
          <w:cols w:space="720"/>
        </w:sectPr>
      </w:pPr>
      <w:r>
        <w:t>13 183,04</w:t>
      </w:r>
    </w:p>
    <w:p w14:paraId="51CD5CBC" w14:textId="77777777" w:rsidR="00D4792D" w:rsidRDefault="00D4792D" w:rsidP="00D4792D">
      <w:pPr>
        <w:ind w:left="425" w:right="-585"/>
        <w:jc w:val="both"/>
      </w:pPr>
      <w:r>
        <w:lastRenderedPageBreak/>
        <w:t>Questão enem2016291048</w:t>
      </w:r>
    </w:p>
    <w:p w14:paraId="4E6B8C6F" w14:textId="77777777" w:rsidR="00D4792D" w:rsidRDefault="00D4792D" w:rsidP="00D4792D">
      <w:pPr>
        <w:ind w:left="425" w:right="-585"/>
        <w:jc w:val="both"/>
      </w:pPr>
    </w:p>
    <w:p w14:paraId="0EF76CFF" w14:textId="77777777" w:rsidR="00D4792D" w:rsidRDefault="00D4792D" w:rsidP="00D4792D">
      <w:pPr>
        <w:ind w:left="425" w:right="-585"/>
        <w:jc w:val="both"/>
      </w:pPr>
      <w:r>
        <w:t>A coleta das fezes dos animais domésticos em sacolas plásticas e o seu descarte em lixeiras convencionais podem criar condições de degradação que geram produtos prejudiciais ao meio ambiente (Figura 1).</w:t>
      </w:r>
    </w:p>
    <w:p w14:paraId="451D30FA" w14:textId="77777777" w:rsidR="00D4792D" w:rsidRDefault="00D4792D" w:rsidP="00D4792D">
      <w:pPr>
        <w:ind w:left="425" w:right="-585"/>
        <w:jc w:val="both"/>
      </w:pPr>
    </w:p>
    <w:p w14:paraId="0BECC575" w14:textId="77777777" w:rsidR="00D4792D" w:rsidRDefault="00D4792D" w:rsidP="00D4792D">
      <w:pPr>
        <w:ind w:left="425" w:right="-585"/>
        <w:jc w:val="both"/>
        <w:rPr>
          <w:b/>
        </w:rPr>
      </w:pPr>
      <w:r>
        <w:rPr>
          <w:b/>
        </w:rPr>
        <w:t>Figura 1</w:t>
      </w:r>
    </w:p>
    <w:p w14:paraId="155FDCCB" w14:textId="77777777" w:rsidR="00D4792D" w:rsidRDefault="00D4792D" w:rsidP="00D4792D">
      <w:pPr>
        <w:ind w:left="425" w:right="-585"/>
        <w:jc w:val="both"/>
      </w:pPr>
      <w:r>
        <w:rPr>
          <w:noProof/>
        </w:rPr>
        <w:drawing>
          <wp:inline distT="114300" distB="114300" distL="114300" distR="114300" wp14:anchorId="1891BF37" wp14:editId="2A616AA3">
            <wp:extent cx="3286125" cy="1213200"/>
            <wp:effectExtent l="0" t="0" r="0" b="0"/>
            <wp:docPr id="73" name="image72.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73" name="image72.png" descr="Uma imagem contendo Interface gráfica do usuário&#10;&#10;Descrição gerada automaticamente"/>
                    <pic:cNvPicPr preferRelativeResize="0"/>
                  </pic:nvPicPr>
                  <pic:blipFill>
                    <a:blip r:embed="rId28"/>
                    <a:srcRect t="18805"/>
                    <a:stretch>
                      <a:fillRect/>
                    </a:stretch>
                  </pic:blipFill>
                  <pic:spPr>
                    <a:xfrm>
                      <a:off x="0" y="0"/>
                      <a:ext cx="3286125" cy="1213200"/>
                    </a:xfrm>
                    <a:prstGeom prst="rect">
                      <a:avLst/>
                    </a:prstGeom>
                    <a:ln/>
                  </pic:spPr>
                </pic:pic>
              </a:graphicData>
            </a:graphic>
          </wp:inline>
        </w:drawing>
      </w:r>
    </w:p>
    <w:p w14:paraId="19A60F92" w14:textId="77777777" w:rsidR="00D4792D" w:rsidRDefault="00D4792D" w:rsidP="00D4792D">
      <w:pPr>
        <w:ind w:left="425" w:right="-585"/>
        <w:jc w:val="both"/>
      </w:pPr>
    </w:p>
    <w:p w14:paraId="12B013E2" w14:textId="77777777" w:rsidR="00D4792D" w:rsidRDefault="00D4792D" w:rsidP="00D4792D">
      <w:pPr>
        <w:ind w:left="425" w:right="-585"/>
        <w:jc w:val="both"/>
      </w:pPr>
      <w:r>
        <w:t>A Figura 2 ilustra o Projeto Park Spark, desenvolvido em Cambridge, MA (EUA), em que as fezes dos animais domésticos são recolhidas em sacolas biodegradáveis e jogadas em um biodigestor instalado em parques públicos; e os produtos são utilizados em equipamentos no próprio parque.</w:t>
      </w:r>
    </w:p>
    <w:p w14:paraId="07F76F4A" w14:textId="77777777" w:rsidR="00D4792D" w:rsidRDefault="00D4792D" w:rsidP="00D4792D">
      <w:pPr>
        <w:ind w:left="425" w:right="-585"/>
        <w:jc w:val="both"/>
      </w:pPr>
    </w:p>
    <w:p w14:paraId="3A752779" w14:textId="77777777" w:rsidR="00D4792D" w:rsidRDefault="00D4792D" w:rsidP="00D4792D">
      <w:pPr>
        <w:ind w:left="425" w:right="-585"/>
        <w:jc w:val="both"/>
        <w:rPr>
          <w:b/>
        </w:rPr>
      </w:pPr>
      <w:r>
        <w:rPr>
          <w:b/>
        </w:rPr>
        <w:t>Figura 2</w:t>
      </w:r>
    </w:p>
    <w:p w14:paraId="3B7832A3" w14:textId="77777777" w:rsidR="00D4792D" w:rsidRDefault="00D4792D" w:rsidP="00D4792D">
      <w:pPr>
        <w:ind w:left="425" w:right="-585"/>
        <w:jc w:val="both"/>
      </w:pPr>
      <w:r>
        <w:rPr>
          <w:noProof/>
        </w:rPr>
        <w:drawing>
          <wp:inline distT="114300" distB="114300" distL="114300" distR="114300" wp14:anchorId="7644B7E4" wp14:editId="454FAD60">
            <wp:extent cx="3124200" cy="1615649"/>
            <wp:effectExtent l="0" t="0" r="0" b="0"/>
            <wp:docPr id="28" name="image3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8" name="image35.png" descr="Diagrama&#10;&#10;Descrição gerada automaticamente"/>
                    <pic:cNvPicPr preferRelativeResize="0"/>
                  </pic:nvPicPr>
                  <pic:blipFill>
                    <a:blip r:embed="rId29"/>
                    <a:srcRect t="9496" b="11947"/>
                    <a:stretch>
                      <a:fillRect/>
                    </a:stretch>
                  </pic:blipFill>
                  <pic:spPr>
                    <a:xfrm>
                      <a:off x="0" y="0"/>
                      <a:ext cx="3124200" cy="1615649"/>
                    </a:xfrm>
                    <a:prstGeom prst="rect">
                      <a:avLst/>
                    </a:prstGeom>
                    <a:ln/>
                  </pic:spPr>
                </pic:pic>
              </a:graphicData>
            </a:graphic>
          </wp:inline>
        </w:drawing>
      </w:r>
    </w:p>
    <w:p w14:paraId="0D3B5D5A" w14:textId="77777777" w:rsidR="00D4792D" w:rsidRDefault="00D4792D" w:rsidP="00D4792D">
      <w:pPr>
        <w:spacing w:line="240" w:lineRule="auto"/>
        <w:ind w:left="425" w:right="-585"/>
        <w:jc w:val="both"/>
        <w:rPr>
          <w:sz w:val="20"/>
          <w:szCs w:val="20"/>
        </w:rPr>
      </w:pPr>
      <w:r>
        <w:rPr>
          <w:sz w:val="20"/>
          <w:szCs w:val="20"/>
        </w:rPr>
        <w:t>Disponível em: http://parksparkproject.com. Acesso em: 30 ago. 2013 (adaptado).</w:t>
      </w:r>
    </w:p>
    <w:p w14:paraId="3978F9C5" w14:textId="77777777" w:rsidR="00D4792D" w:rsidRDefault="00D4792D" w:rsidP="00D4792D">
      <w:pPr>
        <w:ind w:left="425" w:right="-585"/>
        <w:jc w:val="both"/>
      </w:pPr>
    </w:p>
    <w:p w14:paraId="7112DD9E" w14:textId="77777777" w:rsidR="00D4792D" w:rsidRDefault="00D4792D" w:rsidP="00D4792D">
      <w:pPr>
        <w:ind w:left="425" w:right="-585"/>
        <w:jc w:val="both"/>
      </w:pPr>
      <w:r>
        <w:t>Uma inovação desse projeto é possibilitar o(a):</w:t>
      </w:r>
    </w:p>
    <w:p w14:paraId="7BCCFB8B" w14:textId="77777777" w:rsidR="00D4792D" w:rsidRDefault="00D4792D" w:rsidP="00D4792D">
      <w:pPr>
        <w:ind w:left="425" w:right="-585"/>
        <w:jc w:val="both"/>
      </w:pPr>
    </w:p>
    <w:p w14:paraId="01DAFB29" w14:textId="77777777" w:rsidR="00D4792D" w:rsidRDefault="00D4792D" w:rsidP="00D4792D">
      <w:pPr>
        <w:numPr>
          <w:ilvl w:val="0"/>
          <w:numId w:val="64"/>
        </w:numPr>
        <w:ind w:right="-585"/>
        <w:jc w:val="both"/>
      </w:pPr>
      <w:r>
        <w:t>queima de gás metano.</w:t>
      </w:r>
    </w:p>
    <w:p w14:paraId="48E20A84" w14:textId="77777777" w:rsidR="00D4792D" w:rsidRDefault="00D4792D" w:rsidP="00D4792D">
      <w:pPr>
        <w:numPr>
          <w:ilvl w:val="0"/>
          <w:numId w:val="64"/>
        </w:numPr>
        <w:ind w:right="-585"/>
        <w:jc w:val="both"/>
      </w:pPr>
      <w:r>
        <w:t>armazenamento de gás carbônico.</w:t>
      </w:r>
    </w:p>
    <w:p w14:paraId="22BA53C2" w14:textId="77777777" w:rsidR="00D4792D" w:rsidRDefault="00D4792D" w:rsidP="00D4792D">
      <w:pPr>
        <w:numPr>
          <w:ilvl w:val="0"/>
          <w:numId w:val="64"/>
        </w:numPr>
        <w:ind w:right="-585"/>
        <w:jc w:val="both"/>
      </w:pPr>
      <w:r>
        <w:t>decomposição aeróbica das fezes.</w:t>
      </w:r>
    </w:p>
    <w:p w14:paraId="612BEFDF" w14:textId="77777777" w:rsidR="00D4792D" w:rsidRDefault="00D4792D" w:rsidP="00D4792D">
      <w:pPr>
        <w:numPr>
          <w:ilvl w:val="0"/>
          <w:numId w:val="64"/>
        </w:numPr>
        <w:ind w:right="-585"/>
        <w:jc w:val="both"/>
      </w:pPr>
      <w:r>
        <w:t>uso mais eficiente de combustíveis fósseis.</w:t>
      </w:r>
    </w:p>
    <w:p w14:paraId="6D9E3944" w14:textId="77777777" w:rsidR="00D4792D" w:rsidRDefault="00D4792D" w:rsidP="00D4792D">
      <w:pPr>
        <w:numPr>
          <w:ilvl w:val="0"/>
          <w:numId w:val="64"/>
        </w:numPr>
        <w:shd w:val="clear" w:color="auto" w:fill="FFFFFF"/>
        <w:sectPr w:rsidR="00D4792D">
          <w:pgSz w:w="11909" w:h="16834"/>
          <w:pgMar w:top="1440" w:right="1440" w:bottom="1440" w:left="0" w:header="720" w:footer="720" w:gutter="0"/>
          <w:cols w:space="720"/>
        </w:sectPr>
      </w:pPr>
      <w:r>
        <w:t>fixação de carbono em moléculas orgânicas.</w:t>
      </w:r>
    </w:p>
    <w:p w14:paraId="6A07DE30" w14:textId="77777777" w:rsidR="00D4792D" w:rsidRDefault="00D4792D" w:rsidP="00D4792D">
      <w:pPr>
        <w:ind w:left="425" w:right="-585"/>
        <w:jc w:val="both"/>
      </w:pPr>
      <w:r>
        <w:lastRenderedPageBreak/>
        <w:t>Questão enem2016291049</w:t>
      </w:r>
    </w:p>
    <w:p w14:paraId="4AE3B446" w14:textId="77777777" w:rsidR="00D4792D" w:rsidRDefault="00D4792D" w:rsidP="00D4792D">
      <w:pPr>
        <w:ind w:left="425" w:right="-585"/>
        <w:jc w:val="both"/>
      </w:pPr>
    </w:p>
    <w:p w14:paraId="1C87BD4B" w14:textId="77777777" w:rsidR="00D4792D" w:rsidRDefault="00D4792D" w:rsidP="00D4792D">
      <w:pPr>
        <w:ind w:left="425" w:right="-585"/>
        <w:jc w:val="both"/>
      </w:pPr>
      <w:r>
        <w:t xml:space="preserve">Uma ambulância </w:t>
      </w:r>
      <w:r>
        <w:rPr>
          <w:b/>
        </w:rPr>
        <w:t xml:space="preserve">A </w:t>
      </w:r>
      <w:r>
        <w:t xml:space="preserve">em movimento retilíneo e uniforme aproxima-se de um observador </w:t>
      </w:r>
      <w:r>
        <w:rPr>
          <w:b/>
        </w:rPr>
        <w:t>O</w:t>
      </w:r>
      <w:r>
        <w:t xml:space="preserve">, em repouso. A sirene emite um som de frequência constante </w:t>
      </w:r>
      <m:oMath>
        <m:sSub>
          <m:sSubPr>
            <m:ctrlPr>
              <w:rPr>
                <w:rFonts w:ascii="Cambria Math" w:hAnsi="Cambria Math"/>
              </w:rPr>
            </m:ctrlPr>
          </m:sSubPr>
          <m:e>
            <m:r>
              <w:rPr>
                <w:rFonts w:ascii="Cambria Math" w:hAnsi="Cambria Math"/>
              </w:rPr>
              <m:t>f</m:t>
            </m:r>
          </m:e>
          <m:sub>
            <m:r>
              <w:rPr>
                <w:rFonts w:ascii="Cambria Math" w:hAnsi="Cambria Math"/>
              </w:rPr>
              <m:t>A</m:t>
            </m:r>
          </m:sub>
        </m:sSub>
      </m:oMath>
      <w:r>
        <w:t xml:space="preserve"> . O desenho ilustra as frentes de onda do som emitido pela ambulância. O observador possui um detector que consegue registrar, no esboço de um gráfico, a frequência da onda sonora detectada em função do tempo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t)</m:t>
        </m:r>
      </m:oMath>
      <w:r>
        <w:t>, antes e depois da passagem da ambulância por ele.</w:t>
      </w:r>
    </w:p>
    <w:p w14:paraId="1E75B440" w14:textId="77777777" w:rsidR="00D4792D" w:rsidRDefault="00D4792D" w:rsidP="00D4792D">
      <w:pPr>
        <w:ind w:left="425" w:right="-585"/>
        <w:jc w:val="both"/>
      </w:pPr>
    </w:p>
    <w:p w14:paraId="2490B219" w14:textId="77777777" w:rsidR="00D4792D" w:rsidRDefault="00D4792D" w:rsidP="00D4792D">
      <w:pPr>
        <w:ind w:left="425" w:right="-585"/>
        <w:jc w:val="both"/>
      </w:pPr>
      <w:r>
        <w:rPr>
          <w:noProof/>
        </w:rPr>
        <w:drawing>
          <wp:inline distT="114300" distB="114300" distL="114300" distR="114300" wp14:anchorId="1CBB05FB" wp14:editId="4DE13A4F">
            <wp:extent cx="1752600" cy="1314450"/>
            <wp:effectExtent l="0" t="0" r="0" b="0"/>
            <wp:docPr id="132" name="image135.png"/>
            <wp:cNvGraphicFramePr/>
            <a:graphic xmlns:a="http://schemas.openxmlformats.org/drawingml/2006/main">
              <a:graphicData uri="http://schemas.openxmlformats.org/drawingml/2006/picture">
                <pic:pic xmlns:pic="http://schemas.openxmlformats.org/drawingml/2006/picture">
                  <pic:nvPicPr>
                    <pic:cNvPr id="0" name="image135.png"/>
                    <pic:cNvPicPr preferRelativeResize="0"/>
                  </pic:nvPicPr>
                  <pic:blipFill>
                    <a:blip r:embed="rId30"/>
                    <a:srcRect/>
                    <a:stretch>
                      <a:fillRect/>
                    </a:stretch>
                  </pic:blipFill>
                  <pic:spPr>
                    <a:xfrm>
                      <a:off x="0" y="0"/>
                      <a:ext cx="1752600" cy="1314450"/>
                    </a:xfrm>
                    <a:prstGeom prst="rect">
                      <a:avLst/>
                    </a:prstGeom>
                    <a:ln/>
                  </pic:spPr>
                </pic:pic>
              </a:graphicData>
            </a:graphic>
          </wp:inline>
        </w:drawing>
      </w:r>
    </w:p>
    <w:p w14:paraId="5E0D416C" w14:textId="77777777" w:rsidR="00D4792D" w:rsidRDefault="00D4792D" w:rsidP="00D4792D">
      <w:pPr>
        <w:shd w:val="clear" w:color="auto" w:fill="FFFFFF"/>
        <w:ind w:left="425"/>
        <w:jc w:val="both"/>
      </w:pPr>
      <w:r>
        <w:t xml:space="preserve">Qual esboço gráfico representa a frequência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t)</m:t>
        </m:r>
      </m:oMath>
      <w:r>
        <w:t xml:space="preserve"> detectada pelo observador?</w:t>
      </w:r>
    </w:p>
    <w:p w14:paraId="3D93ABFE" w14:textId="77777777" w:rsidR="00D4792D" w:rsidRDefault="00D4792D" w:rsidP="00D4792D">
      <w:pPr>
        <w:shd w:val="clear" w:color="auto" w:fill="FFFFFF"/>
        <w:ind w:left="425"/>
        <w:jc w:val="both"/>
        <w:rPr>
          <w:highlight w:val="white"/>
        </w:rPr>
      </w:pPr>
    </w:p>
    <w:tbl>
      <w:tblPr>
        <w:tblStyle w:val="a0"/>
        <w:tblW w:w="871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35"/>
        <w:gridCol w:w="4380"/>
      </w:tblGrid>
      <w:tr w:rsidR="00D4792D" w14:paraId="587E2E13" w14:textId="77777777" w:rsidTr="00143A47">
        <w:trPr>
          <w:trHeight w:val="2175"/>
        </w:trPr>
        <w:tc>
          <w:tcPr>
            <w:tcW w:w="433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653A0E5B" w14:textId="77777777" w:rsidR="00D4792D" w:rsidRDefault="00D4792D" w:rsidP="00143A47">
            <w:pPr>
              <w:widowControl w:val="0"/>
              <w:numPr>
                <w:ilvl w:val="0"/>
                <w:numId w:val="261"/>
              </w:numPr>
              <w:pBdr>
                <w:top w:val="nil"/>
                <w:left w:val="nil"/>
                <w:bottom w:val="nil"/>
                <w:right w:val="nil"/>
                <w:between w:val="nil"/>
              </w:pBdr>
              <w:spacing w:line="240" w:lineRule="auto"/>
              <w:rPr>
                <w:highlight w:val="white"/>
              </w:rPr>
            </w:pPr>
          </w:p>
          <w:p w14:paraId="7F45A627" w14:textId="77777777" w:rsidR="00D4792D" w:rsidRDefault="00D4792D" w:rsidP="00143A47">
            <w:pPr>
              <w:shd w:val="clear" w:color="auto" w:fill="FFFFFF"/>
              <w:spacing w:line="312" w:lineRule="auto"/>
              <w:ind w:left="283"/>
              <w:rPr>
                <w:highlight w:val="white"/>
              </w:rPr>
            </w:pPr>
            <w:r>
              <w:rPr>
                <w:noProof/>
                <w:color w:val="707E81"/>
                <w:sz w:val="30"/>
                <w:szCs w:val="30"/>
                <w:highlight w:val="white"/>
              </w:rPr>
              <w:drawing>
                <wp:inline distT="114300" distB="114300" distL="114300" distR="114300" wp14:anchorId="5486D784" wp14:editId="5406D598">
                  <wp:extent cx="2219325" cy="987454"/>
                  <wp:effectExtent l="0" t="0" r="0" b="0"/>
                  <wp:docPr id="60" name="image6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0" name="image60.png" descr="Diagrama&#10;&#10;Descrição gerada automaticamente"/>
                          <pic:cNvPicPr preferRelativeResize="0"/>
                        </pic:nvPicPr>
                        <pic:blipFill>
                          <a:blip r:embed="rId31"/>
                          <a:srcRect b="9852"/>
                          <a:stretch>
                            <a:fillRect/>
                          </a:stretch>
                        </pic:blipFill>
                        <pic:spPr>
                          <a:xfrm>
                            <a:off x="0" y="0"/>
                            <a:ext cx="2219325" cy="987454"/>
                          </a:xfrm>
                          <a:prstGeom prst="rect">
                            <a:avLst/>
                          </a:prstGeom>
                          <a:ln/>
                        </pic:spPr>
                      </pic:pic>
                    </a:graphicData>
                  </a:graphic>
                </wp:inline>
              </w:drawing>
            </w:r>
          </w:p>
        </w:tc>
        <w:tc>
          <w:tcPr>
            <w:tcW w:w="438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E0411FE" w14:textId="77777777" w:rsidR="00D4792D" w:rsidRDefault="00D4792D" w:rsidP="00143A47">
            <w:pPr>
              <w:widowControl w:val="0"/>
              <w:pBdr>
                <w:top w:val="nil"/>
                <w:left w:val="nil"/>
                <w:bottom w:val="nil"/>
                <w:right w:val="nil"/>
                <w:between w:val="nil"/>
              </w:pBdr>
              <w:spacing w:line="240" w:lineRule="auto"/>
              <w:rPr>
                <w:highlight w:val="white"/>
              </w:rPr>
            </w:pPr>
            <w:r>
              <w:rPr>
                <w:highlight w:val="white"/>
              </w:rPr>
              <w:t xml:space="preserve">D) </w:t>
            </w:r>
          </w:p>
          <w:p w14:paraId="6D32FF6F" w14:textId="77777777" w:rsidR="00D4792D" w:rsidRDefault="00D4792D" w:rsidP="00143A47">
            <w:pPr>
              <w:shd w:val="clear" w:color="auto" w:fill="FFFFFF"/>
              <w:spacing w:line="312" w:lineRule="auto"/>
              <w:ind w:left="283"/>
              <w:rPr>
                <w:highlight w:val="white"/>
              </w:rPr>
            </w:pPr>
            <w:r>
              <w:rPr>
                <w:noProof/>
                <w:color w:val="707E81"/>
                <w:highlight w:val="white"/>
              </w:rPr>
              <w:drawing>
                <wp:inline distT="114300" distB="114300" distL="114300" distR="114300" wp14:anchorId="253CFE9D" wp14:editId="30009112">
                  <wp:extent cx="2219325" cy="1006504"/>
                  <wp:effectExtent l="0" t="0" r="0" b="0"/>
                  <wp:docPr id="12" name="image14.png" descr="Diagrama, Forma,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12" name="image14.png" descr="Diagrama, Forma, Retângulo&#10;&#10;Descrição gerada automaticamente"/>
                          <pic:cNvPicPr preferRelativeResize="0"/>
                        </pic:nvPicPr>
                        <pic:blipFill>
                          <a:blip r:embed="rId32"/>
                          <a:srcRect b="8113"/>
                          <a:stretch>
                            <a:fillRect/>
                          </a:stretch>
                        </pic:blipFill>
                        <pic:spPr>
                          <a:xfrm>
                            <a:off x="0" y="0"/>
                            <a:ext cx="2219325" cy="1006504"/>
                          </a:xfrm>
                          <a:prstGeom prst="rect">
                            <a:avLst/>
                          </a:prstGeom>
                          <a:ln/>
                        </pic:spPr>
                      </pic:pic>
                    </a:graphicData>
                  </a:graphic>
                </wp:inline>
              </w:drawing>
            </w:r>
          </w:p>
        </w:tc>
      </w:tr>
      <w:tr w:rsidR="00D4792D" w14:paraId="72DA2BC9" w14:textId="77777777" w:rsidTr="00143A47">
        <w:tc>
          <w:tcPr>
            <w:tcW w:w="433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7BBA6657" w14:textId="77777777" w:rsidR="00D4792D" w:rsidRDefault="00D4792D" w:rsidP="00143A47">
            <w:pPr>
              <w:widowControl w:val="0"/>
              <w:numPr>
                <w:ilvl w:val="0"/>
                <w:numId w:val="261"/>
              </w:numPr>
              <w:pBdr>
                <w:top w:val="nil"/>
                <w:left w:val="nil"/>
                <w:bottom w:val="nil"/>
                <w:right w:val="nil"/>
                <w:between w:val="nil"/>
              </w:pBdr>
              <w:spacing w:line="240" w:lineRule="auto"/>
              <w:rPr>
                <w:highlight w:val="white"/>
              </w:rPr>
            </w:pPr>
          </w:p>
          <w:p w14:paraId="38F516D6" w14:textId="77777777" w:rsidR="00D4792D" w:rsidRDefault="00D4792D" w:rsidP="00143A47">
            <w:pPr>
              <w:shd w:val="clear" w:color="auto" w:fill="FFFFFF"/>
              <w:spacing w:line="312" w:lineRule="auto"/>
              <w:ind w:left="283"/>
              <w:rPr>
                <w:b/>
                <w:highlight w:val="white"/>
              </w:rPr>
            </w:pPr>
            <w:r>
              <w:rPr>
                <w:noProof/>
                <w:color w:val="707E81"/>
                <w:highlight w:val="white"/>
              </w:rPr>
              <w:drawing>
                <wp:inline distT="114300" distB="114300" distL="114300" distR="114300" wp14:anchorId="20CA36AF" wp14:editId="08A09492">
                  <wp:extent cx="2219325" cy="987427"/>
                  <wp:effectExtent l="0" t="0" r="0" b="0"/>
                  <wp:docPr id="159" name="image155.png" descr="Retângul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59" name="image155.png" descr="Retângulo&#10;&#10;Descrição gerada automaticamente com confiança média"/>
                          <pic:cNvPicPr preferRelativeResize="0"/>
                        </pic:nvPicPr>
                        <pic:blipFill>
                          <a:blip r:embed="rId33"/>
                          <a:srcRect b="9854"/>
                          <a:stretch>
                            <a:fillRect/>
                          </a:stretch>
                        </pic:blipFill>
                        <pic:spPr>
                          <a:xfrm>
                            <a:off x="0" y="0"/>
                            <a:ext cx="2219325" cy="987427"/>
                          </a:xfrm>
                          <a:prstGeom prst="rect">
                            <a:avLst/>
                          </a:prstGeom>
                          <a:ln/>
                        </pic:spPr>
                      </pic:pic>
                    </a:graphicData>
                  </a:graphic>
                </wp:inline>
              </w:drawing>
            </w:r>
          </w:p>
        </w:tc>
        <w:tc>
          <w:tcPr>
            <w:tcW w:w="438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D79D3B4" w14:textId="77777777" w:rsidR="00D4792D" w:rsidRDefault="00D4792D" w:rsidP="00143A47">
            <w:pPr>
              <w:widowControl w:val="0"/>
              <w:pBdr>
                <w:top w:val="nil"/>
                <w:left w:val="nil"/>
                <w:bottom w:val="nil"/>
                <w:right w:val="nil"/>
                <w:between w:val="nil"/>
              </w:pBdr>
              <w:spacing w:line="240" w:lineRule="auto"/>
              <w:rPr>
                <w:highlight w:val="white"/>
              </w:rPr>
            </w:pPr>
            <w:r>
              <w:rPr>
                <w:highlight w:val="white"/>
              </w:rPr>
              <w:t xml:space="preserve">E) </w:t>
            </w:r>
          </w:p>
          <w:p w14:paraId="35BB7091" w14:textId="77777777" w:rsidR="00D4792D" w:rsidRDefault="00D4792D" w:rsidP="00143A47">
            <w:pPr>
              <w:shd w:val="clear" w:color="auto" w:fill="FFFFFF"/>
              <w:spacing w:line="312" w:lineRule="auto"/>
              <w:ind w:left="283"/>
              <w:rPr>
                <w:highlight w:val="white"/>
              </w:rPr>
            </w:pPr>
            <w:r>
              <w:rPr>
                <w:noProof/>
                <w:color w:val="707E81"/>
                <w:highlight w:val="white"/>
              </w:rPr>
              <w:drawing>
                <wp:inline distT="114300" distB="114300" distL="114300" distR="114300" wp14:anchorId="137052F9" wp14:editId="572BDB32">
                  <wp:extent cx="2219325" cy="1016002"/>
                  <wp:effectExtent l="0" t="0" r="0" b="0"/>
                  <wp:docPr id="58" name="image68.png" descr="Forma,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58" name="image68.png" descr="Forma, Retângulo&#10;&#10;Descrição gerada automaticamente"/>
                          <pic:cNvPicPr preferRelativeResize="0"/>
                        </pic:nvPicPr>
                        <pic:blipFill>
                          <a:blip r:embed="rId34"/>
                          <a:srcRect b="7246"/>
                          <a:stretch>
                            <a:fillRect/>
                          </a:stretch>
                        </pic:blipFill>
                        <pic:spPr>
                          <a:xfrm>
                            <a:off x="0" y="0"/>
                            <a:ext cx="2219325" cy="1016002"/>
                          </a:xfrm>
                          <a:prstGeom prst="rect">
                            <a:avLst/>
                          </a:prstGeom>
                          <a:ln/>
                        </pic:spPr>
                      </pic:pic>
                    </a:graphicData>
                  </a:graphic>
                </wp:inline>
              </w:drawing>
            </w:r>
          </w:p>
        </w:tc>
      </w:tr>
      <w:tr w:rsidR="00D4792D" w14:paraId="5D41BAB2" w14:textId="77777777" w:rsidTr="00143A47">
        <w:tc>
          <w:tcPr>
            <w:tcW w:w="433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6CEB84E" w14:textId="77777777" w:rsidR="00D4792D" w:rsidRDefault="00D4792D" w:rsidP="00143A47">
            <w:pPr>
              <w:widowControl w:val="0"/>
              <w:numPr>
                <w:ilvl w:val="0"/>
                <w:numId w:val="261"/>
              </w:numPr>
              <w:pBdr>
                <w:top w:val="nil"/>
                <w:left w:val="nil"/>
                <w:bottom w:val="nil"/>
                <w:right w:val="nil"/>
                <w:between w:val="nil"/>
              </w:pBdr>
              <w:spacing w:line="240" w:lineRule="auto"/>
              <w:rPr>
                <w:highlight w:val="white"/>
              </w:rPr>
            </w:pPr>
          </w:p>
          <w:p w14:paraId="33814C99" w14:textId="77777777" w:rsidR="00D4792D" w:rsidRDefault="00D4792D" w:rsidP="00143A47">
            <w:pPr>
              <w:shd w:val="clear" w:color="auto" w:fill="FFFFFF"/>
              <w:spacing w:line="312" w:lineRule="auto"/>
              <w:ind w:left="283"/>
              <w:rPr>
                <w:highlight w:val="white"/>
              </w:rPr>
            </w:pPr>
            <w:r>
              <w:rPr>
                <w:noProof/>
                <w:color w:val="707E81"/>
                <w:highlight w:val="white"/>
              </w:rPr>
              <w:drawing>
                <wp:inline distT="114300" distB="114300" distL="114300" distR="114300" wp14:anchorId="4884E49B" wp14:editId="2D42E72D">
                  <wp:extent cx="2219325" cy="1006163"/>
                  <wp:effectExtent l="0" t="0" r="0" b="0"/>
                  <wp:docPr id="156" name="image14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6" name="image149.png" descr="Diagrama&#10;&#10;Descrição gerada automaticamente"/>
                          <pic:cNvPicPr preferRelativeResize="0"/>
                        </pic:nvPicPr>
                        <pic:blipFill>
                          <a:blip r:embed="rId35"/>
                          <a:srcRect b="8144"/>
                          <a:stretch>
                            <a:fillRect/>
                          </a:stretch>
                        </pic:blipFill>
                        <pic:spPr>
                          <a:xfrm>
                            <a:off x="0" y="0"/>
                            <a:ext cx="2219325" cy="1006163"/>
                          </a:xfrm>
                          <a:prstGeom prst="rect">
                            <a:avLst/>
                          </a:prstGeom>
                          <a:ln/>
                        </pic:spPr>
                      </pic:pic>
                    </a:graphicData>
                  </a:graphic>
                </wp:inline>
              </w:drawing>
            </w:r>
          </w:p>
        </w:tc>
        <w:tc>
          <w:tcPr>
            <w:tcW w:w="438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02644F45" w14:textId="77777777" w:rsidR="00D4792D" w:rsidRDefault="00D4792D" w:rsidP="00143A47">
            <w:pPr>
              <w:widowControl w:val="0"/>
              <w:pBdr>
                <w:top w:val="nil"/>
                <w:left w:val="nil"/>
                <w:bottom w:val="nil"/>
                <w:right w:val="nil"/>
                <w:between w:val="nil"/>
              </w:pBdr>
              <w:spacing w:line="240" w:lineRule="auto"/>
              <w:rPr>
                <w:highlight w:val="white"/>
              </w:rPr>
            </w:pPr>
          </w:p>
        </w:tc>
      </w:tr>
    </w:tbl>
    <w:p w14:paraId="3DA41416" w14:textId="77777777" w:rsidR="00D4792D" w:rsidRDefault="00D4792D" w:rsidP="00D4792D">
      <w:pPr>
        <w:shd w:val="clear" w:color="auto" w:fill="FFFFFF"/>
        <w:spacing w:line="312" w:lineRule="auto"/>
        <w:rPr>
          <w:color w:val="707E81"/>
          <w:highlight w:val="white"/>
        </w:rPr>
        <w:sectPr w:rsidR="00D4792D">
          <w:pgSz w:w="11909" w:h="16834"/>
          <w:pgMar w:top="1440" w:right="1440" w:bottom="1440" w:left="0" w:header="720" w:footer="720" w:gutter="0"/>
          <w:cols w:space="720"/>
        </w:sectPr>
      </w:pPr>
    </w:p>
    <w:p w14:paraId="5AA35D2B" w14:textId="77777777" w:rsidR="00D4792D" w:rsidRDefault="00D4792D" w:rsidP="00D4792D">
      <w:pPr>
        <w:ind w:left="425" w:right="-585"/>
        <w:jc w:val="both"/>
        <w:rPr>
          <w:color w:val="707E81"/>
        </w:rPr>
      </w:pPr>
      <w:r>
        <w:lastRenderedPageBreak/>
        <w:t>Questão enem2016291050</w:t>
      </w:r>
    </w:p>
    <w:p w14:paraId="483A17E8" w14:textId="77777777" w:rsidR="00D4792D" w:rsidRDefault="00D4792D" w:rsidP="00D4792D">
      <w:pPr>
        <w:ind w:left="425" w:right="-585"/>
        <w:jc w:val="both"/>
      </w:pPr>
    </w:p>
    <w:p w14:paraId="77B3FE96" w14:textId="77777777" w:rsidR="00D4792D" w:rsidRDefault="00D4792D" w:rsidP="00D4792D">
      <w:pPr>
        <w:ind w:left="425" w:right="-585"/>
        <w:jc w:val="both"/>
      </w:pPr>
      <w:r>
        <w:t>O benzeno, um importante solvente para a indústria química, é obtido industrialmente pela destilação do</w:t>
      </w:r>
    </w:p>
    <w:p w14:paraId="4F3AC27E" w14:textId="77777777" w:rsidR="00D4792D" w:rsidRDefault="00D4792D" w:rsidP="00D4792D">
      <w:pPr>
        <w:ind w:left="425" w:right="-585"/>
        <w:jc w:val="both"/>
      </w:pPr>
      <w:r>
        <w:t>petróleo. Contudo, também pode ser sintetizado pela trimerização do acetileno catalisada por ferro metálico sob altas temperaturas, conforme a equação química:</w:t>
      </w:r>
    </w:p>
    <w:p w14:paraId="1C443B4F" w14:textId="77777777" w:rsidR="00D4792D" w:rsidRDefault="00D4792D" w:rsidP="00D4792D">
      <w:pPr>
        <w:ind w:left="425" w:right="-585"/>
        <w:jc w:val="both"/>
      </w:pPr>
    </w:p>
    <w:p w14:paraId="00A40FE2" w14:textId="77777777" w:rsidR="00D4792D" w:rsidRDefault="00D4792D" w:rsidP="00D4792D">
      <w:pPr>
        <w:ind w:left="425" w:right="-585"/>
        <w:jc w:val="both"/>
      </w:pPr>
      <m:oMathPara>
        <m:oMath>
          <m:sSub>
            <m:sSubPr>
              <m:ctrlPr>
                <w:rPr>
                  <w:rFonts w:ascii="Cambria Math" w:hAnsi="Cambria Math"/>
                </w:rPr>
              </m:ctrlPr>
            </m:sSubPr>
            <m:e>
              <m:r>
                <w:rPr>
                  <w:rFonts w:ascii="Cambria Math" w:hAnsi="Cambria Math"/>
                </w:rPr>
                <m:t>3 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6</m:t>
              </m:r>
            </m:sub>
          </m:sSub>
          <m:r>
            <w:rPr>
              <w:rFonts w:ascii="Cambria Math" w:hAnsi="Cambria Math"/>
            </w:rPr>
            <m:t xml:space="preserve"> (l)</m:t>
          </m:r>
        </m:oMath>
      </m:oMathPara>
    </w:p>
    <w:p w14:paraId="3101FDD6" w14:textId="77777777" w:rsidR="00D4792D" w:rsidRDefault="00D4792D" w:rsidP="00D4792D">
      <w:pPr>
        <w:ind w:left="425" w:right="-585"/>
        <w:jc w:val="both"/>
      </w:pPr>
    </w:p>
    <w:p w14:paraId="3473BF14" w14:textId="77777777" w:rsidR="00D4792D" w:rsidRDefault="00D4792D" w:rsidP="00D4792D">
      <w:pPr>
        <w:ind w:left="425" w:right="-585"/>
        <w:jc w:val="both"/>
      </w:pPr>
      <w:r>
        <w:t>A energia envolvida nesse processo pode ser calculada indiretamente pela variação de entalpia das reações de combustão das substâncias participantes, nas mesmas condições experimentais:</w:t>
      </w:r>
    </w:p>
    <w:p w14:paraId="57763A6B" w14:textId="77777777" w:rsidR="00D4792D" w:rsidRDefault="00D4792D" w:rsidP="00D4792D">
      <w:pPr>
        <w:ind w:left="425" w:right="-585"/>
        <w:jc w:val="both"/>
      </w:pPr>
    </w:p>
    <w:p w14:paraId="6DABFC63" w14:textId="77777777" w:rsidR="00D4792D" w:rsidRDefault="00D4792D" w:rsidP="00D4792D">
      <w:pPr>
        <w:numPr>
          <w:ilvl w:val="0"/>
          <w:numId w:val="364"/>
        </w:numPr>
        <w:ind w:right="-585"/>
        <w:jc w:val="both"/>
      </w:pPr>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xml:space="preserve"> (g)+ </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g) →2</m:t>
        </m:r>
        <m:sSub>
          <m:sSubPr>
            <m:ctrlPr>
              <w:rPr>
                <w:rFonts w:ascii="Cambria Math" w:hAnsi="Cambria Math"/>
              </w:rPr>
            </m:ctrlPr>
          </m:sSubPr>
          <m:e>
            <m:r>
              <w:rPr>
                <w:rFonts w:ascii="Cambria Math" w:hAnsi="Cambria Math"/>
              </w:rPr>
              <m:t xml:space="preserve"> 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xml:space="preserve">O (l)  </m:t>
        </m:r>
      </m:oMath>
      <w:r>
        <w:t xml:space="preserve">                                            </w:t>
      </w:r>
      <m:oMath>
        <m:sSubSup>
          <m:sSubSupPr>
            <m:ctrlPr>
              <w:rPr>
                <w:rFonts w:ascii="Cambria Math" w:hAnsi="Cambria Math"/>
              </w:rPr>
            </m:ctrlPr>
          </m:sSubSupPr>
          <m:e>
            <m:r>
              <w:rPr>
                <w:rFonts w:ascii="Cambria Math" w:hAnsi="Cambria Math"/>
              </w:rPr>
              <m:t xml:space="preserve"> ΔH</m:t>
            </m:r>
          </m:e>
          <m:sub>
            <m:r>
              <w:rPr>
                <w:rFonts w:ascii="Cambria Math" w:hAnsi="Cambria Math"/>
              </w:rPr>
              <m:t>c</m:t>
            </m:r>
          </m:sub>
          <m:sup>
            <m:r>
              <w:rPr>
                <w:rFonts w:ascii="Cambria Math" w:hAnsi="Cambria Math"/>
              </w:rPr>
              <m:t>°</m:t>
            </m:r>
          </m:sup>
        </m:sSubSup>
        <m:r>
          <w:rPr>
            <w:rFonts w:ascii="Cambria Math" w:hAnsi="Cambria Math"/>
          </w:rPr>
          <m:t>=</m:t>
        </m:r>
      </m:oMath>
      <w:r>
        <w:t>- 310 kcal/mol</w:t>
      </w:r>
    </w:p>
    <w:p w14:paraId="79FE5E7E" w14:textId="77777777" w:rsidR="00D4792D" w:rsidRDefault="00D4792D" w:rsidP="00D4792D">
      <w:pPr>
        <w:numPr>
          <w:ilvl w:val="0"/>
          <w:numId w:val="364"/>
        </w:numPr>
        <w:ind w:right="-585"/>
        <w:jc w:val="both"/>
      </w:pPr>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6</m:t>
            </m:r>
          </m:sub>
        </m:sSub>
        <m:r>
          <w:rPr>
            <w:rFonts w:ascii="Cambria Math" w:hAnsi="Cambria Math"/>
          </w:rPr>
          <m:t xml:space="preserve"> (l)+ </m:t>
        </m:r>
        <m:f>
          <m:fPr>
            <m:ctrlPr>
              <w:rPr>
                <w:rFonts w:ascii="Cambria Math" w:hAnsi="Cambria Math"/>
              </w:rPr>
            </m:ctrlPr>
          </m:fPr>
          <m:num>
            <m:r>
              <w:rPr>
                <w:rFonts w:ascii="Cambria Math" w:hAnsi="Cambria Math"/>
              </w:rPr>
              <m:t>15</m:t>
            </m:r>
          </m:num>
          <m:den>
            <m:r>
              <w:rPr>
                <w:rFonts w:ascii="Cambria Math" w:hAnsi="Cambria Math"/>
              </w:rPr>
              <m:t>2</m:t>
            </m:r>
          </m:den>
        </m:f>
        <m: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g) →6</m:t>
        </m:r>
        <m:sSub>
          <m:sSubPr>
            <m:ctrlPr>
              <w:rPr>
                <w:rFonts w:ascii="Cambria Math" w:hAnsi="Cambria Math"/>
              </w:rPr>
            </m:ctrlPr>
          </m:sSubPr>
          <m:e>
            <m:r>
              <w:rPr>
                <w:rFonts w:ascii="Cambria Math" w:hAnsi="Cambria Math"/>
              </w:rPr>
              <m:t xml:space="preserve"> 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3 H</m:t>
            </m:r>
          </m:e>
          <m:sub>
            <m:r>
              <w:rPr>
                <w:rFonts w:ascii="Cambria Math" w:hAnsi="Cambria Math"/>
              </w:rPr>
              <m:t>2</m:t>
            </m:r>
          </m:sub>
        </m:sSub>
        <m:r>
          <w:rPr>
            <w:rFonts w:ascii="Cambria Math" w:hAnsi="Cambria Math"/>
          </w:rPr>
          <m:t xml:space="preserve">O (l)  </m:t>
        </m:r>
      </m:oMath>
      <w:r>
        <w:t xml:space="preserve">                                          </w:t>
      </w:r>
      <m:oMath>
        <m:sSubSup>
          <m:sSubSupPr>
            <m:ctrlPr>
              <w:rPr>
                <w:rFonts w:ascii="Cambria Math" w:hAnsi="Cambria Math"/>
              </w:rPr>
            </m:ctrlPr>
          </m:sSubSupPr>
          <m:e>
            <m:r>
              <w:rPr>
                <w:rFonts w:ascii="Cambria Math" w:hAnsi="Cambria Math"/>
              </w:rPr>
              <m:t>ΔH</m:t>
            </m:r>
          </m:e>
          <m:sub>
            <m:r>
              <w:rPr>
                <w:rFonts w:ascii="Cambria Math" w:hAnsi="Cambria Math"/>
              </w:rPr>
              <m:t>c</m:t>
            </m:r>
          </m:sub>
          <m:sup>
            <m:r>
              <w:rPr>
                <w:rFonts w:ascii="Cambria Math" w:hAnsi="Cambria Math"/>
              </w:rPr>
              <m:t>°</m:t>
            </m:r>
          </m:sup>
        </m:sSubSup>
        <m:r>
          <w:rPr>
            <w:rFonts w:ascii="Cambria Math" w:hAnsi="Cambria Math"/>
          </w:rPr>
          <m:t>=</m:t>
        </m:r>
      </m:oMath>
      <w:r>
        <w:t>- 780 kcal/mol</w:t>
      </w:r>
    </w:p>
    <w:p w14:paraId="2E7C03C8" w14:textId="77777777" w:rsidR="00D4792D" w:rsidRDefault="00D4792D" w:rsidP="00D4792D">
      <w:pPr>
        <w:ind w:left="425" w:right="-585"/>
        <w:jc w:val="both"/>
      </w:pPr>
    </w:p>
    <w:p w14:paraId="66A9DACF" w14:textId="77777777" w:rsidR="00D4792D" w:rsidRDefault="00D4792D" w:rsidP="00D4792D">
      <w:pPr>
        <w:ind w:left="425" w:right="-585"/>
        <w:jc w:val="both"/>
      </w:pPr>
      <w:r>
        <w:t>A variação de entalpia do processo de trimerização, em kcal, para a formação de um mol de benzeno é mais próxima de:</w:t>
      </w:r>
    </w:p>
    <w:p w14:paraId="1D3C1829" w14:textId="77777777" w:rsidR="00D4792D" w:rsidRDefault="00D4792D" w:rsidP="00D4792D">
      <w:pPr>
        <w:ind w:left="425" w:right="-585"/>
        <w:jc w:val="both"/>
      </w:pPr>
    </w:p>
    <w:p w14:paraId="25779205" w14:textId="77777777" w:rsidR="00D4792D" w:rsidRDefault="00D4792D" w:rsidP="00D4792D">
      <w:pPr>
        <w:numPr>
          <w:ilvl w:val="0"/>
          <w:numId w:val="212"/>
        </w:numPr>
        <w:ind w:right="-585"/>
        <w:jc w:val="both"/>
      </w:pPr>
      <w:r>
        <w:t>-1 090.</w:t>
      </w:r>
    </w:p>
    <w:p w14:paraId="77299B56" w14:textId="77777777" w:rsidR="00D4792D" w:rsidRDefault="00D4792D" w:rsidP="00D4792D">
      <w:pPr>
        <w:numPr>
          <w:ilvl w:val="0"/>
          <w:numId w:val="212"/>
        </w:numPr>
        <w:ind w:right="-585"/>
        <w:jc w:val="both"/>
      </w:pPr>
      <w:r>
        <w:t>-150.</w:t>
      </w:r>
    </w:p>
    <w:p w14:paraId="12392410" w14:textId="77777777" w:rsidR="00D4792D" w:rsidRDefault="00D4792D" w:rsidP="00D4792D">
      <w:pPr>
        <w:numPr>
          <w:ilvl w:val="0"/>
          <w:numId w:val="212"/>
        </w:numPr>
        <w:ind w:right="-585"/>
        <w:jc w:val="both"/>
      </w:pPr>
      <w:r>
        <w:t>-50.</w:t>
      </w:r>
    </w:p>
    <w:p w14:paraId="352929FE" w14:textId="77777777" w:rsidR="00D4792D" w:rsidRDefault="00D4792D" w:rsidP="00D4792D">
      <w:pPr>
        <w:numPr>
          <w:ilvl w:val="0"/>
          <w:numId w:val="212"/>
        </w:numPr>
        <w:ind w:right="-585"/>
        <w:jc w:val="both"/>
      </w:pPr>
      <w:r>
        <w:t>+157.</w:t>
      </w:r>
    </w:p>
    <w:p w14:paraId="073CC740" w14:textId="77777777" w:rsidR="00D4792D" w:rsidRDefault="00D4792D" w:rsidP="00D4792D">
      <w:pPr>
        <w:numPr>
          <w:ilvl w:val="0"/>
          <w:numId w:val="212"/>
        </w:numPr>
        <w:ind w:right="-585"/>
        <w:jc w:val="both"/>
        <w:sectPr w:rsidR="00D4792D">
          <w:pgSz w:w="11909" w:h="16834"/>
          <w:pgMar w:top="1440" w:right="1440" w:bottom="1440" w:left="0" w:header="720" w:footer="720" w:gutter="0"/>
          <w:cols w:space="720"/>
        </w:sectPr>
      </w:pPr>
      <w:r>
        <w:t>+470.</w:t>
      </w:r>
    </w:p>
    <w:p w14:paraId="41B48AC9" w14:textId="77777777" w:rsidR="00D4792D" w:rsidRDefault="00D4792D" w:rsidP="00D4792D">
      <w:pPr>
        <w:ind w:left="425" w:right="-585"/>
        <w:jc w:val="both"/>
      </w:pPr>
      <w:r>
        <w:lastRenderedPageBreak/>
        <w:t>Questão enem2016291051</w:t>
      </w:r>
    </w:p>
    <w:p w14:paraId="463D2520" w14:textId="77777777" w:rsidR="00D4792D" w:rsidRDefault="00D4792D" w:rsidP="00D4792D">
      <w:pPr>
        <w:ind w:left="425" w:right="-585"/>
        <w:jc w:val="both"/>
      </w:pPr>
    </w:p>
    <w:p w14:paraId="32C609E1" w14:textId="77777777" w:rsidR="00D4792D" w:rsidRDefault="00D4792D" w:rsidP="00D4792D">
      <w:pPr>
        <w:ind w:left="425" w:right="-585"/>
        <w:jc w:val="both"/>
      </w:pPr>
      <w:r>
        <w:t xml:space="preserve">Em meados de 2003, mais de 20 pessoas morreram no Brasil após terem ingerido uma suspensão de sulfato de bário utilizada como contraste em exames radiológicos. O sulfato de bário é um sólido pouquíssimo solúvel em água, que não se dissolve mesmo na presença de ácidos. As mortes ocorreram porque um laboratório farmacêutico forneceu o produto contaminado com carbonato de bário, que é solúvel em meio ácido. Um simples teste para verificar a existência de íons bário solúveis poderia ter evitado a tragédia. Esse teste consiste em tratar a amostra com solução aquosa de HCl e, após filtrar para separar os compostos insolúveis de bário, adiciona-se solução aquosa de </w:t>
      </w:r>
      <m:oMath>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SO</m:t>
            </m:r>
          </m:e>
          <m:sub>
            <m:r>
              <w:rPr>
                <w:rFonts w:ascii="Cambria Math" w:hAnsi="Cambria Math"/>
              </w:rPr>
              <m:t>4</m:t>
            </m:r>
          </m:sub>
        </m:sSub>
      </m:oMath>
      <w:r>
        <w:t>sobre o filtrado e observa-se por 30 minutos.</w:t>
      </w:r>
    </w:p>
    <w:p w14:paraId="7275BAA0" w14:textId="77777777" w:rsidR="00D4792D" w:rsidRDefault="00D4792D" w:rsidP="00D4792D">
      <w:pPr>
        <w:spacing w:line="240" w:lineRule="auto"/>
        <w:ind w:left="5385" w:right="-585"/>
        <w:jc w:val="both"/>
      </w:pPr>
      <w:r>
        <w:rPr>
          <w:sz w:val="20"/>
          <w:szCs w:val="20"/>
        </w:rPr>
        <w:t xml:space="preserve">TUBINO, M.; SIMONI, J.A. Refletindo sobre o caso </w:t>
      </w:r>
      <w:r>
        <w:rPr>
          <w:i/>
          <w:sz w:val="20"/>
          <w:szCs w:val="20"/>
        </w:rPr>
        <w:t>celobar</w:t>
      </w:r>
      <w:r>
        <w:rPr>
          <w:sz w:val="20"/>
          <w:szCs w:val="20"/>
          <w:vertAlign w:val="superscript"/>
        </w:rPr>
        <w:t>®</w:t>
      </w:r>
      <w:r>
        <w:rPr>
          <w:sz w:val="20"/>
          <w:szCs w:val="20"/>
        </w:rPr>
        <w:t xml:space="preserve"> Química Nova, n. 2, 2007 (adaptado).</w:t>
      </w:r>
    </w:p>
    <w:p w14:paraId="29858DAD" w14:textId="77777777" w:rsidR="00D4792D" w:rsidRDefault="00D4792D" w:rsidP="00D4792D">
      <w:pPr>
        <w:ind w:left="425" w:right="-585"/>
        <w:jc w:val="both"/>
      </w:pPr>
    </w:p>
    <w:p w14:paraId="039901F0" w14:textId="77777777" w:rsidR="00D4792D" w:rsidRDefault="00D4792D" w:rsidP="00D4792D">
      <w:pPr>
        <w:ind w:left="425" w:right="-585"/>
        <w:jc w:val="both"/>
      </w:pPr>
      <w:r>
        <w:t>A presença de íons bário solúveis na amostra é indicada pela:</w:t>
      </w:r>
    </w:p>
    <w:p w14:paraId="1FEC10BB" w14:textId="77777777" w:rsidR="00D4792D" w:rsidRDefault="00D4792D" w:rsidP="00D4792D">
      <w:pPr>
        <w:ind w:left="425" w:right="-585"/>
        <w:jc w:val="both"/>
      </w:pPr>
    </w:p>
    <w:p w14:paraId="3E4AA6C8" w14:textId="77777777" w:rsidR="00D4792D" w:rsidRDefault="00D4792D" w:rsidP="00D4792D">
      <w:pPr>
        <w:numPr>
          <w:ilvl w:val="0"/>
          <w:numId w:val="361"/>
        </w:numPr>
        <w:ind w:right="-585"/>
        <w:jc w:val="both"/>
      </w:pPr>
      <w:r>
        <w:t>liberação de calor.</w:t>
      </w:r>
    </w:p>
    <w:p w14:paraId="50ED201F" w14:textId="77777777" w:rsidR="00D4792D" w:rsidRDefault="00D4792D" w:rsidP="00D4792D">
      <w:pPr>
        <w:numPr>
          <w:ilvl w:val="0"/>
          <w:numId w:val="361"/>
        </w:numPr>
        <w:ind w:right="-585"/>
        <w:jc w:val="both"/>
      </w:pPr>
      <w:r>
        <w:t>alteração da cor para rosa.</w:t>
      </w:r>
    </w:p>
    <w:p w14:paraId="33F61A75" w14:textId="77777777" w:rsidR="00D4792D" w:rsidRDefault="00D4792D" w:rsidP="00D4792D">
      <w:pPr>
        <w:numPr>
          <w:ilvl w:val="0"/>
          <w:numId w:val="361"/>
        </w:numPr>
        <w:ind w:right="-585"/>
        <w:jc w:val="both"/>
      </w:pPr>
      <w:r>
        <w:t>precipitação de um sólido branco.</w:t>
      </w:r>
    </w:p>
    <w:p w14:paraId="0361C224" w14:textId="77777777" w:rsidR="00D4792D" w:rsidRDefault="00D4792D" w:rsidP="00D4792D">
      <w:pPr>
        <w:numPr>
          <w:ilvl w:val="0"/>
          <w:numId w:val="361"/>
        </w:numPr>
        <w:ind w:right="-585"/>
        <w:jc w:val="both"/>
      </w:pPr>
      <w:r>
        <w:t>formação de gás hidrogênio.</w:t>
      </w:r>
    </w:p>
    <w:p w14:paraId="58618511" w14:textId="77777777" w:rsidR="00D4792D" w:rsidRDefault="00D4792D" w:rsidP="00D4792D">
      <w:pPr>
        <w:numPr>
          <w:ilvl w:val="0"/>
          <w:numId w:val="361"/>
        </w:numPr>
        <w:ind w:right="-585"/>
        <w:jc w:val="both"/>
        <w:sectPr w:rsidR="00D4792D">
          <w:pgSz w:w="11909" w:h="16834"/>
          <w:pgMar w:top="1440" w:right="1440" w:bottom="1440" w:left="0" w:header="720" w:footer="720" w:gutter="0"/>
          <w:cols w:space="720"/>
        </w:sectPr>
      </w:pPr>
      <w:r>
        <w:t>volatilização de gás cloro.</w:t>
      </w:r>
    </w:p>
    <w:p w14:paraId="303ABA8A" w14:textId="77777777" w:rsidR="00D4792D" w:rsidRDefault="00D4792D" w:rsidP="00D4792D">
      <w:pPr>
        <w:ind w:left="425" w:right="-585"/>
        <w:jc w:val="both"/>
      </w:pPr>
      <w:r>
        <w:lastRenderedPageBreak/>
        <w:t>Questão enem2016291052</w:t>
      </w:r>
    </w:p>
    <w:p w14:paraId="5813000C" w14:textId="77777777" w:rsidR="00D4792D" w:rsidRDefault="00D4792D" w:rsidP="00D4792D">
      <w:pPr>
        <w:ind w:left="425" w:right="-585"/>
        <w:jc w:val="both"/>
      </w:pPr>
    </w:p>
    <w:p w14:paraId="6BF5A3E0" w14:textId="77777777" w:rsidR="00D4792D" w:rsidRDefault="00D4792D" w:rsidP="00D4792D">
      <w:pPr>
        <w:ind w:left="425" w:right="-585"/>
        <w:jc w:val="both"/>
      </w:pPr>
      <w:r>
        <w:t>Os feromônios são substâncias utilizadas na comunicação entre indivíduos de uma espécie. O primeiro feromônio isolado de um inseto foi o bombicol, substância produzida pela mariposa do bicho-da-seda.</w:t>
      </w:r>
    </w:p>
    <w:p w14:paraId="499CA835" w14:textId="77777777" w:rsidR="00D4792D" w:rsidRDefault="00D4792D" w:rsidP="00D4792D">
      <w:pPr>
        <w:ind w:left="425" w:right="-585"/>
        <w:jc w:val="both"/>
      </w:pPr>
    </w:p>
    <w:p w14:paraId="19EDDF62" w14:textId="77777777" w:rsidR="00D4792D" w:rsidRDefault="00D4792D" w:rsidP="00D4792D">
      <w:pPr>
        <w:ind w:left="425" w:right="-585"/>
        <w:jc w:val="both"/>
      </w:pPr>
      <w:r>
        <w:rPr>
          <w:noProof/>
        </w:rPr>
        <w:drawing>
          <wp:inline distT="114300" distB="114300" distL="114300" distR="114300" wp14:anchorId="7AAB6D28" wp14:editId="1D878022">
            <wp:extent cx="3457575" cy="504825"/>
            <wp:effectExtent l="0" t="0" r="0" b="0"/>
            <wp:docPr id="140" name="image134.png" descr="Uma imagem contendo Forma&#10;&#10;Descrição gerada automaticamente"/>
            <wp:cNvGraphicFramePr/>
            <a:graphic xmlns:a="http://schemas.openxmlformats.org/drawingml/2006/main">
              <a:graphicData uri="http://schemas.openxmlformats.org/drawingml/2006/picture">
                <pic:pic xmlns:pic="http://schemas.openxmlformats.org/drawingml/2006/picture">
                  <pic:nvPicPr>
                    <pic:cNvPr id="140" name="image134.png" descr="Uma imagem contendo Forma&#10;&#10;Descrição gerada automaticamente"/>
                    <pic:cNvPicPr preferRelativeResize="0"/>
                  </pic:nvPicPr>
                  <pic:blipFill>
                    <a:blip r:embed="rId36"/>
                    <a:srcRect/>
                    <a:stretch>
                      <a:fillRect/>
                    </a:stretch>
                  </pic:blipFill>
                  <pic:spPr>
                    <a:xfrm>
                      <a:off x="0" y="0"/>
                      <a:ext cx="3457575" cy="504825"/>
                    </a:xfrm>
                    <a:prstGeom prst="rect">
                      <a:avLst/>
                    </a:prstGeom>
                    <a:ln/>
                  </pic:spPr>
                </pic:pic>
              </a:graphicData>
            </a:graphic>
          </wp:inline>
        </w:drawing>
      </w:r>
    </w:p>
    <w:p w14:paraId="559F7C2E" w14:textId="77777777" w:rsidR="00D4792D" w:rsidRDefault="00D4792D" w:rsidP="00D4792D">
      <w:pPr>
        <w:ind w:left="425" w:right="-585"/>
        <w:jc w:val="both"/>
      </w:pPr>
    </w:p>
    <w:p w14:paraId="626BD8C9" w14:textId="77777777" w:rsidR="00D4792D" w:rsidRDefault="00D4792D" w:rsidP="00D4792D">
      <w:pPr>
        <w:ind w:left="425" w:right="-585"/>
        <w:jc w:val="both"/>
      </w:pPr>
      <w:r>
        <w:t>O uso de feromônios em ações de controle de insetos-praga está de acordo com o modelo preconizado para a agricultura do futuro. São agentes altamente específicos e seus compostos químicos podem ser empregados em determinados cultivos, conforme ilustrado no quadro.</w:t>
      </w:r>
    </w:p>
    <w:p w14:paraId="5E687C52" w14:textId="77777777" w:rsidR="00D4792D" w:rsidRDefault="00D4792D" w:rsidP="00D4792D">
      <w:pPr>
        <w:ind w:left="425" w:right="-585"/>
        <w:jc w:val="both"/>
      </w:pPr>
    </w:p>
    <w:p w14:paraId="697645CE" w14:textId="77777777" w:rsidR="00D4792D" w:rsidRDefault="00D4792D" w:rsidP="00D4792D">
      <w:pPr>
        <w:ind w:left="425" w:right="-585"/>
        <w:jc w:val="both"/>
      </w:pPr>
      <w:r>
        <w:rPr>
          <w:noProof/>
        </w:rPr>
        <w:drawing>
          <wp:inline distT="114300" distB="114300" distL="114300" distR="114300" wp14:anchorId="724B61B4" wp14:editId="50F02FEC">
            <wp:extent cx="5219700" cy="2933700"/>
            <wp:effectExtent l="0" t="0" r="0" b="0"/>
            <wp:docPr id="166" name="image161.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166" name="image161.png" descr="Tabela&#10;&#10;Descrição gerada automaticamente"/>
                    <pic:cNvPicPr preferRelativeResize="0"/>
                  </pic:nvPicPr>
                  <pic:blipFill>
                    <a:blip r:embed="rId37"/>
                    <a:srcRect l="2332" r="12441" b="5971"/>
                    <a:stretch>
                      <a:fillRect/>
                    </a:stretch>
                  </pic:blipFill>
                  <pic:spPr>
                    <a:xfrm>
                      <a:off x="0" y="0"/>
                      <a:ext cx="5219700" cy="2933700"/>
                    </a:xfrm>
                    <a:prstGeom prst="rect">
                      <a:avLst/>
                    </a:prstGeom>
                    <a:ln/>
                  </pic:spPr>
                </pic:pic>
              </a:graphicData>
            </a:graphic>
          </wp:inline>
        </w:drawing>
      </w:r>
    </w:p>
    <w:p w14:paraId="7960DEE0" w14:textId="77777777" w:rsidR="00D4792D" w:rsidRDefault="00D4792D" w:rsidP="00D4792D">
      <w:pPr>
        <w:spacing w:line="240" w:lineRule="auto"/>
        <w:ind w:left="425" w:right="-585"/>
        <w:jc w:val="both"/>
        <w:rPr>
          <w:sz w:val="20"/>
          <w:szCs w:val="20"/>
        </w:rPr>
      </w:pPr>
      <w:r>
        <w:rPr>
          <w:sz w:val="20"/>
          <w:szCs w:val="20"/>
        </w:rPr>
        <w:t>FERREIRA, J. T. B.; ZARBIN, P. H. G. Amor ao primeiro odor: a comunicação química entre os insetos. Química Nova na Escola, n. 7, maio 1998 (adaptado).</w:t>
      </w:r>
    </w:p>
    <w:p w14:paraId="14533EEC" w14:textId="77777777" w:rsidR="00D4792D" w:rsidRDefault="00D4792D" w:rsidP="00D4792D">
      <w:pPr>
        <w:ind w:left="425" w:right="-585"/>
        <w:jc w:val="both"/>
      </w:pPr>
    </w:p>
    <w:p w14:paraId="58A1ADD6" w14:textId="77777777" w:rsidR="00D4792D" w:rsidRDefault="00D4792D" w:rsidP="00D4792D">
      <w:pPr>
        <w:ind w:left="425" w:right="-585"/>
        <w:jc w:val="both"/>
      </w:pPr>
      <w:r>
        <w:t>Considerando essas estruturas químicas, o tipo de estereoisomeria apresentada pelo bombicol é também apresentada pelo feromônio utilizado no controle do inseto:</w:t>
      </w:r>
    </w:p>
    <w:p w14:paraId="4D96DD3B" w14:textId="77777777" w:rsidR="00D4792D" w:rsidRDefault="00D4792D" w:rsidP="00D4792D">
      <w:pPr>
        <w:ind w:left="425" w:right="-585"/>
        <w:jc w:val="both"/>
      </w:pPr>
    </w:p>
    <w:p w14:paraId="2FB20F41" w14:textId="77777777" w:rsidR="00D4792D" w:rsidRDefault="00D4792D" w:rsidP="00D4792D">
      <w:pPr>
        <w:numPr>
          <w:ilvl w:val="0"/>
          <w:numId w:val="54"/>
        </w:numPr>
        <w:ind w:right="-585"/>
        <w:jc w:val="both"/>
      </w:pPr>
      <w:r>
        <w:t>Sitophilus spp.</w:t>
      </w:r>
    </w:p>
    <w:p w14:paraId="5CFFFCE4" w14:textId="77777777" w:rsidR="00D4792D" w:rsidRDefault="00D4792D" w:rsidP="00D4792D">
      <w:pPr>
        <w:numPr>
          <w:ilvl w:val="0"/>
          <w:numId w:val="54"/>
        </w:numPr>
        <w:ind w:right="-585"/>
        <w:jc w:val="both"/>
      </w:pPr>
      <w:r>
        <w:t>Migdolus fryanus.</w:t>
      </w:r>
    </w:p>
    <w:p w14:paraId="63958D38" w14:textId="77777777" w:rsidR="00D4792D" w:rsidRDefault="00D4792D" w:rsidP="00D4792D">
      <w:pPr>
        <w:numPr>
          <w:ilvl w:val="0"/>
          <w:numId w:val="54"/>
        </w:numPr>
        <w:ind w:right="-585"/>
        <w:jc w:val="both"/>
      </w:pPr>
      <w:r>
        <w:t>Anthonomus rubi.</w:t>
      </w:r>
    </w:p>
    <w:p w14:paraId="7B5787BD" w14:textId="77777777" w:rsidR="00D4792D" w:rsidRDefault="00D4792D" w:rsidP="00D4792D">
      <w:pPr>
        <w:numPr>
          <w:ilvl w:val="0"/>
          <w:numId w:val="54"/>
        </w:numPr>
        <w:ind w:right="-585"/>
        <w:jc w:val="both"/>
      </w:pPr>
      <w:r>
        <w:t>Grapholita molesta.</w:t>
      </w:r>
    </w:p>
    <w:p w14:paraId="67FF5B2A" w14:textId="77777777" w:rsidR="00D4792D" w:rsidRDefault="00D4792D" w:rsidP="00D4792D">
      <w:pPr>
        <w:numPr>
          <w:ilvl w:val="0"/>
          <w:numId w:val="54"/>
        </w:numPr>
        <w:ind w:right="-585"/>
        <w:jc w:val="both"/>
        <w:sectPr w:rsidR="00D4792D">
          <w:pgSz w:w="11909" w:h="16834"/>
          <w:pgMar w:top="1440" w:right="1440" w:bottom="1440" w:left="0" w:header="720" w:footer="720" w:gutter="0"/>
          <w:cols w:space="720"/>
        </w:sectPr>
      </w:pPr>
      <w:r>
        <w:t>Scrobipalpuloides absoluta.</w:t>
      </w:r>
    </w:p>
    <w:p w14:paraId="4A593DB0" w14:textId="77777777" w:rsidR="00D4792D" w:rsidRDefault="00D4792D" w:rsidP="00D4792D">
      <w:pPr>
        <w:ind w:left="425" w:right="-585"/>
        <w:jc w:val="both"/>
      </w:pPr>
      <w:r>
        <w:lastRenderedPageBreak/>
        <w:t>Questão enem2016291053</w:t>
      </w:r>
    </w:p>
    <w:p w14:paraId="5CA06433" w14:textId="77777777" w:rsidR="00D4792D" w:rsidRDefault="00D4792D" w:rsidP="00D4792D">
      <w:pPr>
        <w:ind w:left="425" w:right="-585"/>
        <w:jc w:val="both"/>
      </w:pPr>
    </w:p>
    <w:p w14:paraId="1030DB83" w14:textId="77777777" w:rsidR="00D4792D" w:rsidRDefault="00D4792D" w:rsidP="00D4792D">
      <w:pPr>
        <w:ind w:left="425" w:right="-585"/>
        <w:jc w:val="both"/>
      </w:pPr>
      <w:r>
        <w:t>O esquema representa, de maneira simplificada, o processo de produção de etanol utilizando milho como matéria-prima.</w:t>
      </w:r>
    </w:p>
    <w:p w14:paraId="3D61E20B" w14:textId="77777777" w:rsidR="00D4792D" w:rsidRDefault="00D4792D" w:rsidP="00D4792D">
      <w:pPr>
        <w:ind w:left="425" w:right="-585"/>
        <w:jc w:val="both"/>
      </w:pPr>
    </w:p>
    <w:p w14:paraId="6F299556" w14:textId="77777777" w:rsidR="00D4792D" w:rsidRDefault="00D4792D" w:rsidP="00D4792D">
      <w:pPr>
        <w:ind w:left="425" w:right="-585"/>
        <w:jc w:val="both"/>
      </w:pPr>
      <w:r>
        <w:rPr>
          <w:noProof/>
        </w:rPr>
        <w:drawing>
          <wp:inline distT="114300" distB="114300" distL="114300" distR="114300" wp14:anchorId="296B628D" wp14:editId="17B091B1">
            <wp:extent cx="3462338" cy="1992477"/>
            <wp:effectExtent l="0" t="0" r="0" b="0"/>
            <wp:docPr id="92" name="image8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2" name="image86.png" descr="Diagrama&#10;&#10;Descrição gerada automaticamente"/>
                    <pic:cNvPicPr preferRelativeResize="0"/>
                  </pic:nvPicPr>
                  <pic:blipFill>
                    <a:blip r:embed="rId38"/>
                    <a:srcRect/>
                    <a:stretch>
                      <a:fillRect/>
                    </a:stretch>
                  </pic:blipFill>
                  <pic:spPr>
                    <a:xfrm>
                      <a:off x="0" y="0"/>
                      <a:ext cx="3462338" cy="1992477"/>
                    </a:xfrm>
                    <a:prstGeom prst="rect">
                      <a:avLst/>
                    </a:prstGeom>
                    <a:ln/>
                  </pic:spPr>
                </pic:pic>
              </a:graphicData>
            </a:graphic>
          </wp:inline>
        </w:drawing>
      </w:r>
    </w:p>
    <w:p w14:paraId="2953002D" w14:textId="77777777" w:rsidR="00D4792D" w:rsidRDefault="00D4792D" w:rsidP="00D4792D">
      <w:pPr>
        <w:ind w:left="425" w:right="-585"/>
        <w:jc w:val="both"/>
      </w:pPr>
      <w:r>
        <w:t>A etapa de hidrólise na produção de etanol a partir do milho é fundamental para que:</w:t>
      </w:r>
    </w:p>
    <w:p w14:paraId="703A829B" w14:textId="77777777" w:rsidR="00D4792D" w:rsidRDefault="00D4792D" w:rsidP="00D4792D">
      <w:pPr>
        <w:ind w:left="425" w:right="-585"/>
        <w:jc w:val="both"/>
      </w:pPr>
    </w:p>
    <w:p w14:paraId="0FB1605C" w14:textId="77777777" w:rsidR="00D4792D" w:rsidRDefault="00D4792D" w:rsidP="00D4792D">
      <w:pPr>
        <w:numPr>
          <w:ilvl w:val="0"/>
          <w:numId w:val="145"/>
        </w:numPr>
        <w:ind w:right="-585"/>
        <w:jc w:val="both"/>
      </w:pPr>
      <w:r>
        <w:t>a glicose seja convertida em sacarose.</w:t>
      </w:r>
    </w:p>
    <w:p w14:paraId="22CA5A34" w14:textId="77777777" w:rsidR="00D4792D" w:rsidRDefault="00D4792D" w:rsidP="00D4792D">
      <w:pPr>
        <w:numPr>
          <w:ilvl w:val="0"/>
          <w:numId w:val="145"/>
        </w:numPr>
        <w:ind w:right="-585"/>
        <w:jc w:val="both"/>
      </w:pPr>
      <w:r>
        <w:t>as enzimas dessa planta sejam ativadas.</w:t>
      </w:r>
    </w:p>
    <w:p w14:paraId="47F339E2" w14:textId="77777777" w:rsidR="00D4792D" w:rsidRDefault="00D4792D" w:rsidP="00D4792D">
      <w:pPr>
        <w:numPr>
          <w:ilvl w:val="0"/>
          <w:numId w:val="145"/>
        </w:numPr>
        <w:ind w:right="-585"/>
        <w:jc w:val="both"/>
      </w:pPr>
      <w:r>
        <w:t>a maceração favoreça a solubilização em água.</w:t>
      </w:r>
    </w:p>
    <w:p w14:paraId="59006765" w14:textId="77777777" w:rsidR="00D4792D" w:rsidRDefault="00D4792D" w:rsidP="00D4792D">
      <w:pPr>
        <w:numPr>
          <w:ilvl w:val="0"/>
          <w:numId w:val="145"/>
        </w:numPr>
        <w:ind w:right="-585"/>
        <w:jc w:val="both"/>
      </w:pPr>
      <w:r>
        <w:t>o amido seja transformado em substratos utilizáveis pela levedura.</w:t>
      </w:r>
    </w:p>
    <w:p w14:paraId="7F8B74CA" w14:textId="77777777" w:rsidR="00D4792D" w:rsidRDefault="00D4792D" w:rsidP="00D4792D">
      <w:pPr>
        <w:numPr>
          <w:ilvl w:val="0"/>
          <w:numId w:val="145"/>
        </w:numPr>
        <w:ind w:right="-585"/>
        <w:jc w:val="both"/>
        <w:sectPr w:rsidR="00D4792D">
          <w:pgSz w:w="11909" w:h="16834"/>
          <w:pgMar w:top="1440" w:right="1440" w:bottom="1440" w:left="0" w:header="720" w:footer="720" w:gutter="0"/>
          <w:cols w:space="720"/>
        </w:sectPr>
      </w:pPr>
      <w:r>
        <w:t>os grãos com diferentes composições químicas sejam padronizados.</w:t>
      </w:r>
    </w:p>
    <w:p w14:paraId="240C6730" w14:textId="77777777" w:rsidR="00D4792D" w:rsidRDefault="00D4792D" w:rsidP="00D4792D">
      <w:pPr>
        <w:ind w:left="425" w:right="-585"/>
        <w:jc w:val="both"/>
      </w:pPr>
      <w:r>
        <w:lastRenderedPageBreak/>
        <w:t>Questão enem2016291054</w:t>
      </w:r>
    </w:p>
    <w:p w14:paraId="0ADF7562" w14:textId="77777777" w:rsidR="00D4792D" w:rsidRDefault="00D4792D" w:rsidP="00D4792D">
      <w:pPr>
        <w:ind w:left="425" w:right="-585"/>
        <w:jc w:val="both"/>
      </w:pPr>
    </w:p>
    <w:p w14:paraId="39A6D504" w14:textId="77777777" w:rsidR="00D4792D" w:rsidRDefault="00D4792D" w:rsidP="00D4792D">
      <w:pPr>
        <w:ind w:left="425" w:right="-585"/>
        <w:jc w:val="both"/>
      </w:pPr>
      <w:r>
        <w:t>Durante a primeira fase do projeto de uma usina de geração de energia elétrica, os engenheiros da equipe de avaliação de impactos ambientais procuram saber se esse projeto está de acordo com as normas ambientais. A nova planta estará localizada à beira de um rio, cuja temperatura média da água é de 25 °C, e usará a sua água somente para refrigeração. O projeto pretende que a usina opere com 1,0 MW de potência elétrica e, em razão de restrições técnicas, o dobro dessa potência será dissipada por seu sistema de arrefecimento, na forma de calor. Para atender a resolução número 430, de 13 de maio de 2011, do Conselho Nacional do Meio Ambiente, com uma ampla margem de segurança, os engenheiros determinaram que a água só poderá ser devolvida ao rio com um aumento de temperatura de, no máximo, 3 °C em relação à temperatura da água do rio captada pelo sistema de arrefecimento. Considere o calor específico da água igual a 4 kJ/(kg °C).</w:t>
      </w:r>
    </w:p>
    <w:p w14:paraId="5046DEEE" w14:textId="77777777" w:rsidR="00D4792D" w:rsidRDefault="00D4792D" w:rsidP="00D4792D">
      <w:pPr>
        <w:ind w:left="425" w:right="-585"/>
        <w:jc w:val="both"/>
      </w:pPr>
    </w:p>
    <w:p w14:paraId="49E3408E" w14:textId="77777777" w:rsidR="00D4792D" w:rsidRDefault="00D4792D" w:rsidP="00D4792D">
      <w:pPr>
        <w:ind w:left="425" w:right="-585"/>
        <w:jc w:val="both"/>
      </w:pPr>
      <w:r>
        <w:rPr>
          <w:highlight w:val="white"/>
        </w:rPr>
        <w:t xml:space="preserve">Para atender essa determinação, o valor mínimo do fluxo de água, em kg/s, para a refrigeração da usina deve ser mais próximo </w:t>
      </w:r>
      <w:r>
        <w:t>de:</w:t>
      </w:r>
    </w:p>
    <w:p w14:paraId="2E30573C" w14:textId="77777777" w:rsidR="00D4792D" w:rsidRDefault="00D4792D" w:rsidP="00D4792D">
      <w:pPr>
        <w:ind w:left="425" w:right="-585"/>
        <w:jc w:val="both"/>
      </w:pPr>
    </w:p>
    <w:p w14:paraId="0F8F75DC" w14:textId="77777777" w:rsidR="00D4792D" w:rsidRDefault="00D4792D" w:rsidP="00D4792D">
      <w:pPr>
        <w:numPr>
          <w:ilvl w:val="0"/>
          <w:numId w:val="46"/>
        </w:numPr>
        <w:ind w:right="-585"/>
        <w:jc w:val="both"/>
      </w:pPr>
      <w:r>
        <w:t>42.</w:t>
      </w:r>
    </w:p>
    <w:p w14:paraId="0DA94354" w14:textId="77777777" w:rsidR="00D4792D" w:rsidRDefault="00D4792D" w:rsidP="00D4792D">
      <w:pPr>
        <w:numPr>
          <w:ilvl w:val="0"/>
          <w:numId w:val="46"/>
        </w:numPr>
        <w:ind w:right="-585"/>
        <w:jc w:val="both"/>
      </w:pPr>
      <w:r>
        <w:t>84.</w:t>
      </w:r>
    </w:p>
    <w:p w14:paraId="3188AF27" w14:textId="77777777" w:rsidR="00D4792D" w:rsidRDefault="00D4792D" w:rsidP="00D4792D">
      <w:pPr>
        <w:numPr>
          <w:ilvl w:val="0"/>
          <w:numId w:val="46"/>
        </w:numPr>
        <w:ind w:right="-585"/>
        <w:jc w:val="both"/>
      </w:pPr>
      <w:r>
        <w:t>167.</w:t>
      </w:r>
    </w:p>
    <w:p w14:paraId="63B44980" w14:textId="77777777" w:rsidR="00D4792D" w:rsidRDefault="00D4792D" w:rsidP="00D4792D">
      <w:pPr>
        <w:numPr>
          <w:ilvl w:val="0"/>
          <w:numId w:val="46"/>
        </w:numPr>
        <w:ind w:right="-585"/>
        <w:jc w:val="both"/>
      </w:pPr>
      <w:r>
        <w:t>250.</w:t>
      </w:r>
    </w:p>
    <w:p w14:paraId="1674A7A4" w14:textId="77777777" w:rsidR="00D4792D" w:rsidRDefault="00D4792D" w:rsidP="00D4792D">
      <w:pPr>
        <w:numPr>
          <w:ilvl w:val="0"/>
          <w:numId w:val="46"/>
        </w:numPr>
        <w:ind w:right="-585"/>
        <w:jc w:val="both"/>
        <w:sectPr w:rsidR="00D4792D">
          <w:pgSz w:w="11909" w:h="16834"/>
          <w:pgMar w:top="1440" w:right="1440" w:bottom="1440" w:left="0" w:header="720" w:footer="720" w:gutter="0"/>
          <w:cols w:space="720"/>
        </w:sectPr>
      </w:pPr>
      <w:r>
        <w:t>500.</w:t>
      </w:r>
    </w:p>
    <w:p w14:paraId="145006E3" w14:textId="77777777" w:rsidR="00D4792D" w:rsidRDefault="00D4792D" w:rsidP="00D4792D">
      <w:pPr>
        <w:ind w:left="425" w:right="-585"/>
        <w:jc w:val="both"/>
      </w:pPr>
      <w:r>
        <w:lastRenderedPageBreak/>
        <w:t>Questão enem2016291055</w:t>
      </w:r>
    </w:p>
    <w:p w14:paraId="5D24F0CE" w14:textId="77777777" w:rsidR="00D4792D" w:rsidRDefault="00D4792D" w:rsidP="00D4792D">
      <w:pPr>
        <w:ind w:left="425" w:right="-585"/>
        <w:jc w:val="both"/>
      </w:pPr>
    </w:p>
    <w:p w14:paraId="6D36ED78" w14:textId="77777777" w:rsidR="00D4792D" w:rsidRDefault="00D4792D" w:rsidP="00D4792D">
      <w:pPr>
        <w:ind w:left="425" w:right="-585"/>
        <w:jc w:val="both"/>
      </w:pPr>
    </w:p>
    <w:p w14:paraId="6F40FE3D" w14:textId="77777777" w:rsidR="00D4792D" w:rsidRDefault="00D4792D" w:rsidP="00D4792D">
      <w:pPr>
        <w:ind w:left="425" w:right="-585"/>
        <w:jc w:val="both"/>
      </w:pPr>
      <w:r>
        <w:t>A figura 1 apresenta o gráfico da intensidade, em decibéis (dB), da onda sonora emitida por um alto-falante, que está em repouso, e medida por um microfone em função da frequência da onda para diferentes distâncias: 3 mm, 25 mm, 51 mm e 60 mm. A Figura 2 apresenta um diagrama com a indicação das diversas faixas do espectro de frequência sonora para o modelo de alto-falante utilizado neste experimento.</w:t>
      </w:r>
    </w:p>
    <w:p w14:paraId="2B666EDC" w14:textId="77777777" w:rsidR="00D4792D" w:rsidRDefault="00D4792D" w:rsidP="00D4792D">
      <w:pPr>
        <w:ind w:left="425" w:right="-585"/>
        <w:jc w:val="both"/>
      </w:pPr>
    </w:p>
    <w:p w14:paraId="13B7BBC7" w14:textId="77777777" w:rsidR="00D4792D" w:rsidRDefault="00D4792D" w:rsidP="00D4792D">
      <w:pPr>
        <w:ind w:left="425" w:right="-585"/>
        <w:jc w:val="both"/>
        <w:rPr>
          <w:b/>
        </w:rPr>
      </w:pPr>
      <w:r>
        <w:rPr>
          <w:b/>
        </w:rPr>
        <w:t>Figura 1</w:t>
      </w:r>
    </w:p>
    <w:p w14:paraId="0AAB6A35" w14:textId="77777777" w:rsidR="00D4792D" w:rsidRDefault="00D4792D" w:rsidP="00D4792D">
      <w:pPr>
        <w:ind w:left="425" w:right="-585"/>
        <w:jc w:val="both"/>
      </w:pPr>
      <w:r>
        <w:rPr>
          <w:noProof/>
        </w:rPr>
        <w:drawing>
          <wp:inline distT="114300" distB="114300" distL="114300" distR="114300" wp14:anchorId="6BD1FE4D" wp14:editId="7215C95B">
            <wp:extent cx="3314700" cy="1963675"/>
            <wp:effectExtent l="0" t="0" r="0" b="0"/>
            <wp:docPr id="5" name="image4.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5" name="image4.png" descr="Gráfico&#10;&#10;Descrição gerada automaticamente"/>
                    <pic:cNvPicPr preferRelativeResize="0"/>
                  </pic:nvPicPr>
                  <pic:blipFill>
                    <a:blip r:embed="rId39"/>
                    <a:srcRect t="8431" b="8162"/>
                    <a:stretch>
                      <a:fillRect/>
                    </a:stretch>
                  </pic:blipFill>
                  <pic:spPr>
                    <a:xfrm>
                      <a:off x="0" y="0"/>
                      <a:ext cx="3314700" cy="1963675"/>
                    </a:xfrm>
                    <a:prstGeom prst="rect">
                      <a:avLst/>
                    </a:prstGeom>
                    <a:ln/>
                  </pic:spPr>
                </pic:pic>
              </a:graphicData>
            </a:graphic>
          </wp:inline>
        </w:drawing>
      </w:r>
    </w:p>
    <w:p w14:paraId="6D162D79" w14:textId="77777777" w:rsidR="00D4792D" w:rsidRDefault="00D4792D" w:rsidP="00D4792D">
      <w:pPr>
        <w:spacing w:line="240" w:lineRule="auto"/>
        <w:ind w:left="425" w:right="-585"/>
        <w:jc w:val="both"/>
        <w:rPr>
          <w:sz w:val="20"/>
          <w:szCs w:val="20"/>
        </w:rPr>
      </w:pPr>
      <w:r>
        <w:rPr>
          <w:sz w:val="20"/>
          <w:szCs w:val="20"/>
        </w:rPr>
        <w:t>Disponível em: www.batera.com.br. Acesso em: 8 fev. 2015.</w:t>
      </w:r>
    </w:p>
    <w:p w14:paraId="06DB59F8" w14:textId="77777777" w:rsidR="00D4792D" w:rsidRDefault="00D4792D" w:rsidP="00D4792D">
      <w:pPr>
        <w:ind w:left="425" w:right="-585"/>
        <w:jc w:val="both"/>
      </w:pPr>
    </w:p>
    <w:p w14:paraId="28173EDC" w14:textId="77777777" w:rsidR="00D4792D" w:rsidRDefault="00D4792D" w:rsidP="00D4792D">
      <w:pPr>
        <w:ind w:left="425" w:right="-585"/>
        <w:jc w:val="both"/>
        <w:rPr>
          <w:b/>
        </w:rPr>
      </w:pPr>
      <w:r>
        <w:rPr>
          <w:b/>
        </w:rPr>
        <w:t>Figura 2</w:t>
      </w:r>
    </w:p>
    <w:p w14:paraId="1ED34781" w14:textId="77777777" w:rsidR="00D4792D" w:rsidRDefault="00D4792D" w:rsidP="00D4792D">
      <w:pPr>
        <w:ind w:left="425" w:right="-585"/>
        <w:jc w:val="both"/>
      </w:pPr>
      <w:r>
        <w:rPr>
          <w:noProof/>
        </w:rPr>
        <w:drawing>
          <wp:inline distT="114300" distB="114300" distL="114300" distR="114300" wp14:anchorId="48DA8BCA" wp14:editId="0331953C">
            <wp:extent cx="3819525" cy="1344786"/>
            <wp:effectExtent l="0" t="0" r="0" b="0"/>
            <wp:docPr id="79" name="image75.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79" name="image75.png" descr="Tabela&#10;&#10;Descrição gerada automaticamente"/>
                    <pic:cNvPicPr preferRelativeResize="0"/>
                  </pic:nvPicPr>
                  <pic:blipFill>
                    <a:blip r:embed="rId40"/>
                    <a:srcRect t="17534" b="10811"/>
                    <a:stretch>
                      <a:fillRect/>
                    </a:stretch>
                  </pic:blipFill>
                  <pic:spPr>
                    <a:xfrm>
                      <a:off x="0" y="0"/>
                      <a:ext cx="3819525" cy="1344786"/>
                    </a:xfrm>
                    <a:prstGeom prst="rect">
                      <a:avLst/>
                    </a:prstGeom>
                    <a:ln/>
                  </pic:spPr>
                </pic:pic>
              </a:graphicData>
            </a:graphic>
          </wp:inline>
        </w:drawing>
      </w:r>
    </w:p>
    <w:p w14:paraId="2A6AE194" w14:textId="77777777" w:rsidR="00D4792D" w:rsidRDefault="00D4792D" w:rsidP="00D4792D">
      <w:pPr>
        <w:spacing w:line="240" w:lineRule="auto"/>
        <w:ind w:left="425" w:right="-585"/>
        <w:jc w:val="both"/>
        <w:rPr>
          <w:sz w:val="20"/>
          <w:szCs w:val="20"/>
        </w:rPr>
      </w:pPr>
      <w:r>
        <w:rPr>
          <w:sz w:val="20"/>
          <w:szCs w:val="20"/>
        </w:rPr>
        <w:t>Disponível em: www.somsc.com.br. Acesso em: 2 abr. 2015.</w:t>
      </w:r>
    </w:p>
    <w:p w14:paraId="615CA9B4" w14:textId="77777777" w:rsidR="00D4792D" w:rsidRDefault="00D4792D" w:rsidP="00D4792D">
      <w:pPr>
        <w:ind w:left="425" w:right="-585"/>
        <w:jc w:val="both"/>
      </w:pPr>
    </w:p>
    <w:p w14:paraId="3AE74E69" w14:textId="77777777" w:rsidR="00D4792D" w:rsidRDefault="00D4792D" w:rsidP="00D4792D">
      <w:pPr>
        <w:shd w:val="clear" w:color="auto" w:fill="FFFFFF"/>
        <w:ind w:left="425"/>
        <w:jc w:val="both"/>
        <w:rPr>
          <w:color w:val="33474C"/>
          <w:sz w:val="36"/>
          <w:szCs w:val="36"/>
        </w:rPr>
      </w:pPr>
      <w:r>
        <w:t>Relacionando as informações presentes nas figuras 1 e 2, como a intensidade sonora percebida é afetada pelo aumento da distância do microfone ao alto-falante?</w:t>
      </w:r>
    </w:p>
    <w:p w14:paraId="56B7DAD3" w14:textId="77777777" w:rsidR="00D4792D" w:rsidRDefault="00D4792D" w:rsidP="00D4792D">
      <w:pPr>
        <w:shd w:val="clear" w:color="auto" w:fill="FFFFFF"/>
        <w:ind w:left="425"/>
        <w:jc w:val="both"/>
        <w:rPr>
          <w:color w:val="33474C"/>
        </w:rPr>
      </w:pPr>
    </w:p>
    <w:p w14:paraId="6652B1D5" w14:textId="77777777" w:rsidR="00D4792D" w:rsidRDefault="00D4792D" w:rsidP="00D4792D">
      <w:pPr>
        <w:numPr>
          <w:ilvl w:val="0"/>
          <w:numId w:val="315"/>
        </w:numPr>
        <w:ind w:right="-585"/>
        <w:jc w:val="both"/>
      </w:pPr>
      <w:r>
        <w:t>Aumenta na faixa das frequências médias.</w:t>
      </w:r>
    </w:p>
    <w:p w14:paraId="0D7D28C6" w14:textId="77777777" w:rsidR="00D4792D" w:rsidRDefault="00D4792D" w:rsidP="00D4792D">
      <w:pPr>
        <w:numPr>
          <w:ilvl w:val="0"/>
          <w:numId w:val="315"/>
        </w:numPr>
        <w:ind w:right="-585"/>
        <w:jc w:val="both"/>
      </w:pPr>
      <w:r>
        <w:t>Diminui na faixa das frequências agudas.</w:t>
      </w:r>
    </w:p>
    <w:p w14:paraId="1591F917" w14:textId="77777777" w:rsidR="00D4792D" w:rsidRDefault="00D4792D" w:rsidP="00D4792D">
      <w:pPr>
        <w:numPr>
          <w:ilvl w:val="0"/>
          <w:numId w:val="315"/>
        </w:numPr>
        <w:ind w:right="-585"/>
        <w:jc w:val="both"/>
      </w:pPr>
      <w:r>
        <w:t>Diminui na faixa das frequências graves.</w:t>
      </w:r>
    </w:p>
    <w:p w14:paraId="1C0DB3EF" w14:textId="77777777" w:rsidR="00D4792D" w:rsidRDefault="00D4792D" w:rsidP="00D4792D">
      <w:pPr>
        <w:numPr>
          <w:ilvl w:val="0"/>
          <w:numId w:val="315"/>
        </w:numPr>
        <w:ind w:right="-585"/>
        <w:jc w:val="both"/>
      </w:pPr>
      <w:r>
        <w:t>Aumenta na faixa das frequências médias altas.</w:t>
      </w:r>
    </w:p>
    <w:p w14:paraId="54BCA3BA" w14:textId="77777777" w:rsidR="00D4792D" w:rsidRDefault="00D4792D" w:rsidP="00D4792D">
      <w:pPr>
        <w:numPr>
          <w:ilvl w:val="0"/>
          <w:numId w:val="315"/>
        </w:numPr>
        <w:ind w:right="-585"/>
        <w:jc w:val="both"/>
        <w:sectPr w:rsidR="00D4792D">
          <w:pgSz w:w="11909" w:h="16834"/>
          <w:pgMar w:top="1440" w:right="1440" w:bottom="1440" w:left="0" w:header="720" w:footer="720" w:gutter="0"/>
          <w:cols w:space="720"/>
        </w:sectPr>
      </w:pPr>
      <w:r>
        <w:t>Aumenta na faixa das frequências médias baixas.</w:t>
      </w:r>
    </w:p>
    <w:p w14:paraId="63E1F07B" w14:textId="77777777" w:rsidR="00D4792D" w:rsidRDefault="00D4792D" w:rsidP="00D4792D">
      <w:pPr>
        <w:ind w:left="425" w:right="-585"/>
        <w:jc w:val="both"/>
      </w:pPr>
      <w:r>
        <w:lastRenderedPageBreak/>
        <w:t>Questão enem2016291056</w:t>
      </w:r>
    </w:p>
    <w:p w14:paraId="6DD39DAF" w14:textId="77777777" w:rsidR="00D4792D" w:rsidRDefault="00D4792D" w:rsidP="00D4792D">
      <w:pPr>
        <w:ind w:left="425" w:right="-585"/>
        <w:jc w:val="both"/>
      </w:pPr>
      <w:r>
        <w:t xml:space="preserve">As proteínas de uma célula eucariótica possuem peptídeos sinais, que são sequências de aminoácidos responsáveis pelo seu endereçamento para as diferentes organelas, de acordo com suas funções. Um pesquisador desenvolveu uma nanopartícula capaz de carregar proteínas para dentro de tipos celulares específicos. Agora ele quer saber se uma nanopartícula carregada com uma proteína bloqueadora do ciclo de Krebs </w:t>
      </w:r>
      <w:r>
        <w:rPr>
          <w:i/>
        </w:rPr>
        <w:t>in vitro</w:t>
      </w:r>
      <w:r>
        <w:t xml:space="preserve"> é capaz de exercer sua atividade em uma célula cancerosa, podendo cortar o aporte energético e destruir essas células.</w:t>
      </w:r>
    </w:p>
    <w:p w14:paraId="6A553E34" w14:textId="77777777" w:rsidR="00D4792D" w:rsidRDefault="00D4792D" w:rsidP="00D4792D">
      <w:pPr>
        <w:ind w:left="425" w:right="-585"/>
        <w:jc w:val="both"/>
      </w:pPr>
    </w:p>
    <w:p w14:paraId="63404600" w14:textId="77777777" w:rsidR="00D4792D" w:rsidRDefault="00D4792D" w:rsidP="00D4792D">
      <w:pPr>
        <w:ind w:left="425" w:right="-585"/>
        <w:jc w:val="both"/>
      </w:pPr>
      <w:r>
        <w:t>Ao escolher essa proteína bloqueadora para carregar as nanopartículas, o pesquisador deve levar em conta um peptídeo sinal de endereçamento para qual organela?</w:t>
      </w:r>
    </w:p>
    <w:p w14:paraId="33CA6A88" w14:textId="77777777" w:rsidR="00D4792D" w:rsidRDefault="00D4792D" w:rsidP="00D4792D">
      <w:pPr>
        <w:ind w:left="425" w:right="-585"/>
        <w:jc w:val="both"/>
      </w:pPr>
    </w:p>
    <w:p w14:paraId="7765B8E5" w14:textId="77777777" w:rsidR="00D4792D" w:rsidRDefault="00D4792D" w:rsidP="00D4792D">
      <w:pPr>
        <w:numPr>
          <w:ilvl w:val="0"/>
          <w:numId w:val="267"/>
        </w:numPr>
        <w:ind w:right="-585"/>
        <w:jc w:val="both"/>
      </w:pPr>
      <w:r>
        <w:t>Núcleo.</w:t>
      </w:r>
    </w:p>
    <w:p w14:paraId="14733310" w14:textId="77777777" w:rsidR="00D4792D" w:rsidRDefault="00D4792D" w:rsidP="00D4792D">
      <w:pPr>
        <w:numPr>
          <w:ilvl w:val="0"/>
          <w:numId w:val="267"/>
        </w:numPr>
        <w:ind w:right="-585"/>
        <w:jc w:val="both"/>
      </w:pPr>
      <w:r>
        <w:t>Mitocôndria.</w:t>
      </w:r>
    </w:p>
    <w:p w14:paraId="227AA8AF" w14:textId="77777777" w:rsidR="00D4792D" w:rsidRDefault="00D4792D" w:rsidP="00D4792D">
      <w:pPr>
        <w:numPr>
          <w:ilvl w:val="0"/>
          <w:numId w:val="267"/>
        </w:numPr>
        <w:ind w:right="-585"/>
        <w:jc w:val="both"/>
      </w:pPr>
      <w:r>
        <w:t>Peroxissomo.</w:t>
      </w:r>
    </w:p>
    <w:p w14:paraId="56A5FA12" w14:textId="77777777" w:rsidR="00D4792D" w:rsidRDefault="00D4792D" w:rsidP="00D4792D">
      <w:pPr>
        <w:numPr>
          <w:ilvl w:val="0"/>
          <w:numId w:val="267"/>
        </w:numPr>
        <w:ind w:right="-585"/>
        <w:jc w:val="both"/>
      </w:pPr>
      <w:r>
        <w:t>Complexo golgiense.</w:t>
      </w:r>
    </w:p>
    <w:p w14:paraId="38775CBB" w14:textId="77777777" w:rsidR="00D4792D" w:rsidRDefault="00D4792D" w:rsidP="00D4792D">
      <w:pPr>
        <w:numPr>
          <w:ilvl w:val="0"/>
          <w:numId w:val="267"/>
        </w:numPr>
        <w:ind w:right="-585"/>
        <w:jc w:val="both"/>
        <w:sectPr w:rsidR="00D4792D">
          <w:pgSz w:w="11909" w:h="16834"/>
          <w:pgMar w:top="1440" w:right="1440" w:bottom="1440" w:left="0" w:header="720" w:footer="720" w:gutter="0"/>
          <w:cols w:space="720"/>
        </w:sectPr>
      </w:pPr>
      <w:r>
        <w:t>Retículo endoplasmático.</w:t>
      </w:r>
    </w:p>
    <w:p w14:paraId="562D43C1" w14:textId="77777777" w:rsidR="00D4792D" w:rsidRDefault="00D4792D" w:rsidP="00D4792D">
      <w:pPr>
        <w:ind w:left="425" w:right="-585"/>
        <w:jc w:val="both"/>
      </w:pPr>
      <w:r>
        <w:lastRenderedPageBreak/>
        <w:t>Questão enem2016291057</w:t>
      </w:r>
    </w:p>
    <w:p w14:paraId="218D2A71" w14:textId="77777777" w:rsidR="00D4792D" w:rsidRDefault="00D4792D" w:rsidP="00D4792D">
      <w:pPr>
        <w:ind w:left="425" w:right="-585"/>
        <w:jc w:val="both"/>
      </w:pPr>
    </w:p>
    <w:p w14:paraId="3FA1F709" w14:textId="77777777" w:rsidR="00D4792D" w:rsidRDefault="00D4792D" w:rsidP="00D4792D">
      <w:pPr>
        <w:ind w:left="425" w:right="-585"/>
        <w:jc w:val="both"/>
      </w:pPr>
      <w:r>
        <w:t>O morcego emite pulsos de curta duração de ondas ultrassônicas, os quais voltam na forma de ecos após atingirem objetos no ambiente, trazendo informações a respeito das suas dimensões, suas localizações e dos seus possíveis movimentos. Isso se dá em razão da sensibilidade do morcego em detectar o tempo gasto para os ecos voltarem, bem como das pequenas variações nas frequências e nas intensidades dos pulsos ultrassônicos. Essas características lhe permitem caçar pequenas presas mesmo quando estão em movimento em relação a si. Considere uma situação unidimensional em que uma mariposa se afasta, em movimento retilíneo e uniforme, de um morcego em repouso.</w:t>
      </w:r>
    </w:p>
    <w:p w14:paraId="438EE0C5" w14:textId="77777777" w:rsidR="00D4792D" w:rsidRDefault="00D4792D" w:rsidP="00D4792D">
      <w:pPr>
        <w:ind w:left="425" w:right="-585"/>
        <w:jc w:val="both"/>
      </w:pPr>
    </w:p>
    <w:p w14:paraId="5B51D0DD" w14:textId="77777777" w:rsidR="00D4792D" w:rsidRDefault="00D4792D" w:rsidP="00D4792D">
      <w:pPr>
        <w:ind w:left="425" w:right="-585"/>
        <w:jc w:val="both"/>
      </w:pPr>
      <w:r>
        <w:t>A distância e velocidade da mariposa, na situação descrita, seriam detectadas pelo sistema de um morcego por quais alterações nas características dos pulsos ultrassônicos?</w:t>
      </w:r>
    </w:p>
    <w:p w14:paraId="6CC68C51" w14:textId="77777777" w:rsidR="00D4792D" w:rsidRDefault="00D4792D" w:rsidP="00D4792D">
      <w:pPr>
        <w:ind w:left="425" w:right="-585"/>
        <w:jc w:val="both"/>
      </w:pPr>
    </w:p>
    <w:p w14:paraId="1801FE0F" w14:textId="77777777" w:rsidR="00D4792D" w:rsidRDefault="00D4792D" w:rsidP="00D4792D">
      <w:pPr>
        <w:numPr>
          <w:ilvl w:val="0"/>
          <w:numId w:val="51"/>
        </w:numPr>
        <w:ind w:right="-585"/>
        <w:jc w:val="both"/>
      </w:pPr>
      <w:r>
        <w:t>Intensidade diminuída, o tempo de retorno aumentado e a frequência percebida diminuída.</w:t>
      </w:r>
    </w:p>
    <w:p w14:paraId="1F7C3807" w14:textId="77777777" w:rsidR="00D4792D" w:rsidRDefault="00D4792D" w:rsidP="00D4792D">
      <w:pPr>
        <w:numPr>
          <w:ilvl w:val="0"/>
          <w:numId w:val="51"/>
        </w:numPr>
        <w:ind w:right="-585"/>
        <w:jc w:val="both"/>
      </w:pPr>
      <w:r>
        <w:t>Intensidade aumentada, o tempo de retorno diminuído e a frequência percebida diminuída.</w:t>
      </w:r>
    </w:p>
    <w:p w14:paraId="7B7E2F51" w14:textId="77777777" w:rsidR="00D4792D" w:rsidRDefault="00D4792D" w:rsidP="00D4792D">
      <w:pPr>
        <w:numPr>
          <w:ilvl w:val="0"/>
          <w:numId w:val="51"/>
        </w:numPr>
        <w:ind w:right="-585"/>
        <w:jc w:val="both"/>
      </w:pPr>
      <w:r>
        <w:t>Intensidade diminuída, o tempo de retorno diminuído e a frequência percebida aumentada.</w:t>
      </w:r>
    </w:p>
    <w:p w14:paraId="32EA4145" w14:textId="77777777" w:rsidR="00D4792D" w:rsidRDefault="00D4792D" w:rsidP="00D4792D">
      <w:pPr>
        <w:numPr>
          <w:ilvl w:val="0"/>
          <w:numId w:val="51"/>
        </w:numPr>
        <w:ind w:right="-585"/>
        <w:jc w:val="both"/>
      </w:pPr>
      <w:r>
        <w:t>Intensidade diminuída, o tempo de retorno aumentado e a frequência percebida aumentada.</w:t>
      </w:r>
    </w:p>
    <w:p w14:paraId="5FD6BDDF" w14:textId="77777777" w:rsidR="00D4792D" w:rsidRDefault="00D4792D" w:rsidP="00D4792D">
      <w:pPr>
        <w:numPr>
          <w:ilvl w:val="0"/>
          <w:numId w:val="51"/>
        </w:numPr>
        <w:ind w:right="-585"/>
        <w:jc w:val="both"/>
        <w:sectPr w:rsidR="00D4792D">
          <w:pgSz w:w="11909" w:h="16834"/>
          <w:pgMar w:top="1440" w:right="1440" w:bottom="1440" w:left="0" w:header="720" w:footer="720" w:gutter="0"/>
          <w:cols w:space="720"/>
        </w:sectPr>
      </w:pPr>
      <w:r>
        <w:t>Intensidade aumentada, o tempo de retorno aumentado e a frequência percebida aumentada.</w:t>
      </w:r>
    </w:p>
    <w:p w14:paraId="4C3EEAA1" w14:textId="77777777" w:rsidR="00D4792D" w:rsidRDefault="00D4792D" w:rsidP="00D4792D">
      <w:pPr>
        <w:ind w:left="425" w:right="-585"/>
        <w:jc w:val="both"/>
      </w:pPr>
      <w:r>
        <w:lastRenderedPageBreak/>
        <w:t>Questão enem2016291058</w:t>
      </w:r>
    </w:p>
    <w:p w14:paraId="24BBFB6E" w14:textId="77777777" w:rsidR="00D4792D" w:rsidRDefault="00D4792D" w:rsidP="00D4792D">
      <w:pPr>
        <w:ind w:left="425" w:right="-585"/>
        <w:jc w:val="both"/>
      </w:pPr>
    </w:p>
    <w:p w14:paraId="5AA975BD" w14:textId="77777777" w:rsidR="00D4792D" w:rsidRDefault="00D4792D" w:rsidP="00D4792D">
      <w:pPr>
        <w:ind w:left="425" w:right="-585"/>
        <w:jc w:val="both"/>
      </w:pPr>
      <w:r>
        <w:t>A minimização do tempo e custo de uma reação química, bem como o aumento na sua taxa de conversão, caracterizam a eficiência de um processo químico. Como consequência, produtos podem chegar ao consumidor mais baratos.  Um dos parâmetros que mede a eficiência de uma reação química é o seu rendimento molar (</w:t>
      </w:r>
      <w:r>
        <w:rPr>
          <w:i/>
        </w:rPr>
        <w:t>R</w:t>
      </w:r>
      <w:r>
        <w:t>, em %) definido como:</w:t>
      </w:r>
    </w:p>
    <w:p w14:paraId="3216B824" w14:textId="77777777" w:rsidR="00D4792D" w:rsidRDefault="00D4792D" w:rsidP="00D4792D">
      <w:pPr>
        <w:ind w:left="425" w:right="-585"/>
        <w:jc w:val="both"/>
      </w:pPr>
    </w:p>
    <w:p w14:paraId="2CA306CF" w14:textId="77777777" w:rsidR="00D4792D" w:rsidRDefault="00D4792D" w:rsidP="00D4792D">
      <w:pPr>
        <w:ind w:left="425" w:right="-585"/>
        <w:jc w:val="both"/>
        <w:rPr>
          <w:sz w:val="28"/>
          <w:szCs w:val="28"/>
        </w:rPr>
      </w:pPr>
      <m:oMathPara>
        <m:oMath>
          <m:r>
            <w:rPr>
              <w:rFonts w:ascii="Cambria Math" w:hAnsi="Cambria Math"/>
              <w:sz w:val="28"/>
              <w:szCs w:val="28"/>
            </w:rPr>
            <m:t>R=</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produto</m:t>
                  </m:r>
                </m:sub>
              </m:sSub>
            </m:num>
            <m:den>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 xml:space="preserve">reagente limitante </m:t>
                  </m:r>
                </m:sub>
              </m:sSub>
            </m:den>
          </m:f>
          <m:r>
            <w:rPr>
              <w:rFonts w:ascii="Cambria Math" w:hAnsi="Cambria Math"/>
              <w:sz w:val="28"/>
              <w:szCs w:val="28"/>
            </w:rPr>
            <m:t>x 100</m:t>
          </m:r>
        </m:oMath>
      </m:oMathPara>
    </w:p>
    <w:p w14:paraId="054902DA" w14:textId="77777777" w:rsidR="00D4792D" w:rsidRDefault="00D4792D" w:rsidP="00D4792D">
      <w:pPr>
        <w:ind w:left="425" w:right="-585"/>
        <w:jc w:val="both"/>
      </w:pPr>
    </w:p>
    <w:p w14:paraId="5CFF1BE4" w14:textId="77777777" w:rsidR="00D4792D" w:rsidRDefault="00D4792D" w:rsidP="00D4792D">
      <w:pPr>
        <w:ind w:left="425" w:right="-585"/>
        <w:jc w:val="both"/>
      </w:pPr>
      <w:r>
        <w:t>em que n corresponde ao número de mols. O metanol pode ser obtido pela reação entre brometo de metila e hidróxido de sódio, conforme a equação química:</w:t>
      </w:r>
    </w:p>
    <w:p w14:paraId="41DDEA98" w14:textId="77777777" w:rsidR="00D4792D" w:rsidRDefault="00D4792D" w:rsidP="00D4792D">
      <w:pPr>
        <w:ind w:left="425" w:right="-585"/>
        <w:jc w:val="both"/>
      </w:pPr>
    </w:p>
    <w:p w14:paraId="797DB137" w14:textId="77777777" w:rsidR="00D4792D" w:rsidRDefault="00D4792D" w:rsidP="00D4792D">
      <w:pPr>
        <w:ind w:left="425" w:right="-585"/>
        <w:jc w:val="both"/>
      </w:pPr>
      <m:oMathPara>
        <m:oMath>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Br+ NaOH→</m:t>
          </m:r>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OH+ NaBr</m:t>
          </m:r>
        </m:oMath>
      </m:oMathPara>
    </w:p>
    <w:p w14:paraId="66048FAD" w14:textId="77777777" w:rsidR="00D4792D" w:rsidRDefault="00D4792D" w:rsidP="00D4792D">
      <w:pPr>
        <w:ind w:left="425" w:right="-585"/>
        <w:jc w:val="both"/>
      </w:pPr>
    </w:p>
    <w:p w14:paraId="5808D40F" w14:textId="77777777" w:rsidR="00D4792D" w:rsidRDefault="00D4792D" w:rsidP="00D4792D">
      <w:pPr>
        <w:ind w:left="425" w:right="-585"/>
        <w:jc w:val="both"/>
      </w:pPr>
      <w:r>
        <w:t>As massas molares (em g/mol) desses elementos são: H = 1; C = 12; O = 16; Na = 23; Br = 80.</w:t>
      </w:r>
    </w:p>
    <w:p w14:paraId="65BC3916" w14:textId="77777777" w:rsidR="00D4792D" w:rsidRDefault="00D4792D" w:rsidP="00D4792D">
      <w:pPr>
        <w:ind w:left="425" w:right="-585"/>
        <w:jc w:val="both"/>
      </w:pPr>
    </w:p>
    <w:p w14:paraId="00E6E194" w14:textId="77777777" w:rsidR="00D4792D" w:rsidRDefault="00D4792D" w:rsidP="00D4792D">
      <w:pPr>
        <w:ind w:left="425" w:right="-585"/>
        <w:jc w:val="both"/>
      </w:pPr>
      <w:r>
        <w:t>O rendimento molar da reação, em que 32 g de metanol foram obtidos a partir de 142,5 g de brometo de metila e 80 g de hidróxido de sódio, é mais próximo de:</w:t>
      </w:r>
    </w:p>
    <w:p w14:paraId="3468A36A" w14:textId="77777777" w:rsidR="00D4792D" w:rsidRDefault="00D4792D" w:rsidP="00D4792D">
      <w:pPr>
        <w:ind w:left="425" w:right="-585"/>
        <w:jc w:val="both"/>
      </w:pPr>
    </w:p>
    <w:p w14:paraId="2D51D946" w14:textId="77777777" w:rsidR="00D4792D" w:rsidRDefault="00D4792D" w:rsidP="00D4792D">
      <w:pPr>
        <w:numPr>
          <w:ilvl w:val="0"/>
          <w:numId w:val="322"/>
        </w:numPr>
        <w:ind w:right="-585"/>
        <w:jc w:val="both"/>
      </w:pPr>
      <w:r>
        <w:t>22%.</w:t>
      </w:r>
    </w:p>
    <w:p w14:paraId="38092783" w14:textId="77777777" w:rsidR="00D4792D" w:rsidRDefault="00D4792D" w:rsidP="00D4792D">
      <w:pPr>
        <w:numPr>
          <w:ilvl w:val="0"/>
          <w:numId w:val="322"/>
        </w:numPr>
        <w:ind w:right="-585"/>
        <w:jc w:val="both"/>
      </w:pPr>
      <w:r>
        <w:t>40%.</w:t>
      </w:r>
    </w:p>
    <w:p w14:paraId="523D9CF3" w14:textId="77777777" w:rsidR="00D4792D" w:rsidRDefault="00D4792D" w:rsidP="00D4792D">
      <w:pPr>
        <w:numPr>
          <w:ilvl w:val="0"/>
          <w:numId w:val="322"/>
        </w:numPr>
        <w:ind w:right="-585"/>
        <w:jc w:val="both"/>
      </w:pPr>
      <w:r>
        <w:t>50%.</w:t>
      </w:r>
    </w:p>
    <w:p w14:paraId="20BAFC08" w14:textId="77777777" w:rsidR="00D4792D" w:rsidRDefault="00D4792D" w:rsidP="00D4792D">
      <w:pPr>
        <w:numPr>
          <w:ilvl w:val="0"/>
          <w:numId w:val="322"/>
        </w:numPr>
        <w:ind w:right="-585"/>
        <w:jc w:val="both"/>
      </w:pPr>
      <w:r>
        <w:t>67%.</w:t>
      </w:r>
    </w:p>
    <w:p w14:paraId="40638C02" w14:textId="77777777" w:rsidR="00D4792D" w:rsidRDefault="00D4792D" w:rsidP="00D4792D">
      <w:pPr>
        <w:numPr>
          <w:ilvl w:val="0"/>
          <w:numId w:val="322"/>
        </w:numPr>
        <w:ind w:right="-585"/>
        <w:jc w:val="both"/>
        <w:sectPr w:rsidR="00D4792D">
          <w:pgSz w:w="11909" w:h="16834"/>
          <w:pgMar w:top="1440" w:right="1440" w:bottom="1440" w:left="0" w:header="720" w:footer="720" w:gutter="0"/>
          <w:cols w:space="720"/>
        </w:sectPr>
      </w:pPr>
      <w:r>
        <w:t>75%.</w:t>
      </w:r>
    </w:p>
    <w:p w14:paraId="45FEFF0B" w14:textId="77777777" w:rsidR="00D4792D" w:rsidRDefault="00D4792D" w:rsidP="00D4792D">
      <w:pPr>
        <w:ind w:left="425" w:right="-585"/>
        <w:jc w:val="both"/>
      </w:pPr>
      <w:r>
        <w:lastRenderedPageBreak/>
        <w:t>Questão enem2016291059</w:t>
      </w:r>
    </w:p>
    <w:p w14:paraId="628B2C6D" w14:textId="77777777" w:rsidR="00D4792D" w:rsidRDefault="00D4792D" w:rsidP="00D4792D">
      <w:pPr>
        <w:ind w:left="425" w:right="-585"/>
        <w:jc w:val="both"/>
      </w:pPr>
    </w:p>
    <w:p w14:paraId="10342CDD" w14:textId="77777777" w:rsidR="00D4792D" w:rsidRDefault="00D4792D" w:rsidP="00D4792D">
      <w:pPr>
        <w:ind w:left="425" w:right="-585"/>
        <w:jc w:val="both"/>
      </w:pPr>
      <w:r>
        <w:t>Por apresentar significativa resistividade elétrica, o grafite pode ser utilizado para simular resistores elétricos em circuitos desenhados no papel, com o uso de lápis e lapiseiras. Dependendo da espessura e do comprimento das linhas desenhadas, é possível determinar a resistência elétrica de cada traçado produzido. No esquema foram utilizados três tipos de lápis diferentes (2H, HB e 6B) para efetuar três traçados distintos.</w:t>
      </w:r>
    </w:p>
    <w:p w14:paraId="3CA9D6E7" w14:textId="77777777" w:rsidR="00D4792D" w:rsidRDefault="00D4792D" w:rsidP="00D4792D">
      <w:pPr>
        <w:ind w:left="425" w:right="-585"/>
        <w:jc w:val="both"/>
      </w:pPr>
    </w:p>
    <w:p w14:paraId="5AA633BC" w14:textId="77777777" w:rsidR="00D4792D" w:rsidRDefault="00D4792D" w:rsidP="00D4792D">
      <w:pPr>
        <w:ind w:left="425" w:right="-585"/>
        <w:jc w:val="both"/>
      </w:pPr>
      <w:r>
        <w:rPr>
          <w:noProof/>
        </w:rPr>
        <w:drawing>
          <wp:inline distT="114300" distB="114300" distL="114300" distR="114300" wp14:anchorId="2036D1E6" wp14:editId="721F39BF">
            <wp:extent cx="1600200" cy="1095375"/>
            <wp:effectExtent l="0" t="0" r="0" b="0"/>
            <wp:docPr id="6" name="image5.png" descr="Tela de celula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 name="image5.png" descr="Tela de celular com texto preto sobre fundo branco&#10;&#10;Descrição gerada automaticamente com confiança média"/>
                    <pic:cNvPicPr preferRelativeResize="0"/>
                  </pic:nvPicPr>
                  <pic:blipFill>
                    <a:blip r:embed="rId41"/>
                    <a:srcRect/>
                    <a:stretch>
                      <a:fillRect/>
                    </a:stretch>
                  </pic:blipFill>
                  <pic:spPr>
                    <a:xfrm>
                      <a:off x="0" y="0"/>
                      <a:ext cx="1600200" cy="1095375"/>
                    </a:xfrm>
                    <a:prstGeom prst="rect">
                      <a:avLst/>
                    </a:prstGeom>
                    <a:ln/>
                  </pic:spPr>
                </pic:pic>
              </a:graphicData>
            </a:graphic>
          </wp:inline>
        </w:drawing>
      </w:r>
    </w:p>
    <w:p w14:paraId="351B88A4" w14:textId="77777777" w:rsidR="00D4792D" w:rsidRDefault="00D4792D" w:rsidP="00D4792D">
      <w:pPr>
        <w:ind w:left="425" w:right="-585"/>
        <w:jc w:val="both"/>
      </w:pPr>
      <w:r>
        <w:t>Munido dessas informações, um estudante pegou uma folha de papel e fez o desenho de um sorvete de casquinha utilizando-se desses traçados. Os valores encontrados nesse experimento, para as resistências elétricas (R), medidas com o auxílio de um ohmímetro ligado nas extremidades das resistências, são mostrados na figura. Verificou-se que os resistores obedeciam à Lei de Ohm.</w:t>
      </w:r>
    </w:p>
    <w:p w14:paraId="7C55D125" w14:textId="77777777" w:rsidR="00D4792D" w:rsidRDefault="00D4792D" w:rsidP="00D4792D">
      <w:pPr>
        <w:ind w:left="425" w:right="-585"/>
        <w:jc w:val="both"/>
      </w:pPr>
    </w:p>
    <w:p w14:paraId="034562EB" w14:textId="77777777" w:rsidR="00D4792D" w:rsidRDefault="00D4792D" w:rsidP="00D4792D">
      <w:pPr>
        <w:ind w:left="425" w:right="-585"/>
        <w:jc w:val="both"/>
      </w:pPr>
      <w:r>
        <w:rPr>
          <w:noProof/>
        </w:rPr>
        <w:drawing>
          <wp:inline distT="114300" distB="114300" distL="114300" distR="114300" wp14:anchorId="32F75963" wp14:editId="562CEE53">
            <wp:extent cx="1343025" cy="1809750"/>
            <wp:effectExtent l="0" t="0" r="0" b="0"/>
            <wp:docPr id="89" name="image8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9" name="image83.png" descr="Diagrama&#10;&#10;Descrição gerada automaticamente"/>
                    <pic:cNvPicPr preferRelativeResize="0"/>
                  </pic:nvPicPr>
                  <pic:blipFill>
                    <a:blip r:embed="rId42"/>
                    <a:srcRect/>
                    <a:stretch>
                      <a:fillRect/>
                    </a:stretch>
                  </pic:blipFill>
                  <pic:spPr>
                    <a:xfrm>
                      <a:off x="0" y="0"/>
                      <a:ext cx="1343025" cy="1809750"/>
                    </a:xfrm>
                    <a:prstGeom prst="rect">
                      <a:avLst/>
                    </a:prstGeom>
                    <a:ln/>
                  </pic:spPr>
                </pic:pic>
              </a:graphicData>
            </a:graphic>
          </wp:inline>
        </w:drawing>
      </w:r>
    </w:p>
    <w:p w14:paraId="17F08932" w14:textId="77777777" w:rsidR="00D4792D" w:rsidRDefault="00D4792D" w:rsidP="00D4792D">
      <w:pPr>
        <w:ind w:left="425" w:right="-585"/>
        <w:jc w:val="both"/>
      </w:pPr>
    </w:p>
    <w:p w14:paraId="01CC0302" w14:textId="77777777" w:rsidR="00D4792D" w:rsidRDefault="00D4792D" w:rsidP="00D4792D">
      <w:pPr>
        <w:ind w:left="425" w:right="-585"/>
        <w:jc w:val="both"/>
      </w:pPr>
      <w:r>
        <w:t xml:space="preserve">Na sequência, conectou o ohmímetro nos terminais A e B do desenho e, em seguida, conectou-o nos terminais B e C, anotando as leituras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e </w:t>
      </w:r>
      <m:oMath>
        <m:sSub>
          <m:sSubPr>
            <m:ctrlPr>
              <w:rPr>
                <w:rFonts w:ascii="Cambria Math" w:hAnsi="Cambria Math"/>
              </w:rPr>
            </m:ctrlPr>
          </m:sSubPr>
          <m:e>
            <m:r>
              <w:rPr>
                <w:rFonts w:ascii="Cambria Math" w:hAnsi="Cambria Math"/>
              </w:rPr>
              <m:t>R</m:t>
            </m:r>
          </m:e>
          <m:sub>
            <m:r>
              <w:rPr>
                <w:rFonts w:ascii="Cambria Math" w:hAnsi="Cambria Math"/>
              </w:rPr>
              <m:t>BC</m:t>
            </m:r>
          </m:sub>
        </m:sSub>
      </m:oMath>
      <w:r>
        <w:t>, respectivamente.</w:t>
      </w:r>
    </w:p>
    <w:p w14:paraId="0A9C24EB" w14:textId="77777777" w:rsidR="00D4792D" w:rsidRDefault="00D4792D" w:rsidP="00D4792D">
      <w:pPr>
        <w:ind w:left="425" w:right="-585"/>
        <w:jc w:val="both"/>
      </w:pPr>
    </w:p>
    <w:p w14:paraId="2340FFE6" w14:textId="77777777" w:rsidR="00D4792D" w:rsidRDefault="00D4792D" w:rsidP="00D4792D">
      <w:pPr>
        <w:ind w:left="425" w:right="-585"/>
        <w:jc w:val="both"/>
      </w:pPr>
      <w:r>
        <w:t xml:space="preserve">Ao estabelecer a razão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sub>
            </m:sSub>
          </m:num>
          <m:den>
            <m:sSub>
              <m:sSubPr>
                <m:ctrlPr>
                  <w:rPr>
                    <w:rFonts w:ascii="Cambria Math" w:hAnsi="Cambria Math"/>
                  </w:rPr>
                </m:ctrlPr>
              </m:sSubPr>
              <m:e>
                <m:r>
                  <w:rPr>
                    <w:rFonts w:ascii="Cambria Math" w:hAnsi="Cambria Math"/>
                  </w:rPr>
                  <m:t>R</m:t>
                </m:r>
              </m:e>
              <m:sub>
                <m:r>
                  <w:rPr>
                    <w:rFonts w:ascii="Cambria Math" w:hAnsi="Cambria Math"/>
                  </w:rPr>
                  <m:t>BC</m:t>
                </m:r>
              </m:sub>
            </m:sSub>
          </m:den>
        </m:f>
      </m:oMath>
      <w:r>
        <w:t>, qual resultado o estudante obteve?</w:t>
      </w:r>
    </w:p>
    <w:p w14:paraId="0FA5F1B1" w14:textId="77777777" w:rsidR="00D4792D" w:rsidRDefault="00D4792D" w:rsidP="00D4792D">
      <w:pPr>
        <w:ind w:left="425" w:right="-585"/>
        <w:jc w:val="both"/>
      </w:pPr>
    </w:p>
    <w:p w14:paraId="6C35C10B" w14:textId="77777777" w:rsidR="00D4792D" w:rsidRDefault="00D4792D" w:rsidP="00D4792D">
      <w:pPr>
        <w:numPr>
          <w:ilvl w:val="0"/>
          <w:numId w:val="33"/>
        </w:numPr>
        <w:ind w:right="-585"/>
        <w:jc w:val="both"/>
      </w:pPr>
      <w:r>
        <w:t xml:space="preserve"> 1</w:t>
      </w:r>
    </w:p>
    <w:p w14:paraId="653BABDB" w14:textId="77777777" w:rsidR="00D4792D" w:rsidRDefault="00D4792D" w:rsidP="00D4792D">
      <w:pPr>
        <w:numPr>
          <w:ilvl w:val="0"/>
          <w:numId w:val="33"/>
        </w:numPr>
        <w:ind w:right="-585"/>
        <w:jc w:val="both"/>
      </w:pP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7</m:t>
            </m:r>
          </m:den>
        </m:f>
      </m:oMath>
    </w:p>
    <w:p w14:paraId="3D3CE586" w14:textId="77777777" w:rsidR="00D4792D" w:rsidRDefault="00D4792D" w:rsidP="00D4792D">
      <w:pPr>
        <w:numPr>
          <w:ilvl w:val="0"/>
          <w:numId w:val="33"/>
        </w:numPr>
        <w:ind w:right="-585"/>
        <w:jc w:val="both"/>
      </w:pPr>
      <m:oMath>
        <m:f>
          <m:fPr>
            <m:ctrlPr>
              <w:rPr>
                <w:rFonts w:ascii="Cambria Math" w:hAnsi="Cambria Math"/>
                <w:sz w:val="28"/>
                <w:szCs w:val="28"/>
              </w:rPr>
            </m:ctrlPr>
          </m:fPr>
          <m:num>
            <m:r>
              <w:rPr>
                <w:rFonts w:ascii="Cambria Math" w:hAnsi="Cambria Math"/>
                <w:sz w:val="28"/>
                <w:szCs w:val="28"/>
              </w:rPr>
              <m:t>10</m:t>
            </m:r>
          </m:num>
          <m:den>
            <m:r>
              <w:rPr>
                <w:rFonts w:ascii="Cambria Math" w:hAnsi="Cambria Math"/>
                <w:sz w:val="28"/>
                <w:szCs w:val="28"/>
              </w:rPr>
              <m:t>27</m:t>
            </m:r>
          </m:den>
        </m:f>
      </m:oMath>
    </w:p>
    <w:p w14:paraId="643E0DE9" w14:textId="77777777" w:rsidR="00D4792D" w:rsidRDefault="00D4792D" w:rsidP="00D4792D">
      <w:pPr>
        <w:numPr>
          <w:ilvl w:val="0"/>
          <w:numId w:val="33"/>
        </w:numPr>
        <w:ind w:right="-585"/>
        <w:jc w:val="both"/>
      </w:pPr>
      <m:oMath>
        <m:f>
          <m:fPr>
            <m:ctrlPr>
              <w:rPr>
                <w:rFonts w:ascii="Cambria Math" w:hAnsi="Cambria Math"/>
                <w:sz w:val="28"/>
                <w:szCs w:val="28"/>
              </w:rPr>
            </m:ctrlPr>
          </m:fPr>
          <m:num>
            <m:r>
              <w:rPr>
                <w:rFonts w:ascii="Cambria Math" w:hAnsi="Cambria Math"/>
                <w:sz w:val="28"/>
                <w:szCs w:val="28"/>
              </w:rPr>
              <m:t>14</m:t>
            </m:r>
          </m:num>
          <m:den>
            <m:r>
              <w:rPr>
                <w:rFonts w:ascii="Cambria Math" w:hAnsi="Cambria Math"/>
                <w:sz w:val="28"/>
                <w:szCs w:val="28"/>
              </w:rPr>
              <m:t>81</m:t>
            </m:r>
          </m:den>
        </m:f>
      </m:oMath>
    </w:p>
    <w:p w14:paraId="3BA88161" w14:textId="77777777" w:rsidR="00D4792D" w:rsidRDefault="00D4792D" w:rsidP="00D4792D">
      <w:pPr>
        <w:numPr>
          <w:ilvl w:val="0"/>
          <w:numId w:val="33"/>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81</m:t>
            </m:r>
          </m:den>
        </m:f>
      </m:oMath>
    </w:p>
    <w:p w14:paraId="4A7848FE" w14:textId="77777777" w:rsidR="00D4792D" w:rsidRDefault="00D4792D" w:rsidP="00D4792D">
      <w:pPr>
        <w:ind w:left="425" w:right="-585"/>
        <w:jc w:val="both"/>
      </w:pPr>
      <w:r>
        <w:lastRenderedPageBreak/>
        <w:t>Questão enem2016291060</w:t>
      </w:r>
    </w:p>
    <w:p w14:paraId="0395218D" w14:textId="77777777" w:rsidR="00D4792D" w:rsidRDefault="00D4792D" w:rsidP="00D4792D">
      <w:pPr>
        <w:ind w:left="425" w:right="-585"/>
        <w:jc w:val="both"/>
      </w:pPr>
    </w:p>
    <w:p w14:paraId="0B34D992" w14:textId="77777777" w:rsidR="00D4792D" w:rsidRDefault="00D4792D" w:rsidP="00D4792D">
      <w:pPr>
        <w:ind w:left="425" w:right="-585"/>
        <w:jc w:val="both"/>
      </w:pPr>
      <w:r>
        <w:t>O carvão ativado é um material que possui elevado teor de carbono, sendo muito utilizado para a remoção de compostos orgânicos voláteis do meio, como o benzeno. Para a remoção desses compostos, utiliza-se a adsorção. Esse fenômeno ocorre por meio de interações do tipo intermoleculares entre a superfície do carvão (adsorvente) e o benzeno (adsorvato, substância adsorvida).</w:t>
      </w:r>
    </w:p>
    <w:p w14:paraId="058B6420" w14:textId="77777777" w:rsidR="00D4792D" w:rsidRDefault="00D4792D" w:rsidP="00D4792D">
      <w:pPr>
        <w:ind w:left="425" w:right="-585"/>
        <w:jc w:val="both"/>
      </w:pPr>
    </w:p>
    <w:p w14:paraId="4F8CC7F0" w14:textId="77777777" w:rsidR="00D4792D" w:rsidRDefault="00D4792D" w:rsidP="00D4792D">
      <w:pPr>
        <w:ind w:left="425" w:right="-585"/>
        <w:jc w:val="both"/>
      </w:pPr>
      <w:r>
        <w:t>No caso apresentado, entre o adsorvente e a substância adsorvida ocorre a formação de:</w:t>
      </w:r>
    </w:p>
    <w:p w14:paraId="66DF1162" w14:textId="77777777" w:rsidR="00D4792D" w:rsidRDefault="00D4792D" w:rsidP="00D4792D">
      <w:pPr>
        <w:ind w:left="425" w:right="-585"/>
        <w:jc w:val="both"/>
      </w:pPr>
    </w:p>
    <w:p w14:paraId="16AADC95" w14:textId="77777777" w:rsidR="00D4792D" w:rsidRDefault="00D4792D" w:rsidP="00D4792D">
      <w:pPr>
        <w:numPr>
          <w:ilvl w:val="0"/>
          <w:numId w:val="81"/>
        </w:numPr>
        <w:ind w:right="-585"/>
        <w:jc w:val="both"/>
      </w:pPr>
      <w:r>
        <w:t>Ligações dissulfeto.</w:t>
      </w:r>
    </w:p>
    <w:p w14:paraId="33DCFCE6" w14:textId="77777777" w:rsidR="00D4792D" w:rsidRDefault="00D4792D" w:rsidP="00D4792D">
      <w:pPr>
        <w:numPr>
          <w:ilvl w:val="0"/>
          <w:numId w:val="81"/>
        </w:numPr>
        <w:ind w:right="-585"/>
        <w:jc w:val="both"/>
      </w:pPr>
      <w:r>
        <w:t>Ligações covalentes.</w:t>
      </w:r>
    </w:p>
    <w:p w14:paraId="3FDEC2F2" w14:textId="77777777" w:rsidR="00D4792D" w:rsidRDefault="00D4792D" w:rsidP="00D4792D">
      <w:pPr>
        <w:numPr>
          <w:ilvl w:val="0"/>
          <w:numId w:val="81"/>
        </w:numPr>
        <w:ind w:right="-585"/>
        <w:jc w:val="both"/>
      </w:pPr>
      <w:r>
        <w:t>Ligações de hidrogênio.</w:t>
      </w:r>
    </w:p>
    <w:p w14:paraId="5FE98B03" w14:textId="77777777" w:rsidR="00D4792D" w:rsidRDefault="00D4792D" w:rsidP="00D4792D">
      <w:pPr>
        <w:numPr>
          <w:ilvl w:val="0"/>
          <w:numId w:val="81"/>
        </w:numPr>
        <w:ind w:right="-585"/>
        <w:jc w:val="both"/>
      </w:pPr>
      <w:r>
        <w:t>Interações dipolo induzido – dipolo induzido.</w:t>
      </w:r>
    </w:p>
    <w:p w14:paraId="1D86EEC6" w14:textId="77777777" w:rsidR="00D4792D" w:rsidRDefault="00D4792D" w:rsidP="00D4792D">
      <w:pPr>
        <w:numPr>
          <w:ilvl w:val="0"/>
          <w:numId w:val="81"/>
        </w:numPr>
        <w:ind w:right="-585"/>
        <w:jc w:val="both"/>
        <w:sectPr w:rsidR="00D4792D">
          <w:pgSz w:w="11909" w:h="16834"/>
          <w:pgMar w:top="1440" w:right="1440" w:bottom="1440" w:left="0" w:header="720" w:footer="720" w:gutter="0"/>
          <w:cols w:space="720"/>
        </w:sectPr>
      </w:pPr>
      <w:r>
        <w:t>Interações dipolo permanente – dipolo permanente.</w:t>
      </w:r>
    </w:p>
    <w:p w14:paraId="5C82DEFF" w14:textId="77777777" w:rsidR="00D4792D" w:rsidRDefault="00D4792D" w:rsidP="00D4792D">
      <w:pPr>
        <w:ind w:left="425" w:right="-585"/>
        <w:jc w:val="both"/>
      </w:pPr>
      <w:r>
        <w:lastRenderedPageBreak/>
        <w:t>Questão enem2016291061</w:t>
      </w:r>
    </w:p>
    <w:p w14:paraId="23B1B7E7" w14:textId="77777777" w:rsidR="00D4792D" w:rsidRDefault="00D4792D" w:rsidP="00D4792D">
      <w:pPr>
        <w:ind w:left="425" w:right="-585"/>
        <w:jc w:val="both"/>
      </w:pPr>
    </w:p>
    <w:p w14:paraId="73E8D588" w14:textId="77777777" w:rsidR="00D4792D" w:rsidRDefault="00D4792D" w:rsidP="00D4792D">
      <w:pPr>
        <w:ind w:left="425" w:right="-585"/>
        <w:jc w:val="both"/>
      </w:pPr>
      <w:r>
        <w:t>Um pesquisador investigou o papel da predação por peixes na densidade e tamanho das presas, como possível controle de populações de espécies exóticas em costões rochosos. No experimento colocou uma tela sobre uma área da comunidade, impedindo o acesso dos peixes ao alimento, e comparou o resultado com uma área adjacente na qual os peixes tinham acesso livre. O quadro apresenta os resultados encontrados após 15 dias de experimento.</w:t>
      </w:r>
    </w:p>
    <w:p w14:paraId="4654C096" w14:textId="77777777" w:rsidR="00D4792D" w:rsidRDefault="00D4792D" w:rsidP="00D4792D">
      <w:pPr>
        <w:ind w:left="425" w:right="-585"/>
        <w:jc w:val="both"/>
      </w:pPr>
    </w:p>
    <w:tbl>
      <w:tblPr>
        <w:tblStyle w:val="a1"/>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08"/>
        <w:gridCol w:w="2008"/>
        <w:gridCol w:w="2009"/>
        <w:gridCol w:w="2009"/>
        <w:gridCol w:w="2009"/>
      </w:tblGrid>
      <w:tr w:rsidR="00D4792D" w14:paraId="5814854F" w14:textId="77777777" w:rsidTr="00143A47">
        <w:trPr>
          <w:trHeight w:val="420"/>
        </w:trPr>
        <w:tc>
          <w:tcPr>
            <w:tcW w:w="2008" w:type="dxa"/>
            <w:vMerge w:val="restart"/>
            <w:shd w:val="clear" w:color="auto" w:fill="D9D9D9"/>
            <w:tcMar>
              <w:top w:w="100" w:type="dxa"/>
              <w:left w:w="100" w:type="dxa"/>
              <w:bottom w:w="100" w:type="dxa"/>
              <w:right w:w="100" w:type="dxa"/>
            </w:tcMar>
          </w:tcPr>
          <w:p w14:paraId="3C6D0FD6" w14:textId="77777777" w:rsidR="00D4792D" w:rsidRDefault="00D4792D" w:rsidP="00143A47">
            <w:pPr>
              <w:widowControl w:val="0"/>
              <w:pBdr>
                <w:top w:val="nil"/>
                <w:left w:val="nil"/>
                <w:bottom w:val="nil"/>
                <w:right w:val="nil"/>
                <w:between w:val="nil"/>
              </w:pBdr>
              <w:jc w:val="center"/>
              <w:rPr>
                <w:b/>
              </w:rPr>
            </w:pPr>
          </w:p>
          <w:p w14:paraId="3F055A50" w14:textId="77777777" w:rsidR="00D4792D" w:rsidRDefault="00D4792D" w:rsidP="00143A47">
            <w:pPr>
              <w:widowControl w:val="0"/>
              <w:pBdr>
                <w:top w:val="nil"/>
                <w:left w:val="nil"/>
                <w:bottom w:val="nil"/>
                <w:right w:val="nil"/>
                <w:between w:val="nil"/>
              </w:pBdr>
              <w:jc w:val="center"/>
              <w:rPr>
                <w:b/>
              </w:rPr>
            </w:pPr>
            <w:r>
              <w:rPr>
                <w:b/>
              </w:rPr>
              <w:t xml:space="preserve">Espécie </w:t>
            </w:r>
          </w:p>
          <w:p w14:paraId="4B66732C" w14:textId="77777777" w:rsidR="00D4792D" w:rsidRDefault="00D4792D" w:rsidP="00143A47">
            <w:pPr>
              <w:widowControl w:val="0"/>
              <w:pBdr>
                <w:top w:val="nil"/>
                <w:left w:val="nil"/>
                <w:bottom w:val="nil"/>
                <w:right w:val="nil"/>
                <w:between w:val="nil"/>
              </w:pBdr>
              <w:jc w:val="center"/>
              <w:rPr>
                <w:b/>
              </w:rPr>
            </w:pPr>
            <w:r>
              <w:rPr>
                <w:b/>
              </w:rPr>
              <w:t>exótica</w:t>
            </w:r>
          </w:p>
        </w:tc>
        <w:tc>
          <w:tcPr>
            <w:tcW w:w="4016" w:type="dxa"/>
            <w:gridSpan w:val="2"/>
            <w:shd w:val="clear" w:color="auto" w:fill="D9D9D9"/>
            <w:tcMar>
              <w:top w:w="100" w:type="dxa"/>
              <w:left w:w="100" w:type="dxa"/>
              <w:bottom w:w="100" w:type="dxa"/>
              <w:right w:w="100" w:type="dxa"/>
            </w:tcMar>
          </w:tcPr>
          <w:p w14:paraId="345D3D18" w14:textId="77777777" w:rsidR="00D4792D" w:rsidRDefault="00D4792D" w:rsidP="00143A47">
            <w:pPr>
              <w:widowControl w:val="0"/>
              <w:pBdr>
                <w:top w:val="nil"/>
                <w:left w:val="nil"/>
                <w:bottom w:val="nil"/>
                <w:right w:val="nil"/>
                <w:between w:val="nil"/>
              </w:pBdr>
              <w:jc w:val="center"/>
              <w:rPr>
                <w:b/>
              </w:rPr>
            </w:pPr>
            <w:r>
              <w:rPr>
                <w:b/>
              </w:rPr>
              <w:t>Área com tela</w:t>
            </w:r>
          </w:p>
        </w:tc>
        <w:tc>
          <w:tcPr>
            <w:tcW w:w="4016" w:type="dxa"/>
            <w:gridSpan w:val="2"/>
            <w:shd w:val="clear" w:color="auto" w:fill="D9D9D9"/>
            <w:tcMar>
              <w:top w:w="100" w:type="dxa"/>
              <w:left w:w="100" w:type="dxa"/>
              <w:bottom w:w="100" w:type="dxa"/>
              <w:right w:w="100" w:type="dxa"/>
            </w:tcMar>
          </w:tcPr>
          <w:p w14:paraId="77FDA0F3" w14:textId="77777777" w:rsidR="00D4792D" w:rsidRDefault="00D4792D" w:rsidP="00143A47">
            <w:pPr>
              <w:widowControl w:val="0"/>
              <w:pBdr>
                <w:top w:val="nil"/>
                <w:left w:val="nil"/>
                <w:bottom w:val="nil"/>
                <w:right w:val="nil"/>
                <w:between w:val="nil"/>
              </w:pBdr>
              <w:jc w:val="center"/>
              <w:rPr>
                <w:b/>
              </w:rPr>
            </w:pPr>
            <w:r>
              <w:rPr>
                <w:b/>
              </w:rPr>
              <w:t>Área sem tela</w:t>
            </w:r>
          </w:p>
        </w:tc>
      </w:tr>
      <w:tr w:rsidR="00D4792D" w14:paraId="50743969" w14:textId="77777777" w:rsidTr="00143A47">
        <w:trPr>
          <w:trHeight w:val="420"/>
        </w:trPr>
        <w:tc>
          <w:tcPr>
            <w:tcW w:w="2008" w:type="dxa"/>
            <w:vMerge/>
            <w:shd w:val="clear" w:color="auto" w:fill="D9D9D9"/>
            <w:tcMar>
              <w:top w:w="100" w:type="dxa"/>
              <w:left w:w="100" w:type="dxa"/>
              <w:bottom w:w="100" w:type="dxa"/>
              <w:right w:w="100" w:type="dxa"/>
            </w:tcMar>
          </w:tcPr>
          <w:p w14:paraId="264B0B6E" w14:textId="77777777" w:rsidR="00D4792D" w:rsidRDefault="00D4792D" w:rsidP="00143A47">
            <w:pPr>
              <w:widowControl w:val="0"/>
              <w:pBdr>
                <w:top w:val="nil"/>
                <w:left w:val="nil"/>
                <w:bottom w:val="nil"/>
                <w:right w:val="nil"/>
                <w:between w:val="nil"/>
              </w:pBdr>
              <w:spacing w:line="240" w:lineRule="auto"/>
            </w:pPr>
          </w:p>
        </w:tc>
        <w:tc>
          <w:tcPr>
            <w:tcW w:w="2008" w:type="dxa"/>
            <w:shd w:val="clear" w:color="auto" w:fill="D9D9D9"/>
            <w:tcMar>
              <w:top w:w="100" w:type="dxa"/>
              <w:left w:w="100" w:type="dxa"/>
              <w:bottom w:w="100" w:type="dxa"/>
              <w:right w:w="100" w:type="dxa"/>
            </w:tcMar>
          </w:tcPr>
          <w:p w14:paraId="28024BBC" w14:textId="77777777" w:rsidR="00D4792D" w:rsidRDefault="00D4792D" w:rsidP="00143A47">
            <w:pPr>
              <w:widowControl w:val="0"/>
              <w:pBdr>
                <w:top w:val="nil"/>
                <w:left w:val="nil"/>
                <w:bottom w:val="nil"/>
                <w:right w:val="nil"/>
                <w:between w:val="nil"/>
              </w:pBdr>
              <w:jc w:val="center"/>
            </w:pPr>
            <w:r>
              <w:t>Densidade (indivíduos/</w:t>
            </w:r>
            <m:oMath>
              <m:sSup>
                <m:sSupPr>
                  <m:ctrlPr>
                    <w:rPr>
                      <w:rFonts w:ascii="Cambria Math" w:hAnsi="Cambria Math"/>
                    </w:rPr>
                  </m:ctrlPr>
                </m:sSupPr>
                <m:e>
                  <m:r>
                    <w:rPr>
                      <w:rFonts w:ascii="Cambria Math" w:hAnsi="Cambria Math"/>
                    </w:rPr>
                    <m:t>m</m:t>
                  </m:r>
                </m:e>
                <m:sup>
                  <m:r>
                    <w:rPr>
                      <w:rFonts w:ascii="Cambria Math" w:hAnsi="Cambria Math"/>
                    </w:rPr>
                    <m:t>2</m:t>
                  </m:r>
                </m:sup>
              </m:sSup>
            </m:oMath>
            <w:r>
              <w:t>)</w:t>
            </w:r>
          </w:p>
        </w:tc>
        <w:tc>
          <w:tcPr>
            <w:tcW w:w="2008" w:type="dxa"/>
            <w:shd w:val="clear" w:color="auto" w:fill="D9D9D9"/>
            <w:tcMar>
              <w:top w:w="100" w:type="dxa"/>
              <w:left w:w="100" w:type="dxa"/>
              <w:bottom w:w="100" w:type="dxa"/>
              <w:right w:w="100" w:type="dxa"/>
            </w:tcMar>
          </w:tcPr>
          <w:p w14:paraId="7B203DCA" w14:textId="77777777" w:rsidR="00D4792D" w:rsidRDefault="00D4792D" w:rsidP="00143A47">
            <w:pPr>
              <w:widowControl w:val="0"/>
              <w:pBdr>
                <w:top w:val="nil"/>
                <w:left w:val="nil"/>
                <w:bottom w:val="nil"/>
                <w:right w:val="nil"/>
                <w:between w:val="nil"/>
              </w:pBdr>
              <w:jc w:val="center"/>
            </w:pPr>
            <w:r>
              <w:t>Tamanho médio dos indivíduos (cm)</w:t>
            </w:r>
          </w:p>
        </w:tc>
        <w:tc>
          <w:tcPr>
            <w:tcW w:w="2008" w:type="dxa"/>
            <w:shd w:val="clear" w:color="auto" w:fill="D9D9D9"/>
            <w:tcMar>
              <w:top w:w="100" w:type="dxa"/>
              <w:left w:w="100" w:type="dxa"/>
              <w:bottom w:w="100" w:type="dxa"/>
              <w:right w:w="100" w:type="dxa"/>
            </w:tcMar>
          </w:tcPr>
          <w:p w14:paraId="1EEF6E10" w14:textId="77777777" w:rsidR="00D4792D" w:rsidRDefault="00D4792D" w:rsidP="00143A47">
            <w:pPr>
              <w:widowControl w:val="0"/>
              <w:jc w:val="center"/>
            </w:pPr>
            <w:r>
              <w:t>Densidade (indivíduos/</w:t>
            </w:r>
            <m:oMath>
              <m:sSup>
                <m:sSupPr>
                  <m:ctrlPr>
                    <w:rPr>
                      <w:rFonts w:ascii="Cambria Math" w:hAnsi="Cambria Math"/>
                    </w:rPr>
                  </m:ctrlPr>
                </m:sSupPr>
                <m:e>
                  <m:r>
                    <w:rPr>
                      <w:rFonts w:ascii="Cambria Math" w:hAnsi="Cambria Math"/>
                    </w:rPr>
                    <m:t>m</m:t>
                  </m:r>
                </m:e>
                <m:sup>
                  <m:r>
                    <w:rPr>
                      <w:rFonts w:ascii="Cambria Math" w:hAnsi="Cambria Math"/>
                    </w:rPr>
                    <m:t>2</m:t>
                  </m:r>
                </m:sup>
              </m:sSup>
            </m:oMath>
            <w:r>
              <w:t>)</w:t>
            </w:r>
          </w:p>
        </w:tc>
        <w:tc>
          <w:tcPr>
            <w:tcW w:w="2008" w:type="dxa"/>
            <w:shd w:val="clear" w:color="auto" w:fill="D9D9D9"/>
            <w:tcMar>
              <w:top w:w="100" w:type="dxa"/>
              <w:left w:w="100" w:type="dxa"/>
              <w:bottom w:w="100" w:type="dxa"/>
              <w:right w:w="100" w:type="dxa"/>
            </w:tcMar>
          </w:tcPr>
          <w:p w14:paraId="625E2311" w14:textId="77777777" w:rsidR="00D4792D" w:rsidRDefault="00D4792D" w:rsidP="00143A47">
            <w:pPr>
              <w:widowControl w:val="0"/>
              <w:jc w:val="center"/>
            </w:pPr>
            <w:r>
              <w:t>Tamanho médio dos indivíduos (cm)</w:t>
            </w:r>
          </w:p>
        </w:tc>
      </w:tr>
      <w:tr w:rsidR="00D4792D" w14:paraId="5989982D" w14:textId="77777777" w:rsidTr="00143A47">
        <w:tc>
          <w:tcPr>
            <w:tcW w:w="2008" w:type="dxa"/>
            <w:shd w:val="clear" w:color="auto" w:fill="auto"/>
            <w:tcMar>
              <w:top w:w="100" w:type="dxa"/>
              <w:left w:w="100" w:type="dxa"/>
              <w:bottom w:w="100" w:type="dxa"/>
              <w:right w:w="100" w:type="dxa"/>
            </w:tcMar>
          </w:tcPr>
          <w:p w14:paraId="15CB631D" w14:textId="77777777" w:rsidR="00D4792D" w:rsidRDefault="00D4792D" w:rsidP="00143A47">
            <w:pPr>
              <w:widowControl w:val="0"/>
              <w:pBdr>
                <w:top w:val="nil"/>
                <w:left w:val="nil"/>
                <w:bottom w:val="nil"/>
                <w:right w:val="nil"/>
                <w:between w:val="nil"/>
              </w:pBdr>
              <w:jc w:val="center"/>
            </w:pPr>
            <w:r>
              <w:t>Alga</w:t>
            </w:r>
          </w:p>
        </w:tc>
        <w:tc>
          <w:tcPr>
            <w:tcW w:w="2008" w:type="dxa"/>
            <w:shd w:val="clear" w:color="auto" w:fill="auto"/>
            <w:tcMar>
              <w:top w:w="100" w:type="dxa"/>
              <w:left w:w="100" w:type="dxa"/>
              <w:bottom w:w="100" w:type="dxa"/>
              <w:right w:w="100" w:type="dxa"/>
            </w:tcMar>
          </w:tcPr>
          <w:p w14:paraId="36A60D94" w14:textId="77777777" w:rsidR="00D4792D" w:rsidRDefault="00D4792D" w:rsidP="00143A47">
            <w:pPr>
              <w:widowControl w:val="0"/>
              <w:pBdr>
                <w:top w:val="nil"/>
                <w:left w:val="nil"/>
                <w:bottom w:val="nil"/>
                <w:right w:val="nil"/>
                <w:between w:val="nil"/>
              </w:pBdr>
              <w:jc w:val="center"/>
            </w:pPr>
            <w:r>
              <w:t>100</w:t>
            </w:r>
          </w:p>
        </w:tc>
        <w:tc>
          <w:tcPr>
            <w:tcW w:w="2008" w:type="dxa"/>
            <w:shd w:val="clear" w:color="auto" w:fill="auto"/>
            <w:tcMar>
              <w:top w:w="100" w:type="dxa"/>
              <w:left w:w="100" w:type="dxa"/>
              <w:bottom w:w="100" w:type="dxa"/>
              <w:right w:w="100" w:type="dxa"/>
            </w:tcMar>
          </w:tcPr>
          <w:p w14:paraId="1B63A987" w14:textId="77777777" w:rsidR="00D4792D" w:rsidRDefault="00D4792D" w:rsidP="00143A47">
            <w:pPr>
              <w:widowControl w:val="0"/>
              <w:pBdr>
                <w:top w:val="nil"/>
                <w:left w:val="nil"/>
                <w:bottom w:val="nil"/>
                <w:right w:val="nil"/>
                <w:between w:val="nil"/>
              </w:pBdr>
              <w:jc w:val="center"/>
            </w:pPr>
            <w:r>
              <w:t>15</w:t>
            </w:r>
          </w:p>
        </w:tc>
        <w:tc>
          <w:tcPr>
            <w:tcW w:w="2008" w:type="dxa"/>
            <w:shd w:val="clear" w:color="auto" w:fill="auto"/>
            <w:tcMar>
              <w:top w:w="100" w:type="dxa"/>
              <w:left w:w="100" w:type="dxa"/>
              <w:bottom w:w="100" w:type="dxa"/>
              <w:right w:w="100" w:type="dxa"/>
            </w:tcMar>
          </w:tcPr>
          <w:p w14:paraId="596B73D0" w14:textId="77777777" w:rsidR="00D4792D" w:rsidRDefault="00D4792D" w:rsidP="00143A47">
            <w:pPr>
              <w:widowControl w:val="0"/>
              <w:pBdr>
                <w:top w:val="nil"/>
                <w:left w:val="nil"/>
                <w:bottom w:val="nil"/>
                <w:right w:val="nil"/>
                <w:between w:val="nil"/>
              </w:pBdr>
              <w:jc w:val="center"/>
            </w:pPr>
            <w:r>
              <w:t>110</w:t>
            </w:r>
          </w:p>
        </w:tc>
        <w:tc>
          <w:tcPr>
            <w:tcW w:w="2008" w:type="dxa"/>
            <w:shd w:val="clear" w:color="auto" w:fill="auto"/>
            <w:tcMar>
              <w:top w:w="100" w:type="dxa"/>
              <w:left w:w="100" w:type="dxa"/>
              <w:bottom w:w="100" w:type="dxa"/>
              <w:right w:w="100" w:type="dxa"/>
            </w:tcMar>
          </w:tcPr>
          <w:p w14:paraId="0A46CF41" w14:textId="77777777" w:rsidR="00D4792D" w:rsidRDefault="00D4792D" w:rsidP="00143A47">
            <w:pPr>
              <w:widowControl w:val="0"/>
              <w:pBdr>
                <w:top w:val="nil"/>
                <w:left w:val="nil"/>
                <w:bottom w:val="nil"/>
                <w:right w:val="nil"/>
                <w:between w:val="nil"/>
              </w:pBdr>
              <w:jc w:val="center"/>
            </w:pPr>
            <w:r>
              <w:t>18</w:t>
            </w:r>
          </w:p>
        </w:tc>
      </w:tr>
      <w:tr w:rsidR="00D4792D" w14:paraId="61A665EE" w14:textId="77777777" w:rsidTr="00143A47">
        <w:tc>
          <w:tcPr>
            <w:tcW w:w="2008" w:type="dxa"/>
            <w:shd w:val="clear" w:color="auto" w:fill="auto"/>
            <w:tcMar>
              <w:top w:w="100" w:type="dxa"/>
              <w:left w:w="100" w:type="dxa"/>
              <w:bottom w:w="100" w:type="dxa"/>
              <w:right w:w="100" w:type="dxa"/>
            </w:tcMar>
          </w:tcPr>
          <w:p w14:paraId="0E9FCC98" w14:textId="77777777" w:rsidR="00D4792D" w:rsidRDefault="00D4792D" w:rsidP="00143A47">
            <w:pPr>
              <w:widowControl w:val="0"/>
              <w:pBdr>
                <w:top w:val="nil"/>
                <w:left w:val="nil"/>
                <w:bottom w:val="nil"/>
                <w:right w:val="nil"/>
                <w:between w:val="nil"/>
              </w:pBdr>
              <w:jc w:val="center"/>
            </w:pPr>
            <w:r>
              <w:t>Craca</w:t>
            </w:r>
          </w:p>
        </w:tc>
        <w:tc>
          <w:tcPr>
            <w:tcW w:w="2008" w:type="dxa"/>
            <w:shd w:val="clear" w:color="auto" w:fill="auto"/>
            <w:tcMar>
              <w:top w:w="100" w:type="dxa"/>
              <w:left w:w="100" w:type="dxa"/>
              <w:bottom w:w="100" w:type="dxa"/>
              <w:right w:w="100" w:type="dxa"/>
            </w:tcMar>
          </w:tcPr>
          <w:p w14:paraId="23789952" w14:textId="77777777" w:rsidR="00D4792D" w:rsidRDefault="00D4792D" w:rsidP="00143A47">
            <w:pPr>
              <w:widowControl w:val="0"/>
              <w:pBdr>
                <w:top w:val="nil"/>
                <w:left w:val="nil"/>
                <w:bottom w:val="nil"/>
                <w:right w:val="nil"/>
                <w:between w:val="nil"/>
              </w:pBdr>
              <w:jc w:val="center"/>
            </w:pPr>
            <w:r>
              <w:t>300</w:t>
            </w:r>
          </w:p>
        </w:tc>
        <w:tc>
          <w:tcPr>
            <w:tcW w:w="2008" w:type="dxa"/>
            <w:shd w:val="clear" w:color="auto" w:fill="auto"/>
            <w:tcMar>
              <w:top w:w="100" w:type="dxa"/>
              <w:left w:w="100" w:type="dxa"/>
              <w:bottom w:w="100" w:type="dxa"/>
              <w:right w:w="100" w:type="dxa"/>
            </w:tcMar>
          </w:tcPr>
          <w:p w14:paraId="649E97CF" w14:textId="77777777" w:rsidR="00D4792D" w:rsidRDefault="00D4792D" w:rsidP="00143A47">
            <w:pPr>
              <w:widowControl w:val="0"/>
              <w:pBdr>
                <w:top w:val="nil"/>
                <w:left w:val="nil"/>
                <w:bottom w:val="nil"/>
                <w:right w:val="nil"/>
                <w:between w:val="nil"/>
              </w:pBdr>
              <w:jc w:val="center"/>
            </w:pPr>
            <w:r>
              <w:t>2</w:t>
            </w:r>
          </w:p>
        </w:tc>
        <w:tc>
          <w:tcPr>
            <w:tcW w:w="2008" w:type="dxa"/>
            <w:shd w:val="clear" w:color="auto" w:fill="auto"/>
            <w:tcMar>
              <w:top w:w="100" w:type="dxa"/>
              <w:left w:w="100" w:type="dxa"/>
              <w:bottom w:w="100" w:type="dxa"/>
              <w:right w:w="100" w:type="dxa"/>
            </w:tcMar>
          </w:tcPr>
          <w:p w14:paraId="3332C2CE" w14:textId="77777777" w:rsidR="00D4792D" w:rsidRDefault="00D4792D" w:rsidP="00143A47">
            <w:pPr>
              <w:widowControl w:val="0"/>
              <w:pBdr>
                <w:top w:val="nil"/>
                <w:left w:val="nil"/>
                <w:bottom w:val="nil"/>
                <w:right w:val="nil"/>
                <w:between w:val="nil"/>
              </w:pBdr>
              <w:jc w:val="center"/>
            </w:pPr>
            <w:r>
              <w:t>150</w:t>
            </w:r>
          </w:p>
        </w:tc>
        <w:tc>
          <w:tcPr>
            <w:tcW w:w="2008" w:type="dxa"/>
            <w:shd w:val="clear" w:color="auto" w:fill="auto"/>
            <w:tcMar>
              <w:top w:w="100" w:type="dxa"/>
              <w:left w:w="100" w:type="dxa"/>
              <w:bottom w:w="100" w:type="dxa"/>
              <w:right w:w="100" w:type="dxa"/>
            </w:tcMar>
          </w:tcPr>
          <w:p w14:paraId="3D68342D" w14:textId="77777777" w:rsidR="00D4792D" w:rsidRDefault="00D4792D" w:rsidP="00143A47">
            <w:pPr>
              <w:widowControl w:val="0"/>
              <w:pBdr>
                <w:top w:val="nil"/>
                <w:left w:val="nil"/>
                <w:bottom w:val="nil"/>
                <w:right w:val="nil"/>
                <w:between w:val="nil"/>
              </w:pBdr>
              <w:jc w:val="center"/>
            </w:pPr>
            <w:r>
              <w:t>1,5</w:t>
            </w:r>
          </w:p>
        </w:tc>
      </w:tr>
      <w:tr w:rsidR="00D4792D" w14:paraId="73D93B0E" w14:textId="77777777" w:rsidTr="00143A47">
        <w:tc>
          <w:tcPr>
            <w:tcW w:w="2008" w:type="dxa"/>
            <w:shd w:val="clear" w:color="auto" w:fill="auto"/>
            <w:tcMar>
              <w:top w:w="100" w:type="dxa"/>
              <w:left w:w="100" w:type="dxa"/>
              <w:bottom w:w="100" w:type="dxa"/>
              <w:right w:w="100" w:type="dxa"/>
            </w:tcMar>
          </w:tcPr>
          <w:p w14:paraId="47A15585" w14:textId="77777777" w:rsidR="00D4792D" w:rsidRDefault="00D4792D" w:rsidP="00143A47">
            <w:pPr>
              <w:widowControl w:val="0"/>
              <w:pBdr>
                <w:top w:val="nil"/>
                <w:left w:val="nil"/>
                <w:bottom w:val="nil"/>
                <w:right w:val="nil"/>
                <w:between w:val="nil"/>
              </w:pBdr>
              <w:jc w:val="center"/>
            </w:pPr>
            <w:r>
              <w:t>Mexilhão</w:t>
            </w:r>
          </w:p>
        </w:tc>
        <w:tc>
          <w:tcPr>
            <w:tcW w:w="2008" w:type="dxa"/>
            <w:shd w:val="clear" w:color="auto" w:fill="auto"/>
            <w:tcMar>
              <w:top w:w="100" w:type="dxa"/>
              <w:left w:w="100" w:type="dxa"/>
              <w:bottom w:w="100" w:type="dxa"/>
              <w:right w:w="100" w:type="dxa"/>
            </w:tcMar>
          </w:tcPr>
          <w:p w14:paraId="135AA50A" w14:textId="77777777" w:rsidR="00D4792D" w:rsidRDefault="00D4792D" w:rsidP="00143A47">
            <w:pPr>
              <w:widowControl w:val="0"/>
              <w:pBdr>
                <w:top w:val="nil"/>
                <w:left w:val="nil"/>
                <w:bottom w:val="nil"/>
                <w:right w:val="nil"/>
                <w:between w:val="nil"/>
              </w:pBdr>
              <w:jc w:val="center"/>
            </w:pPr>
            <w:r>
              <w:t>380</w:t>
            </w:r>
          </w:p>
        </w:tc>
        <w:tc>
          <w:tcPr>
            <w:tcW w:w="2008" w:type="dxa"/>
            <w:shd w:val="clear" w:color="auto" w:fill="auto"/>
            <w:tcMar>
              <w:top w:w="100" w:type="dxa"/>
              <w:left w:w="100" w:type="dxa"/>
              <w:bottom w:w="100" w:type="dxa"/>
              <w:right w:w="100" w:type="dxa"/>
            </w:tcMar>
          </w:tcPr>
          <w:p w14:paraId="177A1C52" w14:textId="77777777" w:rsidR="00D4792D" w:rsidRDefault="00D4792D" w:rsidP="00143A47">
            <w:pPr>
              <w:widowControl w:val="0"/>
              <w:pBdr>
                <w:top w:val="nil"/>
                <w:left w:val="nil"/>
                <w:bottom w:val="nil"/>
                <w:right w:val="nil"/>
                <w:between w:val="nil"/>
              </w:pBdr>
              <w:jc w:val="center"/>
            </w:pPr>
            <w:r>
              <w:t>3</w:t>
            </w:r>
          </w:p>
        </w:tc>
        <w:tc>
          <w:tcPr>
            <w:tcW w:w="2008" w:type="dxa"/>
            <w:shd w:val="clear" w:color="auto" w:fill="auto"/>
            <w:tcMar>
              <w:top w:w="100" w:type="dxa"/>
              <w:left w:w="100" w:type="dxa"/>
              <w:bottom w:w="100" w:type="dxa"/>
              <w:right w:w="100" w:type="dxa"/>
            </w:tcMar>
          </w:tcPr>
          <w:p w14:paraId="429D254B" w14:textId="77777777" w:rsidR="00D4792D" w:rsidRDefault="00D4792D" w:rsidP="00143A47">
            <w:pPr>
              <w:widowControl w:val="0"/>
              <w:pBdr>
                <w:top w:val="nil"/>
                <w:left w:val="nil"/>
                <w:bottom w:val="nil"/>
                <w:right w:val="nil"/>
                <w:between w:val="nil"/>
              </w:pBdr>
              <w:jc w:val="center"/>
            </w:pPr>
            <w:r>
              <w:t>200</w:t>
            </w:r>
          </w:p>
        </w:tc>
        <w:tc>
          <w:tcPr>
            <w:tcW w:w="2008" w:type="dxa"/>
            <w:shd w:val="clear" w:color="auto" w:fill="auto"/>
            <w:tcMar>
              <w:top w:w="100" w:type="dxa"/>
              <w:left w:w="100" w:type="dxa"/>
              <w:bottom w:w="100" w:type="dxa"/>
              <w:right w:w="100" w:type="dxa"/>
            </w:tcMar>
          </w:tcPr>
          <w:p w14:paraId="21AC8E3B" w14:textId="77777777" w:rsidR="00D4792D" w:rsidRDefault="00D4792D" w:rsidP="00143A47">
            <w:pPr>
              <w:widowControl w:val="0"/>
              <w:pBdr>
                <w:top w:val="nil"/>
                <w:left w:val="nil"/>
                <w:bottom w:val="nil"/>
                <w:right w:val="nil"/>
                <w:between w:val="nil"/>
              </w:pBdr>
              <w:jc w:val="center"/>
            </w:pPr>
            <w:r>
              <w:t>6</w:t>
            </w:r>
          </w:p>
        </w:tc>
      </w:tr>
      <w:tr w:rsidR="00D4792D" w14:paraId="0108AC8E" w14:textId="77777777" w:rsidTr="00143A47">
        <w:tc>
          <w:tcPr>
            <w:tcW w:w="2008" w:type="dxa"/>
            <w:shd w:val="clear" w:color="auto" w:fill="auto"/>
            <w:tcMar>
              <w:top w:w="100" w:type="dxa"/>
              <w:left w:w="100" w:type="dxa"/>
              <w:bottom w:w="100" w:type="dxa"/>
              <w:right w:w="100" w:type="dxa"/>
            </w:tcMar>
          </w:tcPr>
          <w:p w14:paraId="6FBB8F2E" w14:textId="77777777" w:rsidR="00D4792D" w:rsidRDefault="00D4792D" w:rsidP="00143A47">
            <w:pPr>
              <w:widowControl w:val="0"/>
              <w:pBdr>
                <w:top w:val="nil"/>
                <w:left w:val="nil"/>
                <w:bottom w:val="nil"/>
                <w:right w:val="nil"/>
                <w:between w:val="nil"/>
              </w:pBdr>
              <w:jc w:val="center"/>
            </w:pPr>
            <w:r>
              <w:t>Ascídia</w:t>
            </w:r>
          </w:p>
        </w:tc>
        <w:tc>
          <w:tcPr>
            <w:tcW w:w="2008" w:type="dxa"/>
            <w:shd w:val="clear" w:color="auto" w:fill="auto"/>
            <w:tcMar>
              <w:top w:w="100" w:type="dxa"/>
              <w:left w:w="100" w:type="dxa"/>
              <w:bottom w:w="100" w:type="dxa"/>
              <w:right w:w="100" w:type="dxa"/>
            </w:tcMar>
          </w:tcPr>
          <w:p w14:paraId="0970C4BC" w14:textId="77777777" w:rsidR="00D4792D" w:rsidRDefault="00D4792D" w:rsidP="00143A47">
            <w:pPr>
              <w:widowControl w:val="0"/>
              <w:pBdr>
                <w:top w:val="nil"/>
                <w:left w:val="nil"/>
                <w:bottom w:val="nil"/>
                <w:right w:val="nil"/>
                <w:between w:val="nil"/>
              </w:pBdr>
              <w:jc w:val="center"/>
            </w:pPr>
            <w:r>
              <w:t>55</w:t>
            </w:r>
          </w:p>
        </w:tc>
        <w:tc>
          <w:tcPr>
            <w:tcW w:w="2008" w:type="dxa"/>
            <w:shd w:val="clear" w:color="auto" w:fill="auto"/>
            <w:tcMar>
              <w:top w:w="100" w:type="dxa"/>
              <w:left w:w="100" w:type="dxa"/>
              <w:bottom w:w="100" w:type="dxa"/>
              <w:right w:w="100" w:type="dxa"/>
            </w:tcMar>
          </w:tcPr>
          <w:p w14:paraId="46381EDD" w14:textId="77777777" w:rsidR="00D4792D" w:rsidRDefault="00D4792D" w:rsidP="00143A47">
            <w:pPr>
              <w:widowControl w:val="0"/>
              <w:pBdr>
                <w:top w:val="nil"/>
                <w:left w:val="nil"/>
                <w:bottom w:val="nil"/>
                <w:right w:val="nil"/>
                <w:between w:val="nil"/>
              </w:pBdr>
              <w:jc w:val="center"/>
            </w:pPr>
            <w:r>
              <w:t>4</w:t>
            </w:r>
          </w:p>
        </w:tc>
        <w:tc>
          <w:tcPr>
            <w:tcW w:w="2008" w:type="dxa"/>
            <w:shd w:val="clear" w:color="auto" w:fill="auto"/>
            <w:tcMar>
              <w:top w:w="100" w:type="dxa"/>
              <w:left w:w="100" w:type="dxa"/>
              <w:bottom w:w="100" w:type="dxa"/>
              <w:right w:w="100" w:type="dxa"/>
            </w:tcMar>
          </w:tcPr>
          <w:p w14:paraId="7204D175" w14:textId="77777777" w:rsidR="00D4792D" w:rsidRDefault="00D4792D" w:rsidP="00143A47">
            <w:pPr>
              <w:widowControl w:val="0"/>
              <w:pBdr>
                <w:top w:val="nil"/>
                <w:left w:val="nil"/>
                <w:bottom w:val="nil"/>
                <w:right w:val="nil"/>
                <w:between w:val="nil"/>
              </w:pBdr>
              <w:jc w:val="center"/>
            </w:pPr>
            <w:r>
              <w:t>58</w:t>
            </w:r>
          </w:p>
        </w:tc>
        <w:tc>
          <w:tcPr>
            <w:tcW w:w="2008" w:type="dxa"/>
            <w:shd w:val="clear" w:color="auto" w:fill="auto"/>
            <w:tcMar>
              <w:top w:w="100" w:type="dxa"/>
              <w:left w:w="100" w:type="dxa"/>
              <w:bottom w:w="100" w:type="dxa"/>
              <w:right w:w="100" w:type="dxa"/>
            </w:tcMar>
          </w:tcPr>
          <w:p w14:paraId="3DE47927" w14:textId="77777777" w:rsidR="00D4792D" w:rsidRDefault="00D4792D" w:rsidP="00143A47">
            <w:pPr>
              <w:widowControl w:val="0"/>
              <w:pBdr>
                <w:top w:val="nil"/>
                <w:left w:val="nil"/>
                <w:bottom w:val="nil"/>
                <w:right w:val="nil"/>
                <w:between w:val="nil"/>
              </w:pBdr>
              <w:jc w:val="center"/>
            </w:pPr>
            <w:r>
              <w:t>3,8</w:t>
            </w:r>
          </w:p>
        </w:tc>
      </w:tr>
    </w:tbl>
    <w:p w14:paraId="44D07FD4" w14:textId="77777777" w:rsidR="00D4792D" w:rsidRDefault="00D4792D" w:rsidP="00D4792D">
      <w:pPr>
        <w:ind w:left="425" w:right="-585"/>
        <w:jc w:val="both"/>
      </w:pPr>
    </w:p>
    <w:p w14:paraId="0DC4C35C" w14:textId="77777777" w:rsidR="00D4792D" w:rsidRDefault="00D4792D" w:rsidP="00D4792D">
      <w:pPr>
        <w:ind w:left="425" w:right="-585"/>
        <w:jc w:val="both"/>
      </w:pPr>
      <w:r>
        <w:t>O pesquisador concluiu corretamente que os peixes controlam a densidade dos(as):</w:t>
      </w:r>
    </w:p>
    <w:p w14:paraId="5087491B" w14:textId="77777777" w:rsidR="00D4792D" w:rsidRDefault="00D4792D" w:rsidP="00D4792D">
      <w:pPr>
        <w:ind w:left="425" w:right="-585"/>
        <w:jc w:val="both"/>
      </w:pPr>
    </w:p>
    <w:p w14:paraId="710C82D9" w14:textId="77777777" w:rsidR="00D4792D" w:rsidRDefault="00D4792D" w:rsidP="00D4792D">
      <w:pPr>
        <w:numPr>
          <w:ilvl w:val="0"/>
          <w:numId w:val="194"/>
        </w:numPr>
        <w:ind w:right="-585"/>
        <w:jc w:val="both"/>
      </w:pPr>
      <w:r>
        <w:t>algas, estimulando seu crescimento.</w:t>
      </w:r>
    </w:p>
    <w:p w14:paraId="0804AA35" w14:textId="77777777" w:rsidR="00D4792D" w:rsidRDefault="00D4792D" w:rsidP="00D4792D">
      <w:pPr>
        <w:numPr>
          <w:ilvl w:val="0"/>
          <w:numId w:val="194"/>
        </w:numPr>
        <w:ind w:right="-585"/>
        <w:jc w:val="both"/>
      </w:pPr>
      <w:r>
        <w:t>cracas, predando especialmente animais pequenos.</w:t>
      </w:r>
    </w:p>
    <w:p w14:paraId="360271F8" w14:textId="77777777" w:rsidR="00D4792D" w:rsidRDefault="00D4792D" w:rsidP="00D4792D">
      <w:pPr>
        <w:numPr>
          <w:ilvl w:val="0"/>
          <w:numId w:val="194"/>
        </w:numPr>
        <w:ind w:right="-585"/>
        <w:jc w:val="both"/>
      </w:pPr>
      <w:r>
        <w:t>mexilhões, predando especialmente animais pequenos.</w:t>
      </w:r>
    </w:p>
    <w:p w14:paraId="16DB1236" w14:textId="77777777" w:rsidR="00D4792D" w:rsidRDefault="00D4792D" w:rsidP="00D4792D">
      <w:pPr>
        <w:numPr>
          <w:ilvl w:val="0"/>
          <w:numId w:val="194"/>
        </w:numPr>
        <w:ind w:right="-585"/>
        <w:jc w:val="both"/>
      </w:pPr>
      <w:r>
        <w:t>quatro espécies testadas, predando indivíduos pequenos.</w:t>
      </w:r>
    </w:p>
    <w:p w14:paraId="6D56504C" w14:textId="77777777" w:rsidR="00D4792D" w:rsidRDefault="00D4792D" w:rsidP="00D4792D">
      <w:pPr>
        <w:numPr>
          <w:ilvl w:val="0"/>
          <w:numId w:val="194"/>
        </w:numPr>
        <w:ind w:right="-585"/>
        <w:jc w:val="both"/>
        <w:sectPr w:rsidR="00D4792D">
          <w:pgSz w:w="11909" w:h="16834"/>
          <w:pgMar w:top="1440" w:right="1440" w:bottom="1440" w:left="0" w:header="720" w:footer="720" w:gutter="0"/>
          <w:cols w:space="720"/>
        </w:sectPr>
      </w:pPr>
      <w:r>
        <w:t>ascídias, apesar de não representarem os menores organismos.</w:t>
      </w:r>
    </w:p>
    <w:p w14:paraId="235353AB" w14:textId="77777777" w:rsidR="00D4792D" w:rsidRDefault="00D4792D" w:rsidP="00D4792D">
      <w:pPr>
        <w:ind w:left="425" w:right="-585"/>
        <w:jc w:val="both"/>
      </w:pPr>
      <w:r>
        <w:lastRenderedPageBreak/>
        <w:t>Questão enem2016291062</w:t>
      </w:r>
    </w:p>
    <w:p w14:paraId="4EBD9BDD" w14:textId="77777777" w:rsidR="00D4792D" w:rsidRDefault="00D4792D" w:rsidP="00D4792D">
      <w:pPr>
        <w:ind w:left="425" w:right="-585"/>
        <w:jc w:val="both"/>
      </w:pPr>
    </w:p>
    <w:p w14:paraId="5B1157D5" w14:textId="77777777" w:rsidR="00D4792D" w:rsidRDefault="00D4792D" w:rsidP="00D4792D">
      <w:pPr>
        <w:ind w:left="425" w:right="-585"/>
        <w:jc w:val="both"/>
      </w:pPr>
      <w:r>
        <w:t>Ao percorrer o trajeto de uma cadeia alimentar, o carbono, elemento essencial e majoritário da matéria orgânica que compõe os indivíduos, ora se encontra em sua forma inorgânica, ora se encontra em sua forma orgânica. Em uma cadeia alimentar composta por fitoplâncton, zooplâncton, moluscos, crustáceos e peixes ocorre a transição desse elemento da forma inorgânica para a orgânica.</w:t>
      </w:r>
    </w:p>
    <w:p w14:paraId="43636B75" w14:textId="77777777" w:rsidR="00D4792D" w:rsidRDefault="00D4792D" w:rsidP="00D4792D">
      <w:pPr>
        <w:ind w:left="425" w:right="-585"/>
        <w:jc w:val="both"/>
      </w:pPr>
    </w:p>
    <w:p w14:paraId="581E429E" w14:textId="77777777" w:rsidR="00D4792D" w:rsidRDefault="00D4792D" w:rsidP="00D4792D">
      <w:pPr>
        <w:ind w:left="425" w:right="-585"/>
        <w:jc w:val="both"/>
      </w:pPr>
      <w:r>
        <w:t>Em qual grupo de organismos ocorre essa transição?</w:t>
      </w:r>
    </w:p>
    <w:p w14:paraId="1BEE7C72" w14:textId="77777777" w:rsidR="00D4792D" w:rsidRDefault="00D4792D" w:rsidP="00D4792D">
      <w:pPr>
        <w:ind w:left="425" w:right="-585"/>
        <w:jc w:val="both"/>
      </w:pPr>
    </w:p>
    <w:p w14:paraId="2728DB1C" w14:textId="77777777" w:rsidR="00D4792D" w:rsidRDefault="00D4792D" w:rsidP="00D4792D">
      <w:pPr>
        <w:numPr>
          <w:ilvl w:val="0"/>
          <w:numId w:val="101"/>
        </w:numPr>
        <w:ind w:right="-585"/>
        <w:jc w:val="both"/>
      </w:pPr>
      <w:r>
        <w:t>Fitoplâncton.</w:t>
      </w:r>
    </w:p>
    <w:p w14:paraId="656A95C4" w14:textId="77777777" w:rsidR="00D4792D" w:rsidRDefault="00D4792D" w:rsidP="00D4792D">
      <w:pPr>
        <w:numPr>
          <w:ilvl w:val="0"/>
          <w:numId w:val="101"/>
        </w:numPr>
        <w:ind w:right="-585"/>
        <w:jc w:val="both"/>
      </w:pPr>
      <w:r>
        <w:t>Zooplâncton.</w:t>
      </w:r>
    </w:p>
    <w:p w14:paraId="45005CD1" w14:textId="77777777" w:rsidR="00D4792D" w:rsidRDefault="00D4792D" w:rsidP="00D4792D">
      <w:pPr>
        <w:numPr>
          <w:ilvl w:val="0"/>
          <w:numId w:val="101"/>
        </w:numPr>
        <w:ind w:right="-585"/>
        <w:jc w:val="both"/>
      </w:pPr>
      <w:r>
        <w:t>Moluscos.</w:t>
      </w:r>
    </w:p>
    <w:p w14:paraId="39F584E2" w14:textId="77777777" w:rsidR="00D4792D" w:rsidRDefault="00D4792D" w:rsidP="00D4792D">
      <w:pPr>
        <w:numPr>
          <w:ilvl w:val="0"/>
          <w:numId w:val="101"/>
        </w:numPr>
        <w:ind w:right="-585"/>
        <w:jc w:val="both"/>
      </w:pPr>
      <w:r>
        <w:t>Crustáceos.</w:t>
      </w:r>
    </w:p>
    <w:p w14:paraId="1AF7AC78" w14:textId="77777777" w:rsidR="00D4792D" w:rsidRDefault="00D4792D" w:rsidP="00D4792D">
      <w:pPr>
        <w:numPr>
          <w:ilvl w:val="0"/>
          <w:numId w:val="101"/>
        </w:numPr>
        <w:ind w:right="-585"/>
        <w:jc w:val="both"/>
        <w:sectPr w:rsidR="00D4792D">
          <w:pgSz w:w="11909" w:h="16834"/>
          <w:pgMar w:top="1440" w:right="1440" w:bottom="1440" w:left="0" w:header="720" w:footer="720" w:gutter="0"/>
          <w:cols w:space="720"/>
        </w:sectPr>
      </w:pPr>
      <w:r>
        <w:t>Peixes.</w:t>
      </w:r>
    </w:p>
    <w:p w14:paraId="2AA02D52" w14:textId="77777777" w:rsidR="00D4792D" w:rsidRDefault="00D4792D" w:rsidP="00D4792D">
      <w:pPr>
        <w:ind w:left="425" w:right="-585"/>
        <w:jc w:val="both"/>
      </w:pPr>
      <w:r>
        <w:lastRenderedPageBreak/>
        <w:t>Questão enem2016291063</w:t>
      </w:r>
    </w:p>
    <w:p w14:paraId="5DF75F54" w14:textId="77777777" w:rsidR="00D4792D" w:rsidRDefault="00D4792D" w:rsidP="00D4792D">
      <w:pPr>
        <w:ind w:left="425" w:right="-585"/>
        <w:jc w:val="both"/>
      </w:pPr>
    </w:p>
    <w:p w14:paraId="761110B9" w14:textId="77777777" w:rsidR="00D4792D" w:rsidRDefault="00D4792D" w:rsidP="00D4792D">
      <w:pPr>
        <w:ind w:left="425" w:right="-585"/>
        <w:jc w:val="both"/>
      </w:pPr>
      <w:r>
        <w:t>Dois veículos que trafegam com velocidade constante em uma estrada, na mesma direção e sentido, devem manter entre si uma distância mínima. Isso porque o movimento de um veículo, até que ele pare totalmente, ocorre em duas etapas, a partir do momento em que o motorista detecta um problema que exige uma freada brusca. A primeira etapa é associada à distância que o veículo percorre entre o intervalo de tempo da detecção do problema e o acionamento dos freios. Já a segunda se relaciona com a distância que o automóvel percorre enquanto os freios agem com desaceleração constante.</w:t>
      </w:r>
    </w:p>
    <w:p w14:paraId="07BB890A" w14:textId="77777777" w:rsidR="00D4792D" w:rsidRDefault="00D4792D" w:rsidP="00D4792D">
      <w:pPr>
        <w:ind w:left="425" w:right="-585"/>
        <w:jc w:val="both"/>
      </w:pPr>
    </w:p>
    <w:p w14:paraId="4084F39D" w14:textId="77777777" w:rsidR="00D4792D" w:rsidRDefault="00D4792D" w:rsidP="00D4792D">
      <w:pPr>
        <w:ind w:left="425" w:right="-585"/>
        <w:jc w:val="both"/>
      </w:pPr>
      <w:r>
        <w:t>Considerando a situação descrita, qual esboço gráfico representa a velocidade do automóvel em relação à distância percorrida até parar totalmente?</w:t>
      </w:r>
    </w:p>
    <w:p w14:paraId="4782A39A" w14:textId="77777777" w:rsidR="00D4792D" w:rsidRDefault="00D4792D" w:rsidP="00D4792D">
      <w:pPr>
        <w:ind w:left="425" w:right="-585"/>
        <w:jc w:val="both"/>
      </w:pPr>
    </w:p>
    <w:tbl>
      <w:tblPr>
        <w:tblStyle w:val="a2"/>
        <w:tblW w:w="757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90"/>
        <w:gridCol w:w="3885"/>
      </w:tblGrid>
      <w:tr w:rsidR="00D4792D" w14:paraId="6014F9DC" w14:textId="77777777" w:rsidTr="00143A47">
        <w:tc>
          <w:tcPr>
            <w:tcW w:w="36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CB356A" w14:textId="77777777" w:rsidR="00D4792D" w:rsidRDefault="00D4792D" w:rsidP="00143A47">
            <w:pPr>
              <w:widowControl w:val="0"/>
              <w:numPr>
                <w:ilvl w:val="0"/>
                <w:numId w:val="289"/>
              </w:numPr>
              <w:pBdr>
                <w:top w:val="nil"/>
                <w:left w:val="nil"/>
                <w:bottom w:val="nil"/>
                <w:right w:val="nil"/>
                <w:between w:val="nil"/>
              </w:pBdr>
              <w:spacing w:line="240" w:lineRule="auto"/>
            </w:pPr>
          </w:p>
          <w:p w14:paraId="03CD27FC" w14:textId="77777777" w:rsidR="00D4792D" w:rsidRDefault="00D4792D" w:rsidP="00143A47">
            <w:pPr>
              <w:ind w:left="425" w:right="-585"/>
              <w:jc w:val="both"/>
            </w:pPr>
            <w:r>
              <w:rPr>
                <w:noProof/>
              </w:rPr>
              <w:drawing>
                <wp:inline distT="114300" distB="114300" distL="114300" distR="114300" wp14:anchorId="14BFCB4F" wp14:editId="1CE7516B">
                  <wp:extent cx="1695450" cy="1343025"/>
                  <wp:effectExtent l="0" t="0" r="0" b="0"/>
                  <wp:docPr id="47" name="image44.png" descr="Antena em fundo branc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47" name="image44.png" descr="Antena em fundo branco&#10;&#10;Descrição gerada automaticamente com confiança baixa"/>
                          <pic:cNvPicPr preferRelativeResize="0"/>
                        </pic:nvPicPr>
                        <pic:blipFill>
                          <a:blip r:embed="rId43"/>
                          <a:srcRect/>
                          <a:stretch>
                            <a:fillRect/>
                          </a:stretch>
                        </pic:blipFill>
                        <pic:spPr>
                          <a:xfrm>
                            <a:off x="0" y="0"/>
                            <a:ext cx="1695450" cy="1343025"/>
                          </a:xfrm>
                          <a:prstGeom prst="rect">
                            <a:avLst/>
                          </a:prstGeom>
                          <a:ln/>
                        </pic:spPr>
                      </pic:pic>
                    </a:graphicData>
                  </a:graphic>
                </wp:inline>
              </w:drawing>
            </w:r>
          </w:p>
        </w:tc>
        <w:tc>
          <w:tcPr>
            <w:tcW w:w="38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083A76A" w14:textId="77777777" w:rsidR="00D4792D" w:rsidRDefault="00D4792D" w:rsidP="00143A47">
            <w:pPr>
              <w:widowControl w:val="0"/>
              <w:pBdr>
                <w:top w:val="nil"/>
                <w:left w:val="nil"/>
                <w:bottom w:val="nil"/>
                <w:right w:val="nil"/>
                <w:between w:val="nil"/>
              </w:pBdr>
              <w:spacing w:line="240" w:lineRule="auto"/>
            </w:pPr>
            <w:r>
              <w:t xml:space="preserve">D) </w:t>
            </w:r>
          </w:p>
          <w:p w14:paraId="05BA888B" w14:textId="77777777" w:rsidR="00D4792D" w:rsidRDefault="00D4792D" w:rsidP="00143A47">
            <w:pPr>
              <w:ind w:left="720" w:right="-585"/>
              <w:jc w:val="both"/>
            </w:pPr>
            <w:r>
              <w:rPr>
                <w:noProof/>
              </w:rPr>
              <w:drawing>
                <wp:inline distT="114300" distB="114300" distL="114300" distR="114300" wp14:anchorId="712B46CA" wp14:editId="2447BA2E">
                  <wp:extent cx="1695450" cy="1343025"/>
                  <wp:effectExtent l="0" t="0" r="0" b="0"/>
                  <wp:docPr id="111" name="image10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1" name="image102.png" descr="Diagrama&#10;&#10;Descrição gerada automaticamente"/>
                          <pic:cNvPicPr preferRelativeResize="0"/>
                        </pic:nvPicPr>
                        <pic:blipFill>
                          <a:blip r:embed="rId44"/>
                          <a:srcRect/>
                          <a:stretch>
                            <a:fillRect/>
                          </a:stretch>
                        </pic:blipFill>
                        <pic:spPr>
                          <a:xfrm>
                            <a:off x="0" y="0"/>
                            <a:ext cx="1695450" cy="1343025"/>
                          </a:xfrm>
                          <a:prstGeom prst="rect">
                            <a:avLst/>
                          </a:prstGeom>
                          <a:ln/>
                        </pic:spPr>
                      </pic:pic>
                    </a:graphicData>
                  </a:graphic>
                </wp:inline>
              </w:drawing>
            </w:r>
          </w:p>
        </w:tc>
      </w:tr>
      <w:tr w:rsidR="00D4792D" w14:paraId="59F17A2C" w14:textId="77777777" w:rsidTr="00143A47">
        <w:tc>
          <w:tcPr>
            <w:tcW w:w="36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FC2640F" w14:textId="77777777" w:rsidR="00D4792D" w:rsidRDefault="00D4792D" w:rsidP="00143A47">
            <w:pPr>
              <w:widowControl w:val="0"/>
              <w:numPr>
                <w:ilvl w:val="0"/>
                <w:numId w:val="289"/>
              </w:numPr>
              <w:pBdr>
                <w:top w:val="nil"/>
                <w:left w:val="nil"/>
                <w:bottom w:val="nil"/>
                <w:right w:val="nil"/>
                <w:between w:val="nil"/>
              </w:pBdr>
              <w:spacing w:line="240" w:lineRule="auto"/>
            </w:pPr>
          </w:p>
          <w:p w14:paraId="7F8565F1" w14:textId="77777777" w:rsidR="00D4792D" w:rsidRDefault="00D4792D" w:rsidP="00143A47">
            <w:pPr>
              <w:ind w:left="720" w:right="-585"/>
              <w:jc w:val="both"/>
            </w:pPr>
            <w:r>
              <w:rPr>
                <w:noProof/>
              </w:rPr>
              <w:drawing>
                <wp:inline distT="114300" distB="114300" distL="114300" distR="114300" wp14:anchorId="6EBE47DB" wp14:editId="14D791E6">
                  <wp:extent cx="1695450" cy="1343025"/>
                  <wp:effectExtent l="0" t="0" r="0" b="0"/>
                  <wp:docPr id="53" name="image51.png" descr="Uma imagem contendo Gráfico&#10;&#10;Descrição gerada automaticamente"/>
                  <wp:cNvGraphicFramePr/>
                  <a:graphic xmlns:a="http://schemas.openxmlformats.org/drawingml/2006/main">
                    <a:graphicData uri="http://schemas.openxmlformats.org/drawingml/2006/picture">
                      <pic:pic xmlns:pic="http://schemas.openxmlformats.org/drawingml/2006/picture">
                        <pic:nvPicPr>
                          <pic:cNvPr id="53" name="image51.png" descr="Uma imagem contendo Gráfico&#10;&#10;Descrição gerada automaticamente"/>
                          <pic:cNvPicPr preferRelativeResize="0"/>
                        </pic:nvPicPr>
                        <pic:blipFill>
                          <a:blip r:embed="rId45"/>
                          <a:srcRect/>
                          <a:stretch>
                            <a:fillRect/>
                          </a:stretch>
                        </pic:blipFill>
                        <pic:spPr>
                          <a:xfrm>
                            <a:off x="0" y="0"/>
                            <a:ext cx="1695450" cy="1343025"/>
                          </a:xfrm>
                          <a:prstGeom prst="rect">
                            <a:avLst/>
                          </a:prstGeom>
                          <a:ln/>
                        </pic:spPr>
                      </pic:pic>
                    </a:graphicData>
                  </a:graphic>
                </wp:inline>
              </w:drawing>
            </w:r>
          </w:p>
        </w:tc>
        <w:tc>
          <w:tcPr>
            <w:tcW w:w="38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A4CE3B" w14:textId="77777777" w:rsidR="00D4792D" w:rsidRDefault="00D4792D" w:rsidP="00143A47">
            <w:pPr>
              <w:widowControl w:val="0"/>
              <w:pBdr>
                <w:top w:val="nil"/>
                <w:left w:val="nil"/>
                <w:bottom w:val="nil"/>
                <w:right w:val="nil"/>
                <w:between w:val="nil"/>
              </w:pBdr>
              <w:spacing w:line="240" w:lineRule="auto"/>
            </w:pPr>
            <w:r>
              <w:t xml:space="preserve">E) </w:t>
            </w:r>
          </w:p>
          <w:p w14:paraId="3C8874B1" w14:textId="77777777" w:rsidR="00D4792D" w:rsidRDefault="00D4792D" w:rsidP="00143A47">
            <w:pPr>
              <w:ind w:left="720" w:right="-585"/>
              <w:jc w:val="both"/>
            </w:pPr>
            <w:r>
              <w:rPr>
                <w:noProof/>
              </w:rPr>
              <w:drawing>
                <wp:inline distT="114300" distB="114300" distL="114300" distR="114300" wp14:anchorId="2D04E96A" wp14:editId="307B5E93">
                  <wp:extent cx="1695450" cy="1343025"/>
                  <wp:effectExtent l="0" t="0" r="0" b="0"/>
                  <wp:docPr id="56" name="image5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6" name="image54.png" descr="Diagrama&#10;&#10;Descrição gerada automaticamente"/>
                          <pic:cNvPicPr preferRelativeResize="0"/>
                        </pic:nvPicPr>
                        <pic:blipFill>
                          <a:blip r:embed="rId46"/>
                          <a:srcRect/>
                          <a:stretch>
                            <a:fillRect/>
                          </a:stretch>
                        </pic:blipFill>
                        <pic:spPr>
                          <a:xfrm>
                            <a:off x="0" y="0"/>
                            <a:ext cx="1695450" cy="1343025"/>
                          </a:xfrm>
                          <a:prstGeom prst="rect">
                            <a:avLst/>
                          </a:prstGeom>
                          <a:ln/>
                        </pic:spPr>
                      </pic:pic>
                    </a:graphicData>
                  </a:graphic>
                </wp:inline>
              </w:drawing>
            </w:r>
          </w:p>
        </w:tc>
      </w:tr>
      <w:tr w:rsidR="00D4792D" w14:paraId="3F9BC803" w14:textId="77777777" w:rsidTr="00143A47">
        <w:tc>
          <w:tcPr>
            <w:tcW w:w="36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FE8DBF4" w14:textId="77777777" w:rsidR="00D4792D" w:rsidRDefault="00D4792D" w:rsidP="00143A47">
            <w:pPr>
              <w:widowControl w:val="0"/>
              <w:numPr>
                <w:ilvl w:val="0"/>
                <w:numId w:val="289"/>
              </w:numPr>
              <w:pBdr>
                <w:top w:val="nil"/>
                <w:left w:val="nil"/>
                <w:bottom w:val="nil"/>
                <w:right w:val="nil"/>
                <w:between w:val="nil"/>
              </w:pBdr>
              <w:spacing w:line="240" w:lineRule="auto"/>
            </w:pPr>
          </w:p>
          <w:p w14:paraId="434ADDAE" w14:textId="77777777" w:rsidR="00D4792D" w:rsidRDefault="00D4792D" w:rsidP="00143A47">
            <w:pPr>
              <w:ind w:left="720" w:right="-585"/>
              <w:jc w:val="both"/>
            </w:pPr>
            <w:r>
              <w:rPr>
                <w:noProof/>
              </w:rPr>
              <w:drawing>
                <wp:inline distT="114300" distB="114300" distL="114300" distR="114300" wp14:anchorId="07E809CB" wp14:editId="6BCC62CC">
                  <wp:extent cx="1695450" cy="1343025"/>
                  <wp:effectExtent l="0" t="0" r="0" b="0"/>
                  <wp:docPr id="20" name="image1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0.png" descr="Diagrama&#10;&#10;Descrição gerada automaticamente"/>
                          <pic:cNvPicPr preferRelativeResize="0"/>
                        </pic:nvPicPr>
                        <pic:blipFill>
                          <a:blip r:embed="rId47"/>
                          <a:srcRect/>
                          <a:stretch>
                            <a:fillRect/>
                          </a:stretch>
                        </pic:blipFill>
                        <pic:spPr>
                          <a:xfrm>
                            <a:off x="0" y="0"/>
                            <a:ext cx="1695450" cy="1343025"/>
                          </a:xfrm>
                          <a:prstGeom prst="rect">
                            <a:avLst/>
                          </a:prstGeom>
                          <a:ln/>
                        </pic:spPr>
                      </pic:pic>
                    </a:graphicData>
                  </a:graphic>
                </wp:inline>
              </w:drawing>
            </w:r>
          </w:p>
        </w:tc>
        <w:tc>
          <w:tcPr>
            <w:tcW w:w="38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A274556" w14:textId="77777777" w:rsidR="00D4792D" w:rsidRDefault="00D4792D" w:rsidP="00143A47">
            <w:pPr>
              <w:widowControl w:val="0"/>
              <w:pBdr>
                <w:top w:val="nil"/>
                <w:left w:val="nil"/>
                <w:bottom w:val="nil"/>
                <w:right w:val="nil"/>
                <w:between w:val="nil"/>
              </w:pBdr>
              <w:spacing w:line="240" w:lineRule="auto"/>
            </w:pPr>
          </w:p>
        </w:tc>
      </w:tr>
    </w:tbl>
    <w:p w14:paraId="5654F7C6" w14:textId="77777777" w:rsidR="00D4792D" w:rsidRDefault="00D4792D" w:rsidP="00D4792D">
      <w:pPr>
        <w:ind w:right="-585"/>
        <w:jc w:val="both"/>
        <w:sectPr w:rsidR="00D4792D">
          <w:pgSz w:w="11909" w:h="16834"/>
          <w:pgMar w:top="1440" w:right="1440" w:bottom="1440" w:left="0" w:header="720" w:footer="720" w:gutter="0"/>
          <w:cols w:space="720"/>
        </w:sectPr>
      </w:pPr>
    </w:p>
    <w:p w14:paraId="14B25B39" w14:textId="77777777" w:rsidR="00D4792D" w:rsidRDefault="00D4792D" w:rsidP="00D4792D">
      <w:pPr>
        <w:ind w:left="720" w:right="-585"/>
        <w:jc w:val="both"/>
      </w:pPr>
    </w:p>
    <w:p w14:paraId="19624997" w14:textId="77777777" w:rsidR="00D4792D" w:rsidRDefault="00D4792D" w:rsidP="00D4792D">
      <w:pPr>
        <w:ind w:left="425" w:right="-585"/>
        <w:jc w:val="both"/>
      </w:pPr>
      <w:r>
        <w:t>Questão enem2016291064</w:t>
      </w:r>
    </w:p>
    <w:p w14:paraId="6AADDBF4" w14:textId="77777777" w:rsidR="00D4792D" w:rsidRDefault="00D4792D" w:rsidP="00D4792D">
      <w:pPr>
        <w:ind w:left="425" w:right="-585"/>
        <w:jc w:val="both"/>
      </w:pPr>
    </w:p>
    <w:p w14:paraId="2ADBFF07" w14:textId="77777777" w:rsidR="00D4792D" w:rsidRDefault="00D4792D" w:rsidP="00D4792D">
      <w:pPr>
        <w:ind w:left="425" w:right="-585"/>
        <w:jc w:val="both"/>
        <w:rPr>
          <w:b/>
        </w:rPr>
      </w:pPr>
      <w:r>
        <w:rPr>
          <w:b/>
        </w:rPr>
        <w:t>TEXTO I</w:t>
      </w:r>
    </w:p>
    <w:p w14:paraId="54D36BC9" w14:textId="77777777" w:rsidR="00D4792D" w:rsidRDefault="00D4792D" w:rsidP="00D4792D">
      <w:pPr>
        <w:ind w:left="425" w:right="-585"/>
        <w:jc w:val="both"/>
      </w:pPr>
    </w:p>
    <w:p w14:paraId="4DDAD95B" w14:textId="77777777" w:rsidR="00D4792D" w:rsidRDefault="00D4792D" w:rsidP="00D4792D">
      <w:pPr>
        <w:ind w:left="425" w:right="-585"/>
        <w:jc w:val="both"/>
      </w:pPr>
      <w:r>
        <w:t>Biocélulas combustíveis são uma alternativa tecnológica para substituição das baterias convencionais. Em uma biocélula microbiológica, bactérias catalisam reações de oxidação de substratos orgânicos. Liberam elétrons produzidos na respiração celular para um eletrodo, onde fluem por um circuito elétrico até o cátodo do sistema, produzindo corrente elétrica. Uma reação típica que ocorre em biocélulas microbiológicas utiliza o acetato como substrato.</w:t>
      </w:r>
    </w:p>
    <w:p w14:paraId="5FD16201" w14:textId="77777777" w:rsidR="00D4792D" w:rsidRDefault="00D4792D" w:rsidP="00D4792D">
      <w:pPr>
        <w:spacing w:line="240" w:lineRule="auto"/>
        <w:ind w:left="5385" w:right="-585"/>
        <w:jc w:val="both"/>
        <w:rPr>
          <w:sz w:val="20"/>
          <w:szCs w:val="20"/>
        </w:rPr>
      </w:pPr>
      <w:r>
        <w:rPr>
          <w:sz w:val="20"/>
          <w:szCs w:val="20"/>
        </w:rPr>
        <w:t>AQUINO NETO, S. Preparação e caracterização de bioanodos para biocélula a combustível etanol/</w:t>
      </w:r>
      <m:oMath>
        <m:sSub>
          <m:sSubPr>
            <m:ctrlPr>
              <w:rPr>
                <w:rFonts w:ascii="Cambria Math" w:hAnsi="Cambria Math"/>
                <w:sz w:val="20"/>
                <w:szCs w:val="20"/>
              </w:rPr>
            </m:ctrlPr>
          </m:sSubPr>
          <m:e>
            <m:r>
              <w:rPr>
                <w:rFonts w:ascii="Cambria Math" w:hAnsi="Cambria Math"/>
                <w:sz w:val="20"/>
                <w:szCs w:val="20"/>
              </w:rPr>
              <m:t>O</m:t>
            </m:r>
          </m:e>
          <m:sub>
            <m:r>
              <w:rPr>
                <w:rFonts w:ascii="Cambria Math" w:hAnsi="Cambria Math"/>
                <w:sz w:val="20"/>
                <w:szCs w:val="20"/>
              </w:rPr>
              <m:t>2</m:t>
            </m:r>
          </m:sub>
        </m:sSub>
      </m:oMath>
      <w:r>
        <w:rPr>
          <w:sz w:val="20"/>
          <w:szCs w:val="20"/>
        </w:rPr>
        <w:t>. Disponível em: www.teses.usp.br. Acesso em: 23 jun. 2015 (adaptado).</w:t>
      </w:r>
    </w:p>
    <w:p w14:paraId="7EA9BA6B" w14:textId="77777777" w:rsidR="00D4792D" w:rsidRDefault="00D4792D" w:rsidP="00D4792D">
      <w:pPr>
        <w:ind w:left="425" w:right="-585"/>
        <w:jc w:val="both"/>
      </w:pPr>
    </w:p>
    <w:p w14:paraId="506196F4" w14:textId="77777777" w:rsidR="00D4792D" w:rsidRDefault="00D4792D" w:rsidP="00D4792D">
      <w:pPr>
        <w:ind w:left="425" w:right="-585"/>
        <w:jc w:val="both"/>
        <w:rPr>
          <w:b/>
        </w:rPr>
      </w:pPr>
      <w:r>
        <w:rPr>
          <w:b/>
        </w:rPr>
        <w:t>TEXTO II</w:t>
      </w:r>
    </w:p>
    <w:p w14:paraId="4AE8E0B0" w14:textId="77777777" w:rsidR="00D4792D" w:rsidRDefault="00D4792D" w:rsidP="00D4792D">
      <w:pPr>
        <w:ind w:left="425" w:right="-585"/>
        <w:jc w:val="both"/>
        <w:rPr>
          <w:b/>
        </w:rPr>
      </w:pPr>
    </w:p>
    <w:p w14:paraId="630095CE" w14:textId="77777777" w:rsidR="00D4792D" w:rsidRDefault="00D4792D" w:rsidP="00D4792D">
      <w:pPr>
        <w:ind w:left="425" w:right="-585"/>
        <w:jc w:val="both"/>
      </w:pPr>
      <w:r>
        <w:t>Em sistemas bioeletroquímicos, os potenciais padrão (E°’) apresentam valores característicos. Para as biocélulas de acetato, considere as seguintes semirreações de redução e seus respectivos potenciais:</w:t>
      </w:r>
    </w:p>
    <w:p w14:paraId="287FDFD2" w14:textId="77777777" w:rsidR="00D4792D" w:rsidRDefault="00D4792D" w:rsidP="00D4792D">
      <w:pPr>
        <w:ind w:left="425" w:right="-585"/>
        <w:jc w:val="both"/>
      </w:pPr>
    </w:p>
    <w:p w14:paraId="4CBA48EA" w14:textId="77777777" w:rsidR="00D4792D" w:rsidRDefault="00D4792D" w:rsidP="00D4792D">
      <w:pPr>
        <w:ind w:left="425" w:right="-585"/>
        <w:jc w:val="both"/>
      </w:pPr>
      <m:oMath>
        <m:sSub>
          <m:sSubPr>
            <m:ctrlPr>
              <w:rPr>
                <w:rFonts w:ascii="Cambria Math" w:hAnsi="Cambria Math"/>
              </w:rPr>
            </m:ctrlPr>
          </m:sSubPr>
          <m:e>
            <m:r>
              <w:rPr>
                <w:rFonts w:ascii="Cambria Math" w:hAnsi="Cambria Math"/>
              </w:rPr>
              <m:t>2 CO</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7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8e</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CH</m:t>
            </m:r>
          </m:e>
          <m:sub>
            <m:r>
              <w:rPr>
                <w:rFonts w:ascii="Cambria Math" w:hAnsi="Cambria Math"/>
              </w:rPr>
              <m:t>3</m:t>
            </m:r>
          </m:sub>
        </m:sSub>
        <m:sSup>
          <m:sSupPr>
            <m:ctrlPr>
              <w:rPr>
                <w:rFonts w:ascii="Cambria Math" w:hAnsi="Cambria Math"/>
              </w:rPr>
            </m:ctrlPr>
          </m:sSupPr>
          <m:e>
            <m:r>
              <w:rPr>
                <w:rFonts w:ascii="Cambria Math" w:hAnsi="Cambria Math"/>
              </w:rPr>
              <m:t>COO</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2H</m:t>
            </m:r>
          </m:e>
          <m:sub>
            <m:r>
              <w:rPr>
                <w:rFonts w:ascii="Cambria Math" w:hAnsi="Cambria Math"/>
              </w:rPr>
              <m:t>2</m:t>
            </m:r>
          </m:sub>
        </m:sSub>
        <m:r>
          <w:rPr>
            <w:rFonts w:ascii="Cambria Math" w:hAnsi="Cambria Math"/>
          </w:rPr>
          <m:t>O</m:t>
        </m:r>
      </m:oMath>
      <w:r>
        <w:t xml:space="preserve">         E°’= -0,3V</w:t>
      </w:r>
    </w:p>
    <w:p w14:paraId="218C19BE" w14:textId="77777777" w:rsidR="00D4792D" w:rsidRDefault="00D4792D" w:rsidP="00D4792D">
      <w:pPr>
        <w:ind w:left="425" w:right="-585"/>
        <w:jc w:val="both"/>
      </w:pPr>
    </w:p>
    <w:p w14:paraId="16C4549C" w14:textId="77777777" w:rsidR="00D4792D" w:rsidRPr="00D4792D" w:rsidRDefault="00D4792D" w:rsidP="00D4792D">
      <w:pPr>
        <w:ind w:left="425" w:right="-585"/>
        <w:jc w:val="both"/>
        <w:rPr>
          <w:lang w:val="en-US"/>
        </w:rPr>
      </w:pPr>
      <m:oMath>
        <m:sSub>
          <m:sSubPr>
            <m:ctrlPr>
              <w:rPr>
                <w:rFonts w:ascii="Cambria Math" w:hAnsi="Cambria Math"/>
              </w:rPr>
            </m:ctrlPr>
          </m:sSubPr>
          <m:e>
            <m:r>
              <w:rPr>
                <w:rFonts w:ascii="Cambria Math" w:hAnsi="Cambria Math"/>
              </w:rPr>
              <m:t>O</m:t>
            </m:r>
          </m:e>
          <m:sub>
            <m:r>
              <w:rPr>
                <w:rFonts w:ascii="Cambria Math" w:hAnsi="Cambria Math"/>
                <w:lang w:val="en-US"/>
              </w:rPr>
              <m:t>2</m:t>
            </m:r>
          </m:sub>
        </m:sSub>
        <m:r>
          <w:rPr>
            <w:rFonts w:ascii="Cambria Math" w:hAnsi="Cambria Math"/>
            <w:lang w:val="en-US"/>
          </w:rPr>
          <m:t>+</m:t>
        </m:r>
        <m:sSup>
          <m:sSupPr>
            <m:ctrlPr>
              <w:rPr>
                <w:rFonts w:ascii="Cambria Math" w:hAnsi="Cambria Math"/>
              </w:rPr>
            </m:ctrlPr>
          </m:sSupPr>
          <m:e>
            <m:r>
              <w:rPr>
                <w:rFonts w:ascii="Cambria Math" w:hAnsi="Cambria Math"/>
                <w:lang w:val="en-US"/>
              </w:rPr>
              <m:t>4</m:t>
            </m:r>
            <m:r>
              <w:rPr>
                <w:rFonts w:ascii="Cambria Math" w:hAnsi="Cambria Math"/>
              </w:rPr>
              <m:t>H</m:t>
            </m:r>
          </m:e>
          <m:sup>
            <m:r>
              <w:rPr>
                <w:rFonts w:ascii="Cambria Math" w:hAnsi="Cambria Math"/>
                <w:lang w:val="en-US"/>
              </w:rPr>
              <m:t>+</m:t>
            </m:r>
          </m:sup>
        </m:sSup>
        <m:r>
          <w:rPr>
            <w:rFonts w:ascii="Cambria Math" w:hAnsi="Cambria Math"/>
            <w:lang w:val="en-US"/>
          </w:rPr>
          <m:t>+</m:t>
        </m:r>
        <m:sSup>
          <m:sSupPr>
            <m:ctrlPr>
              <w:rPr>
                <w:rFonts w:ascii="Cambria Math" w:hAnsi="Cambria Math"/>
              </w:rPr>
            </m:ctrlPr>
          </m:sSupPr>
          <m:e>
            <m:r>
              <w:rPr>
                <w:rFonts w:ascii="Cambria Math" w:hAnsi="Cambria Math"/>
                <w:lang w:val="en-US"/>
              </w:rPr>
              <m:t>4</m:t>
            </m:r>
            <m:r>
              <w:rPr>
                <w:rFonts w:ascii="Cambria Math" w:hAnsi="Cambria Math"/>
              </w:rPr>
              <m:t>e</m:t>
            </m:r>
          </m:e>
          <m:sup>
            <m:r>
              <w:rPr>
                <w:rFonts w:ascii="Cambria Math" w:hAnsi="Cambria Math"/>
                <w:lang w:val="en-US"/>
              </w:rPr>
              <m:t>-</m:t>
            </m:r>
          </m:sup>
        </m:sSup>
        <m:r>
          <w:rPr>
            <w:rFonts w:ascii="Cambria Math" w:hAnsi="Cambria Math"/>
            <w:lang w:val="en-US"/>
          </w:rPr>
          <m:t>→</m:t>
        </m:r>
        <m:sSub>
          <m:sSubPr>
            <m:ctrlPr>
              <w:rPr>
                <w:rFonts w:ascii="Cambria Math" w:hAnsi="Cambria Math"/>
              </w:rPr>
            </m:ctrlPr>
          </m:sSubPr>
          <m:e>
            <m:r>
              <w:rPr>
                <w:rFonts w:ascii="Cambria Math" w:hAnsi="Cambria Math"/>
                <w:lang w:val="en-US"/>
              </w:rPr>
              <m:t>2</m:t>
            </m:r>
            <m:r>
              <w:rPr>
                <w:rFonts w:ascii="Cambria Math" w:hAnsi="Cambria Math"/>
              </w:rPr>
              <m:t>H</m:t>
            </m:r>
          </m:e>
          <m:sub>
            <m:r>
              <w:rPr>
                <w:rFonts w:ascii="Cambria Math" w:hAnsi="Cambria Math"/>
                <w:lang w:val="en-US"/>
              </w:rPr>
              <m:t>2</m:t>
            </m:r>
          </m:sub>
        </m:sSub>
        <m:r>
          <w:rPr>
            <w:rFonts w:ascii="Cambria Math" w:hAnsi="Cambria Math"/>
          </w:rPr>
          <m:t>O</m:t>
        </m:r>
      </m:oMath>
      <w:r w:rsidRPr="00D4792D">
        <w:rPr>
          <w:lang w:val="en-US"/>
        </w:rPr>
        <w:t xml:space="preserve">                                   E°’ = 0,8 V</w:t>
      </w:r>
    </w:p>
    <w:p w14:paraId="04EE9C33" w14:textId="77777777" w:rsidR="00D4792D" w:rsidRDefault="00D4792D" w:rsidP="00D4792D">
      <w:pPr>
        <w:spacing w:line="240" w:lineRule="auto"/>
        <w:ind w:left="5385" w:right="-585"/>
        <w:jc w:val="both"/>
        <w:rPr>
          <w:sz w:val="20"/>
          <w:szCs w:val="20"/>
        </w:rPr>
      </w:pPr>
      <w:r w:rsidRPr="00D4792D">
        <w:rPr>
          <w:sz w:val="20"/>
          <w:szCs w:val="20"/>
          <w:lang w:val="en-US"/>
        </w:rPr>
        <w:t xml:space="preserve">SCOTT, K.; YU, E. H. Microbial electrochemical and fuel cells: fundamentals and applications. </w:t>
      </w:r>
      <w:r>
        <w:rPr>
          <w:sz w:val="20"/>
          <w:szCs w:val="20"/>
        </w:rPr>
        <w:t>Woodhead Publishing Series in Energy, n. 88, 2016 (adaptado).</w:t>
      </w:r>
    </w:p>
    <w:p w14:paraId="50EAF47E" w14:textId="77777777" w:rsidR="00D4792D" w:rsidRDefault="00D4792D" w:rsidP="00D4792D">
      <w:pPr>
        <w:ind w:left="425" w:right="-585"/>
        <w:jc w:val="both"/>
      </w:pPr>
    </w:p>
    <w:p w14:paraId="60B266CE" w14:textId="77777777" w:rsidR="00D4792D" w:rsidRDefault="00D4792D" w:rsidP="00D4792D">
      <w:pPr>
        <w:ind w:left="425" w:right="-585"/>
        <w:jc w:val="both"/>
      </w:pPr>
      <w:r>
        <w:t>Nessas condições, qual é o número mínimo de biocélulas de acetato, ligadas em série, necessárias para se obter uma diferença de potencial de 4,4 V?</w:t>
      </w:r>
    </w:p>
    <w:p w14:paraId="371ECF4B" w14:textId="77777777" w:rsidR="00D4792D" w:rsidRDefault="00D4792D" w:rsidP="00D4792D">
      <w:pPr>
        <w:ind w:left="425" w:right="-585"/>
        <w:jc w:val="both"/>
      </w:pPr>
    </w:p>
    <w:p w14:paraId="34033DA6" w14:textId="77777777" w:rsidR="00D4792D" w:rsidRDefault="00D4792D" w:rsidP="00D4792D">
      <w:pPr>
        <w:numPr>
          <w:ilvl w:val="0"/>
          <w:numId w:val="290"/>
        </w:numPr>
        <w:ind w:right="-585"/>
        <w:jc w:val="both"/>
      </w:pPr>
      <w:r>
        <w:t>3</w:t>
      </w:r>
    </w:p>
    <w:p w14:paraId="7B60D521" w14:textId="77777777" w:rsidR="00D4792D" w:rsidRDefault="00D4792D" w:rsidP="00D4792D">
      <w:pPr>
        <w:numPr>
          <w:ilvl w:val="0"/>
          <w:numId w:val="290"/>
        </w:numPr>
        <w:ind w:right="-585"/>
        <w:jc w:val="both"/>
      </w:pPr>
      <w:r>
        <w:t>4</w:t>
      </w:r>
    </w:p>
    <w:p w14:paraId="4CDD4C4C" w14:textId="77777777" w:rsidR="00D4792D" w:rsidRDefault="00D4792D" w:rsidP="00D4792D">
      <w:pPr>
        <w:numPr>
          <w:ilvl w:val="0"/>
          <w:numId w:val="290"/>
        </w:numPr>
        <w:ind w:right="-585"/>
        <w:jc w:val="both"/>
      </w:pPr>
      <w:r>
        <w:t>6</w:t>
      </w:r>
    </w:p>
    <w:p w14:paraId="60C4DC72" w14:textId="77777777" w:rsidR="00D4792D" w:rsidRDefault="00D4792D" w:rsidP="00D4792D">
      <w:pPr>
        <w:numPr>
          <w:ilvl w:val="0"/>
          <w:numId w:val="290"/>
        </w:numPr>
        <w:ind w:right="-585"/>
        <w:jc w:val="both"/>
      </w:pPr>
      <w:r>
        <w:t>9</w:t>
      </w:r>
    </w:p>
    <w:p w14:paraId="7B49DD46" w14:textId="77777777" w:rsidR="00D4792D" w:rsidRDefault="00D4792D" w:rsidP="00D4792D">
      <w:pPr>
        <w:numPr>
          <w:ilvl w:val="0"/>
          <w:numId w:val="290"/>
        </w:numPr>
        <w:ind w:right="-585"/>
        <w:jc w:val="both"/>
        <w:sectPr w:rsidR="00D4792D">
          <w:pgSz w:w="11909" w:h="16834"/>
          <w:pgMar w:top="1440" w:right="1440" w:bottom="1440" w:left="0" w:header="720" w:footer="720" w:gutter="0"/>
          <w:cols w:space="720"/>
        </w:sectPr>
      </w:pPr>
      <w:r>
        <w:t>15</w:t>
      </w:r>
    </w:p>
    <w:p w14:paraId="5BBABACB" w14:textId="77777777" w:rsidR="00D4792D" w:rsidRDefault="00D4792D" w:rsidP="00D4792D">
      <w:pPr>
        <w:ind w:left="425" w:right="-585"/>
        <w:jc w:val="both"/>
      </w:pPr>
      <w:r>
        <w:lastRenderedPageBreak/>
        <w:t>Questão enem2016291065</w:t>
      </w:r>
    </w:p>
    <w:p w14:paraId="259CDB09" w14:textId="77777777" w:rsidR="00D4792D" w:rsidRDefault="00D4792D" w:rsidP="00D4792D">
      <w:pPr>
        <w:ind w:left="425" w:right="-585"/>
        <w:jc w:val="both"/>
      </w:pPr>
    </w:p>
    <w:p w14:paraId="0D8BA138" w14:textId="77777777" w:rsidR="00D4792D" w:rsidRDefault="00D4792D" w:rsidP="00D4792D">
      <w:pPr>
        <w:ind w:left="425" w:right="-585"/>
        <w:jc w:val="both"/>
      </w:pPr>
      <w:r>
        <w:t>A formação de coágulos sanguíneos em veias e artérias é um dos fatores responsáveis pela ocorrência de doenças cardiovasculares, como varizes, infarto e acidentes vasculares cerebrais. A prevenção e o tratamento dessas doenças podem ser feitos com drogas anticoagulantes. A indústria farmacêutica estimula a pesquisa de toxinas animais com essa propriedade.</w:t>
      </w:r>
    </w:p>
    <w:p w14:paraId="40B4969E" w14:textId="77777777" w:rsidR="00D4792D" w:rsidRDefault="00D4792D" w:rsidP="00D4792D">
      <w:pPr>
        <w:ind w:left="425" w:right="-585"/>
        <w:jc w:val="both"/>
      </w:pPr>
    </w:p>
    <w:p w14:paraId="6B030ADB" w14:textId="77777777" w:rsidR="00D4792D" w:rsidRDefault="00D4792D" w:rsidP="00D4792D">
      <w:pPr>
        <w:ind w:left="425" w:right="-585"/>
        <w:jc w:val="both"/>
      </w:pPr>
      <w:r>
        <w:t>Considerando as adaptações relacionadas aos hábitos alimentares, os animais adequados ao propósito dessas pesquisas são os(as):</w:t>
      </w:r>
    </w:p>
    <w:p w14:paraId="6EC45D21" w14:textId="77777777" w:rsidR="00D4792D" w:rsidRDefault="00D4792D" w:rsidP="00D4792D">
      <w:pPr>
        <w:ind w:left="425" w:right="-585"/>
        <w:jc w:val="both"/>
      </w:pPr>
    </w:p>
    <w:p w14:paraId="7E35B8A4" w14:textId="77777777" w:rsidR="00D4792D" w:rsidRDefault="00D4792D" w:rsidP="00D4792D">
      <w:pPr>
        <w:numPr>
          <w:ilvl w:val="0"/>
          <w:numId w:val="192"/>
        </w:numPr>
        <w:ind w:right="-585"/>
        <w:jc w:val="both"/>
      </w:pPr>
      <w:r>
        <w:t>moluscos fitófagos.</w:t>
      </w:r>
    </w:p>
    <w:p w14:paraId="6DF95CF1" w14:textId="77777777" w:rsidR="00D4792D" w:rsidRDefault="00D4792D" w:rsidP="00D4792D">
      <w:pPr>
        <w:numPr>
          <w:ilvl w:val="0"/>
          <w:numId w:val="192"/>
        </w:numPr>
        <w:ind w:right="-585"/>
        <w:jc w:val="both"/>
      </w:pPr>
      <w:r>
        <w:t>moscas saprófagas.</w:t>
      </w:r>
    </w:p>
    <w:p w14:paraId="126F8303" w14:textId="77777777" w:rsidR="00D4792D" w:rsidRDefault="00D4792D" w:rsidP="00D4792D">
      <w:pPr>
        <w:numPr>
          <w:ilvl w:val="0"/>
          <w:numId w:val="192"/>
        </w:numPr>
        <w:ind w:right="-585"/>
        <w:jc w:val="both"/>
      </w:pPr>
      <w:r>
        <w:t>pássaros carnívoros.</w:t>
      </w:r>
    </w:p>
    <w:p w14:paraId="5B01CE80" w14:textId="77777777" w:rsidR="00D4792D" w:rsidRDefault="00D4792D" w:rsidP="00D4792D">
      <w:pPr>
        <w:numPr>
          <w:ilvl w:val="0"/>
          <w:numId w:val="192"/>
        </w:numPr>
        <w:ind w:right="-585"/>
        <w:jc w:val="both"/>
      </w:pPr>
      <w:r>
        <w:t>morcegos frugívoros.</w:t>
      </w:r>
    </w:p>
    <w:p w14:paraId="6F5BD81E" w14:textId="77777777" w:rsidR="00D4792D" w:rsidRDefault="00D4792D" w:rsidP="00D4792D">
      <w:pPr>
        <w:numPr>
          <w:ilvl w:val="0"/>
          <w:numId w:val="192"/>
        </w:numPr>
        <w:ind w:right="-585"/>
        <w:jc w:val="both"/>
        <w:sectPr w:rsidR="00D4792D">
          <w:pgSz w:w="11909" w:h="16834"/>
          <w:pgMar w:top="1440" w:right="1440" w:bottom="1440" w:left="0" w:header="720" w:footer="720" w:gutter="0"/>
          <w:cols w:space="720"/>
        </w:sectPr>
      </w:pPr>
      <w:r>
        <w:t>mosquitos hematófagos.</w:t>
      </w:r>
    </w:p>
    <w:p w14:paraId="317EEC03" w14:textId="77777777" w:rsidR="00D4792D" w:rsidRDefault="00D4792D" w:rsidP="00D4792D">
      <w:pPr>
        <w:ind w:left="425" w:right="-585"/>
        <w:jc w:val="both"/>
      </w:pPr>
      <w:r>
        <w:lastRenderedPageBreak/>
        <w:t>Questão enem2016291066</w:t>
      </w:r>
    </w:p>
    <w:p w14:paraId="6D310554" w14:textId="77777777" w:rsidR="00D4792D" w:rsidRDefault="00D4792D" w:rsidP="00D4792D">
      <w:pPr>
        <w:ind w:left="425" w:right="-585"/>
        <w:jc w:val="both"/>
      </w:pPr>
    </w:p>
    <w:p w14:paraId="0CA66A58" w14:textId="77777777" w:rsidR="00D4792D" w:rsidRDefault="00D4792D" w:rsidP="00D4792D">
      <w:pPr>
        <w:ind w:left="425" w:right="-585"/>
        <w:jc w:val="both"/>
      </w:pPr>
      <w:r>
        <w:t>A invenção e o acoplamento entre engrenagens revolucionaram a ciência na época e propiciaram a invenção de várias tecnologias, como os relógios. Ao construir um pequeno cronômetro, um relojoeiro usa o sistema de engrenagens mostrado.  De acordo com a figura, um motor é ligado ao eixo e movimenta as engrenagens fazendo o ponteiro girar. A frequência do motor é de 18 RPM, e o número de dentes das engrenagens está apresentado no quadro.</w:t>
      </w:r>
    </w:p>
    <w:p w14:paraId="674A6B23" w14:textId="77777777" w:rsidR="00D4792D" w:rsidRDefault="00D4792D" w:rsidP="00D4792D">
      <w:pPr>
        <w:ind w:right="-585"/>
        <w:jc w:val="both"/>
      </w:pPr>
    </w:p>
    <w:tbl>
      <w:tblPr>
        <w:tblStyle w:val="a3"/>
        <w:tblW w:w="537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2895"/>
      </w:tblGrid>
      <w:tr w:rsidR="00D4792D" w14:paraId="6980163C" w14:textId="77777777" w:rsidTr="00143A47">
        <w:tc>
          <w:tcPr>
            <w:tcW w:w="2475" w:type="dxa"/>
            <w:shd w:val="clear" w:color="auto" w:fill="CCCCCC"/>
            <w:tcMar>
              <w:top w:w="100" w:type="dxa"/>
              <w:left w:w="100" w:type="dxa"/>
              <w:bottom w:w="100" w:type="dxa"/>
              <w:right w:w="100" w:type="dxa"/>
            </w:tcMar>
          </w:tcPr>
          <w:p w14:paraId="2CFD0E42" w14:textId="77777777" w:rsidR="00D4792D" w:rsidRDefault="00D4792D" w:rsidP="00143A47">
            <w:pPr>
              <w:ind w:right="-144"/>
              <w:jc w:val="center"/>
              <w:rPr>
                <w:b/>
              </w:rPr>
            </w:pPr>
            <w:r>
              <w:rPr>
                <w:b/>
              </w:rPr>
              <w:t xml:space="preserve">Engrenagem </w:t>
            </w:r>
          </w:p>
        </w:tc>
        <w:tc>
          <w:tcPr>
            <w:tcW w:w="2895" w:type="dxa"/>
            <w:shd w:val="clear" w:color="auto" w:fill="CCCCCC"/>
            <w:tcMar>
              <w:top w:w="100" w:type="dxa"/>
              <w:left w:w="100" w:type="dxa"/>
              <w:bottom w:w="100" w:type="dxa"/>
              <w:right w:w="100" w:type="dxa"/>
            </w:tcMar>
          </w:tcPr>
          <w:p w14:paraId="0318CD13" w14:textId="77777777" w:rsidR="00D4792D" w:rsidRDefault="00D4792D" w:rsidP="00143A47">
            <w:pPr>
              <w:widowControl w:val="0"/>
              <w:pBdr>
                <w:top w:val="nil"/>
                <w:left w:val="nil"/>
                <w:bottom w:val="nil"/>
                <w:right w:val="nil"/>
                <w:between w:val="nil"/>
              </w:pBdr>
              <w:spacing w:line="240" w:lineRule="auto"/>
              <w:jc w:val="center"/>
              <w:rPr>
                <w:b/>
              </w:rPr>
            </w:pPr>
            <w:r>
              <w:rPr>
                <w:b/>
              </w:rPr>
              <w:t>Dentes</w:t>
            </w:r>
          </w:p>
        </w:tc>
      </w:tr>
      <w:tr w:rsidR="00D4792D" w14:paraId="4E59147D" w14:textId="77777777" w:rsidTr="00143A47">
        <w:tc>
          <w:tcPr>
            <w:tcW w:w="2475" w:type="dxa"/>
            <w:shd w:val="clear" w:color="auto" w:fill="auto"/>
            <w:tcMar>
              <w:top w:w="100" w:type="dxa"/>
              <w:left w:w="100" w:type="dxa"/>
              <w:bottom w:w="100" w:type="dxa"/>
              <w:right w:w="100" w:type="dxa"/>
            </w:tcMar>
          </w:tcPr>
          <w:p w14:paraId="71E1EED0" w14:textId="77777777" w:rsidR="00D4792D" w:rsidRDefault="00D4792D" w:rsidP="00143A47">
            <w:pPr>
              <w:widowControl w:val="0"/>
              <w:pBdr>
                <w:top w:val="nil"/>
                <w:left w:val="nil"/>
                <w:bottom w:val="nil"/>
                <w:right w:val="nil"/>
                <w:between w:val="nil"/>
              </w:pBdr>
              <w:spacing w:line="240" w:lineRule="auto"/>
              <w:ind w:right="-144"/>
              <w:jc w:val="center"/>
            </w:pPr>
            <w:r>
              <w:t>A</w:t>
            </w:r>
          </w:p>
        </w:tc>
        <w:tc>
          <w:tcPr>
            <w:tcW w:w="2895" w:type="dxa"/>
            <w:shd w:val="clear" w:color="auto" w:fill="auto"/>
            <w:tcMar>
              <w:top w:w="100" w:type="dxa"/>
              <w:left w:w="100" w:type="dxa"/>
              <w:bottom w:w="100" w:type="dxa"/>
              <w:right w:w="100" w:type="dxa"/>
            </w:tcMar>
          </w:tcPr>
          <w:p w14:paraId="03938B71" w14:textId="77777777" w:rsidR="00D4792D" w:rsidRDefault="00D4792D" w:rsidP="00143A47">
            <w:pPr>
              <w:widowControl w:val="0"/>
              <w:pBdr>
                <w:top w:val="nil"/>
                <w:left w:val="nil"/>
                <w:bottom w:val="nil"/>
                <w:right w:val="nil"/>
                <w:between w:val="nil"/>
              </w:pBdr>
              <w:spacing w:line="240" w:lineRule="auto"/>
              <w:jc w:val="center"/>
            </w:pPr>
            <w:r>
              <w:t>24</w:t>
            </w:r>
          </w:p>
        </w:tc>
      </w:tr>
      <w:tr w:rsidR="00D4792D" w14:paraId="3882D7F5" w14:textId="77777777" w:rsidTr="00143A47">
        <w:tc>
          <w:tcPr>
            <w:tcW w:w="2475" w:type="dxa"/>
            <w:shd w:val="clear" w:color="auto" w:fill="auto"/>
            <w:tcMar>
              <w:top w:w="100" w:type="dxa"/>
              <w:left w:w="100" w:type="dxa"/>
              <w:bottom w:w="100" w:type="dxa"/>
              <w:right w:w="100" w:type="dxa"/>
            </w:tcMar>
          </w:tcPr>
          <w:p w14:paraId="4A73E038" w14:textId="77777777" w:rsidR="00D4792D" w:rsidRDefault="00D4792D" w:rsidP="00143A47">
            <w:pPr>
              <w:widowControl w:val="0"/>
              <w:pBdr>
                <w:top w:val="nil"/>
                <w:left w:val="nil"/>
                <w:bottom w:val="nil"/>
                <w:right w:val="nil"/>
                <w:between w:val="nil"/>
              </w:pBdr>
              <w:spacing w:line="240" w:lineRule="auto"/>
              <w:ind w:right="-144"/>
              <w:jc w:val="center"/>
            </w:pPr>
            <w:r>
              <w:t>B</w:t>
            </w:r>
          </w:p>
        </w:tc>
        <w:tc>
          <w:tcPr>
            <w:tcW w:w="2895" w:type="dxa"/>
            <w:shd w:val="clear" w:color="auto" w:fill="auto"/>
            <w:tcMar>
              <w:top w:w="100" w:type="dxa"/>
              <w:left w:w="100" w:type="dxa"/>
              <w:bottom w:w="100" w:type="dxa"/>
              <w:right w:w="100" w:type="dxa"/>
            </w:tcMar>
          </w:tcPr>
          <w:p w14:paraId="5A6D91E5" w14:textId="77777777" w:rsidR="00D4792D" w:rsidRDefault="00D4792D" w:rsidP="00143A47">
            <w:pPr>
              <w:widowControl w:val="0"/>
              <w:pBdr>
                <w:top w:val="nil"/>
                <w:left w:val="nil"/>
                <w:bottom w:val="nil"/>
                <w:right w:val="nil"/>
                <w:between w:val="nil"/>
              </w:pBdr>
              <w:spacing w:line="240" w:lineRule="auto"/>
              <w:jc w:val="center"/>
            </w:pPr>
            <w:r>
              <w:t>72</w:t>
            </w:r>
          </w:p>
        </w:tc>
      </w:tr>
      <w:tr w:rsidR="00D4792D" w14:paraId="14CD638E" w14:textId="77777777" w:rsidTr="00143A47">
        <w:tc>
          <w:tcPr>
            <w:tcW w:w="2475" w:type="dxa"/>
            <w:shd w:val="clear" w:color="auto" w:fill="auto"/>
            <w:tcMar>
              <w:top w:w="100" w:type="dxa"/>
              <w:left w:w="100" w:type="dxa"/>
              <w:bottom w:w="100" w:type="dxa"/>
              <w:right w:w="100" w:type="dxa"/>
            </w:tcMar>
          </w:tcPr>
          <w:p w14:paraId="0EA39CB6" w14:textId="77777777" w:rsidR="00D4792D" w:rsidRDefault="00D4792D" w:rsidP="00143A47">
            <w:pPr>
              <w:widowControl w:val="0"/>
              <w:pBdr>
                <w:top w:val="nil"/>
                <w:left w:val="nil"/>
                <w:bottom w:val="nil"/>
                <w:right w:val="nil"/>
                <w:between w:val="nil"/>
              </w:pBdr>
              <w:spacing w:line="240" w:lineRule="auto"/>
              <w:ind w:right="-144"/>
              <w:jc w:val="center"/>
            </w:pPr>
            <w:r>
              <w:t>C</w:t>
            </w:r>
          </w:p>
        </w:tc>
        <w:tc>
          <w:tcPr>
            <w:tcW w:w="2895" w:type="dxa"/>
            <w:shd w:val="clear" w:color="auto" w:fill="auto"/>
            <w:tcMar>
              <w:top w:w="100" w:type="dxa"/>
              <w:left w:w="100" w:type="dxa"/>
              <w:bottom w:w="100" w:type="dxa"/>
              <w:right w:w="100" w:type="dxa"/>
            </w:tcMar>
          </w:tcPr>
          <w:p w14:paraId="35BFA944" w14:textId="77777777" w:rsidR="00D4792D" w:rsidRDefault="00D4792D" w:rsidP="00143A47">
            <w:pPr>
              <w:widowControl w:val="0"/>
              <w:pBdr>
                <w:top w:val="nil"/>
                <w:left w:val="nil"/>
                <w:bottom w:val="nil"/>
                <w:right w:val="nil"/>
                <w:between w:val="nil"/>
              </w:pBdr>
              <w:spacing w:line="240" w:lineRule="auto"/>
              <w:jc w:val="center"/>
            </w:pPr>
            <w:r>
              <w:t>36</w:t>
            </w:r>
          </w:p>
        </w:tc>
      </w:tr>
      <w:tr w:rsidR="00D4792D" w14:paraId="2133E0E0" w14:textId="77777777" w:rsidTr="00143A47">
        <w:tc>
          <w:tcPr>
            <w:tcW w:w="2475" w:type="dxa"/>
            <w:shd w:val="clear" w:color="auto" w:fill="auto"/>
            <w:tcMar>
              <w:top w:w="100" w:type="dxa"/>
              <w:left w:w="100" w:type="dxa"/>
              <w:bottom w:w="100" w:type="dxa"/>
              <w:right w:w="100" w:type="dxa"/>
            </w:tcMar>
          </w:tcPr>
          <w:p w14:paraId="26710DDD" w14:textId="77777777" w:rsidR="00D4792D" w:rsidRDefault="00D4792D" w:rsidP="00143A47">
            <w:pPr>
              <w:widowControl w:val="0"/>
              <w:pBdr>
                <w:top w:val="nil"/>
                <w:left w:val="nil"/>
                <w:bottom w:val="nil"/>
                <w:right w:val="nil"/>
                <w:between w:val="nil"/>
              </w:pBdr>
              <w:spacing w:line="240" w:lineRule="auto"/>
              <w:ind w:right="-144"/>
              <w:jc w:val="center"/>
            </w:pPr>
            <w:r>
              <w:t>D</w:t>
            </w:r>
          </w:p>
        </w:tc>
        <w:tc>
          <w:tcPr>
            <w:tcW w:w="2895" w:type="dxa"/>
            <w:shd w:val="clear" w:color="auto" w:fill="auto"/>
            <w:tcMar>
              <w:top w:w="100" w:type="dxa"/>
              <w:left w:w="100" w:type="dxa"/>
              <w:bottom w:w="100" w:type="dxa"/>
              <w:right w:w="100" w:type="dxa"/>
            </w:tcMar>
          </w:tcPr>
          <w:p w14:paraId="5A2D9181" w14:textId="77777777" w:rsidR="00D4792D" w:rsidRDefault="00D4792D" w:rsidP="00143A47">
            <w:pPr>
              <w:widowControl w:val="0"/>
              <w:pBdr>
                <w:top w:val="nil"/>
                <w:left w:val="nil"/>
                <w:bottom w:val="nil"/>
                <w:right w:val="nil"/>
                <w:between w:val="nil"/>
              </w:pBdr>
              <w:spacing w:line="240" w:lineRule="auto"/>
              <w:jc w:val="center"/>
            </w:pPr>
            <w:r>
              <w:t>108</w:t>
            </w:r>
          </w:p>
        </w:tc>
      </w:tr>
    </w:tbl>
    <w:p w14:paraId="5E46B123" w14:textId="77777777" w:rsidR="00D4792D" w:rsidRDefault="00D4792D" w:rsidP="00D4792D">
      <w:pPr>
        <w:ind w:left="425" w:right="-585"/>
        <w:jc w:val="both"/>
      </w:pPr>
    </w:p>
    <w:p w14:paraId="59067BA8" w14:textId="77777777" w:rsidR="00D4792D" w:rsidRDefault="00D4792D" w:rsidP="00D4792D">
      <w:pPr>
        <w:ind w:left="425" w:right="-585"/>
        <w:jc w:val="both"/>
      </w:pPr>
      <w:r>
        <w:rPr>
          <w:noProof/>
        </w:rPr>
        <w:drawing>
          <wp:inline distT="114300" distB="114300" distL="114300" distR="114300" wp14:anchorId="1AF712D7" wp14:editId="139A76C8">
            <wp:extent cx="3124200" cy="1771650"/>
            <wp:effectExtent l="0" t="0" r="0" b="0"/>
            <wp:docPr id="13" name="image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3" name="image8.png" descr="Diagrama&#10;&#10;Descrição gerada automaticamente"/>
                    <pic:cNvPicPr preferRelativeResize="0"/>
                  </pic:nvPicPr>
                  <pic:blipFill>
                    <a:blip r:embed="rId48"/>
                    <a:srcRect/>
                    <a:stretch>
                      <a:fillRect/>
                    </a:stretch>
                  </pic:blipFill>
                  <pic:spPr>
                    <a:xfrm>
                      <a:off x="0" y="0"/>
                      <a:ext cx="3124200" cy="1771650"/>
                    </a:xfrm>
                    <a:prstGeom prst="rect">
                      <a:avLst/>
                    </a:prstGeom>
                    <a:ln/>
                  </pic:spPr>
                </pic:pic>
              </a:graphicData>
            </a:graphic>
          </wp:inline>
        </w:drawing>
      </w:r>
    </w:p>
    <w:p w14:paraId="68C2C41B" w14:textId="77777777" w:rsidR="00D4792D" w:rsidRDefault="00D4792D" w:rsidP="00D4792D">
      <w:pPr>
        <w:ind w:left="425" w:right="-585"/>
        <w:jc w:val="both"/>
      </w:pPr>
    </w:p>
    <w:p w14:paraId="12EA251D" w14:textId="77777777" w:rsidR="00D4792D" w:rsidRDefault="00D4792D" w:rsidP="00D4792D">
      <w:pPr>
        <w:ind w:left="425" w:right="-585"/>
        <w:jc w:val="both"/>
      </w:pPr>
      <w:r>
        <w:t>A frequência de giro do ponteiro, em RPM, é:</w:t>
      </w:r>
    </w:p>
    <w:p w14:paraId="3B9E9331" w14:textId="77777777" w:rsidR="00D4792D" w:rsidRDefault="00D4792D" w:rsidP="00D4792D">
      <w:pPr>
        <w:ind w:left="425" w:right="-585"/>
        <w:jc w:val="both"/>
      </w:pPr>
    </w:p>
    <w:p w14:paraId="4D81877B" w14:textId="77777777" w:rsidR="00D4792D" w:rsidRDefault="00D4792D" w:rsidP="00D4792D">
      <w:pPr>
        <w:numPr>
          <w:ilvl w:val="0"/>
          <w:numId w:val="332"/>
        </w:numPr>
        <w:ind w:right="-585"/>
        <w:jc w:val="both"/>
      </w:pPr>
      <w:r>
        <w:t>1.</w:t>
      </w:r>
    </w:p>
    <w:p w14:paraId="7D375ADD" w14:textId="77777777" w:rsidR="00D4792D" w:rsidRDefault="00D4792D" w:rsidP="00D4792D">
      <w:pPr>
        <w:numPr>
          <w:ilvl w:val="0"/>
          <w:numId w:val="332"/>
        </w:numPr>
        <w:ind w:right="-585"/>
        <w:jc w:val="both"/>
      </w:pPr>
      <w:r>
        <w:t>2.</w:t>
      </w:r>
    </w:p>
    <w:p w14:paraId="4FA5C0AD" w14:textId="77777777" w:rsidR="00D4792D" w:rsidRDefault="00D4792D" w:rsidP="00D4792D">
      <w:pPr>
        <w:numPr>
          <w:ilvl w:val="0"/>
          <w:numId w:val="332"/>
        </w:numPr>
        <w:ind w:right="-585"/>
        <w:jc w:val="both"/>
      </w:pPr>
      <w:r>
        <w:t>4.</w:t>
      </w:r>
    </w:p>
    <w:p w14:paraId="24DD985F" w14:textId="77777777" w:rsidR="00D4792D" w:rsidRDefault="00D4792D" w:rsidP="00D4792D">
      <w:pPr>
        <w:numPr>
          <w:ilvl w:val="0"/>
          <w:numId w:val="332"/>
        </w:numPr>
        <w:ind w:right="-585"/>
        <w:jc w:val="both"/>
      </w:pPr>
      <w:r>
        <w:t>81.</w:t>
      </w:r>
    </w:p>
    <w:p w14:paraId="642B4116" w14:textId="77777777" w:rsidR="00D4792D" w:rsidRDefault="00D4792D" w:rsidP="00D4792D">
      <w:pPr>
        <w:numPr>
          <w:ilvl w:val="0"/>
          <w:numId w:val="332"/>
        </w:numPr>
        <w:ind w:right="-585"/>
        <w:jc w:val="both"/>
        <w:sectPr w:rsidR="00D4792D">
          <w:pgSz w:w="11909" w:h="16834"/>
          <w:pgMar w:top="1440" w:right="1440" w:bottom="1440" w:left="0" w:header="720" w:footer="720" w:gutter="0"/>
          <w:cols w:space="720"/>
        </w:sectPr>
      </w:pPr>
      <w:r>
        <w:t>162.</w:t>
      </w:r>
    </w:p>
    <w:p w14:paraId="6A6CDB41" w14:textId="77777777" w:rsidR="00D4792D" w:rsidRDefault="00D4792D" w:rsidP="00D4792D">
      <w:pPr>
        <w:ind w:left="425" w:right="-585"/>
        <w:jc w:val="both"/>
      </w:pPr>
      <w:r>
        <w:lastRenderedPageBreak/>
        <w:t>Questão enem2016291067</w:t>
      </w:r>
    </w:p>
    <w:p w14:paraId="6D244CE3" w14:textId="77777777" w:rsidR="00D4792D" w:rsidRDefault="00D4792D" w:rsidP="00D4792D">
      <w:pPr>
        <w:ind w:left="425" w:right="-585"/>
        <w:jc w:val="both"/>
      </w:pPr>
    </w:p>
    <w:p w14:paraId="24A69F78" w14:textId="77777777" w:rsidR="00D4792D" w:rsidRDefault="00D4792D" w:rsidP="00D4792D">
      <w:pPr>
        <w:ind w:left="425" w:right="-585"/>
        <w:jc w:val="both"/>
      </w:pPr>
      <w:r>
        <w:t>Primeiro, em relação àquilo a que chamamos água, quando congela, parece-nos estar a olhar para algo que se tornou pedra ou terra, mas quando derrete e se dispersa, esta torna-se bafo e ar; o ar, quando é queimado, torna-se fogo; e, inversamente, o fogo, quando se contrai e se extingue, regressa à forma do ar; o ar, novamente concentrado e contraído, torna-se nuvem e nevoeiro, mas, a partir destes estados, se for ainda mais comprimido, torna-se água corrente, e de água torna-se novamente terra e pedras; e deste modo, como nos parece, dão geração uns aos outros de forma cíclica.</w:t>
      </w:r>
    </w:p>
    <w:p w14:paraId="274093F0" w14:textId="77777777" w:rsidR="00D4792D" w:rsidRDefault="00D4792D" w:rsidP="00D4792D">
      <w:pPr>
        <w:spacing w:line="240" w:lineRule="auto"/>
        <w:ind w:left="5385" w:right="-585"/>
        <w:jc w:val="both"/>
        <w:rPr>
          <w:sz w:val="20"/>
          <w:szCs w:val="20"/>
        </w:rPr>
      </w:pPr>
      <w:r>
        <w:rPr>
          <w:sz w:val="20"/>
          <w:szCs w:val="20"/>
        </w:rPr>
        <w:t>PLATÃO. Timeu-Crítias. Coimbra: CECH, 2011.</w:t>
      </w:r>
    </w:p>
    <w:p w14:paraId="737833C1" w14:textId="77777777" w:rsidR="00D4792D" w:rsidRDefault="00D4792D" w:rsidP="00D4792D">
      <w:pPr>
        <w:ind w:left="425" w:right="-585"/>
        <w:jc w:val="both"/>
      </w:pPr>
    </w:p>
    <w:p w14:paraId="65665D96" w14:textId="77777777" w:rsidR="00D4792D" w:rsidRDefault="00D4792D" w:rsidP="00D4792D">
      <w:pPr>
        <w:ind w:left="425" w:right="-585"/>
        <w:jc w:val="both"/>
      </w:pPr>
      <w:r>
        <w:t xml:space="preserve">Do ponto de vista da ciência moderna, os “quatro elementos” descritos por Platão correspondem, na verdade, às fases sólida, líquida, gasosa e plasma da matéria. As transições entre elas são hoje entendidas como consequências macroscópicas de transformações sofridas pela matéria em escala microscópica. </w:t>
      </w:r>
    </w:p>
    <w:p w14:paraId="232121AE" w14:textId="77777777" w:rsidR="00D4792D" w:rsidRDefault="00D4792D" w:rsidP="00D4792D">
      <w:pPr>
        <w:ind w:left="425" w:right="-585"/>
        <w:jc w:val="both"/>
      </w:pPr>
    </w:p>
    <w:p w14:paraId="4915D00D" w14:textId="77777777" w:rsidR="00D4792D" w:rsidRDefault="00D4792D" w:rsidP="00D4792D">
      <w:pPr>
        <w:ind w:left="425" w:right="-585"/>
        <w:jc w:val="both"/>
      </w:pPr>
      <w:r>
        <w:t>Excetuando-se a fase de plasma, essas transformações sofridas pela matéria, em nível microscópico, estão</w:t>
      </w:r>
    </w:p>
    <w:p w14:paraId="64DB5345" w14:textId="77777777" w:rsidR="00D4792D" w:rsidRDefault="00D4792D" w:rsidP="00D4792D">
      <w:pPr>
        <w:ind w:left="425" w:right="-585"/>
        <w:jc w:val="both"/>
      </w:pPr>
      <w:r>
        <w:t>associadas a uma:</w:t>
      </w:r>
    </w:p>
    <w:p w14:paraId="4D166205" w14:textId="77777777" w:rsidR="00D4792D" w:rsidRDefault="00D4792D" w:rsidP="00D4792D">
      <w:pPr>
        <w:ind w:left="425" w:right="-585"/>
        <w:jc w:val="both"/>
      </w:pPr>
    </w:p>
    <w:p w14:paraId="6EBB3F7E" w14:textId="77777777" w:rsidR="00D4792D" w:rsidRDefault="00D4792D" w:rsidP="00D4792D">
      <w:pPr>
        <w:numPr>
          <w:ilvl w:val="0"/>
          <w:numId w:val="107"/>
        </w:numPr>
        <w:ind w:right="-585"/>
        <w:jc w:val="both"/>
      </w:pPr>
      <w:r>
        <w:t>troca de átomos entre as diferentes moléculas do material.</w:t>
      </w:r>
    </w:p>
    <w:p w14:paraId="207FB146" w14:textId="77777777" w:rsidR="00D4792D" w:rsidRDefault="00D4792D" w:rsidP="00D4792D">
      <w:pPr>
        <w:numPr>
          <w:ilvl w:val="0"/>
          <w:numId w:val="107"/>
        </w:numPr>
        <w:ind w:right="-585"/>
        <w:jc w:val="both"/>
      </w:pPr>
      <w:r>
        <w:t>transmutação nuclear dos elementos químicos do material.</w:t>
      </w:r>
    </w:p>
    <w:p w14:paraId="5DC07E81" w14:textId="77777777" w:rsidR="00D4792D" w:rsidRDefault="00D4792D" w:rsidP="00D4792D">
      <w:pPr>
        <w:numPr>
          <w:ilvl w:val="0"/>
          <w:numId w:val="107"/>
        </w:numPr>
        <w:ind w:right="-585"/>
        <w:jc w:val="both"/>
      </w:pPr>
      <w:r>
        <w:t>redistribuição de prótons entre os diferentes átomos do material.</w:t>
      </w:r>
    </w:p>
    <w:p w14:paraId="3CC1FDEB" w14:textId="77777777" w:rsidR="00D4792D" w:rsidRDefault="00D4792D" w:rsidP="00D4792D">
      <w:pPr>
        <w:numPr>
          <w:ilvl w:val="0"/>
          <w:numId w:val="107"/>
        </w:numPr>
        <w:ind w:right="-585"/>
        <w:jc w:val="both"/>
      </w:pPr>
      <w:r>
        <w:t>mudança na estrutura espacial formada pelos diferentes constituintes do material.</w:t>
      </w:r>
    </w:p>
    <w:p w14:paraId="7936FF27" w14:textId="77777777" w:rsidR="00D4792D" w:rsidRDefault="00D4792D" w:rsidP="00D4792D">
      <w:pPr>
        <w:numPr>
          <w:ilvl w:val="0"/>
          <w:numId w:val="107"/>
        </w:numPr>
        <w:ind w:right="-585"/>
        <w:jc w:val="both"/>
        <w:sectPr w:rsidR="00D4792D">
          <w:pgSz w:w="11909" w:h="16834"/>
          <w:pgMar w:top="1440" w:right="1440" w:bottom="1440" w:left="0" w:header="720" w:footer="720" w:gutter="0"/>
          <w:cols w:space="720"/>
        </w:sectPr>
      </w:pPr>
      <w:r>
        <w:t>alteração nas proporções dos diferentes isótopos de cada elemento presente no material.</w:t>
      </w:r>
    </w:p>
    <w:p w14:paraId="4DE772C1" w14:textId="77777777" w:rsidR="00D4792D" w:rsidRDefault="00D4792D" w:rsidP="00D4792D">
      <w:pPr>
        <w:ind w:left="425" w:right="-585"/>
        <w:jc w:val="both"/>
      </w:pPr>
      <w:r>
        <w:lastRenderedPageBreak/>
        <w:t>Questão enem2016291068</w:t>
      </w:r>
    </w:p>
    <w:p w14:paraId="432A2C0E" w14:textId="77777777" w:rsidR="00D4792D" w:rsidRDefault="00D4792D" w:rsidP="00D4792D">
      <w:pPr>
        <w:ind w:left="425" w:right="-585"/>
        <w:jc w:val="both"/>
      </w:pPr>
    </w:p>
    <w:p w14:paraId="43E8FC0A" w14:textId="77777777" w:rsidR="00D4792D" w:rsidRDefault="00D4792D" w:rsidP="00D4792D">
      <w:pPr>
        <w:ind w:left="425" w:right="-585"/>
        <w:jc w:val="both"/>
      </w:pPr>
      <w:r>
        <w:t>Para cada litro de etanol produzido em uma indústria de cana-de-açúcar são gerados cerca de 18 L de vinhaça que é utilizada na irrigação das plantações de cana-de-açúcar, já que contém teores médios de nutrientes N, P e K iguais a 357 mg/L, 60 mg/L e 2 034 mg/L, respectivamente.</w:t>
      </w:r>
    </w:p>
    <w:p w14:paraId="5C19D523" w14:textId="77777777" w:rsidR="00D4792D" w:rsidRDefault="00D4792D" w:rsidP="00D4792D">
      <w:pPr>
        <w:ind w:left="5385" w:right="-585"/>
        <w:jc w:val="both"/>
      </w:pPr>
      <w:r>
        <w:t>SILVA, M. A. S.; GRIEBELER, N. P.; BORGES, L. C. Uso de vinhaça e impactos nas propriedades do solo e lençol freático. Revista Brasileira de Engenharia Agrícola e Ambiental, n. 1, 2007 (adaptado).</w:t>
      </w:r>
    </w:p>
    <w:p w14:paraId="661280D2" w14:textId="77777777" w:rsidR="00D4792D" w:rsidRDefault="00D4792D" w:rsidP="00D4792D">
      <w:pPr>
        <w:ind w:left="425" w:right="-585"/>
        <w:jc w:val="both"/>
      </w:pPr>
    </w:p>
    <w:p w14:paraId="6EE4E1B6" w14:textId="77777777" w:rsidR="00D4792D" w:rsidRDefault="00D4792D" w:rsidP="00D4792D">
      <w:pPr>
        <w:ind w:left="425" w:right="-585"/>
        <w:jc w:val="both"/>
      </w:pPr>
      <w:r>
        <w:t>Na produção de 27 000 L de etanol, a quantidade total de fósforo, em kg, disponível na vinhaça será mais próxima de:</w:t>
      </w:r>
    </w:p>
    <w:p w14:paraId="5DB3F2C2" w14:textId="77777777" w:rsidR="00D4792D" w:rsidRDefault="00D4792D" w:rsidP="00D4792D">
      <w:pPr>
        <w:ind w:left="425" w:right="-585"/>
        <w:jc w:val="both"/>
      </w:pPr>
    </w:p>
    <w:p w14:paraId="5B74EF31" w14:textId="77777777" w:rsidR="00D4792D" w:rsidRDefault="00D4792D" w:rsidP="00D4792D">
      <w:pPr>
        <w:numPr>
          <w:ilvl w:val="0"/>
          <w:numId w:val="279"/>
        </w:numPr>
        <w:ind w:right="-585"/>
        <w:jc w:val="both"/>
      </w:pPr>
      <w:r>
        <w:t>1.</w:t>
      </w:r>
    </w:p>
    <w:p w14:paraId="3009082A" w14:textId="77777777" w:rsidR="00D4792D" w:rsidRDefault="00D4792D" w:rsidP="00D4792D">
      <w:pPr>
        <w:numPr>
          <w:ilvl w:val="0"/>
          <w:numId w:val="279"/>
        </w:numPr>
        <w:ind w:right="-585"/>
        <w:jc w:val="both"/>
      </w:pPr>
      <w:r>
        <w:t>29.</w:t>
      </w:r>
    </w:p>
    <w:p w14:paraId="658AF32B" w14:textId="77777777" w:rsidR="00D4792D" w:rsidRDefault="00D4792D" w:rsidP="00D4792D">
      <w:pPr>
        <w:numPr>
          <w:ilvl w:val="0"/>
          <w:numId w:val="279"/>
        </w:numPr>
        <w:ind w:right="-585"/>
        <w:jc w:val="both"/>
      </w:pPr>
      <w:r>
        <w:t>60.</w:t>
      </w:r>
    </w:p>
    <w:p w14:paraId="1E9FB681" w14:textId="77777777" w:rsidR="00D4792D" w:rsidRDefault="00D4792D" w:rsidP="00D4792D">
      <w:pPr>
        <w:numPr>
          <w:ilvl w:val="0"/>
          <w:numId w:val="279"/>
        </w:numPr>
        <w:ind w:right="-585"/>
        <w:jc w:val="both"/>
      </w:pPr>
      <w:r>
        <w:t>170.</w:t>
      </w:r>
    </w:p>
    <w:p w14:paraId="70292C55" w14:textId="77777777" w:rsidR="00D4792D" w:rsidRDefault="00D4792D" w:rsidP="00D4792D">
      <w:pPr>
        <w:numPr>
          <w:ilvl w:val="0"/>
          <w:numId w:val="279"/>
        </w:numPr>
        <w:ind w:right="-585"/>
        <w:jc w:val="both"/>
        <w:sectPr w:rsidR="00D4792D">
          <w:pgSz w:w="11909" w:h="16834"/>
          <w:pgMar w:top="1440" w:right="1440" w:bottom="1440" w:left="0" w:header="720" w:footer="720" w:gutter="0"/>
          <w:cols w:space="720"/>
        </w:sectPr>
      </w:pPr>
      <w:r>
        <w:t>1 000.</w:t>
      </w:r>
    </w:p>
    <w:p w14:paraId="76969EEE" w14:textId="77777777" w:rsidR="00D4792D" w:rsidRDefault="00D4792D" w:rsidP="00D4792D">
      <w:pPr>
        <w:ind w:left="425" w:right="-585"/>
        <w:jc w:val="both"/>
      </w:pPr>
      <w:r>
        <w:lastRenderedPageBreak/>
        <w:t>Questão enem2016291069</w:t>
      </w:r>
    </w:p>
    <w:p w14:paraId="0B5BF997" w14:textId="77777777" w:rsidR="00D4792D" w:rsidRDefault="00D4792D" w:rsidP="00D4792D">
      <w:pPr>
        <w:ind w:left="425" w:right="-585"/>
        <w:jc w:val="both"/>
      </w:pPr>
    </w:p>
    <w:p w14:paraId="6282C356" w14:textId="77777777" w:rsidR="00D4792D" w:rsidRDefault="00D4792D" w:rsidP="00D4792D">
      <w:pPr>
        <w:ind w:left="425" w:right="-585"/>
        <w:jc w:val="both"/>
      </w:pPr>
      <w:r>
        <w:t>Recentemente um estudo feito em campos de trigo mostrou que níveis elevados de dióxido de carbono na atmosfera prejudicam a absorção de nitrato pelas plantas. Consequentemente, a qualidade nutricional desses alimentos pode diminuir à medida que os níveis de dióxido de carbono na atmosfera atingirem as estimativas para as próximas décadas.</w:t>
      </w:r>
    </w:p>
    <w:p w14:paraId="4D8C9DE5" w14:textId="77777777" w:rsidR="00D4792D" w:rsidRDefault="00D4792D" w:rsidP="00D4792D">
      <w:pPr>
        <w:spacing w:line="240" w:lineRule="auto"/>
        <w:ind w:left="5385" w:right="-585"/>
        <w:jc w:val="both"/>
        <w:rPr>
          <w:sz w:val="20"/>
          <w:szCs w:val="20"/>
        </w:rPr>
      </w:pPr>
      <w:r w:rsidRPr="00D4792D">
        <w:rPr>
          <w:sz w:val="20"/>
          <w:szCs w:val="20"/>
          <w:lang w:val="en-US"/>
        </w:rPr>
        <w:t xml:space="preserve">BLOOM, A. J. et al. </w:t>
      </w:r>
      <w:r>
        <w:rPr>
          <w:sz w:val="20"/>
          <w:szCs w:val="20"/>
        </w:rPr>
        <w:t xml:space="preserve">Nitrate assimilation is inhibited by elevated </w:t>
      </w:r>
      <m:oMath>
        <m:sSub>
          <m:sSubPr>
            <m:ctrlPr>
              <w:rPr>
                <w:rFonts w:ascii="Cambria Math" w:hAnsi="Cambria Math"/>
                <w:sz w:val="20"/>
                <w:szCs w:val="20"/>
              </w:rPr>
            </m:ctrlPr>
          </m:sSubPr>
          <m:e>
            <m:r>
              <w:rPr>
                <w:rFonts w:ascii="Cambria Math" w:hAnsi="Cambria Math"/>
                <w:sz w:val="20"/>
                <w:szCs w:val="20"/>
              </w:rPr>
              <m:t>CO</m:t>
            </m:r>
          </m:e>
          <m:sub>
            <m:r>
              <w:rPr>
                <w:rFonts w:ascii="Cambria Math" w:hAnsi="Cambria Math"/>
                <w:sz w:val="20"/>
                <w:szCs w:val="20"/>
              </w:rPr>
              <m:t>2</m:t>
            </m:r>
          </m:sub>
        </m:sSub>
      </m:oMath>
      <w:r>
        <w:rPr>
          <w:sz w:val="20"/>
          <w:szCs w:val="20"/>
        </w:rPr>
        <w:t xml:space="preserve"> in field-grown wheat. Nature Climate Change, n. 4., abr. 2014 (adaptado).</w:t>
      </w:r>
    </w:p>
    <w:p w14:paraId="26924A5C" w14:textId="77777777" w:rsidR="00D4792D" w:rsidRDefault="00D4792D" w:rsidP="00D4792D">
      <w:pPr>
        <w:ind w:left="425" w:right="-585"/>
        <w:jc w:val="both"/>
      </w:pPr>
    </w:p>
    <w:p w14:paraId="553B820A" w14:textId="77777777" w:rsidR="00D4792D" w:rsidRDefault="00D4792D" w:rsidP="00D4792D">
      <w:pPr>
        <w:ind w:left="425" w:right="-585"/>
        <w:jc w:val="both"/>
        <w:rPr>
          <w:highlight w:val="white"/>
        </w:rPr>
      </w:pPr>
      <w:r>
        <w:rPr>
          <w:highlight w:val="white"/>
        </w:rPr>
        <w:t>Nesse contexto, a qualidade nutricional do grão de trigo será modificada primeiramente pela redução de:</w:t>
      </w:r>
    </w:p>
    <w:p w14:paraId="66F89292" w14:textId="77777777" w:rsidR="00D4792D" w:rsidRDefault="00D4792D" w:rsidP="00D4792D">
      <w:pPr>
        <w:ind w:left="425" w:right="-585"/>
        <w:jc w:val="both"/>
      </w:pPr>
    </w:p>
    <w:p w14:paraId="691BDC2E" w14:textId="77777777" w:rsidR="00D4792D" w:rsidRDefault="00D4792D" w:rsidP="00D4792D">
      <w:pPr>
        <w:numPr>
          <w:ilvl w:val="0"/>
          <w:numId w:val="126"/>
        </w:numPr>
        <w:ind w:right="-585"/>
        <w:jc w:val="both"/>
      </w:pPr>
      <w:r>
        <w:t>amido.</w:t>
      </w:r>
    </w:p>
    <w:p w14:paraId="6CDAB530" w14:textId="77777777" w:rsidR="00D4792D" w:rsidRDefault="00D4792D" w:rsidP="00D4792D">
      <w:pPr>
        <w:numPr>
          <w:ilvl w:val="0"/>
          <w:numId w:val="126"/>
        </w:numPr>
        <w:ind w:right="-585"/>
        <w:jc w:val="both"/>
      </w:pPr>
      <w:r>
        <w:t>frutose.</w:t>
      </w:r>
    </w:p>
    <w:p w14:paraId="1D65E288" w14:textId="77777777" w:rsidR="00D4792D" w:rsidRDefault="00D4792D" w:rsidP="00D4792D">
      <w:pPr>
        <w:numPr>
          <w:ilvl w:val="0"/>
          <w:numId w:val="126"/>
        </w:numPr>
        <w:ind w:right="-585"/>
        <w:jc w:val="both"/>
      </w:pPr>
      <w:r>
        <w:t>lipídeos.</w:t>
      </w:r>
    </w:p>
    <w:p w14:paraId="68B04B0E" w14:textId="77777777" w:rsidR="00D4792D" w:rsidRDefault="00D4792D" w:rsidP="00D4792D">
      <w:pPr>
        <w:numPr>
          <w:ilvl w:val="0"/>
          <w:numId w:val="126"/>
        </w:numPr>
        <w:ind w:right="-585"/>
        <w:jc w:val="both"/>
      </w:pPr>
      <w:r>
        <w:t>celulose.</w:t>
      </w:r>
    </w:p>
    <w:p w14:paraId="4E3C3525" w14:textId="77777777" w:rsidR="00D4792D" w:rsidRDefault="00D4792D" w:rsidP="00D4792D">
      <w:pPr>
        <w:numPr>
          <w:ilvl w:val="0"/>
          <w:numId w:val="126"/>
        </w:numPr>
        <w:ind w:right="-585"/>
        <w:jc w:val="both"/>
        <w:sectPr w:rsidR="00D4792D">
          <w:pgSz w:w="11909" w:h="16834"/>
          <w:pgMar w:top="1440" w:right="1440" w:bottom="1440" w:left="0" w:header="720" w:footer="720" w:gutter="0"/>
          <w:cols w:space="720"/>
        </w:sectPr>
      </w:pPr>
      <w:r>
        <w:t>proteínas.</w:t>
      </w:r>
    </w:p>
    <w:p w14:paraId="76CFBD35" w14:textId="77777777" w:rsidR="00D4792D" w:rsidRDefault="00D4792D" w:rsidP="00D4792D">
      <w:pPr>
        <w:ind w:left="425" w:right="-585"/>
        <w:jc w:val="both"/>
      </w:pPr>
      <w:r>
        <w:lastRenderedPageBreak/>
        <w:t>Questão enem2016291070</w:t>
      </w:r>
    </w:p>
    <w:p w14:paraId="1A9A8242" w14:textId="77777777" w:rsidR="00D4792D" w:rsidRDefault="00D4792D" w:rsidP="00D4792D">
      <w:pPr>
        <w:ind w:left="425" w:right="-585"/>
        <w:jc w:val="both"/>
      </w:pPr>
    </w:p>
    <w:p w14:paraId="3483D5F3" w14:textId="77777777" w:rsidR="00D4792D" w:rsidRDefault="00D4792D" w:rsidP="00D4792D">
      <w:pPr>
        <w:ind w:left="425" w:right="-585"/>
        <w:jc w:val="both"/>
      </w:pPr>
      <w:r>
        <w:t>Pesquisadores recuperaram DNA de ossos de mamute (</w:t>
      </w:r>
      <w:r>
        <w:rPr>
          <w:i/>
        </w:rPr>
        <w:t>Mammuthus primigenius</w:t>
      </w:r>
      <w:r>
        <w:t>) encontrados na Sibéria, que tiveram sua idade de cerca de 28 mil anos confirmada pela técnica do carbono-14.</w:t>
      </w:r>
    </w:p>
    <w:p w14:paraId="40B3990E" w14:textId="77777777" w:rsidR="00D4792D" w:rsidRDefault="00D4792D" w:rsidP="00D4792D">
      <w:pPr>
        <w:spacing w:line="240" w:lineRule="auto"/>
        <w:ind w:left="5385" w:right="-585"/>
        <w:jc w:val="both"/>
        <w:rPr>
          <w:sz w:val="20"/>
          <w:szCs w:val="20"/>
        </w:rPr>
      </w:pPr>
      <w:r>
        <w:rPr>
          <w:sz w:val="20"/>
          <w:szCs w:val="20"/>
        </w:rPr>
        <w:t xml:space="preserve">FAPESP. DNA de mamute é revelado. Disponível em: </w:t>
      </w:r>
      <w:hyperlink r:id="rId49">
        <w:r>
          <w:rPr>
            <w:sz w:val="20"/>
            <w:szCs w:val="20"/>
          </w:rPr>
          <w:t>http://agencia.fapesp.br</w:t>
        </w:r>
      </w:hyperlink>
      <w:r>
        <w:rPr>
          <w:sz w:val="20"/>
          <w:szCs w:val="20"/>
        </w:rPr>
        <w:t>. Acesso em: 13 ago. 2012 (adaptado).</w:t>
      </w:r>
    </w:p>
    <w:p w14:paraId="45037664" w14:textId="77777777" w:rsidR="00D4792D" w:rsidRDefault="00D4792D" w:rsidP="00D4792D">
      <w:pPr>
        <w:ind w:left="425" w:right="-585"/>
        <w:jc w:val="both"/>
      </w:pPr>
    </w:p>
    <w:p w14:paraId="30E1BF08" w14:textId="77777777" w:rsidR="00D4792D" w:rsidRDefault="00D4792D" w:rsidP="00D4792D">
      <w:pPr>
        <w:ind w:left="425" w:right="-585"/>
        <w:jc w:val="both"/>
      </w:pPr>
      <w:r>
        <w:t>A técnica de datação apresentada no texto só é possível devido à:</w:t>
      </w:r>
    </w:p>
    <w:p w14:paraId="5F6A748A" w14:textId="77777777" w:rsidR="00D4792D" w:rsidRDefault="00D4792D" w:rsidP="00D4792D">
      <w:pPr>
        <w:ind w:left="425" w:right="-585"/>
        <w:jc w:val="both"/>
      </w:pPr>
    </w:p>
    <w:p w14:paraId="1205BBC9" w14:textId="77777777" w:rsidR="00D4792D" w:rsidRDefault="00D4792D" w:rsidP="00D4792D">
      <w:pPr>
        <w:numPr>
          <w:ilvl w:val="0"/>
          <w:numId w:val="148"/>
        </w:numPr>
        <w:ind w:right="-585"/>
        <w:jc w:val="both"/>
      </w:pPr>
      <w:r>
        <w:t>proporção conhecida entre carbono-14 e carbono-12 na atmosfera ao longo dos anos.</w:t>
      </w:r>
    </w:p>
    <w:p w14:paraId="0101C5D8" w14:textId="77777777" w:rsidR="00D4792D" w:rsidRDefault="00D4792D" w:rsidP="00D4792D">
      <w:pPr>
        <w:numPr>
          <w:ilvl w:val="0"/>
          <w:numId w:val="148"/>
        </w:numPr>
        <w:ind w:right="-585"/>
        <w:jc w:val="both"/>
      </w:pPr>
      <w:r>
        <w:t>decomposição de todo o carbono-12 presente no organismo após a morte.</w:t>
      </w:r>
    </w:p>
    <w:p w14:paraId="3C0FAF4F" w14:textId="77777777" w:rsidR="00D4792D" w:rsidRDefault="00D4792D" w:rsidP="00D4792D">
      <w:pPr>
        <w:numPr>
          <w:ilvl w:val="0"/>
          <w:numId w:val="148"/>
        </w:numPr>
        <w:ind w:right="-585"/>
        <w:jc w:val="both"/>
      </w:pPr>
      <w:r>
        <w:t>fixação maior do carbono-14 nos tecidos de organismos após a morte.</w:t>
      </w:r>
    </w:p>
    <w:p w14:paraId="40C53A40" w14:textId="77777777" w:rsidR="00D4792D" w:rsidRDefault="00D4792D" w:rsidP="00D4792D">
      <w:pPr>
        <w:numPr>
          <w:ilvl w:val="0"/>
          <w:numId w:val="148"/>
        </w:numPr>
        <w:ind w:right="-585"/>
        <w:jc w:val="both"/>
      </w:pPr>
      <w:r>
        <w:t>emissão de carbono-12 pelos tecidos de organismos após a morte.</w:t>
      </w:r>
    </w:p>
    <w:p w14:paraId="6958724E" w14:textId="77777777" w:rsidR="00D4792D" w:rsidRDefault="00D4792D" w:rsidP="00D4792D">
      <w:pPr>
        <w:numPr>
          <w:ilvl w:val="0"/>
          <w:numId w:val="148"/>
        </w:numPr>
        <w:ind w:right="-585"/>
        <w:jc w:val="both"/>
        <w:sectPr w:rsidR="00D4792D">
          <w:pgSz w:w="11909" w:h="16834"/>
          <w:pgMar w:top="1440" w:right="1440" w:bottom="1440" w:left="0" w:header="720" w:footer="720" w:gutter="0"/>
          <w:cols w:space="720"/>
        </w:sectPr>
      </w:pPr>
      <w:r>
        <w:t>transformação do carbono-12 em carbono-14 ao longo dos anos.</w:t>
      </w:r>
    </w:p>
    <w:p w14:paraId="0125F800" w14:textId="77777777" w:rsidR="00D4792D" w:rsidRDefault="00D4792D" w:rsidP="00D4792D">
      <w:pPr>
        <w:ind w:left="425" w:right="-585"/>
        <w:jc w:val="both"/>
      </w:pPr>
      <w:r>
        <w:lastRenderedPageBreak/>
        <w:t>Questão enem2016291071</w:t>
      </w:r>
    </w:p>
    <w:p w14:paraId="28A7CD6D" w14:textId="77777777" w:rsidR="00D4792D" w:rsidRDefault="00D4792D" w:rsidP="00D4792D">
      <w:pPr>
        <w:ind w:left="425" w:right="-585"/>
        <w:jc w:val="both"/>
      </w:pPr>
    </w:p>
    <w:p w14:paraId="488095A1" w14:textId="77777777" w:rsidR="00D4792D" w:rsidRDefault="00D4792D" w:rsidP="00D4792D">
      <w:pPr>
        <w:ind w:left="425" w:right="-585"/>
        <w:jc w:val="both"/>
      </w:pPr>
      <w:r>
        <w:t>A vegetação apresenta adaptações ao ambiente, como plantas arbóreas e arbustivas com raízes que se expandem horizontalmente, permitindo forte ancoragem no substrato lamacento; raízes que se expandem verticalmente, por causa da baixa oxigenação do substrato; folhas que têm glândulas para eliminar o excesso de sais; folhas que podem apresentar cutícula espessa para reduzir a perda de água por evaporação.</w:t>
      </w:r>
    </w:p>
    <w:p w14:paraId="07F92E53" w14:textId="77777777" w:rsidR="00D4792D" w:rsidRDefault="00D4792D" w:rsidP="00D4792D">
      <w:pPr>
        <w:ind w:left="425" w:right="-585"/>
        <w:jc w:val="both"/>
      </w:pPr>
    </w:p>
    <w:p w14:paraId="7D72E670" w14:textId="77777777" w:rsidR="00D4792D" w:rsidRDefault="00D4792D" w:rsidP="00D4792D">
      <w:pPr>
        <w:ind w:left="425" w:right="-585"/>
        <w:jc w:val="both"/>
      </w:pPr>
      <w:r>
        <w:t>As características descritas referem-se a plantas adaptadas ao bioma:</w:t>
      </w:r>
    </w:p>
    <w:p w14:paraId="3BFF510C" w14:textId="77777777" w:rsidR="00D4792D" w:rsidRDefault="00D4792D" w:rsidP="00D4792D">
      <w:pPr>
        <w:ind w:left="425" w:right="-585"/>
        <w:jc w:val="both"/>
      </w:pPr>
    </w:p>
    <w:p w14:paraId="4CD504A9" w14:textId="77777777" w:rsidR="00D4792D" w:rsidRDefault="00D4792D" w:rsidP="00D4792D">
      <w:pPr>
        <w:numPr>
          <w:ilvl w:val="0"/>
          <w:numId w:val="215"/>
        </w:numPr>
        <w:ind w:right="-585"/>
        <w:jc w:val="both"/>
      </w:pPr>
      <w:r>
        <w:t>Cerrado.</w:t>
      </w:r>
    </w:p>
    <w:p w14:paraId="2320B64A" w14:textId="77777777" w:rsidR="00D4792D" w:rsidRDefault="00D4792D" w:rsidP="00D4792D">
      <w:pPr>
        <w:numPr>
          <w:ilvl w:val="0"/>
          <w:numId w:val="215"/>
        </w:numPr>
        <w:ind w:right="-585"/>
        <w:jc w:val="both"/>
      </w:pPr>
      <w:r>
        <w:t>Pampas.</w:t>
      </w:r>
    </w:p>
    <w:p w14:paraId="38FE0821" w14:textId="77777777" w:rsidR="00D4792D" w:rsidRDefault="00D4792D" w:rsidP="00D4792D">
      <w:pPr>
        <w:numPr>
          <w:ilvl w:val="0"/>
          <w:numId w:val="215"/>
        </w:numPr>
        <w:ind w:right="-585"/>
        <w:jc w:val="both"/>
      </w:pPr>
      <w:r>
        <w:t>Pantanal.</w:t>
      </w:r>
    </w:p>
    <w:p w14:paraId="048AAC43" w14:textId="77777777" w:rsidR="00D4792D" w:rsidRDefault="00D4792D" w:rsidP="00D4792D">
      <w:pPr>
        <w:numPr>
          <w:ilvl w:val="0"/>
          <w:numId w:val="215"/>
        </w:numPr>
        <w:ind w:right="-585"/>
        <w:jc w:val="both"/>
      </w:pPr>
      <w:r>
        <w:t>Manguezal.</w:t>
      </w:r>
    </w:p>
    <w:p w14:paraId="56FF4AC0" w14:textId="77777777" w:rsidR="00D4792D" w:rsidRDefault="00D4792D" w:rsidP="00D4792D">
      <w:pPr>
        <w:numPr>
          <w:ilvl w:val="0"/>
          <w:numId w:val="215"/>
        </w:numPr>
        <w:ind w:right="-585"/>
        <w:jc w:val="both"/>
        <w:sectPr w:rsidR="00D4792D">
          <w:pgSz w:w="11909" w:h="16834"/>
          <w:pgMar w:top="1440" w:right="1440" w:bottom="1440" w:left="0" w:header="720" w:footer="720" w:gutter="0"/>
          <w:cols w:space="720"/>
        </w:sectPr>
      </w:pPr>
      <w:r>
        <w:t>Mata de Cocais.</w:t>
      </w:r>
    </w:p>
    <w:p w14:paraId="1AE37B5F" w14:textId="77777777" w:rsidR="00D4792D" w:rsidRDefault="00D4792D" w:rsidP="00D4792D">
      <w:pPr>
        <w:ind w:left="425" w:right="-585"/>
        <w:jc w:val="both"/>
      </w:pPr>
      <w:r>
        <w:lastRenderedPageBreak/>
        <w:t>Questão enem2016291072</w:t>
      </w:r>
    </w:p>
    <w:p w14:paraId="2400BA43" w14:textId="77777777" w:rsidR="00D4792D" w:rsidRDefault="00D4792D" w:rsidP="00D4792D">
      <w:pPr>
        <w:ind w:left="425" w:right="-585"/>
        <w:jc w:val="both"/>
      </w:pPr>
    </w:p>
    <w:p w14:paraId="4AF67282" w14:textId="77777777" w:rsidR="00D4792D" w:rsidRDefault="00D4792D" w:rsidP="00D4792D">
      <w:pPr>
        <w:ind w:left="425" w:right="-585"/>
        <w:jc w:val="both"/>
      </w:pPr>
      <w:r>
        <w:t>Uma pessoa é responsável pela manutenção de uma sauna úmida. Todos os dias cumpre o mesmo ritual: colhe folhas de capim-cidreira e algumas folhas de eucalipto. Em seguida, coloca as folhas na saída do vapor da sauna, aromatizando-a, conforme mostrado na figura.</w:t>
      </w:r>
    </w:p>
    <w:p w14:paraId="6B93BAB8" w14:textId="77777777" w:rsidR="00D4792D" w:rsidRDefault="00D4792D" w:rsidP="00D4792D">
      <w:pPr>
        <w:ind w:left="425" w:right="-585"/>
        <w:jc w:val="both"/>
      </w:pPr>
    </w:p>
    <w:p w14:paraId="1D6F085A" w14:textId="77777777" w:rsidR="00D4792D" w:rsidRDefault="00D4792D" w:rsidP="00D4792D">
      <w:pPr>
        <w:ind w:left="425" w:right="-585"/>
        <w:jc w:val="both"/>
      </w:pPr>
      <w:r>
        <w:rPr>
          <w:noProof/>
        </w:rPr>
        <w:drawing>
          <wp:inline distT="114300" distB="114300" distL="114300" distR="114300" wp14:anchorId="27CBA4BC" wp14:editId="4A7B7E1D">
            <wp:extent cx="3933825" cy="2933700"/>
            <wp:effectExtent l="0" t="0" r="0" b="0"/>
            <wp:docPr id="49" name="image5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9" name="image55.png" descr="Diagrama&#10;&#10;Descrição gerada automaticamente"/>
                    <pic:cNvPicPr preferRelativeResize="0"/>
                  </pic:nvPicPr>
                  <pic:blipFill>
                    <a:blip r:embed="rId50"/>
                    <a:srcRect l="1196"/>
                    <a:stretch>
                      <a:fillRect/>
                    </a:stretch>
                  </pic:blipFill>
                  <pic:spPr>
                    <a:xfrm>
                      <a:off x="0" y="0"/>
                      <a:ext cx="3933825" cy="2933700"/>
                    </a:xfrm>
                    <a:prstGeom prst="rect">
                      <a:avLst/>
                    </a:prstGeom>
                    <a:ln/>
                  </pic:spPr>
                </pic:pic>
              </a:graphicData>
            </a:graphic>
          </wp:inline>
        </w:drawing>
      </w:r>
    </w:p>
    <w:p w14:paraId="47A02090" w14:textId="77777777" w:rsidR="00D4792D" w:rsidRDefault="00D4792D" w:rsidP="00D4792D">
      <w:pPr>
        <w:ind w:left="425" w:right="-585"/>
        <w:jc w:val="both"/>
      </w:pPr>
    </w:p>
    <w:p w14:paraId="650E132B" w14:textId="77777777" w:rsidR="00D4792D" w:rsidRDefault="00D4792D" w:rsidP="00D4792D">
      <w:pPr>
        <w:ind w:left="425" w:right="-585"/>
        <w:jc w:val="both"/>
      </w:pPr>
      <w:r>
        <w:t>Qual processo de separação é responsável pela aromatização promovida?</w:t>
      </w:r>
    </w:p>
    <w:p w14:paraId="6802572C" w14:textId="77777777" w:rsidR="00D4792D" w:rsidRDefault="00D4792D" w:rsidP="00D4792D">
      <w:pPr>
        <w:ind w:left="425" w:right="-585"/>
        <w:jc w:val="both"/>
      </w:pPr>
    </w:p>
    <w:p w14:paraId="3CD72B2B" w14:textId="77777777" w:rsidR="00D4792D" w:rsidRDefault="00D4792D" w:rsidP="00D4792D">
      <w:pPr>
        <w:numPr>
          <w:ilvl w:val="0"/>
          <w:numId w:val="243"/>
        </w:numPr>
        <w:ind w:right="-585"/>
        <w:jc w:val="both"/>
      </w:pPr>
      <w:r>
        <w:t>Filtração simples.</w:t>
      </w:r>
    </w:p>
    <w:p w14:paraId="259FF7F3" w14:textId="77777777" w:rsidR="00D4792D" w:rsidRDefault="00D4792D" w:rsidP="00D4792D">
      <w:pPr>
        <w:numPr>
          <w:ilvl w:val="0"/>
          <w:numId w:val="243"/>
        </w:numPr>
        <w:ind w:right="-585"/>
        <w:jc w:val="both"/>
      </w:pPr>
      <w:r>
        <w:t>Destilação simples.</w:t>
      </w:r>
    </w:p>
    <w:p w14:paraId="04F7EB44" w14:textId="77777777" w:rsidR="00D4792D" w:rsidRDefault="00D4792D" w:rsidP="00D4792D">
      <w:pPr>
        <w:numPr>
          <w:ilvl w:val="0"/>
          <w:numId w:val="243"/>
        </w:numPr>
        <w:ind w:right="-585"/>
        <w:jc w:val="both"/>
      </w:pPr>
      <w:r>
        <w:t>Extração por arraste.</w:t>
      </w:r>
    </w:p>
    <w:p w14:paraId="360935D8" w14:textId="77777777" w:rsidR="00D4792D" w:rsidRDefault="00D4792D" w:rsidP="00D4792D">
      <w:pPr>
        <w:numPr>
          <w:ilvl w:val="0"/>
          <w:numId w:val="243"/>
        </w:numPr>
        <w:ind w:right="-585"/>
        <w:jc w:val="both"/>
      </w:pPr>
      <w:r>
        <w:t>Sublimação fracionada.</w:t>
      </w:r>
    </w:p>
    <w:p w14:paraId="1A636468" w14:textId="77777777" w:rsidR="00D4792D" w:rsidRDefault="00D4792D" w:rsidP="00D4792D">
      <w:pPr>
        <w:numPr>
          <w:ilvl w:val="0"/>
          <w:numId w:val="243"/>
        </w:numPr>
        <w:ind w:right="-585"/>
        <w:jc w:val="both"/>
        <w:sectPr w:rsidR="00D4792D">
          <w:pgSz w:w="11909" w:h="16834"/>
          <w:pgMar w:top="1440" w:right="1440" w:bottom="1440" w:left="0" w:header="720" w:footer="720" w:gutter="0"/>
          <w:cols w:space="720"/>
        </w:sectPr>
      </w:pPr>
      <w:r>
        <w:t>Decantação sólido-líquido.</w:t>
      </w:r>
    </w:p>
    <w:p w14:paraId="720FA173" w14:textId="77777777" w:rsidR="00D4792D" w:rsidRDefault="00D4792D" w:rsidP="00D4792D">
      <w:pPr>
        <w:ind w:left="425" w:right="-585"/>
        <w:jc w:val="both"/>
      </w:pPr>
      <w:r>
        <w:lastRenderedPageBreak/>
        <w:t>Questão enem2016291073</w:t>
      </w:r>
    </w:p>
    <w:p w14:paraId="5CB1B768" w14:textId="77777777" w:rsidR="00D4792D" w:rsidRDefault="00D4792D" w:rsidP="00D4792D">
      <w:pPr>
        <w:ind w:left="425" w:right="-585"/>
        <w:jc w:val="both"/>
      </w:pPr>
    </w:p>
    <w:p w14:paraId="28D5E9B9" w14:textId="77777777" w:rsidR="00D4792D" w:rsidRDefault="00D4792D" w:rsidP="00D4792D">
      <w:pPr>
        <w:ind w:left="425" w:right="-585"/>
        <w:jc w:val="both"/>
      </w:pPr>
      <w:r>
        <w:t>Os ecossistemas degradados por intensa atividade agrícola apresentam geralmente, diminuição de sua a estabilidade. Nesse contexto, o uso integrado de árvores aos sistemas agrícolas (sistemas agroflorestais) pode cumprir um papel inovador ao buscar a aceleração do processo sucessional e, ao mesmo tempo, uma produção escalonada e diversificada.</w:t>
      </w:r>
    </w:p>
    <w:p w14:paraId="317428FD" w14:textId="77777777" w:rsidR="00D4792D" w:rsidRDefault="00D4792D" w:rsidP="00D4792D">
      <w:pPr>
        <w:spacing w:line="240" w:lineRule="auto"/>
        <w:ind w:left="5385" w:right="-585"/>
        <w:jc w:val="both"/>
        <w:rPr>
          <w:sz w:val="20"/>
          <w:szCs w:val="20"/>
        </w:rPr>
      </w:pPr>
      <w:r>
        <w:rPr>
          <w:sz w:val="20"/>
          <w:szCs w:val="20"/>
        </w:rPr>
        <w:t>Disponível em: saf.cnpgc.embrapa.br. Acesso em: 21 jan. 2012 (adaptado).</w:t>
      </w:r>
    </w:p>
    <w:p w14:paraId="50553006" w14:textId="77777777" w:rsidR="00D4792D" w:rsidRDefault="00D4792D" w:rsidP="00D4792D">
      <w:pPr>
        <w:ind w:left="425" w:right="-585"/>
        <w:jc w:val="both"/>
      </w:pPr>
    </w:p>
    <w:p w14:paraId="6F204645" w14:textId="77777777" w:rsidR="00D4792D" w:rsidRDefault="00D4792D" w:rsidP="00D4792D">
      <w:pPr>
        <w:ind w:left="425" w:right="-585"/>
        <w:jc w:val="both"/>
      </w:pPr>
      <w:r>
        <w:t>Essa é uma estratégia de conciliação entre recuperação ambiental e produção agrícola, pois:</w:t>
      </w:r>
    </w:p>
    <w:p w14:paraId="4434BB14" w14:textId="77777777" w:rsidR="00D4792D" w:rsidRDefault="00D4792D" w:rsidP="00D4792D">
      <w:pPr>
        <w:ind w:left="425" w:right="-585"/>
        <w:jc w:val="both"/>
      </w:pPr>
    </w:p>
    <w:p w14:paraId="35F9CB67" w14:textId="77777777" w:rsidR="00D4792D" w:rsidRDefault="00D4792D" w:rsidP="00D4792D">
      <w:pPr>
        <w:numPr>
          <w:ilvl w:val="0"/>
          <w:numId w:val="187"/>
        </w:numPr>
        <w:ind w:right="-585"/>
        <w:jc w:val="both"/>
      </w:pPr>
      <w:r>
        <w:t>substitui gradativamente as espécies cultiváveis por espécies arbóreas.</w:t>
      </w:r>
    </w:p>
    <w:p w14:paraId="4AFCFFCA" w14:textId="77777777" w:rsidR="00D4792D" w:rsidRDefault="00D4792D" w:rsidP="00D4792D">
      <w:pPr>
        <w:numPr>
          <w:ilvl w:val="0"/>
          <w:numId w:val="187"/>
        </w:numPr>
        <w:shd w:val="clear" w:color="auto" w:fill="FFFFFF"/>
        <w:spacing w:line="312" w:lineRule="auto"/>
      </w:pPr>
      <w:r>
        <w:t>intensifica a fertilização do solo com o uso de técnicas apropriadas e biocidas.</w:t>
      </w:r>
    </w:p>
    <w:p w14:paraId="66EDCC43" w14:textId="77777777" w:rsidR="00D4792D" w:rsidRDefault="00D4792D" w:rsidP="00D4792D">
      <w:pPr>
        <w:numPr>
          <w:ilvl w:val="0"/>
          <w:numId w:val="187"/>
        </w:numPr>
        <w:shd w:val="clear" w:color="auto" w:fill="FFFFFF"/>
        <w:spacing w:line="312" w:lineRule="auto"/>
      </w:pPr>
      <w:r>
        <w:t>promove maior diversidade de vida no solo com o aumento da matéria orgânica.</w:t>
      </w:r>
    </w:p>
    <w:p w14:paraId="4BC2050C" w14:textId="77777777" w:rsidR="00D4792D" w:rsidRDefault="00D4792D" w:rsidP="00D4792D">
      <w:pPr>
        <w:numPr>
          <w:ilvl w:val="0"/>
          <w:numId w:val="187"/>
        </w:numPr>
        <w:shd w:val="clear" w:color="auto" w:fill="FFFFFF"/>
        <w:spacing w:line="312" w:lineRule="auto"/>
      </w:pPr>
      <w:r>
        <w:t>favorece a dispersão das sementes cultivadas pela fauna residente nas áreas florestais.</w:t>
      </w:r>
    </w:p>
    <w:p w14:paraId="6D488DF9" w14:textId="77777777" w:rsidR="00D4792D" w:rsidRDefault="00D4792D" w:rsidP="00D4792D">
      <w:pPr>
        <w:numPr>
          <w:ilvl w:val="0"/>
          <w:numId w:val="187"/>
        </w:numPr>
        <w:shd w:val="clear" w:color="auto" w:fill="FFFFFF"/>
        <w:spacing w:line="312" w:lineRule="auto"/>
        <w:sectPr w:rsidR="00D4792D">
          <w:pgSz w:w="11909" w:h="16834"/>
          <w:pgMar w:top="1440" w:right="1440" w:bottom="1440" w:left="0" w:header="720" w:footer="720" w:gutter="0"/>
          <w:cols w:space="720"/>
        </w:sectPr>
      </w:pPr>
      <w:r>
        <w:t>cria condições para o estabelecimento de espécies pioneiras com a diminuição da insolação sobre o solo.</w:t>
      </w:r>
    </w:p>
    <w:p w14:paraId="137B89E3" w14:textId="77777777" w:rsidR="00D4792D" w:rsidRDefault="00D4792D" w:rsidP="00D4792D">
      <w:pPr>
        <w:ind w:left="425" w:right="-585"/>
        <w:jc w:val="both"/>
      </w:pPr>
      <w:r>
        <w:lastRenderedPageBreak/>
        <w:t>Questão enem2016291074</w:t>
      </w:r>
    </w:p>
    <w:p w14:paraId="056589D5" w14:textId="77777777" w:rsidR="00D4792D" w:rsidRDefault="00D4792D" w:rsidP="00D4792D">
      <w:pPr>
        <w:ind w:left="425" w:right="-585"/>
        <w:jc w:val="both"/>
      </w:pPr>
    </w:p>
    <w:p w14:paraId="236564FB" w14:textId="77777777" w:rsidR="00D4792D" w:rsidRDefault="00D4792D" w:rsidP="00D4792D">
      <w:pPr>
        <w:spacing w:line="384" w:lineRule="auto"/>
        <w:ind w:left="425" w:right="-585"/>
        <w:jc w:val="both"/>
      </w:pPr>
      <w:r>
        <w:t xml:space="preserve">Três lâmpadas idênticas foram ligadas no circuito esquematizado. A bateria apresenta resistência interna desprezível, e os fios possuem resistência nula. Um técnico fez uma análise do circuito para prever a corrente elétrica nos pontos: A, B, C, D e E; e rotulou essas correntes de </w:t>
      </w:r>
      <m:oMath>
        <m:sSub>
          <m:sSubPr>
            <m:ctrlPr>
              <w:rPr>
                <w:rFonts w:ascii="Cambria Math" w:hAnsi="Cambria Math"/>
              </w:rPr>
            </m:ctrlPr>
          </m:sSubPr>
          <m:e>
            <m:r>
              <w:rPr>
                <w:rFonts w:ascii="Cambria Math" w:hAnsi="Cambria Math"/>
              </w:rPr>
              <m:t>I</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oMath>
      <w:r>
        <w:t xml:space="preserve"> , respectivamente.</w:t>
      </w:r>
    </w:p>
    <w:p w14:paraId="03DFB84B" w14:textId="77777777" w:rsidR="00D4792D" w:rsidRDefault="00D4792D" w:rsidP="00D4792D">
      <w:pPr>
        <w:ind w:left="425" w:right="-585"/>
        <w:jc w:val="both"/>
      </w:pPr>
    </w:p>
    <w:p w14:paraId="38ADD72F" w14:textId="77777777" w:rsidR="00D4792D" w:rsidRDefault="00D4792D" w:rsidP="00D4792D">
      <w:pPr>
        <w:ind w:left="425" w:right="-585"/>
        <w:jc w:val="both"/>
      </w:pPr>
      <w:r>
        <w:rPr>
          <w:noProof/>
        </w:rPr>
        <w:drawing>
          <wp:inline distT="114300" distB="114300" distL="114300" distR="114300" wp14:anchorId="7EA1F2C0" wp14:editId="25EAB640">
            <wp:extent cx="1657350" cy="2695575"/>
            <wp:effectExtent l="0" t="0" r="0" b="0"/>
            <wp:docPr id="9" name="image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6.png" descr="Diagrama&#10;&#10;Descrição gerada automaticamente"/>
                    <pic:cNvPicPr preferRelativeResize="0"/>
                  </pic:nvPicPr>
                  <pic:blipFill>
                    <a:blip r:embed="rId51"/>
                    <a:srcRect l="8421"/>
                    <a:stretch>
                      <a:fillRect/>
                    </a:stretch>
                  </pic:blipFill>
                  <pic:spPr>
                    <a:xfrm>
                      <a:off x="0" y="0"/>
                      <a:ext cx="1657350" cy="2695575"/>
                    </a:xfrm>
                    <a:prstGeom prst="rect">
                      <a:avLst/>
                    </a:prstGeom>
                    <a:ln/>
                  </pic:spPr>
                </pic:pic>
              </a:graphicData>
            </a:graphic>
          </wp:inline>
        </w:drawing>
      </w:r>
    </w:p>
    <w:p w14:paraId="0024F9EC" w14:textId="77777777" w:rsidR="00D4792D" w:rsidRDefault="00D4792D" w:rsidP="00D4792D">
      <w:pPr>
        <w:ind w:left="425" w:right="-585"/>
        <w:jc w:val="both"/>
      </w:pPr>
    </w:p>
    <w:p w14:paraId="25949007" w14:textId="77777777" w:rsidR="00D4792D" w:rsidRDefault="00D4792D" w:rsidP="00D4792D">
      <w:pPr>
        <w:ind w:left="425" w:right="-585"/>
        <w:jc w:val="both"/>
      </w:pPr>
      <w:r>
        <w:t>O técnico concluiu que as correntes que apresentam o mesmo valor são:</w:t>
      </w:r>
    </w:p>
    <w:p w14:paraId="4F662659" w14:textId="77777777" w:rsidR="00D4792D" w:rsidRDefault="00D4792D" w:rsidP="00D4792D">
      <w:pPr>
        <w:ind w:left="425" w:right="-585"/>
        <w:jc w:val="both"/>
      </w:pPr>
    </w:p>
    <w:p w14:paraId="1CDA0956" w14:textId="77777777" w:rsidR="00D4792D" w:rsidRDefault="00D4792D" w:rsidP="00D4792D">
      <w:pPr>
        <w:numPr>
          <w:ilvl w:val="0"/>
          <w:numId w:val="288"/>
        </w:numPr>
        <w:ind w:right="-585"/>
        <w:jc w:val="both"/>
      </w:pPr>
      <m:oMath>
        <m:sSub>
          <m:sSubPr>
            <m:ctrlPr>
              <w:rPr>
                <w:rFonts w:ascii="Cambria Math" w:hAnsi="Cambria Math"/>
              </w:rPr>
            </m:ctrlPr>
          </m:sSubPr>
          <m:e>
            <m:r>
              <w:rPr>
                <w:rFonts w:ascii="Cambria Math" w:hAnsi="Cambria Math"/>
              </w:rPr>
              <m:t>I</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oMath>
      <w:r>
        <w:t xml:space="preserve"> e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 </w:t>
      </w:r>
      <m:oMath>
        <m:sSub>
          <m:sSubPr>
            <m:ctrlPr>
              <w:rPr>
                <w:rFonts w:ascii="Cambria Math" w:hAnsi="Cambria Math"/>
              </w:rPr>
            </m:ctrlPr>
          </m:sSubPr>
          <m:e>
            <m:r>
              <w:rPr>
                <w:rFonts w:ascii="Cambria Math" w:hAnsi="Cambria Math"/>
              </w:rPr>
              <m:t>I</m:t>
            </m:r>
          </m:e>
          <m:sub>
            <m:r>
              <w:rPr>
                <w:rFonts w:ascii="Cambria Math" w:hAnsi="Cambria Math"/>
              </w:rPr>
              <m:t>D</m:t>
            </m:r>
          </m:sub>
        </m:sSub>
      </m:oMath>
      <w:r>
        <w:t>.</w:t>
      </w:r>
    </w:p>
    <w:p w14:paraId="73A4FC62" w14:textId="77777777" w:rsidR="00D4792D" w:rsidRDefault="00D4792D" w:rsidP="00D4792D">
      <w:pPr>
        <w:numPr>
          <w:ilvl w:val="0"/>
          <w:numId w:val="288"/>
        </w:numPr>
        <w:ind w:right="-585"/>
        <w:jc w:val="both"/>
      </w:pPr>
      <m:oMath>
        <m:sSub>
          <m:sSubPr>
            <m:ctrlPr>
              <w:rPr>
                <w:rFonts w:ascii="Cambria Math" w:hAnsi="Cambria Math"/>
              </w:rPr>
            </m:ctrlPr>
          </m:sSubPr>
          <m:e>
            <m:r>
              <w:rPr>
                <w:rFonts w:ascii="Cambria Math" w:hAnsi="Cambria Math"/>
              </w:rPr>
              <m:t>I</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t xml:space="preserve"> = </w:t>
      </w:r>
      <m:oMath>
        <m:sSub>
          <m:sSubPr>
            <m:ctrlPr>
              <w:rPr>
                <w:rFonts w:ascii="Cambria Math" w:hAnsi="Cambria Math"/>
              </w:rPr>
            </m:ctrlPr>
          </m:sSubPr>
          <m:e>
            <m:r>
              <w:rPr>
                <w:rFonts w:ascii="Cambria Math" w:hAnsi="Cambria Math"/>
              </w:rPr>
              <m:t>I</m:t>
            </m:r>
          </m:e>
          <m:sub>
            <m:r>
              <w:rPr>
                <w:rFonts w:ascii="Cambria Math" w:hAnsi="Cambria Math"/>
              </w:rPr>
              <m:t>E</m:t>
            </m:r>
          </m:sub>
        </m:sSub>
      </m:oMath>
      <w:r>
        <w:t xml:space="preserve"> e </w:t>
      </w:r>
      <m:oMath>
        <m:sSub>
          <m:sSubPr>
            <m:ctrlPr>
              <w:rPr>
                <w:rFonts w:ascii="Cambria Math" w:hAnsi="Cambria Math"/>
              </w:rPr>
            </m:ctrlPr>
          </m:sSubPr>
          <m:e>
            <m:r>
              <w:rPr>
                <w:rFonts w:ascii="Cambria Math" w:hAnsi="Cambria Math"/>
              </w:rPr>
              <m:t>I</m:t>
            </m:r>
          </m:e>
          <m:sub>
            <m:r>
              <w:rPr>
                <w:rFonts w:ascii="Cambria Math" w:hAnsi="Cambria Math"/>
              </w:rPr>
              <m:t>C</m:t>
            </m:r>
          </m:sub>
        </m:sSub>
      </m:oMath>
      <w:r>
        <w:t>=</w:t>
      </w:r>
      <m:oMath>
        <m:sSub>
          <m:sSubPr>
            <m:ctrlPr>
              <w:rPr>
                <w:rFonts w:ascii="Cambria Math" w:hAnsi="Cambria Math"/>
              </w:rPr>
            </m:ctrlPr>
          </m:sSubPr>
          <m:e>
            <m:r>
              <w:rPr>
                <w:rFonts w:ascii="Cambria Math" w:hAnsi="Cambria Math"/>
              </w:rPr>
              <m:t>I</m:t>
            </m:r>
          </m:e>
          <m:sub>
            <m:r>
              <w:rPr>
                <w:rFonts w:ascii="Cambria Math" w:hAnsi="Cambria Math"/>
              </w:rPr>
              <m:t>D</m:t>
            </m:r>
          </m:sub>
        </m:sSub>
      </m:oMath>
      <w:r>
        <w:t>.</w:t>
      </w:r>
    </w:p>
    <w:p w14:paraId="1B733B22" w14:textId="77777777" w:rsidR="00D4792D" w:rsidRDefault="00D4792D" w:rsidP="00D4792D">
      <w:pPr>
        <w:numPr>
          <w:ilvl w:val="0"/>
          <w:numId w:val="288"/>
        </w:numPr>
        <w:ind w:right="-585"/>
        <w:jc w:val="both"/>
      </w:pPr>
      <m:oMath>
        <m:sSub>
          <m:sSubPr>
            <m:ctrlPr>
              <w:rPr>
                <w:rFonts w:ascii="Cambria Math" w:hAnsi="Cambria Math"/>
              </w:rPr>
            </m:ctrlPr>
          </m:sSubPr>
          <m:e>
            <m:r>
              <w:rPr>
                <w:rFonts w:ascii="Cambria Math" w:hAnsi="Cambria Math"/>
              </w:rPr>
              <m:t>I</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t>, apenas.</w:t>
      </w:r>
    </w:p>
    <w:p w14:paraId="2EB040D3" w14:textId="77777777" w:rsidR="00D4792D" w:rsidRDefault="00D4792D" w:rsidP="00D4792D">
      <w:pPr>
        <w:numPr>
          <w:ilvl w:val="0"/>
          <w:numId w:val="288"/>
        </w:numPr>
        <w:ind w:right="-585"/>
        <w:jc w:val="both"/>
      </w:pPr>
      <m:oMath>
        <m:sSub>
          <m:sSubPr>
            <m:ctrlPr>
              <w:rPr>
                <w:rFonts w:ascii="Cambria Math" w:hAnsi="Cambria Math"/>
              </w:rPr>
            </m:ctrlPr>
          </m:sSubPr>
          <m:e>
            <m:r>
              <w:rPr>
                <w:rFonts w:ascii="Cambria Math" w:hAnsi="Cambria Math"/>
              </w:rPr>
              <m:t>I</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oMath>
      <w:r>
        <w:t>, apenas.</w:t>
      </w:r>
    </w:p>
    <w:p w14:paraId="3AB39E58" w14:textId="77777777" w:rsidR="00D4792D" w:rsidRDefault="00D4792D" w:rsidP="00D4792D">
      <w:pPr>
        <w:numPr>
          <w:ilvl w:val="0"/>
          <w:numId w:val="288"/>
        </w:numPr>
        <w:ind w:right="-585"/>
        <w:jc w:val="both"/>
        <w:sectPr w:rsidR="00D4792D">
          <w:pgSz w:w="11909" w:h="16834"/>
          <w:pgMar w:top="1440" w:right="1440" w:bottom="1440" w:left="0" w:header="720" w:footer="720" w:gutter="0"/>
          <w:cols w:space="720"/>
        </w:sectPr>
      </w:pP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oMath>
      <w:r>
        <w:t>, apenas.</w:t>
      </w:r>
    </w:p>
    <w:p w14:paraId="17CE5895" w14:textId="77777777" w:rsidR="00D4792D" w:rsidRDefault="00D4792D" w:rsidP="00D4792D">
      <w:pPr>
        <w:ind w:left="425" w:right="-585"/>
        <w:jc w:val="both"/>
      </w:pPr>
      <w:r>
        <w:lastRenderedPageBreak/>
        <w:t>Questão enem2016291075</w:t>
      </w:r>
    </w:p>
    <w:p w14:paraId="622911F6" w14:textId="77777777" w:rsidR="00D4792D" w:rsidRDefault="00D4792D" w:rsidP="00D4792D">
      <w:pPr>
        <w:ind w:left="425" w:right="-585"/>
        <w:jc w:val="both"/>
      </w:pPr>
    </w:p>
    <w:p w14:paraId="5CA2EF4B" w14:textId="77777777" w:rsidR="00D4792D" w:rsidRDefault="00D4792D" w:rsidP="00D4792D">
      <w:pPr>
        <w:ind w:left="425" w:right="-585"/>
        <w:jc w:val="both"/>
      </w:pPr>
      <w:r>
        <w:t>A figura ilustra o movimento da seiva xilêmica em uma planta.</w:t>
      </w:r>
    </w:p>
    <w:p w14:paraId="71C303C8" w14:textId="77777777" w:rsidR="00D4792D" w:rsidRDefault="00D4792D" w:rsidP="00D4792D">
      <w:pPr>
        <w:ind w:left="425" w:right="-585"/>
        <w:jc w:val="both"/>
      </w:pPr>
      <w:r>
        <w:rPr>
          <w:noProof/>
        </w:rPr>
        <w:drawing>
          <wp:inline distT="114300" distB="114300" distL="114300" distR="114300" wp14:anchorId="385E6A86" wp14:editId="19297624">
            <wp:extent cx="4410075" cy="3684412"/>
            <wp:effectExtent l="0" t="0" r="0" b="0"/>
            <wp:docPr id="69" name="image7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9" name="image76.png" descr="Diagrama&#10;&#10;Descrição gerada automaticamente"/>
                    <pic:cNvPicPr preferRelativeResize="0"/>
                  </pic:nvPicPr>
                  <pic:blipFill>
                    <a:blip r:embed="rId52"/>
                    <a:srcRect b="8337"/>
                    <a:stretch>
                      <a:fillRect/>
                    </a:stretch>
                  </pic:blipFill>
                  <pic:spPr>
                    <a:xfrm>
                      <a:off x="0" y="0"/>
                      <a:ext cx="4410075" cy="3684412"/>
                    </a:xfrm>
                    <a:prstGeom prst="rect">
                      <a:avLst/>
                    </a:prstGeom>
                    <a:ln/>
                  </pic:spPr>
                </pic:pic>
              </a:graphicData>
            </a:graphic>
          </wp:inline>
        </w:drawing>
      </w:r>
    </w:p>
    <w:p w14:paraId="6175134E" w14:textId="77777777" w:rsidR="00D4792D" w:rsidRDefault="00D4792D" w:rsidP="00D4792D">
      <w:pPr>
        <w:spacing w:line="240" w:lineRule="auto"/>
        <w:ind w:left="425" w:right="-585"/>
        <w:jc w:val="both"/>
        <w:rPr>
          <w:sz w:val="20"/>
          <w:szCs w:val="20"/>
        </w:rPr>
      </w:pPr>
      <w:r>
        <w:rPr>
          <w:sz w:val="20"/>
          <w:szCs w:val="20"/>
        </w:rPr>
        <w:t>CORREIA, S. Teoria da tensão-coesão-adesão. Revista de Ciência Elementar, n. 1, 2014 (adaptado).</w:t>
      </w:r>
    </w:p>
    <w:p w14:paraId="637276B8" w14:textId="77777777" w:rsidR="00D4792D" w:rsidRDefault="00D4792D" w:rsidP="00D4792D">
      <w:pPr>
        <w:ind w:left="425" w:right="-585"/>
        <w:jc w:val="both"/>
      </w:pPr>
    </w:p>
    <w:p w14:paraId="39415373" w14:textId="77777777" w:rsidR="00D4792D" w:rsidRDefault="00D4792D" w:rsidP="00D4792D">
      <w:pPr>
        <w:ind w:left="425" w:right="-585"/>
        <w:jc w:val="both"/>
      </w:pPr>
      <w:r>
        <w:t>Mesmo que essa planta viesse a sofrer ação contínua do vento e sua copa crescesse voltada para baixo, essa seiva continuaria naturalmente seu percurso.</w:t>
      </w:r>
    </w:p>
    <w:p w14:paraId="1A2B3E1E" w14:textId="77777777" w:rsidR="00D4792D" w:rsidRDefault="00D4792D" w:rsidP="00D4792D">
      <w:pPr>
        <w:ind w:left="425" w:right="-585"/>
        <w:jc w:val="both"/>
      </w:pPr>
    </w:p>
    <w:p w14:paraId="07FAC87D" w14:textId="77777777" w:rsidR="00D4792D" w:rsidRDefault="00D4792D" w:rsidP="00D4792D">
      <w:pPr>
        <w:ind w:left="425" w:right="-585"/>
        <w:jc w:val="both"/>
      </w:pPr>
      <w:r>
        <w:t>O que garante o transporte dessa seiva é a:</w:t>
      </w:r>
    </w:p>
    <w:p w14:paraId="3AEA10BE" w14:textId="77777777" w:rsidR="00D4792D" w:rsidRDefault="00D4792D" w:rsidP="00D4792D">
      <w:pPr>
        <w:ind w:left="425" w:right="-585"/>
        <w:jc w:val="both"/>
      </w:pPr>
    </w:p>
    <w:p w14:paraId="40911EBE" w14:textId="77777777" w:rsidR="00D4792D" w:rsidRDefault="00D4792D" w:rsidP="00D4792D">
      <w:pPr>
        <w:numPr>
          <w:ilvl w:val="0"/>
          <w:numId w:val="348"/>
        </w:numPr>
        <w:ind w:right="-585"/>
        <w:jc w:val="both"/>
      </w:pPr>
      <w:r>
        <w:t>gutação.</w:t>
      </w:r>
    </w:p>
    <w:p w14:paraId="1A553113" w14:textId="77777777" w:rsidR="00D4792D" w:rsidRDefault="00D4792D" w:rsidP="00D4792D">
      <w:pPr>
        <w:numPr>
          <w:ilvl w:val="0"/>
          <w:numId w:val="348"/>
        </w:numPr>
        <w:ind w:right="-585"/>
        <w:jc w:val="both"/>
      </w:pPr>
      <w:r>
        <w:t>gravidade.</w:t>
      </w:r>
    </w:p>
    <w:p w14:paraId="51485568" w14:textId="77777777" w:rsidR="00D4792D" w:rsidRDefault="00D4792D" w:rsidP="00D4792D">
      <w:pPr>
        <w:numPr>
          <w:ilvl w:val="0"/>
          <w:numId w:val="348"/>
        </w:numPr>
        <w:ind w:right="-585"/>
        <w:jc w:val="both"/>
      </w:pPr>
      <w:r>
        <w:t>respiração.</w:t>
      </w:r>
    </w:p>
    <w:p w14:paraId="5F0156C3" w14:textId="77777777" w:rsidR="00D4792D" w:rsidRDefault="00D4792D" w:rsidP="00D4792D">
      <w:pPr>
        <w:numPr>
          <w:ilvl w:val="0"/>
          <w:numId w:val="348"/>
        </w:numPr>
        <w:ind w:right="-585"/>
        <w:jc w:val="both"/>
      </w:pPr>
      <w:r>
        <w:t>fotossíntese.</w:t>
      </w:r>
    </w:p>
    <w:p w14:paraId="516A6AD4" w14:textId="77777777" w:rsidR="00D4792D" w:rsidRDefault="00D4792D" w:rsidP="00D4792D">
      <w:pPr>
        <w:numPr>
          <w:ilvl w:val="0"/>
          <w:numId w:val="348"/>
        </w:numPr>
        <w:ind w:right="-585"/>
        <w:jc w:val="both"/>
        <w:sectPr w:rsidR="00D4792D">
          <w:pgSz w:w="11909" w:h="16834"/>
          <w:pgMar w:top="1440" w:right="1440" w:bottom="1440" w:left="0" w:header="720" w:footer="720" w:gutter="0"/>
          <w:cols w:space="720"/>
        </w:sectPr>
      </w:pPr>
      <w:r>
        <w:t>transpiração.</w:t>
      </w:r>
    </w:p>
    <w:p w14:paraId="7A9127BF" w14:textId="77777777" w:rsidR="00D4792D" w:rsidRDefault="00D4792D" w:rsidP="00D4792D">
      <w:pPr>
        <w:ind w:left="425" w:right="-585"/>
        <w:jc w:val="both"/>
      </w:pPr>
      <w:r>
        <w:lastRenderedPageBreak/>
        <w:t>Questão enem2016291076</w:t>
      </w:r>
    </w:p>
    <w:p w14:paraId="2DAEB755" w14:textId="77777777" w:rsidR="00D4792D" w:rsidRDefault="00D4792D" w:rsidP="00D4792D">
      <w:pPr>
        <w:ind w:left="425" w:right="-585"/>
        <w:jc w:val="both"/>
      </w:pPr>
    </w:p>
    <w:p w14:paraId="22BC15EB" w14:textId="77777777" w:rsidR="00D4792D" w:rsidRDefault="00D4792D" w:rsidP="00D4792D">
      <w:pPr>
        <w:ind w:left="425" w:right="-585"/>
        <w:jc w:val="both"/>
      </w:pPr>
      <w:r>
        <w:t>Nucleófilos (</w:t>
      </w:r>
      <m:oMath>
        <m:sSup>
          <m:sSupPr>
            <m:ctrlPr>
              <w:rPr>
                <w:rFonts w:ascii="Cambria Math" w:hAnsi="Cambria Math"/>
              </w:rPr>
            </m:ctrlPr>
          </m:sSupPr>
          <m:e>
            <m:r>
              <w:rPr>
                <w:rFonts w:ascii="Cambria Math" w:hAnsi="Cambria Math"/>
              </w:rPr>
              <m:t>Nu</m:t>
            </m:r>
          </m:e>
          <m:sup>
            <m:r>
              <w:rPr>
                <w:rFonts w:ascii="Cambria Math" w:hAnsi="Cambria Math"/>
              </w:rPr>
              <m:t>-</m:t>
            </m:r>
          </m:sup>
        </m:sSup>
      </m:oMath>
      <w:r>
        <w:t>) são bases de Lewis que reagem com haletos de alquila, por meio de uma reação chamada substituição nucleofílica (</w:t>
      </w:r>
      <m:oMath>
        <m:sSub>
          <m:sSubPr>
            <m:ctrlPr>
              <w:rPr>
                <w:rFonts w:ascii="Cambria Math" w:hAnsi="Cambria Math"/>
              </w:rPr>
            </m:ctrlPr>
          </m:sSubPr>
          <m:e>
            <m:r>
              <w:rPr>
                <w:rFonts w:ascii="Cambria Math" w:hAnsi="Cambria Math"/>
              </w:rPr>
              <m:t>S</m:t>
            </m:r>
          </m:e>
          <m:sub>
            <m:r>
              <w:rPr>
                <w:rFonts w:ascii="Cambria Math" w:hAnsi="Cambria Math"/>
              </w:rPr>
              <m:t>N</m:t>
            </m:r>
          </m:sub>
        </m:sSub>
      </m:oMath>
      <w:r>
        <w:t>), como mostrado no esquema:</w:t>
      </w:r>
    </w:p>
    <w:p w14:paraId="24A18A46" w14:textId="77777777" w:rsidR="00D4792D" w:rsidRDefault="00D4792D" w:rsidP="00D4792D">
      <w:pPr>
        <w:ind w:left="425" w:right="-585"/>
        <w:jc w:val="both"/>
      </w:pPr>
    </w:p>
    <w:p w14:paraId="64427838" w14:textId="77777777" w:rsidR="00D4792D" w:rsidRDefault="00D4792D" w:rsidP="00D4792D">
      <w:pPr>
        <w:ind w:left="425" w:right="-585"/>
        <w:jc w:val="both"/>
      </w:pPr>
      <m:oMath>
        <m:r>
          <w:rPr>
            <w:rFonts w:ascii="Cambria Math" w:hAnsi="Cambria Math"/>
          </w:rPr>
          <m:t>R-X+</m:t>
        </m:r>
        <m:sSup>
          <m:sSupPr>
            <m:ctrlPr>
              <w:rPr>
                <w:rFonts w:ascii="Cambria Math" w:hAnsi="Cambria Math"/>
              </w:rPr>
            </m:ctrlPr>
          </m:sSupPr>
          <m:e>
            <m:r>
              <w:rPr>
                <w:rFonts w:ascii="Cambria Math" w:hAnsi="Cambria Math"/>
              </w:rPr>
              <m:t>Nu</m:t>
            </m:r>
          </m:e>
          <m:sup>
            <m:r>
              <w:rPr>
                <w:rFonts w:ascii="Cambria Math" w:hAnsi="Cambria Math"/>
              </w:rPr>
              <m:t>-</m:t>
            </m:r>
          </m:sup>
        </m:sSup>
        <m:r>
          <w:rPr>
            <w:rFonts w:ascii="Cambria Math" w:hAnsi="Cambria Math"/>
          </w:rPr>
          <m:t>→R-Nu+</m:t>
        </m:r>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R = grupo alquila e X = halogênio)</w:t>
      </w:r>
    </w:p>
    <w:p w14:paraId="650ADF8C" w14:textId="77777777" w:rsidR="00D4792D" w:rsidRDefault="00D4792D" w:rsidP="00D4792D">
      <w:pPr>
        <w:ind w:left="425" w:right="-585"/>
        <w:jc w:val="both"/>
      </w:pPr>
    </w:p>
    <w:p w14:paraId="6D2EEA94" w14:textId="77777777" w:rsidR="00D4792D" w:rsidRDefault="00D4792D" w:rsidP="00D4792D">
      <w:pPr>
        <w:ind w:left="425" w:right="-585"/>
        <w:jc w:val="both"/>
      </w:pPr>
      <w:r>
        <w:t xml:space="preserve">A reação d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entre metóxido de sódio (</w:t>
      </w:r>
      <m:oMath>
        <m:sSup>
          <m:sSupPr>
            <m:ctrlPr>
              <w:rPr>
                <w:rFonts w:ascii="Cambria Math" w:hAnsi="Cambria Math"/>
              </w:rPr>
            </m:ctrlPr>
          </m:sSupPr>
          <m:e>
            <m:r>
              <w:rPr>
                <w:rFonts w:ascii="Cambria Math" w:hAnsi="Cambria Math"/>
              </w:rPr>
              <m:t>Nu</m:t>
            </m:r>
          </m:e>
          <m:sup>
            <m:r>
              <w:rPr>
                <w:rFonts w:ascii="Cambria Math" w:hAnsi="Cambria Math"/>
              </w:rPr>
              <m:t>-</m:t>
            </m:r>
          </m:sup>
        </m:sSup>
      </m:oMath>
      <w:r>
        <w:t xml:space="preserve">= </w:t>
      </w:r>
      <m:oMath>
        <m:sSub>
          <m:sSubPr>
            <m:ctrlPr>
              <w:rPr>
                <w:rFonts w:ascii="Cambria Math" w:hAnsi="Cambria Math"/>
              </w:rPr>
            </m:ctrlPr>
          </m:sSubPr>
          <m:e>
            <m:r>
              <w:rPr>
                <w:rFonts w:ascii="Cambria Math" w:hAnsi="Cambria Math"/>
              </w:rPr>
              <m:t>CH</m:t>
            </m:r>
          </m:e>
          <m:sub>
            <m:r>
              <w:rPr>
                <w:rFonts w:ascii="Cambria Math" w:hAnsi="Cambria Math"/>
              </w:rPr>
              <m:t>3</m:t>
            </m:r>
          </m:sub>
        </m:sSub>
        <m:sSup>
          <m:sSupPr>
            <m:ctrlPr>
              <w:rPr>
                <w:rFonts w:ascii="Cambria Math" w:hAnsi="Cambria Math"/>
              </w:rPr>
            </m:ctrlPr>
          </m:sSupPr>
          <m:e>
            <m:r>
              <w:rPr>
                <w:rFonts w:ascii="Cambria Math" w:hAnsi="Cambria Math"/>
              </w:rPr>
              <m:t>O</m:t>
            </m:r>
          </m:e>
          <m:sup>
            <m:r>
              <w:rPr>
                <w:rFonts w:ascii="Cambria Math" w:hAnsi="Cambria Math"/>
              </w:rPr>
              <m:t>-</m:t>
            </m:r>
          </m:sup>
        </m:sSup>
      </m:oMath>
      <w:r>
        <w:t>) e brometo de metila fornece um composto orgânico pertencente à função:</w:t>
      </w:r>
    </w:p>
    <w:p w14:paraId="3BEA1F1C" w14:textId="77777777" w:rsidR="00D4792D" w:rsidRDefault="00D4792D" w:rsidP="00D4792D">
      <w:pPr>
        <w:ind w:left="425" w:right="-585"/>
        <w:jc w:val="both"/>
      </w:pPr>
    </w:p>
    <w:p w14:paraId="1FB84C04" w14:textId="77777777" w:rsidR="00D4792D" w:rsidRDefault="00D4792D" w:rsidP="00D4792D">
      <w:pPr>
        <w:numPr>
          <w:ilvl w:val="0"/>
          <w:numId w:val="147"/>
        </w:numPr>
        <w:ind w:right="-585"/>
        <w:jc w:val="both"/>
      </w:pPr>
      <w:r>
        <w:t>éter.</w:t>
      </w:r>
    </w:p>
    <w:p w14:paraId="7C48FCEE" w14:textId="77777777" w:rsidR="00D4792D" w:rsidRDefault="00D4792D" w:rsidP="00D4792D">
      <w:pPr>
        <w:numPr>
          <w:ilvl w:val="0"/>
          <w:numId w:val="147"/>
        </w:numPr>
        <w:ind w:right="-585"/>
        <w:jc w:val="both"/>
      </w:pPr>
      <w:r>
        <w:t>éster.</w:t>
      </w:r>
    </w:p>
    <w:p w14:paraId="171C419B" w14:textId="77777777" w:rsidR="00D4792D" w:rsidRDefault="00D4792D" w:rsidP="00D4792D">
      <w:pPr>
        <w:numPr>
          <w:ilvl w:val="0"/>
          <w:numId w:val="147"/>
        </w:numPr>
        <w:ind w:right="-585"/>
        <w:jc w:val="both"/>
      </w:pPr>
      <w:r>
        <w:t>álcool.</w:t>
      </w:r>
    </w:p>
    <w:p w14:paraId="320D96A0" w14:textId="77777777" w:rsidR="00D4792D" w:rsidRDefault="00D4792D" w:rsidP="00D4792D">
      <w:pPr>
        <w:numPr>
          <w:ilvl w:val="0"/>
          <w:numId w:val="147"/>
        </w:numPr>
        <w:ind w:right="-585"/>
        <w:jc w:val="both"/>
      </w:pPr>
      <w:r>
        <w:t>haleto.</w:t>
      </w:r>
    </w:p>
    <w:p w14:paraId="4E583E42" w14:textId="77777777" w:rsidR="00D4792D" w:rsidRDefault="00D4792D" w:rsidP="00D4792D">
      <w:pPr>
        <w:numPr>
          <w:ilvl w:val="0"/>
          <w:numId w:val="147"/>
        </w:numPr>
        <w:ind w:right="-585"/>
        <w:jc w:val="both"/>
        <w:sectPr w:rsidR="00D4792D">
          <w:pgSz w:w="11909" w:h="16834"/>
          <w:pgMar w:top="1440" w:right="1440" w:bottom="1440" w:left="0" w:header="720" w:footer="720" w:gutter="0"/>
          <w:cols w:space="720"/>
        </w:sectPr>
      </w:pPr>
      <w:r>
        <w:t>hidrocarboneto.</w:t>
      </w:r>
    </w:p>
    <w:p w14:paraId="2A59446B" w14:textId="77777777" w:rsidR="00D4792D" w:rsidRDefault="00D4792D" w:rsidP="00D4792D">
      <w:pPr>
        <w:ind w:left="425" w:right="-585"/>
        <w:jc w:val="both"/>
      </w:pPr>
      <w:r>
        <w:lastRenderedPageBreak/>
        <w:t>Questão enem2016291077</w:t>
      </w:r>
    </w:p>
    <w:p w14:paraId="3DA27990" w14:textId="77777777" w:rsidR="00D4792D" w:rsidRDefault="00D4792D" w:rsidP="00D4792D">
      <w:pPr>
        <w:ind w:left="425" w:right="-585"/>
        <w:jc w:val="both"/>
      </w:pPr>
    </w:p>
    <w:p w14:paraId="1D1E6819" w14:textId="77777777" w:rsidR="00D4792D" w:rsidRDefault="00D4792D" w:rsidP="00D4792D">
      <w:pPr>
        <w:ind w:left="425" w:right="-585"/>
        <w:jc w:val="both"/>
      </w:pPr>
      <w:r>
        <w:t>O trilho de ar é um dispositivo utilizado em laboratórios de física para analisar movimentos em que corpos de prova (carrinhos) podem se mover com atrito desprezível. A figura ilustra um trilho horizontal com dois carrinhos (1 e 2) em que se realiza um experimento para obter a massa do carrinho 2. No instante em que o carrinho 1, de massa 150,0 g, passa a se mover com velocidade escalar constante, o carrinho 2 está em repouso. No momento em que o carrinho 1 se choca com o carrinho 2, ambos passam a se movimentar juntos com velocidade escalar constante. Os sensores eletrônicos distribuídos ao longo do trilho determinam as posições e registram os instantes associados à passagem de cada carrinho, gerando os dados do quadro.</w:t>
      </w:r>
    </w:p>
    <w:p w14:paraId="328C584E" w14:textId="77777777" w:rsidR="00D4792D" w:rsidRDefault="00D4792D" w:rsidP="00D4792D">
      <w:pPr>
        <w:ind w:left="425" w:right="-585"/>
        <w:jc w:val="both"/>
      </w:pPr>
    </w:p>
    <w:p w14:paraId="4D247E47" w14:textId="77777777" w:rsidR="00D4792D" w:rsidRDefault="00D4792D" w:rsidP="00D4792D">
      <w:pPr>
        <w:ind w:left="425" w:right="-585"/>
        <w:jc w:val="both"/>
      </w:pPr>
      <w:r>
        <w:rPr>
          <w:noProof/>
        </w:rPr>
        <w:drawing>
          <wp:inline distT="114300" distB="114300" distL="114300" distR="114300" wp14:anchorId="66A60649" wp14:editId="0A4C1C1A">
            <wp:extent cx="5776913" cy="1224904"/>
            <wp:effectExtent l="0" t="0" r="0" b="0"/>
            <wp:docPr id="164" name="image154.png" descr="Tela de computado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64" name="image154.png" descr="Tela de computador com texto preto sobre fundo branco&#10;&#10;Descrição gerada automaticamente com confiança média"/>
                    <pic:cNvPicPr preferRelativeResize="0"/>
                  </pic:nvPicPr>
                  <pic:blipFill>
                    <a:blip r:embed="rId53"/>
                    <a:srcRect/>
                    <a:stretch>
                      <a:fillRect/>
                    </a:stretch>
                  </pic:blipFill>
                  <pic:spPr>
                    <a:xfrm>
                      <a:off x="0" y="0"/>
                      <a:ext cx="5776913" cy="1224904"/>
                    </a:xfrm>
                    <a:prstGeom prst="rect">
                      <a:avLst/>
                    </a:prstGeom>
                    <a:ln/>
                  </pic:spPr>
                </pic:pic>
              </a:graphicData>
            </a:graphic>
          </wp:inline>
        </w:drawing>
      </w:r>
    </w:p>
    <w:p w14:paraId="0C0D50BF" w14:textId="77777777" w:rsidR="00D4792D" w:rsidRDefault="00D4792D" w:rsidP="00D4792D">
      <w:pPr>
        <w:ind w:left="425" w:right="-585"/>
        <w:jc w:val="both"/>
      </w:pPr>
    </w:p>
    <w:tbl>
      <w:tblPr>
        <w:tblStyle w:val="a4"/>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D4792D" w14:paraId="06F6F141" w14:textId="77777777" w:rsidTr="00143A47">
        <w:trPr>
          <w:trHeight w:val="420"/>
        </w:trPr>
        <w:tc>
          <w:tcPr>
            <w:tcW w:w="5020" w:type="dxa"/>
            <w:gridSpan w:val="2"/>
            <w:shd w:val="clear" w:color="auto" w:fill="CCCCCC"/>
            <w:tcMar>
              <w:top w:w="100" w:type="dxa"/>
              <w:left w:w="100" w:type="dxa"/>
              <w:bottom w:w="100" w:type="dxa"/>
              <w:right w:w="100" w:type="dxa"/>
            </w:tcMar>
          </w:tcPr>
          <w:p w14:paraId="75DF78E3"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Carrinho 1 </w:t>
            </w:r>
          </w:p>
        </w:tc>
        <w:tc>
          <w:tcPr>
            <w:tcW w:w="5020" w:type="dxa"/>
            <w:gridSpan w:val="2"/>
            <w:shd w:val="clear" w:color="auto" w:fill="CCCCCC"/>
            <w:tcMar>
              <w:top w:w="100" w:type="dxa"/>
              <w:left w:w="100" w:type="dxa"/>
              <w:bottom w:w="100" w:type="dxa"/>
              <w:right w:w="100" w:type="dxa"/>
            </w:tcMar>
          </w:tcPr>
          <w:p w14:paraId="192DA3F0" w14:textId="77777777" w:rsidR="00D4792D" w:rsidRDefault="00D4792D" w:rsidP="00143A47">
            <w:pPr>
              <w:widowControl w:val="0"/>
              <w:spacing w:line="240" w:lineRule="auto"/>
              <w:jc w:val="center"/>
              <w:rPr>
                <w:b/>
              </w:rPr>
            </w:pPr>
            <w:r>
              <w:rPr>
                <w:b/>
              </w:rPr>
              <w:t>Carrinho 2</w:t>
            </w:r>
          </w:p>
        </w:tc>
      </w:tr>
      <w:tr w:rsidR="00D4792D" w14:paraId="7C461400" w14:textId="77777777" w:rsidTr="00143A47">
        <w:tc>
          <w:tcPr>
            <w:tcW w:w="2510" w:type="dxa"/>
            <w:shd w:val="clear" w:color="auto" w:fill="CCCCCC"/>
            <w:tcMar>
              <w:top w:w="100" w:type="dxa"/>
              <w:left w:w="100" w:type="dxa"/>
              <w:bottom w:w="100" w:type="dxa"/>
              <w:right w:w="100" w:type="dxa"/>
            </w:tcMar>
          </w:tcPr>
          <w:p w14:paraId="4A91ED88" w14:textId="77777777" w:rsidR="00D4792D" w:rsidRDefault="00D4792D" w:rsidP="00143A47">
            <w:pPr>
              <w:widowControl w:val="0"/>
              <w:pBdr>
                <w:top w:val="nil"/>
                <w:left w:val="nil"/>
                <w:bottom w:val="nil"/>
                <w:right w:val="nil"/>
                <w:between w:val="nil"/>
              </w:pBdr>
              <w:spacing w:line="240" w:lineRule="auto"/>
              <w:jc w:val="center"/>
            </w:pPr>
            <w:r>
              <w:t>Posição (cm)</w:t>
            </w:r>
          </w:p>
        </w:tc>
        <w:tc>
          <w:tcPr>
            <w:tcW w:w="2510" w:type="dxa"/>
            <w:shd w:val="clear" w:color="auto" w:fill="CCCCCC"/>
            <w:tcMar>
              <w:top w:w="100" w:type="dxa"/>
              <w:left w:w="100" w:type="dxa"/>
              <w:bottom w:w="100" w:type="dxa"/>
              <w:right w:w="100" w:type="dxa"/>
            </w:tcMar>
          </w:tcPr>
          <w:p w14:paraId="5B52469B" w14:textId="77777777" w:rsidR="00D4792D" w:rsidRDefault="00D4792D" w:rsidP="00143A47">
            <w:pPr>
              <w:widowControl w:val="0"/>
              <w:pBdr>
                <w:top w:val="nil"/>
                <w:left w:val="nil"/>
                <w:bottom w:val="nil"/>
                <w:right w:val="nil"/>
                <w:between w:val="nil"/>
              </w:pBdr>
              <w:spacing w:line="240" w:lineRule="auto"/>
              <w:jc w:val="center"/>
            </w:pPr>
            <w:r>
              <w:t>Instante (s)</w:t>
            </w:r>
          </w:p>
        </w:tc>
        <w:tc>
          <w:tcPr>
            <w:tcW w:w="2510" w:type="dxa"/>
            <w:shd w:val="clear" w:color="auto" w:fill="CCCCCC"/>
            <w:tcMar>
              <w:top w:w="100" w:type="dxa"/>
              <w:left w:w="100" w:type="dxa"/>
              <w:bottom w:w="100" w:type="dxa"/>
              <w:right w:w="100" w:type="dxa"/>
            </w:tcMar>
          </w:tcPr>
          <w:p w14:paraId="7E6B9E18" w14:textId="77777777" w:rsidR="00D4792D" w:rsidRDefault="00D4792D" w:rsidP="00143A47">
            <w:pPr>
              <w:widowControl w:val="0"/>
              <w:spacing w:line="240" w:lineRule="auto"/>
              <w:jc w:val="center"/>
            </w:pPr>
            <w:r>
              <w:t>Posição (cm)</w:t>
            </w:r>
          </w:p>
        </w:tc>
        <w:tc>
          <w:tcPr>
            <w:tcW w:w="2510" w:type="dxa"/>
            <w:shd w:val="clear" w:color="auto" w:fill="CCCCCC"/>
            <w:tcMar>
              <w:top w:w="100" w:type="dxa"/>
              <w:left w:w="100" w:type="dxa"/>
              <w:bottom w:w="100" w:type="dxa"/>
              <w:right w:w="100" w:type="dxa"/>
            </w:tcMar>
          </w:tcPr>
          <w:p w14:paraId="019CED3E" w14:textId="77777777" w:rsidR="00D4792D" w:rsidRDefault="00D4792D" w:rsidP="00143A47">
            <w:pPr>
              <w:widowControl w:val="0"/>
              <w:spacing w:line="240" w:lineRule="auto"/>
              <w:jc w:val="center"/>
            </w:pPr>
            <w:r>
              <w:t>Instante (s)</w:t>
            </w:r>
          </w:p>
        </w:tc>
      </w:tr>
      <w:tr w:rsidR="00D4792D" w14:paraId="31110B0D" w14:textId="77777777" w:rsidTr="00143A47">
        <w:tc>
          <w:tcPr>
            <w:tcW w:w="2510" w:type="dxa"/>
            <w:shd w:val="clear" w:color="auto" w:fill="auto"/>
            <w:tcMar>
              <w:top w:w="100" w:type="dxa"/>
              <w:left w:w="100" w:type="dxa"/>
              <w:bottom w:w="100" w:type="dxa"/>
              <w:right w:w="100" w:type="dxa"/>
            </w:tcMar>
          </w:tcPr>
          <w:p w14:paraId="277A31D9" w14:textId="77777777" w:rsidR="00D4792D" w:rsidRDefault="00D4792D" w:rsidP="00143A47">
            <w:pPr>
              <w:widowControl w:val="0"/>
              <w:pBdr>
                <w:top w:val="nil"/>
                <w:left w:val="nil"/>
                <w:bottom w:val="nil"/>
                <w:right w:val="nil"/>
                <w:between w:val="nil"/>
              </w:pBdr>
              <w:spacing w:line="240" w:lineRule="auto"/>
              <w:jc w:val="center"/>
            </w:pPr>
            <w:r>
              <w:t>15,0</w:t>
            </w:r>
          </w:p>
        </w:tc>
        <w:tc>
          <w:tcPr>
            <w:tcW w:w="2510" w:type="dxa"/>
            <w:shd w:val="clear" w:color="auto" w:fill="auto"/>
            <w:tcMar>
              <w:top w:w="100" w:type="dxa"/>
              <w:left w:w="100" w:type="dxa"/>
              <w:bottom w:w="100" w:type="dxa"/>
              <w:right w:w="100" w:type="dxa"/>
            </w:tcMar>
          </w:tcPr>
          <w:p w14:paraId="15D71BCA" w14:textId="77777777" w:rsidR="00D4792D" w:rsidRDefault="00D4792D" w:rsidP="00143A47">
            <w:pPr>
              <w:widowControl w:val="0"/>
              <w:pBdr>
                <w:top w:val="nil"/>
                <w:left w:val="nil"/>
                <w:bottom w:val="nil"/>
                <w:right w:val="nil"/>
                <w:between w:val="nil"/>
              </w:pBdr>
              <w:spacing w:line="240" w:lineRule="auto"/>
              <w:jc w:val="center"/>
            </w:pPr>
            <w:r>
              <w:t>0,0</w:t>
            </w:r>
          </w:p>
        </w:tc>
        <w:tc>
          <w:tcPr>
            <w:tcW w:w="2510" w:type="dxa"/>
            <w:shd w:val="clear" w:color="auto" w:fill="auto"/>
            <w:tcMar>
              <w:top w:w="100" w:type="dxa"/>
              <w:left w:w="100" w:type="dxa"/>
              <w:bottom w:w="100" w:type="dxa"/>
              <w:right w:w="100" w:type="dxa"/>
            </w:tcMar>
          </w:tcPr>
          <w:p w14:paraId="7851D292" w14:textId="77777777" w:rsidR="00D4792D" w:rsidRDefault="00D4792D" w:rsidP="00143A47">
            <w:pPr>
              <w:widowControl w:val="0"/>
              <w:pBdr>
                <w:top w:val="nil"/>
                <w:left w:val="nil"/>
                <w:bottom w:val="nil"/>
                <w:right w:val="nil"/>
                <w:between w:val="nil"/>
              </w:pBdr>
              <w:spacing w:line="240" w:lineRule="auto"/>
              <w:jc w:val="center"/>
            </w:pPr>
            <w:r>
              <w:t>45,0</w:t>
            </w:r>
          </w:p>
        </w:tc>
        <w:tc>
          <w:tcPr>
            <w:tcW w:w="2510" w:type="dxa"/>
            <w:shd w:val="clear" w:color="auto" w:fill="auto"/>
            <w:tcMar>
              <w:top w:w="100" w:type="dxa"/>
              <w:left w:w="100" w:type="dxa"/>
              <w:bottom w:w="100" w:type="dxa"/>
              <w:right w:w="100" w:type="dxa"/>
            </w:tcMar>
          </w:tcPr>
          <w:p w14:paraId="76082219" w14:textId="77777777" w:rsidR="00D4792D" w:rsidRDefault="00D4792D" w:rsidP="00143A47">
            <w:pPr>
              <w:widowControl w:val="0"/>
              <w:pBdr>
                <w:top w:val="nil"/>
                <w:left w:val="nil"/>
                <w:bottom w:val="nil"/>
                <w:right w:val="nil"/>
                <w:between w:val="nil"/>
              </w:pBdr>
              <w:spacing w:line="240" w:lineRule="auto"/>
              <w:jc w:val="center"/>
            </w:pPr>
            <w:r>
              <w:t>0,0</w:t>
            </w:r>
          </w:p>
        </w:tc>
      </w:tr>
      <w:tr w:rsidR="00D4792D" w14:paraId="5C1E089A" w14:textId="77777777" w:rsidTr="00143A47">
        <w:tc>
          <w:tcPr>
            <w:tcW w:w="2510" w:type="dxa"/>
            <w:shd w:val="clear" w:color="auto" w:fill="auto"/>
            <w:tcMar>
              <w:top w:w="100" w:type="dxa"/>
              <w:left w:w="100" w:type="dxa"/>
              <w:bottom w:w="100" w:type="dxa"/>
              <w:right w:w="100" w:type="dxa"/>
            </w:tcMar>
          </w:tcPr>
          <w:p w14:paraId="75E1AFD6" w14:textId="77777777" w:rsidR="00D4792D" w:rsidRDefault="00D4792D" w:rsidP="00143A47">
            <w:pPr>
              <w:widowControl w:val="0"/>
              <w:pBdr>
                <w:top w:val="nil"/>
                <w:left w:val="nil"/>
                <w:bottom w:val="nil"/>
                <w:right w:val="nil"/>
                <w:between w:val="nil"/>
              </w:pBdr>
              <w:spacing w:line="240" w:lineRule="auto"/>
              <w:jc w:val="center"/>
            </w:pPr>
            <w:r>
              <w:t>30,0</w:t>
            </w:r>
          </w:p>
        </w:tc>
        <w:tc>
          <w:tcPr>
            <w:tcW w:w="2510" w:type="dxa"/>
            <w:shd w:val="clear" w:color="auto" w:fill="auto"/>
            <w:tcMar>
              <w:top w:w="100" w:type="dxa"/>
              <w:left w:w="100" w:type="dxa"/>
              <w:bottom w:w="100" w:type="dxa"/>
              <w:right w:w="100" w:type="dxa"/>
            </w:tcMar>
          </w:tcPr>
          <w:p w14:paraId="6E2394D5" w14:textId="77777777" w:rsidR="00D4792D" w:rsidRDefault="00D4792D" w:rsidP="00143A47">
            <w:pPr>
              <w:widowControl w:val="0"/>
              <w:pBdr>
                <w:top w:val="nil"/>
                <w:left w:val="nil"/>
                <w:bottom w:val="nil"/>
                <w:right w:val="nil"/>
                <w:between w:val="nil"/>
              </w:pBdr>
              <w:spacing w:line="240" w:lineRule="auto"/>
              <w:jc w:val="center"/>
            </w:pPr>
            <w:r>
              <w:t>1,0</w:t>
            </w:r>
          </w:p>
        </w:tc>
        <w:tc>
          <w:tcPr>
            <w:tcW w:w="2510" w:type="dxa"/>
            <w:shd w:val="clear" w:color="auto" w:fill="auto"/>
            <w:tcMar>
              <w:top w:w="100" w:type="dxa"/>
              <w:left w:w="100" w:type="dxa"/>
              <w:bottom w:w="100" w:type="dxa"/>
              <w:right w:w="100" w:type="dxa"/>
            </w:tcMar>
          </w:tcPr>
          <w:p w14:paraId="6611A564" w14:textId="77777777" w:rsidR="00D4792D" w:rsidRDefault="00D4792D" w:rsidP="00143A47">
            <w:pPr>
              <w:widowControl w:val="0"/>
              <w:pBdr>
                <w:top w:val="nil"/>
                <w:left w:val="nil"/>
                <w:bottom w:val="nil"/>
                <w:right w:val="nil"/>
                <w:between w:val="nil"/>
              </w:pBdr>
              <w:spacing w:line="240" w:lineRule="auto"/>
              <w:jc w:val="center"/>
            </w:pPr>
            <w:r>
              <w:t>45,0</w:t>
            </w:r>
          </w:p>
        </w:tc>
        <w:tc>
          <w:tcPr>
            <w:tcW w:w="2510" w:type="dxa"/>
            <w:shd w:val="clear" w:color="auto" w:fill="auto"/>
            <w:tcMar>
              <w:top w:w="100" w:type="dxa"/>
              <w:left w:w="100" w:type="dxa"/>
              <w:bottom w:w="100" w:type="dxa"/>
              <w:right w:w="100" w:type="dxa"/>
            </w:tcMar>
          </w:tcPr>
          <w:p w14:paraId="4E02CA77" w14:textId="77777777" w:rsidR="00D4792D" w:rsidRDefault="00D4792D" w:rsidP="00143A47">
            <w:pPr>
              <w:widowControl w:val="0"/>
              <w:pBdr>
                <w:top w:val="nil"/>
                <w:left w:val="nil"/>
                <w:bottom w:val="nil"/>
                <w:right w:val="nil"/>
                <w:between w:val="nil"/>
              </w:pBdr>
              <w:spacing w:line="240" w:lineRule="auto"/>
              <w:jc w:val="center"/>
            </w:pPr>
            <w:r>
              <w:t>1,0</w:t>
            </w:r>
          </w:p>
        </w:tc>
      </w:tr>
      <w:tr w:rsidR="00D4792D" w14:paraId="70D3723D" w14:textId="77777777" w:rsidTr="00143A47">
        <w:tc>
          <w:tcPr>
            <w:tcW w:w="2510" w:type="dxa"/>
            <w:shd w:val="clear" w:color="auto" w:fill="auto"/>
            <w:tcMar>
              <w:top w:w="100" w:type="dxa"/>
              <w:left w:w="100" w:type="dxa"/>
              <w:bottom w:w="100" w:type="dxa"/>
              <w:right w:w="100" w:type="dxa"/>
            </w:tcMar>
          </w:tcPr>
          <w:p w14:paraId="073CDFD4" w14:textId="77777777" w:rsidR="00D4792D" w:rsidRDefault="00D4792D" w:rsidP="00143A47">
            <w:pPr>
              <w:widowControl w:val="0"/>
              <w:pBdr>
                <w:top w:val="nil"/>
                <w:left w:val="nil"/>
                <w:bottom w:val="nil"/>
                <w:right w:val="nil"/>
                <w:between w:val="nil"/>
              </w:pBdr>
              <w:spacing w:line="240" w:lineRule="auto"/>
              <w:jc w:val="center"/>
            </w:pPr>
            <w:r>
              <w:t>75,0</w:t>
            </w:r>
          </w:p>
        </w:tc>
        <w:tc>
          <w:tcPr>
            <w:tcW w:w="2510" w:type="dxa"/>
            <w:shd w:val="clear" w:color="auto" w:fill="auto"/>
            <w:tcMar>
              <w:top w:w="100" w:type="dxa"/>
              <w:left w:w="100" w:type="dxa"/>
              <w:bottom w:w="100" w:type="dxa"/>
              <w:right w:w="100" w:type="dxa"/>
            </w:tcMar>
          </w:tcPr>
          <w:p w14:paraId="4563805D" w14:textId="77777777" w:rsidR="00D4792D" w:rsidRDefault="00D4792D" w:rsidP="00143A47">
            <w:pPr>
              <w:widowControl w:val="0"/>
              <w:pBdr>
                <w:top w:val="nil"/>
                <w:left w:val="nil"/>
                <w:bottom w:val="nil"/>
                <w:right w:val="nil"/>
                <w:between w:val="nil"/>
              </w:pBdr>
              <w:spacing w:line="240" w:lineRule="auto"/>
              <w:jc w:val="center"/>
            </w:pPr>
            <w:r>
              <w:t>8,0</w:t>
            </w:r>
          </w:p>
        </w:tc>
        <w:tc>
          <w:tcPr>
            <w:tcW w:w="2510" w:type="dxa"/>
            <w:shd w:val="clear" w:color="auto" w:fill="auto"/>
            <w:tcMar>
              <w:top w:w="100" w:type="dxa"/>
              <w:left w:w="100" w:type="dxa"/>
              <w:bottom w:w="100" w:type="dxa"/>
              <w:right w:w="100" w:type="dxa"/>
            </w:tcMar>
          </w:tcPr>
          <w:p w14:paraId="15403A0B" w14:textId="77777777" w:rsidR="00D4792D" w:rsidRDefault="00D4792D" w:rsidP="00143A47">
            <w:pPr>
              <w:widowControl w:val="0"/>
              <w:pBdr>
                <w:top w:val="nil"/>
                <w:left w:val="nil"/>
                <w:bottom w:val="nil"/>
                <w:right w:val="nil"/>
                <w:between w:val="nil"/>
              </w:pBdr>
              <w:spacing w:line="240" w:lineRule="auto"/>
              <w:jc w:val="center"/>
            </w:pPr>
            <w:r>
              <w:t>75,0</w:t>
            </w:r>
          </w:p>
        </w:tc>
        <w:tc>
          <w:tcPr>
            <w:tcW w:w="2510" w:type="dxa"/>
            <w:shd w:val="clear" w:color="auto" w:fill="auto"/>
            <w:tcMar>
              <w:top w:w="100" w:type="dxa"/>
              <w:left w:w="100" w:type="dxa"/>
              <w:bottom w:w="100" w:type="dxa"/>
              <w:right w:w="100" w:type="dxa"/>
            </w:tcMar>
          </w:tcPr>
          <w:p w14:paraId="5BFF6BB2" w14:textId="77777777" w:rsidR="00D4792D" w:rsidRDefault="00D4792D" w:rsidP="00143A47">
            <w:pPr>
              <w:widowControl w:val="0"/>
              <w:pBdr>
                <w:top w:val="nil"/>
                <w:left w:val="nil"/>
                <w:bottom w:val="nil"/>
                <w:right w:val="nil"/>
                <w:between w:val="nil"/>
              </w:pBdr>
              <w:spacing w:line="240" w:lineRule="auto"/>
              <w:jc w:val="center"/>
            </w:pPr>
            <w:r>
              <w:t>8,0</w:t>
            </w:r>
          </w:p>
        </w:tc>
      </w:tr>
      <w:tr w:rsidR="00D4792D" w14:paraId="507B6149" w14:textId="77777777" w:rsidTr="00143A47">
        <w:tc>
          <w:tcPr>
            <w:tcW w:w="2510" w:type="dxa"/>
            <w:shd w:val="clear" w:color="auto" w:fill="auto"/>
            <w:tcMar>
              <w:top w:w="100" w:type="dxa"/>
              <w:left w:w="100" w:type="dxa"/>
              <w:bottom w:w="100" w:type="dxa"/>
              <w:right w:w="100" w:type="dxa"/>
            </w:tcMar>
          </w:tcPr>
          <w:p w14:paraId="7AD2818C" w14:textId="77777777" w:rsidR="00D4792D" w:rsidRDefault="00D4792D" w:rsidP="00143A47">
            <w:pPr>
              <w:widowControl w:val="0"/>
              <w:pBdr>
                <w:top w:val="nil"/>
                <w:left w:val="nil"/>
                <w:bottom w:val="nil"/>
                <w:right w:val="nil"/>
                <w:between w:val="nil"/>
              </w:pBdr>
              <w:spacing w:line="240" w:lineRule="auto"/>
              <w:jc w:val="center"/>
            </w:pPr>
            <w:r>
              <w:t>90,0</w:t>
            </w:r>
          </w:p>
        </w:tc>
        <w:tc>
          <w:tcPr>
            <w:tcW w:w="2510" w:type="dxa"/>
            <w:shd w:val="clear" w:color="auto" w:fill="auto"/>
            <w:tcMar>
              <w:top w:w="100" w:type="dxa"/>
              <w:left w:w="100" w:type="dxa"/>
              <w:bottom w:w="100" w:type="dxa"/>
              <w:right w:w="100" w:type="dxa"/>
            </w:tcMar>
          </w:tcPr>
          <w:p w14:paraId="78C0CD92" w14:textId="77777777" w:rsidR="00D4792D" w:rsidRDefault="00D4792D" w:rsidP="00143A47">
            <w:pPr>
              <w:widowControl w:val="0"/>
              <w:pBdr>
                <w:top w:val="nil"/>
                <w:left w:val="nil"/>
                <w:bottom w:val="nil"/>
                <w:right w:val="nil"/>
                <w:between w:val="nil"/>
              </w:pBdr>
              <w:spacing w:line="240" w:lineRule="auto"/>
              <w:jc w:val="center"/>
            </w:pPr>
            <w:r>
              <w:t>11,0</w:t>
            </w:r>
          </w:p>
        </w:tc>
        <w:tc>
          <w:tcPr>
            <w:tcW w:w="2510" w:type="dxa"/>
            <w:shd w:val="clear" w:color="auto" w:fill="auto"/>
            <w:tcMar>
              <w:top w:w="100" w:type="dxa"/>
              <w:left w:w="100" w:type="dxa"/>
              <w:bottom w:w="100" w:type="dxa"/>
              <w:right w:w="100" w:type="dxa"/>
            </w:tcMar>
          </w:tcPr>
          <w:p w14:paraId="179B41AB" w14:textId="77777777" w:rsidR="00D4792D" w:rsidRDefault="00D4792D" w:rsidP="00143A47">
            <w:pPr>
              <w:widowControl w:val="0"/>
              <w:pBdr>
                <w:top w:val="nil"/>
                <w:left w:val="nil"/>
                <w:bottom w:val="nil"/>
                <w:right w:val="nil"/>
                <w:between w:val="nil"/>
              </w:pBdr>
              <w:spacing w:line="240" w:lineRule="auto"/>
              <w:jc w:val="center"/>
            </w:pPr>
            <w:r>
              <w:t>90,0</w:t>
            </w:r>
          </w:p>
        </w:tc>
        <w:tc>
          <w:tcPr>
            <w:tcW w:w="2510" w:type="dxa"/>
            <w:shd w:val="clear" w:color="auto" w:fill="auto"/>
            <w:tcMar>
              <w:top w:w="100" w:type="dxa"/>
              <w:left w:w="100" w:type="dxa"/>
              <w:bottom w:w="100" w:type="dxa"/>
              <w:right w:w="100" w:type="dxa"/>
            </w:tcMar>
          </w:tcPr>
          <w:p w14:paraId="3A32F8B1" w14:textId="77777777" w:rsidR="00D4792D" w:rsidRDefault="00D4792D" w:rsidP="00143A47">
            <w:pPr>
              <w:widowControl w:val="0"/>
              <w:pBdr>
                <w:top w:val="nil"/>
                <w:left w:val="nil"/>
                <w:bottom w:val="nil"/>
                <w:right w:val="nil"/>
                <w:between w:val="nil"/>
              </w:pBdr>
              <w:spacing w:line="240" w:lineRule="auto"/>
              <w:jc w:val="center"/>
            </w:pPr>
            <w:r>
              <w:t>11,0</w:t>
            </w:r>
          </w:p>
        </w:tc>
      </w:tr>
    </w:tbl>
    <w:p w14:paraId="28501632" w14:textId="77777777" w:rsidR="00D4792D" w:rsidRDefault="00D4792D" w:rsidP="00D4792D">
      <w:pPr>
        <w:ind w:right="-585"/>
        <w:jc w:val="both"/>
      </w:pPr>
    </w:p>
    <w:p w14:paraId="23704C7D" w14:textId="77777777" w:rsidR="00D4792D" w:rsidRDefault="00D4792D" w:rsidP="00D4792D">
      <w:pPr>
        <w:ind w:left="425" w:right="-585"/>
        <w:jc w:val="both"/>
      </w:pPr>
      <w:r>
        <w:t>Com base nos dados experimentais, o valor da massa do carrinho 2 é igual a:</w:t>
      </w:r>
    </w:p>
    <w:p w14:paraId="26332676" w14:textId="77777777" w:rsidR="00D4792D" w:rsidRDefault="00D4792D" w:rsidP="00D4792D">
      <w:pPr>
        <w:ind w:left="425" w:right="-585"/>
        <w:jc w:val="both"/>
      </w:pPr>
    </w:p>
    <w:p w14:paraId="1357488C" w14:textId="77777777" w:rsidR="00D4792D" w:rsidRDefault="00D4792D" w:rsidP="00D4792D">
      <w:pPr>
        <w:numPr>
          <w:ilvl w:val="0"/>
          <w:numId w:val="311"/>
        </w:numPr>
        <w:ind w:right="-585"/>
        <w:jc w:val="both"/>
      </w:pPr>
      <w:r>
        <w:t>50,0 g.</w:t>
      </w:r>
    </w:p>
    <w:p w14:paraId="1686E7DF" w14:textId="77777777" w:rsidR="00D4792D" w:rsidRDefault="00D4792D" w:rsidP="00D4792D">
      <w:pPr>
        <w:numPr>
          <w:ilvl w:val="0"/>
          <w:numId w:val="311"/>
        </w:numPr>
        <w:ind w:right="-585"/>
        <w:jc w:val="both"/>
      </w:pPr>
      <w:r>
        <w:t>250,0 g.</w:t>
      </w:r>
    </w:p>
    <w:p w14:paraId="507A14A7" w14:textId="77777777" w:rsidR="00D4792D" w:rsidRDefault="00D4792D" w:rsidP="00D4792D">
      <w:pPr>
        <w:numPr>
          <w:ilvl w:val="0"/>
          <w:numId w:val="311"/>
        </w:numPr>
        <w:ind w:right="-585"/>
        <w:jc w:val="both"/>
      </w:pPr>
      <w:r>
        <w:t>300,0 g.</w:t>
      </w:r>
    </w:p>
    <w:p w14:paraId="76771ECF" w14:textId="77777777" w:rsidR="00D4792D" w:rsidRDefault="00D4792D" w:rsidP="00D4792D">
      <w:pPr>
        <w:numPr>
          <w:ilvl w:val="0"/>
          <w:numId w:val="311"/>
        </w:numPr>
        <w:ind w:right="-585"/>
        <w:jc w:val="both"/>
      </w:pPr>
      <w:r>
        <w:t>450,0 g.</w:t>
      </w:r>
    </w:p>
    <w:p w14:paraId="52E5EABA" w14:textId="77777777" w:rsidR="00D4792D" w:rsidRDefault="00D4792D" w:rsidP="00D4792D">
      <w:pPr>
        <w:numPr>
          <w:ilvl w:val="0"/>
          <w:numId w:val="311"/>
        </w:numPr>
        <w:ind w:right="-585"/>
        <w:jc w:val="both"/>
        <w:sectPr w:rsidR="00D4792D">
          <w:pgSz w:w="11909" w:h="16834"/>
          <w:pgMar w:top="1440" w:right="1440" w:bottom="1440" w:left="0" w:header="720" w:footer="720" w:gutter="0"/>
          <w:cols w:space="720"/>
        </w:sectPr>
      </w:pPr>
      <w:r>
        <w:t>600,0 g.</w:t>
      </w:r>
    </w:p>
    <w:p w14:paraId="596AC167" w14:textId="77777777" w:rsidR="00D4792D" w:rsidRDefault="00D4792D" w:rsidP="00D4792D">
      <w:pPr>
        <w:ind w:left="425" w:right="-585"/>
        <w:jc w:val="both"/>
      </w:pPr>
      <w:r>
        <w:lastRenderedPageBreak/>
        <w:t>Questão enem2016291078</w:t>
      </w:r>
    </w:p>
    <w:p w14:paraId="6F8A7278" w14:textId="77777777" w:rsidR="00D4792D" w:rsidRDefault="00D4792D" w:rsidP="00D4792D">
      <w:pPr>
        <w:ind w:left="425" w:right="-585"/>
        <w:jc w:val="both"/>
      </w:pPr>
    </w:p>
    <w:p w14:paraId="2D564E92" w14:textId="77777777" w:rsidR="00D4792D" w:rsidRDefault="00D4792D" w:rsidP="00D4792D">
      <w:pPr>
        <w:ind w:left="425" w:right="-585"/>
        <w:jc w:val="both"/>
      </w:pPr>
      <w:r>
        <w:t>Após seu desgaste completo, os pneus podem ser queimados para a geração de energia. Dentre os gases gerados na combustão completa da borracha vulcanizada, alguns são poluentes e provocam a chuva ácida. Para evitar que escapem para a atmosfera, esses gases podem ser borbulhados em uma solução aquosa contendo uma substância adequada. Considere as informações das substâncias listadas no quadro.</w:t>
      </w:r>
    </w:p>
    <w:p w14:paraId="6310FCF2" w14:textId="77777777" w:rsidR="00D4792D" w:rsidRDefault="00D4792D" w:rsidP="00D4792D">
      <w:pPr>
        <w:ind w:left="425" w:right="-585"/>
        <w:jc w:val="both"/>
      </w:pPr>
    </w:p>
    <w:tbl>
      <w:tblPr>
        <w:tblStyle w:val="a5"/>
        <w:tblW w:w="100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5"/>
        <w:gridCol w:w="3810"/>
        <w:gridCol w:w="2820"/>
      </w:tblGrid>
      <w:tr w:rsidR="00D4792D" w14:paraId="7C3A4C30" w14:textId="77777777" w:rsidTr="00143A47">
        <w:tc>
          <w:tcPr>
            <w:tcW w:w="3405" w:type="dxa"/>
            <w:shd w:val="clear" w:color="auto" w:fill="CCCCCC"/>
            <w:tcMar>
              <w:top w:w="100" w:type="dxa"/>
              <w:left w:w="100" w:type="dxa"/>
              <w:bottom w:w="100" w:type="dxa"/>
              <w:right w:w="100" w:type="dxa"/>
            </w:tcMar>
          </w:tcPr>
          <w:p w14:paraId="1DC4BBD0" w14:textId="77777777" w:rsidR="00D4792D" w:rsidRDefault="00D4792D" w:rsidP="00143A47">
            <w:pPr>
              <w:widowControl w:val="0"/>
              <w:pBdr>
                <w:top w:val="nil"/>
                <w:left w:val="nil"/>
                <w:bottom w:val="nil"/>
                <w:right w:val="nil"/>
                <w:between w:val="nil"/>
              </w:pBdr>
              <w:spacing w:line="240" w:lineRule="auto"/>
              <w:ind w:right="-64"/>
              <w:jc w:val="center"/>
            </w:pPr>
            <w:r>
              <w:t>Substância</w:t>
            </w:r>
          </w:p>
        </w:tc>
        <w:tc>
          <w:tcPr>
            <w:tcW w:w="3810" w:type="dxa"/>
            <w:shd w:val="clear" w:color="auto" w:fill="CCCCCC"/>
            <w:tcMar>
              <w:top w:w="100" w:type="dxa"/>
              <w:left w:w="100" w:type="dxa"/>
              <w:bottom w:w="100" w:type="dxa"/>
              <w:right w:w="100" w:type="dxa"/>
            </w:tcMar>
          </w:tcPr>
          <w:p w14:paraId="1F65E39F" w14:textId="77777777" w:rsidR="00D4792D" w:rsidRDefault="00D4792D" w:rsidP="00143A47">
            <w:pPr>
              <w:widowControl w:val="0"/>
              <w:pBdr>
                <w:top w:val="nil"/>
                <w:left w:val="nil"/>
                <w:bottom w:val="nil"/>
                <w:right w:val="nil"/>
                <w:between w:val="nil"/>
              </w:pBdr>
              <w:spacing w:line="240" w:lineRule="auto"/>
              <w:jc w:val="center"/>
            </w:pPr>
            <w:r>
              <w:t xml:space="preserve">Equilíbrio em solução </w:t>
            </w:r>
          </w:p>
          <w:p w14:paraId="22DA0210" w14:textId="77777777" w:rsidR="00D4792D" w:rsidRDefault="00D4792D" w:rsidP="00143A47">
            <w:pPr>
              <w:widowControl w:val="0"/>
              <w:pBdr>
                <w:top w:val="nil"/>
                <w:left w:val="nil"/>
                <w:bottom w:val="nil"/>
                <w:right w:val="nil"/>
                <w:between w:val="nil"/>
              </w:pBdr>
              <w:spacing w:line="240" w:lineRule="auto"/>
              <w:jc w:val="center"/>
            </w:pPr>
            <w:r>
              <w:t>aquosa</w:t>
            </w:r>
          </w:p>
        </w:tc>
        <w:tc>
          <w:tcPr>
            <w:tcW w:w="2820" w:type="dxa"/>
            <w:shd w:val="clear" w:color="auto" w:fill="CCCCCC"/>
            <w:tcMar>
              <w:top w:w="100" w:type="dxa"/>
              <w:left w:w="100" w:type="dxa"/>
              <w:bottom w:w="100" w:type="dxa"/>
              <w:right w:w="100" w:type="dxa"/>
            </w:tcMar>
          </w:tcPr>
          <w:p w14:paraId="208DD53D" w14:textId="77777777" w:rsidR="00D4792D" w:rsidRDefault="00D4792D" w:rsidP="00143A47">
            <w:pPr>
              <w:widowControl w:val="0"/>
              <w:pBdr>
                <w:top w:val="nil"/>
                <w:left w:val="nil"/>
                <w:bottom w:val="nil"/>
                <w:right w:val="nil"/>
                <w:between w:val="nil"/>
              </w:pBdr>
              <w:spacing w:line="240" w:lineRule="auto"/>
              <w:jc w:val="center"/>
            </w:pPr>
            <w:r>
              <w:t>Valor da constante de equilíbrio</w:t>
            </w:r>
          </w:p>
        </w:tc>
      </w:tr>
      <w:tr w:rsidR="00D4792D" w14:paraId="56C81DF8" w14:textId="77777777" w:rsidTr="00143A47">
        <w:tc>
          <w:tcPr>
            <w:tcW w:w="3405" w:type="dxa"/>
            <w:shd w:val="clear" w:color="auto" w:fill="auto"/>
            <w:tcMar>
              <w:top w:w="100" w:type="dxa"/>
              <w:left w:w="100" w:type="dxa"/>
              <w:bottom w:w="100" w:type="dxa"/>
              <w:right w:w="100" w:type="dxa"/>
            </w:tcMar>
          </w:tcPr>
          <w:p w14:paraId="6389D521" w14:textId="77777777" w:rsidR="00D4792D" w:rsidRDefault="00D4792D" w:rsidP="00143A47">
            <w:pPr>
              <w:widowControl w:val="0"/>
              <w:pBdr>
                <w:top w:val="nil"/>
                <w:left w:val="nil"/>
                <w:bottom w:val="nil"/>
                <w:right w:val="nil"/>
                <w:between w:val="nil"/>
              </w:pBdr>
              <w:spacing w:line="240" w:lineRule="auto"/>
              <w:ind w:right="-64"/>
              <w:jc w:val="center"/>
            </w:pPr>
            <w:r>
              <w:t>Fenol</w:t>
            </w:r>
          </w:p>
        </w:tc>
        <w:tc>
          <w:tcPr>
            <w:tcW w:w="3810" w:type="dxa"/>
            <w:shd w:val="clear" w:color="auto" w:fill="auto"/>
            <w:tcMar>
              <w:top w:w="100" w:type="dxa"/>
              <w:left w:w="100" w:type="dxa"/>
              <w:bottom w:w="100" w:type="dxa"/>
              <w:right w:w="100" w:type="dxa"/>
            </w:tcMar>
          </w:tcPr>
          <w:p w14:paraId="39C25165" w14:textId="77777777" w:rsidR="00D4792D" w:rsidRDefault="00D4792D" w:rsidP="00143A47">
            <w:pPr>
              <w:widowControl w:val="0"/>
              <w:pBdr>
                <w:top w:val="nil"/>
                <w:left w:val="nil"/>
                <w:bottom w:val="nil"/>
                <w:right w:val="nil"/>
                <w:between w:val="nil"/>
              </w:pBdr>
              <w:spacing w:line="240" w:lineRule="auto"/>
              <w:jc w:val="center"/>
            </w:pPr>
            <m:oMathPara>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5</m:t>
                    </m:r>
                  </m:sub>
                </m:sSub>
                <m:r>
                  <w:rPr>
                    <w:rFonts w:ascii="Cambria Math" w:hAnsi="Cambria Math"/>
                  </w:rPr>
                  <m:t>OH+</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5</m:t>
                    </m:r>
                  </m:sub>
                </m:sSub>
                <m:sSup>
                  <m:sSupPr>
                    <m:ctrlPr>
                      <w:rPr>
                        <w:rFonts w:ascii="Cambria Math" w:hAnsi="Cambria Math"/>
                      </w:rPr>
                    </m:ctrlPr>
                  </m:sSupPr>
                  <m:e>
                    <m:r>
                      <w:rPr>
                        <w:rFonts w:ascii="Cambria Math" w:hAnsi="Cambria Math"/>
                      </w:rPr>
                      <m:t>O</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3</m:t>
                    </m:r>
                  </m:sub>
                </m:sSub>
                <m:sSup>
                  <m:sSupPr>
                    <m:ctrlPr>
                      <w:rPr>
                        <w:rFonts w:ascii="Cambria Math" w:hAnsi="Cambria Math"/>
                      </w:rPr>
                    </m:ctrlPr>
                  </m:sSupPr>
                  <m:e>
                    <m:r>
                      <w:rPr>
                        <w:rFonts w:ascii="Cambria Math" w:hAnsi="Cambria Math"/>
                      </w:rPr>
                      <m:t>O</m:t>
                    </m:r>
                  </m:e>
                  <m:sup>
                    <m:r>
                      <w:rPr>
                        <w:rFonts w:ascii="Cambria Math" w:hAnsi="Cambria Math"/>
                      </w:rPr>
                      <m:t>+</m:t>
                    </m:r>
                  </m:sup>
                </m:sSup>
              </m:oMath>
            </m:oMathPara>
          </w:p>
        </w:tc>
        <w:tc>
          <w:tcPr>
            <w:tcW w:w="2820" w:type="dxa"/>
            <w:shd w:val="clear" w:color="auto" w:fill="auto"/>
            <w:tcMar>
              <w:top w:w="100" w:type="dxa"/>
              <w:left w:w="100" w:type="dxa"/>
              <w:bottom w:w="100" w:type="dxa"/>
              <w:right w:w="100" w:type="dxa"/>
            </w:tcMar>
          </w:tcPr>
          <w:p w14:paraId="6EB95393" w14:textId="77777777" w:rsidR="00D4792D" w:rsidRDefault="00D4792D" w:rsidP="00143A47">
            <w:pPr>
              <w:widowControl w:val="0"/>
              <w:pBdr>
                <w:top w:val="nil"/>
                <w:left w:val="nil"/>
                <w:bottom w:val="nil"/>
                <w:right w:val="nil"/>
                <w:between w:val="nil"/>
              </w:pBdr>
              <w:spacing w:line="240" w:lineRule="auto"/>
              <w:jc w:val="center"/>
            </w:pPr>
            <m:oMathPara>
              <m:oMath>
                <m:r>
                  <w:rPr>
                    <w:rFonts w:ascii="Cambria Math" w:hAnsi="Cambria Math"/>
                  </w:rPr>
                  <m:t xml:space="preserve">1,3 x </m:t>
                </m:r>
                <m:sSup>
                  <m:sSupPr>
                    <m:ctrlPr>
                      <w:rPr>
                        <w:rFonts w:ascii="Cambria Math" w:hAnsi="Cambria Math"/>
                      </w:rPr>
                    </m:ctrlPr>
                  </m:sSupPr>
                  <m:e>
                    <m:r>
                      <w:rPr>
                        <w:rFonts w:ascii="Cambria Math" w:hAnsi="Cambria Math"/>
                      </w:rPr>
                      <m:t>10</m:t>
                    </m:r>
                  </m:e>
                  <m:sup>
                    <m:r>
                      <w:rPr>
                        <w:rFonts w:ascii="Cambria Math" w:hAnsi="Cambria Math"/>
                      </w:rPr>
                      <m:t>-10</m:t>
                    </m:r>
                  </m:sup>
                </m:sSup>
              </m:oMath>
            </m:oMathPara>
          </w:p>
        </w:tc>
      </w:tr>
      <w:tr w:rsidR="00D4792D" w14:paraId="71344499" w14:textId="77777777" w:rsidTr="00143A47">
        <w:tc>
          <w:tcPr>
            <w:tcW w:w="3405" w:type="dxa"/>
            <w:shd w:val="clear" w:color="auto" w:fill="auto"/>
            <w:tcMar>
              <w:top w:w="100" w:type="dxa"/>
              <w:left w:w="100" w:type="dxa"/>
              <w:bottom w:w="100" w:type="dxa"/>
              <w:right w:w="100" w:type="dxa"/>
            </w:tcMar>
          </w:tcPr>
          <w:p w14:paraId="56329EC4" w14:textId="77777777" w:rsidR="00D4792D" w:rsidRDefault="00D4792D" w:rsidP="00143A47">
            <w:pPr>
              <w:widowControl w:val="0"/>
              <w:pBdr>
                <w:top w:val="nil"/>
                <w:left w:val="nil"/>
                <w:bottom w:val="nil"/>
                <w:right w:val="nil"/>
                <w:between w:val="nil"/>
              </w:pBdr>
              <w:spacing w:line="240" w:lineRule="auto"/>
              <w:ind w:right="-64"/>
              <w:jc w:val="center"/>
            </w:pPr>
            <w:r>
              <w:t>Piridina</w:t>
            </w:r>
          </w:p>
        </w:tc>
        <w:tc>
          <w:tcPr>
            <w:tcW w:w="3810" w:type="dxa"/>
            <w:shd w:val="clear" w:color="auto" w:fill="auto"/>
            <w:tcMar>
              <w:top w:w="100" w:type="dxa"/>
              <w:left w:w="100" w:type="dxa"/>
              <w:bottom w:w="100" w:type="dxa"/>
              <w:right w:w="100" w:type="dxa"/>
            </w:tcMar>
          </w:tcPr>
          <w:p w14:paraId="6F019FB7" w14:textId="77777777" w:rsidR="00D4792D" w:rsidRDefault="00D4792D" w:rsidP="00143A47">
            <w:pPr>
              <w:widowControl w:val="0"/>
              <w:spacing w:line="240" w:lineRule="auto"/>
              <w:jc w:val="center"/>
            </w:pPr>
            <m:oMathPara>
              <m:oMath>
                <m:sSub>
                  <m:sSubPr>
                    <m:ctrlPr>
                      <w:rPr>
                        <w:rFonts w:ascii="Cambria Math" w:hAnsi="Cambria Math"/>
                      </w:rPr>
                    </m:ctrlPr>
                  </m:sSubPr>
                  <m:e>
                    <m:r>
                      <w:rPr>
                        <w:rFonts w:ascii="Cambria Math" w:hAnsi="Cambria Math"/>
                      </w:rPr>
                      <m:t>C</m:t>
                    </m:r>
                  </m:e>
                  <m:sub>
                    <m:r>
                      <w:rPr>
                        <w:rFonts w:ascii="Cambria Math" w:hAnsi="Cambria Math"/>
                      </w:rPr>
                      <m:t>5</m:t>
                    </m:r>
                  </m:sub>
                </m:sSub>
                <m:sSub>
                  <m:sSubPr>
                    <m:ctrlPr>
                      <w:rPr>
                        <w:rFonts w:ascii="Cambria Math" w:hAnsi="Cambria Math"/>
                      </w:rPr>
                    </m:ctrlPr>
                  </m:sSubPr>
                  <m:e>
                    <m:r>
                      <w:rPr>
                        <w:rFonts w:ascii="Cambria Math" w:hAnsi="Cambria Math"/>
                      </w:rPr>
                      <m:t>H</m:t>
                    </m:r>
                  </m:e>
                  <m:sub>
                    <m:r>
                      <w:rPr>
                        <w:rFonts w:ascii="Cambria Math" w:hAnsi="Cambria Math"/>
                      </w:rPr>
                      <m:t>5</m:t>
                    </m:r>
                  </m:sub>
                </m:s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5</m:t>
                    </m:r>
                  </m:sub>
                </m:sSub>
                <m:sSub>
                  <m:sSubPr>
                    <m:ctrlPr>
                      <w:rPr>
                        <w:rFonts w:ascii="Cambria Math" w:hAnsi="Cambria Math"/>
                      </w:rPr>
                    </m:ctrlPr>
                  </m:sSubPr>
                  <m:e>
                    <m:r>
                      <w:rPr>
                        <w:rFonts w:ascii="Cambria Math" w:hAnsi="Cambria Math"/>
                      </w:rPr>
                      <m:t>H</m:t>
                    </m:r>
                  </m:e>
                  <m:sub>
                    <m:r>
                      <w:rPr>
                        <w:rFonts w:ascii="Cambria Math" w:hAnsi="Cambria Math"/>
                      </w:rPr>
                      <m:t>5</m:t>
                    </m:r>
                  </m:sub>
                </m:sSub>
                <m:sSup>
                  <m:sSupPr>
                    <m:ctrlPr>
                      <w:rPr>
                        <w:rFonts w:ascii="Cambria Math" w:hAnsi="Cambria Math"/>
                      </w:rPr>
                    </m:ctrlPr>
                  </m:sSupPr>
                  <m:e>
                    <m:r>
                      <w:rPr>
                        <w:rFonts w:ascii="Cambria Math" w:hAnsi="Cambria Math"/>
                      </w:rPr>
                      <m:t>N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OH</m:t>
                    </m:r>
                  </m:e>
                  <m:sup>
                    <m:r>
                      <w:rPr>
                        <w:rFonts w:ascii="Cambria Math" w:hAnsi="Cambria Math"/>
                      </w:rPr>
                      <m:t>-</m:t>
                    </m:r>
                  </m:sup>
                </m:sSup>
              </m:oMath>
            </m:oMathPara>
          </w:p>
        </w:tc>
        <w:tc>
          <w:tcPr>
            <w:tcW w:w="2820" w:type="dxa"/>
            <w:shd w:val="clear" w:color="auto" w:fill="auto"/>
            <w:tcMar>
              <w:top w:w="100" w:type="dxa"/>
              <w:left w:w="100" w:type="dxa"/>
              <w:bottom w:w="100" w:type="dxa"/>
              <w:right w:w="100" w:type="dxa"/>
            </w:tcMar>
          </w:tcPr>
          <w:p w14:paraId="2C591981" w14:textId="77777777" w:rsidR="00D4792D" w:rsidRDefault="00D4792D" w:rsidP="00143A47">
            <w:pPr>
              <w:widowControl w:val="0"/>
              <w:spacing w:line="240" w:lineRule="auto"/>
              <w:jc w:val="center"/>
            </w:pPr>
            <m:oMathPara>
              <m:oMath>
                <m:r>
                  <w:rPr>
                    <w:rFonts w:ascii="Cambria Math" w:hAnsi="Cambria Math"/>
                  </w:rPr>
                  <m:t xml:space="preserve">1,7 x </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r>
      <w:tr w:rsidR="00D4792D" w14:paraId="6FD6CCBB" w14:textId="77777777" w:rsidTr="00143A47">
        <w:tc>
          <w:tcPr>
            <w:tcW w:w="3405" w:type="dxa"/>
            <w:shd w:val="clear" w:color="auto" w:fill="auto"/>
            <w:tcMar>
              <w:top w:w="100" w:type="dxa"/>
              <w:left w:w="100" w:type="dxa"/>
              <w:bottom w:w="100" w:type="dxa"/>
              <w:right w:w="100" w:type="dxa"/>
            </w:tcMar>
          </w:tcPr>
          <w:p w14:paraId="7D38A082" w14:textId="77777777" w:rsidR="00D4792D" w:rsidRDefault="00D4792D" w:rsidP="00143A47">
            <w:pPr>
              <w:widowControl w:val="0"/>
              <w:pBdr>
                <w:top w:val="nil"/>
                <w:left w:val="nil"/>
                <w:bottom w:val="nil"/>
                <w:right w:val="nil"/>
                <w:between w:val="nil"/>
              </w:pBdr>
              <w:spacing w:line="240" w:lineRule="auto"/>
              <w:ind w:right="-64"/>
              <w:jc w:val="center"/>
            </w:pPr>
            <w:r>
              <w:t>Metilamina</w:t>
            </w:r>
          </w:p>
        </w:tc>
        <w:tc>
          <w:tcPr>
            <w:tcW w:w="3810" w:type="dxa"/>
            <w:shd w:val="clear" w:color="auto" w:fill="auto"/>
            <w:tcMar>
              <w:top w:w="100" w:type="dxa"/>
              <w:left w:w="100" w:type="dxa"/>
              <w:bottom w:w="100" w:type="dxa"/>
              <w:right w:w="100" w:type="dxa"/>
            </w:tcMar>
          </w:tcPr>
          <w:p w14:paraId="0072900B" w14:textId="77777777" w:rsidR="00D4792D" w:rsidRDefault="00D4792D" w:rsidP="00143A47">
            <w:pPr>
              <w:widowControl w:val="0"/>
              <w:spacing w:line="240" w:lineRule="auto"/>
              <w:jc w:val="center"/>
            </w:pPr>
            <m:oMathPara>
              <m:oMath>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rPr>
                    </m:ctrlPr>
                  </m:sSubPr>
                  <m:e>
                    <m:r>
                      <w:rPr>
                        <w:rFonts w:ascii="Cambria Math" w:hAnsi="Cambria Math"/>
                      </w:rPr>
                      <m:t>CH</m:t>
                    </m:r>
                  </m:e>
                  <m:sub>
                    <m:r>
                      <w:rPr>
                        <w:rFonts w:ascii="Cambria Math" w:hAnsi="Cambria Math"/>
                      </w:rPr>
                      <m:t>3</m:t>
                    </m:r>
                  </m:sub>
                </m:sSub>
                <m:sSub>
                  <m:sSubPr>
                    <m:ctrlPr>
                      <w:rPr>
                        <w:rFonts w:ascii="Cambria Math" w:hAnsi="Cambria Math"/>
                      </w:rPr>
                    </m:ctrlPr>
                  </m:sSubPr>
                  <m:e>
                    <m:sSubSup>
                      <m:sSubSupPr>
                        <m:ctrlPr>
                          <w:rPr>
                            <w:rFonts w:ascii="Cambria Math" w:hAnsi="Cambria Math"/>
                          </w:rPr>
                        </m:ctrlPr>
                      </m:sSubSupPr>
                      <m:e>
                        <m:r>
                          <w:rPr>
                            <w:rFonts w:ascii="Cambria Math" w:hAnsi="Cambria Math"/>
                          </w:rPr>
                          <m:t>NH</m:t>
                        </m:r>
                      </m:e>
                      <m:sub>
                        <m:r>
                          <w:rPr>
                            <w:rFonts w:ascii="Cambria Math" w:hAnsi="Cambria Math"/>
                          </w:rPr>
                          <m:t>3</m:t>
                        </m:r>
                      </m:sub>
                      <m:sup>
                        <m:r>
                          <w:rPr>
                            <w:rFonts w:ascii="Cambria Math" w:hAnsi="Cambria Math"/>
                          </w:rPr>
                          <m:t>+</m:t>
                        </m:r>
                      </m:sup>
                    </m:sSubSup>
                  </m:e>
                  <m:sub/>
                </m:sSub>
                <m:r>
                  <w:rPr>
                    <w:rFonts w:ascii="Cambria Math" w:hAnsi="Cambria Math"/>
                  </w:rPr>
                  <m:t>+</m:t>
                </m:r>
                <m:sSup>
                  <m:sSupPr>
                    <m:ctrlPr>
                      <w:rPr>
                        <w:rFonts w:ascii="Cambria Math" w:hAnsi="Cambria Math"/>
                      </w:rPr>
                    </m:ctrlPr>
                  </m:sSupPr>
                  <m:e>
                    <m:r>
                      <w:rPr>
                        <w:rFonts w:ascii="Cambria Math" w:hAnsi="Cambria Math"/>
                      </w:rPr>
                      <m:t>OH</m:t>
                    </m:r>
                  </m:e>
                  <m:sup>
                    <m:r>
                      <w:rPr>
                        <w:rFonts w:ascii="Cambria Math" w:hAnsi="Cambria Math"/>
                      </w:rPr>
                      <m:t>-</m:t>
                    </m:r>
                  </m:sup>
                </m:sSup>
              </m:oMath>
            </m:oMathPara>
          </w:p>
        </w:tc>
        <w:tc>
          <w:tcPr>
            <w:tcW w:w="2820" w:type="dxa"/>
            <w:shd w:val="clear" w:color="auto" w:fill="auto"/>
            <w:tcMar>
              <w:top w:w="100" w:type="dxa"/>
              <w:left w:w="100" w:type="dxa"/>
              <w:bottom w:w="100" w:type="dxa"/>
              <w:right w:w="100" w:type="dxa"/>
            </w:tcMar>
          </w:tcPr>
          <w:p w14:paraId="460CB05D" w14:textId="77777777" w:rsidR="00D4792D" w:rsidRDefault="00D4792D" w:rsidP="00143A47">
            <w:pPr>
              <w:widowControl w:val="0"/>
              <w:spacing w:line="240" w:lineRule="auto"/>
              <w:jc w:val="center"/>
            </w:pPr>
            <m:oMathPara>
              <m:oMath>
                <m:r>
                  <w:rPr>
                    <w:rFonts w:ascii="Cambria Math" w:hAnsi="Cambria Math"/>
                  </w:rPr>
                  <m:t xml:space="preserve">4,4 x </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r>
      <w:tr w:rsidR="00D4792D" w14:paraId="46B08439" w14:textId="77777777" w:rsidTr="00143A47">
        <w:tc>
          <w:tcPr>
            <w:tcW w:w="3405" w:type="dxa"/>
            <w:shd w:val="clear" w:color="auto" w:fill="auto"/>
            <w:tcMar>
              <w:top w:w="100" w:type="dxa"/>
              <w:left w:w="100" w:type="dxa"/>
              <w:bottom w:w="100" w:type="dxa"/>
              <w:right w:w="100" w:type="dxa"/>
            </w:tcMar>
          </w:tcPr>
          <w:p w14:paraId="1E790B49" w14:textId="77777777" w:rsidR="00D4792D" w:rsidRDefault="00D4792D" w:rsidP="00143A47">
            <w:pPr>
              <w:ind w:right="-64"/>
              <w:jc w:val="center"/>
            </w:pPr>
            <w:r>
              <w:t>Hidrogenofosfato de potássio</w:t>
            </w:r>
          </w:p>
        </w:tc>
        <w:tc>
          <w:tcPr>
            <w:tcW w:w="3810" w:type="dxa"/>
            <w:shd w:val="clear" w:color="auto" w:fill="auto"/>
            <w:tcMar>
              <w:top w:w="100" w:type="dxa"/>
              <w:left w:w="100" w:type="dxa"/>
              <w:bottom w:w="100" w:type="dxa"/>
              <w:right w:w="100" w:type="dxa"/>
            </w:tcMar>
          </w:tcPr>
          <w:p w14:paraId="24B2B1FC" w14:textId="77777777" w:rsidR="00D4792D" w:rsidRDefault="00D4792D" w:rsidP="00143A47">
            <w:pPr>
              <w:widowControl w:val="0"/>
              <w:spacing w:line="240" w:lineRule="auto"/>
              <w:jc w:val="center"/>
            </w:pPr>
            <m:oMathPara>
              <m:oMath>
                <m:sSub>
                  <m:sSubPr>
                    <m:ctrlPr>
                      <w:rPr>
                        <w:rFonts w:ascii="Cambria Math" w:hAnsi="Cambria Math"/>
                      </w:rPr>
                    </m:ctrlPr>
                  </m:sSubPr>
                  <m:e>
                    <m:sSubSup>
                      <m:sSubSupPr>
                        <m:ctrlPr>
                          <w:rPr>
                            <w:rFonts w:ascii="Cambria Math" w:hAnsi="Cambria Math"/>
                          </w:rPr>
                        </m:ctrlPr>
                      </m:sSubSupPr>
                      <m:e>
                        <m:r>
                          <w:rPr>
                            <w:rFonts w:ascii="Cambria Math" w:hAnsi="Cambria Math"/>
                          </w:rPr>
                          <m:t>HPO</m:t>
                        </m:r>
                      </m:e>
                      <m:sub>
                        <m:r>
                          <w:rPr>
                            <w:rFonts w:ascii="Cambria Math" w:hAnsi="Cambria Math"/>
                          </w:rPr>
                          <m:t>4</m:t>
                        </m:r>
                      </m:sub>
                      <m:sup>
                        <m:r>
                          <w:rPr>
                            <w:rFonts w:ascii="Cambria Math" w:hAnsi="Cambria Math"/>
                          </w:rPr>
                          <m:t>2-</m:t>
                        </m:r>
                      </m:sup>
                    </m:sSubSup>
                    <m:r>
                      <w:rPr>
                        <w:rFonts w:ascii="Cambria Math" w:hAnsi="Cambria Math"/>
                      </w:rPr>
                      <m:t>+</m:t>
                    </m:r>
                  </m:e>
                  <m:sub/>
                </m:sSub>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2</m:t>
                    </m:r>
                  </m:sub>
                </m:sSub>
                <m:sSubSup>
                  <m:sSubSupPr>
                    <m:ctrlPr>
                      <w:rPr>
                        <w:rFonts w:ascii="Cambria Math" w:hAnsi="Cambria Math"/>
                      </w:rPr>
                    </m:ctrlPr>
                  </m:sSubSupPr>
                  <m:e>
                    <m:r>
                      <w:rPr>
                        <w:rFonts w:ascii="Cambria Math" w:hAnsi="Cambria Math"/>
                      </w:rPr>
                      <m:t>PO</m:t>
                    </m:r>
                  </m:e>
                  <m:sub>
                    <m:r>
                      <w:rPr>
                        <w:rFonts w:ascii="Cambria Math" w:hAnsi="Cambria Math"/>
                      </w:rPr>
                      <m:t>4</m:t>
                    </m:r>
                  </m:sub>
                  <m:sup>
                    <m: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OH</m:t>
                    </m:r>
                  </m:e>
                  <m:sup>
                    <m:r>
                      <w:rPr>
                        <w:rFonts w:ascii="Cambria Math" w:hAnsi="Cambria Math"/>
                      </w:rPr>
                      <m:t>-</m:t>
                    </m:r>
                  </m:sup>
                </m:sSup>
              </m:oMath>
            </m:oMathPara>
          </w:p>
        </w:tc>
        <w:tc>
          <w:tcPr>
            <w:tcW w:w="2820" w:type="dxa"/>
            <w:shd w:val="clear" w:color="auto" w:fill="auto"/>
            <w:tcMar>
              <w:top w:w="100" w:type="dxa"/>
              <w:left w:w="100" w:type="dxa"/>
              <w:bottom w:w="100" w:type="dxa"/>
              <w:right w:w="100" w:type="dxa"/>
            </w:tcMar>
          </w:tcPr>
          <w:p w14:paraId="7662C871" w14:textId="77777777" w:rsidR="00D4792D" w:rsidRDefault="00D4792D" w:rsidP="00143A47">
            <w:pPr>
              <w:widowControl w:val="0"/>
              <w:spacing w:line="240" w:lineRule="auto"/>
              <w:jc w:val="center"/>
            </w:pPr>
            <m:oMathPara>
              <m:oMath>
                <m:r>
                  <w:rPr>
                    <w:rFonts w:ascii="Cambria Math" w:hAnsi="Cambria Math"/>
                  </w:rPr>
                  <m:t xml:space="preserve">2,8 x </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D4792D" w14:paraId="73B19250" w14:textId="77777777" w:rsidTr="00143A47">
        <w:tc>
          <w:tcPr>
            <w:tcW w:w="3405" w:type="dxa"/>
            <w:shd w:val="clear" w:color="auto" w:fill="auto"/>
            <w:tcMar>
              <w:top w:w="100" w:type="dxa"/>
              <w:left w:w="100" w:type="dxa"/>
              <w:bottom w:w="100" w:type="dxa"/>
              <w:right w:w="100" w:type="dxa"/>
            </w:tcMar>
          </w:tcPr>
          <w:p w14:paraId="7CCD4B35" w14:textId="77777777" w:rsidR="00D4792D" w:rsidRDefault="00D4792D" w:rsidP="00143A47">
            <w:pPr>
              <w:ind w:right="-64"/>
              <w:jc w:val="center"/>
            </w:pPr>
            <w:r>
              <w:t>Hidrogenosulfato de potássio</w:t>
            </w:r>
          </w:p>
        </w:tc>
        <w:tc>
          <w:tcPr>
            <w:tcW w:w="3810" w:type="dxa"/>
            <w:shd w:val="clear" w:color="auto" w:fill="auto"/>
            <w:tcMar>
              <w:top w:w="100" w:type="dxa"/>
              <w:left w:w="100" w:type="dxa"/>
              <w:bottom w:w="100" w:type="dxa"/>
              <w:right w:w="100" w:type="dxa"/>
            </w:tcMar>
          </w:tcPr>
          <w:p w14:paraId="6ACB1B8D" w14:textId="77777777" w:rsidR="00D4792D" w:rsidRDefault="00D4792D" w:rsidP="00143A47">
            <w:pPr>
              <w:widowControl w:val="0"/>
              <w:spacing w:line="240" w:lineRule="auto"/>
              <w:jc w:val="center"/>
            </w:pPr>
            <m:oMathPara>
              <m:oMath>
                <m:sSub>
                  <m:sSubPr>
                    <m:ctrlPr>
                      <w:rPr>
                        <w:rFonts w:ascii="Cambria Math" w:hAnsi="Cambria Math"/>
                      </w:rPr>
                    </m:ctrlPr>
                  </m:sSubPr>
                  <m:e>
                    <m:sSubSup>
                      <m:sSubSupPr>
                        <m:ctrlPr>
                          <w:rPr>
                            <w:rFonts w:ascii="Cambria Math" w:hAnsi="Cambria Math"/>
                          </w:rPr>
                        </m:ctrlPr>
                      </m:sSubSupPr>
                      <m:e>
                        <m:r>
                          <w:rPr>
                            <w:rFonts w:ascii="Cambria Math" w:hAnsi="Cambria Math"/>
                          </w:rPr>
                          <m:t>HSO</m:t>
                        </m:r>
                      </m:e>
                      <m:sub>
                        <m:r>
                          <w:rPr>
                            <w:rFonts w:ascii="Cambria Math" w:hAnsi="Cambria Math"/>
                          </w:rPr>
                          <m:t>4</m:t>
                        </m:r>
                      </m:sub>
                      <m:sup>
                        <m:r>
                          <w:rPr>
                            <w:rFonts w:ascii="Cambria Math" w:hAnsi="Cambria Math"/>
                          </w:rPr>
                          <m:t xml:space="preserve">- </m:t>
                        </m:r>
                      </m:sup>
                    </m:sSubSup>
                    <m:r>
                      <w:rPr>
                        <w:rFonts w:ascii="Cambria Math" w:hAnsi="Cambria Math"/>
                      </w:rPr>
                      <m:t>+</m:t>
                    </m:r>
                  </m:e>
                  <m:sub/>
                </m:sSub>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rPr>
                    </m:ctrlPr>
                  </m:sSubPr>
                  <m:e>
                    <m:sSubSup>
                      <m:sSubSupPr>
                        <m:ctrlPr>
                          <w:rPr>
                            <w:rFonts w:ascii="Cambria Math" w:hAnsi="Cambria Math"/>
                          </w:rPr>
                        </m:ctrlPr>
                      </m:sSubSupPr>
                      <m:e>
                        <m:r>
                          <w:rPr>
                            <w:rFonts w:ascii="Cambria Math" w:hAnsi="Cambria Math"/>
                          </w:rPr>
                          <m:t>SO</m:t>
                        </m:r>
                      </m:e>
                      <m:sub>
                        <m:r>
                          <w:rPr>
                            <w:rFonts w:ascii="Cambria Math" w:hAnsi="Cambria Math"/>
                          </w:rPr>
                          <m:t>4</m:t>
                        </m:r>
                      </m:sub>
                      <m:sup>
                        <m:r>
                          <w:rPr>
                            <w:rFonts w:ascii="Cambria Math" w:hAnsi="Cambria Math"/>
                          </w:rPr>
                          <m:t xml:space="preserve">2- </m:t>
                        </m:r>
                      </m:sup>
                    </m:sSubSup>
                    <m:r>
                      <w:rPr>
                        <w:rFonts w:ascii="Cambria Math" w:hAnsi="Cambria Math"/>
                      </w:rPr>
                      <m:t>+</m:t>
                    </m:r>
                    <m:sSub>
                      <m:sSubPr>
                        <m:ctrlPr>
                          <w:rPr>
                            <w:rFonts w:ascii="Cambria Math" w:hAnsi="Cambria Math"/>
                          </w:rPr>
                        </m:ctrlPr>
                      </m:sSubPr>
                      <m:e>
                        <m:sSub>
                          <m:sSubPr>
                            <m:ctrlPr>
                              <w:rPr>
                                <w:rFonts w:ascii="Cambria Math" w:hAnsi="Cambria Math"/>
                              </w:rPr>
                            </m:ctrlPr>
                          </m:sSubPr>
                          <m:e>
                            <m:sSub>
                              <m:sSubPr>
                                <m:ctrlPr>
                                  <w:rPr>
                                    <w:rFonts w:ascii="Cambria Math" w:hAnsi="Cambria Math"/>
                                  </w:rPr>
                                </m:ctrlPr>
                              </m:sSubPr>
                              <m:e>
                                <m:r>
                                  <w:rPr>
                                    <w:rFonts w:ascii="Cambria Math" w:hAnsi="Cambria Math"/>
                                  </w:rPr>
                                  <m:t>H</m:t>
                                </m:r>
                              </m:e>
                              <m:sub>
                                <m:r>
                                  <w:rPr>
                                    <w:rFonts w:ascii="Cambria Math" w:hAnsi="Cambria Math"/>
                                  </w:rPr>
                                  <m:t>3</m:t>
                                </m:r>
                              </m:sub>
                            </m:sSub>
                            <m:sSup>
                              <m:sSupPr>
                                <m:ctrlPr>
                                  <w:rPr>
                                    <w:rFonts w:ascii="Cambria Math" w:hAnsi="Cambria Math"/>
                                  </w:rPr>
                                </m:ctrlPr>
                              </m:sSupPr>
                              <m:e>
                                <m:r>
                                  <w:rPr>
                                    <w:rFonts w:ascii="Cambria Math" w:hAnsi="Cambria Math"/>
                                  </w:rPr>
                                  <m:t>O</m:t>
                                </m:r>
                              </m:e>
                              <m:sup>
                                <m:r>
                                  <w:rPr>
                                    <w:rFonts w:ascii="Cambria Math" w:hAnsi="Cambria Math"/>
                                  </w:rPr>
                                  <m:t>+</m:t>
                                </m:r>
                              </m:sup>
                            </m:sSup>
                          </m:e>
                          <m:sub/>
                        </m:sSub>
                      </m:e>
                      <m:sub/>
                    </m:sSub>
                  </m:e>
                  <m:sub/>
                </m:sSub>
              </m:oMath>
            </m:oMathPara>
          </w:p>
        </w:tc>
        <w:tc>
          <w:tcPr>
            <w:tcW w:w="2820" w:type="dxa"/>
            <w:shd w:val="clear" w:color="auto" w:fill="auto"/>
            <w:tcMar>
              <w:top w:w="100" w:type="dxa"/>
              <w:left w:w="100" w:type="dxa"/>
              <w:bottom w:w="100" w:type="dxa"/>
              <w:right w:w="100" w:type="dxa"/>
            </w:tcMar>
          </w:tcPr>
          <w:p w14:paraId="0CECCE43" w14:textId="77777777" w:rsidR="00D4792D" w:rsidRDefault="00D4792D" w:rsidP="00143A47">
            <w:pPr>
              <w:widowControl w:val="0"/>
              <w:spacing w:line="240" w:lineRule="auto"/>
              <w:jc w:val="center"/>
            </w:pPr>
            <m:oMathPara>
              <m:oMath>
                <m:r>
                  <w:rPr>
                    <w:rFonts w:ascii="Cambria Math" w:hAnsi="Cambria Math"/>
                  </w:rPr>
                  <m:t xml:space="preserve">3,1 x </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bl>
    <w:p w14:paraId="7E470D2E" w14:textId="77777777" w:rsidR="00D4792D" w:rsidRDefault="00D4792D" w:rsidP="00D4792D">
      <w:pPr>
        <w:ind w:left="425" w:right="-585"/>
        <w:jc w:val="both"/>
      </w:pPr>
    </w:p>
    <w:p w14:paraId="06D1A350" w14:textId="77777777" w:rsidR="00D4792D" w:rsidRDefault="00D4792D" w:rsidP="00D4792D">
      <w:pPr>
        <w:ind w:left="425" w:right="-585"/>
        <w:jc w:val="both"/>
        <w:rPr>
          <w:highlight w:val="white"/>
        </w:rPr>
      </w:pPr>
      <w:r>
        <w:rPr>
          <w:highlight w:val="white"/>
        </w:rPr>
        <w:t>Dentre as substâncias listadas no quadro, aquela capaz de remover com maior eficiência os gases poluentes é o(a):</w:t>
      </w:r>
    </w:p>
    <w:p w14:paraId="3372E272" w14:textId="77777777" w:rsidR="00D4792D" w:rsidRDefault="00D4792D" w:rsidP="00D4792D">
      <w:pPr>
        <w:ind w:left="283" w:right="-585"/>
        <w:jc w:val="both"/>
        <w:rPr>
          <w:highlight w:val="white"/>
        </w:rPr>
      </w:pPr>
    </w:p>
    <w:p w14:paraId="5965F399" w14:textId="77777777" w:rsidR="00D4792D" w:rsidRDefault="00D4792D" w:rsidP="00D4792D">
      <w:pPr>
        <w:numPr>
          <w:ilvl w:val="0"/>
          <w:numId w:val="10"/>
        </w:numPr>
        <w:ind w:right="-585"/>
        <w:jc w:val="both"/>
      </w:pPr>
      <w:r>
        <w:t>fenol.</w:t>
      </w:r>
    </w:p>
    <w:p w14:paraId="373F19A9" w14:textId="77777777" w:rsidR="00D4792D" w:rsidRDefault="00D4792D" w:rsidP="00D4792D">
      <w:pPr>
        <w:numPr>
          <w:ilvl w:val="0"/>
          <w:numId w:val="10"/>
        </w:numPr>
        <w:ind w:right="-585"/>
        <w:jc w:val="both"/>
      </w:pPr>
      <w:r>
        <w:t>piridina.</w:t>
      </w:r>
    </w:p>
    <w:p w14:paraId="0AC84383" w14:textId="77777777" w:rsidR="00D4792D" w:rsidRDefault="00D4792D" w:rsidP="00D4792D">
      <w:pPr>
        <w:numPr>
          <w:ilvl w:val="0"/>
          <w:numId w:val="10"/>
        </w:numPr>
        <w:ind w:right="-585"/>
        <w:jc w:val="both"/>
      </w:pPr>
      <w:r>
        <w:t>metilamina.</w:t>
      </w:r>
    </w:p>
    <w:p w14:paraId="3FD2A745" w14:textId="77777777" w:rsidR="00D4792D" w:rsidRDefault="00D4792D" w:rsidP="00D4792D">
      <w:pPr>
        <w:numPr>
          <w:ilvl w:val="0"/>
          <w:numId w:val="10"/>
        </w:numPr>
        <w:ind w:right="-585"/>
        <w:jc w:val="both"/>
      </w:pPr>
      <w:r>
        <w:t>hidrogenofosfato de potássio.</w:t>
      </w:r>
    </w:p>
    <w:p w14:paraId="0F67E221" w14:textId="77777777" w:rsidR="00D4792D" w:rsidRDefault="00D4792D" w:rsidP="00D4792D">
      <w:pPr>
        <w:numPr>
          <w:ilvl w:val="0"/>
          <w:numId w:val="10"/>
        </w:numPr>
        <w:ind w:right="-585"/>
        <w:jc w:val="both"/>
        <w:sectPr w:rsidR="00D4792D">
          <w:pgSz w:w="11909" w:h="16834"/>
          <w:pgMar w:top="1440" w:right="1440" w:bottom="1440" w:left="0" w:header="720" w:footer="720" w:gutter="0"/>
          <w:cols w:space="720"/>
        </w:sectPr>
      </w:pPr>
      <w:r>
        <w:t>hidrogenosulfato de potássio.</w:t>
      </w:r>
    </w:p>
    <w:p w14:paraId="1F5ABA39" w14:textId="77777777" w:rsidR="00D4792D" w:rsidRDefault="00D4792D" w:rsidP="00D4792D">
      <w:pPr>
        <w:ind w:left="425" w:right="-585"/>
        <w:jc w:val="both"/>
      </w:pPr>
      <w:r>
        <w:lastRenderedPageBreak/>
        <w:t>Questão enem2016291079</w:t>
      </w:r>
    </w:p>
    <w:p w14:paraId="76A6D2F4" w14:textId="77777777" w:rsidR="00D4792D" w:rsidRDefault="00D4792D" w:rsidP="00D4792D">
      <w:pPr>
        <w:ind w:left="425" w:right="-585"/>
        <w:jc w:val="both"/>
      </w:pPr>
    </w:p>
    <w:p w14:paraId="78F7C7F5" w14:textId="77777777" w:rsidR="00D4792D" w:rsidRDefault="00D4792D" w:rsidP="00D4792D">
      <w:pPr>
        <w:ind w:left="425" w:right="-585"/>
        <w:jc w:val="both"/>
      </w:pPr>
      <w:r>
        <w:t>Vários métodos são empregados para prevenção de infecções por microrganismos. Dois desses métodos utilizam microrganismos vivos e são eles: as vacinas atenuadas, constituídas por patógenos avirulentos, e os probióticos que contém bactérias benéficas. Na figura são apresentados cinco diferentes mecanismos de exclusão de patógenos pela ação dos probióticos no intestino de um animal.</w:t>
      </w:r>
    </w:p>
    <w:p w14:paraId="54BF02CE" w14:textId="77777777" w:rsidR="00D4792D" w:rsidRDefault="00D4792D" w:rsidP="00D4792D">
      <w:pPr>
        <w:ind w:left="425" w:right="-585"/>
        <w:jc w:val="both"/>
      </w:pPr>
    </w:p>
    <w:p w14:paraId="3EDB7BF7" w14:textId="77777777" w:rsidR="00D4792D" w:rsidRDefault="00D4792D" w:rsidP="00D4792D">
      <w:pPr>
        <w:ind w:left="425" w:right="-585"/>
        <w:jc w:val="both"/>
      </w:pPr>
      <w:r>
        <w:rPr>
          <w:noProof/>
        </w:rPr>
        <w:drawing>
          <wp:inline distT="114300" distB="114300" distL="114300" distR="114300" wp14:anchorId="24DED568" wp14:editId="13ADC6F5">
            <wp:extent cx="5581650" cy="3764612"/>
            <wp:effectExtent l="0" t="0" r="0" b="0"/>
            <wp:docPr id="8" name="image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 name="image9.png" descr="Diagrama&#10;&#10;Descrição gerada automaticamente"/>
                    <pic:cNvPicPr preferRelativeResize="0"/>
                  </pic:nvPicPr>
                  <pic:blipFill>
                    <a:blip r:embed="rId54"/>
                    <a:srcRect b="7602"/>
                    <a:stretch>
                      <a:fillRect/>
                    </a:stretch>
                  </pic:blipFill>
                  <pic:spPr>
                    <a:xfrm>
                      <a:off x="0" y="0"/>
                      <a:ext cx="5581650" cy="3764612"/>
                    </a:xfrm>
                    <a:prstGeom prst="rect">
                      <a:avLst/>
                    </a:prstGeom>
                    <a:ln/>
                  </pic:spPr>
                </pic:pic>
              </a:graphicData>
            </a:graphic>
          </wp:inline>
        </w:drawing>
      </w:r>
    </w:p>
    <w:p w14:paraId="052F987D" w14:textId="77777777" w:rsidR="00D4792D" w:rsidRDefault="00D4792D" w:rsidP="00D4792D">
      <w:pPr>
        <w:spacing w:line="240" w:lineRule="auto"/>
        <w:ind w:left="425" w:right="-585"/>
        <w:jc w:val="both"/>
        <w:rPr>
          <w:sz w:val="20"/>
          <w:szCs w:val="20"/>
        </w:rPr>
      </w:pPr>
      <w:r w:rsidRPr="00D4792D">
        <w:rPr>
          <w:sz w:val="20"/>
          <w:szCs w:val="20"/>
          <w:lang w:val="en-US"/>
        </w:rPr>
        <w:t xml:space="preserve">McALLISTER, T. A. et al. </w:t>
      </w:r>
      <w:r>
        <w:rPr>
          <w:sz w:val="20"/>
          <w:szCs w:val="20"/>
        </w:rPr>
        <w:t>Review: The use of direct fed microbials to mitigate pathogens and enhance production in cattle. Can. J. Anim. Sci., jan. 2011 (adaptado).</w:t>
      </w:r>
    </w:p>
    <w:p w14:paraId="0DF99A27" w14:textId="77777777" w:rsidR="00D4792D" w:rsidRDefault="00D4792D" w:rsidP="00D4792D">
      <w:pPr>
        <w:ind w:left="425" w:right="-585"/>
        <w:jc w:val="both"/>
      </w:pPr>
    </w:p>
    <w:p w14:paraId="3B9B7A1F" w14:textId="77777777" w:rsidR="00D4792D" w:rsidRDefault="00D4792D" w:rsidP="00D4792D">
      <w:pPr>
        <w:ind w:left="425" w:right="-585"/>
        <w:jc w:val="both"/>
      </w:pPr>
      <w:r>
        <w:t>Qual mecanismo de ação desses probióticos promove um efeito similar ao da vacina?</w:t>
      </w:r>
    </w:p>
    <w:p w14:paraId="56A8DAB1" w14:textId="77777777" w:rsidR="00D4792D" w:rsidRDefault="00D4792D" w:rsidP="00D4792D">
      <w:pPr>
        <w:ind w:left="425" w:right="-585"/>
        <w:jc w:val="both"/>
      </w:pPr>
    </w:p>
    <w:p w14:paraId="26DA9391" w14:textId="77777777" w:rsidR="00D4792D" w:rsidRDefault="00D4792D" w:rsidP="00D4792D">
      <w:pPr>
        <w:numPr>
          <w:ilvl w:val="0"/>
          <w:numId w:val="209"/>
        </w:numPr>
        <w:ind w:right="-585"/>
        <w:jc w:val="both"/>
      </w:pPr>
      <w:r>
        <w:t>5</w:t>
      </w:r>
    </w:p>
    <w:p w14:paraId="2A5BDE4B" w14:textId="77777777" w:rsidR="00D4792D" w:rsidRDefault="00D4792D" w:rsidP="00D4792D">
      <w:pPr>
        <w:numPr>
          <w:ilvl w:val="0"/>
          <w:numId w:val="209"/>
        </w:numPr>
        <w:ind w:right="-585"/>
        <w:jc w:val="both"/>
      </w:pPr>
      <w:r>
        <w:t>4</w:t>
      </w:r>
    </w:p>
    <w:p w14:paraId="216BBB10" w14:textId="77777777" w:rsidR="00D4792D" w:rsidRDefault="00D4792D" w:rsidP="00D4792D">
      <w:pPr>
        <w:numPr>
          <w:ilvl w:val="0"/>
          <w:numId w:val="209"/>
        </w:numPr>
        <w:ind w:right="-585"/>
        <w:jc w:val="both"/>
      </w:pPr>
      <w:r>
        <w:t>3</w:t>
      </w:r>
    </w:p>
    <w:p w14:paraId="3CF42A28" w14:textId="77777777" w:rsidR="00D4792D" w:rsidRDefault="00D4792D" w:rsidP="00D4792D">
      <w:pPr>
        <w:numPr>
          <w:ilvl w:val="0"/>
          <w:numId w:val="209"/>
        </w:numPr>
        <w:ind w:right="-585"/>
        <w:jc w:val="both"/>
      </w:pPr>
      <w:r>
        <w:t>2</w:t>
      </w:r>
    </w:p>
    <w:p w14:paraId="7E021619" w14:textId="77777777" w:rsidR="00D4792D" w:rsidRDefault="00D4792D" w:rsidP="00D4792D">
      <w:pPr>
        <w:numPr>
          <w:ilvl w:val="0"/>
          <w:numId w:val="209"/>
        </w:numPr>
        <w:ind w:right="-585"/>
        <w:jc w:val="both"/>
        <w:sectPr w:rsidR="00D4792D">
          <w:pgSz w:w="11909" w:h="16834"/>
          <w:pgMar w:top="1440" w:right="1440" w:bottom="1440" w:left="0" w:header="720" w:footer="720" w:gutter="0"/>
          <w:cols w:space="720"/>
        </w:sectPr>
      </w:pPr>
      <w:r>
        <w:t>1</w:t>
      </w:r>
    </w:p>
    <w:p w14:paraId="3116A78E" w14:textId="77777777" w:rsidR="00D4792D" w:rsidRDefault="00D4792D" w:rsidP="00D4792D">
      <w:pPr>
        <w:ind w:left="425" w:right="-585"/>
        <w:jc w:val="both"/>
      </w:pPr>
      <w:r>
        <w:lastRenderedPageBreak/>
        <w:t>Questão enem2016291080</w:t>
      </w:r>
    </w:p>
    <w:p w14:paraId="4D26D0C5" w14:textId="77777777" w:rsidR="00D4792D" w:rsidRDefault="00D4792D" w:rsidP="00D4792D">
      <w:pPr>
        <w:ind w:left="425" w:right="-585"/>
        <w:jc w:val="both"/>
      </w:pPr>
    </w:p>
    <w:p w14:paraId="6523FBC4" w14:textId="77777777" w:rsidR="00D4792D" w:rsidRDefault="00D4792D" w:rsidP="00D4792D">
      <w:pPr>
        <w:ind w:left="425" w:right="-585"/>
        <w:jc w:val="both"/>
      </w:pPr>
      <w:r>
        <w:t>O Painel Intergovernamental de Mudanças Climáticas (na sigla em inglês, IPCC) prevê que nas próximas décadas o planeta passará por mudanças climáticas e propõe estratégias de mitigação e adaptação a elas. As estratégias de mitigação são direcionadas à causa dessas mudanças, procurando reduzir a concentração de gases de efeito estufa na atmosfera. As estratégias de adaptação, por sua vez, são direcionadas aos efeitos dessas mudanças, procurando preparar os sistemas humanos às mudanças climáticas já em andamento, de modo a reduzir seus efeitos negativos.</w:t>
      </w:r>
    </w:p>
    <w:p w14:paraId="307E851E" w14:textId="77777777" w:rsidR="00D4792D" w:rsidRDefault="00D4792D" w:rsidP="00D4792D">
      <w:pPr>
        <w:spacing w:line="240" w:lineRule="auto"/>
        <w:ind w:left="5385" w:right="-585"/>
        <w:jc w:val="both"/>
        <w:rPr>
          <w:sz w:val="20"/>
          <w:szCs w:val="20"/>
        </w:rPr>
      </w:pPr>
      <w:r w:rsidRPr="00D4792D">
        <w:rPr>
          <w:sz w:val="20"/>
          <w:szCs w:val="20"/>
          <w:lang w:val="en-US"/>
        </w:rPr>
        <w:t xml:space="preserve">IPCC, 2014. Climate Change 2014: synthesis report. </w:t>
      </w:r>
      <w:r>
        <w:rPr>
          <w:sz w:val="20"/>
          <w:szCs w:val="20"/>
        </w:rPr>
        <w:t>Disponível em: http://ar5-syr.ipcc.ch. Acesso em: 22 out. 2015 (adaptado).</w:t>
      </w:r>
    </w:p>
    <w:p w14:paraId="00C58D7E" w14:textId="77777777" w:rsidR="00D4792D" w:rsidRDefault="00D4792D" w:rsidP="00D4792D">
      <w:pPr>
        <w:ind w:left="425" w:right="-585"/>
        <w:jc w:val="both"/>
      </w:pPr>
    </w:p>
    <w:p w14:paraId="35D1DA17" w14:textId="77777777" w:rsidR="00D4792D" w:rsidRDefault="00D4792D" w:rsidP="00D4792D">
      <w:pPr>
        <w:ind w:left="425" w:right="-585"/>
        <w:jc w:val="both"/>
      </w:pPr>
      <w:r>
        <w:t>Considerando as informações do texto, qual ação representa uma estratégia de adaptação?</w:t>
      </w:r>
    </w:p>
    <w:p w14:paraId="4EA86A7D" w14:textId="77777777" w:rsidR="00D4792D" w:rsidRDefault="00D4792D" w:rsidP="00D4792D">
      <w:pPr>
        <w:ind w:left="425" w:right="-585"/>
        <w:jc w:val="both"/>
      </w:pPr>
    </w:p>
    <w:p w14:paraId="2E0A2350" w14:textId="77777777" w:rsidR="00D4792D" w:rsidRDefault="00D4792D" w:rsidP="00D4792D">
      <w:pPr>
        <w:numPr>
          <w:ilvl w:val="0"/>
          <w:numId w:val="102"/>
        </w:numPr>
        <w:ind w:right="-585"/>
        <w:jc w:val="both"/>
      </w:pPr>
      <w:r>
        <w:t>Construção de usinas eólicas.</w:t>
      </w:r>
    </w:p>
    <w:p w14:paraId="55F98F19" w14:textId="77777777" w:rsidR="00D4792D" w:rsidRDefault="00D4792D" w:rsidP="00D4792D">
      <w:pPr>
        <w:numPr>
          <w:ilvl w:val="0"/>
          <w:numId w:val="102"/>
        </w:numPr>
        <w:ind w:right="-585"/>
        <w:jc w:val="both"/>
      </w:pPr>
      <w:r>
        <w:t>Tratamento de resíduos sólidos.</w:t>
      </w:r>
    </w:p>
    <w:p w14:paraId="61F3A685" w14:textId="77777777" w:rsidR="00D4792D" w:rsidRDefault="00D4792D" w:rsidP="00D4792D">
      <w:pPr>
        <w:numPr>
          <w:ilvl w:val="0"/>
          <w:numId w:val="102"/>
        </w:numPr>
        <w:shd w:val="clear" w:color="auto" w:fill="FFFFFF"/>
        <w:spacing w:line="312" w:lineRule="auto"/>
      </w:pPr>
      <w:r>
        <w:t>Aumento da eficiência dos veículos.</w:t>
      </w:r>
    </w:p>
    <w:p w14:paraId="5B48207F" w14:textId="77777777" w:rsidR="00D4792D" w:rsidRDefault="00D4792D" w:rsidP="00D4792D">
      <w:pPr>
        <w:numPr>
          <w:ilvl w:val="0"/>
          <w:numId w:val="102"/>
        </w:numPr>
        <w:ind w:right="-585"/>
        <w:jc w:val="both"/>
      </w:pPr>
      <w:r>
        <w:t>Adoção de agricultura sustentável de baixo carbono.</w:t>
      </w:r>
    </w:p>
    <w:p w14:paraId="79137C5A" w14:textId="77777777" w:rsidR="00D4792D" w:rsidRDefault="00D4792D" w:rsidP="00D4792D">
      <w:pPr>
        <w:numPr>
          <w:ilvl w:val="0"/>
          <w:numId w:val="102"/>
        </w:numPr>
        <w:ind w:right="-585"/>
        <w:jc w:val="both"/>
        <w:sectPr w:rsidR="00D4792D">
          <w:pgSz w:w="11909" w:h="16834"/>
          <w:pgMar w:top="1440" w:right="1440" w:bottom="1440" w:left="0" w:header="720" w:footer="720" w:gutter="0"/>
          <w:cols w:space="720"/>
        </w:sectPr>
      </w:pPr>
      <w:r>
        <w:t>Criação de diques de contenção em regiões costeiras.</w:t>
      </w:r>
    </w:p>
    <w:p w14:paraId="7B968F30" w14:textId="77777777" w:rsidR="00D4792D" w:rsidRDefault="00D4792D" w:rsidP="00D4792D">
      <w:pPr>
        <w:ind w:left="425" w:right="-585"/>
        <w:jc w:val="both"/>
      </w:pPr>
      <w:r>
        <w:lastRenderedPageBreak/>
        <w:t>Questão enem2016291081</w:t>
      </w:r>
    </w:p>
    <w:p w14:paraId="5A002670" w14:textId="77777777" w:rsidR="00D4792D" w:rsidRDefault="00D4792D" w:rsidP="00D4792D">
      <w:pPr>
        <w:ind w:left="425" w:right="-585"/>
        <w:jc w:val="both"/>
      </w:pPr>
    </w:p>
    <w:p w14:paraId="52CF7638" w14:textId="77777777" w:rsidR="00D4792D" w:rsidRDefault="00D4792D" w:rsidP="00D4792D">
      <w:pPr>
        <w:ind w:left="425" w:right="-585"/>
        <w:jc w:val="both"/>
      </w:pPr>
      <w:r>
        <w:t>A lipofilia é um dos fatores fundamentais para o planejamento de um fármaco. Ela mede o grau de afinidade que a substância tem com ambientes apolares, podendo ser avaliada por seu coeficiente de partição.</w:t>
      </w:r>
    </w:p>
    <w:p w14:paraId="7BF732E2" w14:textId="77777777" w:rsidR="00D4792D" w:rsidRDefault="00D4792D" w:rsidP="00D4792D">
      <w:pPr>
        <w:ind w:left="425" w:right="-585"/>
        <w:jc w:val="both"/>
      </w:pPr>
    </w:p>
    <w:p w14:paraId="5568018F" w14:textId="77777777" w:rsidR="00D4792D" w:rsidRDefault="00D4792D" w:rsidP="00D4792D">
      <w:pPr>
        <w:ind w:left="425" w:right="-585"/>
        <w:jc w:val="both"/>
      </w:pPr>
      <w:r>
        <w:rPr>
          <w:noProof/>
        </w:rPr>
        <w:drawing>
          <wp:inline distT="114300" distB="114300" distL="114300" distR="114300" wp14:anchorId="0CB6661F" wp14:editId="4C7860D1">
            <wp:extent cx="4562825" cy="1713737"/>
            <wp:effectExtent l="0" t="0" r="0" b="0"/>
            <wp:docPr id="26" name="image32.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26" name="image32.png" descr="Diagrama, Esquemático&#10;&#10;Descrição gerada automaticamente"/>
                    <pic:cNvPicPr preferRelativeResize="0"/>
                  </pic:nvPicPr>
                  <pic:blipFill>
                    <a:blip r:embed="rId55"/>
                    <a:srcRect b="24330"/>
                    <a:stretch>
                      <a:fillRect/>
                    </a:stretch>
                  </pic:blipFill>
                  <pic:spPr>
                    <a:xfrm>
                      <a:off x="0" y="0"/>
                      <a:ext cx="4562825" cy="1713737"/>
                    </a:xfrm>
                    <a:prstGeom prst="rect">
                      <a:avLst/>
                    </a:prstGeom>
                    <a:ln/>
                  </pic:spPr>
                </pic:pic>
              </a:graphicData>
            </a:graphic>
          </wp:inline>
        </w:drawing>
      </w:r>
    </w:p>
    <w:p w14:paraId="1210B5BA" w14:textId="77777777" w:rsidR="00D4792D" w:rsidRDefault="00D4792D" w:rsidP="00D4792D">
      <w:pPr>
        <w:ind w:left="425" w:right="-585"/>
        <w:jc w:val="both"/>
      </w:pPr>
    </w:p>
    <w:p w14:paraId="26184DD4" w14:textId="77777777" w:rsidR="00D4792D" w:rsidRDefault="00D4792D" w:rsidP="00D4792D">
      <w:pPr>
        <w:spacing w:line="240" w:lineRule="auto"/>
        <w:ind w:left="425" w:right="-585"/>
        <w:jc w:val="both"/>
        <w:rPr>
          <w:sz w:val="20"/>
          <w:szCs w:val="20"/>
        </w:rPr>
      </w:pPr>
      <w:r>
        <w:rPr>
          <w:sz w:val="20"/>
          <w:szCs w:val="20"/>
        </w:rPr>
        <w:t>NOGUEIRA, L. J.; MONTANARI, C. A.; DONNICI, C. L. Histórico da evolução da química medicinal e a importância da lipofilia: de Hipócrates e Galeno a Paracelsus e as contribuições de Overton e de Hansch. Revista Virtual de Química, n. 3, 2009 (adaptado).</w:t>
      </w:r>
    </w:p>
    <w:p w14:paraId="0D6E8CC5" w14:textId="77777777" w:rsidR="00D4792D" w:rsidRDefault="00D4792D" w:rsidP="00D4792D">
      <w:pPr>
        <w:ind w:left="425" w:right="-585"/>
        <w:jc w:val="both"/>
      </w:pPr>
    </w:p>
    <w:p w14:paraId="651B115E" w14:textId="77777777" w:rsidR="00D4792D" w:rsidRDefault="00D4792D" w:rsidP="00D4792D">
      <w:pPr>
        <w:shd w:val="clear" w:color="auto" w:fill="FFFFFF"/>
        <w:ind w:left="425"/>
        <w:jc w:val="both"/>
      </w:pPr>
      <w:r>
        <w:t>Em relação ao coeficiente de partição da testosterona, as lipofilias dos compostos 1 e 2 são, respectivamente,</w:t>
      </w:r>
    </w:p>
    <w:p w14:paraId="5A763F01" w14:textId="77777777" w:rsidR="00D4792D" w:rsidRDefault="00D4792D" w:rsidP="00D4792D">
      <w:pPr>
        <w:shd w:val="clear" w:color="auto" w:fill="FFFFFF"/>
        <w:ind w:left="425"/>
        <w:jc w:val="both"/>
      </w:pPr>
    </w:p>
    <w:p w14:paraId="055BECDF" w14:textId="77777777" w:rsidR="00D4792D" w:rsidRDefault="00D4792D" w:rsidP="00D4792D">
      <w:pPr>
        <w:numPr>
          <w:ilvl w:val="0"/>
          <w:numId w:val="160"/>
        </w:numPr>
        <w:shd w:val="clear" w:color="auto" w:fill="FFFFFF"/>
      </w:pPr>
      <w:r>
        <w:t>menor e menor que a lipofilia da testosterona.</w:t>
      </w:r>
    </w:p>
    <w:p w14:paraId="329AE2E1" w14:textId="77777777" w:rsidR="00D4792D" w:rsidRDefault="00D4792D" w:rsidP="00D4792D">
      <w:pPr>
        <w:numPr>
          <w:ilvl w:val="0"/>
          <w:numId w:val="160"/>
        </w:numPr>
        <w:shd w:val="clear" w:color="auto" w:fill="FFFFFF"/>
      </w:pPr>
      <w:r>
        <w:t>menor e maior que a lipofilia da testosterona.</w:t>
      </w:r>
    </w:p>
    <w:p w14:paraId="7AFEB098" w14:textId="77777777" w:rsidR="00D4792D" w:rsidRDefault="00D4792D" w:rsidP="00D4792D">
      <w:pPr>
        <w:numPr>
          <w:ilvl w:val="0"/>
          <w:numId w:val="160"/>
        </w:numPr>
        <w:shd w:val="clear" w:color="auto" w:fill="FFFFFF"/>
      </w:pPr>
      <w:r>
        <w:t>maior e menor que a lipofilia da testosterona.</w:t>
      </w:r>
    </w:p>
    <w:p w14:paraId="17C9B5C7" w14:textId="77777777" w:rsidR="00D4792D" w:rsidRDefault="00D4792D" w:rsidP="00D4792D">
      <w:pPr>
        <w:numPr>
          <w:ilvl w:val="0"/>
          <w:numId w:val="160"/>
        </w:numPr>
        <w:shd w:val="clear" w:color="auto" w:fill="FFFFFF"/>
      </w:pPr>
      <w:r>
        <w:t>maior e maior que a lipofilia da testosterona.</w:t>
      </w:r>
    </w:p>
    <w:p w14:paraId="304F3ED4" w14:textId="77777777" w:rsidR="00D4792D" w:rsidRDefault="00D4792D" w:rsidP="00D4792D">
      <w:pPr>
        <w:numPr>
          <w:ilvl w:val="0"/>
          <w:numId w:val="160"/>
        </w:numPr>
        <w:shd w:val="clear" w:color="auto" w:fill="FFFFFF"/>
        <w:sectPr w:rsidR="00D4792D">
          <w:pgSz w:w="11909" w:h="16834"/>
          <w:pgMar w:top="1440" w:right="1440" w:bottom="1440" w:left="0" w:header="720" w:footer="720" w:gutter="0"/>
          <w:cols w:space="720"/>
        </w:sectPr>
      </w:pPr>
      <w:r>
        <w:t>menor e igual que a lipofilia da testosterona.</w:t>
      </w:r>
    </w:p>
    <w:p w14:paraId="6B2A12F2" w14:textId="77777777" w:rsidR="00D4792D" w:rsidRDefault="00D4792D" w:rsidP="00D4792D">
      <w:pPr>
        <w:ind w:left="425" w:right="-585"/>
        <w:jc w:val="both"/>
      </w:pPr>
      <w:r>
        <w:lastRenderedPageBreak/>
        <w:t>Questão enem2016291082</w:t>
      </w:r>
    </w:p>
    <w:p w14:paraId="4825B624" w14:textId="77777777" w:rsidR="00D4792D" w:rsidRDefault="00D4792D" w:rsidP="00D4792D">
      <w:pPr>
        <w:ind w:left="425" w:right="-585"/>
        <w:jc w:val="both"/>
      </w:pPr>
    </w:p>
    <w:p w14:paraId="69C95007" w14:textId="77777777" w:rsidR="00D4792D" w:rsidRDefault="00D4792D" w:rsidP="00D4792D">
      <w:pPr>
        <w:ind w:left="425" w:right="-585"/>
        <w:jc w:val="both"/>
      </w:pPr>
      <w:r>
        <w:t>Uma invenção que significou um grande avanço tecnológico na Antiguidade, a polia composta ou a associação de polias, é atribuída a Arquimedes (287 a.C. a 212 a.C.). O aparato consiste em associar uma série de polias móveis a uma fixa. A figura exemplifica um arranjo possível para esse aparato. É relatado que Arquimedes teria demonstrado para o rei Hierão um outro arranjo desse aparato, movendo sozinho, sobre a areia da praia, um navio repleto de passageiros e cargas, algo que seria impossível sem a participação de muitos homens. Suponha que a massa do navio era de 3 000 kg, que o coeficiente de atrito estático entre o navio e a areia era de 0,8 e que Arquimedes tenha puxado o navio com uma força F, paralela à direção do movimento e de módulo igual a 400 N. Considere os fios e as polias ideais, a aceleração da gravidade igual a 10</w:t>
      </w:r>
      <m:oMath>
        <m:sSup>
          <m:sSupPr>
            <m:ctrlPr>
              <w:rPr>
                <w:rFonts w:ascii="Cambria Math" w:hAnsi="Cambria Math"/>
              </w:rPr>
            </m:ctrlPr>
          </m:sSupPr>
          <m:e>
            <m:r>
              <w:rPr>
                <w:rFonts w:ascii="Cambria Math" w:hAnsi="Cambria Math"/>
              </w:rPr>
              <m:t>10m/s</m:t>
            </m:r>
          </m:e>
          <m:sup>
            <m:r>
              <w:rPr>
                <w:rFonts w:ascii="Cambria Math" w:hAnsi="Cambria Math"/>
              </w:rPr>
              <m:t>2</m:t>
            </m:r>
          </m:sup>
        </m:sSup>
      </m:oMath>
      <w:r>
        <w:t xml:space="preserve"> e que a superfície da praia é perfeitamente horizontal.</w:t>
      </w:r>
    </w:p>
    <w:p w14:paraId="6B100B49" w14:textId="77777777" w:rsidR="00D4792D" w:rsidRDefault="00D4792D" w:rsidP="00D4792D">
      <w:pPr>
        <w:ind w:left="425" w:right="-585"/>
        <w:jc w:val="both"/>
      </w:pPr>
    </w:p>
    <w:p w14:paraId="618DDB31" w14:textId="77777777" w:rsidR="00D4792D" w:rsidRDefault="00D4792D" w:rsidP="00D4792D">
      <w:pPr>
        <w:ind w:left="425" w:right="-585"/>
        <w:jc w:val="both"/>
      </w:pPr>
      <w:r>
        <w:rPr>
          <w:noProof/>
        </w:rPr>
        <w:drawing>
          <wp:inline distT="114300" distB="114300" distL="114300" distR="114300" wp14:anchorId="41271C8D" wp14:editId="147F12E9">
            <wp:extent cx="3978416" cy="1219391"/>
            <wp:effectExtent l="0" t="0" r="0" b="0"/>
            <wp:docPr id="112" name="image109.png" descr="Diagra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12" name="image109.png" descr="Diagrama&#10;&#10;Descrição gerada automaticamente com confiança média"/>
                    <pic:cNvPicPr preferRelativeResize="0"/>
                  </pic:nvPicPr>
                  <pic:blipFill>
                    <a:blip r:embed="rId56"/>
                    <a:srcRect b="21183"/>
                    <a:stretch>
                      <a:fillRect/>
                    </a:stretch>
                  </pic:blipFill>
                  <pic:spPr>
                    <a:xfrm>
                      <a:off x="0" y="0"/>
                      <a:ext cx="3978416" cy="1219391"/>
                    </a:xfrm>
                    <a:prstGeom prst="rect">
                      <a:avLst/>
                    </a:prstGeom>
                    <a:ln/>
                  </pic:spPr>
                </pic:pic>
              </a:graphicData>
            </a:graphic>
          </wp:inline>
        </w:drawing>
      </w:r>
    </w:p>
    <w:p w14:paraId="1A1EC164" w14:textId="77777777" w:rsidR="00D4792D" w:rsidRDefault="00D4792D" w:rsidP="00D4792D">
      <w:pPr>
        <w:spacing w:line="240" w:lineRule="auto"/>
        <w:ind w:left="425" w:right="-585"/>
        <w:jc w:val="both"/>
        <w:rPr>
          <w:sz w:val="20"/>
          <w:szCs w:val="20"/>
        </w:rPr>
      </w:pPr>
      <w:r>
        <w:rPr>
          <w:sz w:val="20"/>
          <w:szCs w:val="20"/>
        </w:rPr>
        <w:t>Disponível em: www.histedbr.fae.unicamp.br. Acesso em: 28 fev. 2013 (adaptado).</w:t>
      </w:r>
    </w:p>
    <w:p w14:paraId="28EDE3F5" w14:textId="77777777" w:rsidR="00D4792D" w:rsidRDefault="00D4792D" w:rsidP="00D4792D">
      <w:pPr>
        <w:ind w:left="425" w:right="-585"/>
        <w:jc w:val="both"/>
      </w:pPr>
    </w:p>
    <w:p w14:paraId="494F048C" w14:textId="77777777" w:rsidR="00D4792D" w:rsidRDefault="00D4792D" w:rsidP="00D4792D">
      <w:pPr>
        <w:ind w:left="425" w:right="-585"/>
        <w:jc w:val="both"/>
      </w:pPr>
      <w:r>
        <w:t>O número mínimo de polias móveis usadas, nessa situação, por Arquimedes foi:</w:t>
      </w:r>
    </w:p>
    <w:p w14:paraId="776E40D4" w14:textId="77777777" w:rsidR="00D4792D" w:rsidRDefault="00D4792D" w:rsidP="00D4792D">
      <w:pPr>
        <w:ind w:left="425" w:right="-585"/>
        <w:jc w:val="both"/>
      </w:pPr>
    </w:p>
    <w:p w14:paraId="5BB9FA47" w14:textId="77777777" w:rsidR="00D4792D" w:rsidRDefault="00D4792D" w:rsidP="00D4792D">
      <w:pPr>
        <w:numPr>
          <w:ilvl w:val="0"/>
          <w:numId w:val="13"/>
        </w:numPr>
        <w:ind w:right="-585"/>
        <w:jc w:val="both"/>
      </w:pPr>
      <w:r>
        <w:t>3.</w:t>
      </w:r>
    </w:p>
    <w:p w14:paraId="08C359FA" w14:textId="77777777" w:rsidR="00D4792D" w:rsidRDefault="00D4792D" w:rsidP="00D4792D">
      <w:pPr>
        <w:numPr>
          <w:ilvl w:val="0"/>
          <w:numId w:val="13"/>
        </w:numPr>
        <w:ind w:right="-585"/>
        <w:jc w:val="both"/>
      </w:pPr>
      <w:r>
        <w:t>6.</w:t>
      </w:r>
    </w:p>
    <w:p w14:paraId="495F79AD" w14:textId="77777777" w:rsidR="00D4792D" w:rsidRDefault="00D4792D" w:rsidP="00D4792D">
      <w:pPr>
        <w:numPr>
          <w:ilvl w:val="0"/>
          <w:numId w:val="13"/>
        </w:numPr>
        <w:ind w:right="-585"/>
        <w:jc w:val="both"/>
      </w:pPr>
      <w:r>
        <w:t>7.</w:t>
      </w:r>
    </w:p>
    <w:p w14:paraId="6ECBC1FA" w14:textId="77777777" w:rsidR="00D4792D" w:rsidRDefault="00D4792D" w:rsidP="00D4792D">
      <w:pPr>
        <w:numPr>
          <w:ilvl w:val="0"/>
          <w:numId w:val="13"/>
        </w:numPr>
        <w:ind w:right="-585"/>
        <w:jc w:val="both"/>
      </w:pPr>
      <w:r>
        <w:t>8.</w:t>
      </w:r>
    </w:p>
    <w:p w14:paraId="19DD95C0" w14:textId="77777777" w:rsidR="00D4792D" w:rsidRDefault="00D4792D" w:rsidP="00D4792D">
      <w:pPr>
        <w:numPr>
          <w:ilvl w:val="0"/>
          <w:numId w:val="13"/>
        </w:numPr>
        <w:ind w:right="-585"/>
        <w:jc w:val="both"/>
        <w:sectPr w:rsidR="00D4792D">
          <w:pgSz w:w="11909" w:h="16834"/>
          <w:pgMar w:top="1440" w:right="1440" w:bottom="1440" w:left="0" w:header="720" w:footer="720" w:gutter="0"/>
          <w:cols w:space="720"/>
        </w:sectPr>
      </w:pPr>
      <w:r>
        <w:t>10.</w:t>
      </w:r>
    </w:p>
    <w:p w14:paraId="64C69906" w14:textId="77777777" w:rsidR="00D4792D" w:rsidRDefault="00D4792D" w:rsidP="00D4792D">
      <w:pPr>
        <w:ind w:left="425" w:right="-585"/>
        <w:jc w:val="both"/>
      </w:pPr>
      <w:r>
        <w:lastRenderedPageBreak/>
        <w:t>Questão enem2016291083</w:t>
      </w:r>
    </w:p>
    <w:p w14:paraId="31E976D0" w14:textId="77777777" w:rsidR="00D4792D" w:rsidRDefault="00D4792D" w:rsidP="00D4792D">
      <w:pPr>
        <w:ind w:left="425" w:right="-585"/>
        <w:jc w:val="both"/>
      </w:pPr>
    </w:p>
    <w:p w14:paraId="647FD829" w14:textId="77777777" w:rsidR="00D4792D" w:rsidRDefault="00D4792D" w:rsidP="00D4792D">
      <w:pPr>
        <w:ind w:left="425" w:right="-585"/>
        <w:jc w:val="both"/>
      </w:pPr>
      <w:r>
        <w:t>O Brasil possui um grande número de espécies distintas entre animais, vegetais e microrganismos envoltos em uma imensa complexidade e distribuídas em uma grande variedade de ecossistemas.</w:t>
      </w:r>
    </w:p>
    <w:p w14:paraId="17948B7E" w14:textId="77777777" w:rsidR="00D4792D" w:rsidRDefault="00D4792D" w:rsidP="00D4792D">
      <w:pPr>
        <w:spacing w:line="240" w:lineRule="auto"/>
        <w:ind w:left="5385" w:right="-585"/>
        <w:jc w:val="both"/>
        <w:rPr>
          <w:sz w:val="20"/>
          <w:szCs w:val="20"/>
        </w:rPr>
      </w:pPr>
      <w:r>
        <w:rPr>
          <w:sz w:val="20"/>
          <w:szCs w:val="20"/>
        </w:rPr>
        <w:t>SANDES, A. R. R.; BLASI, G. Biodiversidade e diversidade química e genética. Disponível em: http://novastecnologias.com.br. Acesso em: 22 set. 2015 (adaptado).</w:t>
      </w:r>
    </w:p>
    <w:p w14:paraId="38B81825" w14:textId="77777777" w:rsidR="00D4792D" w:rsidRDefault="00D4792D" w:rsidP="00D4792D">
      <w:pPr>
        <w:ind w:left="425" w:right="-585"/>
        <w:jc w:val="both"/>
      </w:pPr>
    </w:p>
    <w:p w14:paraId="09832633" w14:textId="77777777" w:rsidR="00D4792D" w:rsidRDefault="00D4792D" w:rsidP="00D4792D">
      <w:pPr>
        <w:ind w:left="425" w:right="-585"/>
        <w:jc w:val="both"/>
      </w:pPr>
      <w:r>
        <w:t>O incremento da variabilidade ocorre em razão da permuta genética, a qual propicia a troca de segmentos</w:t>
      </w:r>
    </w:p>
    <w:p w14:paraId="075D3571" w14:textId="77777777" w:rsidR="00D4792D" w:rsidRDefault="00D4792D" w:rsidP="00D4792D">
      <w:pPr>
        <w:ind w:left="425" w:right="-585"/>
        <w:jc w:val="both"/>
      </w:pPr>
      <w:r>
        <w:t>entre cromátides não irmãs na meiose.</w:t>
      </w:r>
    </w:p>
    <w:p w14:paraId="1DD7EB65" w14:textId="77777777" w:rsidR="00D4792D" w:rsidRDefault="00D4792D" w:rsidP="00D4792D">
      <w:pPr>
        <w:ind w:left="425" w:right="-585"/>
        <w:jc w:val="both"/>
      </w:pPr>
    </w:p>
    <w:p w14:paraId="7F6E5622" w14:textId="77777777" w:rsidR="00D4792D" w:rsidRDefault="00D4792D" w:rsidP="00D4792D">
      <w:pPr>
        <w:ind w:left="425" w:right="-585"/>
        <w:jc w:val="both"/>
      </w:pPr>
      <w:r>
        <w:t>Essa troca de segmentos é determinante na:</w:t>
      </w:r>
    </w:p>
    <w:p w14:paraId="46EB4B64" w14:textId="77777777" w:rsidR="00D4792D" w:rsidRDefault="00D4792D" w:rsidP="00D4792D">
      <w:pPr>
        <w:ind w:left="425" w:right="-585"/>
        <w:jc w:val="both"/>
      </w:pPr>
    </w:p>
    <w:p w14:paraId="4BB80AAD" w14:textId="77777777" w:rsidR="00D4792D" w:rsidRDefault="00D4792D" w:rsidP="00D4792D">
      <w:pPr>
        <w:numPr>
          <w:ilvl w:val="0"/>
          <w:numId w:val="130"/>
        </w:numPr>
        <w:ind w:right="-585"/>
        <w:jc w:val="both"/>
      </w:pPr>
      <w:r>
        <w:t>produção de indivíduos mais férteis.</w:t>
      </w:r>
    </w:p>
    <w:p w14:paraId="6E7E7665" w14:textId="77777777" w:rsidR="00D4792D" w:rsidRDefault="00D4792D" w:rsidP="00D4792D">
      <w:pPr>
        <w:numPr>
          <w:ilvl w:val="0"/>
          <w:numId w:val="130"/>
        </w:numPr>
        <w:ind w:right="-585"/>
        <w:jc w:val="both"/>
      </w:pPr>
      <w:r>
        <w:t>transmissão de novas características adquiridas.</w:t>
      </w:r>
    </w:p>
    <w:p w14:paraId="049101F2" w14:textId="77777777" w:rsidR="00D4792D" w:rsidRDefault="00D4792D" w:rsidP="00D4792D">
      <w:pPr>
        <w:numPr>
          <w:ilvl w:val="0"/>
          <w:numId w:val="130"/>
        </w:numPr>
        <w:ind w:right="-585"/>
        <w:jc w:val="both"/>
      </w:pPr>
      <w:r>
        <w:t>recombinação genética na formação dos gametas.</w:t>
      </w:r>
    </w:p>
    <w:p w14:paraId="4A046121" w14:textId="77777777" w:rsidR="00D4792D" w:rsidRDefault="00D4792D" w:rsidP="00D4792D">
      <w:pPr>
        <w:numPr>
          <w:ilvl w:val="0"/>
          <w:numId w:val="130"/>
        </w:numPr>
        <w:ind w:right="-585"/>
        <w:jc w:val="both"/>
      </w:pPr>
      <w:r>
        <w:t>ocorrência de mutações somáticas nos descendentes.</w:t>
      </w:r>
    </w:p>
    <w:p w14:paraId="250EFC04" w14:textId="77777777" w:rsidR="00D4792D" w:rsidRDefault="00D4792D" w:rsidP="00D4792D">
      <w:pPr>
        <w:numPr>
          <w:ilvl w:val="0"/>
          <w:numId w:val="130"/>
        </w:numPr>
        <w:ind w:right="-585"/>
        <w:jc w:val="both"/>
        <w:sectPr w:rsidR="00D4792D">
          <w:pgSz w:w="11909" w:h="16834"/>
          <w:pgMar w:top="1440" w:right="1440" w:bottom="1440" w:left="0" w:header="720" w:footer="720" w:gutter="0"/>
          <w:cols w:space="720"/>
        </w:sectPr>
      </w:pPr>
      <w:r>
        <w:t>variação do número de cromossomos característico da espécie.</w:t>
      </w:r>
    </w:p>
    <w:p w14:paraId="4AE6F4CD" w14:textId="77777777" w:rsidR="00D4792D" w:rsidRDefault="00D4792D" w:rsidP="00D4792D">
      <w:pPr>
        <w:ind w:left="425" w:right="-585"/>
        <w:jc w:val="both"/>
      </w:pPr>
      <w:r>
        <w:lastRenderedPageBreak/>
        <w:t>Questão enem2016291084</w:t>
      </w:r>
    </w:p>
    <w:p w14:paraId="194A4407" w14:textId="77777777" w:rsidR="00D4792D" w:rsidRDefault="00D4792D" w:rsidP="00D4792D">
      <w:pPr>
        <w:ind w:left="425" w:right="-585"/>
        <w:jc w:val="both"/>
      </w:pPr>
    </w:p>
    <w:p w14:paraId="51207511" w14:textId="77777777" w:rsidR="00D4792D" w:rsidRDefault="00D4792D" w:rsidP="00D4792D">
      <w:pPr>
        <w:ind w:left="425" w:right="-585"/>
        <w:jc w:val="both"/>
      </w:pPr>
      <w:r>
        <w:t>Num experimento, um professor deixa duas bandejas de mesma massa, uma de plástico e outra de alumínio, sobre a mesa do laboratório. Após algumas horas, ele pede aos alunos que avaliem a temperatura das duas bandejas, usando para isso o tato. Seus alunos afirmam, categoricamente, que a bandeja de alumínio encontra-se numa temperatura mais baixa. Intrigado, ele propõe uma segunda atividade, em que coloca um cubo de gelo sobre cada uma das bandejas, que estão em equilíbrio térmico com o ambiente, e os questiona em qual delas a taxa de derretimento do gelo será maior.</w:t>
      </w:r>
    </w:p>
    <w:p w14:paraId="6537F3AD" w14:textId="77777777" w:rsidR="00D4792D" w:rsidRDefault="00D4792D" w:rsidP="00D4792D">
      <w:pPr>
        <w:ind w:left="425" w:right="-585"/>
        <w:jc w:val="both"/>
      </w:pPr>
    </w:p>
    <w:p w14:paraId="2E8C2045" w14:textId="77777777" w:rsidR="00D4792D" w:rsidRDefault="00D4792D" w:rsidP="00D4792D">
      <w:pPr>
        <w:ind w:left="425" w:right="-585"/>
        <w:jc w:val="both"/>
      </w:pPr>
      <w:r>
        <w:t>O aluno que responder corretamente ao questionamento do professor dirá que o derretimento ocorrerá:</w:t>
      </w:r>
    </w:p>
    <w:p w14:paraId="50BECA89" w14:textId="77777777" w:rsidR="00D4792D" w:rsidRDefault="00D4792D" w:rsidP="00D4792D">
      <w:pPr>
        <w:ind w:left="425" w:right="-585"/>
        <w:jc w:val="both"/>
      </w:pPr>
    </w:p>
    <w:p w14:paraId="426CD0F2" w14:textId="77777777" w:rsidR="00D4792D" w:rsidRDefault="00D4792D" w:rsidP="00D4792D">
      <w:pPr>
        <w:numPr>
          <w:ilvl w:val="0"/>
          <w:numId w:val="203"/>
        </w:numPr>
        <w:ind w:right="-585"/>
        <w:jc w:val="both"/>
      </w:pPr>
      <w:r>
        <w:t>mais rapidamente na bandeja de alumínio, pois ela tem uma maior condutividade térmica que a de plástico.</w:t>
      </w:r>
    </w:p>
    <w:p w14:paraId="6398B252" w14:textId="77777777" w:rsidR="00D4792D" w:rsidRDefault="00D4792D" w:rsidP="00D4792D">
      <w:pPr>
        <w:numPr>
          <w:ilvl w:val="0"/>
          <w:numId w:val="203"/>
        </w:numPr>
        <w:ind w:right="-585"/>
        <w:jc w:val="both"/>
      </w:pPr>
      <w:r>
        <w:t>mais rapidamente na bandeja de plástico, pois ela tem inicialmente uma temperatura mais alta que a de alumínio.</w:t>
      </w:r>
    </w:p>
    <w:p w14:paraId="73FDEEE5" w14:textId="77777777" w:rsidR="00D4792D" w:rsidRDefault="00D4792D" w:rsidP="00D4792D">
      <w:pPr>
        <w:numPr>
          <w:ilvl w:val="0"/>
          <w:numId w:val="203"/>
        </w:numPr>
        <w:ind w:right="-585"/>
        <w:jc w:val="both"/>
      </w:pPr>
      <w:r>
        <w:t>mais rapidamente na bandeja de plástico, pois ela tem uma maior capacidade térmica que a de alumínio.</w:t>
      </w:r>
    </w:p>
    <w:p w14:paraId="6FC2B1BD" w14:textId="77777777" w:rsidR="00D4792D" w:rsidRDefault="00D4792D" w:rsidP="00D4792D">
      <w:pPr>
        <w:numPr>
          <w:ilvl w:val="0"/>
          <w:numId w:val="203"/>
        </w:numPr>
        <w:ind w:right="-585"/>
        <w:jc w:val="both"/>
      </w:pPr>
      <w:r>
        <w:t xml:space="preserve">mais rapidamente na bandeja de alumínio, pois </w:t>
      </w:r>
      <w:r>
        <w:rPr>
          <w:highlight w:val="white"/>
        </w:rPr>
        <w:t>ela tem um calor específico menor que a de plástico.</w:t>
      </w:r>
    </w:p>
    <w:p w14:paraId="1B2984E4" w14:textId="77777777" w:rsidR="00D4792D" w:rsidRDefault="00D4792D" w:rsidP="00D4792D">
      <w:pPr>
        <w:numPr>
          <w:ilvl w:val="0"/>
          <w:numId w:val="203"/>
        </w:numPr>
        <w:ind w:right="-585"/>
        <w:jc w:val="both"/>
        <w:sectPr w:rsidR="00D4792D">
          <w:pgSz w:w="11909" w:h="16834"/>
          <w:pgMar w:top="1440" w:right="1440" w:bottom="1440" w:left="0" w:header="720" w:footer="720" w:gutter="0"/>
          <w:cols w:space="720"/>
        </w:sectPr>
      </w:pPr>
      <w:r>
        <w:t>com a mesma rapidez nas duas bandejas, pois apresentarão a mesma variação de temperatura.</w:t>
      </w:r>
    </w:p>
    <w:p w14:paraId="22DBE197" w14:textId="77777777" w:rsidR="00D4792D" w:rsidRDefault="00D4792D" w:rsidP="00D4792D">
      <w:pPr>
        <w:ind w:left="425" w:right="-585"/>
        <w:jc w:val="both"/>
      </w:pPr>
      <w:r>
        <w:lastRenderedPageBreak/>
        <w:t>Questão enem2016291085</w:t>
      </w:r>
    </w:p>
    <w:p w14:paraId="686A31A0" w14:textId="77777777" w:rsidR="00D4792D" w:rsidRDefault="00D4792D" w:rsidP="00D4792D">
      <w:pPr>
        <w:ind w:left="425" w:right="-585"/>
        <w:jc w:val="both"/>
      </w:pPr>
    </w:p>
    <w:p w14:paraId="4CFEA3D0" w14:textId="77777777" w:rsidR="00D4792D" w:rsidRDefault="00D4792D" w:rsidP="00D4792D">
      <w:pPr>
        <w:ind w:left="425" w:right="-585"/>
        <w:jc w:val="both"/>
      </w:pPr>
      <w:r>
        <w:t>Os tensoativos são compostos capazes de interagir com substâncias polares e apolares. A parte iônica dos</w:t>
      </w:r>
    </w:p>
    <w:p w14:paraId="5FDF307C" w14:textId="77777777" w:rsidR="00D4792D" w:rsidRDefault="00D4792D" w:rsidP="00D4792D">
      <w:pPr>
        <w:ind w:left="425" w:right="-585"/>
        <w:jc w:val="both"/>
      </w:pPr>
      <w:r>
        <w:t>tensoativos interage com substâncias polares, e a parte lipofílica interage com as apolares. A estrutura orgânica de um tensoativo pode ser representada por:</w:t>
      </w:r>
    </w:p>
    <w:p w14:paraId="105401A8" w14:textId="77777777" w:rsidR="00D4792D" w:rsidRDefault="00D4792D" w:rsidP="00D4792D">
      <w:pPr>
        <w:ind w:left="425" w:right="-585"/>
        <w:jc w:val="both"/>
      </w:pPr>
    </w:p>
    <w:p w14:paraId="01D04022" w14:textId="77777777" w:rsidR="00D4792D" w:rsidRDefault="00D4792D" w:rsidP="00D4792D">
      <w:pPr>
        <w:ind w:left="425" w:right="-585"/>
        <w:jc w:val="both"/>
      </w:pPr>
      <w:r>
        <w:rPr>
          <w:noProof/>
        </w:rPr>
        <w:drawing>
          <wp:inline distT="114300" distB="114300" distL="114300" distR="114300" wp14:anchorId="6A052545" wp14:editId="6273C3D9">
            <wp:extent cx="6248400" cy="1953862"/>
            <wp:effectExtent l="0" t="0" r="0" b="0"/>
            <wp:docPr id="30" name="image27.png" descr="Gráf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0" name="image27.png" descr="Gráfico&#10;&#10;Descrição gerada automaticamente com confiança média"/>
                    <pic:cNvPicPr preferRelativeResize="0"/>
                  </pic:nvPicPr>
                  <pic:blipFill>
                    <a:blip r:embed="rId57"/>
                    <a:srcRect/>
                    <a:stretch>
                      <a:fillRect/>
                    </a:stretch>
                  </pic:blipFill>
                  <pic:spPr>
                    <a:xfrm>
                      <a:off x="0" y="0"/>
                      <a:ext cx="6248400" cy="1953862"/>
                    </a:xfrm>
                    <a:prstGeom prst="rect">
                      <a:avLst/>
                    </a:prstGeom>
                    <a:ln/>
                  </pic:spPr>
                </pic:pic>
              </a:graphicData>
            </a:graphic>
          </wp:inline>
        </w:drawing>
      </w:r>
    </w:p>
    <w:p w14:paraId="2D391160" w14:textId="77777777" w:rsidR="00D4792D" w:rsidRDefault="00D4792D" w:rsidP="00D4792D">
      <w:pPr>
        <w:ind w:left="425" w:right="-585"/>
        <w:jc w:val="both"/>
      </w:pPr>
    </w:p>
    <w:p w14:paraId="015C4C20" w14:textId="77777777" w:rsidR="00D4792D" w:rsidRDefault="00D4792D" w:rsidP="00D4792D">
      <w:pPr>
        <w:ind w:left="425" w:right="-585"/>
        <w:jc w:val="both"/>
      </w:pPr>
      <w:r>
        <w:t>Ao adicionar um tensoativo sobre a água, suas moléculas formam um arranjo ordenado. Esse arranjo é representado esquematicamente por:</w:t>
      </w:r>
    </w:p>
    <w:p w14:paraId="4CE10D3D" w14:textId="77777777" w:rsidR="00D4792D" w:rsidRDefault="00D4792D" w:rsidP="00D4792D">
      <w:pPr>
        <w:ind w:left="425" w:right="-585"/>
        <w:jc w:val="both"/>
      </w:pPr>
    </w:p>
    <w:tbl>
      <w:tblPr>
        <w:tblStyle w:val="a6"/>
        <w:tblW w:w="690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10"/>
        <w:gridCol w:w="3390"/>
      </w:tblGrid>
      <w:tr w:rsidR="00D4792D" w14:paraId="7454032A" w14:textId="77777777" w:rsidTr="00143A47">
        <w:trPr>
          <w:trHeight w:val="2324"/>
        </w:trPr>
        <w:tc>
          <w:tcPr>
            <w:tcW w:w="351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0C5BE0A" w14:textId="77777777" w:rsidR="00D4792D" w:rsidRDefault="00D4792D" w:rsidP="00143A47">
            <w:pPr>
              <w:widowControl w:val="0"/>
              <w:numPr>
                <w:ilvl w:val="0"/>
                <w:numId w:val="83"/>
              </w:numPr>
              <w:pBdr>
                <w:top w:val="nil"/>
                <w:left w:val="nil"/>
                <w:bottom w:val="nil"/>
                <w:right w:val="nil"/>
                <w:between w:val="nil"/>
              </w:pBdr>
              <w:spacing w:line="240" w:lineRule="auto"/>
            </w:pPr>
          </w:p>
          <w:p w14:paraId="6D188BFA"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0E2D385F" wp14:editId="77D8547F">
                  <wp:extent cx="1333500" cy="1223518"/>
                  <wp:effectExtent l="0" t="0" r="0" b="0"/>
                  <wp:docPr id="15" name="image1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11.png" descr="Diagrama&#10;&#10;Descrição gerada automaticamente"/>
                          <pic:cNvPicPr preferRelativeResize="0"/>
                        </pic:nvPicPr>
                        <pic:blipFill>
                          <a:blip r:embed="rId58"/>
                          <a:srcRect t="9177" b="9780"/>
                          <a:stretch>
                            <a:fillRect/>
                          </a:stretch>
                        </pic:blipFill>
                        <pic:spPr>
                          <a:xfrm>
                            <a:off x="0" y="0"/>
                            <a:ext cx="1333500" cy="1223518"/>
                          </a:xfrm>
                          <a:prstGeom prst="rect">
                            <a:avLst/>
                          </a:prstGeom>
                          <a:ln/>
                        </pic:spPr>
                      </pic:pic>
                    </a:graphicData>
                  </a:graphic>
                </wp:inline>
              </w:drawing>
            </w:r>
          </w:p>
        </w:tc>
        <w:tc>
          <w:tcPr>
            <w:tcW w:w="33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1BEE9E2" w14:textId="77777777" w:rsidR="00D4792D" w:rsidRDefault="00D4792D" w:rsidP="00143A47">
            <w:pPr>
              <w:widowControl w:val="0"/>
              <w:pBdr>
                <w:top w:val="nil"/>
                <w:left w:val="nil"/>
                <w:bottom w:val="nil"/>
                <w:right w:val="nil"/>
                <w:between w:val="nil"/>
              </w:pBdr>
              <w:spacing w:line="240" w:lineRule="auto"/>
            </w:pPr>
            <w:r>
              <w:t>D)</w:t>
            </w:r>
          </w:p>
          <w:p w14:paraId="741F6AE0"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12E90FC" wp14:editId="327CEF56">
                  <wp:extent cx="1304925" cy="1205357"/>
                  <wp:effectExtent l="0" t="0" r="0" b="0"/>
                  <wp:docPr id="90" name="image98.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0" name="image98.png" descr="Uma imagem contendo Diagrama&#10;&#10;Descrição gerada automaticamente"/>
                          <pic:cNvPicPr preferRelativeResize="0"/>
                        </pic:nvPicPr>
                        <pic:blipFill>
                          <a:blip r:embed="rId59"/>
                          <a:srcRect b="11505"/>
                          <a:stretch>
                            <a:fillRect/>
                          </a:stretch>
                        </pic:blipFill>
                        <pic:spPr>
                          <a:xfrm>
                            <a:off x="0" y="0"/>
                            <a:ext cx="1304925" cy="1205357"/>
                          </a:xfrm>
                          <a:prstGeom prst="rect">
                            <a:avLst/>
                          </a:prstGeom>
                          <a:ln/>
                        </pic:spPr>
                      </pic:pic>
                    </a:graphicData>
                  </a:graphic>
                </wp:inline>
              </w:drawing>
            </w:r>
          </w:p>
        </w:tc>
      </w:tr>
      <w:tr w:rsidR="00D4792D" w14:paraId="43FBD8B6" w14:textId="77777777" w:rsidTr="00143A47">
        <w:trPr>
          <w:trHeight w:val="2279"/>
        </w:trPr>
        <w:tc>
          <w:tcPr>
            <w:tcW w:w="351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60A62C2" w14:textId="77777777" w:rsidR="00D4792D" w:rsidRDefault="00D4792D" w:rsidP="00143A47">
            <w:pPr>
              <w:widowControl w:val="0"/>
              <w:numPr>
                <w:ilvl w:val="0"/>
                <w:numId w:val="83"/>
              </w:numPr>
              <w:pBdr>
                <w:top w:val="nil"/>
                <w:left w:val="nil"/>
                <w:bottom w:val="nil"/>
                <w:right w:val="nil"/>
                <w:between w:val="nil"/>
              </w:pBdr>
              <w:spacing w:line="240" w:lineRule="auto"/>
            </w:pPr>
          </w:p>
          <w:p w14:paraId="677B9A18"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DF67D45" wp14:editId="7430C7C2">
                  <wp:extent cx="1304925" cy="1175893"/>
                  <wp:effectExtent l="0" t="0" r="0" b="0"/>
                  <wp:docPr id="121" name="image11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1" name="image111.png" descr="Diagrama&#10;&#10;Descrição gerada automaticamente"/>
                          <pic:cNvPicPr preferRelativeResize="0"/>
                        </pic:nvPicPr>
                        <pic:blipFill>
                          <a:blip r:embed="rId60"/>
                          <a:srcRect t="5956" b="8009"/>
                          <a:stretch>
                            <a:fillRect/>
                          </a:stretch>
                        </pic:blipFill>
                        <pic:spPr>
                          <a:xfrm>
                            <a:off x="0" y="0"/>
                            <a:ext cx="1304925" cy="1175893"/>
                          </a:xfrm>
                          <a:prstGeom prst="rect">
                            <a:avLst/>
                          </a:prstGeom>
                          <a:ln/>
                        </pic:spPr>
                      </pic:pic>
                    </a:graphicData>
                  </a:graphic>
                </wp:inline>
              </w:drawing>
            </w:r>
          </w:p>
        </w:tc>
        <w:tc>
          <w:tcPr>
            <w:tcW w:w="33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BD380F6" w14:textId="77777777" w:rsidR="00D4792D" w:rsidRDefault="00D4792D" w:rsidP="00143A47">
            <w:pPr>
              <w:widowControl w:val="0"/>
              <w:pBdr>
                <w:top w:val="nil"/>
                <w:left w:val="nil"/>
                <w:bottom w:val="nil"/>
                <w:right w:val="nil"/>
                <w:between w:val="nil"/>
              </w:pBdr>
              <w:spacing w:line="240" w:lineRule="auto"/>
              <w:ind w:left="283" w:hanging="285"/>
            </w:pPr>
            <w:r>
              <w:t>E)</w:t>
            </w:r>
          </w:p>
          <w:p w14:paraId="4C07029B" w14:textId="77777777" w:rsidR="00D4792D" w:rsidRDefault="00D4792D" w:rsidP="00143A47">
            <w:pPr>
              <w:widowControl w:val="0"/>
              <w:pBdr>
                <w:top w:val="nil"/>
                <w:left w:val="nil"/>
                <w:bottom w:val="nil"/>
                <w:right w:val="nil"/>
                <w:between w:val="nil"/>
              </w:pBdr>
              <w:spacing w:line="240" w:lineRule="auto"/>
              <w:ind w:left="283" w:right="-79"/>
            </w:pPr>
            <w:r>
              <w:rPr>
                <w:noProof/>
              </w:rPr>
              <w:drawing>
                <wp:inline distT="114300" distB="114300" distL="114300" distR="114300" wp14:anchorId="0E6C5BE2" wp14:editId="6E0DB10F">
                  <wp:extent cx="1314450" cy="1215137"/>
                  <wp:effectExtent l="0" t="0" r="0" b="0"/>
                  <wp:docPr id="167" name="image15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67" name="image159.png" descr="Diagrama&#10;&#10;Descrição gerada automaticamente"/>
                          <pic:cNvPicPr preferRelativeResize="0"/>
                        </pic:nvPicPr>
                        <pic:blipFill>
                          <a:blip r:embed="rId61"/>
                          <a:srcRect b="6196"/>
                          <a:stretch>
                            <a:fillRect/>
                          </a:stretch>
                        </pic:blipFill>
                        <pic:spPr>
                          <a:xfrm>
                            <a:off x="0" y="0"/>
                            <a:ext cx="1314450" cy="1215137"/>
                          </a:xfrm>
                          <a:prstGeom prst="rect">
                            <a:avLst/>
                          </a:prstGeom>
                          <a:ln/>
                        </pic:spPr>
                      </pic:pic>
                    </a:graphicData>
                  </a:graphic>
                </wp:inline>
              </w:drawing>
            </w:r>
          </w:p>
        </w:tc>
      </w:tr>
      <w:tr w:rsidR="00D4792D" w14:paraId="7F2F84BF" w14:textId="77777777" w:rsidTr="00143A47">
        <w:tc>
          <w:tcPr>
            <w:tcW w:w="351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FB5A73E" w14:textId="77777777" w:rsidR="00D4792D" w:rsidRDefault="00D4792D" w:rsidP="00143A47">
            <w:pPr>
              <w:widowControl w:val="0"/>
              <w:numPr>
                <w:ilvl w:val="0"/>
                <w:numId w:val="83"/>
              </w:numPr>
              <w:pBdr>
                <w:top w:val="nil"/>
                <w:left w:val="nil"/>
                <w:bottom w:val="nil"/>
                <w:right w:val="nil"/>
                <w:between w:val="nil"/>
              </w:pBdr>
              <w:spacing w:line="240" w:lineRule="auto"/>
            </w:pPr>
          </w:p>
          <w:p w14:paraId="66DDC94B"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E4E82FD" wp14:editId="4503E52C">
                  <wp:extent cx="1314450" cy="1266825"/>
                  <wp:effectExtent l="0" t="0" r="0" b="0"/>
                  <wp:docPr id="77"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62"/>
                          <a:srcRect t="10273" b="-1369"/>
                          <a:stretch>
                            <a:fillRect/>
                          </a:stretch>
                        </pic:blipFill>
                        <pic:spPr>
                          <a:xfrm>
                            <a:off x="0" y="0"/>
                            <a:ext cx="1314450" cy="1266825"/>
                          </a:xfrm>
                          <a:prstGeom prst="rect">
                            <a:avLst/>
                          </a:prstGeom>
                          <a:ln/>
                        </pic:spPr>
                      </pic:pic>
                    </a:graphicData>
                  </a:graphic>
                </wp:inline>
              </w:drawing>
            </w:r>
          </w:p>
        </w:tc>
        <w:tc>
          <w:tcPr>
            <w:tcW w:w="33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5801EEE" w14:textId="77777777" w:rsidR="00D4792D" w:rsidRDefault="00D4792D" w:rsidP="00143A47">
            <w:pPr>
              <w:widowControl w:val="0"/>
              <w:pBdr>
                <w:top w:val="nil"/>
                <w:left w:val="nil"/>
                <w:bottom w:val="nil"/>
                <w:right w:val="nil"/>
                <w:between w:val="nil"/>
              </w:pBdr>
              <w:spacing w:line="240" w:lineRule="auto"/>
              <w:ind w:left="283" w:hanging="285"/>
            </w:pPr>
          </w:p>
        </w:tc>
      </w:tr>
    </w:tbl>
    <w:p w14:paraId="5D048FFE" w14:textId="77777777" w:rsidR="00D4792D" w:rsidRDefault="00D4792D" w:rsidP="00D4792D">
      <w:pPr>
        <w:ind w:left="425" w:right="-585"/>
        <w:jc w:val="both"/>
        <w:sectPr w:rsidR="00D4792D">
          <w:pgSz w:w="11909" w:h="16834"/>
          <w:pgMar w:top="1440" w:right="1440" w:bottom="1440" w:left="0" w:header="720" w:footer="720" w:gutter="0"/>
          <w:cols w:space="720"/>
        </w:sectPr>
      </w:pPr>
    </w:p>
    <w:p w14:paraId="1314DFD0" w14:textId="77777777" w:rsidR="00D4792D" w:rsidRDefault="00D4792D" w:rsidP="00D4792D">
      <w:pPr>
        <w:ind w:left="425" w:right="-585"/>
        <w:jc w:val="both"/>
      </w:pPr>
    </w:p>
    <w:p w14:paraId="22DAEE8E" w14:textId="77777777" w:rsidR="00D4792D" w:rsidRDefault="00D4792D" w:rsidP="00D4792D">
      <w:pPr>
        <w:ind w:left="425" w:right="-585"/>
        <w:jc w:val="both"/>
      </w:pPr>
      <w:r>
        <w:t>Questão enem2016291086</w:t>
      </w:r>
    </w:p>
    <w:p w14:paraId="43FE75B5" w14:textId="77777777" w:rsidR="00D4792D" w:rsidRDefault="00D4792D" w:rsidP="00D4792D">
      <w:pPr>
        <w:ind w:left="425" w:right="-585"/>
        <w:jc w:val="both"/>
      </w:pPr>
    </w:p>
    <w:p w14:paraId="13F67C78" w14:textId="77777777" w:rsidR="00D4792D" w:rsidRDefault="00D4792D" w:rsidP="00D4792D">
      <w:pPr>
        <w:ind w:left="425" w:right="-585"/>
        <w:jc w:val="both"/>
      </w:pPr>
      <w:r>
        <w:t>Um experimento para comprovar a natureza ondulatória da radiação de micro-ondas foi realizado da seguinte forma: anotou-se a frequência de operação de um forno de micro-ondas e, em seguida, retirou-se sua plataforma giratória. No seu lugar, colocou-se uma travessa refratária com uma camada grossa de manteiga. Depois disso, o forno foi ligado por alguns segundos. Ao se retirar a travessa refratária do forno, observou-se que havia três pontos de manteiga derretida alinhados sobre toda a travessa. Parte da onda estacionária gerada no interior do forno é ilustrada na figura.</w:t>
      </w:r>
    </w:p>
    <w:p w14:paraId="7211C7A8" w14:textId="77777777" w:rsidR="00D4792D" w:rsidRDefault="00D4792D" w:rsidP="00D4792D">
      <w:pPr>
        <w:ind w:left="425" w:right="-585"/>
        <w:jc w:val="both"/>
      </w:pPr>
    </w:p>
    <w:p w14:paraId="2F255D7C" w14:textId="77777777" w:rsidR="00D4792D" w:rsidRDefault="00D4792D" w:rsidP="00D4792D">
      <w:pPr>
        <w:ind w:left="425" w:right="-585"/>
        <w:jc w:val="both"/>
      </w:pPr>
      <w:r>
        <w:rPr>
          <w:noProof/>
        </w:rPr>
        <w:drawing>
          <wp:inline distT="114300" distB="114300" distL="114300" distR="114300" wp14:anchorId="417BAAD7" wp14:editId="4055DC7D">
            <wp:extent cx="3581400" cy="1409700"/>
            <wp:effectExtent l="0" t="0" r="0" b="0"/>
            <wp:docPr id="100" name="image101.png" descr="Uma imagem contendo Gráfico&#10;&#10;Descrição gerada automaticamente"/>
            <wp:cNvGraphicFramePr/>
            <a:graphic xmlns:a="http://schemas.openxmlformats.org/drawingml/2006/main">
              <a:graphicData uri="http://schemas.openxmlformats.org/drawingml/2006/picture">
                <pic:pic xmlns:pic="http://schemas.openxmlformats.org/drawingml/2006/picture">
                  <pic:nvPicPr>
                    <pic:cNvPr id="100" name="image101.png" descr="Uma imagem contendo Gráfico&#10;&#10;Descrição gerada automaticamente"/>
                    <pic:cNvPicPr preferRelativeResize="0"/>
                  </pic:nvPicPr>
                  <pic:blipFill>
                    <a:blip r:embed="rId63"/>
                    <a:srcRect/>
                    <a:stretch>
                      <a:fillRect/>
                    </a:stretch>
                  </pic:blipFill>
                  <pic:spPr>
                    <a:xfrm>
                      <a:off x="0" y="0"/>
                      <a:ext cx="3581400" cy="1409700"/>
                    </a:xfrm>
                    <a:prstGeom prst="rect">
                      <a:avLst/>
                    </a:prstGeom>
                    <a:ln/>
                  </pic:spPr>
                </pic:pic>
              </a:graphicData>
            </a:graphic>
          </wp:inline>
        </w:drawing>
      </w:r>
    </w:p>
    <w:p w14:paraId="478035CA" w14:textId="77777777" w:rsidR="00D4792D" w:rsidRDefault="00D4792D" w:rsidP="00D4792D">
      <w:pPr>
        <w:ind w:left="425" w:right="-585"/>
        <w:jc w:val="both"/>
      </w:pPr>
    </w:p>
    <w:p w14:paraId="1C9C54C3" w14:textId="77777777" w:rsidR="00D4792D" w:rsidRDefault="00D4792D" w:rsidP="00D4792D">
      <w:pPr>
        <w:shd w:val="clear" w:color="auto" w:fill="FFFFFF"/>
        <w:ind w:left="425"/>
        <w:jc w:val="both"/>
      </w:pPr>
      <w:r>
        <w:t>De acordo com a figura, que posições correspondem a dois pontos consecutivos da manteiga derretida?</w:t>
      </w:r>
    </w:p>
    <w:p w14:paraId="346C702B" w14:textId="77777777" w:rsidR="00D4792D" w:rsidRDefault="00D4792D" w:rsidP="00D4792D">
      <w:pPr>
        <w:shd w:val="clear" w:color="auto" w:fill="FFFFFF"/>
        <w:ind w:left="425"/>
        <w:jc w:val="both"/>
      </w:pPr>
    </w:p>
    <w:p w14:paraId="3F17E55B" w14:textId="77777777" w:rsidR="00D4792D" w:rsidRDefault="00D4792D" w:rsidP="00D4792D">
      <w:pPr>
        <w:numPr>
          <w:ilvl w:val="0"/>
          <w:numId w:val="276"/>
        </w:numPr>
        <w:ind w:right="-585"/>
        <w:jc w:val="both"/>
      </w:pPr>
      <w:r>
        <w:t>I e III</w:t>
      </w:r>
    </w:p>
    <w:p w14:paraId="12C6B5B1" w14:textId="77777777" w:rsidR="00D4792D" w:rsidRDefault="00D4792D" w:rsidP="00D4792D">
      <w:pPr>
        <w:numPr>
          <w:ilvl w:val="0"/>
          <w:numId w:val="276"/>
        </w:numPr>
        <w:ind w:right="-585"/>
        <w:jc w:val="both"/>
      </w:pPr>
      <w:r>
        <w:t>I e V</w:t>
      </w:r>
    </w:p>
    <w:p w14:paraId="6C3514C6" w14:textId="77777777" w:rsidR="00D4792D" w:rsidRDefault="00D4792D" w:rsidP="00D4792D">
      <w:pPr>
        <w:numPr>
          <w:ilvl w:val="0"/>
          <w:numId w:val="276"/>
        </w:numPr>
        <w:ind w:right="-585"/>
        <w:jc w:val="both"/>
      </w:pPr>
      <w:r>
        <w:t>II e III</w:t>
      </w:r>
    </w:p>
    <w:p w14:paraId="4B6AE917" w14:textId="77777777" w:rsidR="00D4792D" w:rsidRDefault="00D4792D" w:rsidP="00D4792D">
      <w:pPr>
        <w:numPr>
          <w:ilvl w:val="0"/>
          <w:numId w:val="276"/>
        </w:numPr>
        <w:ind w:right="-585"/>
        <w:jc w:val="both"/>
      </w:pPr>
      <w:r>
        <w:t>II e IV</w:t>
      </w:r>
    </w:p>
    <w:p w14:paraId="5F7CE641" w14:textId="77777777" w:rsidR="00D4792D" w:rsidRDefault="00D4792D" w:rsidP="00D4792D">
      <w:pPr>
        <w:numPr>
          <w:ilvl w:val="0"/>
          <w:numId w:val="276"/>
        </w:numPr>
        <w:ind w:right="-585"/>
        <w:jc w:val="both"/>
        <w:sectPr w:rsidR="00D4792D">
          <w:pgSz w:w="11909" w:h="16834"/>
          <w:pgMar w:top="1440" w:right="1440" w:bottom="1440" w:left="0" w:header="720" w:footer="720" w:gutter="0"/>
          <w:cols w:space="720"/>
        </w:sectPr>
      </w:pPr>
      <w:r>
        <w:t>II e V</w:t>
      </w:r>
    </w:p>
    <w:p w14:paraId="559A2FB7" w14:textId="77777777" w:rsidR="00D4792D" w:rsidRDefault="00D4792D" w:rsidP="00D4792D">
      <w:pPr>
        <w:ind w:left="425" w:right="-585"/>
        <w:jc w:val="both"/>
      </w:pPr>
      <w:r>
        <w:lastRenderedPageBreak/>
        <w:t>Questão enem2016291087</w:t>
      </w:r>
    </w:p>
    <w:p w14:paraId="17257319" w14:textId="77777777" w:rsidR="00D4792D" w:rsidRDefault="00D4792D" w:rsidP="00D4792D">
      <w:pPr>
        <w:ind w:left="425" w:right="-585"/>
        <w:jc w:val="both"/>
      </w:pPr>
    </w:p>
    <w:p w14:paraId="12BD43FA" w14:textId="77777777" w:rsidR="00D4792D" w:rsidRDefault="00D4792D" w:rsidP="00D4792D">
      <w:pPr>
        <w:ind w:left="425" w:right="-585"/>
        <w:jc w:val="both"/>
      </w:pPr>
      <w:r>
        <w:t xml:space="preserve">Portadores de diabetes </w:t>
      </w:r>
      <w:r>
        <w:rPr>
          <w:i/>
        </w:rPr>
        <w:t>insipidus</w:t>
      </w:r>
      <w:r>
        <w:t xml:space="preserve"> reclamam da confusão feita pelos profissionais da saúde quanto aos dois tipos de diabetes: </w:t>
      </w:r>
      <w:r>
        <w:rPr>
          <w:i/>
        </w:rPr>
        <w:t>mellitus</w:t>
      </w:r>
      <w:r>
        <w:t xml:space="preserve"> e </w:t>
      </w:r>
      <w:r>
        <w:rPr>
          <w:i/>
        </w:rPr>
        <w:t>insipidus</w:t>
      </w:r>
      <w:r>
        <w:t xml:space="preserve">. Enquanto o primeiro tipo está associado aos níveis ou à ação da insulina, o segundo não está ligado à deficiência desse hormônio. O diabetes </w:t>
      </w:r>
      <w:r>
        <w:rPr>
          <w:i/>
        </w:rPr>
        <w:t>insipidus</w:t>
      </w:r>
      <w:r>
        <w:t xml:space="preserve"> é caracterizado por um distúrbio na produção ou no funcionamento do hormônio antidiurético (na sigla em inglês, ADH), secretado pela neuro-hipófise para controlar a reabsorção de água pelos túbulos renais.</w:t>
      </w:r>
    </w:p>
    <w:p w14:paraId="01E582A6" w14:textId="77777777" w:rsidR="00D4792D" w:rsidRDefault="00D4792D" w:rsidP="00D4792D">
      <w:pPr>
        <w:ind w:left="425" w:right="-585"/>
        <w:jc w:val="both"/>
      </w:pPr>
    </w:p>
    <w:p w14:paraId="5CD1CFF4" w14:textId="77777777" w:rsidR="00D4792D" w:rsidRDefault="00D4792D" w:rsidP="00D4792D">
      <w:pPr>
        <w:ind w:left="425" w:right="-585"/>
        <w:jc w:val="both"/>
      </w:pPr>
      <w:r>
        <w:t xml:space="preserve">Tendo em vista o papel funcional do ADH, qual é um sintoma clássico de um paciente acometido por diabetes </w:t>
      </w:r>
      <w:r>
        <w:rPr>
          <w:i/>
        </w:rPr>
        <w:t>insipidus</w:t>
      </w:r>
      <w:r>
        <w:t>?</w:t>
      </w:r>
    </w:p>
    <w:p w14:paraId="78239F94" w14:textId="77777777" w:rsidR="00D4792D" w:rsidRDefault="00D4792D" w:rsidP="00D4792D">
      <w:pPr>
        <w:ind w:left="425" w:right="-585"/>
        <w:jc w:val="both"/>
      </w:pPr>
    </w:p>
    <w:p w14:paraId="09ADDCBE" w14:textId="77777777" w:rsidR="00D4792D" w:rsidRDefault="00D4792D" w:rsidP="00D4792D">
      <w:pPr>
        <w:numPr>
          <w:ilvl w:val="0"/>
          <w:numId w:val="15"/>
        </w:numPr>
        <w:ind w:right="-585"/>
        <w:jc w:val="both"/>
      </w:pPr>
      <w:r>
        <w:t>Alta taxa de glicose no sangue.</w:t>
      </w:r>
    </w:p>
    <w:p w14:paraId="6DFA0EC2" w14:textId="77777777" w:rsidR="00D4792D" w:rsidRDefault="00D4792D" w:rsidP="00D4792D">
      <w:pPr>
        <w:numPr>
          <w:ilvl w:val="0"/>
          <w:numId w:val="15"/>
        </w:numPr>
        <w:ind w:right="-585"/>
        <w:jc w:val="both"/>
      </w:pPr>
      <w:r>
        <w:t>Aumento da pressão arterial.</w:t>
      </w:r>
    </w:p>
    <w:p w14:paraId="2D1508FC" w14:textId="77777777" w:rsidR="00D4792D" w:rsidRDefault="00D4792D" w:rsidP="00D4792D">
      <w:pPr>
        <w:numPr>
          <w:ilvl w:val="0"/>
          <w:numId w:val="15"/>
        </w:numPr>
        <w:ind w:right="-585"/>
        <w:jc w:val="both"/>
      </w:pPr>
      <w:r>
        <w:t>Ganho de massa corporal.</w:t>
      </w:r>
    </w:p>
    <w:p w14:paraId="1B068397" w14:textId="77777777" w:rsidR="00D4792D" w:rsidRDefault="00D4792D" w:rsidP="00D4792D">
      <w:pPr>
        <w:numPr>
          <w:ilvl w:val="0"/>
          <w:numId w:val="15"/>
        </w:numPr>
        <w:ind w:right="-585"/>
        <w:jc w:val="both"/>
      </w:pPr>
      <w:r>
        <w:t>Anemia crônica.</w:t>
      </w:r>
    </w:p>
    <w:p w14:paraId="63F2FBBD" w14:textId="77777777" w:rsidR="00D4792D" w:rsidRDefault="00D4792D" w:rsidP="00D4792D">
      <w:pPr>
        <w:numPr>
          <w:ilvl w:val="0"/>
          <w:numId w:val="15"/>
        </w:numPr>
        <w:ind w:right="-585"/>
        <w:jc w:val="both"/>
        <w:sectPr w:rsidR="00D4792D">
          <w:pgSz w:w="11909" w:h="16834"/>
          <w:pgMar w:top="1440" w:right="1440" w:bottom="1440" w:left="0" w:header="720" w:footer="720" w:gutter="0"/>
          <w:cols w:space="720"/>
        </w:sectPr>
      </w:pPr>
      <w:r>
        <w:t>Desidratação.</w:t>
      </w:r>
    </w:p>
    <w:p w14:paraId="7BB0713A" w14:textId="77777777" w:rsidR="00D4792D" w:rsidRDefault="00D4792D" w:rsidP="00D4792D">
      <w:pPr>
        <w:ind w:left="425" w:right="-585"/>
        <w:jc w:val="both"/>
      </w:pPr>
      <w:r>
        <w:lastRenderedPageBreak/>
        <w:t>Questão enem2016291088</w:t>
      </w:r>
    </w:p>
    <w:p w14:paraId="3AF4A9AB" w14:textId="77777777" w:rsidR="00D4792D" w:rsidRDefault="00D4792D" w:rsidP="00D4792D">
      <w:pPr>
        <w:ind w:left="425" w:right="-585"/>
        <w:jc w:val="both"/>
      </w:pPr>
    </w:p>
    <w:p w14:paraId="571DD8AA" w14:textId="77777777" w:rsidR="00D4792D" w:rsidRDefault="00D4792D" w:rsidP="00D4792D">
      <w:pPr>
        <w:ind w:left="425" w:right="-585"/>
        <w:jc w:val="both"/>
      </w:pPr>
      <w:r>
        <w:t>A magnetohipertermia é um procedimento terapêutico que se baseia na elevação da temperatura das células de uma região específica do corpo que estejam afetadas por um tumor. Nesse tipo de tratamento, nanopartículas magnéticas são fagocitadas pelas células tumorais, e um campo magnético alternado externo é utilizado para promover a agitação das nanopartículas e consequente aquecimento da célula.</w:t>
      </w:r>
    </w:p>
    <w:p w14:paraId="2F0DDFE7" w14:textId="77777777" w:rsidR="00D4792D" w:rsidRDefault="00D4792D" w:rsidP="00D4792D">
      <w:pPr>
        <w:ind w:left="425" w:right="-585"/>
        <w:jc w:val="both"/>
      </w:pPr>
    </w:p>
    <w:p w14:paraId="42537B35" w14:textId="77777777" w:rsidR="00D4792D" w:rsidRDefault="00D4792D" w:rsidP="00D4792D">
      <w:pPr>
        <w:ind w:left="425" w:right="-585"/>
        <w:jc w:val="both"/>
      </w:pPr>
      <w:r>
        <w:t>A elevação de temperatura descrita ocorre porque:</w:t>
      </w:r>
    </w:p>
    <w:p w14:paraId="17AA7560" w14:textId="77777777" w:rsidR="00D4792D" w:rsidRDefault="00D4792D" w:rsidP="00D4792D">
      <w:pPr>
        <w:ind w:left="425" w:right="-585"/>
        <w:jc w:val="both"/>
      </w:pPr>
    </w:p>
    <w:p w14:paraId="0165A48B" w14:textId="77777777" w:rsidR="00D4792D" w:rsidRDefault="00D4792D" w:rsidP="00D4792D">
      <w:pPr>
        <w:numPr>
          <w:ilvl w:val="0"/>
          <w:numId w:val="144"/>
        </w:numPr>
        <w:ind w:right="-585"/>
        <w:jc w:val="both"/>
      </w:pPr>
      <w:r>
        <w:t>o campo magnético gerado pela oscilação das nanopartículas é absorvido pelo tumor.</w:t>
      </w:r>
    </w:p>
    <w:p w14:paraId="3366129B" w14:textId="77777777" w:rsidR="00D4792D" w:rsidRDefault="00D4792D" w:rsidP="00D4792D">
      <w:pPr>
        <w:numPr>
          <w:ilvl w:val="0"/>
          <w:numId w:val="144"/>
        </w:numPr>
        <w:ind w:right="-585"/>
        <w:jc w:val="both"/>
      </w:pPr>
      <w:r>
        <w:t>o campo magnético alternado faz as nanopartículas girarem, transferindo calor por atrito.</w:t>
      </w:r>
    </w:p>
    <w:p w14:paraId="6DE4A14B" w14:textId="77777777" w:rsidR="00D4792D" w:rsidRDefault="00D4792D" w:rsidP="00D4792D">
      <w:pPr>
        <w:numPr>
          <w:ilvl w:val="0"/>
          <w:numId w:val="144"/>
        </w:numPr>
        <w:ind w:right="-585"/>
        <w:jc w:val="both"/>
      </w:pPr>
      <w:r>
        <w:t>as nanopartículas interagem magneticamente com as células do corpo, transferindo calor.</w:t>
      </w:r>
    </w:p>
    <w:p w14:paraId="770CAF8B" w14:textId="77777777" w:rsidR="00D4792D" w:rsidRDefault="00D4792D" w:rsidP="00D4792D">
      <w:pPr>
        <w:numPr>
          <w:ilvl w:val="0"/>
          <w:numId w:val="144"/>
        </w:numPr>
        <w:ind w:right="-585"/>
        <w:jc w:val="both"/>
      </w:pPr>
      <w:r>
        <w:t>o campo magnético alternado fornece calor para as nanopartículas que o transfere às células do corpo.</w:t>
      </w:r>
    </w:p>
    <w:p w14:paraId="3CB7624E" w14:textId="77777777" w:rsidR="00D4792D" w:rsidRDefault="00D4792D" w:rsidP="00D4792D">
      <w:pPr>
        <w:numPr>
          <w:ilvl w:val="0"/>
          <w:numId w:val="144"/>
        </w:numPr>
        <w:ind w:right="-585"/>
        <w:jc w:val="both"/>
        <w:sectPr w:rsidR="00D4792D">
          <w:pgSz w:w="11909" w:h="16834"/>
          <w:pgMar w:top="1440" w:right="1440" w:bottom="1440" w:left="0" w:header="720" w:footer="720" w:gutter="0"/>
          <w:cols w:space="720"/>
        </w:sectPr>
      </w:pPr>
      <w:r>
        <w:t>as nanopartículas são aceleradas em um único sentido em razão da interação com o campo magnético, fazendo-as colidir com as células e transferir calor.</w:t>
      </w:r>
    </w:p>
    <w:p w14:paraId="62431915" w14:textId="77777777" w:rsidR="00D4792D" w:rsidRDefault="00D4792D" w:rsidP="00D4792D">
      <w:pPr>
        <w:ind w:left="425" w:right="-585"/>
        <w:jc w:val="both"/>
      </w:pPr>
      <w:r>
        <w:lastRenderedPageBreak/>
        <w:t>Questão enem2016291089</w:t>
      </w:r>
    </w:p>
    <w:p w14:paraId="43263729" w14:textId="77777777" w:rsidR="00D4792D" w:rsidRDefault="00D4792D" w:rsidP="00D4792D">
      <w:pPr>
        <w:ind w:left="425" w:right="-585"/>
        <w:jc w:val="both"/>
      </w:pPr>
    </w:p>
    <w:p w14:paraId="2C1EF564" w14:textId="77777777" w:rsidR="00D4792D" w:rsidRDefault="00D4792D" w:rsidP="00D4792D">
      <w:pPr>
        <w:ind w:left="425" w:right="-585"/>
        <w:jc w:val="both"/>
      </w:pPr>
      <w:r>
        <w:t>O aquecimento de um material por irradiação com micro-ondas ocorre por causa da interação da onda eletromagnética com o dipolo elétrico da molécula. Um importante atributo do aquecimento por micro-ondas é a absorção direta da energia pelo material a ser aquecido. Assim, esse aquecimento é seletivo e dependerá, principalmente, da constante dielétrica e da frequência de relaxação do material. O gráfico mostra a taxa de aquecimento de cinco solventes sob irradiação de micro-ondas.</w:t>
      </w:r>
    </w:p>
    <w:p w14:paraId="3AB8BA78" w14:textId="77777777" w:rsidR="00D4792D" w:rsidRDefault="00D4792D" w:rsidP="00D4792D">
      <w:pPr>
        <w:ind w:left="425" w:right="-585"/>
        <w:jc w:val="both"/>
      </w:pPr>
    </w:p>
    <w:p w14:paraId="5BD66FD3" w14:textId="77777777" w:rsidR="00D4792D" w:rsidRDefault="00D4792D" w:rsidP="00D4792D">
      <w:pPr>
        <w:ind w:left="425" w:right="-585"/>
        <w:jc w:val="both"/>
      </w:pPr>
      <w:r>
        <w:rPr>
          <w:noProof/>
        </w:rPr>
        <w:drawing>
          <wp:inline distT="114300" distB="114300" distL="114300" distR="114300" wp14:anchorId="38F86DD8" wp14:editId="2D9AC76B">
            <wp:extent cx="3990975" cy="3076575"/>
            <wp:effectExtent l="0" t="0" r="0" b="0"/>
            <wp:docPr id="78" name="image79.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78" name="image79.png" descr="Gráfico, Gráfico de linhas&#10;&#10;Descrição gerada automaticamente"/>
                    <pic:cNvPicPr preferRelativeResize="0"/>
                  </pic:nvPicPr>
                  <pic:blipFill>
                    <a:blip r:embed="rId64"/>
                    <a:srcRect/>
                    <a:stretch>
                      <a:fillRect/>
                    </a:stretch>
                  </pic:blipFill>
                  <pic:spPr>
                    <a:xfrm>
                      <a:off x="0" y="0"/>
                      <a:ext cx="3990975" cy="3076575"/>
                    </a:xfrm>
                    <a:prstGeom prst="rect">
                      <a:avLst/>
                    </a:prstGeom>
                    <a:ln/>
                  </pic:spPr>
                </pic:pic>
              </a:graphicData>
            </a:graphic>
          </wp:inline>
        </w:drawing>
      </w:r>
    </w:p>
    <w:p w14:paraId="4C8CD083" w14:textId="77777777" w:rsidR="00D4792D" w:rsidRDefault="00D4792D" w:rsidP="00D4792D">
      <w:pPr>
        <w:spacing w:line="240" w:lineRule="auto"/>
        <w:ind w:left="425" w:right="-585"/>
        <w:jc w:val="both"/>
        <w:rPr>
          <w:sz w:val="20"/>
          <w:szCs w:val="20"/>
        </w:rPr>
      </w:pPr>
      <w:r>
        <w:rPr>
          <w:sz w:val="20"/>
          <w:szCs w:val="20"/>
        </w:rPr>
        <w:t>BARBOZA, A. C. R. N. et al. Aquecimento em forno de micro-ondas. Desenvolvimento de alguns conceitos fundamentais. Química Nova, n. 6, 2001 (adaptado).</w:t>
      </w:r>
    </w:p>
    <w:p w14:paraId="512809C8" w14:textId="77777777" w:rsidR="00D4792D" w:rsidRDefault="00D4792D" w:rsidP="00D4792D">
      <w:pPr>
        <w:ind w:right="-585"/>
        <w:jc w:val="both"/>
      </w:pPr>
    </w:p>
    <w:p w14:paraId="080C0F7B" w14:textId="77777777" w:rsidR="00D4792D" w:rsidRDefault="00D4792D" w:rsidP="00D4792D">
      <w:pPr>
        <w:ind w:left="425" w:right="-585"/>
        <w:jc w:val="both"/>
      </w:pPr>
      <w:r>
        <w:t>No gráfico, qual solvente apresenta taxa média de aquecimento mais próxima de zero, no intervalo de</w:t>
      </w:r>
    </w:p>
    <w:p w14:paraId="51BAA2A5" w14:textId="77777777" w:rsidR="00D4792D" w:rsidRDefault="00D4792D" w:rsidP="00D4792D">
      <w:pPr>
        <w:ind w:left="425" w:right="-585"/>
        <w:jc w:val="both"/>
      </w:pPr>
      <w:r>
        <w:t>0 s a 40 s?</w:t>
      </w:r>
    </w:p>
    <w:p w14:paraId="7FFE8049" w14:textId="77777777" w:rsidR="00D4792D" w:rsidRDefault="00D4792D" w:rsidP="00D4792D">
      <w:pPr>
        <w:ind w:left="425" w:right="-585"/>
        <w:jc w:val="both"/>
      </w:pPr>
    </w:p>
    <w:p w14:paraId="618C6362" w14:textId="77777777" w:rsidR="00D4792D" w:rsidRDefault="00D4792D" w:rsidP="00D4792D">
      <w:pPr>
        <w:numPr>
          <w:ilvl w:val="0"/>
          <w:numId w:val="67"/>
        </w:numPr>
        <w:ind w:right="-585"/>
        <w:jc w:val="both"/>
      </w:pP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oMath>
    </w:p>
    <w:p w14:paraId="61CD91F9" w14:textId="77777777" w:rsidR="00D4792D" w:rsidRDefault="00D4792D" w:rsidP="00D4792D">
      <w:pPr>
        <w:numPr>
          <w:ilvl w:val="0"/>
          <w:numId w:val="67"/>
        </w:numPr>
        <w:ind w:right="-585"/>
        <w:jc w:val="both"/>
      </w:pPr>
      <m:oMath>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OH</m:t>
        </m:r>
      </m:oMath>
    </w:p>
    <w:p w14:paraId="2665E276" w14:textId="77777777" w:rsidR="00D4792D" w:rsidRDefault="00D4792D" w:rsidP="00D4792D">
      <w:pPr>
        <w:numPr>
          <w:ilvl w:val="0"/>
          <w:numId w:val="67"/>
        </w:numPr>
        <w:ind w:right="-585"/>
        <w:jc w:val="both"/>
      </w:pPr>
      <m:oMath>
        <m:sSub>
          <m:sSubPr>
            <m:ctrlPr>
              <w:rPr>
                <w:rFonts w:ascii="Cambria Math" w:hAnsi="Cambria Math"/>
              </w:rPr>
            </m:ctrlPr>
          </m:sSubPr>
          <m:e>
            <m:r>
              <w:rPr>
                <w:rFonts w:ascii="Cambria Math" w:hAnsi="Cambria Math"/>
              </w:rPr>
              <m:t>CH</m:t>
            </m:r>
          </m:e>
          <m:sub>
            <m:r>
              <w:rPr>
                <w:rFonts w:ascii="Cambria Math" w:hAnsi="Cambria Math"/>
              </w:rPr>
              <m:t>3</m:t>
            </m:r>
          </m:sub>
        </m:sSub>
        <m:sSub>
          <m:sSubPr>
            <m:ctrlPr>
              <w:rPr>
                <w:rFonts w:ascii="Cambria Math" w:hAnsi="Cambria Math"/>
              </w:rPr>
            </m:ctrlPr>
          </m:sSubPr>
          <m:e>
            <m:r>
              <w:rPr>
                <w:rFonts w:ascii="Cambria Math" w:hAnsi="Cambria Math"/>
              </w:rPr>
              <m:t>CH</m:t>
            </m:r>
          </m:e>
          <m:sub>
            <m:r>
              <w:rPr>
                <w:rFonts w:ascii="Cambria Math" w:hAnsi="Cambria Math"/>
              </w:rPr>
              <m:t>2</m:t>
            </m:r>
          </m:sub>
        </m:sSub>
        <m:r>
          <w:rPr>
            <w:rFonts w:ascii="Cambria Math" w:hAnsi="Cambria Math"/>
          </w:rPr>
          <m:t>OH</m:t>
        </m:r>
      </m:oMath>
    </w:p>
    <w:p w14:paraId="2DAD9D03" w14:textId="77777777" w:rsidR="00D4792D" w:rsidRDefault="00D4792D" w:rsidP="00D4792D">
      <w:pPr>
        <w:numPr>
          <w:ilvl w:val="0"/>
          <w:numId w:val="67"/>
        </w:numPr>
        <w:ind w:right="-585"/>
        <w:jc w:val="both"/>
      </w:pPr>
      <m:oMath>
        <m:sSub>
          <m:sSubPr>
            <m:ctrlPr>
              <w:rPr>
                <w:rFonts w:ascii="Cambria Math" w:hAnsi="Cambria Math"/>
              </w:rPr>
            </m:ctrlPr>
          </m:sSubPr>
          <m:e>
            <m:r>
              <w:rPr>
                <w:rFonts w:ascii="Cambria Math" w:hAnsi="Cambria Math"/>
              </w:rPr>
              <m:t>CH</m:t>
            </m:r>
          </m:e>
          <m:sub>
            <m:r>
              <w:rPr>
                <w:rFonts w:ascii="Cambria Math" w:hAnsi="Cambria Math"/>
              </w:rPr>
              <m:t>3</m:t>
            </m:r>
          </m:sub>
        </m:sSub>
        <m:sSub>
          <m:sSubPr>
            <m:ctrlPr>
              <w:rPr>
                <w:rFonts w:ascii="Cambria Math" w:hAnsi="Cambria Math"/>
              </w:rPr>
            </m:ctrlPr>
          </m:sSubPr>
          <m:e>
            <m:r>
              <w:rPr>
                <w:rFonts w:ascii="Cambria Math" w:hAnsi="Cambria Math"/>
              </w:rPr>
              <m:t>CH</m:t>
            </m:r>
          </m:e>
          <m:sub>
            <m:r>
              <w:rPr>
                <w:rFonts w:ascii="Cambria Math" w:hAnsi="Cambria Math"/>
              </w:rPr>
              <m:t>2</m:t>
            </m:r>
          </m:sub>
        </m:sSub>
        <m:sSub>
          <m:sSubPr>
            <m:ctrlPr>
              <w:rPr>
                <w:rFonts w:ascii="Cambria Math" w:hAnsi="Cambria Math"/>
              </w:rPr>
            </m:ctrlPr>
          </m:sSubPr>
          <m:e>
            <m:r>
              <w:rPr>
                <w:rFonts w:ascii="Cambria Math" w:hAnsi="Cambria Math"/>
              </w:rPr>
              <m:t>CH</m:t>
            </m:r>
          </m:e>
          <m:sub>
            <m:r>
              <w:rPr>
                <w:rFonts w:ascii="Cambria Math" w:hAnsi="Cambria Math"/>
              </w:rPr>
              <m:t>2</m:t>
            </m:r>
          </m:sub>
        </m:sSub>
        <m:r>
          <w:rPr>
            <w:rFonts w:ascii="Cambria Math" w:hAnsi="Cambria Math"/>
          </w:rPr>
          <m:t>OH</m:t>
        </m:r>
      </m:oMath>
    </w:p>
    <w:p w14:paraId="786D5540" w14:textId="77777777" w:rsidR="00D4792D" w:rsidRDefault="00D4792D" w:rsidP="00D4792D">
      <w:pPr>
        <w:numPr>
          <w:ilvl w:val="0"/>
          <w:numId w:val="67"/>
        </w:numPr>
        <w:ind w:right="-585"/>
        <w:jc w:val="both"/>
        <w:sectPr w:rsidR="00D4792D">
          <w:pgSz w:w="11909" w:h="16834"/>
          <w:pgMar w:top="1440" w:right="1440" w:bottom="1440" w:left="0" w:header="720" w:footer="720" w:gutter="0"/>
          <w:cols w:space="720"/>
        </w:sectPr>
      </w:pPr>
      <m:oMath>
        <m:sSub>
          <m:sSubPr>
            <m:ctrlPr>
              <w:rPr>
                <w:rFonts w:ascii="Cambria Math" w:hAnsi="Cambria Math"/>
              </w:rPr>
            </m:ctrlPr>
          </m:sSubPr>
          <m:e>
            <m:r>
              <w:rPr>
                <w:rFonts w:ascii="Cambria Math" w:hAnsi="Cambria Math"/>
              </w:rPr>
              <m:t>CH</m:t>
            </m:r>
          </m:e>
          <m:sub>
            <m:r>
              <w:rPr>
                <w:rFonts w:ascii="Cambria Math" w:hAnsi="Cambria Math"/>
              </w:rPr>
              <m:t>3</m:t>
            </m:r>
          </m:sub>
        </m:sSub>
        <m:sSub>
          <m:sSubPr>
            <m:ctrlPr>
              <w:rPr>
                <w:rFonts w:ascii="Cambria Math" w:hAnsi="Cambria Math"/>
              </w:rPr>
            </m:ctrlPr>
          </m:sSubPr>
          <m:e>
            <m:r>
              <w:rPr>
                <w:rFonts w:ascii="Cambria Math" w:hAnsi="Cambria Math"/>
              </w:rPr>
              <m:t>CH</m:t>
            </m:r>
          </m:e>
          <m:sub>
            <m:r>
              <w:rPr>
                <w:rFonts w:ascii="Cambria Math" w:hAnsi="Cambria Math"/>
              </w:rPr>
              <m:t>2</m:t>
            </m:r>
          </m:sub>
        </m:sSub>
        <m:sSub>
          <m:sSubPr>
            <m:ctrlPr>
              <w:rPr>
                <w:rFonts w:ascii="Cambria Math" w:hAnsi="Cambria Math"/>
              </w:rPr>
            </m:ctrlPr>
          </m:sSubPr>
          <m:e>
            <m:r>
              <w:rPr>
                <w:rFonts w:ascii="Cambria Math" w:hAnsi="Cambria Math"/>
              </w:rPr>
              <m:t>CH</m:t>
            </m:r>
          </m:e>
          <m:sub>
            <m:r>
              <w:rPr>
                <w:rFonts w:ascii="Cambria Math" w:hAnsi="Cambria Math"/>
              </w:rPr>
              <m:t>2</m:t>
            </m:r>
          </m:sub>
        </m:sSub>
        <m:sSub>
          <m:sSubPr>
            <m:ctrlPr>
              <w:rPr>
                <w:rFonts w:ascii="Cambria Math" w:hAnsi="Cambria Math"/>
              </w:rPr>
            </m:ctrlPr>
          </m:sSubPr>
          <m:e>
            <m:r>
              <w:rPr>
                <w:rFonts w:ascii="Cambria Math" w:hAnsi="Cambria Math"/>
              </w:rPr>
              <m:t>CH</m:t>
            </m:r>
          </m:e>
          <m:sub>
            <m:r>
              <w:rPr>
                <w:rFonts w:ascii="Cambria Math" w:hAnsi="Cambria Math"/>
              </w:rPr>
              <m:t>2</m:t>
            </m:r>
          </m:sub>
        </m:sSub>
        <m:sSub>
          <m:sSubPr>
            <m:ctrlPr>
              <w:rPr>
                <w:rFonts w:ascii="Cambria Math" w:hAnsi="Cambria Math"/>
              </w:rPr>
            </m:ctrlPr>
          </m:sSubPr>
          <m:e>
            <m:r>
              <w:rPr>
                <w:rFonts w:ascii="Cambria Math" w:hAnsi="Cambria Math"/>
              </w:rPr>
              <m:t>CH</m:t>
            </m:r>
          </m:e>
          <m:sub>
            <m:r>
              <w:rPr>
                <w:rFonts w:ascii="Cambria Math" w:hAnsi="Cambria Math"/>
              </w:rPr>
              <m:t>2</m:t>
            </m:r>
          </m:sub>
        </m:sSub>
        <m:sSub>
          <m:sSubPr>
            <m:ctrlPr>
              <w:rPr>
                <w:rFonts w:ascii="Cambria Math" w:hAnsi="Cambria Math"/>
              </w:rPr>
            </m:ctrlPr>
          </m:sSubPr>
          <m:e>
            <m:r>
              <w:rPr>
                <w:rFonts w:ascii="Cambria Math" w:hAnsi="Cambria Math"/>
              </w:rPr>
              <m:t>CH</m:t>
            </m:r>
          </m:e>
          <m:sub>
            <m:r>
              <w:rPr>
                <w:rFonts w:ascii="Cambria Math" w:hAnsi="Cambria Math"/>
              </w:rPr>
              <m:t>3</m:t>
            </m:r>
          </m:sub>
        </m:sSub>
      </m:oMath>
    </w:p>
    <w:p w14:paraId="156C7E4D" w14:textId="77777777" w:rsidR="00D4792D" w:rsidRDefault="00D4792D" w:rsidP="00D4792D">
      <w:pPr>
        <w:ind w:left="425" w:right="-585"/>
        <w:jc w:val="both"/>
      </w:pPr>
      <w:r>
        <w:lastRenderedPageBreak/>
        <w:t>Questão enem2016291090</w:t>
      </w:r>
    </w:p>
    <w:p w14:paraId="7E3601CC" w14:textId="77777777" w:rsidR="00D4792D" w:rsidRDefault="00D4792D" w:rsidP="00D4792D">
      <w:pPr>
        <w:ind w:left="425" w:right="-585"/>
        <w:jc w:val="both"/>
      </w:pPr>
    </w:p>
    <w:p w14:paraId="78EFE74B" w14:textId="77777777" w:rsidR="00D4792D" w:rsidRDefault="00D4792D" w:rsidP="00D4792D">
      <w:pPr>
        <w:ind w:left="425" w:right="-585"/>
        <w:jc w:val="both"/>
      </w:pPr>
      <w:r>
        <w:t xml:space="preserve">Apesar da grande diversidade biológica, a hipótese de que a vida na Terra tenha tido uma única origem comum é aceita pela comunidade científica. Uma evidência que apoia essa hipótese é a observação de processos biológicos comuns a todos os seres vivos atualmente existentes. </w:t>
      </w:r>
    </w:p>
    <w:p w14:paraId="26890F93" w14:textId="77777777" w:rsidR="00D4792D" w:rsidRDefault="00D4792D" w:rsidP="00D4792D">
      <w:pPr>
        <w:ind w:left="425" w:right="-585"/>
        <w:jc w:val="both"/>
        <w:rPr>
          <w:color w:val="707E81"/>
          <w:sz w:val="30"/>
          <w:szCs w:val="30"/>
          <w:shd w:val="clear" w:color="auto" w:fill="F1F2F2"/>
        </w:rPr>
      </w:pPr>
    </w:p>
    <w:p w14:paraId="73274075" w14:textId="77777777" w:rsidR="00D4792D" w:rsidRDefault="00D4792D" w:rsidP="00D4792D">
      <w:pPr>
        <w:ind w:left="425" w:right="-585"/>
        <w:jc w:val="both"/>
      </w:pPr>
      <w:r>
        <w:t>Um exemplo de tal processo é o(a):</w:t>
      </w:r>
    </w:p>
    <w:p w14:paraId="43E0C256" w14:textId="77777777" w:rsidR="00D4792D" w:rsidRDefault="00D4792D" w:rsidP="00D4792D">
      <w:pPr>
        <w:ind w:left="425" w:right="-585"/>
        <w:jc w:val="both"/>
      </w:pPr>
    </w:p>
    <w:p w14:paraId="208C4492" w14:textId="77777777" w:rsidR="00D4792D" w:rsidRDefault="00D4792D" w:rsidP="00D4792D">
      <w:pPr>
        <w:numPr>
          <w:ilvl w:val="0"/>
          <w:numId w:val="68"/>
        </w:numPr>
        <w:ind w:right="-585"/>
        <w:jc w:val="both"/>
      </w:pPr>
      <w:r>
        <w:t>desenvolvimento embrionário.</w:t>
      </w:r>
    </w:p>
    <w:p w14:paraId="402F5B06" w14:textId="77777777" w:rsidR="00D4792D" w:rsidRDefault="00D4792D" w:rsidP="00D4792D">
      <w:pPr>
        <w:numPr>
          <w:ilvl w:val="0"/>
          <w:numId w:val="68"/>
        </w:numPr>
        <w:ind w:right="-585"/>
        <w:jc w:val="both"/>
      </w:pPr>
      <w:r>
        <w:t>reprodução sexuada.</w:t>
      </w:r>
    </w:p>
    <w:p w14:paraId="73C3C1AE" w14:textId="77777777" w:rsidR="00D4792D" w:rsidRDefault="00D4792D" w:rsidP="00D4792D">
      <w:pPr>
        <w:numPr>
          <w:ilvl w:val="0"/>
          <w:numId w:val="68"/>
        </w:numPr>
        <w:ind w:right="-585"/>
        <w:jc w:val="both"/>
      </w:pPr>
      <w:r>
        <w:t>respiração aeróbica.</w:t>
      </w:r>
    </w:p>
    <w:p w14:paraId="37EA1B82" w14:textId="77777777" w:rsidR="00D4792D" w:rsidRDefault="00D4792D" w:rsidP="00D4792D">
      <w:pPr>
        <w:numPr>
          <w:ilvl w:val="0"/>
          <w:numId w:val="68"/>
        </w:numPr>
        <w:ind w:right="-585"/>
        <w:jc w:val="both"/>
      </w:pPr>
      <w:r>
        <w:t>excreção urinária.</w:t>
      </w:r>
    </w:p>
    <w:p w14:paraId="2B2E2843" w14:textId="77777777" w:rsidR="00D4792D" w:rsidRDefault="00D4792D" w:rsidP="00D4792D">
      <w:pPr>
        <w:numPr>
          <w:ilvl w:val="0"/>
          <w:numId w:val="68"/>
        </w:numPr>
        <w:ind w:right="-585"/>
        <w:jc w:val="both"/>
        <w:sectPr w:rsidR="00D4792D">
          <w:pgSz w:w="11909" w:h="16834"/>
          <w:pgMar w:top="1440" w:right="1440" w:bottom="1440" w:left="0" w:header="720" w:footer="720" w:gutter="0"/>
          <w:cols w:space="720"/>
        </w:sectPr>
      </w:pPr>
      <w:r>
        <w:t>síntese proteica.</w:t>
      </w:r>
    </w:p>
    <w:p w14:paraId="24CB6A9B" w14:textId="77777777" w:rsidR="00D4792D" w:rsidRDefault="00D4792D" w:rsidP="00D4792D">
      <w:pPr>
        <w:ind w:left="425" w:right="-585"/>
        <w:jc w:val="both"/>
      </w:pPr>
      <w:r>
        <w:lastRenderedPageBreak/>
        <w:t>Questão enem2016299091i</w:t>
      </w:r>
    </w:p>
    <w:p w14:paraId="2AC5951A" w14:textId="77777777" w:rsidR="00D4792D" w:rsidRDefault="00D4792D" w:rsidP="00D4792D">
      <w:pPr>
        <w:ind w:left="425" w:right="-585"/>
        <w:jc w:val="both"/>
      </w:pPr>
    </w:p>
    <w:p w14:paraId="78F5C349" w14:textId="77777777" w:rsidR="00D4792D" w:rsidRDefault="00D4792D" w:rsidP="00D4792D">
      <w:pPr>
        <w:ind w:left="425" w:right="-585"/>
        <w:jc w:val="both"/>
        <w:rPr>
          <w:b/>
        </w:rPr>
      </w:pPr>
      <w:r>
        <w:rPr>
          <w:b/>
        </w:rPr>
        <w:t>Frankentissue: printable cell technology</w:t>
      </w:r>
    </w:p>
    <w:p w14:paraId="0751B43F" w14:textId="77777777" w:rsidR="00D4792D" w:rsidRPr="00D4792D" w:rsidRDefault="00D4792D" w:rsidP="00D4792D">
      <w:pPr>
        <w:ind w:left="425" w:right="-585"/>
        <w:jc w:val="both"/>
        <w:rPr>
          <w:lang w:val="en-US"/>
        </w:rPr>
      </w:pPr>
      <w:r w:rsidRPr="00D4792D">
        <w:rPr>
          <w:lang w:val="en-US"/>
        </w:rPr>
        <w:t>In November, researchers from the University of Wollongong in Australia announced a new bio-ink that is a step toward really printing living human tissue on an inkjet printer. It is like printing tissue dot-by-dot. A drop of bio-ink contains 10,000 to 30,000 cells. The focus of much of this research is the eventual production of tailored tissues suitable for surgery, like living Band-Aids, which could be printed on the inkjet.</w:t>
      </w:r>
    </w:p>
    <w:p w14:paraId="647C7794" w14:textId="77777777" w:rsidR="00D4792D" w:rsidRPr="00D4792D" w:rsidRDefault="00D4792D" w:rsidP="00D4792D">
      <w:pPr>
        <w:ind w:left="425" w:right="-585"/>
        <w:jc w:val="both"/>
        <w:rPr>
          <w:lang w:val="en-US"/>
        </w:rPr>
      </w:pPr>
      <w:r w:rsidRPr="00D4792D">
        <w:rPr>
          <w:lang w:val="en-US"/>
        </w:rPr>
        <w:t>However, it is still nearly impossible to effectively replicate nature’s ingenious patterns on a home office accessory. Consider that the liver is a series of globules, the kidney a set of pyramids. Those kinds of structures demand 3D printers that can build them up, layer by layer. At the moment, skin and other flat tissues are most promising for the inkjet.</w:t>
      </w:r>
    </w:p>
    <w:p w14:paraId="1604466E" w14:textId="77777777" w:rsidR="00D4792D" w:rsidRDefault="00D4792D" w:rsidP="00D4792D">
      <w:pPr>
        <w:spacing w:line="240" w:lineRule="auto"/>
        <w:ind w:left="5385" w:right="-585"/>
        <w:jc w:val="both"/>
        <w:rPr>
          <w:sz w:val="20"/>
          <w:szCs w:val="20"/>
        </w:rPr>
      </w:pPr>
      <w:r>
        <w:rPr>
          <w:sz w:val="20"/>
          <w:szCs w:val="20"/>
        </w:rPr>
        <w:t>Disponível em: http://discovermagazine.com. Acesso em: 2 dez. 2012.</w:t>
      </w:r>
    </w:p>
    <w:p w14:paraId="3D0E9F63" w14:textId="77777777" w:rsidR="00D4792D" w:rsidRDefault="00D4792D" w:rsidP="00D4792D">
      <w:pPr>
        <w:ind w:left="425" w:right="-585"/>
        <w:jc w:val="both"/>
      </w:pPr>
    </w:p>
    <w:p w14:paraId="75055FFE" w14:textId="77777777" w:rsidR="00D4792D" w:rsidRDefault="00D4792D" w:rsidP="00D4792D">
      <w:pPr>
        <w:ind w:left="425" w:right="-585"/>
        <w:jc w:val="both"/>
      </w:pPr>
      <w:r>
        <w:t>O texto relata perspectivas no campo da tecnologia para cirurgias em geral, e a mais promissora para este momento enfoca o(a):</w:t>
      </w:r>
    </w:p>
    <w:p w14:paraId="6A409AF7" w14:textId="77777777" w:rsidR="00D4792D" w:rsidRDefault="00D4792D" w:rsidP="00D4792D">
      <w:pPr>
        <w:ind w:left="425" w:right="-585"/>
        <w:jc w:val="both"/>
      </w:pPr>
    </w:p>
    <w:p w14:paraId="4B85F422" w14:textId="77777777" w:rsidR="00D4792D" w:rsidRDefault="00D4792D" w:rsidP="00D4792D">
      <w:pPr>
        <w:numPr>
          <w:ilvl w:val="0"/>
          <w:numId w:val="34"/>
        </w:numPr>
        <w:ind w:right="-585"/>
        <w:jc w:val="both"/>
      </w:pPr>
      <w:r>
        <w:t>uso de um produto natural com milhares de células para reparar tecidos humanos.</w:t>
      </w:r>
    </w:p>
    <w:p w14:paraId="6CF3A699" w14:textId="77777777" w:rsidR="00D4792D" w:rsidRDefault="00D4792D" w:rsidP="00D4792D">
      <w:pPr>
        <w:numPr>
          <w:ilvl w:val="0"/>
          <w:numId w:val="34"/>
        </w:numPr>
        <w:ind w:right="-585"/>
        <w:jc w:val="both"/>
      </w:pPr>
      <w:r>
        <w:t>criação de uma impressora especial para traçar mapas cirúrgicos detalhados.</w:t>
      </w:r>
    </w:p>
    <w:p w14:paraId="5A4B2B26" w14:textId="77777777" w:rsidR="00D4792D" w:rsidRDefault="00D4792D" w:rsidP="00D4792D">
      <w:pPr>
        <w:numPr>
          <w:ilvl w:val="0"/>
          <w:numId w:val="34"/>
        </w:numPr>
        <w:ind w:right="-585"/>
        <w:jc w:val="both"/>
      </w:pPr>
      <w:r>
        <w:t>desenvolvimento de uma tinta para produzir pele e tecidos humanos finos.</w:t>
      </w:r>
    </w:p>
    <w:p w14:paraId="10C33C7B" w14:textId="77777777" w:rsidR="00D4792D" w:rsidRDefault="00D4792D" w:rsidP="00D4792D">
      <w:pPr>
        <w:numPr>
          <w:ilvl w:val="0"/>
          <w:numId w:val="34"/>
        </w:numPr>
        <w:ind w:right="-585"/>
        <w:jc w:val="both"/>
      </w:pPr>
      <w:r>
        <w:t>reprodução de células em 3D para ajudar nas cirurgias de recuperação dos rins.</w:t>
      </w:r>
    </w:p>
    <w:p w14:paraId="2CF3EED6" w14:textId="77777777" w:rsidR="00D4792D" w:rsidRDefault="00D4792D" w:rsidP="00D4792D">
      <w:pPr>
        <w:numPr>
          <w:ilvl w:val="0"/>
          <w:numId w:val="34"/>
        </w:numPr>
        <w:ind w:right="-585"/>
        <w:jc w:val="both"/>
        <w:sectPr w:rsidR="00D4792D">
          <w:pgSz w:w="11909" w:h="16834"/>
          <w:pgMar w:top="1440" w:right="1440" w:bottom="1440" w:left="0" w:header="720" w:footer="720" w:gutter="0"/>
          <w:cols w:space="720"/>
        </w:sectPr>
      </w:pPr>
      <w:r>
        <w:t>extração de glóbulos do fígado para serem reproduzidos em laboratório.</w:t>
      </w:r>
    </w:p>
    <w:p w14:paraId="251E4B68" w14:textId="77777777" w:rsidR="00D4792D" w:rsidRDefault="00D4792D" w:rsidP="00D4792D">
      <w:pPr>
        <w:ind w:left="425" w:right="-585"/>
        <w:jc w:val="both"/>
      </w:pPr>
      <w:r>
        <w:lastRenderedPageBreak/>
        <w:t>Questão enem2016299092i</w:t>
      </w:r>
    </w:p>
    <w:p w14:paraId="163F8916" w14:textId="77777777" w:rsidR="00D4792D" w:rsidRDefault="00D4792D" w:rsidP="00D4792D">
      <w:pPr>
        <w:ind w:left="425" w:right="-585"/>
        <w:jc w:val="both"/>
      </w:pPr>
    </w:p>
    <w:p w14:paraId="1E7ABC3A" w14:textId="77777777" w:rsidR="00D4792D" w:rsidRDefault="00D4792D" w:rsidP="00D4792D">
      <w:pPr>
        <w:ind w:left="425" w:right="-585"/>
        <w:jc w:val="both"/>
      </w:pPr>
      <w:r>
        <w:rPr>
          <w:noProof/>
        </w:rPr>
        <w:drawing>
          <wp:inline distT="114300" distB="114300" distL="114300" distR="114300" wp14:anchorId="25E12672" wp14:editId="498C9D55">
            <wp:extent cx="3195638" cy="2761570"/>
            <wp:effectExtent l="0" t="0" r="0" b="0"/>
            <wp:docPr id="110" name="image103.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10" name="image103.png" descr="Uma imagem contendo Texto&#10;&#10;Descrição gerada automaticamente"/>
                    <pic:cNvPicPr preferRelativeResize="0"/>
                  </pic:nvPicPr>
                  <pic:blipFill>
                    <a:blip r:embed="rId65"/>
                    <a:srcRect/>
                    <a:stretch>
                      <a:fillRect/>
                    </a:stretch>
                  </pic:blipFill>
                  <pic:spPr>
                    <a:xfrm>
                      <a:off x="0" y="0"/>
                      <a:ext cx="3195638" cy="2761570"/>
                    </a:xfrm>
                    <a:prstGeom prst="rect">
                      <a:avLst/>
                    </a:prstGeom>
                    <a:ln/>
                  </pic:spPr>
                </pic:pic>
              </a:graphicData>
            </a:graphic>
          </wp:inline>
        </w:drawing>
      </w:r>
    </w:p>
    <w:p w14:paraId="6593CF7D" w14:textId="77777777" w:rsidR="00D4792D" w:rsidRDefault="00D4792D" w:rsidP="00D4792D">
      <w:pPr>
        <w:spacing w:line="240" w:lineRule="auto"/>
        <w:ind w:left="425" w:right="-585"/>
        <w:jc w:val="both"/>
        <w:rPr>
          <w:sz w:val="20"/>
          <w:szCs w:val="20"/>
        </w:rPr>
      </w:pPr>
      <w:r>
        <w:rPr>
          <w:sz w:val="20"/>
          <w:szCs w:val="20"/>
        </w:rPr>
        <w:t>Disponível em: www.ct.gov. Acesso em: 30 jul. 2012 (adaptado).</w:t>
      </w:r>
    </w:p>
    <w:p w14:paraId="728BE71E" w14:textId="77777777" w:rsidR="00D4792D" w:rsidRDefault="00D4792D" w:rsidP="00D4792D">
      <w:pPr>
        <w:ind w:left="425" w:right="-585"/>
        <w:jc w:val="both"/>
      </w:pPr>
    </w:p>
    <w:p w14:paraId="7C2E5BA3" w14:textId="77777777" w:rsidR="00D4792D" w:rsidRDefault="00D4792D" w:rsidP="00D4792D">
      <w:pPr>
        <w:ind w:left="425" w:right="-585"/>
        <w:jc w:val="both"/>
      </w:pPr>
      <w:r>
        <w:t xml:space="preserve">Orientações à população são encontradas também em </w:t>
      </w:r>
      <w:r>
        <w:rPr>
          <w:i/>
        </w:rPr>
        <w:t xml:space="preserve">sites </w:t>
      </w:r>
      <w:r>
        <w:t>oficiais. Ao clicar no endereço eletrônico mencionado no cartaz disponível na internet, o leitor tem acesso aos(às):</w:t>
      </w:r>
    </w:p>
    <w:p w14:paraId="197E723B" w14:textId="77777777" w:rsidR="00D4792D" w:rsidRDefault="00D4792D" w:rsidP="00D4792D">
      <w:pPr>
        <w:ind w:left="425" w:right="-585"/>
        <w:jc w:val="both"/>
      </w:pPr>
    </w:p>
    <w:p w14:paraId="22F0F835" w14:textId="77777777" w:rsidR="00D4792D" w:rsidRDefault="00D4792D" w:rsidP="00D4792D">
      <w:pPr>
        <w:numPr>
          <w:ilvl w:val="0"/>
          <w:numId w:val="196"/>
        </w:numPr>
        <w:ind w:right="-585"/>
        <w:jc w:val="both"/>
      </w:pPr>
      <w:r>
        <w:t>ações do governo local referentes a calamidades.</w:t>
      </w:r>
    </w:p>
    <w:p w14:paraId="116EDAA1" w14:textId="77777777" w:rsidR="00D4792D" w:rsidRDefault="00D4792D" w:rsidP="00D4792D">
      <w:pPr>
        <w:numPr>
          <w:ilvl w:val="0"/>
          <w:numId w:val="196"/>
        </w:numPr>
        <w:ind w:right="-585"/>
        <w:jc w:val="both"/>
      </w:pPr>
      <w:r>
        <w:t>relatos de sobreviventes em tragédias marcantes.</w:t>
      </w:r>
    </w:p>
    <w:p w14:paraId="64C61001" w14:textId="77777777" w:rsidR="00D4792D" w:rsidRDefault="00D4792D" w:rsidP="00D4792D">
      <w:pPr>
        <w:numPr>
          <w:ilvl w:val="0"/>
          <w:numId w:val="196"/>
        </w:numPr>
        <w:ind w:right="-585"/>
        <w:jc w:val="both"/>
      </w:pPr>
      <w:r>
        <w:t>tipos de desastres naturais possíveis de acontecer.</w:t>
      </w:r>
    </w:p>
    <w:p w14:paraId="1D60D513" w14:textId="77777777" w:rsidR="00D4792D" w:rsidRDefault="00D4792D" w:rsidP="00D4792D">
      <w:pPr>
        <w:numPr>
          <w:ilvl w:val="0"/>
          <w:numId w:val="196"/>
        </w:numPr>
        <w:ind w:right="-585"/>
        <w:jc w:val="both"/>
      </w:pPr>
      <w:r>
        <w:t>informações sobre acidentes ocorridos em Connecticut.</w:t>
      </w:r>
    </w:p>
    <w:p w14:paraId="26DB0428" w14:textId="77777777" w:rsidR="00D4792D" w:rsidRDefault="00D4792D" w:rsidP="00D4792D">
      <w:pPr>
        <w:numPr>
          <w:ilvl w:val="0"/>
          <w:numId w:val="196"/>
        </w:numPr>
        <w:ind w:right="-585"/>
        <w:jc w:val="both"/>
        <w:sectPr w:rsidR="00D4792D">
          <w:pgSz w:w="11909" w:h="16834"/>
          <w:pgMar w:top="1440" w:right="1440" w:bottom="1440" w:left="0" w:header="720" w:footer="720" w:gutter="0"/>
          <w:cols w:space="720"/>
        </w:sectPr>
      </w:pPr>
      <w:r>
        <w:t>medidas de emergência a serem tomadas em catástrofes.</w:t>
      </w:r>
    </w:p>
    <w:p w14:paraId="3B3B4C98" w14:textId="77777777" w:rsidR="00D4792D" w:rsidRPr="00D4792D" w:rsidRDefault="00D4792D" w:rsidP="00D4792D">
      <w:pPr>
        <w:ind w:left="425" w:right="-585"/>
        <w:jc w:val="both"/>
        <w:rPr>
          <w:lang w:val="en-US"/>
        </w:rPr>
      </w:pPr>
      <w:r w:rsidRPr="00D4792D">
        <w:rPr>
          <w:lang w:val="en-US"/>
        </w:rPr>
        <w:lastRenderedPageBreak/>
        <w:t>Questão enem2016299903i</w:t>
      </w:r>
    </w:p>
    <w:p w14:paraId="6CF649CB" w14:textId="77777777" w:rsidR="00D4792D" w:rsidRPr="00D4792D" w:rsidRDefault="00D4792D" w:rsidP="00D4792D">
      <w:pPr>
        <w:ind w:left="425" w:right="-585"/>
        <w:jc w:val="both"/>
        <w:rPr>
          <w:lang w:val="en-US"/>
        </w:rPr>
      </w:pPr>
    </w:p>
    <w:p w14:paraId="3F79E423" w14:textId="77777777" w:rsidR="00D4792D" w:rsidRPr="00D4792D" w:rsidRDefault="00D4792D" w:rsidP="00D4792D">
      <w:pPr>
        <w:ind w:left="425" w:right="-585"/>
        <w:jc w:val="both"/>
        <w:rPr>
          <w:b/>
          <w:lang w:val="en-US"/>
        </w:rPr>
      </w:pPr>
      <w:r w:rsidRPr="00D4792D">
        <w:rPr>
          <w:b/>
          <w:lang w:val="en-US"/>
        </w:rPr>
        <w:t>Italian university switches to English</w:t>
      </w:r>
    </w:p>
    <w:p w14:paraId="4231E210" w14:textId="77777777" w:rsidR="00D4792D" w:rsidRPr="00D4792D" w:rsidRDefault="00D4792D" w:rsidP="00D4792D">
      <w:pPr>
        <w:ind w:left="425" w:right="-585"/>
        <w:jc w:val="both"/>
        <w:rPr>
          <w:i/>
          <w:lang w:val="en-US"/>
        </w:rPr>
      </w:pPr>
      <w:r w:rsidRPr="00D4792D">
        <w:rPr>
          <w:i/>
          <w:lang w:val="en-US"/>
        </w:rPr>
        <w:t>By Sean Coughlan, BBC News education correspondent 16 May 2012 Last updated at 09:49 GMT</w:t>
      </w:r>
    </w:p>
    <w:p w14:paraId="0EBA675E" w14:textId="77777777" w:rsidR="00D4792D" w:rsidRPr="00D4792D" w:rsidRDefault="00D4792D" w:rsidP="00D4792D">
      <w:pPr>
        <w:ind w:left="425" w:right="-585"/>
        <w:jc w:val="both"/>
        <w:rPr>
          <w:lang w:val="en-US"/>
        </w:rPr>
      </w:pPr>
      <w:r w:rsidRPr="00D4792D">
        <w:rPr>
          <w:lang w:val="en-US"/>
        </w:rPr>
        <w:t>Milan is crowded with Italian icons, which makes it even more of a cultural earthquake that one of Italy’s leading universities — the Politécnico di Milano — is going to switch to the English language. The university has announced that from 2014 most of its degree courses — including all its graduate courses — will be taught and assessed entirely in English rather than Italian.</w:t>
      </w:r>
    </w:p>
    <w:p w14:paraId="201C35AD" w14:textId="77777777" w:rsidR="00D4792D" w:rsidRPr="00D4792D" w:rsidRDefault="00D4792D" w:rsidP="00D4792D">
      <w:pPr>
        <w:ind w:left="425" w:right="-585"/>
        <w:jc w:val="both"/>
        <w:rPr>
          <w:lang w:val="en-US"/>
        </w:rPr>
      </w:pPr>
      <w:r w:rsidRPr="00D4792D">
        <w:rPr>
          <w:lang w:val="en-US"/>
        </w:rPr>
        <w:t>The waters of globalisation are rising around higher education — and the university believes that if it remains Italian-speaking it risks isolation and will be unable to compete as an international institution. “We strongly believe our classes should be international classes — and the only way to have international classes is to use the English language”, says the university’s rector, Giovanni Azzone.</w:t>
      </w:r>
    </w:p>
    <w:p w14:paraId="7543EDFC" w14:textId="77777777" w:rsidR="00D4792D" w:rsidRDefault="00D4792D" w:rsidP="00D4792D">
      <w:pPr>
        <w:spacing w:line="240" w:lineRule="auto"/>
        <w:ind w:left="5385" w:right="-585"/>
        <w:jc w:val="both"/>
        <w:rPr>
          <w:sz w:val="20"/>
          <w:szCs w:val="20"/>
        </w:rPr>
      </w:pPr>
      <w:r>
        <w:rPr>
          <w:sz w:val="20"/>
          <w:szCs w:val="20"/>
        </w:rPr>
        <w:t>COUGHLAN, S. Disponível em: www.bbc.co.uk. Acesso em: 31 jul. 2012.</w:t>
      </w:r>
    </w:p>
    <w:p w14:paraId="4A0DC8F8" w14:textId="77777777" w:rsidR="00D4792D" w:rsidRDefault="00D4792D" w:rsidP="00D4792D">
      <w:pPr>
        <w:ind w:left="425" w:right="-585"/>
        <w:jc w:val="both"/>
      </w:pPr>
    </w:p>
    <w:p w14:paraId="0DE3A5A4" w14:textId="77777777" w:rsidR="00D4792D" w:rsidRDefault="00D4792D" w:rsidP="00D4792D">
      <w:pPr>
        <w:ind w:left="425" w:right="-585"/>
        <w:jc w:val="both"/>
      </w:pPr>
      <w:r>
        <w:t>As línguas têm um papel importante na comunicação entre pessoas de diferentes culturas. Diante do movimento de internacionalização no ensino superior, a universidade Politecnico di Milano decidiu:</w:t>
      </w:r>
    </w:p>
    <w:p w14:paraId="71564C5B" w14:textId="77777777" w:rsidR="00D4792D" w:rsidRDefault="00D4792D" w:rsidP="00D4792D">
      <w:pPr>
        <w:ind w:left="425" w:right="-585"/>
        <w:jc w:val="both"/>
      </w:pPr>
    </w:p>
    <w:p w14:paraId="16BC3FB7" w14:textId="77777777" w:rsidR="00D4792D" w:rsidRDefault="00D4792D" w:rsidP="00D4792D">
      <w:pPr>
        <w:numPr>
          <w:ilvl w:val="0"/>
          <w:numId w:val="3"/>
        </w:numPr>
        <w:ind w:right="-585"/>
        <w:jc w:val="both"/>
      </w:pPr>
      <w:r>
        <w:t>elaborar exames em língua inglesa para o ingresso na universidade.</w:t>
      </w:r>
    </w:p>
    <w:p w14:paraId="4EE4FE4F" w14:textId="77777777" w:rsidR="00D4792D" w:rsidRDefault="00D4792D" w:rsidP="00D4792D">
      <w:pPr>
        <w:numPr>
          <w:ilvl w:val="0"/>
          <w:numId w:val="3"/>
        </w:numPr>
        <w:ind w:right="-585"/>
        <w:jc w:val="both"/>
      </w:pPr>
      <w:r>
        <w:t>ampliar a oferta de vagas na graduação para alunos estrangeiros.</w:t>
      </w:r>
    </w:p>
    <w:p w14:paraId="41FD0AB2" w14:textId="77777777" w:rsidR="00D4792D" w:rsidRDefault="00D4792D" w:rsidP="00D4792D">
      <w:pPr>
        <w:numPr>
          <w:ilvl w:val="0"/>
          <w:numId w:val="3"/>
        </w:numPr>
        <w:ind w:right="-585"/>
        <w:jc w:val="both"/>
      </w:pPr>
      <w:r>
        <w:t>investir na divulgação da universidade no mercado internacional.</w:t>
      </w:r>
    </w:p>
    <w:p w14:paraId="23901B05" w14:textId="77777777" w:rsidR="00D4792D" w:rsidRDefault="00D4792D" w:rsidP="00D4792D">
      <w:pPr>
        <w:numPr>
          <w:ilvl w:val="0"/>
          <w:numId w:val="3"/>
        </w:numPr>
        <w:ind w:right="-585"/>
        <w:jc w:val="both"/>
      </w:pPr>
      <w:r>
        <w:t>substituir a língua nacional para se inserir no contexto da globalização.</w:t>
      </w:r>
    </w:p>
    <w:p w14:paraId="6A6945D0" w14:textId="77777777" w:rsidR="00D4792D" w:rsidRDefault="00D4792D" w:rsidP="00D4792D">
      <w:pPr>
        <w:numPr>
          <w:ilvl w:val="0"/>
          <w:numId w:val="3"/>
        </w:numPr>
        <w:ind w:right="-585"/>
        <w:jc w:val="both"/>
        <w:sectPr w:rsidR="00D4792D">
          <w:pgSz w:w="11909" w:h="16834"/>
          <w:pgMar w:top="1440" w:right="1440" w:bottom="1440" w:left="0" w:header="720" w:footer="720" w:gutter="0"/>
          <w:cols w:space="720"/>
        </w:sectPr>
      </w:pPr>
      <w:r>
        <w:t>estabelecer metas para melhorar a qualidade do ensino de italiano.</w:t>
      </w:r>
    </w:p>
    <w:p w14:paraId="63A822D6" w14:textId="77777777" w:rsidR="00D4792D" w:rsidRPr="00D4792D" w:rsidRDefault="00D4792D" w:rsidP="00D4792D">
      <w:pPr>
        <w:ind w:left="425" w:right="-585"/>
        <w:jc w:val="both"/>
        <w:rPr>
          <w:lang w:val="en-US"/>
        </w:rPr>
      </w:pPr>
      <w:r w:rsidRPr="00D4792D">
        <w:rPr>
          <w:lang w:val="en-US"/>
        </w:rPr>
        <w:lastRenderedPageBreak/>
        <w:t>Questão enem2016299094i</w:t>
      </w:r>
    </w:p>
    <w:p w14:paraId="444D699F" w14:textId="77777777" w:rsidR="00D4792D" w:rsidRPr="00D4792D" w:rsidRDefault="00D4792D" w:rsidP="00D4792D">
      <w:pPr>
        <w:ind w:left="425" w:right="-585"/>
        <w:jc w:val="both"/>
        <w:rPr>
          <w:lang w:val="en-US"/>
        </w:rPr>
      </w:pPr>
    </w:p>
    <w:p w14:paraId="68D9D898" w14:textId="77777777" w:rsidR="00D4792D" w:rsidRPr="00D4792D" w:rsidRDefault="00D4792D" w:rsidP="00D4792D">
      <w:pPr>
        <w:ind w:left="425" w:right="-585"/>
        <w:jc w:val="both"/>
        <w:rPr>
          <w:b/>
          <w:lang w:val="en-US"/>
        </w:rPr>
      </w:pPr>
      <w:r w:rsidRPr="00D4792D">
        <w:rPr>
          <w:b/>
          <w:lang w:val="en-US"/>
        </w:rPr>
        <w:t>Ebony and ivory</w:t>
      </w:r>
    </w:p>
    <w:p w14:paraId="08572546" w14:textId="77777777" w:rsidR="00D4792D" w:rsidRPr="00D4792D" w:rsidRDefault="00D4792D" w:rsidP="00D4792D">
      <w:pPr>
        <w:ind w:left="425" w:right="-585"/>
        <w:jc w:val="both"/>
        <w:rPr>
          <w:lang w:val="en-US"/>
        </w:rPr>
      </w:pPr>
      <w:r w:rsidRPr="00D4792D">
        <w:rPr>
          <w:lang w:val="en-US"/>
        </w:rPr>
        <w:t>Ebony and ivory live together in perfect harmony</w:t>
      </w:r>
    </w:p>
    <w:p w14:paraId="123DB10B" w14:textId="77777777" w:rsidR="00D4792D" w:rsidRPr="00D4792D" w:rsidRDefault="00D4792D" w:rsidP="00D4792D">
      <w:pPr>
        <w:ind w:left="425" w:right="-585"/>
        <w:jc w:val="both"/>
        <w:rPr>
          <w:lang w:val="en-US"/>
        </w:rPr>
      </w:pPr>
      <w:r w:rsidRPr="00D4792D">
        <w:rPr>
          <w:lang w:val="en-US"/>
        </w:rPr>
        <w:t>Side by side on my piano keyboard, oh Lord, why don’t we?</w:t>
      </w:r>
    </w:p>
    <w:p w14:paraId="63BDB8D4" w14:textId="77777777" w:rsidR="00D4792D" w:rsidRPr="00D4792D" w:rsidRDefault="00D4792D" w:rsidP="00D4792D">
      <w:pPr>
        <w:ind w:left="425" w:right="-585"/>
        <w:jc w:val="both"/>
        <w:rPr>
          <w:lang w:val="en-US"/>
        </w:rPr>
      </w:pPr>
      <w:r w:rsidRPr="00D4792D">
        <w:rPr>
          <w:lang w:val="en-US"/>
        </w:rPr>
        <w:t>We all know that people are the same wherever we go</w:t>
      </w:r>
    </w:p>
    <w:p w14:paraId="006881F3" w14:textId="77777777" w:rsidR="00D4792D" w:rsidRPr="00D4792D" w:rsidRDefault="00D4792D" w:rsidP="00D4792D">
      <w:pPr>
        <w:ind w:left="425" w:right="-585"/>
        <w:jc w:val="both"/>
        <w:rPr>
          <w:lang w:val="en-US"/>
        </w:rPr>
      </w:pPr>
      <w:r w:rsidRPr="00D4792D">
        <w:rPr>
          <w:lang w:val="en-US"/>
        </w:rPr>
        <w:t>There is good and bad in ev’ryone,</w:t>
      </w:r>
    </w:p>
    <w:p w14:paraId="444DEE17" w14:textId="77777777" w:rsidR="00D4792D" w:rsidRPr="00D4792D" w:rsidRDefault="00D4792D" w:rsidP="00D4792D">
      <w:pPr>
        <w:ind w:left="425" w:right="-585"/>
        <w:jc w:val="both"/>
        <w:rPr>
          <w:lang w:val="en-US"/>
        </w:rPr>
      </w:pPr>
      <w:r w:rsidRPr="00D4792D">
        <w:rPr>
          <w:lang w:val="en-US"/>
        </w:rPr>
        <w:t>We learn to live, we learn to give</w:t>
      </w:r>
    </w:p>
    <w:p w14:paraId="7CB3C5A4" w14:textId="77777777" w:rsidR="00D4792D" w:rsidRPr="00D4792D" w:rsidRDefault="00D4792D" w:rsidP="00D4792D">
      <w:pPr>
        <w:ind w:left="425" w:right="-585"/>
        <w:jc w:val="both"/>
        <w:rPr>
          <w:lang w:val="en-US"/>
        </w:rPr>
      </w:pPr>
      <w:r w:rsidRPr="00D4792D">
        <w:rPr>
          <w:lang w:val="en-US"/>
        </w:rPr>
        <w:t>Each other what we need to survive together alive</w:t>
      </w:r>
    </w:p>
    <w:p w14:paraId="17B21247" w14:textId="77777777" w:rsidR="00D4792D" w:rsidRDefault="00D4792D" w:rsidP="00D4792D">
      <w:pPr>
        <w:spacing w:line="240" w:lineRule="auto"/>
        <w:ind w:left="5385" w:right="-585"/>
        <w:jc w:val="both"/>
        <w:rPr>
          <w:sz w:val="20"/>
          <w:szCs w:val="20"/>
        </w:rPr>
      </w:pPr>
      <w:r>
        <w:rPr>
          <w:sz w:val="20"/>
          <w:szCs w:val="20"/>
        </w:rPr>
        <w:t>McCARTNEY, P. Disponível em: www.paulmccartney.com. Acesso em: 30 maio 2016.</w:t>
      </w:r>
    </w:p>
    <w:p w14:paraId="2573DE46" w14:textId="77777777" w:rsidR="00D4792D" w:rsidRDefault="00D4792D" w:rsidP="00D4792D">
      <w:pPr>
        <w:ind w:left="425" w:right="-585"/>
        <w:jc w:val="both"/>
      </w:pPr>
    </w:p>
    <w:p w14:paraId="6922EAE9" w14:textId="77777777" w:rsidR="00D4792D" w:rsidRDefault="00D4792D" w:rsidP="00D4792D">
      <w:pPr>
        <w:ind w:left="425" w:right="-585"/>
        <w:jc w:val="both"/>
      </w:pPr>
      <w:r>
        <w:t>Em diferentes épocas e lugares, compositores têm utilizado seu espaço de produção musical para expressar e problematizar perspectivas de mundo. Paul McCartney, na letra dessa canção, defende:</w:t>
      </w:r>
    </w:p>
    <w:p w14:paraId="7B9AD16B" w14:textId="77777777" w:rsidR="00D4792D" w:rsidRDefault="00D4792D" w:rsidP="00D4792D">
      <w:pPr>
        <w:ind w:left="425" w:right="-585"/>
        <w:jc w:val="both"/>
      </w:pPr>
    </w:p>
    <w:p w14:paraId="7D6101D5" w14:textId="77777777" w:rsidR="00D4792D" w:rsidRDefault="00D4792D" w:rsidP="00D4792D">
      <w:pPr>
        <w:numPr>
          <w:ilvl w:val="0"/>
          <w:numId w:val="35"/>
        </w:numPr>
        <w:ind w:right="-585"/>
        <w:jc w:val="both"/>
      </w:pPr>
      <w:r>
        <w:t>o aprendizado compartilhado.</w:t>
      </w:r>
    </w:p>
    <w:p w14:paraId="0D905446" w14:textId="77777777" w:rsidR="00D4792D" w:rsidRDefault="00D4792D" w:rsidP="00D4792D">
      <w:pPr>
        <w:numPr>
          <w:ilvl w:val="0"/>
          <w:numId w:val="35"/>
        </w:numPr>
        <w:ind w:right="-585"/>
        <w:jc w:val="both"/>
      </w:pPr>
      <w:r>
        <w:t>a necessidade de donativos.</w:t>
      </w:r>
    </w:p>
    <w:p w14:paraId="74FDB9B3" w14:textId="77777777" w:rsidR="00D4792D" w:rsidRDefault="00D4792D" w:rsidP="00D4792D">
      <w:pPr>
        <w:numPr>
          <w:ilvl w:val="0"/>
          <w:numId w:val="35"/>
        </w:numPr>
        <w:ind w:right="-585"/>
        <w:jc w:val="both"/>
      </w:pPr>
      <w:r>
        <w:t>as manifestações culturais.</w:t>
      </w:r>
    </w:p>
    <w:p w14:paraId="44C9F1AD" w14:textId="77777777" w:rsidR="00D4792D" w:rsidRDefault="00D4792D" w:rsidP="00D4792D">
      <w:pPr>
        <w:numPr>
          <w:ilvl w:val="0"/>
          <w:numId w:val="35"/>
        </w:numPr>
        <w:ind w:right="-585"/>
        <w:jc w:val="both"/>
      </w:pPr>
      <w:r>
        <w:t>o bem em relação ao mal.</w:t>
      </w:r>
    </w:p>
    <w:p w14:paraId="1249582F" w14:textId="77777777" w:rsidR="00D4792D" w:rsidRDefault="00D4792D" w:rsidP="00D4792D">
      <w:pPr>
        <w:numPr>
          <w:ilvl w:val="0"/>
          <w:numId w:val="35"/>
        </w:numPr>
        <w:ind w:right="-585"/>
        <w:jc w:val="both"/>
        <w:sectPr w:rsidR="00D4792D">
          <w:pgSz w:w="11909" w:h="16834"/>
          <w:pgMar w:top="1440" w:right="1440" w:bottom="1440" w:left="0" w:header="720" w:footer="720" w:gutter="0"/>
          <w:cols w:space="720"/>
        </w:sectPr>
      </w:pPr>
      <w:r>
        <w:t>o respeito étnico.</w:t>
      </w:r>
    </w:p>
    <w:p w14:paraId="22C8D0DA" w14:textId="77777777" w:rsidR="00D4792D" w:rsidRDefault="00D4792D" w:rsidP="00D4792D">
      <w:pPr>
        <w:ind w:left="425" w:right="-585"/>
        <w:jc w:val="both"/>
      </w:pPr>
      <w:r>
        <w:lastRenderedPageBreak/>
        <w:t>Questão enem2016299095i</w:t>
      </w:r>
    </w:p>
    <w:p w14:paraId="0D010381" w14:textId="77777777" w:rsidR="00D4792D" w:rsidRDefault="00D4792D" w:rsidP="00D4792D">
      <w:pPr>
        <w:ind w:left="425" w:right="-585"/>
        <w:jc w:val="both"/>
      </w:pPr>
    </w:p>
    <w:p w14:paraId="7AF02A33" w14:textId="77777777" w:rsidR="00D4792D" w:rsidRPr="00D4792D" w:rsidRDefault="00D4792D" w:rsidP="00D4792D">
      <w:pPr>
        <w:ind w:left="425" w:right="-585"/>
        <w:jc w:val="both"/>
        <w:rPr>
          <w:lang w:val="en-US"/>
        </w:rPr>
      </w:pPr>
      <w:r w:rsidRPr="00D4792D">
        <w:rPr>
          <w:lang w:val="en-US"/>
        </w:rPr>
        <w:t>BOGOF is used as a noun as in ‘There are some great bogofs on at the supermarket’ or an adjective, usually with a word such as ‘offer’ or ‘deal’ — ‘there are some great bogof offers in store’.</w:t>
      </w:r>
    </w:p>
    <w:p w14:paraId="6A8FEB86" w14:textId="77777777" w:rsidR="00D4792D" w:rsidRPr="00D4792D" w:rsidRDefault="00D4792D" w:rsidP="00D4792D">
      <w:pPr>
        <w:ind w:left="425" w:right="-585"/>
        <w:jc w:val="both"/>
        <w:rPr>
          <w:lang w:val="en-US"/>
        </w:rPr>
      </w:pPr>
      <w:r w:rsidRPr="00D4792D">
        <w:rPr>
          <w:lang w:val="en-US"/>
        </w:rPr>
        <w:t>When you combine the first letters of the words in a phrase or the name of an organisation, you have an acronym. Acronyms are spoken as a word so NATO (North Atlantic Treaty Organisation) is not pronounced N-A-T-O. We say NATO. Bogof, when said out loud, is quite comical for a native speaker, as it sounds like an insult, ‘Bog off!’ meaning go away, leave me alone, slightly childish and a little old-fashioned.</w:t>
      </w:r>
    </w:p>
    <w:p w14:paraId="2E4B5D68" w14:textId="77777777" w:rsidR="00D4792D" w:rsidRPr="00D4792D" w:rsidRDefault="00D4792D" w:rsidP="00D4792D">
      <w:pPr>
        <w:ind w:left="425" w:right="-585"/>
        <w:jc w:val="both"/>
        <w:rPr>
          <w:lang w:val="en-US"/>
        </w:rPr>
      </w:pPr>
      <w:r w:rsidRPr="00D4792D">
        <w:rPr>
          <w:lang w:val="en-US"/>
        </w:rPr>
        <w:t>BOGOF is the best-known of the supermarket</w:t>
      </w:r>
    </w:p>
    <w:p w14:paraId="1C4B1D93" w14:textId="77777777" w:rsidR="00D4792D" w:rsidRDefault="00D4792D" w:rsidP="00D4792D">
      <w:pPr>
        <w:ind w:left="425" w:right="-585"/>
        <w:jc w:val="both"/>
      </w:pPr>
      <w:r w:rsidRPr="00D4792D">
        <w:rPr>
          <w:lang w:val="en-US"/>
        </w:rPr>
        <w:t xml:space="preserve">marketing strategies. The concept was first imported from the USA during the 1970s recession, when food prices were very high. It came back into fashion in the late 1990s, led by big supermarket chains trying to gain a competitive advantage over each other. Consumers were attracted by the idea that they could get something for nothing. </w:t>
      </w:r>
      <w:r>
        <w:t>Who could possibly say ‘no’?</w:t>
      </w:r>
    </w:p>
    <w:p w14:paraId="08BA4C20" w14:textId="77777777" w:rsidR="00D4792D" w:rsidRDefault="00D4792D" w:rsidP="00D4792D">
      <w:pPr>
        <w:spacing w:line="240" w:lineRule="auto"/>
        <w:ind w:left="5385" w:right="-585"/>
        <w:jc w:val="both"/>
        <w:rPr>
          <w:sz w:val="20"/>
          <w:szCs w:val="20"/>
        </w:rPr>
      </w:pPr>
      <w:r>
        <w:rPr>
          <w:sz w:val="20"/>
          <w:szCs w:val="20"/>
        </w:rPr>
        <w:t>Disponível em: www.bbc.co.uk. Acesso em: 2 ago. 2012 (adaptado).</w:t>
      </w:r>
    </w:p>
    <w:p w14:paraId="6E07122F" w14:textId="77777777" w:rsidR="00D4792D" w:rsidRDefault="00D4792D" w:rsidP="00D4792D">
      <w:pPr>
        <w:ind w:left="425" w:right="-585"/>
        <w:jc w:val="both"/>
      </w:pPr>
    </w:p>
    <w:p w14:paraId="20517582" w14:textId="77777777" w:rsidR="00D4792D" w:rsidRDefault="00D4792D" w:rsidP="00D4792D">
      <w:pPr>
        <w:ind w:left="425" w:right="-585"/>
        <w:jc w:val="both"/>
      </w:pPr>
      <w:r>
        <w:t>Considerando-se as informações do texto, a expressão “bogof’ é usada para:</w:t>
      </w:r>
    </w:p>
    <w:p w14:paraId="7015CD5F" w14:textId="77777777" w:rsidR="00D4792D" w:rsidRDefault="00D4792D" w:rsidP="00D4792D">
      <w:pPr>
        <w:ind w:left="425" w:right="-585"/>
        <w:jc w:val="both"/>
      </w:pPr>
    </w:p>
    <w:p w14:paraId="0F74AADA" w14:textId="77777777" w:rsidR="00D4792D" w:rsidRDefault="00D4792D" w:rsidP="00D4792D">
      <w:pPr>
        <w:numPr>
          <w:ilvl w:val="0"/>
          <w:numId w:val="36"/>
        </w:numPr>
        <w:ind w:right="-585"/>
        <w:jc w:val="both"/>
      </w:pPr>
      <w:r>
        <w:t>anunciar mercadorias em promoção.</w:t>
      </w:r>
    </w:p>
    <w:p w14:paraId="09CB320F" w14:textId="77777777" w:rsidR="00D4792D" w:rsidRDefault="00D4792D" w:rsidP="00D4792D">
      <w:pPr>
        <w:numPr>
          <w:ilvl w:val="0"/>
          <w:numId w:val="36"/>
        </w:numPr>
        <w:ind w:right="-585"/>
        <w:jc w:val="both"/>
      </w:pPr>
      <w:r>
        <w:t>pedir para uma pessoa se retirar.</w:t>
      </w:r>
    </w:p>
    <w:p w14:paraId="534C1A27" w14:textId="77777777" w:rsidR="00D4792D" w:rsidRDefault="00D4792D" w:rsidP="00D4792D">
      <w:pPr>
        <w:numPr>
          <w:ilvl w:val="0"/>
          <w:numId w:val="36"/>
        </w:numPr>
        <w:ind w:right="-585"/>
        <w:jc w:val="both"/>
      </w:pPr>
      <w:r>
        <w:t>comprar produtos fora de moda.</w:t>
      </w:r>
    </w:p>
    <w:p w14:paraId="2994268E" w14:textId="77777777" w:rsidR="00D4792D" w:rsidRDefault="00D4792D" w:rsidP="00D4792D">
      <w:pPr>
        <w:numPr>
          <w:ilvl w:val="0"/>
          <w:numId w:val="36"/>
        </w:numPr>
        <w:ind w:right="-585"/>
        <w:jc w:val="both"/>
      </w:pPr>
      <w:r>
        <w:t>indicar recessão na economia.</w:t>
      </w:r>
    </w:p>
    <w:p w14:paraId="3397EE01" w14:textId="77777777" w:rsidR="00D4792D" w:rsidRDefault="00D4792D" w:rsidP="00D4792D">
      <w:pPr>
        <w:numPr>
          <w:ilvl w:val="0"/>
          <w:numId w:val="36"/>
        </w:numPr>
        <w:ind w:right="-585"/>
        <w:jc w:val="both"/>
        <w:sectPr w:rsidR="00D4792D">
          <w:pgSz w:w="11909" w:h="16834"/>
          <w:pgMar w:top="1440" w:right="1440" w:bottom="1440" w:left="0" w:header="720" w:footer="720" w:gutter="0"/>
          <w:cols w:space="720"/>
        </w:sectPr>
      </w:pPr>
      <w:r>
        <w:t>chamar alguém em voz alta.</w:t>
      </w:r>
    </w:p>
    <w:p w14:paraId="66925CBA" w14:textId="77777777" w:rsidR="00D4792D" w:rsidRDefault="00D4792D" w:rsidP="00D4792D">
      <w:pPr>
        <w:ind w:left="425" w:right="-585"/>
        <w:jc w:val="both"/>
      </w:pPr>
      <w:r>
        <w:lastRenderedPageBreak/>
        <w:t>Questão enem2016299091e</w:t>
      </w:r>
    </w:p>
    <w:p w14:paraId="17FC2689" w14:textId="77777777" w:rsidR="00D4792D" w:rsidRDefault="00D4792D" w:rsidP="00D4792D">
      <w:pPr>
        <w:ind w:left="425" w:right="-585"/>
        <w:jc w:val="both"/>
      </w:pPr>
    </w:p>
    <w:p w14:paraId="3F5F1CE0" w14:textId="77777777" w:rsidR="00D4792D" w:rsidRDefault="00D4792D" w:rsidP="00D4792D">
      <w:pPr>
        <w:ind w:left="425" w:right="-585"/>
        <w:jc w:val="both"/>
      </w:pPr>
      <w:r>
        <w:t>La Sala II de la Câmara de Casación Penal ordenó que Marcela y Felipe Noble Herrera, los hijos adoptivos de la dueña de Clarín, se sometan “a la extracción directa, con o sin consentimiento, de mínimas muestras de sangre, saliva, piel, cabello u otras muestras biológicas” que les pertenezcan de “manera indubitable” para poder determinar si son hijos de desaparecidos. El tribunal, así, hizo lugar a un reclamo de las Abuelas de Plaza de Mayo y movió un casillero una causa judicial que ya lleva diez años de indefinición. Sin embargo, simultáneamente, fijó un límite y sólo habilitó la comparación de los perfiles genéticos de los jóvenes con el ADN de las familias de personas “detenidas o desaparecidas con certeza” hasta el 13 de mayo de 1976, en el caso de Marcela, y hasta el 7 de julio del mismo año en el de Felipe. La obtención del material genético no será inmediata, ya que algunas de las partes apelarán y el tema inevitablemente desembocará a la Corte Suprema, que tendrá la palabra final sobre la discusión de fondo.</w:t>
      </w:r>
    </w:p>
    <w:p w14:paraId="3EE3A5AD" w14:textId="77777777" w:rsidR="00D4792D" w:rsidRDefault="00D4792D" w:rsidP="00D4792D">
      <w:pPr>
        <w:ind w:left="425" w:right="-585"/>
        <w:jc w:val="both"/>
      </w:pPr>
      <w:r>
        <w:t>“Es una de cal y otra de arena, es querer quedar bien con Dios y con el diablo”, resumió la presidenta de Abuelas, Estela Carlotto, su primera impresión de la resolución que firmaron Guillermo Yacobucci, Luis García y Raúl Madueno. Aun así la evaluó como “un paso importante” porque determina que “si o si la extracción de sangre o de elementos que contengan ADN debe proceder”. “Lo que nos cayó mal”, acotó, es “la limitación” temporal que permitirá que la comparación se haga sólo con un grupo de familias. “Seguimos con la historia de que acá hay de primera y de segunda. ^Por qué todos los demás casos siempre se han comparado con el Banco (de Datos Genéticos) completo y en éste no?”, se preguntó.</w:t>
      </w:r>
    </w:p>
    <w:p w14:paraId="3E57B1B1" w14:textId="77777777" w:rsidR="00D4792D" w:rsidRDefault="00D4792D" w:rsidP="00D4792D">
      <w:pPr>
        <w:spacing w:line="240" w:lineRule="auto"/>
        <w:ind w:left="5385" w:right="-585"/>
        <w:jc w:val="both"/>
        <w:rPr>
          <w:sz w:val="20"/>
          <w:szCs w:val="20"/>
        </w:rPr>
      </w:pPr>
      <w:r>
        <w:rPr>
          <w:sz w:val="20"/>
          <w:szCs w:val="20"/>
        </w:rPr>
        <w:t>HAUSER, I. Disponível em: www.pagina12.com.ar. Acesso em: 30 maio 2016.</w:t>
      </w:r>
    </w:p>
    <w:p w14:paraId="4548B6F5" w14:textId="77777777" w:rsidR="00D4792D" w:rsidRDefault="00D4792D" w:rsidP="00D4792D">
      <w:pPr>
        <w:ind w:left="425" w:right="-585"/>
        <w:jc w:val="both"/>
      </w:pPr>
    </w:p>
    <w:p w14:paraId="119F9ED0" w14:textId="77777777" w:rsidR="00D4792D" w:rsidRDefault="00D4792D" w:rsidP="00D4792D">
      <w:pPr>
        <w:ind w:left="425" w:right="-585"/>
        <w:jc w:val="both"/>
      </w:pPr>
      <w:r>
        <w:t>Nessa notícia, publicada no jornal argentino Página 12, citam-se comentários de Estela Carlotto, presidente da associação Abuelas de Plaza de Mayo, com relação a uma decisão do tribunal argentino. No contexto da fala, a expressão “una de cal y otra de arena” é utilizada para:</w:t>
      </w:r>
    </w:p>
    <w:p w14:paraId="339C41D1" w14:textId="77777777" w:rsidR="00D4792D" w:rsidRDefault="00D4792D" w:rsidP="00D4792D">
      <w:pPr>
        <w:ind w:left="425" w:right="-585"/>
        <w:jc w:val="both"/>
      </w:pPr>
    </w:p>
    <w:p w14:paraId="0C95C7DE" w14:textId="77777777" w:rsidR="00D4792D" w:rsidRDefault="00D4792D" w:rsidP="00D4792D">
      <w:pPr>
        <w:numPr>
          <w:ilvl w:val="0"/>
          <w:numId w:val="38"/>
        </w:numPr>
        <w:ind w:right="-585"/>
        <w:jc w:val="both"/>
      </w:pPr>
      <w:r>
        <w:t>referir-se ao fato de a decisão judicial não implicar a sua imediata aplicação.</w:t>
      </w:r>
    </w:p>
    <w:p w14:paraId="69215A6D" w14:textId="77777777" w:rsidR="00D4792D" w:rsidRDefault="00D4792D" w:rsidP="00D4792D">
      <w:pPr>
        <w:numPr>
          <w:ilvl w:val="0"/>
          <w:numId w:val="38"/>
        </w:numPr>
        <w:ind w:right="-585"/>
        <w:jc w:val="both"/>
      </w:pPr>
      <w:r>
        <w:t>destacar a inevitável execução da sentença.</w:t>
      </w:r>
    </w:p>
    <w:p w14:paraId="3F96EC14" w14:textId="77777777" w:rsidR="00D4792D" w:rsidRDefault="00D4792D" w:rsidP="00D4792D">
      <w:pPr>
        <w:numPr>
          <w:ilvl w:val="0"/>
          <w:numId w:val="38"/>
        </w:numPr>
        <w:ind w:right="-585"/>
        <w:jc w:val="both"/>
      </w:pPr>
      <w:r>
        <w:t>ironizar a parcialidade da Justiça nessa ação.</w:t>
      </w:r>
    </w:p>
    <w:p w14:paraId="1BEB84FF" w14:textId="77777777" w:rsidR="00D4792D" w:rsidRDefault="00D4792D" w:rsidP="00D4792D">
      <w:pPr>
        <w:numPr>
          <w:ilvl w:val="0"/>
          <w:numId w:val="38"/>
        </w:numPr>
        <w:ind w:right="-585"/>
        <w:jc w:val="both"/>
      </w:pPr>
      <w:r>
        <w:t>criticar a coleta compulsória do material genético.</w:t>
      </w:r>
    </w:p>
    <w:p w14:paraId="3559FA49" w14:textId="77777777" w:rsidR="00D4792D" w:rsidRDefault="00D4792D" w:rsidP="00D4792D">
      <w:pPr>
        <w:numPr>
          <w:ilvl w:val="0"/>
          <w:numId w:val="38"/>
        </w:numPr>
        <w:ind w:right="-585"/>
        <w:jc w:val="both"/>
        <w:sectPr w:rsidR="00D4792D">
          <w:pgSz w:w="11909" w:h="16834"/>
          <w:pgMar w:top="1440" w:right="1440" w:bottom="1440" w:left="0" w:header="720" w:footer="720" w:gutter="0"/>
          <w:cols w:space="720"/>
        </w:sectPr>
      </w:pPr>
      <w:r>
        <w:t>enfatizar a determinação judicial como algo consolidado.</w:t>
      </w:r>
    </w:p>
    <w:p w14:paraId="57E39F94" w14:textId="77777777" w:rsidR="00D4792D" w:rsidRDefault="00D4792D" w:rsidP="00D4792D">
      <w:pPr>
        <w:ind w:left="425" w:right="-585"/>
        <w:jc w:val="both"/>
      </w:pPr>
      <w:r>
        <w:lastRenderedPageBreak/>
        <w:t>Questão enem2016299092e</w:t>
      </w:r>
    </w:p>
    <w:p w14:paraId="526DE188" w14:textId="77777777" w:rsidR="00D4792D" w:rsidRDefault="00D4792D" w:rsidP="00D4792D">
      <w:pPr>
        <w:ind w:left="425" w:right="-585"/>
        <w:jc w:val="both"/>
      </w:pPr>
    </w:p>
    <w:p w14:paraId="5C720668" w14:textId="77777777" w:rsidR="00D4792D" w:rsidRDefault="00D4792D" w:rsidP="00D4792D">
      <w:pPr>
        <w:ind w:left="425" w:right="-585"/>
        <w:jc w:val="both"/>
        <w:rPr>
          <w:b/>
        </w:rPr>
      </w:pPr>
      <w:r>
        <w:rPr>
          <w:b/>
        </w:rPr>
        <w:t>Preâmbulo a las instrucciones para dar cuerda al reloj</w:t>
      </w:r>
    </w:p>
    <w:p w14:paraId="1D6CA21E" w14:textId="77777777" w:rsidR="00D4792D" w:rsidRDefault="00D4792D" w:rsidP="00D4792D">
      <w:pPr>
        <w:ind w:left="425" w:right="-585"/>
        <w:jc w:val="both"/>
      </w:pPr>
      <w:r>
        <w:t>Piensa en esto: cuando te regalan un reloj te regalan un pequeño infierno florido, una cadena de rosas, un calabozo de aire. No te dan solamente el reloj, que los cumplas muy felices y esperamos que te dure porque es de buena marca, suizo con áncora de rubíes; no te regalan solamente ese menudo picapedrero que te atarás a la muñeca y pasearás contigo. Te regalan — no lo saben, lo terrible es que no lo saben —, te regalan un nuevo pedazo frágil y precario de ti mismo, algo que es tuyo pero no es tu cuerpo, que hay que atar a tu cuerpo con su correa como un bracito desesperado colgándose de tu muñeca. Te regalan la necesidad de darle cuerda todos los días, la obligación de darle cuerda para que siga siendo un reloj; te regalan la obsesión de atender a la hora exacta en las vitrinas de las joyerías, en el anuncio por la radio, en el servicio telefónico. Te regalan el miedo de perderlo, de que te lo roben, de que se te caiga al suelo y se rompa. Te regalan su marca, y la seguridad de que es una marca mejor que las otras, te regalan la tendencia de comparar tu reloj con los demás relojes. No te regalan un reloj, tú eres el regalado, a ti te ofrecen para el cumpleaños del reloj.</w:t>
      </w:r>
    </w:p>
    <w:p w14:paraId="6B9426AC" w14:textId="77777777" w:rsidR="00D4792D" w:rsidRDefault="00D4792D" w:rsidP="00D4792D">
      <w:pPr>
        <w:spacing w:line="240" w:lineRule="auto"/>
        <w:ind w:left="5385" w:right="-585"/>
        <w:jc w:val="both"/>
        <w:rPr>
          <w:sz w:val="20"/>
          <w:szCs w:val="20"/>
        </w:rPr>
      </w:pPr>
      <w:r>
        <w:rPr>
          <w:sz w:val="20"/>
          <w:szCs w:val="20"/>
        </w:rPr>
        <w:t>CORTÁZAR, J. Historias de cronopios y de famas. Buenos Aires: Sudamericana, 1963 (fragmento).</w:t>
      </w:r>
    </w:p>
    <w:p w14:paraId="2D9C8328" w14:textId="77777777" w:rsidR="00D4792D" w:rsidRDefault="00D4792D" w:rsidP="00D4792D">
      <w:pPr>
        <w:ind w:left="425" w:right="-585"/>
        <w:jc w:val="both"/>
      </w:pPr>
    </w:p>
    <w:p w14:paraId="686053F2" w14:textId="77777777" w:rsidR="00D4792D" w:rsidRDefault="00D4792D" w:rsidP="00D4792D">
      <w:pPr>
        <w:ind w:left="425" w:right="-585"/>
        <w:jc w:val="both"/>
      </w:pPr>
      <w:r>
        <w:t>Nesse texto, Júlio Cortázar transforma pequenas ações cotidianas em criação literária,</w:t>
      </w:r>
    </w:p>
    <w:p w14:paraId="52815084" w14:textId="77777777" w:rsidR="00D4792D" w:rsidRDefault="00D4792D" w:rsidP="00D4792D">
      <w:pPr>
        <w:ind w:left="425" w:right="-585"/>
        <w:jc w:val="both"/>
      </w:pPr>
    </w:p>
    <w:p w14:paraId="45FABD7B" w14:textId="77777777" w:rsidR="00D4792D" w:rsidRDefault="00D4792D" w:rsidP="00D4792D">
      <w:pPr>
        <w:numPr>
          <w:ilvl w:val="0"/>
          <w:numId w:val="303"/>
        </w:numPr>
        <w:ind w:right="-585"/>
        <w:jc w:val="both"/>
      </w:pPr>
      <w:r>
        <w:t>denunciando a má qualidade dos relógios modernos em relação aos antigos.</w:t>
      </w:r>
    </w:p>
    <w:p w14:paraId="3F43F63E" w14:textId="77777777" w:rsidR="00D4792D" w:rsidRDefault="00D4792D" w:rsidP="00D4792D">
      <w:pPr>
        <w:numPr>
          <w:ilvl w:val="0"/>
          <w:numId w:val="303"/>
        </w:numPr>
        <w:ind w:right="-585"/>
        <w:jc w:val="both"/>
      </w:pPr>
      <w:r>
        <w:t>apresentando possibilidades de sermos presenteados com um relógio.</w:t>
      </w:r>
    </w:p>
    <w:p w14:paraId="2D4A8B35" w14:textId="77777777" w:rsidR="00D4792D" w:rsidRDefault="00D4792D" w:rsidP="00D4792D">
      <w:pPr>
        <w:numPr>
          <w:ilvl w:val="0"/>
          <w:numId w:val="303"/>
        </w:numPr>
        <w:ind w:right="-585"/>
        <w:jc w:val="both"/>
      </w:pPr>
      <w:r>
        <w:t>convidando o leitor a refletir sobre a coisificação do ser humano.</w:t>
      </w:r>
    </w:p>
    <w:p w14:paraId="1FCB2C33" w14:textId="77777777" w:rsidR="00D4792D" w:rsidRDefault="00D4792D" w:rsidP="00D4792D">
      <w:pPr>
        <w:numPr>
          <w:ilvl w:val="0"/>
          <w:numId w:val="303"/>
        </w:numPr>
        <w:ind w:right="-585"/>
        <w:jc w:val="both"/>
      </w:pPr>
      <w:r>
        <w:t>desafiando o leitor a pensar sobre a efemeridade do tempo.</w:t>
      </w:r>
    </w:p>
    <w:p w14:paraId="506B5FFE" w14:textId="77777777" w:rsidR="00D4792D" w:rsidRDefault="00D4792D" w:rsidP="00D4792D">
      <w:pPr>
        <w:numPr>
          <w:ilvl w:val="0"/>
          <w:numId w:val="303"/>
        </w:numPr>
        <w:ind w:right="-585"/>
        <w:jc w:val="both"/>
        <w:sectPr w:rsidR="00D4792D">
          <w:pgSz w:w="11909" w:h="16834"/>
          <w:pgMar w:top="1440" w:right="1440" w:bottom="1440" w:left="0" w:header="720" w:footer="720" w:gutter="0"/>
          <w:cols w:space="720"/>
        </w:sectPr>
      </w:pPr>
      <w:r>
        <w:t>criticando o leitor por ignorar os malefícios do relógio.</w:t>
      </w:r>
    </w:p>
    <w:p w14:paraId="424E6758" w14:textId="77777777" w:rsidR="00D4792D" w:rsidRDefault="00D4792D" w:rsidP="00D4792D">
      <w:pPr>
        <w:ind w:left="425" w:right="-585"/>
        <w:jc w:val="both"/>
      </w:pPr>
      <w:r>
        <w:lastRenderedPageBreak/>
        <w:t>Questão enem2016299093e</w:t>
      </w:r>
    </w:p>
    <w:p w14:paraId="54DF6D2A" w14:textId="77777777" w:rsidR="00D4792D" w:rsidRDefault="00D4792D" w:rsidP="00D4792D">
      <w:pPr>
        <w:ind w:left="425" w:right="-585"/>
        <w:jc w:val="both"/>
      </w:pPr>
    </w:p>
    <w:p w14:paraId="1A6BC811" w14:textId="77777777" w:rsidR="00D4792D" w:rsidRDefault="00D4792D" w:rsidP="00D4792D">
      <w:pPr>
        <w:ind w:left="425" w:right="-585"/>
        <w:jc w:val="both"/>
        <w:rPr>
          <w:b/>
        </w:rPr>
      </w:pPr>
      <w:r>
        <w:rPr>
          <w:b/>
        </w:rPr>
        <w:t>Agua</w:t>
      </w:r>
    </w:p>
    <w:p w14:paraId="33E6E58E" w14:textId="77777777" w:rsidR="00D4792D" w:rsidRDefault="00D4792D" w:rsidP="00D4792D">
      <w:pPr>
        <w:ind w:left="425" w:right="-585"/>
        <w:jc w:val="both"/>
      </w:pPr>
      <w:r>
        <w:t>al soñar que un cântaro</w:t>
      </w:r>
    </w:p>
    <w:p w14:paraId="3C0146F6" w14:textId="77777777" w:rsidR="00D4792D" w:rsidRDefault="00D4792D" w:rsidP="00D4792D">
      <w:pPr>
        <w:ind w:left="425" w:right="-585"/>
        <w:jc w:val="both"/>
      </w:pPr>
      <w:r>
        <w:t>en la cabeza acarreas,</w:t>
      </w:r>
    </w:p>
    <w:p w14:paraId="180C250F" w14:textId="77777777" w:rsidR="00D4792D" w:rsidRDefault="00D4792D" w:rsidP="00D4792D">
      <w:pPr>
        <w:ind w:left="425" w:right="-585"/>
        <w:jc w:val="both"/>
      </w:pPr>
      <w:r>
        <w:t>será éxito y triunfo lo que tú veas.</w:t>
      </w:r>
    </w:p>
    <w:p w14:paraId="24F67430" w14:textId="77777777" w:rsidR="00D4792D" w:rsidRDefault="00D4792D" w:rsidP="00D4792D">
      <w:pPr>
        <w:ind w:left="425" w:right="-585"/>
        <w:jc w:val="both"/>
      </w:pPr>
      <w:r>
        <w:t>Bañarse en un río</w:t>
      </w:r>
    </w:p>
    <w:p w14:paraId="1DD410B5" w14:textId="77777777" w:rsidR="00D4792D" w:rsidRDefault="00D4792D" w:rsidP="00D4792D">
      <w:pPr>
        <w:ind w:left="425" w:right="-585"/>
        <w:jc w:val="both"/>
      </w:pPr>
      <w:r>
        <w:t>donde el agua escalda,</w:t>
      </w:r>
    </w:p>
    <w:p w14:paraId="6B91BD3A" w14:textId="77777777" w:rsidR="00D4792D" w:rsidRDefault="00D4792D" w:rsidP="00D4792D">
      <w:pPr>
        <w:ind w:left="425" w:right="-585"/>
        <w:jc w:val="both"/>
      </w:pPr>
      <w:r>
        <w:t>es augurio de enemigos</w:t>
      </w:r>
    </w:p>
    <w:p w14:paraId="5115533B" w14:textId="77777777" w:rsidR="00D4792D" w:rsidRDefault="00D4792D" w:rsidP="00D4792D">
      <w:pPr>
        <w:ind w:left="425" w:right="-585"/>
        <w:jc w:val="both"/>
      </w:pPr>
      <w:r>
        <w:t>y de cuchillo en la espalda.</w:t>
      </w:r>
    </w:p>
    <w:p w14:paraId="3A26CD55" w14:textId="77777777" w:rsidR="00D4792D" w:rsidRDefault="00D4792D" w:rsidP="00D4792D">
      <w:pPr>
        <w:ind w:left="425" w:right="-585"/>
        <w:jc w:val="both"/>
      </w:pPr>
      <w:r>
        <w:t>Bañarse en un río de agua puerca,</w:t>
      </w:r>
    </w:p>
    <w:p w14:paraId="7DA019FB" w14:textId="77777777" w:rsidR="00D4792D" w:rsidRDefault="00D4792D" w:rsidP="00D4792D">
      <w:pPr>
        <w:ind w:left="425" w:right="-585"/>
        <w:jc w:val="both"/>
      </w:pPr>
      <w:r>
        <w:t>es perder a alguien cerca.</w:t>
      </w:r>
    </w:p>
    <w:p w14:paraId="0211A5CD" w14:textId="77777777" w:rsidR="00D4792D" w:rsidRDefault="00D4792D" w:rsidP="00D4792D">
      <w:pPr>
        <w:spacing w:line="240" w:lineRule="auto"/>
        <w:ind w:left="5385" w:right="-585"/>
        <w:jc w:val="both"/>
        <w:rPr>
          <w:sz w:val="20"/>
          <w:szCs w:val="20"/>
        </w:rPr>
      </w:pPr>
      <w:r>
        <w:rPr>
          <w:sz w:val="20"/>
          <w:szCs w:val="20"/>
        </w:rPr>
        <w:t>ORTIZ, A.; FLORES FARFÁN, J. A. Suenos mexicanos. México: Artes de México, 2012.</w:t>
      </w:r>
    </w:p>
    <w:p w14:paraId="7A12676F" w14:textId="77777777" w:rsidR="00D4792D" w:rsidRDefault="00D4792D" w:rsidP="00D4792D">
      <w:pPr>
        <w:ind w:left="425" w:right="-585"/>
        <w:jc w:val="both"/>
      </w:pPr>
    </w:p>
    <w:p w14:paraId="2F1715D9" w14:textId="77777777" w:rsidR="00D4792D" w:rsidRDefault="00D4792D" w:rsidP="00D4792D">
      <w:pPr>
        <w:ind w:left="425" w:right="-585"/>
        <w:jc w:val="both"/>
      </w:pPr>
      <w:r>
        <w:t>O poema retoma elementos da cultura popular mexicana que refletem um dos aspectos que a constitui, caracterizado pela:</w:t>
      </w:r>
    </w:p>
    <w:p w14:paraId="23ADEE71" w14:textId="77777777" w:rsidR="00D4792D" w:rsidRDefault="00D4792D" w:rsidP="00D4792D">
      <w:pPr>
        <w:ind w:left="425" w:right="-585"/>
        <w:jc w:val="both"/>
      </w:pPr>
    </w:p>
    <w:p w14:paraId="62A118E6" w14:textId="77777777" w:rsidR="00D4792D" w:rsidRDefault="00D4792D" w:rsidP="00D4792D">
      <w:pPr>
        <w:numPr>
          <w:ilvl w:val="0"/>
          <w:numId w:val="139"/>
        </w:numPr>
        <w:ind w:right="-585"/>
        <w:jc w:val="both"/>
      </w:pPr>
      <w:r>
        <w:t>percepção dos perigos de banhar-se em rios de águas poluídas.</w:t>
      </w:r>
    </w:p>
    <w:p w14:paraId="59452411" w14:textId="77777777" w:rsidR="00D4792D" w:rsidRDefault="00D4792D" w:rsidP="00D4792D">
      <w:pPr>
        <w:numPr>
          <w:ilvl w:val="0"/>
          <w:numId w:val="139"/>
        </w:numPr>
        <w:ind w:right="-585"/>
        <w:jc w:val="both"/>
      </w:pPr>
      <w:r>
        <w:t>crença na relevância dos sonhos como premonições ou conselhos.</w:t>
      </w:r>
    </w:p>
    <w:p w14:paraId="4C858B53" w14:textId="77777777" w:rsidR="00D4792D" w:rsidRDefault="00D4792D" w:rsidP="00D4792D">
      <w:pPr>
        <w:numPr>
          <w:ilvl w:val="0"/>
          <w:numId w:val="139"/>
        </w:numPr>
        <w:ind w:right="-585"/>
        <w:jc w:val="both"/>
      </w:pPr>
      <w:r>
        <w:t>necessidade de resgate da tradição de carregar água em cântaros.</w:t>
      </w:r>
    </w:p>
    <w:p w14:paraId="3A3EBF40" w14:textId="77777777" w:rsidR="00D4792D" w:rsidRDefault="00D4792D" w:rsidP="00D4792D">
      <w:pPr>
        <w:numPr>
          <w:ilvl w:val="0"/>
          <w:numId w:val="139"/>
        </w:numPr>
        <w:ind w:right="-585"/>
        <w:jc w:val="both"/>
      </w:pPr>
      <w:r>
        <w:t>exaltação da importância da preservação da água.</w:t>
      </w:r>
    </w:p>
    <w:p w14:paraId="143BDAC3" w14:textId="77777777" w:rsidR="00D4792D" w:rsidRDefault="00D4792D" w:rsidP="00D4792D">
      <w:pPr>
        <w:numPr>
          <w:ilvl w:val="0"/>
          <w:numId w:val="139"/>
        </w:numPr>
        <w:ind w:right="-585"/>
        <w:jc w:val="both"/>
        <w:sectPr w:rsidR="00D4792D">
          <w:pgSz w:w="11909" w:h="16834"/>
          <w:pgMar w:top="1440" w:right="1440" w:bottom="1440" w:left="0" w:header="720" w:footer="720" w:gutter="0"/>
          <w:cols w:space="720"/>
        </w:sectPr>
      </w:pPr>
      <w:r>
        <w:t>cautela no trato com inimigos e pessoas traiçoeiras.</w:t>
      </w:r>
    </w:p>
    <w:p w14:paraId="57441C84" w14:textId="77777777" w:rsidR="00D4792D" w:rsidRDefault="00D4792D" w:rsidP="00D4792D">
      <w:pPr>
        <w:ind w:left="425" w:right="-585"/>
        <w:jc w:val="both"/>
      </w:pPr>
      <w:r>
        <w:lastRenderedPageBreak/>
        <w:t>Questão enem2016299094e</w:t>
      </w:r>
    </w:p>
    <w:p w14:paraId="6B06DE33" w14:textId="77777777" w:rsidR="00D4792D" w:rsidRDefault="00D4792D" w:rsidP="00D4792D">
      <w:pPr>
        <w:ind w:left="425" w:right="-585"/>
        <w:jc w:val="both"/>
      </w:pPr>
    </w:p>
    <w:p w14:paraId="01873A1A" w14:textId="77777777" w:rsidR="00D4792D" w:rsidRDefault="00D4792D" w:rsidP="00D4792D">
      <w:pPr>
        <w:ind w:left="425" w:right="-585"/>
        <w:jc w:val="both"/>
        <w:rPr>
          <w:b/>
        </w:rPr>
      </w:pPr>
      <w:r>
        <w:rPr>
          <w:b/>
        </w:rPr>
        <w:t>Inestabilidad estable</w:t>
      </w:r>
    </w:p>
    <w:p w14:paraId="3BCC9664" w14:textId="77777777" w:rsidR="00D4792D" w:rsidRDefault="00D4792D" w:rsidP="00D4792D">
      <w:pPr>
        <w:ind w:left="425" w:right="-585"/>
        <w:jc w:val="both"/>
      </w:pPr>
    </w:p>
    <w:p w14:paraId="32B254D8" w14:textId="77777777" w:rsidR="00D4792D" w:rsidRDefault="00D4792D" w:rsidP="00D4792D">
      <w:pPr>
        <w:ind w:left="425" w:right="-585"/>
        <w:jc w:val="both"/>
      </w:pPr>
      <w:r>
        <w:t>Los que llevan toda la vida esforzándose por conseguir un pensamiento estable, con suficiente solidez como para evitar que la incertidumbre se apodere de sus habilidades, todas esas lecciones sobre cómo asegurarse el porvenir, aquellos que nos aconsejaban que nos dejáramos de bagatelas poéticas y encontráramos un trabajo fijo y etcétera, abuelos, padres, maestros, suegros, bancos y seguradoras, nos estaban dando gato por liebre.</w:t>
      </w:r>
    </w:p>
    <w:p w14:paraId="7E6DB197" w14:textId="77777777" w:rsidR="00D4792D" w:rsidRDefault="00D4792D" w:rsidP="00D4792D">
      <w:pPr>
        <w:ind w:left="425" w:right="-585"/>
        <w:jc w:val="both"/>
      </w:pPr>
      <w:r>
        <w:t>Y el mundo, este mundo que nos han creado, que al tocarlo en la pantalla creemos estar transformando a medida de nuestro deseo, nos está modelando según un coeficiente de rentabilidad, nos está licuando para integrarnos a su metabolismo reflejo.</w:t>
      </w:r>
    </w:p>
    <w:p w14:paraId="5142E6DD" w14:textId="77777777" w:rsidR="00D4792D" w:rsidRDefault="00D4792D" w:rsidP="00D4792D">
      <w:pPr>
        <w:spacing w:line="240" w:lineRule="auto"/>
        <w:ind w:left="5385" w:right="-585"/>
        <w:jc w:val="both"/>
        <w:rPr>
          <w:sz w:val="20"/>
          <w:szCs w:val="20"/>
        </w:rPr>
      </w:pPr>
      <w:r>
        <w:rPr>
          <w:sz w:val="20"/>
          <w:szCs w:val="20"/>
        </w:rPr>
        <w:t>FERNÁNDEZ ROJANO, G. Disponível em: http://diariojaen.es. Acesso em: 23 maio 2012.</w:t>
      </w:r>
    </w:p>
    <w:p w14:paraId="0E9F939D" w14:textId="77777777" w:rsidR="00D4792D" w:rsidRDefault="00D4792D" w:rsidP="00D4792D">
      <w:pPr>
        <w:ind w:left="425" w:right="-585"/>
        <w:jc w:val="both"/>
      </w:pPr>
    </w:p>
    <w:p w14:paraId="1AEEB405" w14:textId="77777777" w:rsidR="00D4792D" w:rsidRDefault="00D4792D" w:rsidP="00D4792D">
      <w:pPr>
        <w:ind w:left="425" w:right="-585"/>
        <w:jc w:val="both"/>
      </w:pPr>
      <w:r>
        <w:t>O título do texto antecipa a opinião do autor pelo uso de dois termos contraditórios que expressam o sentido de:</w:t>
      </w:r>
    </w:p>
    <w:p w14:paraId="527CF051" w14:textId="77777777" w:rsidR="00D4792D" w:rsidRDefault="00D4792D" w:rsidP="00D4792D">
      <w:pPr>
        <w:ind w:left="425" w:right="-585"/>
        <w:jc w:val="both"/>
      </w:pPr>
    </w:p>
    <w:p w14:paraId="1E1C3EBA" w14:textId="77777777" w:rsidR="00D4792D" w:rsidRDefault="00D4792D" w:rsidP="00D4792D">
      <w:pPr>
        <w:numPr>
          <w:ilvl w:val="0"/>
          <w:numId w:val="354"/>
        </w:numPr>
        <w:ind w:right="-585"/>
        <w:jc w:val="both"/>
      </w:pPr>
      <w:r>
        <w:t>competitividade e busca do lucro, que caracterizam a sociedade contemporânea.</w:t>
      </w:r>
    </w:p>
    <w:p w14:paraId="3C9F1D3E" w14:textId="77777777" w:rsidR="00D4792D" w:rsidRDefault="00D4792D" w:rsidP="00D4792D">
      <w:pPr>
        <w:numPr>
          <w:ilvl w:val="0"/>
          <w:numId w:val="354"/>
        </w:numPr>
        <w:ind w:right="-585"/>
        <w:jc w:val="both"/>
      </w:pPr>
      <w:r>
        <w:t>busca de estabilidade financeira e emocional, que marca o mundo atual.</w:t>
      </w:r>
    </w:p>
    <w:p w14:paraId="3F31ABCA" w14:textId="77777777" w:rsidR="00D4792D" w:rsidRDefault="00D4792D" w:rsidP="00D4792D">
      <w:pPr>
        <w:numPr>
          <w:ilvl w:val="0"/>
          <w:numId w:val="354"/>
        </w:numPr>
        <w:ind w:right="-585"/>
        <w:jc w:val="both"/>
      </w:pPr>
      <w:r>
        <w:t>negação dos valores defendidos pelas gerações anteriores em relação ao trabalho.</w:t>
      </w:r>
    </w:p>
    <w:p w14:paraId="6F983D2C" w14:textId="77777777" w:rsidR="00D4792D" w:rsidRDefault="00D4792D" w:rsidP="00D4792D">
      <w:pPr>
        <w:numPr>
          <w:ilvl w:val="0"/>
          <w:numId w:val="354"/>
        </w:numPr>
        <w:ind w:right="-585"/>
        <w:jc w:val="both"/>
      </w:pPr>
      <w:r>
        <w:t>necessidade de realização pessoal e profissional no sistema vigente.</w:t>
      </w:r>
    </w:p>
    <w:p w14:paraId="3E6FA431" w14:textId="77777777" w:rsidR="00D4792D" w:rsidRDefault="00D4792D" w:rsidP="00D4792D">
      <w:pPr>
        <w:numPr>
          <w:ilvl w:val="0"/>
          <w:numId w:val="354"/>
        </w:numPr>
        <w:ind w:right="-585"/>
        <w:jc w:val="both"/>
        <w:sectPr w:rsidR="00D4792D">
          <w:pgSz w:w="11909" w:h="16834"/>
          <w:pgMar w:top="1440" w:right="1440" w:bottom="1440" w:left="0" w:header="720" w:footer="720" w:gutter="0"/>
          <w:cols w:space="720"/>
        </w:sectPr>
      </w:pPr>
      <w:r>
        <w:t>permanência da inconstância em uma sociedade marcada por contínuas mudanças.</w:t>
      </w:r>
    </w:p>
    <w:p w14:paraId="5BFAB228" w14:textId="77777777" w:rsidR="00D4792D" w:rsidRDefault="00D4792D" w:rsidP="00D4792D">
      <w:pPr>
        <w:ind w:left="425" w:right="-585"/>
        <w:jc w:val="both"/>
      </w:pPr>
      <w:r>
        <w:lastRenderedPageBreak/>
        <w:t>Questão enem2016299095e</w:t>
      </w:r>
    </w:p>
    <w:p w14:paraId="3B9197E0" w14:textId="77777777" w:rsidR="00D4792D" w:rsidRDefault="00D4792D" w:rsidP="00D4792D">
      <w:pPr>
        <w:ind w:left="425" w:right="-585"/>
        <w:jc w:val="both"/>
      </w:pPr>
    </w:p>
    <w:p w14:paraId="5B7C4311" w14:textId="77777777" w:rsidR="00D4792D" w:rsidRDefault="00D4792D" w:rsidP="00D4792D">
      <w:pPr>
        <w:ind w:left="425" w:right="-585"/>
        <w:jc w:val="both"/>
      </w:pPr>
      <w:r>
        <w:rPr>
          <w:noProof/>
        </w:rPr>
        <w:drawing>
          <wp:inline distT="114300" distB="114300" distL="114300" distR="114300" wp14:anchorId="327CAF61" wp14:editId="7460EC7C">
            <wp:extent cx="3719513" cy="2611278"/>
            <wp:effectExtent l="0" t="0" r="0" b="0"/>
            <wp:docPr id="91"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66"/>
                    <a:srcRect/>
                    <a:stretch>
                      <a:fillRect/>
                    </a:stretch>
                  </pic:blipFill>
                  <pic:spPr>
                    <a:xfrm>
                      <a:off x="0" y="0"/>
                      <a:ext cx="3719513" cy="2611278"/>
                    </a:xfrm>
                    <a:prstGeom prst="rect">
                      <a:avLst/>
                    </a:prstGeom>
                    <a:ln/>
                  </pic:spPr>
                </pic:pic>
              </a:graphicData>
            </a:graphic>
          </wp:inline>
        </w:drawing>
      </w:r>
    </w:p>
    <w:p w14:paraId="4925C315" w14:textId="77777777" w:rsidR="00D4792D" w:rsidRDefault="00D4792D" w:rsidP="00D4792D">
      <w:pPr>
        <w:spacing w:line="240" w:lineRule="auto"/>
        <w:ind w:left="425" w:right="-585"/>
        <w:jc w:val="both"/>
        <w:rPr>
          <w:sz w:val="20"/>
          <w:szCs w:val="20"/>
        </w:rPr>
      </w:pPr>
      <w:r>
        <w:rPr>
          <w:sz w:val="20"/>
          <w:szCs w:val="20"/>
        </w:rPr>
        <w:t>ACCIÓN POÉTICA LIMA. Disponível em: https://twitter.com. Acesso em: 30 maio 2016.</w:t>
      </w:r>
    </w:p>
    <w:p w14:paraId="48B9E9A6" w14:textId="77777777" w:rsidR="00D4792D" w:rsidRDefault="00D4792D" w:rsidP="00D4792D">
      <w:pPr>
        <w:ind w:left="425" w:right="-585"/>
        <w:jc w:val="both"/>
      </w:pPr>
    </w:p>
    <w:p w14:paraId="1F456A29" w14:textId="77777777" w:rsidR="00D4792D" w:rsidRDefault="00D4792D" w:rsidP="00D4792D">
      <w:pPr>
        <w:ind w:left="425" w:right="-585"/>
        <w:jc w:val="both"/>
      </w:pPr>
      <w:r>
        <w:t>Nesse grafite, realizado por um grupo que faz intervenções artísticas na cidade de Lima, há um jogo de palavras com o verbo “poner”. Na primeira ocorrência, o verbo equivale a “vestir uma roupa”, já na segunda, indica:</w:t>
      </w:r>
    </w:p>
    <w:p w14:paraId="45066D1A" w14:textId="77777777" w:rsidR="00D4792D" w:rsidRDefault="00D4792D" w:rsidP="00D4792D">
      <w:pPr>
        <w:ind w:left="425" w:right="-585"/>
        <w:jc w:val="both"/>
      </w:pPr>
    </w:p>
    <w:p w14:paraId="22945FDB" w14:textId="77777777" w:rsidR="00D4792D" w:rsidRDefault="00D4792D" w:rsidP="00D4792D">
      <w:pPr>
        <w:numPr>
          <w:ilvl w:val="0"/>
          <w:numId w:val="8"/>
        </w:numPr>
        <w:ind w:right="-585"/>
        <w:jc w:val="both"/>
      </w:pPr>
      <w:r>
        <w:t>início de ação.</w:t>
      </w:r>
    </w:p>
    <w:p w14:paraId="312E0D21" w14:textId="77777777" w:rsidR="00D4792D" w:rsidRDefault="00D4792D" w:rsidP="00D4792D">
      <w:pPr>
        <w:numPr>
          <w:ilvl w:val="0"/>
          <w:numId w:val="8"/>
        </w:numPr>
        <w:ind w:right="-585"/>
        <w:jc w:val="both"/>
      </w:pPr>
      <w:r>
        <w:t>mudança de estado.</w:t>
      </w:r>
    </w:p>
    <w:p w14:paraId="4EBA8A26" w14:textId="77777777" w:rsidR="00D4792D" w:rsidRDefault="00D4792D" w:rsidP="00D4792D">
      <w:pPr>
        <w:numPr>
          <w:ilvl w:val="0"/>
          <w:numId w:val="8"/>
        </w:numPr>
        <w:ind w:right="-585"/>
        <w:jc w:val="both"/>
      </w:pPr>
      <w:r>
        <w:t>conclusão de ideia.</w:t>
      </w:r>
    </w:p>
    <w:p w14:paraId="6552A181" w14:textId="77777777" w:rsidR="00D4792D" w:rsidRDefault="00D4792D" w:rsidP="00D4792D">
      <w:pPr>
        <w:numPr>
          <w:ilvl w:val="0"/>
          <w:numId w:val="8"/>
        </w:numPr>
        <w:ind w:right="-585"/>
        <w:jc w:val="both"/>
      </w:pPr>
      <w:r>
        <w:t>simultaneidade de fatos.</w:t>
      </w:r>
    </w:p>
    <w:p w14:paraId="2E0AB991" w14:textId="77777777" w:rsidR="00D4792D" w:rsidRDefault="00D4792D" w:rsidP="00D4792D">
      <w:pPr>
        <w:numPr>
          <w:ilvl w:val="0"/>
          <w:numId w:val="8"/>
        </w:numPr>
        <w:ind w:right="-585"/>
        <w:jc w:val="both"/>
        <w:sectPr w:rsidR="00D4792D">
          <w:pgSz w:w="11909" w:h="16834"/>
          <w:pgMar w:top="1440" w:right="1440" w:bottom="1440" w:left="0" w:header="720" w:footer="720" w:gutter="0"/>
          <w:cols w:space="720"/>
        </w:sectPr>
      </w:pPr>
      <w:r>
        <w:t>continuidade de processo.</w:t>
      </w:r>
    </w:p>
    <w:p w14:paraId="6C7DB223" w14:textId="77777777" w:rsidR="00D4792D" w:rsidRDefault="00D4792D" w:rsidP="00D4792D">
      <w:pPr>
        <w:ind w:left="425" w:right="-585"/>
        <w:jc w:val="both"/>
      </w:pPr>
      <w:r>
        <w:lastRenderedPageBreak/>
        <w:t>Questão enem2016299096</w:t>
      </w:r>
    </w:p>
    <w:p w14:paraId="2D27C6FA" w14:textId="77777777" w:rsidR="00D4792D" w:rsidRDefault="00D4792D" w:rsidP="00D4792D">
      <w:pPr>
        <w:ind w:left="425" w:right="-585"/>
        <w:jc w:val="both"/>
      </w:pPr>
    </w:p>
    <w:p w14:paraId="6A092BC6" w14:textId="77777777" w:rsidR="00D4792D" w:rsidRDefault="00D4792D" w:rsidP="00D4792D">
      <w:pPr>
        <w:ind w:left="425" w:right="-585"/>
        <w:jc w:val="both"/>
      </w:pPr>
      <w:r>
        <w:t>Ler não é decifrar, como num jogo de adivinhações, o sentido de um texto. É, a partir do texto, ser capaz de atribuir-lhe significado, conseguir relacioná-lo a todos os outros textos significativos para cada um, reconhecer nele o tipo de leitura que o seu autor pretendia e, dono da própria vontade, entregar-se a essa leitura, ou rebelar-se contra ela, propondo uma outra não prevista.</w:t>
      </w:r>
    </w:p>
    <w:p w14:paraId="7CE14BA7" w14:textId="77777777" w:rsidR="00D4792D" w:rsidRDefault="00D4792D" w:rsidP="00D4792D">
      <w:pPr>
        <w:spacing w:line="240" w:lineRule="auto"/>
        <w:ind w:left="5385" w:right="-585"/>
        <w:jc w:val="both"/>
        <w:rPr>
          <w:sz w:val="20"/>
          <w:szCs w:val="20"/>
        </w:rPr>
      </w:pPr>
      <w:r>
        <w:rPr>
          <w:sz w:val="20"/>
          <w:szCs w:val="20"/>
        </w:rPr>
        <w:t>LAJOLO, M. Do mundo da leitura para a leitura do mundo. São Paulo: Ática, 1993.</w:t>
      </w:r>
    </w:p>
    <w:p w14:paraId="6A20481E" w14:textId="77777777" w:rsidR="00D4792D" w:rsidRDefault="00D4792D" w:rsidP="00D4792D">
      <w:pPr>
        <w:ind w:left="425" w:right="-585"/>
        <w:jc w:val="both"/>
      </w:pPr>
    </w:p>
    <w:p w14:paraId="737B89E0" w14:textId="77777777" w:rsidR="00D4792D" w:rsidRDefault="00D4792D" w:rsidP="00D4792D">
      <w:pPr>
        <w:ind w:left="425" w:right="-585"/>
        <w:jc w:val="both"/>
      </w:pPr>
      <w:r>
        <w:t>Nesse texto, a autora apresenta reflexões sobre o processo de produção de sentidos, valendo-se da metalinguagem. Essa função da linguagem torna-se evidente pelo fato de o texto:</w:t>
      </w:r>
    </w:p>
    <w:p w14:paraId="6565548D" w14:textId="77777777" w:rsidR="00D4792D" w:rsidRDefault="00D4792D" w:rsidP="00D4792D">
      <w:pPr>
        <w:ind w:left="425" w:right="-585"/>
        <w:jc w:val="both"/>
      </w:pPr>
    </w:p>
    <w:p w14:paraId="7B69A0ED" w14:textId="77777777" w:rsidR="00D4792D" w:rsidRDefault="00D4792D" w:rsidP="00D4792D">
      <w:pPr>
        <w:numPr>
          <w:ilvl w:val="0"/>
          <w:numId w:val="109"/>
        </w:numPr>
        <w:ind w:right="-585"/>
        <w:jc w:val="both"/>
      </w:pPr>
      <w:r>
        <w:t>ressaltar a importância da intertextualidade.</w:t>
      </w:r>
    </w:p>
    <w:p w14:paraId="1E4FA008" w14:textId="77777777" w:rsidR="00D4792D" w:rsidRDefault="00D4792D" w:rsidP="00D4792D">
      <w:pPr>
        <w:numPr>
          <w:ilvl w:val="0"/>
          <w:numId w:val="109"/>
        </w:numPr>
        <w:ind w:right="-585"/>
        <w:jc w:val="both"/>
      </w:pPr>
      <w:r>
        <w:t>propor leituras diferentes das previsíveis.</w:t>
      </w:r>
    </w:p>
    <w:p w14:paraId="6FBB172A" w14:textId="77777777" w:rsidR="00D4792D" w:rsidRDefault="00D4792D" w:rsidP="00D4792D">
      <w:pPr>
        <w:numPr>
          <w:ilvl w:val="0"/>
          <w:numId w:val="109"/>
        </w:numPr>
        <w:ind w:right="-585"/>
        <w:jc w:val="both"/>
      </w:pPr>
      <w:r>
        <w:t>apresentar o ponto de vista da autora.</w:t>
      </w:r>
    </w:p>
    <w:p w14:paraId="7774924D" w14:textId="77777777" w:rsidR="00D4792D" w:rsidRDefault="00D4792D" w:rsidP="00D4792D">
      <w:pPr>
        <w:numPr>
          <w:ilvl w:val="0"/>
          <w:numId w:val="109"/>
        </w:numPr>
        <w:ind w:right="-585"/>
        <w:jc w:val="both"/>
      </w:pPr>
      <w:r>
        <w:t>discorrer sobre o ato de leitura.</w:t>
      </w:r>
    </w:p>
    <w:p w14:paraId="4E1D917A" w14:textId="77777777" w:rsidR="00D4792D" w:rsidRDefault="00D4792D" w:rsidP="00D4792D">
      <w:pPr>
        <w:numPr>
          <w:ilvl w:val="0"/>
          <w:numId w:val="109"/>
        </w:numPr>
        <w:ind w:right="-585"/>
        <w:jc w:val="both"/>
        <w:sectPr w:rsidR="00D4792D">
          <w:pgSz w:w="11909" w:h="16834"/>
          <w:pgMar w:top="1440" w:right="1440" w:bottom="1440" w:left="0" w:header="720" w:footer="720" w:gutter="0"/>
          <w:cols w:space="720"/>
        </w:sectPr>
      </w:pPr>
      <w:r>
        <w:t>focar a participação do leitor.</w:t>
      </w:r>
    </w:p>
    <w:p w14:paraId="5F62D8C0" w14:textId="77777777" w:rsidR="00D4792D" w:rsidRDefault="00D4792D" w:rsidP="00D4792D">
      <w:pPr>
        <w:ind w:left="425" w:right="-585"/>
        <w:jc w:val="both"/>
      </w:pPr>
      <w:r>
        <w:lastRenderedPageBreak/>
        <w:t>Questão enem2016299097</w:t>
      </w:r>
    </w:p>
    <w:p w14:paraId="6E221903" w14:textId="77777777" w:rsidR="00D4792D" w:rsidRDefault="00D4792D" w:rsidP="00D4792D">
      <w:pPr>
        <w:ind w:left="425" w:right="-585"/>
        <w:jc w:val="both"/>
      </w:pPr>
    </w:p>
    <w:p w14:paraId="2D266B12" w14:textId="77777777" w:rsidR="00D4792D" w:rsidRDefault="00D4792D" w:rsidP="00D4792D">
      <w:pPr>
        <w:ind w:left="425" w:right="-585"/>
        <w:jc w:val="both"/>
      </w:pPr>
      <w:r>
        <w:t xml:space="preserve">O </w:t>
      </w:r>
      <w:r>
        <w:rPr>
          <w:i/>
        </w:rPr>
        <w:t>hoax</w:t>
      </w:r>
      <w:r>
        <w:t xml:space="preserve">, como é chamado qualquer boato ou farsa na internet, pode espalhar vírus entre os seus contatos. Falsos sorteios de celulares ou frases que Clarice Lispector nunca disse são exemplos de </w:t>
      </w:r>
      <w:r>
        <w:rPr>
          <w:i/>
        </w:rPr>
        <w:t>hoax</w:t>
      </w:r>
      <w:r>
        <w:t xml:space="preserve">. Trata-se de boatos recebidos por </w:t>
      </w:r>
      <w:r>
        <w:rPr>
          <w:i/>
        </w:rPr>
        <w:t xml:space="preserve">e-mail </w:t>
      </w:r>
      <w:r>
        <w:t>ou compartilhados em redes sociais. Em geral, são mensagens dramáticas ou alarmantes que acompanham imagens chocantes, falam de crianças doentes ou avisam sobre falsos vírus. O objetivo de quem cria esse tipo de mensagem pode ser apenas se divertir com a brincadeira (de mau gosto), prejudicar a imagem de uma empresa ou espalhar uma ideologia política.</w:t>
      </w:r>
    </w:p>
    <w:p w14:paraId="35E6696E" w14:textId="77777777" w:rsidR="00D4792D" w:rsidRDefault="00D4792D" w:rsidP="00D4792D">
      <w:pPr>
        <w:ind w:left="425" w:right="-585"/>
        <w:jc w:val="both"/>
      </w:pPr>
      <w:r>
        <w:t xml:space="preserve">Se o </w:t>
      </w:r>
      <w:r>
        <w:rPr>
          <w:i/>
        </w:rPr>
        <w:t xml:space="preserve">hoax </w:t>
      </w:r>
      <w:r>
        <w:t xml:space="preserve">for do tipo </w:t>
      </w:r>
      <w:r>
        <w:rPr>
          <w:i/>
        </w:rPr>
        <w:t xml:space="preserve">phishing </w:t>
      </w:r>
      <w:r>
        <w:t xml:space="preserve">(derivado de </w:t>
      </w:r>
      <w:r>
        <w:rPr>
          <w:i/>
        </w:rPr>
        <w:t>fishing</w:t>
      </w:r>
      <w:r>
        <w:t>, pescaria, em inglês) o problema pode ser mais grave: o usuário que clicar pode ter seus dados pessoais ou bancários roubados por golpistas. Por isso é tão importante ficar atento.</w:t>
      </w:r>
    </w:p>
    <w:p w14:paraId="63677D45" w14:textId="77777777" w:rsidR="00D4792D" w:rsidRDefault="00D4792D" w:rsidP="00D4792D">
      <w:pPr>
        <w:spacing w:line="240" w:lineRule="auto"/>
        <w:ind w:left="5385" w:right="-585"/>
        <w:jc w:val="both"/>
        <w:rPr>
          <w:sz w:val="20"/>
          <w:szCs w:val="20"/>
        </w:rPr>
      </w:pPr>
      <w:r>
        <w:rPr>
          <w:sz w:val="20"/>
          <w:szCs w:val="20"/>
        </w:rPr>
        <w:t>VIMERCATE, N. Disponível em: www.techtudo.com.br. Acesso em: 1 maio 2013 (adaptado).</w:t>
      </w:r>
    </w:p>
    <w:p w14:paraId="143DB7E1" w14:textId="77777777" w:rsidR="00D4792D" w:rsidRDefault="00D4792D" w:rsidP="00D4792D">
      <w:pPr>
        <w:ind w:left="425" w:right="-585"/>
        <w:jc w:val="both"/>
      </w:pPr>
    </w:p>
    <w:p w14:paraId="1EC3F73A" w14:textId="77777777" w:rsidR="00D4792D" w:rsidRDefault="00D4792D" w:rsidP="00D4792D">
      <w:pPr>
        <w:ind w:left="425" w:right="-585"/>
        <w:jc w:val="both"/>
      </w:pPr>
      <w:r>
        <w:t>Ao discorrer sobre os hoaxes, o texto sugere ao leitor, como estratégia para evitar essa ameaça,</w:t>
      </w:r>
    </w:p>
    <w:p w14:paraId="5EF0204B" w14:textId="77777777" w:rsidR="00D4792D" w:rsidRDefault="00D4792D" w:rsidP="00D4792D">
      <w:pPr>
        <w:ind w:left="425" w:right="-585"/>
        <w:jc w:val="both"/>
      </w:pPr>
    </w:p>
    <w:p w14:paraId="3D13CE3D" w14:textId="77777777" w:rsidR="00D4792D" w:rsidRDefault="00D4792D" w:rsidP="00D4792D">
      <w:pPr>
        <w:numPr>
          <w:ilvl w:val="0"/>
          <w:numId w:val="113"/>
        </w:numPr>
        <w:ind w:right="-585"/>
        <w:jc w:val="both"/>
      </w:pPr>
      <w:r>
        <w:t>recusar convites de jogos e brincadeiras feitos pela internet.</w:t>
      </w:r>
    </w:p>
    <w:p w14:paraId="3BDBD0B4" w14:textId="77777777" w:rsidR="00D4792D" w:rsidRDefault="00D4792D" w:rsidP="00D4792D">
      <w:pPr>
        <w:numPr>
          <w:ilvl w:val="0"/>
          <w:numId w:val="113"/>
        </w:numPr>
        <w:ind w:right="-585"/>
        <w:jc w:val="both"/>
      </w:pPr>
      <w:r>
        <w:t>analisar a linguagem utilizada nas mensagens recebidas.</w:t>
      </w:r>
    </w:p>
    <w:p w14:paraId="7AE25B5C" w14:textId="77777777" w:rsidR="00D4792D" w:rsidRDefault="00D4792D" w:rsidP="00D4792D">
      <w:pPr>
        <w:numPr>
          <w:ilvl w:val="0"/>
          <w:numId w:val="113"/>
        </w:numPr>
        <w:ind w:right="-585"/>
        <w:jc w:val="both"/>
      </w:pPr>
      <w:r>
        <w:t>classificar os contatos presentes em suas redes sociais.</w:t>
      </w:r>
    </w:p>
    <w:p w14:paraId="58D7CDAF" w14:textId="77777777" w:rsidR="00D4792D" w:rsidRDefault="00D4792D" w:rsidP="00D4792D">
      <w:pPr>
        <w:numPr>
          <w:ilvl w:val="0"/>
          <w:numId w:val="113"/>
        </w:numPr>
        <w:ind w:right="-585"/>
        <w:jc w:val="both"/>
      </w:pPr>
      <w:r>
        <w:t>utilizar programas que identifiquem falsos vírus.</w:t>
      </w:r>
    </w:p>
    <w:p w14:paraId="69FA96C0" w14:textId="77777777" w:rsidR="00D4792D" w:rsidRDefault="00D4792D" w:rsidP="00D4792D">
      <w:pPr>
        <w:numPr>
          <w:ilvl w:val="0"/>
          <w:numId w:val="113"/>
        </w:numPr>
        <w:ind w:right="-585"/>
        <w:jc w:val="both"/>
        <w:sectPr w:rsidR="00D4792D">
          <w:pgSz w:w="11909" w:h="16834"/>
          <w:pgMar w:top="1440" w:right="1440" w:bottom="1440" w:left="0" w:header="720" w:footer="720" w:gutter="0"/>
          <w:cols w:space="720"/>
        </w:sectPr>
      </w:pPr>
      <w:r>
        <w:t>desprezar mensagens que causem comoção.</w:t>
      </w:r>
    </w:p>
    <w:p w14:paraId="4D763E55" w14:textId="77777777" w:rsidR="00D4792D" w:rsidRDefault="00D4792D" w:rsidP="00D4792D">
      <w:pPr>
        <w:ind w:left="425" w:right="-585"/>
        <w:jc w:val="both"/>
      </w:pPr>
      <w:r>
        <w:lastRenderedPageBreak/>
        <w:t>Questão enem2016299098</w:t>
      </w:r>
    </w:p>
    <w:p w14:paraId="4C422303" w14:textId="77777777" w:rsidR="00D4792D" w:rsidRDefault="00D4792D" w:rsidP="00D4792D">
      <w:pPr>
        <w:ind w:left="425" w:right="-585"/>
        <w:jc w:val="both"/>
      </w:pPr>
    </w:p>
    <w:p w14:paraId="204605A8" w14:textId="77777777" w:rsidR="00D4792D" w:rsidRDefault="00D4792D" w:rsidP="00D4792D">
      <w:pPr>
        <w:ind w:left="425" w:right="-585"/>
        <w:jc w:val="both"/>
      </w:pPr>
      <w:r>
        <w:rPr>
          <w:noProof/>
        </w:rPr>
        <w:drawing>
          <wp:inline distT="114300" distB="114300" distL="114300" distR="114300" wp14:anchorId="455D3F7E" wp14:editId="255994B9">
            <wp:extent cx="3529013" cy="3034951"/>
            <wp:effectExtent l="0" t="0" r="0" b="0"/>
            <wp:docPr id="154" name="image146.png" descr="Foto preta e branca de metrô&#10;&#10;Descrição gerada automaticamente"/>
            <wp:cNvGraphicFramePr/>
            <a:graphic xmlns:a="http://schemas.openxmlformats.org/drawingml/2006/main">
              <a:graphicData uri="http://schemas.openxmlformats.org/drawingml/2006/picture">
                <pic:pic xmlns:pic="http://schemas.openxmlformats.org/drawingml/2006/picture">
                  <pic:nvPicPr>
                    <pic:cNvPr id="154" name="image146.png" descr="Foto preta e branca de metrô&#10;&#10;Descrição gerada automaticamente"/>
                    <pic:cNvPicPr preferRelativeResize="0"/>
                  </pic:nvPicPr>
                  <pic:blipFill>
                    <a:blip r:embed="rId67"/>
                    <a:srcRect/>
                    <a:stretch>
                      <a:fillRect/>
                    </a:stretch>
                  </pic:blipFill>
                  <pic:spPr>
                    <a:xfrm>
                      <a:off x="0" y="0"/>
                      <a:ext cx="3529013" cy="3034951"/>
                    </a:xfrm>
                    <a:prstGeom prst="rect">
                      <a:avLst/>
                    </a:prstGeom>
                    <a:ln/>
                  </pic:spPr>
                </pic:pic>
              </a:graphicData>
            </a:graphic>
          </wp:inline>
        </w:drawing>
      </w:r>
    </w:p>
    <w:p w14:paraId="3953B029" w14:textId="77777777" w:rsidR="00D4792D" w:rsidRDefault="00D4792D" w:rsidP="00D4792D">
      <w:pPr>
        <w:spacing w:line="240" w:lineRule="auto"/>
        <w:ind w:left="425" w:right="-585"/>
        <w:jc w:val="both"/>
        <w:rPr>
          <w:sz w:val="20"/>
          <w:szCs w:val="20"/>
        </w:rPr>
      </w:pPr>
      <w:r>
        <w:rPr>
          <w:sz w:val="20"/>
          <w:szCs w:val="20"/>
        </w:rPr>
        <w:t>TOZZI, C. Colcha de retalhos. Mosaico figurativo. Estação de Metrô Sé. Disponível em: www.arteforadomuseu.com.br. Acesso em: 8 mar. 2013.</w:t>
      </w:r>
    </w:p>
    <w:p w14:paraId="5A99DC3A" w14:textId="77777777" w:rsidR="00D4792D" w:rsidRDefault="00D4792D" w:rsidP="00D4792D">
      <w:pPr>
        <w:ind w:left="425" w:right="-585"/>
        <w:jc w:val="both"/>
      </w:pPr>
    </w:p>
    <w:p w14:paraId="5BA273E9" w14:textId="77777777" w:rsidR="00D4792D" w:rsidRDefault="00D4792D" w:rsidP="00D4792D">
      <w:pPr>
        <w:ind w:left="425" w:right="-585"/>
        <w:jc w:val="both"/>
      </w:pPr>
      <w:r>
        <w:rPr>
          <w:i/>
        </w:rPr>
        <w:t>Colcha de retalhos</w:t>
      </w:r>
      <w:r>
        <w:t xml:space="preserve"> representa a essência do mural e convida o público a:</w:t>
      </w:r>
    </w:p>
    <w:p w14:paraId="02459F7E" w14:textId="77777777" w:rsidR="00D4792D" w:rsidRDefault="00D4792D" w:rsidP="00D4792D">
      <w:pPr>
        <w:ind w:left="425" w:right="-585"/>
        <w:jc w:val="both"/>
      </w:pPr>
    </w:p>
    <w:p w14:paraId="44046330" w14:textId="77777777" w:rsidR="00D4792D" w:rsidRDefault="00D4792D" w:rsidP="00D4792D">
      <w:pPr>
        <w:numPr>
          <w:ilvl w:val="0"/>
          <w:numId w:val="302"/>
        </w:numPr>
        <w:ind w:right="-585"/>
        <w:jc w:val="both"/>
      </w:pPr>
      <w:r>
        <w:t>apreciar a estética do cotidiano.</w:t>
      </w:r>
    </w:p>
    <w:p w14:paraId="775E0E0A" w14:textId="77777777" w:rsidR="00D4792D" w:rsidRDefault="00D4792D" w:rsidP="00D4792D">
      <w:pPr>
        <w:numPr>
          <w:ilvl w:val="0"/>
          <w:numId w:val="302"/>
        </w:numPr>
        <w:ind w:right="-585"/>
        <w:jc w:val="both"/>
      </w:pPr>
      <w:r>
        <w:t>interagir com os elementos da composição.</w:t>
      </w:r>
    </w:p>
    <w:p w14:paraId="6E4D9229" w14:textId="77777777" w:rsidR="00D4792D" w:rsidRDefault="00D4792D" w:rsidP="00D4792D">
      <w:pPr>
        <w:numPr>
          <w:ilvl w:val="0"/>
          <w:numId w:val="302"/>
        </w:numPr>
        <w:ind w:right="-585"/>
        <w:jc w:val="both"/>
      </w:pPr>
      <w:r>
        <w:t>refletir sobre elementos do inconsciente do artista.</w:t>
      </w:r>
    </w:p>
    <w:p w14:paraId="30ED2AE7" w14:textId="77777777" w:rsidR="00D4792D" w:rsidRDefault="00D4792D" w:rsidP="00D4792D">
      <w:pPr>
        <w:numPr>
          <w:ilvl w:val="0"/>
          <w:numId w:val="302"/>
        </w:numPr>
        <w:ind w:right="-585"/>
        <w:jc w:val="both"/>
      </w:pPr>
      <w:r>
        <w:t>reconhecer a estética clássica das formas.</w:t>
      </w:r>
    </w:p>
    <w:p w14:paraId="1593AB13" w14:textId="77777777" w:rsidR="00D4792D" w:rsidRDefault="00D4792D" w:rsidP="00D4792D">
      <w:pPr>
        <w:numPr>
          <w:ilvl w:val="0"/>
          <w:numId w:val="302"/>
        </w:numPr>
        <w:ind w:right="-585"/>
        <w:jc w:val="both"/>
        <w:sectPr w:rsidR="00D4792D">
          <w:pgSz w:w="11909" w:h="16834"/>
          <w:pgMar w:top="1440" w:right="1440" w:bottom="1440" w:left="0" w:header="720" w:footer="720" w:gutter="0"/>
          <w:cols w:space="720"/>
        </w:sectPr>
      </w:pPr>
      <w:r>
        <w:t>contemplar a obra por meio da movimentação física.</w:t>
      </w:r>
    </w:p>
    <w:p w14:paraId="5D16B27F" w14:textId="77777777" w:rsidR="00D4792D" w:rsidRDefault="00D4792D" w:rsidP="00D4792D">
      <w:pPr>
        <w:ind w:left="425" w:right="-585"/>
        <w:jc w:val="both"/>
      </w:pPr>
      <w:r>
        <w:lastRenderedPageBreak/>
        <w:t>Questão enem2016299099</w:t>
      </w:r>
    </w:p>
    <w:p w14:paraId="4ACA8DA0" w14:textId="77777777" w:rsidR="00D4792D" w:rsidRDefault="00D4792D" w:rsidP="00D4792D">
      <w:pPr>
        <w:ind w:left="425" w:right="-585"/>
        <w:jc w:val="both"/>
      </w:pPr>
    </w:p>
    <w:p w14:paraId="57A804A5" w14:textId="77777777" w:rsidR="00D4792D" w:rsidRDefault="00D4792D" w:rsidP="00D4792D">
      <w:pPr>
        <w:ind w:left="425" w:right="-585"/>
        <w:jc w:val="both"/>
        <w:rPr>
          <w:i/>
        </w:rPr>
      </w:pPr>
      <w:r>
        <w:t xml:space="preserve">PINHÃO </w:t>
      </w:r>
      <w:r>
        <w:rPr>
          <w:i/>
        </w:rPr>
        <w:t xml:space="preserve">sai ao mesmo tempo que </w:t>
      </w:r>
      <w:r>
        <w:t xml:space="preserve">BENONA </w:t>
      </w:r>
      <w:r>
        <w:rPr>
          <w:i/>
        </w:rPr>
        <w:t>entra.</w:t>
      </w:r>
    </w:p>
    <w:p w14:paraId="63C71FC1" w14:textId="77777777" w:rsidR="00D4792D" w:rsidRDefault="00D4792D" w:rsidP="00D4792D">
      <w:pPr>
        <w:ind w:left="425" w:right="-585"/>
        <w:jc w:val="both"/>
      </w:pPr>
      <w:r>
        <w:t>BENONA: Eurico, Eudoro Vicente está lá fora e quer falar com você.</w:t>
      </w:r>
    </w:p>
    <w:p w14:paraId="691A2BF1" w14:textId="77777777" w:rsidR="00D4792D" w:rsidRDefault="00D4792D" w:rsidP="00D4792D">
      <w:pPr>
        <w:ind w:left="425" w:right="-585"/>
        <w:jc w:val="both"/>
      </w:pPr>
      <w:r>
        <w:t>EURICÃO: Benona, minha irmã, eu sei que ele está lá fora, mas não quero falar com ele.</w:t>
      </w:r>
    </w:p>
    <w:p w14:paraId="2C14ADEB" w14:textId="77777777" w:rsidR="00D4792D" w:rsidRDefault="00D4792D" w:rsidP="00D4792D">
      <w:pPr>
        <w:ind w:left="425" w:right="-585"/>
        <w:jc w:val="both"/>
      </w:pPr>
      <w:r>
        <w:t>BENONA: Mas Eurico, nós lhe devemos certas atenções.</w:t>
      </w:r>
    </w:p>
    <w:p w14:paraId="3060E365" w14:textId="77777777" w:rsidR="00D4792D" w:rsidRDefault="00D4792D" w:rsidP="00D4792D">
      <w:pPr>
        <w:ind w:left="425" w:right="-585"/>
        <w:jc w:val="both"/>
      </w:pPr>
      <w:r>
        <w:t>EURICÃO: Você, que foi noiva dele. Eu, não!</w:t>
      </w:r>
    </w:p>
    <w:p w14:paraId="10005710" w14:textId="77777777" w:rsidR="00D4792D" w:rsidRDefault="00D4792D" w:rsidP="00D4792D">
      <w:pPr>
        <w:ind w:left="425" w:right="-585"/>
        <w:jc w:val="both"/>
      </w:pPr>
      <w:r>
        <w:t>BENONA: Isso são coisas passadas.</w:t>
      </w:r>
    </w:p>
    <w:p w14:paraId="7818AB38" w14:textId="77777777" w:rsidR="00D4792D" w:rsidRDefault="00D4792D" w:rsidP="00D4792D">
      <w:pPr>
        <w:ind w:left="425" w:right="-585"/>
        <w:jc w:val="both"/>
      </w:pPr>
      <w:r>
        <w:t>EURICÃO: Passadas para você, mas o prejuízo foi meu. Esperava que Eudoro, com todo aquele dinheiro, se tornasse meu cunhado. Era uma boca a menos e um patrimônio a mais. E o peste me traiu. Agora, parece que ouviu dizer que eu tenho um tesouro. E vem louco atrás dele, sedento, atacado de verdadeira hidrofobia. Vive farejando ouro, como um cachorro da molest’a, como um urubu, atrás do sangue dos outros. Mas ele está enganado. Santo Antônio há de proteger minha pobreza e minha devoção.</w:t>
      </w:r>
    </w:p>
    <w:p w14:paraId="656D7C33" w14:textId="77777777" w:rsidR="00D4792D" w:rsidRDefault="00D4792D" w:rsidP="00D4792D">
      <w:pPr>
        <w:spacing w:line="240" w:lineRule="auto"/>
        <w:ind w:left="5385" w:right="-585"/>
        <w:jc w:val="both"/>
        <w:rPr>
          <w:sz w:val="20"/>
          <w:szCs w:val="20"/>
        </w:rPr>
      </w:pPr>
      <w:r>
        <w:rPr>
          <w:sz w:val="20"/>
          <w:szCs w:val="20"/>
        </w:rPr>
        <w:t>SUASSUNA, A. O santo e a porca. Rio de Janeiro: José Olympio, 2013 (fragmento).</w:t>
      </w:r>
    </w:p>
    <w:p w14:paraId="3442B048" w14:textId="77777777" w:rsidR="00D4792D" w:rsidRDefault="00D4792D" w:rsidP="00D4792D">
      <w:pPr>
        <w:ind w:left="425" w:right="-585"/>
        <w:jc w:val="both"/>
      </w:pPr>
    </w:p>
    <w:p w14:paraId="7D718861" w14:textId="77777777" w:rsidR="00D4792D" w:rsidRDefault="00D4792D" w:rsidP="00D4792D">
      <w:pPr>
        <w:ind w:left="425" w:right="-585"/>
        <w:jc w:val="both"/>
      </w:pPr>
      <w:r>
        <w:t>Nesse texto teatral, o emprego das expressões “o peste” e “cachorro da molest’a” contribui para:</w:t>
      </w:r>
    </w:p>
    <w:p w14:paraId="0789E35C" w14:textId="77777777" w:rsidR="00D4792D" w:rsidRDefault="00D4792D" w:rsidP="00D4792D">
      <w:pPr>
        <w:ind w:right="-585"/>
        <w:jc w:val="both"/>
      </w:pPr>
    </w:p>
    <w:p w14:paraId="4FE3E61C" w14:textId="77777777" w:rsidR="00D4792D" w:rsidRDefault="00D4792D" w:rsidP="00D4792D">
      <w:pPr>
        <w:numPr>
          <w:ilvl w:val="0"/>
          <w:numId w:val="277"/>
        </w:numPr>
        <w:ind w:right="-585"/>
        <w:jc w:val="both"/>
      </w:pPr>
      <w:r>
        <w:t>marcar a classe social das personagens.</w:t>
      </w:r>
    </w:p>
    <w:p w14:paraId="74FFA805" w14:textId="77777777" w:rsidR="00D4792D" w:rsidRDefault="00D4792D" w:rsidP="00D4792D">
      <w:pPr>
        <w:numPr>
          <w:ilvl w:val="0"/>
          <w:numId w:val="277"/>
        </w:numPr>
        <w:ind w:right="-585"/>
        <w:jc w:val="both"/>
      </w:pPr>
      <w:r>
        <w:t>caracterizar usos linguísticos de uma região.</w:t>
      </w:r>
    </w:p>
    <w:p w14:paraId="0EDDBE95" w14:textId="77777777" w:rsidR="00D4792D" w:rsidRDefault="00D4792D" w:rsidP="00D4792D">
      <w:pPr>
        <w:numPr>
          <w:ilvl w:val="0"/>
          <w:numId w:val="277"/>
        </w:numPr>
        <w:ind w:right="-585"/>
        <w:jc w:val="both"/>
      </w:pPr>
      <w:r>
        <w:t>enfatizar a relação familiar entre as personagens.</w:t>
      </w:r>
    </w:p>
    <w:p w14:paraId="6BE509DB" w14:textId="77777777" w:rsidR="00D4792D" w:rsidRDefault="00D4792D" w:rsidP="00D4792D">
      <w:pPr>
        <w:numPr>
          <w:ilvl w:val="0"/>
          <w:numId w:val="277"/>
        </w:numPr>
        <w:ind w:right="-585"/>
        <w:jc w:val="both"/>
      </w:pPr>
      <w:r>
        <w:t>sinalizar a influência do gênero nas escolhas vocabulares.</w:t>
      </w:r>
    </w:p>
    <w:p w14:paraId="4CB80B72" w14:textId="77777777" w:rsidR="00D4792D" w:rsidRDefault="00D4792D" w:rsidP="00D4792D">
      <w:pPr>
        <w:numPr>
          <w:ilvl w:val="0"/>
          <w:numId w:val="277"/>
        </w:numPr>
        <w:ind w:right="-585"/>
        <w:jc w:val="both"/>
        <w:sectPr w:rsidR="00D4792D">
          <w:pgSz w:w="11909" w:h="16834"/>
          <w:pgMar w:top="1440" w:right="1440" w:bottom="1440" w:left="0" w:header="720" w:footer="720" w:gutter="0"/>
          <w:cols w:space="720"/>
        </w:sectPr>
      </w:pPr>
      <w:r>
        <w:t>demonstrar o tom autoritário da fala de uma das personagens.</w:t>
      </w:r>
    </w:p>
    <w:p w14:paraId="4B9BFC0A" w14:textId="77777777" w:rsidR="00D4792D" w:rsidRDefault="00D4792D" w:rsidP="00D4792D">
      <w:pPr>
        <w:ind w:left="425" w:right="-585"/>
        <w:jc w:val="both"/>
      </w:pPr>
      <w:r>
        <w:lastRenderedPageBreak/>
        <w:t>Questão enem2016299100</w:t>
      </w:r>
    </w:p>
    <w:p w14:paraId="3A20ED7D" w14:textId="77777777" w:rsidR="00D4792D" w:rsidRDefault="00D4792D" w:rsidP="00D4792D">
      <w:pPr>
        <w:ind w:left="425" w:right="-585"/>
        <w:jc w:val="both"/>
      </w:pPr>
    </w:p>
    <w:p w14:paraId="1C43B6CB" w14:textId="77777777" w:rsidR="00D4792D" w:rsidRDefault="00D4792D" w:rsidP="00D4792D">
      <w:pPr>
        <w:ind w:left="425" w:right="-585"/>
        <w:jc w:val="both"/>
        <w:rPr>
          <w:b/>
        </w:rPr>
      </w:pPr>
      <w:r>
        <w:rPr>
          <w:b/>
        </w:rPr>
        <w:t>Soneto VII</w:t>
      </w:r>
    </w:p>
    <w:p w14:paraId="6CC8502D" w14:textId="77777777" w:rsidR="00D4792D" w:rsidRDefault="00D4792D" w:rsidP="00D4792D">
      <w:pPr>
        <w:ind w:left="425" w:right="-585"/>
        <w:jc w:val="both"/>
        <w:rPr>
          <w:b/>
        </w:rPr>
      </w:pPr>
    </w:p>
    <w:p w14:paraId="5BB8C4A8" w14:textId="77777777" w:rsidR="00D4792D" w:rsidRDefault="00D4792D" w:rsidP="00D4792D">
      <w:pPr>
        <w:ind w:left="425" w:right="-585"/>
        <w:jc w:val="both"/>
      </w:pPr>
      <w:r>
        <w:t>Onde estou? Este sítio desconheço:</w:t>
      </w:r>
    </w:p>
    <w:p w14:paraId="5A5D5A0A" w14:textId="77777777" w:rsidR="00D4792D" w:rsidRDefault="00D4792D" w:rsidP="00D4792D">
      <w:pPr>
        <w:ind w:left="425" w:right="-585"/>
        <w:jc w:val="both"/>
      </w:pPr>
      <w:r>
        <w:t>Quem fez tão diferente aquele prado?</w:t>
      </w:r>
    </w:p>
    <w:p w14:paraId="4A5418E2" w14:textId="77777777" w:rsidR="00D4792D" w:rsidRDefault="00D4792D" w:rsidP="00D4792D">
      <w:pPr>
        <w:ind w:left="425" w:right="-585"/>
        <w:jc w:val="both"/>
      </w:pPr>
      <w:r>
        <w:t>Tudo outra natureza tem tomado;</w:t>
      </w:r>
    </w:p>
    <w:p w14:paraId="174B7B7B" w14:textId="77777777" w:rsidR="00D4792D" w:rsidRDefault="00D4792D" w:rsidP="00D4792D">
      <w:pPr>
        <w:ind w:left="425" w:right="-585"/>
        <w:jc w:val="both"/>
      </w:pPr>
      <w:r>
        <w:t>E em contemplá-lo tímido esmoreço.</w:t>
      </w:r>
    </w:p>
    <w:p w14:paraId="45CCEE4E" w14:textId="77777777" w:rsidR="00D4792D" w:rsidRDefault="00D4792D" w:rsidP="00D4792D">
      <w:pPr>
        <w:ind w:left="425" w:right="-585"/>
        <w:jc w:val="both"/>
      </w:pPr>
    </w:p>
    <w:p w14:paraId="61DF1142" w14:textId="77777777" w:rsidR="00D4792D" w:rsidRDefault="00D4792D" w:rsidP="00D4792D">
      <w:pPr>
        <w:ind w:left="425" w:right="-585"/>
        <w:jc w:val="both"/>
      </w:pPr>
      <w:r>
        <w:t>Uma fonte aqui houve; eu não me esqueço</w:t>
      </w:r>
    </w:p>
    <w:p w14:paraId="45A5F288" w14:textId="77777777" w:rsidR="00D4792D" w:rsidRDefault="00D4792D" w:rsidP="00D4792D">
      <w:pPr>
        <w:ind w:left="425" w:right="-585"/>
        <w:jc w:val="both"/>
      </w:pPr>
      <w:r>
        <w:t>De estar a ela um dia reclinado:</w:t>
      </w:r>
    </w:p>
    <w:p w14:paraId="0A563848" w14:textId="77777777" w:rsidR="00D4792D" w:rsidRDefault="00D4792D" w:rsidP="00D4792D">
      <w:pPr>
        <w:ind w:left="425" w:right="-585"/>
        <w:jc w:val="both"/>
      </w:pPr>
      <w:r>
        <w:t>Ali em vale um monte está mudado:</w:t>
      </w:r>
    </w:p>
    <w:p w14:paraId="28B9D2B6" w14:textId="77777777" w:rsidR="00D4792D" w:rsidRDefault="00D4792D" w:rsidP="00D4792D">
      <w:pPr>
        <w:ind w:left="425" w:right="-585"/>
        <w:jc w:val="both"/>
      </w:pPr>
      <w:r>
        <w:t>Quanto pode dos anos o progresso!</w:t>
      </w:r>
    </w:p>
    <w:p w14:paraId="7BD55E90" w14:textId="77777777" w:rsidR="00D4792D" w:rsidRDefault="00D4792D" w:rsidP="00D4792D">
      <w:pPr>
        <w:ind w:left="425" w:right="-585"/>
        <w:jc w:val="both"/>
      </w:pPr>
    </w:p>
    <w:p w14:paraId="4399C155" w14:textId="77777777" w:rsidR="00D4792D" w:rsidRDefault="00D4792D" w:rsidP="00D4792D">
      <w:pPr>
        <w:ind w:left="425" w:right="-585"/>
        <w:jc w:val="both"/>
      </w:pPr>
      <w:r>
        <w:t>Árvores aqui vi tão florescentes,</w:t>
      </w:r>
    </w:p>
    <w:p w14:paraId="7C9AC001" w14:textId="77777777" w:rsidR="00D4792D" w:rsidRDefault="00D4792D" w:rsidP="00D4792D">
      <w:pPr>
        <w:ind w:left="425" w:right="-585"/>
        <w:jc w:val="both"/>
      </w:pPr>
      <w:r>
        <w:t>Que faziam perpétua a primavera:</w:t>
      </w:r>
    </w:p>
    <w:p w14:paraId="57C4D64E" w14:textId="77777777" w:rsidR="00D4792D" w:rsidRDefault="00D4792D" w:rsidP="00D4792D">
      <w:pPr>
        <w:ind w:left="425" w:right="-585"/>
        <w:jc w:val="both"/>
      </w:pPr>
      <w:r>
        <w:t>Nem troncos vejo agora decadentes.</w:t>
      </w:r>
    </w:p>
    <w:p w14:paraId="355E5690" w14:textId="77777777" w:rsidR="00D4792D" w:rsidRDefault="00D4792D" w:rsidP="00D4792D">
      <w:pPr>
        <w:ind w:left="425" w:right="-585"/>
        <w:jc w:val="both"/>
      </w:pPr>
    </w:p>
    <w:p w14:paraId="7F2B9F2F" w14:textId="77777777" w:rsidR="00D4792D" w:rsidRDefault="00D4792D" w:rsidP="00D4792D">
      <w:pPr>
        <w:ind w:left="425" w:right="-585"/>
        <w:jc w:val="both"/>
      </w:pPr>
      <w:r>
        <w:t>Eu me engano: a região esta não era;</w:t>
      </w:r>
    </w:p>
    <w:p w14:paraId="4786DC37" w14:textId="77777777" w:rsidR="00D4792D" w:rsidRDefault="00D4792D" w:rsidP="00D4792D">
      <w:pPr>
        <w:ind w:left="425" w:right="-585"/>
        <w:jc w:val="both"/>
      </w:pPr>
      <w:r>
        <w:t>Mas que venho a estranhar, se estão presentes</w:t>
      </w:r>
    </w:p>
    <w:p w14:paraId="1BBAF37D" w14:textId="77777777" w:rsidR="00D4792D" w:rsidRDefault="00D4792D" w:rsidP="00D4792D">
      <w:pPr>
        <w:ind w:left="425" w:right="-585"/>
        <w:jc w:val="both"/>
      </w:pPr>
      <w:r>
        <w:t>Meus males, com que tudo degenera!</w:t>
      </w:r>
    </w:p>
    <w:p w14:paraId="6E1BBD27" w14:textId="77777777" w:rsidR="00D4792D" w:rsidRDefault="00D4792D" w:rsidP="00D4792D">
      <w:pPr>
        <w:spacing w:line="240" w:lineRule="auto"/>
        <w:ind w:left="5385" w:right="-585"/>
        <w:jc w:val="both"/>
        <w:rPr>
          <w:sz w:val="20"/>
          <w:szCs w:val="20"/>
        </w:rPr>
      </w:pPr>
      <w:r>
        <w:rPr>
          <w:sz w:val="20"/>
          <w:szCs w:val="20"/>
        </w:rPr>
        <w:t>COSTA, C. M. Poemas. Disponível em: www.dominiopublico.gov.br. Acesso em: 7 jul. 2012.</w:t>
      </w:r>
    </w:p>
    <w:p w14:paraId="39346A98" w14:textId="77777777" w:rsidR="00D4792D" w:rsidRDefault="00D4792D" w:rsidP="00D4792D">
      <w:pPr>
        <w:ind w:left="425" w:right="-585"/>
        <w:jc w:val="both"/>
      </w:pPr>
    </w:p>
    <w:p w14:paraId="2AEA1293" w14:textId="77777777" w:rsidR="00D4792D" w:rsidRDefault="00D4792D" w:rsidP="00D4792D">
      <w:pPr>
        <w:ind w:left="425" w:right="-585"/>
        <w:jc w:val="both"/>
      </w:pPr>
      <w:r>
        <w:t>No soneto de Cláudio Manuel da Costa, a contemplação da paisagem permite ao eu lírico uma reflexão em que transparece uma:</w:t>
      </w:r>
    </w:p>
    <w:p w14:paraId="70D76492" w14:textId="77777777" w:rsidR="00D4792D" w:rsidRDefault="00D4792D" w:rsidP="00D4792D">
      <w:pPr>
        <w:ind w:left="425" w:right="-585"/>
        <w:jc w:val="both"/>
      </w:pPr>
    </w:p>
    <w:p w14:paraId="123A26B5" w14:textId="77777777" w:rsidR="00D4792D" w:rsidRDefault="00D4792D" w:rsidP="00D4792D">
      <w:pPr>
        <w:numPr>
          <w:ilvl w:val="0"/>
          <w:numId w:val="257"/>
        </w:numPr>
        <w:ind w:right="-585"/>
        <w:jc w:val="both"/>
      </w:pPr>
      <w:r>
        <w:t>angústia provocada pela sensação de solidão.</w:t>
      </w:r>
    </w:p>
    <w:p w14:paraId="5BEBB65C" w14:textId="77777777" w:rsidR="00D4792D" w:rsidRDefault="00D4792D" w:rsidP="00D4792D">
      <w:pPr>
        <w:numPr>
          <w:ilvl w:val="0"/>
          <w:numId w:val="257"/>
        </w:numPr>
        <w:ind w:right="-585"/>
        <w:jc w:val="both"/>
      </w:pPr>
      <w:r>
        <w:t>resignação diante das mudanças do meio ambiente.</w:t>
      </w:r>
    </w:p>
    <w:p w14:paraId="7CBFC1A2" w14:textId="77777777" w:rsidR="00D4792D" w:rsidRDefault="00D4792D" w:rsidP="00D4792D">
      <w:pPr>
        <w:numPr>
          <w:ilvl w:val="0"/>
          <w:numId w:val="257"/>
        </w:numPr>
        <w:ind w:right="-585"/>
        <w:jc w:val="both"/>
      </w:pPr>
      <w:r>
        <w:t>dúvida existencial em face do espaço desconhecido.</w:t>
      </w:r>
    </w:p>
    <w:p w14:paraId="6374585D" w14:textId="77777777" w:rsidR="00D4792D" w:rsidRDefault="00D4792D" w:rsidP="00D4792D">
      <w:pPr>
        <w:numPr>
          <w:ilvl w:val="0"/>
          <w:numId w:val="257"/>
        </w:numPr>
        <w:ind w:right="-585"/>
        <w:jc w:val="both"/>
      </w:pPr>
      <w:r>
        <w:t>intenção de recriar o passado por meio da paisagem.</w:t>
      </w:r>
    </w:p>
    <w:p w14:paraId="016ED303" w14:textId="77777777" w:rsidR="00D4792D" w:rsidRDefault="00D4792D" w:rsidP="00D4792D">
      <w:pPr>
        <w:numPr>
          <w:ilvl w:val="0"/>
          <w:numId w:val="257"/>
        </w:numPr>
        <w:ind w:right="-585"/>
        <w:jc w:val="both"/>
        <w:sectPr w:rsidR="00D4792D">
          <w:pgSz w:w="11909" w:h="16834"/>
          <w:pgMar w:top="1440" w:right="1440" w:bottom="1440" w:left="0" w:header="720" w:footer="720" w:gutter="0"/>
          <w:cols w:space="720"/>
        </w:sectPr>
      </w:pPr>
      <w:r>
        <w:t>empatia entre os sofrimentos do eu e a agonia da terra.</w:t>
      </w:r>
    </w:p>
    <w:p w14:paraId="13A1CACC" w14:textId="77777777" w:rsidR="00D4792D" w:rsidRDefault="00D4792D" w:rsidP="00D4792D">
      <w:pPr>
        <w:ind w:left="425" w:right="-585"/>
        <w:jc w:val="both"/>
      </w:pPr>
      <w:r>
        <w:lastRenderedPageBreak/>
        <w:t>Questão enem2016299101</w:t>
      </w:r>
    </w:p>
    <w:p w14:paraId="40EDAA22" w14:textId="77777777" w:rsidR="00D4792D" w:rsidRDefault="00D4792D" w:rsidP="00D4792D">
      <w:pPr>
        <w:ind w:left="425" w:right="-585"/>
        <w:jc w:val="both"/>
      </w:pPr>
    </w:p>
    <w:p w14:paraId="78A4BE44" w14:textId="77777777" w:rsidR="00D4792D" w:rsidRDefault="00D4792D" w:rsidP="00D4792D">
      <w:pPr>
        <w:ind w:left="425" w:right="-585"/>
        <w:jc w:val="both"/>
      </w:pPr>
      <w:r>
        <w:t>O senso comum é que só os seres humanos são</w:t>
      </w:r>
    </w:p>
    <w:p w14:paraId="63242C0A" w14:textId="77777777" w:rsidR="00D4792D" w:rsidRDefault="00D4792D" w:rsidP="00D4792D">
      <w:pPr>
        <w:ind w:left="425" w:right="-585"/>
        <w:jc w:val="both"/>
      </w:pPr>
      <w:r>
        <w:t>capazes de rir. Isso não é verdade?</w:t>
      </w:r>
    </w:p>
    <w:p w14:paraId="7DBA66DA" w14:textId="77777777" w:rsidR="00D4792D" w:rsidRDefault="00D4792D" w:rsidP="00D4792D">
      <w:pPr>
        <w:ind w:left="425" w:right="-585"/>
        <w:jc w:val="both"/>
      </w:pPr>
      <w:r>
        <w:t>Não. O riso básico — o da brincadeira, da diversão, da expressão física do riso, do movimento da face e da vocalização — nós compartilhamos com diversos animais. Em ratos, já foram observadas vocalizações ultrassônicas — que nós não somos capazes de perceber — e que eles emitem quando estão brincando de “rolar no chão”. Acontecendo de o cientista provocar um dano em um local específico no cérebro, o rato deixa de fazer essa vocalização e a brincadeira vira briga séria. Sem o riso, o outro pensa que está sendo atacado. O que nos diferencia dos animais é que não temos apenas esse mecanismo básico. Temos um outro mais evoluído. Os animais têm o senso de brincadeira, como nós, mas não têm senso de humor. O córtex, a parte superficial do cérebro deles, não é tão evoluído como o nosso. Temos mecanismos corticais que nos permitem, por exemplo, interpretar uma piada.</w:t>
      </w:r>
    </w:p>
    <w:p w14:paraId="7308B69F" w14:textId="77777777" w:rsidR="00D4792D" w:rsidRDefault="00D4792D" w:rsidP="00D4792D">
      <w:pPr>
        <w:spacing w:line="240" w:lineRule="auto"/>
        <w:ind w:left="5385" w:right="-585"/>
        <w:jc w:val="both"/>
        <w:rPr>
          <w:sz w:val="20"/>
          <w:szCs w:val="20"/>
        </w:rPr>
      </w:pPr>
      <w:r>
        <w:rPr>
          <w:sz w:val="20"/>
          <w:szCs w:val="20"/>
        </w:rPr>
        <w:t>Disponível em: http://globonews.globo.com. Acesso em: 31 maio 2012 (adaptado).</w:t>
      </w:r>
    </w:p>
    <w:p w14:paraId="3052F4AA" w14:textId="77777777" w:rsidR="00D4792D" w:rsidRDefault="00D4792D" w:rsidP="00D4792D">
      <w:pPr>
        <w:ind w:left="425" w:right="-585"/>
        <w:jc w:val="both"/>
      </w:pPr>
    </w:p>
    <w:p w14:paraId="7980DDD1" w14:textId="77777777" w:rsidR="00D4792D" w:rsidRDefault="00D4792D" w:rsidP="00D4792D">
      <w:pPr>
        <w:ind w:left="425" w:right="-585"/>
        <w:jc w:val="both"/>
      </w:pPr>
      <w:r>
        <w:t>A coesão textual é responsável por estabelecer relações entre as partes do texto. Analisando o trecho “Acontecendo de o cientista provocar um dano em um local específico no cérebro”, verifica-se que ele estabelece com a oração seguinte uma relação de:</w:t>
      </w:r>
    </w:p>
    <w:p w14:paraId="5FCAA6BE" w14:textId="77777777" w:rsidR="00D4792D" w:rsidRDefault="00D4792D" w:rsidP="00D4792D">
      <w:pPr>
        <w:ind w:left="425" w:right="-585"/>
        <w:jc w:val="both"/>
      </w:pPr>
    </w:p>
    <w:p w14:paraId="7C6B9EC3" w14:textId="77777777" w:rsidR="00D4792D" w:rsidRDefault="00D4792D" w:rsidP="00D4792D">
      <w:pPr>
        <w:numPr>
          <w:ilvl w:val="0"/>
          <w:numId w:val="357"/>
        </w:numPr>
        <w:ind w:right="-585"/>
        <w:jc w:val="both"/>
      </w:pPr>
      <w:r>
        <w:t>finalidade, porque os danos causados ao cérebro têm por finalidade provocar a falta de vocalização dos ratos.</w:t>
      </w:r>
    </w:p>
    <w:p w14:paraId="47B69394" w14:textId="77777777" w:rsidR="00D4792D" w:rsidRDefault="00D4792D" w:rsidP="00D4792D">
      <w:pPr>
        <w:numPr>
          <w:ilvl w:val="0"/>
          <w:numId w:val="357"/>
        </w:numPr>
        <w:ind w:right="-585"/>
        <w:jc w:val="both"/>
      </w:pPr>
      <w:r>
        <w:t>oposição, visto que o dano causado em um local específico no cérebro é contrário à vocalização dos ratos.</w:t>
      </w:r>
    </w:p>
    <w:p w14:paraId="42486E9B" w14:textId="77777777" w:rsidR="00D4792D" w:rsidRDefault="00D4792D" w:rsidP="00D4792D">
      <w:pPr>
        <w:numPr>
          <w:ilvl w:val="0"/>
          <w:numId w:val="357"/>
        </w:numPr>
        <w:ind w:right="-585"/>
        <w:jc w:val="both"/>
      </w:pPr>
      <w:r>
        <w:t>condição, pois é preciso que se tenha lesão específica no cérebro para que não haja vocalização dos ratos.</w:t>
      </w:r>
    </w:p>
    <w:p w14:paraId="6FC801FA" w14:textId="77777777" w:rsidR="00D4792D" w:rsidRDefault="00D4792D" w:rsidP="00D4792D">
      <w:pPr>
        <w:numPr>
          <w:ilvl w:val="0"/>
          <w:numId w:val="357"/>
        </w:numPr>
        <w:ind w:right="-585"/>
        <w:jc w:val="both"/>
      </w:pPr>
      <w:r>
        <w:t>consequência, uma vez que o motivo de não haver mais vocalização dos ratos é o dano causado no cérebro.</w:t>
      </w:r>
    </w:p>
    <w:p w14:paraId="6700D392" w14:textId="77777777" w:rsidR="00D4792D" w:rsidRDefault="00D4792D" w:rsidP="00D4792D">
      <w:pPr>
        <w:numPr>
          <w:ilvl w:val="0"/>
          <w:numId w:val="357"/>
        </w:numPr>
        <w:ind w:right="-585"/>
        <w:jc w:val="both"/>
        <w:sectPr w:rsidR="00D4792D">
          <w:pgSz w:w="11909" w:h="16834"/>
          <w:pgMar w:top="1440" w:right="1440" w:bottom="1440" w:left="0" w:header="720" w:footer="720" w:gutter="0"/>
          <w:cols w:space="720"/>
        </w:sectPr>
      </w:pPr>
      <w:r>
        <w:t>proporção, já que à medida que se lesiona o cérebro não é mais possível que haja vocalização dos ratos.</w:t>
      </w:r>
    </w:p>
    <w:p w14:paraId="25C17CB4" w14:textId="77777777" w:rsidR="00D4792D" w:rsidRDefault="00D4792D" w:rsidP="00D4792D">
      <w:pPr>
        <w:ind w:left="425" w:right="-585"/>
        <w:jc w:val="both"/>
      </w:pPr>
      <w:r>
        <w:lastRenderedPageBreak/>
        <w:t>Questão enem2016299102</w:t>
      </w:r>
    </w:p>
    <w:p w14:paraId="0AD9D81D" w14:textId="77777777" w:rsidR="00D4792D" w:rsidRDefault="00D4792D" w:rsidP="00D4792D">
      <w:pPr>
        <w:ind w:left="425" w:right="-585"/>
        <w:jc w:val="both"/>
      </w:pPr>
    </w:p>
    <w:p w14:paraId="62449864" w14:textId="77777777" w:rsidR="00D4792D" w:rsidRDefault="00D4792D" w:rsidP="00D4792D">
      <w:pPr>
        <w:ind w:left="425" w:right="-585"/>
        <w:jc w:val="both"/>
      </w:pPr>
      <w:r>
        <w:rPr>
          <w:b/>
        </w:rPr>
        <w:t xml:space="preserve">Mandinga </w:t>
      </w:r>
      <w:r>
        <w:t xml:space="preserve">— Era a denominação que, no período das grandes navegações, os portugueses davam à costa ocidental da África. A palavra se tornou sinônimo de feitiçaria porque os exploradores lusitanos consideravam bruxos os africanos que ali habitavam — é que eles davam indicações sobre a existência de ouro na região. Em idioma nativo, </w:t>
      </w:r>
      <w:r>
        <w:rPr>
          <w:i/>
        </w:rPr>
        <w:t xml:space="preserve">manding </w:t>
      </w:r>
      <w:r>
        <w:t>designava terra de feiticeiros. A palavra acabou virando sinônimo de feitiço, sortilégio.</w:t>
      </w:r>
    </w:p>
    <w:p w14:paraId="7C971595" w14:textId="77777777" w:rsidR="00D4792D" w:rsidRDefault="00D4792D" w:rsidP="00D4792D">
      <w:pPr>
        <w:spacing w:line="240" w:lineRule="auto"/>
        <w:ind w:left="5385" w:right="-585"/>
        <w:jc w:val="both"/>
        <w:rPr>
          <w:sz w:val="20"/>
          <w:szCs w:val="20"/>
        </w:rPr>
      </w:pPr>
      <w:r>
        <w:rPr>
          <w:sz w:val="20"/>
          <w:szCs w:val="20"/>
        </w:rPr>
        <w:t>COTRIM, M. O pulo do gato 3. São Paulo: Geração Editorial, 2009 (fragmento).</w:t>
      </w:r>
    </w:p>
    <w:p w14:paraId="4B23EC7D" w14:textId="77777777" w:rsidR="00D4792D" w:rsidRDefault="00D4792D" w:rsidP="00D4792D">
      <w:pPr>
        <w:ind w:left="425" w:right="-585"/>
        <w:jc w:val="both"/>
      </w:pPr>
    </w:p>
    <w:p w14:paraId="3C345EE3" w14:textId="77777777" w:rsidR="00D4792D" w:rsidRDefault="00D4792D" w:rsidP="00D4792D">
      <w:pPr>
        <w:ind w:left="425" w:right="-585"/>
        <w:jc w:val="both"/>
      </w:pPr>
      <w:r>
        <w:t xml:space="preserve">No texto, evidencia-se que a construção do significado da palavra </w:t>
      </w:r>
      <w:r>
        <w:rPr>
          <w:i/>
        </w:rPr>
        <w:t xml:space="preserve">mandinga </w:t>
      </w:r>
      <w:r>
        <w:t>resulta de um(a):</w:t>
      </w:r>
    </w:p>
    <w:p w14:paraId="4028FE63" w14:textId="77777777" w:rsidR="00D4792D" w:rsidRDefault="00D4792D" w:rsidP="00D4792D">
      <w:pPr>
        <w:ind w:left="425" w:right="-585"/>
        <w:jc w:val="both"/>
      </w:pPr>
    </w:p>
    <w:p w14:paraId="7FB3E039" w14:textId="77777777" w:rsidR="00D4792D" w:rsidRDefault="00D4792D" w:rsidP="00D4792D">
      <w:pPr>
        <w:numPr>
          <w:ilvl w:val="0"/>
          <w:numId w:val="308"/>
        </w:numPr>
        <w:ind w:right="-585"/>
        <w:jc w:val="both"/>
      </w:pPr>
      <w:r>
        <w:t>contexto sócio-histórico.</w:t>
      </w:r>
    </w:p>
    <w:p w14:paraId="32ADD6C1" w14:textId="77777777" w:rsidR="00D4792D" w:rsidRDefault="00D4792D" w:rsidP="00D4792D">
      <w:pPr>
        <w:numPr>
          <w:ilvl w:val="0"/>
          <w:numId w:val="308"/>
        </w:numPr>
        <w:ind w:right="-585"/>
        <w:jc w:val="both"/>
      </w:pPr>
      <w:r>
        <w:t>diversidade étnica.</w:t>
      </w:r>
    </w:p>
    <w:p w14:paraId="52148141" w14:textId="77777777" w:rsidR="00D4792D" w:rsidRDefault="00D4792D" w:rsidP="00D4792D">
      <w:pPr>
        <w:numPr>
          <w:ilvl w:val="0"/>
          <w:numId w:val="308"/>
        </w:numPr>
        <w:ind w:right="-585"/>
        <w:jc w:val="both"/>
      </w:pPr>
      <w:r>
        <w:t>descoberta geográfica.</w:t>
      </w:r>
    </w:p>
    <w:p w14:paraId="77AF7DF7" w14:textId="77777777" w:rsidR="00D4792D" w:rsidRDefault="00D4792D" w:rsidP="00D4792D">
      <w:pPr>
        <w:numPr>
          <w:ilvl w:val="0"/>
          <w:numId w:val="308"/>
        </w:numPr>
        <w:ind w:right="-585"/>
        <w:jc w:val="both"/>
      </w:pPr>
      <w:r>
        <w:t>apropriação religiosa.</w:t>
      </w:r>
    </w:p>
    <w:p w14:paraId="22806764" w14:textId="77777777" w:rsidR="00D4792D" w:rsidRDefault="00D4792D" w:rsidP="00D4792D">
      <w:pPr>
        <w:numPr>
          <w:ilvl w:val="0"/>
          <w:numId w:val="308"/>
        </w:numPr>
        <w:ind w:right="-585"/>
        <w:jc w:val="both"/>
        <w:sectPr w:rsidR="00D4792D">
          <w:pgSz w:w="11909" w:h="16834"/>
          <w:pgMar w:top="1440" w:right="1440" w:bottom="1440" w:left="0" w:header="720" w:footer="720" w:gutter="0"/>
          <w:cols w:space="720"/>
        </w:sectPr>
      </w:pPr>
      <w:r>
        <w:t>contraste cultural.</w:t>
      </w:r>
    </w:p>
    <w:p w14:paraId="330B2824" w14:textId="77777777" w:rsidR="00D4792D" w:rsidRDefault="00D4792D" w:rsidP="00D4792D">
      <w:pPr>
        <w:ind w:left="425" w:right="-585"/>
        <w:jc w:val="both"/>
      </w:pPr>
      <w:r>
        <w:lastRenderedPageBreak/>
        <w:t>Questão enem2016299103</w:t>
      </w:r>
    </w:p>
    <w:p w14:paraId="4E0FCB7D" w14:textId="77777777" w:rsidR="00D4792D" w:rsidRDefault="00D4792D" w:rsidP="00D4792D">
      <w:pPr>
        <w:ind w:left="425" w:right="-585"/>
        <w:jc w:val="both"/>
      </w:pPr>
    </w:p>
    <w:p w14:paraId="4EFE4F27" w14:textId="77777777" w:rsidR="00D4792D" w:rsidRDefault="00D4792D" w:rsidP="00D4792D">
      <w:pPr>
        <w:ind w:left="425" w:right="-585"/>
        <w:jc w:val="both"/>
        <w:rPr>
          <w:b/>
        </w:rPr>
      </w:pPr>
      <w:r>
        <w:rPr>
          <w:b/>
        </w:rPr>
        <w:t>TEXTO I</w:t>
      </w:r>
    </w:p>
    <w:p w14:paraId="0D2F75B8" w14:textId="77777777" w:rsidR="00D4792D" w:rsidRDefault="00D4792D" w:rsidP="00D4792D">
      <w:pPr>
        <w:ind w:left="425" w:right="-585"/>
        <w:jc w:val="both"/>
        <w:rPr>
          <w:b/>
        </w:rPr>
      </w:pPr>
    </w:p>
    <w:p w14:paraId="70C3D28E" w14:textId="77777777" w:rsidR="00D4792D" w:rsidRDefault="00D4792D" w:rsidP="00D4792D">
      <w:pPr>
        <w:ind w:left="425" w:right="-585"/>
        <w:jc w:val="both"/>
      </w:pPr>
      <w:r>
        <w:t>Nesta época do ano, em que comprar compulsivamente é a principal preocupação de boa parte da população, é imprescindível refletirmos sobre a importância da mídia na propagação de determinados comportamentos que induzem ao consumismo exacerbado. No clássico livro O capital, Karl Marx aponta que no capitalismo os bens materiais, ao serem fetichizados, passam a assumir qualidades que vão além da mera materialidade. As coisas são personificadas e as pessoas são coisificadas. Em outros termos, um automóvel de luxo, uma mansão em um bairro nobre ou a ostentação de objetos de determinadas marcas famosas são alguns dos fatores que conferem maior valorização e visibilidade social a um indivíduo.</w:t>
      </w:r>
    </w:p>
    <w:p w14:paraId="23719310" w14:textId="77777777" w:rsidR="00D4792D" w:rsidRDefault="00D4792D" w:rsidP="00D4792D">
      <w:pPr>
        <w:spacing w:line="240" w:lineRule="auto"/>
        <w:ind w:left="5385" w:right="-585"/>
        <w:jc w:val="both"/>
        <w:rPr>
          <w:sz w:val="20"/>
          <w:szCs w:val="20"/>
        </w:rPr>
      </w:pPr>
      <w:r>
        <w:rPr>
          <w:sz w:val="20"/>
          <w:szCs w:val="20"/>
        </w:rPr>
        <w:t>LADEIRA, F. F. Reflexões sobre o consumismo. Disponível em: http://observatoriodaimprensa.com.br. Acesso em: 18 jan. 2015.</w:t>
      </w:r>
    </w:p>
    <w:p w14:paraId="5723A1DB" w14:textId="77777777" w:rsidR="00D4792D" w:rsidRDefault="00D4792D" w:rsidP="00D4792D">
      <w:pPr>
        <w:ind w:left="425" w:right="-585"/>
        <w:jc w:val="both"/>
      </w:pPr>
    </w:p>
    <w:p w14:paraId="0D052E9F" w14:textId="77777777" w:rsidR="00D4792D" w:rsidRDefault="00D4792D" w:rsidP="00D4792D">
      <w:pPr>
        <w:ind w:left="425" w:right="-585"/>
        <w:jc w:val="both"/>
        <w:rPr>
          <w:b/>
        </w:rPr>
      </w:pPr>
      <w:r>
        <w:rPr>
          <w:b/>
        </w:rPr>
        <w:t>TEXTO II</w:t>
      </w:r>
    </w:p>
    <w:p w14:paraId="1ADA37FF" w14:textId="77777777" w:rsidR="00D4792D" w:rsidRDefault="00D4792D" w:rsidP="00D4792D">
      <w:pPr>
        <w:ind w:left="425" w:right="-585"/>
        <w:jc w:val="both"/>
        <w:rPr>
          <w:b/>
        </w:rPr>
      </w:pPr>
    </w:p>
    <w:p w14:paraId="40A2E7E3" w14:textId="77777777" w:rsidR="00D4792D" w:rsidRDefault="00D4792D" w:rsidP="00D4792D">
      <w:pPr>
        <w:ind w:left="425" w:right="-585"/>
        <w:jc w:val="both"/>
      </w:pPr>
      <w:r>
        <w:t>Todos os dias, em algum nível, o consumo atinge nossa vida, modifica nossas relações, gera e rege sentimentos, engendra fantasias, aciona comportamentos, faz sofrer, faz gozar. Às vezes constrangendo-nos em nossas ações no mundo, humilhando e aprisionando, às vezes ampliando nossa imaginação e nossa capacidade de desejar, consumimos e somos consumidos. Numa época toda codificada como a nossa, o código da alma (o código do ser) virou código do consumidor! Fascínio pelo consumo, fascínio do consumo. Felicidade, luxo, bem-estar, boa forma, lazer, elevação espiritual, saúde, turismo, sexo, família e corpo são hoje reféns da engrenagem do consumo.</w:t>
      </w:r>
    </w:p>
    <w:p w14:paraId="44A6B66C" w14:textId="77777777" w:rsidR="00D4792D" w:rsidRDefault="00D4792D" w:rsidP="00D4792D">
      <w:pPr>
        <w:spacing w:line="240" w:lineRule="auto"/>
        <w:ind w:left="5385" w:right="-585"/>
        <w:jc w:val="both"/>
        <w:rPr>
          <w:sz w:val="20"/>
          <w:szCs w:val="20"/>
        </w:rPr>
      </w:pPr>
      <w:r>
        <w:rPr>
          <w:sz w:val="20"/>
          <w:szCs w:val="20"/>
        </w:rPr>
        <w:t xml:space="preserve">BARCELLOS, G. A alma do consumo. Disponível em: </w:t>
      </w:r>
      <w:hyperlink r:id="rId68">
        <w:r>
          <w:rPr>
            <w:sz w:val="20"/>
            <w:szCs w:val="20"/>
          </w:rPr>
          <w:t>www.diplomatique.org.br</w:t>
        </w:r>
      </w:hyperlink>
      <w:r>
        <w:rPr>
          <w:sz w:val="20"/>
          <w:szCs w:val="20"/>
        </w:rPr>
        <w:t>. Acesso em: 18 jan. 2015.</w:t>
      </w:r>
    </w:p>
    <w:p w14:paraId="4AB12799" w14:textId="77777777" w:rsidR="00D4792D" w:rsidRDefault="00D4792D" w:rsidP="00D4792D">
      <w:pPr>
        <w:ind w:left="425" w:right="-585"/>
        <w:jc w:val="both"/>
      </w:pPr>
    </w:p>
    <w:p w14:paraId="0948F4AC" w14:textId="77777777" w:rsidR="00D4792D" w:rsidRDefault="00D4792D" w:rsidP="00D4792D">
      <w:pPr>
        <w:ind w:left="425" w:right="-585"/>
        <w:jc w:val="both"/>
      </w:pPr>
      <w:r>
        <w:t>Esses textos propõem uma reflexão crítica sobre o consumismo. Ambos partem do ponto de vista de que esse hábito:</w:t>
      </w:r>
    </w:p>
    <w:p w14:paraId="4EDF2707" w14:textId="77777777" w:rsidR="00D4792D" w:rsidRDefault="00D4792D" w:rsidP="00D4792D">
      <w:pPr>
        <w:ind w:left="425" w:right="-585"/>
        <w:jc w:val="both"/>
      </w:pPr>
    </w:p>
    <w:p w14:paraId="61E90864" w14:textId="77777777" w:rsidR="00D4792D" w:rsidRDefault="00D4792D" w:rsidP="00D4792D">
      <w:pPr>
        <w:numPr>
          <w:ilvl w:val="0"/>
          <w:numId w:val="121"/>
        </w:numPr>
        <w:ind w:right="-585"/>
        <w:jc w:val="both"/>
      </w:pPr>
      <w:r>
        <w:t>desperta o desejo de ascensão social.</w:t>
      </w:r>
    </w:p>
    <w:p w14:paraId="43F3BDCB" w14:textId="77777777" w:rsidR="00D4792D" w:rsidRDefault="00D4792D" w:rsidP="00D4792D">
      <w:pPr>
        <w:numPr>
          <w:ilvl w:val="0"/>
          <w:numId w:val="121"/>
        </w:numPr>
        <w:ind w:right="-585"/>
        <w:jc w:val="both"/>
      </w:pPr>
      <w:r>
        <w:t>provoca mudanças nos valores sociais.</w:t>
      </w:r>
    </w:p>
    <w:p w14:paraId="78C4E9F0" w14:textId="77777777" w:rsidR="00D4792D" w:rsidRDefault="00D4792D" w:rsidP="00D4792D">
      <w:pPr>
        <w:numPr>
          <w:ilvl w:val="0"/>
          <w:numId w:val="121"/>
        </w:numPr>
        <w:ind w:right="-585"/>
        <w:jc w:val="both"/>
      </w:pPr>
      <w:r>
        <w:t>advém de necessidades suscitadas pela publicidade.</w:t>
      </w:r>
    </w:p>
    <w:p w14:paraId="354F8A2F" w14:textId="77777777" w:rsidR="00D4792D" w:rsidRDefault="00D4792D" w:rsidP="00D4792D">
      <w:pPr>
        <w:numPr>
          <w:ilvl w:val="0"/>
          <w:numId w:val="121"/>
        </w:numPr>
        <w:ind w:right="-585"/>
        <w:jc w:val="both"/>
      </w:pPr>
      <w:r>
        <w:t>deriva da inerente busca por felicidade pelo ser humano.</w:t>
      </w:r>
    </w:p>
    <w:p w14:paraId="4774F96D" w14:textId="77777777" w:rsidR="00D4792D" w:rsidRDefault="00D4792D" w:rsidP="00D4792D">
      <w:pPr>
        <w:numPr>
          <w:ilvl w:val="0"/>
          <w:numId w:val="121"/>
        </w:numPr>
        <w:ind w:right="-585"/>
        <w:jc w:val="both"/>
        <w:sectPr w:rsidR="00D4792D">
          <w:pgSz w:w="11909" w:h="16834"/>
          <w:pgMar w:top="1440" w:right="1440" w:bottom="1440" w:left="0" w:header="720" w:footer="720" w:gutter="0"/>
          <w:cols w:space="720"/>
        </w:sectPr>
      </w:pPr>
      <w:r>
        <w:t>resulta de um apelo do mercado em determinadas datas.</w:t>
      </w:r>
    </w:p>
    <w:p w14:paraId="6D91A7F5" w14:textId="77777777" w:rsidR="00D4792D" w:rsidRDefault="00D4792D" w:rsidP="00D4792D">
      <w:pPr>
        <w:ind w:left="425" w:right="-585"/>
        <w:jc w:val="both"/>
      </w:pPr>
      <w:r>
        <w:lastRenderedPageBreak/>
        <w:t>Questão enem2016299104</w:t>
      </w:r>
    </w:p>
    <w:p w14:paraId="07E54849" w14:textId="77777777" w:rsidR="00D4792D" w:rsidRDefault="00D4792D" w:rsidP="00D4792D">
      <w:pPr>
        <w:ind w:left="425" w:right="-585"/>
        <w:jc w:val="both"/>
      </w:pPr>
    </w:p>
    <w:p w14:paraId="0212C9C0" w14:textId="77777777" w:rsidR="00D4792D" w:rsidRDefault="00D4792D" w:rsidP="00D4792D">
      <w:pPr>
        <w:ind w:left="425" w:right="-585"/>
        <w:jc w:val="both"/>
      </w:pPr>
      <w:r>
        <w:t>Quem procura a essência de um conto no espaço que fica entre a obra e seu autor comete um erro: é muito melhor procurar não no terreno que fica entre o escritor e sua obra, mas justamente no terreno que fica entre o texto e seu leitor.</w:t>
      </w:r>
    </w:p>
    <w:p w14:paraId="25D28B31" w14:textId="77777777" w:rsidR="00D4792D" w:rsidRDefault="00D4792D" w:rsidP="00D4792D">
      <w:pPr>
        <w:spacing w:line="240" w:lineRule="auto"/>
        <w:ind w:left="5385" w:right="-585"/>
        <w:jc w:val="both"/>
        <w:rPr>
          <w:sz w:val="20"/>
          <w:szCs w:val="20"/>
        </w:rPr>
      </w:pPr>
      <w:r>
        <w:rPr>
          <w:sz w:val="20"/>
          <w:szCs w:val="20"/>
        </w:rPr>
        <w:t>OZ, A. De amor e trevas. São Paulo: Cia. das Letras, 2005 (fragmento).</w:t>
      </w:r>
    </w:p>
    <w:p w14:paraId="19329260" w14:textId="77777777" w:rsidR="00D4792D" w:rsidRDefault="00D4792D" w:rsidP="00D4792D">
      <w:pPr>
        <w:ind w:left="425" w:right="-585"/>
        <w:jc w:val="both"/>
      </w:pPr>
    </w:p>
    <w:p w14:paraId="44262080" w14:textId="77777777" w:rsidR="00D4792D" w:rsidRDefault="00D4792D" w:rsidP="00D4792D">
      <w:pPr>
        <w:ind w:left="425" w:right="-585"/>
        <w:jc w:val="both"/>
      </w:pPr>
      <w:r>
        <w:t>A progressão temática de um texto pode ser estruturada por meio de diferentes recursos coesivos, entre os quais se destaca a pontuação. Nesse texto, o emprego dos dois pontos caracteriza uma operação textual realizada com a finalidade de:</w:t>
      </w:r>
    </w:p>
    <w:p w14:paraId="05B9AE1D" w14:textId="77777777" w:rsidR="00D4792D" w:rsidRDefault="00D4792D" w:rsidP="00D4792D">
      <w:pPr>
        <w:ind w:left="425" w:right="-585"/>
        <w:jc w:val="both"/>
      </w:pPr>
    </w:p>
    <w:p w14:paraId="3F593952" w14:textId="77777777" w:rsidR="00D4792D" w:rsidRDefault="00D4792D" w:rsidP="00D4792D">
      <w:pPr>
        <w:numPr>
          <w:ilvl w:val="0"/>
          <w:numId w:val="234"/>
        </w:numPr>
        <w:ind w:right="-585"/>
        <w:jc w:val="both"/>
      </w:pPr>
      <w:r>
        <w:t>comparar elementos opostos.</w:t>
      </w:r>
    </w:p>
    <w:p w14:paraId="5CF8CDC3" w14:textId="77777777" w:rsidR="00D4792D" w:rsidRDefault="00D4792D" w:rsidP="00D4792D">
      <w:pPr>
        <w:numPr>
          <w:ilvl w:val="0"/>
          <w:numId w:val="234"/>
        </w:numPr>
        <w:ind w:right="-585"/>
        <w:jc w:val="both"/>
      </w:pPr>
      <w:r>
        <w:t>relacionar informações gradativas.</w:t>
      </w:r>
    </w:p>
    <w:p w14:paraId="4FFA9CE9" w14:textId="77777777" w:rsidR="00D4792D" w:rsidRDefault="00D4792D" w:rsidP="00D4792D">
      <w:pPr>
        <w:numPr>
          <w:ilvl w:val="0"/>
          <w:numId w:val="234"/>
        </w:numPr>
        <w:ind w:right="-585"/>
        <w:jc w:val="both"/>
      </w:pPr>
      <w:r>
        <w:t>intensificar um problema conceitual.</w:t>
      </w:r>
    </w:p>
    <w:p w14:paraId="5C628623" w14:textId="77777777" w:rsidR="00D4792D" w:rsidRDefault="00D4792D" w:rsidP="00D4792D">
      <w:pPr>
        <w:numPr>
          <w:ilvl w:val="0"/>
          <w:numId w:val="234"/>
        </w:numPr>
        <w:ind w:right="-585"/>
        <w:jc w:val="both"/>
      </w:pPr>
      <w:r>
        <w:t>introduzir um argumento esclarecedor.</w:t>
      </w:r>
    </w:p>
    <w:p w14:paraId="4AC0D158" w14:textId="77777777" w:rsidR="00D4792D" w:rsidRDefault="00D4792D" w:rsidP="00D4792D">
      <w:pPr>
        <w:numPr>
          <w:ilvl w:val="0"/>
          <w:numId w:val="234"/>
        </w:numPr>
        <w:ind w:right="-585"/>
        <w:jc w:val="both"/>
        <w:sectPr w:rsidR="00D4792D">
          <w:pgSz w:w="11909" w:h="16834"/>
          <w:pgMar w:top="1440" w:right="1440" w:bottom="1440" w:left="0" w:header="720" w:footer="720" w:gutter="0"/>
          <w:cols w:space="720"/>
        </w:sectPr>
      </w:pPr>
      <w:r>
        <w:t>assinalar uma consequência hipotética.</w:t>
      </w:r>
    </w:p>
    <w:p w14:paraId="622BF4A2" w14:textId="77777777" w:rsidR="00D4792D" w:rsidRDefault="00D4792D" w:rsidP="00D4792D">
      <w:pPr>
        <w:ind w:left="425" w:right="-585"/>
        <w:jc w:val="both"/>
      </w:pPr>
      <w:r>
        <w:lastRenderedPageBreak/>
        <w:t>Questão enem2016299105</w:t>
      </w:r>
    </w:p>
    <w:p w14:paraId="4B54D89F" w14:textId="77777777" w:rsidR="00D4792D" w:rsidRDefault="00D4792D" w:rsidP="00D4792D">
      <w:pPr>
        <w:ind w:left="425" w:right="-585"/>
        <w:jc w:val="both"/>
      </w:pPr>
    </w:p>
    <w:p w14:paraId="11072993" w14:textId="77777777" w:rsidR="00D4792D" w:rsidRDefault="00D4792D" w:rsidP="00D4792D">
      <w:pPr>
        <w:ind w:left="425" w:right="-585"/>
        <w:jc w:val="both"/>
      </w:pPr>
      <w:r>
        <w:rPr>
          <w:noProof/>
        </w:rPr>
        <w:drawing>
          <wp:inline distT="114300" distB="114300" distL="114300" distR="114300" wp14:anchorId="78AB4FC6" wp14:editId="5F206593">
            <wp:extent cx="3733800" cy="4171950"/>
            <wp:effectExtent l="0" t="0" r="0" b="0"/>
            <wp:docPr id="18" name="image12.png" descr="Texto, 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8" name="image12.png" descr="Texto, Linha do tempo&#10;&#10;Descrição gerada automaticamente"/>
                    <pic:cNvPicPr preferRelativeResize="0"/>
                  </pic:nvPicPr>
                  <pic:blipFill>
                    <a:blip r:embed="rId69"/>
                    <a:srcRect l="1507"/>
                    <a:stretch>
                      <a:fillRect/>
                    </a:stretch>
                  </pic:blipFill>
                  <pic:spPr>
                    <a:xfrm>
                      <a:off x="0" y="0"/>
                      <a:ext cx="3733800" cy="4171950"/>
                    </a:xfrm>
                    <a:prstGeom prst="rect">
                      <a:avLst/>
                    </a:prstGeom>
                    <a:ln/>
                  </pic:spPr>
                </pic:pic>
              </a:graphicData>
            </a:graphic>
          </wp:inline>
        </w:drawing>
      </w:r>
    </w:p>
    <w:p w14:paraId="5AD2AFC3" w14:textId="77777777" w:rsidR="00D4792D" w:rsidRDefault="00D4792D" w:rsidP="00D4792D">
      <w:pPr>
        <w:spacing w:line="240" w:lineRule="auto"/>
        <w:ind w:left="425" w:right="-585"/>
        <w:jc w:val="both"/>
        <w:rPr>
          <w:sz w:val="20"/>
          <w:szCs w:val="20"/>
        </w:rPr>
      </w:pPr>
      <w:r>
        <w:rPr>
          <w:sz w:val="20"/>
          <w:szCs w:val="20"/>
        </w:rPr>
        <w:t>National Geographic Brasil, n. 151, out. 2012 (adaptado).</w:t>
      </w:r>
    </w:p>
    <w:p w14:paraId="5FADB0FE" w14:textId="77777777" w:rsidR="00D4792D" w:rsidRDefault="00D4792D" w:rsidP="00D4792D">
      <w:pPr>
        <w:ind w:left="425" w:right="-585"/>
        <w:jc w:val="both"/>
      </w:pPr>
    </w:p>
    <w:p w14:paraId="256BE25B" w14:textId="77777777" w:rsidR="00D4792D" w:rsidRDefault="00D4792D" w:rsidP="00D4792D">
      <w:pPr>
        <w:ind w:left="425" w:right="-585"/>
        <w:jc w:val="both"/>
      </w:pPr>
      <w:r>
        <w:t>Nessa campanha publicitária, para estimular a economia de água, o leitor é incitado a:</w:t>
      </w:r>
    </w:p>
    <w:p w14:paraId="36D78DFB" w14:textId="77777777" w:rsidR="00D4792D" w:rsidRDefault="00D4792D" w:rsidP="00D4792D">
      <w:pPr>
        <w:ind w:left="425" w:right="-585"/>
        <w:jc w:val="both"/>
      </w:pPr>
    </w:p>
    <w:p w14:paraId="066EB69F" w14:textId="77777777" w:rsidR="00D4792D" w:rsidRDefault="00D4792D" w:rsidP="00D4792D">
      <w:pPr>
        <w:numPr>
          <w:ilvl w:val="0"/>
          <w:numId w:val="248"/>
        </w:numPr>
        <w:ind w:right="-585"/>
        <w:jc w:val="both"/>
      </w:pPr>
      <w:r>
        <w:t>adotar práticas de consumo consciente.</w:t>
      </w:r>
    </w:p>
    <w:p w14:paraId="60609C78" w14:textId="77777777" w:rsidR="00D4792D" w:rsidRDefault="00D4792D" w:rsidP="00D4792D">
      <w:pPr>
        <w:numPr>
          <w:ilvl w:val="0"/>
          <w:numId w:val="248"/>
        </w:numPr>
        <w:ind w:right="-585"/>
        <w:jc w:val="both"/>
      </w:pPr>
      <w:r>
        <w:t>alterar hábitos de higienização pessoal e residencial.</w:t>
      </w:r>
    </w:p>
    <w:p w14:paraId="755F95F6" w14:textId="77777777" w:rsidR="00D4792D" w:rsidRDefault="00D4792D" w:rsidP="00D4792D">
      <w:pPr>
        <w:numPr>
          <w:ilvl w:val="0"/>
          <w:numId w:val="248"/>
        </w:numPr>
        <w:ind w:right="-585"/>
        <w:jc w:val="both"/>
      </w:pPr>
      <w:r>
        <w:t>contrapor-se a formas indiretas de exportação de água.</w:t>
      </w:r>
    </w:p>
    <w:p w14:paraId="6F08ED8F" w14:textId="77777777" w:rsidR="00D4792D" w:rsidRDefault="00D4792D" w:rsidP="00D4792D">
      <w:pPr>
        <w:numPr>
          <w:ilvl w:val="0"/>
          <w:numId w:val="248"/>
        </w:numPr>
        <w:ind w:right="-585"/>
        <w:jc w:val="both"/>
      </w:pPr>
      <w:r>
        <w:t>optar por vestuário produzido com matéria-prima reciclável.</w:t>
      </w:r>
    </w:p>
    <w:p w14:paraId="448E7611" w14:textId="77777777" w:rsidR="00D4792D" w:rsidRDefault="00D4792D" w:rsidP="00D4792D">
      <w:pPr>
        <w:numPr>
          <w:ilvl w:val="0"/>
          <w:numId w:val="248"/>
        </w:numPr>
        <w:ind w:right="-585"/>
        <w:jc w:val="both"/>
        <w:sectPr w:rsidR="00D4792D">
          <w:pgSz w:w="11909" w:h="16834"/>
          <w:pgMar w:top="1440" w:right="1440" w:bottom="1440" w:left="0" w:header="720" w:footer="720" w:gutter="0"/>
          <w:cols w:space="720"/>
        </w:sectPr>
      </w:pPr>
      <w:r>
        <w:t>conscientizar produtores rurais sobre os custos de produção.</w:t>
      </w:r>
    </w:p>
    <w:p w14:paraId="28545267" w14:textId="77777777" w:rsidR="00D4792D" w:rsidRDefault="00D4792D" w:rsidP="00D4792D">
      <w:pPr>
        <w:ind w:left="425" w:right="-585"/>
        <w:jc w:val="both"/>
      </w:pPr>
      <w:r>
        <w:lastRenderedPageBreak/>
        <w:t>Questão enem2016299106</w:t>
      </w:r>
    </w:p>
    <w:p w14:paraId="45EA064B" w14:textId="77777777" w:rsidR="00D4792D" w:rsidRDefault="00D4792D" w:rsidP="00D4792D">
      <w:pPr>
        <w:ind w:left="425" w:right="-585"/>
        <w:jc w:val="both"/>
      </w:pPr>
    </w:p>
    <w:p w14:paraId="3E005306" w14:textId="77777777" w:rsidR="00D4792D" w:rsidRDefault="00D4792D" w:rsidP="00D4792D">
      <w:pPr>
        <w:ind w:left="425" w:right="-585"/>
        <w:jc w:val="both"/>
      </w:pPr>
      <w:r>
        <w:t xml:space="preserve">Até que ponto replicar conteúdo é crime? “A internet e a pirataria são inseparáveis”, diz o diretor do instituto de pesquisas americano Social Science Research Council. “Há uma infraestrutura pequena para controlar quem é o dono dos arquivos que circulam na rede. Isso acabou com o controle sobre a propriedade e tem sido descrito como pirataria, mas é inerente à tecnologia”, afirma o diretor. O ato de distribuir cópias de um trabalho sem a autorização dos seus produtores pode, sim, ser considerado crime, mas nem sempre essa distribuição gratuita lesa os donos dos direitos autorais. Pelo contrário. Veja o caso do livro </w:t>
      </w:r>
      <w:r>
        <w:rPr>
          <w:i/>
        </w:rPr>
        <w:t>O alquimista</w:t>
      </w:r>
      <w:r>
        <w:t xml:space="preserve">, do escritor Paulo Coelho. Após publicar, para </w:t>
      </w:r>
      <w:r>
        <w:rPr>
          <w:i/>
        </w:rPr>
        <w:t xml:space="preserve">download </w:t>
      </w:r>
      <w:r>
        <w:t xml:space="preserve">gratuito, uma versão traduzida da obra em seu </w:t>
      </w:r>
      <w:r>
        <w:rPr>
          <w:i/>
        </w:rPr>
        <w:t>blog</w:t>
      </w:r>
      <w:r>
        <w:t>, Coelho viu as vendas do livro em papel explodirem.</w:t>
      </w:r>
    </w:p>
    <w:p w14:paraId="2D7DD69C" w14:textId="77777777" w:rsidR="00D4792D" w:rsidRDefault="00D4792D" w:rsidP="00D4792D">
      <w:pPr>
        <w:spacing w:line="240" w:lineRule="auto"/>
        <w:ind w:left="5385" w:right="-585"/>
        <w:jc w:val="both"/>
        <w:rPr>
          <w:sz w:val="20"/>
          <w:szCs w:val="20"/>
        </w:rPr>
      </w:pPr>
      <w:r>
        <w:rPr>
          <w:sz w:val="20"/>
          <w:szCs w:val="20"/>
        </w:rPr>
        <w:t>BARRETO, J.; MORAES, M. A internet existe sem pirataria? Veja, n. 2 308, 13 fev. 2013 (adaptado).</w:t>
      </w:r>
    </w:p>
    <w:p w14:paraId="4F9EF8CF" w14:textId="77777777" w:rsidR="00D4792D" w:rsidRDefault="00D4792D" w:rsidP="00D4792D">
      <w:pPr>
        <w:ind w:left="425" w:right="-585"/>
        <w:jc w:val="both"/>
      </w:pPr>
    </w:p>
    <w:p w14:paraId="20BC0ABF" w14:textId="77777777" w:rsidR="00D4792D" w:rsidRDefault="00D4792D" w:rsidP="00D4792D">
      <w:pPr>
        <w:ind w:left="425" w:right="-585"/>
        <w:jc w:val="both"/>
      </w:pPr>
      <w:r>
        <w:t>De acordo com o texto, o impacto causado pela internet propicia a:</w:t>
      </w:r>
    </w:p>
    <w:p w14:paraId="68F50A4A" w14:textId="77777777" w:rsidR="00D4792D" w:rsidRDefault="00D4792D" w:rsidP="00D4792D">
      <w:pPr>
        <w:ind w:left="425" w:right="-585"/>
        <w:jc w:val="both"/>
      </w:pPr>
    </w:p>
    <w:p w14:paraId="1B98AEF9" w14:textId="77777777" w:rsidR="00D4792D" w:rsidRDefault="00D4792D" w:rsidP="00D4792D">
      <w:pPr>
        <w:numPr>
          <w:ilvl w:val="0"/>
          <w:numId w:val="200"/>
        </w:numPr>
        <w:ind w:right="-585"/>
        <w:jc w:val="both"/>
      </w:pPr>
      <w:r>
        <w:t>banalização da pirataria na rede.</w:t>
      </w:r>
    </w:p>
    <w:p w14:paraId="4B7D441F" w14:textId="77777777" w:rsidR="00D4792D" w:rsidRDefault="00D4792D" w:rsidP="00D4792D">
      <w:pPr>
        <w:numPr>
          <w:ilvl w:val="0"/>
          <w:numId w:val="200"/>
        </w:numPr>
        <w:ind w:right="-585"/>
        <w:jc w:val="both"/>
      </w:pPr>
      <w:r>
        <w:t>adoção de medidas favoráveis aos editores.</w:t>
      </w:r>
    </w:p>
    <w:p w14:paraId="1FAB45E9" w14:textId="77777777" w:rsidR="00D4792D" w:rsidRDefault="00D4792D" w:rsidP="00D4792D">
      <w:pPr>
        <w:numPr>
          <w:ilvl w:val="0"/>
          <w:numId w:val="200"/>
        </w:numPr>
        <w:ind w:right="-585"/>
        <w:jc w:val="both"/>
      </w:pPr>
      <w:r>
        <w:t>implementação de leis contra crimes eletrônicos.</w:t>
      </w:r>
    </w:p>
    <w:p w14:paraId="08A5BDA9" w14:textId="77777777" w:rsidR="00D4792D" w:rsidRDefault="00D4792D" w:rsidP="00D4792D">
      <w:pPr>
        <w:numPr>
          <w:ilvl w:val="0"/>
          <w:numId w:val="200"/>
        </w:numPr>
        <w:ind w:right="-585"/>
        <w:jc w:val="both"/>
      </w:pPr>
      <w:r>
        <w:t>reavaliação do conceito de propriedade intelectual.</w:t>
      </w:r>
    </w:p>
    <w:p w14:paraId="5969B0D8" w14:textId="77777777" w:rsidR="00D4792D" w:rsidRDefault="00D4792D" w:rsidP="00D4792D">
      <w:pPr>
        <w:numPr>
          <w:ilvl w:val="0"/>
          <w:numId w:val="200"/>
        </w:numPr>
        <w:ind w:right="-585"/>
        <w:jc w:val="both"/>
        <w:sectPr w:rsidR="00D4792D">
          <w:pgSz w:w="11909" w:h="16834"/>
          <w:pgMar w:top="1440" w:right="1440" w:bottom="1440" w:left="0" w:header="720" w:footer="720" w:gutter="0"/>
          <w:cols w:space="720"/>
        </w:sectPr>
      </w:pPr>
      <w:r>
        <w:t>ampliação do acesso a obras de autores reconhecidos.</w:t>
      </w:r>
    </w:p>
    <w:p w14:paraId="46B22E01" w14:textId="77777777" w:rsidR="00D4792D" w:rsidRDefault="00D4792D" w:rsidP="00D4792D">
      <w:pPr>
        <w:ind w:left="425" w:right="-585"/>
        <w:jc w:val="both"/>
      </w:pPr>
      <w:r>
        <w:lastRenderedPageBreak/>
        <w:t>Questão enem2016299107</w:t>
      </w:r>
    </w:p>
    <w:p w14:paraId="3C9BA68B" w14:textId="77777777" w:rsidR="00D4792D" w:rsidRDefault="00D4792D" w:rsidP="00D4792D">
      <w:pPr>
        <w:ind w:left="425" w:right="-585"/>
        <w:jc w:val="both"/>
      </w:pPr>
    </w:p>
    <w:p w14:paraId="3A50F598" w14:textId="77777777" w:rsidR="00D4792D" w:rsidRDefault="00D4792D" w:rsidP="00D4792D">
      <w:pPr>
        <w:ind w:left="425" w:right="-585"/>
        <w:jc w:val="both"/>
      </w:pPr>
      <w:r>
        <w:t>Em casa, Hideo ainda podia seguir fiel ao imperador japonês e às tradições que trouxera no navio que aportara em Santos. [...] Por isso Hideo exigia que, aos domingos, todos estivessem juntos durante o almoço. Ele se sentava à cabeceira da mesa; à direita ficava Hanashiro, que era o primeiro filho, e Hitoshi, o segundo, e à esquerda, Haruo, depois Hiroshi, que era o mais novo. [...] A esposa, que também era mãe, e as filhas, que também eram irmãs, aguardavam de pé ao redor da mesa [...]. Haruo reclamava, não se cansava de reclamar: que se sentassem também as mulheres à mesa, que era um absurdo aquele costume. Quando se casasse, se sentariam à mesa a esposa e o marido, um em frente ao outro, porque não era o homem melhor que a mulher para ser o primeiro [...]. Elas seguiam de pé, a mãe um pouco cansada dos protestos do filho, pois o momento do almoço era sagrado, não era hora de levantar bandeiras inúteis [...].</w:t>
      </w:r>
    </w:p>
    <w:p w14:paraId="4EEA8C8E" w14:textId="77777777" w:rsidR="00D4792D" w:rsidRDefault="00D4792D" w:rsidP="00D4792D">
      <w:pPr>
        <w:spacing w:line="240" w:lineRule="auto"/>
        <w:ind w:left="5385" w:right="-585"/>
        <w:jc w:val="both"/>
        <w:rPr>
          <w:sz w:val="20"/>
          <w:szCs w:val="20"/>
        </w:rPr>
      </w:pPr>
      <w:r>
        <w:rPr>
          <w:sz w:val="20"/>
          <w:szCs w:val="20"/>
        </w:rPr>
        <w:t>NAKASATO, O. Nihonjin. São Paulo: Benvirá, 2011 (fragmento).</w:t>
      </w:r>
    </w:p>
    <w:p w14:paraId="171EF03E" w14:textId="77777777" w:rsidR="00D4792D" w:rsidRDefault="00D4792D" w:rsidP="00D4792D">
      <w:pPr>
        <w:ind w:left="425" w:right="-585"/>
        <w:jc w:val="both"/>
      </w:pPr>
    </w:p>
    <w:p w14:paraId="18F32709" w14:textId="77777777" w:rsidR="00D4792D" w:rsidRDefault="00D4792D" w:rsidP="00D4792D">
      <w:pPr>
        <w:ind w:left="425" w:right="-585"/>
        <w:jc w:val="both"/>
      </w:pPr>
      <w:r>
        <w:t>Referindo-se a práticas culturais de origem nipônica, o narrador registra as reações que elas provocam na família e mostra um contexto em que:</w:t>
      </w:r>
    </w:p>
    <w:p w14:paraId="432D33B3" w14:textId="77777777" w:rsidR="00D4792D" w:rsidRDefault="00D4792D" w:rsidP="00D4792D">
      <w:pPr>
        <w:ind w:left="425" w:right="-585"/>
        <w:jc w:val="both"/>
      </w:pPr>
    </w:p>
    <w:p w14:paraId="3825330B" w14:textId="77777777" w:rsidR="00D4792D" w:rsidRDefault="00D4792D" w:rsidP="00D4792D">
      <w:pPr>
        <w:numPr>
          <w:ilvl w:val="0"/>
          <w:numId w:val="2"/>
        </w:numPr>
        <w:ind w:right="-585"/>
        <w:jc w:val="both"/>
      </w:pPr>
      <w:r>
        <w:t>a obediência ao imperador leva ao prestígio pessoal.</w:t>
      </w:r>
    </w:p>
    <w:p w14:paraId="0623FEBF" w14:textId="77777777" w:rsidR="00D4792D" w:rsidRDefault="00D4792D" w:rsidP="00D4792D">
      <w:pPr>
        <w:numPr>
          <w:ilvl w:val="0"/>
          <w:numId w:val="2"/>
        </w:numPr>
        <w:ind w:right="-585"/>
        <w:jc w:val="both"/>
      </w:pPr>
      <w:r>
        <w:t>as novas gerações abandonam seus antigos hábitos.</w:t>
      </w:r>
    </w:p>
    <w:p w14:paraId="2DF09F62" w14:textId="77777777" w:rsidR="00D4792D" w:rsidRDefault="00D4792D" w:rsidP="00D4792D">
      <w:pPr>
        <w:numPr>
          <w:ilvl w:val="0"/>
          <w:numId w:val="2"/>
        </w:numPr>
        <w:ind w:right="-585"/>
        <w:jc w:val="both"/>
      </w:pPr>
      <w:r>
        <w:t>a refeição é o que determina a agregação familiar.</w:t>
      </w:r>
    </w:p>
    <w:p w14:paraId="031F3CB6" w14:textId="77777777" w:rsidR="00D4792D" w:rsidRDefault="00D4792D" w:rsidP="00D4792D">
      <w:pPr>
        <w:numPr>
          <w:ilvl w:val="0"/>
          <w:numId w:val="2"/>
        </w:numPr>
        <w:ind w:right="-585"/>
        <w:jc w:val="both"/>
      </w:pPr>
      <w:r>
        <w:t>os conflitos de gênero tendem a ser neutralizados.</w:t>
      </w:r>
    </w:p>
    <w:p w14:paraId="6068B7E1" w14:textId="77777777" w:rsidR="00D4792D" w:rsidRDefault="00D4792D" w:rsidP="00D4792D">
      <w:pPr>
        <w:numPr>
          <w:ilvl w:val="0"/>
          <w:numId w:val="2"/>
        </w:numPr>
        <w:ind w:right="-585"/>
        <w:jc w:val="both"/>
        <w:sectPr w:rsidR="00D4792D">
          <w:pgSz w:w="11909" w:h="16834"/>
          <w:pgMar w:top="1440" w:right="1440" w:bottom="1440" w:left="0" w:header="720" w:footer="720" w:gutter="0"/>
          <w:cols w:space="720"/>
        </w:sectPr>
      </w:pPr>
      <w:r>
        <w:t>o lugar à mesa metaforiza uma estrutura de poder.</w:t>
      </w:r>
    </w:p>
    <w:p w14:paraId="2C632190" w14:textId="77777777" w:rsidR="00D4792D" w:rsidRDefault="00D4792D" w:rsidP="00D4792D">
      <w:pPr>
        <w:ind w:left="425" w:right="-585"/>
        <w:jc w:val="both"/>
      </w:pPr>
      <w:r>
        <w:lastRenderedPageBreak/>
        <w:t>Questão enem2016299108</w:t>
      </w:r>
    </w:p>
    <w:p w14:paraId="720B4E3A" w14:textId="77777777" w:rsidR="00D4792D" w:rsidRDefault="00D4792D" w:rsidP="00D4792D">
      <w:pPr>
        <w:ind w:left="425" w:right="-585"/>
        <w:jc w:val="both"/>
      </w:pPr>
    </w:p>
    <w:p w14:paraId="36C4FAC3" w14:textId="77777777" w:rsidR="00D4792D" w:rsidRDefault="00D4792D" w:rsidP="00D4792D">
      <w:pPr>
        <w:ind w:left="425" w:right="-585"/>
        <w:jc w:val="both"/>
      </w:pPr>
      <w:r>
        <w:t>Centro das atenções em um planeta cada vez mais interconectado, a Floresta Amazônica expõe inúmeros dilemas. Um dos mais candentes diz respeito à madeira e sua exploração econômica, uma saga que envolve os muitos desafios para a conservação dos recursos naturais às gerações futuras.</w:t>
      </w:r>
    </w:p>
    <w:p w14:paraId="3DD4CFB3" w14:textId="77777777" w:rsidR="00D4792D" w:rsidRDefault="00D4792D" w:rsidP="00D4792D">
      <w:pPr>
        <w:ind w:left="425" w:right="-585"/>
        <w:jc w:val="both"/>
      </w:pPr>
      <w:r>
        <w:t>Com o olhar jornalístico, crítico e ao mesmo tempo didático, adentramos a Amazônia em busca de histórias e sutilezas que os dados nem sempre revelam. Lapidamos estatísticas e estudos científicos para construir uma síntese útil a quem direciona esforços para conservar a floresta, seja no setor público, seja no setor privado, seja na sociedade civil.</w:t>
      </w:r>
    </w:p>
    <w:p w14:paraId="2830DD19" w14:textId="77777777" w:rsidR="00D4792D" w:rsidRDefault="00D4792D" w:rsidP="00D4792D">
      <w:pPr>
        <w:ind w:left="425" w:right="-585"/>
        <w:jc w:val="both"/>
      </w:pPr>
      <w:r>
        <w:t>Guiada como uma reportagem, rica em informações ilustradas, a obra</w:t>
      </w:r>
      <w:r>
        <w:rPr>
          <w:i/>
        </w:rPr>
        <w:t xml:space="preserve"> Madeira de ponta a ponta </w:t>
      </w:r>
      <w:r>
        <w:t>revela a diversidade de fraudes na cadeia de produção, transporte e comercialização da madeira, bem como as iniciativas de boas práticas que se disseminam e trazem esperança rumo a um modelo de convivência entre desenvolvimento e manutenção da floresta.</w:t>
      </w:r>
    </w:p>
    <w:p w14:paraId="759EBE1A" w14:textId="77777777" w:rsidR="00D4792D" w:rsidRDefault="00D4792D" w:rsidP="00D4792D">
      <w:pPr>
        <w:spacing w:line="240" w:lineRule="auto"/>
        <w:ind w:left="5385" w:right="-585"/>
        <w:jc w:val="both"/>
        <w:rPr>
          <w:sz w:val="20"/>
          <w:szCs w:val="20"/>
        </w:rPr>
      </w:pPr>
      <w:r w:rsidRPr="00D4792D">
        <w:rPr>
          <w:sz w:val="20"/>
          <w:szCs w:val="20"/>
          <w:lang w:val="en-US"/>
        </w:rPr>
        <w:t xml:space="preserve">VILLELA, M.; SPINK, P. In: ADEODATO, S. et al. </w:t>
      </w:r>
      <w:r>
        <w:rPr>
          <w:sz w:val="20"/>
          <w:szCs w:val="20"/>
        </w:rPr>
        <w:t>Madeira de ponta a ponta: o caminho desde a floresta até o consumo. São Paulo: FGV RAE, 2011 (adaptado).</w:t>
      </w:r>
    </w:p>
    <w:p w14:paraId="65EFEA39" w14:textId="77777777" w:rsidR="00D4792D" w:rsidRDefault="00D4792D" w:rsidP="00D4792D">
      <w:pPr>
        <w:ind w:left="425" w:right="-585"/>
        <w:jc w:val="both"/>
      </w:pPr>
    </w:p>
    <w:p w14:paraId="3FF9736F" w14:textId="77777777" w:rsidR="00D4792D" w:rsidRDefault="00D4792D" w:rsidP="00D4792D">
      <w:pPr>
        <w:ind w:left="425" w:right="-585"/>
        <w:jc w:val="both"/>
      </w:pPr>
      <w:r>
        <w:t>A fim de alcançar seus objetivos comunicativos, os autores escreveram esse texto para:</w:t>
      </w:r>
    </w:p>
    <w:p w14:paraId="5FCE4449" w14:textId="77777777" w:rsidR="00D4792D" w:rsidRDefault="00D4792D" w:rsidP="00D4792D">
      <w:pPr>
        <w:ind w:left="425" w:right="-585"/>
        <w:jc w:val="both"/>
      </w:pPr>
    </w:p>
    <w:p w14:paraId="071E91FE" w14:textId="77777777" w:rsidR="00D4792D" w:rsidRDefault="00D4792D" w:rsidP="00D4792D">
      <w:pPr>
        <w:numPr>
          <w:ilvl w:val="0"/>
          <w:numId w:val="84"/>
        </w:numPr>
        <w:ind w:right="-585"/>
        <w:jc w:val="both"/>
      </w:pPr>
      <w:r>
        <w:t>apresentar informações e comentários sobre o livro.</w:t>
      </w:r>
    </w:p>
    <w:p w14:paraId="3AD37F36" w14:textId="77777777" w:rsidR="00D4792D" w:rsidRDefault="00D4792D" w:rsidP="00D4792D">
      <w:pPr>
        <w:numPr>
          <w:ilvl w:val="0"/>
          <w:numId w:val="84"/>
        </w:numPr>
        <w:ind w:right="-585"/>
        <w:jc w:val="both"/>
      </w:pPr>
      <w:r>
        <w:t>noticiar as descobertas científicas oriundas da pesquisa.</w:t>
      </w:r>
    </w:p>
    <w:p w14:paraId="5EC40E76" w14:textId="77777777" w:rsidR="00D4792D" w:rsidRDefault="00D4792D" w:rsidP="00D4792D">
      <w:pPr>
        <w:numPr>
          <w:ilvl w:val="0"/>
          <w:numId w:val="84"/>
        </w:numPr>
        <w:ind w:right="-585"/>
        <w:jc w:val="both"/>
      </w:pPr>
      <w:r>
        <w:t>defender as práticas sustentáveis de manejo da madeira.</w:t>
      </w:r>
    </w:p>
    <w:p w14:paraId="226BA886" w14:textId="77777777" w:rsidR="00D4792D" w:rsidRDefault="00D4792D" w:rsidP="00D4792D">
      <w:pPr>
        <w:numPr>
          <w:ilvl w:val="0"/>
          <w:numId w:val="84"/>
        </w:numPr>
        <w:ind w:right="-585"/>
        <w:jc w:val="both"/>
      </w:pPr>
      <w:r>
        <w:t>ensinar formas de combate à exploração ilegal de madeira.</w:t>
      </w:r>
    </w:p>
    <w:p w14:paraId="172CE67D" w14:textId="77777777" w:rsidR="00D4792D" w:rsidRDefault="00D4792D" w:rsidP="00D4792D">
      <w:pPr>
        <w:numPr>
          <w:ilvl w:val="0"/>
          <w:numId w:val="84"/>
        </w:numPr>
        <w:ind w:right="-585"/>
        <w:jc w:val="both"/>
        <w:sectPr w:rsidR="00D4792D">
          <w:pgSz w:w="11909" w:h="16834"/>
          <w:pgMar w:top="1440" w:right="1440" w:bottom="1440" w:left="0" w:header="720" w:footer="720" w:gutter="0"/>
          <w:cols w:space="720"/>
        </w:sectPr>
      </w:pPr>
      <w:r>
        <w:t>demonstrar a importância de parcerias para a realização da pesquisa.</w:t>
      </w:r>
    </w:p>
    <w:p w14:paraId="3092F9AA" w14:textId="77777777" w:rsidR="00D4792D" w:rsidRDefault="00D4792D" w:rsidP="00D4792D">
      <w:pPr>
        <w:ind w:left="425" w:right="-585"/>
        <w:jc w:val="both"/>
      </w:pPr>
      <w:r>
        <w:lastRenderedPageBreak/>
        <w:t>Questão enem2016299109</w:t>
      </w:r>
    </w:p>
    <w:p w14:paraId="1180C7B3" w14:textId="77777777" w:rsidR="00D4792D" w:rsidRDefault="00D4792D" w:rsidP="00D4792D">
      <w:pPr>
        <w:ind w:left="425" w:right="-585"/>
        <w:jc w:val="both"/>
      </w:pPr>
    </w:p>
    <w:p w14:paraId="1479E8CF" w14:textId="77777777" w:rsidR="00D4792D" w:rsidRDefault="00D4792D" w:rsidP="00D4792D">
      <w:pPr>
        <w:ind w:left="425" w:right="-585"/>
        <w:jc w:val="both"/>
      </w:pPr>
      <w:r>
        <w:rPr>
          <w:noProof/>
        </w:rPr>
        <w:drawing>
          <wp:inline distT="114300" distB="114300" distL="114300" distR="114300" wp14:anchorId="78E5A1F9" wp14:editId="1C83CB0A">
            <wp:extent cx="5286375" cy="2436400"/>
            <wp:effectExtent l="0" t="0" r="0" b="0"/>
            <wp:docPr id="155"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70"/>
                    <a:srcRect l="1245" t="1996"/>
                    <a:stretch>
                      <a:fillRect/>
                    </a:stretch>
                  </pic:blipFill>
                  <pic:spPr>
                    <a:xfrm>
                      <a:off x="0" y="0"/>
                      <a:ext cx="5286375" cy="2436400"/>
                    </a:xfrm>
                    <a:prstGeom prst="rect">
                      <a:avLst/>
                    </a:prstGeom>
                    <a:ln/>
                  </pic:spPr>
                </pic:pic>
              </a:graphicData>
            </a:graphic>
          </wp:inline>
        </w:drawing>
      </w:r>
    </w:p>
    <w:p w14:paraId="23E50B51" w14:textId="77777777" w:rsidR="00D4792D" w:rsidRDefault="00D4792D" w:rsidP="00D4792D">
      <w:pPr>
        <w:ind w:left="425" w:right="-585"/>
        <w:jc w:val="both"/>
        <w:rPr>
          <w:sz w:val="20"/>
          <w:szCs w:val="20"/>
        </w:rPr>
      </w:pPr>
      <w:r>
        <w:rPr>
          <w:sz w:val="20"/>
          <w:szCs w:val="20"/>
        </w:rPr>
        <w:t>Disponível em: www.paradapelavida.com.br. Acesso em: 15 nov. 2014.</w:t>
      </w:r>
    </w:p>
    <w:p w14:paraId="24EFEC28" w14:textId="77777777" w:rsidR="00D4792D" w:rsidRDefault="00D4792D" w:rsidP="00D4792D">
      <w:pPr>
        <w:ind w:left="425" w:right="-585"/>
        <w:jc w:val="both"/>
      </w:pPr>
    </w:p>
    <w:p w14:paraId="23438A2F" w14:textId="77777777" w:rsidR="00D4792D" w:rsidRDefault="00D4792D" w:rsidP="00D4792D">
      <w:pPr>
        <w:ind w:left="425" w:right="-585"/>
        <w:jc w:val="both"/>
      </w:pPr>
      <w:r>
        <w:t>Nesse texto, a combinação de elementos verbais e não verbais configura-se como estratégia argumentativa para:</w:t>
      </w:r>
    </w:p>
    <w:p w14:paraId="7118E3C5" w14:textId="77777777" w:rsidR="00D4792D" w:rsidRDefault="00D4792D" w:rsidP="00D4792D">
      <w:pPr>
        <w:ind w:left="425" w:right="-585"/>
        <w:jc w:val="both"/>
      </w:pPr>
    </w:p>
    <w:p w14:paraId="62E6ED55" w14:textId="77777777" w:rsidR="00D4792D" w:rsidRDefault="00D4792D" w:rsidP="00D4792D">
      <w:pPr>
        <w:numPr>
          <w:ilvl w:val="0"/>
          <w:numId w:val="238"/>
        </w:numPr>
        <w:ind w:right="-585"/>
        <w:jc w:val="both"/>
      </w:pPr>
      <w:r>
        <w:t>manifestar a preocupação do governo com a segurança dos pedestres.</w:t>
      </w:r>
    </w:p>
    <w:p w14:paraId="502BBDF4" w14:textId="77777777" w:rsidR="00D4792D" w:rsidRDefault="00D4792D" w:rsidP="00D4792D">
      <w:pPr>
        <w:numPr>
          <w:ilvl w:val="0"/>
          <w:numId w:val="238"/>
        </w:numPr>
        <w:ind w:right="-585"/>
        <w:jc w:val="both"/>
      </w:pPr>
      <w:r>
        <w:t>associar a utilização do celular às ocorrências de atropelamento de crianças.</w:t>
      </w:r>
    </w:p>
    <w:p w14:paraId="39231EF2" w14:textId="77777777" w:rsidR="00D4792D" w:rsidRDefault="00D4792D" w:rsidP="00D4792D">
      <w:pPr>
        <w:numPr>
          <w:ilvl w:val="0"/>
          <w:numId w:val="238"/>
        </w:numPr>
        <w:ind w:right="-585"/>
        <w:jc w:val="both"/>
      </w:pPr>
      <w:r>
        <w:t>orientar pedestres e motoristas quanto à utilização responsável do telefone móvel.</w:t>
      </w:r>
    </w:p>
    <w:p w14:paraId="1366F392" w14:textId="77777777" w:rsidR="00D4792D" w:rsidRDefault="00D4792D" w:rsidP="00D4792D">
      <w:pPr>
        <w:numPr>
          <w:ilvl w:val="0"/>
          <w:numId w:val="238"/>
        </w:numPr>
        <w:ind w:right="-585"/>
        <w:jc w:val="both"/>
      </w:pPr>
      <w:r>
        <w:t>influenciar o comportamento de motoristas em relação ao uso de celular no trânsito.</w:t>
      </w:r>
    </w:p>
    <w:p w14:paraId="6F9AF0B8" w14:textId="77777777" w:rsidR="00D4792D" w:rsidRDefault="00D4792D" w:rsidP="00D4792D">
      <w:pPr>
        <w:numPr>
          <w:ilvl w:val="0"/>
          <w:numId w:val="238"/>
        </w:numPr>
        <w:ind w:right="-585"/>
        <w:jc w:val="both"/>
        <w:sectPr w:rsidR="00D4792D">
          <w:pgSz w:w="11909" w:h="16834"/>
          <w:pgMar w:top="1440" w:right="1440" w:bottom="1440" w:left="0" w:header="720" w:footer="720" w:gutter="0"/>
          <w:cols w:space="720"/>
        </w:sectPr>
      </w:pPr>
      <w:r>
        <w:t>alertar a população para os riscos da falta de atenção no trânsito das grandes cidades.</w:t>
      </w:r>
    </w:p>
    <w:p w14:paraId="2611A407" w14:textId="77777777" w:rsidR="00D4792D" w:rsidRDefault="00D4792D" w:rsidP="00D4792D">
      <w:pPr>
        <w:ind w:left="425" w:right="-585"/>
        <w:jc w:val="both"/>
      </w:pPr>
      <w:r>
        <w:lastRenderedPageBreak/>
        <w:t>Questão enem2016299110</w:t>
      </w:r>
    </w:p>
    <w:p w14:paraId="0DCE6AA7" w14:textId="77777777" w:rsidR="00D4792D" w:rsidRDefault="00D4792D" w:rsidP="00D4792D">
      <w:pPr>
        <w:ind w:left="425" w:right="-585"/>
        <w:jc w:val="both"/>
      </w:pPr>
    </w:p>
    <w:p w14:paraId="42DE2E6F" w14:textId="77777777" w:rsidR="00D4792D" w:rsidRDefault="00D4792D" w:rsidP="00D4792D">
      <w:pPr>
        <w:ind w:left="425" w:right="-585"/>
        <w:jc w:val="both"/>
      </w:pPr>
      <w:r>
        <w:rPr>
          <w:b/>
        </w:rPr>
        <w:t>Pérolas absolutas</w:t>
      </w:r>
    </w:p>
    <w:p w14:paraId="60A820C7" w14:textId="77777777" w:rsidR="00D4792D" w:rsidRDefault="00D4792D" w:rsidP="00D4792D">
      <w:pPr>
        <w:ind w:left="425" w:right="-585"/>
        <w:jc w:val="both"/>
      </w:pPr>
      <w:r>
        <w:t>Há, no seio de uma ostra, um movimento — ainda que imperceptível. Qualquer coisa imiscuiu-se pela fissura, uma partícula qualquer, diminuta e invisível. Venceu as paredes lacradas, que se fecham como a boca que tem medo de deixar escapar um segredo. Venceu. E agora penetra o núcleo da ostra, contaminando-lhe a própria substância. A ostra reage, imediatamente. E começa a secretar o nácar. É um mecanismo de defesa, uma tentativa de purificação contra a partícula invasora. Com uma paciência de fundo de mar, a ostra profanada continua seu trabalho incansável, secretando por anos a fio o nácar que aos poucos se vai solidificando. É dessa solidificação que nascem as pérolas.</w:t>
      </w:r>
    </w:p>
    <w:p w14:paraId="2CFE64EF" w14:textId="77777777" w:rsidR="00D4792D" w:rsidRDefault="00D4792D" w:rsidP="00D4792D">
      <w:pPr>
        <w:ind w:left="425" w:right="-585"/>
        <w:jc w:val="both"/>
      </w:pPr>
      <w:r>
        <w:t>As pérolas são, assim, o resultado de uma contaminação. A arte por vezes também. A arte é quase sempre a transformação da dor. [...] Escrever é preciso. É preciso continuar secretando o nácar, formar a pérola que talvez seja imperfeita, que talvez jamais seja encontrada e viva para sempre encerrada no fundo do mar. Talvez estas, as pérolas esquecidas, jamais achadas, as pérolas intocadas e por isso absolutas em si mesmas, guardem em si uma parcela faiscante da eternidade.</w:t>
      </w:r>
    </w:p>
    <w:p w14:paraId="3672FB38" w14:textId="77777777" w:rsidR="00D4792D" w:rsidRDefault="00D4792D" w:rsidP="00D4792D">
      <w:pPr>
        <w:spacing w:line="240" w:lineRule="auto"/>
        <w:ind w:left="5385" w:right="-585"/>
        <w:jc w:val="both"/>
        <w:rPr>
          <w:sz w:val="20"/>
          <w:szCs w:val="20"/>
        </w:rPr>
      </w:pPr>
      <w:r>
        <w:rPr>
          <w:sz w:val="20"/>
          <w:szCs w:val="20"/>
        </w:rPr>
        <w:t>SEIXAS, H. Uma ilha chamada livro. Rio de Janeiro: Record, 2009 (fragmento).</w:t>
      </w:r>
    </w:p>
    <w:p w14:paraId="741C5760" w14:textId="77777777" w:rsidR="00D4792D" w:rsidRDefault="00D4792D" w:rsidP="00D4792D">
      <w:pPr>
        <w:ind w:left="425" w:right="-585"/>
        <w:jc w:val="both"/>
      </w:pPr>
    </w:p>
    <w:p w14:paraId="7E50FB60" w14:textId="77777777" w:rsidR="00D4792D" w:rsidRDefault="00D4792D" w:rsidP="00D4792D">
      <w:pPr>
        <w:ind w:left="425" w:right="-585"/>
        <w:jc w:val="both"/>
      </w:pPr>
      <w:r>
        <w:t>Considerando os aspectos estéticos e semânticos presentes no texto, a imagem da pérola configura uma percepção que:</w:t>
      </w:r>
    </w:p>
    <w:p w14:paraId="03C89BAC" w14:textId="77777777" w:rsidR="00D4792D" w:rsidRDefault="00D4792D" w:rsidP="00D4792D">
      <w:pPr>
        <w:ind w:left="425" w:right="-585"/>
        <w:jc w:val="both"/>
      </w:pPr>
    </w:p>
    <w:p w14:paraId="4208CA75" w14:textId="77777777" w:rsidR="00D4792D" w:rsidRDefault="00D4792D" w:rsidP="00D4792D">
      <w:pPr>
        <w:numPr>
          <w:ilvl w:val="0"/>
          <w:numId w:val="156"/>
        </w:numPr>
        <w:ind w:right="-585"/>
        <w:jc w:val="both"/>
      </w:pPr>
      <w:r>
        <w:t>reforça o valor do sofrimento e do esquecimento para o processo criativo.</w:t>
      </w:r>
    </w:p>
    <w:p w14:paraId="664BD473" w14:textId="77777777" w:rsidR="00D4792D" w:rsidRDefault="00D4792D" w:rsidP="00D4792D">
      <w:pPr>
        <w:numPr>
          <w:ilvl w:val="0"/>
          <w:numId w:val="156"/>
        </w:numPr>
        <w:ind w:right="-585"/>
        <w:jc w:val="both"/>
      </w:pPr>
      <w:r>
        <w:t>ilustra o conflito entre a procura do novo e a rejeição ao elemento exótico.</w:t>
      </w:r>
    </w:p>
    <w:p w14:paraId="062239D7" w14:textId="77777777" w:rsidR="00D4792D" w:rsidRDefault="00D4792D" w:rsidP="00D4792D">
      <w:pPr>
        <w:numPr>
          <w:ilvl w:val="0"/>
          <w:numId w:val="156"/>
        </w:numPr>
        <w:ind w:right="-585"/>
        <w:jc w:val="both"/>
      </w:pPr>
      <w:r>
        <w:t>concebe a criação literária como trabalho progressivo e de autoconhecimento.</w:t>
      </w:r>
    </w:p>
    <w:p w14:paraId="6A119C75" w14:textId="77777777" w:rsidR="00D4792D" w:rsidRDefault="00D4792D" w:rsidP="00D4792D">
      <w:pPr>
        <w:numPr>
          <w:ilvl w:val="0"/>
          <w:numId w:val="156"/>
        </w:numPr>
        <w:ind w:right="-585"/>
        <w:jc w:val="both"/>
      </w:pPr>
      <w:r>
        <w:t>expressa a ideia de atividade poética como experiência anônima e involuntária.</w:t>
      </w:r>
    </w:p>
    <w:p w14:paraId="40AC2CEA" w14:textId="77777777" w:rsidR="00D4792D" w:rsidRDefault="00D4792D" w:rsidP="00D4792D">
      <w:pPr>
        <w:numPr>
          <w:ilvl w:val="0"/>
          <w:numId w:val="156"/>
        </w:numPr>
        <w:ind w:right="-585"/>
        <w:jc w:val="both"/>
        <w:sectPr w:rsidR="00D4792D">
          <w:pgSz w:w="11909" w:h="16834"/>
          <w:pgMar w:top="1440" w:right="1440" w:bottom="1440" w:left="0" w:header="720" w:footer="720" w:gutter="0"/>
          <w:cols w:space="720"/>
        </w:sectPr>
      </w:pPr>
      <w:r>
        <w:t>destaca o efeito introspectivo gerado pelo contato com o inusitado e com o desconhecido.</w:t>
      </w:r>
    </w:p>
    <w:p w14:paraId="2843E2E1" w14:textId="77777777" w:rsidR="00D4792D" w:rsidRDefault="00D4792D" w:rsidP="00D4792D">
      <w:pPr>
        <w:ind w:left="425" w:right="-585"/>
        <w:jc w:val="both"/>
      </w:pPr>
      <w:r>
        <w:lastRenderedPageBreak/>
        <w:t>Questão enem2016299111</w:t>
      </w:r>
    </w:p>
    <w:p w14:paraId="4F638B5C" w14:textId="77777777" w:rsidR="00D4792D" w:rsidRDefault="00D4792D" w:rsidP="00D4792D">
      <w:pPr>
        <w:ind w:left="425" w:right="-585"/>
        <w:jc w:val="both"/>
      </w:pPr>
    </w:p>
    <w:p w14:paraId="38E6160C" w14:textId="77777777" w:rsidR="00D4792D" w:rsidRDefault="00D4792D" w:rsidP="00D4792D">
      <w:pPr>
        <w:ind w:left="425" w:right="-585"/>
        <w:jc w:val="both"/>
        <w:rPr>
          <w:b/>
        </w:rPr>
      </w:pPr>
      <w:r>
        <w:rPr>
          <w:b/>
        </w:rPr>
        <w:t>Querido diário</w:t>
      </w:r>
    </w:p>
    <w:p w14:paraId="6DE8AB17" w14:textId="77777777" w:rsidR="00D4792D" w:rsidRDefault="00D4792D" w:rsidP="00D4792D">
      <w:pPr>
        <w:ind w:left="425" w:right="-585"/>
        <w:jc w:val="both"/>
      </w:pPr>
      <w:r>
        <w:t>Hoje topei com alguns conhecidos meus</w:t>
      </w:r>
    </w:p>
    <w:p w14:paraId="11F87E4E" w14:textId="77777777" w:rsidR="00D4792D" w:rsidRDefault="00D4792D" w:rsidP="00D4792D">
      <w:pPr>
        <w:ind w:left="425" w:right="-585"/>
        <w:jc w:val="both"/>
      </w:pPr>
      <w:r>
        <w:t>Me dão bom-dia, cheios de carinho</w:t>
      </w:r>
    </w:p>
    <w:p w14:paraId="05122E03" w14:textId="77777777" w:rsidR="00D4792D" w:rsidRDefault="00D4792D" w:rsidP="00D4792D">
      <w:pPr>
        <w:ind w:left="425" w:right="-585"/>
        <w:jc w:val="both"/>
      </w:pPr>
      <w:r>
        <w:t>Dizem para eu ter muita luz, ficar com Deus</w:t>
      </w:r>
    </w:p>
    <w:p w14:paraId="257BDAFE" w14:textId="77777777" w:rsidR="00D4792D" w:rsidRDefault="00D4792D" w:rsidP="00D4792D">
      <w:pPr>
        <w:ind w:left="425" w:right="-585"/>
        <w:jc w:val="both"/>
      </w:pPr>
      <w:r>
        <w:t>Eles têm pena de eu viver sozinho</w:t>
      </w:r>
    </w:p>
    <w:p w14:paraId="1B8D1B11" w14:textId="77777777" w:rsidR="00D4792D" w:rsidRDefault="00D4792D" w:rsidP="00D4792D">
      <w:pPr>
        <w:ind w:left="425" w:right="-585"/>
        <w:jc w:val="both"/>
      </w:pPr>
      <w:r>
        <w:t>[...]</w:t>
      </w:r>
    </w:p>
    <w:p w14:paraId="0F541805" w14:textId="77777777" w:rsidR="00D4792D" w:rsidRDefault="00D4792D" w:rsidP="00D4792D">
      <w:pPr>
        <w:ind w:left="425" w:right="-585"/>
        <w:jc w:val="both"/>
      </w:pPr>
      <w:r>
        <w:t>Hoje o inimigo veio me espreitar</w:t>
      </w:r>
    </w:p>
    <w:p w14:paraId="282A3E2D" w14:textId="77777777" w:rsidR="00D4792D" w:rsidRDefault="00D4792D" w:rsidP="00D4792D">
      <w:pPr>
        <w:ind w:left="425" w:right="-585"/>
        <w:jc w:val="both"/>
      </w:pPr>
      <w:r>
        <w:t>Armou tocaia lá na curva do rio</w:t>
      </w:r>
    </w:p>
    <w:p w14:paraId="77A00D53" w14:textId="77777777" w:rsidR="00D4792D" w:rsidRDefault="00D4792D" w:rsidP="00D4792D">
      <w:pPr>
        <w:ind w:left="425" w:right="-585"/>
        <w:jc w:val="both"/>
      </w:pPr>
      <w:r>
        <w:t>Trouxe um porrete a mó de me quebrar</w:t>
      </w:r>
    </w:p>
    <w:p w14:paraId="522C2635" w14:textId="77777777" w:rsidR="00D4792D" w:rsidRDefault="00D4792D" w:rsidP="00D4792D">
      <w:pPr>
        <w:ind w:left="425" w:right="-585"/>
        <w:jc w:val="both"/>
      </w:pPr>
      <w:r>
        <w:t>Mas eu não quebro porque sou macio, viu</w:t>
      </w:r>
    </w:p>
    <w:p w14:paraId="02C29F3E" w14:textId="77777777" w:rsidR="00D4792D" w:rsidRDefault="00D4792D" w:rsidP="00D4792D">
      <w:pPr>
        <w:spacing w:line="240" w:lineRule="auto"/>
        <w:ind w:left="5385" w:right="-585"/>
        <w:jc w:val="both"/>
        <w:rPr>
          <w:sz w:val="20"/>
          <w:szCs w:val="20"/>
        </w:rPr>
      </w:pPr>
      <w:r>
        <w:rPr>
          <w:sz w:val="20"/>
          <w:szCs w:val="20"/>
        </w:rPr>
        <w:t>HOLANDA, C. B. Chico. Rio de Janeiro: Biscoito Fino, 2013 (fragmento).</w:t>
      </w:r>
    </w:p>
    <w:p w14:paraId="7F63B4C8" w14:textId="77777777" w:rsidR="00D4792D" w:rsidRDefault="00D4792D" w:rsidP="00D4792D">
      <w:pPr>
        <w:ind w:left="425" w:right="-585"/>
        <w:jc w:val="both"/>
      </w:pPr>
    </w:p>
    <w:p w14:paraId="2F1B63C1" w14:textId="77777777" w:rsidR="00D4792D" w:rsidRDefault="00D4792D" w:rsidP="00D4792D">
      <w:pPr>
        <w:ind w:left="425" w:right="-585"/>
        <w:jc w:val="both"/>
      </w:pPr>
      <w:r>
        <w:t>Uma característica do gênero diário que aparece na letra da canção de Chico Buarque é o(a):</w:t>
      </w:r>
    </w:p>
    <w:p w14:paraId="48CEC0B3" w14:textId="77777777" w:rsidR="00D4792D" w:rsidRDefault="00D4792D" w:rsidP="00D4792D">
      <w:pPr>
        <w:ind w:left="425" w:right="-585"/>
        <w:jc w:val="both"/>
      </w:pPr>
    </w:p>
    <w:p w14:paraId="3EC367D9" w14:textId="77777777" w:rsidR="00D4792D" w:rsidRDefault="00D4792D" w:rsidP="00D4792D">
      <w:pPr>
        <w:numPr>
          <w:ilvl w:val="0"/>
          <w:numId w:val="347"/>
        </w:numPr>
        <w:ind w:right="-585"/>
        <w:jc w:val="both"/>
      </w:pPr>
      <w:r>
        <w:t>diálogo com interlocutores próximos.</w:t>
      </w:r>
    </w:p>
    <w:p w14:paraId="6973BAFC" w14:textId="77777777" w:rsidR="00D4792D" w:rsidRDefault="00D4792D" w:rsidP="00D4792D">
      <w:pPr>
        <w:numPr>
          <w:ilvl w:val="0"/>
          <w:numId w:val="347"/>
        </w:numPr>
        <w:ind w:right="-585"/>
        <w:jc w:val="both"/>
      </w:pPr>
      <w:r>
        <w:t>recorrência de verbos no infinitivo.</w:t>
      </w:r>
    </w:p>
    <w:p w14:paraId="17D93682" w14:textId="77777777" w:rsidR="00D4792D" w:rsidRDefault="00D4792D" w:rsidP="00D4792D">
      <w:pPr>
        <w:numPr>
          <w:ilvl w:val="0"/>
          <w:numId w:val="347"/>
        </w:numPr>
        <w:ind w:right="-585"/>
        <w:jc w:val="both"/>
      </w:pPr>
      <w:r>
        <w:t>predominância de tom poético.</w:t>
      </w:r>
    </w:p>
    <w:p w14:paraId="030CCE5B" w14:textId="77777777" w:rsidR="00D4792D" w:rsidRDefault="00D4792D" w:rsidP="00D4792D">
      <w:pPr>
        <w:numPr>
          <w:ilvl w:val="0"/>
          <w:numId w:val="347"/>
        </w:numPr>
        <w:ind w:right="-585"/>
        <w:jc w:val="both"/>
      </w:pPr>
      <w:r>
        <w:t>uso de rimas na composição.</w:t>
      </w:r>
    </w:p>
    <w:p w14:paraId="1D552438" w14:textId="77777777" w:rsidR="00D4792D" w:rsidRDefault="00D4792D" w:rsidP="00D4792D">
      <w:pPr>
        <w:numPr>
          <w:ilvl w:val="0"/>
          <w:numId w:val="347"/>
        </w:numPr>
        <w:ind w:right="-585"/>
        <w:jc w:val="both"/>
        <w:sectPr w:rsidR="00D4792D">
          <w:pgSz w:w="11909" w:h="16834"/>
          <w:pgMar w:top="1440" w:right="1440" w:bottom="1440" w:left="0" w:header="720" w:footer="720" w:gutter="0"/>
          <w:cols w:space="720"/>
        </w:sectPr>
      </w:pPr>
      <w:r>
        <w:t>narrativa autorreflexiva.</w:t>
      </w:r>
    </w:p>
    <w:p w14:paraId="665B43CC" w14:textId="77777777" w:rsidR="00D4792D" w:rsidRDefault="00D4792D" w:rsidP="00D4792D">
      <w:pPr>
        <w:ind w:left="425" w:right="-585"/>
        <w:jc w:val="both"/>
      </w:pPr>
      <w:r>
        <w:lastRenderedPageBreak/>
        <w:t>Questão enem2016299112</w:t>
      </w:r>
    </w:p>
    <w:p w14:paraId="5644D694" w14:textId="77777777" w:rsidR="00D4792D" w:rsidRDefault="00D4792D" w:rsidP="00D4792D">
      <w:pPr>
        <w:ind w:left="425" w:right="-585"/>
        <w:jc w:val="both"/>
      </w:pPr>
    </w:p>
    <w:p w14:paraId="29E8D411" w14:textId="77777777" w:rsidR="00D4792D" w:rsidRDefault="00D4792D" w:rsidP="00D4792D">
      <w:pPr>
        <w:ind w:left="425" w:right="-585"/>
        <w:jc w:val="both"/>
        <w:rPr>
          <w:b/>
        </w:rPr>
      </w:pPr>
      <w:r>
        <w:rPr>
          <w:b/>
        </w:rPr>
        <w:t>Galinha cega</w:t>
      </w:r>
    </w:p>
    <w:p w14:paraId="641C6405" w14:textId="77777777" w:rsidR="00D4792D" w:rsidRDefault="00D4792D" w:rsidP="00D4792D">
      <w:pPr>
        <w:ind w:left="425" w:right="-585"/>
        <w:jc w:val="both"/>
      </w:pPr>
    </w:p>
    <w:p w14:paraId="3035F779" w14:textId="77777777" w:rsidR="00D4792D" w:rsidRDefault="00D4792D" w:rsidP="00D4792D">
      <w:pPr>
        <w:ind w:left="425" w:right="-585"/>
        <w:jc w:val="both"/>
      </w:pPr>
      <w:r>
        <w:t>O dono correu atrás de sua branquinha, agarrou-a, lhe examinou os olhos. Estavam direitinhos, graças a Deus, e muito pretos. Soltou-a no terreiro e lhe atirou mais milho. A galinha continuou a bicar o chão desorientada. Atirou ainda mais, com paciência, até que ela se fartasse. Mas não conseguiu com o gasto de milho, de que as outras se aproveitaram, atinar com a origem daquela desorientação. Que é que seria aquilo, meu Deus do céu? Se fosse efeito de uma pedrada na cabeça e se soubesse quem havia mandado a pedra, algum moleque da vizinhança, aí... Nem por sombra imaginou que era a cegueira irremediável que principiava.</w:t>
      </w:r>
    </w:p>
    <w:p w14:paraId="2163A6C3" w14:textId="77777777" w:rsidR="00D4792D" w:rsidRDefault="00D4792D" w:rsidP="00D4792D">
      <w:pPr>
        <w:ind w:left="425" w:right="-585"/>
        <w:jc w:val="both"/>
      </w:pPr>
      <w:r>
        <w:t>Também a galinha, coitada, não compreendia nada, absolutamente nada daquilo. Por que não vinham mais os dias luminosos em que procurava a sombra das pitangueiras? Sentia ainda o calor do sol, mas tudo quase sempre tão escuro. Quase que já não sabia onde é que estava a luz, onde é que estava a sombra.</w:t>
      </w:r>
    </w:p>
    <w:p w14:paraId="07015D76" w14:textId="77777777" w:rsidR="00D4792D" w:rsidRDefault="00D4792D" w:rsidP="00D4792D">
      <w:pPr>
        <w:spacing w:line="240" w:lineRule="auto"/>
        <w:ind w:left="5385" w:right="-585"/>
        <w:jc w:val="both"/>
        <w:rPr>
          <w:sz w:val="20"/>
          <w:szCs w:val="20"/>
        </w:rPr>
      </w:pPr>
      <w:r>
        <w:rPr>
          <w:sz w:val="20"/>
          <w:szCs w:val="20"/>
        </w:rPr>
        <w:t>GUIMARAENS, J. A. Contos e novelas. Rio de Janeiro: Imago, 1976 (fragmento).</w:t>
      </w:r>
    </w:p>
    <w:p w14:paraId="5A6B2A71" w14:textId="77777777" w:rsidR="00D4792D" w:rsidRDefault="00D4792D" w:rsidP="00D4792D">
      <w:pPr>
        <w:ind w:left="425" w:right="-585"/>
        <w:jc w:val="both"/>
      </w:pPr>
    </w:p>
    <w:p w14:paraId="5C482231" w14:textId="77777777" w:rsidR="00D4792D" w:rsidRDefault="00D4792D" w:rsidP="00D4792D">
      <w:pPr>
        <w:ind w:left="425" w:right="-585"/>
        <w:jc w:val="both"/>
      </w:pPr>
      <w:r>
        <w:t>Ao apresentar uma cena em que um menino atira milho às galinhas e observa com atenção uma delas, o narrador explora um recurso que conduz a uma expressividade fundamentada na:</w:t>
      </w:r>
    </w:p>
    <w:p w14:paraId="56549647" w14:textId="77777777" w:rsidR="00D4792D" w:rsidRDefault="00D4792D" w:rsidP="00D4792D">
      <w:pPr>
        <w:ind w:left="425" w:right="-585"/>
        <w:jc w:val="both"/>
      </w:pPr>
    </w:p>
    <w:p w14:paraId="061611E4" w14:textId="77777777" w:rsidR="00D4792D" w:rsidRDefault="00D4792D" w:rsidP="00D4792D">
      <w:pPr>
        <w:numPr>
          <w:ilvl w:val="0"/>
          <w:numId w:val="326"/>
        </w:numPr>
        <w:ind w:right="-585"/>
        <w:jc w:val="both"/>
      </w:pPr>
      <w:r>
        <w:t>captura de elementos da vida rural, de feições peculiares.</w:t>
      </w:r>
    </w:p>
    <w:p w14:paraId="17B9011E" w14:textId="77777777" w:rsidR="00D4792D" w:rsidRDefault="00D4792D" w:rsidP="00D4792D">
      <w:pPr>
        <w:numPr>
          <w:ilvl w:val="0"/>
          <w:numId w:val="326"/>
        </w:numPr>
        <w:ind w:right="-585"/>
        <w:jc w:val="both"/>
      </w:pPr>
      <w:r>
        <w:t>caracterização de um quintal de sítio, espaço de descobertas.</w:t>
      </w:r>
    </w:p>
    <w:p w14:paraId="2F6C9299" w14:textId="77777777" w:rsidR="00D4792D" w:rsidRDefault="00D4792D" w:rsidP="00D4792D">
      <w:pPr>
        <w:numPr>
          <w:ilvl w:val="0"/>
          <w:numId w:val="326"/>
        </w:numPr>
        <w:ind w:right="-585"/>
        <w:jc w:val="both"/>
      </w:pPr>
      <w:r>
        <w:t>confusão intencional da marcação do tempo, centrado na infância.</w:t>
      </w:r>
    </w:p>
    <w:p w14:paraId="7340C1FC" w14:textId="77777777" w:rsidR="00D4792D" w:rsidRDefault="00D4792D" w:rsidP="00D4792D">
      <w:pPr>
        <w:numPr>
          <w:ilvl w:val="0"/>
          <w:numId w:val="326"/>
        </w:numPr>
        <w:ind w:right="-585"/>
        <w:jc w:val="both"/>
      </w:pPr>
      <w:r>
        <w:t>apropriação de diferentes pontos de vista, incorporados afetivamente.</w:t>
      </w:r>
    </w:p>
    <w:p w14:paraId="165EC88D" w14:textId="77777777" w:rsidR="00D4792D" w:rsidRDefault="00D4792D" w:rsidP="00D4792D">
      <w:pPr>
        <w:numPr>
          <w:ilvl w:val="0"/>
          <w:numId w:val="326"/>
        </w:numPr>
        <w:ind w:right="-585"/>
        <w:jc w:val="both"/>
        <w:sectPr w:rsidR="00D4792D">
          <w:pgSz w:w="11909" w:h="16834"/>
          <w:pgMar w:top="1440" w:right="1440" w:bottom="1440" w:left="0" w:header="720" w:footer="720" w:gutter="0"/>
          <w:cols w:space="720"/>
        </w:sectPr>
      </w:pPr>
      <w:r>
        <w:t>fragmentação do conflito gerador, distendido como apoio à emotividade.</w:t>
      </w:r>
    </w:p>
    <w:p w14:paraId="4D408132" w14:textId="77777777" w:rsidR="00D4792D" w:rsidRDefault="00D4792D" w:rsidP="00D4792D">
      <w:pPr>
        <w:ind w:left="425" w:right="-585"/>
        <w:jc w:val="both"/>
      </w:pPr>
      <w:r>
        <w:lastRenderedPageBreak/>
        <w:t>Questão enem2016299113</w:t>
      </w:r>
    </w:p>
    <w:p w14:paraId="3EA928F1" w14:textId="77777777" w:rsidR="00D4792D" w:rsidRDefault="00D4792D" w:rsidP="00D4792D">
      <w:pPr>
        <w:ind w:left="425" w:right="-585"/>
        <w:jc w:val="both"/>
      </w:pPr>
    </w:p>
    <w:p w14:paraId="7A946DDA" w14:textId="77777777" w:rsidR="00D4792D" w:rsidRDefault="00D4792D" w:rsidP="00D4792D">
      <w:pPr>
        <w:ind w:left="425" w:right="-585"/>
        <w:jc w:val="both"/>
        <w:rPr>
          <w:b/>
        </w:rPr>
      </w:pPr>
      <w:r>
        <w:rPr>
          <w:b/>
        </w:rPr>
        <w:t>Sem acessórios nem som</w:t>
      </w:r>
    </w:p>
    <w:p w14:paraId="2B474F44" w14:textId="77777777" w:rsidR="00D4792D" w:rsidRDefault="00D4792D" w:rsidP="00D4792D">
      <w:pPr>
        <w:ind w:left="425" w:right="-585"/>
        <w:jc w:val="both"/>
      </w:pPr>
      <w:r>
        <w:t>Escrever só para me livrar</w:t>
      </w:r>
    </w:p>
    <w:p w14:paraId="69B89BF9" w14:textId="77777777" w:rsidR="00D4792D" w:rsidRDefault="00D4792D" w:rsidP="00D4792D">
      <w:pPr>
        <w:ind w:left="425" w:right="-585"/>
        <w:jc w:val="both"/>
      </w:pPr>
      <w:r>
        <w:t>de escrever.</w:t>
      </w:r>
    </w:p>
    <w:p w14:paraId="6A44891B" w14:textId="77777777" w:rsidR="00D4792D" w:rsidRDefault="00D4792D" w:rsidP="00D4792D">
      <w:pPr>
        <w:ind w:left="425" w:right="-585"/>
        <w:jc w:val="both"/>
      </w:pPr>
      <w:r>
        <w:t>Escrever sem ver, com riscos</w:t>
      </w:r>
    </w:p>
    <w:p w14:paraId="624CAEFE" w14:textId="77777777" w:rsidR="00D4792D" w:rsidRDefault="00D4792D" w:rsidP="00D4792D">
      <w:pPr>
        <w:ind w:left="425" w:right="-585"/>
        <w:jc w:val="both"/>
      </w:pPr>
      <w:r>
        <w:t>sentindo falta dos acompanhamentos</w:t>
      </w:r>
    </w:p>
    <w:p w14:paraId="32E22C7A" w14:textId="77777777" w:rsidR="00D4792D" w:rsidRDefault="00D4792D" w:rsidP="00D4792D">
      <w:pPr>
        <w:ind w:left="425" w:right="-585"/>
        <w:jc w:val="both"/>
      </w:pPr>
      <w:r>
        <w:t>com as mesmas lesmas</w:t>
      </w:r>
    </w:p>
    <w:p w14:paraId="29D114DF" w14:textId="77777777" w:rsidR="00D4792D" w:rsidRDefault="00D4792D" w:rsidP="00D4792D">
      <w:pPr>
        <w:ind w:left="425" w:right="-585"/>
        <w:jc w:val="both"/>
      </w:pPr>
      <w:r>
        <w:t>e figuras sem força de expressão.</w:t>
      </w:r>
    </w:p>
    <w:p w14:paraId="551A6C9A" w14:textId="77777777" w:rsidR="00D4792D" w:rsidRDefault="00D4792D" w:rsidP="00D4792D">
      <w:pPr>
        <w:ind w:left="425" w:right="-585"/>
        <w:jc w:val="both"/>
      </w:pPr>
      <w:r>
        <w:t>Mas tudo desafina:</w:t>
      </w:r>
    </w:p>
    <w:p w14:paraId="71C5359F" w14:textId="77777777" w:rsidR="00D4792D" w:rsidRDefault="00D4792D" w:rsidP="00D4792D">
      <w:pPr>
        <w:ind w:left="425" w:right="-585"/>
        <w:jc w:val="both"/>
      </w:pPr>
      <w:r>
        <w:t>o pensamento pesa</w:t>
      </w:r>
    </w:p>
    <w:p w14:paraId="35A70142" w14:textId="77777777" w:rsidR="00D4792D" w:rsidRDefault="00D4792D" w:rsidP="00D4792D">
      <w:pPr>
        <w:ind w:left="425" w:right="-585"/>
        <w:jc w:val="both"/>
      </w:pPr>
      <w:r>
        <w:t>tanto quanto o corpo</w:t>
      </w:r>
    </w:p>
    <w:p w14:paraId="62E81B6A" w14:textId="77777777" w:rsidR="00D4792D" w:rsidRDefault="00D4792D" w:rsidP="00D4792D">
      <w:pPr>
        <w:ind w:left="425" w:right="-585"/>
        <w:jc w:val="both"/>
      </w:pPr>
      <w:r>
        <w:t>enquanto corto os conectivos</w:t>
      </w:r>
    </w:p>
    <w:p w14:paraId="7D70948F" w14:textId="77777777" w:rsidR="00D4792D" w:rsidRDefault="00D4792D" w:rsidP="00D4792D">
      <w:pPr>
        <w:ind w:left="425" w:right="-585"/>
        <w:jc w:val="both"/>
      </w:pPr>
      <w:r>
        <w:t>corto as palavras rentes</w:t>
      </w:r>
    </w:p>
    <w:p w14:paraId="63003718" w14:textId="77777777" w:rsidR="00D4792D" w:rsidRDefault="00D4792D" w:rsidP="00D4792D">
      <w:pPr>
        <w:ind w:left="425" w:right="-585"/>
        <w:jc w:val="both"/>
      </w:pPr>
      <w:r>
        <w:t>com tesoura de jardim</w:t>
      </w:r>
    </w:p>
    <w:p w14:paraId="1A4E8B62" w14:textId="77777777" w:rsidR="00D4792D" w:rsidRDefault="00D4792D" w:rsidP="00D4792D">
      <w:pPr>
        <w:ind w:left="425" w:right="-585"/>
        <w:jc w:val="both"/>
      </w:pPr>
      <w:r>
        <w:t>cega e bruta</w:t>
      </w:r>
    </w:p>
    <w:p w14:paraId="5245E526" w14:textId="77777777" w:rsidR="00D4792D" w:rsidRDefault="00D4792D" w:rsidP="00D4792D">
      <w:pPr>
        <w:ind w:left="425" w:right="-585"/>
        <w:jc w:val="both"/>
      </w:pPr>
      <w:r>
        <w:t>com facão de mato.</w:t>
      </w:r>
    </w:p>
    <w:p w14:paraId="5E74C5A2" w14:textId="77777777" w:rsidR="00D4792D" w:rsidRDefault="00D4792D" w:rsidP="00D4792D">
      <w:pPr>
        <w:ind w:left="425" w:right="-585"/>
        <w:jc w:val="both"/>
      </w:pPr>
      <w:r>
        <w:t>Mas a marca deste corte</w:t>
      </w:r>
    </w:p>
    <w:p w14:paraId="40CEC818" w14:textId="77777777" w:rsidR="00D4792D" w:rsidRDefault="00D4792D" w:rsidP="00D4792D">
      <w:pPr>
        <w:ind w:left="425" w:right="-585"/>
        <w:jc w:val="both"/>
      </w:pPr>
      <w:r>
        <w:t>tem que ficar</w:t>
      </w:r>
    </w:p>
    <w:p w14:paraId="57DF1E4E" w14:textId="77777777" w:rsidR="00D4792D" w:rsidRDefault="00D4792D" w:rsidP="00D4792D">
      <w:pPr>
        <w:ind w:left="425" w:right="-585"/>
        <w:jc w:val="both"/>
      </w:pPr>
      <w:r>
        <w:t>nas palavras que sobraram.</w:t>
      </w:r>
    </w:p>
    <w:p w14:paraId="259A6B28" w14:textId="77777777" w:rsidR="00D4792D" w:rsidRDefault="00D4792D" w:rsidP="00D4792D">
      <w:pPr>
        <w:ind w:left="425" w:right="-585"/>
        <w:jc w:val="both"/>
      </w:pPr>
      <w:r>
        <w:t>Qualquer coisa do que desapareceu</w:t>
      </w:r>
    </w:p>
    <w:p w14:paraId="300DA8B0" w14:textId="77777777" w:rsidR="00D4792D" w:rsidRDefault="00D4792D" w:rsidP="00D4792D">
      <w:pPr>
        <w:ind w:left="425" w:right="-585"/>
        <w:jc w:val="both"/>
      </w:pPr>
      <w:r>
        <w:t>continuou nas margens, nos talos</w:t>
      </w:r>
    </w:p>
    <w:p w14:paraId="170D2289" w14:textId="77777777" w:rsidR="00D4792D" w:rsidRDefault="00D4792D" w:rsidP="00D4792D">
      <w:pPr>
        <w:ind w:left="425" w:right="-585"/>
        <w:jc w:val="both"/>
      </w:pPr>
      <w:r>
        <w:t>no atalho aberto a talhe de foice</w:t>
      </w:r>
    </w:p>
    <w:p w14:paraId="6DF296E4" w14:textId="77777777" w:rsidR="00D4792D" w:rsidRDefault="00D4792D" w:rsidP="00D4792D">
      <w:pPr>
        <w:ind w:left="425" w:right="-585"/>
        <w:jc w:val="both"/>
      </w:pPr>
      <w:r>
        <w:t>no caminho de rato.</w:t>
      </w:r>
    </w:p>
    <w:p w14:paraId="0E93A0B7" w14:textId="77777777" w:rsidR="00D4792D" w:rsidRDefault="00D4792D" w:rsidP="00D4792D">
      <w:pPr>
        <w:spacing w:line="240" w:lineRule="auto"/>
        <w:ind w:left="5385" w:right="-585"/>
        <w:jc w:val="both"/>
        <w:rPr>
          <w:sz w:val="20"/>
          <w:szCs w:val="20"/>
        </w:rPr>
      </w:pPr>
      <w:r>
        <w:rPr>
          <w:sz w:val="20"/>
          <w:szCs w:val="20"/>
        </w:rPr>
        <w:t>FREITAS FILHO, A. Máquina de escrever: poesia reunida e revista. Rio de Janeiro: Nova Fronteira, 2003.</w:t>
      </w:r>
    </w:p>
    <w:p w14:paraId="508957EF" w14:textId="77777777" w:rsidR="00D4792D" w:rsidRDefault="00D4792D" w:rsidP="00D4792D">
      <w:pPr>
        <w:ind w:left="425" w:right="-585"/>
        <w:jc w:val="both"/>
      </w:pPr>
    </w:p>
    <w:p w14:paraId="3FFF424B" w14:textId="77777777" w:rsidR="00D4792D" w:rsidRDefault="00D4792D" w:rsidP="00D4792D">
      <w:pPr>
        <w:ind w:left="425" w:right="-585"/>
        <w:jc w:val="both"/>
      </w:pPr>
      <w:r>
        <w:t>Nesse texto, a reflexão sobre o processo criativo aponta para uma concepção de atividade poética que põe em evidência o(a):</w:t>
      </w:r>
    </w:p>
    <w:p w14:paraId="3E9F0240" w14:textId="77777777" w:rsidR="00D4792D" w:rsidRDefault="00D4792D" w:rsidP="00D4792D">
      <w:pPr>
        <w:ind w:left="425" w:right="-585"/>
        <w:jc w:val="both"/>
      </w:pPr>
    </w:p>
    <w:p w14:paraId="75262445" w14:textId="77777777" w:rsidR="00D4792D" w:rsidRDefault="00D4792D" w:rsidP="00D4792D">
      <w:pPr>
        <w:numPr>
          <w:ilvl w:val="0"/>
          <w:numId w:val="280"/>
        </w:numPr>
        <w:ind w:right="-585"/>
        <w:jc w:val="both"/>
      </w:pPr>
      <w:r>
        <w:t>angustiante necessidade de produção, presente em “Escrever só para me livrar/ de escrever”.</w:t>
      </w:r>
    </w:p>
    <w:p w14:paraId="534A4ECC" w14:textId="77777777" w:rsidR="00D4792D" w:rsidRDefault="00D4792D" w:rsidP="00D4792D">
      <w:pPr>
        <w:numPr>
          <w:ilvl w:val="0"/>
          <w:numId w:val="280"/>
        </w:numPr>
        <w:ind w:right="-585"/>
        <w:jc w:val="both"/>
      </w:pPr>
      <w:r>
        <w:t>imprevisível percurso da composição, presente em “no atalho aberto a talhe de foice/ no caminho de rato”.</w:t>
      </w:r>
    </w:p>
    <w:p w14:paraId="64BDB8F5" w14:textId="77777777" w:rsidR="00D4792D" w:rsidRDefault="00D4792D" w:rsidP="00D4792D">
      <w:pPr>
        <w:numPr>
          <w:ilvl w:val="0"/>
          <w:numId w:val="280"/>
        </w:numPr>
        <w:ind w:right="-585"/>
        <w:jc w:val="both"/>
      </w:pPr>
      <w:r>
        <w:t>agressivo trabalho de supressão, presente em “corto as palavras rentes/ com tesoura de jardim/ cega e bruta”.</w:t>
      </w:r>
    </w:p>
    <w:p w14:paraId="5D6D6878" w14:textId="77777777" w:rsidR="00D4792D" w:rsidRDefault="00D4792D" w:rsidP="00D4792D">
      <w:pPr>
        <w:numPr>
          <w:ilvl w:val="0"/>
          <w:numId w:val="280"/>
        </w:numPr>
        <w:ind w:right="-585"/>
        <w:jc w:val="both"/>
      </w:pPr>
      <w:r>
        <w:t>inevitável frustração diante do poema, presente em “Mas tudo desafina:/ o pensamento pesa/ tanto quanto o corpo”.</w:t>
      </w:r>
    </w:p>
    <w:p w14:paraId="494D98C9" w14:textId="77777777" w:rsidR="00D4792D" w:rsidRDefault="00D4792D" w:rsidP="00D4792D">
      <w:pPr>
        <w:numPr>
          <w:ilvl w:val="0"/>
          <w:numId w:val="280"/>
        </w:numPr>
        <w:ind w:right="-585"/>
        <w:jc w:val="both"/>
        <w:sectPr w:rsidR="00D4792D">
          <w:pgSz w:w="11909" w:h="16834"/>
          <w:pgMar w:top="1440" w:right="1440" w:bottom="1440" w:left="0" w:header="720" w:footer="720" w:gutter="0"/>
          <w:cols w:space="720"/>
        </w:sectPr>
      </w:pPr>
      <w:r>
        <w:t>conflituosa relação com a inspiração, presente em “sentindo falta dos acompanhamentos/ e figuras sem força de expressão”.</w:t>
      </w:r>
    </w:p>
    <w:p w14:paraId="40EB4504" w14:textId="77777777" w:rsidR="00D4792D" w:rsidRDefault="00D4792D" w:rsidP="00D4792D">
      <w:pPr>
        <w:ind w:left="425" w:right="-585"/>
        <w:jc w:val="both"/>
      </w:pPr>
      <w:r>
        <w:lastRenderedPageBreak/>
        <w:t>Questão enem2016299114</w:t>
      </w:r>
    </w:p>
    <w:p w14:paraId="1CC376CF" w14:textId="77777777" w:rsidR="00D4792D" w:rsidRDefault="00D4792D" w:rsidP="00D4792D">
      <w:pPr>
        <w:ind w:left="425" w:right="-585"/>
        <w:jc w:val="both"/>
      </w:pPr>
    </w:p>
    <w:p w14:paraId="11B19A33" w14:textId="77777777" w:rsidR="00D4792D" w:rsidRDefault="00D4792D" w:rsidP="00D4792D">
      <w:pPr>
        <w:ind w:left="425" w:right="-585"/>
        <w:jc w:val="both"/>
      </w:pPr>
      <w:r>
        <w:rPr>
          <w:i/>
        </w:rPr>
        <w:t>A origem da obra de arte</w:t>
      </w:r>
      <w:r>
        <w:t xml:space="preserve"> (2002) é uma instalação seminal na obra de Marilá Dardot. Apresentada originalmente em sua primeira exposição individual, no Museu de Arte da Pampulha, em Belo Horizonte, a obra constitui um convite para a interação do espectador, instigado a compor palavras e sentenças e a distribuí-las pelo campo. Cada letra tem o feitio de um vaso de cerâmica (ou será o contrário?) e, à disposição do espectador, encontram-se utensílios de plantio, terra e sementes. Para abrigar a obra e servir de ponto de partida para a criação dos textos, foi construído um pequeno galpão, evocando uma estufa ou um ateliê de jardinagem. As 1 500 letras-vaso foram produzidas pela cerâmica que funciona no Instituto Inhotim, em Minas Gerais, num processo que durou vários meses e contou com a participação de dezenas de mulheres das comunidades do entorno. Plantar palavras, semear ideias é o que nos propõe o trabalho. No contexto de Inhotim, onde natureza e arte dialogam de maneira privilegiada, esta proposição se torna, de certa maneira, mais perto da possibilidade.</w:t>
      </w:r>
    </w:p>
    <w:p w14:paraId="65755670" w14:textId="77777777" w:rsidR="00D4792D" w:rsidRDefault="00D4792D" w:rsidP="00D4792D">
      <w:pPr>
        <w:spacing w:line="240" w:lineRule="auto"/>
        <w:ind w:left="5385" w:right="-585"/>
        <w:jc w:val="both"/>
        <w:rPr>
          <w:sz w:val="20"/>
          <w:szCs w:val="20"/>
        </w:rPr>
      </w:pPr>
      <w:r>
        <w:rPr>
          <w:sz w:val="20"/>
          <w:szCs w:val="20"/>
        </w:rPr>
        <w:t>Disponível em: www.inhotim.org.br. Acesso em: 22 maio 2013 (adaptado).</w:t>
      </w:r>
    </w:p>
    <w:p w14:paraId="61820491" w14:textId="77777777" w:rsidR="00D4792D" w:rsidRDefault="00D4792D" w:rsidP="00D4792D">
      <w:pPr>
        <w:ind w:left="425" w:right="-585"/>
        <w:jc w:val="both"/>
      </w:pPr>
    </w:p>
    <w:p w14:paraId="53F60E82" w14:textId="77777777" w:rsidR="00D4792D" w:rsidRDefault="00D4792D" w:rsidP="00D4792D">
      <w:pPr>
        <w:ind w:left="425" w:right="-585"/>
        <w:jc w:val="both"/>
      </w:pPr>
      <w:r>
        <w:t>A função da obra de arte como possibilidade de experimentação e de construção pode ser constatada no trabalho de Marilá Dardot porque:</w:t>
      </w:r>
    </w:p>
    <w:p w14:paraId="21977748" w14:textId="77777777" w:rsidR="00D4792D" w:rsidRDefault="00D4792D" w:rsidP="00D4792D">
      <w:pPr>
        <w:ind w:left="425" w:right="-585"/>
        <w:jc w:val="both"/>
      </w:pPr>
    </w:p>
    <w:p w14:paraId="4AC7C7C4" w14:textId="77777777" w:rsidR="00D4792D" w:rsidRDefault="00D4792D" w:rsidP="00D4792D">
      <w:pPr>
        <w:numPr>
          <w:ilvl w:val="0"/>
          <w:numId w:val="228"/>
        </w:numPr>
        <w:ind w:right="-585"/>
        <w:jc w:val="both"/>
      </w:pPr>
      <w:r>
        <w:t>o projeto artístico acontece ao ar livre.</w:t>
      </w:r>
    </w:p>
    <w:p w14:paraId="6D479666" w14:textId="77777777" w:rsidR="00D4792D" w:rsidRDefault="00D4792D" w:rsidP="00D4792D">
      <w:pPr>
        <w:numPr>
          <w:ilvl w:val="0"/>
          <w:numId w:val="228"/>
        </w:numPr>
        <w:ind w:right="-585"/>
        <w:jc w:val="both"/>
      </w:pPr>
      <w:r>
        <w:t>o observador da obra atua como seu criador.</w:t>
      </w:r>
    </w:p>
    <w:p w14:paraId="6E61ABFB" w14:textId="77777777" w:rsidR="00D4792D" w:rsidRDefault="00D4792D" w:rsidP="00D4792D">
      <w:pPr>
        <w:numPr>
          <w:ilvl w:val="0"/>
          <w:numId w:val="228"/>
        </w:numPr>
        <w:ind w:right="-585"/>
        <w:jc w:val="both"/>
      </w:pPr>
      <w:r>
        <w:t>a obra integra-se ao espaço artístico e botânico.</w:t>
      </w:r>
    </w:p>
    <w:p w14:paraId="340FAFCD" w14:textId="77777777" w:rsidR="00D4792D" w:rsidRDefault="00D4792D" w:rsidP="00D4792D">
      <w:pPr>
        <w:numPr>
          <w:ilvl w:val="0"/>
          <w:numId w:val="228"/>
        </w:numPr>
        <w:ind w:right="-585"/>
        <w:jc w:val="both"/>
      </w:pPr>
      <w:r>
        <w:t>as letras-vaso são utilizadas para o plantio de mudas.</w:t>
      </w:r>
    </w:p>
    <w:p w14:paraId="58D80970" w14:textId="77777777" w:rsidR="00D4792D" w:rsidRDefault="00D4792D" w:rsidP="00D4792D">
      <w:pPr>
        <w:numPr>
          <w:ilvl w:val="0"/>
          <w:numId w:val="228"/>
        </w:numPr>
        <w:ind w:right="-585"/>
        <w:jc w:val="both"/>
        <w:sectPr w:rsidR="00D4792D">
          <w:pgSz w:w="11909" w:h="16834"/>
          <w:pgMar w:top="1440" w:right="1440" w:bottom="1440" w:left="0" w:header="720" w:footer="720" w:gutter="0"/>
          <w:cols w:space="720"/>
        </w:sectPr>
      </w:pPr>
      <w:r>
        <w:t>as mulheres da comunidade participam na confecção das peças.</w:t>
      </w:r>
    </w:p>
    <w:p w14:paraId="72EEEFD7" w14:textId="77777777" w:rsidR="00D4792D" w:rsidRDefault="00D4792D" w:rsidP="00D4792D">
      <w:pPr>
        <w:ind w:left="425" w:right="-585"/>
        <w:jc w:val="both"/>
      </w:pPr>
      <w:r>
        <w:lastRenderedPageBreak/>
        <w:t>Questão enem2016299115</w:t>
      </w:r>
    </w:p>
    <w:p w14:paraId="5374095C" w14:textId="77777777" w:rsidR="00D4792D" w:rsidRDefault="00D4792D" w:rsidP="00D4792D">
      <w:pPr>
        <w:ind w:left="425" w:right="-585"/>
        <w:jc w:val="both"/>
      </w:pPr>
    </w:p>
    <w:p w14:paraId="2597EACF" w14:textId="77777777" w:rsidR="00D4792D" w:rsidRDefault="00D4792D" w:rsidP="00D4792D">
      <w:pPr>
        <w:ind w:left="425" w:right="-585"/>
        <w:jc w:val="both"/>
      </w:pPr>
      <w:r>
        <w:t>O nome do inseto pirilampo (vaga-lume) tem uma interessante certidão de nascimento. De repente, no fim do século XVII, os poetas de Lisboa repararam que não podiam cantar o inseto luminoso, apesar de ele ser um manancial de metáforas, pois possuía um nome “indecoroso” que não podia ser “usado em papéis sérios”: caga-lume. Foi então que o dicionarista Raphael Bluteau inventou a nova palavra, pirilampo, a partir do grego pyr, significando ‘fogo’, e lampas, ‘candeia’.</w:t>
      </w:r>
    </w:p>
    <w:p w14:paraId="5017DF9D" w14:textId="77777777" w:rsidR="00D4792D" w:rsidRDefault="00D4792D" w:rsidP="00D4792D">
      <w:pPr>
        <w:spacing w:line="240" w:lineRule="auto"/>
        <w:ind w:left="5385" w:right="-585"/>
        <w:jc w:val="both"/>
        <w:rPr>
          <w:sz w:val="20"/>
          <w:szCs w:val="20"/>
        </w:rPr>
      </w:pPr>
      <w:r>
        <w:rPr>
          <w:sz w:val="20"/>
          <w:szCs w:val="20"/>
        </w:rPr>
        <w:t>FERREIRA, M. B. Caminhos do português: exposição comemorativa do Ano Europeu das Línguas. Portugal: Biblioteca Nacional, 2001 (adaptado).</w:t>
      </w:r>
    </w:p>
    <w:p w14:paraId="3EEA70C3" w14:textId="77777777" w:rsidR="00D4792D" w:rsidRDefault="00D4792D" w:rsidP="00D4792D">
      <w:pPr>
        <w:ind w:left="425" w:right="-585"/>
        <w:jc w:val="both"/>
      </w:pPr>
    </w:p>
    <w:p w14:paraId="42F4C3CE" w14:textId="77777777" w:rsidR="00D4792D" w:rsidRDefault="00D4792D" w:rsidP="00D4792D">
      <w:pPr>
        <w:ind w:left="425" w:right="-585"/>
        <w:jc w:val="both"/>
      </w:pPr>
      <w:r>
        <w:t>O texto descreve a mudança ocorrida na nomeação do inseto, por questões de tabu linguístico. Esse tabu diz respeito à:</w:t>
      </w:r>
    </w:p>
    <w:p w14:paraId="43087CF1" w14:textId="77777777" w:rsidR="00D4792D" w:rsidRDefault="00D4792D" w:rsidP="00D4792D">
      <w:pPr>
        <w:ind w:left="425" w:right="-585"/>
        <w:jc w:val="both"/>
      </w:pPr>
    </w:p>
    <w:p w14:paraId="37AE11DA" w14:textId="77777777" w:rsidR="00D4792D" w:rsidRDefault="00D4792D" w:rsidP="00D4792D">
      <w:pPr>
        <w:numPr>
          <w:ilvl w:val="0"/>
          <w:numId w:val="118"/>
        </w:numPr>
        <w:ind w:right="-585"/>
        <w:jc w:val="both"/>
      </w:pPr>
      <w:r>
        <w:t>recuperação histórica do significado.</w:t>
      </w:r>
    </w:p>
    <w:p w14:paraId="2BEFAC0B" w14:textId="77777777" w:rsidR="00D4792D" w:rsidRDefault="00D4792D" w:rsidP="00D4792D">
      <w:pPr>
        <w:numPr>
          <w:ilvl w:val="0"/>
          <w:numId w:val="118"/>
        </w:numPr>
        <w:ind w:right="-585"/>
        <w:jc w:val="both"/>
      </w:pPr>
      <w:r>
        <w:t>ampliação do sentido de uma palavra.</w:t>
      </w:r>
    </w:p>
    <w:p w14:paraId="24A7DF4A" w14:textId="77777777" w:rsidR="00D4792D" w:rsidRDefault="00D4792D" w:rsidP="00D4792D">
      <w:pPr>
        <w:numPr>
          <w:ilvl w:val="0"/>
          <w:numId w:val="118"/>
        </w:numPr>
        <w:ind w:right="-585"/>
        <w:jc w:val="both"/>
      </w:pPr>
      <w:r>
        <w:t>produção imprópria de poetas portugueses.</w:t>
      </w:r>
    </w:p>
    <w:p w14:paraId="572DE3B0" w14:textId="77777777" w:rsidR="00D4792D" w:rsidRDefault="00D4792D" w:rsidP="00D4792D">
      <w:pPr>
        <w:numPr>
          <w:ilvl w:val="0"/>
          <w:numId w:val="118"/>
        </w:numPr>
        <w:ind w:right="-585"/>
        <w:jc w:val="both"/>
      </w:pPr>
      <w:r>
        <w:t>denominação científica com base em termos gregos.</w:t>
      </w:r>
    </w:p>
    <w:p w14:paraId="1684AD8F" w14:textId="77777777" w:rsidR="00D4792D" w:rsidRDefault="00D4792D" w:rsidP="00D4792D">
      <w:pPr>
        <w:numPr>
          <w:ilvl w:val="0"/>
          <w:numId w:val="118"/>
        </w:numPr>
        <w:ind w:right="-585"/>
        <w:jc w:val="both"/>
        <w:sectPr w:rsidR="00D4792D">
          <w:pgSz w:w="11909" w:h="16834"/>
          <w:pgMar w:top="1440" w:right="1440" w:bottom="1440" w:left="0" w:header="720" w:footer="720" w:gutter="0"/>
          <w:cols w:space="720"/>
        </w:sectPr>
      </w:pPr>
      <w:r>
        <w:t>restrição ao uso de um vocábulo pouco aceito socialmente.</w:t>
      </w:r>
    </w:p>
    <w:p w14:paraId="7B02F986" w14:textId="77777777" w:rsidR="00D4792D" w:rsidRDefault="00D4792D" w:rsidP="00D4792D">
      <w:pPr>
        <w:ind w:left="425" w:right="-585"/>
        <w:jc w:val="both"/>
      </w:pPr>
      <w:r>
        <w:lastRenderedPageBreak/>
        <w:t>Questão enem2016299116</w:t>
      </w:r>
    </w:p>
    <w:p w14:paraId="3C2B7AD2" w14:textId="77777777" w:rsidR="00D4792D" w:rsidRDefault="00D4792D" w:rsidP="00D4792D">
      <w:pPr>
        <w:ind w:left="425" w:right="-585"/>
        <w:jc w:val="both"/>
      </w:pPr>
    </w:p>
    <w:p w14:paraId="6B13AEEA" w14:textId="77777777" w:rsidR="00D4792D" w:rsidRDefault="00D4792D" w:rsidP="00D4792D">
      <w:pPr>
        <w:ind w:left="425" w:right="-585"/>
        <w:jc w:val="both"/>
        <w:rPr>
          <w:b/>
        </w:rPr>
      </w:pPr>
      <w:r>
        <w:rPr>
          <w:b/>
        </w:rPr>
        <w:t>Primeira lição</w:t>
      </w:r>
    </w:p>
    <w:p w14:paraId="6D2A4509" w14:textId="77777777" w:rsidR="00D4792D" w:rsidRDefault="00D4792D" w:rsidP="00D4792D">
      <w:pPr>
        <w:ind w:left="425" w:right="-585"/>
        <w:jc w:val="both"/>
      </w:pPr>
    </w:p>
    <w:p w14:paraId="09A75831" w14:textId="77777777" w:rsidR="00D4792D" w:rsidRDefault="00D4792D" w:rsidP="00D4792D">
      <w:pPr>
        <w:ind w:left="425" w:right="-585"/>
        <w:jc w:val="both"/>
      </w:pPr>
      <w:r>
        <w:t>Os gêneros de poesia são: lírico, satírico, didático, épico, ligeiro.</w:t>
      </w:r>
    </w:p>
    <w:p w14:paraId="73EF1542" w14:textId="77777777" w:rsidR="00D4792D" w:rsidRDefault="00D4792D" w:rsidP="00D4792D">
      <w:pPr>
        <w:ind w:left="425" w:right="-585"/>
        <w:jc w:val="both"/>
      </w:pPr>
      <w:r>
        <w:t>O gênero lírico compreende o lirismo.</w:t>
      </w:r>
    </w:p>
    <w:p w14:paraId="360F6D6D" w14:textId="77777777" w:rsidR="00D4792D" w:rsidRDefault="00D4792D" w:rsidP="00D4792D">
      <w:pPr>
        <w:ind w:left="425" w:right="-585"/>
        <w:jc w:val="both"/>
      </w:pPr>
      <w:r>
        <w:t>Lirismo é a tradução de um sentimento subjetivo, sincero e pessoal.</w:t>
      </w:r>
    </w:p>
    <w:p w14:paraId="08E5D088" w14:textId="77777777" w:rsidR="00D4792D" w:rsidRDefault="00D4792D" w:rsidP="00D4792D">
      <w:pPr>
        <w:ind w:left="425" w:right="-585"/>
        <w:jc w:val="both"/>
      </w:pPr>
      <w:r>
        <w:t>É a linguagem do coração, do amor.</w:t>
      </w:r>
    </w:p>
    <w:p w14:paraId="737DB464" w14:textId="77777777" w:rsidR="00D4792D" w:rsidRDefault="00D4792D" w:rsidP="00D4792D">
      <w:pPr>
        <w:ind w:left="425" w:right="-585"/>
        <w:jc w:val="both"/>
      </w:pPr>
      <w:r>
        <w:t>O lirismo é assim denominado porque em outros tempos os versos sentimentais eram declamados ao som da lira.</w:t>
      </w:r>
    </w:p>
    <w:p w14:paraId="387E4901" w14:textId="77777777" w:rsidR="00D4792D" w:rsidRDefault="00D4792D" w:rsidP="00D4792D">
      <w:pPr>
        <w:ind w:left="425" w:right="-585"/>
        <w:jc w:val="both"/>
      </w:pPr>
      <w:r>
        <w:t>O lirismo pode ser:</w:t>
      </w:r>
    </w:p>
    <w:p w14:paraId="5FC37BC2" w14:textId="77777777" w:rsidR="00D4792D" w:rsidRDefault="00D4792D" w:rsidP="00D4792D">
      <w:pPr>
        <w:ind w:left="425" w:right="-585"/>
        <w:jc w:val="both"/>
      </w:pPr>
      <w:r>
        <w:t>a) Elegíaco, quando trata de assuntos tristes, quase sempre a morte.</w:t>
      </w:r>
    </w:p>
    <w:p w14:paraId="696FBDDB" w14:textId="77777777" w:rsidR="00D4792D" w:rsidRDefault="00D4792D" w:rsidP="00D4792D">
      <w:pPr>
        <w:ind w:left="425" w:right="-585"/>
        <w:jc w:val="both"/>
      </w:pPr>
      <w:r>
        <w:t>b) Bucólico, quando versa sobre assuntos campestres.</w:t>
      </w:r>
    </w:p>
    <w:p w14:paraId="7ED3687A" w14:textId="77777777" w:rsidR="00D4792D" w:rsidRDefault="00D4792D" w:rsidP="00D4792D">
      <w:pPr>
        <w:ind w:left="425" w:right="-585"/>
        <w:jc w:val="both"/>
      </w:pPr>
      <w:r>
        <w:t>c) Erótico, quando versa sobre o amor.</w:t>
      </w:r>
    </w:p>
    <w:p w14:paraId="0F5BFC12" w14:textId="77777777" w:rsidR="00D4792D" w:rsidRDefault="00D4792D" w:rsidP="00D4792D">
      <w:pPr>
        <w:ind w:left="425" w:right="-585"/>
        <w:jc w:val="both"/>
      </w:pPr>
      <w:r>
        <w:t>O lirismo elegíaco compreende a elegia, a nênia, a endecha, o epitáfio e o epicédio.</w:t>
      </w:r>
    </w:p>
    <w:p w14:paraId="56E1F9CE" w14:textId="77777777" w:rsidR="00D4792D" w:rsidRDefault="00D4792D" w:rsidP="00D4792D">
      <w:pPr>
        <w:ind w:left="425" w:right="-585"/>
        <w:jc w:val="both"/>
      </w:pPr>
      <w:r>
        <w:t>Elegia é uma poesia que trata de assuntos tristes.</w:t>
      </w:r>
    </w:p>
    <w:p w14:paraId="363947AD" w14:textId="77777777" w:rsidR="00D4792D" w:rsidRDefault="00D4792D" w:rsidP="00D4792D">
      <w:pPr>
        <w:ind w:left="425" w:right="-585"/>
        <w:jc w:val="both"/>
      </w:pPr>
      <w:r>
        <w:t>Nênia é uma poesia em homenagem a uma pessoa morta.</w:t>
      </w:r>
    </w:p>
    <w:p w14:paraId="4E7F8AA5" w14:textId="77777777" w:rsidR="00D4792D" w:rsidRDefault="00D4792D" w:rsidP="00D4792D">
      <w:pPr>
        <w:ind w:left="425" w:right="-585"/>
        <w:jc w:val="both"/>
      </w:pPr>
      <w:r>
        <w:t>Era declamada junto à fogueira onde o cadáver era incinerado.</w:t>
      </w:r>
    </w:p>
    <w:p w14:paraId="0DF6AAC5" w14:textId="77777777" w:rsidR="00D4792D" w:rsidRDefault="00D4792D" w:rsidP="00D4792D">
      <w:pPr>
        <w:ind w:left="425" w:right="-585"/>
        <w:jc w:val="both"/>
      </w:pPr>
      <w:r>
        <w:t>Endecha é uma poesia que revela as dores do coração.</w:t>
      </w:r>
    </w:p>
    <w:p w14:paraId="4B01FE57" w14:textId="77777777" w:rsidR="00D4792D" w:rsidRDefault="00D4792D" w:rsidP="00D4792D">
      <w:pPr>
        <w:ind w:left="425" w:right="-585"/>
        <w:jc w:val="both"/>
      </w:pPr>
      <w:r>
        <w:t>Epitáfio é um pequeno verso gravado em pedras tumulares.</w:t>
      </w:r>
    </w:p>
    <w:p w14:paraId="268720FB" w14:textId="77777777" w:rsidR="00D4792D" w:rsidRDefault="00D4792D" w:rsidP="00D4792D">
      <w:pPr>
        <w:ind w:left="425" w:right="-585"/>
        <w:jc w:val="both"/>
      </w:pPr>
      <w:r>
        <w:t>Epicédio é uma poesia onde o poeta relata a vida de uma pessoa morta.</w:t>
      </w:r>
    </w:p>
    <w:p w14:paraId="2908FAB4" w14:textId="77777777" w:rsidR="00D4792D" w:rsidRDefault="00D4792D" w:rsidP="00D4792D">
      <w:pPr>
        <w:spacing w:line="240" w:lineRule="auto"/>
        <w:ind w:left="5385" w:right="-585"/>
        <w:jc w:val="both"/>
        <w:rPr>
          <w:sz w:val="20"/>
          <w:szCs w:val="20"/>
        </w:rPr>
      </w:pPr>
      <w:r>
        <w:rPr>
          <w:sz w:val="20"/>
          <w:szCs w:val="20"/>
        </w:rPr>
        <w:t>CESAR, A. C. Poética. São Paulo: Companhia das Letras, 2013.</w:t>
      </w:r>
    </w:p>
    <w:p w14:paraId="588683BC" w14:textId="77777777" w:rsidR="00D4792D" w:rsidRDefault="00D4792D" w:rsidP="00D4792D">
      <w:pPr>
        <w:ind w:left="425" w:right="-585"/>
        <w:jc w:val="both"/>
      </w:pPr>
    </w:p>
    <w:p w14:paraId="3B78B3EA" w14:textId="77777777" w:rsidR="00D4792D" w:rsidRDefault="00D4792D" w:rsidP="00D4792D">
      <w:pPr>
        <w:ind w:left="425" w:right="-585"/>
        <w:jc w:val="both"/>
      </w:pPr>
      <w:r>
        <w:t>No poema de Ana Cristina Cesar, a relação entre as definições apresentadas e o processo de construção do texto indica que o(a):</w:t>
      </w:r>
    </w:p>
    <w:p w14:paraId="209AF213" w14:textId="77777777" w:rsidR="00D4792D" w:rsidRDefault="00D4792D" w:rsidP="00D4792D">
      <w:pPr>
        <w:ind w:left="425" w:right="-585"/>
        <w:jc w:val="both"/>
      </w:pPr>
    </w:p>
    <w:p w14:paraId="7345831D" w14:textId="77777777" w:rsidR="00D4792D" w:rsidRDefault="00D4792D" w:rsidP="00D4792D">
      <w:pPr>
        <w:numPr>
          <w:ilvl w:val="0"/>
          <w:numId w:val="74"/>
        </w:numPr>
        <w:ind w:right="-585"/>
        <w:jc w:val="both"/>
      </w:pPr>
      <w:r>
        <w:t>caráter descritivo dos versos assinala uma concepção irônica de lirismo.</w:t>
      </w:r>
    </w:p>
    <w:p w14:paraId="4CC3E2ED" w14:textId="77777777" w:rsidR="00D4792D" w:rsidRDefault="00D4792D" w:rsidP="00D4792D">
      <w:pPr>
        <w:numPr>
          <w:ilvl w:val="0"/>
          <w:numId w:val="74"/>
        </w:numPr>
        <w:ind w:right="-585"/>
        <w:jc w:val="both"/>
      </w:pPr>
      <w:r>
        <w:t>tom explicativo e contido constitui uma forma peculiar de expressão poética.</w:t>
      </w:r>
    </w:p>
    <w:p w14:paraId="11E56D73" w14:textId="77777777" w:rsidR="00D4792D" w:rsidRDefault="00D4792D" w:rsidP="00D4792D">
      <w:pPr>
        <w:numPr>
          <w:ilvl w:val="0"/>
          <w:numId w:val="74"/>
        </w:numPr>
        <w:ind w:right="-585"/>
        <w:jc w:val="both"/>
      </w:pPr>
      <w:r>
        <w:t>seleção e o recorte do tema revelam uma visão pessimista da criação artística.</w:t>
      </w:r>
    </w:p>
    <w:p w14:paraId="29A495F7" w14:textId="77777777" w:rsidR="00D4792D" w:rsidRDefault="00D4792D" w:rsidP="00D4792D">
      <w:pPr>
        <w:numPr>
          <w:ilvl w:val="0"/>
          <w:numId w:val="74"/>
        </w:numPr>
        <w:ind w:right="-585"/>
        <w:jc w:val="both"/>
      </w:pPr>
      <w:r>
        <w:t>enumeração de distintas manifestações líricas produz um efeito de impessoalidade.</w:t>
      </w:r>
    </w:p>
    <w:p w14:paraId="2A19FF9F" w14:textId="77777777" w:rsidR="00D4792D" w:rsidRDefault="00D4792D" w:rsidP="00D4792D">
      <w:pPr>
        <w:numPr>
          <w:ilvl w:val="0"/>
          <w:numId w:val="74"/>
        </w:numPr>
        <w:ind w:right="-585"/>
        <w:jc w:val="both"/>
        <w:sectPr w:rsidR="00D4792D">
          <w:pgSz w:w="11909" w:h="16834"/>
          <w:pgMar w:top="1440" w:right="1440" w:bottom="1440" w:left="0" w:header="720" w:footer="720" w:gutter="0"/>
          <w:cols w:space="720"/>
        </w:sectPr>
      </w:pPr>
      <w:r>
        <w:t>referência a gêneros poéticos clássicos expressa a adesão do eu lírico às tradições literárias.</w:t>
      </w:r>
    </w:p>
    <w:p w14:paraId="427036E7" w14:textId="77777777" w:rsidR="00D4792D" w:rsidRDefault="00D4792D" w:rsidP="00D4792D">
      <w:pPr>
        <w:ind w:left="425" w:right="-585"/>
        <w:jc w:val="both"/>
      </w:pPr>
      <w:r>
        <w:lastRenderedPageBreak/>
        <w:t>Questão enem2016299117</w:t>
      </w:r>
    </w:p>
    <w:p w14:paraId="65F701F9" w14:textId="77777777" w:rsidR="00D4792D" w:rsidRDefault="00D4792D" w:rsidP="00D4792D">
      <w:pPr>
        <w:ind w:left="425" w:right="-585"/>
        <w:jc w:val="both"/>
      </w:pPr>
    </w:p>
    <w:p w14:paraId="5013A74A" w14:textId="77777777" w:rsidR="00D4792D" w:rsidRDefault="00D4792D" w:rsidP="00D4792D">
      <w:pPr>
        <w:ind w:left="425" w:right="-585"/>
        <w:jc w:val="both"/>
        <w:rPr>
          <w:b/>
        </w:rPr>
      </w:pPr>
      <w:r>
        <w:rPr>
          <w:b/>
        </w:rPr>
        <w:t>Você pode não acreditar</w:t>
      </w:r>
    </w:p>
    <w:p w14:paraId="1D05A910" w14:textId="77777777" w:rsidR="00D4792D" w:rsidRDefault="00D4792D" w:rsidP="00D4792D">
      <w:pPr>
        <w:ind w:left="425" w:right="-585"/>
        <w:jc w:val="both"/>
      </w:pPr>
      <w:r>
        <w:t>Você pode não acreditar: mas houve um tempo em que os leiteiros deixavam as garrafinhas de leite do lado de fora das casas, seja ao pé da porta, seja na janela.</w:t>
      </w:r>
    </w:p>
    <w:p w14:paraId="7D3382DB" w14:textId="77777777" w:rsidR="00D4792D" w:rsidRDefault="00D4792D" w:rsidP="00D4792D">
      <w:pPr>
        <w:ind w:left="425" w:right="-585"/>
        <w:jc w:val="both"/>
      </w:pPr>
      <w:r>
        <w:t>A gente ia de uniforme azul e branco para o grupo, de manhãzinha, passava pelas casas e não ocorria que alguém pudesse roubar aquilo.</w:t>
      </w:r>
    </w:p>
    <w:p w14:paraId="3C3006AB" w14:textId="77777777" w:rsidR="00D4792D" w:rsidRDefault="00D4792D" w:rsidP="00D4792D">
      <w:pPr>
        <w:ind w:left="425" w:right="-585"/>
        <w:jc w:val="both"/>
      </w:pPr>
      <w:r>
        <w:t>Você pode não acreditar: mas houve um tempo em que os padeiros deixavam o pão na soleira da porta ou na janela que dava para a rua. A gente passava e via aquilo como uma coisa normal.</w:t>
      </w:r>
    </w:p>
    <w:p w14:paraId="197C9262" w14:textId="77777777" w:rsidR="00D4792D" w:rsidRDefault="00D4792D" w:rsidP="00D4792D">
      <w:pPr>
        <w:ind w:left="425" w:right="-585"/>
        <w:jc w:val="both"/>
      </w:pPr>
      <w:r>
        <w:t>Você pode não acreditar: mas houve um tempo em que você saía à noite para namorar e voltava andando pelas ruas da cidade, caminhando displicentemente, sentindo cheiro de jasmim e de alecrim, sem olhar para trás, sem temer as sombras.</w:t>
      </w:r>
    </w:p>
    <w:p w14:paraId="5B087F49" w14:textId="77777777" w:rsidR="00D4792D" w:rsidRDefault="00D4792D" w:rsidP="00D4792D">
      <w:pPr>
        <w:ind w:left="425" w:right="-585"/>
        <w:jc w:val="both"/>
      </w:pPr>
      <w:r>
        <w:t>Você pode não acreditar: houve um tempo em que as pessoas se visitavam airosamente. Chegavam no meio da tarde ou à noite, contavam casos, tomavam café, falavam da saúde, tricotavam sobre a vida alheia e voltavam de bonde às suas casas.</w:t>
      </w:r>
    </w:p>
    <w:p w14:paraId="7007EA82" w14:textId="77777777" w:rsidR="00D4792D" w:rsidRDefault="00D4792D" w:rsidP="00D4792D">
      <w:pPr>
        <w:ind w:left="425" w:right="-585"/>
        <w:jc w:val="both"/>
      </w:pPr>
      <w:r>
        <w:t>Você pode não acreditar: mas houve um tempo em que o namorado primeiro ficava andando com a moça numa rua perto da casa dela, depois passava a namorar no portão, depois tinha ingresso na sala da família. Era sinal de que já estava praticamente noivo e seguro.</w:t>
      </w:r>
    </w:p>
    <w:p w14:paraId="7ABC7901" w14:textId="77777777" w:rsidR="00D4792D" w:rsidRDefault="00D4792D" w:rsidP="00D4792D">
      <w:pPr>
        <w:ind w:left="425" w:right="-585"/>
        <w:jc w:val="both"/>
      </w:pPr>
      <w:r>
        <w:t>Houve um tempo em que havia tempo.</w:t>
      </w:r>
    </w:p>
    <w:p w14:paraId="2B7B1E44" w14:textId="77777777" w:rsidR="00D4792D" w:rsidRDefault="00D4792D" w:rsidP="00D4792D">
      <w:pPr>
        <w:ind w:left="425" w:right="-585"/>
        <w:jc w:val="both"/>
      </w:pPr>
      <w:r>
        <w:t>Houve um tempo.</w:t>
      </w:r>
    </w:p>
    <w:p w14:paraId="2D44D6C5" w14:textId="77777777" w:rsidR="00D4792D" w:rsidRDefault="00D4792D" w:rsidP="00D4792D">
      <w:pPr>
        <w:spacing w:line="240" w:lineRule="auto"/>
        <w:ind w:left="5385" w:right="-585"/>
        <w:jc w:val="both"/>
        <w:rPr>
          <w:sz w:val="20"/>
          <w:szCs w:val="20"/>
        </w:rPr>
      </w:pPr>
      <w:r>
        <w:rPr>
          <w:sz w:val="20"/>
          <w:szCs w:val="20"/>
        </w:rPr>
        <w:t>SANT’ANNA, A. R. Estado de Minas, 5 maio 2013 (fragmento).</w:t>
      </w:r>
    </w:p>
    <w:p w14:paraId="44F002A8" w14:textId="77777777" w:rsidR="00D4792D" w:rsidRDefault="00D4792D" w:rsidP="00D4792D">
      <w:pPr>
        <w:ind w:left="425" w:right="-585"/>
        <w:jc w:val="both"/>
      </w:pPr>
    </w:p>
    <w:p w14:paraId="46A2BE9F" w14:textId="77777777" w:rsidR="00D4792D" w:rsidRDefault="00D4792D" w:rsidP="00D4792D">
      <w:pPr>
        <w:ind w:left="425" w:right="-585"/>
        <w:jc w:val="both"/>
      </w:pPr>
      <w:r>
        <w:t>Nessa crônica, a repetição do trecho “Você pode não acreditar: mas houve um tempo em que...” configura-se como uma estratégia argumentativa que visa:</w:t>
      </w:r>
    </w:p>
    <w:p w14:paraId="6C77C090" w14:textId="77777777" w:rsidR="00D4792D" w:rsidRDefault="00D4792D" w:rsidP="00D4792D">
      <w:pPr>
        <w:ind w:left="425" w:right="-585"/>
        <w:jc w:val="both"/>
      </w:pPr>
    </w:p>
    <w:p w14:paraId="4923363E" w14:textId="77777777" w:rsidR="00D4792D" w:rsidRDefault="00D4792D" w:rsidP="00D4792D">
      <w:pPr>
        <w:numPr>
          <w:ilvl w:val="0"/>
          <w:numId w:val="105"/>
        </w:numPr>
        <w:ind w:right="-585"/>
        <w:jc w:val="both"/>
      </w:pPr>
      <w:r>
        <w:t>surpreender o leitor com a descrição do que as pessoas faziam durante o seu tempo livre antigamente.</w:t>
      </w:r>
    </w:p>
    <w:p w14:paraId="66E4D1F2" w14:textId="77777777" w:rsidR="00D4792D" w:rsidRDefault="00D4792D" w:rsidP="00D4792D">
      <w:pPr>
        <w:numPr>
          <w:ilvl w:val="0"/>
          <w:numId w:val="105"/>
        </w:numPr>
        <w:ind w:right="-585"/>
        <w:jc w:val="both"/>
      </w:pPr>
      <w:r>
        <w:t>sensibilizar o leitor sobre o modo como as pessoas se relacionavam entre si num tempo mais aprazível.</w:t>
      </w:r>
    </w:p>
    <w:p w14:paraId="7357208E" w14:textId="77777777" w:rsidR="00D4792D" w:rsidRDefault="00D4792D" w:rsidP="00D4792D">
      <w:pPr>
        <w:numPr>
          <w:ilvl w:val="0"/>
          <w:numId w:val="105"/>
        </w:numPr>
        <w:ind w:right="-585"/>
        <w:jc w:val="both"/>
      </w:pPr>
      <w:r>
        <w:t>advertir o leitor mais jovem sobre o mau uso que se faz do tempo nos dias atuais.</w:t>
      </w:r>
    </w:p>
    <w:p w14:paraId="7088DA26" w14:textId="77777777" w:rsidR="00D4792D" w:rsidRDefault="00D4792D" w:rsidP="00D4792D">
      <w:pPr>
        <w:numPr>
          <w:ilvl w:val="0"/>
          <w:numId w:val="105"/>
        </w:numPr>
        <w:ind w:right="-585"/>
        <w:jc w:val="both"/>
      </w:pPr>
      <w:r>
        <w:t>incentivar o leitor a organizar melhor o seu tempo sem deixar de ser nostálgico.</w:t>
      </w:r>
    </w:p>
    <w:p w14:paraId="4D25D9AB" w14:textId="77777777" w:rsidR="00D4792D" w:rsidRDefault="00D4792D" w:rsidP="00D4792D">
      <w:pPr>
        <w:numPr>
          <w:ilvl w:val="0"/>
          <w:numId w:val="105"/>
        </w:numPr>
        <w:ind w:right="-585"/>
        <w:jc w:val="both"/>
        <w:sectPr w:rsidR="00D4792D">
          <w:pgSz w:w="11909" w:h="16834"/>
          <w:pgMar w:top="1440" w:right="1440" w:bottom="1440" w:left="0" w:header="720" w:footer="720" w:gutter="0"/>
          <w:cols w:space="720"/>
        </w:sectPr>
      </w:pPr>
      <w:r>
        <w:t>convencer o leitor sobre a veracidade de fatos relativos à vida no passado.</w:t>
      </w:r>
    </w:p>
    <w:p w14:paraId="401C4452" w14:textId="77777777" w:rsidR="00D4792D" w:rsidRDefault="00D4792D" w:rsidP="00D4792D">
      <w:pPr>
        <w:ind w:left="425" w:right="-585"/>
        <w:jc w:val="both"/>
      </w:pPr>
      <w:r>
        <w:lastRenderedPageBreak/>
        <w:t>Questão enem2016299118</w:t>
      </w:r>
    </w:p>
    <w:p w14:paraId="1775D768" w14:textId="77777777" w:rsidR="00D4792D" w:rsidRDefault="00D4792D" w:rsidP="00D4792D">
      <w:pPr>
        <w:ind w:left="425" w:right="-585"/>
        <w:jc w:val="both"/>
      </w:pPr>
    </w:p>
    <w:p w14:paraId="1ED56D8D" w14:textId="77777777" w:rsidR="00D4792D" w:rsidRDefault="00D4792D" w:rsidP="00D4792D">
      <w:pPr>
        <w:ind w:left="425" w:right="-585"/>
        <w:jc w:val="both"/>
      </w:pPr>
      <w:r>
        <w:t xml:space="preserve">O livro </w:t>
      </w:r>
      <w:r>
        <w:rPr>
          <w:i/>
        </w:rPr>
        <w:t>A fórmula</w:t>
      </w:r>
      <w:r>
        <w:t xml:space="preserve"> secreta conta a história de um episódio fundamental para o nascimento da matemática moderna e retrata uma das disputas mais virulentas da ciência renascentista. Fórmulas misteriosas, duelos públicos, traições, genialidade, ambição — e matemática! Esse é o instigante universo apresentado no livro, que resgata a história dos italianos Tartaglia e Cardano e da fórmula revolucionária para resolução de equações de terceiro grau. A obra reconstitui um episódio polêmico que marca, para muitos, o início do período moderno da matemática.</w:t>
      </w:r>
    </w:p>
    <w:p w14:paraId="7CD8799C" w14:textId="77777777" w:rsidR="00D4792D" w:rsidRDefault="00D4792D" w:rsidP="00D4792D">
      <w:pPr>
        <w:ind w:left="425" w:right="-585"/>
        <w:jc w:val="both"/>
      </w:pPr>
      <w:r>
        <w:t xml:space="preserve">Em última análise, </w:t>
      </w:r>
      <w:r>
        <w:rPr>
          <w:i/>
        </w:rPr>
        <w:t>A fórmula</w:t>
      </w:r>
      <w:r>
        <w:t xml:space="preserve"> secreta apresenta-se como uma ótima opção para conhecer um pouco mais sobre a história da matemática e acompanhar um dos debates científicos mais inflamados do século XVI no campo. Mais do que isso, é uma obra de fácil leitura e uma boa mostra de que é possível abordar temas como álgebra de forma interessante, inteligente e acessível ao grande público.</w:t>
      </w:r>
    </w:p>
    <w:p w14:paraId="17BE4924" w14:textId="77777777" w:rsidR="00D4792D" w:rsidRDefault="00D4792D" w:rsidP="00D4792D">
      <w:pPr>
        <w:spacing w:line="240" w:lineRule="auto"/>
        <w:ind w:left="5385" w:right="-585"/>
        <w:jc w:val="both"/>
        <w:rPr>
          <w:sz w:val="20"/>
          <w:szCs w:val="20"/>
        </w:rPr>
      </w:pPr>
      <w:r>
        <w:rPr>
          <w:sz w:val="20"/>
          <w:szCs w:val="20"/>
        </w:rPr>
        <w:t xml:space="preserve">GARCIA, M. Duelos, segredos e matemática. Disponível em: </w:t>
      </w:r>
      <w:hyperlink r:id="rId71">
        <w:r>
          <w:rPr>
            <w:sz w:val="20"/>
            <w:szCs w:val="20"/>
          </w:rPr>
          <w:t>http://cienciahoje.uol.com.br</w:t>
        </w:r>
      </w:hyperlink>
      <w:r>
        <w:rPr>
          <w:sz w:val="20"/>
          <w:szCs w:val="20"/>
        </w:rPr>
        <w:t>. Acesso em: 6 out. 2015 (adaptado).</w:t>
      </w:r>
    </w:p>
    <w:p w14:paraId="7A089A1B" w14:textId="77777777" w:rsidR="00D4792D" w:rsidRDefault="00D4792D" w:rsidP="00D4792D">
      <w:pPr>
        <w:ind w:left="425" w:right="-585"/>
        <w:jc w:val="both"/>
      </w:pPr>
    </w:p>
    <w:p w14:paraId="370CE835" w14:textId="77777777" w:rsidR="00D4792D" w:rsidRDefault="00D4792D" w:rsidP="00D4792D">
      <w:pPr>
        <w:ind w:left="425" w:right="-585"/>
        <w:jc w:val="both"/>
      </w:pPr>
      <w:r>
        <w:t>Na construção textual, o autor realiza escolhas para cumprir determinados objetivos. Nesse sentido, a função social desse texto é:</w:t>
      </w:r>
    </w:p>
    <w:p w14:paraId="05351066" w14:textId="77777777" w:rsidR="00D4792D" w:rsidRDefault="00D4792D" w:rsidP="00D4792D">
      <w:pPr>
        <w:ind w:left="425" w:right="-585"/>
        <w:jc w:val="both"/>
      </w:pPr>
    </w:p>
    <w:p w14:paraId="5FC2D60B" w14:textId="77777777" w:rsidR="00D4792D" w:rsidRDefault="00D4792D" w:rsidP="00D4792D">
      <w:pPr>
        <w:numPr>
          <w:ilvl w:val="0"/>
          <w:numId w:val="129"/>
        </w:numPr>
        <w:ind w:right="-585"/>
        <w:jc w:val="both"/>
      </w:pPr>
      <w:r>
        <w:t>interpretar a obra a partir dos acontecimentos da narrativa.</w:t>
      </w:r>
    </w:p>
    <w:p w14:paraId="509A5EA7" w14:textId="77777777" w:rsidR="00D4792D" w:rsidRDefault="00D4792D" w:rsidP="00D4792D">
      <w:pPr>
        <w:numPr>
          <w:ilvl w:val="0"/>
          <w:numId w:val="129"/>
        </w:numPr>
        <w:ind w:right="-585"/>
        <w:jc w:val="both"/>
      </w:pPr>
      <w:r>
        <w:t>apresentar o resumo do conteúdo da obra de modo impessoal.</w:t>
      </w:r>
    </w:p>
    <w:p w14:paraId="4D2E13C5" w14:textId="77777777" w:rsidR="00D4792D" w:rsidRDefault="00D4792D" w:rsidP="00D4792D">
      <w:pPr>
        <w:numPr>
          <w:ilvl w:val="0"/>
          <w:numId w:val="129"/>
        </w:numPr>
        <w:ind w:right="-585"/>
        <w:jc w:val="both"/>
      </w:pPr>
      <w:r>
        <w:t>fazer a apreciação de uma obra a partir de uma síntese crítica.</w:t>
      </w:r>
    </w:p>
    <w:p w14:paraId="7BB94401" w14:textId="77777777" w:rsidR="00D4792D" w:rsidRDefault="00D4792D" w:rsidP="00D4792D">
      <w:pPr>
        <w:numPr>
          <w:ilvl w:val="0"/>
          <w:numId w:val="129"/>
        </w:numPr>
        <w:ind w:right="-585"/>
        <w:jc w:val="both"/>
      </w:pPr>
      <w:r>
        <w:t>informar o leitor sobre a veracidade dos fatos descritos na obra.</w:t>
      </w:r>
    </w:p>
    <w:p w14:paraId="0D72D998" w14:textId="77777777" w:rsidR="00D4792D" w:rsidRDefault="00D4792D" w:rsidP="00D4792D">
      <w:pPr>
        <w:numPr>
          <w:ilvl w:val="0"/>
          <w:numId w:val="129"/>
        </w:numPr>
        <w:ind w:right="-585"/>
        <w:jc w:val="both"/>
        <w:sectPr w:rsidR="00D4792D">
          <w:pgSz w:w="11909" w:h="16834"/>
          <w:pgMar w:top="1440" w:right="1440" w:bottom="1440" w:left="0" w:header="720" w:footer="720" w:gutter="0"/>
          <w:cols w:space="720"/>
        </w:sectPr>
      </w:pPr>
      <w:r>
        <w:t>classificar a obra como uma referência para estudiosos da matemática.</w:t>
      </w:r>
    </w:p>
    <w:p w14:paraId="0A12602F" w14:textId="77777777" w:rsidR="00D4792D" w:rsidRDefault="00D4792D" w:rsidP="00D4792D">
      <w:pPr>
        <w:ind w:left="425" w:right="-585"/>
        <w:jc w:val="both"/>
      </w:pPr>
      <w:r>
        <w:lastRenderedPageBreak/>
        <w:t>Questão enem2016299119</w:t>
      </w:r>
    </w:p>
    <w:p w14:paraId="7E0094E1" w14:textId="77777777" w:rsidR="00D4792D" w:rsidRDefault="00D4792D" w:rsidP="00D4792D">
      <w:pPr>
        <w:ind w:left="425" w:right="-585"/>
        <w:jc w:val="both"/>
      </w:pPr>
    </w:p>
    <w:p w14:paraId="775C8993" w14:textId="77777777" w:rsidR="00D4792D" w:rsidRDefault="00D4792D" w:rsidP="00D4792D">
      <w:pPr>
        <w:ind w:left="425" w:right="-585"/>
        <w:jc w:val="both"/>
        <w:rPr>
          <w:b/>
        </w:rPr>
      </w:pPr>
      <w:r>
        <w:rPr>
          <w:b/>
        </w:rPr>
        <w:t>A partida de trem</w:t>
      </w:r>
    </w:p>
    <w:p w14:paraId="3416C6C3" w14:textId="77777777" w:rsidR="00D4792D" w:rsidRDefault="00D4792D" w:rsidP="00D4792D">
      <w:pPr>
        <w:ind w:left="425" w:right="-585"/>
        <w:jc w:val="both"/>
      </w:pPr>
    </w:p>
    <w:p w14:paraId="68D3F224" w14:textId="77777777" w:rsidR="00D4792D" w:rsidRDefault="00D4792D" w:rsidP="00D4792D">
      <w:pPr>
        <w:ind w:left="425" w:right="-585"/>
        <w:jc w:val="both"/>
      </w:pPr>
      <w:r>
        <w:t>Marcava seis horas da manhã. Angela Pralini pagou o táxi e pegou sua pequena valise. Dona Maria Rita de Alvarenga Chagas Souza Melo desceu do Opala da filha e encaminharam-se para os trilhos. A velha bem- vestida e com joias. Das rugas que a disfarçavam saía a forma pura de um nariz perdido na idade, e de uma</w:t>
      </w:r>
    </w:p>
    <w:p w14:paraId="25FD3DF9" w14:textId="77777777" w:rsidR="00D4792D" w:rsidRDefault="00D4792D" w:rsidP="00D4792D">
      <w:pPr>
        <w:ind w:left="425" w:right="-585"/>
        <w:jc w:val="both"/>
      </w:pPr>
      <w:r>
        <w:t>boca que outrora devia ter sido cheia e sensível. Mas que importa? Chega-se a um certo ponto — e o que foi não importa. Começa uma nova raça. Uma velha não pode comunicar-se. Recebeu o beijo gelado de sua filha que foi embora antes do trem partir. Ajudara-a antes a subir no vagão. Sem que neste houvesse um centro, ela se colocara do lado. Quando a locomotiva se pôs em movimento, surpreendeu-se um pouco: não esperava que o trem seguisse nessa direção e sentara-se de costas para o caminho.</w:t>
      </w:r>
    </w:p>
    <w:p w14:paraId="7F3F4CB3" w14:textId="77777777" w:rsidR="00D4792D" w:rsidRDefault="00D4792D" w:rsidP="00D4792D">
      <w:pPr>
        <w:ind w:left="425" w:right="-585"/>
        <w:jc w:val="both"/>
      </w:pPr>
      <w:r>
        <w:t>Angela Pralini percebeu-lhe o movimento e perguntou:</w:t>
      </w:r>
    </w:p>
    <w:p w14:paraId="3A6E67AA" w14:textId="77777777" w:rsidR="00D4792D" w:rsidRDefault="00D4792D" w:rsidP="00D4792D">
      <w:pPr>
        <w:ind w:left="425" w:right="-585"/>
        <w:jc w:val="both"/>
      </w:pPr>
      <w:r>
        <w:t>— A senhora deseja trocar de lugar comigo?</w:t>
      </w:r>
    </w:p>
    <w:p w14:paraId="388BA951" w14:textId="77777777" w:rsidR="00D4792D" w:rsidRDefault="00D4792D" w:rsidP="00D4792D">
      <w:pPr>
        <w:ind w:left="425" w:right="-585"/>
        <w:jc w:val="both"/>
      </w:pPr>
      <w:r>
        <w:t>Dona Maria Rita se espantou com a delicadeza, disse que não, obrigada, para ela dava no mesmo. Mas parecia ter-se perturbado. Passou a mão sobre o camafeu filigranado de ouro, espetado no peito, passou a mão pelo broche. Seca. Ofendida? Perguntou afinal a Angela Pralini:</w:t>
      </w:r>
    </w:p>
    <w:p w14:paraId="60EB69FB" w14:textId="77777777" w:rsidR="00D4792D" w:rsidRDefault="00D4792D" w:rsidP="00D4792D">
      <w:pPr>
        <w:ind w:left="425" w:right="-585"/>
        <w:jc w:val="both"/>
      </w:pPr>
      <w:r>
        <w:t>— É por causa de mim que a senhorita deseja trocar de lugar?</w:t>
      </w:r>
    </w:p>
    <w:p w14:paraId="424DAF0E" w14:textId="77777777" w:rsidR="00D4792D" w:rsidRDefault="00D4792D" w:rsidP="00D4792D">
      <w:pPr>
        <w:spacing w:line="240" w:lineRule="auto"/>
        <w:ind w:left="5385" w:right="-585"/>
        <w:jc w:val="both"/>
        <w:rPr>
          <w:sz w:val="20"/>
          <w:szCs w:val="20"/>
        </w:rPr>
      </w:pPr>
      <w:r>
        <w:rPr>
          <w:sz w:val="20"/>
          <w:szCs w:val="20"/>
        </w:rPr>
        <w:t>LISPECTOR, C. Onde estivestes de noite. Rio de Janeiro: Nova Fronteira, 1980 (fragmento).</w:t>
      </w:r>
    </w:p>
    <w:p w14:paraId="39418301" w14:textId="77777777" w:rsidR="00D4792D" w:rsidRDefault="00D4792D" w:rsidP="00D4792D">
      <w:pPr>
        <w:ind w:left="425" w:right="-585"/>
        <w:jc w:val="both"/>
      </w:pPr>
    </w:p>
    <w:p w14:paraId="214B8BD1" w14:textId="77777777" w:rsidR="00D4792D" w:rsidRDefault="00D4792D" w:rsidP="00D4792D">
      <w:pPr>
        <w:ind w:left="425" w:right="-585"/>
        <w:jc w:val="both"/>
      </w:pPr>
      <w:r>
        <w:t>A descoberta de experiências emocionais com base no cotidiano é recorrente na obra de Clarice Lispector.  No fragmento, o narrador enfatiza o(a):</w:t>
      </w:r>
    </w:p>
    <w:p w14:paraId="6A3F8B38" w14:textId="77777777" w:rsidR="00D4792D" w:rsidRDefault="00D4792D" w:rsidP="00D4792D">
      <w:pPr>
        <w:ind w:left="425" w:right="-585"/>
        <w:jc w:val="both"/>
      </w:pPr>
    </w:p>
    <w:p w14:paraId="22CCC953" w14:textId="77777777" w:rsidR="00D4792D" w:rsidRDefault="00D4792D" w:rsidP="00D4792D">
      <w:pPr>
        <w:numPr>
          <w:ilvl w:val="0"/>
          <w:numId w:val="262"/>
        </w:numPr>
        <w:ind w:right="-585"/>
        <w:jc w:val="both"/>
      </w:pPr>
      <w:r>
        <w:t>comportamento vaidoso de mulheres de condição social privilegiada.</w:t>
      </w:r>
    </w:p>
    <w:p w14:paraId="255430CC" w14:textId="77777777" w:rsidR="00D4792D" w:rsidRDefault="00D4792D" w:rsidP="00D4792D">
      <w:pPr>
        <w:numPr>
          <w:ilvl w:val="0"/>
          <w:numId w:val="262"/>
        </w:numPr>
        <w:ind w:right="-585"/>
        <w:jc w:val="both"/>
      </w:pPr>
      <w:r>
        <w:t>anulação das diferenças sociais no espaço público de uma estação.</w:t>
      </w:r>
    </w:p>
    <w:p w14:paraId="29E0CC11" w14:textId="77777777" w:rsidR="00D4792D" w:rsidRDefault="00D4792D" w:rsidP="00D4792D">
      <w:pPr>
        <w:numPr>
          <w:ilvl w:val="0"/>
          <w:numId w:val="262"/>
        </w:numPr>
        <w:ind w:right="-585"/>
        <w:jc w:val="both"/>
      </w:pPr>
      <w:r>
        <w:t>incompatibilidade psicológica entre mulheres de gerações diferentes.</w:t>
      </w:r>
    </w:p>
    <w:p w14:paraId="3001665E" w14:textId="77777777" w:rsidR="00D4792D" w:rsidRDefault="00D4792D" w:rsidP="00D4792D">
      <w:pPr>
        <w:numPr>
          <w:ilvl w:val="0"/>
          <w:numId w:val="262"/>
        </w:numPr>
        <w:ind w:right="-585"/>
        <w:jc w:val="both"/>
      </w:pPr>
      <w:r>
        <w:t>constrangimento da aproximação formal de pessoas desconhecidas.</w:t>
      </w:r>
    </w:p>
    <w:p w14:paraId="40C0F4D9" w14:textId="77777777" w:rsidR="00D4792D" w:rsidRDefault="00D4792D" w:rsidP="00D4792D">
      <w:pPr>
        <w:numPr>
          <w:ilvl w:val="0"/>
          <w:numId w:val="262"/>
        </w:numPr>
        <w:ind w:right="-585"/>
        <w:jc w:val="both"/>
        <w:sectPr w:rsidR="00D4792D">
          <w:pgSz w:w="11909" w:h="16834"/>
          <w:pgMar w:top="1440" w:right="1440" w:bottom="1440" w:left="0" w:header="720" w:footer="720" w:gutter="0"/>
          <w:cols w:space="720"/>
        </w:sectPr>
      </w:pPr>
      <w:r>
        <w:t>sentimento de solidão alimentado pelo processo de envelhecimento.</w:t>
      </w:r>
    </w:p>
    <w:p w14:paraId="457DF45C" w14:textId="77777777" w:rsidR="00D4792D" w:rsidRDefault="00D4792D" w:rsidP="00D4792D">
      <w:pPr>
        <w:ind w:left="425" w:right="-585"/>
        <w:jc w:val="both"/>
      </w:pPr>
      <w:r>
        <w:lastRenderedPageBreak/>
        <w:t>Questão enem2016299120</w:t>
      </w:r>
    </w:p>
    <w:p w14:paraId="0C144ADC" w14:textId="77777777" w:rsidR="00D4792D" w:rsidRDefault="00D4792D" w:rsidP="00D4792D">
      <w:pPr>
        <w:ind w:left="425" w:right="-585"/>
        <w:jc w:val="both"/>
      </w:pPr>
    </w:p>
    <w:p w14:paraId="0188A0CF" w14:textId="77777777" w:rsidR="00D4792D" w:rsidRDefault="00D4792D" w:rsidP="00D4792D">
      <w:pPr>
        <w:ind w:left="425" w:right="-585"/>
        <w:jc w:val="both"/>
        <w:rPr>
          <w:b/>
        </w:rPr>
      </w:pPr>
      <w:r>
        <w:rPr>
          <w:b/>
        </w:rPr>
        <w:t>Esses chopes dourados</w:t>
      </w:r>
    </w:p>
    <w:p w14:paraId="718DD23A" w14:textId="77777777" w:rsidR="00D4792D" w:rsidRDefault="00D4792D" w:rsidP="00D4792D">
      <w:pPr>
        <w:ind w:left="425" w:right="-585"/>
        <w:jc w:val="both"/>
        <w:rPr>
          <w:b/>
        </w:rPr>
      </w:pPr>
    </w:p>
    <w:p w14:paraId="68C701A4" w14:textId="77777777" w:rsidR="00D4792D" w:rsidRDefault="00D4792D" w:rsidP="00D4792D">
      <w:pPr>
        <w:ind w:left="425" w:right="-585"/>
        <w:jc w:val="both"/>
      </w:pPr>
      <w:r>
        <w:t>[...]</w:t>
      </w:r>
    </w:p>
    <w:p w14:paraId="3596DEA6" w14:textId="77777777" w:rsidR="00D4792D" w:rsidRDefault="00D4792D" w:rsidP="00D4792D">
      <w:pPr>
        <w:ind w:left="425" w:right="-585"/>
        <w:jc w:val="both"/>
      </w:pPr>
      <w:r>
        <w:t>quando a geração de meu pai</w:t>
      </w:r>
    </w:p>
    <w:p w14:paraId="77E8599F" w14:textId="77777777" w:rsidR="00D4792D" w:rsidRDefault="00D4792D" w:rsidP="00D4792D">
      <w:pPr>
        <w:ind w:left="425" w:right="-585"/>
        <w:jc w:val="both"/>
      </w:pPr>
      <w:r>
        <w:t>batia na minha</w:t>
      </w:r>
    </w:p>
    <w:p w14:paraId="27C3285E" w14:textId="77777777" w:rsidR="00D4792D" w:rsidRDefault="00D4792D" w:rsidP="00D4792D">
      <w:pPr>
        <w:ind w:left="425" w:right="-585"/>
        <w:jc w:val="both"/>
      </w:pPr>
      <w:r>
        <w:t>a minha achava que era normal</w:t>
      </w:r>
    </w:p>
    <w:p w14:paraId="04F05E84" w14:textId="77777777" w:rsidR="00D4792D" w:rsidRDefault="00D4792D" w:rsidP="00D4792D">
      <w:pPr>
        <w:ind w:left="425" w:right="-585"/>
        <w:jc w:val="both"/>
      </w:pPr>
      <w:r>
        <w:t>que a geração de cima</w:t>
      </w:r>
    </w:p>
    <w:p w14:paraId="1466A28E" w14:textId="77777777" w:rsidR="00D4792D" w:rsidRDefault="00D4792D" w:rsidP="00D4792D">
      <w:pPr>
        <w:ind w:left="425" w:right="-585"/>
        <w:jc w:val="both"/>
      </w:pPr>
      <w:r>
        <w:t>só podia educar a de baixo</w:t>
      </w:r>
    </w:p>
    <w:p w14:paraId="4076E8B1" w14:textId="77777777" w:rsidR="00D4792D" w:rsidRDefault="00D4792D" w:rsidP="00D4792D">
      <w:pPr>
        <w:ind w:left="425" w:right="-585"/>
        <w:jc w:val="both"/>
      </w:pPr>
      <w:r>
        <w:t>batendo</w:t>
      </w:r>
    </w:p>
    <w:p w14:paraId="2CC9B69A" w14:textId="77777777" w:rsidR="00D4792D" w:rsidRDefault="00D4792D" w:rsidP="00D4792D">
      <w:pPr>
        <w:ind w:left="425" w:right="-585"/>
        <w:jc w:val="both"/>
      </w:pPr>
    </w:p>
    <w:p w14:paraId="516F05CA" w14:textId="77777777" w:rsidR="00D4792D" w:rsidRDefault="00D4792D" w:rsidP="00D4792D">
      <w:pPr>
        <w:ind w:left="425" w:right="-585"/>
        <w:jc w:val="both"/>
      </w:pPr>
      <w:r>
        <w:t>quando a minha geração batia na de vocês</w:t>
      </w:r>
    </w:p>
    <w:p w14:paraId="2B3DFA0A" w14:textId="77777777" w:rsidR="00D4792D" w:rsidRDefault="00D4792D" w:rsidP="00D4792D">
      <w:pPr>
        <w:ind w:left="425" w:right="-585"/>
        <w:jc w:val="both"/>
      </w:pPr>
      <w:r>
        <w:t>ainda não sabia que estava errado</w:t>
      </w:r>
    </w:p>
    <w:p w14:paraId="03AE1B71" w14:textId="77777777" w:rsidR="00D4792D" w:rsidRDefault="00D4792D" w:rsidP="00D4792D">
      <w:pPr>
        <w:ind w:left="425" w:right="-585"/>
        <w:jc w:val="both"/>
      </w:pPr>
      <w:r>
        <w:t>mas a geração de vocês já sabia</w:t>
      </w:r>
    </w:p>
    <w:p w14:paraId="495F6E4E" w14:textId="77777777" w:rsidR="00D4792D" w:rsidRDefault="00D4792D" w:rsidP="00D4792D">
      <w:pPr>
        <w:ind w:left="425" w:right="-585"/>
        <w:jc w:val="both"/>
      </w:pPr>
      <w:r>
        <w:t>e cresceu odiando a geração de cima</w:t>
      </w:r>
    </w:p>
    <w:p w14:paraId="6D177F46" w14:textId="77777777" w:rsidR="00D4792D" w:rsidRDefault="00D4792D" w:rsidP="00D4792D">
      <w:pPr>
        <w:ind w:left="425" w:right="-585"/>
        <w:jc w:val="both"/>
      </w:pPr>
    </w:p>
    <w:p w14:paraId="397A9192" w14:textId="77777777" w:rsidR="00D4792D" w:rsidRDefault="00D4792D" w:rsidP="00D4792D">
      <w:pPr>
        <w:ind w:left="425" w:right="-585"/>
        <w:jc w:val="both"/>
      </w:pPr>
      <w:r>
        <w:t>aí chegou esta hora</w:t>
      </w:r>
    </w:p>
    <w:p w14:paraId="2E2F72AB" w14:textId="77777777" w:rsidR="00D4792D" w:rsidRDefault="00D4792D" w:rsidP="00D4792D">
      <w:pPr>
        <w:ind w:left="425" w:right="-585"/>
        <w:jc w:val="both"/>
      </w:pPr>
      <w:r>
        <w:t>em que todas as gerações já sabem de tudo</w:t>
      </w:r>
    </w:p>
    <w:p w14:paraId="6D4EE1C9" w14:textId="77777777" w:rsidR="00D4792D" w:rsidRDefault="00D4792D" w:rsidP="00D4792D">
      <w:pPr>
        <w:ind w:left="425" w:right="-585"/>
        <w:jc w:val="both"/>
      </w:pPr>
      <w:r>
        <w:t>e é péssimo</w:t>
      </w:r>
    </w:p>
    <w:p w14:paraId="0638C9CB" w14:textId="77777777" w:rsidR="00D4792D" w:rsidRDefault="00D4792D" w:rsidP="00D4792D">
      <w:pPr>
        <w:ind w:left="425" w:right="-585"/>
        <w:jc w:val="both"/>
      </w:pPr>
      <w:r>
        <w:t>ter pertencido à geração do meio</w:t>
      </w:r>
    </w:p>
    <w:p w14:paraId="4BA22844" w14:textId="77777777" w:rsidR="00D4792D" w:rsidRDefault="00D4792D" w:rsidP="00D4792D">
      <w:pPr>
        <w:ind w:left="425" w:right="-585"/>
        <w:jc w:val="both"/>
      </w:pPr>
      <w:r>
        <w:t>tendo errado quando apanhou da de cima</w:t>
      </w:r>
    </w:p>
    <w:p w14:paraId="26EFA966" w14:textId="77777777" w:rsidR="00D4792D" w:rsidRDefault="00D4792D" w:rsidP="00D4792D">
      <w:pPr>
        <w:ind w:left="425" w:right="-585"/>
        <w:jc w:val="both"/>
      </w:pPr>
      <w:r>
        <w:t>e errado quando bateu na de baixo</w:t>
      </w:r>
    </w:p>
    <w:p w14:paraId="534268B9" w14:textId="77777777" w:rsidR="00D4792D" w:rsidRDefault="00D4792D" w:rsidP="00D4792D">
      <w:pPr>
        <w:ind w:left="425" w:right="-585"/>
        <w:jc w:val="both"/>
      </w:pPr>
    </w:p>
    <w:p w14:paraId="35B863AA" w14:textId="77777777" w:rsidR="00D4792D" w:rsidRDefault="00D4792D" w:rsidP="00D4792D">
      <w:pPr>
        <w:ind w:left="425" w:right="-585"/>
        <w:jc w:val="both"/>
      </w:pPr>
      <w:r>
        <w:t>e sabendo que apesar de amaldiçoados</w:t>
      </w:r>
    </w:p>
    <w:p w14:paraId="7DD43E28" w14:textId="77777777" w:rsidR="00D4792D" w:rsidRDefault="00D4792D" w:rsidP="00D4792D">
      <w:pPr>
        <w:ind w:left="425" w:right="-585"/>
        <w:jc w:val="both"/>
      </w:pPr>
      <w:r>
        <w:t>éramos todos inocentes.</w:t>
      </w:r>
    </w:p>
    <w:p w14:paraId="526176B9" w14:textId="77777777" w:rsidR="00D4792D" w:rsidRDefault="00D4792D" w:rsidP="00D4792D">
      <w:pPr>
        <w:spacing w:line="240" w:lineRule="auto"/>
        <w:ind w:left="5385" w:right="-585"/>
        <w:jc w:val="both"/>
        <w:rPr>
          <w:sz w:val="20"/>
          <w:szCs w:val="20"/>
        </w:rPr>
      </w:pPr>
      <w:r>
        <w:rPr>
          <w:sz w:val="20"/>
          <w:szCs w:val="20"/>
        </w:rPr>
        <w:t>WANDERLEY, J. In: MORICONI, I. (Org.). Os cem melhores poemas brasileiros do século. Rio de Janeiro: Objetiva, 2001 (fragmento).</w:t>
      </w:r>
    </w:p>
    <w:p w14:paraId="00146A28" w14:textId="77777777" w:rsidR="00D4792D" w:rsidRDefault="00D4792D" w:rsidP="00D4792D">
      <w:pPr>
        <w:ind w:left="425" w:right="-585"/>
        <w:jc w:val="both"/>
      </w:pPr>
    </w:p>
    <w:p w14:paraId="2A3936EE" w14:textId="77777777" w:rsidR="00D4792D" w:rsidRDefault="00D4792D" w:rsidP="00D4792D">
      <w:pPr>
        <w:ind w:left="425" w:right="-585"/>
        <w:jc w:val="both"/>
      </w:pPr>
      <w:r>
        <w:t>Ao expressar uma percepção de atitudes e valores situados na passagem do tempo, o eu lírico manifesta uma angústia sintetizada na:</w:t>
      </w:r>
    </w:p>
    <w:p w14:paraId="6FFD1D5A" w14:textId="77777777" w:rsidR="00D4792D" w:rsidRDefault="00D4792D" w:rsidP="00D4792D">
      <w:pPr>
        <w:ind w:left="425" w:right="-585"/>
        <w:jc w:val="both"/>
      </w:pPr>
    </w:p>
    <w:p w14:paraId="5C5C0BD1" w14:textId="77777777" w:rsidR="00D4792D" w:rsidRDefault="00D4792D" w:rsidP="00D4792D">
      <w:pPr>
        <w:numPr>
          <w:ilvl w:val="0"/>
          <w:numId w:val="256"/>
        </w:numPr>
        <w:ind w:right="-585"/>
        <w:jc w:val="both"/>
      </w:pPr>
      <w:r>
        <w:t>compreensão da efemeridade das convicções antes vistas como sólidas.</w:t>
      </w:r>
    </w:p>
    <w:p w14:paraId="523E3029" w14:textId="77777777" w:rsidR="00D4792D" w:rsidRDefault="00D4792D" w:rsidP="00D4792D">
      <w:pPr>
        <w:numPr>
          <w:ilvl w:val="0"/>
          <w:numId w:val="256"/>
        </w:numPr>
        <w:ind w:right="-585"/>
        <w:jc w:val="both"/>
      </w:pPr>
      <w:r>
        <w:t>consciência das imperfeições aceitas na construção do senso comum.</w:t>
      </w:r>
    </w:p>
    <w:p w14:paraId="36CA6990" w14:textId="77777777" w:rsidR="00D4792D" w:rsidRDefault="00D4792D" w:rsidP="00D4792D">
      <w:pPr>
        <w:numPr>
          <w:ilvl w:val="0"/>
          <w:numId w:val="256"/>
        </w:numPr>
        <w:ind w:right="-585"/>
        <w:jc w:val="both"/>
      </w:pPr>
      <w:r>
        <w:t>revolta das novas gerações contra modelos tradicionais de educação.</w:t>
      </w:r>
    </w:p>
    <w:p w14:paraId="0E409CE5" w14:textId="77777777" w:rsidR="00D4792D" w:rsidRDefault="00D4792D" w:rsidP="00D4792D">
      <w:pPr>
        <w:numPr>
          <w:ilvl w:val="0"/>
          <w:numId w:val="256"/>
        </w:numPr>
        <w:ind w:right="-585"/>
        <w:jc w:val="both"/>
      </w:pPr>
      <w:r>
        <w:t>incerteza da expectativa de mudança por parte das futuras gerações.</w:t>
      </w:r>
    </w:p>
    <w:p w14:paraId="5FCFC007" w14:textId="77777777" w:rsidR="00D4792D" w:rsidRDefault="00D4792D" w:rsidP="00D4792D">
      <w:pPr>
        <w:numPr>
          <w:ilvl w:val="0"/>
          <w:numId w:val="256"/>
        </w:numPr>
        <w:ind w:right="-585"/>
        <w:jc w:val="both"/>
        <w:sectPr w:rsidR="00D4792D">
          <w:pgSz w:w="11909" w:h="16834"/>
          <w:pgMar w:top="1440" w:right="1440" w:bottom="1440" w:left="0" w:header="720" w:footer="720" w:gutter="0"/>
          <w:cols w:space="720"/>
        </w:sectPr>
      </w:pPr>
      <w:r>
        <w:t>crueldade atribuída à forma de punição praticada pelos mais velhos.</w:t>
      </w:r>
    </w:p>
    <w:p w14:paraId="4006A748" w14:textId="77777777" w:rsidR="00D4792D" w:rsidRDefault="00D4792D" w:rsidP="00D4792D">
      <w:pPr>
        <w:ind w:left="425" w:right="-585"/>
        <w:jc w:val="both"/>
      </w:pPr>
      <w:r>
        <w:lastRenderedPageBreak/>
        <w:t>Questão enem2016299121</w:t>
      </w:r>
    </w:p>
    <w:p w14:paraId="5A4C4DB8" w14:textId="77777777" w:rsidR="00D4792D" w:rsidRDefault="00D4792D" w:rsidP="00D4792D">
      <w:pPr>
        <w:ind w:right="-585"/>
        <w:jc w:val="both"/>
      </w:pPr>
    </w:p>
    <w:p w14:paraId="3C4E8082" w14:textId="77777777" w:rsidR="00D4792D" w:rsidRDefault="00D4792D" w:rsidP="00D4792D">
      <w:pPr>
        <w:ind w:left="425" w:right="-585"/>
        <w:jc w:val="both"/>
        <w:rPr>
          <w:b/>
        </w:rPr>
      </w:pPr>
      <w:r>
        <w:rPr>
          <w:b/>
        </w:rPr>
        <w:t>Antiode</w:t>
      </w:r>
    </w:p>
    <w:p w14:paraId="2AA4CDF3" w14:textId="77777777" w:rsidR="00D4792D" w:rsidRDefault="00D4792D" w:rsidP="00D4792D">
      <w:pPr>
        <w:ind w:left="425" w:right="-585"/>
        <w:jc w:val="both"/>
      </w:pPr>
      <w:r>
        <w:t>Poesia, não será esse</w:t>
      </w:r>
    </w:p>
    <w:p w14:paraId="0F7DAB23" w14:textId="77777777" w:rsidR="00D4792D" w:rsidRDefault="00D4792D" w:rsidP="00D4792D">
      <w:pPr>
        <w:ind w:left="425" w:right="-585"/>
        <w:jc w:val="both"/>
      </w:pPr>
      <w:r>
        <w:t>o sentido em que</w:t>
      </w:r>
    </w:p>
    <w:p w14:paraId="631B189B" w14:textId="77777777" w:rsidR="00D4792D" w:rsidRDefault="00D4792D" w:rsidP="00D4792D">
      <w:pPr>
        <w:ind w:left="425" w:right="-585"/>
        <w:jc w:val="both"/>
      </w:pPr>
      <w:r>
        <w:t>ainda te escrevo:</w:t>
      </w:r>
    </w:p>
    <w:p w14:paraId="218BE9AC" w14:textId="77777777" w:rsidR="00D4792D" w:rsidRDefault="00D4792D" w:rsidP="00D4792D">
      <w:pPr>
        <w:ind w:left="425" w:right="-585"/>
        <w:jc w:val="both"/>
      </w:pPr>
      <w:r>
        <w:t>flor! (Te escrevo:</w:t>
      </w:r>
    </w:p>
    <w:p w14:paraId="0F902C87" w14:textId="77777777" w:rsidR="00D4792D" w:rsidRDefault="00D4792D" w:rsidP="00D4792D">
      <w:pPr>
        <w:ind w:left="425" w:right="-585"/>
        <w:jc w:val="both"/>
      </w:pPr>
      <w:r>
        <w:t>flor! Não uma</w:t>
      </w:r>
    </w:p>
    <w:p w14:paraId="2908DDA2" w14:textId="77777777" w:rsidR="00D4792D" w:rsidRDefault="00D4792D" w:rsidP="00D4792D">
      <w:pPr>
        <w:ind w:left="425" w:right="-585"/>
        <w:jc w:val="both"/>
      </w:pPr>
      <w:r>
        <w:t>flor, nem aquela</w:t>
      </w:r>
    </w:p>
    <w:p w14:paraId="542B583B" w14:textId="77777777" w:rsidR="00D4792D" w:rsidRDefault="00D4792D" w:rsidP="00D4792D">
      <w:pPr>
        <w:ind w:left="425" w:right="-585"/>
        <w:jc w:val="both"/>
      </w:pPr>
      <w:r>
        <w:t>flor-virtude — em</w:t>
      </w:r>
    </w:p>
    <w:p w14:paraId="1DE4BB1C" w14:textId="77777777" w:rsidR="00D4792D" w:rsidRDefault="00D4792D" w:rsidP="00D4792D">
      <w:pPr>
        <w:ind w:left="425" w:right="-585"/>
        <w:jc w:val="both"/>
      </w:pPr>
      <w:r>
        <w:t>disfarçados urinóis).</w:t>
      </w:r>
    </w:p>
    <w:p w14:paraId="6AEAD552" w14:textId="77777777" w:rsidR="00D4792D" w:rsidRDefault="00D4792D" w:rsidP="00D4792D">
      <w:pPr>
        <w:ind w:left="425" w:right="-585"/>
        <w:jc w:val="both"/>
      </w:pPr>
      <w:r>
        <w:t>Flor é a palavra</w:t>
      </w:r>
    </w:p>
    <w:p w14:paraId="4E0694D0" w14:textId="77777777" w:rsidR="00D4792D" w:rsidRDefault="00D4792D" w:rsidP="00D4792D">
      <w:pPr>
        <w:ind w:left="425" w:right="-585"/>
        <w:jc w:val="both"/>
      </w:pPr>
      <w:r>
        <w:t>flor; verso inscrito</w:t>
      </w:r>
    </w:p>
    <w:p w14:paraId="6D87CA4C" w14:textId="77777777" w:rsidR="00D4792D" w:rsidRDefault="00D4792D" w:rsidP="00D4792D">
      <w:pPr>
        <w:ind w:left="425" w:right="-585"/>
        <w:jc w:val="both"/>
      </w:pPr>
      <w:r>
        <w:t>no verso, como as</w:t>
      </w:r>
    </w:p>
    <w:p w14:paraId="0D68C48B" w14:textId="77777777" w:rsidR="00D4792D" w:rsidRDefault="00D4792D" w:rsidP="00D4792D">
      <w:pPr>
        <w:ind w:left="425" w:right="-585"/>
        <w:jc w:val="both"/>
      </w:pPr>
      <w:r>
        <w:t>manhãs no tempo.</w:t>
      </w:r>
    </w:p>
    <w:p w14:paraId="0748B096" w14:textId="77777777" w:rsidR="00D4792D" w:rsidRDefault="00D4792D" w:rsidP="00D4792D">
      <w:pPr>
        <w:ind w:left="425" w:right="-585"/>
        <w:jc w:val="both"/>
      </w:pPr>
      <w:r>
        <w:t>Flor é o salto</w:t>
      </w:r>
    </w:p>
    <w:p w14:paraId="0AAB24CA" w14:textId="77777777" w:rsidR="00D4792D" w:rsidRDefault="00D4792D" w:rsidP="00D4792D">
      <w:pPr>
        <w:ind w:left="425" w:right="-585"/>
        <w:jc w:val="both"/>
      </w:pPr>
      <w:r>
        <w:t>da ave para o voo:</w:t>
      </w:r>
    </w:p>
    <w:p w14:paraId="62AF18FF" w14:textId="77777777" w:rsidR="00D4792D" w:rsidRDefault="00D4792D" w:rsidP="00D4792D">
      <w:pPr>
        <w:ind w:left="425" w:right="-585"/>
        <w:jc w:val="both"/>
      </w:pPr>
      <w:r>
        <w:t>o salto fora do sono</w:t>
      </w:r>
    </w:p>
    <w:p w14:paraId="725ED0A4" w14:textId="77777777" w:rsidR="00D4792D" w:rsidRDefault="00D4792D" w:rsidP="00D4792D">
      <w:pPr>
        <w:ind w:left="425" w:right="-585"/>
        <w:jc w:val="both"/>
      </w:pPr>
      <w:r>
        <w:t>quando seu tecido</w:t>
      </w:r>
    </w:p>
    <w:p w14:paraId="3A7713E5" w14:textId="77777777" w:rsidR="00D4792D" w:rsidRDefault="00D4792D" w:rsidP="00D4792D">
      <w:pPr>
        <w:ind w:left="425" w:right="-585"/>
        <w:jc w:val="both"/>
      </w:pPr>
      <w:r>
        <w:t>se rompe; é uma explosão</w:t>
      </w:r>
    </w:p>
    <w:p w14:paraId="05431CD3" w14:textId="77777777" w:rsidR="00D4792D" w:rsidRDefault="00D4792D" w:rsidP="00D4792D">
      <w:pPr>
        <w:ind w:left="425" w:right="-585"/>
        <w:jc w:val="both"/>
      </w:pPr>
      <w:r>
        <w:t>posta a funcionar,</w:t>
      </w:r>
    </w:p>
    <w:p w14:paraId="7AB57BF4" w14:textId="77777777" w:rsidR="00D4792D" w:rsidRDefault="00D4792D" w:rsidP="00D4792D">
      <w:pPr>
        <w:ind w:left="425" w:right="-585"/>
        <w:jc w:val="both"/>
      </w:pPr>
      <w:r>
        <w:t>como uma máquina,</w:t>
      </w:r>
    </w:p>
    <w:p w14:paraId="1F612D6A" w14:textId="77777777" w:rsidR="00D4792D" w:rsidRDefault="00D4792D" w:rsidP="00D4792D">
      <w:pPr>
        <w:ind w:left="425" w:right="-585"/>
        <w:jc w:val="both"/>
      </w:pPr>
      <w:r>
        <w:t>uma jarra de flores.</w:t>
      </w:r>
    </w:p>
    <w:p w14:paraId="6E17F307" w14:textId="77777777" w:rsidR="00D4792D" w:rsidRDefault="00D4792D" w:rsidP="00D4792D">
      <w:pPr>
        <w:spacing w:line="240" w:lineRule="auto"/>
        <w:ind w:left="5385" w:right="-585"/>
        <w:jc w:val="both"/>
        <w:rPr>
          <w:sz w:val="20"/>
          <w:szCs w:val="20"/>
        </w:rPr>
      </w:pPr>
      <w:r>
        <w:rPr>
          <w:sz w:val="20"/>
          <w:szCs w:val="20"/>
        </w:rPr>
        <w:t>MELO NETO, J. C. Psicologia da composição. Rio de Janeiro: Nova Fronteira, 1997 (fragmento).</w:t>
      </w:r>
    </w:p>
    <w:p w14:paraId="27D3443D" w14:textId="77777777" w:rsidR="00D4792D" w:rsidRDefault="00D4792D" w:rsidP="00D4792D">
      <w:pPr>
        <w:ind w:left="425" w:right="-585"/>
        <w:jc w:val="both"/>
      </w:pPr>
    </w:p>
    <w:p w14:paraId="6EED92D4" w14:textId="77777777" w:rsidR="00D4792D" w:rsidRDefault="00D4792D" w:rsidP="00D4792D">
      <w:pPr>
        <w:ind w:left="425" w:right="-585"/>
        <w:jc w:val="both"/>
      </w:pPr>
      <w:r>
        <w:t>A poesia é marcada pela recriação do objeto por meio da linguagem, sem necessariamente explicá-lo. Nesse fragmento de João Cabral de Melo Neto, poeta da geração de 1945, o sujeito lírico propõe a recriação poética de:</w:t>
      </w:r>
    </w:p>
    <w:p w14:paraId="2B26B179" w14:textId="77777777" w:rsidR="00D4792D" w:rsidRDefault="00D4792D" w:rsidP="00D4792D">
      <w:pPr>
        <w:ind w:left="425" w:right="-585"/>
        <w:jc w:val="both"/>
      </w:pPr>
    </w:p>
    <w:p w14:paraId="06733C83" w14:textId="77777777" w:rsidR="00D4792D" w:rsidRDefault="00D4792D" w:rsidP="00D4792D">
      <w:pPr>
        <w:numPr>
          <w:ilvl w:val="0"/>
          <w:numId w:val="312"/>
        </w:numPr>
        <w:ind w:right="-585"/>
        <w:jc w:val="both"/>
      </w:pPr>
      <w:r>
        <w:t>uma palavra, a partir de imagens com as quais ela pode ser comparada, a fim de assumir novos significados.</w:t>
      </w:r>
    </w:p>
    <w:p w14:paraId="0DE520FE" w14:textId="77777777" w:rsidR="00D4792D" w:rsidRDefault="00D4792D" w:rsidP="00D4792D">
      <w:pPr>
        <w:numPr>
          <w:ilvl w:val="0"/>
          <w:numId w:val="312"/>
        </w:numPr>
        <w:ind w:right="-585"/>
        <w:jc w:val="both"/>
      </w:pPr>
      <w:r>
        <w:t>um urinol, em referência às artes visuais ligadas às vanguardas do início do século XX.</w:t>
      </w:r>
    </w:p>
    <w:p w14:paraId="2A2F7AFB" w14:textId="77777777" w:rsidR="00D4792D" w:rsidRDefault="00D4792D" w:rsidP="00D4792D">
      <w:pPr>
        <w:numPr>
          <w:ilvl w:val="0"/>
          <w:numId w:val="312"/>
        </w:numPr>
        <w:ind w:right="-585"/>
        <w:jc w:val="both"/>
      </w:pPr>
      <w:r>
        <w:t>uma ave, que compõe, com seus movimentos, uma imagem historicamente ligada à palavra poética.</w:t>
      </w:r>
    </w:p>
    <w:p w14:paraId="7A8DA654" w14:textId="77777777" w:rsidR="00D4792D" w:rsidRDefault="00D4792D" w:rsidP="00D4792D">
      <w:pPr>
        <w:numPr>
          <w:ilvl w:val="0"/>
          <w:numId w:val="312"/>
        </w:numPr>
        <w:ind w:right="-585"/>
        <w:jc w:val="both"/>
      </w:pPr>
      <w:r>
        <w:t>uma máquina, levando em consideração a relevância do discurso técnico-científico pós-Revolução Industrial.</w:t>
      </w:r>
    </w:p>
    <w:p w14:paraId="2732D8BB" w14:textId="77777777" w:rsidR="00D4792D" w:rsidRDefault="00D4792D" w:rsidP="00D4792D">
      <w:pPr>
        <w:numPr>
          <w:ilvl w:val="0"/>
          <w:numId w:val="312"/>
        </w:numPr>
        <w:ind w:right="-585"/>
        <w:jc w:val="both"/>
        <w:sectPr w:rsidR="00D4792D">
          <w:pgSz w:w="11909" w:h="16834"/>
          <w:pgMar w:top="1440" w:right="1440" w:bottom="1440" w:left="0" w:header="720" w:footer="720" w:gutter="0"/>
          <w:cols w:space="720"/>
        </w:sectPr>
      </w:pPr>
      <w:r>
        <w:t>um tecido, visto que sua composição depende de elementos intrínsecos ao eu lírico.</w:t>
      </w:r>
    </w:p>
    <w:p w14:paraId="64B14D48" w14:textId="77777777" w:rsidR="00D4792D" w:rsidRDefault="00D4792D" w:rsidP="00D4792D">
      <w:pPr>
        <w:ind w:left="425" w:right="-585"/>
        <w:jc w:val="both"/>
      </w:pPr>
      <w:r>
        <w:lastRenderedPageBreak/>
        <w:t>Questão enem2016299122</w:t>
      </w:r>
    </w:p>
    <w:p w14:paraId="00EEAAB6" w14:textId="77777777" w:rsidR="00D4792D" w:rsidRDefault="00D4792D" w:rsidP="00D4792D">
      <w:pPr>
        <w:ind w:left="425" w:right="-585"/>
        <w:jc w:val="both"/>
      </w:pPr>
    </w:p>
    <w:p w14:paraId="5F17BCA4" w14:textId="77777777" w:rsidR="00D4792D" w:rsidRDefault="00D4792D" w:rsidP="00D4792D">
      <w:pPr>
        <w:ind w:left="425" w:right="-585"/>
        <w:jc w:val="both"/>
        <w:rPr>
          <w:b/>
        </w:rPr>
      </w:pPr>
      <w:r>
        <w:rPr>
          <w:b/>
        </w:rPr>
        <w:t>Qual é a segurança do sangue?</w:t>
      </w:r>
    </w:p>
    <w:p w14:paraId="2CACC615" w14:textId="77777777" w:rsidR="00D4792D" w:rsidRDefault="00D4792D" w:rsidP="00D4792D">
      <w:pPr>
        <w:ind w:left="425" w:right="-585"/>
        <w:jc w:val="both"/>
      </w:pPr>
      <w:r>
        <w:t>Para que o sangue esteja disponível para aqueles que necessitam, os indivíduos saudáveis devem criar o hábito de doar sangue e encorajar amigos e familiares saudáveis a praticarem o mesmo ato.</w:t>
      </w:r>
    </w:p>
    <w:p w14:paraId="7B37E526" w14:textId="77777777" w:rsidR="00D4792D" w:rsidRDefault="00D4792D" w:rsidP="00D4792D">
      <w:pPr>
        <w:ind w:left="425" w:right="-585"/>
        <w:jc w:val="both"/>
      </w:pPr>
      <w:r>
        <w:t>A prática de selecionar criteriosamente os doadores, bem como as rígidas normas aplicadas para testar, transportar, estocar e transfundir o sangue doado fizeram dele um produto muito mais seguro do que já foi anteriormente.</w:t>
      </w:r>
    </w:p>
    <w:p w14:paraId="2A5ED49F" w14:textId="77777777" w:rsidR="00D4792D" w:rsidRDefault="00D4792D" w:rsidP="00D4792D">
      <w:pPr>
        <w:ind w:left="425" w:right="-585"/>
        <w:jc w:val="both"/>
      </w:pPr>
      <w:r>
        <w:t>Apenas pessoas saudáveis e que não sejam de risco para adquirir doenças infecciosas transmissíveis pelo sangue, como hepatites B e C, HIV, sífilis e Chagas, podem doar sangue.</w:t>
      </w:r>
    </w:p>
    <w:p w14:paraId="130FAE4F" w14:textId="77777777" w:rsidR="00D4792D" w:rsidRDefault="00D4792D" w:rsidP="00D4792D">
      <w:pPr>
        <w:ind w:left="425" w:right="-585"/>
        <w:jc w:val="both"/>
      </w:pPr>
      <w:r>
        <w:t>Se você acha que sua saúde ou comportamento pode colocar em risco a vida de quem for receber seu sangue, ou tem a real intenção de apenas realizar o teste para o vírus HIV, NÃO DOE SANGUE.</w:t>
      </w:r>
    </w:p>
    <w:p w14:paraId="5B9EB84E" w14:textId="77777777" w:rsidR="00D4792D" w:rsidRDefault="00D4792D" w:rsidP="00D4792D">
      <w:pPr>
        <w:ind w:left="425" w:right="-585"/>
        <w:jc w:val="both"/>
      </w:pPr>
      <w:r>
        <w:t>Cumpre destacar que apesar de o sangue doado ser testado para as doenças transmissíveis conhecidas no momento, existe um período chamado de janela imunológica em que um doador contaminado por um determinado vírus pode transmitir a doença através do seu sangue.</w:t>
      </w:r>
    </w:p>
    <w:p w14:paraId="73117D99" w14:textId="77777777" w:rsidR="00D4792D" w:rsidRDefault="00D4792D" w:rsidP="00D4792D">
      <w:pPr>
        <w:ind w:left="425" w:right="-585"/>
        <w:jc w:val="both"/>
      </w:pPr>
      <w:r>
        <w:t>DA SUA HONESTIDADE DEPENDE A VIDA DE QUEM VAI RECEBER SEU SANGUE.</w:t>
      </w:r>
    </w:p>
    <w:p w14:paraId="010C3AB1" w14:textId="77777777" w:rsidR="00D4792D" w:rsidRDefault="00D4792D" w:rsidP="00D4792D">
      <w:pPr>
        <w:spacing w:line="240" w:lineRule="auto"/>
        <w:ind w:left="5385" w:right="-585"/>
        <w:jc w:val="both"/>
        <w:rPr>
          <w:sz w:val="20"/>
          <w:szCs w:val="20"/>
        </w:rPr>
      </w:pPr>
      <w:r>
        <w:rPr>
          <w:sz w:val="20"/>
          <w:szCs w:val="20"/>
        </w:rPr>
        <w:t>Disponível em: www.prosangue.sp.gov.br. Acesso em: 24 abr. 2015 (adaptado).</w:t>
      </w:r>
    </w:p>
    <w:p w14:paraId="4D343F30" w14:textId="77777777" w:rsidR="00D4792D" w:rsidRDefault="00D4792D" w:rsidP="00D4792D">
      <w:pPr>
        <w:ind w:left="425" w:right="-585"/>
        <w:jc w:val="both"/>
      </w:pPr>
    </w:p>
    <w:p w14:paraId="6868F8B1" w14:textId="77777777" w:rsidR="00D4792D" w:rsidRDefault="00D4792D" w:rsidP="00D4792D">
      <w:pPr>
        <w:ind w:left="425" w:right="-585"/>
        <w:jc w:val="both"/>
      </w:pPr>
      <w:r>
        <w:t>Nessa campanha, as informações apresentadas têm como objetivo principal:</w:t>
      </w:r>
    </w:p>
    <w:p w14:paraId="1E1984F4" w14:textId="77777777" w:rsidR="00D4792D" w:rsidRDefault="00D4792D" w:rsidP="00D4792D">
      <w:pPr>
        <w:ind w:left="425" w:right="-585"/>
        <w:jc w:val="both"/>
      </w:pPr>
    </w:p>
    <w:p w14:paraId="540E58A2" w14:textId="77777777" w:rsidR="00D4792D" w:rsidRDefault="00D4792D" w:rsidP="00D4792D">
      <w:pPr>
        <w:numPr>
          <w:ilvl w:val="0"/>
          <w:numId w:val="52"/>
        </w:numPr>
        <w:ind w:right="-585"/>
        <w:jc w:val="both"/>
      </w:pPr>
      <w:r>
        <w:t>conscientizar o doador de sua corresponsabilidade pela qualidade do sangue.</w:t>
      </w:r>
    </w:p>
    <w:p w14:paraId="456B3071" w14:textId="77777777" w:rsidR="00D4792D" w:rsidRDefault="00D4792D" w:rsidP="00D4792D">
      <w:pPr>
        <w:numPr>
          <w:ilvl w:val="0"/>
          <w:numId w:val="52"/>
        </w:numPr>
        <w:ind w:right="-585"/>
        <w:jc w:val="both"/>
      </w:pPr>
      <w:r>
        <w:t>garantir a segurança de pessoas de grupos de risco durante a doação de sangue.</w:t>
      </w:r>
    </w:p>
    <w:p w14:paraId="3C2E46FA" w14:textId="77777777" w:rsidR="00D4792D" w:rsidRDefault="00D4792D" w:rsidP="00D4792D">
      <w:pPr>
        <w:numPr>
          <w:ilvl w:val="0"/>
          <w:numId w:val="52"/>
        </w:numPr>
        <w:ind w:right="-585"/>
        <w:jc w:val="both"/>
      </w:pPr>
      <w:r>
        <w:t>esclarecer o público sobre a segurança do processo de captação do sangue.</w:t>
      </w:r>
    </w:p>
    <w:p w14:paraId="5665BC30" w14:textId="77777777" w:rsidR="00D4792D" w:rsidRDefault="00D4792D" w:rsidP="00D4792D">
      <w:pPr>
        <w:numPr>
          <w:ilvl w:val="0"/>
          <w:numId w:val="52"/>
        </w:numPr>
        <w:ind w:right="-585"/>
        <w:jc w:val="both"/>
      </w:pPr>
      <w:r>
        <w:t>alertar os doadores sobre as dificuldades enfrentadas na coleta de sangue.</w:t>
      </w:r>
    </w:p>
    <w:p w14:paraId="17F14F56" w14:textId="77777777" w:rsidR="00D4792D" w:rsidRDefault="00D4792D" w:rsidP="00D4792D">
      <w:pPr>
        <w:numPr>
          <w:ilvl w:val="0"/>
          <w:numId w:val="52"/>
        </w:numPr>
        <w:ind w:right="-585"/>
        <w:jc w:val="both"/>
        <w:sectPr w:rsidR="00D4792D">
          <w:pgSz w:w="11909" w:h="16834"/>
          <w:pgMar w:top="1440" w:right="1440" w:bottom="1440" w:left="0" w:header="720" w:footer="720" w:gutter="0"/>
          <w:cols w:space="720"/>
        </w:sectPr>
      </w:pPr>
      <w:r>
        <w:t>ampliar o número de doadores para manter o banco de sangue.</w:t>
      </w:r>
    </w:p>
    <w:p w14:paraId="1F7D5E2D" w14:textId="77777777" w:rsidR="00D4792D" w:rsidRDefault="00D4792D" w:rsidP="00D4792D">
      <w:pPr>
        <w:ind w:left="425" w:right="-585"/>
        <w:jc w:val="both"/>
      </w:pPr>
      <w:r>
        <w:lastRenderedPageBreak/>
        <w:t>Questão enem2016299123</w:t>
      </w:r>
    </w:p>
    <w:p w14:paraId="2792A636" w14:textId="77777777" w:rsidR="00D4792D" w:rsidRDefault="00D4792D" w:rsidP="00D4792D">
      <w:pPr>
        <w:ind w:left="425" w:right="-585"/>
        <w:jc w:val="both"/>
      </w:pPr>
    </w:p>
    <w:p w14:paraId="3FFF327E" w14:textId="77777777" w:rsidR="00D4792D" w:rsidRDefault="00D4792D" w:rsidP="00D4792D">
      <w:pPr>
        <w:ind w:left="425" w:right="-585"/>
        <w:jc w:val="both"/>
        <w:rPr>
          <w:b/>
        </w:rPr>
      </w:pPr>
      <w:r>
        <w:rPr>
          <w:b/>
        </w:rPr>
        <w:t>TEXTO I</w:t>
      </w:r>
    </w:p>
    <w:p w14:paraId="3C40F38D" w14:textId="77777777" w:rsidR="00D4792D" w:rsidRDefault="00D4792D" w:rsidP="00D4792D">
      <w:pPr>
        <w:ind w:left="425" w:right="-585"/>
        <w:jc w:val="both"/>
      </w:pPr>
    </w:p>
    <w:p w14:paraId="22CC31A8" w14:textId="77777777" w:rsidR="00D4792D" w:rsidRDefault="00D4792D" w:rsidP="00D4792D">
      <w:pPr>
        <w:ind w:left="425" w:right="-585"/>
        <w:jc w:val="both"/>
      </w:pPr>
      <w:r>
        <w:t>Entrevistadora—eu vou conversar aqui com a professora A. D.... o português então não é uma língua difícil?</w:t>
      </w:r>
    </w:p>
    <w:p w14:paraId="0E99ADCF" w14:textId="77777777" w:rsidR="00D4792D" w:rsidRDefault="00D4792D" w:rsidP="00D4792D">
      <w:pPr>
        <w:ind w:left="425" w:right="-585"/>
        <w:jc w:val="both"/>
      </w:pPr>
      <w:r>
        <w:t>Professora — olha se você parte do princípio... que a língua portuguesa não é só regras gramaticais... não se você se apaixona pela língua que você... já domina que você já fala ao chegar na escola se o teu professor cativa você a ler obras da literatura... obras da/ dos meios de comunicação... se você tem acesso a revistas... é... a livros didáticos... a... livros de literatura o mais formal o e/ o difícil é porque a escola transforma como eu já disse as aulas de língua portuguesa em análises gramaticais.</w:t>
      </w:r>
    </w:p>
    <w:p w14:paraId="38ADA562" w14:textId="77777777" w:rsidR="00D4792D" w:rsidRDefault="00D4792D" w:rsidP="00D4792D">
      <w:pPr>
        <w:ind w:left="425" w:right="-585"/>
        <w:jc w:val="both"/>
        <w:rPr>
          <w:b/>
        </w:rPr>
      </w:pPr>
    </w:p>
    <w:p w14:paraId="78AE6981" w14:textId="77777777" w:rsidR="00D4792D" w:rsidRDefault="00D4792D" w:rsidP="00D4792D">
      <w:pPr>
        <w:ind w:left="425" w:right="-585"/>
        <w:jc w:val="both"/>
        <w:rPr>
          <w:b/>
        </w:rPr>
      </w:pPr>
      <w:r>
        <w:rPr>
          <w:b/>
        </w:rPr>
        <w:t>TEXTO II</w:t>
      </w:r>
    </w:p>
    <w:p w14:paraId="56126FF3" w14:textId="77777777" w:rsidR="00D4792D" w:rsidRDefault="00D4792D" w:rsidP="00D4792D">
      <w:pPr>
        <w:ind w:left="425" w:right="-585"/>
        <w:jc w:val="both"/>
      </w:pPr>
    </w:p>
    <w:p w14:paraId="1C5DA14F" w14:textId="77777777" w:rsidR="00D4792D" w:rsidRDefault="00D4792D" w:rsidP="00D4792D">
      <w:pPr>
        <w:ind w:left="425" w:right="-585"/>
        <w:jc w:val="both"/>
      </w:pPr>
      <w:r>
        <w:t>Entrevistadora — Vou conversar com a professora A. D. O português é uma língua difícil?</w:t>
      </w:r>
    </w:p>
    <w:p w14:paraId="4F0219FB" w14:textId="77777777" w:rsidR="00D4792D" w:rsidRDefault="00D4792D" w:rsidP="00D4792D">
      <w:pPr>
        <w:ind w:left="425" w:right="-585"/>
        <w:jc w:val="both"/>
      </w:pPr>
      <w:r>
        <w:t>Professora — Não, se você parte do princípio que a língua portuguesa não é só regras gramaticais. Ao chegar à escola, o aluno já domina e fala a língua. Se o professor motivá-lo a ler obras literárias, e se tem acesso a revistas, a livros didáticos, você se apaixona pela língua. O que torna difícil é que a escola transforma as aulas de língua portuguesa em análises gramaticais.</w:t>
      </w:r>
    </w:p>
    <w:p w14:paraId="1EAB9A90" w14:textId="77777777" w:rsidR="00D4792D" w:rsidRDefault="00D4792D" w:rsidP="00D4792D">
      <w:pPr>
        <w:spacing w:line="240" w:lineRule="auto"/>
        <w:ind w:left="5385" w:right="-585"/>
        <w:jc w:val="both"/>
        <w:rPr>
          <w:sz w:val="20"/>
          <w:szCs w:val="20"/>
        </w:rPr>
      </w:pPr>
      <w:r>
        <w:rPr>
          <w:sz w:val="20"/>
          <w:szCs w:val="20"/>
        </w:rPr>
        <w:t>MARCUSCHI, L. A. Da fala para a escrita: atividades de retextualização. São Paulo: Cortez, 2001 (adaptado).</w:t>
      </w:r>
    </w:p>
    <w:p w14:paraId="38553AC3" w14:textId="77777777" w:rsidR="00D4792D" w:rsidRDefault="00D4792D" w:rsidP="00D4792D">
      <w:pPr>
        <w:ind w:left="425" w:right="-585"/>
        <w:jc w:val="both"/>
      </w:pPr>
    </w:p>
    <w:p w14:paraId="38BC2A60" w14:textId="77777777" w:rsidR="00D4792D" w:rsidRDefault="00D4792D" w:rsidP="00D4792D">
      <w:pPr>
        <w:ind w:left="425" w:right="-585"/>
        <w:jc w:val="both"/>
      </w:pPr>
      <w:r>
        <w:t>O Texto I é a transcrição de uma entrevista concedida por uma professora de português a um programa de rádio. O Texto II é a adaptação dessa entrevista para a modalidade escrita. Em comum, esses textos:</w:t>
      </w:r>
    </w:p>
    <w:p w14:paraId="25B26F0E" w14:textId="77777777" w:rsidR="00D4792D" w:rsidRDefault="00D4792D" w:rsidP="00D4792D">
      <w:pPr>
        <w:ind w:left="425" w:right="-585"/>
        <w:jc w:val="both"/>
      </w:pPr>
    </w:p>
    <w:p w14:paraId="495B3F2E" w14:textId="77777777" w:rsidR="00D4792D" w:rsidRDefault="00D4792D" w:rsidP="00D4792D">
      <w:pPr>
        <w:numPr>
          <w:ilvl w:val="0"/>
          <w:numId w:val="116"/>
        </w:numPr>
        <w:ind w:right="-585"/>
        <w:jc w:val="both"/>
      </w:pPr>
      <w:r>
        <w:t>apresentam ocorrências de hesitações e reformulações.</w:t>
      </w:r>
    </w:p>
    <w:p w14:paraId="4C93B269" w14:textId="77777777" w:rsidR="00D4792D" w:rsidRDefault="00D4792D" w:rsidP="00D4792D">
      <w:pPr>
        <w:numPr>
          <w:ilvl w:val="0"/>
          <w:numId w:val="116"/>
        </w:numPr>
        <w:ind w:right="-585"/>
        <w:jc w:val="both"/>
      </w:pPr>
      <w:r>
        <w:t>são modelos de emprego de regras gramaticais.</w:t>
      </w:r>
    </w:p>
    <w:p w14:paraId="593032CC" w14:textId="77777777" w:rsidR="00D4792D" w:rsidRDefault="00D4792D" w:rsidP="00D4792D">
      <w:pPr>
        <w:numPr>
          <w:ilvl w:val="0"/>
          <w:numId w:val="116"/>
        </w:numPr>
        <w:ind w:right="-585"/>
        <w:jc w:val="both"/>
      </w:pPr>
      <w:r>
        <w:t>são exemplos de uso não planejado da língua.</w:t>
      </w:r>
    </w:p>
    <w:p w14:paraId="29198EFB" w14:textId="77777777" w:rsidR="00D4792D" w:rsidRDefault="00D4792D" w:rsidP="00D4792D">
      <w:pPr>
        <w:numPr>
          <w:ilvl w:val="0"/>
          <w:numId w:val="116"/>
        </w:numPr>
        <w:ind w:right="-585"/>
        <w:jc w:val="both"/>
      </w:pPr>
      <w:r>
        <w:t>apresentam marcas da linguagem literária.</w:t>
      </w:r>
    </w:p>
    <w:p w14:paraId="548F08FA" w14:textId="77777777" w:rsidR="00D4792D" w:rsidRDefault="00D4792D" w:rsidP="00D4792D">
      <w:pPr>
        <w:numPr>
          <w:ilvl w:val="0"/>
          <w:numId w:val="116"/>
        </w:numPr>
        <w:ind w:right="-585"/>
        <w:jc w:val="both"/>
        <w:sectPr w:rsidR="00D4792D">
          <w:pgSz w:w="11909" w:h="16834"/>
          <w:pgMar w:top="1440" w:right="1440" w:bottom="1440" w:left="0" w:header="720" w:footer="720" w:gutter="0"/>
          <w:cols w:space="720"/>
        </w:sectPr>
      </w:pPr>
      <w:r>
        <w:t>são amostras do português culto urbano.</w:t>
      </w:r>
    </w:p>
    <w:p w14:paraId="0E5837D7" w14:textId="77777777" w:rsidR="00D4792D" w:rsidRDefault="00D4792D" w:rsidP="00D4792D">
      <w:pPr>
        <w:ind w:left="425" w:right="-585"/>
        <w:jc w:val="both"/>
      </w:pPr>
      <w:r>
        <w:lastRenderedPageBreak/>
        <w:t>Questão enem2016299124</w:t>
      </w:r>
    </w:p>
    <w:p w14:paraId="6962DE7D" w14:textId="77777777" w:rsidR="00D4792D" w:rsidRDefault="00D4792D" w:rsidP="00D4792D">
      <w:pPr>
        <w:ind w:left="425" w:right="-585"/>
        <w:jc w:val="both"/>
      </w:pPr>
    </w:p>
    <w:p w14:paraId="10FE41C5" w14:textId="77777777" w:rsidR="00D4792D" w:rsidRDefault="00D4792D" w:rsidP="00D4792D">
      <w:pPr>
        <w:ind w:left="425" w:right="-585"/>
        <w:jc w:val="both"/>
        <w:rPr>
          <w:b/>
        </w:rPr>
      </w:pPr>
      <w:r>
        <w:rPr>
          <w:b/>
        </w:rPr>
        <w:t>De domingo</w:t>
      </w:r>
    </w:p>
    <w:p w14:paraId="052DECAD" w14:textId="77777777" w:rsidR="00D4792D" w:rsidRDefault="00D4792D" w:rsidP="00D4792D">
      <w:pPr>
        <w:ind w:left="425" w:right="-585"/>
        <w:jc w:val="both"/>
      </w:pPr>
    </w:p>
    <w:p w14:paraId="4DDD4E9C" w14:textId="77777777" w:rsidR="00D4792D" w:rsidRDefault="00D4792D" w:rsidP="00D4792D">
      <w:pPr>
        <w:ind w:left="425" w:right="-585"/>
        <w:jc w:val="both"/>
      </w:pPr>
      <w:r>
        <w:t>— Outrossim...</w:t>
      </w:r>
    </w:p>
    <w:p w14:paraId="3E1DA57E" w14:textId="77777777" w:rsidR="00D4792D" w:rsidRDefault="00D4792D" w:rsidP="00D4792D">
      <w:pPr>
        <w:ind w:left="425" w:right="-585"/>
        <w:jc w:val="both"/>
      </w:pPr>
      <w:r>
        <w:t>— O quê?</w:t>
      </w:r>
    </w:p>
    <w:p w14:paraId="12629F0E" w14:textId="77777777" w:rsidR="00D4792D" w:rsidRDefault="00D4792D" w:rsidP="00D4792D">
      <w:pPr>
        <w:ind w:left="425" w:right="-585"/>
        <w:jc w:val="both"/>
      </w:pPr>
      <w:r>
        <w:t>— O que o quê?</w:t>
      </w:r>
    </w:p>
    <w:p w14:paraId="6C7C8C1D" w14:textId="77777777" w:rsidR="00D4792D" w:rsidRDefault="00D4792D" w:rsidP="00D4792D">
      <w:pPr>
        <w:ind w:left="425" w:right="-585"/>
        <w:jc w:val="both"/>
      </w:pPr>
      <w:r>
        <w:t>— O que você disse.</w:t>
      </w:r>
    </w:p>
    <w:p w14:paraId="01181EF0" w14:textId="77777777" w:rsidR="00D4792D" w:rsidRDefault="00D4792D" w:rsidP="00D4792D">
      <w:pPr>
        <w:ind w:left="425" w:right="-585"/>
        <w:jc w:val="both"/>
      </w:pPr>
      <w:r>
        <w:t>— Outrossim?</w:t>
      </w:r>
    </w:p>
    <w:p w14:paraId="15678DF8" w14:textId="77777777" w:rsidR="00D4792D" w:rsidRDefault="00D4792D" w:rsidP="00D4792D">
      <w:pPr>
        <w:ind w:left="425" w:right="-585"/>
        <w:jc w:val="both"/>
      </w:pPr>
      <w:r>
        <w:t>— É.</w:t>
      </w:r>
    </w:p>
    <w:p w14:paraId="40BE2016" w14:textId="77777777" w:rsidR="00D4792D" w:rsidRDefault="00D4792D" w:rsidP="00D4792D">
      <w:pPr>
        <w:ind w:left="425" w:right="-585"/>
        <w:jc w:val="both"/>
      </w:pPr>
      <w:r>
        <w:t>— O que é que tem?</w:t>
      </w:r>
    </w:p>
    <w:p w14:paraId="58E1CBC9" w14:textId="77777777" w:rsidR="00D4792D" w:rsidRDefault="00D4792D" w:rsidP="00D4792D">
      <w:pPr>
        <w:ind w:left="425" w:right="-585"/>
        <w:jc w:val="both"/>
      </w:pPr>
      <w:r>
        <w:t>— Nada. Só achei engraçado.</w:t>
      </w:r>
    </w:p>
    <w:p w14:paraId="6953D3CE" w14:textId="77777777" w:rsidR="00D4792D" w:rsidRDefault="00D4792D" w:rsidP="00D4792D">
      <w:pPr>
        <w:ind w:left="425" w:right="-585"/>
        <w:jc w:val="both"/>
      </w:pPr>
      <w:r>
        <w:t>— Não vejo a graça.</w:t>
      </w:r>
    </w:p>
    <w:p w14:paraId="4FF1745B" w14:textId="77777777" w:rsidR="00D4792D" w:rsidRDefault="00D4792D" w:rsidP="00D4792D">
      <w:pPr>
        <w:ind w:left="425" w:right="-585"/>
        <w:jc w:val="both"/>
      </w:pPr>
      <w:r>
        <w:t>— Você vai concordar que não é uma palavra de todos os dias.</w:t>
      </w:r>
    </w:p>
    <w:p w14:paraId="7D099DD2" w14:textId="77777777" w:rsidR="00D4792D" w:rsidRDefault="00D4792D" w:rsidP="00D4792D">
      <w:pPr>
        <w:ind w:left="425" w:right="-585"/>
        <w:jc w:val="both"/>
      </w:pPr>
      <w:r>
        <w:t>— Ah, não é. Aliás, eu só uso domingo.</w:t>
      </w:r>
    </w:p>
    <w:p w14:paraId="74F88E87" w14:textId="77777777" w:rsidR="00D4792D" w:rsidRDefault="00D4792D" w:rsidP="00D4792D">
      <w:pPr>
        <w:ind w:left="425" w:right="-585"/>
        <w:jc w:val="both"/>
      </w:pPr>
      <w:r>
        <w:t>— Se bem que parece mais uma palavra de segunda-feira.</w:t>
      </w:r>
    </w:p>
    <w:p w14:paraId="7E80BA04" w14:textId="77777777" w:rsidR="00D4792D" w:rsidRDefault="00D4792D" w:rsidP="00D4792D">
      <w:pPr>
        <w:ind w:left="425" w:right="-585"/>
        <w:jc w:val="both"/>
      </w:pPr>
      <w:r>
        <w:t>— Não. Palavra de segunda-feira é “óbice”.</w:t>
      </w:r>
    </w:p>
    <w:p w14:paraId="2B6D17BA" w14:textId="77777777" w:rsidR="00D4792D" w:rsidRDefault="00D4792D" w:rsidP="00D4792D">
      <w:pPr>
        <w:ind w:left="425" w:right="-585"/>
        <w:jc w:val="both"/>
      </w:pPr>
      <w:r>
        <w:t>— “Ônus”.</w:t>
      </w:r>
    </w:p>
    <w:p w14:paraId="1334002F" w14:textId="77777777" w:rsidR="00D4792D" w:rsidRDefault="00D4792D" w:rsidP="00D4792D">
      <w:pPr>
        <w:ind w:left="425" w:right="-585"/>
        <w:jc w:val="both"/>
      </w:pPr>
      <w:r>
        <w:t>— “Ônus” também. “Desiderato”. “Resquício”.</w:t>
      </w:r>
    </w:p>
    <w:p w14:paraId="4CF7B4BC" w14:textId="77777777" w:rsidR="00D4792D" w:rsidRDefault="00D4792D" w:rsidP="00D4792D">
      <w:pPr>
        <w:ind w:left="425" w:right="-585"/>
        <w:jc w:val="both"/>
      </w:pPr>
      <w:r>
        <w:t>— “Resquício” é de domingo.</w:t>
      </w:r>
    </w:p>
    <w:p w14:paraId="55DD69D6" w14:textId="77777777" w:rsidR="00D4792D" w:rsidRDefault="00D4792D" w:rsidP="00D4792D">
      <w:pPr>
        <w:ind w:left="425" w:right="-585"/>
        <w:jc w:val="both"/>
      </w:pPr>
      <w:r>
        <w:t>— Não, não. Segunda. No máximo terça.</w:t>
      </w:r>
    </w:p>
    <w:p w14:paraId="2A3212E8" w14:textId="77777777" w:rsidR="00D4792D" w:rsidRDefault="00D4792D" w:rsidP="00D4792D">
      <w:pPr>
        <w:ind w:left="425" w:right="-585"/>
        <w:jc w:val="both"/>
      </w:pPr>
      <w:r>
        <w:t>— Mas “outrossim”, francamente...</w:t>
      </w:r>
    </w:p>
    <w:p w14:paraId="5E0C11CA" w14:textId="77777777" w:rsidR="00D4792D" w:rsidRDefault="00D4792D" w:rsidP="00D4792D">
      <w:pPr>
        <w:ind w:left="425" w:right="-585"/>
        <w:jc w:val="both"/>
      </w:pPr>
      <w:r>
        <w:t>— Qual o problema?</w:t>
      </w:r>
    </w:p>
    <w:p w14:paraId="1013657A" w14:textId="77777777" w:rsidR="00D4792D" w:rsidRDefault="00D4792D" w:rsidP="00D4792D">
      <w:pPr>
        <w:ind w:left="425" w:right="-585"/>
        <w:jc w:val="both"/>
      </w:pPr>
      <w:r>
        <w:t>— Retira o “outrossim”.</w:t>
      </w:r>
    </w:p>
    <w:p w14:paraId="5328ACCC" w14:textId="77777777" w:rsidR="00D4792D" w:rsidRDefault="00D4792D" w:rsidP="00D4792D">
      <w:pPr>
        <w:ind w:left="425" w:right="-585"/>
        <w:jc w:val="both"/>
      </w:pPr>
      <w:r>
        <w:t>— Não retiro. É uma ótima palavra. Aliás é uma palavra difícil de usar. Não é qualquer um que usa “outrossim”.</w:t>
      </w:r>
    </w:p>
    <w:p w14:paraId="5A79DFC8" w14:textId="77777777" w:rsidR="00D4792D" w:rsidRDefault="00D4792D" w:rsidP="00D4792D">
      <w:pPr>
        <w:spacing w:line="240" w:lineRule="auto"/>
        <w:ind w:left="5385" w:right="-585"/>
        <w:jc w:val="both"/>
        <w:rPr>
          <w:sz w:val="20"/>
          <w:szCs w:val="20"/>
        </w:rPr>
      </w:pPr>
      <w:r>
        <w:rPr>
          <w:sz w:val="20"/>
          <w:szCs w:val="20"/>
        </w:rPr>
        <w:t>VERÍSSIMO, L. F. Comédias da vida privada. Porto Alegre: L&amp;PM, 1996 (fragmento).</w:t>
      </w:r>
    </w:p>
    <w:p w14:paraId="108AD50D" w14:textId="77777777" w:rsidR="00D4792D" w:rsidRDefault="00D4792D" w:rsidP="00D4792D">
      <w:pPr>
        <w:ind w:left="425" w:right="-585"/>
        <w:jc w:val="both"/>
      </w:pPr>
    </w:p>
    <w:p w14:paraId="391BFB96" w14:textId="77777777" w:rsidR="00D4792D" w:rsidRDefault="00D4792D" w:rsidP="00D4792D">
      <w:pPr>
        <w:ind w:left="425" w:right="-585"/>
        <w:jc w:val="both"/>
      </w:pPr>
      <w:r>
        <w:t>No texto, há uma discussão sobre o uso de algumas palavras da língua portuguesa. Esse uso promove o(a):</w:t>
      </w:r>
    </w:p>
    <w:p w14:paraId="018F7540" w14:textId="77777777" w:rsidR="00D4792D" w:rsidRDefault="00D4792D" w:rsidP="00D4792D">
      <w:pPr>
        <w:ind w:left="425" w:right="-585"/>
        <w:jc w:val="both"/>
      </w:pPr>
    </w:p>
    <w:p w14:paraId="7791BDDC" w14:textId="77777777" w:rsidR="00D4792D" w:rsidRDefault="00D4792D" w:rsidP="00D4792D">
      <w:pPr>
        <w:numPr>
          <w:ilvl w:val="0"/>
          <w:numId w:val="136"/>
        </w:numPr>
        <w:ind w:right="-585"/>
        <w:jc w:val="both"/>
      </w:pPr>
      <w:r>
        <w:t>marcação temporal, evidenciada pela presença de palavras indicativas dos dias da semana.</w:t>
      </w:r>
    </w:p>
    <w:p w14:paraId="2D2DA82C" w14:textId="77777777" w:rsidR="00D4792D" w:rsidRDefault="00D4792D" w:rsidP="00D4792D">
      <w:pPr>
        <w:numPr>
          <w:ilvl w:val="0"/>
          <w:numId w:val="136"/>
        </w:numPr>
        <w:ind w:right="-585"/>
        <w:jc w:val="both"/>
      </w:pPr>
      <w:r>
        <w:t>tom humorístico, ocasionado pela ocorrência de palavras empregadas em contextos formais.</w:t>
      </w:r>
    </w:p>
    <w:p w14:paraId="4B9959C1" w14:textId="77777777" w:rsidR="00D4792D" w:rsidRDefault="00D4792D" w:rsidP="00D4792D">
      <w:pPr>
        <w:numPr>
          <w:ilvl w:val="0"/>
          <w:numId w:val="136"/>
        </w:numPr>
        <w:ind w:right="-585"/>
        <w:jc w:val="both"/>
      </w:pPr>
      <w:r>
        <w:t>caracterização da identidade linguística dos interlocutores, percebida pela recorrência de palavras regionais.</w:t>
      </w:r>
    </w:p>
    <w:p w14:paraId="55151CAD" w14:textId="77777777" w:rsidR="00D4792D" w:rsidRDefault="00D4792D" w:rsidP="00D4792D">
      <w:pPr>
        <w:numPr>
          <w:ilvl w:val="0"/>
          <w:numId w:val="136"/>
        </w:numPr>
        <w:ind w:right="-585"/>
        <w:jc w:val="both"/>
      </w:pPr>
      <w:r>
        <w:t>distanciamento entre os interlocutores, provocado pelo emprego de palavras com significados pouco conhecidos.</w:t>
      </w:r>
    </w:p>
    <w:p w14:paraId="25F9F157" w14:textId="77777777" w:rsidR="00D4792D" w:rsidRDefault="00D4792D" w:rsidP="00D4792D">
      <w:pPr>
        <w:numPr>
          <w:ilvl w:val="0"/>
          <w:numId w:val="136"/>
        </w:numPr>
        <w:ind w:right="-585"/>
        <w:jc w:val="both"/>
        <w:sectPr w:rsidR="00D4792D">
          <w:pgSz w:w="11909" w:h="16834"/>
          <w:pgMar w:top="1440" w:right="1440" w:bottom="1440" w:left="0" w:header="720" w:footer="720" w:gutter="0"/>
          <w:cols w:space="720"/>
        </w:sectPr>
      </w:pPr>
      <w:r>
        <w:t>inadequação vocabular, demonstrada pela seleção de palavras desconhecidas por parte de um dos interlocutores do diálogo.</w:t>
      </w:r>
    </w:p>
    <w:p w14:paraId="00AC5DF1" w14:textId="77777777" w:rsidR="00D4792D" w:rsidRDefault="00D4792D" w:rsidP="00D4792D">
      <w:pPr>
        <w:ind w:left="425" w:right="-585"/>
        <w:jc w:val="both"/>
      </w:pPr>
      <w:r>
        <w:lastRenderedPageBreak/>
        <w:t>Questão enem2016299125</w:t>
      </w:r>
    </w:p>
    <w:p w14:paraId="6F9C9707" w14:textId="77777777" w:rsidR="00D4792D" w:rsidRDefault="00D4792D" w:rsidP="00D4792D">
      <w:pPr>
        <w:ind w:left="425" w:right="-585"/>
        <w:jc w:val="both"/>
      </w:pPr>
    </w:p>
    <w:p w14:paraId="655AD563" w14:textId="77777777" w:rsidR="00D4792D" w:rsidRDefault="00D4792D" w:rsidP="00D4792D">
      <w:pPr>
        <w:ind w:left="425" w:right="-585"/>
        <w:jc w:val="both"/>
        <w:rPr>
          <w:b/>
        </w:rPr>
      </w:pPr>
      <w:r>
        <w:rPr>
          <w:b/>
        </w:rPr>
        <w:t>Receita</w:t>
      </w:r>
    </w:p>
    <w:p w14:paraId="68B92748" w14:textId="77777777" w:rsidR="00D4792D" w:rsidRDefault="00D4792D" w:rsidP="00D4792D">
      <w:pPr>
        <w:ind w:left="425" w:right="-585"/>
        <w:jc w:val="both"/>
      </w:pPr>
      <w:r>
        <w:t>Tome-se um poeta não cansado,</w:t>
      </w:r>
    </w:p>
    <w:p w14:paraId="2224D9B6" w14:textId="77777777" w:rsidR="00D4792D" w:rsidRDefault="00D4792D" w:rsidP="00D4792D">
      <w:pPr>
        <w:ind w:left="425" w:right="-585"/>
        <w:jc w:val="both"/>
      </w:pPr>
      <w:r>
        <w:t>Uma nuvem de sonho e uma flor,</w:t>
      </w:r>
    </w:p>
    <w:p w14:paraId="7AC0EBD0" w14:textId="77777777" w:rsidR="00D4792D" w:rsidRDefault="00D4792D" w:rsidP="00D4792D">
      <w:pPr>
        <w:ind w:left="425" w:right="-585"/>
        <w:jc w:val="both"/>
      </w:pPr>
      <w:r>
        <w:t>Três gotas de tristeza, um tom dourado,</w:t>
      </w:r>
    </w:p>
    <w:p w14:paraId="56237C74" w14:textId="77777777" w:rsidR="00D4792D" w:rsidRDefault="00D4792D" w:rsidP="00D4792D">
      <w:pPr>
        <w:ind w:left="425" w:right="-585"/>
        <w:jc w:val="both"/>
      </w:pPr>
      <w:r>
        <w:t>Uma veia sangrando de pavor.</w:t>
      </w:r>
    </w:p>
    <w:p w14:paraId="2A6A4B94" w14:textId="77777777" w:rsidR="00D4792D" w:rsidRDefault="00D4792D" w:rsidP="00D4792D">
      <w:pPr>
        <w:ind w:left="425" w:right="-585"/>
        <w:jc w:val="both"/>
      </w:pPr>
      <w:r>
        <w:t>Quando a massa já ferve e se retorce</w:t>
      </w:r>
    </w:p>
    <w:p w14:paraId="4AE233A6" w14:textId="77777777" w:rsidR="00D4792D" w:rsidRDefault="00D4792D" w:rsidP="00D4792D">
      <w:pPr>
        <w:ind w:left="425" w:right="-585"/>
        <w:jc w:val="both"/>
      </w:pPr>
      <w:r>
        <w:t>Deita-se a luz dum corpo de mulher,</w:t>
      </w:r>
    </w:p>
    <w:p w14:paraId="62E43AB3" w14:textId="77777777" w:rsidR="00D4792D" w:rsidRDefault="00D4792D" w:rsidP="00D4792D">
      <w:pPr>
        <w:ind w:left="425" w:right="-585"/>
        <w:jc w:val="both"/>
      </w:pPr>
      <w:r>
        <w:t>Duma pitada de morte se reforce,</w:t>
      </w:r>
    </w:p>
    <w:p w14:paraId="68ACC53C" w14:textId="77777777" w:rsidR="00D4792D" w:rsidRDefault="00D4792D" w:rsidP="00D4792D">
      <w:pPr>
        <w:ind w:left="425" w:right="-585"/>
        <w:jc w:val="both"/>
      </w:pPr>
      <w:r>
        <w:t>Que um amor de poeta assim requer.</w:t>
      </w:r>
    </w:p>
    <w:p w14:paraId="47177154" w14:textId="77777777" w:rsidR="00D4792D" w:rsidRDefault="00D4792D" w:rsidP="00D4792D">
      <w:pPr>
        <w:spacing w:line="240" w:lineRule="auto"/>
        <w:ind w:left="5385" w:right="-585"/>
        <w:jc w:val="both"/>
        <w:rPr>
          <w:sz w:val="20"/>
          <w:szCs w:val="20"/>
        </w:rPr>
      </w:pPr>
      <w:r>
        <w:rPr>
          <w:sz w:val="20"/>
          <w:szCs w:val="20"/>
        </w:rPr>
        <w:t>SARAMAGO, J. Os poemas possíveis. Alfragide: Caminho, 1997.</w:t>
      </w:r>
    </w:p>
    <w:p w14:paraId="696377E2" w14:textId="77777777" w:rsidR="00D4792D" w:rsidRDefault="00D4792D" w:rsidP="00D4792D">
      <w:pPr>
        <w:ind w:left="425" w:right="-585"/>
        <w:jc w:val="both"/>
      </w:pPr>
    </w:p>
    <w:p w14:paraId="27FB072C" w14:textId="77777777" w:rsidR="00D4792D" w:rsidRDefault="00D4792D" w:rsidP="00D4792D">
      <w:pPr>
        <w:ind w:left="425" w:right="-585"/>
        <w:jc w:val="both"/>
      </w:pPr>
      <w:r>
        <w:t>Os gêneros textuais caracterizam-se por serem relativamente estáveis e podem reconfigurar-se em função do propósito comunicativo. Esse texto constitui uma mescla de gêneros, pois:</w:t>
      </w:r>
    </w:p>
    <w:p w14:paraId="644EF64E" w14:textId="77777777" w:rsidR="00D4792D" w:rsidRDefault="00D4792D" w:rsidP="00D4792D">
      <w:pPr>
        <w:ind w:left="425" w:right="-585"/>
        <w:jc w:val="both"/>
      </w:pPr>
    </w:p>
    <w:p w14:paraId="444BE793" w14:textId="77777777" w:rsidR="00D4792D" w:rsidRDefault="00D4792D" w:rsidP="00D4792D">
      <w:pPr>
        <w:numPr>
          <w:ilvl w:val="0"/>
          <w:numId w:val="100"/>
        </w:numPr>
        <w:ind w:right="-585"/>
        <w:jc w:val="both"/>
      </w:pPr>
      <w:r>
        <w:t>introduz procedimentos prescritivos na composição do poema.</w:t>
      </w:r>
    </w:p>
    <w:p w14:paraId="2EFFD90E" w14:textId="77777777" w:rsidR="00D4792D" w:rsidRDefault="00D4792D" w:rsidP="00D4792D">
      <w:pPr>
        <w:numPr>
          <w:ilvl w:val="0"/>
          <w:numId w:val="100"/>
        </w:numPr>
        <w:ind w:right="-585"/>
        <w:jc w:val="both"/>
      </w:pPr>
      <w:r>
        <w:t>explicita as etapas essenciais à preparação de uma receita.</w:t>
      </w:r>
    </w:p>
    <w:p w14:paraId="2836C215" w14:textId="77777777" w:rsidR="00D4792D" w:rsidRDefault="00D4792D" w:rsidP="00D4792D">
      <w:pPr>
        <w:numPr>
          <w:ilvl w:val="0"/>
          <w:numId w:val="100"/>
        </w:numPr>
        <w:ind w:right="-585"/>
        <w:jc w:val="both"/>
      </w:pPr>
      <w:r>
        <w:t>explora elementos temáticos presentes em uma receita.</w:t>
      </w:r>
    </w:p>
    <w:p w14:paraId="57C06ADB" w14:textId="77777777" w:rsidR="00D4792D" w:rsidRDefault="00D4792D" w:rsidP="00D4792D">
      <w:pPr>
        <w:numPr>
          <w:ilvl w:val="0"/>
          <w:numId w:val="100"/>
        </w:numPr>
        <w:ind w:right="-585"/>
        <w:jc w:val="both"/>
      </w:pPr>
      <w:r>
        <w:t>apresenta organização estrutural típica de um poema.</w:t>
      </w:r>
    </w:p>
    <w:p w14:paraId="0BD03B7D" w14:textId="77777777" w:rsidR="00D4792D" w:rsidRDefault="00D4792D" w:rsidP="00D4792D">
      <w:pPr>
        <w:numPr>
          <w:ilvl w:val="0"/>
          <w:numId w:val="100"/>
        </w:numPr>
        <w:ind w:right="-585"/>
        <w:jc w:val="both"/>
        <w:sectPr w:rsidR="00D4792D">
          <w:pgSz w:w="11909" w:h="16834"/>
          <w:pgMar w:top="1440" w:right="1440" w:bottom="1440" w:left="0" w:header="720" w:footer="720" w:gutter="0"/>
          <w:cols w:space="720"/>
        </w:sectPr>
      </w:pPr>
      <w:r>
        <w:t>utiliza linguagem figurada na construção do poema.</w:t>
      </w:r>
    </w:p>
    <w:p w14:paraId="4E86DB6A" w14:textId="77777777" w:rsidR="00D4792D" w:rsidRDefault="00D4792D" w:rsidP="00D4792D">
      <w:pPr>
        <w:ind w:left="425" w:right="-585"/>
        <w:jc w:val="both"/>
      </w:pPr>
      <w:r>
        <w:lastRenderedPageBreak/>
        <w:t>Questão enem2016299126</w:t>
      </w:r>
    </w:p>
    <w:p w14:paraId="269C4368" w14:textId="77777777" w:rsidR="00D4792D" w:rsidRDefault="00D4792D" w:rsidP="00D4792D">
      <w:pPr>
        <w:ind w:left="425" w:right="-585"/>
        <w:jc w:val="both"/>
      </w:pPr>
    </w:p>
    <w:p w14:paraId="53D2B4B6" w14:textId="77777777" w:rsidR="00D4792D" w:rsidRDefault="00D4792D" w:rsidP="00D4792D">
      <w:pPr>
        <w:ind w:left="425" w:right="-585"/>
        <w:jc w:val="both"/>
      </w:pPr>
      <w:r>
        <w:rPr>
          <w:noProof/>
        </w:rPr>
        <w:drawing>
          <wp:inline distT="114300" distB="114300" distL="114300" distR="114300" wp14:anchorId="07110299" wp14:editId="329D5165">
            <wp:extent cx="4086225" cy="2562225"/>
            <wp:effectExtent l="0" t="0" r="0" b="0"/>
            <wp:docPr id="27" name="image24.png" descr="Foto em preto e branco de pessoas em volta&#10;&#10;Descrição gerada automaticamente"/>
            <wp:cNvGraphicFramePr/>
            <a:graphic xmlns:a="http://schemas.openxmlformats.org/drawingml/2006/main">
              <a:graphicData uri="http://schemas.openxmlformats.org/drawingml/2006/picture">
                <pic:pic xmlns:pic="http://schemas.openxmlformats.org/drawingml/2006/picture">
                  <pic:nvPicPr>
                    <pic:cNvPr id="27" name="image24.png" descr="Foto em preto e branco de pessoas em volta&#10;&#10;Descrição gerada automaticamente"/>
                    <pic:cNvPicPr preferRelativeResize="0"/>
                  </pic:nvPicPr>
                  <pic:blipFill>
                    <a:blip r:embed="rId72"/>
                    <a:srcRect/>
                    <a:stretch>
                      <a:fillRect/>
                    </a:stretch>
                  </pic:blipFill>
                  <pic:spPr>
                    <a:xfrm>
                      <a:off x="0" y="0"/>
                      <a:ext cx="4086225" cy="2562225"/>
                    </a:xfrm>
                    <a:prstGeom prst="rect">
                      <a:avLst/>
                    </a:prstGeom>
                    <a:ln/>
                  </pic:spPr>
                </pic:pic>
              </a:graphicData>
            </a:graphic>
          </wp:inline>
        </w:drawing>
      </w:r>
    </w:p>
    <w:p w14:paraId="556B9257" w14:textId="77777777" w:rsidR="00D4792D" w:rsidRDefault="00D4792D" w:rsidP="00D4792D">
      <w:pPr>
        <w:spacing w:line="240" w:lineRule="auto"/>
        <w:ind w:left="425" w:right="-585"/>
        <w:jc w:val="both"/>
        <w:rPr>
          <w:sz w:val="20"/>
          <w:szCs w:val="20"/>
        </w:rPr>
      </w:pPr>
      <w:r>
        <w:rPr>
          <w:sz w:val="20"/>
          <w:szCs w:val="20"/>
        </w:rPr>
        <w:t>Espetáculo Romeu e Julieta, Grupo Galpão. GUTO MUNIZ. Disponível em: www.focoincena.com.br. Acesso em: 30 maio 2016.</w:t>
      </w:r>
    </w:p>
    <w:p w14:paraId="1ADA06D9" w14:textId="77777777" w:rsidR="00D4792D" w:rsidRDefault="00D4792D" w:rsidP="00D4792D">
      <w:pPr>
        <w:ind w:left="425" w:right="-585"/>
        <w:jc w:val="both"/>
      </w:pPr>
    </w:p>
    <w:p w14:paraId="3945743F" w14:textId="77777777" w:rsidR="00D4792D" w:rsidRDefault="00D4792D" w:rsidP="00D4792D">
      <w:pPr>
        <w:ind w:left="425" w:right="-585"/>
        <w:jc w:val="both"/>
      </w:pPr>
      <w:r>
        <w:t>A principal razão pela qual se infere que o espetáculo retratado na fotografia é uma manifestação do teatro de rua é o fato de:</w:t>
      </w:r>
    </w:p>
    <w:p w14:paraId="38895E51" w14:textId="77777777" w:rsidR="00D4792D" w:rsidRDefault="00D4792D" w:rsidP="00D4792D">
      <w:pPr>
        <w:ind w:left="425" w:right="-585"/>
        <w:jc w:val="both"/>
      </w:pPr>
    </w:p>
    <w:p w14:paraId="08F42391" w14:textId="77777777" w:rsidR="00D4792D" w:rsidRDefault="00D4792D" w:rsidP="00D4792D">
      <w:pPr>
        <w:numPr>
          <w:ilvl w:val="0"/>
          <w:numId w:val="14"/>
        </w:numPr>
        <w:ind w:right="-585"/>
        <w:jc w:val="both"/>
      </w:pPr>
      <w:r>
        <w:t>dispensar o edifício teatral para a sua realização.</w:t>
      </w:r>
    </w:p>
    <w:p w14:paraId="190538DC" w14:textId="77777777" w:rsidR="00D4792D" w:rsidRDefault="00D4792D" w:rsidP="00D4792D">
      <w:pPr>
        <w:numPr>
          <w:ilvl w:val="0"/>
          <w:numId w:val="14"/>
        </w:numPr>
        <w:ind w:right="-585"/>
        <w:jc w:val="both"/>
      </w:pPr>
      <w:r>
        <w:t>utilizar figurinos com adereços cômicos.</w:t>
      </w:r>
    </w:p>
    <w:p w14:paraId="786318D3" w14:textId="77777777" w:rsidR="00D4792D" w:rsidRDefault="00D4792D" w:rsidP="00D4792D">
      <w:pPr>
        <w:numPr>
          <w:ilvl w:val="0"/>
          <w:numId w:val="14"/>
        </w:numPr>
        <w:ind w:right="-585"/>
        <w:jc w:val="both"/>
      </w:pPr>
      <w:r>
        <w:t>empregar elementos circenses na atuação.</w:t>
      </w:r>
    </w:p>
    <w:p w14:paraId="0CBC4CBE" w14:textId="77777777" w:rsidR="00D4792D" w:rsidRDefault="00D4792D" w:rsidP="00D4792D">
      <w:pPr>
        <w:numPr>
          <w:ilvl w:val="0"/>
          <w:numId w:val="14"/>
        </w:numPr>
        <w:ind w:right="-585"/>
        <w:jc w:val="both"/>
      </w:pPr>
      <w:r>
        <w:t>excluir o uso de cenário na ambientação.</w:t>
      </w:r>
    </w:p>
    <w:p w14:paraId="2ED8D2B1" w14:textId="77777777" w:rsidR="00D4792D" w:rsidRDefault="00D4792D" w:rsidP="00D4792D">
      <w:pPr>
        <w:numPr>
          <w:ilvl w:val="0"/>
          <w:numId w:val="14"/>
        </w:numPr>
        <w:ind w:right="-585"/>
        <w:jc w:val="both"/>
        <w:sectPr w:rsidR="00D4792D">
          <w:pgSz w:w="11909" w:h="16834"/>
          <w:pgMar w:top="1440" w:right="1440" w:bottom="1440" w:left="0" w:header="720" w:footer="720" w:gutter="0"/>
          <w:cols w:space="720"/>
        </w:sectPr>
      </w:pPr>
      <w:r>
        <w:t>negar o uso de iluminação artificial.</w:t>
      </w:r>
    </w:p>
    <w:p w14:paraId="4F179695" w14:textId="77777777" w:rsidR="00D4792D" w:rsidRDefault="00D4792D" w:rsidP="00D4792D">
      <w:pPr>
        <w:ind w:left="425" w:right="-585"/>
        <w:jc w:val="both"/>
      </w:pPr>
      <w:r>
        <w:lastRenderedPageBreak/>
        <w:t>Questão enem2016299127</w:t>
      </w:r>
    </w:p>
    <w:p w14:paraId="56F8BA81" w14:textId="77777777" w:rsidR="00D4792D" w:rsidRDefault="00D4792D" w:rsidP="00D4792D">
      <w:pPr>
        <w:ind w:left="425" w:right="-585"/>
        <w:jc w:val="both"/>
      </w:pPr>
    </w:p>
    <w:p w14:paraId="1F17C1AE" w14:textId="77777777" w:rsidR="00D4792D" w:rsidRDefault="00D4792D" w:rsidP="00D4792D">
      <w:pPr>
        <w:ind w:left="425" w:right="-585"/>
        <w:jc w:val="both"/>
      </w:pPr>
      <w:r>
        <w:rPr>
          <w:b/>
        </w:rPr>
        <w:t>O humor e a língua</w:t>
      </w:r>
    </w:p>
    <w:p w14:paraId="6D6DE961" w14:textId="77777777" w:rsidR="00D4792D" w:rsidRDefault="00D4792D" w:rsidP="00D4792D">
      <w:pPr>
        <w:ind w:left="425" w:right="-585"/>
        <w:jc w:val="both"/>
      </w:pPr>
      <w:r>
        <w:t>Há algum tempo, venho estudando as piadas, com ênfase em sua constituição linguística. Por isso, embora a afirmação a seguir possa parecer surpreendente, creio que posso garantir que se trata de uma verdade quase banal: as piadas fornecem simultaneamente um dos melhores retratos dos valores e problemas de uma sociedade, por um lado, e uma coleção de fatos e dados impressionantes para quem quer saber o que é e como funciona uma língua, por outro. 8e se quiser descobrir os problemas com  os quais uma sociedade se debate, uma coleção de piadas fornecerá excelente pista: sexualidade, etnia/raça e outras diferenças, instituições (igreja, escola, casamento, política), morte, tudo isso está sempre presente nas piadas que circulam anonimamente e que são ouvidas e contadas por todo mundo em todo o mundo. Os antropólogos ainda não  prestaram a devida atenção a esse material, que poderia substituir com vantagem muitas entrevistas e pesquisas participantes. Saberemos mais a quantas andam o machismo e o racismo, por exemplo, se pesquisarmos uma coleção de piadas do que qualquer outro corpus.</w:t>
      </w:r>
    </w:p>
    <w:p w14:paraId="2C9F1EC8" w14:textId="77777777" w:rsidR="00D4792D" w:rsidRDefault="00D4792D" w:rsidP="00D4792D">
      <w:pPr>
        <w:spacing w:line="240" w:lineRule="auto"/>
        <w:ind w:left="5385" w:right="-585"/>
        <w:jc w:val="both"/>
        <w:rPr>
          <w:sz w:val="20"/>
          <w:szCs w:val="20"/>
        </w:rPr>
      </w:pPr>
      <w:r>
        <w:rPr>
          <w:sz w:val="20"/>
          <w:szCs w:val="20"/>
        </w:rPr>
        <w:t>POSSENTI, S. Ciência Hoje, n. 176, out. 2001 (adaptado).</w:t>
      </w:r>
    </w:p>
    <w:p w14:paraId="6F6CB1E6" w14:textId="77777777" w:rsidR="00D4792D" w:rsidRDefault="00D4792D" w:rsidP="00D4792D">
      <w:pPr>
        <w:ind w:left="425" w:right="-585"/>
        <w:jc w:val="both"/>
      </w:pPr>
    </w:p>
    <w:p w14:paraId="37F1BD31" w14:textId="77777777" w:rsidR="00D4792D" w:rsidRDefault="00D4792D" w:rsidP="00D4792D">
      <w:pPr>
        <w:ind w:left="425" w:right="-585"/>
        <w:jc w:val="both"/>
      </w:pPr>
      <w:r>
        <w:t>A piada é um gênero textual que figura entre os mais recorrentes na cultura brasileira, sobretudo na tradição</w:t>
      </w:r>
    </w:p>
    <w:p w14:paraId="4FF3C55C" w14:textId="77777777" w:rsidR="00D4792D" w:rsidRDefault="00D4792D" w:rsidP="00D4792D">
      <w:pPr>
        <w:ind w:left="425" w:right="-585"/>
        <w:jc w:val="both"/>
      </w:pPr>
      <w:r>
        <w:t>oral. Nessa reflexão, a piada é enfatizada por:</w:t>
      </w:r>
    </w:p>
    <w:p w14:paraId="55E73BFA" w14:textId="77777777" w:rsidR="00D4792D" w:rsidRDefault="00D4792D" w:rsidP="00D4792D">
      <w:pPr>
        <w:ind w:left="425" w:right="-585"/>
        <w:jc w:val="both"/>
      </w:pPr>
    </w:p>
    <w:p w14:paraId="22F4D2B1" w14:textId="77777777" w:rsidR="00D4792D" w:rsidRDefault="00D4792D" w:rsidP="00D4792D">
      <w:pPr>
        <w:numPr>
          <w:ilvl w:val="0"/>
          <w:numId w:val="166"/>
        </w:numPr>
        <w:ind w:right="-585"/>
        <w:jc w:val="both"/>
      </w:pPr>
      <w:r>
        <w:t>sua função humorística.</w:t>
      </w:r>
    </w:p>
    <w:p w14:paraId="2543A738" w14:textId="77777777" w:rsidR="00D4792D" w:rsidRDefault="00D4792D" w:rsidP="00D4792D">
      <w:pPr>
        <w:numPr>
          <w:ilvl w:val="0"/>
          <w:numId w:val="166"/>
        </w:numPr>
        <w:ind w:right="-585"/>
        <w:jc w:val="both"/>
      </w:pPr>
      <w:r>
        <w:t>sua ocorrência universal.</w:t>
      </w:r>
    </w:p>
    <w:p w14:paraId="2F72DDCC" w14:textId="77777777" w:rsidR="00D4792D" w:rsidRDefault="00D4792D" w:rsidP="00D4792D">
      <w:pPr>
        <w:numPr>
          <w:ilvl w:val="0"/>
          <w:numId w:val="166"/>
        </w:numPr>
        <w:ind w:right="-585"/>
        <w:jc w:val="both"/>
      </w:pPr>
      <w:r>
        <w:t>sua diversidade temática.</w:t>
      </w:r>
    </w:p>
    <w:p w14:paraId="64B39567" w14:textId="77777777" w:rsidR="00D4792D" w:rsidRDefault="00D4792D" w:rsidP="00D4792D">
      <w:pPr>
        <w:numPr>
          <w:ilvl w:val="0"/>
          <w:numId w:val="166"/>
        </w:numPr>
        <w:ind w:right="-585"/>
        <w:jc w:val="both"/>
      </w:pPr>
      <w:r>
        <w:t>seu papel como veículo de preconceitos.</w:t>
      </w:r>
    </w:p>
    <w:p w14:paraId="58777665" w14:textId="77777777" w:rsidR="00D4792D" w:rsidRDefault="00D4792D" w:rsidP="00D4792D">
      <w:pPr>
        <w:numPr>
          <w:ilvl w:val="0"/>
          <w:numId w:val="166"/>
        </w:numPr>
        <w:ind w:right="-585"/>
        <w:jc w:val="both"/>
        <w:sectPr w:rsidR="00D4792D">
          <w:pgSz w:w="11909" w:h="16834"/>
          <w:pgMar w:top="1440" w:right="1440" w:bottom="1440" w:left="0" w:header="720" w:footer="720" w:gutter="0"/>
          <w:cols w:space="720"/>
        </w:sectPr>
      </w:pPr>
      <w:r>
        <w:t>seu potencial como objeto de investigação.</w:t>
      </w:r>
    </w:p>
    <w:p w14:paraId="7A05E2B2" w14:textId="77777777" w:rsidR="00D4792D" w:rsidRDefault="00D4792D" w:rsidP="00D4792D">
      <w:pPr>
        <w:ind w:left="425" w:right="-585"/>
        <w:jc w:val="both"/>
      </w:pPr>
      <w:r>
        <w:lastRenderedPageBreak/>
        <w:t>Questão enem2016299128</w:t>
      </w:r>
    </w:p>
    <w:p w14:paraId="4ED6B6FB" w14:textId="77777777" w:rsidR="00D4792D" w:rsidRDefault="00D4792D" w:rsidP="00D4792D">
      <w:pPr>
        <w:ind w:left="425" w:right="-585"/>
        <w:jc w:val="both"/>
      </w:pPr>
    </w:p>
    <w:p w14:paraId="1E369FD1" w14:textId="77777777" w:rsidR="00D4792D" w:rsidRDefault="00D4792D" w:rsidP="00D4792D">
      <w:pPr>
        <w:ind w:left="425" w:right="-585"/>
        <w:jc w:val="both"/>
      </w:pPr>
      <w:r>
        <w:t xml:space="preserve">O filme </w:t>
      </w:r>
      <w:r>
        <w:rPr>
          <w:i/>
        </w:rPr>
        <w:t>Menina de ouro</w:t>
      </w:r>
      <w:r>
        <w:t xml:space="preserve"> conta a história de Maggie Fitzgerald, uma garçonete de 31 anos que vive sozinha em condições humildes e sonha em se tornar uma boxeadora profissional treinada por Frankie Dunn. Em uma cena, assim que o treinador atravessa a porta do corredor onde ela se encontra, Maggie o aborda e, a caminho da saída, pergunta a ele se está interessado em treiná-la. Frankie responde: “Eu não treino garotas”. Após essa fala, ele vira as costas e vai embora. Aqui, percebemos, em Frankie, um comportamento ancorado na representação de que boxe é esporte de homem e, em Maggie, a superação da concepção de que os ringues são tradicionalmente masculinos.</w:t>
      </w:r>
    </w:p>
    <w:p w14:paraId="309DC63B" w14:textId="77777777" w:rsidR="00D4792D" w:rsidRDefault="00D4792D" w:rsidP="00D4792D">
      <w:pPr>
        <w:ind w:left="425" w:right="-585"/>
        <w:jc w:val="both"/>
      </w:pPr>
      <w:r>
        <w:t>Historicamente construída, a feminilidade dominante atribui a submissão, a fragilidade e a passividade a uma “natureza feminina”. Numa concepção hegemônica dos gêneros, feminilidades e masculinidades encontram-se em extremidades opostas. No entanto, algumas mulheres, indiferentes às convenções sociais, sentem-se seduzidas e desafiadas a aderirem à prática das modalidades consideradas masculinas. É o que observamos em Maggie, que se mostra determinada e insiste em seu objetivo de ser treinada por Frankie.</w:t>
      </w:r>
    </w:p>
    <w:p w14:paraId="2FCA8CD7" w14:textId="77777777" w:rsidR="00D4792D" w:rsidRDefault="00D4792D" w:rsidP="00D4792D">
      <w:pPr>
        <w:spacing w:line="240" w:lineRule="auto"/>
        <w:ind w:left="5385" w:right="-585"/>
        <w:jc w:val="both"/>
        <w:rPr>
          <w:sz w:val="20"/>
          <w:szCs w:val="20"/>
        </w:rPr>
      </w:pPr>
      <w:r>
        <w:rPr>
          <w:sz w:val="20"/>
          <w:szCs w:val="20"/>
        </w:rPr>
        <w:t>FERNANDES, V.; MOURÃO, L. Menina de ouro e a representação de feminilidades plurais. Movimento, n. 4, out.-dez. 2014 (adaptado).</w:t>
      </w:r>
    </w:p>
    <w:p w14:paraId="0889F1EB" w14:textId="77777777" w:rsidR="00D4792D" w:rsidRDefault="00D4792D" w:rsidP="00D4792D">
      <w:pPr>
        <w:ind w:left="425" w:right="-585"/>
        <w:jc w:val="both"/>
      </w:pPr>
    </w:p>
    <w:p w14:paraId="2F1287BC" w14:textId="77777777" w:rsidR="00D4792D" w:rsidRDefault="00D4792D" w:rsidP="00D4792D">
      <w:pPr>
        <w:ind w:left="425" w:right="-585"/>
        <w:jc w:val="both"/>
      </w:pPr>
      <w:r>
        <w:t>A inserção da personagem Maggie na prática corporal do boxe indica a possibilidade da construção de uma feminilidade marcada pela:</w:t>
      </w:r>
    </w:p>
    <w:p w14:paraId="74EDF615" w14:textId="77777777" w:rsidR="00D4792D" w:rsidRDefault="00D4792D" w:rsidP="00D4792D">
      <w:pPr>
        <w:ind w:left="425" w:right="-585"/>
        <w:jc w:val="both"/>
      </w:pPr>
    </w:p>
    <w:p w14:paraId="68068C12" w14:textId="77777777" w:rsidR="00D4792D" w:rsidRDefault="00D4792D" w:rsidP="00D4792D">
      <w:pPr>
        <w:numPr>
          <w:ilvl w:val="0"/>
          <w:numId w:val="245"/>
        </w:numPr>
        <w:ind w:right="-585"/>
        <w:jc w:val="both"/>
      </w:pPr>
      <w:r>
        <w:t>adequação da mulher a uma modalidade esportiva alinhada a seu gênero.</w:t>
      </w:r>
    </w:p>
    <w:p w14:paraId="5E3885E6" w14:textId="77777777" w:rsidR="00D4792D" w:rsidRDefault="00D4792D" w:rsidP="00D4792D">
      <w:pPr>
        <w:numPr>
          <w:ilvl w:val="0"/>
          <w:numId w:val="245"/>
        </w:numPr>
        <w:ind w:right="-585"/>
        <w:jc w:val="both"/>
      </w:pPr>
      <w:r>
        <w:t>valorização de comportamentos e atitudes normalmente associados à mulher.</w:t>
      </w:r>
    </w:p>
    <w:p w14:paraId="3975AFF5" w14:textId="77777777" w:rsidR="00D4792D" w:rsidRDefault="00D4792D" w:rsidP="00D4792D">
      <w:pPr>
        <w:numPr>
          <w:ilvl w:val="0"/>
          <w:numId w:val="245"/>
        </w:numPr>
        <w:ind w:right="-585"/>
        <w:jc w:val="both"/>
      </w:pPr>
      <w:r>
        <w:t>transposição de limites impostos à mulher num espaço de predomínio masculino.</w:t>
      </w:r>
    </w:p>
    <w:p w14:paraId="72EC16F4" w14:textId="77777777" w:rsidR="00D4792D" w:rsidRDefault="00D4792D" w:rsidP="00D4792D">
      <w:pPr>
        <w:numPr>
          <w:ilvl w:val="0"/>
          <w:numId w:val="245"/>
        </w:numPr>
        <w:ind w:right="-585"/>
        <w:jc w:val="both"/>
      </w:pPr>
      <w:r>
        <w:t>aceitação de padrões sociais acerca da participação da mulher nas lutas corporais.</w:t>
      </w:r>
    </w:p>
    <w:p w14:paraId="66397D62" w14:textId="77777777" w:rsidR="00D4792D" w:rsidRDefault="00D4792D" w:rsidP="00D4792D">
      <w:pPr>
        <w:numPr>
          <w:ilvl w:val="0"/>
          <w:numId w:val="245"/>
        </w:numPr>
        <w:ind w:right="-585"/>
        <w:jc w:val="both"/>
        <w:sectPr w:rsidR="00D4792D">
          <w:pgSz w:w="11909" w:h="16834"/>
          <w:pgMar w:top="1440" w:right="1440" w:bottom="1440" w:left="0" w:header="720" w:footer="720" w:gutter="0"/>
          <w:cols w:space="720"/>
        </w:sectPr>
      </w:pPr>
      <w:r>
        <w:t>naturalização de barreiras socioculturais responsáveis pela exclusão da mulher no boxe.</w:t>
      </w:r>
    </w:p>
    <w:p w14:paraId="468C046C" w14:textId="77777777" w:rsidR="00D4792D" w:rsidRDefault="00D4792D" w:rsidP="00D4792D">
      <w:pPr>
        <w:ind w:left="425" w:right="-585"/>
        <w:jc w:val="both"/>
      </w:pPr>
      <w:r>
        <w:lastRenderedPageBreak/>
        <w:t>Questão enem2016299129</w:t>
      </w:r>
    </w:p>
    <w:p w14:paraId="04928BB0" w14:textId="77777777" w:rsidR="00D4792D" w:rsidRDefault="00D4792D" w:rsidP="00D4792D">
      <w:pPr>
        <w:ind w:left="425" w:right="-585"/>
        <w:jc w:val="both"/>
      </w:pPr>
    </w:p>
    <w:p w14:paraId="05059A5C" w14:textId="77777777" w:rsidR="00D4792D" w:rsidRDefault="00D4792D" w:rsidP="00D4792D">
      <w:pPr>
        <w:ind w:left="425" w:right="-585"/>
        <w:jc w:val="both"/>
        <w:rPr>
          <w:b/>
        </w:rPr>
      </w:pPr>
      <w:r>
        <w:rPr>
          <w:b/>
        </w:rPr>
        <w:t>Entrevista com Terezinha Guilhermina</w:t>
      </w:r>
    </w:p>
    <w:p w14:paraId="42FF7079" w14:textId="77777777" w:rsidR="00D4792D" w:rsidRDefault="00D4792D" w:rsidP="00D4792D">
      <w:pPr>
        <w:ind w:left="425" w:right="-585"/>
        <w:jc w:val="both"/>
      </w:pPr>
      <w:r>
        <w:t xml:space="preserve">Terezinha Guilhermina é uma das atletas mais premiadas da história paraolímpica do Brasil e um dos principais nomes do atletismo mundial. Está no </w:t>
      </w:r>
      <w:r>
        <w:rPr>
          <w:i/>
        </w:rPr>
        <w:t>Guinness Book</w:t>
      </w:r>
      <w:r>
        <w:t xml:space="preserve"> de 2013/2014 como a “cega” mais rápida do mundo.</w:t>
      </w:r>
    </w:p>
    <w:p w14:paraId="5C8A9C82" w14:textId="77777777" w:rsidR="00D4792D" w:rsidRDefault="00D4792D" w:rsidP="00D4792D">
      <w:pPr>
        <w:ind w:left="425" w:right="-585"/>
        <w:jc w:val="both"/>
      </w:pPr>
      <w:r>
        <w:t>Observatório: Quais os desafios você teve que superar para se consagrar como atleta profissional?</w:t>
      </w:r>
    </w:p>
    <w:p w14:paraId="4CA31D2A" w14:textId="77777777" w:rsidR="00D4792D" w:rsidRDefault="00D4792D" w:rsidP="00D4792D">
      <w:pPr>
        <w:ind w:left="425" w:right="-585"/>
        <w:jc w:val="both"/>
      </w:pPr>
      <w:r>
        <w:t>Terezinha Guilhermina: Considero a ausência de recursos financeiros, nos três primeiros anos da minha carreira, como meu principal desafio. A falta de um atleta-guia, para me auxiliar nos treinamentos, me obrigava a treinar sozinha e, por não enxergar bem, acabava sofrendo alguns acidentes como trombadas e quedas.</w:t>
      </w:r>
    </w:p>
    <w:p w14:paraId="28A2AA5A" w14:textId="77777777" w:rsidR="00D4792D" w:rsidRDefault="00D4792D" w:rsidP="00D4792D">
      <w:pPr>
        <w:ind w:left="425" w:right="-585"/>
        <w:jc w:val="both"/>
      </w:pPr>
      <w:r>
        <w:t>Observatório: Como está a preparação para os Jogos Paraolímpicos de 2016?</w:t>
      </w:r>
    </w:p>
    <w:p w14:paraId="036E0D39" w14:textId="77777777" w:rsidR="00D4792D" w:rsidRDefault="00D4792D" w:rsidP="00D4792D">
      <w:pPr>
        <w:ind w:left="425" w:right="-585"/>
        <w:jc w:val="both"/>
      </w:pPr>
      <w:r>
        <w:t>Terezinha Guilhermina: Estou trabalhando intensamente, com vistas a chegar lá bem melhor do que estive em Londres. E, por isso, posso me dedicar a treinos diários, trabalhos preventivos de lesões e acompanhamento psicológico e nutricional da melhor qualidade.</w:t>
      </w:r>
    </w:p>
    <w:p w14:paraId="2FFE04F9" w14:textId="77777777" w:rsidR="00D4792D" w:rsidRDefault="00D4792D" w:rsidP="00D4792D">
      <w:pPr>
        <w:spacing w:line="240" w:lineRule="auto"/>
        <w:ind w:left="5385" w:right="-585"/>
        <w:jc w:val="both"/>
        <w:rPr>
          <w:sz w:val="20"/>
          <w:szCs w:val="20"/>
        </w:rPr>
      </w:pPr>
      <w:r>
        <w:rPr>
          <w:sz w:val="20"/>
          <w:szCs w:val="20"/>
        </w:rPr>
        <w:t>Revista do Observatório Brasil de Igualdade de Gênero, n. 6, dez. 2014 (adaptado).</w:t>
      </w:r>
    </w:p>
    <w:p w14:paraId="3F117FF3" w14:textId="77777777" w:rsidR="00D4792D" w:rsidRDefault="00D4792D" w:rsidP="00D4792D">
      <w:pPr>
        <w:ind w:left="425" w:right="-585"/>
        <w:jc w:val="both"/>
      </w:pPr>
    </w:p>
    <w:p w14:paraId="1D666FA9" w14:textId="77777777" w:rsidR="00D4792D" w:rsidRDefault="00D4792D" w:rsidP="00D4792D">
      <w:pPr>
        <w:ind w:left="425" w:right="-585"/>
        <w:jc w:val="both"/>
      </w:pPr>
      <w:r>
        <w:t>O texto permite relacionar uma prática corporal com uma visão ampliada de saúde. O fator que possibilita identificar essa perspectiva é o(a):</w:t>
      </w:r>
    </w:p>
    <w:p w14:paraId="7DD66CD3" w14:textId="77777777" w:rsidR="00D4792D" w:rsidRDefault="00D4792D" w:rsidP="00D4792D">
      <w:pPr>
        <w:ind w:left="425" w:right="-585"/>
        <w:jc w:val="both"/>
      </w:pPr>
    </w:p>
    <w:p w14:paraId="2619D0F7" w14:textId="77777777" w:rsidR="00D4792D" w:rsidRDefault="00D4792D" w:rsidP="00D4792D">
      <w:pPr>
        <w:numPr>
          <w:ilvl w:val="0"/>
          <w:numId w:val="301"/>
        </w:numPr>
        <w:ind w:right="-585"/>
        <w:jc w:val="both"/>
      </w:pPr>
      <w:r>
        <w:t>aspecto nutricional.</w:t>
      </w:r>
    </w:p>
    <w:p w14:paraId="47726660" w14:textId="77777777" w:rsidR="00D4792D" w:rsidRDefault="00D4792D" w:rsidP="00D4792D">
      <w:pPr>
        <w:numPr>
          <w:ilvl w:val="0"/>
          <w:numId w:val="301"/>
        </w:numPr>
        <w:ind w:right="-585"/>
        <w:jc w:val="both"/>
      </w:pPr>
      <w:r>
        <w:t>condição financeira.</w:t>
      </w:r>
    </w:p>
    <w:p w14:paraId="0ACE5821" w14:textId="77777777" w:rsidR="00D4792D" w:rsidRDefault="00D4792D" w:rsidP="00D4792D">
      <w:pPr>
        <w:numPr>
          <w:ilvl w:val="0"/>
          <w:numId w:val="301"/>
        </w:numPr>
        <w:ind w:right="-585"/>
        <w:jc w:val="both"/>
      </w:pPr>
      <w:r>
        <w:t>prevenção de lesões.</w:t>
      </w:r>
    </w:p>
    <w:p w14:paraId="2917A901" w14:textId="77777777" w:rsidR="00D4792D" w:rsidRDefault="00D4792D" w:rsidP="00D4792D">
      <w:pPr>
        <w:numPr>
          <w:ilvl w:val="0"/>
          <w:numId w:val="301"/>
        </w:numPr>
        <w:ind w:right="-585"/>
        <w:jc w:val="both"/>
      </w:pPr>
      <w:r>
        <w:t>treinamento esportivo.</w:t>
      </w:r>
    </w:p>
    <w:p w14:paraId="0BBB5BFD" w14:textId="77777777" w:rsidR="00D4792D" w:rsidRDefault="00D4792D" w:rsidP="00D4792D">
      <w:pPr>
        <w:numPr>
          <w:ilvl w:val="0"/>
          <w:numId w:val="301"/>
        </w:numPr>
        <w:ind w:right="-585"/>
        <w:jc w:val="both"/>
        <w:sectPr w:rsidR="00D4792D">
          <w:pgSz w:w="11909" w:h="16834"/>
          <w:pgMar w:top="1440" w:right="1440" w:bottom="1440" w:left="0" w:header="720" w:footer="720" w:gutter="0"/>
          <w:cols w:space="720"/>
        </w:sectPr>
      </w:pPr>
      <w:r>
        <w:t>acompanhamento psicológico.</w:t>
      </w:r>
    </w:p>
    <w:p w14:paraId="2DC4BD79" w14:textId="77777777" w:rsidR="00D4792D" w:rsidRDefault="00D4792D" w:rsidP="00D4792D">
      <w:pPr>
        <w:ind w:left="425" w:right="-585"/>
        <w:jc w:val="both"/>
      </w:pPr>
      <w:r>
        <w:lastRenderedPageBreak/>
        <w:t>Questão enem2016299130</w:t>
      </w:r>
    </w:p>
    <w:p w14:paraId="6FA58626" w14:textId="77777777" w:rsidR="00D4792D" w:rsidRDefault="00D4792D" w:rsidP="00D4792D">
      <w:pPr>
        <w:ind w:left="425" w:right="-585"/>
        <w:jc w:val="both"/>
      </w:pPr>
    </w:p>
    <w:p w14:paraId="3C184CAD" w14:textId="77777777" w:rsidR="00D4792D" w:rsidRDefault="00D4792D" w:rsidP="00D4792D">
      <w:pPr>
        <w:ind w:left="425" w:right="-585"/>
        <w:jc w:val="both"/>
      </w:pPr>
      <w:r>
        <w:t>É possível considerar as modalidades esportivas coletivas dentro de uma mesma lógica, pois possuem uma estrutura comum: seis princípios operacionais divididos em dois grupos, o ataque e a defesa. Os três princípios operacionais de ataque são: conservação individual e coletiva da bola, progressão da equipe com a posse da bola em direção ao alvo adversário e finalização da  jogada, visando a obtenção de ponto. Os três princípios operacionais da defesa são: recuperação da bola, impedimento do avanço da equipe contrária com a posse da bola e proteção do alvo para impedir a finalização da equipe adversária.</w:t>
      </w:r>
    </w:p>
    <w:p w14:paraId="0B425FD8" w14:textId="77777777" w:rsidR="00D4792D" w:rsidRDefault="00D4792D" w:rsidP="00D4792D">
      <w:pPr>
        <w:spacing w:line="240" w:lineRule="auto"/>
        <w:ind w:left="5385" w:right="-585"/>
        <w:jc w:val="both"/>
        <w:rPr>
          <w:sz w:val="20"/>
          <w:szCs w:val="20"/>
        </w:rPr>
      </w:pPr>
      <w:r>
        <w:rPr>
          <w:sz w:val="20"/>
          <w:szCs w:val="20"/>
        </w:rPr>
        <w:t>DAOLIO, J. Jogos esportivos coletivos: dos princípios operacionais aos gestos técnicos — modelo pendular a partir das ideias de Claude Bayer. Revista Brasileira de Ciência e Movimento, out. 2002 (adaptado).</w:t>
      </w:r>
    </w:p>
    <w:p w14:paraId="0C639087" w14:textId="77777777" w:rsidR="00D4792D" w:rsidRDefault="00D4792D" w:rsidP="00D4792D">
      <w:pPr>
        <w:ind w:left="425" w:right="-585"/>
        <w:jc w:val="both"/>
      </w:pPr>
    </w:p>
    <w:p w14:paraId="62AC4137" w14:textId="77777777" w:rsidR="00D4792D" w:rsidRDefault="00D4792D" w:rsidP="00D4792D">
      <w:pPr>
        <w:ind w:left="425" w:right="-585"/>
        <w:jc w:val="both"/>
      </w:pPr>
      <w:r>
        <w:t>Considerando os princípios expostos no texto, o drible no handebol caracteriza o princípio de:</w:t>
      </w:r>
    </w:p>
    <w:p w14:paraId="054EC156" w14:textId="77777777" w:rsidR="00D4792D" w:rsidRDefault="00D4792D" w:rsidP="00D4792D">
      <w:pPr>
        <w:ind w:left="425" w:right="-585"/>
        <w:jc w:val="both"/>
      </w:pPr>
    </w:p>
    <w:p w14:paraId="395BB85D" w14:textId="77777777" w:rsidR="00D4792D" w:rsidRDefault="00D4792D" w:rsidP="00D4792D">
      <w:pPr>
        <w:numPr>
          <w:ilvl w:val="0"/>
          <w:numId w:val="346"/>
        </w:numPr>
        <w:ind w:right="-585"/>
        <w:jc w:val="both"/>
      </w:pPr>
      <w:r>
        <w:t>recuperação da bola.</w:t>
      </w:r>
    </w:p>
    <w:p w14:paraId="0EBCA380" w14:textId="77777777" w:rsidR="00D4792D" w:rsidRDefault="00D4792D" w:rsidP="00D4792D">
      <w:pPr>
        <w:numPr>
          <w:ilvl w:val="0"/>
          <w:numId w:val="346"/>
        </w:numPr>
        <w:ind w:right="-585"/>
        <w:jc w:val="both"/>
      </w:pPr>
      <w:r>
        <w:t>progressão da equipe.</w:t>
      </w:r>
    </w:p>
    <w:p w14:paraId="75D92590" w14:textId="77777777" w:rsidR="00D4792D" w:rsidRDefault="00D4792D" w:rsidP="00D4792D">
      <w:pPr>
        <w:numPr>
          <w:ilvl w:val="0"/>
          <w:numId w:val="346"/>
        </w:numPr>
        <w:ind w:right="-585"/>
        <w:jc w:val="both"/>
      </w:pPr>
      <w:r>
        <w:t>finalização da jogada.</w:t>
      </w:r>
    </w:p>
    <w:p w14:paraId="2682EAC4" w14:textId="77777777" w:rsidR="00D4792D" w:rsidRDefault="00D4792D" w:rsidP="00D4792D">
      <w:pPr>
        <w:numPr>
          <w:ilvl w:val="0"/>
          <w:numId w:val="346"/>
        </w:numPr>
        <w:ind w:right="-585"/>
        <w:jc w:val="both"/>
      </w:pPr>
      <w:r>
        <w:t>proteção do próprio alvo.</w:t>
      </w:r>
    </w:p>
    <w:p w14:paraId="077538F3" w14:textId="77777777" w:rsidR="00D4792D" w:rsidRDefault="00D4792D" w:rsidP="00D4792D">
      <w:pPr>
        <w:numPr>
          <w:ilvl w:val="0"/>
          <w:numId w:val="346"/>
        </w:numPr>
        <w:ind w:right="-585"/>
        <w:jc w:val="both"/>
        <w:sectPr w:rsidR="00D4792D">
          <w:pgSz w:w="11909" w:h="16834"/>
          <w:pgMar w:top="1440" w:right="1440" w:bottom="1440" w:left="0" w:header="720" w:footer="720" w:gutter="0"/>
          <w:cols w:space="720"/>
        </w:sectPr>
      </w:pPr>
      <w:r>
        <w:t>impedimento do avanço adversário.</w:t>
      </w:r>
    </w:p>
    <w:p w14:paraId="37166A4A" w14:textId="77777777" w:rsidR="00D4792D" w:rsidRDefault="00D4792D" w:rsidP="00D4792D">
      <w:pPr>
        <w:ind w:left="425" w:right="-585"/>
        <w:jc w:val="both"/>
      </w:pPr>
      <w:r>
        <w:lastRenderedPageBreak/>
        <w:t>Questão enem2016299131</w:t>
      </w:r>
    </w:p>
    <w:p w14:paraId="71F87292" w14:textId="77777777" w:rsidR="00D4792D" w:rsidRDefault="00D4792D" w:rsidP="00D4792D">
      <w:pPr>
        <w:ind w:left="425" w:right="-585"/>
        <w:jc w:val="both"/>
      </w:pPr>
    </w:p>
    <w:p w14:paraId="63503523" w14:textId="77777777" w:rsidR="00D4792D" w:rsidRDefault="00D4792D" w:rsidP="00D4792D">
      <w:pPr>
        <w:ind w:left="425" w:right="-585"/>
        <w:jc w:val="both"/>
        <w:rPr>
          <w:b/>
        </w:rPr>
      </w:pPr>
      <w:r>
        <w:rPr>
          <w:b/>
        </w:rPr>
        <w:t>BONS DIAS!</w:t>
      </w:r>
    </w:p>
    <w:p w14:paraId="17136159" w14:textId="77777777" w:rsidR="00D4792D" w:rsidRDefault="00D4792D" w:rsidP="00D4792D">
      <w:pPr>
        <w:ind w:left="425" w:right="-585"/>
        <w:jc w:val="both"/>
      </w:pPr>
      <w:r>
        <w:rPr>
          <w:i/>
        </w:rPr>
        <w:t>14 de junho de 1889</w:t>
      </w:r>
    </w:p>
    <w:p w14:paraId="5D8A60CE" w14:textId="77777777" w:rsidR="00D4792D" w:rsidRDefault="00D4792D" w:rsidP="00D4792D">
      <w:pPr>
        <w:ind w:left="425" w:right="-585"/>
        <w:jc w:val="both"/>
      </w:pPr>
      <w:r>
        <w:t>Ó doce, ó longa, ó inexprimível melancolia dos jornais velhos! Conhece-se um homem diante de um deles. Pessoa que não sentir alguma coisa ao ler folhas de meio século, bem pode crer que não terá nunca uma das mais profundas sensações da vida, — igual ou quase igual à que dá a vista das ruínas de uma civilização. Não é a saudade piegas, mas a recomposição do extinto, a revivescência do passado.</w:t>
      </w:r>
    </w:p>
    <w:p w14:paraId="20B0B7FF" w14:textId="77777777" w:rsidR="00D4792D" w:rsidRDefault="00D4792D" w:rsidP="00D4792D">
      <w:pPr>
        <w:spacing w:line="240" w:lineRule="auto"/>
        <w:ind w:left="5385" w:right="-585"/>
        <w:jc w:val="both"/>
        <w:rPr>
          <w:sz w:val="20"/>
          <w:szCs w:val="20"/>
        </w:rPr>
      </w:pPr>
      <w:r>
        <w:rPr>
          <w:sz w:val="20"/>
          <w:szCs w:val="20"/>
        </w:rPr>
        <w:t>ASSIS, M. Bons dias! (Crônicas 1888-1889). Campinas: Editora da Unicamp; São Paulo: Hucitec, 1990.</w:t>
      </w:r>
    </w:p>
    <w:p w14:paraId="368F8076" w14:textId="77777777" w:rsidR="00D4792D" w:rsidRDefault="00D4792D" w:rsidP="00D4792D">
      <w:pPr>
        <w:ind w:left="425" w:right="-585"/>
        <w:jc w:val="both"/>
      </w:pPr>
    </w:p>
    <w:p w14:paraId="3A400C01" w14:textId="77777777" w:rsidR="00D4792D" w:rsidRDefault="00D4792D" w:rsidP="00D4792D">
      <w:pPr>
        <w:ind w:left="425" w:right="-585"/>
        <w:jc w:val="both"/>
      </w:pPr>
      <w:r>
        <w:t>O jornal impresso é parte integrante do que hoje se compreende por tecnologias de informação e comunicação. Nesse texto, o jornal é reconhecido como:</w:t>
      </w:r>
    </w:p>
    <w:p w14:paraId="461953BC" w14:textId="77777777" w:rsidR="00D4792D" w:rsidRDefault="00D4792D" w:rsidP="00D4792D">
      <w:pPr>
        <w:ind w:left="425" w:right="-585"/>
        <w:jc w:val="both"/>
      </w:pPr>
    </w:p>
    <w:p w14:paraId="54AE372D" w14:textId="77777777" w:rsidR="00D4792D" w:rsidRDefault="00D4792D" w:rsidP="00D4792D">
      <w:pPr>
        <w:numPr>
          <w:ilvl w:val="0"/>
          <w:numId w:val="174"/>
        </w:numPr>
        <w:ind w:right="-585"/>
        <w:jc w:val="both"/>
      </w:pPr>
      <w:r>
        <w:t>objeto de devoção pessoal.</w:t>
      </w:r>
    </w:p>
    <w:p w14:paraId="3A87980F" w14:textId="77777777" w:rsidR="00D4792D" w:rsidRDefault="00D4792D" w:rsidP="00D4792D">
      <w:pPr>
        <w:numPr>
          <w:ilvl w:val="0"/>
          <w:numId w:val="174"/>
        </w:numPr>
        <w:ind w:right="-585"/>
        <w:jc w:val="both"/>
      </w:pPr>
      <w:r>
        <w:t>elemento de afirmação da cultura.</w:t>
      </w:r>
    </w:p>
    <w:p w14:paraId="7EE141B3" w14:textId="77777777" w:rsidR="00D4792D" w:rsidRDefault="00D4792D" w:rsidP="00D4792D">
      <w:pPr>
        <w:numPr>
          <w:ilvl w:val="0"/>
          <w:numId w:val="174"/>
        </w:numPr>
        <w:ind w:right="-585"/>
        <w:jc w:val="both"/>
      </w:pPr>
      <w:r>
        <w:t>instrumento de reconstrução da memória.</w:t>
      </w:r>
    </w:p>
    <w:p w14:paraId="22A27075" w14:textId="77777777" w:rsidR="00D4792D" w:rsidRDefault="00D4792D" w:rsidP="00D4792D">
      <w:pPr>
        <w:numPr>
          <w:ilvl w:val="0"/>
          <w:numId w:val="174"/>
        </w:numPr>
        <w:ind w:right="-585"/>
        <w:jc w:val="both"/>
      </w:pPr>
      <w:r>
        <w:t>ferramenta de investigação do ser humano.</w:t>
      </w:r>
    </w:p>
    <w:p w14:paraId="4CC0F8DE" w14:textId="77777777" w:rsidR="00D4792D" w:rsidRDefault="00D4792D" w:rsidP="00D4792D">
      <w:pPr>
        <w:numPr>
          <w:ilvl w:val="0"/>
          <w:numId w:val="174"/>
        </w:numPr>
        <w:ind w:right="-585"/>
        <w:jc w:val="both"/>
        <w:sectPr w:rsidR="00D4792D">
          <w:pgSz w:w="11909" w:h="16834"/>
          <w:pgMar w:top="1440" w:right="1440" w:bottom="1440" w:left="0" w:header="720" w:footer="720" w:gutter="0"/>
          <w:cols w:space="720"/>
        </w:sectPr>
      </w:pPr>
      <w:r>
        <w:t>veículo de produção de fatos da realidade.</w:t>
      </w:r>
    </w:p>
    <w:p w14:paraId="2218379D" w14:textId="77777777" w:rsidR="00D4792D" w:rsidRDefault="00D4792D" w:rsidP="00D4792D">
      <w:pPr>
        <w:ind w:left="425" w:right="-585"/>
        <w:jc w:val="both"/>
      </w:pPr>
      <w:r>
        <w:lastRenderedPageBreak/>
        <w:t>Questão enem2016299132</w:t>
      </w:r>
    </w:p>
    <w:p w14:paraId="161A4925" w14:textId="77777777" w:rsidR="00D4792D" w:rsidRDefault="00D4792D" w:rsidP="00D4792D">
      <w:pPr>
        <w:ind w:left="425" w:right="-585"/>
        <w:jc w:val="both"/>
      </w:pPr>
    </w:p>
    <w:p w14:paraId="0974D262" w14:textId="77777777" w:rsidR="00D4792D" w:rsidRDefault="00D4792D" w:rsidP="00D4792D">
      <w:pPr>
        <w:ind w:left="425" w:right="-585"/>
        <w:jc w:val="both"/>
        <w:rPr>
          <w:b/>
        </w:rPr>
      </w:pPr>
      <w:r>
        <w:rPr>
          <w:b/>
        </w:rPr>
        <w:t>TEXTO I</w:t>
      </w:r>
    </w:p>
    <w:p w14:paraId="61B7A715" w14:textId="77777777" w:rsidR="00D4792D" w:rsidRDefault="00D4792D" w:rsidP="00D4792D">
      <w:pPr>
        <w:ind w:left="425" w:right="-585"/>
        <w:jc w:val="both"/>
      </w:pPr>
    </w:p>
    <w:p w14:paraId="5D91B448" w14:textId="77777777" w:rsidR="00D4792D" w:rsidRDefault="00D4792D" w:rsidP="00D4792D">
      <w:pPr>
        <w:ind w:left="425" w:right="-585"/>
        <w:jc w:val="both"/>
      </w:pPr>
      <w:r>
        <w:rPr>
          <w:noProof/>
        </w:rPr>
        <w:drawing>
          <wp:inline distT="114300" distB="114300" distL="114300" distR="114300" wp14:anchorId="584850CE" wp14:editId="6950C2C1">
            <wp:extent cx="4029075" cy="2141125"/>
            <wp:effectExtent l="0" t="0" r="0" b="0"/>
            <wp:docPr id="31" name="image29.png" descr="Foto preta e branca de rosto de homem visto de perto&#10;&#10;Descrição gerada automaticamente"/>
            <wp:cNvGraphicFramePr/>
            <a:graphic xmlns:a="http://schemas.openxmlformats.org/drawingml/2006/main">
              <a:graphicData uri="http://schemas.openxmlformats.org/drawingml/2006/picture">
                <pic:pic xmlns:pic="http://schemas.openxmlformats.org/drawingml/2006/picture">
                  <pic:nvPicPr>
                    <pic:cNvPr id="31" name="image29.png" descr="Foto preta e branca de rosto de homem visto de perto&#10;&#10;Descrição gerada automaticamente"/>
                    <pic:cNvPicPr preferRelativeResize="0"/>
                  </pic:nvPicPr>
                  <pic:blipFill>
                    <a:blip r:embed="rId73"/>
                    <a:srcRect t="1770" b="3693"/>
                    <a:stretch>
                      <a:fillRect/>
                    </a:stretch>
                  </pic:blipFill>
                  <pic:spPr>
                    <a:xfrm>
                      <a:off x="0" y="0"/>
                      <a:ext cx="4029075" cy="2141125"/>
                    </a:xfrm>
                    <a:prstGeom prst="rect">
                      <a:avLst/>
                    </a:prstGeom>
                    <a:ln/>
                  </pic:spPr>
                </pic:pic>
              </a:graphicData>
            </a:graphic>
          </wp:inline>
        </w:drawing>
      </w:r>
    </w:p>
    <w:p w14:paraId="39BE1E53" w14:textId="77777777" w:rsidR="00D4792D" w:rsidRDefault="00D4792D" w:rsidP="00D4792D">
      <w:pPr>
        <w:spacing w:line="240" w:lineRule="auto"/>
        <w:ind w:left="425" w:right="-585"/>
        <w:jc w:val="both"/>
        <w:rPr>
          <w:sz w:val="20"/>
          <w:szCs w:val="20"/>
        </w:rPr>
      </w:pPr>
      <w:r>
        <w:rPr>
          <w:sz w:val="20"/>
          <w:szCs w:val="20"/>
        </w:rPr>
        <w:t>BACON, F. Três estudos para um autorretrato. Óleo sobre tela, 37,5 x 31,8 cm (cada), 1974. Disponível em: www.metmuseum.org. Acesso em: 30 maio 2016.</w:t>
      </w:r>
    </w:p>
    <w:p w14:paraId="4D9E2CC5" w14:textId="77777777" w:rsidR="00D4792D" w:rsidRDefault="00D4792D" w:rsidP="00D4792D">
      <w:pPr>
        <w:ind w:left="425" w:right="-585"/>
        <w:jc w:val="both"/>
      </w:pPr>
    </w:p>
    <w:p w14:paraId="48285A82" w14:textId="77777777" w:rsidR="00D4792D" w:rsidRDefault="00D4792D" w:rsidP="00D4792D">
      <w:pPr>
        <w:ind w:left="425" w:right="-585"/>
        <w:jc w:val="both"/>
        <w:rPr>
          <w:b/>
        </w:rPr>
      </w:pPr>
      <w:r>
        <w:rPr>
          <w:b/>
        </w:rPr>
        <w:t>TEXTO II</w:t>
      </w:r>
    </w:p>
    <w:p w14:paraId="4F24F801" w14:textId="77777777" w:rsidR="00D4792D" w:rsidRDefault="00D4792D" w:rsidP="00D4792D">
      <w:pPr>
        <w:ind w:left="425" w:right="-585"/>
        <w:jc w:val="both"/>
      </w:pPr>
    </w:p>
    <w:p w14:paraId="584B22D7" w14:textId="77777777" w:rsidR="00D4792D" w:rsidRDefault="00D4792D" w:rsidP="00D4792D">
      <w:pPr>
        <w:ind w:left="425" w:right="-585"/>
        <w:jc w:val="both"/>
      </w:pPr>
      <w:r>
        <w:t>Tenho um rosto lacerado por rugas secas e profundas, sulcos na pele. Não é um rosto desfeito, como acontece com pessoas de traços delicados, o contorno é o mesmo mas a matéria foi destruída. Tenho um rosto destruído.</w:t>
      </w:r>
    </w:p>
    <w:p w14:paraId="55848232" w14:textId="77777777" w:rsidR="00D4792D" w:rsidRDefault="00D4792D" w:rsidP="00D4792D">
      <w:pPr>
        <w:spacing w:line="240" w:lineRule="auto"/>
        <w:ind w:left="5385" w:right="-585"/>
        <w:jc w:val="both"/>
        <w:rPr>
          <w:sz w:val="20"/>
          <w:szCs w:val="20"/>
        </w:rPr>
      </w:pPr>
      <w:r>
        <w:rPr>
          <w:sz w:val="20"/>
          <w:szCs w:val="20"/>
        </w:rPr>
        <w:t>DURAS, M. O amante. Rio de Janeiro: Nova Fronteira, 1985.</w:t>
      </w:r>
    </w:p>
    <w:p w14:paraId="5783AE2D" w14:textId="77777777" w:rsidR="00D4792D" w:rsidRDefault="00D4792D" w:rsidP="00D4792D">
      <w:pPr>
        <w:ind w:left="425" w:right="-585"/>
        <w:jc w:val="both"/>
      </w:pPr>
    </w:p>
    <w:p w14:paraId="71BDD168" w14:textId="77777777" w:rsidR="00D4792D" w:rsidRDefault="00D4792D" w:rsidP="00D4792D">
      <w:pPr>
        <w:ind w:left="425" w:right="-585"/>
        <w:jc w:val="both"/>
      </w:pPr>
      <w:r>
        <w:t>Na imagem e no texto do romance de Marguerite Duras, os dois autorretratos apontam para o modo de representação da subjetividade moderna. Na pintura e na literatura modernas, o rosto humano deforma-se, destrói-se ou fragmenta-se em razão:</w:t>
      </w:r>
    </w:p>
    <w:p w14:paraId="1A17738D" w14:textId="77777777" w:rsidR="00D4792D" w:rsidRDefault="00D4792D" w:rsidP="00D4792D">
      <w:pPr>
        <w:ind w:left="425" w:right="-585"/>
        <w:jc w:val="both"/>
      </w:pPr>
    </w:p>
    <w:p w14:paraId="10B8A9F0" w14:textId="77777777" w:rsidR="00D4792D" w:rsidRDefault="00D4792D" w:rsidP="00D4792D">
      <w:pPr>
        <w:numPr>
          <w:ilvl w:val="0"/>
          <w:numId w:val="231"/>
        </w:numPr>
        <w:ind w:right="-585"/>
        <w:jc w:val="both"/>
      </w:pPr>
      <w:r>
        <w:t>da adesão à estética do grotesco, herdada do romantismo europeu, que trouxe novas possibilidades de representação.</w:t>
      </w:r>
    </w:p>
    <w:p w14:paraId="175C1B21" w14:textId="77777777" w:rsidR="00D4792D" w:rsidRDefault="00D4792D" w:rsidP="00D4792D">
      <w:pPr>
        <w:numPr>
          <w:ilvl w:val="0"/>
          <w:numId w:val="231"/>
        </w:numPr>
        <w:ind w:right="-585"/>
        <w:jc w:val="both"/>
      </w:pPr>
      <w:r>
        <w:t>das catástrofes que assolaram o século XX e da descoberta de uma realidade psíquica pela psicanálise.</w:t>
      </w:r>
    </w:p>
    <w:p w14:paraId="43898AA5" w14:textId="77777777" w:rsidR="00D4792D" w:rsidRDefault="00D4792D" w:rsidP="00D4792D">
      <w:pPr>
        <w:numPr>
          <w:ilvl w:val="0"/>
          <w:numId w:val="231"/>
        </w:numPr>
        <w:ind w:right="-585"/>
        <w:jc w:val="both"/>
      </w:pPr>
      <w:r>
        <w:t>da opção em demonstrarem oposição aos limites estéticos da revolução permanente trazida pela arte moderna.</w:t>
      </w:r>
    </w:p>
    <w:p w14:paraId="0E98A4A0" w14:textId="77777777" w:rsidR="00D4792D" w:rsidRDefault="00D4792D" w:rsidP="00D4792D">
      <w:pPr>
        <w:numPr>
          <w:ilvl w:val="0"/>
          <w:numId w:val="231"/>
        </w:numPr>
        <w:ind w:right="-585"/>
        <w:jc w:val="both"/>
      </w:pPr>
      <w:r>
        <w:t>do posicionamento do artista do século XX contra a negação do passado, que se torna prática dominante na sociedade burguesa.</w:t>
      </w:r>
    </w:p>
    <w:p w14:paraId="10F048F2" w14:textId="77777777" w:rsidR="00D4792D" w:rsidRDefault="00D4792D" w:rsidP="00D4792D">
      <w:pPr>
        <w:numPr>
          <w:ilvl w:val="0"/>
          <w:numId w:val="231"/>
        </w:numPr>
        <w:ind w:right="-585"/>
        <w:jc w:val="both"/>
        <w:sectPr w:rsidR="00D4792D">
          <w:pgSz w:w="11909" w:h="16834"/>
          <w:pgMar w:top="1440" w:right="1440" w:bottom="1440" w:left="0" w:header="720" w:footer="720" w:gutter="0"/>
          <w:cols w:space="720"/>
        </w:sectPr>
      </w:pPr>
      <w:r>
        <w:t>da intenção de garantir uma forma de criar obras de arte independentes da matéria presente em sua história pessoal.</w:t>
      </w:r>
    </w:p>
    <w:p w14:paraId="6D2B35F1" w14:textId="77777777" w:rsidR="00D4792D" w:rsidRDefault="00D4792D" w:rsidP="00D4792D">
      <w:pPr>
        <w:ind w:left="425" w:right="-585"/>
        <w:jc w:val="both"/>
      </w:pPr>
      <w:r>
        <w:lastRenderedPageBreak/>
        <w:t>Questão enem2016299133</w:t>
      </w:r>
    </w:p>
    <w:p w14:paraId="2DC14A13" w14:textId="77777777" w:rsidR="00D4792D" w:rsidRDefault="00D4792D" w:rsidP="00D4792D">
      <w:pPr>
        <w:ind w:left="425" w:right="-585"/>
        <w:jc w:val="both"/>
      </w:pPr>
    </w:p>
    <w:p w14:paraId="6B43878D" w14:textId="77777777" w:rsidR="00D4792D" w:rsidRDefault="00D4792D" w:rsidP="00D4792D">
      <w:pPr>
        <w:ind w:left="425" w:right="-585"/>
        <w:jc w:val="both"/>
        <w:rPr>
          <w:b/>
        </w:rPr>
      </w:pPr>
      <w:r>
        <w:rPr>
          <w:b/>
        </w:rPr>
        <w:t>Lições de motim</w:t>
      </w:r>
    </w:p>
    <w:p w14:paraId="18B42576" w14:textId="77777777" w:rsidR="00D4792D" w:rsidRDefault="00D4792D" w:rsidP="00D4792D">
      <w:pPr>
        <w:ind w:left="425" w:right="-585"/>
        <w:jc w:val="both"/>
      </w:pPr>
    </w:p>
    <w:p w14:paraId="520DCF72" w14:textId="77777777" w:rsidR="00D4792D" w:rsidRDefault="00D4792D" w:rsidP="00D4792D">
      <w:pPr>
        <w:ind w:left="425" w:right="-585"/>
        <w:jc w:val="both"/>
      </w:pPr>
      <w:r>
        <w:t>DONA COTINHA — É claro! Só gosta de solidão quem nasceu pra ser solitário. Só o solitário gosta de solidão. Quem vive só e não gosta da solidão não é um solitário, é só um desacompanhado. (A reflexão escorrega lá pro fundo da alma.) Solidão é vocação, besta de quem pensa que é sina. Por isso, tem de ser valorizada. E não é qualquer um que pode ser solitário, não. Ah, mas não é mesmo! É preciso ter competência pra isso. (De súbito, pedagógica, volta-se para o homem.) É como poesia, sabe, moço? Tem de ser recitada em voz alta, que é pra gente sentir o gosto. (FAZ UMA PAUSA.) Você gosta de poesia? (O HOMEM TORNA A SE DEBATER. A VELHA INTERROMPE O DISCURSO E VOLTA A LHE DAR AS COSTAS, COMO SEMPRE, IMPASSÍVEL. O HOMEM, MAIS UMA VEZ, CANSADO, DESISTE.) Bem, como eu ia dizendo, pra viver bem com a solidão temos de ser proprietários dela e não inquilinos, me entende? Quem é inquilino da solidão não passa de um abandonado. É isso aí.</w:t>
      </w:r>
    </w:p>
    <w:p w14:paraId="76DC2F5D" w14:textId="77777777" w:rsidR="00D4792D" w:rsidRDefault="00D4792D" w:rsidP="00D4792D">
      <w:pPr>
        <w:spacing w:line="240" w:lineRule="auto"/>
        <w:ind w:left="5385" w:right="-585"/>
        <w:jc w:val="both"/>
        <w:rPr>
          <w:sz w:val="20"/>
          <w:szCs w:val="20"/>
        </w:rPr>
      </w:pPr>
      <w:r>
        <w:rPr>
          <w:sz w:val="20"/>
          <w:szCs w:val="20"/>
        </w:rPr>
        <w:t>ZORZETTI, H. Lições de motim. Goiânia: Kelps, 2010 (adaptado).</w:t>
      </w:r>
    </w:p>
    <w:p w14:paraId="7811F2A6" w14:textId="77777777" w:rsidR="00D4792D" w:rsidRDefault="00D4792D" w:rsidP="00D4792D">
      <w:pPr>
        <w:ind w:left="425" w:right="-585"/>
        <w:jc w:val="both"/>
      </w:pPr>
    </w:p>
    <w:p w14:paraId="6396D1D9" w14:textId="77777777" w:rsidR="00D4792D" w:rsidRDefault="00D4792D" w:rsidP="00D4792D">
      <w:pPr>
        <w:ind w:left="425" w:right="-585"/>
        <w:jc w:val="both"/>
      </w:pPr>
      <w:r>
        <w:t>Nesse trecho, o que caracteriza Lições de motim como texto teatral?</w:t>
      </w:r>
    </w:p>
    <w:p w14:paraId="2BFD624D" w14:textId="77777777" w:rsidR="00D4792D" w:rsidRDefault="00D4792D" w:rsidP="00D4792D">
      <w:pPr>
        <w:ind w:left="425" w:right="-585"/>
        <w:jc w:val="both"/>
      </w:pPr>
    </w:p>
    <w:p w14:paraId="32B0F01A" w14:textId="77777777" w:rsidR="00D4792D" w:rsidRDefault="00D4792D" w:rsidP="00D4792D">
      <w:pPr>
        <w:numPr>
          <w:ilvl w:val="0"/>
          <w:numId w:val="94"/>
        </w:numPr>
        <w:ind w:right="-585"/>
        <w:jc w:val="both"/>
      </w:pPr>
      <w:r>
        <w:t>O tom melancólico presente na cena.</w:t>
      </w:r>
    </w:p>
    <w:p w14:paraId="48F7DDE7" w14:textId="77777777" w:rsidR="00D4792D" w:rsidRDefault="00D4792D" w:rsidP="00D4792D">
      <w:pPr>
        <w:numPr>
          <w:ilvl w:val="0"/>
          <w:numId w:val="94"/>
        </w:numPr>
        <w:ind w:right="-585"/>
        <w:jc w:val="both"/>
      </w:pPr>
      <w:r>
        <w:t>As perguntas retóricas da personagem.</w:t>
      </w:r>
    </w:p>
    <w:p w14:paraId="6808B331" w14:textId="77777777" w:rsidR="00D4792D" w:rsidRDefault="00D4792D" w:rsidP="00D4792D">
      <w:pPr>
        <w:numPr>
          <w:ilvl w:val="0"/>
          <w:numId w:val="94"/>
        </w:numPr>
        <w:ind w:right="-585"/>
        <w:jc w:val="both"/>
      </w:pPr>
      <w:r>
        <w:t>A interferência do narrador no desfecho da cena.</w:t>
      </w:r>
    </w:p>
    <w:p w14:paraId="30CF5B8F" w14:textId="77777777" w:rsidR="00D4792D" w:rsidRDefault="00D4792D" w:rsidP="00D4792D">
      <w:pPr>
        <w:numPr>
          <w:ilvl w:val="0"/>
          <w:numId w:val="94"/>
        </w:numPr>
        <w:ind w:right="-585"/>
        <w:jc w:val="both"/>
      </w:pPr>
      <w:r>
        <w:t>O uso de rubricas para construir a ação dramática.</w:t>
      </w:r>
    </w:p>
    <w:p w14:paraId="1DF840FD" w14:textId="77777777" w:rsidR="00D4792D" w:rsidRDefault="00D4792D" w:rsidP="00D4792D">
      <w:pPr>
        <w:numPr>
          <w:ilvl w:val="0"/>
          <w:numId w:val="94"/>
        </w:numPr>
        <w:ind w:right="-585"/>
        <w:jc w:val="both"/>
        <w:sectPr w:rsidR="00D4792D">
          <w:pgSz w:w="11909" w:h="16834"/>
          <w:pgMar w:top="1440" w:right="1440" w:bottom="1440" w:left="0" w:header="720" w:footer="720" w:gutter="0"/>
          <w:cols w:space="720"/>
        </w:sectPr>
      </w:pPr>
      <w:r>
        <w:t>As analogias sobre a solidão feitas pela personagem.</w:t>
      </w:r>
    </w:p>
    <w:p w14:paraId="57E1DAB0" w14:textId="77777777" w:rsidR="00D4792D" w:rsidRDefault="00D4792D" w:rsidP="00D4792D">
      <w:pPr>
        <w:ind w:left="425" w:right="-585"/>
        <w:jc w:val="both"/>
      </w:pPr>
      <w:r>
        <w:lastRenderedPageBreak/>
        <w:t>Questão enem2016299134</w:t>
      </w:r>
    </w:p>
    <w:p w14:paraId="0E8F754C" w14:textId="77777777" w:rsidR="00D4792D" w:rsidRDefault="00D4792D" w:rsidP="00D4792D">
      <w:pPr>
        <w:ind w:left="425" w:right="-585"/>
        <w:jc w:val="both"/>
      </w:pPr>
    </w:p>
    <w:p w14:paraId="3093928B" w14:textId="77777777" w:rsidR="00D4792D" w:rsidRDefault="00D4792D" w:rsidP="00D4792D">
      <w:pPr>
        <w:ind w:left="425" w:right="-585"/>
        <w:jc w:val="both"/>
      </w:pPr>
      <w:r>
        <w:t>A obra de Túlio Piva poderia ser objeto de estudo nos bancos escolares, ao lado de Noel, Ataulfo e Lupicínio. Se o criador optou por permanecer em sua querência — Santiago, e depois Porto Alegre, a obra alçou voos mais altos, com passagens na Rússia, Estados Unidos e Venezuela. Tem que ter mulata, seu samba maior, é coisa de craque. Um retrato feito de ritmo e poesia, uma ode ao gênero que amou desde sempre. E o paradoxo: misto de gaúcho e italiano, nascido na fronteira com a Argentina, falando de samba, morro e mulata, com categoria. E que categoria! Uma batida de violão que fez história. O tango transmudado em samba.</w:t>
      </w:r>
    </w:p>
    <w:p w14:paraId="28699F3C" w14:textId="77777777" w:rsidR="00D4792D" w:rsidRDefault="00D4792D" w:rsidP="00D4792D">
      <w:pPr>
        <w:spacing w:line="240" w:lineRule="auto"/>
        <w:ind w:left="5385" w:right="-585"/>
        <w:jc w:val="both"/>
        <w:rPr>
          <w:sz w:val="20"/>
          <w:szCs w:val="20"/>
        </w:rPr>
      </w:pPr>
      <w:r>
        <w:rPr>
          <w:sz w:val="20"/>
          <w:szCs w:val="20"/>
        </w:rPr>
        <w:t>RAMIREZ, H.; PIVA, R. (Org.). Túlio Piva: pra ser samba brasileiro. Porto Alegre: Programa Petrobras Cultural, 2005 (adaptado).</w:t>
      </w:r>
    </w:p>
    <w:p w14:paraId="770E983C" w14:textId="77777777" w:rsidR="00D4792D" w:rsidRDefault="00D4792D" w:rsidP="00D4792D">
      <w:pPr>
        <w:ind w:left="425" w:right="-585"/>
        <w:jc w:val="both"/>
      </w:pPr>
    </w:p>
    <w:p w14:paraId="05F33507" w14:textId="77777777" w:rsidR="00D4792D" w:rsidRDefault="00D4792D" w:rsidP="00D4792D">
      <w:pPr>
        <w:ind w:left="425" w:right="-585"/>
        <w:jc w:val="both"/>
      </w:pPr>
      <w:r>
        <w:t>O texto é um trecho da crítica musical sobre a obra de Túlio Piva. Para enfatizar a qualidade do artista, usou-se como recurso argumentativo o(a):</w:t>
      </w:r>
    </w:p>
    <w:p w14:paraId="5E461180" w14:textId="77777777" w:rsidR="00D4792D" w:rsidRDefault="00D4792D" w:rsidP="00D4792D">
      <w:pPr>
        <w:ind w:left="425" w:right="-585"/>
        <w:jc w:val="both"/>
      </w:pPr>
    </w:p>
    <w:p w14:paraId="411A5209" w14:textId="77777777" w:rsidR="00D4792D" w:rsidRDefault="00D4792D" w:rsidP="00D4792D">
      <w:pPr>
        <w:numPr>
          <w:ilvl w:val="0"/>
          <w:numId w:val="179"/>
        </w:numPr>
        <w:ind w:right="-585"/>
        <w:jc w:val="both"/>
      </w:pPr>
      <w:r>
        <w:t>contraste entre o local de nascimento e a escolha pelo gênero samba.</w:t>
      </w:r>
    </w:p>
    <w:p w14:paraId="29CA0ABF" w14:textId="77777777" w:rsidR="00D4792D" w:rsidRDefault="00D4792D" w:rsidP="00D4792D">
      <w:pPr>
        <w:numPr>
          <w:ilvl w:val="0"/>
          <w:numId w:val="179"/>
        </w:numPr>
        <w:ind w:right="-585"/>
        <w:jc w:val="both"/>
      </w:pPr>
      <w:r>
        <w:t>exemplo de temáticas gaúchas abordadas nas letras de sambas.</w:t>
      </w:r>
    </w:p>
    <w:p w14:paraId="470B154E" w14:textId="77777777" w:rsidR="00D4792D" w:rsidRDefault="00D4792D" w:rsidP="00D4792D">
      <w:pPr>
        <w:numPr>
          <w:ilvl w:val="0"/>
          <w:numId w:val="179"/>
        </w:numPr>
        <w:ind w:right="-585"/>
        <w:jc w:val="both"/>
      </w:pPr>
      <w:r>
        <w:t>alusão a gêneros musicais brasileiros e argentinos.</w:t>
      </w:r>
    </w:p>
    <w:p w14:paraId="0F3D3BF6" w14:textId="77777777" w:rsidR="00D4792D" w:rsidRDefault="00D4792D" w:rsidP="00D4792D">
      <w:pPr>
        <w:numPr>
          <w:ilvl w:val="0"/>
          <w:numId w:val="179"/>
        </w:numPr>
        <w:ind w:right="-585"/>
        <w:jc w:val="both"/>
      </w:pPr>
      <w:r>
        <w:t>comparação entre sambistas de diferentes regiões.</w:t>
      </w:r>
    </w:p>
    <w:p w14:paraId="3B32120D" w14:textId="77777777" w:rsidR="00D4792D" w:rsidRDefault="00D4792D" w:rsidP="00D4792D">
      <w:pPr>
        <w:numPr>
          <w:ilvl w:val="0"/>
          <w:numId w:val="179"/>
        </w:numPr>
        <w:ind w:right="-585"/>
        <w:jc w:val="both"/>
        <w:sectPr w:rsidR="00D4792D">
          <w:pgSz w:w="11909" w:h="16834"/>
          <w:pgMar w:top="1440" w:right="1440" w:bottom="1440" w:left="0" w:header="720" w:footer="720" w:gutter="0"/>
          <w:cols w:space="720"/>
        </w:sectPr>
      </w:pPr>
      <w:r>
        <w:t>aproximação entre a cultura brasileira e a argentina.</w:t>
      </w:r>
    </w:p>
    <w:p w14:paraId="0AEB53B8" w14:textId="77777777" w:rsidR="00D4792D" w:rsidRDefault="00D4792D" w:rsidP="00D4792D">
      <w:pPr>
        <w:ind w:left="425" w:right="-585"/>
        <w:jc w:val="both"/>
      </w:pPr>
      <w:r>
        <w:lastRenderedPageBreak/>
        <w:t>Questão enem2016299135</w:t>
      </w:r>
    </w:p>
    <w:p w14:paraId="00F768E7" w14:textId="77777777" w:rsidR="00D4792D" w:rsidRDefault="00D4792D" w:rsidP="00D4792D">
      <w:pPr>
        <w:ind w:left="425" w:right="-585"/>
        <w:jc w:val="both"/>
      </w:pPr>
    </w:p>
    <w:p w14:paraId="2E801C18" w14:textId="77777777" w:rsidR="00D4792D" w:rsidRDefault="00D4792D" w:rsidP="00D4792D">
      <w:pPr>
        <w:ind w:left="425" w:right="-585"/>
        <w:jc w:val="both"/>
      </w:pPr>
      <w:r>
        <w:rPr>
          <w:b/>
        </w:rPr>
        <w:t>L.J.C.</w:t>
      </w:r>
    </w:p>
    <w:p w14:paraId="03C284B6" w14:textId="77777777" w:rsidR="00D4792D" w:rsidRDefault="00D4792D" w:rsidP="00D4792D">
      <w:pPr>
        <w:ind w:left="425" w:right="-585"/>
        <w:jc w:val="both"/>
      </w:pPr>
      <w:r>
        <w:t>— 5 tiros?</w:t>
      </w:r>
    </w:p>
    <w:p w14:paraId="5869FDBD" w14:textId="77777777" w:rsidR="00D4792D" w:rsidRDefault="00D4792D" w:rsidP="00D4792D">
      <w:pPr>
        <w:ind w:left="425" w:right="-585"/>
        <w:jc w:val="both"/>
      </w:pPr>
      <w:r>
        <w:t>— É.</w:t>
      </w:r>
    </w:p>
    <w:p w14:paraId="75382605" w14:textId="77777777" w:rsidR="00D4792D" w:rsidRDefault="00D4792D" w:rsidP="00D4792D">
      <w:pPr>
        <w:ind w:left="425" w:right="-585"/>
        <w:jc w:val="both"/>
      </w:pPr>
      <w:r>
        <w:t>— Brincando de pegador?</w:t>
      </w:r>
    </w:p>
    <w:p w14:paraId="0617749F" w14:textId="77777777" w:rsidR="00D4792D" w:rsidRDefault="00D4792D" w:rsidP="00D4792D">
      <w:pPr>
        <w:ind w:left="425" w:right="-585"/>
        <w:jc w:val="both"/>
      </w:pPr>
      <w:r>
        <w:t>— É. O PM pensou que...</w:t>
      </w:r>
    </w:p>
    <w:p w14:paraId="4CE1B354" w14:textId="77777777" w:rsidR="00D4792D" w:rsidRDefault="00D4792D" w:rsidP="00D4792D">
      <w:pPr>
        <w:ind w:left="425" w:right="-585"/>
        <w:jc w:val="both"/>
      </w:pPr>
      <w:r>
        <w:t>— Hoje?</w:t>
      </w:r>
    </w:p>
    <w:p w14:paraId="09A986DE" w14:textId="77777777" w:rsidR="00D4792D" w:rsidRDefault="00D4792D" w:rsidP="00D4792D">
      <w:pPr>
        <w:ind w:left="425" w:right="-585"/>
        <w:jc w:val="both"/>
      </w:pPr>
      <w:r>
        <w:t>— Cedinho.</w:t>
      </w:r>
    </w:p>
    <w:p w14:paraId="47A7B4F6" w14:textId="77777777" w:rsidR="00D4792D" w:rsidRDefault="00D4792D" w:rsidP="00D4792D">
      <w:pPr>
        <w:spacing w:line="240" w:lineRule="auto"/>
        <w:ind w:left="5385" w:right="-585"/>
        <w:jc w:val="both"/>
        <w:rPr>
          <w:sz w:val="20"/>
          <w:szCs w:val="20"/>
        </w:rPr>
      </w:pPr>
      <w:r>
        <w:rPr>
          <w:sz w:val="20"/>
          <w:szCs w:val="20"/>
        </w:rPr>
        <w:t>COELHO, M. In: FREIRE, M. (Org.). Os cem menores contos brasileiros do século. São Paulo: Ateliê Editorial, 2004.</w:t>
      </w:r>
    </w:p>
    <w:p w14:paraId="07D611B2" w14:textId="77777777" w:rsidR="00D4792D" w:rsidRDefault="00D4792D" w:rsidP="00D4792D">
      <w:pPr>
        <w:ind w:left="425" w:right="-585"/>
        <w:jc w:val="both"/>
      </w:pPr>
    </w:p>
    <w:p w14:paraId="3A71825A" w14:textId="77777777" w:rsidR="00D4792D" w:rsidRDefault="00D4792D" w:rsidP="00D4792D">
      <w:pPr>
        <w:ind w:left="425" w:right="-585"/>
        <w:jc w:val="both"/>
      </w:pPr>
      <w:r>
        <w:t>Os sinais de pontuação são elementos com importantes funções para a progressão temática. Nesse miniconto, as reticências foram utilizadas para indicar:</w:t>
      </w:r>
    </w:p>
    <w:p w14:paraId="2FA28260" w14:textId="77777777" w:rsidR="00D4792D" w:rsidRDefault="00D4792D" w:rsidP="00D4792D">
      <w:pPr>
        <w:ind w:left="425" w:right="-585"/>
        <w:jc w:val="both"/>
      </w:pPr>
    </w:p>
    <w:p w14:paraId="087061E3" w14:textId="77777777" w:rsidR="00D4792D" w:rsidRDefault="00D4792D" w:rsidP="00D4792D">
      <w:pPr>
        <w:numPr>
          <w:ilvl w:val="0"/>
          <w:numId w:val="336"/>
        </w:numPr>
        <w:ind w:right="-585"/>
        <w:jc w:val="both"/>
      </w:pPr>
      <w:r>
        <w:t>uma fala hesitante.</w:t>
      </w:r>
    </w:p>
    <w:p w14:paraId="5A68001B" w14:textId="77777777" w:rsidR="00D4792D" w:rsidRDefault="00D4792D" w:rsidP="00D4792D">
      <w:pPr>
        <w:numPr>
          <w:ilvl w:val="0"/>
          <w:numId w:val="336"/>
        </w:numPr>
        <w:ind w:right="-585"/>
        <w:jc w:val="both"/>
      </w:pPr>
      <w:r>
        <w:t>uma informação implícita.</w:t>
      </w:r>
    </w:p>
    <w:p w14:paraId="62D8DFF4" w14:textId="77777777" w:rsidR="00D4792D" w:rsidRDefault="00D4792D" w:rsidP="00D4792D">
      <w:pPr>
        <w:numPr>
          <w:ilvl w:val="0"/>
          <w:numId w:val="336"/>
        </w:numPr>
        <w:ind w:right="-585"/>
        <w:jc w:val="both"/>
      </w:pPr>
      <w:r>
        <w:t>uma situação incoerente.</w:t>
      </w:r>
    </w:p>
    <w:p w14:paraId="35146CCE" w14:textId="77777777" w:rsidR="00D4792D" w:rsidRDefault="00D4792D" w:rsidP="00D4792D">
      <w:pPr>
        <w:numPr>
          <w:ilvl w:val="0"/>
          <w:numId w:val="336"/>
        </w:numPr>
        <w:ind w:right="-585"/>
        <w:jc w:val="both"/>
      </w:pPr>
      <w:r>
        <w:t>a eliminação de uma ideia.</w:t>
      </w:r>
    </w:p>
    <w:p w14:paraId="6B9EFA84" w14:textId="77777777" w:rsidR="00D4792D" w:rsidRDefault="00D4792D" w:rsidP="00D4792D">
      <w:pPr>
        <w:numPr>
          <w:ilvl w:val="0"/>
          <w:numId w:val="336"/>
        </w:numPr>
        <w:ind w:right="-585"/>
        <w:jc w:val="both"/>
        <w:sectPr w:rsidR="00D4792D">
          <w:pgSz w:w="11909" w:h="16834"/>
          <w:pgMar w:top="1440" w:right="1440" w:bottom="1440" w:left="0" w:header="720" w:footer="720" w:gutter="0"/>
          <w:cols w:space="720"/>
        </w:sectPr>
      </w:pPr>
      <w:r>
        <w:t>a interrupção de uma ação.</w:t>
      </w:r>
    </w:p>
    <w:p w14:paraId="4CFD986E" w14:textId="77777777" w:rsidR="00D4792D" w:rsidRDefault="00D4792D" w:rsidP="00D4792D">
      <w:pPr>
        <w:ind w:left="425" w:right="-585"/>
        <w:jc w:val="both"/>
      </w:pPr>
      <w:r>
        <w:lastRenderedPageBreak/>
        <w:t>Questão enem2016303136</w:t>
      </w:r>
    </w:p>
    <w:p w14:paraId="37CDA52E" w14:textId="77777777" w:rsidR="00D4792D" w:rsidRDefault="00D4792D" w:rsidP="00D4792D">
      <w:pPr>
        <w:ind w:left="425" w:right="-585"/>
        <w:jc w:val="both"/>
      </w:pPr>
    </w:p>
    <w:p w14:paraId="67469ACB" w14:textId="77777777" w:rsidR="00D4792D" w:rsidRDefault="00D4792D" w:rsidP="00D4792D">
      <w:pPr>
        <w:ind w:left="425" w:right="-585"/>
        <w:jc w:val="both"/>
      </w:pPr>
      <w:r>
        <w:t xml:space="preserve">Em regiões agrícolas, é comum a presença de silos para armazenamento e secagem da produção de grãos, no formato de um cilindro reto, sobreposto por um cone, e dimensões indicadas na figura. O silo fica cheio e o transporte dos grãos é feito em caminhões de carga cuja capacidade é de </w:t>
      </w:r>
      <m:oMath>
        <m:r>
          <w:rPr>
            <w:rFonts w:ascii="Cambria Math" w:hAnsi="Cambria Math"/>
          </w:rPr>
          <m:t xml:space="preserve">20 </m:t>
        </m:r>
        <m:sSup>
          <m:sSupPr>
            <m:ctrlPr>
              <w:rPr>
                <w:rFonts w:ascii="Cambria Math" w:hAnsi="Cambria Math"/>
              </w:rPr>
            </m:ctrlPr>
          </m:sSupPr>
          <m:e>
            <m:r>
              <w:rPr>
                <w:rFonts w:ascii="Cambria Math" w:hAnsi="Cambria Math"/>
              </w:rPr>
              <m:t>m</m:t>
            </m:r>
          </m:e>
          <m:sup>
            <m:r>
              <w:rPr>
                <w:rFonts w:ascii="Cambria Math" w:hAnsi="Cambria Math"/>
              </w:rPr>
              <m:t>3</m:t>
            </m:r>
          </m:sup>
        </m:sSup>
      </m:oMath>
      <w:r>
        <w:t>. Uma região possui um silo cheio e apenas um caminhão para transportar os grãos para a usina de beneficiamento.</w:t>
      </w:r>
    </w:p>
    <w:p w14:paraId="1AAD49B8" w14:textId="77777777" w:rsidR="00D4792D" w:rsidRDefault="00D4792D" w:rsidP="00D4792D">
      <w:pPr>
        <w:ind w:left="425" w:right="-585"/>
        <w:jc w:val="both"/>
      </w:pPr>
    </w:p>
    <w:p w14:paraId="04F1E7DF" w14:textId="77777777" w:rsidR="00D4792D" w:rsidRDefault="00D4792D" w:rsidP="00D4792D">
      <w:pPr>
        <w:ind w:left="425" w:right="-585"/>
        <w:jc w:val="both"/>
      </w:pPr>
      <w:r>
        <w:rPr>
          <w:noProof/>
        </w:rPr>
        <w:drawing>
          <wp:inline distT="114300" distB="114300" distL="114300" distR="114300" wp14:anchorId="5A4C50BC" wp14:editId="3CC22858">
            <wp:extent cx="3281363" cy="2354196"/>
            <wp:effectExtent l="0" t="0" r="0" b="0"/>
            <wp:docPr id="153" name="image14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3" name="image145.png" descr="Diagrama&#10;&#10;Descrição gerada automaticamente"/>
                    <pic:cNvPicPr preferRelativeResize="0"/>
                  </pic:nvPicPr>
                  <pic:blipFill>
                    <a:blip r:embed="rId74"/>
                    <a:srcRect/>
                    <a:stretch>
                      <a:fillRect/>
                    </a:stretch>
                  </pic:blipFill>
                  <pic:spPr>
                    <a:xfrm>
                      <a:off x="0" y="0"/>
                      <a:ext cx="3281363" cy="2354196"/>
                    </a:xfrm>
                    <a:prstGeom prst="rect">
                      <a:avLst/>
                    </a:prstGeom>
                    <a:ln/>
                  </pic:spPr>
                </pic:pic>
              </a:graphicData>
            </a:graphic>
          </wp:inline>
        </w:drawing>
      </w:r>
    </w:p>
    <w:p w14:paraId="4F590930" w14:textId="77777777" w:rsidR="00D4792D" w:rsidRDefault="00D4792D" w:rsidP="00D4792D">
      <w:pPr>
        <w:ind w:left="425" w:right="-585"/>
        <w:jc w:val="both"/>
      </w:pPr>
      <w:r>
        <w:t xml:space="preserve">Utilize 3 como aproximação para </w:t>
      </w:r>
      <m:oMath>
        <m:r>
          <w:rPr>
            <w:rFonts w:ascii="Cambria Math" w:hAnsi="Cambria Math"/>
          </w:rPr>
          <m:t>π</m:t>
        </m:r>
      </m:oMath>
      <w:r>
        <w:t xml:space="preserve">. </w:t>
      </w:r>
    </w:p>
    <w:p w14:paraId="25C2529A" w14:textId="77777777" w:rsidR="00D4792D" w:rsidRDefault="00D4792D" w:rsidP="00D4792D">
      <w:pPr>
        <w:ind w:left="425" w:right="-585"/>
        <w:jc w:val="both"/>
      </w:pPr>
    </w:p>
    <w:p w14:paraId="2AE7A175" w14:textId="77777777" w:rsidR="00D4792D" w:rsidRDefault="00D4792D" w:rsidP="00D4792D">
      <w:pPr>
        <w:ind w:left="425" w:right="-585"/>
        <w:jc w:val="both"/>
      </w:pPr>
      <w:r>
        <w:t>O número mínimo de viagens que o caminhão precisará fazer para transportar todo o volume de grãos armazenados no silo é:</w:t>
      </w:r>
    </w:p>
    <w:p w14:paraId="1329D23C" w14:textId="77777777" w:rsidR="00D4792D" w:rsidRDefault="00D4792D" w:rsidP="00D4792D">
      <w:pPr>
        <w:ind w:left="425" w:right="-585"/>
        <w:jc w:val="both"/>
      </w:pPr>
    </w:p>
    <w:p w14:paraId="4672FB46" w14:textId="77777777" w:rsidR="00D4792D" w:rsidRDefault="00D4792D" w:rsidP="00D4792D">
      <w:pPr>
        <w:numPr>
          <w:ilvl w:val="0"/>
          <w:numId w:val="5"/>
        </w:numPr>
        <w:ind w:right="-585"/>
        <w:jc w:val="both"/>
      </w:pPr>
      <w:r>
        <w:t>6.</w:t>
      </w:r>
    </w:p>
    <w:p w14:paraId="441E7E1A" w14:textId="77777777" w:rsidR="00D4792D" w:rsidRDefault="00D4792D" w:rsidP="00D4792D">
      <w:pPr>
        <w:numPr>
          <w:ilvl w:val="0"/>
          <w:numId w:val="5"/>
        </w:numPr>
        <w:ind w:right="-585"/>
        <w:jc w:val="both"/>
      </w:pPr>
      <w:r>
        <w:t>16.</w:t>
      </w:r>
    </w:p>
    <w:p w14:paraId="60D884D5" w14:textId="77777777" w:rsidR="00D4792D" w:rsidRDefault="00D4792D" w:rsidP="00D4792D">
      <w:pPr>
        <w:numPr>
          <w:ilvl w:val="0"/>
          <w:numId w:val="5"/>
        </w:numPr>
        <w:ind w:right="-585"/>
        <w:jc w:val="both"/>
      </w:pPr>
      <w:r>
        <w:t>17.</w:t>
      </w:r>
    </w:p>
    <w:p w14:paraId="6D6CD3F7" w14:textId="77777777" w:rsidR="00D4792D" w:rsidRDefault="00D4792D" w:rsidP="00D4792D">
      <w:pPr>
        <w:numPr>
          <w:ilvl w:val="0"/>
          <w:numId w:val="5"/>
        </w:numPr>
        <w:ind w:right="-585"/>
        <w:jc w:val="both"/>
      </w:pPr>
      <w:r>
        <w:t>18.</w:t>
      </w:r>
    </w:p>
    <w:p w14:paraId="030C9CDA" w14:textId="77777777" w:rsidR="00D4792D" w:rsidRDefault="00D4792D" w:rsidP="00D4792D">
      <w:pPr>
        <w:numPr>
          <w:ilvl w:val="0"/>
          <w:numId w:val="5"/>
        </w:numPr>
        <w:ind w:right="-585"/>
        <w:jc w:val="both"/>
        <w:sectPr w:rsidR="00D4792D">
          <w:pgSz w:w="11909" w:h="16834"/>
          <w:pgMar w:top="1440" w:right="1440" w:bottom="1440" w:left="0" w:header="720" w:footer="720" w:gutter="0"/>
          <w:cols w:space="720"/>
        </w:sectPr>
      </w:pPr>
      <w:r>
        <w:t>21.</w:t>
      </w:r>
    </w:p>
    <w:p w14:paraId="15E9FCE3" w14:textId="77777777" w:rsidR="00D4792D" w:rsidRDefault="00D4792D" w:rsidP="00D4792D">
      <w:pPr>
        <w:ind w:left="425" w:right="-585"/>
        <w:jc w:val="both"/>
      </w:pPr>
      <w:r>
        <w:lastRenderedPageBreak/>
        <w:t>Questão enem2016303137</w:t>
      </w:r>
    </w:p>
    <w:p w14:paraId="4C9751F4" w14:textId="77777777" w:rsidR="00D4792D" w:rsidRDefault="00D4792D" w:rsidP="00D4792D">
      <w:pPr>
        <w:ind w:left="425" w:right="-585"/>
        <w:jc w:val="both"/>
      </w:pPr>
    </w:p>
    <w:p w14:paraId="642FE50A" w14:textId="77777777" w:rsidR="00D4792D" w:rsidRDefault="00D4792D" w:rsidP="00D4792D">
      <w:pPr>
        <w:ind w:left="425" w:right="-585"/>
        <w:jc w:val="both"/>
      </w:pPr>
      <w:r>
        <w:t>Em uma empresa de móveis, um cliente encomenda um guarda-roupa nas dimensões 220 cm de altura, 120 cm de largura e 50 cm de profundidade. Alguns dias depois, o projetista, com o desenho elaborado na escala 1 : 8, entra em contato com o cliente para fazer sua apresentação. No momento da impressão, o profissional percebe que o desenho não caberia na folha de papel que costumava usar. Para resolver o problema, configurou a impressora para que a figura fosse reduzida em 20%.</w:t>
      </w:r>
    </w:p>
    <w:p w14:paraId="1C72A3F3" w14:textId="77777777" w:rsidR="00D4792D" w:rsidRDefault="00D4792D" w:rsidP="00D4792D">
      <w:pPr>
        <w:ind w:left="425" w:right="-585"/>
        <w:jc w:val="both"/>
      </w:pPr>
    </w:p>
    <w:p w14:paraId="750869A8" w14:textId="77777777" w:rsidR="00D4792D" w:rsidRDefault="00D4792D" w:rsidP="00D4792D">
      <w:pPr>
        <w:ind w:left="425" w:right="-585"/>
        <w:jc w:val="both"/>
      </w:pPr>
      <w:r>
        <w:t>A altura, a largura e a profundidade do desenho impresso para a apresentação serão, respectivamente,</w:t>
      </w:r>
    </w:p>
    <w:p w14:paraId="5ECA3DB4" w14:textId="77777777" w:rsidR="00D4792D" w:rsidRDefault="00D4792D" w:rsidP="00D4792D">
      <w:pPr>
        <w:ind w:left="425" w:right="-585"/>
        <w:jc w:val="both"/>
      </w:pPr>
    </w:p>
    <w:p w14:paraId="0FADFCFB" w14:textId="77777777" w:rsidR="00D4792D" w:rsidRDefault="00D4792D" w:rsidP="00D4792D">
      <w:pPr>
        <w:numPr>
          <w:ilvl w:val="0"/>
          <w:numId w:val="85"/>
        </w:numPr>
        <w:ind w:right="-585"/>
        <w:jc w:val="both"/>
      </w:pPr>
      <w:r>
        <w:t>22,00 cm, 12,00 cm e 5,00 cm.</w:t>
      </w:r>
    </w:p>
    <w:p w14:paraId="20CEF3D0" w14:textId="77777777" w:rsidR="00D4792D" w:rsidRDefault="00D4792D" w:rsidP="00D4792D">
      <w:pPr>
        <w:numPr>
          <w:ilvl w:val="0"/>
          <w:numId w:val="85"/>
        </w:numPr>
        <w:ind w:right="-585"/>
        <w:jc w:val="both"/>
      </w:pPr>
      <w:r>
        <w:t>27,50 cm, 15,00 cm e 6,25 cm.</w:t>
      </w:r>
    </w:p>
    <w:p w14:paraId="3E6C491B" w14:textId="77777777" w:rsidR="00D4792D" w:rsidRDefault="00D4792D" w:rsidP="00D4792D">
      <w:pPr>
        <w:numPr>
          <w:ilvl w:val="0"/>
          <w:numId w:val="85"/>
        </w:numPr>
        <w:ind w:right="-585"/>
        <w:jc w:val="both"/>
      </w:pPr>
      <w:r>
        <w:t xml:space="preserve">34,37 cm, 18,75 cm e 7,81 cm. </w:t>
      </w:r>
    </w:p>
    <w:p w14:paraId="5B3D62C7" w14:textId="77777777" w:rsidR="00D4792D" w:rsidRDefault="00D4792D" w:rsidP="00D4792D">
      <w:pPr>
        <w:numPr>
          <w:ilvl w:val="0"/>
          <w:numId w:val="85"/>
        </w:numPr>
        <w:ind w:right="-585"/>
        <w:jc w:val="both"/>
      </w:pPr>
      <w:r>
        <w:t>35,20 cm, 19,20 cm e 8,00 cm.</w:t>
      </w:r>
    </w:p>
    <w:p w14:paraId="5D03618E" w14:textId="77777777" w:rsidR="00D4792D" w:rsidRDefault="00D4792D" w:rsidP="00D4792D">
      <w:pPr>
        <w:numPr>
          <w:ilvl w:val="0"/>
          <w:numId w:val="85"/>
        </w:numPr>
        <w:ind w:right="-585"/>
        <w:jc w:val="both"/>
        <w:sectPr w:rsidR="00D4792D">
          <w:pgSz w:w="11909" w:h="16834"/>
          <w:pgMar w:top="1440" w:right="1440" w:bottom="1440" w:left="0" w:header="720" w:footer="720" w:gutter="0"/>
          <w:cols w:space="720"/>
        </w:sectPr>
      </w:pPr>
      <w:r>
        <w:t>44,00 cm, 24,00 cm e 10,00 cm.</w:t>
      </w:r>
    </w:p>
    <w:p w14:paraId="65C268B0" w14:textId="77777777" w:rsidR="00D4792D" w:rsidRDefault="00D4792D" w:rsidP="00D4792D">
      <w:pPr>
        <w:ind w:left="425" w:right="-585"/>
        <w:jc w:val="both"/>
      </w:pPr>
      <w:r>
        <w:lastRenderedPageBreak/>
        <w:t>Questão enem2016303138</w:t>
      </w:r>
    </w:p>
    <w:p w14:paraId="6E371B8D" w14:textId="77777777" w:rsidR="00D4792D" w:rsidRDefault="00D4792D" w:rsidP="00D4792D">
      <w:pPr>
        <w:ind w:left="425" w:right="-585"/>
        <w:jc w:val="both"/>
      </w:pPr>
    </w:p>
    <w:p w14:paraId="5328D47A" w14:textId="77777777" w:rsidR="00D4792D" w:rsidRDefault="00D4792D" w:rsidP="00D4792D">
      <w:pPr>
        <w:ind w:left="425" w:right="-585"/>
        <w:jc w:val="both"/>
      </w:pPr>
      <w:r>
        <w:t>A London Eye é uma enorme roda-gigante na capital inglesa. Por ser um dos monumentos construídos para celebrar a entrada do terceiro milênio, ela também é conhecida como Roda do Milênio. Um turista brasileiro, em visita à Inglaterra, perguntou a um londrino o diâmetro (destacado na imagem) da Roda do Milênio e ele respondeu que ele tem 443 pés.</w:t>
      </w:r>
    </w:p>
    <w:p w14:paraId="606C27A8" w14:textId="77777777" w:rsidR="00D4792D" w:rsidRDefault="00D4792D" w:rsidP="00D4792D">
      <w:pPr>
        <w:ind w:left="425" w:right="-585"/>
        <w:jc w:val="both"/>
      </w:pPr>
    </w:p>
    <w:p w14:paraId="303A41FB" w14:textId="77777777" w:rsidR="00D4792D" w:rsidRDefault="00D4792D" w:rsidP="00D4792D">
      <w:pPr>
        <w:ind w:left="425" w:right="-585"/>
        <w:jc w:val="both"/>
      </w:pPr>
      <w:r>
        <w:rPr>
          <w:noProof/>
        </w:rPr>
        <w:drawing>
          <wp:inline distT="114300" distB="114300" distL="114300" distR="114300" wp14:anchorId="7F928EF5" wp14:editId="348348C9">
            <wp:extent cx="3100388" cy="2368754"/>
            <wp:effectExtent l="0" t="0" r="0" b="0"/>
            <wp:docPr id="33" name="image33.png" descr="Foto em preto e branco de barco grande&#10;&#10;Descrição gerada automaticamente"/>
            <wp:cNvGraphicFramePr/>
            <a:graphic xmlns:a="http://schemas.openxmlformats.org/drawingml/2006/main">
              <a:graphicData uri="http://schemas.openxmlformats.org/drawingml/2006/picture">
                <pic:pic xmlns:pic="http://schemas.openxmlformats.org/drawingml/2006/picture">
                  <pic:nvPicPr>
                    <pic:cNvPr id="33" name="image33.png" descr="Foto em preto e branco de barco grande&#10;&#10;Descrição gerada automaticamente"/>
                    <pic:cNvPicPr preferRelativeResize="0"/>
                  </pic:nvPicPr>
                  <pic:blipFill>
                    <a:blip r:embed="rId75"/>
                    <a:srcRect/>
                    <a:stretch>
                      <a:fillRect/>
                    </a:stretch>
                  </pic:blipFill>
                  <pic:spPr>
                    <a:xfrm>
                      <a:off x="0" y="0"/>
                      <a:ext cx="3100388" cy="2368754"/>
                    </a:xfrm>
                    <a:prstGeom prst="rect">
                      <a:avLst/>
                    </a:prstGeom>
                    <a:ln/>
                  </pic:spPr>
                </pic:pic>
              </a:graphicData>
            </a:graphic>
          </wp:inline>
        </w:drawing>
      </w:r>
    </w:p>
    <w:p w14:paraId="46020DE1" w14:textId="77777777" w:rsidR="00D4792D" w:rsidRDefault="00D4792D" w:rsidP="00D4792D">
      <w:pPr>
        <w:spacing w:line="240" w:lineRule="auto"/>
        <w:ind w:left="425" w:right="-585"/>
        <w:jc w:val="both"/>
        <w:rPr>
          <w:sz w:val="20"/>
          <w:szCs w:val="20"/>
        </w:rPr>
      </w:pPr>
      <w:r>
        <w:rPr>
          <w:sz w:val="20"/>
          <w:szCs w:val="20"/>
        </w:rPr>
        <w:t>Disponível em: www.mapadelondres.org. Acesso em: 14 maio 2015 (adaptado).</w:t>
      </w:r>
    </w:p>
    <w:p w14:paraId="57DB4675" w14:textId="77777777" w:rsidR="00D4792D" w:rsidRDefault="00D4792D" w:rsidP="00D4792D">
      <w:pPr>
        <w:ind w:left="425" w:right="-585"/>
        <w:jc w:val="both"/>
      </w:pPr>
    </w:p>
    <w:p w14:paraId="122AC88E" w14:textId="77777777" w:rsidR="00D4792D" w:rsidRDefault="00D4792D" w:rsidP="00D4792D">
      <w:pPr>
        <w:ind w:left="425" w:right="-585"/>
        <w:jc w:val="both"/>
      </w:pPr>
      <w:r>
        <w:t>Não habituado com a unidade pé, e querendo satisfazer sua curiosidade, esse turista consultou um manual de unidades de medidas e constatou que 1 pé equivale a 12 polegadas, e que 1 polegada equivale a 2,54 cm. Após alguns cálculos de conversão, o turista ficou surpreendido com o resultado obtido em metros.</w:t>
      </w:r>
    </w:p>
    <w:p w14:paraId="0E5C9F18" w14:textId="77777777" w:rsidR="00D4792D" w:rsidRDefault="00D4792D" w:rsidP="00D4792D">
      <w:pPr>
        <w:ind w:left="425" w:right="-585"/>
        <w:jc w:val="both"/>
      </w:pPr>
    </w:p>
    <w:p w14:paraId="12501557" w14:textId="77777777" w:rsidR="00D4792D" w:rsidRDefault="00D4792D" w:rsidP="00D4792D">
      <w:pPr>
        <w:ind w:left="425" w:right="-585"/>
        <w:jc w:val="both"/>
      </w:pPr>
      <w:r>
        <w:t>Qual a medida que mais se aproxima do diâmetro da Roda do Milênio, em metro?</w:t>
      </w:r>
    </w:p>
    <w:p w14:paraId="254F783C" w14:textId="77777777" w:rsidR="00D4792D" w:rsidRDefault="00D4792D" w:rsidP="00D4792D">
      <w:pPr>
        <w:ind w:left="425" w:right="-585"/>
        <w:jc w:val="both"/>
      </w:pPr>
    </w:p>
    <w:p w14:paraId="74C4502A" w14:textId="77777777" w:rsidR="00D4792D" w:rsidRDefault="00D4792D" w:rsidP="00D4792D">
      <w:pPr>
        <w:numPr>
          <w:ilvl w:val="0"/>
          <w:numId w:val="162"/>
        </w:numPr>
        <w:ind w:right="-585"/>
        <w:jc w:val="both"/>
      </w:pPr>
      <w:r>
        <w:t>53</w:t>
      </w:r>
    </w:p>
    <w:p w14:paraId="2A444835" w14:textId="77777777" w:rsidR="00D4792D" w:rsidRDefault="00D4792D" w:rsidP="00D4792D">
      <w:pPr>
        <w:numPr>
          <w:ilvl w:val="0"/>
          <w:numId w:val="162"/>
        </w:numPr>
        <w:ind w:right="-585"/>
        <w:jc w:val="both"/>
      </w:pPr>
      <w:r>
        <w:t>94</w:t>
      </w:r>
    </w:p>
    <w:p w14:paraId="1892D0EE" w14:textId="77777777" w:rsidR="00D4792D" w:rsidRDefault="00D4792D" w:rsidP="00D4792D">
      <w:pPr>
        <w:numPr>
          <w:ilvl w:val="0"/>
          <w:numId w:val="162"/>
        </w:numPr>
        <w:ind w:right="-585"/>
        <w:jc w:val="both"/>
      </w:pPr>
      <w:r>
        <w:t>113</w:t>
      </w:r>
    </w:p>
    <w:p w14:paraId="5365EC5D" w14:textId="77777777" w:rsidR="00D4792D" w:rsidRDefault="00D4792D" w:rsidP="00D4792D">
      <w:pPr>
        <w:numPr>
          <w:ilvl w:val="0"/>
          <w:numId w:val="162"/>
        </w:numPr>
        <w:ind w:right="-585"/>
        <w:jc w:val="both"/>
      </w:pPr>
      <w:r>
        <w:t>135</w:t>
      </w:r>
    </w:p>
    <w:p w14:paraId="08298494" w14:textId="77777777" w:rsidR="00D4792D" w:rsidRDefault="00D4792D" w:rsidP="00D4792D">
      <w:pPr>
        <w:numPr>
          <w:ilvl w:val="0"/>
          <w:numId w:val="162"/>
        </w:numPr>
        <w:ind w:right="-585"/>
        <w:jc w:val="both"/>
        <w:sectPr w:rsidR="00D4792D">
          <w:pgSz w:w="11909" w:h="16834"/>
          <w:pgMar w:top="1440" w:right="1440" w:bottom="1440" w:left="0" w:header="720" w:footer="720" w:gutter="0"/>
          <w:cols w:space="720"/>
        </w:sectPr>
      </w:pPr>
      <w:r>
        <w:t>145</w:t>
      </w:r>
    </w:p>
    <w:p w14:paraId="3BCFDE9C" w14:textId="77777777" w:rsidR="00D4792D" w:rsidRDefault="00D4792D" w:rsidP="00D4792D">
      <w:pPr>
        <w:ind w:left="425" w:right="-585"/>
        <w:jc w:val="both"/>
      </w:pPr>
      <w:r>
        <w:lastRenderedPageBreak/>
        <w:t>Questão enem2016303139</w:t>
      </w:r>
    </w:p>
    <w:p w14:paraId="309BCD08" w14:textId="77777777" w:rsidR="00D4792D" w:rsidRDefault="00D4792D" w:rsidP="00D4792D">
      <w:pPr>
        <w:ind w:left="425" w:right="-585"/>
        <w:jc w:val="both"/>
      </w:pPr>
    </w:p>
    <w:p w14:paraId="641574E2" w14:textId="77777777" w:rsidR="00D4792D" w:rsidRDefault="00D4792D" w:rsidP="00D4792D">
      <w:pPr>
        <w:ind w:left="425" w:right="-585"/>
        <w:jc w:val="both"/>
      </w:pPr>
      <w:r>
        <w:t>Uma cisterna de 6 000 L foi esvaziada em um período de 3 h. Na primeira hora foi utilizada apenas uma bomba, mas nas duas horas seguintes, a fim de reduzir o tempo de esvaziamento, outra bomba foi ligada junto com a primeira. O gráfico, formado por dois segmentos de reta, mostra o volume de água presente na cisterna, em função</w:t>
      </w:r>
    </w:p>
    <w:p w14:paraId="2631FF29" w14:textId="77777777" w:rsidR="00D4792D" w:rsidRDefault="00D4792D" w:rsidP="00D4792D">
      <w:pPr>
        <w:ind w:left="425" w:right="-585"/>
        <w:jc w:val="both"/>
      </w:pPr>
    </w:p>
    <w:p w14:paraId="67168170" w14:textId="77777777" w:rsidR="00D4792D" w:rsidRDefault="00D4792D" w:rsidP="00D4792D">
      <w:pPr>
        <w:ind w:left="425" w:right="-585"/>
        <w:jc w:val="both"/>
      </w:pPr>
      <w:r>
        <w:rPr>
          <w:noProof/>
        </w:rPr>
        <w:drawing>
          <wp:inline distT="114300" distB="114300" distL="114300" distR="114300" wp14:anchorId="2B8C238F" wp14:editId="3A3CE4F0">
            <wp:extent cx="3453351" cy="1731025"/>
            <wp:effectExtent l="0" t="0" r="0" b="0"/>
            <wp:docPr id="42" name="image39.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42" name="image39.png" descr="Gráfico, Gráfico de linhas&#10;&#10;Descrição gerada automaticamente"/>
                    <pic:cNvPicPr preferRelativeResize="0"/>
                  </pic:nvPicPr>
                  <pic:blipFill>
                    <a:blip r:embed="rId76"/>
                    <a:srcRect/>
                    <a:stretch>
                      <a:fillRect/>
                    </a:stretch>
                  </pic:blipFill>
                  <pic:spPr>
                    <a:xfrm>
                      <a:off x="0" y="0"/>
                      <a:ext cx="3453351" cy="1731025"/>
                    </a:xfrm>
                    <a:prstGeom prst="rect">
                      <a:avLst/>
                    </a:prstGeom>
                    <a:ln/>
                  </pic:spPr>
                </pic:pic>
              </a:graphicData>
            </a:graphic>
          </wp:inline>
        </w:drawing>
      </w:r>
    </w:p>
    <w:p w14:paraId="657092B5" w14:textId="77777777" w:rsidR="00D4792D" w:rsidRDefault="00D4792D" w:rsidP="00D4792D">
      <w:pPr>
        <w:ind w:left="425" w:right="-585"/>
        <w:jc w:val="both"/>
      </w:pPr>
    </w:p>
    <w:p w14:paraId="2AB90E9C" w14:textId="77777777" w:rsidR="00D4792D" w:rsidRDefault="00D4792D" w:rsidP="00D4792D">
      <w:pPr>
        <w:ind w:left="425" w:right="-585"/>
        <w:jc w:val="both"/>
      </w:pPr>
      <w:r>
        <w:t>Qual é a vazão, em litro por hora, da bomba que foi ligada no início da segunda hora?</w:t>
      </w:r>
    </w:p>
    <w:p w14:paraId="18723CE2" w14:textId="77777777" w:rsidR="00D4792D" w:rsidRDefault="00D4792D" w:rsidP="00D4792D">
      <w:pPr>
        <w:ind w:left="425" w:right="-585"/>
        <w:jc w:val="both"/>
      </w:pPr>
    </w:p>
    <w:p w14:paraId="71966524" w14:textId="77777777" w:rsidR="00D4792D" w:rsidRDefault="00D4792D" w:rsidP="00D4792D">
      <w:pPr>
        <w:numPr>
          <w:ilvl w:val="0"/>
          <w:numId w:val="159"/>
        </w:numPr>
        <w:ind w:right="-585"/>
        <w:jc w:val="both"/>
      </w:pPr>
      <w:r>
        <w:t>1 000</w:t>
      </w:r>
    </w:p>
    <w:p w14:paraId="31B31B60" w14:textId="77777777" w:rsidR="00D4792D" w:rsidRDefault="00D4792D" w:rsidP="00D4792D">
      <w:pPr>
        <w:numPr>
          <w:ilvl w:val="0"/>
          <w:numId w:val="159"/>
        </w:numPr>
        <w:ind w:right="-585"/>
        <w:jc w:val="both"/>
      </w:pPr>
      <w:r>
        <w:t>1 250</w:t>
      </w:r>
    </w:p>
    <w:p w14:paraId="3F2E111C" w14:textId="77777777" w:rsidR="00D4792D" w:rsidRDefault="00D4792D" w:rsidP="00D4792D">
      <w:pPr>
        <w:numPr>
          <w:ilvl w:val="0"/>
          <w:numId w:val="159"/>
        </w:numPr>
        <w:ind w:right="-585"/>
        <w:jc w:val="both"/>
      </w:pPr>
      <w:r>
        <w:t>1 500</w:t>
      </w:r>
    </w:p>
    <w:p w14:paraId="655333D7" w14:textId="77777777" w:rsidR="00D4792D" w:rsidRDefault="00D4792D" w:rsidP="00D4792D">
      <w:pPr>
        <w:numPr>
          <w:ilvl w:val="0"/>
          <w:numId w:val="159"/>
        </w:numPr>
        <w:ind w:right="-585"/>
        <w:jc w:val="both"/>
      </w:pPr>
      <w:r>
        <w:t>2 000</w:t>
      </w:r>
    </w:p>
    <w:p w14:paraId="43F8A2AF" w14:textId="77777777" w:rsidR="00D4792D" w:rsidRDefault="00D4792D" w:rsidP="00D4792D">
      <w:pPr>
        <w:numPr>
          <w:ilvl w:val="0"/>
          <w:numId w:val="159"/>
        </w:numPr>
        <w:ind w:right="-585"/>
        <w:jc w:val="both"/>
        <w:sectPr w:rsidR="00D4792D">
          <w:pgSz w:w="11909" w:h="16834"/>
          <w:pgMar w:top="1440" w:right="1440" w:bottom="1440" w:left="0" w:header="720" w:footer="720" w:gutter="0"/>
          <w:cols w:space="720"/>
        </w:sectPr>
      </w:pPr>
      <w:r>
        <w:t>2 500</w:t>
      </w:r>
    </w:p>
    <w:p w14:paraId="3485FCC6" w14:textId="77777777" w:rsidR="00D4792D" w:rsidRDefault="00D4792D" w:rsidP="00D4792D">
      <w:pPr>
        <w:ind w:left="425" w:right="-585"/>
        <w:jc w:val="both"/>
      </w:pPr>
      <w:r>
        <w:lastRenderedPageBreak/>
        <w:t>Questão enem2016303140</w:t>
      </w:r>
    </w:p>
    <w:p w14:paraId="133F12AC" w14:textId="77777777" w:rsidR="00D4792D" w:rsidRDefault="00D4792D" w:rsidP="00D4792D">
      <w:pPr>
        <w:ind w:left="425" w:right="-585"/>
        <w:jc w:val="both"/>
      </w:pPr>
    </w:p>
    <w:p w14:paraId="75BC02AF" w14:textId="77777777" w:rsidR="00D4792D" w:rsidRDefault="00D4792D" w:rsidP="00D4792D">
      <w:pPr>
        <w:ind w:left="425" w:right="-585"/>
        <w:jc w:val="both"/>
      </w:pPr>
      <w:r>
        <w:t>O procedimento de perda rápida de “peso” é comum entre os atletas dos esportes de combate. Para participar de um torneio, quatro atletas da categoria até 66 kg, Peso-Pena, foram submetidos a dietas balanceadas e atividades físicas. Realizaram três “pesagens” antes do início do torneio. Pelo regulamento do torneio, a primeira luta deverá ocorrer entre o atleta mais regular e o menos regular quanto aos “pesos”. As informações com base nas pesagens dos atletas estão no quadro.</w:t>
      </w:r>
    </w:p>
    <w:p w14:paraId="48BFE83D" w14:textId="77777777" w:rsidR="00D4792D" w:rsidRDefault="00D4792D" w:rsidP="00D4792D">
      <w:pPr>
        <w:ind w:left="425" w:right="-585"/>
        <w:jc w:val="both"/>
      </w:pPr>
    </w:p>
    <w:tbl>
      <w:tblPr>
        <w:tblStyle w:val="a7"/>
        <w:tblW w:w="909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1395"/>
        <w:gridCol w:w="1395"/>
        <w:gridCol w:w="1380"/>
        <w:gridCol w:w="1110"/>
        <w:gridCol w:w="1155"/>
        <w:gridCol w:w="1125"/>
      </w:tblGrid>
      <w:tr w:rsidR="00D4792D" w14:paraId="7669E4B4" w14:textId="77777777" w:rsidTr="00143A47">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053D3EF6" w14:textId="77777777" w:rsidR="00D4792D" w:rsidRDefault="00D4792D" w:rsidP="00143A47">
            <w:pPr>
              <w:widowControl w:val="0"/>
              <w:pBdr>
                <w:top w:val="nil"/>
                <w:left w:val="nil"/>
                <w:bottom w:val="nil"/>
                <w:right w:val="nil"/>
                <w:between w:val="nil"/>
              </w:pBdr>
              <w:ind w:right="29"/>
              <w:jc w:val="center"/>
              <w:rPr>
                <w:b/>
              </w:rPr>
            </w:pPr>
          </w:p>
          <w:p w14:paraId="19A50BD5" w14:textId="77777777" w:rsidR="00D4792D" w:rsidRDefault="00D4792D" w:rsidP="00143A47">
            <w:pPr>
              <w:widowControl w:val="0"/>
              <w:pBdr>
                <w:top w:val="nil"/>
                <w:left w:val="nil"/>
                <w:bottom w:val="nil"/>
                <w:right w:val="nil"/>
                <w:between w:val="nil"/>
              </w:pBdr>
              <w:ind w:right="29"/>
              <w:jc w:val="center"/>
              <w:rPr>
                <w:b/>
              </w:rPr>
            </w:pPr>
            <w:r>
              <w:rPr>
                <w:b/>
              </w:rPr>
              <w:t>Atleta</w:t>
            </w:r>
          </w:p>
        </w:tc>
        <w:tc>
          <w:tcPr>
            <w:tcW w:w="1395"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6BC3A126" w14:textId="77777777" w:rsidR="00D4792D" w:rsidRDefault="00D4792D" w:rsidP="00143A47">
            <w:pPr>
              <w:widowControl w:val="0"/>
              <w:pBdr>
                <w:top w:val="nil"/>
                <w:left w:val="nil"/>
                <w:bottom w:val="nil"/>
                <w:right w:val="nil"/>
                <w:between w:val="nil"/>
              </w:pBdr>
              <w:ind w:right="29"/>
              <w:jc w:val="center"/>
              <w:rPr>
                <w:b/>
              </w:rPr>
            </w:pPr>
            <w:r>
              <w:rPr>
                <w:b/>
              </w:rPr>
              <w:t xml:space="preserve">1ª passagem (kg) </w:t>
            </w:r>
          </w:p>
        </w:tc>
        <w:tc>
          <w:tcPr>
            <w:tcW w:w="1395"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4B0A268A" w14:textId="77777777" w:rsidR="00D4792D" w:rsidRDefault="00D4792D" w:rsidP="00143A47">
            <w:pPr>
              <w:widowControl w:val="0"/>
              <w:ind w:right="29"/>
              <w:jc w:val="center"/>
              <w:rPr>
                <w:b/>
              </w:rPr>
            </w:pPr>
            <w:r>
              <w:rPr>
                <w:b/>
              </w:rPr>
              <w:t xml:space="preserve">2ª passagem (kg) </w:t>
            </w:r>
          </w:p>
        </w:tc>
        <w:tc>
          <w:tcPr>
            <w:tcW w:w="138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5F756029" w14:textId="77777777" w:rsidR="00D4792D" w:rsidRDefault="00D4792D" w:rsidP="00143A47">
            <w:pPr>
              <w:widowControl w:val="0"/>
              <w:ind w:right="29"/>
              <w:jc w:val="center"/>
              <w:rPr>
                <w:b/>
              </w:rPr>
            </w:pPr>
            <w:r>
              <w:rPr>
                <w:b/>
              </w:rPr>
              <w:t xml:space="preserve">3ª passagem (kg) </w:t>
            </w:r>
          </w:p>
        </w:tc>
        <w:tc>
          <w:tcPr>
            <w:tcW w:w="111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34F6F18B" w14:textId="77777777" w:rsidR="00D4792D" w:rsidRDefault="00D4792D" w:rsidP="00143A47">
            <w:pPr>
              <w:widowControl w:val="0"/>
              <w:ind w:right="29"/>
              <w:jc w:val="center"/>
              <w:rPr>
                <w:b/>
              </w:rPr>
            </w:pPr>
          </w:p>
          <w:p w14:paraId="009D2383" w14:textId="77777777" w:rsidR="00D4792D" w:rsidRDefault="00D4792D" w:rsidP="00143A47">
            <w:pPr>
              <w:widowControl w:val="0"/>
              <w:ind w:right="29"/>
              <w:jc w:val="center"/>
              <w:rPr>
                <w:b/>
              </w:rPr>
            </w:pPr>
            <w:r>
              <w:rPr>
                <w:b/>
              </w:rPr>
              <w:t>Média</w:t>
            </w:r>
          </w:p>
        </w:tc>
        <w:tc>
          <w:tcPr>
            <w:tcW w:w="1155"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27680D0B" w14:textId="77777777" w:rsidR="00D4792D" w:rsidRDefault="00D4792D" w:rsidP="00143A47">
            <w:pPr>
              <w:widowControl w:val="0"/>
              <w:ind w:right="29"/>
              <w:jc w:val="center"/>
              <w:rPr>
                <w:b/>
              </w:rPr>
            </w:pPr>
          </w:p>
          <w:p w14:paraId="5DC9182B" w14:textId="77777777" w:rsidR="00D4792D" w:rsidRDefault="00D4792D" w:rsidP="00143A47">
            <w:pPr>
              <w:widowControl w:val="0"/>
              <w:ind w:right="29"/>
              <w:jc w:val="center"/>
              <w:rPr>
                <w:b/>
              </w:rPr>
            </w:pPr>
            <w:r>
              <w:rPr>
                <w:b/>
              </w:rPr>
              <w:t>Mediana</w:t>
            </w:r>
          </w:p>
        </w:tc>
        <w:tc>
          <w:tcPr>
            <w:tcW w:w="1125"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06B0FF4E" w14:textId="77777777" w:rsidR="00D4792D" w:rsidRDefault="00D4792D" w:rsidP="00143A47">
            <w:pPr>
              <w:widowControl w:val="0"/>
              <w:pBdr>
                <w:top w:val="nil"/>
                <w:left w:val="nil"/>
                <w:bottom w:val="nil"/>
                <w:right w:val="nil"/>
                <w:between w:val="nil"/>
              </w:pBdr>
              <w:ind w:right="15"/>
              <w:jc w:val="center"/>
              <w:rPr>
                <w:b/>
              </w:rPr>
            </w:pPr>
          </w:p>
          <w:p w14:paraId="4F3F0EAE" w14:textId="77777777" w:rsidR="00D4792D" w:rsidRDefault="00D4792D" w:rsidP="00143A47">
            <w:pPr>
              <w:widowControl w:val="0"/>
              <w:pBdr>
                <w:top w:val="nil"/>
                <w:left w:val="nil"/>
                <w:bottom w:val="nil"/>
                <w:right w:val="nil"/>
                <w:between w:val="nil"/>
              </w:pBdr>
              <w:ind w:right="15"/>
              <w:jc w:val="center"/>
              <w:rPr>
                <w:b/>
              </w:rPr>
            </w:pPr>
            <w:r>
              <w:rPr>
                <w:b/>
              </w:rPr>
              <w:t>Desvio Padrão</w:t>
            </w:r>
          </w:p>
          <w:p w14:paraId="4122FDA8" w14:textId="77777777" w:rsidR="00D4792D" w:rsidRDefault="00D4792D" w:rsidP="00143A47">
            <w:pPr>
              <w:widowControl w:val="0"/>
              <w:pBdr>
                <w:top w:val="nil"/>
                <w:left w:val="nil"/>
                <w:bottom w:val="nil"/>
                <w:right w:val="nil"/>
                <w:between w:val="nil"/>
              </w:pBdr>
              <w:ind w:right="15"/>
              <w:jc w:val="center"/>
              <w:rPr>
                <w:b/>
              </w:rPr>
            </w:pPr>
          </w:p>
        </w:tc>
      </w:tr>
      <w:tr w:rsidR="00D4792D" w14:paraId="7B98C7F2" w14:textId="77777777" w:rsidTr="00143A47">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5777C2F4" w14:textId="77777777" w:rsidR="00D4792D" w:rsidRDefault="00D4792D" w:rsidP="00143A47">
            <w:pPr>
              <w:widowControl w:val="0"/>
              <w:pBdr>
                <w:top w:val="nil"/>
                <w:left w:val="nil"/>
                <w:bottom w:val="nil"/>
                <w:right w:val="nil"/>
                <w:between w:val="nil"/>
              </w:pBdr>
              <w:ind w:right="29"/>
              <w:jc w:val="center"/>
            </w:pPr>
            <w:r>
              <w:t>I</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87EE455" w14:textId="77777777" w:rsidR="00D4792D" w:rsidRDefault="00D4792D" w:rsidP="00143A47">
            <w:pPr>
              <w:widowControl w:val="0"/>
              <w:pBdr>
                <w:top w:val="nil"/>
                <w:left w:val="nil"/>
                <w:bottom w:val="nil"/>
                <w:right w:val="nil"/>
                <w:between w:val="nil"/>
              </w:pBdr>
              <w:ind w:right="29"/>
              <w:jc w:val="center"/>
            </w:pPr>
            <w:r>
              <w:t>78</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0A549E" w14:textId="77777777" w:rsidR="00D4792D" w:rsidRDefault="00D4792D" w:rsidP="00143A47">
            <w:pPr>
              <w:widowControl w:val="0"/>
              <w:pBdr>
                <w:top w:val="nil"/>
                <w:left w:val="nil"/>
                <w:bottom w:val="nil"/>
                <w:right w:val="nil"/>
                <w:between w:val="nil"/>
              </w:pBdr>
              <w:ind w:right="29"/>
              <w:jc w:val="center"/>
            </w:pPr>
            <w:r>
              <w:t>72</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25CECAA" w14:textId="77777777" w:rsidR="00D4792D" w:rsidRDefault="00D4792D" w:rsidP="00143A47">
            <w:pPr>
              <w:widowControl w:val="0"/>
              <w:pBdr>
                <w:top w:val="nil"/>
                <w:left w:val="nil"/>
                <w:bottom w:val="nil"/>
                <w:right w:val="nil"/>
                <w:between w:val="nil"/>
              </w:pBdr>
              <w:ind w:right="29"/>
              <w:jc w:val="center"/>
            </w:pPr>
            <w:r>
              <w:t>66</w:t>
            </w:r>
          </w:p>
        </w:tc>
        <w:tc>
          <w:tcPr>
            <w:tcW w:w="11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1F02999" w14:textId="77777777" w:rsidR="00D4792D" w:rsidRDefault="00D4792D" w:rsidP="00143A47">
            <w:pPr>
              <w:widowControl w:val="0"/>
              <w:pBdr>
                <w:top w:val="nil"/>
                <w:left w:val="nil"/>
                <w:bottom w:val="nil"/>
                <w:right w:val="nil"/>
                <w:between w:val="nil"/>
              </w:pBdr>
              <w:ind w:right="29"/>
              <w:jc w:val="center"/>
            </w:pPr>
            <w:r>
              <w:t>72</w:t>
            </w: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578A562" w14:textId="77777777" w:rsidR="00D4792D" w:rsidRDefault="00D4792D" w:rsidP="00143A47">
            <w:pPr>
              <w:widowControl w:val="0"/>
              <w:pBdr>
                <w:top w:val="nil"/>
                <w:left w:val="nil"/>
                <w:bottom w:val="nil"/>
                <w:right w:val="nil"/>
                <w:between w:val="nil"/>
              </w:pBdr>
              <w:ind w:right="29"/>
              <w:jc w:val="center"/>
            </w:pPr>
            <w:r>
              <w:t>72</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06D4911" w14:textId="77777777" w:rsidR="00D4792D" w:rsidRDefault="00D4792D" w:rsidP="00143A47">
            <w:pPr>
              <w:widowControl w:val="0"/>
              <w:pBdr>
                <w:top w:val="nil"/>
                <w:left w:val="nil"/>
                <w:bottom w:val="nil"/>
                <w:right w:val="nil"/>
                <w:between w:val="nil"/>
              </w:pBdr>
              <w:ind w:right="29"/>
              <w:jc w:val="center"/>
            </w:pPr>
            <w:r>
              <w:t>4,90</w:t>
            </w:r>
          </w:p>
        </w:tc>
      </w:tr>
      <w:tr w:rsidR="00D4792D" w14:paraId="60905036" w14:textId="77777777" w:rsidTr="00143A47">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2F3B86A7" w14:textId="77777777" w:rsidR="00D4792D" w:rsidRDefault="00D4792D" w:rsidP="00143A47">
            <w:pPr>
              <w:widowControl w:val="0"/>
              <w:pBdr>
                <w:top w:val="nil"/>
                <w:left w:val="nil"/>
                <w:bottom w:val="nil"/>
                <w:right w:val="nil"/>
                <w:between w:val="nil"/>
              </w:pBdr>
              <w:ind w:right="29"/>
              <w:jc w:val="center"/>
            </w:pPr>
            <w:r>
              <w:t>II</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9A97DBA" w14:textId="77777777" w:rsidR="00D4792D" w:rsidRDefault="00D4792D" w:rsidP="00143A47">
            <w:pPr>
              <w:widowControl w:val="0"/>
              <w:pBdr>
                <w:top w:val="nil"/>
                <w:left w:val="nil"/>
                <w:bottom w:val="nil"/>
                <w:right w:val="nil"/>
                <w:between w:val="nil"/>
              </w:pBdr>
              <w:ind w:right="29"/>
              <w:jc w:val="center"/>
            </w:pPr>
            <w:r>
              <w:t>83</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648FFDF" w14:textId="77777777" w:rsidR="00D4792D" w:rsidRDefault="00D4792D" w:rsidP="00143A47">
            <w:pPr>
              <w:widowControl w:val="0"/>
              <w:pBdr>
                <w:top w:val="nil"/>
                <w:left w:val="nil"/>
                <w:bottom w:val="nil"/>
                <w:right w:val="nil"/>
                <w:between w:val="nil"/>
              </w:pBdr>
              <w:ind w:right="29"/>
              <w:jc w:val="center"/>
            </w:pPr>
            <w:r>
              <w:t>65</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98CC370" w14:textId="77777777" w:rsidR="00D4792D" w:rsidRDefault="00D4792D" w:rsidP="00143A47">
            <w:pPr>
              <w:widowControl w:val="0"/>
              <w:pBdr>
                <w:top w:val="nil"/>
                <w:left w:val="nil"/>
                <w:bottom w:val="nil"/>
                <w:right w:val="nil"/>
                <w:between w:val="nil"/>
              </w:pBdr>
              <w:ind w:right="29"/>
              <w:jc w:val="center"/>
            </w:pPr>
            <w:r>
              <w:t>65</w:t>
            </w:r>
          </w:p>
        </w:tc>
        <w:tc>
          <w:tcPr>
            <w:tcW w:w="11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83266B7" w14:textId="77777777" w:rsidR="00D4792D" w:rsidRDefault="00D4792D" w:rsidP="00143A47">
            <w:pPr>
              <w:widowControl w:val="0"/>
              <w:pBdr>
                <w:top w:val="nil"/>
                <w:left w:val="nil"/>
                <w:bottom w:val="nil"/>
                <w:right w:val="nil"/>
                <w:between w:val="nil"/>
              </w:pBdr>
              <w:ind w:right="29"/>
              <w:jc w:val="center"/>
            </w:pPr>
            <w:r>
              <w:t>71</w:t>
            </w: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09B822D" w14:textId="77777777" w:rsidR="00D4792D" w:rsidRDefault="00D4792D" w:rsidP="00143A47">
            <w:pPr>
              <w:widowControl w:val="0"/>
              <w:pBdr>
                <w:top w:val="nil"/>
                <w:left w:val="nil"/>
                <w:bottom w:val="nil"/>
                <w:right w:val="nil"/>
                <w:between w:val="nil"/>
              </w:pBdr>
              <w:ind w:right="29"/>
              <w:jc w:val="center"/>
            </w:pPr>
            <w:r>
              <w:t>65</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8DDD064" w14:textId="77777777" w:rsidR="00D4792D" w:rsidRDefault="00D4792D" w:rsidP="00143A47">
            <w:pPr>
              <w:widowControl w:val="0"/>
              <w:pBdr>
                <w:top w:val="nil"/>
                <w:left w:val="nil"/>
                <w:bottom w:val="nil"/>
                <w:right w:val="nil"/>
                <w:between w:val="nil"/>
              </w:pBdr>
              <w:ind w:right="29"/>
              <w:jc w:val="center"/>
            </w:pPr>
            <w:r>
              <w:t>8,49</w:t>
            </w:r>
          </w:p>
        </w:tc>
      </w:tr>
      <w:tr w:rsidR="00D4792D" w14:paraId="5D47EB1C" w14:textId="77777777" w:rsidTr="00143A47">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1B621730" w14:textId="77777777" w:rsidR="00D4792D" w:rsidRDefault="00D4792D" w:rsidP="00143A47">
            <w:pPr>
              <w:widowControl w:val="0"/>
              <w:pBdr>
                <w:top w:val="nil"/>
                <w:left w:val="nil"/>
                <w:bottom w:val="nil"/>
                <w:right w:val="nil"/>
                <w:between w:val="nil"/>
              </w:pBdr>
              <w:ind w:right="29"/>
              <w:jc w:val="center"/>
            </w:pPr>
            <w:r>
              <w:t>III</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2051AC" w14:textId="77777777" w:rsidR="00D4792D" w:rsidRDefault="00D4792D" w:rsidP="00143A47">
            <w:pPr>
              <w:widowControl w:val="0"/>
              <w:pBdr>
                <w:top w:val="nil"/>
                <w:left w:val="nil"/>
                <w:bottom w:val="nil"/>
                <w:right w:val="nil"/>
                <w:between w:val="nil"/>
              </w:pBdr>
              <w:ind w:right="29"/>
              <w:jc w:val="center"/>
            </w:pPr>
            <w:r>
              <w:t>75</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BEA0707" w14:textId="77777777" w:rsidR="00D4792D" w:rsidRDefault="00D4792D" w:rsidP="00143A47">
            <w:pPr>
              <w:widowControl w:val="0"/>
              <w:pBdr>
                <w:top w:val="nil"/>
                <w:left w:val="nil"/>
                <w:bottom w:val="nil"/>
                <w:right w:val="nil"/>
                <w:between w:val="nil"/>
              </w:pBdr>
              <w:ind w:right="29"/>
              <w:jc w:val="center"/>
            </w:pPr>
            <w:r>
              <w:t>70</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C1C85B0" w14:textId="77777777" w:rsidR="00D4792D" w:rsidRDefault="00D4792D" w:rsidP="00143A47">
            <w:pPr>
              <w:widowControl w:val="0"/>
              <w:pBdr>
                <w:top w:val="nil"/>
                <w:left w:val="nil"/>
                <w:bottom w:val="nil"/>
                <w:right w:val="nil"/>
                <w:between w:val="nil"/>
              </w:pBdr>
              <w:ind w:right="29"/>
              <w:jc w:val="center"/>
            </w:pPr>
            <w:r>
              <w:t>65</w:t>
            </w:r>
          </w:p>
        </w:tc>
        <w:tc>
          <w:tcPr>
            <w:tcW w:w="11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D418B60" w14:textId="77777777" w:rsidR="00D4792D" w:rsidRDefault="00D4792D" w:rsidP="00143A47">
            <w:pPr>
              <w:widowControl w:val="0"/>
              <w:pBdr>
                <w:top w:val="nil"/>
                <w:left w:val="nil"/>
                <w:bottom w:val="nil"/>
                <w:right w:val="nil"/>
                <w:between w:val="nil"/>
              </w:pBdr>
              <w:ind w:right="29"/>
              <w:jc w:val="center"/>
            </w:pPr>
            <w:r>
              <w:t>7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68CC4EE" w14:textId="77777777" w:rsidR="00D4792D" w:rsidRDefault="00D4792D" w:rsidP="00143A47">
            <w:pPr>
              <w:widowControl w:val="0"/>
              <w:pBdr>
                <w:top w:val="nil"/>
                <w:left w:val="nil"/>
                <w:bottom w:val="nil"/>
                <w:right w:val="nil"/>
                <w:between w:val="nil"/>
              </w:pBdr>
              <w:ind w:right="29"/>
              <w:jc w:val="center"/>
            </w:pPr>
            <w:r>
              <w:t>70</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16BBD3F" w14:textId="77777777" w:rsidR="00D4792D" w:rsidRDefault="00D4792D" w:rsidP="00143A47">
            <w:pPr>
              <w:widowControl w:val="0"/>
              <w:pBdr>
                <w:top w:val="nil"/>
                <w:left w:val="nil"/>
                <w:bottom w:val="nil"/>
                <w:right w:val="nil"/>
                <w:between w:val="nil"/>
              </w:pBdr>
              <w:ind w:right="29"/>
              <w:jc w:val="center"/>
            </w:pPr>
            <w:r>
              <w:t>4,08</w:t>
            </w:r>
          </w:p>
        </w:tc>
      </w:tr>
      <w:tr w:rsidR="00D4792D" w14:paraId="1DE48165" w14:textId="77777777" w:rsidTr="00143A47">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tcPr>
          <w:p w14:paraId="2B13671E" w14:textId="77777777" w:rsidR="00D4792D" w:rsidRDefault="00D4792D" w:rsidP="00143A47">
            <w:pPr>
              <w:widowControl w:val="0"/>
              <w:pBdr>
                <w:top w:val="nil"/>
                <w:left w:val="nil"/>
                <w:bottom w:val="nil"/>
                <w:right w:val="nil"/>
                <w:between w:val="nil"/>
              </w:pBdr>
              <w:ind w:right="29"/>
              <w:jc w:val="center"/>
            </w:pPr>
            <w:r>
              <w:t>IV</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267AA7D" w14:textId="77777777" w:rsidR="00D4792D" w:rsidRDefault="00D4792D" w:rsidP="00143A47">
            <w:pPr>
              <w:widowControl w:val="0"/>
              <w:pBdr>
                <w:top w:val="nil"/>
                <w:left w:val="nil"/>
                <w:bottom w:val="nil"/>
                <w:right w:val="nil"/>
                <w:between w:val="nil"/>
              </w:pBdr>
              <w:ind w:right="29"/>
              <w:jc w:val="center"/>
            </w:pPr>
            <w:r>
              <w:t>80</w:t>
            </w:r>
          </w:p>
        </w:tc>
        <w:tc>
          <w:tcPr>
            <w:tcW w:w="13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E0446E9" w14:textId="77777777" w:rsidR="00D4792D" w:rsidRDefault="00D4792D" w:rsidP="00143A47">
            <w:pPr>
              <w:widowControl w:val="0"/>
              <w:pBdr>
                <w:top w:val="nil"/>
                <w:left w:val="nil"/>
                <w:bottom w:val="nil"/>
                <w:right w:val="nil"/>
                <w:between w:val="nil"/>
              </w:pBdr>
              <w:ind w:right="29"/>
              <w:jc w:val="center"/>
            </w:pPr>
            <w:r>
              <w:t>77</w:t>
            </w:r>
          </w:p>
        </w:tc>
        <w:tc>
          <w:tcPr>
            <w:tcW w:w="138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521601E" w14:textId="77777777" w:rsidR="00D4792D" w:rsidRDefault="00D4792D" w:rsidP="00143A47">
            <w:pPr>
              <w:widowControl w:val="0"/>
              <w:pBdr>
                <w:top w:val="nil"/>
                <w:left w:val="nil"/>
                <w:bottom w:val="nil"/>
                <w:right w:val="nil"/>
                <w:between w:val="nil"/>
              </w:pBdr>
              <w:ind w:right="29"/>
              <w:jc w:val="center"/>
            </w:pPr>
            <w:r>
              <w:t>62</w:t>
            </w:r>
          </w:p>
        </w:tc>
        <w:tc>
          <w:tcPr>
            <w:tcW w:w="11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7121F5" w14:textId="77777777" w:rsidR="00D4792D" w:rsidRDefault="00D4792D" w:rsidP="00143A47">
            <w:pPr>
              <w:widowControl w:val="0"/>
              <w:pBdr>
                <w:top w:val="nil"/>
                <w:left w:val="nil"/>
                <w:bottom w:val="nil"/>
                <w:right w:val="nil"/>
                <w:between w:val="nil"/>
              </w:pBdr>
              <w:ind w:right="29"/>
              <w:jc w:val="center"/>
            </w:pPr>
            <w:r>
              <w:t>73</w:t>
            </w: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B30A3A6" w14:textId="77777777" w:rsidR="00D4792D" w:rsidRDefault="00D4792D" w:rsidP="00143A47">
            <w:pPr>
              <w:widowControl w:val="0"/>
              <w:pBdr>
                <w:top w:val="nil"/>
                <w:left w:val="nil"/>
                <w:bottom w:val="nil"/>
                <w:right w:val="nil"/>
                <w:between w:val="nil"/>
              </w:pBdr>
              <w:ind w:right="29"/>
              <w:jc w:val="center"/>
            </w:pPr>
            <w:r>
              <w:t>77</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02E3A9" w14:textId="77777777" w:rsidR="00D4792D" w:rsidRDefault="00D4792D" w:rsidP="00143A47">
            <w:pPr>
              <w:widowControl w:val="0"/>
              <w:pBdr>
                <w:top w:val="nil"/>
                <w:left w:val="nil"/>
                <w:bottom w:val="nil"/>
                <w:right w:val="nil"/>
                <w:between w:val="nil"/>
              </w:pBdr>
              <w:ind w:right="29"/>
              <w:jc w:val="center"/>
            </w:pPr>
            <w:r>
              <w:t>7,87</w:t>
            </w:r>
          </w:p>
        </w:tc>
      </w:tr>
    </w:tbl>
    <w:p w14:paraId="6244BF9A" w14:textId="77777777" w:rsidR="00D4792D" w:rsidRDefault="00D4792D" w:rsidP="00D4792D">
      <w:pPr>
        <w:ind w:right="-585"/>
        <w:jc w:val="both"/>
      </w:pPr>
    </w:p>
    <w:p w14:paraId="027774D4" w14:textId="77777777" w:rsidR="00D4792D" w:rsidRDefault="00D4792D" w:rsidP="00D4792D">
      <w:pPr>
        <w:ind w:left="425" w:right="-585"/>
        <w:jc w:val="both"/>
      </w:pPr>
      <w:r>
        <w:t>Após as três “pesagens”, os organizadores do torneio informaram aos atletas quais deles se enfrentariam na primeira luta.</w:t>
      </w:r>
    </w:p>
    <w:p w14:paraId="3BC9A27C" w14:textId="77777777" w:rsidR="00D4792D" w:rsidRDefault="00D4792D" w:rsidP="00D4792D">
      <w:pPr>
        <w:ind w:left="425" w:right="-585"/>
        <w:jc w:val="both"/>
      </w:pPr>
    </w:p>
    <w:p w14:paraId="416B551A" w14:textId="77777777" w:rsidR="00D4792D" w:rsidRDefault="00D4792D" w:rsidP="00D4792D">
      <w:pPr>
        <w:ind w:left="425" w:right="-585"/>
        <w:jc w:val="both"/>
      </w:pPr>
      <w:r>
        <w:t>A primeira luta foi entre os atletas:</w:t>
      </w:r>
    </w:p>
    <w:p w14:paraId="4DACA00F" w14:textId="77777777" w:rsidR="00D4792D" w:rsidRDefault="00D4792D" w:rsidP="00D4792D">
      <w:pPr>
        <w:ind w:left="425" w:right="-585"/>
        <w:jc w:val="both"/>
      </w:pPr>
    </w:p>
    <w:p w14:paraId="72854294" w14:textId="77777777" w:rsidR="00D4792D" w:rsidRDefault="00D4792D" w:rsidP="00D4792D">
      <w:pPr>
        <w:numPr>
          <w:ilvl w:val="0"/>
          <w:numId w:val="335"/>
        </w:numPr>
        <w:ind w:right="-585"/>
        <w:jc w:val="both"/>
      </w:pPr>
      <w:r>
        <w:t>I e III.</w:t>
      </w:r>
    </w:p>
    <w:p w14:paraId="7D580D84" w14:textId="77777777" w:rsidR="00D4792D" w:rsidRDefault="00D4792D" w:rsidP="00D4792D">
      <w:pPr>
        <w:numPr>
          <w:ilvl w:val="0"/>
          <w:numId w:val="335"/>
        </w:numPr>
        <w:ind w:right="-585"/>
        <w:jc w:val="both"/>
      </w:pPr>
      <w:r>
        <w:t>I e IV.</w:t>
      </w:r>
    </w:p>
    <w:p w14:paraId="360B7492" w14:textId="77777777" w:rsidR="00D4792D" w:rsidRDefault="00D4792D" w:rsidP="00D4792D">
      <w:pPr>
        <w:numPr>
          <w:ilvl w:val="0"/>
          <w:numId w:val="335"/>
        </w:numPr>
        <w:ind w:right="-585"/>
        <w:jc w:val="both"/>
      </w:pPr>
      <w:r>
        <w:t>lI e III.</w:t>
      </w:r>
    </w:p>
    <w:p w14:paraId="7083C301" w14:textId="77777777" w:rsidR="00D4792D" w:rsidRDefault="00D4792D" w:rsidP="00D4792D">
      <w:pPr>
        <w:numPr>
          <w:ilvl w:val="0"/>
          <w:numId w:val="335"/>
        </w:numPr>
        <w:ind w:right="-585"/>
        <w:jc w:val="both"/>
      </w:pPr>
      <w:r>
        <w:t>lI e IV.</w:t>
      </w:r>
    </w:p>
    <w:p w14:paraId="09DCDF86" w14:textId="77777777" w:rsidR="00D4792D" w:rsidRDefault="00D4792D" w:rsidP="00D4792D">
      <w:pPr>
        <w:numPr>
          <w:ilvl w:val="0"/>
          <w:numId w:val="335"/>
        </w:numPr>
        <w:ind w:right="-585"/>
        <w:jc w:val="both"/>
        <w:sectPr w:rsidR="00D4792D">
          <w:pgSz w:w="11909" w:h="16834"/>
          <w:pgMar w:top="1440" w:right="1440" w:bottom="1440" w:left="0" w:header="720" w:footer="720" w:gutter="0"/>
          <w:cols w:space="720"/>
        </w:sectPr>
      </w:pPr>
      <w:r>
        <w:t>III e IV.</w:t>
      </w:r>
    </w:p>
    <w:p w14:paraId="7977C95B" w14:textId="77777777" w:rsidR="00D4792D" w:rsidRDefault="00D4792D" w:rsidP="00D4792D">
      <w:pPr>
        <w:ind w:left="425" w:right="-585"/>
        <w:jc w:val="both"/>
      </w:pPr>
      <w:r>
        <w:lastRenderedPageBreak/>
        <w:t>Questão enem2016303141</w:t>
      </w:r>
    </w:p>
    <w:p w14:paraId="03749250" w14:textId="77777777" w:rsidR="00D4792D" w:rsidRDefault="00D4792D" w:rsidP="00D4792D">
      <w:pPr>
        <w:ind w:left="425" w:right="-585"/>
        <w:jc w:val="both"/>
      </w:pPr>
    </w:p>
    <w:p w14:paraId="2A1DAA0E" w14:textId="77777777" w:rsidR="00D4792D" w:rsidRDefault="00D4792D" w:rsidP="00D4792D">
      <w:pPr>
        <w:ind w:left="425" w:right="-585"/>
        <w:jc w:val="both"/>
      </w:pPr>
      <w:r>
        <w:t>De forma geral, os pneus radiais trazem em sua lateral uma marcação do tipo</w:t>
      </w:r>
      <w:r>
        <w:rPr>
          <w:i/>
        </w:rPr>
        <w:t xml:space="preserve"> abc/deRfg</w:t>
      </w:r>
      <w:r>
        <w:t>, como 185/65R15. Essa marcação identifica as medidas do pneu da seguinte forma:</w:t>
      </w:r>
    </w:p>
    <w:p w14:paraId="4F11AE41" w14:textId="77777777" w:rsidR="00D4792D" w:rsidRDefault="00D4792D" w:rsidP="00D4792D">
      <w:pPr>
        <w:ind w:right="-585"/>
        <w:jc w:val="both"/>
      </w:pPr>
    </w:p>
    <w:p w14:paraId="7456E547" w14:textId="77777777" w:rsidR="00D4792D" w:rsidRDefault="00D4792D" w:rsidP="00D4792D">
      <w:pPr>
        <w:numPr>
          <w:ilvl w:val="0"/>
          <w:numId w:val="222"/>
        </w:numPr>
        <w:ind w:right="-585"/>
        <w:jc w:val="both"/>
      </w:pPr>
      <w:r>
        <w:rPr>
          <w:i/>
        </w:rPr>
        <w:t xml:space="preserve">abc </w:t>
      </w:r>
      <w:r>
        <w:t>é a medida da largura do pneu, em milímetro;</w:t>
      </w:r>
    </w:p>
    <w:p w14:paraId="44A6C3B0" w14:textId="77777777" w:rsidR="00D4792D" w:rsidRDefault="00D4792D" w:rsidP="00D4792D">
      <w:pPr>
        <w:numPr>
          <w:ilvl w:val="0"/>
          <w:numId w:val="222"/>
        </w:numPr>
        <w:ind w:right="-585"/>
        <w:jc w:val="both"/>
      </w:pPr>
      <w:r>
        <w:t>de é igual ao produto de 100 pela razão entre a medida da altura (em milímetro) e a medida da largura do pneu (em milímetro);</w:t>
      </w:r>
    </w:p>
    <w:p w14:paraId="4CAE0A2F" w14:textId="77777777" w:rsidR="00D4792D" w:rsidRDefault="00D4792D" w:rsidP="00D4792D">
      <w:pPr>
        <w:numPr>
          <w:ilvl w:val="0"/>
          <w:numId w:val="222"/>
        </w:numPr>
        <w:ind w:right="-585"/>
        <w:jc w:val="both"/>
      </w:pPr>
      <w:r>
        <w:rPr>
          <w:i/>
        </w:rPr>
        <w:t xml:space="preserve">R </w:t>
      </w:r>
      <w:r>
        <w:t>significa radial;</w:t>
      </w:r>
    </w:p>
    <w:p w14:paraId="4BC97F58" w14:textId="77777777" w:rsidR="00D4792D" w:rsidRDefault="00D4792D" w:rsidP="00D4792D">
      <w:pPr>
        <w:numPr>
          <w:ilvl w:val="0"/>
          <w:numId w:val="222"/>
        </w:numPr>
        <w:ind w:right="-585"/>
        <w:jc w:val="both"/>
      </w:pPr>
      <w:r>
        <w:rPr>
          <w:i/>
        </w:rPr>
        <w:t xml:space="preserve">fg </w:t>
      </w:r>
      <w:r>
        <w:t>é a medida do diâmetro interno do pneu, em polegada.</w:t>
      </w:r>
    </w:p>
    <w:p w14:paraId="0C273DBF" w14:textId="77777777" w:rsidR="00D4792D" w:rsidRDefault="00D4792D" w:rsidP="00D4792D">
      <w:pPr>
        <w:ind w:left="425" w:right="-585"/>
        <w:jc w:val="both"/>
      </w:pPr>
    </w:p>
    <w:p w14:paraId="587875A4" w14:textId="77777777" w:rsidR="00D4792D" w:rsidRDefault="00D4792D" w:rsidP="00D4792D">
      <w:pPr>
        <w:ind w:left="425" w:right="-585"/>
        <w:jc w:val="both"/>
      </w:pPr>
      <w:r>
        <w:t>A figura ilustra as variáveis relacionadas com esses dados.</w:t>
      </w:r>
    </w:p>
    <w:p w14:paraId="204609B1" w14:textId="77777777" w:rsidR="00D4792D" w:rsidRDefault="00D4792D" w:rsidP="00D4792D">
      <w:pPr>
        <w:ind w:left="425" w:right="-585"/>
        <w:jc w:val="both"/>
      </w:pPr>
    </w:p>
    <w:p w14:paraId="39EEA178" w14:textId="77777777" w:rsidR="00D4792D" w:rsidRDefault="00D4792D" w:rsidP="00D4792D">
      <w:pPr>
        <w:ind w:left="425" w:right="-585"/>
        <w:jc w:val="both"/>
      </w:pPr>
      <w:r>
        <w:rPr>
          <w:noProof/>
        </w:rPr>
        <w:drawing>
          <wp:inline distT="114300" distB="114300" distL="114300" distR="114300" wp14:anchorId="4D27A9AC" wp14:editId="05A50733">
            <wp:extent cx="4662488" cy="2883260"/>
            <wp:effectExtent l="0" t="0" r="0" b="0"/>
            <wp:docPr id="147" name="image142.png" descr="Desenho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47" name="image142.png" descr="Desenho preto e branco&#10;&#10;Descrição gerada automaticamente com confiança média"/>
                    <pic:cNvPicPr preferRelativeResize="0"/>
                  </pic:nvPicPr>
                  <pic:blipFill>
                    <a:blip r:embed="rId77"/>
                    <a:srcRect/>
                    <a:stretch>
                      <a:fillRect/>
                    </a:stretch>
                  </pic:blipFill>
                  <pic:spPr>
                    <a:xfrm>
                      <a:off x="0" y="0"/>
                      <a:ext cx="4662488" cy="2883260"/>
                    </a:xfrm>
                    <a:prstGeom prst="rect">
                      <a:avLst/>
                    </a:prstGeom>
                    <a:ln/>
                  </pic:spPr>
                </pic:pic>
              </a:graphicData>
            </a:graphic>
          </wp:inline>
        </w:drawing>
      </w:r>
    </w:p>
    <w:p w14:paraId="12B54E17" w14:textId="77777777" w:rsidR="00D4792D" w:rsidRDefault="00D4792D" w:rsidP="00D4792D">
      <w:pPr>
        <w:ind w:left="425" w:right="-585"/>
        <w:jc w:val="both"/>
      </w:pPr>
    </w:p>
    <w:p w14:paraId="5081857F" w14:textId="77777777" w:rsidR="00D4792D" w:rsidRDefault="00D4792D" w:rsidP="00D4792D">
      <w:pPr>
        <w:ind w:left="425" w:right="-585"/>
        <w:jc w:val="both"/>
      </w:pPr>
      <w:r>
        <w:t>O proprietário de um veículo precisa trocar os pneus de seu carro e, ao chegar a uma loja, é informado por um vendedor que há somente pneus com os seguintes códigos: 175/65R15, 175/75R15, 175/80R15, 185/60R15 e 205/55R15. Analisando, juntamente com o vendedor, as opções de pneus disponíveis, concluem que o pneu mais adequado para seu veículo é o que tem a menor altura.</w:t>
      </w:r>
    </w:p>
    <w:p w14:paraId="13EB3B5F" w14:textId="77777777" w:rsidR="00D4792D" w:rsidRDefault="00D4792D" w:rsidP="00D4792D">
      <w:pPr>
        <w:ind w:left="425" w:right="-585"/>
        <w:jc w:val="both"/>
      </w:pPr>
    </w:p>
    <w:p w14:paraId="42516402" w14:textId="77777777" w:rsidR="00D4792D" w:rsidRDefault="00D4792D" w:rsidP="00D4792D">
      <w:pPr>
        <w:ind w:left="425" w:right="-585"/>
        <w:jc w:val="both"/>
      </w:pPr>
      <w:r>
        <w:t>Desta forma, o proprietário do veículo deverá comprar o pneu com a marcação:</w:t>
      </w:r>
    </w:p>
    <w:p w14:paraId="477678EB" w14:textId="77777777" w:rsidR="00D4792D" w:rsidRDefault="00D4792D" w:rsidP="00D4792D">
      <w:pPr>
        <w:ind w:left="425" w:right="-585"/>
        <w:jc w:val="both"/>
      </w:pPr>
    </w:p>
    <w:p w14:paraId="2709A132" w14:textId="77777777" w:rsidR="00D4792D" w:rsidRDefault="00D4792D" w:rsidP="00D4792D">
      <w:pPr>
        <w:numPr>
          <w:ilvl w:val="0"/>
          <w:numId w:val="78"/>
        </w:numPr>
        <w:ind w:right="-585"/>
        <w:jc w:val="both"/>
      </w:pPr>
      <w:r>
        <w:t>205/55R15.</w:t>
      </w:r>
    </w:p>
    <w:p w14:paraId="3779BC21" w14:textId="77777777" w:rsidR="00D4792D" w:rsidRDefault="00D4792D" w:rsidP="00D4792D">
      <w:pPr>
        <w:numPr>
          <w:ilvl w:val="0"/>
          <w:numId w:val="78"/>
        </w:numPr>
        <w:ind w:right="-585"/>
        <w:jc w:val="both"/>
      </w:pPr>
      <w:r>
        <w:t>175/65R15.</w:t>
      </w:r>
    </w:p>
    <w:p w14:paraId="543303F8" w14:textId="77777777" w:rsidR="00D4792D" w:rsidRDefault="00D4792D" w:rsidP="00D4792D">
      <w:pPr>
        <w:numPr>
          <w:ilvl w:val="0"/>
          <w:numId w:val="78"/>
        </w:numPr>
        <w:ind w:right="-585"/>
        <w:jc w:val="both"/>
      </w:pPr>
      <w:r>
        <w:t>175/75R15.</w:t>
      </w:r>
    </w:p>
    <w:p w14:paraId="442C33F5" w14:textId="77777777" w:rsidR="00D4792D" w:rsidRDefault="00D4792D" w:rsidP="00D4792D">
      <w:pPr>
        <w:numPr>
          <w:ilvl w:val="0"/>
          <w:numId w:val="78"/>
        </w:numPr>
        <w:ind w:right="-585"/>
        <w:jc w:val="both"/>
      </w:pPr>
      <w:r>
        <w:t>175/80R15.</w:t>
      </w:r>
    </w:p>
    <w:p w14:paraId="6ED2294C" w14:textId="77777777" w:rsidR="00D4792D" w:rsidRDefault="00D4792D" w:rsidP="00D4792D">
      <w:pPr>
        <w:numPr>
          <w:ilvl w:val="0"/>
          <w:numId w:val="78"/>
        </w:numPr>
        <w:ind w:right="-585"/>
        <w:jc w:val="both"/>
        <w:sectPr w:rsidR="00D4792D">
          <w:pgSz w:w="11909" w:h="16834"/>
          <w:pgMar w:top="1440" w:right="1440" w:bottom="1440" w:left="0" w:header="720" w:footer="720" w:gutter="0"/>
          <w:cols w:space="720"/>
        </w:sectPr>
      </w:pPr>
      <w:r>
        <w:t>185/60R15.</w:t>
      </w:r>
    </w:p>
    <w:p w14:paraId="0F874D03" w14:textId="77777777" w:rsidR="00D4792D" w:rsidRDefault="00D4792D" w:rsidP="00D4792D">
      <w:pPr>
        <w:ind w:left="425" w:right="-585"/>
        <w:jc w:val="both"/>
      </w:pPr>
      <w:r>
        <w:lastRenderedPageBreak/>
        <w:t>Questão enem2016303142</w:t>
      </w:r>
    </w:p>
    <w:p w14:paraId="54A21E11" w14:textId="77777777" w:rsidR="00D4792D" w:rsidRDefault="00D4792D" w:rsidP="00D4792D">
      <w:pPr>
        <w:ind w:left="425" w:right="-585"/>
        <w:jc w:val="both"/>
      </w:pPr>
    </w:p>
    <w:p w14:paraId="6A6851EF" w14:textId="77777777" w:rsidR="00D4792D" w:rsidRDefault="00D4792D" w:rsidP="00D4792D">
      <w:pPr>
        <w:ind w:left="425" w:right="-585"/>
        <w:jc w:val="both"/>
      </w:pPr>
      <w:r>
        <w:t>Uma família resolveu comprar um imóvel num bairro cujas ruas estão representadas na figura. As ruas com nomes de letras são paralelas entre si e perpendiculares às ruas identificadas com números. Todos os quarteirões são quadrados, com as mesmas medidas, e todas as ruas têm a mesma largura, permitindo caminhar somente nas direções vertical e horizontal. Desconsidere a largura das ruas.</w:t>
      </w:r>
    </w:p>
    <w:p w14:paraId="3F1C1CE9" w14:textId="77777777" w:rsidR="00D4792D" w:rsidRDefault="00D4792D" w:rsidP="00D4792D">
      <w:pPr>
        <w:ind w:left="425" w:right="-585"/>
        <w:jc w:val="both"/>
      </w:pPr>
    </w:p>
    <w:p w14:paraId="348DDD61" w14:textId="77777777" w:rsidR="00D4792D" w:rsidRDefault="00D4792D" w:rsidP="00D4792D">
      <w:pPr>
        <w:ind w:left="425" w:right="-585"/>
        <w:jc w:val="both"/>
      </w:pPr>
      <w:r>
        <w:rPr>
          <w:noProof/>
        </w:rPr>
        <w:drawing>
          <wp:inline distT="114300" distB="114300" distL="114300" distR="114300" wp14:anchorId="2711EF98" wp14:editId="7621594E">
            <wp:extent cx="2414588" cy="2274611"/>
            <wp:effectExtent l="0" t="0" r="0" b="0"/>
            <wp:docPr id="80" name="image77.png" descr="Tela de celular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0" name="image77.png" descr="Tela de celular com texto preto sobre fundo branco&#10;&#10;Descrição gerada automaticamente com confiança média"/>
                    <pic:cNvPicPr preferRelativeResize="0"/>
                  </pic:nvPicPr>
                  <pic:blipFill>
                    <a:blip r:embed="rId78"/>
                    <a:srcRect/>
                    <a:stretch>
                      <a:fillRect/>
                    </a:stretch>
                  </pic:blipFill>
                  <pic:spPr>
                    <a:xfrm>
                      <a:off x="0" y="0"/>
                      <a:ext cx="2414588" cy="2274611"/>
                    </a:xfrm>
                    <a:prstGeom prst="rect">
                      <a:avLst/>
                    </a:prstGeom>
                    <a:ln/>
                  </pic:spPr>
                </pic:pic>
              </a:graphicData>
            </a:graphic>
          </wp:inline>
        </w:drawing>
      </w:r>
    </w:p>
    <w:p w14:paraId="417297B2" w14:textId="77777777" w:rsidR="00D4792D" w:rsidRDefault="00D4792D" w:rsidP="00D4792D">
      <w:pPr>
        <w:ind w:left="425" w:right="-585"/>
        <w:jc w:val="both"/>
      </w:pPr>
    </w:p>
    <w:p w14:paraId="6432701D" w14:textId="77777777" w:rsidR="00D4792D" w:rsidRDefault="00D4792D" w:rsidP="00D4792D">
      <w:pPr>
        <w:ind w:left="425" w:right="-585"/>
        <w:jc w:val="both"/>
      </w:pPr>
      <w:r>
        <w:t>A família pretende que esse imóvel tenha a mesma distância de percurso até o local de trabalho da mãe, localizado na rua 6 com a rua E, o consultório do pai, na rua 2 com a rua E, e a escola das crianças, na rua 4 com a rua A.</w:t>
      </w:r>
    </w:p>
    <w:p w14:paraId="7E03EA50" w14:textId="77777777" w:rsidR="00D4792D" w:rsidRDefault="00D4792D" w:rsidP="00D4792D">
      <w:pPr>
        <w:ind w:left="425" w:right="-585"/>
        <w:jc w:val="both"/>
      </w:pPr>
      <w:r>
        <w:t>Com base nesses dados, o imóvel que atende as pretensões da família deverá ser localizado no encontro das ruas:</w:t>
      </w:r>
    </w:p>
    <w:p w14:paraId="774100D6" w14:textId="77777777" w:rsidR="00D4792D" w:rsidRDefault="00D4792D" w:rsidP="00D4792D">
      <w:pPr>
        <w:ind w:left="425" w:right="-585"/>
        <w:jc w:val="both"/>
      </w:pPr>
    </w:p>
    <w:p w14:paraId="13CA02AA" w14:textId="77777777" w:rsidR="00D4792D" w:rsidRDefault="00D4792D" w:rsidP="00D4792D">
      <w:pPr>
        <w:numPr>
          <w:ilvl w:val="0"/>
          <w:numId w:val="133"/>
        </w:numPr>
        <w:ind w:right="-585"/>
        <w:jc w:val="both"/>
      </w:pPr>
      <w:r>
        <w:t>3 e C.</w:t>
      </w:r>
    </w:p>
    <w:p w14:paraId="47D4DD0B" w14:textId="77777777" w:rsidR="00D4792D" w:rsidRDefault="00D4792D" w:rsidP="00D4792D">
      <w:pPr>
        <w:numPr>
          <w:ilvl w:val="0"/>
          <w:numId w:val="133"/>
        </w:numPr>
        <w:ind w:right="-585"/>
        <w:jc w:val="both"/>
      </w:pPr>
      <w:r>
        <w:t>4 e C.</w:t>
      </w:r>
    </w:p>
    <w:p w14:paraId="4C30CC0E" w14:textId="77777777" w:rsidR="00D4792D" w:rsidRDefault="00D4792D" w:rsidP="00D4792D">
      <w:pPr>
        <w:numPr>
          <w:ilvl w:val="0"/>
          <w:numId w:val="133"/>
        </w:numPr>
        <w:ind w:right="-585"/>
        <w:jc w:val="both"/>
      </w:pPr>
      <w:r>
        <w:t>4 e D.</w:t>
      </w:r>
    </w:p>
    <w:p w14:paraId="071125DB" w14:textId="77777777" w:rsidR="00D4792D" w:rsidRDefault="00D4792D" w:rsidP="00D4792D">
      <w:pPr>
        <w:numPr>
          <w:ilvl w:val="0"/>
          <w:numId w:val="133"/>
        </w:numPr>
        <w:ind w:right="-585"/>
        <w:jc w:val="both"/>
      </w:pPr>
      <w:r>
        <w:t>4 e E.</w:t>
      </w:r>
    </w:p>
    <w:p w14:paraId="37E60432" w14:textId="77777777" w:rsidR="00D4792D" w:rsidRDefault="00D4792D" w:rsidP="00D4792D">
      <w:pPr>
        <w:numPr>
          <w:ilvl w:val="0"/>
          <w:numId w:val="133"/>
        </w:numPr>
        <w:ind w:right="-585"/>
        <w:jc w:val="both"/>
        <w:sectPr w:rsidR="00D4792D">
          <w:pgSz w:w="11909" w:h="16834"/>
          <w:pgMar w:top="1440" w:right="1440" w:bottom="1440" w:left="0" w:header="720" w:footer="720" w:gutter="0"/>
          <w:cols w:space="720"/>
        </w:sectPr>
      </w:pPr>
      <w:r>
        <w:t>5 e C.</w:t>
      </w:r>
    </w:p>
    <w:p w14:paraId="0E3BD081" w14:textId="77777777" w:rsidR="00D4792D" w:rsidRDefault="00D4792D" w:rsidP="00D4792D">
      <w:pPr>
        <w:ind w:left="425" w:right="-585"/>
        <w:jc w:val="both"/>
      </w:pPr>
      <w:r>
        <w:lastRenderedPageBreak/>
        <w:t>Questão enem2016303143</w:t>
      </w:r>
    </w:p>
    <w:p w14:paraId="27BA8C47" w14:textId="77777777" w:rsidR="00D4792D" w:rsidRDefault="00D4792D" w:rsidP="00D4792D">
      <w:pPr>
        <w:ind w:left="425" w:right="-585"/>
        <w:jc w:val="both"/>
      </w:pPr>
    </w:p>
    <w:p w14:paraId="3AA44819" w14:textId="77777777" w:rsidR="00D4792D" w:rsidRDefault="00D4792D" w:rsidP="00D4792D">
      <w:pPr>
        <w:ind w:left="425" w:right="-585"/>
        <w:jc w:val="both"/>
      </w:pPr>
      <w:r>
        <w:t>Um senhor, pai de dois filhos, deseja comprar dois terrenos, com áreas de mesma medida, um para cada filho. Um dos terrenos visitados já está demarcado e, embora não tenha um formato convencional (como se observa na Figura B), agradou ao filho mais velho e, por isso, foi comprado. O filho mais novo possui um projeto arquitetônico de uma casa que quer construir, mas, para isso, precisa de um terreno na forma retangular (como mostrado na Figura A) cujo comprimento seja 7 m maior do que a largura.</w:t>
      </w:r>
    </w:p>
    <w:p w14:paraId="4B6ECBC9" w14:textId="77777777" w:rsidR="00D4792D" w:rsidRDefault="00D4792D" w:rsidP="00D4792D">
      <w:pPr>
        <w:ind w:left="425" w:right="-585"/>
        <w:jc w:val="both"/>
      </w:pPr>
    </w:p>
    <w:p w14:paraId="748CBCA7" w14:textId="77777777" w:rsidR="00D4792D" w:rsidRDefault="00D4792D" w:rsidP="00D4792D">
      <w:pPr>
        <w:ind w:left="425" w:right="-585"/>
        <w:jc w:val="both"/>
      </w:pPr>
      <w:r>
        <w:rPr>
          <w:noProof/>
        </w:rPr>
        <w:drawing>
          <wp:inline distT="114300" distB="114300" distL="114300" distR="114300" wp14:anchorId="786C034A" wp14:editId="62C714C2">
            <wp:extent cx="4319588" cy="1920996"/>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9"/>
                    <a:srcRect/>
                    <a:stretch>
                      <a:fillRect/>
                    </a:stretch>
                  </pic:blipFill>
                  <pic:spPr>
                    <a:xfrm>
                      <a:off x="0" y="0"/>
                      <a:ext cx="4319588" cy="1920996"/>
                    </a:xfrm>
                    <a:prstGeom prst="rect">
                      <a:avLst/>
                    </a:prstGeom>
                    <a:ln/>
                  </pic:spPr>
                </pic:pic>
              </a:graphicData>
            </a:graphic>
          </wp:inline>
        </w:drawing>
      </w:r>
    </w:p>
    <w:p w14:paraId="562E3C51" w14:textId="77777777" w:rsidR="00D4792D" w:rsidRDefault="00D4792D" w:rsidP="00D4792D">
      <w:pPr>
        <w:ind w:left="425" w:right="-585"/>
        <w:jc w:val="both"/>
      </w:pPr>
    </w:p>
    <w:p w14:paraId="46CCCDC3" w14:textId="77777777" w:rsidR="00D4792D" w:rsidRDefault="00D4792D" w:rsidP="00D4792D">
      <w:pPr>
        <w:ind w:left="425" w:right="-585"/>
        <w:jc w:val="both"/>
      </w:pPr>
      <w:r>
        <w:t>Para satisfazer o filho mais novo, esse senhor precisa encontrar um terreno retangular cujas medidas, em metro, do comprimento e da largura sejam iguais, respectivamente, a:</w:t>
      </w:r>
    </w:p>
    <w:p w14:paraId="39FE7F9E" w14:textId="77777777" w:rsidR="00D4792D" w:rsidRDefault="00D4792D" w:rsidP="00D4792D">
      <w:pPr>
        <w:ind w:left="425" w:right="-585"/>
        <w:jc w:val="both"/>
      </w:pPr>
    </w:p>
    <w:p w14:paraId="737298B4" w14:textId="77777777" w:rsidR="00D4792D" w:rsidRDefault="00D4792D" w:rsidP="00D4792D">
      <w:pPr>
        <w:numPr>
          <w:ilvl w:val="0"/>
          <w:numId w:val="80"/>
        </w:numPr>
        <w:ind w:right="-585"/>
        <w:jc w:val="both"/>
      </w:pPr>
      <w:r>
        <w:t>7,5 e 14,5.</w:t>
      </w:r>
    </w:p>
    <w:p w14:paraId="0E591619" w14:textId="77777777" w:rsidR="00D4792D" w:rsidRDefault="00D4792D" w:rsidP="00D4792D">
      <w:pPr>
        <w:numPr>
          <w:ilvl w:val="0"/>
          <w:numId w:val="80"/>
        </w:numPr>
        <w:ind w:right="-585"/>
        <w:jc w:val="both"/>
      </w:pPr>
      <w:r>
        <w:t>9,0 e 16,0.</w:t>
      </w:r>
    </w:p>
    <w:p w14:paraId="0AB1755B" w14:textId="77777777" w:rsidR="00D4792D" w:rsidRDefault="00D4792D" w:rsidP="00D4792D">
      <w:pPr>
        <w:numPr>
          <w:ilvl w:val="0"/>
          <w:numId w:val="80"/>
        </w:numPr>
        <w:ind w:right="-585"/>
        <w:jc w:val="both"/>
      </w:pPr>
      <w:r>
        <w:t>9,3 e 16,3.</w:t>
      </w:r>
    </w:p>
    <w:p w14:paraId="54EFE758" w14:textId="77777777" w:rsidR="00D4792D" w:rsidRDefault="00D4792D" w:rsidP="00D4792D">
      <w:pPr>
        <w:numPr>
          <w:ilvl w:val="0"/>
          <w:numId w:val="80"/>
        </w:numPr>
        <w:ind w:right="-585"/>
        <w:jc w:val="both"/>
      </w:pPr>
      <w:r>
        <w:t>10,0 e 17,0.</w:t>
      </w:r>
    </w:p>
    <w:p w14:paraId="128AF928" w14:textId="77777777" w:rsidR="00D4792D" w:rsidRDefault="00D4792D" w:rsidP="00D4792D">
      <w:pPr>
        <w:numPr>
          <w:ilvl w:val="0"/>
          <w:numId w:val="80"/>
        </w:numPr>
        <w:ind w:right="-585"/>
        <w:jc w:val="both"/>
        <w:sectPr w:rsidR="00D4792D">
          <w:pgSz w:w="11909" w:h="16834"/>
          <w:pgMar w:top="1440" w:right="1440" w:bottom="1440" w:left="0" w:header="720" w:footer="720" w:gutter="0"/>
          <w:cols w:space="720"/>
        </w:sectPr>
      </w:pPr>
      <w:r>
        <w:t>13,5 e 20,5.</w:t>
      </w:r>
    </w:p>
    <w:p w14:paraId="7885335E" w14:textId="77777777" w:rsidR="00D4792D" w:rsidRDefault="00D4792D" w:rsidP="00D4792D">
      <w:pPr>
        <w:ind w:left="425" w:right="-585"/>
        <w:jc w:val="both"/>
      </w:pPr>
      <w:r>
        <w:lastRenderedPageBreak/>
        <w:t>Questão enem2016303144</w:t>
      </w:r>
    </w:p>
    <w:p w14:paraId="29109410" w14:textId="77777777" w:rsidR="00D4792D" w:rsidRDefault="00D4792D" w:rsidP="00D4792D">
      <w:pPr>
        <w:ind w:left="425" w:right="-585"/>
        <w:jc w:val="both"/>
      </w:pPr>
    </w:p>
    <w:p w14:paraId="7C0CE77A" w14:textId="77777777" w:rsidR="00D4792D" w:rsidRDefault="00D4792D" w:rsidP="00D4792D">
      <w:pPr>
        <w:ind w:left="425" w:right="-585"/>
        <w:jc w:val="both"/>
      </w:pPr>
      <w:r>
        <w:t>Preocupada com seus resultados, uma empresa fez</w:t>
      </w:r>
    </w:p>
    <w:p w14:paraId="16191FF8" w14:textId="77777777" w:rsidR="00D4792D" w:rsidRDefault="00D4792D" w:rsidP="00D4792D">
      <w:pPr>
        <w:ind w:left="425" w:right="-585"/>
        <w:jc w:val="both"/>
      </w:pPr>
      <w:r>
        <w:t>um balanço dos lucros obtidos nos últimos sete meses,</w:t>
      </w:r>
    </w:p>
    <w:p w14:paraId="5CEC2F41" w14:textId="77777777" w:rsidR="00D4792D" w:rsidRDefault="00D4792D" w:rsidP="00D4792D">
      <w:pPr>
        <w:ind w:left="425" w:right="-585"/>
        <w:jc w:val="both"/>
      </w:pPr>
      <w:r>
        <w:t>conforme dados do quadro.</w:t>
      </w:r>
    </w:p>
    <w:p w14:paraId="6BDDB95C" w14:textId="77777777" w:rsidR="00D4792D" w:rsidRDefault="00D4792D" w:rsidP="00D4792D">
      <w:pPr>
        <w:ind w:left="425" w:right="-585"/>
        <w:jc w:val="both"/>
      </w:pPr>
    </w:p>
    <w:tbl>
      <w:tblPr>
        <w:tblStyle w:val="a8"/>
        <w:tblW w:w="100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855"/>
        <w:gridCol w:w="855"/>
        <w:gridCol w:w="810"/>
        <w:gridCol w:w="840"/>
        <w:gridCol w:w="855"/>
        <w:gridCol w:w="855"/>
        <w:gridCol w:w="3315"/>
      </w:tblGrid>
      <w:tr w:rsidR="00D4792D" w14:paraId="1F771A5A" w14:textId="77777777" w:rsidTr="00143A47">
        <w:tc>
          <w:tcPr>
            <w:tcW w:w="1650" w:type="dxa"/>
            <w:shd w:val="clear" w:color="auto" w:fill="D9D9D9"/>
            <w:tcMar>
              <w:top w:w="100" w:type="dxa"/>
              <w:left w:w="100" w:type="dxa"/>
              <w:bottom w:w="100" w:type="dxa"/>
              <w:right w:w="100" w:type="dxa"/>
            </w:tcMar>
          </w:tcPr>
          <w:p w14:paraId="341CFC14" w14:textId="77777777" w:rsidR="00D4792D" w:rsidRDefault="00D4792D" w:rsidP="00143A47">
            <w:pPr>
              <w:widowControl w:val="0"/>
              <w:pBdr>
                <w:top w:val="nil"/>
                <w:left w:val="nil"/>
                <w:bottom w:val="nil"/>
                <w:right w:val="nil"/>
                <w:between w:val="nil"/>
              </w:pBdr>
              <w:spacing w:line="240" w:lineRule="auto"/>
              <w:jc w:val="center"/>
              <w:rPr>
                <w:b/>
              </w:rPr>
            </w:pPr>
            <w:r>
              <w:rPr>
                <w:b/>
              </w:rPr>
              <w:t>Mês</w:t>
            </w:r>
          </w:p>
        </w:tc>
        <w:tc>
          <w:tcPr>
            <w:tcW w:w="855" w:type="dxa"/>
            <w:shd w:val="clear" w:color="auto" w:fill="D9D9D9"/>
            <w:tcMar>
              <w:top w:w="100" w:type="dxa"/>
              <w:left w:w="100" w:type="dxa"/>
              <w:bottom w:w="100" w:type="dxa"/>
              <w:right w:w="100" w:type="dxa"/>
            </w:tcMar>
          </w:tcPr>
          <w:p w14:paraId="56FF5645" w14:textId="77777777" w:rsidR="00D4792D" w:rsidRDefault="00D4792D" w:rsidP="00143A47">
            <w:pPr>
              <w:widowControl w:val="0"/>
              <w:pBdr>
                <w:top w:val="nil"/>
                <w:left w:val="nil"/>
                <w:bottom w:val="nil"/>
                <w:right w:val="nil"/>
                <w:between w:val="nil"/>
              </w:pBdr>
              <w:spacing w:line="240" w:lineRule="auto"/>
              <w:jc w:val="center"/>
              <w:rPr>
                <w:b/>
              </w:rPr>
            </w:pPr>
            <w:r>
              <w:rPr>
                <w:b/>
              </w:rPr>
              <w:t>I</w:t>
            </w:r>
          </w:p>
        </w:tc>
        <w:tc>
          <w:tcPr>
            <w:tcW w:w="855" w:type="dxa"/>
            <w:shd w:val="clear" w:color="auto" w:fill="D9D9D9"/>
            <w:tcMar>
              <w:top w:w="100" w:type="dxa"/>
              <w:left w:w="100" w:type="dxa"/>
              <w:bottom w:w="100" w:type="dxa"/>
              <w:right w:w="100" w:type="dxa"/>
            </w:tcMar>
          </w:tcPr>
          <w:p w14:paraId="1C9D6817" w14:textId="77777777" w:rsidR="00D4792D" w:rsidRDefault="00D4792D" w:rsidP="00143A47">
            <w:pPr>
              <w:widowControl w:val="0"/>
              <w:pBdr>
                <w:top w:val="nil"/>
                <w:left w:val="nil"/>
                <w:bottom w:val="nil"/>
                <w:right w:val="nil"/>
                <w:between w:val="nil"/>
              </w:pBdr>
              <w:spacing w:line="240" w:lineRule="auto"/>
              <w:jc w:val="center"/>
              <w:rPr>
                <w:b/>
              </w:rPr>
            </w:pPr>
            <w:r>
              <w:rPr>
                <w:b/>
              </w:rPr>
              <w:t>II</w:t>
            </w:r>
          </w:p>
        </w:tc>
        <w:tc>
          <w:tcPr>
            <w:tcW w:w="810" w:type="dxa"/>
            <w:shd w:val="clear" w:color="auto" w:fill="D9D9D9"/>
            <w:tcMar>
              <w:top w:w="100" w:type="dxa"/>
              <w:left w:w="100" w:type="dxa"/>
              <w:bottom w:w="100" w:type="dxa"/>
              <w:right w:w="100" w:type="dxa"/>
            </w:tcMar>
          </w:tcPr>
          <w:p w14:paraId="5DAEF7B8" w14:textId="77777777" w:rsidR="00D4792D" w:rsidRDefault="00D4792D" w:rsidP="00143A47">
            <w:pPr>
              <w:widowControl w:val="0"/>
              <w:pBdr>
                <w:top w:val="nil"/>
                <w:left w:val="nil"/>
                <w:bottom w:val="nil"/>
                <w:right w:val="nil"/>
                <w:between w:val="nil"/>
              </w:pBdr>
              <w:spacing w:line="240" w:lineRule="auto"/>
              <w:jc w:val="center"/>
              <w:rPr>
                <w:b/>
              </w:rPr>
            </w:pPr>
            <w:r>
              <w:rPr>
                <w:b/>
              </w:rPr>
              <w:t>III</w:t>
            </w:r>
          </w:p>
        </w:tc>
        <w:tc>
          <w:tcPr>
            <w:tcW w:w="840" w:type="dxa"/>
            <w:shd w:val="clear" w:color="auto" w:fill="D9D9D9"/>
            <w:tcMar>
              <w:top w:w="100" w:type="dxa"/>
              <w:left w:w="100" w:type="dxa"/>
              <w:bottom w:w="100" w:type="dxa"/>
              <w:right w:w="100" w:type="dxa"/>
            </w:tcMar>
          </w:tcPr>
          <w:p w14:paraId="1C6244FB" w14:textId="77777777" w:rsidR="00D4792D" w:rsidRDefault="00D4792D" w:rsidP="00143A47">
            <w:pPr>
              <w:widowControl w:val="0"/>
              <w:pBdr>
                <w:top w:val="nil"/>
                <w:left w:val="nil"/>
                <w:bottom w:val="nil"/>
                <w:right w:val="nil"/>
                <w:between w:val="nil"/>
              </w:pBdr>
              <w:spacing w:line="240" w:lineRule="auto"/>
              <w:jc w:val="center"/>
              <w:rPr>
                <w:b/>
              </w:rPr>
            </w:pPr>
            <w:r>
              <w:rPr>
                <w:b/>
              </w:rPr>
              <w:t>IV</w:t>
            </w:r>
          </w:p>
        </w:tc>
        <w:tc>
          <w:tcPr>
            <w:tcW w:w="855" w:type="dxa"/>
            <w:shd w:val="clear" w:color="auto" w:fill="D9D9D9"/>
            <w:tcMar>
              <w:top w:w="100" w:type="dxa"/>
              <w:left w:w="100" w:type="dxa"/>
              <w:bottom w:w="100" w:type="dxa"/>
              <w:right w:w="100" w:type="dxa"/>
            </w:tcMar>
          </w:tcPr>
          <w:p w14:paraId="00FD23AF" w14:textId="77777777" w:rsidR="00D4792D" w:rsidRDefault="00D4792D" w:rsidP="00143A47">
            <w:pPr>
              <w:widowControl w:val="0"/>
              <w:pBdr>
                <w:top w:val="nil"/>
                <w:left w:val="nil"/>
                <w:bottom w:val="nil"/>
                <w:right w:val="nil"/>
                <w:between w:val="nil"/>
              </w:pBdr>
              <w:spacing w:line="240" w:lineRule="auto"/>
              <w:jc w:val="center"/>
              <w:rPr>
                <w:b/>
              </w:rPr>
            </w:pPr>
            <w:r>
              <w:rPr>
                <w:b/>
              </w:rPr>
              <w:t>V</w:t>
            </w:r>
          </w:p>
        </w:tc>
        <w:tc>
          <w:tcPr>
            <w:tcW w:w="855" w:type="dxa"/>
            <w:shd w:val="clear" w:color="auto" w:fill="D9D9D9"/>
            <w:tcMar>
              <w:top w:w="100" w:type="dxa"/>
              <w:left w:w="100" w:type="dxa"/>
              <w:bottom w:w="100" w:type="dxa"/>
              <w:right w:w="100" w:type="dxa"/>
            </w:tcMar>
          </w:tcPr>
          <w:p w14:paraId="0A4EA387" w14:textId="77777777" w:rsidR="00D4792D" w:rsidRDefault="00D4792D" w:rsidP="00143A47">
            <w:pPr>
              <w:widowControl w:val="0"/>
              <w:pBdr>
                <w:top w:val="nil"/>
                <w:left w:val="nil"/>
                <w:bottom w:val="nil"/>
                <w:right w:val="nil"/>
                <w:between w:val="nil"/>
              </w:pBdr>
              <w:spacing w:line="240" w:lineRule="auto"/>
              <w:jc w:val="center"/>
              <w:rPr>
                <w:b/>
              </w:rPr>
            </w:pPr>
            <w:r>
              <w:rPr>
                <w:b/>
              </w:rPr>
              <w:t>VI</w:t>
            </w:r>
          </w:p>
        </w:tc>
        <w:tc>
          <w:tcPr>
            <w:tcW w:w="3315" w:type="dxa"/>
            <w:shd w:val="clear" w:color="auto" w:fill="D9D9D9"/>
            <w:tcMar>
              <w:top w:w="100" w:type="dxa"/>
              <w:left w:w="100" w:type="dxa"/>
              <w:bottom w:w="100" w:type="dxa"/>
              <w:right w:w="100" w:type="dxa"/>
            </w:tcMar>
          </w:tcPr>
          <w:p w14:paraId="05E4394E" w14:textId="77777777" w:rsidR="00D4792D" w:rsidRDefault="00D4792D" w:rsidP="00143A47">
            <w:pPr>
              <w:widowControl w:val="0"/>
              <w:pBdr>
                <w:top w:val="nil"/>
                <w:left w:val="nil"/>
                <w:bottom w:val="nil"/>
                <w:right w:val="nil"/>
                <w:between w:val="nil"/>
              </w:pBdr>
              <w:spacing w:line="240" w:lineRule="auto"/>
              <w:jc w:val="center"/>
              <w:rPr>
                <w:b/>
              </w:rPr>
            </w:pPr>
            <w:r>
              <w:rPr>
                <w:b/>
              </w:rPr>
              <w:t>VII</w:t>
            </w:r>
          </w:p>
        </w:tc>
      </w:tr>
      <w:tr w:rsidR="00D4792D" w14:paraId="7A9EB24F" w14:textId="77777777" w:rsidTr="00143A47">
        <w:tc>
          <w:tcPr>
            <w:tcW w:w="1650" w:type="dxa"/>
            <w:shd w:val="clear" w:color="auto" w:fill="D9D9D9"/>
            <w:tcMar>
              <w:top w:w="100" w:type="dxa"/>
              <w:left w:w="100" w:type="dxa"/>
              <w:bottom w:w="100" w:type="dxa"/>
              <w:right w:w="100" w:type="dxa"/>
            </w:tcMar>
          </w:tcPr>
          <w:p w14:paraId="373AA296"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Lucro </w:t>
            </w:r>
          </w:p>
          <w:p w14:paraId="5F7C12F1" w14:textId="77777777" w:rsidR="00D4792D" w:rsidRDefault="00D4792D" w:rsidP="00143A47">
            <w:pPr>
              <w:widowControl w:val="0"/>
              <w:pBdr>
                <w:top w:val="nil"/>
                <w:left w:val="nil"/>
                <w:bottom w:val="nil"/>
                <w:right w:val="nil"/>
                <w:between w:val="nil"/>
              </w:pBdr>
              <w:spacing w:line="240" w:lineRule="auto"/>
              <w:jc w:val="center"/>
              <w:rPr>
                <w:b/>
              </w:rPr>
            </w:pPr>
            <w:r>
              <w:rPr>
                <w:b/>
              </w:rPr>
              <w:t>(em milhões de reais)</w:t>
            </w:r>
          </w:p>
        </w:tc>
        <w:tc>
          <w:tcPr>
            <w:tcW w:w="855" w:type="dxa"/>
            <w:shd w:val="clear" w:color="auto" w:fill="auto"/>
            <w:tcMar>
              <w:top w:w="100" w:type="dxa"/>
              <w:left w:w="100" w:type="dxa"/>
              <w:bottom w:w="100" w:type="dxa"/>
              <w:right w:w="100" w:type="dxa"/>
            </w:tcMar>
          </w:tcPr>
          <w:p w14:paraId="35EFA3C8" w14:textId="77777777" w:rsidR="00D4792D" w:rsidRDefault="00D4792D" w:rsidP="00143A47">
            <w:pPr>
              <w:widowControl w:val="0"/>
              <w:pBdr>
                <w:top w:val="nil"/>
                <w:left w:val="nil"/>
                <w:bottom w:val="nil"/>
                <w:right w:val="nil"/>
                <w:between w:val="nil"/>
              </w:pBdr>
              <w:spacing w:line="240" w:lineRule="auto"/>
              <w:jc w:val="center"/>
            </w:pPr>
            <w:r>
              <w:t>37</w:t>
            </w:r>
          </w:p>
        </w:tc>
        <w:tc>
          <w:tcPr>
            <w:tcW w:w="855" w:type="dxa"/>
            <w:shd w:val="clear" w:color="auto" w:fill="auto"/>
            <w:tcMar>
              <w:top w:w="100" w:type="dxa"/>
              <w:left w:w="100" w:type="dxa"/>
              <w:bottom w:w="100" w:type="dxa"/>
              <w:right w:w="100" w:type="dxa"/>
            </w:tcMar>
          </w:tcPr>
          <w:p w14:paraId="456B0FA4" w14:textId="77777777" w:rsidR="00D4792D" w:rsidRDefault="00D4792D" w:rsidP="00143A47">
            <w:pPr>
              <w:widowControl w:val="0"/>
              <w:pBdr>
                <w:top w:val="nil"/>
                <w:left w:val="nil"/>
                <w:bottom w:val="nil"/>
                <w:right w:val="nil"/>
                <w:between w:val="nil"/>
              </w:pBdr>
              <w:spacing w:line="240" w:lineRule="auto"/>
              <w:jc w:val="center"/>
            </w:pPr>
            <w:r>
              <w:t>33</w:t>
            </w:r>
          </w:p>
        </w:tc>
        <w:tc>
          <w:tcPr>
            <w:tcW w:w="810" w:type="dxa"/>
            <w:shd w:val="clear" w:color="auto" w:fill="auto"/>
            <w:tcMar>
              <w:top w:w="100" w:type="dxa"/>
              <w:left w:w="100" w:type="dxa"/>
              <w:bottom w:w="100" w:type="dxa"/>
              <w:right w:w="100" w:type="dxa"/>
            </w:tcMar>
          </w:tcPr>
          <w:p w14:paraId="3743D434" w14:textId="77777777" w:rsidR="00D4792D" w:rsidRDefault="00D4792D" w:rsidP="00143A47">
            <w:pPr>
              <w:widowControl w:val="0"/>
              <w:pBdr>
                <w:top w:val="nil"/>
                <w:left w:val="nil"/>
                <w:bottom w:val="nil"/>
                <w:right w:val="nil"/>
                <w:between w:val="nil"/>
              </w:pBdr>
              <w:spacing w:line="240" w:lineRule="auto"/>
              <w:jc w:val="center"/>
            </w:pPr>
            <w:r>
              <w:t>35</w:t>
            </w:r>
          </w:p>
        </w:tc>
        <w:tc>
          <w:tcPr>
            <w:tcW w:w="840" w:type="dxa"/>
            <w:shd w:val="clear" w:color="auto" w:fill="auto"/>
            <w:tcMar>
              <w:top w:w="100" w:type="dxa"/>
              <w:left w:w="100" w:type="dxa"/>
              <w:bottom w:w="100" w:type="dxa"/>
              <w:right w:w="100" w:type="dxa"/>
            </w:tcMar>
          </w:tcPr>
          <w:p w14:paraId="4030AFA0" w14:textId="77777777" w:rsidR="00D4792D" w:rsidRDefault="00D4792D" w:rsidP="00143A47">
            <w:pPr>
              <w:widowControl w:val="0"/>
              <w:pBdr>
                <w:top w:val="nil"/>
                <w:left w:val="nil"/>
                <w:bottom w:val="nil"/>
                <w:right w:val="nil"/>
                <w:between w:val="nil"/>
              </w:pBdr>
              <w:spacing w:line="240" w:lineRule="auto"/>
              <w:jc w:val="center"/>
            </w:pPr>
            <w:r>
              <w:t>22</w:t>
            </w:r>
          </w:p>
        </w:tc>
        <w:tc>
          <w:tcPr>
            <w:tcW w:w="855" w:type="dxa"/>
            <w:shd w:val="clear" w:color="auto" w:fill="auto"/>
            <w:tcMar>
              <w:top w:w="100" w:type="dxa"/>
              <w:left w:w="100" w:type="dxa"/>
              <w:bottom w:w="100" w:type="dxa"/>
              <w:right w:w="100" w:type="dxa"/>
            </w:tcMar>
          </w:tcPr>
          <w:p w14:paraId="26CE53B6" w14:textId="77777777" w:rsidR="00D4792D" w:rsidRDefault="00D4792D" w:rsidP="00143A47">
            <w:pPr>
              <w:widowControl w:val="0"/>
              <w:pBdr>
                <w:top w:val="nil"/>
                <w:left w:val="nil"/>
                <w:bottom w:val="nil"/>
                <w:right w:val="nil"/>
                <w:between w:val="nil"/>
              </w:pBdr>
              <w:spacing w:line="240" w:lineRule="auto"/>
              <w:jc w:val="center"/>
            </w:pPr>
            <w:r>
              <w:t>30</w:t>
            </w:r>
          </w:p>
        </w:tc>
        <w:tc>
          <w:tcPr>
            <w:tcW w:w="855" w:type="dxa"/>
            <w:shd w:val="clear" w:color="auto" w:fill="auto"/>
            <w:tcMar>
              <w:top w:w="100" w:type="dxa"/>
              <w:left w:w="100" w:type="dxa"/>
              <w:bottom w:w="100" w:type="dxa"/>
              <w:right w:w="100" w:type="dxa"/>
            </w:tcMar>
          </w:tcPr>
          <w:p w14:paraId="546E24A3" w14:textId="77777777" w:rsidR="00D4792D" w:rsidRDefault="00D4792D" w:rsidP="00143A47">
            <w:pPr>
              <w:widowControl w:val="0"/>
              <w:pBdr>
                <w:top w:val="nil"/>
                <w:left w:val="nil"/>
                <w:bottom w:val="nil"/>
                <w:right w:val="nil"/>
                <w:between w:val="nil"/>
              </w:pBdr>
              <w:spacing w:line="240" w:lineRule="auto"/>
              <w:jc w:val="center"/>
            </w:pPr>
            <w:r>
              <w:t>35</w:t>
            </w:r>
          </w:p>
        </w:tc>
        <w:tc>
          <w:tcPr>
            <w:tcW w:w="3315" w:type="dxa"/>
            <w:shd w:val="clear" w:color="auto" w:fill="auto"/>
            <w:tcMar>
              <w:top w:w="100" w:type="dxa"/>
              <w:left w:w="100" w:type="dxa"/>
              <w:bottom w:w="100" w:type="dxa"/>
              <w:right w:w="100" w:type="dxa"/>
            </w:tcMar>
          </w:tcPr>
          <w:p w14:paraId="208071E9" w14:textId="77777777" w:rsidR="00D4792D" w:rsidRDefault="00D4792D" w:rsidP="00143A47">
            <w:pPr>
              <w:widowControl w:val="0"/>
              <w:pBdr>
                <w:top w:val="nil"/>
                <w:left w:val="nil"/>
                <w:bottom w:val="nil"/>
                <w:right w:val="nil"/>
                <w:between w:val="nil"/>
              </w:pBdr>
              <w:spacing w:line="240" w:lineRule="auto"/>
              <w:jc w:val="center"/>
            </w:pPr>
            <w:r>
              <w:t>25</w:t>
            </w:r>
          </w:p>
        </w:tc>
      </w:tr>
    </w:tbl>
    <w:p w14:paraId="352B8985" w14:textId="77777777" w:rsidR="00D4792D" w:rsidRDefault="00D4792D" w:rsidP="00D4792D">
      <w:pPr>
        <w:ind w:right="-585"/>
        <w:jc w:val="both"/>
      </w:pPr>
    </w:p>
    <w:p w14:paraId="624780DE" w14:textId="77777777" w:rsidR="00D4792D" w:rsidRDefault="00D4792D" w:rsidP="00D4792D">
      <w:pPr>
        <w:ind w:left="425" w:right="-585"/>
        <w:jc w:val="both"/>
      </w:pPr>
      <w:r>
        <w:t>Avaliando os resultados, o conselho diretor da empresa decidiu comprar, nos dois meses subsequentes, a mesma quantidade de matéria-prima comprada no mês em que o lucro mais se aproximou da média dos lucros mensais dessa empresa nesse período de sete meses.</w:t>
      </w:r>
    </w:p>
    <w:p w14:paraId="6C279E69" w14:textId="77777777" w:rsidR="00D4792D" w:rsidRDefault="00D4792D" w:rsidP="00D4792D">
      <w:pPr>
        <w:ind w:left="425" w:right="-585"/>
        <w:jc w:val="both"/>
      </w:pPr>
    </w:p>
    <w:p w14:paraId="46F51336" w14:textId="77777777" w:rsidR="00D4792D" w:rsidRDefault="00D4792D" w:rsidP="00D4792D">
      <w:pPr>
        <w:ind w:left="425" w:right="-585"/>
        <w:jc w:val="both"/>
      </w:pPr>
      <w:r>
        <w:t>Nos próximos dois meses, essa empresa deverá comprar a mesma quantidade de matéria-prima comprada no mês:</w:t>
      </w:r>
    </w:p>
    <w:p w14:paraId="42EEDC34" w14:textId="77777777" w:rsidR="00D4792D" w:rsidRDefault="00D4792D" w:rsidP="00D4792D">
      <w:pPr>
        <w:ind w:left="425" w:right="-585"/>
        <w:jc w:val="both"/>
      </w:pPr>
    </w:p>
    <w:p w14:paraId="60828BB5" w14:textId="77777777" w:rsidR="00D4792D" w:rsidRDefault="00D4792D" w:rsidP="00D4792D">
      <w:pPr>
        <w:numPr>
          <w:ilvl w:val="0"/>
          <w:numId w:val="190"/>
        </w:numPr>
        <w:ind w:right="-585"/>
        <w:jc w:val="both"/>
      </w:pPr>
      <w:r>
        <w:t>I.</w:t>
      </w:r>
    </w:p>
    <w:p w14:paraId="0B369046" w14:textId="77777777" w:rsidR="00D4792D" w:rsidRDefault="00D4792D" w:rsidP="00D4792D">
      <w:pPr>
        <w:numPr>
          <w:ilvl w:val="0"/>
          <w:numId w:val="190"/>
        </w:numPr>
        <w:ind w:right="-585"/>
        <w:jc w:val="both"/>
      </w:pPr>
      <w:r>
        <w:t>II.</w:t>
      </w:r>
    </w:p>
    <w:p w14:paraId="47498806" w14:textId="77777777" w:rsidR="00D4792D" w:rsidRDefault="00D4792D" w:rsidP="00D4792D">
      <w:pPr>
        <w:numPr>
          <w:ilvl w:val="0"/>
          <w:numId w:val="190"/>
        </w:numPr>
        <w:ind w:right="-585"/>
        <w:jc w:val="both"/>
      </w:pPr>
      <w:r>
        <w:t>IV.</w:t>
      </w:r>
    </w:p>
    <w:p w14:paraId="6AF429AA" w14:textId="77777777" w:rsidR="00D4792D" w:rsidRDefault="00D4792D" w:rsidP="00D4792D">
      <w:pPr>
        <w:numPr>
          <w:ilvl w:val="0"/>
          <w:numId w:val="190"/>
        </w:numPr>
        <w:ind w:right="-585"/>
        <w:jc w:val="both"/>
      </w:pPr>
      <w:r>
        <w:t>V.</w:t>
      </w:r>
    </w:p>
    <w:p w14:paraId="33EF56A5" w14:textId="77777777" w:rsidR="00D4792D" w:rsidRDefault="00D4792D" w:rsidP="00D4792D">
      <w:pPr>
        <w:numPr>
          <w:ilvl w:val="0"/>
          <w:numId w:val="190"/>
        </w:numPr>
        <w:ind w:right="-585"/>
        <w:jc w:val="both"/>
        <w:sectPr w:rsidR="00D4792D">
          <w:pgSz w:w="11909" w:h="16834"/>
          <w:pgMar w:top="1440" w:right="1440" w:bottom="1440" w:left="0" w:header="720" w:footer="720" w:gutter="0"/>
          <w:cols w:space="720"/>
        </w:sectPr>
      </w:pPr>
      <w:r>
        <w:t>VII.</w:t>
      </w:r>
    </w:p>
    <w:p w14:paraId="7FDBC364" w14:textId="77777777" w:rsidR="00D4792D" w:rsidRDefault="00D4792D" w:rsidP="00D4792D">
      <w:pPr>
        <w:ind w:left="425" w:right="-585"/>
        <w:jc w:val="both"/>
      </w:pPr>
      <w:r>
        <w:lastRenderedPageBreak/>
        <w:t>Questão enem2016303145</w:t>
      </w:r>
    </w:p>
    <w:p w14:paraId="2CE3D029" w14:textId="77777777" w:rsidR="00D4792D" w:rsidRDefault="00D4792D" w:rsidP="00D4792D">
      <w:pPr>
        <w:ind w:left="425" w:right="-585"/>
        <w:jc w:val="both"/>
      </w:pPr>
    </w:p>
    <w:p w14:paraId="3AB5800C" w14:textId="77777777" w:rsidR="00D4792D" w:rsidRDefault="00D4792D" w:rsidP="00D4792D">
      <w:pPr>
        <w:ind w:left="425" w:right="-585"/>
        <w:jc w:val="both"/>
      </w:pPr>
      <w:r>
        <w:t>O setor de recursos humanos de uma empresa pretende fazer contratações para adequar-se ao artigo 93 da Lei n° 8.213/91, que dispõe:</w:t>
      </w:r>
    </w:p>
    <w:p w14:paraId="5FFE2D51" w14:textId="77777777" w:rsidR="00D4792D" w:rsidRDefault="00D4792D" w:rsidP="00D4792D">
      <w:pPr>
        <w:ind w:left="425" w:right="-585"/>
        <w:jc w:val="both"/>
      </w:pPr>
      <w:r>
        <w:t>Art. 93. A empresa com 100 (cem) ou mais empregados está obrigada a preencher de 2% (dois por cento) a 5% (cinco por cento) dos seus cargos com beneficiários reabilitados ou pessoas com deficiência, habilitadas, na seguinte proporção:</w:t>
      </w:r>
    </w:p>
    <w:p w14:paraId="351D57EA" w14:textId="77777777" w:rsidR="00D4792D" w:rsidRDefault="00D4792D" w:rsidP="00D4792D">
      <w:pPr>
        <w:ind w:left="425" w:right="-585"/>
        <w:jc w:val="both"/>
      </w:pPr>
      <w:r>
        <w:t>I. até 200 empregados..............................................2%;</w:t>
      </w:r>
    </w:p>
    <w:p w14:paraId="41C27D88" w14:textId="77777777" w:rsidR="00D4792D" w:rsidRDefault="00D4792D" w:rsidP="00D4792D">
      <w:pPr>
        <w:ind w:left="425" w:right="-585"/>
        <w:jc w:val="both"/>
      </w:pPr>
      <w:r>
        <w:t>II. de 201 a 500 empregados................................... 3%;</w:t>
      </w:r>
    </w:p>
    <w:p w14:paraId="5D5695DC" w14:textId="77777777" w:rsidR="00D4792D" w:rsidRDefault="00D4792D" w:rsidP="00D4792D">
      <w:pPr>
        <w:ind w:left="425" w:right="-585"/>
        <w:jc w:val="both"/>
      </w:pPr>
      <w:r>
        <w:t>III. de 501 a 1 000 empregados................................4%;</w:t>
      </w:r>
    </w:p>
    <w:p w14:paraId="5DBFEF63" w14:textId="77777777" w:rsidR="00D4792D" w:rsidRDefault="00D4792D" w:rsidP="00D4792D">
      <w:pPr>
        <w:ind w:left="425" w:right="-585"/>
        <w:jc w:val="both"/>
      </w:pPr>
      <w:r>
        <w:t>IV. de 1 001 em diante..............................................5%.</w:t>
      </w:r>
    </w:p>
    <w:p w14:paraId="274F9A55" w14:textId="77777777" w:rsidR="00D4792D" w:rsidRDefault="00D4792D" w:rsidP="00D4792D">
      <w:pPr>
        <w:spacing w:line="240" w:lineRule="auto"/>
        <w:ind w:left="5385" w:right="-585"/>
        <w:jc w:val="both"/>
        <w:rPr>
          <w:sz w:val="20"/>
          <w:szCs w:val="20"/>
        </w:rPr>
      </w:pPr>
      <w:r>
        <w:rPr>
          <w:sz w:val="20"/>
          <w:szCs w:val="20"/>
        </w:rPr>
        <w:t>Disponível em: www.planalto.gov.br. Acesso em: 3 fev. 2015.</w:t>
      </w:r>
    </w:p>
    <w:p w14:paraId="33E081E7" w14:textId="77777777" w:rsidR="00D4792D" w:rsidRDefault="00D4792D" w:rsidP="00D4792D">
      <w:pPr>
        <w:ind w:left="425" w:right="-585"/>
        <w:jc w:val="both"/>
      </w:pPr>
    </w:p>
    <w:p w14:paraId="46E43849" w14:textId="77777777" w:rsidR="00D4792D" w:rsidRDefault="00D4792D" w:rsidP="00D4792D">
      <w:pPr>
        <w:ind w:left="425" w:right="-585"/>
        <w:jc w:val="both"/>
      </w:pPr>
      <w:r>
        <w:t xml:space="preserve">Constatou-se que a empresa possui 1 200 funcionários, dos quais 10 são reabilitados ou com deficiência, habilitados. </w:t>
      </w:r>
    </w:p>
    <w:p w14:paraId="3C50194B" w14:textId="77777777" w:rsidR="00D4792D" w:rsidRDefault="00D4792D" w:rsidP="00D4792D">
      <w:pPr>
        <w:ind w:left="425" w:right="-585"/>
        <w:jc w:val="both"/>
      </w:pPr>
      <w:r>
        <w:t>Para adequar-se à referida lei, a empresa contratará apenas empregados que atendem ao perfil indicado no artigo 93.</w:t>
      </w:r>
    </w:p>
    <w:p w14:paraId="67E724BD" w14:textId="77777777" w:rsidR="00D4792D" w:rsidRDefault="00D4792D" w:rsidP="00D4792D">
      <w:pPr>
        <w:ind w:left="425" w:right="-585"/>
        <w:jc w:val="both"/>
      </w:pPr>
    </w:p>
    <w:p w14:paraId="29796657" w14:textId="77777777" w:rsidR="00D4792D" w:rsidRDefault="00D4792D" w:rsidP="00D4792D">
      <w:pPr>
        <w:ind w:left="425" w:right="-585"/>
        <w:jc w:val="both"/>
      </w:pPr>
      <w:r>
        <w:t>O número mínimo de empregados reabilitados ou com deficiência, habilitados, que deverá ser contratado pela empresa é:</w:t>
      </w:r>
    </w:p>
    <w:p w14:paraId="3157DEDD" w14:textId="77777777" w:rsidR="00D4792D" w:rsidRDefault="00D4792D" w:rsidP="00D4792D">
      <w:pPr>
        <w:ind w:left="425" w:right="-585"/>
        <w:jc w:val="both"/>
      </w:pPr>
    </w:p>
    <w:p w14:paraId="130D9429" w14:textId="77777777" w:rsidR="00D4792D" w:rsidRDefault="00D4792D" w:rsidP="00D4792D">
      <w:pPr>
        <w:numPr>
          <w:ilvl w:val="0"/>
          <w:numId w:val="270"/>
        </w:numPr>
        <w:ind w:right="-585"/>
        <w:jc w:val="both"/>
      </w:pPr>
      <w:r>
        <w:t>74.</w:t>
      </w:r>
    </w:p>
    <w:p w14:paraId="0AF9B480" w14:textId="77777777" w:rsidR="00D4792D" w:rsidRDefault="00D4792D" w:rsidP="00D4792D">
      <w:pPr>
        <w:numPr>
          <w:ilvl w:val="0"/>
          <w:numId w:val="270"/>
        </w:numPr>
        <w:ind w:right="-585"/>
        <w:jc w:val="both"/>
      </w:pPr>
      <w:r>
        <w:t>70.</w:t>
      </w:r>
    </w:p>
    <w:p w14:paraId="288E508B" w14:textId="77777777" w:rsidR="00D4792D" w:rsidRDefault="00D4792D" w:rsidP="00D4792D">
      <w:pPr>
        <w:numPr>
          <w:ilvl w:val="0"/>
          <w:numId w:val="270"/>
        </w:numPr>
        <w:ind w:right="-585"/>
        <w:jc w:val="both"/>
      </w:pPr>
      <w:r>
        <w:t>64.</w:t>
      </w:r>
    </w:p>
    <w:p w14:paraId="76B4A741" w14:textId="77777777" w:rsidR="00D4792D" w:rsidRDefault="00D4792D" w:rsidP="00D4792D">
      <w:pPr>
        <w:numPr>
          <w:ilvl w:val="0"/>
          <w:numId w:val="270"/>
        </w:numPr>
        <w:ind w:right="-585"/>
        <w:jc w:val="both"/>
      </w:pPr>
      <w:r>
        <w:t>60.</w:t>
      </w:r>
    </w:p>
    <w:p w14:paraId="0B8162C0" w14:textId="77777777" w:rsidR="00D4792D" w:rsidRDefault="00D4792D" w:rsidP="00D4792D">
      <w:pPr>
        <w:numPr>
          <w:ilvl w:val="0"/>
          <w:numId w:val="270"/>
        </w:numPr>
        <w:ind w:right="-585"/>
        <w:jc w:val="both"/>
        <w:sectPr w:rsidR="00D4792D">
          <w:pgSz w:w="11909" w:h="16834"/>
          <w:pgMar w:top="1440" w:right="1440" w:bottom="1440" w:left="0" w:header="720" w:footer="720" w:gutter="0"/>
          <w:cols w:space="720"/>
        </w:sectPr>
      </w:pPr>
      <w:r>
        <w:t>53.</w:t>
      </w:r>
    </w:p>
    <w:p w14:paraId="7DB61638" w14:textId="77777777" w:rsidR="00D4792D" w:rsidRDefault="00D4792D" w:rsidP="00D4792D">
      <w:pPr>
        <w:ind w:left="425" w:right="-585"/>
        <w:jc w:val="both"/>
      </w:pPr>
      <w:r>
        <w:lastRenderedPageBreak/>
        <w:t>Questão enem2016303146</w:t>
      </w:r>
    </w:p>
    <w:p w14:paraId="4D7F6492" w14:textId="77777777" w:rsidR="00D4792D" w:rsidRDefault="00D4792D" w:rsidP="00D4792D">
      <w:pPr>
        <w:ind w:left="425" w:right="-585"/>
        <w:jc w:val="both"/>
      </w:pPr>
    </w:p>
    <w:p w14:paraId="2B420331" w14:textId="77777777" w:rsidR="00D4792D" w:rsidRDefault="00D4792D" w:rsidP="00D4792D">
      <w:pPr>
        <w:ind w:left="425" w:right="-585"/>
        <w:jc w:val="both"/>
      </w:pPr>
      <w:r>
        <w:t>Uma pessoa comercializa picolés. No segundo dia de certo evento ela comprou 4 caixas de picolés, pagando R$ 16,00 a caixa com 20 picolés para revendê-los no evento. No dia anterior, ela havia comprado a mesma quantidade de picolés, pagando a mesma quantia, e obtendo um lucro de R$ 40,00 (obtido exclusivamente pela diferença entre o valor de venda e o de compra dos picolés) com a venda de todos os picolés que possuía. Pesquisando o perfil do público que estará presente no evento, a pessoa avalia que será possível obter um lucro 20% maior do que o obtido com a venda no primeiro dia do evento.</w:t>
      </w:r>
    </w:p>
    <w:p w14:paraId="1E813396" w14:textId="77777777" w:rsidR="00D4792D" w:rsidRDefault="00D4792D" w:rsidP="00D4792D">
      <w:pPr>
        <w:ind w:left="425" w:right="-585"/>
        <w:jc w:val="both"/>
      </w:pPr>
    </w:p>
    <w:p w14:paraId="5DA4D197" w14:textId="77777777" w:rsidR="00D4792D" w:rsidRDefault="00D4792D" w:rsidP="00D4792D">
      <w:pPr>
        <w:ind w:left="425" w:right="-585"/>
        <w:jc w:val="both"/>
      </w:pPr>
      <w:r>
        <w:t>Para atingir seu objetivo, e supondo que todos os picolés disponíveis foram vendidos no segundo dia, o valor de venda de cada picolé, no segundo dia, deve ser:</w:t>
      </w:r>
    </w:p>
    <w:p w14:paraId="17096E5E" w14:textId="77777777" w:rsidR="00D4792D" w:rsidRDefault="00D4792D" w:rsidP="00D4792D">
      <w:pPr>
        <w:ind w:left="425" w:right="-585"/>
        <w:jc w:val="both"/>
      </w:pPr>
    </w:p>
    <w:p w14:paraId="5FDBBDD3" w14:textId="77777777" w:rsidR="00D4792D" w:rsidRDefault="00D4792D" w:rsidP="00D4792D">
      <w:pPr>
        <w:numPr>
          <w:ilvl w:val="0"/>
          <w:numId w:val="182"/>
        </w:numPr>
        <w:ind w:right="-585"/>
        <w:jc w:val="both"/>
      </w:pPr>
      <w:r>
        <w:t>R$0,96.</w:t>
      </w:r>
    </w:p>
    <w:p w14:paraId="0C0E31E7" w14:textId="77777777" w:rsidR="00D4792D" w:rsidRDefault="00D4792D" w:rsidP="00D4792D">
      <w:pPr>
        <w:numPr>
          <w:ilvl w:val="0"/>
          <w:numId w:val="182"/>
        </w:numPr>
        <w:ind w:right="-585"/>
        <w:jc w:val="both"/>
      </w:pPr>
      <w:r>
        <w:t>R$1,00.</w:t>
      </w:r>
    </w:p>
    <w:p w14:paraId="179D3420" w14:textId="77777777" w:rsidR="00D4792D" w:rsidRDefault="00D4792D" w:rsidP="00D4792D">
      <w:pPr>
        <w:numPr>
          <w:ilvl w:val="0"/>
          <w:numId w:val="182"/>
        </w:numPr>
        <w:ind w:right="-585"/>
        <w:jc w:val="both"/>
      </w:pPr>
      <w:r>
        <w:t>R$1,40.</w:t>
      </w:r>
    </w:p>
    <w:p w14:paraId="04E574DD" w14:textId="77777777" w:rsidR="00D4792D" w:rsidRDefault="00D4792D" w:rsidP="00D4792D">
      <w:pPr>
        <w:numPr>
          <w:ilvl w:val="0"/>
          <w:numId w:val="182"/>
        </w:numPr>
        <w:ind w:right="-585"/>
        <w:jc w:val="both"/>
      </w:pPr>
      <w:r>
        <w:t>R$1,50.</w:t>
      </w:r>
    </w:p>
    <w:p w14:paraId="71C0EF77" w14:textId="77777777" w:rsidR="00D4792D" w:rsidRDefault="00D4792D" w:rsidP="00D4792D">
      <w:pPr>
        <w:numPr>
          <w:ilvl w:val="0"/>
          <w:numId w:val="182"/>
        </w:numPr>
        <w:ind w:right="-585"/>
        <w:jc w:val="both"/>
        <w:sectPr w:rsidR="00D4792D">
          <w:pgSz w:w="11909" w:h="16834"/>
          <w:pgMar w:top="1440" w:right="1440" w:bottom="1440" w:left="0" w:header="720" w:footer="720" w:gutter="0"/>
          <w:cols w:space="720"/>
        </w:sectPr>
      </w:pPr>
      <w:r>
        <w:t>R$1,56.</w:t>
      </w:r>
    </w:p>
    <w:p w14:paraId="11AF9661" w14:textId="77777777" w:rsidR="00D4792D" w:rsidRDefault="00D4792D" w:rsidP="00D4792D">
      <w:pPr>
        <w:ind w:left="425" w:right="-585"/>
        <w:jc w:val="both"/>
      </w:pPr>
      <w:r>
        <w:lastRenderedPageBreak/>
        <w:t>Questão enem2016303147</w:t>
      </w:r>
    </w:p>
    <w:p w14:paraId="1828BB51" w14:textId="77777777" w:rsidR="00D4792D" w:rsidRDefault="00D4792D" w:rsidP="00D4792D">
      <w:pPr>
        <w:ind w:left="425" w:right="-585"/>
        <w:jc w:val="both"/>
      </w:pPr>
    </w:p>
    <w:p w14:paraId="6DA6CF1E" w14:textId="77777777" w:rsidR="00D4792D" w:rsidRDefault="00D4792D" w:rsidP="00D4792D">
      <w:pPr>
        <w:ind w:left="425" w:right="-585"/>
        <w:jc w:val="both"/>
      </w:pPr>
      <w:r>
        <w:t>O tênis é um esporte em que a estratégia de jogo a ser adotada depende, entre outros fatores, de o adversário ser canhoto ou destro.</w:t>
      </w:r>
    </w:p>
    <w:p w14:paraId="336490AF" w14:textId="77777777" w:rsidR="00D4792D" w:rsidRDefault="00D4792D" w:rsidP="00D4792D">
      <w:pPr>
        <w:ind w:left="425" w:right="-585"/>
        <w:jc w:val="both"/>
      </w:pPr>
      <w:r>
        <w:t>Um clube tem um grupo de 10 tenistas, sendo que 4 são canhotos e 6 são destros. O técnico do clube deseja realizar uma partida de exibição entre dois desses jogadores, porém, não poderão ser ambos canhotos.</w:t>
      </w:r>
    </w:p>
    <w:p w14:paraId="340F5ADF" w14:textId="77777777" w:rsidR="00D4792D" w:rsidRDefault="00D4792D" w:rsidP="00D4792D">
      <w:pPr>
        <w:ind w:left="425" w:right="-585"/>
        <w:jc w:val="both"/>
      </w:pPr>
    </w:p>
    <w:p w14:paraId="4C1DF9EC" w14:textId="77777777" w:rsidR="00D4792D" w:rsidRDefault="00D4792D" w:rsidP="00D4792D">
      <w:pPr>
        <w:ind w:left="425" w:right="-585"/>
        <w:jc w:val="both"/>
      </w:pPr>
      <w:r>
        <w:t>Qual o número de possibilidades de escolha dos tenistas para a partida de exibição?</w:t>
      </w:r>
    </w:p>
    <w:p w14:paraId="3509B591" w14:textId="77777777" w:rsidR="00D4792D" w:rsidRDefault="00D4792D" w:rsidP="00D4792D">
      <w:pPr>
        <w:ind w:left="425" w:right="-585"/>
        <w:jc w:val="both"/>
      </w:pPr>
    </w:p>
    <w:p w14:paraId="5087458E" w14:textId="77777777" w:rsidR="00D4792D" w:rsidRDefault="00D4792D" w:rsidP="00D4792D">
      <w:pPr>
        <w:numPr>
          <w:ilvl w:val="0"/>
          <w:numId w:val="297"/>
        </w:numPr>
        <w:ind w:right="-585"/>
        <w:jc w:val="both"/>
      </w:pPr>
      <m:oMath>
        <m:f>
          <m:fPr>
            <m:ctrlPr>
              <w:rPr>
                <w:rFonts w:ascii="Cambria Math" w:hAnsi="Cambria Math"/>
                <w:sz w:val="28"/>
                <w:szCs w:val="28"/>
              </w:rPr>
            </m:ctrlPr>
          </m:fPr>
          <m:num>
            <m:r>
              <w:rPr>
                <w:rFonts w:ascii="Cambria Math" w:hAnsi="Cambria Math"/>
                <w:sz w:val="28"/>
                <w:szCs w:val="28"/>
              </w:rPr>
              <m:t>10!</m:t>
            </m:r>
          </m:num>
          <m:den>
            <m:r>
              <w:rPr>
                <w:rFonts w:ascii="Cambria Math" w:hAnsi="Cambria Math"/>
                <w:sz w:val="28"/>
                <w:szCs w:val="28"/>
              </w:rPr>
              <m:t>2! x 8!</m:t>
            </m:r>
          </m:den>
        </m:f>
        <m:r>
          <w:rPr>
            <w:rFonts w:ascii="Cambria Math" w:hAnsi="Cambria Math"/>
            <w:sz w:val="28"/>
            <w:szCs w:val="28"/>
          </w:rPr>
          <m:t xml:space="preserve">- </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2! x 2!</m:t>
            </m:r>
          </m:den>
        </m:f>
      </m:oMath>
    </w:p>
    <w:p w14:paraId="7084362B" w14:textId="77777777" w:rsidR="00D4792D" w:rsidRDefault="00D4792D" w:rsidP="00D4792D">
      <w:pPr>
        <w:ind w:left="720" w:right="-585"/>
        <w:jc w:val="both"/>
        <w:rPr>
          <w:sz w:val="28"/>
          <w:szCs w:val="28"/>
        </w:rPr>
      </w:pPr>
    </w:p>
    <w:p w14:paraId="1B1F0ACE" w14:textId="77777777" w:rsidR="00D4792D" w:rsidRDefault="00D4792D" w:rsidP="00D4792D">
      <w:pPr>
        <w:numPr>
          <w:ilvl w:val="0"/>
          <w:numId w:val="297"/>
        </w:numPr>
        <w:ind w:right="-585"/>
        <w:jc w:val="both"/>
      </w:pPr>
      <m:oMath>
        <m:f>
          <m:fPr>
            <m:ctrlPr>
              <w:rPr>
                <w:rFonts w:ascii="Cambria Math" w:hAnsi="Cambria Math"/>
                <w:sz w:val="28"/>
                <w:szCs w:val="28"/>
              </w:rPr>
            </m:ctrlPr>
          </m:fPr>
          <m:num>
            <m:r>
              <w:rPr>
                <w:rFonts w:ascii="Cambria Math" w:hAnsi="Cambria Math"/>
                <w:sz w:val="28"/>
                <w:szCs w:val="28"/>
              </w:rPr>
              <m:t>10!</m:t>
            </m:r>
          </m:num>
          <m:den>
            <m:r>
              <w:rPr>
                <w:rFonts w:ascii="Cambria Math" w:hAnsi="Cambria Math"/>
                <w:sz w:val="28"/>
                <w:szCs w:val="28"/>
              </w:rPr>
              <m:t>8!</m:t>
            </m:r>
          </m:den>
        </m:f>
        <m:r>
          <w:rPr>
            <w:rFonts w:ascii="Cambria Math" w:hAnsi="Cambria Math"/>
            <w:sz w:val="28"/>
            <w:szCs w:val="28"/>
          </w:rPr>
          <m:t xml:space="preserve">- </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 xml:space="preserve">2! </m:t>
            </m:r>
          </m:den>
        </m:f>
      </m:oMath>
    </w:p>
    <w:p w14:paraId="10EE4BFE" w14:textId="77777777" w:rsidR="00D4792D" w:rsidRDefault="00D4792D" w:rsidP="00D4792D">
      <w:pPr>
        <w:ind w:left="720" w:right="-585"/>
        <w:jc w:val="both"/>
        <w:rPr>
          <w:sz w:val="28"/>
          <w:szCs w:val="28"/>
        </w:rPr>
      </w:pPr>
    </w:p>
    <w:p w14:paraId="20E609DF" w14:textId="77777777" w:rsidR="00D4792D" w:rsidRDefault="00D4792D" w:rsidP="00D4792D">
      <w:pPr>
        <w:numPr>
          <w:ilvl w:val="0"/>
          <w:numId w:val="297"/>
        </w:numPr>
        <w:ind w:right="-585"/>
        <w:jc w:val="both"/>
      </w:pPr>
      <m:oMath>
        <m:f>
          <m:fPr>
            <m:ctrlPr>
              <w:rPr>
                <w:rFonts w:ascii="Cambria Math" w:hAnsi="Cambria Math"/>
                <w:sz w:val="28"/>
                <w:szCs w:val="28"/>
              </w:rPr>
            </m:ctrlPr>
          </m:fPr>
          <m:num>
            <m:r>
              <w:rPr>
                <w:rFonts w:ascii="Cambria Math" w:hAnsi="Cambria Math"/>
                <w:sz w:val="28"/>
                <w:szCs w:val="28"/>
              </w:rPr>
              <m:t>10!</m:t>
            </m:r>
          </m:num>
          <m:den>
            <m:r>
              <w:rPr>
                <w:rFonts w:ascii="Cambria Math" w:hAnsi="Cambria Math"/>
                <w:sz w:val="28"/>
                <w:szCs w:val="28"/>
              </w:rPr>
              <m:t>2! x 8!</m:t>
            </m:r>
          </m:den>
        </m:f>
        <m:r>
          <w:rPr>
            <w:rFonts w:ascii="Cambria Math" w:hAnsi="Cambria Math"/>
            <w:sz w:val="28"/>
            <w:szCs w:val="28"/>
          </w:rPr>
          <m:t>-</m:t>
        </m:r>
        <m:r>
          <w:rPr>
            <w:rFonts w:ascii="Cambria Math" w:hAnsi="Cambria Math"/>
          </w:rPr>
          <m:t>2</m:t>
        </m:r>
      </m:oMath>
    </w:p>
    <w:p w14:paraId="34156523" w14:textId="77777777" w:rsidR="00D4792D" w:rsidRDefault="00D4792D" w:rsidP="00D4792D">
      <w:pPr>
        <w:ind w:left="720" w:right="-585"/>
        <w:jc w:val="both"/>
        <w:rPr>
          <w:sz w:val="28"/>
          <w:szCs w:val="28"/>
        </w:rPr>
      </w:pPr>
    </w:p>
    <w:p w14:paraId="33D5C13D" w14:textId="77777777" w:rsidR="00D4792D" w:rsidRDefault="00D4792D" w:rsidP="00D4792D">
      <w:pPr>
        <w:numPr>
          <w:ilvl w:val="0"/>
          <w:numId w:val="297"/>
        </w:numPr>
        <w:ind w:right="-585"/>
        <w:jc w:val="both"/>
      </w:pPr>
      <m:oMath>
        <m:f>
          <m:fPr>
            <m:ctrlPr>
              <w:rPr>
                <w:rFonts w:ascii="Cambria Math" w:hAnsi="Cambria Math"/>
                <w:sz w:val="28"/>
                <w:szCs w:val="28"/>
              </w:rPr>
            </m:ctrlPr>
          </m:fPr>
          <m:num>
            <m:r>
              <w:rPr>
                <w:rFonts w:ascii="Cambria Math" w:hAnsi="Cambria Math"/>
                <w:sz w:val="28"/>
                <w:szCs w:val="28"/>
              </w:rPr>
              <m:t>6!</m:t>
            </m:r>
          </m:num>
          <m:den>
            <m:r>
              <w:rPr>
                <w:rFonts w:ascii="Cambria Math" w:hAnsi="Cambria Math"/>
                <w:sz w:val="28"/>
                <w:szCs w:val="28"/>
              </w:rPr>
              <m:t>4!</m:t>
            </m:r>
          </m:den>
        </m:f>
        <m:r>
          <w:rPr>
            <w:rFonts w:ascii="Cambria Math" w:hAnsi="Cambria Math"/>
            <w:sz w:val="28"/>
            <w:szCs w:val="28"/>
          </w:rPr>
          <m:t>+</m:t>
        </m:r>
        <m:r>
          <w:rPr>
            <w:rFonts w:ascii="Cambria Math" w:hAnsi="Cambria Math"/>
          </w:rPr>
          <m:t>4 x 4</m:t>
        </m:r>
      </m:oMath>
    </w:p>
    <w:p w14:paraId="2A630C9D" w14:textId="77777777" w:rsidR="00D4792D" w:rsidRDefault="00D4792D" w:rsidP="00D4792D">
      <w:pPr>
        <w:ind w:left="720" w:right="-585"/>
        <w:jc w:val="both"/>
        <w:rPr>
          <w:sz w:val="28"/>
          <w:szCs w:val="28"/>
        </w:rPr>
      </w:pPr>
    </w:p>
    <w:p w14:paraId="34E7B981" w14:textId="77777777" w:rsidR="00D4792D" w:rsidRDefault="00D4792D" w:rsidP="00D4792D">
      <w:pPr>
        <w:numPr>
          <w:ilvl w:val="0"/>
          <w:numId w:val="297"/>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6!</m:t>
            </m:r>
          </m:num>
          <m:den>
            <m:r>
              <w:rPr>
                <w:rFonts w:ascii="Cambria Math" w:hAnsi="Cambria Math"/>
                <w:sz w:val="28"/>
                <w:szCs w:val="28"/>
              </w:rPr>
              <m:t>4!</m:t>
            </m:r>
          </m:den>
        </m:f>
        <m:r>
          <w:rPr>
            <w:rFonts w:ascii="Cambria Math" w:hAnsi="Cambria Math"/>
            <w:sz w:val="28"/>
            <w:szCs w:val="28"/>
          </w:rPr>
          <m:t>+</m:t>
        </m:r>
        <m:r>
          <w:rPr>
            <w:rFonts w:ascii="Cambria Math" w:hAnsi="Cambria Math"/>
          </w:rPr>
          <m:t>6 x 4</m:t>
        </m:r>
      </m:oMath>
    </w:p>
    <w:p w14:paraId="38C454DE" w14:textId="77777777" w:rsidR="00D4792D" w:rsidRDefault="00D4792D" w:rsidP="00D4792D">
      <w:pPr>
        <w:ind w:left="425" w:right="-585"/>
        <w:jc w:val="both"/>
      </w:pPr>
      <w:r>
        <w:lastRenderedPageBreak/>
        <w:t>Questão enem2016303148</w:t>
      </w:r>
    </w:p>
    <w:p w14:paraId="5EF89BAB" w14:textId="77777777" w:rsidR="00D4792D" w:rsidRDefault="00D4792D" w:rsidP="00D4792D">
      <w:pPr>
        <w:ind w:left="425" w:right="-585"/>
        <w:jc w:val="both"/>
      </w:pPr>
    </w:p>
    <w:p w14:paraId="0278D2DB" w14:textId="77777777" w:rsidR="00D4792D" w:rsidRDefault="00D4792D" w:rsidP="00D4792D">
      <w:pPr>
        <w:ind w:left="425" w:right="-585"/>
        <w:jc w:val="both"/>
      </w:pPr>
      <w:r>
        <w:t>O ábaco é um antigo instrumento de cálculo que usa notação posicional de base dez para representar números naturais. Ele pode ser apresentado em vários modelos, um deles é formado por hastes apoiadas em uma base. Cada haste corresponde a uma posição no sistema decimal e nelas são colocadas argolas; a quantidade de argolas na haste representa o algarismo daquela posição. Em geral, colocam-se adesivos abaixo das hastes com os símbolos U, D, C, M, DM e CM que correspondem, respectivamente, a unidades, dezenas, centenas, unidades de milhar, dezenas de milhar e centenas de milhar, sempre começando com a unidade na haste da direita e as demais ordens do número no sistema decimal nas hastes subsequentes (da direita para esquerda), até a haste que se encontra mais à esquerda.</w:t>
      </w:r>
    </w:p>
    <w:p w14:paraId="703DC5F7" w14:textId="77777777" w:rsidR="00D4792D" w:rsidRDefault="00D4792D" w:rsidP="00D4792D">
      <w:pPr>
        <w:ind w:left="425" w:right="-585"/>
        <w:jc w:val="both"/>
      </w:pPr>
    </w:p>
    <w:p w14:paraId="0CE08D98" w14:textId="77777777" w:rsidR="00D4792D" w:rsidRDefault="00D4792D" w:rsidP="00D4792D">
      <w:pPr>
        <w:ind w:left="425" w:right="-585"/>
        <w:jc w:val="both"/>
      </w:pPr>
      <w:r>
        <w:t>Entretanto, no ábaco da figura, os adesivos não seguiram a disposição usual.</w:t>
      </w:r>
    </w:p>
    <w:p w14:paraId="1DA4CA2D" w14:textId="77777777" w:rsidR="00D4792D" w:rsidRDefault="00D4792D" w:rsidP="00D4792D">
      <w:pPr>
        <w:ind w:left="425" w:right="-585"/>
        <w:jc w:val="both"/>
      </w:pPr>
    </w:p>
    <w:p w14:paraId="55ECDE8A" w14:textId="77777777" w:rsidR="00D4792D" w:rsidRDefault="00D4792D" w:rsidP="00D4792D">
      <w:pPr>
        <w:ind w:left="425" w:right="-585"/>
        <w:jc w:val="both"/>
      </w:pPr>
      <w:r>
        <w:rPr>
          <w:noProof/>
        </w:rPr>
        <w:drawing>
          <wp:inline distT="114300" distB="114300" distL="114300" distR="114300" wp14:anchorId="0A743F74" wp14:editId="28B30AFA">
            <wp:extent cx="2452688" cy="1675598"/>
            <wp:effectExtent l="0" t="0" r="0" b="0"/>
            <wp:docPr id="48"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0"/>
                    <a:srcRect t="1950"/>
                    <a:stretch>
                      <a:fillRect/>
                    </a:stretch>
                  </pic:blipFill>
                  <pic:spPr>
                    <a:xfrm>
                      <a:off x="0" y="0"/>
                      <a:ext cx="2452688" cy="1675598"/>
                    </a:xfrm>
                    <a:prstGeom prst="rect">
                      <a:avLst/>
                    </a:prstGeom>
                    <a:ln/>
                  </pic:spPr>
                </pic:pic>
              </a:graphicData>
            </a:graphic>
          </wp:inline>
        </w:drawing>
      </w:r>
    </w:p>
    <w:p w14:paraId="7B2224D4" w14:textId="77777777" w:rsidR="00D4792D" w:rsidRDefault="00D4792D" w:rsidP="00D4792D">
      <w:pPr>
        <w:ind w:right="-585"/>
        <w:jc w:val="both"/>
      </w:pPr>
    </w:p>
    <w:p w14:paraId="67EBCAE8" w14:textId="77777777" w:rsidR="00D4792D" w:rsidRDefault="00D4792D" w:rsidP="00D4792D">
      <w:pPr>
        <w:ind w:left="425" w:right="-585"/>
        <w:jc w:val="both"/>
      </w:pPr>
      <w:r>
        <w:t>Nessa disposição, o número que está representado na figura é:</w:t>
      </w:r>
    </w:p>
    <w:p w14:paraId="5BD403B7" w14:textId="77777777" w:rsidR="00D4792D" w:rsidRDefault="00D4792D" w:rsidP="00D4792D">
      <w:pPr>
        <w:ind w:left="425" w:right="-585"/>
        <w:jc w:val="both"/>
      </w:pPr>
    </w:p>
    <w:p w14:paraId="6F9F70B9" w14:textId="77777777" w:rsidR="00D4792D" w:rsidRDefault="00D4792D" w:rsidP="00D4792D">
      <w:pPr>
        <w:numPr>
          <w:ilvl w:val="0"/>
          <w:numId w:val="184"/>
        </w:numPr>
        <w:ind w:right="-585"/>
        <w:jc w:val="both"/>
      </w:pPr>
      <w:r>
        <w:t>46 171.</w:t>
      </w:r>
    </w:p>
    <w:p w14:paraId="52B462F7" w14:textId="77777777" w:rsidR="00D4792D" w:rsidRDefault="00D4792D" w:rsidP="00D4792D">
      <w:pPr>
        <w:numPr>
          <w:ilvl w:val="0"/>
          <w:numId w:val="184"/>
        </w:numPr>
        <w:ind w:right="-585"/>
        <w:jc w:val="both"/>
      </w:pPr>
      <w:r>
        <w:t>147 016.</w:t>
      </w:r>
    </w:p>
    <w:p w14:paraId="6D457E03" w14:textId="77777777" w:rsidR="00D4792D" w:rsidRDefault="00D4792D" w:rsidP="00D4792D">
      <w:pPr>
        <w:numPr>
          <w:ilvl w:val="0"/>
          <w:numId w:val="184"/>
        </w:numPr>
        <w:ind w:right="-585"/>
        <w:jc w:val="both"/>
      </w:pPr>
      <w:r>
        <w:t>171 064.</w:t>
      </w:r>
    </w:p>
    <w:p w14:paraId="1E002297" w14:textId="77777777" w:rsidR="00D4792D" w:rsidRDefault="00D4792D" w:rsidP="00D4792D">
      <w:pPr>
        <w:numPr>
          <w:ilvl w:val="0"/>
          <w:numId w:val="184"/>
        </w:numPr>
        <w:ind w:right="-585"/>
        <w:jc w:val="both"/>
      </w:pPr>
      <w:r>
        <w:t>460 171.</w:t>
      </w:r>
    </w:p>
    <w:p w14:paraId="063BCB1C" w14:textId="77777777" w:rsidR="00D4792D" w:rsidRDefault="00D4792D" w:rsidP="00D4792D">
      <w:pPr>
        <w:numPr>
          <w:ilvl w:val="0"/>
          <w:numId w:val="184"/>
        </w:numPr>
        <w:ind w:right="-585"/>
        <w:jc w:val="both"/>
        <w:sectPr w:rsidR="00D4792D">
          <w:pgSz w:w="11909" w:h="16834"/>
          <w:pgMar w:top="1440" w:right="1440" w:bottom="1440" w:left="0" w:header="720" w:footer="720" w:gutter="0"/>
          <w:cols w:space="720"/>
        </w:sectPr>
      </w:pPr>
      <w:r>
        <w:t>610 741.</w:t>
      </w:r>
    </w:p>
    <w:p w14:paraId="3EEB92E4" w14:textId="77777777" w:rsidR="00D4792D" w:rsidRDefault="00D4792D" w:rsidP="00D4792D">
      <w:pPr>
        <w:ind w:left="425" w:right="-585"/>
        <w:jc w:val="both"/>
      </w:pPr>
      <w:r>
        <w:lastRenderedPageBreak/>
        <w:t>Questão enem2016303149</w:t>
      </w:r>
    </w:p>
    <w:p w14:paraId="6E6F04A0" w14:textId="77777777" w:rsidR="00D4792D" w:rsidRDefault="00D4792D" w:rsidP="00D4792D">
      <w:pPr>
        <w:ind w:left="425" w:right="-585"/>
        <w:jc w:val="both"/>
      </w:pPr>
    </w:p>
    <w:p w14:paraId="34115920" w14:textId="77777777" w:rsidR="00D4792D" w:rsidRDefault="00D4792D" w:rsidP="00D4792D">
      <w:pPr>
        <w:ind w:left="425" w:right="-585"/>
        <w:jc w:val="both"/>
      </w:pPr>
      <w:r>
        <w:t>Para uma feira de ciências, dois projéteis de foguetes, A e B, estão sendo construídos para serem lançados. O planejamento é que eles sejam lançados juntos, com o objetivo de o projétil B interceptar o A quando esse alcançar sua altura máxima. Para que isso aconteça, um dos projéteis descreverá uma trajetória parabólica, enquanto o outro irá descrever uma trajetória supostamente retilínea. O gráfico mostra as alturas alcançadas por esses projéteis em função do tempo, nas simulações realizadas.</w:t>
      </w:r>
    </w:p>
    <w:p w14:paraId="1894E2CA" w14:textId="77777777" w:rsidR="00D4792D" w:rsidRDefault="00D4792D" w:rsidP="00D4792D">
      <w:pPr>
        <w:ind w:left="425" w:right="-585"/>
        <w:jc w:val="both"/>
      </w:pPr>
    </w:p>
    <w:p w14:paraId="22CD21C5" w14:textId="77777777" w:rsidR="00D4792D" w:rsidRDefault="00D4792D" w:rsidP="00D4792D">
      <w:pPr>
        <w:ind w:left="425" w:right="-585"/>
        <w:jc w:val="both"/>
      </w:pPr>
      <w:r>
        <w:rPr>
          <w:noProof/>
        </w:rPr>
        <w:drawing>
          <wp:inline distT="114300" distB="114300" distL="114300" distR="114300" wp14:anchorId="77B8D762" wp14:editId="092BBE25">
            <wp:extent cx="3352800" cy="1597963"/>
            <wp:effectExtent l="0" t="0" r="0" b="0"/>
            <wp:docPr id="141" name="image136.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41" name="image136.png" descr="Gráfico, Gráfico de linhas&#10;&#10;Descrição gerada automaticamente"/>
                    <pic:cNvPicPr preferRelativeResize="0"/>
                  </pic:nvPicPr>
                  <pic:blipFill>
                    <a:blip r:embed="rId81"/>
                    <a:srcRect t="3025"/>
                    <a:stretch>
                      <a:fillRect/>
                    </a:stretch>
                  </pic:blipFill>
                  <pic:spPr>
                    <a:xfrm>
                      <a:off x="0" y="0"/>
                      <a:ext cx="3352800" cy="1597963"/>
                    </a:xfrm>
                    <a:prstGeom prst="rect">
                      <a:avLst/>
                    </a:prstGeom>
                    <a:ln/>
                  </pic:spPr>
                </pic:pic>
              </a:graphicData>
            </a:graphic>
          </wp:inline>
        </w:drawing>
      </w:r>
    </w:p>
    <w:p w14:paraId="329559DC" w14:textId="77777777" w:rsidR="00D4792D" w:rsidRDefault="00D4792D" w:rsidP="00D4792D">
      <w:pPr>
        <w:ind w:left="425" w:right="-585"/>
        <w:jc w:val="both"/>
      </w:pPr>
    </w:p>
    <w:p w14:paraId="26A517DA" w14:textId="77777777" w:rsidR="00D4792D" w:rsidRDefault="00D4792D" w:rsidP="00D4792D">
      <w:pPr>
        <w:ind w:left="425" w:right="-585"/>
        <w:jc w:val="both"/>
      </w:pPr>
      <w:r>
        <w:t>Com base nessas simulações, observou-se que a trajetória do projétil B deveria ser alterada para que o objetivo fosse alcançado.</w:t>
      </w:r>
    </w:p>
    <w:p w14:paraId="2690D240" w14:textId="77777777" w:rsidR="00D4792D" w:rsidRDefault="00D4792D" w:rsidP="00D4792D">
      <w:pPr>
        <w:ind w:left="425" w:right="-585"/>
        <w:jc w:val="both"/>
      </w:pPr>
    </w:p>
    <w:p w14:paraId="1CDEA2BD" w14:textId="77777777" w:rsidR="00D4792D" w:rsidRDefault="00D4792D" w:rsidP="00D4792D">
      <w:pPr>
        <w:ind w:left="425" w:right="-585"/>
        <w:jc w:val="both"/>
      </w:pPr>
      <w:r>
        <w:t>Para alcançar o objetivo, o coeficiente angular da reta que representa a trajetória de B deverá:</w:t>
      </w:r>
    </w:p>
    <w:p w14:paraId="2415FD0F" w14:textId="77777777" w:rsidR="00D4792D" w:rsidRDefault="00D4792D" w:rsidP="00D4792D">
      <w:pPr>
        <w:ind w:left="425" w:right="-585"/>
        <w:jc w:val="both"/>
      </w:pPr>
    </w:p>
    <w:p w14:paraId="7A99FE77" w14:textId="77777777" w:rsidR="00D4792D" w:rsidRDefault="00D4792D" w:rsidP="00D4792D">
      <w:pPr>
        <w:numPr>
          <w:ilvl w:val="0"/>
          <w:numId w:val="77"/>
        </w:numPr>
        <w:ind w:right="-585"/>
        <w:jc w:val="both"/>
      </w:pPr>
      <w:r>
        <w:t>diminuir em 2 unidades.</w:t>
      </w:r>
    </w:p>
    <w:p w14:paraId="00C40928" w14:textId="77777777" w:rsidR="00D4792D" w:rsidRDefault="00D4792D" w:rsidP="00D4792D">
      <w:pPr>
        <w:numPr>
          <w:ilvl w:val="0"/>
          <w:numId w:val="77"/>
        </w:numPr>
        <w:ind w:right="-585"/>
        <w:jc w:val="both"/>
      </w:pPr>
      <w:r>
        <w:t>diminuir em 4 unidades.</w:t>
      </w:r>
    </w:p>
    <w:p w14:paraId="7B9FE2A0" w14:textId="77777777" w:rsidR="00D4792D" w:rsidRDefault="00D4792D" w:rsidP="00D4792D">
      <w:pPr>
        <w:numPr>
          <w:ilvl w:val="0"/>
          <w:numId w:val="77"/>
        </w:numPr>
        <w:ind w:right="-585"/>
        <w:jc w:val="both"/>
      </w:pPr>
      <w:r>
        <w:t>aumentar em 2 unidades.</w:t>
      </w:r>
    </w:p>
    <w:p w14:paraId="3FC5FC94" w14:textId="77777777" w:rsidR="00D4792D" w:rsidRDefault="00D4792D" w:rsidP="00D4792D">
      <w:pPr>
        <w:numPr>
          <w:ilvl w:val="0"/>
          <w:numId w:val="77"/>
        </w:numPr>
        <w:ind w:right="-585"/>
        <w:jc w:val="both"/>
      </w:pPr>
      <w:r>
        <w:t>aumentar em 4 unidades.</w:t>
      </w:r>
    </w:p>
    <w:p w14:paraId="297780B9" w14:textId="77777777" w:rsidR="00D4792D" w:rsidRDefault="00D4792D" w:rsidP="00D4792D">
      <w:pPr>
        <w:numPr>
          <w:ilvl w:val="0"/>
          <w:numId w:val="77"/>
        </w:numPr>
        <w:ind w:right="-585"/>
        <w:jc w:val="both"/>
        <w:sectPr w:rsidR="00D4792D">
          <w:pgSz w:w="11909" w:h="16834"/>
          <w:pgMar w:top="1440" w:right="1440" w:bottom="1440" w:left="0" w:header="720" w:footer="720" w:gutter="0"/>
          <w:cols w:space="720"/>
        </w:sectPr>
      </w:pPr>
      <w:r>
        <w:t>aumentar em 8 unidades.</w:t>
      </w:r>
    </w:p>
    <w:p w14:paraId="68921392" w14:textId="77777777" w:rsidR="00D4792D" w:rsidRDefault="00D4792D" w:rsidP="00D4792D">
      <w:pPr>
        <w:ind w:left="425" w:right="-585"/>
        <w:jc w:val="both"/>
      </w:pPr>
      <w:r>
        <w:lastRenderedPageBreak/>
        <w:t>Questão enem2016303150</w:t>
      </w:r>
    </w:p>
    <w:p w14:paraId="4705A420" w14:textId="77777777" w:rsidR="00D4792D" w:rsidRDefault="00D4792D" w:rsidP="00D4792D">
      <w:pPr>
        <w:ind w:left="425" w:right="-585"/>
        <w:jc w:val="both"/>
      </w:pPr>
    </w:p>
    <w:p w14:paraId="3E764288" w14:textId="77777777" w:rsidR="00D4792D" w:rsidRDefault="00D4792D" w:rsidP="00D4792D">
      <w:pPr>
        <w:ind w:left="425" w:right="-585"/>
        <w:jc w:val="both"/>
      </w:pPr>
      <w:r>
        <w:t xml:space="preserve">Para a construção de isolamento acústico numa parede cuja área mede </w:t>
      </w:r>
      <m:oMath>
        <m:sSup>
          <m:sSupPr>
            <m:ctrlPr>
              <w:rPr>
                <w:rFonts w:ascii="Cambria Math" w:hAnsi="Cambria Math"/>
              </w:rPr>
            </m:ctrlPr>
          </m:sSupPr>
          <m:e>
            <m:r>
              <w:rPr>
                <w:rFonts w:ascii="Cambria Math" w:hAnsi="Cambria Math"/>
              </w:rPr>
              <m:t>9 m</m:t>
            </m:r>
          </m:e>
          <m:sup>
            <m:r>
              <w:rPr>
                <w:rFonts w:ascii="Cambria Math" w:hAnsi="Cambria Math"/>
              </w:rPr>
              <m:t>2</m:t>
            </m:r>
          </m:sup>
        </m:sSup>
      </m:oMath>
      <w:r>
        <w:t xml:space="preserve">, sabe-se que, se a fonte sonora estiver a </w:t>
      </w:r>
      <m:oMath>
        <m:r>
          <w:rPr>
            <w:rFonts w:ascii="Cambria Math" w:hAnsi="Cambria Math"/>
          </w:rPr>
          <m:t>3 m</m:t>
        </m:r>
      </m:oMath>
      <w:r>
        <w:t xml:space="preserve"> do plano da parede, o custo é de R$ 500,00. Nesse tipo de isolamento, a espessura do material que reveste a parede é inversamente proporcional ao quadrado da distância até a fonte sonora, e o custo é diretamente proporcional ao volume do material do revestimento. </w:t>
      </w:r>
    </w:p>
    <w:p w14:paraId="59E32C41" w14:textId="77777777" w:rsidR="00D4792D" w:rsidRDefault="00D4792D" w:rsidP="00D4792D">
      <w:pPr>
        <w:ind w:left="425" w:right="-585"/>
        <w:jc w:val="both"/>
      </w:pPr>
    </w:p>
    <w:p w14:paraId="7B259313" w14:textId="77777777" w:rsidR="00D4792D" w:rsidRDefault="00D4792D" w:rsidP="00D4792D">
      <w:pPr>
        <w:ind w:left="425" w:right="-585"/>
        <w:jc w:val="both"/>
      </w:pPr>
      <w:r>
        <w:t xml:space="preserve">Uma expressão que fornece o custo para revestir uma parede de área </w:t>
      </w:r>
      <w:r>
        <w:rPr>
          <w:i/>
        </w:rPr>
        <w:t xml:space="preserve">A </w:t>
      </w:r>
      <w:r>
        <w:t xml:space="preserve">(em metro quadrado), situada a </w:t>
      </w:r>
      <w:r>
        <w:rPr>
          <w:i/>
        </w:rPr>
        <w:t xml:space="preserve">D </w:t>
      </w:r>
      <w:r>
        <w:t>metros da fonte sonora, é:</w:t>
      </w:r>
    </w:p>
    <w:p w14:paraId="6B883B75" w14:textId="77777777" w:rsidR="00D4792D" w:rsidRDefault="00D4792D" w:rsidP="00D4792D">
      <w:pPr>
        <w:ind w:left="425" w:right="-585"/>
        <w:jc w:val="both"/>
      </w:pPr>
    </w:p>
    <w:p w14:paraId="645DE592" w14:textId="77777777" w:rsidR="00D4792D" w:rsidRDefault="00D4792D" w:rsidP="00D4792D">
      <w:pPr>
        <w:numPr>
          <w:ilvl w:val="0"/>
          <w:numId w:val="293"/>
        </w:numPr>
        <w:ind w:right="-585"/>
        <w:jc w:val="both"/>
      </w:pPr>
      <m:oMath>
        <m:f>
          <m:fPr>
            <m:ctrlPr>
              <w:rPr>
                <w:rFonts w:ascii="Cambria Math" w:hAnsi="Cambria Math"/>
                <w:sz w:val="28"/>
                <w:szCs w:val="28"/>
              </w:rPr>
            </m:ctrlPr>
          </m:fPr>
          <m:num>
            <m:r>
              <w:rPr>
                <w:rFonts w:ascii="Cambria Math" w:hAnsi="Cambria Math"/>
                <w:sz w:val="28"/>
                <w:szCs w:val="28"/>
              </w:rPr>
              <m:t>500 ⋅ 81</m:t>
            </m:r>
          </m:num>
          <m:den>
            <m:r>
              <w:rPr>
                <w:rFonts w:ascii="Cambria Math" w:hAnsi="Cambria Math"/>
                <w:sz w:val="28"/>
                <w:szCs w:val="28"/>
              </w:rPr>
              <m:t>A ⋅</m:t>
            </m:r>
            <m:sSup>
              <m:sSupPr>
                <m:ctrlPr>
                  <w:rPr>
                    <w:rFonts w:ascii="Cambria Math" w:hAnsi="Cambria Math"/>
                    <w:sz w:val="28"/>
                    <w:szCs w:val="28"/>
                  </w:rPr>
                </m:ctrlPr>
              </m:sSupPr>
              <m:e>
                <m:r>
                  <w:rPr>
                    <w:rFonts w:ascii="Cambria Math" w:hAnsi="Cambria Math"/>
                    <w:sz w:val="28"/>
                    <w:szCs w:val="28"/>
                  </w:rPr>
                  <m:t xml:space="preserve"> D</m:t>
                </m:r>
              </m:e>
              <m:sup>
                <m:r>
                  <w:rPr>
                    <w:rFonts w:ascii="Cambria Math" w:hAnsi="Cambria Math"/>
                    <w:sz w:val="28"/>
                    <w:szCs w:val="28"/>
                  </w:rPr>
                  <m:t>2</m:t>
                </m:r>
              </m:sup>
            </m:sSup>
          </m:den>
        </m:f>
      </m:oMath>
    </w:p>
    <w:p w14:paraId="013D0BCD" w14:textId="77777777" w:rsidR="00D4792D" w:rsidRDefault="00D4792D" w:rsidP="00D4792D">
      <w:pPr>
        <w:ind w:left="720" w:right="-585"/>
        <w:jc w:val="both"/>
        <w:rPr>
          <w:sz w:val="28"/>
          <w:szCs w:val="28"/>
        </w:rPr>
      </w:pPr>
    </w:p>
    <w:p w14:paraId="1DFA7152" w14:textId="77777777" w:rsidR="00D4792D" w:rsidRDefault="00D4792D" w:rsidP="00D4792D">
      <w:pPr>
        <w:numPr>
          <w:ilvl w:val="0"/>
          <w:numId w:val="293"/>
        </w:numPr>
        <w:ind w:right="-585"/>
        <w:jc w:val="both"/>
      </w:pPr>
      <m:oMath>
        <m:f>
          <m:fPr>
            <m:ctrlPr>
              <w:rPr>
                <w:rFonts w:ascii="Cambria Math" w:hAnsi="Cambria Math"/>
                <w:sz w:val="28"/>
                <w:szCs w:val="28"/>
              </w:rPr>
            </m:ctrlPr>
          </m:fPr>
          <m:num>
            <m:r>
              <w:rPr>
                <w:rFonts w:ascii="Cambria Math" w:hAnsi="Cambria Math"/>
                <w:sz w:val="28"/>
                <w:szCs w:val="28"/>
              </w:rPr>
              <m:t>500 ⋅ A</m:t>
            </m:r>
          </m:num>
          <m:den>
            <m:sSup>
              <m:sSupPr>
                <m:ctrlPr>
                  <w:rPr>
                    <w:rFonts w:ascii="Cambria Math" w:hAnsi="Cambria Math"/>
                    <w:sz w:val="28"/>
                    <w:szCs w:val="28"/>
                  </w:rPr>
                </m:ctrlPr>
              </m:sSupPr>
              <m:e>
                <m:r>
                  <w:rPr>
                    <w:rFonts w:ascii="Cambria Math" w:hAnsi="Cambria Math"/>
                    <w:sz w:val="28"/>
                    <w:szCs w:val="28"/>
                  </w:rPr>
                  <m:t xml:space="preserve"> D</m:t>
                </m:r>
              </m:e>
              <m:sup>
                <m:r>
                  <w:rPr>
                    <w:rFonts w:ascii="Cambria Math" w:hAnsi="Cambria Math"/>
                    <w:sz w:val="28"/>
                    <w:szCs w:val="28"/>
                  </w:rPr>
                  <m:t>2</m:t>
                </m:r>
              </m:sup>
            </m:sSup>
          </m:den>
        </m:f>
      </m:oMath>
    </w:p>
    <w:p w14:paraId="2BDA12F6" w14:textId="77777777" w:rsidR="00D4792D" w:rsidRDefault="00D4792D" w:rsidP="00D4792D">
      <w:pPr>
        <w:ind w:left="720" w:right="-585"/>
        <w:jc w:val="both"/>
        <w:rPr>
          <w:sz w:val="28"/>
          <w:szCs w:val="28"/>
        </w:rPr>
      </w:pPr>
    </w:p>
    <w:p w14:paraId="681620DF" w14:textId="77777777" w:rsidR="00D4792D" w:rsidRDefault="00D4792D" w:rsidP="00D4792D">
      <w:pPr>
        <w:numPr>
          <w:ilvl w:val="0"/>
          <w:numId w:val="293"/>
        </w:numPr>
        <w:ind w:right="-585"/>
        <w:jc w:val="both"/>
      </w:pPr>
      <m:oMath>
        <m:f>
          <m:fPr>
            <m:ctrlPr>
              <w:rPr>
                <w:rFonts w:ascii="Cambria Math" w:hAnsi="Cambria Math"/>
                <w:sz w:val="28"/>
                <w:szCs w:val="28"/>
              </w:rPr>
            </m:ctrlPr>
          </m:fPr>
          <m:num>
            <m:r>
              <w:rPr>
                <w:rFonts w:ascii="Cambria Math" w:hAnsi="Cambria Math"/>
                <w:sz w:val="28"/>
                <w:szCs w:val="28"/>
              </w:rPr>
              <m:t>500 ⋅</m:t>
            </m:r>
            <m:sSup>
              <m:sSupPr>
                <m:ctrlPr>
                  <w:rPr>
                    <w:rFonts w:ascii="Cambria Math" w:hAnsi="Cambria Math"/>
                    <w:sz w:val="28"/>
                    <w:szCs w:val="28"/>
                  </w:rPr>
                </m:ctrlPr>
              </m:sSupPr>
              <m:e>
                <m:r>
                  <w:rPr>
                    <w:rFonts w:ascii="Cambria Math" w:hAnsi="Cambria Math"/>
                    <w:sz w:val="28"/>
                    <w:szCs w:val="28"/>
                  </w:rPr>
                  <m:t xml:space="preserve"> D</m:t>
                </m:r>
              </m:e>
              <m:sup>
                <m:r>
                  <w:rPr>
                    <w:rFonts w:ascii="Cambria Math" w:hAnsi="Cambria Math"/>
                    <w:sz w:val="28"/>
                    <w:szCs w:val="28"/>
                  </w:rPr>
                  <m:t>2</m:t>
                </m:r>
              </m:sup>
            </m:sSup>
          </m:num>
          <m:den>
            <m:r>
              <w:rPr>
                <w:rFonts w:ascii="Cambria Math" w:hAnsi="Cambria Math"/>
                <w:sz w:val="28"/>
                <w:szCs w:val="28"/>
              </w:rPr>
              <m:t xml:space="preserve">A </m:t>
            </m:r>
          </m:den>
        </m:f>
      </m:oMath>
    </w:p>
    <w:p w14:paraId="33F807BB" w14:textId="77777777" w:rsidR="00D4792D" w:rsidRDefault="00D4792D" w:rsidP="00D4792D">
      <w:pPr>
        <w:ind w:left="720" w:right="-585"/>
        <w:jc w:val="both"/>
        <w:rPr>
          <w:sz w:val="28"/>
          <w:szCs w:val="28"/>
        </w:rPr>
      </w:pPr>
    </w:p>
    <w:p w14:paraId="4D4D64B4" w14:textId="77777777" w:rsidR="00D4792D" w:rsidRDefault="00D4792D" w:rsidP="00D4792D">
      <w:pPr>
        <w:numPr>
          <w:ilvl w:val="0"/>
          <w:numId w:val="293"/>
        </w:numPr>
        <w:ind w:right="-585"/>
        <w:jc w:val="both"/>
      </w:pPr>
      <m:oMath>
        <m:f>
          <m:fPr>
            <m:ctrlPr>
              <w:rPr>
                <w:rFonts w:ascii="Cambria Math" w:hAnsi="Cambria Math"/>
                <w:sz w:val="28"/>
                <w:szCs w:val="28"/>
              </w:rPr>
            </m:ctrlPr>
          </m:fPr>
          <m:num>
            <m:r>
              <w:rPr>
                <w:rFonts w:ascii="Cambria Math" w:hAnsi="Cambria Math"/>
                <w:sz w:val="28"/>
                <w:szCs w:val="28"/>
              </w:rPr>
              <m:t>500 ⋅</m:t>
            </m:r>
            <m:sSup>
              <m:sSupPr>
                <m:ctrlPr>
                  <w:rPr>
                    <w:rFonts w:ascii="Cambria Math" w:hAnsi="Cambria Math"/>
                    <w:sz w:val="28"/>
                    <w:szCs w:val="28"/>
                  </w:rPr>
                </m:ctrlPr>
              </m:sSupPr>
              <m:e>
                <m:r>
                  <w:rPr>
                    <w:rFonts w:ascii="Cambria Math" w:hAnsi="Cambria Math"/>
                    <w:sz w:val="28"/>
                    <w:szCs w:val="28"/>
                  </w:rPr>
                  <m:t xml:space="preserve"> A ⋅ D</m:t>
                </m:r>
              </m:e>
              <m:sup>
                <m:r>
                  <w:rPr>
                    <w:rFonts w:ascii="Cambria Math" w:hAnsi="Cambria Math"/>
                    <w:sz w:val="28"/>
                    <w:szCs w:val="28"/>
                  </w:rPr>
                  <m:t>2</m:t>
                </m:r>
              </m:sup>
            </m:sSup>
          </m:num>
          <m:den>
            <m:r>
              <w:rPr>
                <w:rFonts w:ascii="Cambria Math" w:hAnsi="Cambria Math"/>
                <w:sz w:val="28"/>
                <w:szCs w:val="28"/>
              </w:rPr>
              <m:t>81</m:t>
            </m:r>
          </m:den>
        </m:f>
      </m:oMath>
    </w:p>
    <w:p w14:paraId="2D1D2A14" w14:textId="77777777" w:rsidR="00D4792D" w:rsidRDefault="00D4792D" w:rsidP="00D4792D">
      <w:pPr>
        <w:ind w:left="720" w:right="-585"/>
        <w:jc w:val="both"/>
        <w:rPr>
          <w:sz w:val="28"/>
          <w:szCs w:val="28"/>
        </w:rPr>
      </w:pPr>
    </w:p>
    <w:p w14:paraId="52E40F31" w14:textId="77777777" w:rsidR="00D4792D" w:rsidRDefault="00D4792D" w:rsidP="00D4792D">
      <w:pPr>
        <w:numPr>
          <w:ilvl w:val="0"/>
          <w:numId w:val="293"/>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500 ⋅</m:t>
            </m:r>
            <m:sSup>
              <m:sSupPr>
                <m:ctrlPr>
                  <w:rPr>
                    <w:rFonts w:ascii="Cambria Math" w:hAnsi="Cambria Math"/>
                    <w:sz w:val="28"/>
                    <w:szCs w:val="28"/>
                  </w:rPr>
                </m:ctrlPr>
              </m:sSupPr>
              <m:e>
                <m:r>
                  <w:rPr>
                    <w:rFonts w:ascii="Cambria Math" w:hAnsi="Cambria Math"/>
                    <w:sz w:val="28"/>
                    <w:szCs w:val="28"/>
                  </w:rPr>
                  <m:t xml:space="preserve"> 3 ⋅ D</m:t>
                </m:r>
              </m:e>
              <m:sup>
                <m:r>
                  <w:rPr>
                    <w:rFonts w:ascii="Cambria Math" w:hAnsi="Cambria Math"/>
                    <w:sz w:val="28"/>
                    <w:szCs w:val="28"/>
                  </w:rPr>
                  <m:t>2</m:t>
                </m:r>
              </m:sup>
            </m:sSup>
          </m:num>
          <m:den>
            <m:r>
              <w:rPr>
                <w:rFonts w:ascii="Cambria Math" w:hAnsi="Cambria Math"/>
                <w:sz w:val="28"/>
                <w:szCs w:val="28"/>
              </w:rPr>
              <m:t xml:space="preserve">A </m:t>
            </m:r>
          </m:den>
        </m:f>
      </m:oMath>
    </w:p>
    <w:p w14:paraId="1227A10C" w14:textId="77777777" w:rsidR="00D4792D" w:rsidRDefault="00D4792D" w:rsidP="00D4792D">
      <w:pPr>
        <w:ind w:left="425" w:right="-585"/>
        <w:jc w:val="both"/>
      </w:pPr>
      <w:r>
        <w:lastRenderedPageBreak/>
        <w:t>Questão enem2016303151</w:t>
      </w:r>
    </w:p>
    <w:p w14:paraId="1559FF76" w14:textId="77777777" w:rsidR="00D4792D" w:rsidRDefault="00D4792D" w:rsidP="00D4792D">
      <w:pPr>
        <w:ind w:left="425" w:right="-585"/>
        <w:jc w:val="both"/>
      </w:pPr>
    </w:p>
    <w:p w14:paraId="38AA0AE3" w14:textId="77777777" w:rsidR="00D4792D" w:rsidRDefault="00D4792D" w:rsidP="00D4792D">
      <w:pPr>
        <w:ind w:left="425" w:right="-585"/>
        <w:jc w:val="both"/>
      </w:pPr>
      <w:r>
        <w:t>A fim de acompanhar o crescimento de crianças, foram criadas pela Organização Mundial da Saúde (OMS) tabelas de altura, também adotadas pelo Ministério da Saúde do Brasil. Além de informar os dados referentes ao índice de crescimento, a tabela traz gráficos com curvas, apresentando padrões de crescimento estipulados pela OMS.</w:t>
      </w:r>
    </w:p>
    <w:p w14:paraId="6E708911" w14:textId="77777777" w:rsidR="00D4792D" w:rsidRDefault="00D4792D" w:rsidP="00D4792D">
      <w:pPr>
        <w:ind w:left="425" w:right="-585"/>
        <w:jc w:val="both"/>
      </w:pPr>
      <w:r>
        <w:t>O gráfico apresenta o crescimento de meninas, cuja análise se dá pelo ponto de intersecção entre o comprimento, em centímetro, e a idade, em mês completo e ano, da criança.</w:t>
      </w:r>
      <w:r>
        <w:rPr>
          <w:noProof/>
        </w:rPr>
        <w:drawing>
          <wp:inline distT="114300" distB="114300" distL="114300" distR="114300" wp14:anchorId="6E2A4883" wp14:editId="672CB6D5">
            <wp:extent cx="3657600" cy="2684525"/>
            <wp:effectExtent l="0" t="0" r="0" b="0"/>
            <wp:docPr id="4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2"/>
                    <a:srcRect b="2869"/>
                    <a:stretch>
                      <a:fillRect/>
                    </a:stretch>
                  </pic:blipFill>
                  <pic:spPr>
                    <a:xfrm>
                      <a:off x="0" y="0"/>
                      <a:ext cx="3657600" cy="2684525"/>
                    </a:xfrm>
                    <a:prstGeom prst="rect">
                      <a:avLst/>
                    </a:prstGeom>
                    <a:ln/>
                  </pic:spPr>
                </pic:pic>
              </a:graphicData>
            </a:graphic>
          </wp:inline>
        </w:drawing>
      </w:r>
    </w:p>
    <w:p w14:paraId="6E4752E0" w14:textId="77777777" w:rsidR="00D4792D" w:rsidRDefault="00D4792D" w:rsidP="00D4792D">
      <w:pPr>
        <w:spacing w:line="240" w:lineRule="auto"/>
        <w:ind w:left="425" w:right="-585"/>
        <w:jc w:val="both"/>
        <w:rPr>
          <w:sz w:val="20"/>
          <w:szCs w:val="20"/>
        </w:rPr>
      </w:pPr>
      <w:r>
        <w:rPr>
          <w:sz w:val="20"/>
          <w:szCs w:val="20"/>
        </w:rPr>
        <w:t>Disponível em: www.aprocura.com.br. Acesso em: 22 out. 2015 (adaptado).</w:t>
      </w:r>
    </w:p>
    <w:p w14:paraId="41434566" w14:textId="77777777" w:rsidR="00D4792D" w:rsidRDefault="00D4792D" w:rsidP="00D4792D">
      <w:pPr>
        <w:ind w:left="425" w:right="-585"/>
        <w:jc w:val="both"/>
      </w:pPr>
    </w:p>
    <w:p w14:paraId="4CCA34CB" w14:textId="77777777" w:rsidR="00D4792D" w:rsidRDefault="00D4792D" w:rsidP="00D4792D">
      <w:pPr>
        <w:ind w:left="425" w:right="-585"/>
        <w:jc w:val="both"/>
      </w:pPr>
      <w:r>
        <w:t>Uma menina aos 3 anos de idade tinha altura de 85 centímetros e aos 4 anos e 4 meses sua altura chegou a um valor que corresponde a um ponto exatamente sobre a curva p50.</w:t>
      </w:r>
    </w:p>
    <w:p w14:paraId="04582851" w14:textId="77777777" w:rsidR="00D4792D" w:rsidRDefault="00D4792D" w:rsidP="00D4792D">
      <w:pPr>
        <w:ind w:left="425" w:right="-585"/>
        <w:jc w:val="both"/>
      </w:pPr>
    </w:p>
    <w:p w14:paraId="450F535D" w14:textId="77777777" w:rsidR="00D4792D" w:rsidRDefault="00D4792D" w:rsidP="00D4792D">
      <w:pPr>
        <w:ind w:left="425" w:right="-585"/>
        <w:jc w:val="both"/>
      </w:pPr>
      <w:r>
        <w:t>Qual foi o aumento percentual da altura dessa menina, descrito com uma casa decimal, no período considerado?</w:t>
      </w:r>
    </w:p>
    <w:p w14:paraId="77FDE981" w14:textId="77777777" w:rsidR="00D4792D" w:rsidRDefault="00D4792D" w:rsidP="00D4792D">
      <w:pPr>
        <w:ind w:left="425" w:right="-585"/>
        <w:jc w:val="both"/>
      </w:pPr>
    </w:p>
    <w:p w14:paraId="62F3E815" w14:textId="77777777" w:rsidR="00D4792D" w:rsidRDefault="00D4792D" w:rsidP="00D4792D">
      <w:pPr>
        <w:numPr>
          <w:ilvl w:val="0"/>
          <w:numId w:val="250"/>
        </w:numPr>
        <w:ind w:right="-585"/>
        <w:jc w:val="both"/>
      </w:pPr>
      <w:r>
        <w:t>23,5%</w:t>
      </w:r>
    </w:p>
    <w:p w14:paraId="421B4EF6" w14:textId="77777777" w:rsidR="00D4792D" w:rsidRDefault="00D4792D" w:rsidP="00D4792D">
      <w:pPr>
        <w:numPr>
          <w:ilvl w:val="0"/>
          <w:numId w:val="250"/>
        </w:numPr>
        <w:ind w:right="-585"/>
        <w:jc w:val="both"/>
      </w:pPr>
      <w:r>
        <w:t>21,2%</w:t>
      </w:r>
    </w:p>
    <w:p w14:paraId="2CB10B56" w14:textId="77777777" w:rsidR="00D4792D" w:rsidRDefault="00D4792D" w:rsidP="00D4792D">
      <w:pPr>
        <w:numPr>
          <w:ilvl w:val="0"/>
          <w:numId w:val="250"/>
        </w:numPr>
        <w:ind w:right="-585"/>
        <w:jc w:val="both"/>
      </w:pPr>
      <w:r>
        <w:t>19,0%</w:t>
      </w:r>
    </w:p>
    <w:p w14:paraId="1F0C9F29" w14:textId="77777777" w:rsidR="00D4792D" w:rsidRDefault="00D4792D" w:rsidP="00D4792D">
      <w:pPr>
        <w:numPr>
          <w:ilvl w:val="0"/>
          <w:numId w:val="250"/>
        </w:numPr>
        <w:ind w:right="-585"/>
        <w:jc w:val="both"/>
      </w:pPr>
      <w:r>
        <w:t>11,8%</w:t>
      </w:r>
    </w:p>
    <w:p w14:paraId="4242B539" w14:textId="77777777" w:rsidR="00D4792D" w:rsidRDefault="00D4792D" w:rsidP="00D4792D">
      <w:pPr>
        <w:numPr>
          <w:ilvl w:val="0"/>
          <w:numId w:val="250"/>
        </w:numPr>
        <w:ind w:right="-585"/>
        <w:jc w:val="both"/>
        <w:sectPr w:rsidR="00D4792D">
          <w:pgSz w:w="11909" w:h="16834"/>
          <w:pgMar w:top="1440" w:right="1440" w:bottom="1440" w:left="0" w:header="720" w:footer="720" w:gutter="0"/>
          <w:cols w:space="720"/>
        </w:sectPr>
      </w:pPr>
      <w:r>
        <w:t>10,0%</w:t>
      </w:r>
    </w:p>
    <w:p w14:paraId="142F1092" w14:textId="77777777" w:rsidR="00D4792D" w:rsidRDefault="00D4792D" w:rsidP="00D4792D">
      <w:pPr>
        <w:ind w:left="425" w:right="-585"/>
        <w:jc w:val="both"/>
      </w:pPr>
      <w:r>
        <w:lastRenderedPageBreak/>
        <w:t>Questão enem2016303152</w:t>
      </w:r>
    </w:p>
    <w:p w14:paraId="6C9B61BD" w14:textId="77777777" w:rsidR="00D4792D" w:rsidRDefault="00D4792D" w:rsidP="00D4792D">
      <w:pPr>
        <w:ind w:left="425" w:right="-585"/>
        <w:jc w:val="both"/>
      </w:pPr>
    </w:p>
    <w:p w14:paraId="2001926A" w14:textId="77777777" w:rsidR="00D4792D" w:rsidRDefault="00D4792D" w:rsidP="00D4792D">
      <w:pPr>
        <w:ind w:left="425" w:right="-585"/>
        <w:jc w:val="both"/>
      </w:pPr>
      <w:r>
        <w:t>Um adolescente vai a um parque de diversões tendo, prioritariamente, o desejo de ir a um brinquedo que se encontra na área IV, dentre as áreas I, II, III, IV e V existentes. O esquema ilustra o mapa do parque, com a localização da entrada, das cinco áreas com os brinquedos disponíveis e dos possíveis caminhos para se chegar a cada área. O adolescente não tem conhecimento do mapa do parque e decide ir caminhando da entrada até chegar à área IV.</w:t>
      </w:r>
    </w:p>
    <w:p w14:paraId="775A9EA2" w14:textId="77777777" w:rsidR="00D4792D" w:rsidRDefault="00D4792D" w:rsidP="00D4792D">
      <w:pPr>
        <w:ind w:left="425" w:right="-585"/>
        <w:jc w:val="both"/>
      </w:pPr>
    </w:p>
    <w:p w14:paraId="6A849A8B" w14:textId="77777777" w:rsidR="00D4792D" w:rsidRDefault="00D4792D" w:rsidP="00D4792D">
      <w:pPr>
        <w:ind w:left="425" w:right="-585"/>
        <w:jc w:val="both"/>
      </w:pPr>
      <w:r>
        <w:rPr>
          <w:noProof/>
        </w:rPr>
        <w:drawing>
          <wp:inline distT="114300" distB="114300" distL="114300" distR="114300" wp14:anchorId="396F034A" wp14:editId="72DDF5A9">
            <wp:extent cx="2967038" cy="2342874"/>
            <wp:effectExtent l="0" t="0" r="0" b="0"/>
            <wp:docPr id="85"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83"/>
                    <a:srcRect/>
                    <a:stretch>
                      <a:fillRect/>
                    </a:stretch>
                  </pic:blipFill>
                  <pic:spPr>
                    <a:xfrm>
                      <a:off x="0" y="0"/>
                      <a:ext cx="2967038" cy="2342874"/>
                    </a:xfrm>
                    <a:prstGeom prst="rect">
                      <a:avLst/>
                    </a:prstGeom>
                    <a:ln/>
                  </pic:spPr>
                </pic:pic>
              </a:graphicData>
            </a:graphic>
          </wp:inline>
        </w:drawing>
      </w:r>
    </w:p>
    <w:p w14:paraId="7C29C3B3" w14:textId="77777777" w:rsidR="00D4792D" w:rsidRDefault="00D4792D" w:rsidP="00D4792D">
      <w:pPr>
        <w:ind w:left="425" w:right="-585"/>
        <w:jc w:val="both"/>
      </w:pPr>
    </w:p>
    <w:p w14:paraId="694597DF" w14:textId="77777777" w:rsidR="00D4792D" w:rsidRDefault="00D4792D" w:rsidP="00D4792D">
      <w:pPr>
        <w:ind w:left="425" w:right="-585"/>
        <w:jc w:val="both"/>
      </w:pPr>
      <w:r>
        <w:t>Suponha que relativamente a cada ramificação, as opções existentes de percurso pelos caminhos apresentem iguais probabilidades de escolha, que a caminhada foi feita escolhendo ao acaso os caminhos</w:t>
      </w:r>
    </w:p>
    <w:p w14:paraId="2DE02AF1" w14:textId="77777777" w:rsidR="00D4792D" w:rsidRDefault="00D4792D" w:rsidP="00D4792D">
      <w:pPr>
        <w:ind w:left="425" w:right="-585"/>
        <w:jc w:val="both"/>
      </w:pPr>
      <w:r>
        <w:t>existentes e que, ao tomar um caminho que chegue a uma área distinta da IV, o adolescente necessariamente passa por ela ou retorna.</w:t>
      </w:r>
    </w:p>
    <w:p w14:paraId="0BDC2CBB" w14:textId="77777777" w:rsidR="00D4792D" w:rsidRDefault="00D4792D" w:rsidP="00D4792D">
      <w:pPr>
        <w:ind w:left="425" w:right="-585"/>
        <w:jc w:val="both"/>
      </w:pPr>
      <w:r>
        <w:t>Nessas condições, a probabilidade de ele chegar à área IV sem passar por outras áreas e sem retornar é igual a:</w:t>
      </w:r>
    </w:p>
    <w:p w14:paraId="18ACB8DC" w14:textId="77777777" w:rsidR="00D4792D" w:rsidRDefault="00D4792D" w:rsidP="00D4792D">
      <w:pPr>
        <w:ind w:left="425" w:right="-585"/>
        <w:jc w:val="both"/>
      </w:pPr>
    </w:p>
    <w:p w14:paraId="353C88DE" w14:textId="77777777" w:rsidR="00D4792D" w:rsidRDefault="00D4792D" w:rsidP="00D4792D">
      <w:pPr>
        <w:numPr>
          <w:ilvl w:val="0"/>
          <w:numId w:val="213"/>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96</m:t>
            </m:r>
          </m:den>
        </m:f>
      </m:oMath>
    </w:p>
    <w:p w14:paraId="6E5B8849" w14:textId="77777777" w:rsidR="00D4792D" w:rsidRDefault="00D4792D" w:rsidP="00D4792D">
      <w:pPr>
        <w:ind w:left="720" w:right="-585"/>
        <w:jc w:val="both"/>
        <w:rPr>
          <w:sz w:val="28"/>
          <w:szCs w:val="28"/>
        </w:rPr>
      </w:pPr>
    </w:p>
    <w:p w14:paraId="488837FA" w14:textId="77777777" w:rsidR="00D4792D" w:rsidRDefault="00D4792D" w:rsidP="00D4792D">
      <w:pPr>
        <w:numPr>
          <w:ilvl w:val="0"/>
          <w:numId w:val="213"/>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64</m:t>
            </m:r>
          </m:den>
        </m:f>
      </m:oMath>
    </w:p>
    <w:p w14:paraId="2CD85B8C" w14:textId="77777777" w:rsidR="00D4792D" w:rsidRDefault="00D4792D" w:rsidP="00D4792D">
      <w:pPr>
        <w:ind w:left="720" w:right="-585"/>
        <w:jc w:val="both"/>
        <w:rPr>
          <w:sz w:val="28"/>
          <w:szCs w:val="28"/>
        </w:rPr>
      </w:pPr>
    </w:p>
    <w:p w14:paraId="033CC8A7" w14:textId="77777777" w:rsidR="00D4792D" w:rsidRDefault="00D4792D" w:rsidP="00D4792D">
      <w:pPr>
        <w:numPr>
          <w:ilvl w:val="0"/>
          <w:numId w:val="213"/>
        </w:numPr>
        <w:ind w:right="-585"/>
        <w:jc w:val="both"/>
      </w:pP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24</m:t>
            </m:r>
          </m:den>
        </m:f>
      </m:oMath>
    </w:p>
    <w:p w14:paraId="4DEA6A63" w14:textId="77777777" w:rsidR="00D4792D" w:rsidRDefault="00D4792D" w:rsidP="00D4792D">
      <w:pPr>
        <w:ind w:left="720" w:right="-585"/>
        <w:jc w:val="both"/>
        <w:rPr>
          <w:sz w:val="28"/>
          <w:szCs w:val="28"/>
        </w:rPr>
      </w:pPr>
    </w:p>
    <w:p w14:paraId="350028E4" w14:textId="77777777" w:rsidR="00D4792D" w:rsidRDefault="00D4792D" w:rsidP="00D4792D">
      <w:pPr>
        <w:numPr>
          <w:ilvl w:val="0"/>
          <w:numId w:val="213"/>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oMath>
    </w:p>
    <w:p w14:paraId="622D83E6" w14:textId="77777777" w:rsidR="00D4792D" w:rsidRDefault="00D4792D" w:rsidP="00D4792D">
      <w:pPr>
        <w:ind w:left="720" w:right="-585"/>
        <w:jc w:val="both"/>
        <w:rPr>
          <w:sz w:val="28"/>
          <w:szCs w:val="28"/>
        </w:rPr>
      </w:pPr>
    </w:p>
    <w:p w14:paraId="0729FCEE" w14:textId="77777777" w:rsidR="00D4792D" w:rsidRDefault="00D4792D" w:rsidP="00D4792D">
      <w:pPr>
        <w:numPr>
          <w:ilvl w:val="0"/>
          <w:numId w:val="213"/>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12</m:t>
            </m:r>
          </m:den>
        </m:f>
      </m:oMath>
    </w:p>
    <w:p w14:paraId="70D8D8ED" w14:textId="77777777" w:rsidR="00D4792D" w:rsidRDefault="00D4792D" w:rsidP="00D4792D">
      <w:pPr>
        <w:ind w:left="425" w:right="-585"/>
        <w:jc w:val="both"/>
        <w:rPr>
          <w:sz w:val="28"/>
          <w:szCs w:val="28"/>
        </w:rPr>
      </w:pPr>
      <w:r>
        <w:lastRenderedPageBreak/>
        <w:t>Questão enem2016303153</w:t>
      </w:r>
    </w:p>
    <w:p w14:paraId="4A06EB37" w14:textId="77777777" w:rsidR="00D4792D" w:rsidRDefault="00D4792D" w:rsidP="00D4792D">
      <w:pPr>
        <w:ind w:left="425" w:right="-585"/>
        <w:jc w:val="both"/>
      </w:pPr>
    </w:p>
    <w:p w14:paraId="067A8536" w14:textId="77777777" w:rsidR="00D4792D" w:rsidRDefault="00D4792D" w:rsidP="00D4792D">
      <w:pPr>
        <w:ind w:left="425" w:right="-585"/>
        <w:jc w:val="both"/>
      </w:pPr>
      <w:r>
        <w:t xml:space="preserve">Em uma cidade, o número de casos de dengue confirmados aumentou consideravelmente nos últimos dias. A prefeitura resolveu desenvolver uma ação  contratando funcionários para ajudar no combate à doença, os quais orientarão os moradores a eliminarem criadouros do mosquito </w:t>
      </w:r>
      <w:r>
        <w:rPr>
          <w:i/>
        </w:rPr>
        <w:t>Aedes aegypti</w:t>
      </w:r>
      <w:r>
        <w:t>, transmissor da dengue. A tabela apresenta o número atual de casos confirmados, por região da cidade.</w:t>
      </w:r>
    </w:p>
    <w:p w14:paraId="25550F22" w14:textId="77777777" w:rsidR="00D4792D" w:rsidRDefault="00D4792D" w:rsidP="00D4792D">
      <w:pPr>
        <w:ind w:left="425" w:right="-585"/>
        <w:jc w:val="both"/>
      </w:pPr>
    </w:p>
    <w:tbl>
      <w:tblPr>
        <w:tblStyle w:val="a9"/>
        <w:tblW w:w="448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0"/>
        <w:gridCol w:w="2355"/>
      </w:tblGrid>
      <w:tr w:rsidR="00D4792D" w14:paraId="2D6C5B75" w14:textId="77777777" w:rsidTr="00143A47">
        <w:tc>
          <w:tcPr>
            <w:tcW w:w="2130" w:type="dxa"/>
            <w:shd w:val="clear" w:color="auto" w:fill="D9D9D9"/>
            <w:tcMar>
              <w:top w:w="100" w:type="dxa"/>
              <w:left w:w="100" w:type="dxa"/>
              <w:bottom w:w="100" w:type="dxa"/>
              <w:right w:w="100" w:type="dxa"/>
            </w:tcMar>
          </w:tcPr>
          <w:p w14:paraId="4B324CC3" w14:textId="77777777" w:rsidR="00D4792D" w:rsidRDefault="00D4792D" w:rsidP="00143A47">
            <w:pPr>
              <w:widowControl w:val="0"/>
              <w:pBdr>
                <w:top w:val="nil"/>
                <w:left w:val="nil"/>
                <w:bottom w:val="nil"/>
                <w:right w:val="nil"/>
                <w:between w:val="nil"/>
              </w:pBdr>
              <w:jc w:val="center"/>
              <w:rPr>
                <w:b/>
              </w:rPr>
            </w:pPr>
            <w:r>
              <w:rPr>
                <w:b/>
              </w:rPr>
              <w:t>Região</w:t>
            </w:r>
          </w:p>
        </w:tc>
        <w:tc>
          <w:tcPr>
            <w:tcW w:w="2355" w:type="dxa"/>
            <w:shd w:val="clear" w:color="auto" w:fill="D9D9D9"/>
            <w:tcMar>
              <w:top w:w="100" w:type="dxa"/>
              <w:left w:w="100" w:type="dxa"/>
              <w:bottom w:w="100" w:type="dxa"/>
              <w:right w:w="100" w:type="dxa"/>
            </w:tcMar>
          </w:tcPr>
          <w:p w14:paraId="63B7C4A2" w14:textId="77777777" w:rsidR="00D4792D" w:rsidRDefault="00D4792D" w:rsidP="00143A47">
            <w:pPr>
              <w:widowControl w:val="0"/>
              <w:pBdr>
                <w:top w:val="nil"/>
                <w:left w:val="nil"/>
                <w:bottom w:val="nil"/>
                <w:right w:val="nil"/>
                <w:between w:val="nil"/>
              </w:pBdr>
              <w:jc w:val="center"/>
              <w:rPr>
                <w:b/>
              </w:rPr>
            </w:pPr>
            <w:r>
              <w:rPr>
                <w:b/>
              </w:rPr>
              <w:t xml:space="preserve">Casos confirmados </w:t>
            </w:r>
          </w:p>
          <w:p w14:paraId="1BFF54FE" w14:textId="77777777" w:rsidR="00D4792D" w:rsidRDefault="00D4792D" w:rsidP="00143A47">
            <w:pPr>
              <w:widowControl w:val="0"/>
              <w:pBdr>
                <w:top w:val="nil"/>
                <w:left w:val="nil"/>
                <w:bottom w:val="nil"/>
                <w:right w:val="nil"/>
                <w:between w:val="nil"/>
              </w:pBdr>
              <w:jc w:val="center"/>
              <w:rPr>
                <w:b/>
              </w:rPr>
            </w:pPr>
          </w:p>
        </w:tc>
      </w:tr>
      <w:tr w:rsidR="00D4792D" w14:paraId="57FF07AD" w14:textId="77777777" w:rsidTr="00143A47">
        <w:tc>
          <w:tcPr>
            <w:tcW w:w="2130" w:type="dxa"/>
            <w:shd w:val="clear" w:color="auto" w:fill="auto"/>
            <w:tcMar>
              <w:top w:w="100" w:type="dxa"/>
              <w:left w:w="100" w:type="dxa"/>
              <w:bottom w:w="100" w:type="dxa"/>
              <w:right w:w="100" w:type="dxa"/>
            </w:tcMar>
          </w:tcPr>
          <w:p w14:paraId="30FD6069" w14:textId="77777777" w:rsidR="00D4792D" w:rsidRDefault="00D4792D" w:rsidP="00143A47">
            <w:pPr>
              <w:widowControl w:val="0"/>
              <w:pBdr>
                <w:top w:val="nil"/>
                <w:left w:val="nil"/>
                <w:bottom w:val="nil"/>
                <w:right w:val="nil"/>
                <w:between w:val="nil"/>
              </w:pBdr>
              <w:jc w:val="center"/>
            </w:pPr>
            <w:r>
              <w:t>Oeste</w:t>
            </w:r>
          </w:p>
        </w:tc>
        <w:tc>
          <w:tcPr>
            <w:tcW w:w="2355" w:type="dxa"/>
            <w:shd w:val="clear" w:color="auto" w:fill="auto"/>
            <w:tcMar>
              <w:top w:w="100" w:type="dxa"/>
              <w:left w:w="100" w:type="dxa"/>
              <w:bottom w:w="100" w:type="dxa"/>
              <w:right w:w="100" w:type="dxa"/>
            </w:tcMar>
          </w:tcPr>
          <w:p w14:paraId="03686BDF" w14:textId="77777777" w:rsidR="00D4792D" w:rsidRDefault="00D4792D" w:rsidP="00143A47">
            <w:pPr>
              <w:widowControl w:val="0"/>
              <w:pBdr>
                <w:top w:val="nil"/>
                <w:left w:val="nil"/>
                <w:bottom w:val="nil"/>
                <w:right w:val="nil"/>
                <w:between w:val="nil"/>
              </w:pBdr>
              <w:jc w:val="center"/>
            </w:pPr>
            <w:r>
              <w:t>237</w:t>
            </w:r>
          </w:p>
        </w:tc>
      </w:tr>
      <w:tr w:rsidR="00D4792D" w14:paraId="4EC372B1" w14:textId="77777777" w:rsidTr="00143A47">
        <w:tc>
          <w:tcPr>
            <w:tcW w:w="2130" w:type="dxa"/>
            <w:shd w:val="clear" w:color="auto" w:fill="auto"/>
            <w:tcMar>
              <w:top w:w="100" w:type="dxa"/>
              <w:left w:w="100" w:type="dxa"/>
              <w:bottom w:w="100" w:type="dxa"/>
              <w:right w:w="100" w:type="dxa"/>
            </w:tcMar>
          </w:tcPr>
          <w:p w14:paraId="6DD6647E" w14:textId="77777777" w:rsidR="00D4792D" w:rsidRDefault="00D4792D" w:rsidP="00143A47">
            <w:pPr>
              <w:widowControl w:val="0"/>
              <w:pBdr>
                <w:top w:val="nil"/>
                <w:left w:val="nil"/>
                <w:bottom w:val="nil"/>
                <w:right w:val="nil"/>
                <w:between w:val="nil"/>
              </w:pBdr>
              <w:jc w:val="center"/>
            </w:pPr>
            <w:r>
              <w:t>Centro</w:t>
            </w:r>
          </w:p>
        </w:tc>
        <w:tc>
          <w:tcPr>
            <w:tcW w:w="2355" w:type="dxa"/>
            <w:shd w:val="clear" w:color="auto" w:fill="auto"/>
            <w:tcMar>
              <w:top w:w="100" w:type="dxa"/>
              <w:left w:w="100" w:type="dxa"/>
              <w:bottom w:w="100" w:type="dxa"/>
              <w:right w:w="100" w:type="dxa"/>
            </w:tcMar>
          </w:tcPr>
          <w:p w14:paraId="54DA1E26" w14:textId="77777777" w:rsidR="00D4792D" w:rsidRDefault="00D4792D" w:rsidP="00143A47">
            <w:pPr>
              <w:widowControl w:val="0"/>
              <w:pBdr>
                <w:top w:val="nil"/>
                <w:left w:val="nil"/>
                <w:bottom w:val="nil"/>
                <w:right w:val="nil"/>
                <w:between w:val="nil"/>
              </w:pBdr>
              <w:jc w:val="center"/>
            </w:pPr>
            <w:r>
              <w:t>262</w:t>
            </w:r>
          </w:p>
        </w:tc>
      </w:tr>
      <w:tr w:rsidR="00D4792D" w14:paraId="25F2BEAA" w14:textId="77777777" w:rsidTr="00143A47">
        <w:tc>
          <w:tcPr>
            <w:tcW w:w="2130" w:type="dxa"/>
            <w:shd w:val="clear" w:color="auto" w:fill="auto"/>
            <w:tcMar>
              <w:top w:w="100" w:type="dxa"/>
              <w:left w:w="100" w:type="dxa"/>
              <w:bottom w:w="100" w:type="dxa"/>
              <w:right w:w="100" w:type="dxa"/>
            </w:tcMar>
          </w:tcPr>
          <w:p w14:paraId="3B13D6CE" w14:textId="77777777" w:rsidR="00D4792D" w:rsidRDefault="00D4792D" w:rsidP="00143A47">
            <w:pPr>
              <w:widowControl w:val="0"/>
              <w:pBdr>
                <w:top w:val="nil"/>
                <w:left w:val="nil"/>
                <w:bottom w:val="nil"/>
                <w:right w:val="nil"/>
                <w:between w:val="nil"/>
              </w:pBdr>
              <w:jc w:val="center"/>
            </w:pPr>
            <w:r>
              <w:t>Norte</w:t>
            </w:r>
          </w:p>
        </w:tc>
        <w:tc>
          <w:tcPr>
            <w:tcW w:w="2355" w:type="dxa"/>
            <w:shd w:val="clear" w:color="auto" w:fill="auto"/>
            <w:tcMar>
              <w:top w:w="100" w:type="dxa"/>
              <w:left w:w="100" w:type="dxa"/>
              <w:bottom w:w="100" w:type="dxa"/>
              <w:right w:w="100" w:type="dxa"/>
            </w:tcMar>
          </w:tcPr>
          <w:p w14:paraId="032462E6" w14:textId="77777777" w:rsidR="00D4792D" w:rsidRDefault="00D4792D" w:rsidP="00143A47">
            <w:pPr>
              <w:widowControl w:val="0"/>
              <w:pBdr>
                <w:top w:val="nil"/>
                <w:left w:val="nil"/>
                <w:bottom w:val="nil"/>
                <w:right w:val="nil"/>
                <w:between w:val="nil"/>
              </w:pBdr>
              <w:jc w:val="center"/>
            </w:pPr>
            <w:r>
              <w:t>158</w:t>
            </w:r>
          </w:p>
        </w:tc>
      </w:tr>
      <w:tr w:rsidR="00D4792D" w14:paraId="6E8D2BE4" w14:textId="77777777" w:rsidTr="00143A47">
        <w:tc>
          <w:tcPr>
            <w:tcW w:w="2130" w:type="dxa"/>
            <w:shd w:val="clear" w:color="auto" w:fill="auto"/>
            <w:tcMar>
              <w:top w:w="100" w:type="dxa"/>
              <w:left w:w="100" w:type="dxa"/>
              <w:bottom w:w="100" w:type="dxa"/>
              <w:right w:w="100" w:type="dxa"/>
            </w:tcMar>
          </w:tcPr>
          <w:p w14:paraId="6C894092" w14:textId="77777777" w:rsidR="00D4792D" w:rsidRDefault="00D4792D" w:rsidP="00143A47">
            <w:pPr>
              <w:widowControl w:val="0"/>
              <w:pBdr>
                <w:top w:val="nil"/>
                <w:left w:val="nil"/>
                <w:bottom w:val="nil"/>
                <w:right w:val="nil"/>
                <w:between w:val="nil"/>
              </w:pBdr>
              <w:jc w:val="center"/>
            </w:pPr>
            <w:r>
              <w:t>Sul</w:t>
            </w:r>
          </w:p>
        </w:tc>
        <w:tc>
          <w:tcPr>
            <w:tcW w:w="2355" w:type="dxa"/>
            <w:shd w:val="clear" w:color="auto" w:fill="auto"/>
            <w:tcMar>
              <w:top w:w="100" w:type="dxa"/>
              <w:left w:w="100" w:type="dxa"/>
              <w:bottom w:w="100" w:type="dxa"/>
              <w:right w:w="100" w:type="dxa"/>
            </w:tcMar>
          </w:tcPr>
          <w:p w14:paraId="687F1673" w14:textId="77777777" w:rsidR="00D4792D" w:rsidRDefault="00D4792D" w:rsidP="00143A47">
            <w:pPr>
              <w:widowControl w:val="0"/>
              <w:pBdr>
                <w:top w:val="nil"/>
                <w:left w:val="nil"/>
                <w:bottom w:val="nil"/>
                <w:right w:val="nil"/>
                <w:between w:val="nil"/>
              </w:pBdr>
              <w:jc w:val="center"/>
            </w:pPr>
            <w:r>
              <w:t>159</w:t>
            </w:r>
          </w:p>
        </w:tc>
      </w:tr>
      <w:tr w:rsidR="00D4792D" w14:paraId="76174F1F" w14:textId="77777777" w:rsidTr="00143A47">
        <w:tc>
          <w:tcPr>
            <w:tcW w:w="2130" w:type="dxa"/>
            <w:shd w:val="clear" w:color="auto" w:fill="auto"/>
            <w:tcMar>
              <w:top w:w="100" w:type="dxa"/>
              <w:left w:w="100" w:type="dxa"/>
              <w:bottom w:w="100" w:type="dxa"/>
              <w:right w:w="100" w:type="dxa"/>
            </w:tcMar>
          </w:tcPr>
          <w:p w14:paraId="38D9BC2B" w14:textId="77777777" w:rsidR="00D4792D" w:rsidRDefault="00D4792D" w:rsidP="00143A47">
            <w:pPr>
              <w:widowControl w:val="0"/>
              <w:pBdr>
                <w:top w:val="nil"/>
                <w:left w:val="nil"/>
                <w:bottom w:val="nil"/>
                <w:right w:val="nil"/>
                <w:between w:val="nil"/>
              </w:pBdr>
              <w:jc w:val="center"/>
            </w:pPr>
            <w:r>
              <w:t>Noroeste</w:t>
            </w:r>
          </w:p>
        </w:tc>
        <w:tc>
          <w:tcPr>
            <w:tcW w:w="2355" w:type="dxa"/>
            <w:shd w:val="clear" w:color="auto" w:fill="auto"/>
            <w:tcMar>
              <w:top w:w="100" w:type="dxa"/>
              <w:left w:w="100" w:type="dxa"/>
              <w:bottom w:w="100" w:type="dxa"/>
              <w:right w:w="100" w:type="dxa"/>
            </w:tcMar>
          </w:tcPr>
          <w:p w14:paraId="14149EA8" w14:textId="77777777" w:rsidR="00D4792D" w:rsidRDefault="00D4792D" w:rsidP="00143A47">
            <w:pPr>
              <w:widowControl w:val="0"/>
              <w:pBdr>
                <w:top w:val="nil"/>
                <w:left w:val="nil"/>
                <w:bottom w:val="nil"/>
                <w:right w:val="nil"/>
                <w:between w:val="nil"/>
              </w:pBdr>
              <w:jc w:val="center"/>
            </w:pPr>
            <w:r>
              <w:t>160</w:t>
            </w:r>
          </w:p>
        </w:tc>
      </w:tr>
      <w:tr w:rsidR="00D4792D" w14:paraId="04281368" w14:textId="77777777" w:rsidTr="00143A47">
        <w:tc>
          <w:tcPr>
            <w:tcW w:w="2130" w:type="dxa"/>
            <w:shd w:val="clear" w:color="auto" w:fill="auto"/>
            <w:tcMar>
              <w:top w:w="100" w:type="dxa"/>
              <w:left w:w="100" w:type="dxa"/>
              <w:bottom w:w="100" w:type="dxa"/>
              <w:right w:w="100" w:type="dxa"/>
            </w:tcMar>
          </w:tcPr>
          <w:p w14:paraId="77434C06" w14:textId="77777777" w:rsidR="00D4792D" w:rsidRDefault="00D4792D" w:rsidP="00143A47">
            <w:pPr>
              <w:widowControl w:val="0"/>
              <w:pBdr>
                <w:top w:val="nil"/>
                <w:left w:val="nil"/>
                <w:bottom w:val="nil"/>
                <w:right w:val="nil"/>
                <w:between w:val="nil"/>
              </w:pBdr>
              <w:jc w:val="center"/>
            </w:pPr>
            <w:r>
              <w:t>Leste</w:t>
            </w:r>
          </w:p>
        </w:tc>
        <w:tc>
          <w:tcPr>
            <w:tcW w:w="2355" w:type="dxa"/>
            <w:shd w:val="clear" w:color="auto" w:fill="auto"/>
            <w:tcMar>
              <w:top w:w="100" w:type="dxa"/>
              <w:left w:w="100" w:type="dxa"/>
              <w:bottom w:w="100" w:type="dxa"/>
              <w:right w:w="100" w:type="dxa"/>
            </w:tcMar>
          </w:tcPr>
          <w:p w14:paraId="6BC87471" w14:textId="77777777" w:rsidR="00D4792D" w:rsidRDefault="00D4792D" w:rsidP="00143A47">
            <w:pPr>
              <w:widowControl w:val="0"/>
              <w:pBdr>
                <w:top w:val="nil"/>
                <w:left w:val="nil"/>
                <w:bottom w:val="nil"/>
                <w:right w:val="nil"/>
                <w:between w:val="nil"/>
              </w:pBdr>
              <w:jc w:val="center"/>
            </w:pPr>
            <w:r>
              <w:t>278</w:t>
            </w:r>
          </w:p>
        </w:tc>
      </w:tr>
      <w:tr w:rsidR="00D4792D" w14:paraId="19726E2B" w14:textId="77777777" w:rsidTr="00143A47">
        <w:tc>
          <w:tcPr>
            <w:tcW w:w="2130" w:type="dxa"/>
            <w:shd w:val="clear" w:color="auto" w:fill="auto"/>
            <w:tcMar>
              <w:top w:w="100" w:type="dxa"/>
              <w:left w:w="100" w:type="dxa"/>
              <w:bottom w:w="100" w:type="dxa"/>
              <w:right w:w="100" w:type="dxa"/>
            </w:tcMar>
          </w:tcPr>
          <w:p w14:paraId="107D361B" w14:textId="77777777" w:rsidR="00D4792D" w:rsidRDefault="00D4792D" w:rsidP="00143A47">
            <w:pPr>
              <w:widowControl w:val="0"/>
              <w:pBdr>
                <w:top w:val="nil"/>
                <w:left w:val="nil"/>
                <w:bottom w:val="nil"/>
                <w:right w:val="nil"/>
                <w:between w:val="nil"/>
              </w:pBdr>
              <w:jc w:val="center"/>
            </w:pPr>
            <w:r>
              <w:t>Centro-Oeste</w:t>
            </w:r>
          </w:p>
        </w:tc>
        <w:tc>
          <w:tcPr>
            <w:tcW w:w="2355" w:type="dxa"/>
            <w:shd w:val="clear" w:color="auto" w:fill="auto"/>
            <w:tcMar>
              <w:top w:w="100" w:type="dxa"/>
              <w:left w:w="100" w:type="dxa"/>
              <w:bottom w:w="100" w:type="dxa"/>
              <w:right w:w="100" w:type="dxa"/>
            </w:tcMar>
          </w:tcPr>
          <w:p w14:paraId="2E915B90" w14:textId="77777777" w:rsidR="00D4792D" w:rsidRDefault="00D4792D" w:rsidP="00143A47">
            <w:pPr>
              <w:widowControl w:val="0"/>
              <w:pBdr>
                <w:top w:val="nil"/>
                <w:left w:val="nil"/>
                <w:bottom w:val="nil"/>
                <w:right w:val="nil"/>
                <w:between w:val="nil"/>
              </w:pBdr>
              <w:jc w:val="center"/>
            </w:pPr>
            <w:r>
              <w:t>300</w:t>
            </w:r>
          </w:p>
        </w:tc>
      </w:tr>
      <w:tr w:rsidR="00D4792D" w14:paraId="2EB67CCF" w14:textId="77777777" w:rsidTr="00143A47">
        <w:tc>
          <w:tcPr>
            <w:tcW w:w="2130" w:type="dxa"/>
            <w:shd w:val="clear" w:color="auto" w:fill="auto"/>
            <w:tcMar>
              <w:top w:w="100" w:type="dxa"/>
              <w:left w:w="100" w:type="dxa"/>
              <w:bottom w:w="100" w:type="dxa"/>
              <w:right w:w="100" w:type="dxa"/>
            </w:tcMar>
          </w:tcPr>
          <w:p w14:paraId="55F92CB4" w14:textId="77777777" w:rsidR="00D4792D" w:rsidRDefault="00D4792D" w:rsidP="00143A47">
            <w:pPr>
              <w:widowControl w:val="0"/>
              <w:pBdr>
                <w:top w:val="nil"/>
                <w:left w:val="nil"/>
                <w:bottom w:val="nil"/>
                <w:right w:val="nil"/>
                <w:between w:val="nil"/>
              </w:pBdr>
              <w:jc w:val="center"/>
            </w:pPr>
            <w:r>
              <w:t>Centro-Sul</w:t>
            </w:r>
          </w:p>
        </w:tc>
        <w:tc>
          <w:tcPr>
            <w:tcW w:w="2355" w:type="dxa"/>
            <w:shd w:val="clear" w:color="auto" w:fill="auto"/>
            <w:tcMar>
              <w:top w:w="100" w:type="dxa"/>
              <w:left w:w="100" w:type="dxa"/>
              <w:bottom w:w="100" w:type="dxa"/>
              <w:right w:w="100" w:type="dxa"/>
            </w:tcMar>
          </w:tcPr>
          <w:p w14:paraId="5334E15D" w14:textId="77777777" w:rsidR="00D4792D" w:rsidRDefault="00D4792D" w:rsidP="00143A47">
            <w:pPr>
              <w:widowControl w:val="0"/>
              <w:pBdr>
                <w:top w:val="nil"/>
                <w:left w:val="nil"/>
                <w:bottom w:val="nil"/>
                <w:right w:val="nil"/>
                <w:between w:val="nil"/>
              </w:pBdr>
              <w:jc w:val="center"/>
            </w:pPr>
            <w:r>
              <w:t>278</w:t>
            </w:r>
          </w:p>
        </w:tc>
      </w:tr>
    </w:tbl>
    <w:p w14:paraId="29DEEABD" w14:textId="77777777" w:rsidR="00D4792D" w:rsidRDefault="00D4792D" w:rsidP="00D4792D">
      <w:pPr>
        <w:ind w:right="-585"/>
        <w:jc w:val="both"/>
      </w:pPr>
    </w:p>
    <w:p w14:paraId="67E030D2" w14:textId="77777777" w:rsidR="00D4792D" w:rsidRDefault="00D4792D" w:rsidP="00D4792D">
      <w:pPr>
        <w:ind w:left="425" w:right="-585"/>
        <w:jc w:val="both"/>
      </w:pPr>
      <w:r>
        <w:t>A prefeitura optou pela seguinte distribuição dos funcionários a serem contratados:</w:t>
      </w:r>
    </w:p>
    <w:p w14:paraId="1EBDD22A" w14:textId="77777777" w:rsidR="00D4792D" w:rsidRDefault="00D4792D" w:rsidP="00D4792D">
      <w:pPr>
        <w:ind w:left="425" w:right="-585"/>
        <w:jc w:val="both"/>
      </w:pPr>
    </w:p>
    <w:p w14:paraId="733461FB" w14:textId="77777777" w:rsidR="00D4792D" w:rsidRDefault="00D4792D" w:rsidP="00D4792D">
      <w:pPr>
        <w:ind w:left="425" w:right="-585"/>
        <w:jc w:val="both"/>
      </w:pPr>
      <w:r>
        <w:t>I. 10 funcionários para cada região da cidade cujo número de casos seja maior que a média dos casos confirmados.</w:t>
      </w:r>
    </w:p>
    <w:p w14:paraId="3B9FDA63" w14:textId="77777777" w:rsidR="00D4792D" w:rsidRDefault="00D4792D" w:rsidP="00D4792D">
      <w:pPr>
        <w:ind w:left="425" w:right="-585"/>
        <w:jc w:val="both"/>
      </w:pPr>
      <w:r>
        <w:t>II. 7 funcionários para cada região da cidade cujo número de casos seja menor ou igual à média dos casos confirmados.</w:t>
      </w:r>
    </w:p>
    <w:p w14:paraId="7E89D9B5" w14:textId="77777777" w:rsidR="00D4792D" w:rsidRDefault="00D4792D" w:rsidP="00D4792D">
      <w:pPr>
        <w:ind w:left="425" w:right="-585"/>
        <w:jc w:val="both"/>
      </w:pPr>
    </w:p>
    <w:p w14:paraId="0971FB7B" w14:textId="77777777" w:rsidR="00D4792D" w:rsidRDefault="00D4792D" w:rsidP="00D4792D">
      <w:pPr>
        <w:ind w:left="425" w:right="-585"/>
        <w:jc w:val="both"/>
      </w:pPr>
      <w:r>
        <w:t>Quantos funcionários a prefeitura deverá contratar para efetivar a ação?</w:t>
      </w:r>
    </w:p>
    <w:p w14:paraId="74C94192" w14:textId="77777777" w:rsidR="00D4792D" w:rsidRDefault="00D4792D" w:rsidP="00D4792D">
      <w:pPr>
        <w:ind w:left="425" w:right="-585"/>
        <w:jc w:val="both"/>
      </w:pPr>
    </w:p>
    <w:p w14:paraId="67E57E77" w14:textId="77777777" w:rsidR="00D4792D" w:rsidRDefault="00D4792D" w:rsidP="00D4792D">
      <w:pPr>
        <w:numPr>
          <w:ilvl w:val="0"/>
          <w:numId w:val="329"/>
        </w:numPr>
        <w:ind w:right="-585"/>
        <w:jc w:val="both"/>
      </w:pPr>
      <w:r>
        <w:t>59</w:t>
      </w:r>
    </w:p>
    <w:p w14:paraId="6A3181F4" w14:textId="77777777" w:rsidR="00D4792D" w:rsidRDefault="00D4792D" w:rsidP="00D4792D">
      <w:pPr>
        <w:numPr>
          <w:ilvl w:val="0"/>
          <w:numId w:val="329"/>
        </w:numPr>
        <w:ind w:right="-585"/>
        <w:jc w:val="both"/>
      </w:pPr>
      <w:r>
        <w:t>65</w:t>
      </w:r>
    </w:p>
    <w:p w14:paraId="08536EF8" w14:textId="77777777" w:rsidR="00D4792D" w:rsidRDefault="00D4792D" w:rsidP="00D4792D">
      <w:pPr>
        <w:numPr>
          <w:ilvl w:val="0"/>
          <w:numId w:val="329"/>
        </w:numPr>
        <w:ind w:right="-585"/>
        <w:jc w:val="both"/>
      </w:pPr>
      <w:r>
        <w:t>68</w:t>
      </w:r>
    </w:p>
    <w:p w14:paraId="03D4E734" w14:textId="77777777" w:rsidR="00D4792D" w:rsidRDefault="00D4792D" w:rsidP="00D4792D">
      <w:pPr>
        <w:numPr>
          <w:ilvl w:val="0"/>
          <w:numId w:val="329"/>
        </w:numPr>
        <w:ind w:right="-585"/>
        <w:jc w:val="both"/>
      </w:pPr>
      <w:r>
        <w:t>71</w:t>
      </w:r>
    </w:p>
    <w:p w14:paraId="19B677D5" w14:textId="77777777" w:rsidR="00D4792D" w:rsidRDefault="00D4792D" w:rsidP="00D4792D">
      <w:pPr>
        <w:numPr>
          <w:ilvl w:val="0"/>
          <w:numId w:val="329"/>
        </w:numPr>
        <w:ind w:right="-585"/>
        <w:jc w:val="both"/>
        <w:sectPr w:rsidR="00D4792D">
          <w:pgSz w:w="11909" w:h="16834"/>
          <w:pgMar w:top="1440" w:right="1440" w:bottom="1440" w:left="0" w:header="720" w:footer="720" w:gutter="0"/>
          <w:cols w:space="720"/>
        </w:sectPr>
      </w:pPr>
      <w:r>
        <w:t>80</w:t>
      </w:r>
    </w:p>
    <w:p w14:paraId="081FD3DD" w14:textId="77777777" w:rsidR="00D4792D" w:rsidRDefault="00D4792D" w:rsidP="00D4792D">
      <w:pPr>
        <w:ind w:left="425" w:right="-585"/>
        <w:jc w:val="both"/>
      </w:pPr>
      <w:r>
        <w:lastRenderedPageBreak/>
        <w:t>Questão enem2016303154</w:t>
      </w:r>
    </w:p>
    <w:p w14:paraId="480F8294" w14:textId="77777777" w:rsidR="00D4792D" w:rsidRDefault="00D4792D" w:rsidP="00D4792D">
      <w:pPr>
        <w:ind w:left="425" w:right="-585"/>
        <w:jc w:val="both"/>
      </w:pPr>
    </w:p>
    <w:p w14:paraId="16113193" w14:textId="77777777" w:rsidR="00D4792D" w:rsidRDefault="00D4792D" w:rsidP="00D4792D">
      <w:pPr>
        <w:ind w:left="425" w:right="-585"/>
        <w:jc w:val="both"/>
      </w:pPr>
      <w:r>
        <w:t>Cinco marcas de pão integral apresentam as seguintes concentrações de fibras (massa de fibra por massa de pão):</w:t>
      </w:r>
    </w:p>
    <w:p w14:paraId="2CA784A8" w14:textId="77777777" w:rsidR="00D4792D" w:rsidRDefault="00D4792D" w:rsidP="00D4792D">
      <w:pPr>
        <w:ind w:left="425" w:right="-585"/>
        <w:jc w:val="both"/>
      </w:pPr>
    </w:p>
    <w:p w14:paraId="3198F9F9" w14:textId="77777777" w:rsidR="00D4792D" w:rsidRDefault="00D4792D" w:rsidP="00D4792D">
      <w:pPr>
        <w:numPr>
          <w:ilvl w:val="0"/>
          <w:numId w:val="251"/>
        </w:numPr>
        <w:ind w:right="-585"/>
        <w:jc w:val="both"/>
      </w:pPr>
      <w:r>
        <w:t>Marca A: 2 g de fibras a cada 50 g de pão;</w:t>
      </w:r>
    </w:p>
    <w:p w14:paraId="54BA903C" w14:textId="77777777" w:rsidR="00D4792D" w:rsidRDefault="00D4792D" w:rsidP="00D4792D">
      <w:pPr>
        <w:numPr>
          <w:ilvl w:val="0"/>
          <w:numId w:val="251"/>
        </w:numPr>
        <w:ind w:right="-585"/>
        <w:jc w:val="both"/>
      </w:pPr>
      <w:r>
        <w:t>Marca B: 5 g de fibras a cada 40 g de pão;</w:t>
      </w:r>
    </w:p>
    <w:p w14:paraId="143C3247" w14:textId="77777777" w:rsidR="00D4792D" w:rsidRDefault="00D4792D" w:rsidP="00D4792D">
      <w:pPr>
        <w:numPr>
          <w:ilvl w:val="0"/>
          <w:numId w:val="251"/>
        </w:numPr>
        <w:ind w:right="-585"/>
        <w:jc w:val="both"/>
      </w:pPr>
      <w:r>
        <w:t>Marca C: 5 g de fibras a cada 100 g de pão;</w:t>
      </w:r>
    </w:p>
    <w:p w14:paraId="64619785" w14:textId="77777777" w:rsidR="00D4792D" w:rsidRDefault="00D4792D" w:rsidP="00D4792D">
      <w:pPr>
        <w:numPr>
          <w:ilvl w:val="0"/>
          <w:numId w:val="251"/>
        </w:numPr>
        <w:ind w:right="-585"/>
        <w:jc w:val="both"/>
      </w:pPr>
      <w:r>
        <w:t>Marca D: 6 g de fibras a cada 90 g de pão;</w:t>
      </w:r>
    </w:p>
    <w:p w14:paraId="0EFEBF55" w14:textId="77777777" w:rsidR="00D4792D" w:rsidRDefault="00D4792D" w:rsidP="00D4792D">
      <w:pPr>
        <w:numPr>
          <w:ilvl w:val="0"/>
          <w:numId w:val="251"/>
        </w:numPr>
        <w:ind w:right="-585"/>
        <w:jc w:val="both"/>
      </w:pPr>
      <w:r>
        <w:t>Marca E: 7 g de fibras a cada 70 g de pão.</w:t>
      </w:r>
    </w:p>
    <w:p w14:paraId="5DFED693" w14:textId="77777777" w:rsidR="00D4792D" w:rsidRDefault="00D4792D" w:rsidP="00D4792D">
      <w:pPr>
        <w:ind w:left="425" w:right="-585"/>
        <w:jc w:val="both"/>
      </w:pPr>
    </w:p>
    <w:p w14:paraId="147AB62C" w14:textId="77777777" w:rsidR="00D4792D" w:rsidRDefault="00D4792D" w:rsidP="00D4792D">
      <w:pPr>
        <w:ind w:left="425" w:right="-585"/>
        <w:jc w:val="both"/>
      </w:pPr>
      <w:r>
        <w:t>Recomenda-se a ingestão do pão que possui a maior concentração de fibras.</w:t>
      </w:r>
    </w:p>
    <w:p w14:paraId="42AB779F" w14:textId="77777777" w:rsidR="00D4792D" w:rsidRDefault="00D4792D" w:rsidP="00D4792D">
      <w:pPr>
        <w:spacing w:line="240" w:lineRule="auto"/>
        <w:ind w:left="5385" w:right="-585"/>
        <w:jc w:val="both"/>
        <w:rPr>
          <w:sz w:val="20"/>
          <w:szCs w:val="20"/>
        </w:rPr>
      </w:pPr>
      <w:r>
        <w:rPr>
          <w:sz w:val="20"/>
          <w:szCs w:val="20"/>
        </w:rPr>
        <w:t>Disponível em: www.blog.saude.gov.br. Acesso em: 25 fev. 2013.</w:t>
      </w:r>
    </w:p>
    <w:p w14:paraId="4718ED19" w14:textId="77777777" w:rsidR="00D4792D" w:rsidRDefault="00D4792D" w:rsidP="00D4792D">
      <w:pPr>
        <w:ind w:left="425" w:right="-585"/>
        <w:jc w:val="both"/>
      </w:pPr>
    </w:p>
    <w:p w14:paraId="224CA5DC" w14:textId="77777777" w:rsidR="00D4792D" w:rsidRDefault="00D4792D" w:rsidP="00D4792D">
      <w:pPr>
        <w:ind w:left="425" w:right="-585"/>
        <w:jc w:val="both"/>
      </w:pPr>
      <w:r>
        <w:t>A marca a ser escolhida é:</w:t>
      </w:r>
    </w:p>
    <w:p w14:paraId="7183B13A" w14:textId="77777777" w:rsidR="00D4792D" w:rsidRDefault="00D4792D" w:rsidP="00D4792D">
      <w:pPr>
        <w:ind w:left="425" w:right="-585"/>
        <w:jc w:val="both"/>
      </w:pPr>
    </w:p>
    <w:p w14:paraId="6432E2C6" w14:textId="77777777" w:rsidR="00D4792D" w:rsidRDefault="00D4792D" w:rsidP="00D4792D">
      <w:pPr>
        <w:numPr>
          <w:ilvl w:val="0"/>
          <w:numId w:val="210"/>
        </w:numPr>
        <w:ind w:right="-585"/>
        <w:jc w:val="both"/>
      </w:pPr>
      <w:r>
        <w:t>A.</w:t>
      </w:r>
    </w:p>
    <w:p w14:paraId="0F32A491" w14:textId="77777777" w:rsidR="00D4792D" w:rsidRDefault="00D4792D" w:rsidP="00D4792D">
      <w:pPr>
        <w:numPr>
          <w:ilvl w:val="0"/>
          <w:numId w:val="210"/>
        </w:numPr>
        <w:ind w:right="-585"/>
        <w:jc w:val="both"/>
      </w:pPr>
      <w:r>
        <w:t>B.</w:t>
      </w:r>
    </w:p>
    <w:p w14:paraId="24E011F7" w14:textId="77777777" w:rsidR="00D4792D" w:rsidRDefault="00D4792D" w:rsidP="00D4792D">
      <w:pPr>
        <w:numPr>
          <w:ilvl w:val="0"/>
          <w:numId w:val="210"/>
        </w:numPr>
        <w:ind w:right="-585"/>
        <w:jc w:val="both"/>
      </w:pPr>
      <w:r>
        <w:t>C</w:t>
      </w:r>
    </w:p>
    <w:p w14:paraId="431DE88D" w14:textId="77777777" w:rsidR="00D4792D" w:rsidRDefault="00D4792D" w:rsidP="00D4792D">
      <w:pPr>
        <w:numPr>
          <w:ilvl w:val="0"/>
          <w:numId w:val="210"/>
        </w:numPr>
        <w:ind w:right="-585"/>
        <w:jc w:val="both"/>
      </w:pPr>
      <w:r>
        <w:t>D.</w:t>
      </w:r>
    </w:p>
    <w:p w14:paraId="6D6F4F6C" w14:textId="77777777" w:rsidR="00D4792D" w:rsidRDefault="00D4792D" w:rsidP="00D4792D">
      <w:pPr>
        <w:numPr>
          <w:ilvl w:val="0"/>
          <w:numId w:val="210"/>
        </w:numPr>
        <w:ind w:right="-585"/>
        <w:jc w:val="both"/>
        <w:sectPr w:rsidR="00D4792D">
          <w:pgSz w:w="11909" w:h="16834"/>
          <w:pgMar w:top="1440" w:right="1440" w:bottom="1440" w:left="0" w:header="720" w:footer="720" w:gutter="0"/>
          <w:cols w:space="720"/>
        </w:sectPr>
      </w:pPr>
      <w:r>
        <w:t>E.</w:t>
      </w:r>
    </w:p>
    <w:p w14:paraId="6246D925" w14:textId="77777777" w:rsidR="00D4792D" w:rsidRDefault="00D4792D" w:rsidP="00D4792D">
      <w:pPr>
        <w:ind w:left="425" w:right="-585"/>
        <w:jc w:val="both"/>
      </w:pPr>
      <w:r>
        <w:lastRenderedPageBreak/>
        <w:t>Questão enem2016303155</w:t>
      </w:r>
    </w:p>
    <w:p w14:paraId="53054478" w14:textId="77777777" w:rsidR="00D4792D" w:rsidRDefault="00D4792D" w:rsidP="00D4792D">
      <w:pPr>
        <w:ind w:left="425" w:right="-585"/>
        <w:jc w:val="both"/>
      </w:pPr>
    </w:p>
    <w:p w14:paraId="0C209C3E" w14:textId="77777777" w:rsidR="00D4792D" w:rsidRDefault="00D4792D" w:rsidP="00D4792D">
      <w:pPr>
        <w:ind w:left="425" w:right="-585"/>
        <w:jc w:val="both"/>
      </w:pPr>
      <w:r>
        <w:t>Os alunos de uma escola utilizaram cadeiras iguais às da figura para uma aula ao ar livre. A professora, ao final da aula, solicitou que os alunos fechassem as cadeiras para guardá-las. Depois de guardadas, os alunos fizeram um esboço da vista lateral da cadeira fechada.</w:t>
      </w:r>
    </w:p>
    <w:p w14:paraId="5A16B889" w14:textId="77777777" w:rsidR="00D4792D" w:rsidRDefault="00D4792D" w:rsidP="00D4792D">
      <w:pPr>
        <w:ind w:left="425" w:right="-585"/>
        <w:jc w:val="both"/>
      </w:pPr>
    </w:p>
    <w:p w14:paraId="34B23A95" w14:textId="77777777" w:rsidR="00D4792D" w:rsidRDefault="00D4792D" w:rsidP="00D4792D">
      <w:pPr>
        <w:ind w:left="425" w:right="-585"/>
        <w:jc w:val="both"/>
      </w:pPr>
      <w:r>
        <w:rPr>
          <w:noProof/>
        </w:rPr>
        <w:drawing>
          <wp:inline distT="114300" distB="114300" distL="114300" distR="114300" wp14:anchorId="4826550C" wp14:editId="0199828F">
            <wp:extent cx="1783707" cy="1830037"/>
            <wp:effectExtent l="0" t="0" r="0" b="0"/>
            <wp:docPr id="133" name="image125.png" descr="Desenho de uma cadeir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33" name="image125.png" descr="Desenho de uma cadeira&#10;&#10;Descrição gerada automaticamente com confiança média"/>
                    <pic:cNvPicPr preferRelativeResize="0"/>
                  </pic:nvPicPr>
                  <pic:blipFill>
                    <a:blip r:embed="rId84"/>
                    <a:srcRect/>
                    <a:stretch>
                      <a:fillRect/>
                    </a:stretch>
                  </pic:blipFill>
                  <pic:spPr>
                    <a:xfrm>
                      <a:off x="0" y="0"/>
                      <a:ext cx="1783707" cy="1830037"/>
                    </a:xfrm>
                    <a:prstGeom prst="rect">
                      <a:avLst/>
                    </a:prstGeom>
                    <a:ln/>
                  </pic:spPr>
                </pic:pic>
              </a:graphicData>
            </a:graphic>
          </wp:inline>
        </w:drawing>
      </w:r>
    </w:p>
    <w:p w14:paraId="347E45AA" w14:textId="77777777" w:rsidR="00D4792D" w:rsidRDefault="00D4792D" w:rsidP="00D4792D">
      <w:pPr>
        <w:ind w:left="425" w:right="-585"/>
        <w:jc w:val="both"/>
      </w:pPr>
    </w:p>
    <w:p w14:paraId="6B4354EF" w14:textId="77777777" w:rsidR="00D4792D" w:rsidRDefault="00D4792D" w:rsidP="00D4792D">
      <w:pPr>
        <w:ind w:left="425" w:right="-585"/>
        <w:jc w:val="both"/>
      </w:pPr>
      <w:r>
        <w:t>Qual é o esboço obtido pelos alunos?</w:t>
      </w:r>
    </w:p>
    <w:p w14:paraId="111E4E49" w14:textId="77777777" w:rsidR="00D4792D" w:rsidRDefault="00D4792D" w:rsidP="00D4792D">
      <w:pPr>
        <w:ind w:left="425" w:right="-585"/>
        <w:jc w:val="both"/>
      </w:pPr>
    </w:p>
    <w:p w14:paraId="52AE0AEE" w14:textId="77777777" w:rsidR="00D4792D" w:rsidRDefault="00D4792D" w:rsidP="00D4792D">
      <w:pPr>
        <w:ind w:left="425" w:right="-585"/>
        <w:jc w:val="both"/>
      </w:pPr>
    </w:p>
    <w:tbl>
      <w:tblPr>
        <w:tblStyle w:val="aa"/>
        <w:tblW w:w="505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25"/>
        <w:gridCol w:w="2130"/>
      </w:tblGrid>
      <w:tr w:rsidR="00D4792D" w14:paraId="2EE324D4" w14:textId="77777777" w:rsidTr="00143A47">
        <w:trPr>
          <w:trHeight w:val="1995"/>
        </w:trPr>
        <w:tc>
          <w:tcPr>
            <w:tcW w:w="2925" w:type="dxa"/>
            <w:tcBorders>
              <w:top w:val="nil"/>
              <w:left w:val="nil"/>
              <w:bottom w:val="nil"/>
              <w:right w:val="nil"/>
            </w:tcBorders>
            <w:shd w:val="clear" w:color="auto" w:fill="auto"/>
            <w:tcMar>
              <w:top w:w="100" w:type="dxa"/>
              <w:left w:w="100" w:type="dxa"/>
              <w:bottom w:w="100" w:type="dxa"/>
              <w:right w:w="100" w:type="dxa"/>
            </w:tcMar>
          </w:tcPr>
          <w:p w14:paraId="79E62014" w14:textId="77777777" w:rsidR="00D4792D" w:rsidRDefault="00D4792D" w:rsidP="00143A47">
            <w:pPr>
              <w:widowControl w:val="0"/>
              <w:pBdr>
                <w:top w:val="nil"/>
                <w:left w:val="nil"/>
                <w:bottom w:val="nil"/>
                <w:right w:val="nil"/>
                <w:between w:val="nil"/>
              </w:pBdr>
              <w:spacing w:line="240" w:lineRule="auto"/>
              <w:ind w:right="-292"/>
            </w:pPr>
            <w:r>
              <w:t>A)</w:t>
            </w:r>
          </w:p>
          <w:p w14:paraId="0C699462"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9324937" wp14:editId="192FB5B3">
                  <wp:extent cx="666750" cy="910082"/>
                  <wp:effectExtent l="0" t="0" r="0" b="0"/>
                  <wp:docPr id="63" name="image58.png" descr="Desenho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3" name="image58.png" descr="Desenho em preto e branco&#10;&#10;Descrição gerada automaticamente com confiança média"/>
                          <pic:cNvPicPr preferRelativeResize="0"/>
                        </pic:nvPicPr>
                        <pic:blipFill>
                          <a:blip r:embed="rId85"/>
                          <a:srcRect l="12775" t="1923" r="29302" b="72298"/>
                          <a:stretch>
                            <a:fillRect/>
                          </a:stretch>
                        </pic:blipFill>
                        <pic:spPr>
                          <a:xfrm>
                            <a:off x="0" y="0"/>
                            <a:ext cx="666750" cy="910082"/>
                          </a:xfrm>
                          <a:prstGeom prst="rect">
                            <a:avLst/>
                          </a:prstGeom>
                          <a:ln/>
                        </pic:spPr>
                      </pic:pic>
                    </a:graphicData>
                  </a:graphic>
                </wp:inline>
              </w:drawing>
            </w:r>
          </w:p>
        </w:tc>
        <w:tc>
          <w:tcPr>
            <w:tcW w:w="2130" w:type="dxa"/>
            <w:tcBorders>
              <w:top w:val="nil"/>
              <w:left w:val="nil"/>
              <w:bottom w:val="nil"/>
              <w:right w:val="nil"/>
            </w:tcBorders>
            <w:shd w:val="clear" w:color="auto" w:fill="auto"/>
            <w:tcMar>
              <w:top w:w="100" w:type="dxa"/>
              <w:left w:w="100" w:type="dxa"/>
              <w:bottom w:w="100" w:type="dxa"/>
              <w:right w:w="100" w:type="dxa"/>
            </w:tcMar>
          </w:tcPr>
          <w:p w14:paraId="496E237B" w14:textId="77777777" w:rsidR="00D4792D" w:rsidRDefault="00D4792D" w:rsidP="00143A47">
            <w:pPr>
              <w:widowControl w:val="0"/>
              <w:pBdr>
                <w:top w:val="nil"/>
                <w:left w:val="nil"/>
                <w:bottom w:val="nil"/>
                <w:right w:val="nil"/>
                <w:between w:val="nil"/>
              </w:pBdr>
              <w:spacing w:line="240" w:lineRule="auto"/>
            </w:pPr>
            <w:r>
              <w:t>D)</w:t>
            </w:r>
          </w:p>
          <w:p w14:paraId="21540226"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565A56A3" wp14:editId="62BA9769">
                  <wp:extent cx="590550" cy="1009205"/>
                  <wp:effectExtent l="0" t="0" r="0" b="0"/>
                  <wp:docPr id="66" name="image59.png" descr="Desenho de uma cadeir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6" name="image59.png" descr="Desenho de uma cadeira&#10;&#10;Descrição gerada automaticamente com confiança média"/>
                          <pic:cNvPicPr preferRelativeResize="0"/>
                        </pic:nvPicPr>
                        <pic:blipFill>
                          <a:blip r:embed="rId86"/>
                          <a:srcRect b="53470"/>
                          <a:stretch>
                            <a:fillRect/>
                          </a:stretch>
                        </pic:blipFill>
                        <pic:spPr>
                          <a:xfrm>
                            <a:off x="0" y="0"/>
                            <a:ext cx="590550" cy="1009205"/>
                          </a:xfrm>
                          <a:prstGeom prst="rect">
                            <a:avLst/>
                          </a:prstGeom>
                          <a:ln/>
                        </pic:spPr>
                      </pic:pic>
                    </a:graphicData>
                  </a:graphic>
                </wp:inline>
              </w:drawing>
            </w:r>
          </w:p>
        </w:tc>
      </w:tr>
      <w:tr w:rsidR="00D4792D" w14:paraId="2E599E88" w14:textId="77777777" w:rsidTr="00143A47">
        <w:trPr>
          <w:trHeight w:val="2487"/>
        </w:trPr>
        <w:tc>
          <w:tcPr>
            <w:tcW w:w="2925" w:type="dxa"/>
            <w:tcBorders>
              <w:top w:val="nil"/>
              <w:left w:val="nil"/>
              <w:bottom w:val="nil"/>
              <w:right w:val="nil"/>
            </w:tcBorders>
            <w:shd w:val="clear" w:color="auto" w:fill="auto"/>
            <w:tcMar>
              <w:top w:w="100" w:type="dxa"/>
              <w:left w:w="100" w:type="dxa"/>
              <w:bottom w:w="100" w:type="dxa"/>
              <w:right w:w="100" w:type="dxa"/>
            </w:tcMar>
          </w:tcPr>
          <w:p w14:paraId="5B089542" w14:textId="77777777" w:rsidR="00D4792D" w:rsidRDefault="00D4792D" w:rsidP="00143A47">
            <w:pPr>
              <w:widowControl w:val="0"/>
              <w:pBdr>
                <w:top w:val="nil"/>
                <w:left w:val="nil"/>
                <w:bottom w:val="nil"/>
                <w:right w:val="nil"/>
                <w:between w:val="nil"/>
              </w:pBdr>
              <w:spacing w:line="240" w:lineRule="auto"/>
            </w:pPr>
            <w:r>
              <w:t>B)</w:t>
            </w:r>
          </w:p>
          <w:p w14:paraId="7352E050" w14:textId="77777777" w:rsidR="00D4792D" w:rsidRDefault="00D4792D" w:rsidP="00143A47">
            <w:pPr>
              <w:widowControl w:val="0"/>
              <w:pBdr>
                <w:top w:val="nil"/>
                <w:left w:val="nil"/>
                <w:bottom w:val="nil"/>
                <w:right w:val="nil"/>
                <w:between w:val="nil"/>
              </w:pBdr>
              <w:spacing w:line="240" w:lineRule="auto"/>
            </w:pPr>
          </w:p>
          <w:p w14:paraId="4D744703"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2B4F7C13" wp14:editId="2357B215">
                  <wp:extent cx="671513" cy="1114425"/>
                  <wp:effectExtent l="0" t="0" r="0" b="0"/>
                  <wp:docPr id="125" name="image115.png" descr="Desenho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25" name="image115.png" descr="Desenho em preto e branco&#10;&#10;Descrição gerada automaticamente com confiança média"/>
                          <pic:cNvPicPr preferRelativeResize="0"/>
                        </pic:nvPicPr>
                        <pic:blipFill>
                          <a:blip r:embed="rId85"/>
                          <a:srcRect l="11453" t="34615" r="33204" b="37435"/>
                          <a:stretch>
                            <a:fillRect/>
                          </a:stretch>
                        </pic:blipFill>
                        <pic:spPr>
                          <a:xfrm>
                            <a:off x="0" y="0"/>
                            <a:ext cx="671513" cy="1114425"/>
                          </a:xfrm>
                          <a:prstGeom prst="rect">
                            <a:avLst/>
                          </a:prstGeom>
                          <a:ln/>
                        </pic:spPr>
                      </pic:pic>
                    </a:graphicData>
                  </a:graphic>
                </wp:inline>
              </w:drawing>
            </w:r>
          </w:p>
        </w:tc>
        <w:tc>
          <w:tcPr>
            <w:tcW w:w="2130" w:type="dxa"/>
            <w:tcBorders>
              <w:top w:val="nil"/>
              <w:left w:val="nil"/>
              <w:bottom w:val="nil"/>
              <w:right w:val="nil"/>
            </w:tcBorders>
            <w:shd w:val="clear" w:color="auto" w:fill="auto"/>
            <w:tcMar>
              <w:top w:w="100" w:type="dxa"/>
              <w:left w:w="100" w:type="dxa"/>
              <w:bottom w:w="100" w:type="dxa"/>
              <w:right w:w="100" w:type="dxa"/>
            </w:tcMar>
          </w:tcPr>
          <w:p w14:paraId="00D511F0" w14:textId="77777777" w:rsidR="00D4792D" w:rsidRDefault="00D4792D" w:rsidP="00143A47">
            <w:pPr>
              <w:widowControl w:val="0"/>
              <w:pBdr>
                <w:top w:val="nil"/>
                <w:left w:val="nil"/>
                <w:bottom w:val="nil"/>
                <w:right w:val="nil"/>
                <w:between w:val="nil"/>
              </w:pBdr>
              <w:spacing w:line="240" w:lineRule="auto"/>
            </w:pPr>
            <w:r>
              <w:t>E)</w:t>
            </w:r>
          </w:p>
          <w:p w14:paraId="091DE17C" w14:textId="77777777" w:rsidR="00D4792D" w:rsidRDefault="00D4792D" w:rsidP="00143A47">
            <w:pPr>
              <w:widowControl w:val="0"/>
              <w:pBdr>
                <w:top w:val="nil"/>
                <w:left w:val="nil"/>
                <w:bottom w:val="nil"/>
                <w:right w:val="nil"/>
                <w:between w:val="nil"/>
              </w:pBdr>
              <w:spacing w:line="240" w:lineRule="auto"/>
            </w:pPr>
          </w:p>
          <w:p w14:paraId="5A5FF57D"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657868C" wp14:editId="16D1AE89">
                  <wp:extent cx="602017" cy="944704"/>
                  <wp:effectExtent l="0" t="0" r="0" b="0"/>
                  <wp:docPr id="144" name="image133.png" descr="Desenho de uma cadeir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44" name="image133.png" descr="Desenho de uma cadeira&#10;&#10;Descrição gerada automaticamente com confiança média"/>
                          <pic:cNvPicPr preferRelativeResize="0"/>
                        </pic:nvPicPr>
                        <pic:blipFill>
                          <a:blip r:embed="rId86"/>
                          <a:srcRect t="54971"/>
                          <a:stretch>
                            <a:fillRect/>
                          </a:stretch>
                        </pic:blipFill>
                        <pic:spPr>
                          <a:xfrm>
                            <a:off x="0" y="0"/>
                            <a:ext cx="602017" cy="944704"/>
                          </a:xfrm>
                          <a:prstGeom prst="rect">
                            <a:avLst/>
                          </a:prstGeom>
                          <a:ln/>
                        </pic:spPr>
                      </pic:pic>
                    </a:graphicData>
                  </a:graphic>
                </wp:inline>
              </w:drawing>
            </w:r>
          </w:p>
        </w:tc>
      </w:tr>
      <w:tr w:rsidR="00D4792D" w14:paraId="05B28720" w14:textId="77777777" w:rsidTr="00143A47">
        <w:tc>
          <w:tcPr>
            <w:tcW w:w="2925" w:type="dxa"/>
            <w:tcBorders>
              <w:top w:val="nil"/>
              <w:left w:val="nil"/>
              <w:bottom w:val="nil"/>
              <w:right w:val="nil"/>
            </w:tcBorders>
            <w:shd w:val="clear" w:color="auto" w:fill="auto"/>
            <w:tcMar>
              <w:top w:w="100" w:type="dxa"/>
              <w:left w:w="100" w:type="dxa"/>
              <w:bottom w:w="100" w:type="dxa"/>
              <w:right w:w="100" w:type="dxa"/>
            </w:tcMar>
          </w:tcPr>
          <w:p w14:paraId="3F238898" w14:textId="77777777" w:rsidR="00D4792D" w:rsidRDefault="00D4792D" w:rsidP="00143A47">
            <w:pPr>
              <w:widowControl w:val="0"/>
              <w:pBdr>
                <w:top w:val="nil"/>
                <w:left w:val="nil"/>
                <w:bottom w:val="nil"/>
                <w:right w:val="nil"/>
                <w:between w:val="nil"/>
              </w:pBdr>
              <w:spacing w:line="240" w:lineRule="auto"/>
            </w:pPr>
            <w:r>
              <w:t xml:space="preserve">C) </w:t>
            </w:r>
          </w:p>
          <w:p w14:paraId="513C0A1B"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0521730C" wp14:editId="6F474C74">
                  <wp:extent cx="757238" cy="1028700"/>
                  <wp:effectExtent l="0" t="0" r="0" b="0"/>
                  <wp:docPr id="75" name="image69.png" descr="Desenho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5" name="image69.png" descr="Desenho em preto e branco&#10;&#10;Descrição gerada automaticamente com confiança média"/>
                          <pic:cNvPicPr preferRelativeResize="0"/>
                        </pic:nvPicPr>
                        <pic:blipFill>
                          <a:blip r:embed="rId85"/>
                          <a:srcRect l="11894" t="69358" r="29106" b="3333"/>
                          <a:stretch>
                            <a:fillRect/>
                          </a:stretch>
                        </pic:blipFill>
                        <pic:spPr>
                          <a:xfrm>
                            <a:off x="0" y="0"/>
                            <a:ext cx="757238" cy="1028700"/>
                          </a:xfrm>
                          <a:prstGeom prst="rect">
                            <a:avLst/>
                          </a:prstGeom>
                          <a:ln/>
                        </pic:spPr>
                      </pic:pic>
                    </a:graphicData>
                  </a:graphic>
                </wp:inline>
              </w:drawing>
            </w:r>
          </w:p>
        </w:tc>
        <w:tc>
          <w:tcPr>
            <w:tcW w:w="2130" w:type="dxa"/>
            <w:tcBorders>
              <w:top w:val="nil"/>
              <w:left w:val="nil"/>
              <w:bottom w:val="nil"/>
              <w:right w:val="nil"/>
            </w:tcBorders>
            <w:shd w:val="clear" w:color="auto" w:fill="auto"/>
            <w:tcMar>
              <w:top w:w="100" w:type="dxa"/>
              <w:left w:w="100" w:type="dxa"/>
              <w:bottom w:w="100" w:type="dxa"/>
              <w:right w:w="100" w:type="dxa"/>
            </w:tcMar>
          </w:tcPr>
          <w:p w14:paraId="075C9450" w14:textId="77777777" w:rsidR="00D4792D" w:rsidRDefault="00D4792D" w:rsidP="00143A47">
            <w:pPr>
              <w:widowControl w:val="0"/>
              <w:pBdr>
                <w:top w:val="nil"/>
                <w:left w:val="nil"/>
                <w:bottom w:val="nil"/>
                <w:right w:val="nil"/>
                <w:between w:val="nil"/>
              </w:pBdr>
              <w:spacing w:line="240" w:lineRule="auto"/>
            </w:pPr>
          </w:p>
        </w:tc>
      </w:tr>
    </w:tbl>
    <w:p w14:paraId="2CF683BC" w14:textId="77777777" w:rsidR="00D4792D" w:rsidRDefault="00D4792D" w:rsidP="00D4792D">
      <w:pPr>
        <w:ind w:left="425" w:right="-585"/>
        <w:jc w:val="both"/>
        <w:sectPr w:rsidR="00D4792D">
          <w:pgSz w:w="11909" w:h="16834"/>
          <w:pgMar w:top="1440" w:right="1440" w:bottom="1440" w:left="0" w:header="720" w:footer="720" w:gutter="0"/>
          <w:cols w:space="720"/>
        </w:sectPr>
      </w:pPr>
    </w:p>
    <w:p w14:paraId="0828841D" w14:textId="77777777" w:rsidR="00D4792D" w:rsidRDefault="00D4792D" w:rsidP="00D4792D">
      <w:pPr>
        <w:ind w:left="425" w:right="-585"/>
        <w:jc w:val="both"/>
      </w:pPr>
      <w:r>
        <w:lastRenderedPageBreak/>
        <w:t>Questão enem2016303156</w:t>
      </w:r>
    </w:p>
    <w:p w14:paraId="15610496" w14:textId="77777777" w:rsidR="00D4792D" w:rsidRDefault="00D4792D" w:rsidP="00D4792D">
      <w:pPr>
        <w:ind w:left="425" w:right="-585"/>
        <w:jc w:val="both"/>
      </w:pPr>
    </w:p>
    <w:p w14:paraId="45F99CDF" w14:textId="77777777" w:rsidR="00D4792D" w:rsidRDefault="00D4792D" w:rsidP="00D4792D">
      <w:pPr>
        <w:ind w:left="425" w:right="-585"/>
        <w:jc w:val="both"/>
      </w:pPr>
      <w:r>
        <w:t>Para garantir a segurança de um grande evento público que terá início às 4 h da tarde, um organizador precisa monitorar a quantidade de pessoas presentes em cada instante. Para cada 2 000 pessoas se faz necessária a presença de um policial. Além disso, estima-se uma densidade de quatro pessoas por metro quadrado de área de terreno ocupado. Às 10 h da manhã, o organizador verifica que a área de terreno já ocupada equivale a um quadrado com lados medindo 500 m. Porém, nas horas seguintes, espera-se que o público aumente a uma taxa de 120 000 pessoas por hora até o início do evento, quando não será mais permitida a entrada de público.</w:t>
      </w:r>
    </w:p>
    <w:p w14:paraId="14040190" w14:textId="77777777" w:rsidR="00D4792D" w:rsidRDefault="00D4792D" w:rsidP="00D4792D">
      <w:pPr>
        <w:ind w:left="425" w:right="-585"/>
        <w:jc w:val="both"/>
      </w:pPr>
    </w:p>
    <w:p w14:paraId="78BCB006" w14:textId="77777777" w:rsidR="00D4792D" w:rsidRDefault="00D4792D" w:rsidP="00D4792D">
      <w:pPr>
        <w:ind w:left="425" w:right="-585"/>
        <w:jc w:val="both"/>
      </w:pPr>
      <w:r>
        <w:t>Quantos policiais serão necessários no início do evento para garantir a segurança?</w:t>
      </w:r>
    </w:p>
    <w:p w14:paraId="79B9D7A7" w14:textId="77777777" w:rsidR="00D4792D" w:rsidRDefault="00D4792D" w:rsidP="00D4792D">
      <w:pPr>
        <w:ind w:right="-585"/>
        <w:jc w:val="both"/>
      </w:pPr>
    </w:p>
    <w:p w14:paraId="69931D13" w14:textId="77777777" w:rsidR="00D4792D" w:rsidRDefault="00D4792D" w:rsidP="00D4792D">
      <w:pPr>
        <w:numPr>
          <w:ilvl w:val="0"/>
          <w:numId w:val="229"/>
        </w:numPr>
        <w:ind w:right="-585"/>
        <w:jc w:val="both"/>
      </w:pPr>
      <w:r>
        <w:t>360</w:t>
      </w:r>
    </w:p>
    <w:p w14:paraId="4BCF4209" w14:textId="77777777" w:rsidR="00D4792D" w:rsidRDefault="00D4792D" w:rsidP="00D4792D">
      <w:pPr>
        <w:numPr>
          <w:ilvl w:val="0"/>
          <w:numId w:val="229"/>
        </w:numPr>
        <w:ind w:right="-585"/>
        <w:jc w:val="both"/>
      </w:pPr>
      <w:r>
        <w:t>485</w:t>
      </w:r>
    </w:p>
    <w:p w14:paraId="69252ED4" w14:textId="77777777" w:rsidR="00D4792D" w:rsidRDefault="00D4792D" w:rsidP="00D4792D">
      <w:pPr>
        <w:numPr>
          <w:ilvl w:val="0"/>
          <w:numId w:val="229"/>
        </w:numPr>
        <w:ind w:right="-585"/>
        <w:jc w:val="both"/>
      </w:pPr>
      <w:r>
        <w:t>560</w:t>
      </w:r>
    </w:p>
    <w:p w14:paraId="528279DE" w14:textId="77777777" w:rsidR="00D4792D" w:rsidRDefault="00D4792D" w:rsidP="00D4792D">
      <w:pPr>
        <w:numPr>
          <w:ilvl w:val="0"/>
          <w:numId w:val="229"/>
        </w:numPr>
        <w:ind w:right="-585"/>
        <w:jc w:val="both"/>
      </w:pPr>
      <w:r>
        <w:t>740</w:t>
      </w:r>
    </w:p>
    <w:p w14:paraId="728A2757" w14:textId="77777777" w:rsidR="00D4792D" w:rsidRDefault="00D4792D" w:rsidP="00D4792D">
      <w:pPr>
        <w:numPr>
          <w:ilvl w:val="0"/>
          <w:numId w:val="229"/>
        </w:numPr>
        <w:ind w:right="-585"/>
        <w:jc w:val="both"/>
        <w:sectPr w:rsidR="00D4792D">
          <w:pgSz w:w="11909" w:h="16834"/>
          <w:pgMar w:top="1440" w:right="1440" w:bottom="1440" w:left="0" w:header="720" w:footer="720" w:gutter="0"/>
          <w:cols w:space="720"/>
        </w:sectPr>
      </w:pPr>
      <w:r>
        <w:t>860</w:t>
      </w:r>
    </w:p>
    <w:p w14:paraId="391431D0" w14:textId="77777777" w:rsidR="00D4792D" w:rsidRDefault="00D4792D" w:rsidP="00D4792D">
      <w:pPr>
        <w:ind w:left="425" w:right="-585"/>
        <w:jc w:val="both"/>
      </w:pPr>
      <w:r>
        <w:lastRenderedPageBreak/>
        <w:t>Questão enem2016303157</w:t>
      </w:r>
    </w:p>
    <w:p w14:paraId="56C7C01E" w14:textId="77777777" w:rsidR="00D4792D" w:rsidRDefault="00D4792D" w:rsidP="00D4792D">
      <w:pPr>
        <w:ind w:left="425" w:right="-585"/>
        <w:jc w:val="both"/>
      </w:pPr>
    </w:p>
    <w:p w14:paraId="48222AA5" w14:textId="77777777" w:rsidR="00D4792D" w:rsidRDefault="00D4792D" w:rsidP="00D4792D">
      <w:pPr>
        <w:ind w:left="425" w:right="-585"/>
        <w:jc w:val="both"/>
      </w:pPr>
      <w:r>
        <w:t>A permanência de um gerente em uma empresa está condicionada à sua produção no semestre. Essa produção é avaliada pela média do lucro mensal do semestre. Se a média for, no mínimo, de 30 mil reais, o gerente permanece no cargo, caso contrário, ele será despedido. O quadro mostra o lucro mensal, em milhares de reais, dessa empresa, de janeiro a maio do ano em curso.</w:t>
      </w:r>
    </w:p>
    <w:p w14:paraId="61CADD6C" w14:textId="77777777" w:rsidR="00D4792D" w:rsidRDefault="00D4792D" w:rsidP="00D4792D">
      <w:pPr>
        <w:ind w:left="425" w:right="-585"/>
        <w:jc w:val="both"/>
      </w:pPr>
    </w:p>
    <w:tbl>
      <w:tblPr>
        <w:tblStyle w:val="ab"/>
        <w:tblW w:w="67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1320"/>
        <w:gridCol w:w="1320"/>
        <w:gridCol w:w="1335"/>
        <w:gridCol w:w="1380"/>
      </w:tblGrid>
      <w:tr w:rsidR="00D4792D" w14:paraId="0180F889" w14:textId="77777777" w:rsidTr="00143A47">
        <w:tc>
          <w:tcPr>
            <w:tcW w:w="1380" w:type="dxa"/>
            <w:shd w:val="clear" w:color="auto" w:fill="D9D9D9"/>
            <w:tcMar>
              <w:top w:w="100" w:type="dxa"/>
              <w:left w:w="100" w:type="dxa"/>
              <w:bottom w:w="100" w:type="dxa"/>
              <w:right w:w="100" w:type="dxa"/>
            </w:tcMar>
          </w:tcPr>
          <w:p w14:paraId="3E9D5E23" w14:textId="77777777" w:rsidR="00D4792D" w:rsidRDefault="00D4792D" w:rsidP="00143A47">
            <w:pPr>
              <w:widowControl w:val="0"/>
              <w:pBdr>
                <w:top w:val="nil"/>
                <w:left w:val="nil"/>
                <w:bottom w:val="nil"/>
                <w:right w:val="nil"/>
                <w:between w:val="nil"/>
              </w:pBdr>
              <w:spacing w:line="240" w:lineRule="auto"/>
              <w:jc w:val="center"/>
              <w:rPr>
                <w:b/>
              </w:rPr>
            </w:pPr>
            <w:r>
              <w:rPr>
                <w:b/>
              </w:rPr>
              <w:t>Janeiro</w:t>
            </w:r>
          </w:p>
        </w:tc>
        <w:tc>
          <w:tcPr>
            <w:tcW w:w="1320" w:type="dxa"/>
            <w:shd w:val="clear" w:color="auto" w:fill="D9D9D9"/>
            <w:tcMar>
              <w:top w:w="100" w:type="dxa"/>
              <w:left w:w="100" w:type="dxa"/>
              <w:bottom w:w="100" w:type="dxa"/>
              <w:right w:w="100" w:type="dxa"/>
            </w:tcMar>
          </w:tcPr>
          <w:p w14:paraId="36313FC1" w14:textId="77777777" w:rsidR="00D4792D" w:rsidRDefault="00D4792D" w:rsidP="00143A47">
            <w:pPr>
              <w:widowControl w:val="0"/>
              <w:pBdr>
                <w:top w:val="nil"/>
                <w:left w:val="nil"/>
                <w:bottom w:val="nil"/>
                <w:right w:val="nil"/>
                <w:between w:val="nil"/>
              </w:pBdr>
              <w:spacing w:line="240" w:lineRule="auto"/>
              <w:jc w:val="center"/>
              <w:rPr>
                <w:b/>
              </w:rPr>
            </w:pPr>
            <w:r>
              <w:rPr>
                <w:b/>
              </w:rPr>
              <w:t>Fevereiro</w:t>
            </w:r>
          </w:p>
        </w:tc>
        <w:tc>
          <w:tcPr>
            <w:tcW w:w="1320" w:type="dxa"/>
            <w:shd w:val="clear" w:color="auto" w:fill="D9D9D9"/>
            <w:tcMar>
              <w:top w:w="100" w:type="dxa"/>
              <w:left w:w="100" w:type="dxa"/>
              <w:bottom w:w="100" w:type="dxa"/>
              <w:right w:w="100" w:type="dxa"/>
            </w:tcMar>
          </w:tcPr>
          <w:p w14:paraId="1A679D31" w14:textId="77777777" w:rsidR="00D4792D" w:rsidRDefault="00D4792D" w:rsidP="00143A47">
            <w:pPr>
              <w:widowControl w:val="0"/>
              <w:pBdr>
                <w:top w:val="nil"/>
                <w:left w:val="nil"/>
                <w:bottom w:val="nil"/>
                <w:right w:val="nil"/>
                <w:between w:val="nil"/>
              </w:pBdr>
              <w:spacing w:line="240" w:lineRule="auto"/>
              <w:jc w:val="center"/>
              <w:rPr>
                <w:b/>
              </w:rPr>
            </w:pPr>
            <w:r>
              <w:rPr>
                <w:b/>
              </w:rPr>
              <w:t>Março</w:t>
            </w:r>
          </w:p>
        </w:tc>
        <w:tc>
          <w:tcPr>
            <w:tcW w:w="1335" w:type="dxa"/>
            <w:shd w:val="clear" w:color="auto" w:fill="D9D9D9"/>
            <w:tcMar>
              <w:top w:w="100" w:type="dxa"/>
              <w:left w:w="100" w:type="dxa"/>
              <w:bottom w:w="100" w:type="dxa"/>
              <w:right w:w="100" w:type="dxa"/>
            </w:tcMar>
          </w:tcPr>
          <w:p w14:paraId="14061E9F" w14:textId="77777777" w:rsidR="00D4792D" w:rsidRDefault="00D4792D" w:rsidP="00143A47">
            <w:pPr>
              <w:widowControl w:val="0"/>
              <w:pBdr>
                <w:top w:val="nil"/>
                <w:left w:val="nil"/>
                <w:bottom w:val="nil"/>
                <w:right w:val="nil"/>
                <w:between w:val="nil"/>
              </w:pBdr>
              <w:spacing w:line="240" w:lineRule="auto"/>
              <w:jc w:val="center"/>
              <w:rPr>
                <w:b/>
              </w:rPr>
            </w:pPr>
            <w:r>
              <w:rPr>
                <w:b/>
              </w:rPr>
              <w:t>Abril</w:t>
            </w:r>
          </w:p>
        </w:tc>
        <w:tc>
          <w:tcPr>
            <w:tcW w:w="1380" w:type="dxa"/>
            <w:shd w:val="clear" w:color="auto" w:fill="D9D9D9"/>
            <w:tcMar>
              <w:top w:w="100" w:type="dxa"/>
              <w:left w:w="100" w:type="dxa"/>
              <w:bottom w:w="100" w:type="dxa"/>
              <w:right w:w="100" w:type="dxa"/>
            </w:tcMar>
          </w:tcPr>
          <w:p w14:paraId="49D1679E" w14:textId="77777777" w:rsidR="00D4792D" w:rsidRDefault="00D4792D" w:rsidP="00143A47">
            <w:pPr>
              <w:widowControl w:val="0"/>
              <w:pBdr>
                <w:top w:val="nil"/>
                <w:left w:val="nil"/>
                <w:bottom w:val="nil"/>
                <w:right w:val="nil"/>
                <w:between w:val="nil"/>
              </w:pBdr>
              <w:spacing w:line="240" w:lineRule="auto"/>
              <w:jc w:val="center"/>
              <w:rPr>
                <w:b/>
              </w:rPr>
            </w:pPr>
            <w:r>
              <w:rPr>
                <w:b/>
              </w:rPr>
              <w:t>Maio</w:t>
            </w:r>
          </w:p>
        </w:tc>
      </w:tr>
      <w:tr w:rsidR="00D4792D" w14:paraId="67583C33" w14:textId="77777777" w:rsidTr="00143A47">
        <w:tc>
          <w:tcPr>
            <w:tcW w:w="1380" w:type="dxa"/>
            <w:shd w:val="clear" w:color="auto" w:fill="auto"/>
            <w:tcMar>
              <w:top w:w="100" w:type="dxa"/>
              <w:left w:w="100" w:type="dxa"/>
              <w:bottom w:w="100" w:type="dxa"/>
              <w:right w:w="100" w:type="dxa"/>
            </w:tcMar>
          </w:tcPr>
          <w:p w14:paraId="4BCB54F8" w14:textId="77777777" w:rsidR="00D4792D" w:rsidRDefault="00D4792D" w:rsidP="00143A47">
            <w:pPr>
              <w:widowControl w:val="0"/>
              <w:pBdr>
                <w:top w:val="nil"/>
                <w:left w:val="nil"/>
                <w:bottom w:val="nil"/>
                <w:right w:val="nil"/>
                <w:between w:val="nil"/>
              </w:pBdr>
              <w:spacing w:line="240" w:lineRule="auto"/>
              <w:jc w:val="center"/>
            </w:pPr>
            <w:r>
              <w:t>21</w:t>
            </w:r>
          </w:p>
        </w:tc>
        <w:tc>
          <w:tcPr>
            <w:tcW w:w="1320" w:type="dxa"/>
            <w:shd w:val="clear" w:color="auto" w:fill="auto"/>
            <w:tcMar>
              <w:top w:w="100" w:type="dxa"/>
              <w:left w:w="100" w:type="dxa"/>
              <w:bottom w:w="100" w:type="dxa"/>
              <w:right w:w="100" w:type="dxa"/>
            </w:tcMar>
          </w:tcPr>
          <w:p w14:paraId="52878696" w14:textId="77777777" w:rsidR="00D4792D" w:rsidRDefault="00D4792D" w:rsidP="00143A47">
            <w:pPr>
              <w:widowControl w:val="0"/>
              <w:pBdr>
                <w:top w:val="nil"/>
                <w:left w:val="nil"/>
                <w:bottom w:val="nil"/>
                <w:right w:val="nil"/>
                <w:between w:val="nil"/>
              </w:pBdr>
              <w:spacing w:line="240" w:lineRule="auto"/>
              <w:jc w:val="center"/>
            </w:pPr>
            <w:r>
              <w:t>35</w:t>
            </w:r>
          </w:p>
        </w:tc>
        <w:tc>
          <w:tcPr>
            <w:tcW w:w="1320" w:type="dxa"/>
            <w:shd w:val="clear" w:color="auto" w:fill="auto"/>
            <w:tcMar>
              <w:top w:w="100" w:type="dxa"/>
              <w:left w:w="100" w:type="dxa"/>
              <w:bottom w:w="100" w:type="dxa"/>
              <w:right w:w="100" w:type="dxa"/>
            </w:tcMar>
          </w:tcPr>
          <w:p w14:paraId="3442FB4A" w14:textId="77777777" w:rsidR="00D4792D" w:rsidRDefault="00D4792D" w:rsidP="00143A47">
            <w:pPr>
              <w:widowControl w:val="0"/>
              <w:pBdr>
                <w:top w:val="nil"/>
                <w:left w:val="nil"/>
                <w:bottom w:val="nil"/>
                <w:right w:val="nil"/>
                <w:between w:val="nil"/>
              </w:pBdr>
              <w:spacing w:line="240" w:lineRule="auto"/>
              <w:jc w:val="center"/>
            </w:pPr>
            <w:r>
              <w:t>21</w:t>
            </w:r>
          </w:p>
        </w:tc>
        <w:tc>
          <w:tcPr>
            <w:tcW w:w="1335" w:type="dxa"/>
            <w:shd w:val="clear" w:color="auto" w:fill="auto"/>
            <w:tcMar>
              <w:top w:w="100" w:type="dxa"/>
              <w:left w:w="100" w:type="dxa"/>
              <w:bottom w:w="100" w:type="dxa"/>
              <w:right w:w="100" w:type="dxa"/>
            </w:tcMar>
          </w:tcPr>
          <w:p w14:paraId="08AF14B6" w14:textId="77777777" w:rsidR="00D4792D" w:rsidRDefault="00D4792D" w:rsidP="00143A47">
            <w:pPr>
              <w:widowControl w:val="0"/>
              <w:pBdr>
                <w:top w:val="nil"/>
                <w:left w:val="nil"/>
                <w:bottom w:val="nil"/>
                <w:right w:val="nil"/>
                <w:between w:val="nil"/>
              </w:pBdr>
              <w:spacing w:line="240" w:lineRule="auto"/>
              <w:jc w:val="center"/>
            </w:pPr>
            <w:r>
              <w:t>30</w:t>
            </w:r>
          </w:p>
        </w:tc>
        <w:tc>
          <w:tcPr>
            <w:tcW w:w="1380" w:type="dxa"/>
            <w:shd w:val="clear" w:color="auto" w:fill="auto"/>
            <w:tcMar>
              <w:top w:w="100" w:type="dxa"/>
              <w:left w:w="100" w:type="dxa"/>
              <w:bottom w:w="100" w:type="dxa"/>
              <w:right w:w="100" w:type="dxa"/>
            </w:tcMar>
          </w:tcPr>
          <w:p w14:paraId="3FBA40E4" w14:textId="77777777" w:rsidR="00D4792D" w:rsidRDefault="00D4792D" w:rsidP="00143A47">
            <w:pPr>
              <w:widowControl w:val="0"/>
              <w:pBdr>
                <w:top w:val="nil"/>
                <w:left w:val="nil"/>
                <w:bottom w:val="nil"/>
                <w:right w:val="nil"/>
                <w:between w:val="nil"/>
              </w:pBdr>
              <w:spacing w:line="240" w:lineRule="auto"/>
              <w:jc w:val="center"/>
            </w:pPr>
            <w:r>
              <w:t>38</w:t>
            </w:r>
          </w:p>
        </w:tc>
      </w:tr>
    </w:tbl>
    <w:p w14:paraId="3F0A5468" w14:textId="77777777" w:rsidR="00D4792D" w:rsidRDefault="00D4792D" w:rsidP="00D4792D">
      <w:pPr>
        <w:ind w:left="425" w:right="-585"/>
        <w:jc w:val="both"/>
      </w:pPr>
    </w:p>
    <w:p w14:paraId="0A54F87F" w14:textId="77777777" w:rsidR="00D4792D" w:rsidRDefault="00D4792D" w:rsidP="00D4792D">
      <w:pPr>
        <w:ind w:left="425" w:right="-585"/>
        <w:jc w:val="both"/>
      </w:pPr>
      <w:r>
        <w:t>Qual deve ser o lucro mínimo da empresa no mês de junho, em milhares de reais, para o gerente continuar no cargo no próximo semestre?</w:t>
      </w:r>
    </w:p>
    <w:p w14:paraId="78CDC406" w14:textId="77777777" w:rsidR="00D4792D" w:rsidRDefault="00D4792D" w:rsidP="00D4792D">
      <w:pPr>
        <w:ind w:left="425" w:right="-585"/>
        <w:jc w:val="both"/>
      </w:pPr>
    </w:p>
    <w:p w14:paraId="08E61A9C" w14:textId="77777777" w:rsidR="00D4792D" w:rsidRDefault="00D4792D" w:rsidP="00D4792D">
      <w:pPr>
        <w:numPr>
          <w:ilvl w:val="0"/>
          <w:numId w:val="70"/>
        </w:numPr>
        <w:ind w:right="-585"/>
        <w:jc w:val="both"/>
      </w:pPr>
      <w:r>
        <w:t>26</w:t>
      </w:r>
    </w:p>
    <w:p w14:paraId="7E979308" w14:textId="77777777" w:rsidR="00D4792D" w:rsidRDefault="00D4792D" w:rsidP="00D4792D">
      <w:pPr>
        <w:numPr>
          <w:ilvl w:val="0"/>
          <w:numId w:val="70"/>
        </w:numPr>
        <w:ind w:right="-585"/>
        <w:jc w:val="both"/>
      </w:pPr>
      <w:r>
        <w:t>29</w:t>
      </w:r>
    </w:p>
    <w:p w14:paraId="17F09B3C" w14:textId="77777777" w:rsidR="00D4792D" w:rsidRDefault="00D4792D" w:rsidP="00D4792D">
      <w:pPr>
        <w:numPr>
          <w:ilvl w:val="0"/>
          <w:numId w:val="70"/>
        </w:numPr>
        <w:ind w:right="-585"/>
        <w:jc w:val="both"/>
      </w:pPr>
      <w:r>
        <w:t>30</w:t>
      </w:r>
    </w:p>
    <w:p w14:paraId="0480140F" w14:textId="77777777" w:rsidR="00D4792D" w:rsidRDefault="00D4792D" w:rsidP="00D4792D">
      <w:pPr>
        <w:numPr>
          <w:ilvl w:val="0"/>
          <w:numId w:val="70"/>
        </w:numPr>
        <w:ind w:right="-585"/>
        <w:jc w:val="both"/>
      </w:pPr>
      <w:r>
        <w:t>31</w:t>
      </w:r>
    </w:p>
    <w:p w14:paraId="408E2CF6" w14:textId="77777777" w:rsidR="00D4792D" w:rsidRDefault="00D4792D" w:rsidP="00D4792D">
      <w:pPr>
        <w:numPr>
          <w:ilvl w:val="0"/>
          <w:numId w:val="70"/>
        </w:numPr>
        <w:ind w:right="-585"/>
        <w:jc w:val="both"/>
        <w:sectPr w:rsidR="00D4792D">
          <w:pgSz w:w="11909" w:h="16834"/>
          <w:pgMar w:top="1440" w:right="1440" w:bottom="1440" w:left="0" w:header="720" w:footer="720" w:gutter="0"/>
          <w:cols w:space="720"/>
        </w:sectPr>
      </w:pPr>
      <w:r>
        <w:t>35</w:t>
      </w:r>
    </w:p>
    <w:p w14:paraId="295FA4F9" w14:textId="77777777" w:rsidR="00D4792D" w:rsidRDefault="00D4792D" w:rsidP="00D4792D">
      <w:pPr>
        <w:ind w:left="425" w:right="-585"/>
        <w:jc w:val="both"/>
      </w:pPr>
      <w:r>
        <w:lastRenderedPageBreak/>
        <w:t>Questão enem2016303158</w:t>
      </w:r>
    </w:p>
    <w:p w14:paraId="5548A27F" w14:textId="77777777" w:rsidR="00D4792D" w:rsidRDefault="00D4792D" w:rsidP="00D4792D">
      <w:pPr>
        <w:ind w:left="425" w:right="-585"/>
        <w:jc w:val="both"/>
      </w:pPr>
    </w:p>
    <w:p w14:paraId="5E8ECB42" w14:textId="77777777" w:rsidR="00D4792D" w:rsidRDefault="00D4792D" w:rsidP="00D4792D">
      <w:pPr>
        <w:ind w:left="425" w:right="-585"/>
        <w:jc w:val="both"/>
      </w:pPr>
      <w:r>
        <w:t>Um dos grandes desafios do Brasil é o gerenciamento dos seus recursos naturais, sobretudo os recursos hídricos. Existe uma demanda crescente por água e o risco de racionamento não pode ser descartado. O nível de água de um reservatório foi monitorado por um período, sendo o resultado mostrado no gráfico. Suponha que essa tendência linear observada no monitoramento se prolongue pelos próximos meses.</w:t>
      </w:r>
    </w:p>
    <w:p w14:paraId="27189D1D" w14:textId="77777777" w:rsidR="00D4792D" w:rsidRDefault="00D4792D" w:rsidP="00D4792D">
      <w:pPr>
        <w:ind w:left="425" w:right="-585"/>
        <w:jc w:val="both"/>
      </w:pPr>
    </w:p>
    <w:p w14:paraId="765017DB" w14:textId="77777777" w:rsidR="00D4792D" w:rsidRDefault="00D4792D" w:rsidP="00D4792D">
      <w:pPr>
        <w:ind w:left="425" w:right="-585"/>
        <w:jc w:val="both"/>
      </w:pPr>
      <w:r>
        <w:rPr>
          <w:noProof/>
        </w:rPr>
        <w:drawing>
          <wp:inline distT="114300" distB="114300" distL="114300" distR="114300" wp14:anchorId="1D4CE7B8" wp14:editId="2A622EC6">
            <wp:extent cx="4414838" cy="2447925"/>
            <wp:effectExtent l="0" t="0" r="0" b="0"/>
            <wp:docPr id="124" name="image117.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24" name="image117.png" descr="Gráfico, Gráfico de linhas&#10;&#10;Descrição gerada automaticamente"/>
                    <pic:cNvPicPr preferRelativeResize="0"/>
                  </pic:nvPicPr>
                  <pic:blipFill>
                    <a:blip r:embed="rId87"/>
                    <a:srcRect/>
                    <a:stretch>
                      <a:fillRect/>
                    </a:stretch>
                  </pic:blipFill>
                  <pic:spPr>
                    <a:xfrm>
                      <a:off x="0" y="0"/>
                      <a:ext cx="4414838" cy="2447925"/>
                    </a:xfrm>
                    <a:prstGeom prst="rect">
                      <a:avLst/>
                    </a:prstGeom>
                    <a:ln/>
                  </pic:spPr>
                </pic:pic>
              </a:graphicData>
            </a:graphic>
          </wp:inline>
        </w:drawing>
      </w:r>
    </w:p>
    <w:p w14:paraId="79B020D8" w14:textId="77777777" w:rsidR="00D4792D" w:rsidRDefault="00D4792D" w:rsidP="00D4792D">
      <w:pPr>
        <w:ind w:left="425" w:right="-585"/>
        <w:jc w:val="both"/>
      </w:pPr>
    </w:p>
    <w:p w14:paraId="74E8FB12" w14:textId="77777777" w:rsidR="00D4792D" w:rsidRDefault="00D4792D" w:rsidP="00D4792D">
      <w:pPr>
        <w:ind w:left="425" w:right="-585"/>
        <w:jc w:val="both"/>
      </w:pPr>
      <w:r>
        <w:t>Nas condições dadas, qual o tempo mínimo, após o sexto mês, para que o reservatório atinja o nível zero de sua capacidade?</w:t>
      </w:r>
    </w:p>
    <w:p w14:paraId="28F4E471" w14:textId="77777777" w:rsidR="00D4792D" w:rsidRDefault="00D4792D" w:rsidP="00D4792D">
      <w:pPr>
        <w:ind w:left="425" w:right="-585"/>
        <w:jc w:val="both"/>
      </w:pPr>
    </w:p>
    <w:p w14:paraId="55EC831D" w14:textId="77777777" w:rsidR="00D4792D" w:rsidRDefault="00D4792D" w:rsidP="00D4792D">
      <w:pPr>
        <w:numPr>
          <w:ilvl w:val="0"/>
          <w:numId w:val="91"/>
        </w:numPr>
        <w:ind w:right="-585"/>
        <w:jc w:val="both"/>
      </w:pPr>
      <w:r>
        <w:t>2 meses e meio.</w:t>
      </w:r>
    </w:p>
    <w:p w14:paraId="6D6ED4FC" w14:textId="77777777" w:rsidR="00D4792D" w:rsidRDefault="00D4792D" w:rsidP="00D4792D">
      <w:pPr>
        <w:numPr>
          <w:ilvl w:val="0"/>
          <w:numId w:val="91"/>
        </w:numPr>
        <w:ind w:right="-585"/>
        <w:jc w:val="both"/>
      </w:pPr>
      <w:r>
        <w:t>3 meses e meio.</w:t>
      </w:r>
    </w:p>
    <w:p w14:paraId="4FEDC580" w14:textId="77777777" w:rsidR="00D4792D" w:rsidRDefault="00D4792D" w:rsidP="00D4792D">
      <w:pPr>
        <w:numPr>
          <w:ilvl w:val="0"/>
          <w:numId w:val="91"/>
        </w:numPr>
        <w:ind w:right="-585"/>
        <w:jc w:val="both"/>
      </w:pPr>
      <w:r>
        <w:t>1 mês e meio.</w:t>
      </w:r>
    </w:p>
    <w:p w14:paraId="6FBEA660" w14:textId="77777777" w:rsidR="00D4792D" w:rsidRDefault="00D4792D" w:rsidP="00D4792D">
      <w:pPr>
        <w:numPr>
          <w:ilvl w:val="0"/>
          <w:numId w:val="91"/>
        </w:numPr>
        <w:ind w:right="-585"/>
        <w:jc w:val="both"/>
      </w:pPr>
      <w:r>
        <w:t>4 meses.</w:t>
      </w:r>
    </w:p>
    <w:p w14:paraId="000199C7" w14:textId="77777777" w:rsidR="00D4792D" w:rsidRDefault="00D4792D" w:rsidP="00D4792D">
      <w:pPr>
        <w:numPr>
          <w:ilvl w:val="0"/>
          <w:numId w:val="91"/>
        </w:numPr>
        <w:ind w:right="-585"/>
        <w:jc w:val="both"/>
        <w:sectPr w:rsidR="00D4792D">
          <w:pgSz w:w="11909" w:h="16834"/>
          <w:pgMar w:top="1440" w:right="1440" w:bottom="1440" w:left="0" w:header="720" w:footer="720" w:gutter="0"/>
          <w:cols w:space="720"/>
        </w:sectPr>
      </w:pPr>
      <w:r>
        <w:t>1 mês.</w:t>
      </w:r>
    </w:p>
    <w:p w14:paraId="58752628" w14:textId="77777777" w:rsidR="00D4792D" w:rsidRDefault="00D4792D" w:rsidP="00D4792D">
      <w:pPr>
        <w:ind w:left="425" w:right="-585"/>
        <w:jc w:val="both"/>
      </w:pPr>
      <w:r>
        <w:lastRenderedPageBreak/>
        <w:t>Questão enem2016303159</w:t>
      </w:r>
    </w:p>
    <w:p w14:paraId="2145B596" w14:textId="77777777" w:rsidR="00D4792D" w:rsidRDefault="00D4792D" w:rsidP="00D4792D">
      <w:pPr>
        <w:ind w:left="425" w:right="-585"/>
        <w:jc w:val="both"/>
      </w:pPr>
    </w:p>
    <w:p w14:paraId="0A53EFCC" w14:textId="77777777" w:rsidR="00D4792D" w:rsidRDefault="00D4792D" w:rsidP="00D4792D">
      <w:pPr>
        <w:ind w:left="425" w:right="-585"/>
        <w:jc w:val="both"/>
      </w:pPr>
      <w:r>
        <w:t>Um posto de saúde registrou a quantidade de vacinas aplicadas contra febre amarela nos últimos cinco meses:</w:t>
      </w:r>
    </w:p>
    <w:p w14:paraId="51231058" w14:textId="77777777" w:rsidR="00D4792D" w:rsidRDefault="00D4792D" w:rsidP="00D4792D">
      <w:pPr>
        <w:ind w:left="425" w:right="-585"/>
        <w:jc w:val="both"/>
      </w:pPr>
    </w:p>
    <w:p w14:paraId="4936D264" w14:textId="77777777" w:rsidR="00D4792D" w:rsidRDefault="00D4792D" w:rsidP="00D4792D">
      <w:pPr>
        <w:numPr>
          <w:ilvl w:val="0"/>
          <w:numId w:val="69"/>
        </w:numPr>
        <w:ind w:right="-585"/>
        <w:jc w:val="both"/>
      </w:pPr>
      <w:r>
        <w:t>1º mês: 21;</w:t>
      </w:r>
    </w:p>
    <w:p w14:paraId="573218AC" w14:textId="77777777" w:rsidR="00D4792D" w:rsidRDefault="00D4792D" w:rsidP="00D4792D">
      <w:pPr>
        <w:numPr>
          <w:ilvl w:val="0"/>
          <w:numId w:val="69"/>
        </w:numPr>
        <w:ind w:right="-585"/>
        <w:jc w:val="both"/>
      </w:pPr>
      <w:r>
        <w:t>2º mês: 22;</w:t>
      </w:r>
    </w:p>
    <w:p w14:paraId="37E9703A" w14:textId="77777777" w:rsidR="00D4792D" w:rsidRDefault="00D4792D" w:rsidP="00D4792D">
      <w:pPr>
        <w:numPr>
          <w:ilvl w:val="0"/>
          <w:numId w:val="69"/>
        </w:numPr>
        <w:ind w:right="-585"/>
        <w:jc w:val="both"/>
      </w:pPr>
      <w:r>
        <w:t>3º mês: 25;</w:t>
      </w:r>
    </w:p>
    <w:p w14:paraId="11833093" w14:textId="77777777" w:rsidR="00D4792D" w:rsidRDefault="00D4792D" w:rsidP="00D4792D">
      <w:pPr>
        <w:numPr>
          <w:ilvl w:val="0"/>
          <w:numId w:val="69"/>
        </w:numPr>
        <w:ind w:right="-585"/>
        <w:jc w:val="both"/>
      </w:pPr>
      <w:r>
        <w:t>4º mês: 31;</w:t>
      </w:r>
    </w:p>
    <w:p w14:paraId="70EB2029" w14:textId="77777777" w:rsidR="00D4792D" w:rsidRDefault="00D4792D" w:rsidP="00D4792D">
      <w:pPr>
        <w:numPr>
          <w:ilvl w:val="0"/>
          <w:numId w:val="69"/>
        </w:numPr>
        <w:ind w:right="-585"/>
        <w:jc w:val="both"/>
      </w:pPr>
      <w:r>
        <w:t>5º mês: 21.</w:t>
      </w:r>
    </w:p>
    <w:p w14:paraId="073DBDE8" w14:textId="77777777" w:rsidR="00D4792D" w:rsidRDefault="00D4792D" w:rsidP="00D4792D">
      <w:pPr>
        <w:ind w:left="720" w:right="-585"/>
        <w:jc w:val="both"/>
      </w:pPr>
    </w:p>
    <w:p w14:paraId="66AB2E3E" w14:textId="77777777" w:rsidR="00D4792D" w:rsidRDefault="00D4792D" w:rsidP="00D4792D">
      <w:pPr>
        <w:ind w:left="425" w:right="-585"/>
        <w:jc w:val="both"/>
      </w:pPr>
      <w:r>
        <w:t>No início do primeiro mês, esse posto de saúde tinha 228 vacinas contra febre amarela em estoque. A política de reposição do estoque prevê a aquisição de novas vacinas, no início do sexto mês, de tal forma que a quantidade inicial em estoque para os próximos meses seja igual a 12 vezes a média das quantidades mensais dessas vacinas aplicadas nos últimos cinco meses.</w:t>
      </w:r>
    </w:p>
    <w:p w14:paraId="5019ECDE" w14:textId="77777777" w:rsidR="00D4792D" w:rsidRDefault="00D4792D" w:rsidP="00D4792D">
      <w:pPr>
        <w:ind w:left="425" w:right="-585"/>
        <w:jc w:val="both"/>
      </w:pPr>
    </w:p>
    <w:p w14:paraId="0DA0F384" w14:textId="77777777" w:rsidR="00D4792D" w:rsidRDefault="00D4792D" w:rsidP="00D4792D">
      <w:pPr>
        <w:ind w:left="425" w:right="-585"/>
        <w:jc w:val="both"/>
      </w:pPr>
      <w:r>
        <w:t>Para atender essas condições, a quantidade de vacinas contra febre amarela que o posto de saúde deve adquirir no início do sexto mês é:</w:t>
      </w:r>
    </w:p>
    <w:p w14:paraId="72AAD3E2" w14:textId="77777777" w:rsidR="00D4792D" w:rsidRDefault="00D4792D" w:rsidP="00D4792D">
      <w:pPr>
        <w:ind w:left="425" w:right="-585"/>
        <w:jc w:val="both"/>
      </w:pPr>
    </w:p>
    <w:p w14:paraId="1E8F8981" w14:textId="77777777" w:rsidR="00D4792D" w:rsidRDefault="00D4792D" w:rsidP="00D4792D">
      <w:pPr>
        <w:numPr>
          <w:ilvl w:val="0"/>
          <w:numId w:val="86"/>
        </w:numPr>
        <w:ind w:right="-585"/>
        <w:jc w:val="both"/>
      </w:pPr>
      <w:r>
        <w:t>156.</w:t>
      </w:r>
    </w:p>
    <w:p w14:paraId="039ACBD8" w14:textId="77777777" w:rsidR="00D4792D" w:rsidRDefault="00D4792D" w:rsidP="00D4792D">
      <w:pPr>
        <w:numPr>
          <w:ilvl w:val="0"/>
          <w:numId w:val="86"/>
        </w:numPr>
        <w:ind w:right="-585"/>
        <w:jc w:val="both"/>
      </w:pPr>
      <w:r>
        <w:t>180.</w:t>
      </w:r>
    </w:p>
    <w:p w14:paraId="648AD6DD" w14:textId="77777777" w:rsidR="00D4792D" w:rsidRDefault="00D4792D" w:rsidP="00D4792D">
      <w:pPr>
        <w:numPr>
          <w:ilvl w:val="0"/>
          <w:numId w:val="86"/>
        </w:numPr>
        <w:ind w:right="-585"/>
        <w:jc w:val="both"/>
      </w:pPr>
      <w:r>
        <w:t>192.</w:t>
      </w:r>
    </w:p>
    <w:p w14:paraId="3D61BB5F" w14:textId="77777777" w:rsidR="00D4792D" w:rsidRDefault="00D4792D" w:rsidP="00D4792D">
      <w:pPr>
        <w:numPr>
          <w:ilvl w:val="0"/>
          <w:numId w:val="86"/>
        </w:numPr>
        <w:ind w:right="-585"/>
        <w:jc w:val="both"/>
      </w:pPr>
      <w:r>
        <w:t>264.</w:t>
      </w:r>
    </w:p>
    <w:p w14:paraId="695DF23E" w14:textId="77777777" w:rsidR="00D4792D" w:rsidRDefault="00D4792D" w:rsidP="00D4792D">
      <w:pPr>
        <w:numPr>
          <w:ilvl w:val="0"/>
          <w:numId w:val="86"/>
        </w:numPr>
        <w:ind w:right="-585"/>
        <w:jc w:val="both"/>
        <w:sectPr w:rsidR="00D4792D">
          <w:pgSz w:w="11909" w:h="16834"/>
          <w:pgMar w:top="1440" w:right="1440" w:bottom="1440" w:left="0" w:header="720" w:footer="720" w:gutter="0"/>
          <w:cols w:space="720"/>
        </w:sectPr>
      </w:pPr>
      <w:r>
        <w:t>288.</w:t>
      </w:r>
    </w:p>
    <w:p w14:paraId="54232058" w14:textId="77777777" w:rsidR="00D4792D" w:rsidRDefault="00D4792D" w:rsidP="00D4792D">
      <w:pPr>
        <w:ind w:left="425" w:right="-585"/>
        <w:jc w:val="both"/>
      </w:pPr>
      <w:r>
        <w:lastRenderedPageBreak/>
        <w:t>Questão enem2016303160</w:t>
      </w:r>
    </w:p>
    <w:p w14:paraId="629CB86B" w14:textId="77777777" w:rsidR="00D4792D" w:rsidRDefault="00D4792D" w:rsidP="00D4792D">
      <w:pPr>
        <w:ind w:left="425" w:right="-585"/>
        <w:jc w:val="both"/>
      </w:pPr>
    </w:p>
    <w:p w14:paraId="315BC2A7" w14:textId="77777777" w:rsidR="00D4792D" w:rsidRDefault="00D4792D" w:rsidP="00D4792D">
      <w:pPr>
        <w:ind w:left="425" w:right="-585"/>
        <w:jc w:val="both"/>
      </w:pPr>
      <w:r>
        <w:t>Uma liga metálica sai do forno a uma temperatura de 3 000 °C e diminui 1% de sua temperatura a cada 30 min.</w:t>
      </w:r>
    </w:p>
    <w:p w14:paraId="28475C15" w14:textId="77777777" w:rsidR="00D4792D" w:rsidRDefault="00D4792D" w:rsidP="00D4792D">
      <w:pPr>
        <w:ind w:left="425" w:right="-585"/>
        <w:jc w:val="both"/>
      </w:pPr>
      <w:r>
        <w:t xml:space="preserve">Use 0,477 como aproximação para </w:t>
      </w:r>
      <m:oMath>
        <m:sSub>
          <m:sSubPr>
            <m:ctrlPr>
              <w:rPr>
                <w:rFonts w:ascii="Cambria Math" w:hAnsi="Cambria Math"/>
              </w:rPr>
            </m:ctrlPr>
          </m:sSubPr>
          <m:e>
            <m:r>
              <w:rPr>
                <w:rFonts w:ascii="Cambria Math" w:hAnsi="Cambria Math"/>
              </w:rPr>
              <m:t>log</m:t>
            </m:r>
          </m:e>
          <m:sub>
            <m:r>
              <w:rPr>
                <w:rFonts w:ascii="Cambria Math" w:hAnsi="Cambria Math"/>
              </w:rPr>
              <m:t>10</m:t>
            </m:r>
          </m:sub>
        </m:sSub>
        <m:r>
          <w:rPr>
            <w:rFonts w:ascii="Cambria Math" w:hAnsi="Cambria Math"/>
          </w:rPr>
          <m:t xml:space="preserve"> (3)</m:t>
        </m:r>
      </m:oMath>
      <w:r>
        <w:t xml:space="preserve">e 1,041 como aproximação para </w:t>
      </w:r>
      <m:oMath>
        <m:sSub>
          <m:sSubPr>
            <m:ctrlPr>
              <w:rPr>
                <w:rFonts w:ascii="Cambria Math" w:hAnsi="Cambria Math"/>
              </w:rPr>
            </m:ctrlPr>
          </m:sSubPr>
          <m:e>
            <m:r>
              <w:rPr>
                <w:rFonts w:ascii="Cambria Math" w:hAnsi="Cambria Math"/>
              </w:rPr>
              <m:t>log</m:t>
            </m:r>
          </m:e>
          <m:sub>
            <m:r>
              <w:rPr>
                <w:rFonts w:ascii="Cambria Math" w:hAnsi="Cambria Math"/>
              </w:rPr>
              <m:t>10</m:t>
            </m:r>
          </m:sub>
        </m:sSub>
        <m:r>
          <w:rPr>
            <w:rFonts w:ascii="Cambria Math" w:hAnsi="Cambria Math"/>
          </w:rPr>
          <m:t xml:space="preserve"> (11)</m:t>
        </m:r>
      </m:oMath>
      <w:r>
        <w:t>.</w:t>
      </w:r>
    </w:p>
    <w:p w14:paraId="54A45C2E" w14:textId="77777777" w:rsidR="00D4792D" w:rsidRDefault="00D4792D" w:rsidP="00D4792D">
      <w:pPr>
        <w:ind w:left="425" w:right="-585"/>
        <w:jc w:val="both"/>
      </w:pPr>
    </w:p>
    <w:p w14:paraId="407146A6" w14:textId="77777777" w:rsidR="00D4792D" w:rsidRDefault="00D4792D" w:rsidP="00D4792D">
      <w:pPr>
        <w:ind w:left="425" w:right="-585"/>
        <w:jc w:val="both"/>
      </w:pPr>
      <w:r>
        <w:t>O tempo decorrido, em hora, até que a liga atinja 30 °C é mais próximo de:</w:t>
      </w:r>
    </w:p>
    <w:p w14:paraId="54B02465" w14:textId="77777777" w:rsidR="00D4792D" w:rsidRDefault="00D4792D" w:rsidP="00D4792D">
      <w:pPr>
        <w:ind w:left="425" w:right="-585"/>
        <w:jc w:val="both"/>
      </w:pPr>
    </w:p>
    <w:p w14:paraId="04712B95" w14:textId="77777777" w:rsidR="00D4792D" w:rsidRDefault="00D4792D" w:rsidP="00D4792D">
      <w:pPr>
        <w:numPr>
          <w:ilvl w:val="0"/>
          <w:numId w:val="17"/>
        </w:numPr>
        <w:ind w:right="-585"/>
        <w:jc w:val="both"/>
      </w:pPr>
      <w:r>
        <w:t>22.</w:t>
      </w:r>
    </w:p>
    <w:p w14:paraId="04A1B465" w14:textId="77777777" w:rsidR="00D4792D" w:rsidRDefault="00D4792D" w:rsidP="00D4792D">
      <w:pPr>
        <w:numPr>
          <w:ilvl w:val="0"/>
          <w:numId w:val="17"/>
        </w:numPr>
        <w:ind w:right="-585"/>
        <w:jc w:val="both"/>
      </w:pPr>
      <w:r>
        <w:t>50.</w:t>
      </w:r>
    </w:p>
    <w:p w14:paraId="4A92422F" w14:textId="77777777" w:rsidR="00D4792D" w:rsidRDefault="00D4792D" w:rsidP="00D4792D">
      <w:pPr>
        <w:numPr>
          <w:ilvl w:val="0"/>
          <w:numId w:val="17"/>
        </w:numPr>
        <w:ind w:right="-585"/>
        <w:jc w:val="both"/>
      </w:pPr>
      <w:r>
        <w:t>100.</w:t>
      </w:r>
    </w:p>
    <w:p w14:paraId="6801E774" w14:textId="77777777" w:rsidR="00D4792D" w:rsidRDefault="00D4792D" w:rsidP="00D4792D">
      <w:pPr>
        <w:numPr>
          <w:ilvl w:val="0"/>
          <w:numId w:val="17"/>
        </w:numPr>
        <w:ind w:right="-585"/>
        <w:jc w:val="both"/>
      </w:pPr>
      <w:r>
        <w:t>200.</w:t>
      </w:r>
    </w:p>
    <w:p w14:paraId="2C1939F0" w14:textId="77777777" w:rsidR="00D4792D" w:rsidRDefault="00D4792D" w:rsidP="00D4792D">
      <w:pPr>
        <w:numPr>
          <w:ilvl w:val="0"/>
          <w:numId w:val="17"/>
        </w:numPr>
        <w:ind w:right="-585"/>
        <w:jc w:val="both"/>
        <w:sectPr w:rsidR="00D4792D">
          <w:pgSz w:w="11909" w:h="16834"/>
          <w:pgMar w:top="1440" w:right="1440" w:bottom="1440" w:left="0" w:header="720" w:footer="720" w:gutter="0"/>
          <w:cols w:space="720"/>
        </w:sectPr>
      </w:pPr>
      <w:r>
        <w:t>400.</w:t>
      </w:r>
    </w:p>
    <w:p w14:paraId="5ED07C22" w14:textId="77777777" w:rsidR="00D4792D" w:rsidRDefault="00D4792D" w:rsidP="00D4792D">
      <w:pPr>
        <w:ind w:left="425" w:right="-585"/>
        <w:jc w:val="both"/>
      </w:pPr>
      <w:r>
        <w:lastRenderedPageBreak/>
        <w:t>Questão enem2016303161</w:t>
      </w:r>
    </w:p>
    <w:p w14:paraId="7F371D48" w14:textId="77777777" w:rsidR="00D4792D" w:rsidRDefault="00D4792D" w:rsidP="00D4792D">
      <w:pPr>
        <w:ind w:left="425" w:right="-585"/>
        <w:jc w:val="both"/>
      </w:pPr>
    </w:p>
    <w:p w14:paraId="006B59CE" w14:textId="77777777" w:rsidR="00D4792D" w:rsidRDefault="00D4792D" w:rsidP="00D4792D">
      <w:pPr>
        <w:ind w:left="425" w:right="-585"/>
        <w:jc w:val="both"/>
      </w:pPr>
      <w:r>
        <w:t>Um petroleiro possui reservatório em formato de um paralelepípedo retangular com as dimensões dadas por 60 m x 10 m de base e 10 m de altura. Com o objetivo de minimizar o impacto ambiental de um eventual vazamento, esse reservatório é subdividido em três compartimentos, A, B e C, de mesmo volume, por duas placas de aço retangulares com dimensões de 7 m de altura e 10 m de base, de modo que os compartimentos são interligados, conforme a figura. Assim, caso haja rompimento no casco do reservatório, apenas uma parte de sua carga vazará.</w:t>
      </w:r>
    </w:p>
    <w:p w14:paraId="3160F70C" w14:textId="77777777" w:rsidR="00D4792D" w:rsidRDefault="00D4792D" w:rsidP="00D4792D">
      <w:pPr>
        <w:ind w:left="425" w:right="-585"/>
        <w:jc w:val="both"/>
      </w:pPr>
    </w:p>
    <w:p w14:paraId="6FF25E93" w14:textId="77777777" w:rsidR="00D4792D" w:rsidRDefault="00D4792D" w:rsidP="00D4792D">
      <w:pPr>
        <w:ind w:left="425" w:right="-585"/>
        <w:jc w:val="both"/>
      </w:pPr>
      <w:r>
        <w:rPr>
          <w:noProof/>
        </w:rPr>
        <w:drawing>
          <wp:inline distT="114300" distB="114300" distL="114300" distR="114300" wp14:anchorId="13A92CDC" wp14:editId="5C2ABFF9">
            <wp:extent cx="3805238" cy="1728919"/>
            <wp:effectExtent l="0" t="0" r="0" b="0"/>
            <wp:docPr id="99" name="image93.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99" name="image93.png" descr="Gráfico&#10;&#10;Descrição gerada automaticamente"/>
                    <pic:cNvPicPr preferRelativeResize="0"/>
                  </pic:nvPicPr>
                  <pic:blipFill>
                    <a:blip r:embed="rId88"/>
                    <a:srcRect/>
                    <a:stretch>
                      <a:fillRect/>
                    </a:stretch>
                  </pic:blipFill>
                  <pic:spPr>
                    <a:xfrm>
                      <a:off x="0" y="0"/>
                      <a:ext cx="3805238" cy="1728919"/>
                    </a:xfrm>
                    <a:prstGeom prst="rect">
                      <a:avLst/>
                    </a:prstGeom>
                    <a:ln/>
                  </pic:spPr>
                </pic:pic>
              </a:graphicData>
            </a:graphic>
          </wp:inline>
        </w:drawing>
      </w:r>
    </w:p>
    <w:p w14:paraId="4023233A" w14:textId="77777777" w:rsidR="00D4792D" w:rsidRDefault="00D4792D" w:rsidP="00D4792D">
      <w:pPr>
        <w:ind w:left="425" w:right="-585"/>
        <w:jc w:val="both"/>
      </w:pPr>
    </w:p>
    <w:p w14:paraId="1F0B4702" w14:textId="77777777" w:rsidR="00D4792D" w:rsidRDefault="00D4792D" w:rsidP="00D4792D">
      <w:pPr>
        <w:ind w:left="425" w:right="-585"/>
        <w:jc w:val="both"/>
      </w:pPr>
      <w:r>
        <w:t>Suponha que ocorra um desastre quando o petroleiro se encontra com sua carga máxima: ele sofre um acidente que ocasiona um furo no fundo do compartimento C.</w:t>
      </w:r>
    </w:p>
    <w:p w14:paraId="0EAFD087" w14:textId="77777777" w:rsidR="00D4792D" w:rsidRDefault="00D4792D" w:rsidP="00D4792D">
      <w:pPr>
        <w:ind w:left="425" w:right="-585"/>
        <w:jc w:val="both"/>
      </w:pPr>
      <w:r>
        <w:t>Para fins de cálculo, considere desprezíveis as espessuras das placas divisórias.</w:t>
      </w:r>
    </w:p>
    <w:p w14:paraId="09DF7262" w14:textId="77777777" w:rsidR="00D4792D" w:rsidRDefault="00D4792D" w:rsidP="00D4792D">
      <w:pPr>
        <w:ind w:left="425" w:right="-585"/>
        <w:jc w:val="both"/>
      </w:pPr>
    </w:p>
    <w:p w14:paraId="5C33DAF0" w14:textId="77777777" w:rsidR="00D4792D" w:rsidRDefault="00D4792D" w:rsidP="00D4792D">
      <w:pPr>
        <w:ind w:left="425" w:right="-585"/>
        <w:jc w:val="both"/>
      </w:pPr>
      <w:r>
        <w:t>Após o fim do vazamento, o volume de petróleo derramado terá sido de:</w:t>
      </w:r>
    </w:p>
    <w:p w14:paraId="4C631203" w14:textId="77777777" w:rsidR="00D4792D" w:rsidRDefault="00D4792D" w:rsidP="00D4792D">
      <w:pPr>
        <w:ind w:left="425" w:right="-585"/>
        <w:jc w:val="both"/>
      </w:pPr>
    </w:p>
    <w:p w14:paraId="0FB6DB5A" w14:textId="77777777" w:rsidR="00D4792D" w:rsidRDefault="00D4792D" w:rsidP="00D4792D">
      <w:pPr>
        <w:numPr>
          <w:ilvl w:val="0"/>
          <w:numId w:val="193"/>
        </w:numPr>
        <w:ind w:right="-585"/>
        <w:jc w:val="both"/>
      </w:pPr>
      <m:oMath>
        <m:r>
          <w:rPr>
            <w:rFonts w:ascii="Cambria Math" w:hAnsi="Cambria Math"/>
          </w:rPr>
          <m:t xml:space="preserve">1,4 x </m:t>
        </m:r>
        <m:sSup>
          <m:sSupPr>
            <m:ctrlPr>
              <w:rPr>
                <w:rFonts w:ascii="Cambria Math" w:hAnsi="Cambria Math"/>
              </w:rPr>
            </m:ctrlPr>
          </m:sSupPr>
          <m:e>
            <m:r>
              <w:rPr>
                <w:rFonts w:ascii="Cambria Math" w:hAnsi="Cambria Math"/>
              </w:rPr>
              <m:t>10</m:t>
            </m:r>
          </m:e>
          <m:sup>
            <m:r>
              <w:rPr>
                <w:rFonts w:ascii="Cambria Math" w:hAnsi="Cambria Math"/>
              </w:rPr>
              <m:t>3</m:t>
            </m:r>
          </m:sup>
        </m:sSup>
        <m:sSup>
          <m:sSupPr>
            <m:ctrlPr>
              <w:rPr>
                <w:rFonts w:ascii="Cambria Math" w:hAnsi="Cambria Math"/>
              </w:rPr>
            </m:ctrlPr>
          </m:sSupPr>
          <m:e>
            <m:r>
              <w:rPr>
                <w:rFonts w:ascii="Cambria Math" w:hAnsi="Cambria Math"/>
              </w:rPr>
              <m:t xml:space="preserve"> m</m:t>
            </m:r>
          </m:e>
          <m:sup>
            <m:r>
              <w:rPr>
                <w:rFonts w:ascii="Cambria Math" w:hAnsi="Cambria Math"/>
              </w:rPr>
              <m:t>3</m:t>
            </m:r>
          </m:sup>
        </m:sSup>
      </m:oMath>
    </w:p>
    <w:p w14:paraId="7509D280" w14:textId="77777777" w:rsidR="00D4792D" w:rsidRDefault="00D4792D" w:rsidP="00D4792D">
      <w:pPr>
        <w:numPr>
          <w:ilvl w:val="0"/>
          <w:numId w:val="193"/>
        </w:numPr>
        <w:ind w:right="-585"/>
        <w:jc w:val="both"/>
      </w:pPr>
      <m:oMath>
        <m:r>
          <w:rPr>
            <w:rFonts w:ascii="Cambria Math" w:hAnsi="Cambria Math"/>
          </w:rPr>
          <m:t xml:space="preserve">1,8 x </m:t>
        </m:r>
        <m:sSup>
          <m:sSupPr>
            <m:ctrlPr>
              <w:rPr>
                <w:rFonts w:ascii="Cambria Math" w:hAnsi="Cambria Math"/>
              </w:rPr>
            </m:ctrlPr>
          </m:sSupPr>
          <m:e>
            <m:r>
              <w:rPr>
                <w:rFonts w:ascii="Cambria Math" w:hAnsi="Cambria Math"/>
              </w:rPr>
              <m:t>10</m:t>
            </m:r>
          </m:e>
          <m:sup>
            <m:r>
              <w:rPr>
                <w:rFonts w:ascii="Cambria Math" w:hAnsi="Cambria Math"/>
              </w:rPr>
              <m:t>3</m:t>
            </m:r>
          </m:sup>
        </m:sSup>
        <m:sSup>
          <m:sSupPr>
            <m:ctrlPr>
              <w:rPr>
                <w:rFonts w:ascii="Cambria Math" w:hAnsi="Cambria Math"/>
              </w:rPr>
            </m:ctrlPr>
          </m:sSupPr>
          <m:e>
            <m:r>
              <w:rPr>
                <w:rFonts w:ascii="Cambria Math" w:hAnsi="Cambria Math"/>
              </w:rPr>
              <m:t xml:space="preserve"> m</m:t>
            </m:r>
          </m:e>
          <m:sup>
            <m:r>
              <w:rPr>
                <w:rFonts w:ascii="Cambria Math" w:hAnsi="Cambria Math"/>
              </w:rPr>
              <m:t>3</m:t>
            </m:r>
          </m:sup>
        </m:sSup>
      </m:oMath>
    </w:p>
    <w:p w14:paraId="14DD6B4B" w14:textId="77777777" w:rsidR="00D4792D" w:rsidRDefault="00D4792D" w:rsidP="00D4792D">
      <w:pPr>
        <w:numPr>
          <w:ilvl w:val="0"/>
          <w:numId w:val="193"/>
        </w:numPr>
        <w:ind w:right="-585"/>
        <w:jc w:val="both"/>
      </w:pPr>
      <m:oMath>
        <m:r>
          <w:rPr>
            <w:rFonts w:ascii="Cambria Math" w:hAnsi="Cambria Math"/>
          </w:rPr>
          <m:t xml:space="preserve">2,0 x </m:t>
        </m:r>
        <m:sSup>
          <m:sSupPr>
            <m:ctrlPr>
              <w:rPr>
                <w:rFonts w:ascii="Cambria Math" w:hAnsi="Cambria Math"/>
              </w:rPr>
            </m:ctrlPr>
          </m:sSupPr>
          <m:e>
            <m:r>
              <w:rPr>
                <w:rFonts w:ascii="Cambria Math" w:hAnsi="Cambria Math"/>
              </w:rPr>
              <m:t>10</m:t>
            </m:r>
          </m:e>
          <m:sup>
            <m:r>
              <w:rPr>
                <w:rFonts w:ascii="Cambria Math" w:hAnsi="Cambria Math"/>
              </w:rPr>
              <m:t>3</m:t>
            </m:r>
          </m:sup>
        </m:sSup>
        <m:sSup>
          <m:sSupPr>
            <m:ctrlPr>
              <w:rPr>
                <w:rFonts w:ascii="Cambria Math" w:hAnsi="Cambria Math"/>
              </w:rPr>
            </m:ctrlPr>
          </m:sSupPr>
          <m:e>
            <m:r>
              <w:rPr>
                <w:rFonts w:ascii="Cambria Math" w:hAnsi="Cambria Math"/>
              </w:rPr>
              <m:t xml:space="preserve"> m</m:t>
            </m:r>
          </m:e>
          <m:sup>
            <m:r>
              <w:rPr>
                <w:rFonts w:ascii="Cambria Math" w:hAnsi="Cambria Math"/>
              </w:rPr>
              <m:t>3</m:t>
            </m:r>
          </m:sup>
        </m:sSup>
      </m:oMath>
    </w:p>
    <w:p w14:paraId="0D69DA37" w14:textId="77777777" w:rsidR="00D4792D" w:rsidRDefault="00D4792D" w:rsidP="00D4792D">
      <w:pPr>
        <w:numPr>
          <w:ilvl w:val="0"/>
          <w:numId w:val="193"/>
        </w:numPr>
        <w:ind w:right="-585"/>
        <w:jc w:val="both"/>
      </w:pPr>
      <m:oMath>
        <m:r>
          <w:rPr>
            <w:rFonts w:ascii="Cambria Math" w:hAnsi="Cambria Math"/>
          </w:rPr>
          <m:t xml:space="preserve">3,2 x </m:t>
        </m:r>
        <m:sSup>
          <m:sSupPr>
            <m:ctrlPr>
              <w:rPr>
                <w:rFonts w:ascii="Cambria Math" w:hAnsi="Cambria Math"/>
              </w:rPr>
            </m:ctrlPr>
          </m:sSupPr>
          <m:e>
            <m:r>
              <w:rPr>
                <w:rFonts w:ascii="Cambria Math" w:hAnsi="Cambria Math"/>
              </w:rPr>
              <m:t>10</m:t>
            </m:r>
          </m:e>
          <m:sup>
            <m:r>
              <w:rPr>
                <w:rFonts w:ascii="Cambria Math" w:hAnsi="Cambria Math"/>
              </w:rPr>
              <m:t>3</m:t>
            </m:r>
          </m:sup>
        </m:sSup>
        <m:sSup>
          <m:sSupPr>
            <m:ctrlPr>
              <w:rPr>
                <w:rFonts w:ascii="Cambria Math" w:hAnsi="Cambria Math"/>
              </w:rPr>
            </m:ctrlPr>
          </m:sSupPr>
          <m:e>
            <m:r>
              <w:rPr>
                <w:rFonts w:ascii="Cambria Math" w:hAnsi="Cambria Math"/>
              </w:rPr>
              <m:t xml:space="preserve"> m</m:t>
            </m:r>
          </m:e>
          <m:sup>
            <m:r>
              <w:rPr>
                <w:rFonts w:ascii="Cambria Math" w:hAnsi="Cambria Math"/>
              </w:rPr>
              <m:t>3</m:t>
            </m:r>
          </m:sup>
        </m:sSup>
      </m:oMath>
    </w:p>
    <w:p w14:paraId="30E52BC6" w14:textId="77777777" w:rsidR="00D4792D" w:rsidRDefault="00D4792D" w:rsidP="00D4792D">
      <w:pPr>
        <w:numPr>
          <w:ilvl w:val="0"/>
          <w:numId w:val="193"/>
        </w:numPr>
        <w:ind w:right="-585"/>
        <w:jc w:val="both"/>
        <w:sectPr w:rsidR="00D4792D">
          <w:pgSz w:w="11909" w:h="16834"/>
          <w:pgMar w:top="1440" w:right="1440" w:bottom="1440" w:left="0" w:header="720" w:footer="720" w:gutter="0"/>
          <w:cols w:space="720"/>
        </w:sectPr>
      </w:pPr>
      <m:oMath>
        <m:r>
          <w:rPr>
            <w:rFonts w:ascii="Cambria Math" w:hAnsi="Cambria Math"/>
          </w:rPr>
          <m:t xml:space="preserve">6,0 x </m:t>
        </m:r>
        <m:sSup>
          <m:sSupPr>
            <m:ctrlPr>
              <w:rPr>
                <w:rFonts w:ascii="Cambria Math" w:hAnsi="Cambria Math"/>
              </w:rPr>
            </m:ctrlPr>
          </m:sSupPr>
          <m:e>
            <m:r>
              <w:rPr>
                <w:rFonts w:ascii="Cambria Math" w:hAnsi="Cambria Math"/>
              </w:rPr>
              <m:t>10</m:t>
            </m:r>
          </m:e>
          <m:sup>
            <m:r>
              <w:rPr>
                <w:rFonts w:ascii="Cambria Math" w:hAnsi="Cambria Math"/>
              </w:rPr>
              <m:t>3</m:t>
            </m:r>
          </m:sup>
        </m:sSup>
        <m:sSup>
          <m:sSupPr>
            <m:ctrlPr>
              <w:rPr>
                <w:rFonts w:ascii="Cambria Math" w:hAnsi="Cambria Math"/>
              </w:rPr>
            </m:ctrlPr>
          </m:sSupPr>
          <m:e>
            <m:r>
              <w:rPr>
                <w:rFonts w:ascii="Cambria Math" w:hAnsi="Cambria Math"/>
              </w:rPr>
              <m:t xml:space="preserve"> m</m:t>
            </m:r>
          </m:e>
          <m:sup>
            <m:r>
              <w:rPr>
                <w:rFonts w:ascii="Cambria Math" w:hAnsi="Cambria Math"/>
              </w:rPr>
              <m:t>3</m:t>
            </m:r>
          </m:sup>
        </m:sSup>
      </m:oMath>
    </w:p>
    <w:p w14:paraId="62CD22D2" w14:textId="77777777" w:rsidR="00D4792D" w:rsidRDefault="00D4792D" w:rsidP="00D4792D">
      <w:pPr>
        <w:ind w:left="425" w:right="-585"/>
        <w:jc w:val="both"/>
      </w:pPr>
      <w:r>
        <w:lastRenderedPageBreak/>
        <w:t>Questão enem2016303162</w:t>
      </w:r>
    </w:p>
    <w:p w14:paraId="72BDAE99" w14:textId="77777777" w:rsidR="00D4792D" w:rsidRDefault="00D4792D" w:rsidP="00D4792D">
      <w:pPr>
        <w:ind w:left="425" w:right="-585"/>
        <w:jc w:val="both"/>
      </w:pPr>
    </w:p>
    <w:p w14:paraId="71E01B64" w14:textId="77777777" w:rsidR="00D4792D" w:rsidRDefault="00D4792D" w:rsidP="00D4792D">
      <w:pPr>
        <w:ind w:left="425" w:right="-585"/>
        <w:jc w:val="both"/>
      </w:pPr>
      <w:r>
        <w:t>O cultivo de uma flor rara só é viável se do mês do plantio para o mês subsequente o clima da região possuir as seguintes peculiaridades:</w:t>
      </w:r>
    </w:p>
    <w:p w14:paraId="3D87B640" w14:textId="77777777" w:rsidR="00D4792D" w:rsidRDefault="00D4792D" w:rsidP="00D4792D">
      <w:pPr>
        <w:ind w:left="425" w:right="-585"/>
        <w:jc w:val="both"/>
      </w:pPr>
    </w:p>
    <w:p w14:paraId="1A6796E2" w14:textId="77777777" w:rsidR="00D4792D" w:rsidRDefault="00D4792D" w:rsidP="00D4792D">
      <w:pPr>
        <w:numPr>
          <w:ilvl w:val="0"/>
          <w:numId w:val="155"/>
        </w:numPr>
        <w:ind w:right="-585"/>
        <w:jc w:val="both"/>
      </w:pPr>
      <w:r>
        <w:t>a variação do nível de chuvas (pluviosidade), nesses meses, não for superior a 50 mm;</w:t>
      </w:r>
    </w:p>
    <w:p w14:paraId="13142995" w14:textId="77777777" w:rsidR="00D4792D" w:rsidRDefault="00D4792D" w:rsidP="00D4792D">
      <w:pPr>
        <w:numPr>
          <w:ilvl w:val="0"/>
          <w:numId w:val="155"/>
        </w:numPr>
        <w:ind w:right="-585"/>
        <w:jc w:val="both"/>
      </w:pPr>
      <w:r>
        <w:t>a temperatura mínima, nesses meses, for superior a 15 °C;</w:t>
      </w:r>
    </w:p>
    <w:p w14:paraId="078BE591" w14:textId="77777777" w:rsidR="00D4792D" w:rsidRDefault="00D4792D" w:rsidP="00D4792D">
      <w:pPr>
        <w:numPr>
          <w:ilvl w:val="0"/>
          <w:numId w:val="155"/>
        </w:numPr>
        <w:ind w:right="-585"/>
        <w:jc w:val="both"/>
      </w:pPr>
      <w:r>
        <w:t>ocorrer, nesse período, um leve aumento não superior a 5 °C na temperatura máxima.</w:t>
      </w:r>
    </w:p>
    <w:p w14:paraId="1CF29424" w14:textId="77777777" w:rsidR="00D4792D" w:rsidRDefault="00D4792D" w:rsidP="00D4792D">
      <w:pPr>
        <w:ind w:left="720" w:right="-585"/>
        <w:jc w:val="both"/>
      </w:pPr>
    </w:p>
    <w:p w14:paraId="2129DFDA" w14:textId="77777777" w:rsidR="00D4792D" w:rsidRDefault="00D4792D" w:rsidP="00D4792D">
      <w:pPr>
        <w:ind w:left="425" w:right="-585"/>
        <w:jc w:val="both"/>
      </w:pPr>
      <w:r>
        <w:t>Um floricuItor, pretendendo investir no plantio dessa flor em sua região, fez uma consulta a um meteorologista que lhe apresentou o gráfico com as condições previstas para os 12 meses seguintes nessa região.</w:t>
      </w:r>
    </w:p>
    <w:p w14:paraId="5E7D7F91" w14:textId="77777777" w:rsidR="00D4792D" w:rsidRDefault="00D4792D" w:rsidP="00D4792D">
      <w:pPr>
        <w:ind w:left="425" w:right="-585"/>
        <w:jc w:val="both"/>
      </w:pPr>
    </w:p>
    <w:p w14:paraId="0F93C18F" w14:textId="77777777" w:rsidR="00D4792D" w:rsidRDefault="00D4792D" w:rsidP="00D4792D">
      <w:pPr>
        <w:ind w:left="425" w:right="-585"/>
        <w:jc w:val="both"/>
      </w:pPr>
      <w:r>
        <w:rPr>
          <w:noProof/>
        </w:rPr>
        <w:drawing>
          <wp:inline distT="114300" distB="114300" distL="114300" distR="114300" wp14:anchorId="6F139B4E" wp14:editId="5E39F619">
            <wp:extent cx="5424488" cy="3162300"/>
            <wp:effectExtent l="0" t="0" r="0" b="0"/>
            <wp:docPr id="52" name="image45.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52" name="image45.png" descr="Gráfico&#10;&#10;Descrição gerada automaticamente"/>
                    <pic:cNvPicPr preferRelativeResize="0"/>
                  </pic:nvPicPr>
                  <pic:blipFill>
                    <a:blip r:embed="rId89"/>
                    <a:srcRect/>
                    <a:stretch>
                      <a:fillRect/>
                    </a:stretch>
                  </pic:blipFill>
                  <pic:spPr>
                    <a:xfrm>
                      <a:off x="0" y="0"/>
                      <a:ext cx="5424488" cy="3162300"/>
                    </a:xfrm>
                    <a:prstGeom prst="rect">
                      <a:avLst/>
                    </a:prstGeom>
                    <a:ln/>
                  </pic:spPr>
                </pic:pic>
              </a:graphicData>
            </a:graphic>
          </wp:inline>
        </w:drawing>
      </w:r>
    </w:p>
    <w:p w14:paraId="3275434C" w14:textId="77777777" w:rsidR="00D4792D" w:rsidRDefault="00D4792D" w:rsidP="00D4792D">
      <w:pPr>
        <w:ind w:left="425" w:right="-585"/>
        <w:jc w:val="both"/>
      </w:pPr>
    </w:p>
    <w:p w14:paraId="57A384DD" w14:textId="77777777" w:rsidR="00D4792D" w:rsidRDefault="00D4792D" w:rsidP="00D4792D">
      <w:pPr>
        <w:ind w:left="425" w:right="-585"/>
        <w:jc w:val="both"/>
      </w:pPr>
      <w:r>
        <w:t>Com base nas informações do gráfico, o floricultor verificou que poderia plantar essa flor rara.</w:t>
      </w:r>
    </w:p>
    <w:p w14:paraId="372CEC5A" w14:textId="77777777" w:rsidR="00D4792D" w:rsidRDefault="00D4792D" w:rsidP="00D4792D">
      <w:pPr>
        <w:ind w:left="425" w:right="-585"/>
        <w:jc w:val="both"/>
      </w:pPr>
    </w:p>
    <w:p w14:paraId="5173F8E8" w14:textId="77777777" w:rsidR="00D4792D" w:rsidRDefault="00D4792D" w:rsidP="00D4792D">
      <w:pPr>
        <w:ind w:left="425" w:right="-585"/>
        <w:jc w:val="both"/>
      </w:pPr>
      <w:r>
        <w:t>O mês escolhido para o plantio foi:</w:t>
      </w:r>
    </w:p>
    <w:p w14:paraId="6920CFAB" w14:textId="77777777" w:rsidR="00D4792D" w:rsidRDefault="00D4792D" w:rsidP="00D4792D">
      <w:pPr>
        <w:ind w:left="425" w:right="-585"/>
        <w:jc w:val="both"/>
      </w:pPr>
    </w:p>
    <w:p w14:paraId="2ACBC8D6" w14:textId="77777777" w:rsidR="00D4792D" w:rsidRDefault="00D4792D" w:rsidP="00D4792D">
      <w:pPr>
        <w:numPr>
          <w:ilvl w:val="0"/>
          <w:numId w:val="345"/>
        </w:numPr>
        <w:ind w:right="-585"/>
        <w:jc w:val="both"/>
      </w:pPr>
      <w:r>
        <w:t>janeiro.</w:t>
      </w:r>
    </w:p>
    <w:p w14:paraId="66E47AEE" w14:textId="77777777" w:rsidR="00D4792D" w:rsidRDefault="00D4792D" w:rsidP="00D4792D">
      <w:pPr>
        <w:numPr>
          <w:ilvl w:val="0"/>
          <w:numId w:val="345"/>
        </w:numPr>
        <w:ind w:right="-585"/>
        <w:jc w:val="both"/>
      </w:pPr>
      <w:r>
        <w:t>fevereiro.</w:t>
      </w:r>
    </w:p>
    <w:p w14:paraId="664CD759" w14:textId="77777777" w:rsidR="00D4792D" w:rsidRDefault="00D4792D" w:rsidP="00D4792D">
      <w:pPr>
        <w:numPr>
          <w:ilvl w:val="0"/>
          <w:numId w:val="345"/>
        </w:numPr>
        <w:ind w:right="-585"/>
        <w:jc w:val="both"/>
      </w:pPr>
      <w:r>
        <w:t>agosto.</w:t>
      </w:r>
    </w:p>
    <w:p w14:paraId="2CEE57D6" w14:textId="77777777" w:rsidR="00D4792D" w:rsidRDefault="00D4792D" w:rsidP="00D4792D">
      <w:pPr>
        <w:numPr>
          <w:ilvl w:val="0"/>
          <w:numId w:val="345"/>
        </w:numPr>
        <w:ind w:right="-585"/>
        <w:jc w:val="both"/>
      </w:pPr>
      <w:r>
        <w:t>novembro.</w:t>
      </w:r>
    </w:p>
    <w:p w14:paraId="4EAC72CD" w14:textId="77777777" w:rsidR="00D4792D" w:rsidRDefault="00D4792D" w:rsidP="00D4792D">
      <w:pPr>
        <w:numPr>
          <w:ilvl w:val="0"/>
          <w:numId w:val="345"/>
        </w:numPr>
        <w:ind w:right="-585"/>
        <w:jc w:val="both"/>
        <w:sectPr w:rsidR="00D4792D">
          <w:pgSz w:w="11909" w:h="16834"/>
          <w:pgMar w:top="1440" w:right="1440" w:bottom="1440" w:left="0" w:header="720" w:footer="720" w:gutter="0"/>
          <w:cols w:space="720"/>
        </w:sectPr>
      </w:pPr>
      <w:r>
        <w:t>dezembro.</w:t>
      </w:r>
    </w:p>
    <w:p w14:paraId="48BCF5F1" w14:textId="77777777" w:rsidR="00D4792D" w:rsidRDefault="00D4792D" w:rsidP="00D4792D">
      <w:pPr>
        <w:ind w:left="425" w:right="-585"/>
        <w:jc w:val="both"/>
      </w:pPr>
      <w:r>
        <w:lastRenderedPageBreak/>
        <w:t>Questão enem2016303163</w:t>
      </w:r>
    </w:p>
    <w:p w14:paraId="143405BB" w14:textId="77777777" w:rsidR="00D4792D" w:rsidRDefault="00D4792D" w:rsidP="00D4792D">
      <w:pPr>
        <w:ind w:left="425" w:right="-585"/>
        <w:jc w:val="both"/>
      </w:pPr>
    </w:p>
    <w:p w14:paraId="2ACC8EFB" w14:textId="77777777" w:rsidR="00D4792D" w:rsidRDefault="00D4792D" w:rsidP="00D4792D">
      <w:pPr>
        <w:ind w:left="425" w:right="-585"/>
        <w:jc w:val="both"/>
      </w:pPr>
      <w:r>
        <w:t>Densidade absoluta (d) é a razão entre a massa de um corpo e o volume por ele ocupado. Um professor propôs à sua turma que os alunos analisassem a densidade de três</w:t>
      </w:r>
    </w:p>
    <w:p w14:paraId="049607EE" w14:textId="77777777" w:rsidR="00D4792D" w:rsidRDefault="00D4792D" w:rsidP="00D4792D">
      <w:pPr>
        <w:ind w:left="425" w:right="-585"/>
        <w:jc w:val="both"/>
      </w:pPr>
      <w:r>
        <w:t xml:space="preserve">corpo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Os alunos verificaram que o corpo A possuía 1,5 vez a massa do corpo B e esse, por sua vez, tinha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r>
        <w:t xml:space="preserve"> da massa do corpo C. Observaram, ainda, que o volume do corpo A era o mesmo do corpo B e 20% maior do que o volume do corpo C. </w:t>
      </w:r>
    </w:p>
    <w:p w14:paraId="0ABAF9A6" w14:textId="77777777" w:rsidR="00D4792D" w:rsidRDefault="00D4792D" w:rsidP="00D4792D">
      <w:pPr>
        <w:ind w:left="425" w:right="-585"/>
        <w:jc w:val="both"/>
      </w:pPr>
    </w:p>
    <w:p w14:paraId="42081405" w14:textId="77777777" w:rsidR="00D4792D" w:rsidRDefault="00D4792D" w:rsidP="00D4792D">
      <w:pPr>
        <w:ind w:left="425" w:right="-585"/>
        <w:jc w:val="both"/>
      </w:pPr>
      <w:r>
        <w:t>Após a análise, os alunos ordenaram corretamente as densidades desses corpos da seguinte maneira:</w:t>
      </w:r>
    </w:p>
    <w:p w14:paraId="4AF4DEEE" w14:textId="77777777" w:rsidR="00D4792D" w:rsidRDefault="00D4792D" w:rsidP="00D4792D">
      <w:pPr>
        <w:ind w:left="425" w:right="-585"/>
        <w:jc w:val="both"/>
      </w:pPr>
    </w:p>
    <w:p w14:paraId="2F192582" w14:textId="77777777" w:rsidR="00D4792D" w:rsidRDefault="00D4792D" w:rsidP="00D4792D">
      <w:pPr>
        <w:numPr>
          <w:ilvl w:val="0"/>
          <w:numId w:val="333"/>
        </w:numPr>
        <w:ind w:right="-585"/>
        <w:jc w:val="both"/>
      </w:pPr>
      <m:oMath>
        <m:sSub>
          <m:sSubPr>
            <m:ctrlPr>
              <w:rPr>
                <w:rFonts w:ascii="Cambria Math" w:hAnsi="Cambria Math"/>
              </w:rPr>
            </m:ctrlPr>
          </m:sSubPr>
          <m:e>
            <m:r>
              <w:rPr>
                <w:rFonts w:ascii="Cambria Math" w:hAnsi="Cambria Math"/>
              </w:rPr>
              <m:t>d</m:t>
            </m:r>
          </m:e>
          <m:sub>
            <m:r>
              <w:rPr>
                <w:rFonts w:ascii="Cambria Math" w:hAnsi="Cambria Math"/>
              </w:rPr>
              <m:t>B</m:t>
            </m:r>
          </m:sub>
        </m:sSub>
        <m:r>
          <w:rPr>
            <w:rFonts w:ascii="Cambria Math" w:hAnsi="Cambria Math"/>
          </w:rPr>
          <m:t>&lt;</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d</m:t>
            </m:r>
          </m:e>
          <m:sub>
            <m:r>
              <w:rPr>
                <w:rFonts w:ascii="Cambria Math" w:hAnsi="Cambria Math"/>
              </w:rPr>
              <m:t>C</m:t>
            </m:r>
          </m:sub>
        </m:sSub>
      </m:oMath>
    </w:p>
    <w:p w14:paraId="72C0A5EB" w14:textId="77777777" w:rsidR="00D4792D" w:rsidRDefault="00D4792D" w:rsidP="00D4792D">
      <w:pPr>
        <w:numPr>
          <w:ilvl w:val="0"/>
          <w:numId w:val="333"/>
        </w:numPr>
        <w:ind w:right="-585"/>
        <w:jc w:val="both"/>
      </w:pPr>
      <m:oMath>
        <m:sSub>
          <m:sSubPr>
            <m:ctrlPr>
              <w:rPr>
                <w:rFonts w:ascii="Cambria Math" w:hAnsi="Cambria Math"/>
              </w:rPr>
            </m:ctrlPr>
          </m:sSubPr>
          <m:e>
            <m:r>
              <w:rPr>
                <w:rFonts w:ascii="Cambria Math" w:hAnsi="Cambria Math"/>
              </w:rPr>
              <m:t>d</m:t>
            </m:r>
          </m:e>
          <m:sub>
            <m:r>
              <w:rPr>
                <w:rFonts w:ascii="Cambria Math" w:hAnsi="Cambria Math"/>
              </w:rPr>
              <m:t>B</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d</m:t>
            </m:r>
          </m:e>
          <m:sub>
            <m:r>
              <w:rPr>
                <w:rFonts w:ascii="Cambria Math" w:hAnsi="Cambria Math"/>
              </w:rPr>
              <m:t>C</m:t>
            </m:r>
          </m:sub>
        </m:sSub>
      </m:oMath>
    </w:p>
    <w:p w14:paraId="63AA2354" w14:textId="77777777" w:rsidR="00D4792D" w:rsidRDefault="00D4792D" w:rsidP="00D4792D">
      <w:pPr>
        <w:numPr>
          <w:ilvl w:val="0"/>
          <w:numId w:val="333"/>
        </w:numPr>
        <w:ind w:right="-585"/>
        <w:jc w:val="both"/>
      </w:pP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p>
    <w:p w14:paraId="111A2A35" w14:textId="77777777" w:rsidR="00D4792D" w:rsidRDefault="00D4792D" w:rsidP="00D4792D">
      <w:pPr>
        <w:numPr>
          <w:ilvl w:val="0"/>
          <w:numId w:val="333"/>
        </w:numPr>
        <w:ind w:right="-585"/>
        <w:jc w:val="both"/>
      </w:pPr>
      <m:oMath>
        <m:sSub>
          <m:sSubPr>
            <m:ctrlPr>
              <w:rPr>
                <w:rFonts w:ascii="Cambria Math" w:hAnsi="Cambria Math"/>
              </w:rPr>
            </m:ctrlPr>
          </m:sSubPr>
          <m:e>
            <m:r>
              <w:rPr>
                <w:rFonts w:ascii="Cambria Math" w:hAnsi="Cambria Math"/>
              </w:rPr>
              <m:t>d</m:t>
            </m:r>
          </m:e>
          <m:sub>
            <m:r>
              <w:rPr>
                <w:rFonts w:ascii="Cambria Math" w:hAnsi="Cambria Math"/>
              </w:rPr>
              <m:t>B</m:t>
            </m:r>
          </m:sub>
        </m:sSub>
        <m: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A</m:t>
            </m:r>
          </m:sub>
        </m:sSub>
      </m:oMath>
    </w:p>
    <w:p w14:paraId="33D1DAD1" w14:textId="77777777" w:rsidR="00D4792D" w:rsidRDefault="00D4792D" w:rsidP="00D4792D">
      <w:pPr>
        <w:numPr>
          <w:ilvl w:val="0"/>
          <w:numId w:val="333"/>
        </w:numPr>
        <w:ind w:right="-585"/>
        <w:jc w:val="both"/>
        <w:sectPr w:rsidR="00D4792D">
          <w:pgSz w:w="11909" w:h="16834"/>
          <w:pgMar w:top="1440" w:right="1440" w:bottom="1440" w:left="0" w:header="720" w:footer="720" w:gutter="0"/>
          <w:cols w:space="720"/>
        </w:sectPr>
      </w:pP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p>
    <w:p w14:paraId="14C45A2C" w14:textId="77777777" w:rsidR="00D4792D" w:rsidRDefault="00D4792D" w:rsidP="00D4792D">
      <w:pPr>
        <w:ind w:left="425" w:right="-585"/>
        <w:jc w:val="both"/>
      </w:pPr>
      <w:r>
        <w:lastRenderedPageBreak/>
        <w:t>Questão enem2016303164</w:t>
      </w:r>
    </w:p>
    <w:p w14:paraId="4BC40015" w14:textId="77777777" w:rsidR="00D4792D" w:rsidRDefault="00D4792D" w:rsidP="00D4792D">
      <w:pPr>
        <w:ind w:left="425" w:right="-585"/>
        <w:jc w:val="both"/>
      </w:pPr>
    </w:p>
    <w:p w14:paraId="39440503" w14:textId="77777777" w:rsidR="00D4792D" w:rsidRDefault="00D4792D" w:rsidP="00D4792D">
      <w:pPr>
        <w:ind w:left="425" w:right="-585"/>
        <w:jc w:val="both"/>
      </w:pPr>
      <w:r>
        <w:t>No tanque de um certo carro de passeio cabem até 50 L de combustível, e o rendimento médio deste carro na estrada é de 15 km/L de combustível. Ao sair para uma viagem de 600 km o motorista observou que o marcador de combustível estava exatamente sobre uma das marcas da escala divisória do medidor, conforme figura a seguir.</w:t>
      </w:r>
    </w:p>
    <w:p w14:paraId="018126B3" w14:textId="77777777" w:rsidR="00D4792D" w:rsidRDefault="00D4792D" w:rsidP="00D4792D">
      <w:pPr>
        <w:ind w:left="425" w:right="-585"/>
        <w:jc w:val="both"/>
      </w:pPr>
    </w:p>
    <w:p w14:paraId="52B65600" w14:textId="77777777" w:rsidR="00D4792D" w:rsidRDefault="00D4792D" w:rsidP="00D4792D">
      <w:pPr>
        <w:ind w:left="425" w:right="-585"/>
        <w:jc w:val="both"/>
      </w:pPr>
      <w:r>
        <w:rPr>
          <w:noProof/>
        </w:rPr>
        <w:drawing>
          <wp:inline distT="114300" distB="114300" distL="114300" distR="114300" wp14:anchorId="70A2F32C" wp14:editId="3657D3E0">
            <wp:extent cx="1933575" cy="1638300"/>
            <wp:effectExtent l="0" t="0" r="0" b="0"/>
            <wp:docPr id="74" name="image73.png" descr="Ícone&#10;&#10;Descrição gerada automaticamente"/>
            <wp:cNvGraphicFramePr/>
            <a:graphic xmlns:a="http://schemas.openxmlformats.org/drawingml/2006/main">
              <a:graphicData uri="http://schemas.openxmlformats.org/drawingml/2006/picture">
                <pic:pic xmlns:pic="http://schemas.openxmlformats.org/drawingml/2006/picture">
                  <pic:nvPicPr>
                    <pic:cNvPr id="74" name="image73.png" descr="Ícone&#10;&#10;Descrição gerada automaticamente"/>
                    <pic:cNvPicPr preferRelativeResize="0"/>
                  </pic:nvPicPr>
                  <pic:blipFill>
                    <a:blip r:embed="rId90"/>
                    <a:srcRect/>
                    <a:stretch>
                      <a:fillRect/>
                    </a:stretch>
                  </pic:blipFill>
                  <pic:spPr>
                    <a:xfrm>
                      <a:off x="0" y="0"/>
                      <a:ext cx="1933575" cy="1638300"/>
                    </a:xfrm>
                    <a:prstGeom prst="rect">
                      <a:avLst/>
                    </a:prstGeom>
                    <a:ln/>
                  </pic:spPr>
                </pic:pic>
              </a:graphicData>
            </a:graphic>
          </wp:inline>
        </w:drawing>
      </w:r>
    </w:p>
    <w:p w14:paraId="380E27F3" w14:textId="77777777" w:rsidR="00D4792D" w:rsidRDefault="00D4792D" w:rsidP="00D4792D">
      <w:pPr>
        <w:ind w:left="425" w:right="-585"/>
        <w:jc w:val="both"/>
      </w:pPr>
    </w:p>
    <w:p w14:paraId="121F7470" w14:textId="77777777" w:rsidR="00D4792D" w:rsidRDefault="00D4792D" w:rsidP="00D4792D">
      <w:pPr>
        <w:ind w:left="425" w:right="-585"/>
        <w:jc w:val="both"/>
      </w:pPr>
      <w:r>
        <w:t>Como o motorista conhece o percurso, sabe que existem, até a chegada a seu destino, cinco postos de abastecimento de combustível, localizados a 150 km, 187 km, 450 km, 500 km e 570 km do ponto de partida.</w:t>
      </w:r>
    </w:p>
    <w:p w14:paraId="5BC2BA63" w14:textId="77777777" w:rsidR="00D4792D" w:rsidRDefault="00D4792D" w:rsidP="00D4792D">
      <w:pPr>
        <w:ind w:left="425" w:right="-585"/>
        <w:jc w:val="both"/>
      </w:pPr>
    </w:p>
    <w:p w14:paraId="58754FAA" w14:textId="77777777" w:rsidR="00D4792D" w:rsidRDefault="00D4792D" w:rsidP="00D4792D">
      <w:pPr>
        <w:ind w:left="425" w:right="-585"/>
        <w:jc w:val="both"/>
      </w:pPr>
      <w:r>
        <w:t>Qual a máxima distância, em quilômetro, que poderá percorrer até ser necessário reabastecer o veículo, de modo a não ficar sem combustível na estrada?</w:t>
      </w:r>
    </w:p>
    <w:p w14:paraId="277E1596" w14:textId="77777777" w:rsidR="00D4792D" w:rsidRDefault="00D4792D" w:rsidP="00D4792D">
      <w:pPr>
        <w:ind w:left="425" w:right="-585"/>
        <w:jc w:val="both"/>
      </w:pPr>
    </w:p>
    <w:p w14:paraId="2B0ED364" w14:textId="77777777" w:rsidR="00D4792D" w:rsidRDefault="00D4792D" w:rsidP="00D4792D">
      <w:pPr>
        <w:numPr>
          <w:ilvl w:val="0"/>
          <w:numId w:val="247"/>
        </w:numPr>
        <w:ind w:right="-585"/>
        <w:jc w:val="both"/>
      </w:pPr>
      <w:r>
        <w:t>570</w:t>
      </w:r>
    </w:p>
    <w:p w14:paraId="72D06A22" w14:textId="77777777" w:rsidR="00D4792D" w:rsidRDefault="00D4792D" w:rsidP="00D4792D">
      <w:pPr>
        <w:numPr>
          <w:ilvl w:val="0"/>
          <w:numId w:val="247"/>
        </w:numPr>
        <w:ind w:right="-585"/>
        <w:jc w:val="both"/>
      </w:pPr>
      <w:r>
        <w:t>500</w:t>
      </w:r>
    </w:p>
    <w:p w14:paraId="40848D24" w14:textId="77777777" w:rsidR="00D4792D" w:rsidRDefault="00D4792D" w:rsidP="00D4792D">
      <w:pPr>
        <w:numPr>
          <w:ilvl w:val="0"/>
          <w:numId w:val="247"/>
        </w:numPr>
        <w:ind w:right="-585"/>
        <w:jc w:val="both"/>
      </w:pPr>
      <w:r>
        <w:t>450</w:t>
      </w:r>
    </w:p>
    <w:p w14:paraId="38278268" w14:textId="77777777" w:rsidR="00D4792D" w:rsidRDefault="00D4792D" w:rsidP="00D4792D">
      <w:pPr>
        <w:numPr>
          <w:ilvl w:val="0"/>
          <w:numId w:val="247"/>
        </w:numPr>
        <w:ind w:right="-585"/>
        <w:jc w:val="both"/>
      </w:pPr>
      <w:r>
        <w:t>187</w:t>
      </w:r>
    </w:p>
    <w:p w14:paraId="5EC2B1F0" w14:textId="77777777" w:rsidR="00D4792D" w:rsidRDefault="00D4792D" w:rsidP="00D4792D">
      <w:pPr>
        <w:numPr>
          <w:ilvl w:val="0"/>
          <w:numId w:val="247"/>
        </w:numPr>
        <w:ind w:right="-585"/>
        <w:jc w:val="both"/>
        <w:sectPr w:rsidR="00D4792D">
          <w:pgSz w:w="11909" w:h="16834"/>
          <w:pgMar w:top="1440" w:right="1440" w:bottom="1440" w:left="0" w:header="720" w:footer="720" w:gutter="0"/>
          <w:cols w:space="720"/>
        </w:sectPr>
      </w:pPr>
      <w:r>
        <w:t>150</w:t>
      </w:r>
    </w:p>
    <w:p w14:paraId="6E311C13" w14:textId="77777777" w:rsidR="00D4792D" w:rsidRDefault="00D4792D" w:rsidP="00D4792D">
      <w:pPr>
        <w:ind w:left="425" w:right="-585"/>
        <w:jc w:val="both"/>
      </w:pPr>
      <w:r>
        <w:lastRenderedPageBreak/>
        <w:t>Questão enem2016303165</w:t>
      </w:r>
    </w:p>
    <w:p w14:paraId="6D0F0793" w14:textId="77777777" w:rsidR="00D4792D" w:rsidRDefault="00D4792D" w:rsidP="00D4792D">
      <w:pPr>
        <w:ind w:left="425" w:right="-585"/>
        <w:jc w:val="both"/>
      </w:pPr>
    </w:p>
    <w:p w14:paraId="74A28A36" w14:textId="77777777" w:rsidR="00D4792D" w:rsidRDefault="00D4792D" w:rsidP="00D4792D">
      <w:pPr>
        <w:ind w:left="425" w:right="-585"/>
        <w:jc w:val="both"/>
      </w:pPr>
      <w:r>
        <w:t>Sob a orientação de um mestre de obras, João e Pedro trabalharam na reforma de um edifício. João efetuou reparos na parte hidráulica nos andares 1, 3, 5, 7, e assim sucessivamente, de dois em dois andares. Pedro trabalhou na parte elétrica nos andares 1,4, 7, 10, e assim sucessivamente, de três em três andares. Coincidentemente, terminaram seus trabalhos no último andar. Na conclusão da reforma, o mestre de obras informou, em seu relatório, o número de andares do edifício. Sabe-se que, ao longo da execução da obra, em exatamente 20 andares, foram realizados reparos nas partes hidráulica e elétrica por João e Pedro.</w:t>
      </w:r>
    </w:p>
    <w:p w14:paraId="1A9D248B" w14:textId="77777777" w:rsidR="00D4792D" w:rsidRDefault="00D4792D" w:rsidP="00D4792D">
      <w:pPr>
        <w:ind w:left="425" w:right="-585"/>
        <w:jc w:val="both"/>
      </w:pPr>
    </w:p>
    <w:p w14:paraId="198FA3C4" w14:textId="77777777" w:rsidR="00D4792D" w:rsidRDefault="00D4792D" w:rsidP="00D4792D">
      <w:pPr>
        <w:ind w:left="425" w:right="-585"/>
        <w:jc w:val="both"/>
      </w:pPr>
      <w:r>
        <w:t>Qual é o número de andares desse edifício?</w:t>
      </w:r>
    </w:p>
    <w:p w14:paraId="368A63AE" w14:textId="77777777" w:rsidR="00D4792D" w:rsidRDefault="00D4792D" w:rsidP="00D4792D">
      <w:pPr>
        <w:ind w:left="425" w:right="-585"/>
        <w:jc w:val="both"/>
      </w:pPr>
    </w:p>
    <w:p w14:paraId="761EDD01" w14:textId="77777777" w:rsidR="00D4792D" w:rsidRDefault="00D4792D" w:rsidP="00D4792D">
      <w:pPr>
        <w:numPr>
          <w:ilvl w:val="0"/>
          <w:numId w:val="224"/>
        </w:numPr>
        <w:ind w:right="-585"/>
        <w:jc w:val="both"/>
      </w:pPr>
      <w:r>
        <w:t>40</w:t>
      </w:r>
    </w:p>
    <w:p w14:paraId="1911648E" w14:textId="77777777" w:rsidR="00D4792D" w:rsidRDefault="00D4792D" w:rsidP="00D4792D">
      <w:pPr>
        <w:numPr>
          <w:ilvl w:val="0"/>
          <w:numId w:val="224"/>
        </w:numPr>
        <w:ind w:right="-585"/>
        <w:jc w:val="both"/>
      </w:pPr>
      <w:r>
        <w:t>60</w:t>
      </w:r>
    </w:p>
    <w:p w14:paraId="4B4B525C" w14:textId="77777777" w:rsidR="00D4792D" w:rsidRDefault="00D4792D" w:rsidP="00D4792D">
      <w:pPr>
        <w:numPr>
          <w:ilvl w:val="0"/>
          <w:numId w:val="224"/>
        </w:numPr>
        <w:ind w:right="-585"/>
        <w:jc w:val="both"/>
      </w:pPr>
      <w:r>
        <w:t>100</w:t>
      </w:r>
    </w:p>
    <w:p w14:paraId="23A364CC" w14:textId="77777777" w:rsidR="00D4792D" w:rsidRDefault="00D4792D" w:rsidP="00D4792D">
      <w:pPr>
        <w:numPr>
          <w:ilvl w:val="0"/>
          <w:numId w:val="224"/>
        </w:numPr>
        <w:ind w:right="-585"/>
        <w:jc w:val="both"/>
      </w:pPr>
      <w:r>
        <w:t>115</w:t>
      </w:r>
    </w:p>
    <w:p w14:paraId="4E5EA3A0" w14:textId="77777777" w:rsidR="00D4792D" w:rsidRDefault="00D4792D" w:rsidP="00D4792D">
      <w:pPr>
        <w:numPr>
          <w:ilvl w:val="0"/>
          <w:numId w:val="224"/>
        </w:numPr>
        <w:ind w:right="-585"/>
        <w:jc w:val="both"/>
        <w:sectPr w:rsidR="00D4792D">
          <w:pgSz w:w="11909" w:h="16834"/>
          <w:pgMar w:top="1440" w:right="1440" w:bottom="1440" w:left="0" w:header="720" w:footer="720" w:gutter="0"/>
          <w:cols w:space="720"/>
        </w:sectPr>
      </w:pPr>
      <w:r>
        <w:t>120</w:t>
      </w:r>
    </w:p>
    <w:p w14:paraId="1FB80FD6" w14:textId="77777777" w:rsidR="00D4792D" w:rsidRDefault="00D4792D" w:rsidP="00D4792D">
      <w:pPr>
        <w:ind w:left="425" w:right="-585"/>
        <w:jc w:val="both"/>
      </w:pPr>
      <w:r>
        <w:lastRenderedPageBreak/>
        <w:t>Questão enem2016303166</w:t>
      </w:r>
    </w:p>
    <w:p w14:paraId="73444EFE" w14:textId="77777777" w:rsidR="00D4792D" w:rsidRDefault="00D4792D" w:rsidP="00D4792D">
      <w:pPr>
        <w:ind w:left="425" w:right="-585"/>
        <w:jc w:val="both"/>
      </w:pPr>
    </w:p>
    <w:p w14:paraId="1E9766B4" w14:textId="77777777" w:rsidR="00D4792D" w:rsidRDefault="00D4792D" w:rsidP="00D4792D">
      <w:pPr>
        <w:ind w:left="425" w:right="-585"/>
        <w:jc w:val="both"/>
      </w:pPr>
      <w:r>
        <w:t>Em uma cidade será construída uma galeria subterrânea que receberá uma rede de canos para o transporte de água de uma fonte (</w:t>
      </w:r>
      <w:r>
        <w:rPr>
          <w:i/>
        </w:rPr>
        <w:t>F</w:t>
      </w:r>
      <w:r>
        <w:t>) até o reservatório de um novo bairro (</w:t>
      </w:r>
      <w:r>
        <w:rPr>
          <w:i/>
        </w:rPr>
        <w:t>B</w:t>
      </w:r>
      <w:r>
        <w:t>).</w:t>
      </w:r>
    </w:p>
    <w:p w14:paraId="314BC7C1" w14:textId="77777777" w:rsidR="00D4792D" w:rsidRDefault="00D4792D" w:rsidP="00D4792D">
      <w:pPr>
        <w:ind w:left="425" w:right="-585"/>
        <w:jc w:val="both"/>
      </w:pPr>
      <w:r>
        <w:t xml:space="preserve">Após avaliações, foram apresentados dois projetos para o trajeto de construção da galeria: um segmento de reta que atravessaria outros bairros ou uma semicircunferência que contornaria esses bairros, conforme ilustrado no sistema de coordenadas </w:t>
      </w:r>
      <w:r>
        <w:rPr>
          <w:i/>
        </w:rPr>
        <w:t xml:space="preserve">xOy </w:t>
      </w:r>
      <w:r>
        <w:t>da figura, em que a unidade de medida nos eixos é o quilômetro.</w:t>
      </w:r>
    </w:p>
    <w:p w14:paraId="433B1214" w14:textId="77777777" w:rsidR="00D4792D" w:rsidRDefault="00D4792D" w:rsidP="00D4792D">
      <w:pPr>
        <w:ind w:left="425" w:right="-585"/>
        <w:jc w:val="both"/>
      </w:pPr>
    </w:p>
    <w:p w14:paraId="4C31505F" w14:textId="77777777" w:rsidR="00D4792D" w:rsidRDefault="00D4792D" w:rsidP="00D4792D">
      <w:pPr>
        <w:ind w:left="425" w:right="-585"/>
        <w:jc w:val="both"/>
      </w:pPr>
      <w:r>
        <w:rPr>
          <w:noProof/>
        </w:rPr>
        <w:drawing>
          <wp:inline distT="114300" distB="114300" distL="114300" distR="114300" wp14:anchorId="6267F9A3" wp14:editId="49E0C412">
            <wp:extent cx="3448050" cy="2686050"/>
            <wp:effectExtent l="0" t="0" r="0" b="0"/>
            <wp:docPr id="54" name="image5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4" name="image53.png" descr="Diagrama&#10;&#10;Descrição gerada automaticamente"/>
                    <pic:cNvPicPr preferRelativeResize="0"/>
                  </pic:nvPicPr>
                  <pic:blipFill>
                    <a:blip r:embed="rId91"/>
                    <a:srcRect l="4232"/>
                    <a:stretch>
                      <a:fillRect/>
                    </a:stretch>
                  </pic:blipFill>
                  <pic:spPr>
                    <a:xfrm>
                      <a:off x="0" y="0"/>
                      <a:ext cx="3448050" cy="2686050"/>
                    </a:xfrm>
                    <a:prstGeom prst="rect">
                      <a:avLst/>
                    </a:prstGeom>
                    <a:ln/>
                  </pic:spPr>
                </pic:pic>
              </a:graphicData>
            </a:graphic>
          </wp:inline>
        </w:drawing>
      </w:r>
    </w:p>
    <w:p w14:paraId="1AE534D1" w14:textId="77777777" w:rsidR="00D4792D" w:rsidRDefault="00D4792D" w:rsidP="00D4792D">
      <w:pPr>
        <w:ind w:left="425" w:right="-585"/>
        <w:jc w:val="both"/>
      </w:pPr>
    </w:p>
    <w:p w14:paraId="6627E368" w14:textId="77777777" w:rsidR="00D4792D" w:rsidRDefault="00D4792D" w:rsidP="00D4792D">
      <w:pPr>
        <w:ind w:left="425" w:right="-585"/>
        <w:jc w:val="both"/>
      </w:pPr>
      <w:r>
        <w:t>Estudos de viabilidade técnica mostraram que, pelas características do solo, a construção de 1 m de galeria via segmento de reta demora 1,0 h, enquanto que 1 m de construção de galeria via semicircunferência demora 0,6 h. Há urgência em disponibilizar água para esse bairro.</w:t>
      </w:r>
    </w:p>
    <w:p w14:paraId="234BF070" w14:textId="77777777" w:rsidR="00D4792D" w:rsidRDefault="00D4792D" w:rsidP="00D4792D">
      <w:pPr>
        <w:ind w:left="425" w:right="-585"/>
        <w:jc w:val="both"/>
      </w:pPr>
    </w:p>
    <w:p w14:paraId="3353C27E" w14:textId="77777777" w:rsidR="00D4792D" w:rsidRDefault="00D4792D" w:rsidP="00D4792D">
      <w:pPr>
        <w:ind w:left="425" w:right="-585"/>
        <w:jc w:val="both"/>
      </w:pPr>
      <w:r>
        <w:t xml:space="preserve">Use 3 como aproximação para </w:t>
      </w:r>
      <m:oMath>
        <m:r>
          <w:rPr>
            <w:rFonts w:ascii="Cambria Math" w:hAnsi="Cambria Math"/>
          </w:rPr>
          <m:t>π</m:t>
        </m:r>
      </m:oMath>
      <w:r>
        <w:t xml:space="preserve">e 1,4 como aproximação para </w:t>
      </w:r>
      <m:oMath>
        <m:rad>
          <m:radPr>
            <m:degHide m:val="1"/>
            <m:ctrlPr>
              <w:rPr>
                <w:rFonts w:ascii="Cambria Math" w:hAnsi="Cambria Math"/>
              </w:rPr>
            </m:ctrlPr>
          </m:radPr>
          <m:deg/>
          <m:e>
            <m:r>
              <w:rPr>
                <w:rFonts w:ascii="Cambria Math" w:hAnsi="Cambria Math"/>
              </w:rPr>
              <m:t>2</m:t>
            </m:r>
          </m:e>
        </m:rad>
      </m:oMath>
      <w:r>
        <w:t>.</w:t>
      </w:r>
    </w:p>
    <w:p w14:paraId="2F593264" w14:textId="77777777" w:rsidR="00D4792D" w:rsidRDefault="00D4792D" w:rsidP="00D4792D">
      <w:pPr>
        <w:ind w:left="425" w:right="-585"/>
        <w:jc w:val="both"/>
      </w:pPr>
    </w:p>
    <w:p w14:paraId="0BEEFF46" w14:textId="77777777" w:rsidR="00D4792D" w:rsidRDefault="00D4792D" w:rsidP="00D4792D">
      <w:pPr>
        <w:ind w:left="425" w:right="-585"/>
        <w:jc w:val="both"/>
      </w:pPr>
      <w:r>
        <w:t>O menor tempo possível, em hora, para conclusão da construção da galeria, para atender às necessidades de água do bairro, é de:</w:t>
      </w:r>
    </w:p>
    <w:p w14:paraId="6AC3C4D8" w14:textId="77777777" w:rsidR="00D4792D" w:rsidRDefault="00D4792D" w:rsidP="00D4792D">
      <w:pPr>
        <w:ind w:left="425" w:right="-585"/>
        <w:jc w:val="both"/>
      </w:pPr>
    </w:p>
    <w:p w14:paraId="736376F2" w14:textId="77777777" w:rsidR="00D4792D" w:rsidRDefault="00D4792D" w:rsidP="00D4792D">
      <w:pPr>
        <w:numPr>
          <w:ilvl w:val="0"/>
          <w:numId w:val="232"/>
        </w:numPr>
        <w:ind w:right="-585"/>
        <w:jc w:val="both"/>
      </w:pPr>
      <w:r>
        <w:t>1 260.</w:t>
      </w:r>
    </w:p>
    <w:p w14:paraId="49D71202" w14:textId="77777777" w:rsidR="00D4792D" w:rsidRDefault="00D4792D" w:rsidP="00D4792D">
      <w:pPr>
        <w:numPr>
          <w:ilvl w:val="0"/>
          <w:numId w:val="232"/>
        </w:numPr>
        <w:ind w:right="-585"/>
        <w:jc w:val="both"/>
      </w:pPr>
      <w:r>
        <w:t>2 520.</w:t>
      </w:r>
    </w:p>
    <w:p w14:paraId="5ADAA660" w14:textId="77777777" w:rsidR="00D4792D" w:rsidRDefault="00D4792D" w:rsidP="00D4792D">
      <w:pPr>
        <w:numPr>
          <w:ilvl w:val="0"/>
          <w:numId w:val="232"/>
        </w:numPr>
        <w:ind w:right="-585"/>
        <w:jc w:val="both"/>
      </w:pPr>
      <w:r>
        <w:t>2 800.</w:t>
      </w:r>
    </w:p>
    <w:p w14:paraId="112D8DF0" w14:textId="77777777" w:rsidR="00D4792D" w:rsidRDefault="00D4792D" w:rsidP="00D4792D">
      <w:pPr>
        <w:numPr>
          <w:ilvl w:val="0"/>
          <w:numId w:val="232"/>
        </w:numPr>
        <w:ind w:right="-585"/>
        <w:jc w:val="both"/>
      </w:pPr>
      <w:r>
        <w:t>3 600.</w:t>
      </w:r>
    </w:p>
    <w:p w14:paraId="1BAAFA98" w14:textId="77777777" w:rsidR="00D4792D" w:rsidRDefault="00D4792D" w:rsidP="00D4792D">
      <w:pPr>
        <w:numPr>
          <w:ilvl w:val="0"/>
          <w:numId w:val="232"/>
        </w:numPr>
        <w:ind w:right="-585"/>
        <w:jc w:val="both"/>
        <w:sectPr w:rsidR="00D4792D">
          <w:pgSz w:w="11909" w:h="16834"/>
          <w:pgMar w:top="1440" w:right="1440" w:bottom="1440" w:left="0" w:header="720" w:footer="720" w:gutter="0"/>
          <w:cols w:space="720"/>
        </w:sectPr>
      </w:pPr>
      <w:r>
        <w:t>4 000.</w:t>
      </w:r>
    </w:p>
    <w:p w14:paraId="095C5ADC" w14:textId="77777777" w:rsidR="00D4792D" w:rsidRDefault="00D4792D" w:rsidP="00D4792D">
      <w:pPr>
        <w:ind w:left="425" w:right="-585"/>
        <w:jc w:val="both"/>
      </w:pPr>
      <w:r>
        <w:lastRenderedPageBreak/>
        <w:t>Questão enem2016303167</w:t>
      </w:r>
    </w:p>
    <w:p w14:paraId="371661E5" w14:textId="77777777" w:rsidR="00D4792D" w:rsidRDefault="00D4792D" w:rsidP="00D4792D">
      <w:pPr>
        <w:ind w:left="425" w:right="-585"/>
        <w:jc w:val="both"/>
      </w:pPr>
    </w:p>
    <w:p w14:paraId="70B65BF7" w14:textId="77777777" w:rsidR="00D4792D" w:rsidRDefault="00D4792D" w:rsidP="00D4792D">
      <w:pPr>
        <w:ind w:left="425" w:right="-585"/>
        <w:jc w:val="both"/>
      </w:pPr>
      <w:r>
        <w:t>Um túnel deve ser lacrado com uma tampa de concreto. A seção transversal do túnel e a tampa de concreto têm contornos de um arco de parábola e mesmas dimensões. Para determinar o custo da obra, um engenheiro deve calcular a área sob o arco parabólico em questão. Usando o eixo horizontal no nível do chão e o eixo de simetria da parábola como eixo vertical, obteve a seguinte equação para a parábola:</w:t>
      </w:r>
    </w:p>
    <w:p w14:paraId="1EF30167" w14:textId="77777777" w:rsidR="00D4792D" w:rsidRDefault="00D4792D" w:rsidP="00D4792D">
      <w:pPr>
        <w:ind w:left="425" w:right="-585"/>
        <w:jc w:val="both"/>
      </w:pPr>
    </w:p>
    <w:p w14:paraId="6B898AD5" w14:textId="77777777" w:rsidR="00D4792D" w:rsidRDefault="00D4792D" w:rsidP="00D4792D">
      <w:pPr>
        <w:ind w:left="425" w:right="-585"/>
        <w:jc w:val="both"/>
      </w:pPr>
      <m:oMath>
        <m:sSup>
          <m:sSupPr>
            <m:ctrlPr>
              <w:rPr>
                <w:rFonts w:ascii="Cambria Math" w:hAnsi="Cambria Math"/>
              </w:rPr>
            </m:ctrlPr>
          </m:sSupPr>
          <m:e>
            <m:r>
              <w:rPr>
                <w:rFonts w:ascii="Cambria Math" w:hAnsi="Cambria Math"/>
              </w:rPr>
              <m:t>y = 9- x</m:t>
            </m:r>
          </m:e>
          <m:sup>
            <m:r>
              <w:rPr>
                <w:rFonts w:ascii="Cambria Math" w:hAnsi="Cambria Math"/>
              </w:rPr>
              <m:t>2</m:t>
            </m:r>
          </m:sup>
        </m:sSup>
      </m:oMath>
      <w:r>
        <w:t xml:space="preserve">, sendo </w:t>
      </w:r>
      <m:oMath>
        <m:r>
          <w:rPr>
            <w:rFonts w:ascii="Cambria Math" w:hAnsi="Cambria Math"/>
          </w:rPr>
          <m:t>x</m:t>
        </m:r>
      </m:oMath>
      <w:r>
        <w:t xml:space="preserve"> e </w:t>
      </w:r>
      <m:oMath>
        <m:r>
          <w:rPr>
            <w:rFonts w:ascii="Cambria Math" w:hAnsi="Cambria Math"/>
          </w:rPr>
          <m:t>y</m:t>
        </m:r>
      </m:oMath>
      <w:r>
        <w:t>medidos em metros.</w:t>
      </w:r>
    </w:p>
    <w:p w14:paraId="169FF2FC" w14:textId="77777777" w:rsidR="00D4792D" w:rsidRDefault="00D4792D" w:rsidP="00D4792D">
      <w:pPr>
        <w:ind w:left="425" w:right="-585"/>
        <w:jc w:val="both"/>
      </w:pPr>
    </w:p>
    <w:p w14:paraId="11396CB7" w14:textId="77777777" w:rsidR="00D4792D" w:rsidRDefault="00D4792D" w:rsidP="00D4792D">
      <w:pPr>
        <w:ind w:left="425" w:right="-585"/>
        <w:jc w:val="both"/>
      </w:pPr>
      <w:r>
        <w:t>Sabe-se que a área sob uma parábola como esta é igual a</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r>
          <w:rPr>
            <w:rFonts w:ascii="Cambria Math" w:hAnsi="Cambria Math"/>
            <w:sz w:val="28"/>
            <w:szCs w:val="28"/>
          </w:rPr>
          <m:t xml:space="preserve"> </m:t>
        </m:r>
      </m:oMath>
      <w:r>
        <w:t>da área do retângulo cujas dimensões são, respectivamente, iguais à base e à altura da entrada do túnel.</w:t>
      </w:r>
    </w:p>
    <w:p w14:paraId="630C60AD" w14:textId="77777777" w:rsidR="00D4792D" w:rsidRDefault="00D4792D" w:rsidP="00D4792D">
      <w:pPr>
        <w:ind w:left="425" w:right="-585"/>
        <w:jc w:val="both"/>
      </w:pPr>
    </w:p>
    <w:p w14:paraId="6CE5AF87" w14:textId="77777777" w:rsidR="00D4792D" w:rsidRDefault="00D4792D" w:rsidP="00D4792D">
      <w:pPr>
        <w:ind w:left="425" w:right="-585"/>
        <w:jc w:val="both"/>
      </w:pPr>
      <w:r>
        <w:t>Qual é a área da parte frontal da tampa de concreto, em metro quadrado?</w:t>
      </w:r>
    </w:p>
    <w:p w14:paraId="428BB059" w14:textId="77777777" w:rsidR="00D4792D" w:rsidRDefault="00D4792D" w:rsidP="00D4792D">
      <w:pPr>
        <w:ind w:left="425" w:right="-585"/>
        <w:jc w:val="both"/>
      </w:pPr>
    </w:p>
    <w:p w14:paraId="03F92C2A" w14:textId="77777777" w:rsidR="00D4792D" w:rsidRDefault="00D4792D" w:rsidP="00D4792D">
      <w:pPr>
        <w:numPr>
          <w:ilvl w:val="0"/>
          <w:numId w:val="304"/>
        </w:numPr>
        <w:ind w:right="-585"/>
        <w:jc w:val="both"/>
      </w:pPr>
      <w:r>
        <w:t>18</w:t>
      </w:r>
    </w:p>
    <w:p w14:paraId="091FF4F8" w14:textId="77777777" w:rsidR="00D4792D" w:rsidRDefault="00D4792D" w:rsidP="00D4792D">
      <w:pPr>
        <w:numPr>
          <w:ilvl w:val="0"/>
          <w:numId w:val="304"/>
        </w:numPr>
        <w:ind w:right="-585"/>
        <w:jc w:val="both"/>
      </w:pPr>
      <w:r>
        <w:t>20</w:t>
      </w:r>
    </w:p>
    <w:p w14:paraId="2A0579EE" w14:textId="77777777" w:rsidR="00D4792D" w:rsidRDefault="00D4792D" w:rsidP="00D4792D">
      <w:pPr>
        <w:numPr>
          <w:ilvl w:val="0"/>
          <w:numId w:val="304"/>
        </w:numPr>
        <w:ind w:right="-585"/>
        <w:jc w:val="both"/>
      </w:pPr>
      <w:r>
        <w:t>36</w:t>
      </w:r>
    </w:p>
    <w:p w14:paraId="2F235CE7" w14:textId="77777777" w:rsidR="00D4792D" w:rsidRDefault="00D4792D" w:rsidP="00D4792D">
      <w:pPr>
        <w:numPr>
          <w:ilvl w:val="0"/>
          <w:numId w:val="304"/>
        </w:numPr>
        <w:ind w:right="-585"/>
        <w:jc w:val="both"/>
      </w:pPr>
      <w:r>
        <w:t>45</w:t>
      </w:r>
    </w:p>
    <w:p w14:paraId="7AAFE1A8" w14:textId="77777777" w:rsidR="00D4792D" w:rsidRDefault="00D4792D" w:rsidP="00D4792D">
      <w:pPr>
        <w:numPr>
          <w:ilvl w:val="0"/>
          <w:numId w:val="304"/>
        </w:numPr>
        <w:ind w:right="-585"/>
        <w:jc w:val="both"/>
        <w:sectPr w:rsidR="00D4792D">
          <w:pgSz w:w="11909" w:h="16834"/>
          <w:pgMar w:top="1440" w:right="1440" w:bottom="1440" w:left="0" w:header="720" w:footer="720" w:gutter="0"/>
          <w:cols w:space="720"/>
        </w:sectPr>
      </w:pPr>
      <w:r>
        <w:t>54</w:t>
      </w:r>
    </w:p>
    <w:p w14:paraId="4870DEC5" w14:textId="77777777" w:rsidR="00D4792D" w:rsidRDefault="00D4792D" w:rsidP="00D4792D">
      <w:pPr>
        <w:ind w:left="425" w:right="-585"/>
        <w:jc w:val="both"/>
      </w:pPr>
      <w:r>
        <w:lastRenderedPageBreak/>
        <w:t>Questão enem2016303168</w:t>
      </w:r>
    </w:p>
    <w:p w14:paraId="2D1F0568" w14:textId="77777777" w:rsidR="00D4792D" w:rsidRDefault="00D4792D" w:rsidP="00D4792D">
      <w:pPr>
        <w:ind w:left="425" w:right="-585"/>
        <w:jc w:val="both"/>
      </w:pPr>
    </w:p>
    <w:p w14:paraId="1A1F3875" w14:textId="77777777" w:rsidR="00D4792D" w:rsidRDefault="00D4792D" w:rsidP="00D4792D">
      <w:pPr>
        <w:ind w:left="425" w:right="-585"/>
        <w:jc w:val="both"/>
      </w:pPr>
      <w:r>
        <w:t xml:space="preserve">Para cadastrar-se em um </w:t>
      </w:r>
      <w:r>
        <w:rPr>
          <w:i/>
        </w:rPr>
        <w:t>site</w:t>
      </w:r>
      <w:r>
        <w:t>, uma pessoa precisa escolher uma senha composta por quatro caracteres, sendo dois algarismos e duas letras (maiúsculas ou minúsculas). As letras e os algarismos podem estar em qualquer posição. Essa pessoa sabe que o alfabeto é composto por vinte e seis letras e que uma letra maiúscula difere da minúscula em uma senha.</w:t>
      </w:r>
    </w:p>
    <w:p w14:paraId="3AC59388" w14:textId="77777777" w:rsidR="00D4792D" w:rsidRDefault="00D4792D" w:rsidP="00D4792D">
      <w:pPr>
        <w:spacing w:line="240" w:lineRule="auto"/>
        <w:ind w:left="5385" w:right="-585"/>
        <w:jc w:val="both"/>
        <w:rPr>
          <w:sz w:val="20"/>
          <w:szCs w:val="20"/>
        </w:rPr>
      </w:pPr>
      <w:r>
        <w:rPr>
          <w:sz w:val="20"/>
          <w:szCs w:val="20"/>
        </w:rPr>
        <w:t>Disponível em: www.infowester.com. Acesso em: 14 dez. 2012.</w:t>
      </w:r>
    </w:p>
    <w:p w14:paraId="48B996A2" w14:textId="77777777" w:rsidR="00D4792D" w:rsidRDefault="00D4792D" w:rsidP="00D4792D">
      <w:pPr>
        <w:ind w:left="425" w:right="-585"/>
        <w:jc w:val="both"/>
      </w:pPr>
    </w:p>
    <w:p w14:paraId="12D4909B" w14:textId="77777777" w:rsidR="00D4792D" w:rsidRDefault="00D4792D" w:rsidP="00D4792D">
      <w:pPr>
        <w:ind w:left="425" w:right="-585"/>
        <w:jc w:val="both"/>
      </w:pPr>
      <w:r>
        <w:t xml:space="preserve">O número total de senhas possíveis para o cadastramento nesse </w:t>
      </w:r>
      <w:r>
        <w:rPr>
          <w:i/>
        </w:rPr>
        <w:t xml:space="preserve">site </w:t>
      </w:r>
      <w:r>
        <w:t>é dado por:</w:t>
      </w:r>
    </w:p>
    <w:p w14:paraId="7FBC5648" w14:textId="77777777" w:rsidR="00D4792D" w:rsidRDefault="00D4792D" w:rsidP="00D4792D">
      <w:pPr>
        <w:ind w:left="425" w:right="-585"/>
        <w:jc w:val="both"/>
      </w:pPr>
    </w:p>
    <w:p w14:paraId="77470F66" w14:textId="77777777" w:rsidR="00D4792D" w:rsidRDefault="00D4792D" w:rsidP="00D4792D">
      <w:pPr>
        <w:numPr>
          <w:ilvl w:val="0"/>
          <w:numId w:val="18"/>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6</m:t>
            </m:r>
          </m:e>
          <m:sup>
            <m:r>
              <w:rPr>
                <w:rFonts w:ascii="Cambria Math" w:hAnsi="Cambria Math"/>
              </w:rPr>
              <m:t>2</m:t>
            </m:r>
          </m:sup>
        </m:sSup>
      </m:oMath>
    </w:p>
    <w:p w14:paraId="7C26B702" w14:textId="77777777" w:rsidR="00D4792D" w:rsidRDefault="00D4792D" w:rsidP="00D4792D">
      <w:pPr>
        <w:ind w:left="720" w:right="-585"/>
        <w:jc w:val="both"/>
      </w:pPr>
    </w:p>
    <w:p w14:paraId="7447CAC6" w14:textId="77777777" w:rsidR="00D4792D" w:rsidRDefault="00D4792D" w:rsidP="00D4792D">
      <w:pPr>
        <w:numPr>
          <w:ilvl w:val="0"/>
          <w:numId w:val="18"/>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2</m:t>
            </m:r>
          </m:e>
          <m:sup>
            <m:r>
              <w:rPr>
                <w:rFonts w:ascii="Cambria Math" w:hAnsi="Cambria Math"/>
              </w:rPr>
              <m:t>2</m:t>
            </m:r>
          </m:sup>
        </m:sSup>
      </m:oMath>
    </w:p>
    <w:p w14:paraId="013B024C" w14:textId="77777777" w:rsidR="00D4792D" w:rsidRDefault="00D4792D" w:rsidP="00D4792D">
      <w:pPr>
        <w:ind w:left="720" w:right="-585"/>
        <w:jc w:val="both"/>
      </w:pPr>
    </w:p>
    <w:p w14:paraId="4FD3D488" w14:textId="77777777" w:rsidR="00D4792D" w:rsidRDefault="00D4792D" w:rsidP="00D4792D">
      <w:pPr>
        <w:numPr>
          <w:ilvl w:val="0"/>
          <w:numId w:val="18"/>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2</m:t>
            </m:r>
          </m:e>
          <m:sup>
            <m:r>
              <w:rPr>
                <w:rFonts w:ascii="Cambria Math" w:hAnsi="Cambria Math"/>
              </w:rPr>
              <m:t>2</m:t>
            </m:r>
          </m:sup>
        </m:sSup>
        <m:r>
          <w:rPr>
            <w:rFonts w:ascii="Cambria Math" w:hAnsi="Cambria Math"/>
          </w:rPr>
          <m:t>⋅</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2!</m:t>
            </m:r>
          </m:den>
        </m:f>
      </m:oMath>
    </w:p>
    <w:p w14:paraId="0C8D44B8" w14:textId="77777777" w:rsidR="00D4792D" w:rsidRDefault="00D4792D" w:rsidP="00D4792D">
      <w:pPr>
        <w:ind w:left="720" w:right="-585"/>
        <w:jc w:val="both"/>
      </w:pPr>
    </w:p>
    <w:p w14:paraId="22920795" w14:textId="77777777" w:rsidR="00D4792D" w:rsidRDefault="00D4792D" w:rsidP="00D4792D">
      <w:pPr>
        <w:numPr>
          <w:ilvl w:val="0"/>
          <w:numId w:val="18"/>
        </w:numPr>
        <w:ind w:right="-585"/>
        <w:jc w:val="both"/>
      </w:pPr>
      <m:oMath>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6</m:t>
            </m:r>
          </m:e>
          <m:sup>
            <m:r>
              <w:rPr>
                <w:rFonts w:ascii="Cambria Math" w:hAnsi="Cambria Math"/>
              </w:rPr>
              <m:t>2</m:t>
            </m:r>
          </m:sup>
        </m:sSup>
        <m:r>
          <w:rPr>
            <w:rFonts w:ascii="Cambria Math" w:hAnsi="Cambria Math"/>
          </w:rPr>
          <m:t>⋅</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2! ⋅ 2!</m:t>
            </m:r>
          </m:den>
        </m:f>
      </m:oMath>
    </w:p>
    <w:p w14:paraId="5739B692" w14:textId="77777777" w:rsidR="00D4792D" w:rsidRDefault="00D4792D" w:rsidP="00D4792D">
      <w:pPr>
        <w:ind w:left="720" w:right="-585"/>
        <w:jc w:val="both"/>
      </w:pPr>
    </w:p>
    <w:p w14:paraId="5C1DD7E7" w14:textId="77777777" w:rsidR="00D4792D" w:rsidRDefault="00D4792D" w:rsidP="00D4792D">
      <w:pPr>
        <w:numPr>
          <w:ilvl w:val="0"/>
          <w:numId w:val="18"/>
        </w:numPr>
        <w:ind w:right="-585"/>
        <w:jc w:val="both"/>
        <w:sectPr w:rsidR="00D4792D">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2</m:t>
            </m:r>
          </m:e>
          <m:sup>
            <m:r>
              <w:rPr>
                <w:rFonts w:ascii="Cambria Math" w:hAnsi="Cambria Math"/>
              </w:rPr>
              <m:t>2</m:t>
            </m:r>
          </m:sup>
        </m:sSup>
        <m:r>
          <w:rPr>
            <w:rFonts w:ascii="Cambria Math" w:hAnsi="Cambria Math"/>
          </w:rPr>
          <m:t>⋅</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2! ⋅ 2!</m:t>
            </m:r>
          </m:den>
        </m:f>
      </m:oMath>
    </w:p>
    <w:p w14:paraId="7FF0A316" w14:textId="77777777" w:rsidR="00D4792D" w:rsidRDefault="00D4792D" w:rsidP="00D4792D">
      <w:pPr>
        <w:ind w:left="425" w:right="-585"/>
        <w:jc w:val="both"/>
      </w:pPr>
      <w:r>
        <w:lastRenderedPageBreak/>
        <w:t>Questão enem2016303169</w:t>
      </w:r>
    </w:p>
    <w:p w14:paraId="4DAD91F4" w14:textId="77777777" w:rsidR="00D4792D" w:rsidRDefault="00D4792D" w:rsidP="00D4792D">
      <w:pPr>
        <w:ind w:left="425" w:right="-585"/>
        <w:jc w:val="both"/>
      </w:pPr>
    </w:p>
    <w:p w14:paraId="16C52D5D" w14:textId="77777777" w:rsidR="00D4792D" w:rsidRDefault="00D4792D" w:rsidP="00D4792D">
      <w:pPr>
        <w:ind w:left="425" w:right="-585"/>
        <w:jc w:val="both"/>
      </w:pPr>
      <w:r>
        <w:t xml:space="preserve">A distribuição de salários pagos em uma empresa pode ser analisada destacando-se a parcela do total da massa salarial que é paga aos 10% que recebem os maiores salários. Isso pode ser representado na forma de um gráfico formado por dois segmentos de reta, unidos em um ponto </w:t>
      </w:r>
      <w:r>
        <w:rPr>
          <w:i/>
        </w:rPr>
        <w:t>P</w:t>
      </w:r>
      <w:r>
        <w:t>, cuja abscissa tem valor igual a 90, como ilustrado na figura.</w:t>
      </w:r>
    </w:p>
    <w:p w14:paraId="2569F598" w14:textId="77777777" w:rsidR="00D4792D" w:rsidRDefault="00D4792D" w:rsidP="00D4792D">
      <w:pPr>
        <w:ind w:left="425" w:right="-585"/>
        <w:jc w:val="both"/>
      </w:pPr>
      <w:r>
        <w:t>No eixo horizontal do gráfico tem-se o percentual de funcionários, ordenados de forma crescente pelos valores de seus salários, e no eixo vertical tem-se o percentual do total da massa salarial de todos os funcionários.</w:t>
      </w:r>
    </w:p>
    <w:p w14:paraId="6CFF9385" w14:textId="77777777" w:rsidR="00D4792D" w:rsidRDefault="00D4792D" w:rsidP="00D4792D">
      <w:pPr>
        <w:ind w:left="425" w:right="-585"/>
        <w:jc w:val="both"/>
      </w:pPr>
    </w:p>
    <w:p w14:paraId="23CB4436" w14:textId="77777777" w:rsidR="00D4792D" w:rsidRDefault="00D4792D" w:rsidP="00D4792D">
      <w:pPr>
        <w:ind w:left="425" w:right="-585"/>
        <w:jc w:val="both"/>
      </w:pPr>
      <w:r>
        <w:rPr>
          <w:noProof/>
        </w:rPr>
        <w:drawing>
          <wp:inline distT="114300" distB="114300" distL="114300" distR="114300" wp14:anchorId="4ECEC8EB" wp14:editId="6DFECC2A">
            <wp:extent cx="2571750" cy="2152176"/>
            <wp:effectExtent l="0" t="0" r="0" b="0"/>
            <wp:docPr id="114" name="image120.png" descr="Gráfic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4" name="image120.png" descr="Gráfico, Diagrama&#10;&#10;Descrição gerada automaticamente"/>
                    <pic:cNvPicPr preferRelativeResize="0"/>
                  </pic:nvPicPr>
                  <pic:blipFill>
                    <a:blip r:embed="rId92"/>
                    <a:srcRect t="3313" b="3683"/>
                    <a:stretch>
                      <a:fillRect/>
                    </a:stretch>
                  </pic:blipFill>
                  <pic:spPr>
                    <a:xfrm>
                      <a:off x="0" y="0"/>
                      <a:ext cx="2571750" cy="2152176"/>
                    </a:xfrm>
                    <a:prstGeom prst="rect">
                      <a:avLst/>
                    </a:prstGeom>
                    <a:ln/>
                  </pic:spPr>
                </pic:pic>
              </a:graphicData>
            </a:graphic>
          </wp:inline>
        </w:drawing>
      </w:r>
    </w:p>
    <w:p w14:paraId="48049EDD" w14:textId="77777777" w:rsidR="00D4792D" w:rsidRDefault="00D4792D" w:rsidP="00D4792D">
      <w:pPr>
        <w:ind w:left="425" w:right="-585"/>
        <w:jc w:val="both"/>
      </w:pPr>
    </w:p>
    <w:p w14:paraId="744F568E" w14:textId="77777777" w:rsidR="00D4792D" w:rsidRDefault="00D4792D" w:rsidP="00D4792D">
      <w:pPr>
        <w:ind w:left="425" w:right="-585"/>
        <w:jc w:val="both"/>
      </w:pPr>
      <w:r>
        <w:t>O índice de Gini, que mede o grau de concentração de renda de um determinado grupo, pode ser calculado</w:t>
      </w:r>
    </w:p>
    <w:p w14:paraId="22B8705C" w14:textId="77777777" w:rsidR="00D4792D" w:rsidRDefault="00D4792D" w:rsidP="00D4792D">
      <w:pPr>
        <w:ind w:left="425" w:right="-585"/>
        <w:jc w:val="both"/>
      </w:pPr>
      <w:r>
        <w:t xml:space="preserve"> razão </w:t>
      </w:r>
      <m:oMath>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A+B</m:t>
            </m:r>
          </m:den>
        </m:f>
      </m:oMath>
      <w:r>
        <w:t xml:space="preserve"> , em que A e B são as medidas das áreas indicadas no gráfico.</w:t>
      </w:r>
    </w:p>
    <w:p w14:paraId="18BB4D1F" w14:textId="77777777" w:rsidR="00D4792D" w:rsidRDefault="00D4792D" w:rsidP="00D4792D">
      <w:pPr>
        <w:ind w:left="425" w:right="-585"/>
        <w:jc w:val="both"/>
      </w:pPr>
      <w:r>
        <w:t>A empresa tem como meta tornar seu índice de Gini igual ao do país, que é 0,3. Para tanto, precisa ajustar os salários de modo a alterar o percentual que representa a parcela recebida pelos 10% dos funcionários de maior salário em relação ao total da massa salarial.</w:t>
      </w:r>
    </w:p>
    <w:p w14:paraId="648A4D9D" w14:textId="77777777" w:rsidR="00D4792D" w:rsidRDefault="00D4792D" w:rsidP="00D4792D">
      <w:pPr>
        <w:spacing w:line="240" w:lineRule="auto"/>
        <w:ind w:left="5385" w:right="-585"/>
        <w:jc w:val="both"/>
        <w:rPr>
          <w:sz w:val="20"/>
          <w:szCs w:val="20"/>
        </w:rPr>
      </w:pPr>
      <w:r>
        <w:rPr>
          <w:sz w:val="20"/>
          <w:szCs w:val="20"/>
        </w:rPr>
        <w:t>Disponível em: www.ipea.gov.br. Acesso em: 4 maio 2016 (adaptado).</w:t>
      </w:r>
    </w:p>
    <w:p w14:paraId="28D07872" w14:textId="77777777" w:rsidR="00D4792D" w:rsidRDefault="00D4792D" w:rsidP="00D4792D">
      <w:pPr>
        <w:ind w:left="425" w:right="-585"/>
        <w:jc w:val="both"/>
      </w:pPr>
    </w:p>
    <w:p w14:paraId="60A98348" w14:textId="77777777" w:rsidR="00D4792D" w:rsidRDefault="00D4792D" w:rsidP="00D4792D">
      <w:pPr>
        <w:ind w:left="425" w:right="-585"/>
        <w:jc w:val="both"/>
      </w:pPr>
      <w:r>
        <w:t>Para atingir a meta desejada, o percentual deve ser:</w:t>
      </w:r>
    </w:p>
    <w:p w14:paraId="621E4123" w14:textId="77777777" w:rsidR="00D4792D" w:rsidRDefault="00D4792D" w:rsidP="00D4792D">
      <w:pPr>
        <w:ind w:left="425" w:right="-585"/>
        <w:jc w:val="both"/>
      </w:pPr>
    </w:p>
    <w:p w14:paraId="3DB5CFB4" w14:textId="77777777" w:rsidR="00D4792D" w:rsidRDefault="00D4792D" w:rsidP="00D4792D">
      <w:pPr>
        <w:numPr>
          <w:ilvl w:val="0"/>
          <w:numId w:val="263"/>
        </w:numPr>
        <w:ind w:right="-585"/>
        <w:jc w:val="both"/>
      </w:pPr>
      <w:r>
        <w:t>40%</w:t>
      </w:r>
    </w:p>
    <w:p w14:paraId="02EE0D21" w14:textId="77777777" w:rsidR="00D4792D" w:rsidRDefault="00D4792D" w:rsidP="00D4792D">
      <w:pPr>
        <w:numPr>
          <w:ilvl w:val="0"/>
          <w:numId w:val="263"/>
        </w:numPr>
        <w:ind w:right="-585"/>
        <w:jc w:val="both"/>
      </w:pPr>
      <w:r>
        <w:t>20%</w:t>
      </w:r>
    </w:p>
    <w:p w14:paraId="017A4B36" w14:textId="77777777" w:rsidR="00D4792D" w:rsidRDefault="00D4792D" w:rsidP="00D4792D">
      <w:pPr>
        <w:numPr>
          <w:ilvl w:val="0"/>
          <w:numId w:val="263"/>
        </w:numPr>
        <w:ind w:right="-585"/>
        <w:jc w:val="both"/>
      </w:pPr>
      <w:r>
        <w:t>60%</w:t>
      </w:r>
    </w:p>
    <w:p w14:paraId="4BA40E24" w14:textId="77777777" w:rsidR="00D4792D" w:rsidRDefault="00D4792D" w:rsidP="00D4792D">
      <w:pPr>
        <w:numPr>
          <w:ilvl w:val="0"/>
          <w:numId w:val="263"/>
        </w:numPr>
        <w:ind w:right="-585"/>
        <w:jc w:val="both"/>
      </w:pPr>
      <w:r>
        <w:t>30%</w:t>
      </w:r>
    </w:p>
    <w:p w14:paraId="6FBF5C67" w14:textId="77777777" w:rsidR="00D4792D" w:rsidRDefault="00D4792D" w:rsidP="00D4792D">
      <w:pPr>
        <w:numPr>
          <w:ilvl w:val="0"/>
          <w:numId w:val="263"/>
        </w:numPr>
        <w:ind w:right="-585"/>
        <w:jc w:val="both"/>
        <w:sectPr w:rsidR="00D4792D">
          <w:pgSz w:w="11909" w:h="16834"/>
          <w:pgMar w:top="1440" w:right="1440" w:bottom="1440" w:left="0" w:header="720" w:footer="720" w:gutter="0"/>
          <w:cols w:space="720"/>
        </w:sectPr>
      </w:pPr>
      <w:r>
        <w:t>70%</w:t>
      </w:r>
    </w:p>
    <w:p w14:paraId="1B48C6A5" w14:textId="77777777" w:rsidR="00D4792D" w:rsidRDefault="00D4792D" w:rsidP="00D4792D">
      <w:pPr>
        <w:ind w:left="425" w:right="-585"/>
        <w:jc w:val="both"/>
      </w:pPr>
      <w:r>
        <w:lastRenderedPageBreak/>
        <w:t>Questão enem2016303170</w:t>
      </w:r>
    </w:p>
    <w:p w14:paraId="51F958B8" w14:textId="77777777" w:rsidR="00D4792D" w:rsidRDefault="00D4792D" w:rsidP="00D4792D">
      <w:pPr>
        <w:ind w:left="425" w:right="-585"/>
        <w:jc w:val="both"/>
      </w:pPr>
    </w:p>
    <w:p w14:paraId="65CD6E32" w14:textId="77777777" w:rsidR="00D4792D" w:rsidRDefault="00D4792D" w:rsidP="00D4792D">
      <w:pPr>
        <w:ind w:left="425" w:right="-585"/>
        <w:jc w:val="both"/>
      </w:pPr>
      <w:r>
        <w:t>Ao iniciar suas atividades, um ascensorista registra tanto o número de pessoas que entram quanto o número</w:t>
      </w:r>
    </w:p>
    <w:p w14:paraId="15096ED3" w14:textId="77777777" w:rsidR="00D4792D" w:rsidRDefault="00D4792D" w:rsidP="00D4792D">
      <w:pPr>
        <w:ind w:left="425" w:right="-585"/>
        <w:jc w:val="both"/>
      </w:pPr>
      <w:r>
        <w:t>de pessoas que saem do elevador em cada um dos andares do edifício onde ele trabalha. O quadro apresenta os registros do ascensorista durante a primeira subida do térreo, de onde partem ele e mais três pessoas, ao quinto andar do edifício.</w:t>
      </w:r>
    </w:p>
    <w:p w14:paraId="25ED5564" w14:textId="77777777" w:rsidR="00D4792D" w:rsidRDefault="00D4792D" w:rsidP="00D4792D">
      <w:pPr>
        <w:ind w:left="425" w:right="-585"/>
        <w:jc w:val="both"/>
      </w:pPr>
    </w:p>
    <w:tbl>
      <w:tblPr>
        <w:tblStyle w:val="ac"/>
        <w:tblW w:w="906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1215"/>
        <w:gridCol w:w="1155"/>
        <w:gridCol w:w="1215"/>
        <w:gridCol w:w="1260"/>
        <w:gridCol w:w="1230"/>
        <w:gridCol w:w="1230"/>
      </w:tblGrid>
      <w:tr w:rsidR="00D4792D" w14:paraId="6E75B2E9" w14:textId="77777777" w:rsidTr="00143A47">
        <w:tc>
          <w:tcPr>
            <w:tcW w:w="1755" w:type="dxa"/>
            <w:shd w:val="clear" w:color="auto" w:fill="D9D9D9"/>
            <w:tcMar>
              <w:top w:w="100" w:type="dxa"/>
              <w:left w:w="100" w:type="dxa"/>
              <w:bottom w:w="100" w:type="dxa"/>
              <w:right w:w="100" w:type="dxa"/>
            </w:tcMar>
          </w:tcPr>
          <w:p w14:paraId="1CF1B4C6" w14:textId="77777777" w:rsidR="00D4792D" w:rsidRDefault="00D4792D" w:rsidP="00143A47">
            <w:pPr>
              <w:widowControl w:val="0"/>
              <w:pBdr>
                <w:top w:val="nil"/>
                <w:left w:val="nil"/>
                <w:bottom w:val="nil"/>
                <w:right w:val="nil"/>
                <w:between w:val="nil"/>
              </w:pBdr>
              <w:jc w:val="center"/>
              <w:rPr>
                <w:b/>
              </w:rPr>
            </w:pPr>
            <w:r>
              <w:rPr>
                <w:b/>
              </w:rPr>
              <w:t>Número de pessoas</w:t>
            </w:r>
          </w:p>
        </w:tc>
        <w:tc>
          <w:tcPr>
            <w:tcW w:w="1215" w:type="dxa"/>
            <w:shd w:val="clear" w:color="auto" w:fill="D9D9D9"/>
            <w:tcMar>
              <w:top w:w="100" w:type="dxa"/>
              <w:left w:w="100" w:type="dxa"/>
              <w:bottom w:w="100" w:type="dxa"/>
              <w:right w:w="100" w:type="dxa"/>
            </w:tcMar>
          </w:tcPr>
          <w:p w14:paraId="7FB0C26E" w14:textId="77777777" w:rsidR="00D4792D" w:rsidRDefault="00D4792D" w:rsidP="00143A47">
            <w:pPr>
              <w:widowControl w:val="0"/>
              <w:pBdr>
                <w:top w:val="nil"/>
                <w:left w:val="nil"/>
                <w:bottom w:val="nil"/>
                <w:right w:val="nil"/>
                <w:between w:val="nil"/>
              </w:pBdr>
              <w:jc w:val="center"/>
              <w:rPr>
                <w:b/>
              </w:rPr>
            </w:pPr>
            <w:r>
              <w:rPr>
                <w:b/>
              </w:rPr>
              <w:t>Térreo</w:t>
            </w:r>
          </w:p>
        </w:tc>
        <w:tc>
          <w:tcPr>
            <w:tcW w:w="1155" w:type="dxa"/>
            <w:shd w:val="clear" w:color="auto" w:fill="D9D9D9"/>
            <w:tcMar>
              <w:top w:w="100" w:type="dxa"/>
              <w:left w:w="100" w:type="dxa"/>
              <w:bottom w:w="100" w:type="dxa"/>
              <w:right w:w="100" w:type="dxa"/>
            </w:tcMar>
          </w:tcPr>
          <w:p w14:paraId="3B1FE023" w14:textId="77777777" w:rsidR="00D4792D" w:rsidRDefault="00D4792D" w:rsidP="00143A47">
            <w:pPr>
              <w:widowControl w:val="0"/>
              <w:pBdr>
                <w:top w:val="nil"/>
                <w:left w:val="nil"/>
                <w:bottom w:val="nil"/>
                <w:right w:val="nil"/>
                <w:between w:val="nil"/>
              </w:pBdr>
              <w:jc w:val="center"/>
              <w:rPr>
                <w:b/>
              </w:rPr>
            </w:pPr>
            <w:r>
              <w:rPr>
                <w:b/>
              </w:rPr>
              <w:t>1º andar</w:t>
            </w:r>
          </w:p>
        </w:tc>
        <w:tc>
          <w:tcPr>
            <w:tcW w:w="1215" w:type="dxa"/>
            <w:shd w:val="clear" w:color="auto" w:fill="D9D9D9"/>
            <w:tcMar>
              <w:top w:w="100" w:type="dxa"/>
              <w:left w:w="100" w:type="dxa"/>
              <w:bottom w:w="100" w:type="dxa"/>
              <w:right w:w="100" w:type="dxa"/>
            </w:tcMar>
          </w:tcPr>
          <w:p w14:paraId="50E66107" w14:textId="77777777" w:rsidR="00D4792D" w:rsidRDefault="00D4792D" w:rsidP="00143A47">
            <w:pPr>
              <w:widowControl w:val="0"/>
              <w:pBdr>
                <w:top w:val="nil"/>
                <w:left w:val="nil"/>
                <w:bottom w:val="nil"/>
                <w:right w:val="nil"/>
                <w:between w:val="nil"/>
              </w:pBdr>
              <w:jc w:val="center"/>
              <w:rPr>
                <w:b/>
              </w:rPr>
            </w:pPr>
            <w:r>
              <w:rPr>
                <w:b/>
              </w:rPr>
              <w:t>2º andar</w:t>
            </w:r>
          </w:p>
        </w:tc>
        <w:tc>
          <w:tcPr>
            <w:tcW w:w="1260" w:type="dxa"/>
            <w:shd w:val="clear" w:color="auto" w:fill="D9D9D9"/>
            <w:tcMar>
              <w:top w:w="100" w:type="dxa"/>
              <w:left w:w="100" w:type="dxa"/>
              <w:bottom w:w="100" w:type="dxa"/>
              <w:right w:w="100" w:type="dxa"/>
            </w:tcMar>
          </w:tcPr>
          <w:p w14:paraId="312519DE" w14:textId="77777777" w:rsidR="00D4792D" w:rsidRDefault="00D4792D" w:rsidP="00143A47">
            <w:pPr>
              <w:widowControl w:val="0"/>
              <w:pBdr>
                <w:top w:val="nil"/>
                <w:left w:val="nil"/>
                <w:bottom w:val="nil"/>
                <w:right w:val="nil"/>
                <w:between w:val="nil"/>
              </w:pBdr>
              <w:jc w:val="center"/>
              <w:rPr>
                <w:b/>
              </w:rPr>
            </w:pPr>
            <w:r>
              <w:rPr>
                <w:b/>
              </w:rPr>
              <w:t>3º andar</w:t>
            </w:r>
          </w:p>
        </w:tc>
        <w:tc>
          <w:tcPr>
            <w:tcW w:w="1230" w:type="dxa"/>
            <w:shd w:val="clear" w:color="auto" w:fill="D9D9D9"/>
            <w:tcMar>
              <w:top w:w="100" w:type="dxa"/>
              <w:left w:w="100" w:type="dxa"/>
              <w:bottom w:w="100" w:type="dxa"/>
              <w:right w:w="100" w:type="dxa"/>
            </w:tcMar>
          </w:tcPr>
          <w:p w14:paraId="775E28B2" w14:textId="77777777" w:rsidR="00D4792D" w:rsidRDefault="00D4792D" w:rsidP="00143A47">
            <w:pPr>
              <w:widowControl w:val="0"/>
              <w:pBdr>
                <w:top w:val="nil"/>
                <w:left w:val="nil"/>
                <w:bottom w:val="nil"/>
                <w:right w:val="nil"/>
                <w:between w:val="nil"/>
              </w:pBdr>
              <w:jc w:val="center"/>
              <w:rPr>
                <w:b/>
              </w:rPr>
            </w:pPr>
            <w:r>
              <w:rPr>
                <w:b/>
              </w:rPr>
              <w:t>4º andar</w:t>
            </w:r>
          </w:p>
        </w:tc>
        <w:tc>
          <w:tcPr>
            <w:tcW w:w="1230" w:type="dxa"/>
            <w:shd w:val="clear" w:color="auto" w:fill="D9D9D9"/>
            <w:tcMar>
              <w:top w:w="100" w:type="dxa"/>
              <w:left w:w="100" w:type="dxa"/>
              <w:bottom w:w="100" w:type="dxa"/>
              <w:right w:w="100" w:type="dxa"/>
            </w:tcMar>
          </w:tcPr>
          <w:p w14:paraId="724C26B4" w14:textId="77777777" w:rsidR="00D4792D" w:rsidRDefault="00D4792D" w:rsidP="00143A47">
            <w:pPr>
              <w:widowControl w:val="0"/>
              <w:pBdr>
                <w:top w:val="nil"/>
                <w:left w:val="nil"/>
                <w:bottom w:val="nil"/>
                <w:right w:val="nil"/>
                <w:between w:val="nil"/>
              </w:pBdr>
              <w:jc w:val="center"/>
              <w:rPr>
                <w:b/>
              </w:rPr>
            </w:pPr>
            <w:r>
              <w:rPr>
                <w:b/>
              </w:rPr>
              <w:t>5º andar</w:t>
            </w:r>
          </w:p>
        </w:tc>
      </w:tr>
      <w:tr w:rsidR="00D4792D" w14:paraId="7D60DE4C" w14:textId="77777777" w:rsidTr="00143A47">
        <w:tc>
          <w:tcPr>
            <w:tcW w:w="1755" w:type="dxa"/>
            <w:shd w:val="clear" w:color="auto" w:fill="D9D9D9"/>
            <w:tcMar>
              <w:top w:w="100" w:type="dxa"/>
              <w:left w:w="100" w:type="dxa"/>
              <w:bottom w:w="100" w:type="dxa"/>
              <w:right w:w="100" w:type="dxa"/>
            </w:tcMar>
          </w:tcPr>
          <w:p w14:paraId="345D87A9" w14:textId="77777777" w:rsidR="00D4792D" w:rsidRDefault="00D4792D" w:rsidP="00143A47">
            <w:pPr>
              <w:widowControl w:val="0"/>
              <w:pBdr>
                <w:top w:val="nil"/>
                <w:left w:val="nil"/>
                <w:bottom w:val="nil"/>
                <w:right w:val="nil"/>
                <w:between w:val="nil"/>
              </w:pBdr>
              <w:jc w:val="center"/>
              <w:rPr>
                <w:b/>
              </w:rPr>
            </w:pPr>
            <w:r>
              <w:rPr>
                <w:b/>
              </w:rPr>
              <w:t>que entram no elevador</w:t>
            </w:r>
          </w:p>
        </w:tc>
        <w:tc>
          <w:tcPr>
            <w:tcW w:w="1215" w:type="dxa"/>
            <w:shd w:val="clear" w:color="auto" w:fill="auto"/>
            <w:tcMar>
              <w:top w:w="100" w:type="dxa"/>
              <w:left w:w="100" w:type="dxa"/>
              <w:bottom w:w="100" w:type="dxa"/>
              <w:right w:w="100" w:type="dxa"/>
            </w:tcMar>
          </w:tcPr>
          <w:p w14:paraId="032A3158" w14:textId="77777777" w:rsidR="00D4792D" w:rsidRDefault="00D4792D" w:rsidP="00143A47">
            <w:pPr>
              <w:widowControl w:val="0"/>
              <w:pBdr>
                <w:top w:val="nil"/>
                <w:left w:val="nil"/>
                <w:bottom w:val="nil"/>
                <w:right w:val="nil"/>
                <w:between w:val="nil"/>
              </w:pBdr>
              <w:jc w:val="center"/>
            </w:pPr>
            <w:r>
              <w:t>4</w:t>
            </w:r>
          </w:p>
        </w:tc>
        <w:tc>
          <w:tcPr>
            <w:tcW w:w="1155" w:type="dxa"/>
            <w:shd w:val="clear" w:color="auto" w:fill="auto"/>
            <w:tcMar>
              <w:top w:w="100" w:type="dxa"/>
              <w:left w:w="100" w:type="dxa"/>
              <w:bottom w:w="100" w:type="dxa"/>
              <w:right w:w="100" w:type="dxa"/>
            </w:tcMar>
          </w:tcPr>
          <w:p w14:paraId="04B3B35F" w14:textId="77777777" w:rsidR="00D4792D" w:rsidRDefault="00D4792D" w:rsidP="00143A47">
            <w:pPr>
              <w:widowControl w:val="0"/>
              <w:pBdr>
                <w:top w:val="nil"/>
                <w:left w:val="nil"/>
                <w:bottom w:val="nil"/>
                <w:right w:val="nil"/>
                <w:between w:val="nil"/>
              </w:pBdr>
              <w:jc w:val="center"/>
            </w:pPr>
            <w:r>
              <w:t>4</w:t>
            </w:r>
          </w:p>
        </w:tc>
        <w:tc>
          <w:tcPr>
            <w:tcW w:w="1215" w:type="dxa"/>
            <w:shd w:val="clear" w:color="auto" w:fill="auto"/>
            <w:tcMar>
              <w:top w:w="100" w:type="dxa"/>
              <w:left w:w="100" w:type="dxa"/>
              <w:bottom w:w="100" w:type="dxa"/>
              <w:right w:w="100" w:type="dxa"/>
            </w:tcMar>
          </w:tcPr>
          <w:p w14:paraId="7CF4F20B" w14:textId="77777777" w:rsidR="00D4792D" w:rsidRDefault="00D4792D" w:rsidP="00143A47">
            <w:pPr>
              <w:widowControl w:val="0"/>
              <w:pBdr>
                <w:top w:val="nil"/>
                <w:left w:val="nil"/>
                <w:bottom w:val="nil"/>
                <w:right w:val="nil"/>
                <w:between w:val="nil"/>
              </w:pBdr>
              <w:jc w:val="center"/>
            </w:pPr>
            <w:r>
              <w:t>1</w:t>
            </w:r>
          </w:p>
        </w:tc>
        <w:tc>
          <w:tcPr>
            <w:tcW w:w="1260" w:type="dxa"/>
            <w:shd w:val="clear" w:color="auto" w:fill="auto"/>
            <w:tcMar>
              <w:top w:w="100" w:type="dxa"/>
              <w:left w:w="100" w:type="dxa"/>
              <w:bottom w:w="100" w:type="dxa"/>
              <w:right w:w="100" w:type="dxa"/>
            </w:tcMar>
          </w:tcPr>
          <w:p w14:paraId="5BF6791C" w14:textId="77777777" w:rsidR="00D4792D" w:rsidRDefault="00D4792D" w:rsidP="00143A47">
            <w:pPr>
              <w:widowControl w:val="0"/>
              <w:pBdr>
                <w:top w:val="nil"/>
                <w:left w:val="nil"/>
                <w:bottom w:val="nil"/>
                <w:right w:val="nil"/>
                <w:between w:val="nil"/>
              </w:pBdr>
              <w:jc w:val="center"/>
            </w:pPr>
            <w:r>
              <w:t>2</w:t>
            </w:r>
          </w:p>
        </w:tc>
        <w:tc>
          <w:tcPr>
            <w:tcW w:w="1230" w:type="dxa"/>
            <w:shd w:val="clear" w:color="auto" w:fill="auto"/>
            <w:tcMar>
              <w:top w:w="100" w:type="dxa"/>
              <w:left w:w="100" w:type="dxa"/>
              <w:bottom w:w="100" w:type="dxa"/>
              <w:right w:w="100" w:type="dxa"/>
            </w:tcMar>
          </w:tcPr>
          <w:p w14:paraId="19911219" w14:textId="77777777" w:rsidR="00D4792D" w:rsidRDefault="00D4792D" w:rsidP="00143A47">
            <w:pPr>
              <w:widowControl w:val="0"/>
              <w:pBdr>
                <w:top w:val="nil"/>
                <w:left w:val="nil"/>
                <w:bottom w:val="nil"/>
                <w:right w:val="nil"/>
                <w:between w:val="nil"/>
              </w:pBdr>
              <w:jc w:val="center"/>
            </w:pPr>
            <w:r>
              <w:t>2</w:t>
            </w:r>
          </w:p>
        </w:tc>
        <w:tc>
          <w:tcPr>
            <w:tcW w:w="1230" w:type="dxa"/>
            <w:shd w:val="clear" w:color="auto" w:fill="auto"/>
            <w:tcMar>
              <w:top w:w="100" w:type="dxa"/>
              <w:left w:w="100" w:type="dxa"/>
              <w:bottom w:w="100" w:type="dxa"/>
              <w:right w:w="100" w:type="dxa"/>
            </w:tcMar>
          </w:tcPr>
          <w:p w14:paraId="6D700446" w14:textId="77777777" w:rsidR="00D4792D" w:rsidRDefault="00D4792D" w:rsidP="00143A47">
            <w:pPr>
              <w:widowControl w:val="0"/>
              <w:pBdr>
                <w:top w:val="nil"/>
                <w:left w:val="nil"/>
                <w:bottom w:val="nil"/>
                <w:right w:val="nil"/>
                <w:between w:val="nil"/>
              </w:pBdr>
              <w:jc w:val="center"/>
            </w:pPr>
            <w:r>
              <w:t>2</w:t>
            </w:r>
          </w:p>
        </w:tc>
      </w:tr>
      <w:tr w:rsidR="00D4792D" w14:paraId="48471453" w14:textId="77777777" w:rsidTr="00143A47">
        <w:tc>
          <w:tcPr>
            <w:tcW w:w="1755" w:type="dxa"/>
            <w:shd w:val="clear" w:color="auto" w:fill="D9D9D9"/>
            <w:tcMar>
              <w:top w:w="100" w:type="dxa"/>
              <w:left w:w="100" w:type="dxa"/>
              <w:bottom w:w="100" w:type="dxa"/>
              <w:right w:w="100" w:type="dxa"/>
            </w:tcMar>
          </w:tcPr>
          <w:p w14:paraId="083D06F8" w14:textId="77777777" w:rsidR="00D4792D" w:rsidRDefault="00D4792D" w:rsidP="00143A47">
            <w:pPr>
              <w:widowControl w:val="0"/>
              <w:pBdr>
                <w:top w:val="nil"/>
                <w:left w:val="nil"/>
                <w:bottom w:val="nil"/>
                <w:right w:val="nil"/>
                <w:between w:val="nil"/>
              </w:pBdr>
              <w:jc w:val="center"/>
              <w:rPr>
                <w:b/>
              </w:rPr>
            </w:pPr>
            <w:r>
              <w:rPr>
                <w:b/>
              </w:rPr>
              <w:t xml:space="preserve">que saem no elevador </w:t>
            </w:r>
          </w:p>
        </w:tc>
        <w:tc>
          <w:tcPr>
            <w:tcW w:w="1215" w:type="dxa"/>
            <w:shd w:val="clear" w:color="auto" w:fill="auto"/>
            <w:tcMar>
              <w:top w:w="100" w:type="dxa"/>
              <w:left w:w="100" w:type="dxa"/>
              <w:bottom w:w="100" w:type="dxa"/>
              <w:right w:w="100" w:type="dxa"/>
            </w:tcMar>
          </w:tcPr>
          <w:p w14:paraId="2841073A" w14:textId="77777777" w:rsidR="00D4792D" w:rsidRDefault="00D4792D" w:rsidP="00143A47">
            <w:pPr>
              <w:widowControl w:val="0"/>
              <w:pBdr>
                <w:top w:val="nil"/>
                <w:left w:val="nil"/>
                <w:bottom w:val="nil"/>
                <w:right w:val="nil"/>
                <w:between w:val="nil"/>
              </w:pBdr>
              <w:jc w:val="center"/>
            </w:pPr>
            <w:r>
              <w:t>0</w:t>
            </w:r>
          </w:p>
        </w:tc>
        <w:tc>
          <w:tcPr>
            <w:tcW w:w="1155" w:type="dxa"/>
            <w:shd w:val="clear" w:color="auto" w:fill="auto"/>
            <w:tcMar>
              <w:top w:w="100" w:type="dxa"/>
              <w:left w:w="100" w:type="dxa"/>
              <w:bottom w:w="100" w:type="dxa"/>
              <w:right w:w="100" w:type="dxa"/>
            </w:tcMar>
          </w:tcPr>
          <w:p w14:paraId="61BEF936" w14:textId="77777777" w:rsidR="00D4792D" w:rsidRDefault="00D4792D" w:rsidP="00143A47">
            <w:pPr>
              <w:widowControl w:val="0"/>
              <w:pBdr>
                <w:top w:val="nil"/>
                <w:left w:val="nil"/>
                <w:bottom w:val="nil"/>
                <w:right w:val="nil"/>
                <w:between w:val="nil"/>
              </w:pBdr>
              <w:jc w:val="center"/>
            </w:pPr>
            <w:r>
              <w:t>3</w:t>
            </w:r>
          </w:p>
        </w:tc>
        <w:tc>
          <w:tcPr>
            <w:tcW w:w="1215" w:type="dxa"/>
            <w:shd w:val="clear" w:color="auto" w:fill="auto"/>
            <w:tcMar>
              <w:top w:w="100" w:type="dxa"/>
              <w:left w:w="100" w:type="dxa"/>
              <w:bottom w:w="100" w:type="dxa"/>
              <w:right w:w="100" w:type="dxa"/>
            </w:tcMar>
          </w:tcPr>
          <w:p w14:paraId="766B6ED8" w14:textId="77777777" w:rsidR="00D4792D" w:rsidRDefault="00D4792D" w:rsidP="00143A47">
            <w:pPr>
              <w:widowControl w:val="0"/>
              <w:pBdr>
                <w:top w:val="nil"/>
                <w:left w:val="nil"/>
                <w:bottom w:val="nil"/>
                <w:right w:val="nil"/>
                <w:between w:val="nil"/>
              </w:pBdr>
              <w:jc w:val="center"/>
            </w:pPr>
            <w:r>
              <w:t>1</w:t>
            </w:r>
          </w:p>
        </w:tc>
        <w:tc>
          <w:tcPr>
            <w:tcW w:w="1260" w:type="dxa"/>
            <w:shd w:val="clear" w:color="auto" w:fill="auto"/>
            <w:tcMar>
              <w:top w:w="100" w:type="dxa"/>
              <w:left w:w="100" w:type="dxa"/>
              <w:bottom w:w="100" w:type="dxa"/>
              <w:right w:w="100" w:type="dxa"/>
            </w:tcMar>
          </w:tcPr>
          <w:p w14:paraId="128859B2" w14:textId="77777777" w:rsidR="00D4792D" w:rsidRDefault="00D4792D" w:rsidP="00143A47">
            <w:pPr>
              <w:widowControl w:val="0"/>
              <w:pBdr>
                <w:top w:val="nil"/>
                <w:left w:val="nil"/>
                <w:bottom w:val="nil"/>
                <w:right w:val="nil"/>
                <w:between w:val="nil"/>
              </w:pBdr>
              <w:jc w:val="center"/>
            </w:pPr>
            <w:r>
              <w:t>2</w:t>
            </w:r>
          </w:p>
        </w:tc>
        <w:tc>
          <w:tcPr>
            <w:tcW w:w="1230" w:type="dxa"/>
            <w:shd w:val="clear" w:color="auto" w:fill="auto"/>
            <w:tcMar>
              <w:top w:w="100" w:type="dxa"/>
              <w:left w:w="100" w:type="dxa"/>
              <w:bottom w:w="100" w:type="dxa"/>
              <w:right w:w="100" w:type="dxa"/>
            </w:tcMar>
          </w:tcPr>
          <w:p w14:paraId="13E5B3A5" w14:textId="77777777" w:rsidR="00D4792D" w:rsidRDefault="00D4792D" w:rsidP="00143A47">
            <w:pPr>
              <w:widowControl w:val="0"/>
              <w:pBdr>
                <w:top w:val="nil"/>
                <w:left w:val="nil"/>
                <w:bottom w:val="nil"/>
                <w:right w:val="nil"/>
                <w:between w:val="nil"/>
              </w:pBdr>
              <w:jc w:val="center"/>
            </w:pPr>
            <w:r>
              <w:t>0</w:t>
            </w:r>
          </w:p>
        </w:tc>
        <w:tc>
          <w:tcPr>
            <w:tcW w:w="1230" w:type="dxa"/>
            <w:shd w:val="clear" w:color="auto" w:fill="auto"/>
            <w:tcMar>
              <w:top w:w="100" w:type="dxa"/>
              <w:left w:w="100" w:type="dxa"/>
              <w:bottom w:w="100" w:type="dxa"/>
              <w:right w:w="100" w:type="dxa"/>
            </w:tcMar>
          </w:tcPr>
          <w:p w14:paraId="6E297A56" w14:textId="77777777" w:rsidR="00D4792D" w:rsidRDefault="00D4792D" w:rsidP="00143A47">
            <w:pPr>
              <w:widowControl w:val="0"/>
              <w:pBdr>
                <w:top w:val="nil"/>
                <w:left w:val="nil"/>
                <w:bottom w:val="nil"/>
                <w:right w:val="nil"/>
                <w:between w:val="nil"/>
              </w:pBdr>
              <w:jc w:val="center"/>
            </w:pPr>
            <w:r>
              <w:t>6</w:t>
            </w:r>
          </w:p>
        </w:tc>
      </w:tr>
    </w:tbl>
    <w:p w14:paraId="69E3A152" w14:textId="77777777" w:rsidR="00D4792D" w:rsidRDefault="00D4792D" w:rsidP="00D4792D">
      <w:pPr>
        <w:ind w:right="-585"/>
        <w:jc w:val="both"/>
      </w:pPr>
    </w:p>
    <w:p w14:paraId="5CB0B994" w14:textId="77777777" w:rsidR="00D4792D" w:rsidRDefault="00D4792D" w:rsidP="00D4792D">
      <w:pPr>
        <w:ind w:left="425" w:right="-585"/>
        <w:jc w:val="both"/>
      </w:pPr>
      <w:r>
        <w:t>Com base no quadro, qual é a moda do número de pessoas no elevador durante a subida do térreo ao quinto andar?</w:t>
      </w:r>
    </w:p>
    <w:p w14:paraId="02CC4719" w14:textId="77777777" w:rsidR="00D4792D" w:rsidRDefault="00D4792D" w:rsidP="00D4792D">
      <w:pPr>
        <w:ind w:left="425" w:right="-585"/>
        <w:jc w:val="both"/>
      </w:pPr>
    </w:p>
    <w:p w14:paraId="71D045DF" w14:textId="77777777" w:rsidR="00D4792D" w:rsidRDefault="00D4792D" w:rsidP="00D4792D">
      <w:pPr>
        <w:numPr>
          <w:ilvl w:val="0"/>
          <w:numId w:val="82"/>
        </w:numPr>
        <w:ind w:right="-585"/>
        <w:jc w:val="both"/>
      </w:pPr>
      <w:r>
        <w:t>2</w:t>
      </w:r>
    </w:p>
    <w:p w14:paraId="5E157A44" w14:textId="77777777" w:rsidR="00D4792D" w:rsidRDefault="00D4792D" w:rsidP="00D4792D">
      <w:pPr>
        <w:numPr>
          <w:ilvl w:val="0"/>
          <w:numId w:val="82"/>
        </w:numPr>
        <w:ind w:right="-585"/>
        <w:jc w:val="both"/>
      </w:pPr>
      <w:r>
        <w:t>3</w:t>
      </w:r>
    </w:p>
    <w:p w14:paraId="79007604" w14:textId="77777777" w:rsidR="00D4792D" w:rsidRDefault="00D4792D" w:rsidP="00D4792D">
      <w:pPr>
        <w:numPr>
          <w:ilvl w:val="0"/>
          <w:numId w:val="82"/>
        </w:numPr>
        <w:ind w:right="-585"/>
        <w:jc w:val="both"/>
      </w:pPr>
      <w:r>
        <w:t>4</w:t>
      </w:r>
    </w:p>
    <w:p w14:paraId="21BC6633" w14:textId="77777777" w:rsidR="00D4792D" w:rsidRDefault="00D4792D" w:rsidP="00D4792D">
      <w:pPr>
        <w:numPr>
          <w:ilvl w:val="0"/>
          <w:numId w:val="82"/>
        </w:numPr>
        <w:ind w:right="-585"/>
        <w:jc w:val="both"/>
      </w:pPr>
      <w:r>
        <w:t>5</w:t>
      </w:r>
    </w:p>
    <w:p w14:paraId="53A977FC" w14:textId="77777777" w:rsidR="00D4792D" w:rsidRDefault="00D4792D" w:rsidP="00D4792D">
      <w:pPr>
        <w:numPr>
          <w:ilvl w:val="0"/>
          <w:numId w:val="82"/>
        </w:numPr>
        <w:ind w:right="-585"/>
        <w:jc w:val="both"/>
        <w:sectPr w:rsidR="00D4792D">
          <w:pgSz w:w="11909" w:h="16834"/>
          <w:pgMar w:top="1440" w:right="1440" w:bottom="1440" w:left="0" w:header="720" w:footer="720" w:gutter="0"/>
          <w:cols w:space="720"/>
        </w:sectPr>
      </w:pPr>
      <w:r>
        <w:t>6</w:t>
      </w:r>
    </w:p>
    <w:p w14:paraId="276CE700" w14:textId="77777777" w:rsidR="00D4792D" w:rsidRDefault="00D4792D" w:rsidP="00D4792D">
      <w:pPr>
        <w:ind w:left="425" w:right="-585"/>
        <w:jc w:val="both"/>
      </w:pPr>
      <w:r>
        <w:lastRenderedPageBreak/>
        <w:t>Questão enem2016303171</w:t>
      </w:r>
    </w:p>
    <w:p w14:paraId="17E6A66C" w14:textId="77777777" w:rsidR="00D4792D" w:rsidRDefault="00D4792D" w:rsidP="00D4792D">
      <w:pPr>
        <w:ind w:left="425" w:right="-585"/>
        <w:jc w:val="both"/>
      </w:pPr>
    </w:p>
    <w:p w14:paraId="068B324A" w14:textId="77777777" w:rsidR="00D4792D" w:rsidRDefault="00D4792D" w:rsidP="00D4792D">
      <w:pPr>
        <w:ind w:left="425" w:right="-585"/>
        <w:jc w:val="both"/>
      </w:pPr>
      <w:r>
        <w:t>O censo demográfico é um levantamento estatístico que permite a coleta de várias informações. A tabela apresenta os dados obtidos pelo censo demográfico brasileiro nos anos de 1940 e 2000, referentes à concentração da população total, na capital e no interior, nas cinco grandes regiões.</w:t>
      </w:r>
    </w:p>
    <w:p w14:paraId="2514E513" w14:textId="77777777" w:rsidR="00D4792D" w:rsidRDefault="00D4792D" w:rsidP="00D4792D">
      <w:pPr>
        <w:ind w:left="425" w:right="-585"/>
        <w:jc w:val="both"/>
      </w:pPr>
    </w:p>
    <w:p w14:paraId="2DA4D97A" w14:textId="77777777" w:rsidR="00D4792D" w:rsidRDefault="00D4792D" w:rsidP="00D4792D">
      <w:pPr>
        <w:ind w:left="425" w:right="-585"/>
        <w:jc w:val="both"/>
        <w:rPr>
          <w:b/>
        </w:rPr>
      </w:pPr>
      <w:r>
        <w:rPr>
          <w:b/>
        </w:rPr>
        <w:t>População residente, na capital e interior segundo as Grandes Regiões 1940/2000</w:t>
      </w:r>
    </w:p>
    <w:p w14:paraId="2837F36A" w14:textId="77777777" w:rsidR="00D4792D" w:rsidRDefault="00D4792D" w:rsidP="00D4792D">
      <w:pPr>
        <w:ind w:left="425" w:right="-585"/>
        <w:jc w:val="both"/>
      </w:pPr>
    </w:p>
    <w:tbl>
      <w:tblPr>
        <w:tblStyle w:val="ad"/>
        <w:tblW w:w="95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305"/>
        <w:gridCol w:w="1320"/>
        <w:gridCol w:w="1290"/>
        <w:gridCol w:w="1335"/>
        <w:gridCol w:w="1305"/>
        <w:gridCol w:w="1335"/>
      </w:tblGrid>
      <w:tr w:rsidR="00D4792D" w14:paraId="00AC85BA" w14:textId="77777777" w:rsidTr="00143A47">
        <w:trPr>
          <w:trHeight w:val="420"/>
        </w:trPr>
        <w:tc>
          <w:tcPr>
            <w:tcW w:w="1650" w:type="dxa"/>
            <w:vMerge w:val="restart"/>
            <w:shd w:val="clear" w:color="auto" w:fill="D9D9D9"/>
            <w:tcMar>
              <w:top w:w="100" w:type="dxa"/>
              <w:left w:w="100" w:type="dxa"/>
              <w:bottom w:w="100" w:type="dxa"/>
              <w:right w:w="100" w:type="dxa"/>
            </w:tcMar>
          </w:tcPr>
          <w:p w14:paraId="0581F809" w14:textId="77777777" w:rsidR="00D4792D" w:rsidRDefault="00D4792D" w:rsidP="00143A47">
            <w:pPr>
              <w:widowControl w:val="0"/>
              <w:pBdr>
                <w:top w:val="nil"/>
                <w:left w:val="nil"/>
                <w:bottom w:val="nil"/>
                <w:right w:val="nil"/>
                <w:between w:val="nil"/>
              </w:pBdr>
              <w:spacing w:line="240" w:lineRule="auto"/>
              <w:rPr>
                <w:b/>
              </w:rPr>
            </w:pPr>
          </w:p>
          <w:p w14:paraId="66153288" w14:textId="77777777" w:rsidR="00D4792D" w:rsidRDefault="00D4792D" w:rsidP="00143A47">
            <w:pPr>
              <w:widowControl w:val="0"/>
              <w:pBdr>
                <w:top w:val="nil"/>
                <w:left w:val="nil"/>
                <w:bottom w:val="nil"/>
                <w:right w:val="nil"/>
                <w:between w:val="nil"/>
              </w:pBdr>
              <w:spacing w:line="240" w:lineRule="auto"/>
              <w:rPr>
                <w:b/>
              </w:rPr>
            </w:pPr>
            <w:r>
              <w:rPr>
                <w:b/>
              </w:rPr>
              <w:t>Grandes Regiões</w:t>
            </w:r>
          </w:p>
        </w:tc>
        <w:tc>
          <w:tcPr>
            <w:tcW w:w="7890" w:type="dxa"/>
            <w:gridSpan w:val="6"/>
            <w:shd w:val="clear" w:color="auto" w:fill="D9D9D9"/>
            <w:tcMar>
              <w:top w:w="100" w:type="dxa"/>
              <w:left w:w="100" w:type="dxa"/>
              <w:bottom w:w="100" w:type="dxa"/>
              <w:right w:w="100" w:type="dxa"/>
            </w:tcMar>
          </w:tcPr>
          <w:p w14:paraId="56406D43" w14:textId="77777777" w:rsidR="00D4792D" w:rsidRDefault="00D4792D" w:rsidP="00143A47">
            <w:pPr>
              <w:widowControl w:val="0"/>
              <w:pBdr>
                <w:top w:val="nil"/>
                <w:left w:val="nil"/>
                <w:bottom w:val="nil"/>
                <w:right w:val="nil"/>
                <w:between w:val="nil"/>
              </w:pBdr>
              <w:spacing w:line="240" w:lineRule="auto"/>
              <w:jc w:val="center"/>
              <w:rPr>
                <w:b/>
              </w:rPr>
            </w:pPr>
            <w:r>
              <w:rPr>
                <w:b/>
              </w:rPr>
              <w:t>População residente</w:t>
            </w:r>
          </w:p>
        </w:tc>
      </w:tr>
      <w:tr w:rsidR="00D4792D" w14:paraId="6E6988FA" w14:textId="77777777" w:rsidTr="00143A47">
        <w:trPr>
          <w:trHeight w:val="420"/>
        </w:trPr>
        <w:tc>
          <w:tcPr>
            <w:tcW w:w="1650" w:type="dxa"/>
            <w:vMerge/>
            <w:shd w:val="clear" w:color="auto" w:fill="D9D9D9"/>
            <w:tcMar>
              <w:top w:w="100" w:type="dxa"/>
              <w:left w:w="100" w:type="dxa"/>
              <w:bottom w:w="100" w:type="dxa"/>
              <w:right w:w="100" w:type="dxa"/>
            </w:tcMar>
          </w:tcPr>
          <w:p w14:paraId="7592D0A3" w14:textId="77777777" w:rsidR="00D4792D" w:rsidRDefault="00D4792D" w:rsidP="00143A47">
            <w:pPr>
              <w:widowControl w:val="0"/>
              <w:pBdr>
                <w:top w:val="nil"/>
                <w:left w:val="nil"/>
                <w:bottom w:val="nil"/>
                <w:right w:val="nil"/>
                <w:between w:val="nil"/>
              </w:pBdr>
              <w:spacing w:line="240" w:lineRule="auto"/>
              <w:rPr>
                <w:b/>
              </w:rPr>
            </w:pPr>
          </w:p>
        </w:tc>
        <w:tc>
          <w:tcPr>
            <w:tcW w:w="2625" w:type="dxa"/>
            <w:gridSpan w:val="2"/>
            <w:shd w:val="clear" w:color="auto" w:fill="D9D9D9"/>
            <w:tcMar>
              <w:top w:w="100" w:type="dxa"/>
              <w:left w:w="100" w:type="dxa"/>
              <w:bottom w:w="100" w:type="dxa"/>
              <w:right w:w="100" w:type="dxa"/>
            </w:tcMar>
          </w:tcPr>
          <w:p w14:paraId="1C5AF388"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Total </w:t>
            </w:r>
          </w:p>
        </w:tc>
        <w:tc>
          <w:tcPr>
            <w:tcW w:w="2625" w:type="dxa"/>
            <w:gridSpan w:val="2"/>
            <w:shd w:val="clear" w:color="auto" w:fill="D9D9D9"/>
            <w:tcMar>
              <w:top w:w="100" w:type="dxa"/>
              <w:left w:w="100" w:type="dxa"/>
              <w:bottom w:w="100" w:type="dxa"/>
              <w:right w:w="100" w:type="dxa"/>
            </w:tcMar>
          </w:tcPr>
          <w:p w14:paraId="683D603A"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Capital </w:t>
            </w:r>
          </w:p>
        </w:tc>
        <w:tc>
          <w:tcPr>
            <w:tcW w:w="2640" w:type="dxa"/>
            <w:gridSpan w:val="2"/>
            <w:shd w:val="clear" w:color="auto" w:fill="D9D9D9"/>
            <w:tcMar>
              <w:top w:w="100" w:type="dxa"/>
              <w:left w:w="100" w:type="dxa"/>
              <w:bottom w:w="100" w:type="dxa"/>
              <w:right w:w="100" w:type="dxa"/>
            </w:tcMar>
          </w:tcPr>
          <w:p w14:paraId="15A17747" w14:textId="77777777" w:rsidR="00D4792D" w:rsidRDefault="00D4792D" w:rsidP="00143A47">
            <w:pPr>
              <w:widowControl w:val="0"/>
              <w:pBdr>
                <w:top w:val="nil"/>
                <w:left w:val="nil"/>
                <w:bottom w:val="nil"/>
                <w:right w:val="nil"/>
                <w:between w:val="nil"/>
              </w:pBdr>
              <w:spacing w:line="240" w:lineRule="auto"/>
              <w:jc w:val="center"/>
              <w:rPr>
                <w:b/>
              </w:rPr>
            </w:pPr>
            <w:r>
              <w:rPr>
                <w:b/>
              </w:rPr>
              <w:t>Interior</w:t>
            </w:r>
          </w:p>
        </w:tc>
      </w:tr>
      <w:tr w:rsidR="00D4792D" w14:paraId="500136B3" w14:textId="77777777" w:rsidTr="00143A47">
        <w:trPr>
          <w:trHeight w:val="420"/>
        </w:trPr>
        <w:tc>
          <w:tcPr>
            <w:tcW w:w="1650" w:type="dxa"/>
            <w:vMerge/>
            <w:shd w:val="clear" w:color="auto" w:fill="D9D9D9"/>
            <w:tcMar>
              <w:top w:w="100" w:type="dxa"/>
              <w:left w:w="100" w:type="dxa"/>
              <w:bottom w:w="100" w:type="dxa"/>
              <w:right w:w="100" w:type="dxa"/>
            </w:tcMar>
          </w:tcPr>
          <w:p w14:paraId="61B8C2C6" w14:textId="77777777" w:rsidR="00D4792D" w:rsidRDefault="00D4792D" w:rsidP="00143A47">
            <w:pPr>
              <w:widowControl w:val="0"/>
              <w:pBdr>
                <w:top w:val="nil"/>
                <w:left w:val="nil"/>
                <w:bottom w:val="nil"/>
                <w:right w:val="nil"/>
                <w:between w:val="nil"/>
              </w:pBdr>
              <w:spacing w:line="240" w:lineRule="auto"/>
              <w:rPr>
                <w:b/>
              </w:rPr>
            </w:pPr>
          </w:p>
        </w:tc>
        <w:tc>
          <w:tcPr>
            <w:tcW w:w="1305" w:type="dxa"/>
            <w:shd w:val="clear" w:color="auto" w:fill="D9D9D9"/>
            <w:tcMar>
              <w:top w:w="100" w:type="dxa"/>
              <w:left w:w="100" w:type="dxa"/>
              <w:bottom w:w="100" w:type="dxa"/>
              <w:right w:w="100" w:type="dxa"/>
            </w:tcMar>
          </w:tcPr>
          <w:p w14:paraId="08150BC3" w14:textId="77777777" w:rsidR="00D4792D" w:rsidRDefault="00D4792D" w:rsidP="00143A47">
            <w:pPr>
              <w:widowControl w:val="0"/>
              <w:pBdr>
                <w:top w:val="nil"/>
                <w:left w:val="nil"/>
                <w:bottom w:val="nil"/>
                <w:right w:val="nil"/>
                <w:between w:val="nil"/>
              </w:pBdr>
              <w:spacing w:line="240" w:lineRule="auto"/>
              <w:jc w:val="center"/>
              <w:rPr>
                <w:b/>
              </w:rPr>
            </w:pPr>
            <w:r>
              <w:rPr>
                <w:b/>
              </w:rPr>
              <w:t>1940</w:t>
            </w:r>
          </w:p>
        </w:tc>
        <w:tc>
          <w:tcPr>
            <w:tcW w:w="1320" w:type="dxa"/>
            <w:shd w:val="clear" w:color="auto" w:fill="D9D9D9"/>
            <w:tcMar>
              <w:top w:w="100" w:type="dxa"/>
              <w:left w:w="100" w:type="dxa"/>
              <w:bottom w:w="100" w:type="dxa"/>
              <w:right w:w="100" w:type="dxa"/>
            </w:tcMar>
          </w:tcPr>
          <w:p w14:paraId="2A70E58C" w14:textId="77777777" w:rsidR="00D4792D" w:rsidRDefault="00D4792D" w:rsidP="00143A47">
            <w:pPr>
              <w:widowControl w:val="0"/>
              <w:pBdr>
                <w:top w:val="nil"/>
                <w:left w:val="nil"/>
                <w:bottom w:val="nil"/>
                <w:right w:val="nil"/>
                <w:between w:val="nil"/>
              </w:pBdr>
              <w:spacing w:line="240" w:lineRule="auto"/>
              <w:jc w:val="center"/>
              <w:rPr>
                <w:b/>
              </w:rPr>
            </w:pPr>
            <w:r>
              <w:rPr>
                <w:b/>
              </w:rPr>
              <w:t>2000</w:t>
            </w:r>
          </w:p>
        </w:tc>
        <w:tc>
          <w:tcPr>
            <w:tcW w:w="1290" w:type="dxa"/>
            <w:shd w:val="clear" w:color="auto" w:fill="D9D9D9"/>
            <w:tcMar>
              <w:top w:w="100" w:type="dxa"/>
              <w:left w:w="100" w:type="dxa"/>
              <w:bottom w:w="100" w:type="dxa"/>
              <w:right w:w="100" w:type="dxa"/>
            </w:tcMar>
          </w:tcPr>
          <w:p w14:paraId="4822FE0E" w14:textId="77777777" w:rsidR="00D4792D" w:rsidRDefault="00D4792D" w:rsidP="00143A47">
            <w:pPr>
              <w:widowControl w:val="0"/>
              <w:pBdr>
                <w:top w:val="nil"/>
                <w:left w:val="nil"/>
                <w:bottom w:val="nil"/>
                <w:right w:val="nil"/>
                <w:between w:val="nil"/>
              </w:pBdr>
              <w:spacing w:line="240" w:lineRule="auto"/>
              <w:jc w:val="center"/>
              <w:rPr>
                <w:b/>
              </w:rPr>
            </w:pPr>
            <w:r>
              <w:rPr>
                <w:b/>
              </w:rPr>
              <w:t>1940</w:t>
            </w:r>
          </w:p>
        </w:tc>
        <w:tc>
          <w:tcPr>
            <w:tcW w:w="1335" w:type="dxa"/>
            <w:shd w:val="clear" w:color="auto" w:fill="D9D9D9"/>
            <w:tcMar>
              <w:top w:w="100" w:type="dxa"/>
              <w:left w:w="100" w:type="dxa"/>
              <w:bottom w:w="100" w:type="dxa"/>
              <w:right w:w="100" w:type="dxa"/>
            </w:tcMar>
          </w:tcPr>
          <w:p w14:paraId="017942E5" w14:textId="77777777" w:rsidR="00D4792D" w:rsidRDefault="00D4792D" w:rsidP="00143A47">
            <w:pPr>
              <w:widowControl w:val="0"/>
              <w:pBdr>
                <w:top w:val="nil"/>
                <w:left w:val="nil"/>
                <w:bottom w:val="nil"/>
                <w:right w:val="nil"/>
                <w:between w:val="nil"/>
              </w:pBdr>
              <w:spacing w:line="240" w:lineRule="auto"/>
              <w:jc w:val="center"/>
              <w:rPr>
                <w:b/>
              </w:rPr>
            </w:pPr>
            <w:r>
              <w:rPr>
                <w:b/>
              </w:rPr>
              <w:t>2000</w:t>
            </w:r>
          </w:p>
        </w:tc>
        <w:tc>
          <w:tcPr>
            <w:tcW w:w="1305" w:type="dxa"/>
            <w:shd w:val="clear" w:color="auto" w:fill="D9D9D9"/>
            <w:tcMar>
              <w:top w:w="100" w:type="dxa"/>
              <w:left w:w="100" w:type="dxa"/>
              <w:bottom w:w="100" w:type="dxa"/>
              <w:right w:w="100" w:type="dxa"/>
            </w:tcMar>
          </w:tcPr>
          <w:p w14:paraId="2407FC92" w14:textId="77777777" w:rsidR="00D4792D" w:rsidRDefault="00D4792D" w:rsidP="00143A47">
            <w:pPr>
              <w:widowControl w:val="0"/>
              <w:pBdr>
                <w:top w:val="nil"/>
                <w:left w:val="nil"/>
                <w:bottom w:val="nil"/>
                <w:right w:val="nil"/>
                <w:between w:val="nil"/>
              </w:pBdr>
              <w:spacing w:line="240" w:lineRule="auto"/>
              <w:jc w:val="center"/>
              <w:rPr>
                <w:b/>
              </w:rPr>
            </w:pPr>
            <w:r>
              <w:rPr>
                <w:b/>
              </w:rPr>
              <w:t>1940</w:t>
            </w:r>
          </w:p>
        </w:tc>
        <w:tc>
          <w:tcPr>
            <w:tcW w:w="1335" w:type="dxa"/>
            <w:shd w:val="clear" w:color="auto" w:fill="D9D9D9"/>
            <w:tcMar>
              <w:top w:w="100" w:type="dxa"/>
              <w:left w:w="100" w:type="dxa"/>
              <w:bottom w:w="100" w:type="dxa"/>
              <w:right w:w="100" w:type="dxa"/>
            </w:tcMar>
          </w:tcPr>
          <w:p w14:paraId="61713B6A" w14:textId="77777777" w:rsidR="00D4792D" w:rsidRDefault="00D4792D" w:rsidP="00143A47">
            <w:pPr>
              <w:widowControl w:val="0"/>
              <w:pBdr>
                <w:top w:val="nil"/>
                <w:left w:val="nil"/>
                <w:bottom w:val="nil"/>
                <w:right w:val="nil"/>
                <w:between w:val="nil"/>
              </w:pBdr>
              <w:spacing w:line="240" w:lineRule="auto"/>
              <w:ind w:left="-141" w:right="-150"/>
              <w:jc w:val="center"/>
              <w:rPr>
                <w:b/>
              </w:rPr>
            </w:pPr>
            <w:r>
              <w:rPr>
                <w:b/>
              </w:rPr>
              <w:t>2000</w:t>
            </w:r>
          </w:p>
        </w:tc>
      </w:tr>
      <w:tr w:rsidR="00D4792D" w14:paraId="64CCF43A" w14:textId="77777777" w:rsidTr="00143A47">
        <w:tc>
          <w:tcPr>
            <w:tcW w:w="1650" w:type="dxa"/>
            <w:shd w:val="clear" w:color="auto" w:fill="D9D9D9"/>
            <w:tcMar>
              <w:top w:w="100" w:type="dxa"/>
              <w:left w:w="100" w:type="dxa"/>
              <w:bottom w:w="100" w:type="dxa"/>
              <w:right w:w="100" w:type="dxa"/>
            </w:tcMar>
          </w:tcPr>
          <w:p w14:paraId="599C4372" w14:textId="77777777" w:rsidR="00D4792D" w:rsidRDefault="00D4792D" w:rsidP="00143A47">
            <w:pPr>
              <w:widowControl w:val="0"/>
              <w:spacing w:line="240" w:lineRule="auto"/>
              <w:rPr>
                <w:b/>
              </w:rPr>
            </w:pPr>
            <w:r>
              <w:rPr>
                <w:b/>
              </w:rPr>
              <w:t>Norte</w:t>
            </w:r>
          </w:p>
        </w:tc>
        <w:tc>
          <w:tcPr>
            <w:tcW w:w="1305" w:type="dxa"/>
            <w:shd w:val="clear" w:color="auto" w:fill="auto"/>
            <w:tcMar>
              <w:top w:w="100" w:type="dxa"/>
              <w:left w:w="100" w:type="dxa"/>
              <w:bottom w:w="100" w:type="dxa"/>
              <w:right w:w="100" w:type="dxa"/>
            </w:tcMar>
          </w:tcPr>
          <w:p w14:paraId="5AD4651F" w14:textId="77777777" w:rsidR="00D4792D" w:rsidRDefault="00D4792D" w:rsidP="00143A47">
            <w:pPr>
              <w:ind w:left="-141" w:right="-180"/>
              <w:jc w:val="center"/>
            </w:pPr>
            <w:r>
              <w:t>1 632 917</w:t>
            </w:r>
          </w:p>
        </w:tc>
        <w:tc>
          <w:tcPr>
            <w:tcW w:w="1320" w:type="dxa"/>
            <w:shd w:val="clear" w:color="auto" w:fill="auto"/>
            <w:tcMar>
              <w:top w:w="100" w:type="dxa"/>
              <w:left w:w="100" w:type="dxa"/>
              <w:bottom w:w="100" w:type="dxa"/>
              <w:right w:w="100" w:type="dxa"/>
            </w:tcMar>
          </w:tcPr>
          <w:p w14:paraId="21384801" w14:textId="77777777" w:rsidR="00D4792D" w:rsidRDefault="00D4792D" w:rsidP="00143A47">
            <w:pPr>
              <w:ind w:left="-141" w:right="-180"/>
              <w:jc w:val="center"/>
            </w:pPr>
            <w:r>
              <w:t xml:space="preserve">12 900 704 </w:t>
            </w:r>
          </w:p>
        </w:tc>
        <w:tc>
          <w:tcPr>
            <w:tcW w:w="1290" w:type="dxa"/>
            <w:shd w:val="clear" w:color="auto" w:fill="auto"/>
            <w:tcMar>
              <w:top w:w="100" w:type="dxa"/>
              <w:left w:w="100" w:type="dxa"/>
              <w:bottom w:w="100" w:type="dxa"/>
              <w:right w:w="100" w:type="dxa"/>
            </w:tcMar>
          </w:tcPr>
          <w:p w14:paraId="072F1DDE" w14:textId="77777777" w:rsidR="00D4792D" w:rsidRDefault="00D4792D" w:rsidP="00143A47">
            <w:pPr>
              <w:ind w:left="-135" w:right="-195"/>
              <w:jc w:val="center"/>
            </w:pPr>
            <w:r>
              <w:t>368 528</w:t>
            </w:r>
          </w:p>
        </w:tc>
        <w:tc>
          <w:tcPr>
            <w:tcW w:w="1335" w:type="dxa"/>
            <w:shd w:val="clear" w:color="auto" w:fill="auto"/>
            <w:tcMar>
              <w:top w:w="100" w:type="dxa"/>
              <w:left w:w="100" w:type="dxa"/>
              <w:bottom w:w="100" w:type="dxa"/>
              <w:right w:w="100" w:type="dxa"/>
            </w:tcMar>
          </w:tcPr>
          <w:p w14:paraId="35997669" w14:textId="77777777" w:rsidR="00D4792D" w:rsidRDefault="00D4792D" w:rsidP="00143A47">
            <w:pPr>
              <w:ind w:left="-141" w:right="-150"/>
              <w:jc w:val="center"/>
            </w:pPr>
            <w:r>
              <w:t>3 895 400</w:t>
            </w:r>
          </w:p>
        </w:tc>
        <w:tc>
          <w:tcPr>
            <w:tcW w:w="1305" w:type="dxa"/>
            <w:shd w:val="clear" w:color="auto" w:fill="auto"/>
            <w:tcMar>
              <w:top w:w="100" w:type="dxa"/>
              <w:left w:w="100" w:type="dxa"/>
              <w:bottom w:w="100" w:type="dxa"/>
              <w:right w:w="100" w:type="dxa"/>
            </w:tcMar>
          </w:tcPr>
          <w:p w14:paraId="5B606CCA" w14:textId="77777777" w:rsidR="00D4792D" w:rsidRDefault="00D4792D" w:rsidP="00143A47">
            <w:pPr>
              <w:ind w:right="-180"/>
              <w:jc w:val="both"/>
            </w:pPr>
            <w:r>
              <w:t>1 264 389</w:t>
            </w:r>
          </w:p>
        </w:tc>
        <w:tc>
          <w:tcPr>
            <w:tcW w:w="1335" w:type="dxa"/>
            <w:shd w:val="clear" w:color="auto" w:fill="auto"/>
            <w:tcMar>
              <w:top w:w="100" w:type="dxa"/>
              <w:left w:w="100" w:type="dxa"/>
              <w:bottom w:w="100" w:type="dxa"/>
              <w:right w:w="100" w:type="dxa"/>
            </w:tcMar>
          </w:tcPr>
          <w:p w14:paraId="1D3A68A3" w14:textId="77777777" w:rsidR="00D4792D" w:rsidRDefault="00D4792D" w:rsidP="00143A47">
            <w:pPr>
              <w:ind w:left="-141" w:right="-150"/>
              <w:jc w:val="center"/>
            </w:pPr>
            <w:r>
              <w:t xml:space="preserve"> 9 005 304</w:t>
            </w:r>
          </w:p>
        </w:tc>
      </w:tr>
      <w:tr w:rsidR="00D4792D" w14:paraId="36F600E3" w14:textId="77777777" w:rsidTr="00143A47">
        <w:tc>
          <w:tcPr>
            <w:tcW w:w="1650" w:type="dxa"/>
            <w:shd w:val="clear" w:color="auto" w:fill="D9D9D9"/>
            <w:tcMar>
              <w:top w:w="100" w:type="dxa"/>
              <w:left w:w="100" w:type="dxa"/>
              <w:bottom w:w="100" w:type="dxa"/>
              <w:right w:w="100" w:type="dxa"/>
            </w:tcMar>
          </w:tcPr>
          <w:p w14:paraId="25C24C0F" w14:textId="77777777" w:rsidR="00D4792D" w:rsidRDefault="00D4792D" w:rsidP="00143A47">
            <w:pPr>
              <w:widowControl w:val="0"/>
              <w:spacing w:line="240" w:lineRule="auto"/>
              <w:rPr>
                <w:b/>
              </w:rPr>
            </w:pPr>
            <w:r>
              <w:rPr>
                <w:b/>
              </w:rPr>
              <w:t>Nordeste</w:t>
            </w:r>
          </w:p>
        </w:tc>
        <w:tc>
          <w:tcPr>
            <w:tcW w:w="1305" w:type="dxa"/>
            <w:shd w:val="clear" w:color="auto" w:fill="auto"/>
            <w:tcMar>
              <w:top w:w="100" w:type="dxa"/>
              <w:left w:w="100" w:type="dxa"/>
              <w:bottom w:w="100" w:type="dxa"/>
              <w:right w:w="100" w:type="dxa"/>
            </w:tcMar>
          </w:tcPr>
          <w:p w14:paraId="29ECA003" w14:textId="77777777" w:rsidR="00D4792D" w:rsidRDefault="00D4792D" w:rsidP="00143A47">
            <w:pPr>
              <w:widowControl w:val="0"/>
              <w:pBdr>
                <w:top w:val="nil"/>
                <w:left w:val="nil"/>
                <w:bottom w:val="nil"/>
                <w:right w:val="nil"/>
                <w:between w:val="nil"/>
              </w:pBdr>
              <w:spacing w:line="240" w:lineRule="auto"/>
              <w:ind w:left="-141" w:right="-180"/>
              <w:jc w:val="center"/>
            </w:pPr>
            <w:r>
              <w:t>14 434 080</w:t>
            </w:r>
          </w:p>
        </w:tc>
        <w:tc>
          <w:tcPr>
            <w:tcW w:w="1320" w:type="dxa"/>
            <w:shd w:val="clear" w:color="auto" w:fill="auto"/>
            <w:tcMar>
              <w:top w:w="100" w:type="dxa"/>
              <w:left w:w="100" w:type="dxa"/>
              <w:bottom w:w="100" w:type="dxa"/>
              <w:right w:w="100" w:type="dxa"/>
            </w:tcMar>
          </w:tcPr>
          <w:p w14:paraId="75C34E48" w14:textId="77777777" w:rsidR="00D4792D" w:rsidRDefault="00D4792D" w:rsidP="00143A47">
            <w:pPr>
              <w:widowControl w:val="0"/>
              <w:pBdr>
                <w:top w:val="nil"/>
                <w:left w:val="nil"/>
                <w:bottom w:val="nil"/>
                <w:right w:val="nil"/>
                <w:between w:val="nil"/>
              </w:pBdr>
              <w:spacing w:line="240" w:lineRule="auto"/>
              <w:ind w:left="-141" w:right="-180"/>
              <w:jc w:val="center"/>
            </w:pPr>
            <w:r>
              <w:t>47 741 711</w:t>
            </w:r>
          </w:p>
        </w:tc>
        <w:tc>
          <w:tcPr>
            <w:tcW w:w="1290" w:type="dxa"/>
            <w:shd w:val="clear" w:color="auto" w:fill="auto"/>
            <w:tcMar>
              <w:top w:w="100" w:type="dxa"/>
              <w:left w:w="100" w:type="dxa"/>
              <w:bottom w:w="100" w:type="dxa"/>
              <w:right w:w="100" w:type="dxa"/>
            </w:tcMar>
          </w:tcPr>
          <w:p w14:paraId="609F0D07" w14:textId="77777777" w:rsidR="00D4792D" w:rsidRDefault="00D4792D" w:rsidP="00143A47">
            <w:pPr>
              <w:widowControl w:val="0"/>
              <w:pBdr>
                <w:top w:val="nil"/>
                <w:left w:val="nil"/>
                <w:bottom w:val="nil"/>
                <w:right w:val="nil"/>
                <w:between w:val="nil"/>
              </w:pBdr>
              <w:spacing w:line="240" w:lineRule="auto"/>
              <w:ind w:left="-141" w:right="-180"/>
              <w:jc w:val="center"/>
            </w:pPr>
            <w:r>
              <w:t>1 270 729</w:t>
            </w:r>
          </w:p>
        </w:tc>
        <w:tc>
          <w:tcPr>
            <w:tcW w:w="1335" w:type="dxa"/>
            <w:shd w:val="clear" w:color="auto" w:fill="auto"/>
            <w:tcMar>
              <w:top w:w="100" w:type="dxa"/>
              <w:left w:w="100" w:type="dxa"/>
              <w:bottom w:w="100" w:type="dxa"/>
              <w:right w:w="100" w:type="dxa"/>
            </w:tcMar>
          </w:tcPr>
          <w:p w14:paraId="50C39C89" w14:textId="77777777" w:rsidR="00D4792D" w:rsidRDefault="00D4792D" w:rsidP="00143A47">
            <w:pPr>
              <w:widowControl w:val="0"/>
              <w:pBdr>
                <w:top w:val="nil"/>
                <w:left w:val="nil"/>
                <w:bottom w:val="nil"/>
                <w:right w:val="nil"/>
                <w:between w:val="nil"/>
              </w:pBdr>
              <w:spacing w:line="240" w:lineRule="auto"/>
              <w:ind w:left="-141" w:right="-180"/>
              <w:jc w:val="center"/>
            </w:pPr>
            <w:r>
              <w:t>10 162 346</w:t>
            </w:r>
          </w:p>
        </w:tc>
        <w:tc>
          <w:tcPr>
            <w:tcW w:w="1305" w:type="dxa"/>
            <w:shd w:val="clear" w:color="auto" w:fill="auto"/>
            <w:tcMar>
              <w:top w:w="100" w:type="dxa"/>
              <w:left w:w="100" w:type="dxa"/>
              <w:bottom w:w="100" w:type="dxa"/>
              <w:right w:w="100" w:type="dxa"/>
            </w:tcMar>
          </w:tcPr>
          <w:p w14:paraId="7B59092F" w14:textId="77777777" w:rsidR="00D4792D" w:rsidRDefault="00D4792D" w:rsidP="00143A47">
            <w:pPr>
              <w:widowControl w:val="0"/>
              <w:pBdr>
                <w:top w:val="nil"/>
                <w:left w:val="nil"/>
                <w:bottom w:val="nil"/>
                <w:right w:val="nil"/>
                <w:between w:val="nil"/>
              </w:pBdr>
              <w:spacing w:line="240" w:lineRule="auto"/>
              <w:ind w:left="-141" w:right="-180"/>
              <w:jc w:val="center"/>
            </w:pPr>
            <w:r>
              <w:t>13 163 351</w:t>
            </w:r>
          </w:p>
        </w:tc>
        <w:tc>
          <w:tcPr>
            <w:tcW w:w="1335" w:type="dxa"/>
            <w:shd w:val="clear" w:color="auto" w:fill="auto"/>
            <w:tcMar>
              <w:top w:w="100" w:type="dxa"/>
              <w:left w:w="100" w:type="dxa"/>
              <w:bottom w:w="100" w:type="dxa"/>
              <w:right w:w="100" w:type="dxa"/>
            </w:tcMar>
          </w:tcPr>
          <w:p w14:paraId="21C252FA" w14:textId="77777777" w:rsidR="00D4792D" w:rsidRDefault="00D4792D" w:rsidP="00143A47">
            <w:pPr>
              <w:widowControl w:val="0"/>
              <w:pBdr>
                <w:top w:val="nil"/>
                <w:left w:val="nil"/>
                <w:bottom w:val="nil"/>
                <w:right w:val="nil"/>
                <w:between w:val="nil"/>
              </w:pBdr>
              <w:spacing w:line="240" w:lineRule="auto"/>
              <w:ind w:left="-141" w:right="-150"/>
              <w:jc w:val="center"/>
            </w:pPr>
            <w:r>
              <w:t>37 579 365</w:t>
            </w:r>
          </w:p>
        </w:tc>
      </w:tr>
      <w:tr w:rsidR="00D4792D" w14:paraId="243C5642" w14:textId="77777777" w:rsidTr="00143A47">
        <w:tc>
          <w:tcPr>
            <w:tcW w:w="1650" w:type="dxa"/>
            <w:shd w:val="clear" w:color="auto" w:fill="D9D9D9"/>
            <w:tcMar>
              <w:top w:w="100" w:type="dxa"/>
              <w:left w:w="100" w:type="dxa"/>
              <w:bottom w:w="100" w:type="dxa"/>
              <w:right w:w="100" w:type="dxa"/>
            </w:tcMar>
          </w:tcPr>
          <w:p w14:paraId="168CC38F" w14:textId="77777777" w:rsidR="00D4792D" w:rsidRDefault="00D4792D" w:rsidP="00143A47">
            <w:pPr>
              <w:widowControl w:val="0"/>
              <w:spacing w:line="240" w:lineRule="auto"/>
              <w:rPr>
                <w:b/>
              </w:rPr>
            </w:pPr>
            <w:r>
              <w:rPr>
                <w:b/>
              </w:rPr>
              <w:t>Sudeste</w:t>
            </w:r>
          </w:p>
        </w:tc>
        <w:tc>
          <w:tcPr>
            <w:tcW w:w="1305" w:type="dxa"/>
            <w:shd w:val="clear" w:color="auto" w:fill="auto"/>
            <w:tcMar>
              <w:top w:w="100" w:type="dxa"/>
              <w:left w:w="100" w:type="dxa"/>
              <w:bottom w:w="100" w:type="dxa"/>
              <w:right w:w="100" w:type="dxa"/>
            </w:tcMar>
          </w:tcPr>
          <w:p w14:paraId="3136F62E" w14:textId="77777777" w:rsidR="00D4792D" w:rsidRDefault="00D4792D" w:rsidP="00143A47">
            <w:pPr>
              <w:widowControl w:val="0"/>
              <w:pBdr>
                <w:top w:val="nil"/>
                <w:left w:val="nil"/>
                <w:bottom w:val="nil"/>
                <w:right w:val="nil"/>
                <w:between w:val="nil"/>
              </w:pBdr>
              <w:spacing w:line="240" w:lineRule="auto"/>
              <w:ind w:left="-141" w:right="-180"/>
              <w:jc w:val="center"/>
            </w:pPr>
            <w:r>
              <w:t>18 278 837</w:t>
            </w:r>
          </w:p>
        </w:tc>
        <w:tc>
          <w:tcPr>
            <w:tcW w:w="1320" w:type="dxa"/>
            <w:shd w:val="clear" w:color="auto" w:fill="auto"/>
            <w:tcMar>
              <w:top w:w="100" w:type="dxa"/>
              <w:left w:w="100" w:type="dxa"/>
              <w:bottom w:w="100" w:type="dxa"/>
              <w:right w:w="100" w:type="dxa"/>
            </w:tcMar>
          </w:tcPr>
          <w:p w14:paraId="248F0327" w14:textId="77777777" w:rsidR="00D4792D" w:rsidRDefault="00D4792D" w:rsidP="00143A47">
            <w:pPr>
              <w:widowControl w:val="0"/>
              <w:pBdr>
                <w:top w:val="nil"/>
                <w:left w:val="nil"/>
                <w:bottom w:val="nil"/>
                <w:right w:val="nil"/>
                <w:between w:val="nil"/>
              </w:pBdr>
              <w:spacing w:line="240" w:lineRule="auto"/>
              <w:ind w:left="-141" w:right="-180"/>
              <w:jc w:val="center"/>
            </w:pPr>
            <w:r>
              <w:t>72 412 411</w:t>
            </w:r>
          </w:p>
        </w:tc>
        <w:tc>
          <w:tcPr>
            <w:tcW w:w="1290" w:type="dxa"/>
            <w:shd w:val="clear" w:color="auto" w:fill="auto"/>
            <w:tcMar>
              <w:top w:w="100" w:type="dxa"/>
              <w:left w:w="100" w:type="dxa"/>
              <w:bottom w:w="100" w:type="dxa"/>
              <w:right w:w="100" w:type="dxa"/>
            </w:tcMar>
          </w:tcPr>
          <w:p w14:paraId="1D78AABD" w14:textId="77777777" w:rsidR="00D4792D" w:rsidRDefault="00D4792D" w:rsidP="00143A47">
            <w:pPr>
              <w:widowControl w:val="0"/>
              <w:pBdr>
                <w:top w:val="nil"/>
                <w:left w:val="nil"/>
                <w:bottom w:val="nil"/>
                <w:right w:val="nil"/>
                <w:between w:val="nil"/>
              </w:pBdr>
              <w:spacing w:line="240" w:lineRule="auto"/>
              <w:ind w:left="-141" w:right="-180"/>
              <w:jc w:val="center"/>
            </w:pPr>
            <w:r>
              <w:t>3 346 991</w:t>
            </w:r>
          </w:p>
        </w:tc>
        <w:tc>
          <w:tcPr>
            <w:tcW w:w="1335" w:type="dxa"/>
            <w:shd w:val="clear" w:color="auto" w:fill="auto"/>
            <w:tcMar>
              <w:top w:w="100" w:type="dxa"/>
              <w:left w:w="100" w:type="dxa"/>
              <w:bottom w:w="100" w:type="dxa"/>
              <w:right w:w="100" w:type="dxa"/>
            </w:tcMar>
          </w:tcPr>
          <w:p w14:paraId="393AD7A6" w14:textId="77777777" w:rsidR="00D4792D" w:rsidRDefault="00D4792D" w:rsidP="00143A47">
            <w:pPr>
              <w:widowControl w:val="0"/>
              <w:pBdr>
                <w:top w:val="nil"/>
                <w:left w:val="nil"/>
                <w:bottom w:val="nil"/>
                <w:right w:val="nil"/>
                <w:between w:val="nil"/>
              </w:pBdr>
              <w:spacing w:line="240" w:lineRule="auto"/>
              <w:ind w:left="-141" w:right="-180"/>
              <w:jc w:val="center"/>
            </w:pPr>
            <w:r>
              <w:t>18 822 986</w:t>
            </w:r>
          </w:p>
        </w:tc>
        <w:tc>
          <w:tcPr>
            <w:tcW w:w="1305" w:type="dxa"/>
            <w:shd w:val="clear" w:color="auto" w:fill="auto"/>
            <w:tcMar>
              <w:top w:w="100" w:type="dxa"/>
              <w:left w:w="100" w:type="dxa"/>
              <w:bottom w:w="100" w:type="dxa"/>
              <w:right w:w="100" w:type="dxa"/>
            </w:tcMar>
          </w:tcPr>
          <w:p w14:paraId="216FBD9E" w14:textId="77777777" w:rsidR="00D4792D" w:rsidRDefault="00D4792D" w:rsidP="00143A47">
            <w:pPr>
              <w:widowControl w:val="0"/>
              <w:pBdr>
                <w:top w:val="nil"/>
                <w:left w:val="nil"/>
                <w:bottom w:val="nil"/>
                <w:right w:val="nil"/>
                <w:between w:val="nil"/>
              </w:pBdr>
              <w:spacing w:line="240" w:lineRule="auto"/>
              <w:ind w:left="-141" w:right="-180"/>
              <w:jc w:val="center"/>
            </w:pPr>
            <w:r>
              <w:t>14 931 846</w:t>
            </w:r>
          </w:p>
        </w:tc>
        <w:tc>
          <w:tcPr>
            <w:tcW w:w="1335" w:type="dxa"/>
            <w:shd w:val="clear" w:color="auto" w:fill="auto"/>
            <w:tcMar>
              <w:top w:w="100" w:type="dxa"/>
              <w:left w:w="100" w:type="dxa"/>
              <w:bottom w:w="100" w:type="dxa"/>
              <w:right w:w="100" w:type="dxa"/>
            </w:tcMar>
          </w:tcPr>
          <w:p w14:paraId="56CA26B8" w14:textId="77777777" w:rsidR="00D4792D" w:rsidRDefault="00D4792D" w:rsidP="00143A47">
            <w:pPr>
              <w:widowControl w:val="0"/>
              <w:pBdr>
                <w:top w:val="nil"/>
                <w:left w:val="nil"/>
                <w:bottom w:val="nil"/>
                <w:right w:val="nil"/>
                <w:between w:val="nil"/>
              </w:pBdr>
              <w:spacing w:line="240" w:lineRule="auto"/>
              <w:ind w:left="-141" w:right="-150"/>
              <w:jc w:val="center"/>
            </w:pPr>
            <w:r>
              <w:t>53 589 425</w:t>
            </w:r>
          </w:p>
        </w:tc>
      </w:tr>
      <w:tr w:rsidR="00D4792D" w14:paraId="26D0AA16" w14:textId="77777777" w:rsidTr="00143A47">
        <w:tc>
          <w:tcPr>
            <w:tcW w:w="1650" w:type="dxa"/>
            <w:shd w:val="clear" w:color="auto" w:fill="D9D9D9"/>
            <w:tcMar>
              <w:top w:w="100" w:type="dxa"/>
              <w:left w:w="100" w:type="dxa"/>
              <w:bottom w:w="100" w:type="dxa"/>
              <w:right w:w="100" w:type="dxa"/>
            </w:tcMar>
          </w:tcPr>
          <w:p w14:paraId="39C5EDA8" w14:textId="77777777" w:rsidR="00D4792D" w:rsidRDefault="00D4792D" w:rsidP="00143A47">
            <w:pPr>
              <w:widowControl w:val="0"/>
              <w:spacing w:line="240" w:lineRule="auto"/>
              <w:rPr>
                <w:b/>
              </w:rPr>
            </w:pPr>
            <w:r>
              <w:rPr>
                <w:b/>
              </w:rPr>
              <w:t>Sul</w:t>
            </w:r>
          </w:p>
        </w:tc>
        <w:tc>
          <w:tcPr>
            <w:tcW w:w="1305" w:type="dxa"/>
            <w:shd w:val="clear" w:color="auto" w:fill="auto"/>
            <w:tcMar>
              <w:top w:w="100" w:type="dxa"/>
              <w:left w:w="100" w:type="dxa"/>
              <w:bottom w:w="100" w:type="dxa"/>
              <w:right w:w="100" w:type="dxa"/>
            </w:tcMar>
          </w:tcPr>
          <w:p w14:paraId="793B0B09" w14:textId="77777777" w:rsidR="00D4792D" w:rsidRDefault="00D4792D" w:rsidP="00143A47">
            <w:pPr>
              <w:widowControl w:val="0"/>
              <w:pBdr>
                <w:top w:val="nil"/>
                <w:left w:val="nil"/>
                <w:bottom w:val="nil"/>
                <w:right w:val="nil"/>
                <w:between w:val="nil"/>
              </w:pBdr>
              <w:spacing w:line="240" w:lineRule="auto"/>
              <w:ind w:left="-141" w:right="-180"/>
              <w:jc w:val="center"/>
            </w:pPr>
            <w:r>
              <w:t>5 735 305</w:t>
            </w:r>
          </w:p>
        </w:tc>
        <w:tc>
          <w:tcPr>
            <w:tcW w:w="1320" w:type="dxa"/>
            <w:shd w:val="clear" w:color="auto" w:fill="auto"/>
            <w:tcMar>
              <w:top w:w="100" w:type="dxa"/>
              <w:left w:w="100" w:type="dxa"/>
              <w:bottom w:w="100" w:type="dxa"/>
              <w:right w:w="100" w:type="dxa"/>
            </w:tcMar>
          </w:tcPr>
          <w:p w14:paraId="692363A2" w14:textId="77777777" w:rsidR="00D4792D" w:rsidRDefault="00D4792D" w:rsidP="00143A47">
            <w:pPr>
              <w:widowControl w:val="0"/>
              <w:pBdr>
                <w:top w:val="nil"/>
                <w:left w:val="nil"/>
                <w:bottom w:val="nil"/>
                <w:right w:val="nil"/>
                <w:between w:val="nil"/>
              </w:pBdr>
              <w:spacing w:line="240" w:lineRule="auto"/>
              <w:ind w:left="-141" w:right="-180"/>
              <w:jc w:val="center"/>
            </w:pPr>
            <w:r>
              <w:t>25 107 616</w:t>
            </w:r>
          </w:p>
        </w:tc>
        <w:tc>
          <w:tcPr>
            <w:tcW w:w="1290" w:type="dxa"/>
            <w:shd w:val="clear" w:color="auto" w:fill="auto"/>
            <w:tcMar>
              <w:top w:w="100" w:type="dxa"/>
              <w:left w:w="100" w:type="dxa"/>
              <w:bottom w:w="100" w:type="dxa"/>
              <w:right w:w="100" w:type="dxa"/>
            </w:tcMar>
          </w:tcPr>
          <w:p w14:paraId="0DB2385D" w14:textId="77777777" w:rsidR="00D4792D" w:rsidRDefault="00D4792D" w:rsidP="00143A47">
            <w:pPr>
              <w:widowControl w:val="0"/>
              <w:pBdr>
                <w:top w:val="nil"/>
                <w:left w:val="nil"/>
                <w:bottom w:val="nil"/>
                <w:right w:val="nil"/>
                <w:between w:val="nil"/>
              </w:pBdr>
              <w:spacing w:line="240" w:lineRule="auto"/>
              <w:ind w:left="-141" w:right="-180"/>
              <w:jc w:val="center"/>
            </w:pPr>
            <w:r>
              <w:t>459 659</w:t>
            </w:r>
          </w:p>
        </w:tc>
        <w:tc>
          <w:tcPr>
            <w:tcW w:w="1335" w:type="dxa"/>
            <w:shd w:val="clear" w:color="auto" w:fill="auto"/>
            <w:tcMar>
              <w:top w:w="100" w:type="dxa"/>
              <w:left w:w="100" w:type="dxa"/>
              <w:bottom w:w="100" w:type="dxa"/>
              <w:right w:w="100" w:type="dxa"/>
            </w:tcMar>
          </w:tcPr>
          <w:p w14:paraId="0928FA97" w14:textId="77777777" w:rsidR="00D4792D" w:rsidRDefault="00D4792D" w:rsidP="00143A47">
            <w:pPr>
              <w:widowControl w:val="0"/>
              <w:pBdr>
                <w:top w:val="nil"/>
                <w:left w:val="nil"/>
                <w:bottom w:val="nil"/>
                <w:right w:val="nil"/>
                <w:between w:val="nil"/>
              </w:pBdr>
              <w:spacing w:line="240" w:lineRule="auto"/>
              <w:ind w:left="-141" w:right="-180"/>
              <w:jc w:val="center"/>
            </w:pPr>
            <w:r>
              <w:t>3 290 220</w:t>
            </w:r>
          </w:p>
        </w:tc>
        <w:tc>
          <w:tcPr>
            <w:tcW w:w="1305" w:type="dxa"/>
            <w:shd w:val="clear" w:color="auto" w:fill="auto"/>
            <w:tcMar>
              <w:top w:w="100" w:type="dxa"/>
              <w:left w:w="100" w:type="dxa"/>
              <w:bottom w:w="100" w:type="dxa"/>
              <w:right w:w="100" w:type="dxa"/>
            </w:tcMar>
          </w:tcPr>
          <w:p w14:paraId="04222C2E" w14:textId="77777777" w:rsidR="00D4792D" w:rsidRDefault="00D4792D" w:rsidP="00143A47">
            <w:pPr>
              <w:widowControl w:val="0"/>
              <w:pBdr>
                <w:top w:val="nil"/>
                <w:left w:val="nil"/>
                <w:bottom w:val="nil"/>
                <w:right w:val="nil"/>
                <w:between w:val="nil"/>
              </w:pBdr>
              <w:spacing w:line="240" w:lineRule="auto"/>
              <w:ind w:left="-141" w:right="-180"/>
              <w:jc w:val="center"/>
            </w:pPr>
            <w:r>
              <w:t>5 275 646</w:t>
            </w:r>
          </w:p>
        </w:tc>
        <w:tc>
          <w:tcPr>
            <w:tcW w:w="1335" w:type="dxa"/>
            <w:shd w:val="clear" w:color="auto" w:fill="auto"/>
            <w:tcMar>
              <w:top w:w="100" w:type="dxa"/>
              <w:left w:w="100" w:type="dxa"/>
              <w:bottom w:w="100" w:type="dxa"/>
              <w:right w:w="100" w:type="dxa"/>
            </w:tcMar>
          </w:tcPr>
          <w:p w14:paraId="2E059277" w14:textId="77777777" w:rsidR="00D4792D" w:rsidRDefault="00D4792D" w:rsidP="00143A47">
            <w:pPr>
              <w:widowControl w:val="0"/>
              <w:pBdr>
                <w:top w:val="nil"/>
                <w:left w:val="nil"/>
                <w:bottom w:val="nil"/>
                <w:right w:val="nil"/>
                <w:between w:val="nil"/>
              </w:pBdr>
              <w:spacing w:line="240" w:lineRule="auto"/>
              <w:ind w:left="-141" w:right="-180"/>
              <w:jc w:val="center"/>
            </w:pPr>
            <w:r>
              <w:t>21 817 396</w:t>
            </w:r>
          </w:p>
        </w:tc>
      </w:tr>
      <w:tr w:rsidR="00D4792D" w14:paraId="61B78B45" w14:textId="77777777" w:rsidTr="00143A47">
        <w:tc>
          <w:tcPr>
            <w:tcW w:w="1650" w:type="dxa"/>
            <w:shd w:val="clear" w:color="auto" w:fill="D9D9D9"/>
            <w:tcMar>
              <w:top w:w="100" w:type="dxa"/>
              <w:left w:w="100" w:type="dxa"/>
              <w:bottom w:w="100" w:type="dxa"/>
              <w:right w:w="100" w:type="dxa"/>
            </w:tcMar>
          </w:tcPr>
          <w:p w14:paraId="2E19D314" w14:textId="77777777" w:rsidR="00D4792D" w:rsidRDefault="00D4792D" w:rsidP="00143A47">
            <w:pPr>
              <w:widowControl w:val="0"/>
              <w:spacing w:line="240" w:lineRule="auto"/>
              <w:rPr>
                <w:b/>
              </w:rPr>
            </w:pPr>
            <w:r>
              <w:rPr>
                <w:b/>
              </w:rPr>
              <w:t>Centro-Oeste</w:t>
            </w:r>
          </w:p>
        </w:tc>
        <w:tc>
          <w:tcPr>
            <w:tcW w:w="1305" w:type="dxa"/>
            <w:shd w:val="clear" w:color="auto" w:fill="auto"/>
            <w:tcMar>
              <w:top w:w="100" w:type="dxa"/>
              <w:left w:w="100" w:type="dxa"/>
              <w:bottom w:w="100" w:type="dxa"/>
              <w:right w:w="100" w:type="dxa"/>
            </w:tcMar>
          </w:tcPr>
          <w:p w14:paraId="2FC36BE0" w14:textId="77777777" w:rsidR="00D4792D" w:rsidRDefault="00D4792D" w:rsidP="00143A47">
            <w:pPr>
              <w:widowControl w:val="0"/>
              <w:pBdr>
                <w:top w:val="nil"/>
                <w:left w:val="nil"/>
                <w:bottom w:val="nil"/>
                <w:right w:val="nil"/>
                <w:between w:val="nil"/>
              </w:pBdr>
              <w:spacing w:line="240" w:lineRule="auto"/>
              <w:ind w:left="-141" w:right="-180"/>
              <w:jc w:val="center"/>
            </w:pPr>
            <w:r>
              <w:t>1 088 182</w:t>
            </w:r>
          </w:p>
        </w:tc>
        <w:tc>
          <w:tcPr>
            <w:tcW w:w="1320" w:type="dxa"/>
            <w:shd w:val="clear" w:color="auto" w:fill="auto"/>
            <w:tcMar>
              <w:top w:w="100" w:type="dxa"/>
              <w:left w:w="100" w:type="dxa"/>
              <w:bottom w:w="100" w:type="dxa"/>
              <w:right w:w="100" w:type="dxa"/>
            </w:tcMar>
          </w:tcPr>
          <w:p w14:paraId="770E4065" w14:textId="77777777" w:rsidR="00D4792D" w:rsidRDefault="00D4792D" w:rsidP="00143A47">
            <w:pPr>
              <w:widowControl w:val="0"/>
              <w:pBdr>
                <w:top w:val="nil"/>
                <w:left w:val="nil"/>
                <w:bottom w:val="nil"/>
                <w:right w:val="nil"/>
                <w:between w:val="nil"/>
              </w:pBdr>
              <w:spacing w:line="240" w:lineRule="auto"/>
              <w:ind w:left="-141" w:right="-180"/>
              <w:jc w:val="center"/>
            </w:pPr>
            <w:r>
              <w:t>11 636 728</w:t>
            </w:r>
          </w:p>
        </w:tc>
        <w:tc>
          <w:tcPr>
            <w:tcW w:w="1290" w:type="dxa"/>
            <w:shd w:val="clear" w:color="auto" w:fill="auto"/>
            <w:tcMar>
              <w:top w:w="100" w:type="dxa"/>
              <w:left w:w="100" w:type="dxa"/>
              <w:bottom w:w="100" w:type="dxa"/>
              <w:right w:w="100" w:type="dxa"/>
            </w:tcMar>
          </w:tcPr>
          <w:p w14:paraId="78C96297" w14:textId="77777777" w:rsidR="00D4792D" w:rsidRDefault="00D4792D" w:rsidP="00143A47">
            <w:pPr>
              <w:widowControl w:val="0"/>
              <w:pBdr>
                <w:top w:val="nil"/>
                <w:left w:val="nil"/>
                <w:bottom w:val="nil"/>
                <w:right w:val="nil"/>
                <w:between w:val="nil"/>
              </w:pBdr>
              <w:spacing w:line="240" w:lineRule="auto"/>
              <w:ind w:left="-141" w:right="-180"/>
              <w:jc w:val="center"/>
            </w:pPr>
            <w:r>
              <w:t>152 189</w:t>
            </w:r>
          </w:p>
        </w:tc>
        <w:tc>
          <w:tcPr>
            <w:tcW w:w="1335" w:type="dxa"/>
            <w:shd w:val="clear" w:color="auto" w:fill="auto"/>
            <w:tcMar>
              <w:top w:w="100" w:type="dxa"/>
              <w:left w:w="100" w:type="dxa"/>
              <w:bottom w:w="100" w:type="dxa"/>
              <w:right w:w="100" w:type="dxa"/>
            </w:tcMar>
          </w:tcPr>
          <w:p w14:paraId="60D83D74" w14:textId="77777777" w:rsidR="00D4792D" w:rsidRDefault="00D4792D" w:rsidP="00143A47">
            <w:pPr>
              <w:widowControl w:val="0"/>
              <w:pBdr>
                <w:top w:val="nil"/>
                <w:left w:val="nil"/>
                <w:bottom w:val="nil"/>
                <w:right w:val="nil"/>
                <w:between w:val="nil"/>
              </w:pBdr>
              <w:spacing w:line="240" w:lineRule="auto"/>
              <w:ind w:left="-141" w:right="-180"/>
              <w:jc w:val="center"/>
            </w:pPr>
            <w:r>
              <w:t>4 291 120</w:t>
            </w:r>
          </w:p>
        </w:tc>
        <w:tc>
          <w:tcPr>
            <w:tcW w:w="1305" w:type="dxa"/>
            <w:shd w:val="clear" w:color="auto" w:fill="auto"/>
            <w:tcMar>
              <w:top w:w="100" w:type="dxa"/>
              <w:left w:w="100" w:type="dxa"/>
              <w:bottom w:w="100" w:type="dxa"/>
              <w:right w:w="100" w:type="dxa"/>
            </w:tcMar>
          </w:tcPr>
          <w:p w14:paraId="62BA7C0E" w14:textId="77777777" w:rsidR="00D4792D" w:rsidRDefault="00D4792D" w:rsidP="00143A47">
            <w:pPr>
              <w:widowControl w:val="0"/>
              <w:pBdr>
                <w:top w:val="nil"/>
                <w:left w:val="nil"/>
                <w:bottom w:val="nil"/>
                <w:right w:val="nil"/>
                <w:between w:val="nil"/>
              </w:pBdr>
              <w:spacing w:line="240" w:lineRule="auto"/>
              <w:ind w:left="-141" w:right="-180"/>
              <w:jc w:val="center"/>
            </w:pPr>
            <w:r>
              <w:t>935 993</w:t>
            </w:r>
          </w:p>
        </w:tc>
        <w:tc>
          <w:tcPr>
            <w:tcW w:w="1335" w:type="dxa"/>
            <w:shd w:val="clear" w:color="auto" w:fill="auto"/>
            <w:tcMar>
              <w:top w:w="100" w:type="dxa"/>
              <w:left w:w="100" w:type="dxa"/>
              <w:bottom w:w="100" w:type="dxa"/>
              <w:right w:w="100" w:type="dxa"/>
            </w:tcMar>
          </w:tcPr>
          <w:p w14:paraId="27361B06" w14:textId="77777777" w:rsidR="00D4792D" w:rsidRDefault="00D4792D" w:rsidP="00143A47">
            <w:pPr>
              <w:widowControl w:val="0"/>
              <w:pBdr>
                <w:top w:val="nil"/>
                <w:left w:val="nil"/>
                <w:bottom w:val="nil"/>
                <w:right w:val="nil"/>
                <w:between w:val="nil"/>
              </w:pBdr>
              <w:spacing w:line="240" w:lineRule="auto"/>
              <w:ind w:left="-141" w:right="-180"/>
              <w:jc w:val="center"/>
            </w:pPr>
            <w:r>
              <w:t>7 345 608</w:t>
            </w:r>
          </w:p>
        </w:tc>
      </w:tr>
    </w:tbl>
    <w:p w14:paraId="5966CAF4" w14:textId="77777777" w:rsidR="00D4792D" w:rsidRDefault="00D4792D" w:rsidP="00D4792D">
      <w:pPr>
        <w:spacing w:line="240" w:lineRule="auto"/>
        <w:ind w:left="5385" w:right="-585"/>
        <w:jc w:val="both"/>
      </w:pPr>
      <w:r>
        <w:rPr>
          <w:sz w:val="20"/>
          <w:szCs w:val="20"/>
        </w:rPr>
        <w:t>Fonte: IBGE, Censo Demográfico 1940/2000</w:t>
      </w:r>
    </w:p>
    <w:p w14:paraId="5784DA44" w14:textId="77777777" w:rsidR="00D4792D" w:rsidRDefault="00D4792D" w:rsidP="00D4792D">
      <w:pPr>
        <w:ind w:left="425" w:right="-585"/>
        <w:jc w:val="both"/>
      </w:pPr>
    </w:p>
    <w:p w14:paraId="1EB64490" w14:textId="77777777" w:rsidR="00D4792D" w:rsidRDefault="00D4792D" w:rsidP="00D4792D">
      <w:pPr>
        <w:ind w:left="425" w:right="-585"/>
        <w:jc w:val="both"/>
      </w:pPr>
      <w:r>
        <w:t xml:space="preserve">O valor mais próximo do percentual que descreve o aumento da população nas capitais da Região Nordeste é: </w:t>
      </w:r>
    </w:p>
    <w:p w14:paraId="51710454" w14:textId="77777777" w:rsidR="00D4792D" w:rsidRDefault="00D4792D" w:rsidP="00D4792D">
      <w:pPr>
        <w:ind w:right="-585"/>
        <w:jc w:val="both"/>
      </w:pPr>
    </w:p>
    <w:p w14:paraId="77BFF74F" w14:textId="77777777" w:rsidR="00D4792D" w:rsidRDefault="00D4792D" w:rsidP="00D4792D">
      <w:pPr>
        <w:numPr>
          <w:ilvl w:val="0"/>
          <w:numId w:val="6"/>
        </w:numPr>
        <w:ind w:right="-585"/>
        <w:jc w:val="both"/>
      </w:pPr>
      <w:r>
        <w:t>125%</w:t>
      </w:r>
    </w:p>
    <w:p w14:paraId="1A7F8803" w14:textId="77777777" w:rsidR="00D4792D" w:rsidRDefault="00D4792D" w:rsidP="00D4792D">
      <w:pPr>
        <w:numPr>
          <w:ilvl w:val="0"/>
          <w:numId w:val="6"/>
        </w:numPr>
        <w:ind w:right="-585"/>
        <w:jc w:val="both"/>
      </w:pPr>
      <w:r>
        <w:t>231%</w:t>
      </w:r>
    </w:p>
    <w:p w14:paraId="2991ADBD" w14:textId="77777777" w:rsidR="00D4792D" w:rsidRDefault="00D4792D" w:rsidP="00D4792D">
      <w:pPr>
        <w:numPr>
          <w:ilvl w:val="0"/>
          <w:numId w:val="6"/>
        </w:numPr>
        <w:ind w:right="-585"/>
        <w:jc w:val="both"/>
      </w:pPr>
      <w:r>
        <w:t>331%</w:t>
      </w:r>
    </w:p>
    <w:p w14:paraId="54C2EC8C" w14:textId="77777777" w:rsidR="00D4792D" w:rsidRDefault="00D4792D" w:rsidP="00D4792D">
      <w:pPr>
        <w:numPr>
          <w:ilvl w:val="0"/>
          <w:numId w:val="6"/>
        </w:numPr>
        <w:ind w:right="-585"/>
        <w:jc w:val="both"/>
      </w:pPr>
      <w:r>
        <w:t>700%</w:t>
      </w:r>
    </w:p>
    <w:p w14:paraId="54F99C3D" w14:textId="77777777" w:rsidR="00D4792D" w:rsidRDefault="00D4792D" w:rsidP="00D4792D">
      <w:pPr>
        <w:numPr>
          <w:ilvl w:val="0"/>
          <w:numId w:val="6"/>
        </w:numPr>
        <w:ind w:right="-585"/>
        <w:jc w:val="both"/>
        <w:sectPr w:rsidR="00D4792D">
          <w:pgSz w:w="11909" w:h="16834"/>
          <w:pgMar w:top="1440" w:right="1440" w:bottom="1440" w:left="0" w:header="720" w:footer="720" w:gutter="0"/>
          <w:cols w:space="720"/>
        </w:sectPr>
      </w:pPr>
      <w:r>
        <w:t>800%</w:t>
      </w:r>
    </w:p>
    <w:p w14:paraId="06EBA0C9" w14:textId="77777777" w:rsidR="00D4792D" w:rsidRDefault="00D4792D" w:rsidP="00D4792D">
      <w:pPr>
        <w:ind w:left="425" w:right="-585"/>
        <w:jc w:val="both"/>
      </w:pPr>
      <w:r>
        <w:lastRenderedPageBreak/>
        <w:t>Questão enem2016303172</w:t>
      </w:r>
    </w:p>
    <w:p w14:paraId="18840395" w14:textId="77777777" w:rsidR="00D4792D" w:rsidRDefault="00D4792D" w:rsidP="00D4792D">
      <w:pPr>
        <w:ind w:left="425" w:right="-585"/>
        <w:jc w:val="both"/>
      </w:pPr>
    </w:p>
    <w:p w14:paraId="1B8A2653" w14:textId="77777777" w:rsidR="00D4792D" w:rsidRDefault="00D4792D" w:rsidP="00D4792D">
      <w:pPr>
        <w:ind w:left="425" w:right="-585"/>
        <w:jc w:val="both"/>
      </w:pPr>
      <w:r>
        <w:t>Um marceneiro está construindo um material didático que corresponde ao encaixe de peças de madeira com 10 cm de altura e formas geométricas variadas, num bloco de madeira em que cada peça se posicione na perfuração com seu formato correspondente, conforme ilustra a figura. O bloco de madeira já possui três perfurações prontas de bases distintas: uma quadrada (Q), de lado 4 cm, uma retangular (R), com base 3 cm e altura 4 cm, e uma em forma de um triângulo equilátero (T), de lado 6,8 cm. Falta realizar uma perfuração de base circular (C).</w:t>
      </w:r>
    </w:p>
    <w:p w14:paraId="1DED04AA" w14:textId="77777777" w:rsidR="00D4792D" w:rsidRDefault="00D4792D" w:rsidP="00D4792D">
      <w:pPr>
        <w:ind w:left="425" w:right="-585"/>
        <w:jc w:val="both"/>
      </w:pPr>
      <w:r>
        <w:t>O marceneiro não quer que as outras peças caibam na perfuração circular e nem que a peça de base circular caiba nas demais perfurações e, para isso, escolherá o diâmetro do círculo que atenda a tais condições. Procurou em suas ferramentas uma serra copo (broca com formato circular) para perfurar a base em madeira, encontrando cinco exemplares, com diferentes medidas de diâmetros, como segue: (I) 3,8 cm; (II) 4,7 cm; (III) 5,6 cm; (IV) 7,2 cm e (V) 9,4 cm.</w:t>
      </w:r>
    </w:p>
    <w:p w14:paraId="28D89E50" w14:textId="77777777" w:rsidR="00D4792D" w:rsidRDefault="00D4792D" w:rsidP="00D4792D">
      <w:pPr>
        <w:ind w:left="425" w:right="-585"/>
        <w:jc w:val="both"/>
      </w:pPr>
    </w:p>
    <w:p w14:paraId="193E3184" w14:textId="77777777" w:rsidR="00D4792D" w:rsidRDefault="00D4792D" w:rsidP="00D4792D">
      <w:pPr>
        <w:ind w:left="425" w:right="-585"/>
        <w:jc w:val="both"/>
      </w:pPr>
      <w:r>
        <w:rPr>
          <w:noProof/>
        </w:rPr>
        <w:drawing>
          <wp:inline distT="114300" distB="114300" distL="114300" distR="114300" wp14:anchorId="62EB5D91" wp14:editId="7A717CAF">
            <wp:extent cx="2919413" cy="2065292"/>
            <wp:effectExtent l="0" t="0" r="0" b="0"/>
            <wp:docPr id="72" name="image6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2" name="image67.png" descr="Diagrama&#10;&#10;Descrição gerada automaticamente"/>
                    <pic:cNvPicPr preferRelativeResize="0"/>
                  </pic:nvPicPr>
                  <pic:blipFill>
                    <a:blip r:embed="rId93"/>
                    <a:srcRect/>
                    <a:stretch>
                      <a:fillRect/>
                    </a:stretch>
                  </pic:blipFill>
                  <pic:spPr>
                    <a:xfrm>
                      <a:off x="0" y="0"/>
                      <a:ext cx="2919413" cy="2065292"/>
                    </a:xfrm>
                    <a:prstGeom prst="rect">
                      <a:avLst/>
                    </a:prstGeom>
                    <a:ln/>
                  </pic:spPr>
                </pic:pic>
              </a:graphicData>
            </a:graphic>
          </wp:inline>
        </w:drawing>
      </w:r>
    </w:p>
    <w:p w14:paraId="01FE4F40" w14:textId="77777777" w:rsidR="00D4792D" w:rsidRDefault="00D4792D" w:rsidP="00D4792D">
      <w:pPr>
        <w:ind w:left="425" w:right="-585"/>
        <w:jc w:val="both"/>
      </w:pPr>
    </w:p>
    <w:p w14:paraId="143309DE" w14:textId="77777777" w:rsidR="00D4792D" w:rsidRDefault="00D4792D" w:rsidP="00D4792D">
      <w:pPr>
        <w:ind w:left="425" w:right="-585"/>
        <w:jc w:val="both"/>
      </w:pPr>
      <w:r>
        <w:t xml:space="preserve">Considere 1,4 e 1,7 como aproximações para </w:t>
      </w:r>
      <m:oMath>
        <m:rad>
          <m:radPr>
            <m:degHide m:val="1"/>
            <m:ctrlPr>
              <w:rPr>
                <w:rFonts w:ascii="Cambria Math" w:hAnsi="Cambria Math"/>
              </w:rPr>
            </m:ctrlPr>
          </m:radPr>
          <m:deg/>
          <m:e>
            <m:r>
              <w:rPr>
                <w:rFonts w:ascii="Cambria Math" w:hAnsi="Cambria Math"/>
              </w:rPr>
              <m:t>2</m:t>
            </m:r>
          </m:e>
        </m:rad>
      </m:oMath>
      <w:r>
        <w:t xml:space="preserve"> e </w:t>
      </w:r>
      <m:oMath>
        <m:rad>
          <m:radPr>
            <m:degHide m:val="1"/>
            <m:ctrlPr>
              <w:rPr>
                <w:rFonts w:ascii="Cambria Math" w:hAnsi="Cambria Math"/>
              </w:rPr>
            </m:ctrlPr>
          </m:radPr>
          <m:deg/>
          <m:e>
            <m:r>
              <w:rPr>
                <w:rFonts w:ascii="Cambria Math" w:hAnsi="Cambria Math"/>
              </w:rPr>
              <m:t>3</m:t>
            </m:r>
          </m:e>
        </m:rad>
      </m:oMath>
      <w:r>
        <w:t xml:space="preserve"> , respectivamente.</w:t>
      </w:r>
    </w:p>
    <w:p w14:paraId="050E454C" w14:textId="77777777" w:rsidR="00D4792D" w:rsidRDefault="00D4792D" w:rsidP="00D4792D">
      <w:pPr>
        <w:ind w:left="425" w:right="-585"/>
        <w:jc w:val="both"/>
      </w:pPr>
    </w:p>
    <w:p w14:paraId="0F852F35" w14:textId="77777777" w:rsidR="00D4792D" w:rsidRDefault="00D4792D" w:rsidP="00D4792D">
      <w:pPr>
        <w:ind w:left="425" w:right="-585"/>
        <w:jc w:val="both"/>
      </w:pPr>
      <w:r>
        <w:t>Para que seja atingido o seu objetivo, qual dos exemplares de serra copo o marceneiro deverá escolher?</w:t>
      </w:r>
    </w:p>
    <w:p w14:paraId="0370B962" w14:textId="77777777" w:rsidR="00D4792D" w:rsidRDefault="00D4792D" w:rsidP="00D4792D">
      <w:pPr>
        <w:ind w:left="425" w:right="-585"/>
        <w:jc w:val="both"/>
      </w:pPr>
    </w:p>
    <w:p w14:paraId="16848FC3" w14:textId="77777777" w:rsidR="00D4792D" w:rsidRDefault="00D4792D" w:rsidP="00D4792D">
      <w:pPr>
        <w:numPr>
          <w:ilvl w:val="0"/>
          <w:numId w:val="154"/>
        </w:numPr>
        <w:ind w:right="-585"/>
        <w:jc w:val="both"/>
      </w:pPr>
      <w:r>
        <w:t>I</w:t>
      </w:r>
    </w:p>
    <w:p w14:paraId="768BF74A" w14:textId="77777777" w:rsidR="00D4792D" w:rsidRDefault="00D4792D" w:rsidP="00D4792D">
      <w:pPr>
        <w:numPr>
          <w:ilvl w:val="0"/>
          <w:numId w:val="154"/>
        </w:numPr>
        <w:ind w:right="-585"/>
        <w:jc w:val="both"/>
      </w:pPr>
      <w:r>
        <w:t>II</w:t>
      </w:r>
    </w:p>
    <w:p w14:paraId="729ACEB6" w14:textId="77777777" w:rsidR="00D4792D" w:rsidRDefault="00D4792D" w:rsidP="00D4792D">
      <w:pPr>
        <w:numPr>
          <w:ilvl w:val="0"/>
          <w:numId w:val="154"/>
        </w:numPr>
        <w:ind w:right="-585"/>
        <w:jc w:val="both"/>
      </w:pPr>
      <w:r>
        <w:t>III</w:t>
      </w:r>
    </w:p>
    <w:p w14:paraId="37F90DA2" w14:textId="77777777" w:rsidR="00D4792D" w:rsidRDefault="00D4792D" w:rsidP="00D4792D">
      <w:pPr>
        <w:numPr>
          <w:ilvl w:val="0"/>
          <w:numId w:val="154"/>
        </w:numPr>
        <w:ind w:right="-585"/>
        <w:jc w:val="both"/>
      </w:pPr>
      <w:r>
        <w:t xml:space="preserve">IV </w:t>
      </w:r>
    </w:p>
    <w:p w14:paraId="688CE0E2" w14:textId="77777777" w:rsidR="00D4792D" w:rsidRDefault="00D4792D" w:rsidP="00D4792D">
      <w:pPr>
        <w:numPr>
          <w:ilvl w:val="0"/>
          <w:numId w:val="154"/>
        </w:numPr>
        <w:ind w:right="-585"/>
        <w:jc w:val="both"/>
        <w:sectPr w:rsidR="00D4792D">
          <w:pgSz w:w="11909" w:h="16834"/>
          <w:pgMar w:top="1440" w:right="1440" w:bottom="1440" w:left="0" w:header="720" w:footer="720" w:gutter="0"/>
          <w:cols w:space="720"/>
        </w:sectPr>
      </w:pPr>
      <w:r>
        <w:t>V</w:t>
      </w:r>
    </w:p>
    <w:p w14:paraId="7F9C208E" w14:textId="77777777" w:rsidR="00D4792D" w:rsidRDefault="00D4792D" w:rsidP="00D4792D">
      <w:pPr>
        <w:ind w:left="425" w:right="-585"/>
        <w:jc w:val="both"/>
      </w:pPr>
      <w:r>
        <w:lastRenderedPageBreak/>
        <w:t>Questão enem2016303173</w:t>
      </w:r>
    </w:p>
    <w:p w14:paraId="2399DB5A" w14:textId="77777777" w:rsidR="00D4792D" w:rsidRDefault="00D4792D" w:rsidP="00D4792D">
      <w:pPr>
        <w:ind w:left="425" w:right="-585"/>
        <w:jc w:val="both"/>
      </w:pPr>
    </w:p>
    <w:p w14:paraId="6080D799" w14:textId="77777777" w:rsidR="00D4792D" w:rsidRDefault="00D4792D" w:rsidP="00D4792D">
      <w:pPr>
        <w:ind w:left="425" w:right="-585"/>
        <w:jc w:val="both"/>
      </w:pPr>
      <w:r>
        <w:t>Em um exame, foi feito o monitoramento dos níveis de duas substâncias presentes (Ae B) na corrente sanguínea de uma pessoa, durante um período de 24 h, conforme o resultado apresentado na figura. Um nutricionista, no intuito de prescrever uma dieta para essa pessoa, analisou os níveis dessas substâncias, determinando que, para uma dieta semanal eficaz, deverá ser estabelecido um parâmetro cujo valor será dado pelo número de vezes em que os níveis de A e de B forem iguais, porém, maiores que o nível mínimo da substância A durante o período de duração da dieta.</w:t>
      </w:r>
    </w:p>
    <w:p w14:paraId="49DBE27F" w14:textId="77777777" w:rsidR="00D4792D" w:rsidRDefault="00D4792D" w:rsidP="00D4792D">
      <w:pPr>
        <w:ind w:left="425" w:right="-585"/>
        <w:jc w:val="both"/>
      </w:pPr>
    </w:p>
    <w:p w14:paraId="138CFAC8" w14:textId="77777777" w:rsidR="00D4792D" w:rsidRDefault="00D4792D" w:rsidP="00D4792D">
      <w:pPr>
        <w:ind w:left="425" w:right="-585"/>
        <w:jc w:val="both"/>
      </w:pPr>
      <w:r>
        <w:rPr>
          <w:noProof/>
        </w:rPr>
        <w:drawing>
          <wp:inline distT="114300" distB="114300" distL="114300" distR="114300" wp14:anchorId="6EC92CD3" wp14:editId="36C9802E">
            <wp:extent cx="3300413" cy="2624032"/>
            <wp:effectExtent l="0" t="0" r="0" b="0"/>
            <wp:docPr id="117" name="image10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7" name="image108.png" descr="Diagrama&#10;&#10;Descrição gerada automaticamente"/>
                    <pic:cNvPicPr preferRelativeResize="0"/>
                  </pic:nvPicPr>
                  <pic:blipFill>
                    <a:blip r:embed="rId94"/>
                    <a:srcRect b="1992"/>
                    <a:stretch>
                      <a:fillRect/>
                    </a:stretch>
                  </pic:blipFill>
                  <pic:spPr>
                    <a:xfrm>
                      <a:off x="0" y="0"/>
                      <a:ext cx="3300413" cy="2624032"/>
                    </a:xfrm>
                    <a:prstGeom prst="rect">
                      <a:avLst/>
                    </a:prstGeom>
                    <a:ln/>
                  </pic:spPr>
                </pic:pic>
              </a:graphicData>
            </a:graphic>
          </wp:inline>
        </w:drawing>
      </w:r>
    </w:p>
    <w:p w14:paraId="227D7990" w14:textId="77777777" w:rsidR="00D4792D" w:rsidRDefault="00D4792D" w:rsidP="00D4792D">
      <w:pPr>
        <w:ind w:left="425" w:right="-585"/>
        <w:jc w:val="both"/>
      </w:pPr>
    </w:p>
    <w:p w14:paraId="42AD57EA" w14:textId="77777777" w:rsidR="00D4792D" w:rsidRDefault="00D4792D" w:rsidP="00D4792D">
      <w:pPr>
        <w:ind w:left="425" w:right="-585"/>
        <w:jc w:val="both"/>
      </w:pPr>
      <w:r>
        <w:t>Considere que o padrão apresentado no resultado do exame, no período analisado, se repita para os dias subsequentes.</w:t>
      </w:r>
    </w:p>
    <w:p w14:paraId="0F12743E" w14:textId="77777777" w:rsidR="00D4792D" w:rsidRDefault="00D4792D" w:rsidP="00D4792D">
      <w:pPr>
        <w:ind w:left="425" w:right="-585"/>
        <w:jc w:val="both"/>
      </w:pPr>
    </w:p>
    <w:p w14:paraId="520225E5" w14:textId="77777777" w:rsidR="00D4792D" w:rsidRDefault="00D4792D" w:rsidP="00D4792D">
      <w:pPr>
        <w:ind w:left="425" w:right="-585"/>
        <w:jc w:val="both"/>
      </w:pPr>
      <w:r>
        <w:t>O valor do parâmetro estabelecido pelo nutricionista, para uma dieta semanal, será igual a:</w:t>
      </w:r>
    </w:p>
    <w:p w14:paraId="3774A4F3" w14:textId="77777777" w:rsidR="00D4792D" w:rsidRDefault="00D4792D" w:rsidP="00D4792D">
      <w:pPr>
        <w:ind w:left="425" w:right="-585"/>
        <w:jc w:val="both"/>
      </w:pPr>
    </w:p>
    <w:p w14:paraId="10E8C131" w14:textId="77777777" w:rsidR="00D4792D" w:rsidRDefault="00D4792D" w:rsidP="00D4792D">
      <w:pPr>
        <w:numPr>
          <w:ilvl w:val="0"/>
          <w:numId w:val="372"/>
        </w:numPr>
        <w:ind w:right="-585"/>
        <w:jc w:val="both"/>
      </w:pPr>
      <w:r>
        <w:t>28.</w:t>
      </w:r>
    </w:p>
    <w:p w14:paraId="4C483025" w14:textId="77777777" w:rsidR="00D4792D" w:rsidRDefault="00D4792D" w:rsidP="00D4792D">
      <w:pPr>
        <w:numPr>
          <w:ilvl w:val="0"/>
          <w:numId w:val="372"/>
        </w:numPr>
        <w:ind w:right="-585"/>
        <w:jc w:val="both"/>
      </w:pPr>
      <w:r>
        <w:t>21.</w:t>
      </w:r>
    </w:p>
    <w:p w14:paraId="086BCFE4" w14:textId="77777777" w:rsidR="00D4792D" w:rsidRDefault="00D4792D" w:rsidP="00D4792D">
      <w:pPr>
        <w:numPr>
          <w:ilvl w:val="0"/>
          <w:numId w:val="372"/>
        </w:numPr>
        <w:ind w:right="-585"/>
        <w:jc w:val="both"/>
      </w:pPr>
      <w:r>
        <w:t>2.</w:t>
      </w:r>
    </w:p>
    <w:p w14:paraId="2B130624" w14:textId="77777777" w:rsidR="00D4792D" w:rsidRDefault="00D4792D" w:rsidP="00D4792D">
      <w:pPr>
        <w:numPr>
          <w:ilvl w:val="0"/>
          <w:numId w:val="372"/>
        </w:numPr>
        <w:ind w:right="-585"/>
        <w:jc w:val="both"/>
      </w:pPr>
      <w:r>
        <w:t>7.</w:t>
      </w:r>
    </w:p>
    <w:p w14:paraId="13DF6248" w14:textId="77777777" w:rsidR="00D4792D" w:rsidRDefault="00D4792D" w:rsidP="00D4792D">
      <w:pPr>
        <w:numPr>
          <w:ilvl w:val="0"/>
          <w:numId w:val="372"/>
        </w:numPr>
        <w:ind w:right="-585"/>
        <w:jc w:val="both"/>
        <w:sectPr w:rsidR="00D4792D">
          <w:pgSz w:w="11909" w:h="16834"/>
          <w:pgMar w:top="1440" w:right="1440" w:bottom="1440" w:left="0" w:header="720" w:footer="720" w:gutter="0"/>
          <w:cols w:space="720"/>
        </w:sectPr>
      </w:pPr>
      <w:r>
        <w:t>14.</w:t>
      </w:r>
    </w:p>
    <w:p w14:paraId="7BCA1767" w14:textId="77777777" w:rsidR="00D4792D" w:rsidRDefault="00D4792D" w:rsidP="00D4792D">
      <w:pPr>
        <w:ind w:left="425" w:right="-585"/>
        <w:jc w:val="both"/>
      </w:pPr>
      <w:r>
        <w:lastRenderedPageBreak/>
        <w:t>Questão enem2016303174</w:t>
      </w:r>
    </w:p>
    <w:p w14:paraId="12F0D3EA" w14:textId="77777777" w:rsidR="00D4792D" w:rsidRDefault="00D4792D" w:rsidP="00D4792D">
      <w:pPr>
        <w:ind w:left="425" w:right="-585"/>
        <w:jc w:val="both"/>
      </w:pPr>
    </w:p>
    <w:p w14:paraId="3BFE7779" w14:textId="77777777" w:rsidR="00D4792D" w:rsidRDefault="00D4792D" w:rsidP="00D4792D">
      <w:pPr>
        <w:ind w:left="425" w:right="-585"/>
        <w:jc w:val="both"/>
      </w:pPr>
      <w:r>
        <w:t>Um paciente necessita de reidratação endovenosa feita por meio de cinco frascos de soro durante 24 h. Cada frasco tem um volume de 800 mL de soro. Nas primeiras quatro horas, deverá receber 40% do total a ser aplicado. Cada mililitro de soro corresponde a 12 gotas.</w:t>
      </w:r>
    </w:p>
    <w:p w14:paraId="2C3A3107" w14:textId="77777777" w:rsidR="00D4792D" w:rsidRDefault="00D4792D" w:rsidP="00D4792D">
      <w:pPr>
        <w:ind w:left="425" w:right="-585"/>
        <w:jc w:val="both"/>
      </w:pPr>
    </w:p>
    <w:p w14:paraId="4F77ABBD" w14:textId="77777777" w:rsidR="00D4792D" w:rsidRDefault="00D4792D" w:rsidP="00D4792D">
      <w:pPr>
        <w:ind w:left="425" w:right="-585"/>
        <w:jc w:val="both"/>
      </w:pPr>
      <w:r>
        <w:t>O número de gotas por minuto que o paciente deverá receber após as quatro primeiras horas será:</w:t>
      </w:r>
    </w:p>
    <w:p w14:paraId="3D045577" w14:textId="77777777" w:rsidR="00D4792D" w:rsidRDefault="00D4792D" w:rsidP="00D4792D">
      <w:pPr>
        <w:ind w:left="425" w:right="-585"/>
        <w:jc w:val="both"/>
      </w:pPr>
    </w:p>
    <w:p w14:paraId="6A4F8DF8" w14:textId="77777777" w:rsidR="00D4792D" w:rsidRDefault="00D4792D" w:rsidP="00D4792D">
      <w:pPr>
        <w:numPr>
          <w:ilvl w:val="0"/>
          <w:numId w:val="249"/>
        </w:numPr>
        <w:ind w:right="-585"/>
        <w:jc w:val="both"/>
      </w:pPr>
      <w:r>
        <w:t>16.</w:t>
      </w:r>
    </w:p>
    <w:p w14:paraId="090657D6" w14:textId="77777777" w:rsidR="00D4792D" w:rsidRDefault="00D4792D" w:rsidP="00D4792D">
      <w:pPr>
        <w:numPr>
          <w:ilvl w:val="0"/>
          <w:numId w:val="249"/>
        </w:numPr>
        <w:ind w:right="-585"/>
        <w:jc w:val="both"/>
      </w:pPr>
      <w:r>
        <w:t>20.</w:t>
      </w:r>
    </w:p>
    <w:p w14:paraId="53646011" w14:textId="77777777" w:rsidR="00D4792D" w:rsidRDefault="00D4792D" w:rsidP="00D4792D">
      <w:pPr>
        <w:numPr>
          <w:ilvl w:val="0"/>
          <w:numId w:val="249"/>
        </w:numPr>
        <w:ind w:right="-585"/>
        <w:jc w:val="both"/>
      </w:pPr>
      <w:r>
        <w:t>24.</w:t>
      </w:r>
    </w:p>
    <w:p w14:paraId="4CC65646" w14:textId="77777777" w:rsidR="00D4792D" w:rsidRDefault="00D4792D" w:rsidP="00D4792D">
      <w:pPr>
        <w:numPr>
          <w:ilvl w:val="0"/>
          <w:numId w:val="249"/>
        </w:numPr>
        <w:ind w:right="-585"/>
        <w:jc w:val="both"/>
      </w:pPr>
      <w:r>
        <w:t>34.</w:t>
      </w:r>
    </w:p>
    <w:p w14:paraId="6FE89D0F" w14:textId="77777777" w:rsidR="00D4792D" w:rsidRDefault="00D4792D" w:rsidP="00D4792D">
      <w:pPr>
        <w:numPr>
          <w:ilvl w:val="0"/>
          <w:numId w:val="249"/>
        </w:numPr>
        <w:ind w:right="-585"/>
        <w:jc w:val="both"/>
        <w:sectPr w:rsidR="00D4792D">
          <w:pgSz w:w="11909" w:h="16834"/>
          <w:pgMar w:top="1440" w:right="1440" w:bottom="1440" w:left="0" w:header="720" w:footer="720" w:gutter="0"/>
          <w:cols w:space="720"/>
        </w:sectPr>
      </w:pPr>
      <w:r>
        <w:t>40.</w:t>
      </w:r>
    </w:p>
    <w:p w14:paraId="49DE3C4A" w14:textId="77777777" w:rsidR="00D4792D" w:rsidRDefault="00D4792D" w:rsidP="00D4792D">
      <w:pPr>
        <w:ind w:left="425" w:right="-585"/>
        <w:jc w:val="both"/>
      </w:pPr>
      <w:r>
        <w:lastRenderedPageBreak/>
        <w:t>Questão enem2016303175</w:t>
      </w:r>
    </w:p>
    <w:p w14:paraId="6DBBB5D3" w14:textId="77777777" w:rsidR="00D4792D" w:rsidRDefault="00D4792D" w:rsidP="00D4792D">
      <w:pPr>
        <w:ind w:left="425" w:right="-585"/>
        <w:jc w:val="both"/>
      </w:pPr>
    </w:p>
    <w:p w14:paraId="553B62C7" w14:textId="77777777" w:rsidR="00D4792D" w:rsidRDefault="00D4792D" w:rsidP="00D4792D">
      <w:pPr>
        <w:ind w:left="425" w:right="-585"/>
        <w:jc w:val="both"/>
      </w:pPr>
      <w:r>
        <w:t>É comum os artistas plásticos se apropriarem de entes matemáticos para produzirem, por exemplo, formas e imagens por meio de manipulações. Um artista plástico, em uma de suas obras, pretende retratar os diversos polígonos obtidos pelas intersecções de um plano com uma pirâmide regular de base quadrada.</w:t>
      </w:r>
    </w:p>
    <w:p w14:paraId="62494156" w14:textId="77777777" w:rsidR="00D4792D" w:rsidRDefault="00D4792D" w:rsidP="00D4792D">
      <w:pPr>
        <w:ind w:left="425" w:right="-585"/>
        <w:jc w:val="both"/>
      </w:pPr>
    </w:p>
    <w:p w14:paraId="2F5C604D" w14:textId="77777777" w:rsidR="00D4792D" w:rsidRDefault="00D4792D" w:rsidP="00D4792D">
      <w:pPr>
        <w:ind w:left="425" w:right="-585"/>
        <w:jc w:val="both"/>
      </w:pPr>
      <w:r>
        <w:t>Segundo a classificação dos polígonos, quais deles são possíveis de serem obtidos pelo artista plástico?</w:t>
      </w:r>
    </w:p>
    <w:p w14:paraId="05E73E92" w14:textId="77777777" w:rsidR="00D4792D" w:rsidRDefault="00D4792D" w:rsidP="00D4792D">
      <w:pPr>
        <w:ind w:left="425" w:right="-585"/>
        <w:jc w:val="both"/>
      </w:pPr>
    </w:p>
    <w:p w14:paraId="13581D4A" w14:textId="77777777" w:rsidR="00D4792D" w:rsidRDefault="00D4792D" w:rsidP="00D4792D">
      <w:pPr>
        <w:numPr>
          <w:ilvl w:val="0"/>
          <w:numId w:val="362"/>
        </w:numPr>
        <w:ind w:right="-585"/>
        <w:jc w:val="both"/>
      </w:pPr>
      <w:r>
        <w:t>Quadrados, apenas.</w:t>
      </w:r>
    </w:p>
    <w:p w14:paraId="366866D7" w14:textId="77777777" w:rsidR="00D4792D" w:rsidRDefault="00D4792D" w:rsidP="00D4792D">
      <w:pPr>
        <w:numPr>
          <w:ilvl w:val="0"/>
          <w:numId w:val="362"/>
        </w:numPr>
        <w:ind w:right="-585"/>
        <w:jc w:val="both"/>
      </w:pPr>
      <w:r>
        <w:t>Triângulos e quadrados, apenas.</w:t>
      </w:r>
    </w:p>
    <w:p w14:paraId="5E3E2078" w14:textId="77777777" w:rsidR="00D4792D" w:rsidRDefault="00D4792D" w:rsidP="00D4792D">
      <w:pPr>
        <w:numPr>
          <w:ilvl w:val="0"/>
          <w:numId w:val="362"/>
        </w:numPr>
        <w:ind w:right="-585"/>
        <w:jc w:val="both"/>
      </w:pPr>
      <w:r>
        <w:t>Triângulos, quadrados e trapézios, apenas.</w:t>
      </w:r>
    </w:p>
    <w:p w14:paraId="107077AF" w14:textId="77777777" w:rsidR="00D4792D" w:rsidRDefault="00D4792D" w:rsidP="00D4792D">
      <w:pPr>
        <w:numPr>
          <w:ilvl w:val="0"/>
          <w:numId w:val="362"/>
        </w:numPr>
        <w:ind w:right="-585"/>
        <w:jc w:val="both"/>
      </w:pPr>
      <w:r>
        <w:t>Triângulos, quadrados, trapézios e quadriláteros irregulares, apenas.</w:t>
      </w:r>
    </w:p>
    <w:p w14:paraId="45AC311E" w14:textId="77777777" w:rsidR="00D4792D" w:rsidRDefault="00D4792D" w:rsidP="00D4792D">
      <w:pPr>
        <w:numPr>
          <w:ilvl w:val="0"/>
          <w:numId w:val="362"/>
        </w:numPr>
        <w:ind w:right="-585"/>
        <w:jc w:val="both"/>
        <w:sectPr w:rsidR="00D4792D">
          <w:pgSz w:w="11909" w:h="16834"/>
          <w:pgMar w:top="1440" w:right="1440" w:bottom="1440" w:left="0" w:header="720" w:footer="720" w:gutter="0"/>
          <w:cols w:space="720"/>
        </w:sectPr>
      </w:pPr>
      <w:r>
        <w:t>Triângulos, quadrados, trapézios, quadriláteros irregulares e pentágonos, apenas.</w:t>
      </w:r>
    </w:p>
    <w:p w14:paraId="79E51CBE" w14:textId="77777777" w:rsidR="00D4792D" w:rsidRDefault="00D4792D" w:rsidP="00D4792D">
      <w:pPr>
        <w:ind w:left="425" w:right="-585"/>
        <w:jc w:val="both"/>
      </w:pPr>
      <w:r>
        <w:lastRenderedPageBreak/>
        <w:t>Questão enem2016303176</w:t>
      </w:r>
    </w:p>
    <w:p w14:paraId="658CA4D9" w14:textId="77777777" w:rsidR="00D4792D" w:rsidRDefault="00D4792D" w:rsidP="00D4792D">
      <w:pPr>
        <w:ind w:left="425" w:right="-585"/>
        <w:jc w:val="both"/>
      </w:pPr>
    </w:p>
    <w:p w14:paraId="5F9D1489" w14:textId="77777777" w:rsidR="00D4792D" w:rsidRDefault="00D4792D" w:rsidP="00D4792D">
      <w:pPr>
        <w:ind w:left="425" w:right="-585"/>
        <w:jc w:val="both"/>
      </w:pPr>
      <w:r>
        <w:t>Um reservatório é abastecido com água por uma torneira e um ralo faz a drenagem da água desse reservatório. Os gráficos representam as vazões Q,  em litro por minuto, do volume de água que entra no reservatório pela torneira e do volume que sai pelo ralo, em função do tempo t, em minuto.</w:t>
      </w:r>
    </w:p>
    <w:p w14:paraId="2829C7B4" w14:textId="77777777" w:rsidR="00D4792D" w:rsidRDefault="00D4792D" w:rsidP="00D4792D">
      <w:pPr>
        <w:ind w:left="425" w:right="-585"/>
        <w:jc w:val="both"/>
      </w:pPr>
    </w:p>
    <w:p w14:paraId="65DF0880" w14:textId="77777777" w:rsidR="00D4792D" w:rsidRDefault="00D4792D" w:rsidP="00D4792D">
      <w:pPr>
        <w:ind w:left="425" w:right="-585"/>
        <w:jc w:val="both"/>
      </w:pPr>
      <w:r>
        <w:rPr>
          <w:noProof/>
        </w:rPr>
        <w:drawing>
          <wp:inline distT="114300" distB="114300" distL="114300" distR="114300" wp14:anchorId="6B474358" wp14:editId="27EF709F">
            <wp:extent cx="5791200" cy="1537050"/>
            <wp:effectExtent l="0" t="0" r="0" b="0"/>
            <wp:docPr id="34" name="image25.png" descr="Gráfic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4" name="image25.png" descr="Gráfico, Diagrama&#10;&#10;Descrição gerada automaticamente"/>
                    <pic:cNvPicPr preferRelativeResize="0"/>
                  </pic:nvPicPr>
                  <pic:blipFill>
                    <a:blip r:embed="rId95"/>
                    <a:srcRect t="11335"/>
                    <a:stretch>
                      <a:fillRect/>
                    </a:stretch>
                  </pic:blipFill>
                  <pic:spPr>
                    <a:xfrm>
                      <a:off x="0" y="0"/>
                      <a:ext cx="5791200" cy="1537050"/>
                    </a:xfrm>
                    <a:prstGeom prst="rect">
                      <a:avLst/>
                    </a:prstGeom>
                    <a:ln/>
                  </pic:spPr>
                </pic:pic>
              </a:graphicData>
            </a:graphic>
          </wp:inline>
        </w:drawing>
      </w:r>
    </w:p>
    <w:p w14:paraId="3855F49C" w14:textId="77777777" w:rsidR="00D4792D" w:rsidRDefault="00D4792D" w:rsidP="00D4792D">
      <w:pPr>
        <w:ind w:left="425" w:right="-585"/>
        <w:jc w:val="both"/>
      </w:pPr>
    </w:p>
    <w:p w14:paraId="5495E3E8" w14:textId="77777777" w:rsidR="00D4792D" w:rsidRDefault="00D4792D" w:rsidP="00D4792D">
      <w:pPr>
        <w:ind w:left="425" w:right="-585"/>
        <w:jc w:val="both"/>
      </w:pPr>
      <w:r>
        <w:t>Em qual intervalo de tempo, em minuto, o reservatório tem uma vazão constante de enchimento?</w:t>
      </w:r>
    </w:p>
    <w:p w14:paraId="15550FF4" w14:textId="77777777" w:rsidR="00D4792D" w:rsidRDefault="00D4792D" w:rsidP="00D4792D">
      <w:pPr>
        <w:ind w:left="425" w:right="-585"/>
        <w:jc w:val="both"/>
      </w:pPr>
    </w:p>
    <w:p w14:paraId="7B51C0DB" w14:textId="77777777" w:rsidR="00D4792D" w:rsidRDefault="00D4792D" w:rsidP="00D4792D">
      <w:pPr>
        <w:numPr>
          <w:ilvl w:val="0"/>
          <w:numId w:val="350"/>
        </w:numPr>
        <w:ind w:right="-585"/>
        <w:jc w:val="both"/>
      </w:pPr>
      <w:r>
        <w:t>De 0 a 10.</w:t>
      </w:r>
    </w:p>
    <w:p w14:paraId="0A607AC3" w14:textId="77777777" w:rsidR="00D4792D" w:rsidRDefault="00D4792D" w:rsidP="00D4792D">
      <w:pPr>
        <w:numPr>
          <w:ilvl w:val="0"/>
          <w:numId w:val="350"/>
        </w:numPr>
        <w:ind w:right="-585"/>
        <w:jc w:val="both"/>
      </w:pPr>
      <w:r>
        <w:t>De 5 a 10.</w:t>
      </w:r>
    </w:p>
    <w:p w14:paraId="32523F37" w14:textId="77777777" w:rsidR="00D4792D" w:rsidRDefault="00D4792D" w:rsidP="00D4792D">
      <w:pPr>
        <w:numPr>
          <w:ilvl w:val="0"/>
          <w:numId w:val="350"/>
        </w:numPr>
        <w:ind w:right="-585"/>
        <w:jc w:val="both"/>
      </w:pPr>
      <w:r>
        <w:t>De 5 a 15.</w:t>
      </w:r>
    </w:p>
    <w:p w14:paraId="184FF98C" w14:textId="77777777" w:rsidR="00D4792D" w:rsidRDefault="00D4792D" w:rsidP="00D4792D">
      <w:pPr>
        <w:numPr>
          <w:ilvl w:val="0"/>
          <w:numId w:val="350"/>
        </w:numPr>
        <w:ind w:right="-585"/>
        <w:jc w:val="both"/>
      </w:pPr>
      <w:r>
        <w:t>De 15 a 25.</w:t>
      </w:r>
    </w:p>
    <w:p w14:paraId="4F253E29" w14:textId="77777777" w:rsidR="00D4792D" w:rsidRDefault="00D4792D" w:rsidP="00D4792D">
      <w:pPr>
        <w:numPr>
          <w:ilvl w:val="0"/>
          <w:numId w:val="350"/>
        </w:numPr>
        <w:ind w:right="-585"/>
        <w:jc w:val="both"/>
        <w:sectPr w:rsidR="00D4792D">
          <w:pgSz w:w="11909" w:h="16834"/>
          <w:pgMar w:top="1440" w:right="1440" w:bottom="1440" w:left="0" w:header="720" w:footer="720" w:gutter="0"/>
          <w:cols w:space="720"/>
        </w:sectPr>
      </w:pPr>
      <w:r>
        <w:t>De 0 a 25.</w:t>
      </w:r>
    </w:p>
    <w:p w14:paraId="62CE7D9D" w14:textId="77777777" w:rsidR="00D4792D" w:rsidRDefault="00D4792D" w:rsidP="00D4792D">
      <w:pPr>
        <w:ind w:left="425" w:right="-585"/>
        <w:jc w:val="both"/>
      </w:pPr>
      <w:r>
        <w:lastRenderedPageBreak/>
        <w:t>Questão enem2016303177</w:t>
      </w:r>
    </w:p>
    <w:p w14:paraId="26B5DE42" w14:textId="77777777" w:rsidR="00D4792D" w:rsidRDefault="00D4792D" w:rsidP="00D4792D">
      <w:pPr>
        <w:ind w:left="425" w:right="-585"/>
        <w:jc w:val="both"/>
      </w:pPr>
    </w:p>
    <w:p w14:paraId="2A1C44DF" w14:textId="77777777" w:rsidR="00D4792D" w:rsidRDefault="00D4792D" w:rsidP="00D4792D">
      <w:pPr>
        <w:ind w:left="425" w:right="-585"/>
        <w:jc w:val="both"/>
      </w:pPr>
      <w:r>
        <w:t xml:space="preserve">O LIRAa, Levantamento Rápido do índice de Infestação por </w:t>
      </w:r>
      <w:r>
        <w:rPr>
          <w:i/>
        </w:rPr>
        <w:t>Aedes aegypti</w:t>
      </w:r>
      <w:r>
        <w:t xml:space="preserve">, consiste num mapeamento da infestação do mosquito </w:t>
      </w:r>
      <w:r>
        <w:rPr>
          <w:i/>
        </w:rPr>
        <w:t>Aedes aegypti</w:t>
      </w:r>
      <w:r>
        <w:t>. O LIRAa é dado pelo percentual do número de imóveis com focos do mosquito, entre os escolhidos de uma região em avaliação.</w:t>
      </w:r>
    </w:p>
    <w:p w14:paraId="198AF003" w14:textId="77777777" w:rsidR="00D4792D" w:rsidRDefault="00D4792D" w:rsidP="00D4792D">
      <w:pPr>
        <w:ind w:left="425" w:right="-585"/>
        <w:jc w:val="both"/>
      </w:pPr>
      <w:r>
        <w:t>O serviço de vigilância sanitária de um município, no mês de outubro do ano corrente, analisou o LIRAa de cinco bairros que apresentaram o maior índice de infestação no ano anterior. Os dados obtidos para cada bairro foram:</w:t>
      </w:r>
    </w:p>
    <w:p w14:paraId="02266422" w14:textId="77777777" w:rsidR="00D4792D" w:rsidRDefault="00D4792D" w:rsidP="00D4792D">
      <w:pPr>
        <w:ind w:left="425" w:right="-585"/>
        <w:jc w:val="both"/>
      </w:pPr>
      <w:r>
        <w:t>I. 14 imóveis com focos de mosquito em 400 imóveis no bairro;</w:t>
      </w:r>
    </w:p>
    <w:p w14:paraId="15DC12F1" w14:textId="77777777" w:rsidR="00D4792D" w:rsidRDefault="00D4792D" w:rsidP="00D4792D">
      <w:pPr>
        <w:ind w:left="425" w:right="-585"/>
        <w:jc w:val="both"/>
      </w:pPr>
      <w:r>
        <w:t>II. 6 imóveis com focos de mosquito em 500 imóveis no bairro;</w:t>
      </w:r>
    </w:p>
    <w:p w14:paraId="36CF6FEF" w14:textId="77777777" w:rsidR="00D4792D" w:rsidRDefault="00D4792D" w:rsidP="00D4792D">
      <w:pPr>
        <w:ind w:left="425" w:right="-585"/>
        <w:jc w:val="both"/>
      </w:pPr>
      <w:r>
        <w:t>III. 13 imóveis com focos de mosquito em 520 imóveis no bairro;</w:t>
      </w:r>
    </w:p>
    <w:p w14:paraId="4F060023" w14:textId="77777777" w:rsidR="00D4792D" w:rsidRDefault="00D4792D" w:rsidP="00D4792D">
      <w:pPr>
        <w:ind w:left="425" w:right="-585"/>
        <w:jc w:val="both"/>
      </w:pPr>
      <w:r>
        <w:t>IV. 9 imóveis com focos de mosquito em 360 imóveis no bairro;</w:t>
      </w:r>
    </w:p>
    <w:p w14:paraId="3440102A" w14:textId="77777777" w:rsidR="00D4792D" w:rsidRDefault="00D4792D" w:rsidP="00D4792D">
      <w:pPr>
        <w:ind w:left="425" w:right="-585"/>
        <w:jc w:val="both"/>
      </w:pPr>
      <w:r>
        <w:t>V. 15 imóveis com focos de mosquito em 500 imóveis no bairro.</w:t>
      </w:r>
    </w:p>
    <w:p w14:paraId="18B8DFBF" w14:textId="77777777" w:rsidR="00D4792D" w:rsidRDefault="00D4792D" w:rsidP="00D4792D">
      <w:pPr>
        <w:ind w:left="425" w:right="-585"/>
        <w:jc w:val="both"/>
      </w:pPr>
      <w:r>
        <w:t>O setor de dedetização do município definiu que o direcionamento das ações de controle iniciarão pelo bairro que apresentou o maior índice do LIRAa.</w:t>
      </w:r>
    </w:p>
    <w:p w14:paraId="076C569E" w14:textId="77777777" w:rsidR="00D4792D" w:rsidRDefault="00D4792D" w:rsidP="00D4792D">
      <w:pPr>
        <w:spacing w:line="240" w:lineRule="auto"/>
        <w:ind w:left="5385" w:right="-585"/>
        <w:jc w:val="both"/>
        <w:rPr>
          <w:sz w:val="20"/>
          <w:szCs w:val="20"/>
        </w:rPr>
      </w:pPr>
      <w:r>
        <w:rPr>
          <w:sz w:val="20"/>
          <w:szCs w:val="20"/>
        </w:rPr>
        <w:t>Disponível em: http://bvsms.saude.gov.br. Acesso em: 28 out. 2015.</w:t>
      </w:r>
    </w:p>
    <w:p w14:paraId="62438FA9" w14:textId="77777777" w:rsidR="00D4792D" w:rsidRDefault="00D4792D" w:rsidP="00D4792D">
      <w:pPr>
        <w:ind w:left="425" w:right="-585"/>
        <w:jc w:val="both"/>
      </w:pPr>
    </w:p>
    <w:p w14:paraId="54EB434D" w14:textId="77777777" w:rsidR="00D4792D" w:rsidRDefault="00D4792D" w:rsidP="00D4792D">
      <w:pPr>
        <w:ind w:left="425" w:right="-585"/>
        <w:jc w:val="both"/>
      </w:pPr>
      <w:r>
        <w:t>As ações de controle iniciarão pelo bairro:</w:t>
      </w:r>
    </w:p>
    <w:p w14:paraId="6081B2F1" w14:textId="77777777" w:rsidR="00D4792D" w:rsidRDefault="00D4792D" w:rsidP="00D4792D">
      <w:pPr>
        <w:ind w:left="425" w:right="-585"/>
        <w:jc w:val="both"/>
      </w:pPr>
    </w:p>
    <w:p w14:paraId="6ABABCD0" w14:textId="77777777" w:rsidR="00D4792D" w:rsidRDefault="00D4792D" w:rsidP="00D4792D">
      <w:pPr>
        <w:numPr>
          <w:ilvl w:val="0"/>
          <w:numId w:val="26"/>
        </w:numPr>
        <w:ind w:right="-585"/>
        <w:jc w:val="both"/>
      </w:pPr>
      <w:r>
        <w:t xml:space="preserve"> I.</w:t>
      </w:r>
    </w:p>
    <w:p w14:paraId="18EA5BAB" w14:textId="77777777" w:rsidR="00D4792D" w:rsidRDefault="00D4792D" w:rsidP="00D4792D">
      <w:pPr>
        <w:numPr>
          <w:ilvl w:val="0"/>
          <w:numId w:val="26"/>
        </w:numPr>
        <w:ind w:right="-585"/>
        <w:jc w:val="both"/>
      </w:pPr>
      <w:r>
        <w:t>II.</w:t>
      </w:r>
    </w:p>
    <w:p w14:paraId="71CB7C5F" w14:textId="77777777" w:rsidR="00D4792D" w:rsidRDefault="00D4792D" w:rsidP="00D4792D">
      <w:pPr>
        <w:numPr>
          <w:ilvl w:val="0"/>
          <w:numId w:val="26"/>
        </w:numPr>
        <w:ind w:right="-585"/>
        <w:jc w:val="both"/>
      </w:pPr>
      <w:r>
        <w:t>III.</w:t>
      </w:r>
    </w:p>
    <w:p w14:paraId="266F2CC5" w14:textId="77777777" w:rsidR="00D4792D" w:rsidRDefault="00D4792D" w:rsidP="00D4792D">
      <w:pPr>
        <w:numPr>
          <w:ilvl w:val="0"/>
          <w:numId w:val="26"/>
        </w:numPr>
        <w:ind w:right="-585"/>
        <w:jc w:val="both"/>
      </w:pPr>
      <w:r>
        <w:t>IV.</w:t>
      </w:r>
    </w:p>
    <w:p w14:paraId="1215368B" w14:textId="77777777" w:rsidR="00D4792D" w:rsidRDefault="00D4792D" w:rsidP="00D4792D">
      <w:pPr>
        <w:numPr>
          <w:ilvl w:val="0"/>
          <w:numId w:val="26"/>
        </w:numPr>
        <w:ind w:right="-585"/>
        <w:jc w:val="both"/>
        <w:sectPr w:rsidR="00D4792D">
          <w:pgSz w:w="11909" w:h="16834"/>
          <w:pgMar w:top="1440" w:right="1440" w:bottom="1440" w:left="0" w:header="720" w:footer="720" w:gutter="0"/>
          <w:cols w:space="720"/>
        </w:sectPr>
      </w:pPr>
      <w:r>
        <w:t>V.</w:t>
      </w:r>
    </w:p>
    <w:p w14:paraId="52DA3615" w14:textId="77777777" w:rsidR="00D4792D" w:rsidRDefault="00D4792D" w:rsidP="00D4792D">
      <w:pPr>
        <w:ind w:left="425" w:right="-585"/>
        <w:jc w:val="both"/>
      </w:pPr>
      <w:r>
        <w:lastRenderedPageBreak/>
        <w:t>Questão enem2016303178</w:t>
      </w:r>
    </w:p>
    <w:p w14:paraId="18599754" w14:textId="77777777" w:rsidR="00D4792D" w:rsidRDefault="00D4792D" w:rsidP="00D4792D">
      <w:pPr>
        <w:ind w:left="425" w:right="-585"/>
        <w:jc w:val="both"/>
      </w:pPr>
    </w:p>
    <w:p w14:paraId="400F20DF" w14:textId="77777777" w:rsidR="00D4792D" w:rsidRDefault="00D4792D" w:rsidP="00D4792D">
      <w:pPr>
        <w:ind w:left="425" w:right="-585"/>
        <w:jc w:val="both"/>
      </w:pPr>
      <w:r>
        <w:t>A figura representa o globo terrestre e nela estão marcados os pontos</w:t>
      </w:r>
      <w:r>
        <w:rPr>
          <w:i/>
        </w:rPr>
        <w:t xml:space="preserve"> A, B </w:t>
      </w:r>
      <w:r>
        <w:t xml:space="preserve">e </w:t>
      </w:r>
      <w:r>
        <w:rPr>
          <w:i/>
        </w:rPr>
        <w:t>C</w:t>
      </w:r>
      <w:r>
        <w:t xml:space="preserve">. Os pontos </w:t>
      </w:r>
      <w:r>
        <w:rPr>
          <w:i/>
        </w:rPr>
        <w:t xml:space="preserve">A </w:t>
      </w:r>
      <w:r>
        <w:t xml:space="preserve">e </w:t>
      </w:r>
      <w:r>
        <w:rPr>
          <w:i/>
        </w:rPr>
        <w:t xml:space="preserve">B </w:t>
      </w:r>
      <w:r>
        <w:t xml:space="preserve">estão localizados sobre um mesmo paralelo, e os pontos </w:t>
      </w:r>
      <w:r>
        <w:rPr>
          <w:i/>
        </w:rPr>
        <w:t xml:space="preserve">B </w:t>
      </w:r>
      <w:r>
        <w:t xml:space="preserve">e </w:t>
      </w:r>
      <w:r>
        <w:rPr>
          <w:i/>
        </w:rPr>
        <w:t>C</w:t>
      </w:r>
      <w:r>
        <w:t xml:space="preserve">, sobre um mesmo meridiano. É traçado um caminho do ponto </w:t>
      </w:r>
      <w:r>
        <w:rPr>
          <w:i/>
        </w:rPr>
        <w:t xml:space="preserve">A </w:t>
      </w:r>
      <w:r>
        <w:t xml:space="preserve">até </w:t>
      </w:r>
      <w:r>
        <w:rPr>
          <w:i/>
        </w:rPr>
        <w:t>C</w:t>
      </w:r>
      <w:r>
        <w:t xml:space="preserve">, pela superfície do globo, passando por </w:t>
      </w:r>
      <w:r>
        <w:rPr>
          <w:i/>
        </w:rPr>
        <w:t>B</w:t>
      </w:r>
      <w:r>
        <w:t xml:space="preserve">, de forma que o trecho de </w:t>
      </w:r>
      <w:r>
        <w:rPr>
          <w:i/>
        </w:rPr>
        <w:t xml:space="preserve">A </w:t>
      </w:r>
      <w:r>
        <w:t xml:space="preserve">até </w:t>
      </w:r>
      <w:r>
        <w:rPr>
          <w:i/>
        </w:rPr>
        <w:t xml:space="preserve">B </w:t>
      </w:r>
      <w:r>
        <w:t xml:space="preserve">se dê sobre o paralelo que passa por </w:t>
      </w:r>
      <w:r>
        <w:rPr>
          <w:i/>
        </w:rPr>
        <w:t xml:space="preserve">A </w:t>
      </w:r>
      <w:r>
        <w:t xml:space="preserve">e </w:t>
      </w:r>
      <w:r>
        <w:rPr>
          <w:i/>
        </w:rPr>
        <w:t xml:space="preserve">B </w:t>
      </w:r>
      <w:r>
        <w:t xml:space="preserve">e, o trecho de </w:t>
      </w:r>
      <w:r>
        <w:rPr>
          <w:i/>
        </w:rPr>
        <w:t xml:space="preserve">B </w:t>
      </w:r>
      <w:r>
        <w:t xml:space="preserve">até </w:t>
      </w:r>
      <w:r>
        <w:rPr>
          <w:i/>
        </w:rPr>
        <w:t xml:space="preserve">C </w:t>
      </w:r>
      <w:r>
        <w:t xml:space="preserve">se dê sobre o meridiano que passa por </w:t>
      </w:r>
      <w:r>
        <w:rPr>
          <w:i/>
        </w:rPr>
        <w:t xml:space="preserve">B </w:t>
      </w:r>
      <w:r>
        <w:t xml:space="preserve">e </w:t>
      </w:r>
      <w:r>
        <w:rPr>
          <w:i/>
        </w:rPr>
        <w:t>C</w:t>
      </w:r>
      <w:r>
        <w:t>. Considere que o plano a é paralelo à linha do equador na figura.</w:t>
      </w:r>
    </w:p>
    <w:p w14:paraId="1F6CDD0F" w14:textId="77777777" w:rsidR="00D4792D" w:rsidRDefault="00D4792D" w:rsidP="00D4792D">
      <w:pPr>
        <w:ind w:left="425" w:right="-585"/>
        <w:jc w:val="both"/>
      </w:pPr>
    </w:p>
    <w:p w14:paraId="2E695E52" w14:textId="77777777" w:rsidR="00D4792D" w:rsidRDefault="00D4792D" w:rsidP="00D4792D">
      <w:pPr>
        <w:ind w:left="425" w:right="-585"/>
        <w:jc w:val="both"/>
      </w:pPr>
      <w:r>
        <w:rPr>
          <w:noProof/>
        </w:rPr>
        <w:drawing>
          <wp:inline distT="114300" distB="114300" distL="114300" distR="114300" wp14:anchorId="27C03BBC" wp14:editId="14C06913">
            <wp:extent cx="2614613" cy="2057654"/>
            <wp:effectExtent l="0" t="0" r="0" b="0"/>
            <wp:docPr id="96" name="image9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6" name="image94.png" descr="Diagrama&#10;&#10;Descrição gerada automaticamente"/>
                    <pic:cNvPicPr preferRelativeResize="0"/>
                  </pic:nvPicPr>
                  <pic:blipFill>
                    <a:blip r:embed="rId96"/>
                    <a:srcRect/>
                    <a:stretch>
                      <a:fillRect/>
                    </a:stretch>
                  </pic:blipFill>
                  <pic:spPr>
                    <a:xfrm>
                      <a:off x="0" y="0"/>
                      <a:ext cx="2614613" cy="2057654"/>
                    </a:xfrm>
                    <a:prstGeom prst="rect">
                      <a:avLst/>
                    </a:prstGeom>
                    <a:ln/>
                  </pic:spPr>
                </pic:pic>
              </a:graphicData>
            </a:graphic>
          </wp:inline>
        </w:drawing>
      </w:r>
    </w:p>
    <w:p w14:paraId="1B542969" w14:textId="77777777" w:rsidR="00D4792D" w:rsidRDefault="00D4792D" w:rsidP="00D4792D">
      <w:pPr>
        <w:ind w:left="425" w:right="-585"/>
        <w:jc w:val="both"/>
      </w:pPr>
    </w:p>
    <w:p w14:paraId="06C56EC6" w14:textId="77777777" w:rsidR="00D4792D" w:rsidRDefault="00D4792D" w:rsidP="00D4792D">
      <w:pPr>
        <w:ind w:left="425" w:right="-585"/>
        <w:jc w:val="both"/>
      </w:pPr>
      <w:r>
        <w:t>A projeção ortogonal, no plano a, do caminho traçado no globo pode ser representada por:</w:t>
      </w:r>
    </w:p>
    <w:p w14:paraId="5F375C4C" w14:textId="77777777" w:rsidR="00D4792D" w:rsidRDefault="00D4792D" w:rsidP="00D4792D">
      <w:pPr>
        <w:ind w:left="425" w:right="-585"/>
        <w:jc w:val="both"/>
      </w:pPr>
    </w:p>
    <w:p w14:paraId="69DCBC8E" w14:textId="77777777" w:rsidR="00D4792D" w:rsidRDefault="00D4792D" w:rsidP="00D4792D">
      <w:pPr>
        <w:ind w:left="425" w:right="-585"/>
        <w:jc w:val="both"/>
      </w:pPr>
    </w:p>
    <w:tbl>
      <w:tblPr>
        <w:tblStyle w:val="ae"/>
        <w:tblW w:w="882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65"/>
        <w:gridCol w:w="4755"/>
      </w:tblGrid>
      <w:tr w:rsidR="00D4792D" w14:paraId="681BED9C" w14:textId="77777777" w:rsidTr="00143A47">
        <w:tc>
          <w:tcPr>
            <w:tcW w:w="4065" w:type="dxa"/>
            <w:tcBorders>
              <w:top w:val="nil"/>
              <w:left w:val="nil"/>
              <w:bottom w:val="nil"/>
              <w:right w:val="nil"/>
            </w:tcBorders>
            <w:shd w:val="clear" w:color="auto" w:fill="auto"/>
            <w:tcMar>
              <w:top w:w="100" w:type="dxa"/>
              <w:left w:w="100" w:type="dxa"/>
              <w:bottom w:w="100" w:type="dxa"/>
              <w:right w:w="100" w:type="dxa"/>
            </w:tcMar>
          </w:tcPr>
          <w:p w14:paraId="543A7178" w14:textId="77777777" w:rsidR="00D4792D" w:rsidRDefault="00D4792D" w:rsidP="00143A47">
            <w:pPr>
              <w:widowControl w:val="0"/>
              <w:pBdr>
                <w:top w:val="nil"/>
                <w:left w:val="nil"/>
                <w:bottom w:val="nil"/>
                <w:right w:val="nil"/>
                <w:between w:val="nil"/>
              </w:pBdr>
              <w:spacing w:line="240" w:lineRule="auto"/>
            </w:pPr>
            <w:r>
              <w:t>A)</w:t>
            </w:r>
          </w:p>
          <w:p w14:paraId="611FF949"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48BC636" wp14:editId="713FC3F4">
                  <wp:extent cx="1374329" cy="1231170"/>
                  <wp:effectExtent l="0" t="0" r="0" b="0"/>
                  <wp:docPr id="29" name="image23.png" descr="Gráfico, Diagrama,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29" name="image23.png" descr="Gráfico, Diagrama, Gráfico de caixa estreita&#10;&#10;Descrição gerada automaticamente"/>
                          <pic:cNvPicPr preferRelativeResize="0"/>
                        </pic:nvPicPr>
                        <pic:blipFill>
                          <a:blip r:embed="rId97"/>
                          <a:srcRect t="1222" b="71882"/>
                          <a:stretch>
                            <a:fillRect/>
                          </a:stretch>
                        </pic:blipFill>
                        <pic:spPr>
                          <a:xfrm>
                            <a:off x="0" y="0"/>
                            <a:ext cx="1374329" cy="1231170"/>
                          </a:xfrm>
                          <a:prstGeom prst="rect">
                            <a:avLst/>
                          </a:prstGeom>
                          <a:ln/>
                        </pic:spPr>
                      </pic:pic>
                    </a:graphicData>
                  </a:graphic>
                </wp:inline>
              </w:drawing>
            </w:r>
          </w:p>
        </w:tc>
        <w:tc>
          <w:tcPr>
            <w:tcW w:w="4755" w:type="dxa"/>
            <w:tcBorders>
              <w:top w:val="nil"/>
              <w:left w:val="nil"/>
              <w:bottom w:val="nil"/>
              <w:right w:val="nil"/>
            </w:tcBorders>
            <w:shd w:val="clear" w:color="auto" w:fill="auto"/>
            <w:tcMar>
              <w:top w:w="100" w:type="dxa"/>
              <w:left w:w="100" w:type="dxa"/>
              <w:bottom w:w="100" w:type="dxa"/>
              <w:right w:w="100" w:type="dxa"/>
            </w:tcMar>
          </w:tcPr>
          <w:p w14:paraId="22AB468E" w14:textId="77777777" w:rsidR="00D4792D" w:rsidRDefault="00D4792D" w:rsidP="00143A47">
            <w:pPr>
              <w:widowControl w:val="0"/>
              <w:pBdr>
                <w:top w:val="nil"/>
                <w:left w:val="nil"/>
                <w:bottom w:val="nil"/>
                <w:right w:val="nil"/>
                <w:between w:val="nil"/>
              </w:pBdr>
              <w:spacing w:line="240" w:lineRule="auto"/>
            </w:pPr>
            <w:r>
              <w:t>D)</w:t>
            </w:r>
          </w:p>
          <w:p w14:paraId="1FBE71AE"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64D6CA4" wp14:editId="534D92F0">
                  <wp:extent cx="1487396" cy="735870"/>
                  <wp:effectExtent l="0" t="0" r="0" b="0"/>
                  <wp:docPr id="135" name="image123.png" descr="Gráfico, Diagrama,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135" name="image123.png" descr="Gráfico, Diagrama, Gráfico de caixa estreita&#10;&#10;Descrição gerada automaticamente"/>
                          <pic:cNvPicPr preferRelativeResize="0"/>
                        </pic:nvPicPr>
                        <pic:blipFill>
                          <a:blip r:embed="rId97"/>
                          <a:srcRect t="71097" b="17540"/>
                          <a:stretch>
                            <a:fillRect/>
                          </a:stretch>
                        </pic:blipFill>
                        <pic:spPr>
                          <a:xfrm>
                            <a:off x="0" y="0"/>
                            <a:ext cx="1487396" cy="735870"/>
                          </a:xfrm>
                          <a:prstGeom prst="rect">
                            <a:avLst/>
                          </a:prstGeom>
                          <a:ln/>
                        </pic:spPr>
                      </pic:pic>
                    </a:graphicData>
                  </a:graphic>
                </wp:inline>
              </w:drawing>
            </w:r>
          </w:p>
        </w:tc>
      </w:tr>
      <w:tr w:rsidR="00D4792D" w14:paraId="070569E1" w14:textId="77777777" w:rsidTr="00143A47">
        <w:tc>
          <w:tcPr>
            <w:tcW w:w="4065" w:type="dxa"/>
            <w:tcBorders>
              <w:top w:val="nil"/>
              <w:left w:val="nil"/>
              <w:bottom w:val="nil"/>
              <w:right w:val="nil"/>
            </w:tcBorders>
            <w:shd w:val="clear" w:color="auto" w:fill="auto"/>
            <w:tcMar>
              <w:top w:w="100" w:type="dxa"/>
              <w:left w:w="100" w:type="dxa"/>
              <w:bottom w:w="100" w:type="dxa"/>
              <w:right w:w="100" w:type="dxa"/>
            </w:tcMar>
          </w:tcPr>
          <w:p w14:paraId="12776BDE" w14:textId="77777777" w:rsidR="00D4792D" w:rsidRDefault="00D4792D" w:rsidP="00143A47">
            <w:pPr>
              <w:widowControl w:val="0"/>
              <w:pBdr>
                <w:top w:val="nil"/>
                <w:left w:val="nil"/>
                <w:bottom w:val="nil"/>
                <w:right w:val="nil"/>
                <w:between w:val="nil"/>
              </w:pBdr>
              <w:spacing w:line="240" w:lineRule="auto"/>
            </w:pPr>
            <w:r>
              <w:t>B)</w:t>
            </w:r>
          </w:p>
          <w:p w14:paraId="0A71D03C"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20AE657" wp14:editId="573379AF">
                  <wp:extent cx="1647825" cy="1197451"/>
                  <wp:effectExtent l="0" t="0" r="0" b="0"/>
                  <wp:docPr id="118" name="image114.png" descr="Gráfico, Diagrama,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118" name="image114.png" descr="Gráfico, Diagrama, Gráfico de caixa estreita&#10;&#10;Descrição gerada automaticamente"/>
                          <pic:cNvPicPr preferRelativeResize="0"/>
                        </pic:nvPicPr>
                        <pic:blipFill>
                          <a:blip r:embed="rId97"/>
                          <a:srcRect t="32273" b="44987"/>
                          <a:stretch>
                            <a:fillRect/>
                          </a:stretch>
                        </pic:blipFill>
                        <pic:spPr>
                          <a:xfrm>
                            <a:off x="0" y="0"/>
                            <a:ext cx="1647825" cy="1197451"/>
                          </a:xfrm>
                          <a:prstGeom prst="rect">
                            <a:avLst/>
                          </a:prstGeom>
                          <a:ln/>
                        </pic:spPr>
                      </pic:pic>
                    </a:graphicData>
                  </a:graphic>
                </wp:inline>
              </w:drawing>
            </w:r>
          </w:p>
        </w:tc>
        <w:tc>
          <w:tcPr>
            <w:tcW w:w="4755" w:type="dxa"/>
            <w:tcBorders>
              <w:top w:val="nil"/>
              <w:left w:val="nil"/>
              <w:bottom w:val="nil"/>
              <w:right w:val="nil"/>
            </w:tcBorders>
            <w:shd w:val="clear" w:color="auto" w:fill="auto"/>
            <w:tcMar>
              <w:top w:w="100" w:type="dxa"/>
              <w:left w:w="100" w:type="dxa"/>
              <w:bottom w:w="100" w:type="dxa"/>
              <w:right w:w="100" w:type="dxa"/>
            </w:tcMar>
          </w:tcPr>
          <w:p w14:paraId="4B4E4432" w14:textId="77777777" w:rsidR="00D4792D" w:rsidRDefault="00D4792D" w:rsidP="00143A47">
            <w:pPr>
              <w:widowControl w:val="0"/>
              <w:pBdr>
                <w:top w:val="nil"/>
                <w:left w:val="nil"/>
                <w:bottom w:val="nil"/>
                <w:right w:val="nil"/>
                <w:between w:val="nil"/>
              </w:pBdr>
              <w:spacing w:line="240" w:lineRule="auto"/>
            </w:pPr>
            <w:r>
              <w:t>E)</w:t>
            </w:r>
          </w:p>
          <w:p w14:paraId="149B0710" w14:textId="77777777" w:rsidR="00D4792D" w:rsidRDefault="00D4792D" w:rsidP="00143A47">
            <w:pPr>
              <w:widowControl w:val="0"/>
              <w:pBdr>
                <w:top w:val="nil"/>
                <w:left w:val="nil"/>
                <w:bottom w:val="nil"/>
                <w:right w:val="nil"/>
                <w:between w:val="nil"/>
              </w:pBdr>
              <w:spacing w:line="240" w:lineRule="auto"/>
            </w:pPr>
          </w:p>
          <w:p w14:paraId="1A6A9C93"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CD025DC" wp14:editId="0849495C">
                  <wp:extent cx="1814513" cy="745567"/>
                  <wp:effectExtent l="0" t="0" r="0" b="0"/>
                  <wp:docPr id="51" name="image46.png" descr="Gráfico, Diagrama,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51" name="image46.png" descr="Gráfico, Diagrama, Gráfico de caixa estreita&#10;&#10;Descrição gerada automaticamente"/>
                          <pic:cNvPicPr preferRelativeResize="0"/>
                        </pic:nvPicPr>
                        <pic:blipFill>
                          <a:blip r:embed="rId97"/>
                          <a:srcRect t="88264"/>
                          <a:stretch>
                            <a:fillRect/>
                          </a:stretch>
                        </pic:blipFill>
                        <pic:spPr>
                          <a:xfrm>
                            <a:off x="0" y="0"/>
                            <a:ext cx="1814513" cy="745567"/>
                          </a:xfrm>
                          <a:prstGeom prst="rect">
                            <a:avLst/>
                          </a:prstGeom>
                          <a:ln/>
                        </pic:spPr>
                      </pic:pic>
                    </a:graphicData>
                  </a:graphic>
                </wp:inline>
              </w:drawing>
            </w:r>
          </w:p>
        </w:tc>
      </w:tr>
      <w:tr w:rsidR="00D4792D" w14:paraId="75E65A04" w14:textId="77777777" w:rsidTr="00143A47">
        <w:tc>
          <w:tcPr>
            <w:tcW w:w="4065" w:type="dxa"/>
            <w:tcBorders>
              <w:top w:val="nil"/>
              <w:left w:val="nil"/>
              <w:bottom w:val="nil"/>
              <w:right w:val="nil"/>
            </w:tcBorders>
            <w:shd w:val="clear" w:color="auto" w:fill="auto"/>
            <w:tcMar>
              <w:top w:w="100" w:type="dxa"/>
              <w:left w:w="100" w:type="dxa"/>
              <w:bottom w:w="100" w:type="dxa"/>
              <w:right w:w="100" w:type="dxa"/>
            </w:tcMar>
          </w:tcPr>
          <w:p w14:paraId="75BB923C" w14:textId="77777777" w:rsidR="00D4792D" w:rsidRDefault="00D4792D" w:rsidP="00143A47">
            <w:pPr>
              <w:widowControl w:val="0"/>
              <w:pBdr>
                <w:top w:val="nil"/>
                <w:left w:val="nil"/>
                <w:bottom w:val="nil"/>
                <w:right w:val="nil"/>
                <w:between w:val="nil"/>
              </w:pBdr>
              <w:spacing w:line="240" w:lineRule="auto"/>
            </w:pPr>
            <w:r>
              <w:t>C)</w:t>
            </w:r>
          </w:p>
          <w:p w14:paraId="37E5FC29"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E8FF934" wp14:editId="7458353A">
                  <wp:extent cx="1824038" cy="647700"/>
                  <wp:effectExtent l="0" t="0" r="0" b="0"/>
                  <wp:docPr id="116" name="image116.png" descr="Gráfico, Diagrama,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116" name="image116.png" descr="Gráfico, Diagrama, Gráfico de caixa estreita&#10;&#10;Descrição gerada automaticamente"/>
                          <pic:cNvPicPr preferRelativeResize="0"/>
                        </pic:nvPicPr>
                        <pic:blipFill>
                          <a:blip r:embed="rId97"/>
                          <a:srcRect t="58167" b="33524"/>
                          <a:stretch>
                            <a:fillRect/>
                          </a:stretch>
                        </pic:blipFill>
                        <pic:spPr>
                          <a:xfrm>
                            <a:off x="0" y="0"/>
                            <a:ext cx="1824038" cy="647700"/>
                          </a:xfrm>
                          <a:prstGeom prst="rect">
                            <a:avLst/>
                          </a:prstGeom>
                          <a:ln/>
                        </pic:spPr>
                      </pic:pic>
                    </a:graphicData>
                  </a:graphic>
                </wp:inline>
              </w:drawing>
            </w:r>
          </w:p>
        </w:tc>
        <w:tc>
          <w:tcPr>
            <w:tcW w:w="4755" w:type="dxa"/>
            <w:tcBorders>
              <w:top w:val="nil"/>
              <w:left w:val="nil"/>
              <w:bottom w:val="nil"/>
              <w:right w:val="nil"/>
            </w:tcBorders>
            <w:shd w:val="clear" w:color="auto" w:fill="auto"/>
            <w:tcMar>
              <w:top w:w="100" w:type="dxa"/>
              <w:left w:w="100" w:type="dxa"/>
              <w:bottom w:w="100" w:type="dxa"/>
              <w:right w:w="100" w:type="dxa"/>
            </w:tcMar>
          </w:tcPr>
          <w:p w14:paraId="0D078E2F" w14:textId="77777777" w:rsidR="00D4792D" w:rsidRDefault="00D4792D" w:rsidP="00143A47">
            <w:pPr>
              <w:widowControl w:val="0"/>
              <w:pBdr>
                <w:top w:val="nil"/>
                <w:left w:val="nil"/>
                <w:bottom w:val="nil"/>
                <w:right w:val="nil"/>
                <w:between w:val="nil"/>
              </w:pBdr>
              <w:spacing w:line="240" w:lineRule="auto"/>
            </w:pPr>
          </w:p>
        </w:tc>
      </w:tr>
    </w:tbl>
    <w:p w14:paraId="21184D75" w14:textId="77777777" w:rsidR="00D4792D" w:rsidRDefault="00D4792D" w:rsidP="00D4792D">
      <w:pPr>
        <w:ind w:left="425" w:right="-585"/>
        <w:jc w:val="both"/>
        <w:sectPr w:rsidR="00D4792D">
          <w:pgSz w:w="11909" w:h="16834"/>
          <w:pgMar w:top="1440" w:right="1440" w:bottom="1440" w:left="0" w:header="720" w:footer="720" w:gutter="0"/>
          <w:cols w:space="720"/>
        </w:sectPr>
      </w:pPr>
    </w:p>
    <w:p w14:paraId="3C603AAD" w14:textId="77777777" w:rsidR="00D4792D" w:rsidRDefault="00D4792D" w:rsidP="00D4792D">
      <w:pPr>
        <w:ind w:left="425" w:right="-585"/>
        <w:jc w:val="both"/>
      </w:pPr>
      <w:r>
        <w:lastRenderedPageBreak/>
        <w:t>Questão enem2016303179</w:t>
      </w:r>
    </w:p>
    <w:p w14:paraId="52B7C907" w14:textId="77777777" w:rsidR="00D4792D" w:rsidRDefault="00D4792D" w:rsidP="00D4792D">
      <w:pPr>
        <w:ind w:right="-585"/>
        <w:jc w:val="both"/>
      </w:pPr>
    </w:p>
    <w:p w14:paraId="6FA7E4A3" w14:textId="77777777" w:rsidR="00D4792D" w:rsidRDefault="00D4792D" w:rsidP="00D4792D">
      <w:pPr>
        <w:ind w:left="425" w:right="-585"/>
        <w:jc w:val="both"/>
      </w:pPr>
      <w:r>
        <w:t>Diante da hipótese do comprometimento da qualidade da água retirada do volume morto de alguns sistemas hídricos, os técnicos de um laboratório decidiram testar cinco tipos de filtros de água.</w:t>
      </w:r>
    </w:p>
    <w:p w14:paraId="16FB2BEA" w14:textId="77777777" w:rsidR="00D4792D" w:rsidRDefault="00D4792D" w:rsidP="00D4792D">
      <w:pPr>
        <w:ind w:left="425" w:right="-585"/>
        <w:jc w:val="both"/>
      </w:pPr>
      <w:r>
        <w:t>Dentre esses, os quatro com melhor desempenho serão escolhidos para futura comercialização.</w:t>
      </w:r>
    </w:p>
    <w:p w14:paraId="3CD07CA9" w14:textId="77777777" w:rsidR="00D4792D" w:rsidRDefault="00D4792D" w:rsidP="00D4792D">
      <w:pPr>
        <w:ind w:left="425" w:right="-585"/>
        <w:jc w:val="both"/>
      </w:pPr>
      <w:r>
        <w:t>Nos testes, foram medidas as massas de agentes contaminantes, em miligrama, que não são capturados por cada filtro em diferentes períodos, em dia, como segue:</w:t>
      </w:r>
    </w:p>
    <w:p w14:paraId="254B3244" w14:textId="77777777" w:rsidR="00D4792D" w:rsidRDefault="00D4792D" w:rsidP="00D4792D">
      <w:pPr>
        <w:ind w:left="425" w:right="-585"/>
        <w:jc w:val="both"/>
      </w:pPr>
    </w:p>
    <w:p w14:paraId="50D4307F" w14:textId="77777777" w:rsidR="00D4792D" w:rsidRDefault="00D4792D" w:rsidP="00D4792D">
      <w:pPr>
        <w:numPr>
          <w:ilvl w:val="0"/>
          <w:numId w:val="167"/>
        </w:numPr>
        <w:ind w:right="-585"/>
        <w:jc w:val="both"/>
      </w:pPr>
      <w:r>
        <w:t>Filtro 1 (F1): 18 mg em 6 dias;</w:t>
      </w:r>
    </w:p>
    <w:p w14:paraId="77555126" w14:textId="77777777" w:rsidR="00D4792D" w:rsidRDefault="00D4792D" w:rsidP="00D4792D">
      <w:pPr>
        <w:numPr>
          <w:ilvl w:val="0"/>
          <w:numId w:val="167"/>
        </w:numPr>
        <w:ind w:right="-585"/>
        <w:jc w:val="both"/>
      </w:pPr>
      <w:r>
        <w:t>Filtro 2 (F2): 15 mg em 3 dias;</w:t>
      </w:r>
    </w:p>
    <w:p w14:paraId="1F1716EB" w14:textId="77777777" w:rsidR="00D4792D" w:rsidRDefault="00D4792D" w:rsidP="00D4792D">
      <w:pPr>
        <w:numPr>
          <w:ilvl w:val="0"/>
          <w:numId w:val="167"/>
        </w:numPr>
        <w:ind w:right="-585"/>
        <w:jc w:val="both"/>
      </w:pPr>
      <w:r>
        <w:t>Filtro 3 (F3): 18 mg em 4 dias;</w:t>
      </w:r>
    </w:p>
    <w:p w14:paraId="53D6EF71" w14:textId="77777777" w:rsidR="00D4792D" w:rsidRDefault="00D4792D" w:rsidP="00D4792D">
      <w:pPr>
        <w:numPr>
          <w:ilvl w:val="0"/>
          <w:numId w:val="167"/>
        </w:numPr>
        <w:ind w:right="-585"/>
        <w:jc w:val="both"/>
      </w:pPr>
      <w:r>
        <w:t>Filtro 4 (F4): 6 mg em 3 dias;</w:t>
      </w:r>
    </w:p>
    <w:p w14:paraId="77AC931F" w14:textId="77777777" w:rsidR="00D4792D" w:rsidRDefault="00D4792D" w:rsidP="00D4792D">
      <w:pPr>
        <w:numPr>
          <w:ilvl w:val="0"/>
          <w:numId w:val="167"/>
        </w:numPr>
        <w:ind w:right="-585"/>
        <w:jc w:val="both"/>
      </w:pPr>
      <w:r>
        <w:t>Filtro 5 (F5): 3 mg em 2 dias.</w:t>
      </w:r>
    </w:p>
    <w:p w14:paraId="3294FAA2" w14:textId="77777777" w:rsidR="00D4792D" w:rsidRDefault="00D4792D" w:rsidP="00D4792D">
      <w:pPr>
        <w:ind w:left="425" w:right="-585"/>
        <w:jc w:val="both"/>
      </w:pPr>
    </w:p>
    <w:p w14:paraId="185FE1C2" w14:textId="77777777" w:rsidR="00D4792D" w:rsidRDefault="00D4792D" w:rsidP="00D4792D">
      <w:pPr>
        <w:ind w:left="425" w:right="-585"/>
        <w:jc w:val="both"/>
      </w:pPr>
      <w:r>
        <w:t>Ao final, descarta-se o filtro com a maior razão entre a medida da massa de contaminantes não capturados e o número de dias, o que corresponde ao de pior desempenho.</w:t>
      </w:r>
    </w:p>
    <w:p w14:paraId="31649F34" w14:textId="77777777" w:rsidR="00D4792D" w:rsidRDefault="00D4792D" w:rsidP="00D4792D">
      <w:pPr>
        <w:spacing w:line="240" w:lineRule="auto"/>
        <w:ind w:left="5385" w:right="-585"/>
        <w:jc w:val="both"/>
        <w:rPr>
          <w:sz w:val="20"/>
          <w:szCs w:val="20"/>
        </w:rPr>
      </w:pPr>
      <w:r>
        <w:rPr>
          <w:sz w:val="20"/>
          <w:szCs w:val="20"/>
        </w:rPr>
        <w:t>Disponível em: www.redebrasilatual.com.br. Acesso em: 12 jul. 2015 (adaptado).</w:t>
      </w:r>
    </w:p>
    <w:p w14:paraId="7C3C4B8E" w14:textId="77777777" w:rsidR="00D4792D" w:rsidRDefault="00D4792D" w:rsidP="00D4792D">
      <w:pPr>
        <w:ind w:left="425" w:right="-585"/>
        <w:jc w:val="both"/>
      </w:pPr>
    </w:p>
    <w:p w14:paraId="302B733C" w14:textId="77777777" w:rsidR="00D4792D" w:rsidRDefault="00D4792D" w:rsidP="00D4792D">
      <w:pPr>
        <w:ind w:left="425" w:right="-585"/>
        <w:jc w:val="both"/>
      </w:pPr>
      <w:r>
        <w:t>O filtro descartado é o:</w:t>
      </w:r>
    </w:p>
    <w:p w14:paraId="0DF086F6" w14:textId="77777777" w:rsidR="00D4792D" w:rsidRDefault="00D4792D" w:rsidP="00D4792D">
      <w:pPr>
        <w:ind w:left="425" w:right="-585"/>
        <w:jc w:val="both"/>
      </w:pPr>
    </w:p>
    <w:p w14:paraId="5F764DC1" w14:textId="77777777" w:rsidR="00D4792D" w:rsidRDefault="00D4792D" w:rsidP="00D4792D">
      <w:pPr>
        <w:numPr>
          <w:ilvl w:val="0"/>
          <w:numId w:val="252"/>
        </w:numPr>
        <w:ind w:right="-585"/>
        <w:jc w:val="both"/>
      </w:pPr>
      <w:r>
        <w:t>F1.</w:t>
      </w:r>
    </w:p>
    <w:p w14:paraId="5891BC67" w14:textId="77777777" w:rsidR="00D4792D" w:rsidRDefault="00D4792D" w:rsidP="00D4792D">
      <w:pPr>
        <w:numPr>
          <w:ilvl w:val="0"/>
          <w:numId w:val="252"/>
        </w:numPr>
        <w:ind w:right="-585"/>
        <w:jc w:val="both"/>
      </w:pPr>
      <w:r>
        <w:t>F2.</w:t>
      </w:r>
    </w:p>
    <w:p w14:paraId="69F5ACB5" w14:textId="77777777" w:rsidR="00D4792D" w:rsidRDefault="00D4792D" w:rsidP="00D4792D">
      <w:pPr>
        <w:numPr>
          <w:ilvl w:val="0"/>
          <w:numId w:val="252"/>
        </w:numPr>
        <w:ind w:right="-585"/>
        <w:jc w:val="both"/>
      </w:pPr>
      <w:r>
        <w:t>F3.</w:t>
      </w:r>
    </w:p>
    <w:p w14:paraId="10EF8E2C" w14:textId="77777777" w:rsidR="00D4792D" w:rsidRDefault="00D4792D" w:rsidP="00D4792D">
      <w:pPr>
        <w:numPr>
          <w:ilvl w:val="0"/>
          <w:numId w:val="252"/>
        </w:numPr>
        <w:ind w:right="-585"/>
        <w:jc w:val="both"/>
      </w:pPr>
      <w:r>
        <w:t>F4.</w:t>
      </w:r>
    </w:p>
    <w:p w14:paraId="512DEF79" w14:textId="77777777" w:rsidR="00D4792D" w:rsidRDefault="00D4792D" w:rsidP="00D4792D">
      <w:pPr>
        <w:numPr>
          <w:ilvl w:val="0"/>
          <w:numId w:val="252"/>
        </w:numPr>
        <w:ind w:right="-585"/>
        <w:jc w:val="both"/>
        <w:sectPr w:rsidR="00D4792D">
          <w:pgSz w:w="11909" w:h="16834"/>
          <w:pgMar w:top="1440" w:right="1440" w:bottom="1440" w:left="0" w:header="720" w:footer="720" w:gutter="0"/>
          <w:cols w:space="720"/>
        </w:sectPr>
      </w:pPr>
      <w:r>
        <w:t>F5.</w:t>
      </w:r>
    </w:p>
    <w:p w14:paraId="6A48C55A" w14:textId="77777777" w:rsidR="00D4792D" w:rsidRDefault="00D4792D" w:rsidP="00D4792D">
      <w:pPr>
        <w:ind w:left="425" w:right="-585"/>
        <w:jc w:val="both"/>
      </w:pPr>
      <w:r>
        <w:lastRenderedPageBreak/>
        <w:t>Questão enem2016303180</w:t>
      </w:r>
    </w:p>
    <w:p w14:paraId="04C80A15" w14:textId="77777777" w:rsidR="00D4792D" w:rsidRDefault="00D4792D" w:rsidP="00D4792D">
      <w:pPr>
        <w:ind w:left="425" w:right="-585"/>
        <w:jc w:val="both"/>
      </w:pPr>
    </w:p>
    <w:p w14:paraId="093768D3" w14:textId="77777777" w:rsidR="00D4792D" w:rsidRDefault="00D4792D" w:rsidP="00D4792D">
      <w:pPr>
        <w:ind w:left="425" w:right="-585"/>
        <w:jc w:val="both"/>
      </w:pPr>
      <w:r>
        <w:t xml:space="preserve">Em 2011, um terremoto de magnitude 9,0 na escala Richter causou um devastador </w:t>
      </w:r>
      <w:r>
        <w:rPr>
          <w:i/>
        </w:rPr>
        <w:t xml:space="preserve">tsunami </w:t>
      </w:r>
      <w:r>
        <w:t>no Japão,</w:t>
      </w:r>
    </w:p>
    <w:p w14:paraId="2DBD2C0A" w14:textId="77777777" w:rsidR="00D4792D" w:rsidRDefault="00D4792D" w:rsidP="00D4792D">
      <w:pPr>
        <w:ind w:left="425" w:right="-585"/>
        <w:jc w:val="both"/>
      </w:pPr>
      <w:r>
        <w:t>provocando um alerta na usina nuclear de Fukushima. Em 2013, outro terremoto, de magnitude 7,0 na mesma escala, sacudiu Sichuan (sudoeste da China), deixando centenas de mortos e milhares de feridos. A magnitude de um terremoto na escala Richter pode ser calculada por</w:t>
      </w:r>
    </w:p>
    <w:p w14:paraId="4D4F36C0" w14:textId="77777777" w:rsidR="00D4792D" w:rsidRDefault="00D4792D" w:rsidP="00D4792D">
      <w:pPr>
        <w:ind w:left="425" w:right="-585"/>
        <w:jc w:val="both"/>
      </w:pPr>
    </w:p>
    <w:p w14:paraId="72F449A6" w14:textId="77777777" w:rsidR="00D4792D" w:rsidRDefault="00D4792D" w:rsidP="00D4792D">
      <w:pPr>
        <w:ind w:left="425" w:right="-585"/>
        <w:jc w:val="both"/>
      </w:pPr>
      <m:oMath>
        <m:r>
          <w:rPr>
            <w:rFonts w:ascii="Cambria Math" w:hAnsi="Cambria Math"/>
            <w:sz w:val="28"/>
            <w:szCs w:val="28"/>
          </w:rPr>
          <m:t>M=</m:t>
        </m:r>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r>
          <w:rPr>
            <w:rFonts w:ascii="Cambria Math" w:hAnsi="Cambria Math"/>
            <w:sz w:val="28"/>
            <w:szCs w:val="28"/>
          </w:rPr>
          <m:t xml:space="preserve">log </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E</m:t>
                </m:r>
              </m:num>
              <m:den>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0</m:t>
                    </m:r>
                  </m:sub>
                </m:sSub>
              </m:den>
            </m:f>
          </m:e>
        </m:d>
      </m:oMath>
      <w:r>
        <w:t>,</w:t>
      </w:r>
    </w:p>
    <w:p w14:paraId="20BA66B5" w14:textId="77777777" w:rsidR="00D4792D" w:rsidRDefault="00D4792D" w:rsidP="00D4792D">
      <w:pPr>
        <w:ind w:left="425" w:right="-585"/>
        <w:jc w:val="both"/>
      </w:pPr>
    </w:p>
    <w:p w14:paraId="2A02FBE8" w14:textId="77777777" w:rsidR="00D4792D" w:rsidRDefault="00D4792D" w:rsidP="00D4792D">
      <w:pPr>
        <w:ind w:left="425" w:right="-585"/>
        <w:jc w:val="both"/>
      </w:pPr>
      <w:r>
        <w:t xml:space="preserve">sendo </w:t>
      </w:r>
      <m:oMath>
        <m:r>
          <w:rPr>
            <w:rFonts w:ascii="Cambria Math" w:hAnsi="Cambria Math"/>
          </w:rPr>
          <m:t>E</m:t>
        </m:r>
      </m:oMath>
      <w:r>
        <w:t xml:space="preserve"> a energia, em kWh, liberada pelo terremoto 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uma constante real positiva. Considere que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e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representam as energias liberadas nos terremotos ocorridos no Japão e na China, respectivamente.</w:t>
      </w:r>
    </w:p>
    <w:p w14:paraId="4F86B811" w14:textId="77777777" w:rsidR="00D4792D" w:rsidRDefault="00D4792D" w:rsidP="00D4792D">
      <w:pPr>
        <w:spacing w:line="240" w:lineRule="auto"/>
        <w:ind w:left="5385" w:right="-585"/>
        <w:jc w:val="both"/>
        <w:rPr>
          <w:sz w:val="20"/>
          <w:szCs w:val="20"/>
        </w:rPr>
      </w:pPr>
      <w:r>
        <w:rPr>
          <w:sz w:val="20"/>
          <w:szCs w:val="20"/>
        </w:rPr>
        <w:t>Disponível em: www.terra.com.br. Acesso em: 15 ago. 2013 (adaptado).</w:t>
      </w:r>
    </w:p>
    <w:p w14:paraId="7E503445" w14:textId="77777777" w:rsidR="00D4792D" w:rsidRDefault="00D4792D" w:rsidP="00D4792D">
      <w:pPr>
        <w:ind w:left="425" w:right="-585"/>
        <w:jc w:val="both"/>
      </w:pPr>
    </w:p>
    <w:p w14:paraId="65F241EF" w14:textId="77777777" w:rsidR="00D4792D" w:rsidRDefault="00D4792D" w:rsidP="00D4792D">
      <w:pPr>
        <w:ind w:left="425" w:right="-585"/>
        <w:jc w:val="both"/>
      </w:pPr>
      <w:r>
        <w:t>Qual a relação entre</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e </w:t>
      </w:r>
      <m:oMath>
        <m:sSub>
          <m:sSubPr>
            <m:ctrlPr>
              <w:rPr>
                <w:rFonts w:ascii="Cambria Math" w:hAnsi="Cambria Math"/>
              </w:rPr>
            </m:ctrlPr>
          </m:sSubPr>
          <m:e>
            <m:r>
              <w:rPr>
                <w:rFonts w:ascii="Cambria Math" w:hAnsi="Cambria Math"/>
              </w:rPr>
              <m:t>E</m:t>
            </m:r>
          </m:e>
          <m:sub>
            <m:r>
              <w:rPr>
                <w:rFonts w:ascii="Cambria Math" w:hAnsi="Cambria Math"/>
              </w:rPr>
              <m:t>2</m:t>
            </m:r>
          </m:sub>
        </m:sSub>
      </m:oMath>
      <w:r>
        <w:t>?</w:t>
      </w:r>
    </w:p>
    <w:p w14:paraId="19D86C3B" w14:textId="77777777" w:rsidR="00D4792D" w:rsidRDefault="00D4792D" w:rsidP="00D4792D">
      <w:pPr>
        <w:ind w:left="425" w:right="-585"/>
        <w:jc w:val="both"/>
      </w:pPr>
    </w:p>
    <w:p w14:paraId="1EBCD752" w14:textId="77777777" w:rsidR="00D4792D" w:rsidRDefault="00D4792D" w:rsidP="00D4792D">
      <w:pPr>
        <w:numPr>
          <w:ilvl w:val="0"/>
          <w:numId w:val="254"/>
        </w:numPr>
        <w:ind w:right="-585"/>
        <w:jc w:val="both"/>
      </w:pPr>
      <m:oMath>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1</m:t>
            </m:r>
          </m:sub>
        </m:sSub>
        <m:r>
          <w:rPr>
            <w:rFonts w:ascii="Cambria Math" w:hAnsi="Cambria Math"/>
            <w:sz w:val="26"/>
            <w:szCs w:val="26"/>
          </w:rPr>
          <m:t xml:space="preserve">= </m:t>
        </m:r>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2</m:t>
            </m:r>
          </m:sub>
        </m:sSub>
        <m:r>
          <w:rPr>
            <w:rFonts w:ascii="Cambria Math" w:hAnsi="Cambria Math"/>
            <w:sz w:val="26"/>
            <w:szCs w:val="26"/>
          </w:rPr>
          <m:t xml:space="preserve"> + 2</m:t>
        </m:r>
      </m:oMath>
    </w:p>
    <w:p w14:paraId="4D9D2DFE" w14:textId="77777777" w:rsidR="00D4792D" w:rsidRDefault="00D4792D" w:rsidP="00D4792D">
      <w:pPr>
        <w:ind w:left="720" w:right="-585"/>
        <w:jc w:val="both"/>
        <w:rPr>
          <w:sz w:val="26"/>
          <w:szCs w:val="26"/>
        </w:rPr>
      </w:pPr>
    </w:p>
    <w:p w14:paraId="21FA54DF" w14:textId="77777777" w:rsidR="00D4792D" w:rsidRDefault="00D4792D" w:rsidP="00D4792D">
      <w:pPr>
        <w:numPr>
          <w:ilvl w:val="0"/>
          <w:numId w:val="254"/>
        </w:numPr>
        <w:ind w:right="-585"/>
        <w:jc w:val="both"/>
      </w:pPr>
      <m:oMath>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1</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 xml:space="preserve"> </m:t>
            </m:r>
            <m:sSup>
              <m:sSupPr>
                <m:ctrlPr>
                  <w:rPr>
                    <w:rFonts w:ascii="Cambria Math" w:hAnsi="Cambria Math"/>
                    <w:sz w:val="26"/>
                    <w:szCs w:val="26"/>
                  </w:rPr>
                </m:ctrlPr>
              </m:sSupPr>
              <m:e>
                <m:r>
                  <w:rPr>
                    <w:rFonts w:ascii="Cambria Math" w:hAnsi="Cambria Math"/>
                    <w:sz w:val="26"/>
                    <w:szCs w:val="26"/>
                  </w:rPr>
                  <m:t>10</m:t>
                </m:r>
              </m:e>
              <m:sup>
                <m:r>
                  <w:rPr>
                    <w:rFonts w:ascii="Cambria Math" w:hAnsi="Cambria Math"/>
                    <w:sz w:val="26"/>
                    <w:szCs w:val="26"/>
                  </w:rPr>
                  <m:t>2</m:t>
                </m:r>
              </m:sup>
            </m:sSup>
            <m:r>
              <w:rPr>
                <w:rFonts w:ascii="Cambria Math" w:hAnsi="Cambria Math"/>
                <w:sz w:val="26"/>
                <w:szCs w:val="26"/>
              </w:rPr>
              <m:t>⋅ E</m:t>
            </m:r>
          </m:e>
          <m:sub>
            <m:r>
              <w:rPr>
                <w:rFonts w:ascii="Cambria Math" w:hAnsi="Cambria Math"/>
                <w:sz w:val="26"/>
                <w:szCs w:val="26"/>
              </w:rPr>
              <m:t>2</m:t>
            </m:r>
          </m:sub>
        </m:sSub>
      </m:oMath>
    </w:p>
    <w:p w14:paraId="1B96C28F" w14:textId="77777777" w:rsidR="00D4792D" w:rsidRDefault="00D4792D" w:rsidP="00D4792D">
      <w:pPr>
        <w:ind w:left="720" w:right="-585"/>
        <w:jc w:val="both"/>
        <w:rPr>
          <w:sz w:val="26"/>
          <w:szCs w:val="26"/>
        </w:rPr>
      </w:pPr>
    </w:p>
    <w:p w14:paraId="01B2AFBC" w14:textId="77777777" w:rsidR="00D4792D" w:rsidRDefault="00D4792D" w:rsidP="00D4792D">
      <w:pPr>
        <w:numPr>
          <w:ilvl w:val="0"/>
          <w:numId w:val="254"/>
        </w:numPr>
        <w:ind w:right="-585"/>
        <w:jc w:val="both"/>
      </w:pPr>
      <m:oMath>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1</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 xml:space="preserve"> </m:t>
            </m:r>
            <m:sSup>
              <m:sSupPr>
                <m:ctrlPr>
                  <w:rPr>
                    <w:rFonts w:ascii="Cambria Math" w:hAnsi="Cambria Math"/>
                    <w:sz w:val="26"/>
                    <w:szCs w:val="26"/>
                  </w:rPr>
                </m:ctrlPr>
              </m:sSupPr>
              <m:e>
                <m:r>
                  <w:rPr>
                    <w:rFonts w:ascii="Cambria Math" w:hAnsi="Cambria Math"/>
                    <w:sz w:val="26"/>
                    <w:szCs w:val="26"/>
                  </w:rPr>
                  <m:t>10</m:t>
                </m:r>
              </m:e>
              <m:sup>
                <m:r>
                  <w:rPr>
                    <w:rFonts w:ascii="Cambria Math" w:hAnsi="Cambria Math"/>
                    <w:sz w:val="26"/>
                    <w:szCs w:val="26"/>
                  </w:rPr>
                  <m:t>3</m:t>
                </m:r>
              </m:sup>
            </m:sSup>
            <m:r>
              <w:rPr>
                <w:rFonts w:ascii="Cambria Math" w:hAnsi="Cambria Math"/>
                <w:sz w:val="26"/>
                <w:szCs w:val="26"/>
              </w:rPr>
              <m:t>⋅ E</m:t>
            </m:r>
          </m:e>
          <m:sub>
            <m:r>
              <w:rPr>
                <w:rFonts w:ascii="Cambria Math" w:hAnsi="Cambria Math"/>
                <w:sz w:val="26"/>
                <w:szCs w:val="26"/>
              </w:rPr>
              <m:t>2</m:t>
            </m:r>
          </m:sub>
        </m:sSub>
      </m:oMath>
    </w:p>
    <w:p w14:paraId="3F0C7339" w14:textId="77777777" w:rsidR="00D4792D" w:rsidRDefault="00D4792D" w:rsidP="00D4792D">
      <w:pPr>
        <w:ind w:left="720" w:right="-585"/>
        <w:jc w:val="both"/>
        <w:rPr>
          <w:sz w:val="26"/>
          <w:szCs w:val="26"/>
        </w:rPr>
      </w:pPr>
    </w:p>
    <w:p w14:paraId="5BAD26D4" w14:textId="77777777" w:rsidR="00D4792D" w:rsidRDefault="00D4792D" w:rsidP="00D4792D">
      <w:pPr>
        <w:numPr>
          <w:ilvl w:val="0"/>
          <w:numId w:val="254"/>
        </w:numPr>
        <w:ind w:right="-585"/>
        <w:jc w:val="both"/>
      </w:pPr>
      <m:oMath>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1</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 xml:space="preserve"> </m:t>
            </m:r>
            <m:sSup>
              <m:sSupPr>
                <m:ctrlPr>
                  <w:rPr>
                    <w:rFonts w:ascii="Cambria Math" w:hAnsi="Cambria Math"/>
                    <w:sz w:val="26"/>
                    <w:szCs w:val="26"/>
                  </w:rPr>
                </m:ctrlPr>
              </m:sSupPr>
              <m:e>
                <m:r>
                  <w:rPr>
                    <w:rFonts w:ascii="Cambria Math" w:hAnsi="Cambria Math"/>
                    <w:sz w:val="26"/>
                    <w:szCs w:val="26"/>
                  </w:rPr>
                  <m:t>10</m:t>
                </m:r>
              </m:e>
              <m:sup>
                <m:f>
                  <m:fPr>
                    <m:ctrlPr>
                      <w:rPr>
                        <w:rFonts w:ascii="Cambria Math" w:hAnsi="Cambria Math"/>
                        <w:sz w:val="26"/>
                        <w:szCs w:val="26"/>
                      </w:rPr>
                    </m:ctrlPr>
                  </m:fPr>
                  <m:num>
                    <m:r>
                      <w:rPr>
                        <w:rFonts w:ascii="Cambria Math" w:hAnsi="Cambria Math"/>
                        <w:sz w:val="26"/>
                        <w:szCs w:val="26"/>
                      </w:rPr>
                      <m:t>9</m:t>
                    </m:r>
                  </m:num>
                  <m:den>
                    <m:r>
                      <w:rPr>
                        <w:rFonts w:ascii="Cambria Math" w:hAnsi="Cambria Math"/>
                        <w:sz w:val="26"/>
                        <w:szCs w:val="26"/>
                      </w:rPr>
                      <m:t>7</m:t>
                    </m:r>
                  </m:den>
                </m:f>
              </m:sup>
            </m:sSup>
          </m:e>
          <m:sub/>
        </m:sSub>
      </m:oMath>
      <w:r>
        <w:rPr>
          <w:sz w:val="26"/>
          <w:szCs w:val="26"/>
        </w:rPr>
        <w:t xml:space="preserve"> </w:t>
      </w:r>
      <m:oMath>
        <m:r>
          <w:rPr>
            <w:rFonts w:ascii="Cambria Math" w:hAnsi="Cambria Math"/>
          </w:rPr>
          <m:t>⋅</m:t>
        </m:r>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2</m:t>
            </m:r>
          </m:sub>
        </m:sSub>
      </m:oMath>
    </w:p>
    <w:p w14:paraId="1CB76AAF" w14:textId="77777777" w:rsidR="00D4792D" w:rsidRDefault="00D4792D" w:rsidP="00D4792D">
      <w:pPr>
        <w:ind w:left="720" w:right="-585"/>
        <w:jc w:val="both"/>
        <w:rPr>
          <w:sz w:val="26"/>
          <w:szCs w:val="26"/>
        </w:rPr>
      </w:pPr>
    </w:p>
    <w:p w14:paraId="438482FB" w14:textId="77777777" w:rsidR="00D4792D" w:rsidRDefault="00D4792D" w:rsidP="00D4792D">
      <w:pPr>
        <w:numPr>
          <w:ilvl w:val="0"/>
          <w:numId w:val="254"/>
        </w:numPr>
        <w:ind w:right="-585"/>
        <w:jc w:val="both"/>
        <w:sectPr w:rsidR="00D4792D">
          <w:pgSz w:w="11909" w:h="16834"/>
          <w:pgMar w:top="1440" w:right="1440" w:bottom="1440" w:left="0" w:header="720" w:footer="720" w:gutter="0"/>
          <w:cols w:space="720"/>
        </w:sectPr>
      </w:pPr>
      <m:oMath>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1</m:t>
            </m:r>
          </m:sub>
        </m:sSub>
        <m:r>
          <w:rPr>
            <w:rFonts w:ascii="Cambria Math" w:hAnsi="Cambria Math"/>
            <w:sz w:val="26"/>
            <w:szCs w:val="26"/>
          </w:rPr>
          <m:t>=</m:t>
        </m:r>
      </m:oMath>
      <w:r>
        <w:rPr>
          <w:sz w:val="26"/>
          <w:szCs w:val="26"/>
        </w:rPr>
        <w:t xml:space="preserve"> </w:t>
      </w:r>
      <m:oMath>
        <m:f>
          <m:fPr>
            <m:ctrlPr>
              <w:rPr>
                <w:rFonts w:ascii="Cambria Math" w:hAnsi="Cambria Math"/>
                <w:sz w:val="26"/>
                <w:szCs w:val="26"/>
              </w:rPr>
            </m:ctrlPr>
          </m:fPr>
          <m:num>
            <m:r>
              <w:rPr>
                <w:rFonts w:ascii="Cambria Math" w:hAnsi="Cambria Math"/>
                <w:sz w:val="26"/>
                <w:szCs w:val="26"/>
              </w:rPr>
              <m:t>9</m:t>
            </m:r>
          </m:num>
          <m:den>
            <m:r>
              <w:rPr>
                <w:rFonts w:ascii="Cambria Math" w:hAnsi="Cambria Math"/>
                <w:sz w:val="26"/>
                <w:szCs w:val="26"/>
              </w:rPr>
              <m:t>7</m:t>
            </m:r>
          </m:den>
        </m:f>
        <m:r>
          <w:rPr>
            <w:rFonts w:ascii="Cambria Math" w:hAnsi="Cambria Math"/>
            <w:sz w:val="26"/>
            <w:szCs w:val="26"/>
          </w:rPr>
          <m:t xml:space="preserve"> ⋅</m:t>
        </m:r>
        <m:sSub>
          <m:sSubPr>
            <m:ctrlPr>
              <w:rPr>
                <w:rFonts w:ascii="Cambria Math" w:hAnsi="Cambria Math"/>
                <w:sz w:val="26"/>
                <w:szCs w:val="26"/>
              </w:rPr>
            </m:ctrlPr>
          </m:sSubPr>
          <m:e>
            <m:r>
              <w:rPr>
                <w:rFonts w:ascii="Cambria Math" w:hAnsi="Cambria Math"/>
                <w:sz w:val="26"/>
                <w:szCs w:val="26"/>
              </w:rPr>
              <m:t>E</m:t>
            </m:r>
          </m:e>
          <m:sub>
            <m:r>
              <w:rPr>
                <w:rFonts w:ascii="Cambria Math" w:hAnsi="Cambria Math"/>
                <w:sz w:val="26"/>
                <w:szCs w:val="26"/>
              </w:rPr>
              <m:t>2</m:t>
            </m:r>
          </m:sub>
        </m:sSub>
      </m:oMath>
    </w:p>
    <w:p w14:paraId="4DA1B4FE" w14:textId="77777777" w:rsidR="00D4792D" w:rsidRDefault="00D4792D" w:rsidP="00D4792D">
      <w:pPr>
        <w:ind w:left="425" w:right="-585"/>
        <w:jc w:val="both"/>
      </w:pPr>
      <w:r>
        <w:lastRenderedPageBreak/>
        <w:t>Questão enem2016356001</w:t>
      </w:r>
    </w:p>
    <w:p w14:paraId="4FA95DFF" w14:textId="77777777" w:rsidR="00D4792D" w:rsidRDefault="00D4792D" w:rsidP="00D4792D">
      <w:pPr>
        <w:ind w:left="425" w:right="-585"/>
        <w:jc w:val="both"/>
      </w:pPr>
    </w:p>
    <w:p w14:paraId="2F87E4CB" w14:textId="77777777" w:rsidR="00D4792D" w:rsidRDefault="00D4792D" w:rsidP="00D4792D">
      <w:pPr>
        <w:ind w:left="425" w:right="-585"/>
        <w:jc w:val="both"/>
      </w:pPr>
      <w:r>
        <w:rPr>
          <w:noProof/>
        </w:rPr>
        <w:drawing>
          <wp:inline distT="114300" distB="114300" distL="114300" distR="114300" wp14:anchorId="76FEDD4A" wp14:editId="2A7C5D64">
            <wp:extent cx="5434013" cy="3052221"/>
            <wp:effectExtent l="0" t="0" r="0" b="0"/>
            <wp:docPr id="24" name="image28.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24" name="image28.png" descr="Mapa&#10;&#10;Descrição gerada automaticamente"/>
                    <pic:cNvPicPr preferRelativeResize="0"/>
                  </pic:nvPicPr>
                  <pic:blipFill>
                    <a:blip r:embed="rId98"/>
                    <a:srcRect/>
                    <a:stretch>
                      <a:fillRect/>
                    </a:stretch>
                  </pic:blipFill>
                  <pic:spPr>
                    <a:xfrm>
                      <a:off x="0" y="0"/>
                      <a:ext cx="5434013" cy="3052221"/>
                    </a:xfrm>
                    <a:prstGeom prst="rect">
                      <a:avLst/>
                    </a:prstGeom>
                    <a:ln/>
                  </pic:spPr>
                </pic:pic>
              </a:graphicData>
            </a:graphic>
          </wp:inline>
        </w:drawing>
      </w:r>
    </w:p>
    <w:p w14:paraId="0B60FB78" w14:textId="77777777" w:rsidR="00D4792D" w:rsidRDefault="00D4792D" w:rsidP="00D4792D">
      <w:pPr>
        <w:spacing w:line="240" w:lineRule="auto"/>
        <w:ind w:left="5385" w:right="-585"/>
        <w:jc w:val="both"/>
        <w:rPr>
          <w:sz w:val="20"/>
          <w:szCs w:val="20"/>
        </w:rPr>
      </w:pPr>
      <w:r>
        <w:rPr>
          <w:sz w:val="20"/>
          <w:szCs w:val="20"/>
        </w:rPr>
        <w:t>ALBUQUERQUE, M. M.; REIS, A. C. F.; CARVALHO, C. D. Atlas histórico escolar. Rio de Janeiro, Fename, 1977 (adaptado).</w:t>
      </w:r>
    </w:p>
    <w:p w14:paraId="229BD528" w14:textId="77777777" w:rsidR="00D4792D" w:rsidRDefault="00D4792D" w:rsidP="00D4792D">
      <w:pPr>
        <w:ind w:left="425" w:right="-585"/>
        <w:jc w:val="both"/>
      </w:pPr>
    </w:p>
    <w:p w14:paraId="4F4D199A" w14:textId="77777777" w:rsidR="00D4792D" w:rsidRDefault="00D4792D" w:rsidP="00D4792D">
      <w:pPr>
        <w:ind w:left="425" w:right="-585"/>
        <w:jc w:val="both"/>
      </w:pPr>
      <w:r>
        <w:t>Nos Estados Unidos, durante o século XIX, tal como representada no mapa, a relação entre território e nação foi reconfigurada por uma política que:</w:t>
      </w:r>
    </w:p>
    <w:p w14:paraId="5BDBFA04" w14:textId="77777777" w:rsidR="00D4792D" w:rsidRDefault="00D4792D" w:rsidP="00D4792D">
      <w:pPr>
        <w:ind w:left="425" w:right="-585"/>
        <w:jc w:val="both"/>
      </w:pPr>
    </w:p>
    <w:p w14:paraId="211359D3" w14:textId="77777777" w:rsidR="00D4792D" w:rsidRDefault="00D4792D" w:rsidP="00D4792D">
      <w:pPr>
        <w:numPr>
          <w:ilvl w:val="0"/>
          <w:numId w:val="55"/>
        </w:numPr>
        <w:ind w:right="-585"/>
        <w:jc w:val="both"/>
      </w:pPr>
      <w:r>
        <w:t>transferiu as populações indígenas para territórios de fronteira anexados, protegendo a cultura protestante dos migrantes fundadores da nação norte-americana.</w:t>
      </w:r>
    </w:p>
    <w:p w14:paraId="7E69BC7B" w14:textId="77777777" w:rsidR="00D4792D" w:rsidRDefault="00D4792D" w:rsidP="00D4792D">
      <w:pPr>
        <w:numPr>
          <w:ilvl w:val="0"/>
          <w:numId w:val="55"/>
        </w:numPr>
        <w:ind w:right="-585"/>
        <w:jc w:val="both"/>
      </w:pPr>
      <w:r>
        <w:t>respondeu às ameaças europeias pelo fim da escravidão, integrando a população de escravos ao projeto de expansão por meio da doação de terras.</w:t>
      </w:r>
    </w:p>
    <w:p w14:paraId="3970A9CE" w14:textId="77777777" w:rsidR="00D4792D" w:rsidRDefault="00D4792D" w:rsidP="00D4792D">
      <w:pPr>
        <w:numPr>
          <w:ilvl w:val="0"/>
          <w:numId w:val="55"/>
        </w:numPr>
        <w:ind w:right="-585"/>
        <w:jc w:val="both"/>
      </w:pPr>
      <w:r>
        <w:t>assinou acordos com países latino-americanos, ajudando na reestruturação da economia desses países após suas independências.</w:t>
      </w:r>
    </w:p>
    <w:p w14:paraId="322F05B3" w14:textId="77777777" w:rsidR="00D4792D" w:rsidRDefault="00D4792D" w:rsidP="00D4792D">
      <w:pPr>
        <w:numPr>
          <w:ilvl w:val="0"/>
          <w:numId w:val="55"/>
        </w:numPr>
        <w:ind w:right="-585"/>
        <w:jc w:val="both"/>
      </w:pPr>
      <w:r>
        <w:t>projetou o avanço de populações excedentes para além da faixa atlântica, reformulando fronteiras para o estabelecimento de um país continental.</w:t>
      </w:r>
    </w:p>
    <w:p w14:paraId="50FA70E7" w14:textId="77777777" w:rsidR="00D4792D" w:rsidRDefault="00D4792D" w:rsidP="00D4792D">
      <w:pPr>
        <w:numPr>
          <w:ilvl w:val="0"/>
          <w:numId w:val="55"/>
        </w:numPr>
        <w:ind w:right="-585"/>
        <w:jc w:val="both"/>
        <w:sectPr w:rsidR="00D4792D">
          <w:pgSz w:w="11909" w:h="16834"/>
          <w:pgMar w:top="1440" w:right="1440" w:bottom="1440" w:left="0" w:header="720" w:footer="720" w:gutter="0"/>
          <w:cols w:space="720"/>
        </w:sectPr>
      </w:pPr>
      <w:r>
        <w:t>instalou manufaturas nas áreas compradas e anexadas, visando utilizar a mão de obra barata das populações em trânsito.</w:t>
      </w:r>
    </w:p>
    <w:p w14:paraId="32CA35B2" w14:textId="77777777" w:rsidR="00D4792D" w:rsidRDefault="00D4792D" w:rsidP="00D4792D">
      <w:pPr>
        <w:ind w:left="425" w:right="-585"/>
        <w:jc w:val="both"/>
      </w:pPr>
      <w:r>
        <w:lastRenderedPageBreak/>
        <w:t>Questão enem2016356002</w:t>
      </w:r>
    </w:p>
    <w:p w14:paraId="127AB719" w14:textId="77777777" w:rsidR="00D4792D" w:rsidRDefault="00D4792D" w:rsidP="00D4792D">
      <w:pPr>
        <w:ind w:left="425" w:right="-585"/>
        <w:jc w:val="both"/>
      </w:pPr>
    </w:p>
    <w:p w14:paraId="08CEEDDC" w14:textId="77777777" w:rsidR="00D4792D" w:rsidRDefault="00D4792D" w:rsidP="00D4792D">
      <w:pPr>
        <w:ind w:left="425" w:right="-585"/>
        <w:jc w:val="both"/>
      </w:pPr>
      <w:r>
        <w:rPr>
          <w:noProof/>
        </w:rPr>
        <w:drawing>
          <wp:inline distT="114300" distB="114300" distL="114300" distR="114300" wp14:anchorId="00178266" wp14:editId="20F237F5">
            <wp:extent cx="4719638" cy="3159051"/>
            <wp:effectExtent l="0" t="0" r="0" b="0"/>
            <wp:docPr id="134" name="image128.png" descr="Foto em preto e branco de uma placa&#10;&#10;Descrição gerada automaticamente"/>
            <wp:cNvGraphicFramePr/>
            <a:graphic xmlns:a="http://schemas.openxmlformats.org/drawingml/2006/main">
              <a:graphicData uri="http://schemas.openxmlformats.org/drawingml/2006/picture">
                <pic:pic xmlns:pic="http://schemas.openxmlformats.org/drawingml/2006/picture">
                  <pic:nvPicPr>
                    <pic:cNvPr id="134" name="image128.png" descr="Foto em preto e branco de uma placa&#10;&#10;Descrição gerada automaticamente"/>
                    <pic:cNvPicPr preferRelativeResize="0"/>
                  </pic:nvPicPr>
                  <pic:blipFill>
                    <a:blip r:embed="rId99"/>
                    <a:srcRect/>
                    <a:stretch>
                      <a:fillRect/>
                    </a:stretch>
                  </pic:blipFill>
                  <pic:spPr>
                    <a:xfrm>
                      <a:off x="0" y="0"/>
                      <a:ext cx="4719638" cy="3159051"/>
                    </a:xfrm>
                    <a:prstGeom prst="rect">
                      <a:avLst/>
                    </a:prstGeom>
                    <a:ln/>
                  </pic:spPr>
                </pic:pic>
              </a:graphicData>
            </a:graphic>
          </wp:inline>
        </w:drawing>
      </w:r>
    </w:p>
    <w:p w14:paraId="0587D81C" w14:textId="77777777" w:rsidR="00D4792D" w:rsidRDefault="00D4792D" w:rsidP="00D4792D">
      <w:pPr>
        <w:spacing w:line="240" w:lineRule="auto"/>
        <w:ind w:left="5385" w:right="-585"/>
        <w:jc w:val="both"/>
        <w:rPr>
          <w:sz w:val="20"/>
          <w:szCs w:val="20"/>
        </w:rPr>
      </w:pPr>
      <w:r>
        <w:rPr>
          <w:sz w:val="20"/>
          <w:szCs w:val="20"/>
        </w:rPr>
        <w:t>Disponível em: www1.folha.uol.com.br. Acesso em: 9 nov. 2011.</w:t>
      </w:r>
    </w:p>
    <w:p w14:paraId="477A4CB7" w14:textId="77777777" w:rsidR="00D4792D" w:rsidRDefault="00D4792D" w:rsidP="00D4792D">
      <w:pPr>
        <w:ind w:left="425" w:right="-585"/>
        <w:jc w:val="both"/>
      </w:pPr>
    </w:p>
    <w:p w14:paraId="39DDD834" w14:textId="77777777" w:rsidR="00D4792D" w:rsidRDefault="00D4792D" w:rsidP="00D4792D">
      <w:pPr>
        <w:ind w:left="425" w:right="-585"/>
        <w:jc w:val="both"/>
      </w:pPr>
      <w:r>
        <w:t>Para além de objetivos específicos, muitos movimentos sociais interferem no contexto sociopolítico e ultrapassam dimensões imediatas, como foi o caso das mobilizações operárias, ocorridas em 1979 na cidade de São Paulo.</w:t>
      </w:r>
    </w:p>
    <w:p w14:paraId="0EBC26EC" w14:textId="77777777" w:rsidR="00D4792D" w:rsidRDefault="00D4792D" w:rsidP="00D4792D">
      <w:pPr>
        <w:ind w:left="425" w:right="-585"/>
        <w:jc w:val="both"/>
      </w:pPr>
    </w:p>
    <w:p w14:paraId="632DF204" w14:textId="77777777" w:rsidR="00D4792D" w:rsidRDefault="00D4792D" w:rsidP="00D4792D">
      <w:pPr>
        <w:ind w:left="425" w:right="-585"/>
        <w:jc w:val="both"/>
      </w:pPr>
      <w:r>
        <w:t>Nesse sentido, ao mesmo tempo em que lutavam por seus direitos, essas mobilizações contribuíram com o(a):</w:t>
      </w:r>
    </w:p>
    <w:p w14:paraId="74AA6BD3" w14:textId="77777777" w:rsidR="00D4792D" w:rsidRDefault="00D4792D" w:rsidP="00D4792D">
      <w:pPr>
        <w:ind w:left="425" w:right="-585"/>
        <w:jc w:val="both"/>
      </w:pPr>
    </w:p>
    <w:p w14:paraId="48F77ED4" w14:textId="77777777" w:rsidR="00D4792D" w:rsidRDefault="00D4792D" w:rsidP="00D4792D">
      <w:pPr>
        <w:numPr>
          <w:ilvl w:val="0"/>
          <w:numId w:val="42"/>
        </w:numPr>
        <w:ind w:right="-585"/>
        <w:jc w:val="both"/>
      </w:pPr>
      <w:r>
        <w:t>elaboração de novas políticas que garantiram a estabilidade econômica do país.</w:t>
      </w:r>
    </w:p>
    <w:p w14:paraId="59C96A8C" w14:textId="77777777" w:rsidR="00D4792D" w:rsidRDefault="00D4792D" w:rsidP="00D4792D">
      <w:pPr>
        <w:numPr>
          <w:ilvl w:val="0"/>
          <w:numId w:val="42"/>
        </w:numPr>
        <w:ind w:right="-585"/>
        <w:jc w:val="both"/>
      </w:pPr>
      <w:r>
        <w:t>instalação de empresas multinacionais no Brasil.</w:t>
      </w:r>
    </w:p>
    <w:p w14:paraId="1F096D67" w14:textId="77777777" w:rsidR="00D4792D" w:rsidRDefault="00D4792D" w:rsidP="00D4792D">
      <w:pPr>
        <w:numPr>
          <w:ilvl w:val="0"/>
          <w:numId w:val="42"/>
        </w:numPr>
        <w:ind w:right="-585"/>
        <w:jc w:val="both"/>
      </w:pPr>
      <w:r>
        <w:t>legalização dos sindicatos no Brasil.</w:t>
      </w:r>
    </w:p>
    <w:p w14:paraId="47B6DB83" w14:textId="77777777" w:rsidR="00D4792D" w:rsidRDefault="00D4792D" w:rsidP="00D4792D">
      <w:pPr>
        <w:numPr>
          <w:ilvl w:val="0"/>
          <w:numId w:val="42"/>
        </w:numPr>
        <w:ind w:right="-585"/>
        <w:jc w:val="both"/>
      </w:pPr>
      <w:r>
        <w:t>surgimento das políticas governamentais assistencialistas.</w:t>
      </w:r>
    </w:p>
    <w:p w14:paraId="4D101B4A" w14:textId="77777777" w:rsidR="00D4792D" w:rsidRDefault="00D4792D" w:rsidP="00D4792D">
      <w:pPr>
        <w:numPr>
          <w:ilvl w:val="0"/>
          <w:numId w:val="42"/>
        </w:numPr>
        <w:ind w:right="-585"/>
        <w:jc w:val="both"/>
        <w:sectPr w:rsidR="00D4792D">
          <w:pgSz w:w="11909" w:h="16834"/>
          <w:pgMar w:top="1440" w:right="1440" w:bottom="1440" w:left="0" w:header="720" w:footer="720" w:gutter="0"/>
          <w:cols w:space="720"/>
        </w:sectPr>
      </w:pPr>
      <w:r>
        <w:t>processo de redemocratização do Brasil.</w:t>
      </w:r>
    </w:p>
    <w:p w14:paraId="7DF3B288" w14:textId="77777777" w:rsidR="00D4792D" w:rsidRDefault="00D4792D" w:rsidP="00D4792D">
      <w:pPr>
        <w:ind w:left="425" w:right="-585"/>
        <w:jc w:val="both"/>
      </w:pPr>
      <w:r>
        <w:lastRenderedPageBreak/>
        <w:t>Questão enem2016356003</w:t>
      </w:r>
    </w:p>
    <w:p w14:paraId="091504A5" w14:textId="77777777" w:rsidR="00D4792D" w:rsidRDefault="00D4792D" w:rsidP="00D4792D">
      <w:pPr>
        <w:ind w:left="425" w:right="-585"/>
        <w:jc w:val="both"/>
      </w:pPr>
    </w:p>
    <w:p w14:paraId="065FDD86" w14:textId="77777777" w:rsidR="00D4792D" w:rsidRDefault="00D4792D" w:rsidP="00D4792D">
      <w:pPr>
        <w:ind w:left="425" w:right="-585"/>
        <w:jc w:val="both"/>
      </w:pPr>
      <w:r>
        <w:t>A característica fundamental é que ele não é mais somente um agricultor ou um pecuarista: ele combina atividades agropecuárias com outras atividades não agrícolas dentro ou fora de seu estabelecimento, tanto nos ramos tradicionais urbano-industriais como nas novas atividades que vêm se desenvolvendo no meio rural, como lazer, turismo, conservação da natureza, moradia e prestação de serviços pessoais.</w:t>
      </w:r>
    </w:p>
    <w:p w14:paraId="26C21E45" w14:textId="77777777" w:rsidR="00D4792D" w:rsidRDefault="00D4792D" w:rsidP="00D4792D">
      <w:pPr>
        <w:spacing w:line="240" w:lineRule="auto"/>
        <w:ind w:left="5385" w:right="-585"/>
        <w:jc w:val="both"/>
        <w:rPr>
          <w:sz w:val="20"/>
          <w:szCs w:val="20"/>
        </w:rPr>
      </w:pPr>
      <w:r>
        <w:rPr>
          <w:sz w:val="20"/>
          <w:szCs w:val="20"/>
        </w:rPr>
        <w:t>SILVA, J. G. O novo rural brasileiro. Revista Nova Economia, n. 1, maio 1997 (adaptado).</w:t>
      </w:r>
    </w:p>
    <w:p w14:paraId="00100693" w14:textId="77777777" w:rsidR="00D4792D" w:rsidRDefault="00D4792D" w:rsidP="00D4792D">
      <w:pPr>
        <w:ind w:left="425" w:right="-585"/>
        <w:jc w:val="both"/>
      </w:pPr>
    </w:p>
    <w:p w14:paraId="01D8F026" w14:textId="77777777" w:rsidR="00D4792D" w:rsidRDefault="00D4792D" w:rsidP="00D4792D">
      <w:pPr>
        <w:ind w:left="425" w:right="-585"/>
        <w:jc w:val="both"/>
      </w:pPr>
      <w:r>
        <w:t>Essa nova forma de organização social do trabalho é denominada:</w:t>
      </w:r>
    </w:p>
    <w:p w14:paraId="7A81A4DD" w14:textId="77777777" w:rsidR="00D4792D" w:rsidRDefault="00D4792D" w:rsidP="00D4792D">
      <w:pPr>
        <w:ind w:left="425" w:right="-585"/>
        <w:jc w:val="both"/>
      </w:pPr>
    </w:p>
    <w:p w14:paraId="5A9EAF95" w14:textId="77777777" w:rsidR="00D4792D" w:rsidRDefault="00D4792D" w:rsidP="00D4792D">
      <w:pPr>
        <w:numPr>
          <w:ilvl w:val="0"/>
          <w:numId w:val="286"/>
        </w:numPr>
        <w:ind w:right="-585"/>
        <w:jc w:val="both"/>
      </w:pPr>
      <w:r>
        <w:t>terceirização.</w:t>
      </w:r>
    </w:p>
    <w:p w14:paraId="14C2D427" w14:textId="77777777" w:rsidR="00D4792D" w:rsidRDefault="00D4792D" w:rsidP="00D4792D">
      <w:pPr>
        <w:numPr>
          <w:ilvl w:val="0"/>
          <w:numId w:val="286"/>
        </w:numPr>
        <w:ind w:right="-585"/>
        <w:jc w:val="both"/>
      </w:pPr>
      <w:r>
        <w:t>pluriatividade.</w:t>
      </w:r>
    </w:p>
    <w:p w14:paraId="11519AA9" w14:textId="77777777" w:rsidR="00D4792D" w:rsidRDefault="00D4792D" w:rsidP="00D4792D">
      <w:pPr>
        <w:numPr>
          <w:ilvl w:val="0"/>
          <w:numId w:val="286"/>
        </w:numPr>
        <w:ind w:right="-585"/>
        <w:jc w:val="both"/>
      </w:pPr>
      <w:r>
        <w:t>agronegócio.</w:t>
      </w:r>
    </w:p>
    <w:p w14:paraId="02A70B9B" w14:textId="77777777" w:rsidR="00D4792D" w:rsidRDefault="00D4792D" w:rsidP="00D4792D">
      <w:pPr>
        <w:numPr>
          <w:ilvl w:val="0"/>
          <w:numId w:val="286"/>
        </w:numPr>
        <w:ind w:right="-585"/>
        <w:jc w:val="both"/>
      </w:pPr>
      <w:r>
        <w:t>cooperativismo.</w:t>
      </w:r>
    </w:p>
    <w:p w14:paraId="5D74F45A" w14:textId="77777777" w:rsidR="00D4792D" w:rsidRDefault="00D4792D" w:rsidP="00D4792D">
      <w:pPr>
        <w:numPr>
          <w:ilvl w:val="0"/>
          <w:numId w:val="286"/>
        </w:numPr>
        <w:ind w:right="-585"/>
        <w:jc w:val="both"/>
        <w:sectPr w:rsidR="00D4792D">
          <w:pgSz w:w="11909" w:h="16834"/>
          <w:pgMar w:top="1440" w:right="1440" w:bottom="1440" w:left="0" w:header="720" w:footer="720" w:gutter="0"/>
          <w:cols w:space="720"/>
        </w:sectPr>
      </w:pPr>
      <w:r>
        <w:t>associativismo.</w:t>
      </w:r>
    </w:p>
    <w:p w14:paraId="6ACEFFA1" w14:textId="77777777" w:rsidR="00D4792D" w:rsidRDefault="00D4792D" w:rsidP="00D4792D">
      <w:pPr>
        <w:ind w:left="425" w:right="-585"/>
        <w:jc w:val="both"/>
      </w:pPr>
      <w:r>
        <w:lastRenderedPageBreak/>
        <w:t>Questão enem2016356004</w:t>
      </w:r>
    </w:p>
    <w:p w14:paraId="2231B9A7" w14:textId="77777777" w:rsidR="00D4792D" w:rsidRDefault="00D4792D" w:rsidP="00D4792D">
      <w:pPr>
        <w:ind w:left="425" w:right="-585"/>
        <w:jc w:val="both"/>
      </w:pPr>
    </w:p>
    <w:p w14:paraId="68AC0060" w14:textId="77777777" w:rsidR="00D4792D" w:rsidRDefault="00D4792D" w:rsidP="00D4792D">
      <w:pPr>
        <w:ind w:left="425" w:right="-585"/>
        <w:jc w:val="both"/>
      </w:pPr>
      <w:r>
        <w:t>[...] O SERVIDOR — Diziam ser filho do rei...</w:t>
      </w:r>
    </w:p>
    <w:p w14:paraId="2997525F" w14:textId="77777777" w:rsidR="00D4792D" w:rsidRDefault="00D4792D" w:rsidP="00D4792D">
      <w:pPr>
        <w:ind w:left="425" w:right="-585"/>
        <w:jc w:val="both"/>
      </w:pPr>
      <w:r>
        <w:t>ÉDIPO — Foi ela quem te entregou a criança?</w:t>
      </w:r>
    </w:p>
    <w:p w14:paraId="2D3FC4C7" w14:textId="77777777" w:rsidR="00D4792D" w:rsidRDefault="00D4792D" w:rsidP="00D4792D">
      <w:pPr>
        <w:ind w:left="425" w:right="-585"/>
        <w:jc w:val="both"/>
      </w:pPr>
      <w:r>
        <w:t>O SERVIDOR — Foi ela, Senhor.</w:t>
      </w:r>
    </w:p>
    <w:p w14:paraId="026CDDF7" w14:textId="77777777" w:rsidR="00D4792D" w:rsidRDefault="00D4792D" w:rsidP="00D4792D">
      <w:pPr>
        <w:ind w:left="425" w:right="-585"/>
        <w:jc w:val="both"/>
      </w:pPr>
      <w:r>
        <w:t>ÉDIPO — Com que intenção?</w:t>
      </w:r>
    </w:p>
    <w:p w14:paraId="258BEDC7" w14:textId="77777777" w:rsidR="00D4792D" w:rsidRDefault="00D4792D" w:rsidP="00D4792D">
      <w:pPr>
        <w:ind w:left="425" w:right="-585"/>
        <w:jc w:val="both"/>
      </w:pPr>
      <w:r>
        <w:t>O SERVIDOR — Para que eu a matasse.</w:t>
      </w:r>
    </w:p>
    <w:p w14:paraId="042DA2BF" w14:textId="77777777" w:rsidR="00D4792D" w:rsidRDefault="00D4792D" w:rsidP="00D4792D">
      <w:pPr>
        <w:ind w:left="425" w:right="-585"/>
        <w:jc w:val="both"/>
      </w:pPr>
      <w:r>
        <w:t>ÉDIPO — Uma mãe! Mulher desgraçada!</w:t>
      </w:r>
    </w:p>
    <w:p w14:paraId="65C92D63" w14:textId="77777777" w:rsidR="00D4792D" w:rsidRDefault="00D4792D" w:rsidP="00D4792D">
      <w:pPr>
        <w:ind w:left="425" w:right="-585"/>
        <w:jc w:val="both"/>
      </w:pPr>
      <w:r>
        <w:t>O SERVIDOR — Ela tinha medo de um oráculo dos deuses.</w:t>
      </w:r>
    </w:p>
    <w:p w14:paraId="71DF0B0D" w14:textId="77777777" w:rsidR="00D4792D" w:rsidRDefault="00D4792D" w:rsidP="00D4792D">
      <w:pPr>
        <w:ind w:left="425" w:right="-585"/>
        <w:jc w:val="both"/>
      </w:pPr>
      <w:r>
        <w:t>ÉDIPO — O que ele anunciava?</w:t>
      </w:r>
    </w:p>
    <w:p w14:paraId="14B7D4A2" w14:textId="77777777" w:rsidR="00D4792D" w:rsidRDefault="00D4792D" w:rsidP="00D4792D">
      <w:pPr>
        <w:ind w:left="425" w:right="-585"/>
        <w:jc w:val="both"/>
      </w:pPr>
      <w:r>
        <w:t>O SERVIDOR — Que essa criança um dia mataria seu pai.</w:t>
      </w:r>
    </w:p>
    <w:p w14:paraId="6B64F555" w14:textId="77777777" w:rsidR="00D4792D" w:rsidRDefault="00D4792D" w:rsidP="00D4792D">
      <w:pPr>
        <w:ind w:left="425" w:right="-585"/>
        <w:jc w:val="both"/>
      </w:pPr>
      <w:r>
        <w:t>ÉDIPO — Mas por que tu a entregaste a este homem?</w:t>
      </w:r>
    </w:p>
    <w:p w14:paraId="1B24BDB6" w14:textId="77777777" w:rsidR="00D4792D" w:rsidRDefault="00D4792D" w:rsidP="00D4792D">
      <w:pPr>
        <w:ind w:left="425" w:right="-585"/>
        <w:jc w:val="both"/>
      </w:pPr>
      <w:r>
        <w:t>O SERVIDOR — Tive piedade dela, mestre. Acreditei que ele a levaria ao país de onde vinha. Ele te salvou a vida, mas para os piores males! Se és realmente aquele  de quem ele fala, saibas que nasceste marcado pela infelicidade.</w:t>
      </w:r>
    </w:p>
    <w:p w14:paraId="6B8E9E18" w14:textId="77777777" w:rsidR="00D4792D" w:rsidRDefault="00D4792D" w:rsidP="00D4792D">
      <w:pPr>
        <w:ind w:left="425" w:right="-585"/>
        <w:jc w:val="both"/>
      </w:pPr>
      <w:r>
        <w:t>ÉDIPO — Oh! Ai de mim! Então no final tudo seria verdade! Ah! Luz do dia, que eu te veja aqui pela última vez, já que hoje me revelo o filho de quem não devia nascer, o esposo de quem não devia ser, o assassino de quem não deveria matar!</w:t>
      </w:r>
    </w:p>
    <w:p w14:paraId="5953FAA6" w14:textId="77777777" w:rsidR="00D4792D" w:rsidRDefault="00D4792D" w:rsidP="00D4792D">
      <w:pPr>
        <w:spacing w:line="240" w:lineRule="auto"/>
        <w:ind w:left="5385" w:right="-585"/>
        <w:jc w:val="both"/>
        <w:rPr>
          <w:sz w:val="20"/>
          <w:szCs w:val="20"/>
        </w:rPr>
      </w:pPr>
      <w:r>
        <w:rPr>
          <w:sz w:val="20"/>
          <w:szCs w:val="20"/>
        </w:rPr>
        <w:t>SÓFOCLES. Édipo Rei. Porto Alegre: L&amp;PM, 2011.</w:t>
      </w:r>
    </w:p>
    <w:p w14:paraId="05C39CEE" w14:textId="77777777" w:rsidR="00D4792D" w:rsidRDefault="00D4792D" w:rsidP="00D4792D">
      <w:pPr>
        <w:ind w:left="425" w:right="-585"/>
        <w:jc w:val="both"/>
      </w:pPr>
    </w:p>
    <w:p w14:paraId="3C681C25" w14:textId="77777777" w:rsidR="00D4792D" w:rsidRDefault="00D4792D" w:rsidP="00D4792D">
      <w:pPr>
        <w:ind w:left="425" w:right="-585"/>
        <w:jc w:val="both"/>
      </w:pPr>
      <w:r>
        <w:t>O trecho da obra de Sófocles, que expressa o núcleo da tragédia grega, revela o(a):</w:t>
      </w:r>
    </w:p>
    <w:p w14:paraId="010C8E70" w14:textId="77777777" w:rsidR="00D4792D" w:rsidRDefault="00D4792D" w:rsidP="00D4792D">
      <w:pPr>
        <w:ind w:right="-585"/>
        <w:jc w:val="both"/>
      </w:pPr>
    </w:p>
    <w:p w14:paraId="59C10DBE" w14:textId="77777777" w:rsidR="00D4792D" w:rsidRDefault="00D4792D" w:rsidP="00D4792D">
      <w:pPr>
        <w:numPr>
          <w:ilvl w:val="0"/>
          <w:numId w:val="368"/>
        </w:numPr>
        <w:ind w:right="-585"/>
        <w:jc w:val="both"/>
      </w:pPr>
      <w:r>
        <w:t>condenação eterna dos homens pela prática injustificada do incesto.</w:t>
      </w:r>
    </w:p>
    <w:p w14:paraId="5E390E8F" w14:textId="77777777" w:rsidR="00D4792D" w:rsidRDefault="00D4792D" w:rsidP="00D4792D">
      <w:pPr>
        <w:numPr>
          <w:ilvl w:val="0"/>
          <w:numId w:val="368"/>
        </w:numPr>
        <w:ind w:right="-585"/>
        <w:jc w:val="both"/>
      </w:pPr>
      <w:r>
        <w:t>legalismo estatal ao punir com a prisão perpétua o crime de parricídio.</w:t>
      </w:r>
    </w:p>
    <w:p w14:paraId="4DF075C4" w14:textId="77777777" w:rsidR="00D4792D" w:rsidRDefault="00D4792D" w:rsidP="00D4792D">
      <w:pPr>
        <w:numPr>
          <w:ilvl w:val="0"/>
          <w:numId w:val="368"/>
        </w:numPr>
        <w:ind w:right="-585"/>
        <w:jc w:val="both"/>
      </w:pPr>
      <w:r>
        <w:t>busca pela explicação racional sobre os fatos até então desconhecidos.</w:t>
      </w:r>
    </w:p>
    <w:p w14:paraId="1CE2B6AC" w14:textId="77777777" w:rsidR="00D4792D" w:rsidRDefault="00D4792D" w:rsidP="00D4792D">
      <w:pPr>
        <w:numPr>
          <w:ilvl w:val="0"/>
          <w:numId w:val="368"/>
        </w:numPr>
        <w:ind w:right="-585"/>
        <w:jc w:val="both"/>
      </w:pPr>
      <w:r>
        <w:t>caráter antropomórfico dos deuses na medida em que imitavam os homens.</w:t>
      </w:r>
    </w:p>
    <w:p w14:paraId="4086AF7D" w14:textId="77777777" w:rsidR="00D4792D" w:rsidRDefault="00D4792D" w:rsidP="00D4792D">
      <w:pPr>
        <w:numPr>
          <w:ilvl w:val="0"/>
          <w:numId w:val="368"/>
        </w:numPr>
        <w:ind w:right="-585"/>
        <w:jc w:val="both"/>
        <w:sectPr w:rsidR="00D4792D">
          <w:pgSz w:w="11909" w:h="16834"/>
          <w:pgMar w:top="1440" w:right="1440" w:bottom="1440" w:left="0" w:header="720" w:footer="720" w:gutter="0"/>
          <w:cols w:space="720"/>
        </w:sectPr>
      </w:pPr>
      <w:r>
        <w:t>impossibilidade de o homem fugir do destino predeterminado pelos deuses.</w:t>
      </w:r>
    </w:p>
    <w:p w14:paraId="0A07216F" w14:textId="77777777" w:rsidR="00D4792D" w:rsidRDefault="00D4792D" w:rsidP="00D4792D">
      <w:pPr>
        <w:ind w:left="425" w:right="-585"/>
        <w:jc w:val="both"/>
      </w:pPr>
      <w:r>
        <w:lastRenderedPageBreak/>
        <w:t>Questão enem2016356005</w:t>
      </w:r>
    </w:p>
    <w:p w14:paraId="4E9A5CB1" w14:textId="77777777" w:rsidR="00D4792D" w:rsidRDefault="00D4792D" w:rsidP="00D4792D">
      <w:pPr>
        <w:ind w:left="425" w:right="-585"/>
        <w:jc w:val="both"/>
      </w:pPr>
    </w:p>
    <w:p w14:paraId="12E2C314" w14:textId="77777777" w:rsidR="00D4792D" w:rsidRDefault="00D4792D" w:rsidP="00D4792D">
      <w:pPr>
        <w:ind w:left="425" w:right="-585"/>
        <w:jc w:val="both"/>
      </w:pPr>
      <w:r>
        <w:rPr>
          <w:noProof/>
        </w:rPr>
        <w:drawing>
          <wp:inline distT="114300" distB="114300" distL="114300" distR="114300" wp14:anchorId="07596EA0" wp14:editId="0CF5AF38">
            <wp:extent cx="4495800" cy="4764500"/>
            <wp:effectExtent l="0" t="0" r="0" b="0"/>
            <wp:docPr id="119"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100"/>
                    <a:srcRect l="1768" t="2564" b="924"/>
                    <a:stretch>
                      <a:fillRect/>
                    </a:stretch>
                  </pic:blipFill>
                  <pic:spPr>
                    <a:xfrm>
                      <a:off x="0" y="0"/>
                      <a:ext cx="4495800" cy="4764500"/>
                    </a:xfrm>
                    <a:prstGeom prst="rect">
                      <a:avLst/>
                    </a:prstGeom>
                    <a:ln/>
                  </pic:spPr>
                </pic:pic>
              </a:graphicData>
            </a:graphic>
          </wp:inline>
        </w:drawing>
      </w:r>
    </w:p>
    <w:p w14:paraId="20628267" w14:textId="77777777" w:rsidR="00D4792D" w:rsidRDefault="00D4792D" w:rsidP="00D4792D">
      <w:pPr>
        <w:spacing w:line="240" w:lineRule="auto"/>
        <w:ind w:left="425" w:right="-585"/>
        <w:jc w:val="both"/>
        <w:rPr>
          <w:sz w:val="20"/>
          <w:szCs w:val="20"/>
        </w:rPr>
      </w:pPr>
      <w:r>
        <w:rPr>
          <w:sz w:val="20"/>
          <w:szCs w:val="20"/>
        </w:rPr>
        <w:t>Xilogravura, 1869. O indígena, representando o Império, coroa com louros o monarca.</w:t>
      </w:r>
    </w:p>
    <w:p w14:paraId="7E315C5E" w14:textId="77777777" w:rsidR="00D4792D" w:rsidRDefault="00D4792D" w:rsidP="00D4792D">
      <w:pPr>
        <w:ind w:left="425" w:right="-585"/>
        <w:jc w:val="both"/>
      </w:pPr>
    </w:p>
    <w:p w14:paraId="46B16FC5" w14:textId="77777777" w:rsidR="00D4792D" w:rsidRDefault="00D4792D" w:rsidP="00D4792D">
      <w:pPr>
        <w:ind w:left="425" w:right="-585"/>
        <w:jc w:val="both"/>
      </w:pPr>
      <w:r>
        <w:t>Com seu manto real em verde e amarelo, as cores da casa dos Habsburgo e Bragança, mas que lembravam também os tons da natureza do “Novo Mundo”, cravejado de estrelas representando o Cruzeiro do Sul e, finalmente, com o cabeção de penas de papo de tucano em volta do pescoço, D. Pedro II foi coroado imperador do Brasil. O monarca jamais foi tão tropical. Entre muitos ramos de café e tabaco, coroado como um César em meio a coqueiros e paineiras, D. Pedro transformava-se em sinônimo da nacionalidade.</w:t>
      </w:r>
    </w:p>
    <w:p w14:paraId="2019A884" w14:textId="77777777" w:rsidR="00D4792D" w:rsidRDefault="00D4792D" w:rsidP="00D4792D">
      <w:pPr>
        <w:spacing w:line="240" w:lineRule="auto"/>
        <w:ind w:left="5385" w:right="-585"/>
        <w:jc w:val="both"/>
        <w:rPr>
          <w:sz w:val="20"/>
          <w:szCs w:val="20"/>
        </w:rPr>
      </w:pPr>
      <w:r>
        <w:rPr>
          <w:sz w:val="20"/>
          <w:szCs w:val="20"/>
        </w:rPr>
        <w:t>SCHWARCZ, L. M. As barbas do imperador: D. Pedro II, um monarca nos trópicos. São Paulo: Cia. das Letras, 1998 (adaptado).</w:t>
      </w:r>
    </w:p>
    <w:p w14:paraId="1362A287" w14:textId="77777777" w:rsidR="00D4792D" w:rsidRDefault="00D4792D" w:rsidP="00D4792D">
      <w:pPr>
        <w:ind w:left="425" w:right="-585"/>
        <w:jc w:val="both"/>
      </w:pPr>
    </w:p>
    <w:p w14:paraId="4A01CEF6" w14:textId="77777777" w:rsidR="00D4792D" w:rsidRDefault="00D4792D" w:rsidP="00D4792D">
      <w:pPr>
        <w:ind w:left="425" w:right="-585"/>
        <w:jc w:val="both"/>
      </w:pPr>
      <w:r>
        <w:t>No Segundo Reinado, a Monarquia brasileira recorreu ao simbolismo de determinadas figuras e alegorias.</w:t>
      </w:r>
    </w:p>
    <w:p w14:paraId="426D9CDE" w14:textId="77777777" w:rsidR="00D4792D" w:rsidRDefault="00D4792D" w:rsidP="00D4792D">
      <w:pPr>
        <w:ind w:left="425" w:right="-585"/>
        <w:jc w:val="both"/>
      </w:pPr>
      <w:r>
        <w:t>A análise da imagem e do texto revela que o objetivo de tal estratégia era:</w:t>
      </w:r>
    </w:p>
    <w:p w14:paraId="0227C0E7" w14:textId="77777777" w:rsidR="00D4792D" w:rsidRDefault="00D4792D" w:rsidP="00D4792D">
      <w:pPr>
        <w:ind w:left="425" w:right="-585"/>
        <w:jc w:val="both"/>
      </w:pPr>
    </w:p>
    <w:p w14:paraId="4A1FFFA3" w14:textId="77777777" w:rsidR="00D4792D" w:rsidRDefault="00D4792D" w:rsidP="00D4792D">
      <w:pPr>
        <w:numPr>
          <w:ilvl w:val="0"/>
          <w:numId w:val="119"/>
        </w:numPr>
        <w:ind w:right="-585"/>
        <w:jc w:val="both"/>
      </w:pPr>
      <w:r>
        <w:t>exaltar o modelo absolutista e despótico.</w:t>
      </w:r>
    </w:p>
    <w:p w14:paraId="489EE004" w14:textId="77777777" w:rsidR="00D4792D" w:rsidRDefault="00D4792D" w:rsidP="00D4792D">
      <w:pPr>
        <w:numPr>
          <w:ilvl w:val="0"/>
          <w:numId w:val="119"/>
        </w:numPr>
        <w:ind w:right="-585"/>
        <w:jc w:val="both"/>
      </w:pPr>
      <w:r>
        <w:t>valorizar a mestiçagem africana e nativa.</w:t>
      </w:r>
    </w:p>
    <w:p w14:paraId="1204D518" w14:textId="77777777" w:rsidR="00D4792D" w:rsidRDefault="00D4792D" w:rsidP="00D4792D">
      <w:pPr>
        <w:numPr>
          <w:ilvl w:val="0"/>
          <w:numId w:val="119"/>
        </w:numPr>
        <w:ind w:right="-585"/>
        <w:jc w:val="both"/>
      </w:pPr>
      <w:r>
        <w:t>reduzir a participação democrática e popular.</w:t>
      </w:r>
    </w:p>
    <w:p w14:paraId="5E6FB2D0" w14:textId="77777777" w:rsidR="00D4792D" w:rsidRDefault="00D4792D" w:rsidP="00D4792D">
      <w:pPr>
        <w:numPr>
          <w:ilvl w:val="0"/>
          <w:numId w:val="119"/>
        </w:numPr>
        <w:ind w:right="-585"/>
        <w:jc w:val="both"/>
      </w:pPr>
      <w:r>
        <w:t>mobilizar o sentimento patriótico e antilusitano.</w:t>
      </w:r>
    </w:p>
    <w:p w14:paraId="7E2BBF22" w14:textId="77777777" w:rsidR="00D4792D" w:rsidRDefault="00D4792D" w:rsidP="00D4792D">
      <w:pPr>
        <w:numPr>
          <w:ilvl w:val="0"/>
          <w:numId w:val="119"/>
        </w:numPr>
        <w:ind w:right="-585"/>
        <w:jc w:val="both"/>
      </w:pPr>
      <w:r>
        <w:t>obscurecer a origem portuguesa e colonizadora.</w:t>
      </w:r>
    </w:p>
    <w:p w14:paraId="6F5078EE" w14:textId="77777777" w:rsidR="00D4792D" w:rsidRDefault="00D4792D" w:rsidP="00D4792D">
      <w:pPr>
        <w:ind w:left="425" w:right="-585"/>
        <w:jc w:val="both"/>
      </w:pPr>
      <w:r>
        <w:t>Questão enem2016356006</w:t>
      </w:r>
    </w:p>
    <w:p w14:paraId="7D3C2CC8" w14:textId="77777777" w:rsidR="00D4792D" w:rsidRDefault="00D4792D" w:rsidP="00D4792D">
      <w:pPr>
        <w:ind w:left="425" w:right="-585"/>
        <w:jc w:val="both"/>
      </w:pPr>
    </w:p>
    <w:p w14:paraId="088EEB45" w14:textId="77777777" w:rsidR="00D4792D" w:rsidRDefault="00D4792D" w:rsidP="00D4792D">
      <w:pPr>
        <w:ind w:left="425" w:right="-585"/>
        <w:jc w:val="both"/>
      </w:pPr>
      <w:r>
        <w:lastRenderedPageBreak/>
        <w:t>Em virtude da importância dos grandes volumes de matérias-primas na indústria química — eram necessárias dez a doze toneladas de ingredientes para fabricar uma tonelada de soda —, a indústria teve uma localização  bem definida quase que desde o início. Os três centros principais eram a área de Glasgow e as margens do Mersey e do Tyne.</w:t>
      </w:r>
    </w:p>
    <w:p w14:paraId="6DE47E38" w14:textId="77777777" w:rsidR="00D4792D" w:rsidRDefault="00D4792D" w:rsidP="00D4792D">
      <w:pPr>
        <w:spacing w:line="240" w:lineRule="auto"/>
        <w:ind w:left="5385" w:right="-585"/>
        <w:jc w:val="both"/>
        <w:rPr>
          <w:sz w:val="20"/>
          <w:szCs w:val="20"/>
        </w:rPr>
      </w:pPr>
      <w:r>
        <w:rPr>
          <w:sz w:val="20"/>
          <w:szCs w:val="20"/>
        </w:rPr>
        <w:t>LANDES, D. S. Prometeu desacorrentado: transformação tecnológica e desenvolvimento  industrial na Europa ocidental, desde 1750 até a nossa época. Rio de Janeiro: Nova Fronteira, 1994.</w:t>
      </w:r>
    </w:p>
    <w:p w14:paraId="71CB2779" w14:textId="77777777" w:rsidR="00D4792D" w:rsidRDefault="00D4792D" w:rsidP="00D4792D">
      <w:pPr>
        <w:ind w:left="425" w:right="-585"/>
        <w:jc w:val="both"/>
      </w:pPr>
    </w:p>
    <w:p w14:paraId="19B633FC" w14:textId="77777777" w:rsidR="00D4792D" w:rsidRDefault="00D4792D" w:rsidP="00D4792D">
      <w:pPr>
        <w:ind w:left="425" w:right="-585"/>
        <w:jc w:val="both"/>
      </w:pPr>
      <w:r>
        <w:t>A relação entre a localização das indústrias químicas e das matérias-primas nos primórdios da Revolução Industrial provocou a:</w:t>
      </w:r>
    </w:p>
    <w:p w14:paraId="7DF51B17" w14:textId="77777777" w:rsidR="00D4792D" w:rsidRDefault="00D4792D" w:rsidP="00D4792D">
      <w:pPr>
        <w:ind w:left="425" w:right="-585"/>
        <w:jc w:val="both"/>
      </w:pPr>
    </w:p>
    <w:p w14:paraId="3F1D4BAC" w14:textId="77777777" w:rsidR="00D4792D" w:rsidRDefault="00D4792D" w:rsidP="00D4792D">
      <w:pPr>
        <w:numPr>
          <w:ilvl w:val="0"/>
          <w:numId w:val="331"/>
        </w:numPr>
        <w:ind w:right="-585"/>
        <w:jc w:val="both"/>
      </w:pPr>
      <w:r>
        <w:t>busca pela isenção de impostos.</w:t>
      </w:r>
    </w:p>
    <w:p w14:paraId="61ECEB4F" w14:textId="77777777" w:rsidR="00D4792D" w:rsidRDefault="00D4792D" w:rsidP="00D4792D">
      <w:pPr>
        <w:numPr>
          <w:ilvl w:val="0"/>
          <w:numId w:val="331"/>
        </w:numPr>
        <w:ind w:right="-585"/>
        <w:jc w:val="both"/>
      </w:pPr>
      <w:r>
        <w:t>intensa qualificação da mão de obra.</w:t>
      </w:r>
    </w:p>
    <w:p w14:paraId="590C3021" w14:textId="77777777" w:rsidR="00D4792D" w:rsidRDefault="00D4792D" w:rsidP="00D4792D">
      <w:pPr>
        <w:numPr>
          <w:ilvl w:val="0"/>
          <w:numId w:val="331"/>
        </w:numPr>
        <w:ind w:right="-585"/>
        <w:jc w:val="both"/>
      </w:pPr>
      <w:r>
        <w:t>diminuição da distância dos mercados consumidores.</w:t>
      </w:r>
    </w:p>
    <w:p w14:paraId="439F5A8C" w14:textId="77777777" w:rsidR="00D4792D" w:rsidRDefault="00D4792D" w:rsidP="00D4792D">
      <w:pPr>
        <w:numPr>
          <w:ilvl w:val="0"/>
          <w:numId w:val="331"/>
        </w:numPr>
        <w:ind w:right="-585"/>
        <w:jc w:val="both"/>
      </w:pPr>
      <w:r>
        <w:t>concentração da produção em determinadas regiões do país.</w:t>
      </w:r>
    </w:p>
    <w:p w14:paraId="536190AA" w14:textId="77777777" w:rsidR="00D4792D" w:rsidRDefault="00D4792D" w:rsidP="00D4792D">
      <w:pPr>
        <w:numPr>
          <w:ilvl w:val="0"/>
          <w:numId w:val="331"/>
        </w:numPr>
        <w:ind w:right="-585"/>
        <w:jc w:val="both"/>
        <w:sectPr w:rsidR="00D4792D">
          <w:pgSz w:w="11909" w:h="16834"/>
          <w:pgMar w:top="1440" w:right="1440" w:bottom="1440" w:left="0" w:header="720" w:footer="720" w:gutter="0"/>
          <w:cols w:space="720"/>
        </w:sectPr>
      </w:pPr>
      <w:r>
        <w:t>necessidade do desenvolvimento de sistemas de comunicação.</w:t>
      </w:r>
    </w:p>
    <w:p w14:paraId="60F7A17F" w14:textId="77777777" w:rsidR="00D4792D" w:rsidRDefault="00D4792D" w:rsidP="00D4792D">
      <w:pPr>
        <w:ind w:left="425" w:right="-585"/>
        <w:jc w:val="both"/>
      </w:pPr>
      <w:r>
        <w:lastRenderedPageBreak/>
        <w:t>Questão enem2016356007</w:t>
      </w:r>
    </w:p>
    <w:p w14:paraId="16FB79E1" w14:textId="77777777" w:rsidR="00D4792D" w:rsidRDefault="00D4792D" w:rsidP="00D4792D">
      <w:pPr>
        <w:ind w:left="425" w:right="-585"/>
        <w:jc w:val="both"/>
      </w:pPr>
    </w:p>
    <w:p w14:paraId="487F6010" w14:textId="77777777" w:rsidR="00D4792D" w:rsidRDefault="00D4792D" w:rsidP="00D4792D">
      <w:pPr>
        <w:ind w:left="425" w:right="-585"/>
        <w:jc w:val="both"/>
      </w:pPr>
      <w:r>
        <w:t>A Justiça de São Paulo decidiu multar os supermercados que não fornecerem embalagens de papel ou material biodegradável. De acordo com a decisão, os estabelecimentos que descumprirem a norma terão de pagar multa diária de R$ 20 mil, por ponto de venda. As embalagens deverão ser disponibilizadas de graça e em quantidade suficiente.</w:t>
      </w:r>
    </w:p>
    <w:p w14:paraId="59952FE9" w14:textId="77777777" w:rsidR="00D4792D" w:rsidRDefault="00D4792D" w:rsidP="00D4792D">
      <w:pPr>
        <w:spacing w:line="240" w:lineRule="auto"/>
        <w:ind w:left="5385" w:right="-585"/>
        <w:jc w:val="both"/>
        <w:rPr>
          <w:sz w:val="20"/>
          <w:szCs w:val="20"/>
        </w:rPr>
      </w:pPr>
      <w:r>
        <w:rPr>
          <w:sz w:val="20"/>
          <w:szCs w:val="20"/>
        </w:rPr>
        <w:t>Disponível em: www.estadao.com.br. Acesso em: 31 jul. 2012 (adaptado).</w:t>
      </w:r>
    </w:p>
    <w:p w14:paraId="4B5BDF47" w14:textId="77777777" w:rsidR="00D4792D" w:rsidRDefault="00D4792D" w:rsidP="00D4792D">
      <w:pPr>
        <w:ind w:left="425" w:right="-585"/>
        <w:jc w:val="both"/>
      </w:pPr>
    </w:p>
    <w:p w14:paraId="1E917445" w14:textId="77777777" w:rsidR="00D4792D" w:rsidRDefault="00D4792D" w:rsidP="00D4792D">
      <w:pPr>
        <w:ind w:left="425" w:right="-585"/>
        <w:jc w:val="both"/>
      </w:pPr>
      <w:r>
        <w:t>A legislação e os atos normativos descritos estão ancorados na seguinte concepção:</w:t>
      </w:r>
    </w:p>
    <w:p w14:paraId="4D264DDD" w14:textId="77777777" w:rsidR="00D4792D" w:rsidRDefault="00D4792D" w:rsidP="00D4792D">
      <w:pPr>
        <w:ind w:left="425" w:right="-585"/>
        <w:jc w:val="both"/>
      </w:pPr>
    </w:p>
    <w:p w14:paraId="5185E61C" w14:textId="77777777" w:rsidR="00D4792D" w:rsidRDefault="00D4792D" w:rsidP="00D4792D">
      <w:pPr>
        <w:numPr>
          <w:ilvl w:val="0"/>
          <w:numId w:val="353"/>
        </w:numPr>
        <w:ind w:right="-585"/>
        <w:jc w:val="both"/>
      </w:pPr>
      <w:r>
        <w:t>Implantação da ética comercial.</w:t>
      </w:r>
    </w:p>
    <w:p w14:paraId="18D99D4F" w14:textId="77777777" w:rsidR="00D4792D" w:rsidRDefault="00D4792D" w:rsidP="00D4792D">
      <w:pPr>
        <w:numPr>
          <w:ilvl w:val="0"/>
          <w:numId w:val="353"/>
        </w:numPr>
        <w:ind w:right="-585"/>
        <w:jc w:val="both"/>
      </w:pPr>
      <w:r>
        <w:t>Manutenção da livre concorrência.</w:t>
      </w:r>
    </w:p>
    <w:p w14:paraId="6F74B112" w14:textId="77777777" w:rsidR="00D4792D" w:rsidRDefault="00D4792D" w:rsidP="00D4792D">
      <w:pPr>
        <w:numPr>
          <w:ilvl w:val="0"/>
          <w:numId w:val="353"/>
        </w:numPr>
        <w:ind w:right="-585"/>
        <w:jc w:val="both"/>
      </w:pPr>
      <w:r>
        <w:t>Garantia da liberdade de expressão.</w:t>
      </w:r>
    </w:p>
    <w:p w14:paraId="6AB9E36B" w14:textId="77777777" w:rsidR="00D4792D" w:rsidRDefault="00D4792D" w:rsidP="00D4792D">
      <w:pPr>
        <w:numPr>
          <w:ilvl w:val="0"/>
          <w:numId w:val="353"/>
        </w:numPr>
        <w:ind w:right="-585"/>
        <w:jc w:val="both"/>
      </w:pPr>
      <w:r>
        <w:t>Promoção da sustentabilidade ambiental.</w:t>
      </w:r>
    </w:p>
    <w:p w14:paraId="78565EA7" w14:textId="77777777" w:rsidR="00D4792D" w:rsidRDefault="00D4792D" w:rsidP="00D4792D">
      <w:pPr>
        <w:numPr>
          <w:ilvl w:val="0"/>
          <w:numId w:val="353"/>
        </w:numPr>
        <w:ind w:right="-585"/>
        <w:jc w:val="both"/>
        <w:sectPr w:rsidR="00D4792D">
          <w:pgSz w:w="11909" w:h="16834"/>
          <w:pgMar w:top="1440" w:right="1440" w:bottom="1440" w:left="0" w:header="720" w:footer="720" w:gutter="0"/>
          <w:cols w:space="720"/>
        </w:sectPr>
      </w:pPr>
      <w:r>
        <w:t>Enfraquecimento dos direitos do consumidor.</w:t>
      </w:r>
    </w:p>
    <w:p w14:paraId="247A2441" w14:textId="77777777" w:rsidR="00D4792D" w:rsidRDefault="00D4792D" w:rsidP="00D4792D">
      <w:pPr>
        <w:ind w:left="425" w:right="-585"/>
        <w:jc w:val="both"/>
      </w:pPr>
      <w:r>
        <w:lastRenderedPageBreak/>
        <w:t>Questão enem2016356008</w:t>
      </w:r>
    </w:p>
    <w:p w14:paraId="7CCDA78D" w14:textId="77777777" w:rsidR="00D4792D" w:rsidRDefault="00D4792D" w:rsidP="00D4792D">
      <w:pPr>
        <w:ind w:left="425" w:right="-585"/>
        <w:jc w:val="both"/>
      </w:pPr>
    </w:p>
    <w:p w14:paraId="78A1D989" w14:textId="77777777" w:rsidR="00D4792D" w:rsidRDefault="00D4792D" w:rsidP="00D4792D">
      <w:pPr>
        <w:ind w:left="425" w:right="-585"/>
        <w:jc w:val="both"/>
      </w:pPr>
      <w:r>
        <w:rPr>
          <w:noProof/>
        </w:rPr>
        <w:drawing>
          <wp:inline distT="114300" distB="114300" distL="114300" distR="114300" wp14:anchorId="484FA892" wp14:editId="3302CFD7">
            <wp:extent cx="4510088" cy="3914775"/>
            <wp:effectExtent l="0" t="0" r="0" b="0"/>
            <wp:docPr id="3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01"/>
                    <a:srcRect/>
                    <a:stretch>
                      <a:fillRect/>
                    </a:stretch>
                  </pic:blipFill>
                  <pic:spPr>
                    <a:xfrm>
                      <a:off x="0" y="0"/>
                      <a:ext cx="4510088" cy="3914775"/>
                    </a:xfrm>
                    <a:prstGeom prst="rect">
                      <a:avLst/>
                    </a:prstGeom>
                    <a:ln/>
                  </pic:spPr>
                </pic:pic>
              </a:graphicData>
            </a:graphic>
          </wp:inline>
        </w:drawing>
      </w:r>
    </w:p>
    <w:p w14:paraId="74234CC9" w14:textId="77777777" w:rsidR="00D4792D" w:rsidRDefault="00D4792D" w:rsidP="00D4792D">
      <w:pPr>
        <w:spacing w:line="240" w:lineRule="auto"/>
        <w:ind w:left="5385" w:right="-585"/>
        <w:jc w:val="both"/>
        <w:rPr>
          <w:sz w:val="20"/>
          <w:szCs w:val="20"/>
        </w:rPr>
      </w:pPr>
      <w:r>
        <w:rPr>
          <w:sz w:val="20"/>
          <w:szCs w:val="20"/>
        </w:rPr>
        <w:t>Disponível em: http://portaldoprofessor.mec.gov.br. Acesso em: 12 ago. 2012.</w:t>
      </w:r>
    </w:p>
    <w:p w14:paraId="0945AA24" w14:textId="77777777" w:rsidR="00D4792D" w:rsidRDefault="00D4792D" w:rsidP="00D4792D">
      <w:pPr>
        <w:ind w:left="425" w:right="-585"/>
        <w:jc w:val="both"/>
      </w:pPr>
    </w:p>
    <w:p w14:paraId="509CE8F0" w14:textId="77777777" w:rsidR="00D4792D" w:rsidRDefault="00D4792D" w:rsidP="00D4792D">
      <w:pPr>
        <w:ind w:left="425" w:right="-585"/>
        <w:jc w:val="both"/>
      </w:pPr>
      <w:r>
        <w:t>A projeção cartográfica do mapa configura-se como hegemônica desde a sua elaboração, no século XVI.</w:t>
      </w:r>
    </w:p>
    <w:p w14:paraId="2EA1326E" w14:textId="77777777" w:rsidR="00D4792D" w:rsidRDefault="00D4792D" w:rsidP="00D4792D">
      <w:pPr>
        <w:ind w:left="425" w:right="-585"/>
        <w:jc w:val="both"/>
      </w:pPr>
      <w:r>
        <w:t>A sua principal contribuição inovadora foi a:</w:t>
      </w:r>
    </w:p>
    <w:p w14:paraId="7918675F" w14:textId="77777777" w:rsidR="00D4792D" w:rsidRDefault="00D4792D" w:rsidP="00D4792D">
      <w:pPr>
        <w:ind w:left="425" w:right="-585"/>
        <w:jc w:val="both"/>
      </w:pPr>
    </w:p>
    <w:p w14:paraId="3842974E" w14:textId="77777777" w:rsidR="00D4792D" w:rsidRDefault="00D4792D" w:rsidP="00D4792D">
      <w:pPr>
        <w:numPr>
          <w:ilvl w:val="0"/>
          <w:numId w:val="137"/>
        </w:numPr>
        <w:ind w:right="-585"/>
        <w:jc w:val="both"/>
      </w:pPr>
      <w:r>
        <w:t>redução comparativa das terras setentrionais.</w:t>
      </w:r>
    </w:p>
    <w:p w14:paraId="6DB36579" w14:textId="77777777" w:rsidR="00D4792D" w:rsidRDefault="00D4792D" w:rsidP="00D4792D">
      <w:pPr>
        <w:numPr>
          <w:ilvl w:val="0"/>
          <w:numId w:val="137"/>
        </w:numPr>
        <w:ind w:right="-585"/>
        <w:jc w:val="both"/>
      </w:pPr>
      <w:r>
        <w:t>manutenção da proporção real das áreas representadas.</w:t>
      </w:r>
    </w:p>
    <w:p w14:paraId="1648C081" w14:textId="77777777" w:rsidR="00D4792D" w:rsidRDefault="00D4792D" w:rsidP="00D4792D">
      <w:pPr>
        <w:numPr>
          <w:ilvl w:val="0"/>
          <w:numId w:val="137"/>
        </w:numPr>
        <w:ind w:right="-585"/>
        <w:jc w:val="both"/>
      </w:pPr>
      <w:r>
        <w:t>consolidação das técnicas utilizadas nas cartas medievais.</w:t>
      </w:r>
    </w:p>
    <w:p w14:paraId="000DDDEC" w14:textId="77777777" w:rsidR="00D4792D" w:rsidRDefault="00D4792D" w:rsidP="00D4792D">
      <w:pPr>
        <w:numPr>
          <w:ilvl w:val="0"/>
          <w:numId w:val="137"/>
        </w:numPr>
        <w:ind w:right="-585"/>
        <w:jc w:val="both"/>
      </w:pPr>
      <w:r>
        <w:t>valorização dos continentes recém-descobertos pelas Grandes Navegações.</w:t>
      </w:r>
    </w:p>
    <w:p w14:paraId="2F075E08" w14:textId="77777777" w:rsidR="00D4792D" w:rsidRDefault="00D4792D" w:rsidP="00D4792D">
      <w:pPr>
        <w:numPr>
          <w:ilvl w:val="0"/>
          <w:numId w:val="137"/>
        </w:numPr>
        <w:ind w:right="-585"/>
        <w:jc w:val="both"/>
        <w:sectPr w:rsidR="00D4792D">
          <w:pgSz w:w="11909" w:h="16834"/>
          <w:pgMar w:top="1440" w:right="1440" w:bottom="1440" w:left="0" w:header="720" w:footer="720" w:gutter="0"/>
          <w:cols w:space="720"/>
        </w:sectPr>
      </w:pPr>
      <w:r>
        <w:t>adoção de um plano em que os paralelos fazem ângulos constantes com os meridianos.</w:t>
      </w:r>
    </w:p>
    <w:p w14:paraId="48AF34B2" w14:textId="77777777" w:rsidR="00D4792D" w:rsidRDefault="00D4792D" w:rsidP="00D4792D">
      <w:pPr>
        <w:ind w:left="425" w:right="-585"/>
        <w:jc w:val="both"/>
      </w:pPr>
      <w:r>
        <w:lastRenderedPageBreak/>
        <w:t>Questão enem2016356009</w:t>
      </w:r>
    </w:p>
    <w:p w14:paraId="04856556" w14:textId="77777777" w:rsidR="00D4792D" w:rsidRDefault="00D4792D" w:rsidP="00D4792D">
      <w:pPr>
        <w:ind w:left="425" w:right="-585"/>
        <w:jc w:val="both"/>
      </w:pPr>
    </w:p>
    <w:p w14:paraId="0C8D5176" w14:textId="77777777" w:rsidR="00D4792D" w:rsidRDefault="00D4792D" w:rsidP="00D4792D">
      <w:pPr>
        <w:ind w:left="425" w:right="-585"/>
        <w:jc w:val="both"/>
      </w:pPr>
      <w:r>
        <w:t>Ações de educação patrimonial são realizadas em diferentes contextos e localidades e têm mostrado resultados surpreendentes ao trazer à tona a autoestima das comunidades. Em alguns casos, promovem o desenvolvimento local e indicam soluções inovadoras de reconhecimento e salvaguarda do patrimônio cultural para muitas populações.</w:t>
      </w:r>
    </w:p>
    <w:p w14:paraId="247ADEB5" w14:textId="77777777" w:rsidR="00D4792D" w:rsidRDefault="00D4792D" w:rsidP="00D4792D">
      <w:pPr>
        <w:spacing w:line="240" w:lineRule="auto"/>
        <w:ind w:left="5385" w:right="-585"/>
        <w:jc w:val="both"/>
      </w:pPr>
      <w:r>
        <w:rPr>
          <w:sz w:val="20"/>
          <w:szCs w:val="20"/>
        </w:rPr>
        <w:t>PELEGRINI, S. C. A.; PINHEIRO, A. P. (Orgs.). Tempo, memória e patrimônio cultural. Piauí: Edupi, 2010.</w:t>
      </w:r>
    </w:p>
    <w:p w14:paraId="18BE7A22" w14:textId="77777777" w:rsidR="00D4792D" w:rsidRDefault="00D4792D" w:rsidP="00D4792D">
      <w:pPr>
        <w:ind w:left="425" w:right="-585"/>
        <w:jc w:val="both"/>
      </w:pPr>
    </w:p>
    <w:p w14:paraId="5E601C8D" w14:textId="77777777" w:rsidR="00D4792D" w:rsidRDefault="00D4792D" w:rsidP="00D4792D">
      <w:pPr>
        <w:ind w:left="425" w:right="-585"/>
        <w:jc w:val="both"/>
      </w:pPr>
      <w:r>
        <w:t>A valorização dos bens mencionados encontra-se correlacionada a ações educativas que promovem a(s):</w:t>
      </w:r>
    </w:p>
    <w:p w14:paraId="283441E3" w14:textId="77777777" w:rsidR="00D4792D" w:rsidRDefault="00D4792D" w:rsidP="00D4792D">
      <w:pPr>
        <w:ind w:left="425" w:right="-585"/>
        <w:jc w:val="both"/>
      </w:pPr>
    </w:p>
    <w:p w14:paraId="77D0742F" w14:textId="77777777" w:rsidR="00D4792D" w:rsidRDefault="00D4792D" w:rsidP="00D4792D">
      <w:pPr>
        <w:numPr>
          <w:ilvl w:val="0"/>
          <w:numId w:val="344"/>
        </w:numPr>
        <w:ind w:right="-585"/>
        <w:jc w:val="both"/>
      </w:pPr>
      <w:r>
        <w:t>evolução de atividades artesanais herdadas do passado.</w:t>
      </w:r>
    </w:p>
    <w:p w14:paraId="13061D4C" w14:textId="77777777" w:rsidR="00D4792D" w:rsidRDefault="00D4792D" w:rsidP="00D4792D">
      <w:pPr>
        <w:numPr>
          <w:ilvl w:val="0"/>
          <w:numId w:val="344"/>
        </w:numPr>
        <w:ind w:right="-585"/>
        <w:jc w:val="both"/>
      </w:pPr>
      <w:r>
        <w:t>representações sociais formadoras de identidades coletivas.</w:t>
      </w:r>
    </w:p>
    <w:p w14:paraId="6C9EA793" w14:textId="77777777" w:rsidR="00D4792D" w:rsidRDefault="00D4792D" w:rsidP="00D4792D">
      <w:pPr>
        <w:numPr>
          <w:ilvl w:val="0"/>
          <w:numId w:val="344"/>
        </w:numPr>
        <w:ind w:right="-585"/>
        <w:jc w:val="both"/>
      </w:pPr>
      <w:r>
        <w:t>mobilizações políticas criadoras de tradições culturais urbanas.</w:t>
      </w:r>
    </w:p>
    <w:p w14:paraId="1D8FB0BC" w14:textId="77777777" w:rsidR="00D4792D" w:rsidRDefault="00D4792D" w:rsidP="00D4792D">
      <w:pPr>
        <w:numPr>
          <w:ilvl w:val="0"/>
          <w:numId w:val="344"/>
        </w:numPr>
        <w:ind w:right="-585"/>
        <w:jc w:val="both"/>
      </w:pPr>
      <w:r>
        <w:t>hierarquização de festas folclóricas praticadas por grupos locais.</w:t>
      </w:r>
    </w:p>
    <w:p w14:paraId="2C7BD95D" w14:textId="77777777" w:rsidR="00D4792D" w:rsidRDefault="00D4792D" w:rsidP="00D4792D">
      <w:pPr>
        <w:numPr>
          <w:ilvl w:val="0"/>
          <w:numId w:val="344"/>
        </w:numPr>
        <w:ind w:right="-585"/>
        <w:jc w:val="both"/>
        <w:sectPr w:rsidR="00D4792D">
          <w:pgSz w:w="11909" w:h="16834"/>
          <w:pgMar w:top="1440" w:right="1440" w:bottom="1440" w:left="0" w:header="720" w:footer="720" w:gutter="0"/>
          <w:cols w:space="720"/>
        </w:sectPr>
      </w:pPr>
      <w:r>
        <w:t>formação escolar dos jovens para o trabalho realizado nas comunidades.</w:t>
      </w:r>
    </w:p>
    <w:p w14:paraId="264EA00D" w14:textId="77777777" w:rsidR="00D4792D" w:rsidRDefault="00D4792D" w:rsidP="00D4792D">
      <w:pPr>
        <w:ind w:left="425" w:right="-585"/>
        <w:jc w:val="both"/>
      </w:pPr>
      <w:r>
        <w:lastRenderedPageBreak/>
        <w:t>Questão enem2016356010</w:t>
      </w:r>
    </w:p>
    <w:p w14:paraId="315ECF57" w14:textId="77777777" w:rsidR="00D4792D" w:rsidRDefault="00D4792D" w:rsidP="00D4792D">
      <w:pPr>
        <w:ind w:left="425" w:right="-585"/>
        <w:jc w:val="both"/>
      </w:pPr>
    </w:p>
    <w:p w14:paraId="1D45146D" w14:textId="77777777" w:rsidR="00D4792D" w:rsidRDefault="00D4792D" w:rsidP="00D4792D">
      <w:pPr>
        <w:ind w:left="425" w:right="-585"/>
        <w:jc w:val="both"/>
      </w:pPr>
      <w:r>
        <w:t>O número de votantes potenciais em 1872 era de 1 097 698, o que correspondia a 10,8% da população total. Esse número poderia chegar a 13%, quando separamos os escravos dos demais indivíduos. Em 1886, cinco anos depois de a Lei Saraiva ter sido aprovada, o número de cidadãos que poderiam se qualificar eleitores era de 117 022, isto é, 0,8% da população.</w:t>
      </w:r>
    </w:p>
    <w:p w14:paraId="7E2D4893" w14:textId="77777777" w:rsidR="00D4792D" w:rsidRDefault="00D4792D" w:rsidP="00D4792D">
      <w:pPr>
        <w:spacing w:line="240" w:lineRule="auto"/>
        <w:ind w:left="5385" w:right="-585"/>
        <w:jc w:val="both"/>
        <w:rPr>
          <w:sz w:val="20"/>
          <w:szCs w:val="20"/>
        </w:rPr>
      </w:pPr>
      <w:r>
        <w:rPr>
          <w:sz w:val="20"/>
          <w:szCs w:val="20"/>
        </w:rPr>
        <w:t>CASTELLUCCI, A. A. S. Trabalhadores, máquina política e eleições na Primeira República. Disponível em: www.ifch.unicamp.br. Acesso em: 28 jul. 2012.</w:t>
      </w:r>
    </w:p>
    <w:p w14:paraId="2A462B56" w14:textId="77777777" w:rsidR="00D4792D" w:rsidRDefault="00D4792D" w:rsidP="00D4792D">
      <w:pPr>
        <w:ind w:left="425" w:right="-585"/>
        <w:jc w:val="both"/>
      </w:pPr>
    </w:p>
    <w:p w14:paraId="60F94680" w14:textId="77777777" w:rsidR="00D4792D" w:rsidRDefault="00D4792D" w:rsidP="00D4792D">
      <w:pPr>
        <w:ind w:left="425" w:right="-585"/>
        <w:jc w:val="both"/>
      </w:pPr>
      <w:r>
        <w:t>A explicação para a alteração envolvendo o número de eleitores no período é a:</w:t>
      </w:r>
    </w:p>
    <w:p w14:paraId="5612888C" w14:textId="77777777" w:rsidR="00D4792D" w:rsidRDefault="00D4792D" w:rsidP="00D4792D">
      <w:pPr>
        <w:ind w:left="425" w:right="-585"/>
        <w:jc w:val="both"/>
      </w:pPr>
    </w:p>
    <w:p w14:paraId="200D39DA" w14:textId="77777777" w:rsidR="00D4792D" w:rsidRDefault="00D4792D" w:rsidP="00D4792D">
      <w:pPr>
        <w:numPr>
          <w:ilvl w:val="0"/>
          <w:numId w:val="95"/>
        </w:numPr>
        <w:ind w:right="-585"/>
        <w:jc w:val="both"/>
      </w:pPr>
      <w:r>
        <w:t>criação da Justiça Eleitoral.</w:t>
      </w:r>
    </w:p>
    <w:p w14:paraId="3671359D" w14:textId="77777777" w:rsidR="00D4792D" w:rsidRDefault="00D4792D" w:rsidP="00D4792D">
      <w:pPr>
        <w:numPr>
          <w:ilvl w:val="0"/>
          <w:numId w:val="95"/>
        </w:numPr>
        <w:ind w:right="-585"/>
        <w:jc w:val="both"/>
      </w:pPr>
      <w:r>
        <w:t>exigência da alfabetização.</w:t>
      </w:r>
    </w:p>
    <w:p w14:paraId="3022A493" w14:textId="77777777" w:rsidR="00D4792D" w:rsidRDefault="00D4792D" w:rsidP="00D4792D">
      <w:pPr>
        <w:numPr>
          <w:ilvl w:val="0"/>
          <w:numId w:val="95"/>
        </w:numPr>
        <w:ind w:right="-585"/>
        <w:jc w:val="both"/>
      </w:pPr>
      <w:r>
        <w:t>redução da renda nacional.</w:t>
      </w:r>
    </w:p>
    <w:p w14:paraId="3C105B64" w14:textId="77777777" w:rsidR="00D4792D" w:rsidRDefault="00D4792D" w:rsidP="00D4792D">
      <w:pPr>
        <w:numPr>
          <w:ilvl w:val="0"/>
          <w:numId w:val="95"/>
        </w:numPr>
        <w:ind w:right="-585"/>
        <w:jc w:val="both"/>
      </w:pPr>
      <w:r>
        <w:t>exclusão do voto feminino.</w:t>
      </w:r>
    </w:p>
    <w:p w14:paraId="5A8EE9D0" w14:textId="77777777" w:rsidR="00D4792D" w:rsidRDefault="00D4792D" w:rsidP="00D4792D">
      <w:pPr>
        <w:numPr>
          <w:ilvl w:val="0"/>
          <w:numId w:val="95"/>
        </w:numPr>
        <w:ind w:right="-585"/>
        <w:jc w:val="both"/>
        <w:sectPr w:rsidR="00D4792D">
          <w:pgSz w:w="11909" w:h="16834"/>
          <w:pgMar w:top="1440" w:right="1440" w:bottom="1440" w:left="0" w:header="720" w:footer="720" w:gutter="0"/>
          <w:cols w:space="720"/>
        </w:sectPr>
      </w:pPr>
      <w:r>
        <w:t>coibição do voto de cabresto.</w:t>
      </w:r>
    </w:p>
    <w:p w14:paraId="37ACAC47" w14:textId="77777777" w:rsidR="00D4792D" w:rsidRDefault="00D4792D" w:rsidP="00D4792D">
      <w:pPr>
        <w:ind w:left="425" w:right="-585"/>
        <w:jc w:val="both"/>
      </w:pPr>
      <w:r>
        <w:lastRenderedPageBreak/>
        <w:t>Questão enem2016356011</w:t>
      </w:r>
    </w:p>
    <w:p w14:paraId="7659DFDB" w14:textId="77777777" w:rsidR="00D4792D" w:rsidRDefault="00D4792D" w:rsidP="00D4792D">
      <w:pPr>
        <w:ind w:left="425" w:right="-585"/>
        <w:jc w:val="both"/>
      </w:pPr>
    </w:p>
    <w:p w14:paraId="70EDBA02" w14:textId="77777777" w:rsidR="00D4792D" w:rsidRDefault="00D4792D" w:rsidP="00D4792D">
      <w:pPr>
        <w:ind w:left="425" w:right="-585"/>
        <w:jc w:val="both"/>
      </w:pPr>
      <w:r>
        <w:t>A justiça e a conformidade ao contrato consistem em algo com que a maioria dos homens parece concordar. Constitui um princípio julgado estender-se até os esconderijos dos ladrões e às confederações dos maiores vilões; até os que se afastaram a tal ponto da própria humanidade conservam entre si a fé e as regras da justiça.</w:t>
      </w:r>
    </w:p>
    <w:p w14:paraId="6B05DCD4" w14:textId="77777777" w:rsidR="00D4792D" w:rsidRDefault="00D4792D" w:rsidP="00D4792D">
      <w:pPr>
        <w:spacing w:line="240" w:lineRule="auto"/>
        <w:ind w:left="5385" w:right="-585"/>
        <w:jc w:val="both"/>
        <w:rPr>
          <w:sz w:val="20"/>
          <w:szCs w:val="20"/>
        </w:rPr>
      </w:pPr>
      <w:r>
        <w:rPr>
          <w:sz w:val="20"/>
          <w:szCs w:val="20"/>
        </w:rPr>
        <w:t>LOCKE, J. Ensaio acerca do entendimento humano. São Paulo: Nova Cultural, 2000 (adaptado).</w:t>
      </w:r>
    </w:p>
    <w:p w14:paraId="5AF5A5D4" w14:textId="77777777" w:rsidR="00D4792D" w:rsidRDefault="00D4792D" w:rsidP="00D4792D">
      <w:pPr>
        <w:ind w:left="425" w:right="-585"/>
        <w:jc w:val="both"/>
      </w:pPr>
    </w:p>
    <w:p w14:paraId="1CE796C0" w14:textId="77777777" w:rsidR="00D4792D" w:rsidRDefault="00D4792D" w:rsidP="00D4792D">
      <w:pPr>
        <w:ind w:left="425" w:right="-585"/>
        <w:jc w:val="both"/>
      </w:pPr>
      <w:r>
        <w:t>De acordo com Locke, até a mais precária coletividade depende de uma noção de justiça, pois tal noção:</w:t>
      </w:r>
    </w:p>
    <w:p w14:paraId="7B8F0A54" w14:textId="77777777" w:rsidR="00D4792D" w:rsidRDefault="00D4792D" w:rsidP="00D4792D">
      <w:pPr>
        <w:ind w:left="425" w:right="-585"/>
        <w:jc w:val="both"/>
      </w:pPr>
    </w:p>
    <w:p w14:paraId="398C3CC4" w14:textId="77777777" w:rsidR="00D4792D" w:rsidRDefault="00D4792D" w:rsidP="00D4792D">
      <w:pPr>
        <w:numPr>
          <w:ilvl w:val="0"/>
          <w:numId w:val="88"/>
        </w:numPr>
        <w:ind w:right="-585"/>
        <w:jc w:val="both"/>
      </w:pPr>
      <w:r>
        <w:t>identifica indivíduos despreparados para a vida em comum.</w:t>
      </w:r>
    </w:p>
    <w:p w14:paraId="5403F59B" w14:textId="77777777" w:rsidR="00D4792D" w:rsidRDefault="00D4792D" w:rsidP="00D4792D">
      <w:pPr>
        <w:numPr>
          <w:ilvl w:val="0"/>
          <w:numId w:val="88"/>
        </w:numPr>
        <w:ind w:right="-585"/>
        <w:jc w:val="both"/>
      </w:pPr>
      <w:r>
        <w:t>contribui com a manutenção da ordem e do equilíbrio social.</w:t>
      </w:r>
    </w:p>
    <w:p w14:paraId="36F2234F" w14:textId="77777777" w:rsidR="00D4792D" w:rsidRDefault="00D4792D" w:rsidP="00D4792D">
      <w:pPr>
        <w:numPr>
          <w:ilvl w:val="0"/>
          <w:numId w:val="88"/>
        </w:numPr>
        <w:ind w:right="-585"/>
        <w:jc w:val="both"/>
      </w:pPr>
      <w:r>
        <w:t>estabelece um conjunto de regras para a formação da sociedade.</w:t>
      </w:r>
    </w:p>
    <w:p w14:paraId="02416C0A" w14:textId="77777777" w:rsidR="00D4792D" w:rsidRDefault="00D4792D" w:rsidP="00D4792D">
      <w:pPr>
        <w:numPr>
          <w:ilvl w:val="0"/>
          <w:numId w:val="88"/>
        </w:numPr>
        <w:ind w:right="-585"/>
        <w:jc w:val="both"/>
      </w:pPr>
      <w:r>
        <w:t>determina o que é certo ou errado num contexto de interesses conflitantes.</w:t>
      </w:r>
    </w:p>
    <w:p w14:paraId="22DA630C" w14:textId="77777777" w:rsidR="00D4792D" w:rsidRDefault="00D4792D" w:rsidP="00D4792D">
      <w:pPr>
        <w:numPr>
          <w:ilvl w:val="0"/>
          <w:numId w:val="88"/>
        </w:numPr>
        <w:ind w:right="-585"/>
        <w:jc w:val="both"/>
        <w:sectPr w:rsidR="00D4792D">
          <w:pgSz w:w="11909" w:h="16834"/>
          <w:pgMar w:top="1440" w:right="1440" w:bottom="1440" w:left="0" w:header="720" w:footer="720" w:gutter="0"/>
          <w:cols w:space="720"/>
        </w:sectPr>
      </w:pPr>
      <w:r>
        <w:t>representa os interesses da coletividade, expressos pela vontade da maioria.</w:t>
      </w:r>
    </w:p>
    <w:p w14:paraId="2F168BAB" w14:textId="77777777" w:rsidR="00D4792D" w:rsidRDefault="00D4792D" w:rsidP="00D4792D">
      <w:pPr>
        <w:ind w:left="425" w:right="-585"/>
        <w:jc w:val="both"/>
      </w:pPr>
      <w:r>
        <w:lastRenderedPageBreak/>
        <w:t>Questão enem2016356012</w:t>
      </w:r>
    </w:p>
    <w:p w14:paraId="0EF8F478" w14:textId="77777777" w:rsidR="00D4792D" w:rsidRDefault="00D4792D" w:rsidP="00D4792D">
      <w:pPr>
        <w:ind w:left="425" w:right="-585"/>
        <w:jc w:val="both"/>
      </w:pPr>
    </w:p>
    <w:p w14:paraId="7FC74ECC" w14:textId="77777777" w:rsidR="00D4792D" w:rsidRDefault="00D4792D" w:rsidP="00D4792D">
      <w:pPr>
        <w:ind w:left="425" w:right="-585"/>
        <w:jc w:val="both"/>
        <w:rPr>
          <w:b/>
        </w:rPr>
      </w:pPr>
      <w:r>
        <w:rPr>
          <w:b/>
        </w:rPr>
        <w:t>Aquarela do Brasil</w:t>
      </w:r>
    </w:p>
    <w:p w14:paraId="1C26D296" w14:textId="77777777" w:rsidR="00D4792D" w:rsidRDefault="00D4792D" w:rsidP="00D4792D">
      <w:pPr>
        <w:ind w:left="425" w:right="-585"/>
        <w:jc w:val="both"/>
      </w:pPr>
    </w:p>
    <w:p w14:paraId="18697C51" w14:textId="77777777" w:rsidR="00D4792D" w:rsidRDefault="00D4792D" w:rsidP="00D4792D">
      <w:pPr>
        <w:ind w:left="425" w:right="-585"/>
        <w:jc w:val="both"/>
      </w:pPr>
      <w:r>
        <w:t>Brasil!</w:t>
      </w:r>
    </w:p>
    <w:p w14:paraId="21D2EF44" w14:textId="77777777" w:rsidR="00D4792D" w:rsidRDefault="00D4792D" w:rsidP="00D4792D">
      <w:pPr>
        <w:ind w:left="425" w:right="-585"/>
        <w:jc w:val="both"/>
      </w:pPr>
      <w:r>
        <w:t>Meu Brasil brasileiro</w:t>
      </w:r>
    </w:p>
    <w:p w14:paraId="3431D441" w14:textId="77777777" w:rsidR="00D4792D" w:rsidRDefault="00D4792D" w:rsidP="00D4792D">
      <w:pPr>
        <w:ind w:left="425" w:right="-585"/>
        <w:jc w:val="both"/>
      </w:pPr>
      <w:r>
        <w:t>Meu mulato inzoneiro</w:t>
      </w:r>
    </w:p>
    <w:p w14:paraId="76A87F34" w14:textId="77777777" w:rsidR="00D4792D" w:rsidRDefault="00D4792D" w:rsidP="00D4792D">
      <w:pPr>
        <w:ind w:left="425" w:right="-585"/>
        <w:jc w:val="both"/>
      </w:pPr>
      <w:r>
        <w:t>Vou cantar-te nos meus versos</w:t>
      </w:r>
    </w:p>
    <w:p w14:paraId="3924D392" w14:textId="77777777" w:rsidR="00D4792D" w:rsidRDefault="00D4792D" w:rsidP="00D4792D">
      <w:pPr>
        <w:ind w:left="425" w:right="-585"/>
        <w:jc w:val="both"/>
      </w:pPr>
    </w:p>
    <w:p w14:paraId="54D54E3F" w14:textId="77777777" w:rsidR="00D4792D" w:rsidRDefault="00D4792D" w:rsidP="00D4792D">
      <w:pPr>
        <w:ind w:left="425" w:right="-585"/>
        <w:jc w:val="both"/>
      </w:pPr>
      <w:r>
        <w:t>O Brasil, samba que dá</w:t>
      </w:r>
    </w:p>
    <w:p w14:paraId="1627A84C" w14:textId="77777777" w:rsidR="00D4792D" w:rsidRDefault="00D4792D" w:rsidP="00D4792D">
      <w:pPr>
        <w:ind w:left="425" w:right="-585"/>
        <w:jc w:val="both"/>
      </w:pPr>
      <w:r>
        <w:t>Bamboleio que faz gingar</w:t>
      </w:r>
    </w:p>
    <w:p w14:paraId="0A70242F" w14:textId="77777777" w:rsidR="00D4792D" w:rsidRDefault="00D4792D" w:rsidP="00D4792D">
      <w:pPr>
        <w:ind w:left="425" w:right="-585"/>
        <w:jc w:val="both"/>
      </w:pPr>
      <w:r>
        <w:t>O Brasil do meu amor</w:t>
      </w:r>
    </w:p>
    <w:p w14:paraId="0B28D7E0" w14:textId="77777777" w:rsidR="00D4792D" w:rsidRDefault="00D4792D" w:rsidP="00D4792D">
      <w:pPr>
        <w:ind w:left="425" w:right="-585"/>
        <w:jc w:val="both"/>
      </w:pPr>
      <w:r>
        <w:t>Terra de Nosso Senhor</w:t>
      </w:r>
    </w:p>
    <w:p w14:paraId="38EE53B7" w14:textId="77777777" w:rsidR="00D4792D" w:rsidRDefault="00D4792D" w:rsidP="00D4792D">
      <w:pPr>
        <w:ind w:left="425" w:right="-585"/>
        <w:jc w:val="both"/>
      </w:pPr>
      <w:r>
        <w:t>Brasil! Pra mim! Pra mim, pra mim!</w:t>
      </w:r>
    </w:p>
    <w:p w14:paraId="2A0E54D2" w14:textId="77777777" w:rsidR="00D4792D" w:rsidRDefault="00D4792D" w:rsidP="00D4792D">
      <w:pPr>
        <w:ind w:left="425" w:right="-585"/>
        <w:jc w:val="both"/>
      </w:pPr>
    </w:p>
    <w:p w14:paraId="02D8BEC1" w14:textId="77777777" w:rsidR="00D4792D" w:rsidRDefault="00D4792D" w:rsidP="00D4792D">
      <w:pPr>
        <w:ind w:left="425" w:right="-585"/>
        <w:jc w:val="both"/>
      </w:pPr>
      <w:r>
        <w:t>Ah! Abre a cortina do passado</w:t>
      </w:r>
    </w:p>
    <w:p w14:paraId="501AAA02" w14:textId="77777777" w:rsidR="00D4792D" w:rsidRDefault="00D4792D" w:rsidP="00D4792D">
      <w:pPr>
        <w:ind w:left="425" w:right="-585"/>
        <w:jc w:val="both"/>
      </w:pPr>
      <w:r>
        <w:t>Tira a mãe preta do Cerrado</w:t>
      </w:r>
    </w:p>
    <w:p w14:paraId="29F8FBE7" w14:textId="77777777" w:rsidR="00D4792D" w:rsidRDefault="00D4792D" w:rsidP="00D4792D">
      <w:pPr>
        <w:ind w:left="425" w:right="-585"/>
        <w:jc w:val="both"/>
      </w:pPr>
      <w:r>
        <w:t>Bota o rei congo no congado</w:t>
      </w:r>
    </w:p>
    <w:p w14:paraId="4FE489FC" w14:textId="77777777" w:rsidR="00D4792D" w:rsidRDefault="00D4792D" w:rsidP="00D4792D">
      <w:pPr>
        <w:ind w:left="425" w:right="-585"/>
        <w:jc w:val="both"/>
      </w:pPr>
      <w:r>
        <w:t>Brasil! Pra mim!</w:t>
      </w:r>
    </w:p>
    <w:p w14:paraId="0D8E63D0" w14:textId="77777777" w:rsidR="00D4792D" w:rsidRDefault="00D4792D" w:rsidP="00D4792D">
      <w:pPr>
        <w:ind w:left="425" w:right="-585"/>
        <w:jc w:val="both"/>
      </w:pPr>
    </w:p>
    <w:p w14:paraId="2A97DF2E" w14:textId="77777777" w:rsidR="00D4792D" w:rsidRDefault="00D4792D" w:rsidP="00D4792D">
      <w:pPr>
        <w:ind w:left="425" w:right="-585"/>
        <w:jc w:val="both"/>
      </w:pPr>
      <w:r>
        <w:t>Deixa cantar de novo o trovador</w:t>
      </w:r>
    </w:p>
    <w:p w14:paraId="1F59BF87" w14:textId="77777777" w:rsidR="00D4792D" w:rsidRDefault="00D4792D" w:rsidP="00D4792D">
      <w:pPr>
        <w:ind w:left="425" w:right="-585"/>
        <w:jc w:val="both"/>
      </w:pPr>
      <w:r>
        <w:t>A merencória luz da lua</w:t>
      </w:r>
    </w:p>
    <w:p w14:paraId="51157363" w14:textId="77777777" w:rsidR="00D4792D" w:rsidRDefault="00D4792D" w:rsidP="00D4792D">
      <w:pPr>
        <w:ind w:left="425" w:right="-585"/>
        <w:jc w:val="both"/>
      </w:pPr>
      <w:r>
        <w:t>Toda canção do meu amor</w:t>
      </w:r>
    </w:p>
    <w:p w14:paraId="3EF87289" w14:textId="77777777" w:rsidR="00D4792D" w:rsidRDefault="00D4792D" w:rsidP="00D4792D">
      <w:pPr>
        <w:ind w:left="425" w:right="-585"/>
        <w:jc w:val="both"/>
      </w:pPr>
      <w:r>
        <w:t>Quero ver a sá dona caminhando</w:t>
      </w:r>
    </w:p>
    <w:p w14:paraId="5C4EB5E1" w14:textId="77777777" w:rsidR="00D4792D" w:rsidRDefault="00D4792D" w:rsidP="00D4792D">
      <w:pPr>
        <w:ind w:left="425" w:right="-585"/>
        <w:jc w:val="both"/>
      </w:pPr>
      <w:r>
        <w:t>Pelos salões arrastando</w:t>
      </w:r>
    </w:p>
    <w:p w14:paraId="52A456D9" w14:textId="77777777" w:rsidR="00D4792D" w:rsidRDefault="00D4792D" w:rsidP="00D4792D">
      <w:pPr>
        <w:ind w:left="425" w:right="-585"/>
        <w:jc w:val="both"/>
      </w:pPr>
      <w:r>
        <w:t>O seu vestido rendado</w:t>
      </w:r>
    </w:p>
    <w:p w14:paraId="05A4A212" w14:textId="77777777" w:rsidR="00D4792D" w:rsidRDefault="00D4792D" w:rsidP="00D4792D">
      <w:pPr>
        <w:ind w:left="425" w:right="-585"/>
        <w:jc w:val="both"/>
      </w:pPr>
      <w:r>
        <w:t>Brasil! Pra mim, pra mim, pra mim!</w:t>
      </w:r>
    </w:p>
    <w:p w14:paraId="17EA3AD9" w14:textId="77777777" w:rsidR="00D4792D" w:rsidRDefault="00D4792D" w:rsidP="00D4792D">
      <w:pPr>
        <w:spacing w:line="240" w:lineRule="auto"/>
        <w:ind w:left="5385" w:right="-585"/>
        <w:jc w:val="both"/>
        <w:rPr>
          <w:sz w:val="20"/>
          <w:szCs w:val="20"/>
        </w:rPr>
      </w:pPr>
      <w:r>
        <w:rPr>
          <w:sz w:val="20"/>
          <w:szCs w:val="20"/>
        </w:rPr>
        <w:t>ARY BARROSO. Aquarela do Brasil, 1939 (fragmento).</w:t>
      </w:r>
    </w:p>
    <w:p w14:paraId="0FE0540D" w14:textId="77777777" w:rsidR="00D4792D" w:rsidRDefault="00D4792D" w:rsidP="00D4792D">
      <w:pPr>
        <w:ind w:left="425" w:right="-585"/>
        <w:jc w:val="both"/>
      </w:pPr>
    </w:p>
    <w:p w14:paraId="2C05398F" w14:textId="77777777" w:rsidR="00D4792D" w:rsidRDefault="00D4792D" w:rsidP="00D4792D">
      <w:pPr>
        <w:ind w:left="425" w:right="-585"/>
        <w:jc w:val="both"/>
      </w:pPr>
      <w:r>
        <w:t>Muito usual no Estado Novo de Vargas, a composição de Ary Barroso é um exemplo típico de:</w:t>
      </w:r>
    </w:p>
    <w:p w14:paraId="5F7DFDB0" w14:textId="77777777" w:rsidR="00D4792D" w:rsidRDefault="00D4792D" w:rsidP="00D4792D">
      <w:pPr>
        <w:ind w:left="425" w:right="-585"/>
        <w:jc w:val="both"/>
      </w:pPr>
    </w:p>
    <w:p w14:paraId="7F7A2180" w14:textId="77777777" w:rsidR="00D4792D" w:rsidRDefault="00D4792D" w:rsidP="00D4792D">
      <w:pPr>
        <w:numPr>
          <w:ilvl w:val="0"/>
          <w:numId w:val="272"/>
        </w:numPr>
        <w:ind w:right="-585"/>
        <w:jc w:val="both"/>
      </w:pPr>
      <w:r>
        <w:t>música de sátira.</w:t>
      </w:r>
    </w:p>
    <w:p w14:paraId="0B64202B" w14:textId="77777777" w:rsidR="00D4792D" w:rsidRDefault="00D4792D" w:rsidP="00D4792D">
      <w:pPr>
        <w:numPr>
          <w:ilvl w:val="0"/>
          <w:numId w:val="272"/>
        </w:numPr>
        <w:ind w:right="-585"/>
        <w:jc w:val="both"/>
      </w:pPr>
      <w:r>
        <w:t>samba exaltação.</w:t>
      </w:r>
    </w:p>
    <w:p w14:paraId="1B32BE0E" w14:textId="77777777" w:rsidR="00D4792D" w:rsidRDefault="00D4792D" w:rsidP="00D4792D">
      <w:pPr>
        <w:numPr>
          <w:ilvl w:val="0"/>
          <w:numId w:val="272"/>
        </w:numPr>
        <w:ind w:right="-585"/>
        <w:jc w:val="both"/>
      </w:pPr>
      <w:r>
        <w:t>hino revolucionário.</w:t>
      </w:r>
    </w:p>
    <w:p w14:paraId="04B1EDEA" w14:textId="77777777" w:rsidR="00D4792D" w:rsidRDefault="00D4792D" w:rsidP="00D4792D">
      <w:pPr>
        <w:numPr>
          <w:ilvl w:val="0"/>
          <w:numId w:val="272"/>
        </w:numPr>
        <w:ind w:right="-585"/>
        <w:jc w:val="both"/>
      </w:pPr>
      <w:r>
        <w:t>propaganda eleitoral.</w:t>
      </w:r>
    </w:p>
    <w:p w14:paraId="3900E0C8" w14:textId="77777777" w:rsidR="00D4792D" w:rsidRDefault="00D4792D" w:rsidP="00D4792D">
      <w:pPr>
        <w:numPr>
          <w:ilvl w:val="0"/>
          <w:numId w:val="272"/>
        </w:numPr>
        <w:ind w:right="-585"/>
        <w:jc w:val="both"/>
        <w:sectPr w:rsidR="00D4792D">
          <w:pgSz w:w="11909" w:h="16834"/>
          <w:pgMar w:top="1440" w:right="1440" w:bottom="1440" w:left="0" w:header="720" w:footer="720" w:gutter="0"/>
          <w:cols w:space="720"/>
        </w:sectPr>
      </w:pPr>
      <w:r>
        <w:t>marchinha de protesto.</w:t>
      </w:r>
    </w:p>
    <w:p w14:paraId="71BC2A07" w14:textId="77777777" w:rsidR="00D4792D" w:rsidRDefault="00D4792D" w:rsidP="00D4792D">
      <w:pPr>
        <w:ind w:left="425" w:right="-585"/>
        <w:jc w:val="both"/>
      </w:pPr>
      <w:r>
        <w:lastRenderedPageBreak/>
        <w:t>Questão enem2016356013</w:t>
      </w:r>
    </w:p>
    <w:p w14:paraId="5AA5326C" w14:textId="77777777" w:rsidR="00D4792D" w:rsidRDefault="00D4792D" w:rsidP="00D4792D">
      <w:pPr>
        <w:ind w:left="425" w:right="-585"/>
        <w:jc w:val="both"/>
      </w:pPr>
    </w:p>
    <w:p w14:paraId="0E8C3806" w14:textId="77777777" w:rsidR="00D4792D" w:rsidRDefault="00D4792D" w:rsidP="00D4792D">
      <w:pPr>
        <w:ind w:left="425" w:right="-585"/>
        <w:jc w:val="both"/>
      </w:pPr>
      <w:r>
        <w:t>A geografia mundial da inovação sofreu uma reviravolta que mobiliza fatores humanos, financeiros e tecnológicos.</w:t>
      </w:r>
    </w:p>
    <w:p w14:paraId="344DE90A" w14:textId="77777777" w:rsidR="00D4792D" w:rsidRDefault="00D4792D" w:rsidP="00D4792D">
      <w:pPr>
        <w:ind w:left="425" w:right="-585"/>
        <w:jc w:val="both"/>
      </w:pPr>
      <w:r>
        <w:t>Esforço humano: com 1,15 milhão de pesquisadores, a China dispõe de um potencial equivalente a 82% da capacidade norte-americana e 79% da europeia; segundo a National Science Foundation norte-americana, o país deverá concentrar 30% de todos os pesquisadores do mundo até 2025.</w:t>
      </w:r>
    </w:p>
    <w:p w14:paraId="2BF1FA94" w14:textId="77777777" w:rsidR="00D4792D" w:rsidRDefault="00D4792D" w:rsidP="00D4792D">
      <w:pPr>
        <w:ind w:left="425" w:right="-585"/>
        <w:jc w:val="both"/>
      </w:pPr>
      <w:r>
        <w:t>Esforço financeiro: em 2009, pela primeira vez, a China apresentou um orçamento para pesquisa que a colocou em segundo lugar no mundo — ainda bastante longe dos Estados Unidos, mas à frente do Japão.</w:t>
      </w:r>
    </w:p>
    <w:p w14:paraId="7D26C05A" w14:textId="77777777" w:rsidR="00D4792D" w:rsidRDefault="00D4792D" w:rsidP="00D4792D">
      <w:pPr>
        <w:ind w:left="425" w:right="-585"/>
        <w:jc w:val="both"/>
      </w:pPr>
      <w:r>
        <w:t xml:space="preserve">Esforço tecnológico: em 2011, o país se tornou o primeiro depositante mundial de patentes, graças a uma estratégia nacional que visa passar do </w:t>
      </w:r>
      <w:r>
        <w:rPr>
          <w:i/>
        </w:rPr>
        <w:t>Made in China</w:t>
      </w:r>
      <w:r>
        <w:t xml:space="preserve"> (produzido na China) para o </w:t>
      </w:r>
      <w:r>
        <w:rPr>
          <w:i/>
        </w:rPr>
        <w:t>Designed in China</w:t>
      </w:r>
      <w:r>
        <w:t xml:space="preserve"> (projetado na China).</w:t>
      </w:r>
    </w:p>
    <w:p w14:paraId="52AE2C90" w14:textId="77777777" w:rsidR="00D4792D" w:rsidRDefault="00D4792D" w:rsidP="00D4792D">
      <w:pPr>
        <w:spacing w:line="240" w:lineRule="auto"/>
        <w:ind w:left="5385" w:right="-585"/>
        <w:jc w:val="both"/>
        <w:rPr>
          <w:sz w:val="20"/>
          <w:szCs w:val="20"/>
        </w:rPr>
      </w:pPr>
      <w:r>
        <w:rPr>
          <w:sz w:val="20"/>
          <w:szCs w:val="20"/>
        </w:rPr>
        <w:t xml:space="preserve">CARROUÉ, L. Desindustrialização. Disponível em: </w:t>
      </w:r>
      <w:hyperlink r:id="rId102">
        <w:r>
          <w:rPr>
            <w:sz w:val="20"/>
            <w:szCs w:val="20"/>
          </w:rPr>
          <w:t>www.diplomatique.org.br</w:t>
        </w:r>
      </w:hyperlink>
      <w:r>
        <w:rPr>
          <w:sz w:val="20"/>
          <w:szCs w:val="20"/>
        </w:rPr>
        <w:t>. Acesso em: 30 jul. 2013 (adaptado).</w:t>
      </w:r>
    </w:p>
    <w:p w14:paraId="7EF0717E" w14:textId="77777777" w:rsidR="00D4792D" w:rsidRDefault="00D4792D" w:rsidP="00D4792D">
      <w:pPr>
        <w:ind w:left="425" w:right="-585"/>
        <w:jc w:val="both"/>
      </w:pPr>
    </w:p>
    <w:p w14:paraId="693EDF2A" w14:textId="77777777" w:rsidR="00D4792D" w:rsidRDefault="00D4792D" w:rsidP="00D4792D">
      <w:pPr>
        <w:ind w:left="425" w:right="-585"/>
        <w:jc w:val="both"/>
      </w:pPr>
      <w:r>
        <w:t>O texto apresenta um novo fator a ser considerado para refletir sobre o papel produtivo entre os países, representado pela:</w:t>
      </w:r>
    </w:p>
    <w:p w14:paraId="2C0439C8" w14:textId="77777777" w:rsidR="00D4792D" w:rsidRDefault="00D4792D" w:rsidP="00D4792D">
      <w:pPr>
        <w:ind w:left="425" w:right="-585"/>
        <w:jc w:val="both"/>
      </w:pPr>
    </w:p>
    <w:p w14:paraId="39297A3C" w14:textId="77777777" w:rsidR="00D4792D" w:rsidRDefault="00D4792D" w:rsidP="00D4792D">
      <w:pPr>
        <w:numPr>
          <w:ilvl w:val="0"/>
          <w:numId w:val="112"/>
        </w:numPr>
        <w:ind w:right="-585"/>
        <w:jc w:val="both"/>
      </w:pPr>
      <w:r>
        <w:t>aplicação da ciência e tecnologia no desenvolvimento produtivo, que aumenta o potencial inventivo.</w:t>
      </w:r>
    </w:p>
    <w:p w14:paraId="07431BB4" w14:textId="77777777" w:rsidR="00D4792D" w:rsidRDefault="00D4792D" w:rsidP="00D4792D">
      <w:pPr>
        <w:numPr>
          <w:ilvl w:val="0"/>
          <w:numId w:val="112"/>
        </w:numPr>
        <w:ind w:right="-585"/>
        <w:jc w:val="both"/>
      </w:pPr>
      <w:r>
        <w:t>ampliação da capacidade da indústria de base, que coopera para diversificar os níveis produtivos.</w:t>
      </w:r>
    </w:p>
    <w:p w14:paraId="348A7BF1" w14:textId="77777777" w:rsidR="00D4792D" w:rsidRDefault="00D4792D" w:rsidP="00D4792D">
      <w:pPr>
        <w:numPr>
          <w:ilvl w:val="0"/>
          <w:numId w:val="112"/>
        </w:numPr>
        <w:ind w:right="-585"/>
        <w:jc w:val="both"/>
      </w:pPr>
      <w:r>
        <w:t>exploração da mão de obra barata, que atrai fluxo de investimentos industriais para os países.</w:t>
      </w:r>
    </w:p>
    <w:p w14:paraId="3FC1A531" w14:textId="77777777" w:rsidR="00D4792D" w:rsidRDefault="00D4792D" w:rsidP="00D4792D">
      <w:pPr>
        <w:numPr>
          <w:ilvl w:val="0"/>
          <w:numId w:val="112"/>
        </w:numPr>
        <w:ind w:right="-585"/>
        <w:jc w:val="both"/>
      </w:pPr>
      <w:r>
        <w:t>inserção de pesquisas aplicadas ao setor financeiro, que incentiva a livre concorrência.</w:t>
      </w:r>
    </w:p>
    <w:p w14:paraId="02EB1E13" w14:textId="77777777" w:rsidR="00D4792D" w:rsidRDefault="00D4792D" w:rsidP="00D4792D">
      <w:pPr>
        <w:numPr>
          <w:ilvl w:val="0"/>
          <w:numId w:val="112"/>
        </w:numPr>
        <w:ind w:right="-585"/>
        <w:jc w:val="both"/>
        <w:sectPr w:rsidR="00D4792D">
          <w:pgSz w:w="11909" w:h="16834"/>
          <w:pgMar w:top="1440" w:right="1440" w:bottom="1440" w:left="0" w:header="720" w:footer="720" w:gutter="0"/>
          <w:cols w:space="720"/>
        </w:sectPr>
      </w:pPr>
      <w:r>
        <w:t>transnacionalização do capital industrial, que eleva os lucros em escala planetária.</w:t>
      </w:r>
    </w:p>
    <w:p w14:paraId="10ED6724" w14:textId="77777777" w:rsidR="00D4792D" w:rsidRDefault="00D4792D" w:rsidP="00D4792D">
      <w:pPr>
        <w:ind w:left="425" w:right="-585"/>
        <w:jc w:val="both"/>
      </w:pPr>
      <w:r>
        <w:lastRenderedPageBreak/>
        <w:t>Questão enem2016356014</w:t>
      </w:r>
    </w:p>
    <w:p w14:paraId="7E9A984F" w14:textId="77777777" w:rsidR="00D4792D" w:rsidRDefault="00D4792D" w:rsidP="00D4792D">
      <w:pPr>
        <w:ind w:left="425" w:right="-585"/>
        <w:jc w:val="both"/>
      </w:pPr>
    </w:p>
    <w:p w14:paraId="0BD20371" w14:textId="77777777" w:rsidR="00D4792D" w:rsidRDefault="00D4792D" w:rsidP="00D4792D">
      <w:pPr>
        <w:ind w:left="425" w:right="-585"/>
        <w:jc w:val="both"/>
      </w:pPr>
      <w:r>
        <w:t>A demanda da comunidade afro-brasileira por reconhecimento, valorização e afirmação de direitos, no que diz respeito à educação, passou a ser particularmente apoiada com a promulgação da Lei 10.639/2003, que alterou a Lei 9.394/1996, estabelecendo a obrigatoriedade do ensino de história e cultura afro-brasileiras e africanas.</w:t>
      </w:r>
    </w:p>
    <w:p w14:paraId="12DAB988" w14:textId="77777777" w:rsidR="00D4792D" w:rsidRDefault="00D4792D" w:rsidP="00D4792D">
      <w:pPr>
        <w:spacing w:line="240" w:lineRule="auto"/>
        <w:ind w:left="5385" w:right="-585"/>
        <w:jc w:val="both"/>
        <w:rPr>
          <w:sz w:val="20"/>
          <w:szCs w:val="20"/>
        </w:rPr>
      </w:pPr>
      <w:r>
        <w:rPr>
          <w:sz w:val="20"/>
          <w:szCs w:val="20"/>
        </w:rPr>
        <w:t>Diretrizes Curriculares Nacionais para a Educação das Relações Etnicorraciais e para o Ensino de História e Cultura Afro-brasileira e Africana. Brasília: Ministério da Educação, 2005.</w:t>
      </w:r>
    </w:p>
    <w:p w14:paraId="6C0C41B6" w14:textId="77777777" w:rsidR="00D4792D" w:rsidRDefault="00D4792D" w:rsidP="00D4792D">
      <w:pPr>
        <w:ind w:left="425" w:right="-585"/>
        <w:jc w:val="both"/>
      </w:pPr>
    </w:p>
    <w:p w14:paraId="2D41E2DF" w14:textId="77777777" w:rsidR="00D4792D" w:rsidRDefault="00D4792D" w:rsidP="00D4792D">
      <w:pPr>
        <w:ind w:left="425" w:right="-585"/>
        <w:jc w:val="both"/>
      </w:pPr>
      <w:r>
        <w:t>A alteração legal no Brasil contemporâneo descrita no texto é resultado do processo de:</w:t>
      </w:r>
    </w:p>
    <w:p w14:paraId="53A95350" w14:textId="77777777" w:rsidR="00D4792D" w:rsidRDefault="00D4792D" w:rsidP="00D4792D">
      <w:pPr>
        <w:ind w:left="425" w:right="-585"/>
        <w:jc w:val="both"/>
      </w:pPr>
    </w:p>
    <w:p w14:paraId="21EDF6C9" w14:textId="77777777" w:rsidR="00D4792D" w:rsidRDefault="00D4792D" w:rsidP="00D4792D">
      <w:pPr>
        <w:numPr>
          <w:ilvl w:val="0"/>
          <w:numId w:val="19"/>
        </w:numPr>
        <w:ind w:right="-585"/>
        <w:jc w:val="both"/>
      </w:pPr>
      <w:r>
        <w:t>aumento da renda nacional.</w:t>
      </w:r>
    </w:p>
    <w:p w14:paraId="412144E0" w14:textId="77777777" w:rsidR="00D4792D" w:rsidRDefault="00D4792D" w:rsidP="00D4792D">
      <w:pPr>
        <w:numPr>
          <w:ilvl w:val="0"/>
          <w:numId w:val="19"/>
        </w:numPr>
        <w:ind w:right="-585"/>
        <w:jc w:val="both"/>
      </w:pPr>
      <w:r>
        <w:t>mobilização do movimento negro.</w:t>
      </w:r>
    </w:p>
    <w:p w14:paraId="345C26A2" w14:textId="77777777" w:rsidR="00D4792D" w:rsidRDefault="00D4792D" w:rsidP="00D4792D">
      <w:pPr>
        <w:numPr>
          <w:ilvl w:val="0"/>
          <w:numId w:val="19"/>
        </w:numPr>
        <w:ind w:right="-585"/>
        <w:jc w:val="both"/>
      </w:pPr>
      <w:r>
        <w:t>melhoria da infraestrutura escolar.</w:t>
      </w:r>
    </w:p>
    <w:p w14:paraId="4E42E5D9" w14:textId="77777777" w:rsidR="00D4792D" w:rsidRDefault="00D4792D" w:rsidP="00D4792D">
      <w:pPr>
        <w:numPr>
          <w:ilvl w:val="0"/>
          <w:numId w:val="19"/>
        </w:numPr>
        <w:ind w:right="-585"/>
        <w:jc w:val="both"/>
      </w:pPr>
      <w:r>
        <w:t>ampliação das disciplinas obrigatórias.</w:t>
      </w:r>
    </w:p>
    <w:p w14:paraId="77789D3B" w14:textId="77777777" w:rsidR="00D4792D" w:rsidRDefault="00D4792D" w:rsidP="00D4792D">
      <w:pPr>
        <w:numPr>
          <w:ilvl w:val="0"/>
          <w:numId w:val="19"/>
        </w:numPr>
        <w:ind w:right="-585"/>
        <w:jc w:val="both"/>
        <w:sectPr w:rsidR="00D4792D">
          <w:pgSz w:w="11909" w:h="16834"/>
          <w:pgMar w:top="1440" w:right="1440" w:bottom="1440" w:left="0" w:header="720" w:footer="720" w:gutter="0"/>
          <w:cols w:space="720"/>
        </w:sectPr>
      </w:pPr>
      <w:r>
        <w:t>politização das universidades públicas.</w:t>
      </w:r>
    </w:p>
    <w:p w14:paraId="6934D3BF" w14:textId="77777777" w:rsidR="00D4792D" w:rsidRDefault="00D4792D" w:rsidP="00D4792D">
      <w:pPr>
        <w:ind w:left="425" w:right="-585"/>
        <w:jc w:val="both"/>
      </w:pPr>
      <w:r>
        <w:lastRenderedPageBreak/>
        <w:t>Questão enem2016356015</w:t>
      </w:r>
    </w:p>
    <w:p w14:paraId="2AAC3535" w14:textId="77777777" w:rsidR="00D4792D" w:rsidRDefault="00D4792D" w:rsidP="00D4792D">
      <w:pPr>
        <w:ind w:left="425" w:right="-585"/>
        <w:jc w:val="both"/>
      </w:pPr>
    </w:p>
    <w:p w14:paraId="2B81FE88" w14:textId="77777777" w:rsidR="00D4792D" w:rsidRDefault="00D4792D" w:rsidP="00D4792D">
      <w:pPr>
        <w:ind w:left="425" w:right="-585"/>
        <w:jc w:val="both"/>
      </w:pPr>
      <w:r>
        <w:t>A imagem da relação patrão-empregado geralmente veiculada pelas classes dominantes brasileiras na República Velha era de que esta relação se assemelhava em muitos aspectos à relação entre pais e filhos. O patrão era uma espécie de “juiz doméstico” que procurava guiar e aconselhar o trabalhador, que, em troca, devia realizar suas tarefas com dedicação e respeitar o seu patrão.</w:t>
      </w:r>
    </w:p>
    <w:p w14:paraId="350E7DCD" w14:textId="77777777" w:rsidR="00D4792D" w:rsidRDefault="00D4792D" w:rsidP="00D4792D">
      <w:pPr>
        <w:spacing w:line="240" w:lineRule="auto"/>
        <w:ind w:left="5385" w:right="-585"/>
        <w:jc w:val="both"/>
        <w:rPr>
          <w:sz w:val="20"/>
          <w:szCs w:val="20"/>
        </w:rPr>
      </w:pPr>
      <w:r>
        <w:rPr>
          <w:sz w:val="20"/>
          <w:szCs w:val="20"/>
        </w:rPr>
        <w:t>CHALHOUB, S. Trabalho, lar e botequim: o cotidiano dos trabalhadores do Rio de Janeiro da Belle Époque. Campinas: Unicamp, 2001.</w:t>
      </w:r>
    </w:p>
    <w:p w14:paraId="07FCE583" w14:textId="77777777" w:rsidR="00D4792D" w:rsidRDefault="00D4792D" w:rsidP="00D4792D">
      <w:pPr>
        <w:ind w:left="425" w:right="-585"/>
        <w:jc w:val="both"/>
      </w:pPr>
    </w:p>
    <w:p w14:paraId="0BFD835F" w14:textId="77777777" w:rsidR="00D4792D" w:rsidRDefault="00D4792D" w:rsidP="00D4792D">
      <w:pPr>
        <w:ind w:left="425" w:right="-585"/>
        <w:jc w:val="both"/>
      </w:pPr>
      <w:r>
        <w:t>No contexto da transição do trabalho escravo para o trabalho livre, a construção da imagem descrita no texto tinha por objetivo:</w:t>
      </w:r>
    </w:p>
    <w:p w14:paraId="17A59082" w14:textId="77777777" w:rsidR="00D4792D" w:rsidRDefault="00D4792D" w:rsidP="00D4792D">
      <w:pPr>
        <w:ind w:left="425" w:right="-585"/>
        <w:jc w:val="both"/>
      </w:pPr>
    </w:p>
    <w:p w14:paraId="45A57928" w14:textId="77777777" w:rsidR="00D4792D" w:rsidRDefault="00D4792D" w:rsidP="00D4792D">
      <w:pPr>
        <w:numPr>
          <w:ilvl w:val="0"/>
          <w:numId w:val="58"/>
        </w:numPr>
        <w:ind w:right="-585"/>
        <w:jc w:val="both"/>
      </w:pPr>
      <w:r>
        <w:t>esvaziar o conflito de uma relação baseada na desigualdade entre os indivíduos que dela participavam.</w:t>
      </w:r>
    </w:p>
    <w:p w14:paraId="7825DAA1" w14:textId="77777777" w:rsidR="00D4792D" w:rsidRDefault="00D4792D" w:rsidP="00D4792D">
      <w:pPr>
        <w:numPr>
          <w:ilvl w:val="0"/>
          <w:numId w:val="58"/>
        </w:numPr>
        <w:ind w:right="-585"/>
        <w:jc w:val="both"/>
      </w:pPr>
      <w:r>
        <w:t>driblar a lentidão da nascente Justiça do Trabalho, que não conseguia conter os conflitos cotidianos.</w:t>
      </w:r>
    </w:p>
    <w:p w14:paraId="5F41504B" w14:textId="77777777" w:rsidR="00D4792D" w:rsidRDefault="00D4792D" w:rsidP="00D4792D">
      <w:pPr>
        <w:numPr>
          <w:ilvl w:val="0"/>
          <w:numId w:val="58"/>
        </w:numPr>
        <w:ind w:right="-585"/>
        <w:jc w:val="both"/>
      </w:pPr>
      <w:r>
        <w:t>separar os âmbitos público e privado na organização do trabalho para aumentar a eficiência dos funcionários.</w:t>
      </w:r>
    </w:p>
    <w:p w14:paraId="67B2262F" w14:textId="77777777" w:rsidR="00D4792D" w:rsidRDefault="00D4792D" w:rsidP="00D4792D">
      <w:pPr>
        <w:numPr>
          <w:ilvl w:val="0"/>
          <w:numId w:val="58"/>
        </w:numPr>
        <w:ind w:right="-585"/>
        <w:jc w:val="both"/>
      </w:pPr>
      <w:r>
        <w:t>burlar a aplicação das leis trabalhistas conquistadas pelos operários nos primeiros governos civis do período republicano.</w:t>
      </w:r>
    </w:p>
    <w:p w14:paraId="386FCA37" w14:textId="77777777" w:rsidR="00D4792D" w:rsidRDefault="00D4792D" w:rsidP="00D4792D">
      <w:pPr>
        <w:numPr>
          <w:ilvl w:val="0"/>
          <w:numId w:val="58"/>
        </w:numPr>
        <w:ind w:right="-585"/>
        <w:jc w:val="both"/>
        <w:sectPr w:rsidR="00D4792D">
          <w:pgSz w:w="11909" w:h="16834"/>
          <w:pgMar w:top="1440" w:right="1440" w:bottom="1440" w:left="0" w:header="720" w:footer="720" w:gutter="0"/>
          <w:cols w:space="720"/>
        </w:sectPr>
      </w:pPr>
      <w:r>
        <w:t>compensar os prejuízos econômicos sofridos pelas  elites em função da ausência de indenização pela libertação dos escravos.</w:t>
      </w:r>
    </w:p>
    <w:p w14:paraId="33AD8476" w14:textId="77777777" w:rsidR="00D4792D" w:rsidRDefault="00D4792D" w:rsidP="00D4792D">
      <w:pPr>
        <w:ind w:left="425" w:right="-585"/>
        <w:jc w:val="both"/>
      </w:pPr>
      <w:r>
        <w:lastRenderedPageBreak/>
        <w:t>Questão enem2016356016</w:t>
      </w:r>
    </w:p>
    <w:p w14:paraId="22BF6C99" w14:textId="77777777" w:rsidR="00D4792D" w:rsidRDefault="00D4792D" w:rsidP="00D4792D">
      <w:pPr>
        <w:ind w:left="425" w:right="-585"/>
        <w:jc w:val="both"/>
      </w:pPr>
    </w:p>
    <w:p w14:paraId="24B5F93C" w14:textId="77777777" w:rsidR="00D4792D" w:rsidRDefault="00D4792D" w:rsidP="00D4792D">
      <w:pPr>
        <w:ind w:left="425" w:right="-585"/>
        <w:jc w:val="both"/>
        <w:rPr>
          <w:b/>
        </w:rPr>
      </w:pPr>
      <w:r>
        <w:rPr>
          <w:b/>
        </w:rPr>
        <w:t>TEXTO I</w:t>
      </w:r>
    </w:p>
    <w:p w14:paraId="7427297E" w14:textId="77777777" w:rsidR="00D4792D" w:rsidRDefault="00D4792D" w:rsidP="00D4792D">
      <w:pPr>
        <w:ind w:left="425" w:right="-585"/>
        <w:jc w:val="both"/>
      </w:pPr>
    </w:p>
    <w:p w14:paraId="1D6FB78B" w14:textId="77777777" w:rsidR="00D4792D" w:rsidRDefault="00D4792D" w:rsidP="00D4792D">
      <w:pPr>
        <w:ind w:left="425" w:right="-585"/>
        <w:jc w:val="both"/>
      </w:pPr>
      <w:r>
        <w:t>Dezenas de milhares de pessoas compareceram à maior manifestação anti-troika (Comissão Europeia, Banco Central Europeu e FMI) em Atenas contra a austeridade e os cortes de gastos públicos aprovados neste domingo no parlamento grego.</w:t>
      </w:r>
    </w:p>
    <w:p w14:paraId="61E11135" w14:textId="77777777" w:rsidR="00D4792D" w:rsidRDefault="00D4792D" w:rsidP="00D4792D">
      <w:pPr>
        <w:spacing w:line="240" w:lineRule="auto"/>
        <w:ind w:left="5385" w:right="-585"/>
        <w:jc w:val="both"/>
        <w:rPr>
          <w:sz w:val="20"/>
          <w:szCs w:val="20"/>
        </w:rPr>
      </w:pPr>
      <w:r>
        <w:rPr>
          <w:sz w:val="20"/>
          <w:szCs w:val="20"/>
        </w:rPr>
        <w:t>Disponível em: www.cartamaior.com.br. Acesso em: 8 nov. 2013.</w:t>
      </w:r>
    </w:p>
    <w:p w14:paraId="125E038F" w14:textId="77777777" w:rsidR="00D4792D" w:rsidRDefault="00D4792D" w:rsidP="00D4792D">
      <w:pPr>
        <w:ind w:left="425" w:right="-585"/>
        <w:jc w:val="both"/>
      </w:pPr>
    </w:p>
    <w:p w14:paraId="3BBB4E9B" w14:textId="77777777" w:rsidR="00D4792D" w:rsidRDefault="00D4792D" w:rsidP="00D4792D">
      <w:pPr>
        <w:ind w:left="425" w:right="-585"/>
        <w:jc w:val="both"/>
        <w:rPr>
          <w:b/>
        </w:rPr>
      </w:pPr>
      <w:r>
        <w:rPr>
          <w:b/>
        </w:rPr>
        <w:t>TEXTO II</w:t>
      </w:r>
    </w:p>
    <w:p w14:paraId="1BC358FE" w14:textId="77777777" w:rsidR="00D4792D" w:rsidRDefault="00D4792D" w:rsidP="00D4792D">
      <w:pPr>
        <w:ind w:left="425" w:right="-585"/>
        <w:jc w:val="both"/>
      </w:pPr>
    </w:p>
    <w:p w14:paraId="3039C318" w14:textId="77777777" w:rsidR="00D4792D" w:rsidRDefault="00D4792D" w:rsidP="00D4792D">
      <w:pPr>
        <w:ind w:left="425" w:right="-585"/>
        <w:jc w:val="both"/>
      </w:pPr>
      <w:r>
        <w:t>As políticas de austeridade transferem o ônus econômico para as classes trabalhadoras. Para diminuir os prejuízos do capital financeiro, socializam as perdas entre as classes trabalhadoras. O capitalismo não foi capaz de integrar os trabalhadores e ao mesmo tempo protegê-los.</w:t>
      </w:r>
    </w:p>
    <w:p w14:paraId="32FE39C0" w14:textId="77777777" w:rsidR="00D4792D" w:rsidRDefault="00D4792D" w:rsidP="00D4792D">
      <w:pPr>
        <w:spacing w:line="240" w:lineRule="auto"/>
        <w:ind w:left="5385" w:right="-585"/>
        <w:jc w:val="both"/>
        <w:rPr>
          <w:sz w:val="20"/>
          <w:szCs w:val="20"/>
        </w:rPr>
      </w:pPr>
      <w:r>
        <w:rPr>
          <w:sz w:val="20"/>
          <w:szCs w:val="20"/>
        </w:rPr>
        <w:t xml:space="preserve">Entrevista com Ruy Braga. Revista IHU online. Disponível em: </w:t>
      </w:r>
      <w:hyperlink r:id="rId103">
        <w:r>
          <w:rPr>
            <w:sz w:val="20"/>
            <w:szCs w:val="20"/>
          </w:rPr>
          <w:t>www.ihu.unisinos.br</w:t>
        </w:r>
      </w:hyperlink>
      <w:r>
        <w:rPr>
          <w:sz w:val="20"/>
          <w:szCs w:val="20"/>
        </w:rPr>
        <w:t>. Acesso em: 8 nov. 2013 (adaptado).</w:t>
      </w:r>
    </w:p>
    <w:p w14:paraId="5DFA3FE8" w14:textId="77777777" w:rsidR="00D4792D" w:rsidRDefault="00D4792D" w:rsidP="00D4792D">
      <w:pPr>
        <w:ind w:left="425" w:right="-585"/>
        <w:jc w:val="both"/>
      </w:pPr>
    </w:p>
    <w:p w14:paraId="64729A38" w14:textId="77777777" w:rsidR="00D4792D" w:rsidRDefault="00D4792D" w:rsidP="00D4792D">
      <w:pPr>
        <w:ind w:left="425" w:right="-585"/>
        <w:jc w:val="both"/>
      </w:pPr>
      <w:r>
        <w:t>Diante dos fatos e da análise apresentados, a política econômica e a demanda popular correlacionada encontram-se, respectivamente, em:</w:t>
      </w:r>
    </w:p>
    <w:p w14:paraId="1B93489D" w14:textId="77777777" w:rsidR="00D4792D" w:rsidRDefault="00D4792D" w:rsidP="00D4792D">
      <w:pPr>
        <w:ind w:left="425" w:right="-585"/>
        <w:jc w:val="both"/>
      </w:pPr>
    </w:p>
    <w:p w14:paraId="7C556295" w14:textId="77777777" w:rsidR="00D4792D" w:rsidRDefault="00D4792D" w:rsidP="00D4792D">
      <w:pPr>
        <w:numPr>
          <w:ilvl w:val="0"/>
          <w:numId w:val="4"/>
        </w:numPr>
        <w:ind w:right="-585"/>
        <w:jc w:val="both"/>
      </w:pPr>
      <w:r>
        <w:t>controle da dívida interna e implementação das regras patronais.</w:t>
      </w:r>
    </w:p>
    <w:p w14:paraId="72B3ED21" w14:textId="77777777" w:rsidR="00D4792D" w:rsidRDefault="00D4792D" w:rsidP="00D4792D">
      <w:pPr>
        <w:numPr>
          <w:ilvl w:val="0"/>
          <w:numId w:val="4"/>
        </w:numPr>
        <w:ind w:right="-585"/>
        <w:jc w:val="both"/>
      </w:pPr>
      <w:r>
        <w:t>afrouxamento da economia de mercado e superação da lógica individualista.</w:t>
      </w:r>
    </w:p>
    <w:p w14:paraId="7B9D06B1" w14:textId="77777777" w:rsidR="00D4792D" w:rsidRDefault="00D4792D" w:rsidP="00D4792D">
      <w:pPr>
        <w:numPr>
          <w:ilvl w:val="0"/>
          <w:numId w:val="4"/>
        </w:numPr>
        <w:ind w:right="-585"/>
        <w:jc w:val="both"/>
      </w:pPr>
      <w:r>
        <w:t>aplicação de plano desenvolvimentista e afirmação das conquistas neoliberais.</w:t>
      </w:r>
    </w:p>
    <w:p w14:paraId="5216B04E" w14:textId="77777777" w:rsidR="00D4792D" w:rsidRDefault="00D4792D" w:rsidP="00D4792D">
      <w:pPr>
        <w:numPr>
          <w:ilvl w:val="0"/>
          <w:numId w:val="4"/>
        </w:numPr>
        <w:ind w:right="-585"/>
        <w:jc w:val="both"/>
      </w:pPr>
      <w:r>
        <w:t>defesa dos interesses corporativos do capital e manutenção de direitos sociais.</w:t>
      </w:r>
    </w:p>
    <w:p w14:paraId="4B7691DA" w14:textId="77777777" w:rsidR="00D4792D" w:rsidRDefault="00D4792D" w:rsidP="00D4792D">
      <w:pPr>
        <w:numPr>
          <w:ilvl w:val="0"/>
          <w:numId w:val="4"/>
        </w:numPr>
        <w:ind w:right="-585"/>
        <w:jc w:val="both"/>
        <w:sectPr w:rsidR="00D4792D">
          <w:pgSz w:w="11909" w:h="16834"/>
          <w:pgMar w:top="1440" w:right="1440" w:bottom="1440" w:left="0" w:header="720" w:footer="720" w:gutter="0"/>
          <w:cols w:space="720"/>
        </w:sectPr>
      </w:pPr>
      <w:r>
        <w:t>mudança na estrutura do sistema produtivo e democratização do acesso ao trabalho.</w:t>
      </w:r>
    </w:p>
    <w:p w14:paraId="1EC63928" w14:textId="77777777" w:rsidR="00D4792D" w:rsidRDefault="00D4792D" w:rsidP="00D4792D">
      <w:pPr>
        <w:ind w:left="425" w:right="-585"/>
        <w:jc w:val="both"/>
      </w:pPr>
      <w:r>
        <w:lastRenderedPageBreak/>
        <w:t>Questão enem2016356017</w:t>
      </w:r>
    </w:p>
    <w:p w14:paraId="358B68A8" w14:textId="77777777" w:rsidR="00D4792D" w:rsidRDefault="00D4792D" w:rsidP="00D4792D">
      <w:pPr>
        <w:ind w:left="425" w:right="-585"/>
        <w:jc w:val="both"/>
      </w:pPr>
    </w:p>
    <w:p w14:paraId="403AC68E" w14:textId="77777777" w:rsidR="00D4792D" w:rsidRDefault="00D4792D" w:rsidP="00D4792D">
      <w:pPr>
        <w:ind w:left="425" w:right="-585"/>
        <w:jc w:val="both"/>
      </w:pPr>
      <w:r>
        <w:t>A Lei das Doze Tábuas, de meados do século V a.C., fixou por escrito um velho direito costumeiro. No relativo às dívidas não pagas, o código permitia, em última análise, matar o devedor; ou vendê-lo como escravo “do outro lado do Tibre” — isto é, fora do território de Roma.</w:t>
      </w:r>
    </w:p>
    <w:p w14:paraId="29E0010A" w14:textId="77777777" w:rsidR="00D4792D" w:rsidRDefault="00D4792D" w:rsidP="00D4792D">
      <w:pPr>
        <w:spacing w:line="240" w:lineRule="auto"/>
        <w:ind w:left="5385" w:right="-585"/>
        <w:jc w:val="both"/>
        <w:rPr>
          <w:sz w:val="20"/>
          <w:szCs w:val="20"/>
        </w:rPr>
      </w:pPr>
      <w:r>
        <w:rPr>
          <w:sz w:val="20"/>
          <w:szCs w:val="20"/>
        </w:rPr>
        <w:t>CARDOSO, C. F. S. O trabalho compulsório na Antiguidade. Rio de Janeiro: Graal, 1984.</w:t>
      </w:r>
    </w:p>
    <w:p w14:paraId="1194B31A" w14:textId="77777777" w:rsidR="00D4792D" w:rsidRDefault="00D4792D" w:rsidP="00D4792D">
      <w:pPr>
        <w:ind w:left="425" w:right="-585"/>
        <w:jc w:val="both"/>
      </w:pPr>
    </w:p>
    <w:p w14:paraId="10A7B774" w14:textId="77777777" w:rsidR="00D4792D" w:rsidRDefault="00D4792D" w:rsidP="00D4792D">
      <w:pPr>
        <w:ind w:left="425" w:right="-585"/>
        <w:jc w:val="both"/>
      </w:pPr>
      <w:r>
        <w:t>A referida lei foi um marco na luta por direitos na Roma Antiga, pois possibilitou que os plebeus:</w:t>
      </w:r>
    </w:p>
    <w:p w14:paraId="0D3589CD" w14:textId="77777777" w:rsidR="00D4792D" w:rsidRDefault="00D4792D" w:rsidP="00D4792D">
      <w:pPr>
        <w:ind w:left="425" w:right="-585"/>
        <w:jc w:val="both"/>
      </w:pPr>
    </w:p>
    <w:p w14:paraId="59F43AD6" w14:textId="77777777" w:rsidR="00D4792D" w:rsidRDefault="00D4792D" w:rsidP="00D4792D">
      <w:pPr>
        <w:numPr>
          <w:ilvl w:val="0"/>
          <w:numId w:val="123"/>
        </w:numPr>
        <w:ind w:right="-585"/>
        <w:jc w:val="both"/>
      </w:pPr>
      <w:r>
        <w:t>modificassem a estrutura agrária assentada no latifúndio.</w:t>
      </w:r>
    </w:p>
    <w:p w14:paraId="09821AE2" w14:textId="77777777" w:rsidR="00D4792D" w:rsidRDefault="00D4792D" w:rsidP="00D4792D">
      <w:pPr>
        <w:numPr>
          <w:ilvl w:val="0"/>
          <w:numId w:val="123"/>
        </w:numPr>
        <w:ind w:right="-585"/>
        <w:jc w:val="both"/>
      </w:pPr>
      <w:r>
        <w:t>exercessem a prática da escravidão sobre seus devedores.</w:t>
      </w:r>
    </w:p>
    <w:p w14:paraId="5F4DFC3C" w14:textId="77777777" w:rsidR="00D4792D" w:rsidRDefault="00D4792D" w:rsidP="00D4792D">
      <w:pPr>
        <w:numPr>
          <w:ilvl w:val="0"/>
          <w:numId w:val="123"/>
        </w:numPr>
        <w:ind w:right="-585"/>
        <w:jc w:val="both"/>
      </w:pPr>
      <w:r>
        <w:t>conquistassem a possibilidade de casamento com os patrícios.</w:t>
      </w:r>
    </w:p>
    <w:p w14:paraId="4DD2631C" w14:textId="77777777" w:rsidR="00D4792D" w:rsidRDefault="00D4792D" w:rsidP="00D4792D">
      <w:pPr>
        <w:numPr>
          <w:ilvl w:val="0"/>
          <w:numId w:val="123"/>
        </w:numPr>
        <w:ind w:right="-585"/>
        <w:jc w:val="both"/>
      </w:pPr>
      <w:r>
        <w:t>ampliassem a participação política nos cargos políticos públicos.</w:t>
      </w:r>
    </w:p>
    <w:p w14:paraId="1B3116CB" w14:textId="77777777" w:rsidR="00D4792D" w:rsidRDefault="00D4792D" w:rsidP="00D4792D">
      <w:pPr>
        <w:numPr>
          <w:ilvl w:val="0"/>
          <w:numId w:val="123"/>
        </w:numPr>
        <w:ind w:right="-585"/>
        <w:jc w:val="both"/>
        <w:sectPr w:rsidR="00D4792D">
          <w:pgSz w:w="11909" w:h="16834"/>
          <w:pgMar w:top="1440" w:right="1440" w:bottom="1440" w:left="0" w:header="720" w:footer="720" w:gutter="0"/>
          <w:cols w:space="720"/>
        </w:sectPr>
      </w:pPr>
      <w:r>
        <w:t>reinvindicassem as mudanças sociais com base no conhecimento das leis.</w:t>
      </w:r>
    </w:p>
    <w:p w14:paraId="4544399F" w14:textId="77777777" w:rsidR="00D4792D" w:rsidRDefault="00D4792D" w:rsidP="00D4792D">
      <w:pPr>
        <w:ind w:left="425" w:right="-585"/>
        <w:jc w:val="both"/>
      </w:pPr>
      <w:r>
        <w:lastRenderedPageBreak/>
        <w:t>Questão enem2016356018</w:t>
      </w:r>
    </w:p>
    <w:p w14:paraId="6563545D" w14:textId="77777777" w:rsidR="00D4792D" w:rsidRDefault="00D4792D" w:rsidP="00D4792D">
      <w:pPr>
        <w:ind w:left="425" w:right="-585"/>
        <w:jc w:val="both"/>
      </w:pPr>
    </w:p>
    <w:p w14:paraId="2EA85831" w14:textId="77777777" w:rsidR="00D4792D" w:rsidRDefault="00D4792D" w:rsidP="00D4792D">
      <w:pPr>
        <w:ind w:left="425" w:right="-585"/>
        <w:jc w:val="both"/>
      </w:pPr>
      <w:r>
        <w:t>Os andróginos tentaram escalar o céu para combater os deuses. No entanto, os deuses em um primeiro momento pensam em matá-los de forma sumária. Depois decidem puni-los da forma mais cruel: dividem-nos em dois. Por exemplo, é como se pegássemos um ovo cozido e, com uma linha, dividíssemos ao meio. Desta forma, até hoje as metades separadas buscam reunir-se. Cada um com saudade de sua metade, tenta juntar-se novamente a ela, abraçando-se, enlaçando-se um ao outro, desejando formar um único ser.</w:t>
      </w:r>
    </w:p>
    <w:p w14:paraId="0B4C1291" w14:textId="77777777" w:rsidR="00D4792D" w:rsidRDefault="00D4792D" w:rsidP="00D4792D">
      <w:pPr>
        <w:spacing w:line="240" w:lineRule="auto"/>
        <w:ind w:left="5385" w:right="-585"/>
        <w:jc w:val="both"/>
        <w:rPr>
          <w:sz w:val="20"/>
          <w:szCs w:val="20"/>
        </w:rPr>
      </w:pPr>
      <w:r>
        <w:rPr>
          <w:sz w:val="20"/>
          <w:szCs w:val="20"/>
        </w:rPr>
        <w:t>PLATÃO. O banquete. São Paulo: Nova Cultural, 1987.</w:t>
      </w:r>
    </w:p>
    <w:p w14:paraId="0070F216" w14:textId="77777777" w:rsidR="00D4792D" w:rsidRDefault="00D4792D" w:rsidP="00D4792D">
      <w:pPr>
        <w:ind w:left="425" w:right="-585"/>
        <w:jc w:val="both"/>
      </w:pPr>
    </w:p>
    <w:p w14:paraId="0803EC52" w14:textId="77777777" w:rsidR="00D4792D" w:rsidRDefault="00D4792D" w:rsidP="00D4792D">
      <w:pPr>
        <w:ind w:left="425" w:right="-585"/>
        <w:jc w:val="both"/>
      </w:pPr>
      <w:r>
        <w:t xml:space="preserve">No trecho da obra </w:t>
      </w:r>
      <w:r>
        <w:rPr>
          <w:i/>
        </w:rPr>
        <w:t>O banquete</w:t>
      </w:r>
      <w:r>
        <w:t>, Platão explicita, por meio de uma alegoria, o:</w:t>
      </w:r>
    </w:p>
    <w:p w14:paraId="198DAD5B" w14:textId="77777777" w:rsidR="00D4792D" w:rsidRDefault="00D4792D" w:rsidP="00D4792D">
      <w:pPr>
        <w:ind w:left="425" w:right="-585"/>
        <w:jc w:val="both"/>
      </w:pPr>
    </w:p>
    <w:p w14:paraId="6B403770" w14:textId="77777777" w:rsidR="00D4792D" w:rsidRDefault="00D4792D" w:rsidP="00D4792D">
      <w:pPr>
        <w:numPr>
          <w:ilvl w:val="0"/>
          <w:numId w:val="43"/>
        </w:numPr>
        <w:ind w:right="-585"/>
        <w:jc w:val="both"/>
      </w:pPr>
      <w:r>
        <w:t>bem supremo como fim do homem.</w:t>
      </w:r>
    </w:p>
    <w:p w14:paraId="199BAECD" w14:textId="77777777" w:rsidR="00D4792D" w:rsidRDefault="00D4792D" w:rsidP="00D4792D">
      <w:pPr>
        <w:numPr>
          <w:ilvl w:val="0"/>
          <w:numId w:val="43"/>
        </w:numPr>
        <w:ind w:right="-585"/>
        <w:jc w:val="both"/>
      </w:pPr>
      <w:r>
        <w:t>prazer perene como fundamento da felicidade.</w:t>
      </w:r>
    </w:p>
    <w:p w14:paraId="048DA7F2" w14:textId="77777777" w:rsidR="00D4792D" w:rsidRDefault="00D4792D" w:rsidP="00D4792D">
      <w:pPr>
        <w:numPr>
          <w:ilvl w:val="0"/>
          <w:numId w:val="43"/>
        </w:numPr>
        <w:ind w:right="-585"/>
        <w:jc w:val="both"/>
      </w:pPr>
      <w:r>
        <w:t>ideal inteligível como transcendência desejada.</w:t>
      </w:r>
    </w:p>
    <w:p w14:paraId="4970AE9A" w14:textId="77777777" w:rsidR="00D4792D" w:rsidRDefault="00D4792D" w:rsidP="00D4792D">
      <w:pPr>
        <w:numPr>
          <w:ilvl w:val="0"/>
          <w:numId w:val="43"/>
        </w:numPr>
        <w:ind w:right="-585"/>
        <w:jc w:val="both"/>
      </w:pPr>
      <w:r>
        <w:t>amor como falta constituinte do ser humano.</w:t>
      </w:r>
    </w:p>
    <w:p w14:paraId="02E732ED" w14:textId="77777777" w:rsidR="00D4792D" w:rsidRDefault="00D4792D" w:rsidP="00D4792D">
      <w:pPr>
        <w:numPr>
          <w:ilvl w:val="0"/>
          <w:numId w:val="43"/>
        </w:numPr>
        <w:ind w:right="-585"/>
        <w:jc w:val="both"/>
        <w:sectPr w:rsidR="00D4792D">
          <w:pgSz w:w="11909" w:h="16834"/>
          <w:pgMar w:top="1440" w:right="1440" w:bottom="1440" w:left="0" w:header="720" w:footer="720" w:gutter="0"/>
          <w:cols w:space="720"/>
        </w:sectPr>
      </w:pPr>
      <w:r>
        <w:t>autoconhecimento como caminho da verdade.</w:t>
      </w:r>
    </w:p>
    <w:p w14:paraId="7A994D90" w14:textId="77777777" w:rsidR="00D4792D" w:rsidRDefault="00D4792D" w:rsidP="00D4792D">
      <w:pPr>
        <w:ind w:left="425" w:right="-585"/>
        <w:jc w:val="both"/>
      </w:pPr>
      <w:r>
        <w:lastRenderedPageBreak/>
        <w:t>Questão enem2016356019</w:t>
      </w:r>
    </w:p>
    <w:p w14:paraId="6641989B" w14:textId="77777777" w:rsidR="00D4792D" w:rsidRDefault="00D4792D" w:rsidP="00D4792D">
      <w:pPr>
        <w:ind w:left="425" w:right="-585"/>
        <w:jc w:val="both"/>
      </w:pPr>
    </w:p>
    <w:p w14:paraId="7D88567C" w14:textId="77777777" w:rsidR="00D4792D" w:rsidRDefault="00D4792D" w:rsidP="00D4792D">
      <w:pPr>
        <w:ind w:left="425" w:right="-585"/>
        <w:jc w:val="both"/>
      </w:pPr>
      <w:r>
        <w:rPr>
          <w:noProof/>
        </w:rPr>
        <w:drawing>
          <wp:inline distT="114300" distB="114300" distL="114300" distR="114300" wp14:anchorId="0DEC4D0A" wp14:editId="3D543B9F">
            <wp:extent cx="4289327" cy="2845212"/>
            <wp:effectExtent l="0" t="0" r="0" b="0"/>
            <wp:docPr id="146" name="image144.png" descr="Desenho de pessoa com a mã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46" name="image144.png" descr="Desenho de pessoa com a mão&#10;&#10;Descrição gerada automaticamente com confiança média"/>
                    <pic:cNvPicPr preferRelativeResize="0"/>
                  </pic:nvPicPr>
                  <pic:blipFill>
                    <a:blip r:embed="rId104"/>
                    <a:srcRect/>
                    <a:stretch>
                      <a:fillRect/>
                    </a:stretch>
                  </pic:blipFill>
                  <pic:spPr>
                    <a:xfrm>
                      <a:off x="0" y="0"/>
                      <a:ext cx="4289327" cy="2845212"/>
                    </a:xfrm>
                    <a:prstGeom prst="rect">
                      <a:avLst/>
                    </a:prstGeom>
                    <a:ln/>
                  </pic:spPr>
                </pic:pic>
              </a:graphicData>
            </a:graphic>
          </wp:inline>
        </w:drawing>
      </w:r>
    </w:p>
    <w:p w14:paraId="726ACDA0" w14:textId="77777777" w:rsidR="00D4792D" w:rsidRDefault="00D4792D" w:rsidP="00D4792D">
      <w:pPr>
        <w:spacing w:line="240" w:lineRule="auto"/>
        <w:ind w:left="425" w:right="-585"/>
        <w:jc w:val="both"/>
        <w:rPr>
          <w:sz w:val="20"/>
          <w:szCs w:val="20"/>
        </w:rPr>
      </w:pPr>
      <w:r>
        <w:rPr>
          <w:sz w:val="20"/>
          <w:szCs w:val="20"/>
        </w:rPr>
        <w:t>ILLINGWORTH, L. G. Outubro de 1962. Disponível em: www.llgc.org.uk. Acesso em: 8 mar. 2016.</w:t>
      </w:r>
    </w:p>
    <w:p w14:paraId="065F79A0" w14:textId="77777777" w:rsidR="00D4792D" w:rsidRDefault="00D4792D" w:rsidP="00D4792D">
      <w:pPr>
        <w:ind w:left="425" w:right="-585"/>
        <w:jc w:val="both"/>
      </w:pPr>
    </w:p>
    <w:p w14:paraId="17C9A467" w14:textId="77777777" w:rsidR="00D4792D" w:rsidRDefault="00D4792D" w:rsidP="00D4792D">
      <w:pPr>
        <w:ind w:left="425" w:right="-585"/>
        <w:jc w:val="both"/>
      </w:pPr>
      <w:r>
        <w:t>A charge faz alusão à intensa rivalidade entre as duas maiores potências do século XX. O momento mais tenso dessa disputa foi provocado pela:</w:t>
      </w:r>
    </w:p>
    <w:p w14:paraId="2DB4BC84" w14:textId="77777777" w:rsidR="00D4792D" w:rsidRDefault="00D4792D" w:rsidP="00D4792D">
      <w:pPr>
        <w:ind w:left="425" w:right="-585"/>
        <w:jc w:val="both"/>
      </w:pPr>
    </w:p>
    <w:p w14:paraId="09B0D72B" w14:textId="77777777" w:rsidR="00D4792D" w:rsidRDefault="00D4792D" w:rsidP="00D4792D">
      <w:pPr>
        <w:numPr>
          <w:ilvl w:val="0"/>
          <w:numId w:val="127"/>
        </w:numPr>
        <w:ind w:right="-585"/>
        <w:jc w:val="both"/>
      </w:pPr>
      <w:r>
        <w:t>ampliação da Guerra do Vietnã.</w:t>
      </w:r>
    </w:p>
    <w:p w14:paraId="603B3D79" w14:textId="77777777" w:rsidR="00D4792D" w:rsidRDefault="00D4792D" w:rsidP="00D4792D">
      <w:pPr>
        <w:numPr>
          <w:ilvl w:val="0"/>
          <w:numId w:val="127"/>
        </w:numPr>
        <w:ind w:right="-585"/>
        <w:jc w:val="both"/>
      </w:pPr>
      <w:r>
        <w:t>construção do muro de Berlim.</w:t>
      </w:r>
    </w:p>
    <w:p w14:paraId="5BB23547" w14:textId="77777777" w:rsidR="00D4792D" w:rsidRDefault="00D4792D" w:rsidP="00D4792D">
      <w:pPr>
        <w:numPr>
          <w:ilvl w:val="0"/>
          <w:numId w:val="127"/>
        </w:numPr>
        <w:ind w:right="-585"/>
        <w:jc w:val="both"/>
      </w:pPr>
      <w:r>
        <w:t>instalação de mísseis em Cuba.</w:t>
      </w:r>
    </w:p>
    <w:p w14:paraId="5EB2DB54" w14:textId="77777777" w:rsidR="00D4792D" w:rsidRDefault="00D4792D" w:rsidP="00D4792D">
      <w:pPr>
        <w:numPr>
          <w:ilvl w:val="0"/>
          <w:numId w:val="127"/>
        </w:numPr>
        <w:ind w:right="-585"/>
        <w:jc w:val="both"/>
      </w:pPr>
      <w:r>
        <w:t>eclosão da Guerra dos Sete Dias.</w:t>
      </w:r>
    </w:p>
    <w:p w14:paraId="0E950CFF" w14:textId="77777777" w:rsidR="00D4792D" w:rsidRDefault="00D4792D" w:rsidP="00D4792D">
      <w:pPr>
        <w:numPr>
          <w:ilvl w:val="0"/>
          <w:numId w:val="127"/>
        </w:numPr>
        <w:ind w:right="-585"/>
        <w:jc w:val="both"/>
        <w:sectPr w:rsidR="00D4792D">
          <w:pgSz w:w="11909" w:h="16834"/>
          <w:pgMar w:top="1440" w:right="1440" w:bottom="1440" w:left="0" w:header="720" w:footer="720" w:gutter="0"/>
          <w:cols w:space="720"/>
        </w:sectPr>
      </w:pPr>
      <w:r>
        <w:t>invasão do território do Afeganistão.</w:t>
      </w:r>
    </w:p>
    <w:p w14:paraId="07204032" w14:textId="77777777" w:rsidR="00D4792D" w:rsidRDefault="00D4792D" w:rsidP="00D4792D">
      <w:pPr>
        <w:ind w:left="425" w:right="-585"/>
        <w:jc w:val="both"/>
      </w:pPr>
      <w:r>
        <w:lastRenderedPageBreak/>
        <w:t>Questão enem2016356020</w:t>
      </w:r>
    </w:p>
    <w:p w14:paraId="7B4B826C" w14:textId="77777777" w:rsidR="00D4792D" w:rsidRDefault="00D4792D" w:rsidP="00D4792D">
      <w:pPr>
        <w:ind w:left="425" w:right="-585"/>
        <w:jc w:val="both"/>
      </w:pPr>
    </w:p>
    <w:p w14:paraId="1AD75549" w14:textId="77777777" w:rsidR="00D4792D" w:rsidRDefault="00D4792D" w:rsidP="00D4792D">
      <w:pPr>
        <w:ind w:left="425" w:right="-585"/>
        <w:jc w:val="both"/>
      </w:pPr>
      <w:r>
        <w:t>Em 1967, o geógrafo brasileiro Pedro Pinchas Geiger propôs uma divisão regional do país em regiões geoeconômicas ou complexos regionais. Essa divisão baseia-se no processo histórico de formação do território brasileiro, levando em conta, especialmente, os efeitos da industrialização. Dessa forma, busca-se refletir a realidade do país e compreender seus mais profundos contrastes.</w:t>
      </w:r>
    </w:p>
    <w:p w14:paraId="51EF824C" w14:textId="77777777" w:rsidR="00D4792D" w:rsidRDefault="00D4792D" w:rsidP="00D4792D">
      <w:pPr>
        <w:spacing w:line="240" w:lineRule="auto"/>
        <w:ind w:left="5385" w:right="-585"/>
        <w:jc w:val="both"/>
        <w:rPr>
          <w:sz w:val="20"/>
          <w:szCs w:val="20"/>
        </w:rPr>
      </w:pPr>
      <w:r>
        <w:rPr>
          <w:sz w:val="20"/>
          <w:szCs w:val="20"/>
        </w:rPr>
        <w:t>Disponível em: http://educacao.uol.com.br. Acesso em: 23 ago. 2012 (adaptado).</w:t>
      </w:r>
    </w:p>
    <w:p w14:paraId="6C6680F6" w14:textId="77777777" w:rsidR="00D4792D" w:rsidRDefault="00D4792D" w:rsidP="00D4792D">
      <w:pPr>
        <w:ind w:left="425" w:right="-585"/>
        <w:jc w:val="both"/>
      </w:pPr>
    </w:p>
    <w:p w14:paraId="336E5807" w14:textId="77777777" w:rsidR="00D4792D" w:rsidRDefault="00D4792D" w:rsidP="00D4792D">
      <w:pPr>
        <w:ind w:left="425" w:right="-585"/>
        <w:jc w:val="both"/>
      </w:pPr>
      <w:r>
        <w:t>A divisão em regiões geoeconômicas ou complexos regionais encontra-se na seguinte representação:</w:t>
      </w:r>
    </w:p>
    <w:p w14:paraId="2B33C55C" w14:textId="77777777" w:rsidR="00D4792D" w:rsidRDefault="00D4792D" w:rsidP="00D4792D">
      <w:pPr>
        <w:ind w:left="425" w:right="-585"/>
        <w:jc w:val="both"/>
      </w:pPr>
    </w:p>
    <w:p w14:paraId="7C271277" w14:textId="77777777" w:rsidR="00D4792D" w:rsidRDefault="00D4792D" w:rsidP="00D4792D">
      <w:pPr>
        <w:ind w:left="425" w:right="-585"/>
        <w:jc w:val="both"/>
      </w:pPr>
    </w:p>
    <w:tbl>
      <w:tblPr>
        <w:tblStyle w:val="af"/>
        <w:tblW w:w="83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20"/>
        <w:gridCol w:w="3720"/>
      </w:tblGrid>
      <w:tr w:rsidR="00D4792D" w14:paraId="1B2974BB" w14:textId="77777777" w:rsidTr="00143A47">
        <w:tc>
          <w:tcPr>
            <w:tcW w:w="4620" w:type="dxa"/>
            <w:tcBorders>
              <w:top w:val="nil"/>
              <w:left w:val="nil"/>
              <w:bottom w:val="nil"/>
              <w:right w:val="nil"/>
            </w:tcBorders>
            <w:shd w:val="clear" w:color="auto" w:fill="auto"/>
            <w:tcMar>
              <w:top w:w="100" w:type="dxa"/>
              <w:left w:w="100" w:type="dxa"/>
              <w:bottom w:w="100" w:type="dxa"/>
              <w:right w:w="100" w:type="dxa"/>
            </w:tcMar>
          </w:tcPr>
          <w:p w14:paraId="01FC5A57" w14:textId="77777777" w:rsidR="00D4792D" w:rsidRDefault="00D4792D" w:rsidP="00143A47">
            <w:pPr>
              <w:widowControl w:val="0"/>
              <w:numPr>
                <w:ilvl w:val="0"/>
                <w:numId w:val="168"/>
              </w:numPr>
              <w:pBdr>
                <w:top w:val="nil"/>
                <w:left w:val="nil"/>
                <w:bottom w:val="nil"/>
                <w:right w:val="nil"/>
                <w:between w:val="nil"/>
              </w:pBdr>
              <w:spacing w:line="240" w:lineRule="auto"/>
            </w:pPr>
          </w:p>
          <w:p w14:paraId="49227FDD"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3800512" wp14:editId="414F7A3A">
                  <wp:extent cx="1362075" cy="1295400"/>
                  <wp:effectExtent l="0" t="0" r="0" b="0"/>
                  <wp:docPr id="101" name="image90.png" descr="Desenho de um map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1" name="image90.png" descr="Desenho de um mapa&#10;&#10;Descrição gerada automaticamente com confiança média"/>
                          <pic:cNvPicPr preferRelativeResize="0"/>
                        </pic:nvPicPr>
                        <pic:blipFill>
                          <a:blip r:embed="rId105"/>
                          <a:srcRect t="1222" r="55451" b="65395"/>
                          <a:stretch>
                            <a:fillRect/>
                          </a:stretch>
                        </pic:blipFill>
                        <pic:spPr>
                          <a:xfrm>
                            <a:off x="0" y="0"/>
                            <a:ext cx="1362075" cy="1295400"/>
                          </a:xfrm>
                          <a:prstGeom prst="rect">
                            <a:avLst/>
                          </a:prstGeom>
                          <a:ln/>
                        </pic:spPr>
                      </pic:pic>
                    </a:graphicData>
                  </a:graphic>
                </wp:inline>
              </w:drawing>
            </w:r>
          </w:p>
        </w:tc>
        <w:tc>
          <w:tcPr>
            <w:tcW w:w="3720" w:type="dxa"/>
            <w:tcBorders>
              <w:top w:val="nil"/>
              <w:left w:val="nil"/>
              <w:bottom w:val="nil"/>
              <w:right w:val="nil"/>
            </w:tcBorders>
            <w:shd w:val="clear" w:color="auto" w:fill="auto"/>
            <w:tcMar>
              <w:top w:w="100" w:type="dxa"/>
              <w:left w:w="100" w:type="dxa"/>
              <w:bottom w:w="100" w:type="dxa"/>
              <w:right w:w="100" w:type="dxa"/>
            </w:tcMar>
          </w:tcPr>
          <w:p w14:paraId="4B902D55" w14:textId="77777777" w:rsidR="00D4792D" w:rsidRDefault="00D4792D" w:rsidP="00143A47">
            <w:pPr>
              <w:widowControl w:val="0"/>
              <w:pBdr>
                <w:top w:val="nil"/>
                <w:left w:val="nil"/>
                <w:bottom w:val="nil"/>
                <w:right w:val="nil"/>
                <w:between w:val="nil"/>
              </w:pBdr>
              <w:spacing w:line="240" w:lineRule="auto"/>
            </w:pPr>
            <w:r>
              <w:t xml:space="preserve">D) </w:t>
            </w:r>
          </w:p>
          <w:p w14:paraId="752803DF" w14:textId="77777777" w:rsidR="00D4792D" w:rsidRDefault="00D4792D" w:rsidP="00143A47">
            <w:pPr>
              <w:ind w:left="283" w:right="-585"/>
              <w:jc w:val="both"/>
            </w:pPr>
            <w:r>
              <w:rPr>
                <w:noProof/>
              </w:rPr>
              <w:drawing>
                <wp:inline distT="114300" distB="114300" distL="114300" distR="114300" wp14:anchorId="2110D21F" wp14:editId="1D59BAF1">
                  <wp:extent cx="1285875" cy="1212959"/>
                  <wp:effectExtent l="0" t="0" r="0" b="0"/>
                  <wp:docPr id="76" name="image57.png" descr="Desenho de um map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6" name="image57.png" descr="Desenho de um mapa&#10;&#10;Descrição gerada automaticamente com confiança média"/>
                          <pic:cNvPicPr preferRelativeResize="0"/>
                        </pic:nvPicPr>
                        <pic:blipFill>
                          <a:blip r:embed="rId105"/>
                          <a:srcRect l="57943" t="1157" b="67168"/>
                          <a:stretch>
                            <a:fillRect/>
                          </a:stretch>
                        </pic:blipFill>
                        <pic:spPr>
                          <a:xfrm>
                            <a:off x="0" y="0"/>
                            <a:ext cx="1285875" cy="1212959"/>
                          </a:xfrm>
                          <a:prstGeom prst="rect">
                            <a:avLst/>
                          </a:prstGeom>
                          <a:ln/>
                        </pic:spPr>
                      </pic:pic>
                    </a:graphicData>
                  </a:graphic>
                </wp:inline>
              </w:drawing>
            </w:r>
          </w:p>
        </w:tc>
      </w:tr>
      <w:tr w:rsidR="00D4792D" w14:paraId="15889201" w14:textId="77777777" w:rsidTr="00143A47">
        <w:tc>
          <w:tcPr>
            <w:tcW w:w="4620" w:type="dxa"/>
            <w:tcBorders>
              <w:top w:val="nil"/>
              <w:left w:val="nil"/>
              <w:bottom w:val="nil"/>
              <w:right w:val="nil"/>
            </w:tcBorders>
            <w:shd w:val="clear" w:color="auto" w:fill="auto"/>
            <w:tcMar>
              <w:top w:w="100" w:type="dxa"/>
              <w:left w:w="100" w:type="dxa"/>
              <w:bottom w:w="100" w:type="dxa"/>
              <w:right w:w="100" w:type="dxa"/>
            </w:tcMar>
          </w:tcPr>
          <w:p w14:paraId="206FE102" w14:textId="77777777" w:rsidR="00D4792D" w:rsidRDefault="00D4792D" w:rsidP="00143A47">
            <w:pPr>
              <w:widowControl w:val="0"/>
              <w:numPr>
                <w:ilvl w:val="0"/>
                <w:numId w:val="168"/>
              </w:numPr>
              <w:pBdr>
                <w:top w:val="nil"/>
                <w:left w:val="nil"/>
                <w:bottom w:val="nil"/>
                <w:right w:val="nil"/>
                <w:between w:val="nil"/>
              </w:pBdr>
              <w:spacing w:line="240" w:lineRule="auto"/>
            </w:pPr>
          </w:p>
          <w:p w14:paraId="7F17D09B"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6657490" wp14:editId="4D3576F4">
                  <wp:extent cx="1419225" cy="1310137"/>
                  <wp:effectExtent l="0" t="0" r="0" b="0"/>
                  <wp:docPr id="128" name="image119.png" descr="Desenho de um map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28" name="image119.png" descr="Desenho de um mapa&#10;&#10;Descrição gerada automaticamente com confiança média"/>
                          <pic:cNvPicPr preferRelativeResize="0"/>
                        </pic:nvPicPr>
                        <pic:blipFill>
                          <a:blip r:embed="rId105"/>
                          <a:srcRect t="32555" r="53582" b="33086"/>
                          <a:stretch>
                            <a:fillRect/>
                          </a:stretch>
                        </pic:blipFill>
                        <pic:spPr>
                          <a:xfrm>
                            <a:off x="0" y="0"/>
                            <a:ext cx="1419225" cy="1310137"/>
                          </a:xfrm>
                          <a:prstGeom prst="rect">
                            <a:avLst/>
                          </a:prstGeom>
                          <a:ln/>
                        </pic:spPr>
                      </pic:pic>
                    </a:graphicData>
                  </a:graphic>
                </wp:inline>
              </w:drawing>
            </w:r>
          </w:p>
        </w:tc>
        <w:tc>
          <w:tcPr>
            <w:tcW w:w="3720" w:type="dxa"/>
            <w:tcBorders>
              <w:top w:val="nil"/>
              <w:left w:val="nil"/>
              <w:bottom w:val="nil"/>
              <w:right w:val="nil"/>
            </w:tcBorders>
            <w:shd w:val="clear" w:color="auto" w:fill="auto"/>
            <w:tcMar>
              <w:top w:w="100" w:type="dxa"/>
              <w:left w:w="100" w:type="dxa"/>
              <w:bottom w:w="100" w:type="dxa"/>
              <w:right w:w="100" w:type="dxa"/>
            </w:tcMar>
          </w:tcPr>
          <w:p w14:paraId="4FAAC411" w14:textId="77777777" w:rsidR="00D4792D" w:rsidRDefault="00D4792D" w:rsidP="00143A47">
            <w:pPr>
              <w:widowControl w:val="0"/>
              <w:pBdr>
                <w:top w:val="nil"/>
                <w:left w:val="nil"/>
                <w:bottom w:val="nil"/>
                <w:right w:val="nil"/>
                <w:between w:val="nil"/>
              </w:pBdr>
              <w:spacing w:line="240" w:lineRule="auto"/>
            </w:pPr>
            <w:r>
              <w:t>E)</w:t>
            </w:r>
          </w:p>
          <w:p w14:paraId="6530A075" w14:textId="77777777" w:rsidR="00D4792D" w:rsidRDefault="00D4792D" w:rsidP="00143A47">
            <w:pPr>
              <w:ind w:left="283" w:right="-585"/>
              <w:jc w:val="both"/>
            </w:pPr>
            <w:r>
              <w:rPr>
                <w:noProof/>
              </w:rPr>
              <w:drawing>
                <wp:inline distT="114300" distB="114300" distL="114300" distR="114300" wp14:anchorId="172142CA" wp14:editId="720BF22E">
                  <wp:extent cx="1285875" cy="1306375"/>
                  <wp:effectExtent l="0" t="0" r="0" b="0"/>
                  <wp:docPr id="55" name="image57.png" descr="Desenho de um map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5" name="image57.png" descr="Desenho de um mapa&#10;&#10;Descrição gerada automaticamente com confiança média"/>
                          <pic:cNvPicPr preferRelativeResize="0"/>
                        </pic:nvPicPr>
                        <pic:blipFill>
                          <a:blip r:embed="rId105"/>
                          <a:srcRect l="57943" t="33205" b="32611"/>
                          <a:stretch>
                            <a:fillRect/>
                          </a:stretch>
                        </pic:blipFill>
                        <pic:spPr>
                          <a:xfrm>
                            <a:off x="0" y="0"/>
                            <a:ext cx="1285875" cy="1306375"/>
                          </a:xfrm>
                          <a:prstGeom prst="rect">
                            <a:avLst/>
                          </a:prstGeom>
                          <a:ln/>
                        </pic:spPr>
                      </pic:pic>
                    </a:graphicData>
                  </a:graphic>
                </wp:inline>
              </w:drawing>
            </w:r>
          </w:p>
        </w:tc>
      </w:tr>
      <w:tr w:rsidR="00D4792D" w14:paraId="4187F4A9" w14:textId="77777777" w:rsidTr="00143A47">
        <w:tc>
          <w:tcPr>
            <w:tcW w:w="4620" w:type="dxa"/>
            <w:tcBorders>
              <w:top w:val="nil"/>
              <w:left w:val="nil"/>
              <w:bottom w:val="nil"/>
              <w:right w:val="nil"/>
            </w:tcBorders>
            <w:shd w:val="clear" w:color="auto" w:fill="auto"/>
            <w:tcMar>
              <w:top w:w="100" w:type="dxa"/>
              <w:left w:w="100" w:type="dxa"/>
              <w:bottom w:w="100" w:type="dxa"/>
              <w:right w:w="100" w:type="dxa"/>
            </w:tcMar>
          </w:tcPr>
          <w:p w14:paraId="3356009D" w14:textId="77777777" w:rsidR="00D4792D" w:rsidRDefault="00D4792D" w:rsidP="00143A47">
            <w:pPr>
              <w:widowControl w:val="0"/>
              <w:numPr>
                <w:ilvl w:val="0"/>
                <w:numId w:val="168"/>
              </w:numPr>
              <w:pBdr>
                <w:top w:val="nil"/>
                <w:left w:val="nil"/>
                <w:bottom w:val="nil"/>
                <w:right w:val="nil"/>
                <w:between w:val="nil"/>
              </w:pBdr>
              <w:spacing w:line="240" w:lineRule="auto"/>
            </w:pPr>
          </w:p>
          <w:p w14:paraId="05624F1F"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F56D4C2" wp14:editId="512CEEAB">
                  <wp:extent cx="1409700" cy="1295400"/>
                  <wp:effectExtent l="0" t="0" r="0" b="0"/>
                  <wp:docPr id="65" name="image61.png" descr="Desenho de um map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5" name="image61.png" descr="Desenho de um mapa&#10;&#10;Descrição gerada automaticamente com confiança média"/>
                          <pic:cNvPicPr preferRelativeResize="0"/>
                        </pic:nvPicPr>
                        <pic:blipFill>
                          <a:blip r:embed="rId105"/>
                          <a:srcRect t="66084" r="53894"/>
                          <a:stretch>
                            <a:fillRect/>
                          </a:stretch>
                        </pic:blipFill>
                        <pic:spPr>
                          <a:xfrm>
                            <a:off x="0" y="0"/>
                            <a:ext cx="1409700" cy="1295400"/>
                          </a:xfrm>
                          <a:prstGeom prst="rect">
                            <a:avLst/>
                          </a:prstGeom>
                          <a:ln/>
                        </pic:spPr>
                      </pic:pic>
                    </a:graphicData>
                  </a:graphic>
                </wp:inline>
              </w:drawing>
            </w:r>
          </w:p>
        </w:tc>
        <w:tc>
          <w:tcPr>
            <w:tcW w:w="3720" w:type="dxa"/>
            <w:tcBorders>
              <w:top w:val="nil"/>
              <w:left w:val="nil"/>
              <w:bottom w:val="nil"/>
              <w:right w:val="nil"/>
            </w:tcBorders>
            <w:shd w:val="clear" w:color="auto" w:fill="auto"/>
            <w:tcMar>
              <w:top w:w="100" w:type="dxa"/>
              <w:left w:w="100" w:type="dxa"/>
              <w:bottom w:w="100" w:type="dxa"/>
              <w:right w:w="100" w:type="dxa"/>
            </w:tcMar>
          </w:tcPr>
          <w:p w14:paraId="278201B3" w14:textId="77777777" w:rsidR="00D4792D" w:rsidRDefault="00D4792D" w:rsidP="00143A47">
            <w:pPr>
              <w:widowControl w:val="0"/>
              <w:pBdr>
                <w:top w:val="nil"/>
                <w:left w:val="nil"/>
                <w:bottom w:val="nil"/>
                <w:right w:val="nil"/>
                <w:between w:val="nil"/>
              </w:pBdr>
              <w:spacing w:line="240" w:lineRule="auto"/>
            </w:pPr>
          </w:p>
        </w:tc>
      </w:tr>
    </w:tbl>
    <w:p w14:paraId="17C1DFEC" w14:textId="77777777" w:rsidR="00D4792D" w:rsidRDefault="00D4792D" w:rsidP="00D4792D">
      <w:pPr>
        <w:ind w:right="-585"/>
        <w:jc w:val="both"/>
        <w:sectPr w:rsidR="00D4792D">
          <w:pgSz w:w="11909" w:h="16834"/>
          <w:pgMar w:top="1440" w:right="1440" w:bottom="1440" w:left="0" w:header="720" w:footer="720" w:gutter="0"/>
          <w:cols w:space="720"/>
        </w:sectPr>
      </w:pPr>
    </w:p>
    <w:p w14:paraId="03B82320" w14:textId="77777777" w:rsidR="00D4792D" w:rsidRDefault="00D4792D" w:rsidP="00D4792D">
      <w:pPr>
        <w:ind w:left="425" w:right="-585"/>
        <w:jc w:val="both"/>
      </w:pPr>
      <w:r>
        <w:lastRenderedPageBreak/>
        <w:t>Questão enem2016356021</w:t>
      </w:r>
    </w:p>
    <w:p w14:paraId="4A28338E" w14:textId="77777777" w:rsidR="00D4792D" w:rsidRDefault="00D4792D" w:rsidP="00D4792D">
      <w:pPr>
        <w:ind w:right="-585"/>
        <w:jc w:val="both"/>
      </w:pPr>
    </w:p>
    <w:p w14:paraId="034E9985" w14:textId="77777777" w:rsidR="00D4792D" w:rsidRDefault="00D4792D" w:rsidP="00D4792D">
      <w:pPr>
        <w:ind w:left="425" w:right="-585"/>
        <w:jc w:val="both"/>
        <w:rPr>
          <w:b/>
        </w:rPr>
      </w:pPr>
      <w:r>
        <w:rPr>
          <w:b/>
        </w:rPr>
        <w:t>TEXTO I</w:t>
      </w:r>
    </w:p>
    <w:p w14:paraId="79642901" w14:textId="77777777" w:rsidR="00D4792D" w:rsidRDefault="00D4792D" w:rsidP="00D4792D">
      <w:pPr>
        <w:ind w:left="425" w:right="-585"/>
        <w:jc w:val="both"/>
      </w:pPr>
    </w:p>
    <w:p w14:paraId="1285F338" w14:textId="77777777" w:rsidR="00D4792D" w:rsidRDefault="00D4792D" w:rsidP="00D4792D">
      <w:pPr>
        <w:ind w:left="425" w:right="-585"/>
        <w:jc w:val="both"/>
        <w:rPr>
          <w:b/>
        </w:rPr>
      </w:pPr>
      <w:r>
        <w:rPr>
          <w:b/>
        </w:rPr>
        <w:t>Cidadão</w:t>
      </w:r>
    </w:p>
    <w:p w14:paraId="37D06C75" w14:textId="77777777" w:rsidR="00D4792D" w:rsidRDefault="00D4792D" w:rsidP="00D4792D">
      <w:pPr>
        <w:ind w:left="425" w:right="-585"/>
        <w:jc w:val="both"/>
      </w:pPr>
      <w:r>
        <w:t>Tá vendo aquele edifício, moço?</w:t>
      </w:r>
    </w:p>
    <w:p w14:paraId="51DD986C" w14:textId="77777777" w:rsidR="00D4792D" w:rsidRDefault="00D4792D" w:rsidP="00D4792D">
      <w:pPr>
        <w:ind w:left="425" w:right="-585"/>
        <w:jc w:val="both"/>
      </w:pPr>
      <w:r>
        <w:t>Ajudei a levantar</w:t>
      </w:r>
    </w:p>
    <w:p w14:paraId="3D2D51DC" w14:textId="77777777" w:rsidR="00D4792D" w:rsidRDefault="00D4792D" w:rsidP="00D4792D">
      <w:pPr>
        <w:ind w:left="425" w:right="-585"/>
        <w:jc w:val="both"/>
      </w:pPr>
      <w:r>
        <w:t>Foi um tempo de aflição</w:t>
      </w:r>
    </w:p>
    <w:p w14:paraId="0EAA2A9C" w14:textId="77777777" w:rsidR="00D4792D" w:rsidRDefault="00D4792D" w:rsidP="00D4792D">
      <w:pPr>
        <w:ind w:left="425" w:right="-585"/>
        <w:jc w:val="both"/>
      </w:pPr>
      <w:r>
        <w:t>Eram quatro condução</w:t>
      </w:r>
    </w:p>
    <w:p w14:paraId="3131534D" w14:textId="77777777" w:rsidR="00D4792D" w:rsidRDefault="00D4792D" w:rsidP="00D4792D">
      <w:pPr>
        <w:ind w:left="425" w:right="-585"/>
        <w:jc w:val="both"/>
      </w:pPr>
      <w:r>
        <w:t>Duas pra ir, duas pra voltar</w:t>
      </w:r>
    </w:p>
    <w:p w14:paraId="4C558664" w14:textId="77777777" w:rsidR="00D4792D" w:rsidRDefault="00D4792D" w:rsidP="00D4792D">
      <w:pPr>
        <w:ind w:left="425" w:right="-585"/>
        <w:jc w:val="both"/>
      </w:pPr>
      <w:r>
        <w:t>Hoje depois dele pronto</w:t>
      </w:r>
    </w:p>
    <w:p w14:paraId="081186DE" w14:textId="77777777" w:rsidR="00D4792D" w:rsidRDefault="00D4792D" w:rsidP="00D4792D">
      <w:pPr>
        <w:ind w:left="425" w:right="-585"/>
        <w:jc w:val="both"/>
      </w:pPr>
      <w:r>
        <w:t>Olho pra cima e fico tonto</w:t>
      </w:r>
    </w:p>
    <w:p w14:paraId="236FB2A4" w14:textId="77777777" w:rsidR="00D4792D" w:rsidRDefault="00D4792D" w:rsidP="00D4792D">
      <w:pPr>
        <w:ind w:left="425" w:right="-585"/>
        <w:jc w:val="both"/>
      </w:pPr>
      <w:r>
        <w:t>Mas me vem um cidadão</w:t>
      </w:r>
    </w:p>
    <w:p w14:paraId="0F24F5B4" w14:textId="77777777" w:rsidR="00D4792D" w:rsidRDefault="00D4792D" w:rsidP="00D4792D">
      <w:pPr>
        <w:ind w:left="425" w:right="-585"/>
        <w:jc w:val="both"/>
      </w:pPr>
      <w:r>
        <w:t>E me diz desconfiado</w:t>
      </w:r>
    </w:p>
    <w:p w14:paraId="17F2AFBE" w14:textId="77777777" w:rsidR="00D4792D" w:rsidRDefault="00D4792D" w:rsidP="00D4792D">
      <w:pPr>
        <w:ind w:left="425" w:right="-585"/>
        <w:jc w:val="both"/>
      </w:pPr>
      <w:r>
        <w:t>“Tu tá aí admirado</w:t>
      </w:r>
    </w:p>
    <w:p w14:paraId="544CCC16" w14:textId="77777777" w:rsidR="00D4792D" w:rsidRDefault="00D4792D" w:rsidP="00D4792D">
      <w:pPr>
        <w:ind w:left="425" w:right="-585"/>
        <w:jc w:val="both"/>
      </w:pPr>
      <w:r>
        <w:t>Ou tá querendo roubar?”</w:t>
      </w:r>
    </w:p>
    <w:p w14:paraId="213E4D73" w14:textId="77777777" w:rsidR="00D4792D" w:rsidRDefault="00D4792D" w:rsidP="00D4792D">
      <w:pPr>
        <w:ind w:left="425" w:right="-585"/>
        <w:jc w:val="both"/>
      </w:pPr>
      <w:r>
        <w:t>Meu domingo tá perdido</w:t>
      </w:r>
    </w:p>
    <w:p w14:paraId="6E2DE601" w14:textId="77777777" w:rsidR="00D4792D" w:rsidRDefault="00D4792D" w:rsidP="00D4792D">
      <w:pPr>
        <w:ind w:left="425" w:right="-585"/>
        <w:jc w:val="both"/>
      </w:pPr>
      <w:r>
        <w:t>Vou pra casa entristecido</w:t>
      </w:r>
    </w:p>
    <w:p w14:paraId="71DD9B2A" w14:textId="77777777" w:rsidR="00D4792D" w:rsidRDefault="00D4792D" w:rsidP="00D4792D">
      <w:pPr>
        <w:ind w:left="425" w:right="-585"/>
        <w:jc w:val="both"/>
      </w:pPr>
      <w:r>
        <w:t>Dá vontade de beber</w:t>
      </w:r>
    </w:p>
    <w:p w14:paraId="5D967C30" w14:textId="77777777" w:rsidR="00D4792D" w:rsidRDefault="00D4792D" w:rsidP="00D4792D">
      <w:pPr>
        <w:ind w:left="425" w:right="-585"/>
        <w:jc w:val="both"/>
      </w:pPr>
      <w:r>
        <w:t>E pra aumentar meu tédio</w:t>
      </w:r>
    </w:p>
    <w:p w14:paraId="712726DC" w14:textId="77777777" w:rsidR="00D4792D" w:rsidRDefault="00D4792D" w:rsidP="00D4792D">
      <w:pPr>
        <w:ind w:left="425" w:right="-585"/>
        <w:jc w:val="both"/>
      </w:pPr>
      <w:r>
        <w:t>Eu nem posso olhar pro prédio</w:t>
      </w:r>
    </w:p>
    <w:p w14:paraId="060AB592" w14:textId="77777777" w:rsidR="00D4792D" w:rsidRDefault="00D4792D" w:rsidP="00D4792D">
      <w:pPr>
        <w:ind w:left="425" w:right="-585"/>
        <w:jc w:val="both"/>
      </w:pPr>
      <w:r>
        <w:t>Que eu ajudei a fazer.</w:t>
      </w:r>
    </w:p>
    <w:p w14:paraId="63E44807" w14:textId="77777777" w:rsidR="00D4792D" w:rsidRDefault="00D4792D" w:rsidP="00D4792D">
      <w:pPr>
        <w:spacing w:line="240" w:lineRule="auto"/>
        <w:ind w:left="5385" w:right="-585"/>
        <w:jc w:val="both"/>
        <w:rPr>
          <w:sz w:val="20"/>
          <w:szCs w:val="20"/>
        </w:rPr>
      </w:pPr>
      <w:r>
        <w:rPr>
          <w:sz w:val="20"/>
          <w:szCs w:val="20"/>
        </w:rPr>
        <w:t>BARBOSA, L. In: ZÉ RAMALHO. 20 Super Sucessos. Rio de Janeiro: Sony Music, 1999 (fragmento).</w:t>
      </w:r>
    </w:p>
    <w:p w14:paraId="47AC11E7" w14:textId="77777777" w:rsidR="00D4792D" w:rsidRDefault="00D4792D" w:rsidP="00D4792D">
      <w:pPr>
        <w:ind w:left="425" w:right="-585"/>
        <w:jc w:val="both"/>
      </w:pPr>
    </w:p>
    <w:p w14:paraId="2F37B132" w14:textId="77777777" w:rsidR="00D4792D" w:rsidRDefault="00D4792D" w:rsidP="00D4792D">
      <w:pPr>
        <w:ind w:left="425" w:right="-585"/>
        <w:jc w:val="both"/>
        <w:rPr>
          <w:b/>
        </w:rPr>
      </w:pPr>
      <w:r>
        <w:rPr>
          <w:b/>
        </w:rPr>
        <w:t>TEXTO II</w:t>
      </w:r>
    </w:p>
    <w:p w14:paraId="0695A2AF" w14:textId="77777777" w:rsidR="00D4792D" w:rsidRDefault="00D4792D" w:rsidP="00D4792D">
      <w:pPr>
        <w:ind w:left="425" w:right="-585"/>
        <w:jc w:val="both"/>
        <w:rPr>
          <w:b/>
        </w:rPr>
      </w:pPr>
    </w:p>
    <w:p w14:paraId="358ECD0C" w14:textId="77777777" w:rsidR="00D4792D" w:rsidRDefault="00D4792D" w:rsidP="00D4792D">
      <w:pPr>
        <w:ind w:left="425" w:right="-585"/>
        <w:jc w:val="both"/>
      </w:pPr>
      <w:r>
        <w:t>O trabalhador fica mais pobre à medida que produz mais riqueza e sua produção cresce em força e extensão. O trabalhador torna-se uma mercadoria ainda mais barata à medida que cria mais bens. Esse fato simplesmente subentende que o objeto produzido pelo trabalho, o seu produto, agora se lhe opõe como um ser estranho, como uma força independente do produtor.</w:t>
      </w:r>
    </w:p>
    <w:p w14:paraId="425D050C" w14:textId="77777777" w:rsidR="00D4792D" w:rsidRDefault="00D4792D" w:rsidP="00D4792D">
      <w:pPr>
        <w:spacing w:line="240" w:lineRule="auto"/>
        <w:ind w:left="5385" w:right="-585"/>
        <w:jc w:val="both"/>
        <w:rPr>
          <w:sz w:val="20"/>
          <w:szCs w:val="20"/>
        </w:rPr>
      </w:pPr>
      <w:r>
        <w:rPr>
          <w:sz w:val="20"/>
          <w:szCs w:val="20"/>
        </w:rPr>
        <w:t>MARX, K. Manuscritos económicos-filosóficos (Primeiro manuscrito). São Paulo: Boitempo Editorial, 2004 (adaptado).</w:t>
      </w:r>
    </w:p>
    <w:p w14:paraId="05978656" w14:textId="77777777" w:rsidR="00D4792D" w:rsidRDefault="00D4792D" w:rsidP="00D4792D">
      <w:pPr>
        <w:ind w:left="425" w:right="-585"/>
        <w:jc w:val="both"/>
      </w:pPr>
    </w:p>
    <w:p w14:paraId="21095714" w14:textId="77777777" w:rsidR="00D4792D" w:rsidRDefault="00D4792D" w:rsidP="00D4792D">
      <w:pPr>
        <w:ind w:left="425" w:right="-585"/>
        <w:jc w:val="both"/>
      </w:pPr>
      <w:r>
        <w:t>Com base nos textos, a relação entre trabalho e modo de produção capitalista é:</w:t>
      </w:r>
    </w:p>
    <w:p w14:paraId="7E5E58D4" w14:textId="77777777" w:rsidR="00D4792D" w:rsidRDefault="00D4792D" w:rsidP="00D4792D">
      <w:pPr>
        <w:ind w:left="425" w:right="-585"/>
        <w:jc w:val="both"/>
      </w:pPr>
    </w:p>
    <w:p w14:paraId="0482B08F" w14:textId="77777777" w:rsidR="00D4792D" w:rsidRDefault="00D4792D" w:rsidP="00D4792D">
      <w:pPr>
        <w:numPr>
          <w:ilvl w:val="0"/>
          <w:numId w:val="135"/>
        </w:numPr>
        <w:ind w:right="-585"/>
        <w:jc w:val="both"/>
      </w:pPr>
      <w:r>
        <w:t>baseada na desvalorização do trabalho especializado e no aumento da demanda social por novos postos de emprego.</w:t>
      </w:r>
    </w:p>
    <w:p w14:paraId="24BC1506" w14:textId="77777777" w:rsidR="00D4792D" w:rsidRDefault="00D4792D" w:rsidP="00D4792D">
      <w:pPr>
        <w:numPr>
          <w:ilvl w:val="0"/>
          <w:numId w:val="135"/>
        </w:numPr>
        <w:ind w:right="-585"/>
        <w:jc w:val="both"/>
      </w:pPr>
      <w:r>
        <w:t>fundada no crescimento proporcional entre o número de trabalhadores e o aumento da produção de bens e serviços.</w:t>
      </w:r>
    </w:p>
    <w:p w14:paraId="5E7F4E0F" w14:textId="77777777" w:rsidR="00D4792D" w:rsidRDefault="00D4792D" w:rsidP="00D4792D">
      <w:pPr>
        <w:numPr>
          <w:ilvl w:val="0"/>
          <w:numId w:val="135"/>
        </w:numPr>
        <w:ind w:right="-585"/>
        <w:jc w:val="both"/>
      </w:pPr>
      <w:r>
        <w:t>estruturada na distribuição equânime de renda e no declínio do capitalismo industrial e tecnocrata.</w:t>
      </w:r>
    </w:p>
    <w:p w14:paraId="54E28F35" w14:textId="77777777" w:rsidR="00D4792D" w:rsidRDefault="00D4792D" w:rsidP="00D4792D">
      <w:pPr>
        <w:numPr>
          <w:ilvl w:val="0"/>
          <w:numId w:val="135"/>
        </w:numPr>
        <w:ind w:right="-585"/>
        <w:jc w:val="both"/>
      </w:pPr>
      <w:r>
        <w:t>instaurada a partir do fortalecimento da luta de classes e da criação da economia solidária.</w:t>
      </w:r>
    </w:p>
    <w:p w14:paraId="129CC477" w14:textId="77777777" w:rsidR="00D4792D" w:rsidRDefault="00D4792D" w:rsidP="00D4792D">
      <w:pPr>
        <w:numPr>
          <w:ilvl w:val="0"/>
          <w:numId w:val="135"/>
        </w:numPr>
        <w:ind w:right="-585"/>
        <w:jc w:val="both"/>
        <w:sectPr w:rsidR="00D4792D">
          <w:pgSz w:w="11909" w:h="16834"/>
          <w:pgMar w:top="1440" w:right="1440" w:bottom="1440" w:left="0" w:header="720" w:footer="720" w:gutter="0"/>
          <w:cols w:space="720"/>
        </w:sectPr>
      </w:pPr>
      <w:r>
        <w:t>derivada do aumento da riqueza e da ampliação da exploração do trabalhador.</w:t>
      </w:r>
    </w:p>
    <w:p w14:paraId="2329C566" w14:textId="77777777" w:rsidR="00D4792D" w:rsidRDefault="00D4792D" w:rsidP="00D4792D">
      <w:pPr>
        <w:ind w:left="425" w:right="-585"/>
        <w:jc w:val="both"/>
      </w:pPr>
      <w:r>
        <w:lastRenderedPageBreak/>
        <w:t>Questão enem2016356022</w:t>
      </w:r>
    </w:p>
    <w:p w14:paraId="1486AE6D" w14:textId="77777777" w:rsidR="00D4792D" w:rsidRDefault="00D4792D" w:rsidP="00D4792D">
      <w:pPr>
        <w:ind w:left="425" w:right="-585"/>
        <w:jc w:val="both"/>
      </w:pPr>
    </w:p>
    <w:p w14:paraId="0DDE534F" w14:textId="77777777" w:rsidR="00D4792D" w:rsidRDefault="00D4792D" w:rsidP="00D4792D">
      <w:pPr>
        <w:ind w:left="425" w:right="-585"/>
        <w:jc w:val="both"/>
      </w:pPr>
      <w:r>
        <w:t>Pode-se admitir que a experiência passada dá somente uma informação direta e segura sobre determinados objetos em determinados períodos do tempo, dos quais ela teve conhecimento. Todavia, é esta a principal questão sobre a qual gostaria de insistir: por que esta experiência tem de ser estendida a tempos futuros e a outros objetos que, pelo que sabemos, unicamente são similares em aparência. O pão que outrora comi alimentou-me, isto é, um corpo dotado de tais qualidades sensíveis estava, a este tempo, dotado de tais poderes desconhecidos. Mas, segue-se daí que este outro pão deve também alimentar-me como ocorreu na outra vez, e que qualidades sensíveis semelhantes devem sempre ser acompanhadas de poderes ocultos semelhantes? A consequência não parece de nenhum modo necessária.</w:t>
      </w:r>
    </w:p>
    <w:p w14:paraId="252EAAA8" w14:textId="77777777" w:rsidR="00D4792D" w:rsidRDefault="00D4792D" w:rsidP="00D4792D">
      <w:pPr>
        <w:spacing w:line="240" w:lineRule="auto"/>
        <w:ind w:left="5385" w:right="-585"/>
        <w:jc w:val="both"/>
        <w:rPr>
          <w:sz w:val="20"/>
          <w:szCs w:val="20"/>
        </w:rPr>
      </w:pPr>
      <w:r>
        <w:rPr>
          <w:sz w:val="20"/>
          <w:szCs w:val="20"/>
        </w:rPr>
        <w:t>HUME, D. Investigação acerca do entendimento humano. São Paulo: Abril Cultural, 1995.</w:t>
      </w:r>
    </w:p>
    <w:p w14:paraId="0A55C846" w14:textId="77777777" w:rsidR="00D4792D" w:rsidRDefault="00D4792D" w:rsidP="00D4792D">
      <w:pPr>
        <w:ind w:left="425" w:right="-585"/>
        <w:jc w:val="both"/>
      </w:pPr>
    </w:p>
    <w:p w14:paraId="17F0E5B9" w14:textId="77777777" w:rsidR="00D4792D" w:rsidRDefault="00D4792D" w:rsidP="00D4792D">
      <w:pPr>
        <w:ind w:left="425" w:right="-585"/>
        <w:jc w:val="both"/>
      </w:pPr>
      <w:r>
        <w:t>O problema descrito no texto tem como consequência a:</w:t>
      </w:r>
    </w:p>
    <w:p w14:paraId="0FA997D7" w14:textId="77777777" w:rsidR="00D4792D" w:rsidRDefault="00D4792D" w:rsidP="00D4792D">
      <w:pPr>
        <w:ind w:left="425" w:right="-585"/>
        <w:jc w:val="both"/>
      </w:pPr>
    </w:p>
    <w:p w14:paraId="7832DE55" w14:textId="77777777" w:rsidR="00D4792D" w:rsidRDefault="00D4792D" w:rsidP="00D4792D">
      <w:pPr>
        <w:numPr>
          <w:ilvl w:val="0"/>
          <w:numId w:val="268"/>
        </w:numPr>
        <w:ind w:right="-585"/>
        <w:jc w:val="both"/>
      </w:pPr>
      <w:r>
        <w:t>universabilidade do conjunto das proposições de observação.</w:t>
      </w:r>
    </w:p>
    <w:p w14:paraId="52884ACE" w14:textId="77777777" w:rsidR="00D4792D" w:rsidRDefault="00D4792D" w:rsidP="00D4792D">
      <w:pPr>
        <w:numPr>
          <w:ilvl w:val="0"/>
          <w:numId w:val="268"/>
        </w:numPr>
        <w:ind w:right="-585"/>
        <w:jc w:val="both"/>
      </w:pPr>
      <w:r>
        <w:t>normatividade das teorias científicas que se valem da experiência.</w:t>
      </w:r>
    </w:p>
    <w:p w14:paraId="51AA9847" w14:textId="77777777" w:rsidR="00D4792D" w:rsidRDefault="00D4792D" w:rsidP="00D4792D">
      <w:pPr>
        <w:numPr>
          <w:ilvl w:val="0"/>
          <w:numId w:val="268"/>
        </w:numPr>
        <w:ind w:right="-585"/>
        <w:jc w:val="both"/>
      </w:pPr>
      <w:r>
        <w:t>dificuldade de se fundamentar as leis científicas em bases empíricas.</w:t>
      </w:r>
    </w:p>
    <w:p w14:paraId="18A0B4A9" w14:textId="77777777" w:rsidR="00D4792D" w:rsidRDefault="00D4792D" w:rsidP="00D4792D">
      <w:pPr>
        <w:numPr>
          <w:ilvl w:val="0"/>
          <w:numId w:val="268"/>
        </w:numPr>
        <w:ind w:right="-585"/>
        <w:jc w:val="both"/>
      </w:pPr>
      <w:r>
        <w:t>inviabilidade de se considerar a experiência na construção da ciência.</w:t>
      </w:r>
    </w:p>
    <w:p w14:paraId="683F7B34" w14:textId="77777777" w:rsidR="00D4792D" w:rsidRDefault="00D4792D" w:rsidP="00D4792D">
      <w:pPr>
        <w:numPr>
          <w:ilvl w:val="0"/>
          <w:numId w:val="268"/>
        </w:numPr>
        <w:ind w:right="-585"/>
        <w:jc w:val="both"/>
        <w:sectPr w:rsidR="00D4792D">
          <w:pgSz w:w="11909" w:h="16834"/>
          <w:pgMar w:top="1440" w:right="1440" w:bottom="1440" w:left="0" w:header="720" w:footer="720" w:gutter="0"/>
          <w:cols w:space="720"/>
        </w:sectPr>
      </w:pPr>
      <w:r>
        <w:t>correspondência entre afirmações singulares e afirmações universais.</w:t>
      </w:r>
    </w:p>
    <w:p w14:paraId="6666627D" w14:textId="77777777" w:rsidR="00D4792D" w:rsidRDefault="00D4792D" w:rsidP="00D4792D">
      <w:pPr>
        <w:ind w:left="425" w:right="-585"/>
        <w:jc w:val="both"/>
      </w:pPr>
      <w:r>
        <w:lastRenderedPageBreak/>
        <w:t>Questão enem2016356023</w:t>
      </w:r>
    </w:p>
    <w:p w14:paraId="00DD4522" w14:textId="77777777" w:rsidR="00D4792D" w:rsidRDefault="00D4792D" w:rsidP="00D4792D">
      <w:pPr>
        <w:ind w:right="-585"/>
        <w:jc w:val="both"/>
      </w:pPr>
    </w:p>
    <w:p w14:paraId="43B1D629" w14:textId="77777777" w:rsidR="00D4792D" w:rsidRDefault="00D4792D" w:rsidP="00D4792D">
      <w:pPr>
        <w:ind w:left="425" w:right="-585"/>
        <w:jc w:val="both"/>
        <w:rPr>
          <w:b/>
        </w:rPr>
      </w:pPr>
      <w:r>
        <w:rPr>
          <w:b/>
        </w:rPr>
        <w:t>TEXTO I</w:t>
      </w:r>
    </w:p>
    <w:p w14:paraId="1871AE34" w14:textId="77777777" w:rsidR="00D4792D" w:rsidRDefault="00D4792D" w:rsidP="00D4792D">
      <w:pPr>
        <w:ind w:left="425" w:right="-585"/>
        <w:jc w:val="both"/>
        <w:rPr>
          <w:b/>
        </w:rPr>
      </w:pPr>
    </w:p>
    <w:p w14:paraId="5C34AE85" w14:textId="77777777" w:rsidR="00D4792D" w:rsidRDefault="00D4792D" w:rsidP="00D4792D">
      <w:pPr>
        <w:ind w:left="425" w:right="-585"/>
        <w:jc w:val="both"/>
      </w:pPr>
      <w:r>
        <w:t>O Cerrado brasileiro apresenta diversos aspectos favoráveis, mas tem como problema a baixa fertilidade de seus solos. A grande maioria é ácido, com baixo pH.</w:t>
      </w:r>
    </w:p>
    <w:p w14:paraId="6C1815E8" w14:textId="77777777" w:rsidR="00D4792D" w:rsidRDefault="00D4792D" w:rsidP="00D4792D">
      <w:pPr>
        <w:spacing w:line="240" w:lineRule="auto"/>
        <w:ind w:left="5385" w:right="-585"/>
        <w:jc w:val="both"/>
        <w:rPr>
          <w:sz w:val="20"/>
          <w:szCs w:val="20"/>
        </w:rPr>
      </w:pPr>
      <w:r>
        <w:rPr>
          <w:sz w:val="20"/>
          <w:szCs w:val="20"/>
        </w:rPr>
        <w:t>Disponível em: www.fmb.edu.br. Acesso em: 21 dez. 2012 (adaptado).</w:t>
      </w:r>
    </w:p>
    <w:p w14:paraId="730D4D34" w14:textId="77777777" w:rsidR="00D4792D" w:rsidRDefault="00D4792D" w:rsidP="00D4792D">
      <w:pPr>
        <w:ind w:left="425" w:right="-585"/>
        <w:jc w:val="both"/>
      </w:pPr>
    </w:p>
    <w:p w14:paraId="6057C1B2" w14:textId="77777777" w:rsidR="00D4792D" w:rsidRDefault="00D4792D" w:rsidP="00D4792D">
      <w:pPr>
        <w:ind w:left="425" w:right="-585"/>
        <w:jc w:val="both"/>
        <w:rPr>
          <w:b/>
        </w:rPr>
      </w:pPr>
      <w:r>
        <w:rPr>
          <w:b/>
        </w:rPr>
        <w:t>TEXTO II</w:t>
      </w:r>
    </w:p>
    <w:p w14:paraId="21AEA29B" w14:textId="77777777" w:rsidR="00D4792D" w:rsidRDefault="00D4792D" w:rsidP="00D4792D">
      <w:pPr>
        <w:ind w:left="425" w:right="-585"/>
        <w:jc w:val="both"/>
      </w:pPr>
    </w:p>
    <w:p w14:paraId="43A0DF16" w14:textId="77777777" w:rsidR="00D4792D" w:rsidRDefault="00D4792D" w:rsidP="00D4792D">
      <w:pPr>
        <w:ind w:left="425" w:right="-585"/>
        <w:jc w:val="both"/>
      </w:pPr>
      <w:r>
        <w:t>O crescimento da participação da Região Central do Brasil na produção de soja foi estimulado, entre outros fatores, por avanços científicos em tecnologias para manejo de solos.</w:t>
      </w:r>
    </w:p>
    <w:p w14:paraId="0D9B3379" w14:textId="77777777" w:rsidR="00D4792D" w:rsidRDefault="00D4792D" w:rsidP="00D4792D">
      <w:pPr>
        <w:spacing w:line="240" w:lineRule="auto"/>
        <w:ind w:left="5385" w:right="-585"/>
        <w:jc w:val="both"/>
        <w:rPr>
          <w:sz w:val="20"/>
          <w:szCs w:val="20"/>
        </w:rPr>
      </w:pPr>
      <w:r>
        <w:rPr>
          <w:sz w:val="20"/>
          <w:szCs w:val="20"/>
        </w:rPr>
        <w:t>Disponível em: www.conhecer.org.br. Acesso em: 19 dez. 2012 (adaptado).</w:t>
      </w:r>
    </w:p>
    <w:p w14:paraId="161272B0" w14:textId="77777777" w:rsidR="00D4792D" w:rsidRDefault="00D4792D" w:rsidP="00D4792D">
      <w:pPr>
        <w:ind w:left="425" w:right="-585"/>
        <w:jc w:val="both"/>
      </w:pPr>
    </w:p>
    <w:p w14:paraId="5CC69996" w14:textId="77777777" w:rsidR="00D4792D" w:rsidRDefault="00D4792D" w:rsidP="00D4792D">
      <w:pPr>
        <w:ind w:left="425" w:right="-585"/>
        <w:jc w:val="both"/>
      </w:pPr>
      <w:r>
        <w:t>Nos textos, são apresentados aspectos do processo de ocupação de um bioma brasileiro. Uma tecnologia que permite corrigir os limites impostos pelas condições naturais está indicada em:</w:t>
      </w:r>
    </w:p>
    <w:p w14:paraId="49FEEC8E" w14:textId="77777777" w:rsidR="00D4792D" w:rsidRDefault="00D4792D" w:rsidP="00D4792D">
      <w:pPr>
        <w:ind w:left="425" w:right="-585"/>
        <w:jc w:val="both"/>
      </w:pPr>
    </w:p>
    <w:p w14:paraId="53C5CDFD" w14:textId="77777777" w:rsidR="00D4792D" w:rsidRDefault="00D4792D" w:rsidP="00D4792D">
      <w:pPr>
        <w:numPr>
          <w:ilvl w:val="0"/>
          <w:numId w:val="371"/>
        </w:numPr>
        <w:ind w:right="-585"/>
        <w:jc w:val="both"/>
      </w:pPr>
      <w:r>
        <w:t>Calagem.</w:t>
      </w:r>
    </w:p>
    <w:p w14:paraId="667C4AE9" w14:textId="77777777" w:rsidR="00D4792D" w:rsidRDefault="00D4792D" w:rsidP="00D4792D">
      <w:pPr>
        <w:numPr>
          <w:ilvl w:val="0"/>
          <w:numId w:val="371"/>
        </w:numPr>
        <w:ind w:right="-585"/>
        <w:jc w:val="both"/>
      </w:pPr>
      <w:r>
        <w:t>Hidroponia.</w:t>
      </w:r>
    </w:p>
    <w:p w14:paraId="4952AAFB" w14:textId="77777777" w:rsidR="00D4792D" w:rsidRDefault="00D4792D" w:rsidP="00D4792D">
      <w:pPr>
        <w:numPr>
          <w:ilvl w:val="0"/>
          <w:numId w:val="371"/>
        </w:numPr>
        <w:ind w:right="-585"/>
        <w:jc w:val="both"/>
      </w:pPr>
      <w:r>
        <w:t>Terraceamento.</w:t>
      </w:r>
    </w:p>
    <w:p w14:paraId="03762CF7" w14:textId="77777777" w:rsidR="00D4792D" w:rsidRDefault="00D4792D" w:rsidP="00D4792D">
      <w:pPr>
        <w:numPr>
          <w:ilvl w:val="0"/>
          <w:numId w:val="371"/>
        </w:numPr>
        <w:ind w:right="-585"/>
        <w:jc w:val="both"/>
      </w:pPr>
      <w:r>
        <w:t>Cultivo orgânico.</w:t>
      </w:r>
    </w:p>
    <w:p w14:paraId="67A7A1AC" w14:textId="77777777" w:rsidR="00D4792D" w:rsidRDefault="00D4792D" w:rsidP="00D4792D">
      <w:pPr>
        <w:numPr>
          <w:ilvl w:val="0"/>
          <w:numId w:val="371"/>
        </w:numPr>
        <w:ind w:right="-585"/>
        <w:jc w:val="both"/>
        <w:sectPr w:rsidR="00D4792D">
          <w:pgSz w:w="11909" w:h="16834"/>
          <w:pgMar w:top="1440" w:right="1440" w:bottom="1440" w:left="0" w:header="720" w:footer="720" w:gutter="0"/>
          <w:cols w:space="720"/>
        </w:sectPr>
      </w:pPr>
      <w:r>
        <w:t>Rotação de culturas.</w:t>
      </w:r>
    </w:p>
    <w:p w14:paraId="24F22831" w14:textId="77777777" w:rsidR="00D4792D" w:rsidRDefault="00D4792D" w:rsidP="00D4792D">
      <w:pPr>
        <w:ind w:left="425" w:right="-585"/>
        <w:jc w:val="both"/>
      </w:pPr>
      <w:r>
        <w:lastRenderedPageBreak/>
        <w:t>Questão enem2016356024</w:t>
      </w:r>
    </w:p>
    <w:p w14:paraId="78FC9812" w14:textId="77777777" w:rsidR="00D4792D" w:rsidRDefault="00D4792D" w:rsidP="00D4792D">
      <w:pPr>
        <w:ind w:left="425" w:right="-585"/>
        <w:jc w:val="both"/>
      </w:pPr>
    </w:p>
    <w:p w14:paraId="0D62D431" w14:textId="77777777" w:rsidR="00D4792D" w:rsidRDefault="00D4792D" w:rsidP="00D4792D">
      <w:pPr>
        <w:ind w:left="425" w:right="-585"/>
        <w:jc w:val="both"/>
      </w:pPr>
      <w:r>
        <w:t>A favela é vista como um lugar sem ordem, capaz de ameaçar os que nela não se incluem. Atribuir-lhe a ideia de perigo é o mesmo que reafirmar os valores e estruturas da sociedade que busca viver diferentemente do que se considera viver na favela. Alguns oficiantes do direito, ao defenderem ou acusarem réus moradores de favelas, usam em seus discursos representações previamente formuladas pela sociedade e incorporadas nesse campo profissional. Suas falas se fundamentam nas representações inventadas a respeito da favela e que acabam por marcar a identidade dos indivíduos que nela residem.</w:t>
      </w:r>
    </w:p>
    <w:p w14:paraId="237313C6" w14:textId="77777777" w:rsidR="00D4792D" w:rsidRDefault="00D4792D" w:rsidP="00D4792D">
      <w:pPr>
        <w:spacing w:line="240" w:lineRule="auto"/>
        <w:ind w:left="5385" w:right="-585"/>
        <w:jc w:val="both"/>
        <w:rPr>
          <w:sz w:val="20"/>
          <w:szCs w:val="20"/>
        </w:rPr>
      </w:pPr>
      <w:r>
        <w:rPr>
          <w:sz w:val="20"/>
          <w:szCs w:val="20"/>
        </w:rPr>
        <w:t>RINALDI, A. Marginais, delinquentes e vítimas: um estudo sobre a representação da categoria favelado no tribunal do júri da cidade do Rio de Janeiro. In: ZALUAR, A.; ALVITO, M. (Orgs.).Um século de favela. Rio de Janeiro: Editora FGV, 1998.</w:t>
      </w:r>
    </w:p>
    <w:p w14:paraId="10CA60B5" w14:textId="77777777" w:rsidR="00D4792D" w:rsidRDefault="00D4792D" w:rsidP="00D4792D">
      <w:pPr>
        <w:ind w:left="425" w:right="-585"/>
        <w:jc w:val="both"/>
      </w:pPr>
    </w:p>
    <w:p w14:paraId="3EECC80F" w14:textId="77777777" w:rsidR="00D4792D" w:rsidRDefault="00D4792D" w:rsidP="00D4792D">
      <w:pPr>
        <w:ind w:left="425" w:right="-585"/>
        <w:jc w:val="both"/>
      </w:pPr>
      <w:r>
        <w:t>O estigma apontado no texto tem como consequência o(a):</w:t>
      </w:r>
    </w:p>
    <w:p w14:paraId="1CC3CC28" w14:textId="77777777" w:rsidR="00D4792D" w:rsidRDefault="00D4792D" w:rsidP="00D4792D">
      <w:pPr>
        <w:ind w:left="425" w:right="-585"/>
        <w:jc w:val="both"/>
      </w:pPr>
    </w:p>
    <w:p w14:paraId="1E7BD2CE" w14:textId="77777777" w:rsidR="00D4792D" w:rsidRDefault="00D4792D" w:rsidP="00D4792D">
      <w:pPr>
        <w:numPr>
          <w:ilvl w:val="0"/>
          <w:numId w:val="185"/>
        </w:numPr>
        <w:ind w:right="-585"/>
        <w:jc w:val="both"/>
      </w:pPr>
      <w:r>
        <w:t>aumento da impunidade criminal.</w:t>
      </w:r>
    </w:p>
    <w:p w14:paraId="0F52EC20" w14:textId="77777777" w:rsidR="00D4792D" w:rsidRDefault="00D4792D" w:rsidP="00D4792D">
      <w:pPr>
        <w:numPr>
          <w:ilvl w:val="0"/>
          <w:numId w:val="185"/>
        </w:numPr>
        <w:ind w:right="-585"/>
        <w:jc w:val="both"/>
      </w:pPr>
      <w:r>
        <w:t>enfraquecimento dos direitos civis.</w:t>
      </w:r>
    </w:p>
    <w:p w14:paraId="7B393F71" w14:textId="77777777" w:rsidR="00D4792D" w:rsidRDefault="00D4792D" w:rsidP="00D4792D">
      <w:pPr>
        <w:numPr>
          <w:ilvl w:val="0"/>
          <w:numId w:val="185"/>
        </w:numPr>
        <w:ind w:right="-585"/>
        <w:jc w:val="both"/>
      </w:pPr>
      <w:r>
        <w:t>distorção na representação política.</w:t>
      </w:r>
    </w:p>
    <w:p w14:paraId="5E43DE9D" w14:textId="77777777" w:rsidR="00D4792D" w:rsidRDefault="00D4792D" w:rsidP="00D4792D">
      <w:pPr>
        <w:numPr>
          <w:ilvl w:val="0"/>
          <w:numId w:val="185"/>
        </w:numPr>
        <w:ind w:right="-585"/>
        <w:jc w:val="both"/>
      </w:pPr>
      <w:r>
        <w:t>crescimento dos índices de criminalidade.</w:t>
      </w:r>
    </w:p>
    <w:p w14:paraId="6CC023F2" w14:textId="77777777" w:rsidR="00D4792D" w:rsidRDefault="00D4792D" w:rsidP="00D4792D">
      <w:pPr>
        <w:numPr>
          <w:ilvl w:val="0"/>
          <w:numId w:val="185"/>
        </w:numPr>
        <w:ind w:right="-585"/>
        <w:jc w:val="both"/>
        <w:sectPr w:rsidR="00D4792D">
          <w:pgSz w:w="11909" w:h="16834"/>
          <w:pgMar w:top="1440" w:right="1440" w:bottom="1440" w:left="0" w:header="720" w:footer="720" w:gutter="0"/>
          <w:cols w:space="720"/>
        </w:sectPr>
      </w:pPr>
      <w:r>
        <w:t>ineficiência das medidas socioeducativas.</w:t>
      </w:r>
    </w:p>
    <w:p w14:paraId="222FDEDF" w14:textId="77777777" w:rsidR="00D4792D" w:rsidRDefault="00D4792D" w:rsidP="00D4792D">
      <w:pPr>
        <w:ind w:left="425" w:right="-585"/>
        <w:jc w:val="both"/>
      </w:pPr>
      <w:r>
        <w:lastRenderedPageBreak/>
        <w:t>Questão enem2016356025</w:t>
      </w:r>
    </w:p>
    <w:p w14:paraId="2185D07A" w14:textId="77777777" w:rsidR="00D4792D" w:rsidRDefault="00D4792D" w:rsidP="00D4792D">
      <w:pPr>
        <w:ind w:left="425" w:right="-585"/>
        <w:jc w:val="both"/>
      </w:pPr>
    </w:p>
    <w:p w14:paraId="259BAC64" w14:textId="77777777" w:rsidR="00D4792D" w:rsidRDefault="00D4792D" w:rsidP="00D4792D">
      <w:pPr>
        <w:ind w:left="425" w:right="-585"/>
        <w:jc w:val="both"/>
      </w:pPr>
      <w:r>
        <w:t>A história não corresponde exatamente ao que foi realmente conservado na memória popular, mas àquilo que foi selecionado, escrito, descrito, popularizado e institucionalizado por quem estava encarregado de fazê-lo. Os historiadores, sejam quais forem seus objetivos, estão envolvidos nesse processo, uma vez que eles contribuem, conscientemente ou não, para a criação, demolição e reestruturação de imagens do passado que pertencem não só ao mundo da investigação especializada, mas também à esfera pública na qual o homem atua como ser político.</w:t>
      </w:r>
    </w:p>
    <w:p w14:paraId="60314A86" w14:textId="77777777" w:rsidR="00D4792D" w:rsidRDefault="00D4792D" w:rsidP="00D4792D">
      <w:pPr>
        <w:spacing w:line="240" w:lineRule="auto"/>
        <w:ind w:left="5385" w:right="-585"/>
        <w:jc w:val="both"/>
        <w:rPr>
          <w:sz w:val="20"/>
          <w:szCs w:val="20"/>
        </w:rPr>
      </w:pPr>
      <w:r>
        <w:rPr>
          <w:sz w:val="20"/>
          <w:szCs w:val="20"/>
        </w:rPr>
        <w:t>HOBSBAWN, E.; RANGER, T. A invenção das tradições. Rio de Janeiro: Paz e Terra, 1984 (adaptado).</w:t>
      </w:r>
    </w:p>
    <w:p w14:paraId="5E04DA7C" w14:textId="77777777" w:rsidR="00D4792D" w:rsidRDefault="00D4792D" w:rsidP="00D4792D">
      <w:pPr>
        <w:ind w:left="425" w:right="-585"/>
        <w:jc w:val="both"/>
      </w:pPr>
    </w:p>
    <w:p w14:paraId="7B3E9EC9" w14:textId="77777777" w:rsidR="00D4792D" w:rsidRDefault="00D4792D" w:rsidP="00D4792D">
      <w:pPr>
        <w:ind w:left="425" w:right="-585"/>
        <w:jc w:val="both"/>
      </w:pPr>
      <w:r>
        <w:t>Uma vez que a neutralidade é inalcançável na atividade mencionada, é tarefa do profissional envolvido:</w:t>
      </w:r>
    </w:p>
    <w:p w14:paraId="2C5E79C2" w14:textId="77777777" w:rsidR="00D4792D" w:rsidRDefault="00D4792D" w:rsidP="00D4792D">
      <w:pPr>
        <w:ind w:left="425" w:right="-585"/>
        <w:jc w:val="both"/>
      </w:pPr>
    </w:p>
    <w:p w14:paraId="3F71E151" w14:textId="77777777" w:rsidR="00D4792D" w:rsidRDefault="00D4792D" w:rsidP="00D4792D">
      <w:pPr>
        <w:numPr>
          <w:ilvl w:val="0"/>
          <w:numId w:val="343"/>
        </w:numPr>
        <w:ind w:right="-585"/>
        <w:jc w:val="both"/>
      </w:pPr>
      <w:r>
        <w:t>criticar as ideias dominantes.</w:t>
      </w:r>
    </w:p>
    <w:p w14:paraId="0EDDB21A" w14:textId="77777777" w:rsidR="00D4792D" w:rsidRDefault="00D4792D" w:rsidP="00D4792D">
      <w:pPr>
        <w:numPr>
          <w:ilvl w:val="0"/>
          <w:numId w:val="343"/>
        </w:numPr>
        <w:ind w:right="-585"/>
        <w:jc w:val="both"/>
      </w:pPr>
      <w:r>
        <w:t>respeitar os interesses sociais.</w:t>
      </w:r>
    </w:p>
    <w:p w14:paraId="6A064278" w14:textId="77777777" w:rsidR="00D4792D" w:rsidRDefault="00D4792D" w:rsidP="00D4792D">
      <w:pPr>
        <w:numPr>
          <w:ilvl w:val="0"/>
          <w:numId w:val="343"/>
        </w:numPr>
        <w:ind w:right="-585"/>
        <w:jc w:val="both"/>
      </w:pPr>
      <w:r>
        <w:t>defender os direitos das minorias.</w:t>
      </w:r>
    </w:p>
    <w:p w14:paraId="0D30EA30" w14:textId="77777777" w:rsidR="00D4792D" w:rsidRDefault="00D4792D" w:rsidP="00D4792D">
      <w:pPr>
        <w:numPr>
          <w:ilvl w:val="0"/>
          <w:numId w:val="343"/>
        </w:numPr>
        <w:ind w:right="-585"/>
        <w:jc w:val="both"/>
      </w:pPr>
      <w:r>
        <w:t>explicitar as escolhas realizadas.</w:t>
      </w:r>
    </w:p>
    <w:p w14:paraId="2894D8D4" w14:textId="77777777" w:rsidR="00D4792D" w:rsidRDefault="00D4792D" w:rsidP="00D4792D">
      <w:pPr>
        <w:numPr>
          <w:ilvl w:val="0"/>
          <w:numId w:val="343"/>
        </w:numPr>
        <w:ind w:right="-585"/>
        <w:jc w:val="both"/>
        <w:sectPr w:rsidR="00D4792D">
          <w:pgSz w:w="11909" w:h="16834"/>
          <w:pgMar w:top="1440" w:right="1440" w:bottom="1440" w:left="0" w:header="720" w:footer="720" w:gutter="0"/>
          <w:cols w:space="720"/>
        </w:sectPr>
      </w:pPr>
      <w:r>
        <w:t>satisfazer os financiadores de pesquisas.</w:t>
      </w:r>
    </w:p>
    <w:p w14:paraId="714F08FD" w14:textId="77777777" w:rsidR="00D4792D" w:rsidRDefault="00D4792D" w:rsidP="00D4792D">
      <w:pPr>
        <w:ind w:left="425" w:right="-585"/>
        <w:jc w:val="both"/>
      </w:pPr>
      <w:r>
        <w:lastRenderedPageBreak/>
        <w:t>Questão enem2016356026</w:t>
      </w:r>
    </w:p>
    <w:p w14:paraId="0018D929" w14:textId="77777777" w:rsidR="00D4792D" w:rsidRDefault="00D4792D" w:rsidP="00D4792D">
      <w:pPr>
        <w:ind w:left="425" w:right="-585"/>
        <w:jc w:val="both"/>
      </w:pPr>
    </w:p>
    <w:p w14:paraId="544FA820" w14:textId="77777777" w:rsidR="00D4792D" w:rsidRDefault="00D4792D" w:rsidP="00D4792D">
      <w:pPr>
        <w:ind w:left="425" w:right="-585"/>
        <w:jc w:val="both"/>
        <w:rPr>
          <w:b/>
        </w:rPr>
      </w:pPr>
      <w:r>
        <w:rPr>
          <w:b/>
        </w:rPr>
        <w:t>Cúpula dos Povos começa como contraponto à Rio+20</w:t>
      </w:r>
    </w:p>
    <w:p w14:paraId="0EF1B03E" w14:textId="77777777" w:rsidR="00D4792D" w:rsidRDefault="00D4792D" w:rsidP="00D4792D">
      <w:pPr>
        <w:ind w:left="425" w:right="-585"/>
        <w:jc w:val="both"/>
      </w:pPr>
    </w:p>
    <w:p w14:paraId="6902E8C1" w14:textId="77777777" w:rsidR="00D4792D" w:rsidRDefault="00D4792D" w:rsidP="00D4792D">
      <w:pPr>
        <w:ind w:left="425" w:right="-585"/>
        <w:jc w:val="both"/>
      </w:pPr>
      <w:r>
        <w:t xml:space="preserve">Enquanto a conferência oficial no Riocentro, na Barra, é restrita a participantes credenciados, que só entram depois de passar por um forte controle de segurança, a Cúpula dos Povos é aberta ao público, em tendas ao ar livre no Aterro do Flamengo. Ela é aberta também às tribos e discussões mais diversas, em mesas de debate e painéis geridos pelos próprios participantes, buscando promover a mobilização social. Problemas ambientais, econômicos, sociais, políticos e de minorias serão discutidos no evento, afirma uma ativista norte-americana, em alusão ao movimento que ocupou </w:t>
      </w:r>
      <w:r>
        <w:rPr>
          <w:i/>
        </w:rPr>
        <w:t>Wall Street</w:t>
      </w:r>
      <w:r>
        <w:t>, em Nova York, no ano passado.</w:t>
      </w:r>
    </w:p>
    <w:p w14:paraId="2FA810BA" w14:textId="77777777" w:rsidR="00D4792D" w:rsidRDefault="00D4792D" w:rsidP="00D4792D">
      <w:pPr>
        <w:spacing w:line="240" w:lineRule="auto"/>
        <w:ind w:left="5385" w:right="-585"/>
        <w:jc w:val="both"/>
        <w:rPr>
          <w:sz w:val="20"/>
          <w:szCs w:val="20"/>
        </w:rPr>
      </w:pPr>
      <w:r>
        <w:rPr>
          <w:sz w:val="20"/>
          <w:szCs w:val="20"/>
        </w:rPr>
        <w:t>Disponível em: www.bbc.co.uk. Acesso em: 14 ago. 2012.</w:t>
      </w:r>
    </w:p>
    <w:p w14:paraId="5D967687" w14:textId="77777777" w:rsidR="00D4792D" w:rsidRDefault="00D4792D" w:rsidP="00D4792D">
      <w:pPr>
        <w:ind w:left="425" w:right="-585"/>
        <w:jc w:val="both"/>
      </w:pPr>
    </w:p>
    <w:p w14:paraId="704DF367" w14:textId="77777777" w:rsidR="00D4792D" w:rsidRDefault="00D4792D" w:rsidP="00D4792D">
      <w:pPr>
        <w:ind w:left="425" w:right="-585"/>
        <w:jc w:val="both"/>
      </w:pPr>
      <w:r>
        <w:t>Uma articulação entre as agendas ambientalistas e a antiglobalização indica a:</w:t>
      </w:r>
    </w:p>
    <w:p w14:paraId="797FB8DD" w14:textId="77777777" w:rsidR="00D4792D" w:rsidRDefault="00D4792D" w:rsidP="00D4792D">
      <w:pPr>
        <w:ind w:left="425" w:right="-585"/>
        <w:jc w:val="both"/>
      </w:pPr>
    </w:p>
    <w:p w14:paraId="33E3FFA1" w14:textId="77777777" w:rsidR="00D4792D" w:rsidRDefault="00D4792D" w:rsidP="00D4792D">
      <w:pPr>
        <w:numPr>
          <w:ilvl w:val="0"/>
          <w:numId w:val="163"/>
        </w:numPr>
        <w:ind w:right="-585"/>
        <w:jc w:val="both"/>
      </w:pPr>
      <w:r>
        <w:t>humanização do sistema capitalista financeiro.</w:t>
      </w:r>
    </w:p>
    <w:p w14:paraId="4CD29B61" w14:textId="77777777" w:rsidR="00D4792D" w:rsidRDefault="00D4792D" w:rsidP="00D4792D">
      <w:pPr>
        <w:numPr>
          <w:ilvl w:val="0"/>
          <w:numId w:val="163"/>
        </w:numPr>
        <w:ind w:right="-585"/>
        <w:jc w:val="both"/>
      </w:pPr>
      <w:r>
        <w:t>consolidação do movimento operário internacional.</w:t>
      </w:r>
    </w:p>
    <w:p w14:paraId="469FB48D" w14:textId="77777777" w:rsidR="00D4792D" w:rsidRDefault="00D4792D" w:rsidP="00D4792D">
      <w:pPr>
        <w:numPr>
          <w:ilvl w:val="0"/>
          <w:numId w:val="163"/>
        </w:numPr>
        <w:ind w:right="-585"/>
        <w:jc w:val="both"/>
      </w:pPr>
      <w:r>
        <w:t>promoção de consenso com as elites políticas locais.</w:t>
      </w:r>
    </w:p>
    <w:p w14:paraId="77DE56AB" w14:textId="77777777" w:rsidR="00D4792D" w:rsidRDefault="00D4792D" w:rsidP="00D4792D">
      <w:pPr>
        <w:numPr>
          <w:ilvl w:val="0"/>
          <w:numId w:val="163"/>
        </w:numPr>
        <w:ind w:right="-585"/>
        <w:jc w:val="both"/>
      </w:pPr>
      <w:r>
        <w:t>constituição de espaços de debates transversais globais.</w:t>
      </w:r>
    </w:p>
    <w:p w14:paraId="27AFC8F8" w14:textId="77777777" w:rsidR="00D4792D" w:rsidRDefault="00D4792D" w:rsidP="00D4792D">
      <w:pPr>
        <w:numPr>
          <w:ilvl w:val="0"/>
          <w:numId w:val="163"/>
        </w:numPr>
        <w:ind w:right="-585"/>
        <w:jc w:val="both"/>
        <w:sectPr w:rsidR="00D4792D">
          <w:pgSz w:w="11909" w:h="16834"/>
          <w:pgMar w:top="1440" w:right="1440" w:bottom="1440" w:left="0" w:header="720" w:footer="720" w:gutter="0"/>
          <w:cols w:space="720"/>
        </w:sectPr>
      </w:pPr>
      <w:r>
        <w:t>construção das pautas com os partidos políticos socialistas.</w:t>
      </w:r>
    </w:p>
    <w:p w14:paraId="1DBDACD6" w14:textId="77777777" w:rsidR="00D4792D" w:rsidRDefault="00D4792D" w:rsidP="00D4792D">
      <w:pPr>
        <w:ind w:left="425" w:right="-585"/>
        <w:jc w:val="both"/>
      </w:pPr>
      <w:r>
        <w:lastRenderedPageBreak/>
        <w:t>Questão enem2016356027</w:t>
      </w:r>
    </w:p>
    <w:p w14:paraId="109C3FF3" w14:textId="77777777" w:rsidR="00D4792D" w:rsidRDefault="00D4792D" w:rsidP="00D4792D">
      <w:pPr>
        <w:ind w:left="425" w:right="-585"/>
        <w:jc w:val="both"/>
      </w:pPr>
    </w:p>
    <w:p w14:paraId="554DF537" w14:textId="77777777" w:rsidR="00D4792D" w:rsidRDefault="00D4792D" w:rsidP="00D4792D">
      <w:pPr>
        <w:ind w:left="425" w:right="-585"/>
        <w:jc w:val="both"/>
      </w:pPr>
      <w:r>
        <w:rPr>
          <w:noProof/>
        </w:rPr>
        <w:drawing>
          <wp:inline distT="114300" distB="114300" distL="114300" distR="114300" wp14:anchorId="43CCE7F1" wp14:editId="26EAEFE1">
            <wp:extent cx="6645600" cy="2324100"/>
            <wp:effectExtent l="0" t="0" r="0" b="0"/>
            <wp:docPr id="139" name="image141.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39" name="image141.png" descr="Texto&#10;&#10;Descrição gerada automaticamente"/>
                    <pic:cNvPicPr preferRelativeResize="0"/>
                  </pic:nvPicPr>
                  <pic:blipFill>
                    <a:blip r:embed="rId106"/>
                    <a:srcRect/>
                    <a:stretch>
                      <a:fillRect/>
                    </a:stretch>
                  </pic:blipFill>
                  <pic:spPr>
                    <a:xfrm>
                      <a:off x="0" y="0"/>
                      <a:ext cx="6645600" cy="2324100"/>
                    </a:xfrm>
                    <a:prstGeom prst="rect">
                      <a:avLst/>
                    </a:prstGeom>
                    <a:ln/>
                  </pic:spPr>
                </pic:pic>
              </a:graphicData>
            </a:graphic>
          </wp:inline>
        </w:drawing>
      </w:r>
    </w:p>
    <w:p w14:paraId="2AC511B4" w14:textId="77777777" w:rsidR="00D4792D" w:rsidRDefault="00D4792D" w:rsidP="00D4792D">
      <w:pPr>
        <w:spacing w:line="240" w:lineRule="auto"/>
        <w:ind w:left="5385" w:right="-585"/>
        <w:jc w:val="both"/>
        <w:rPr>
          <w:sz w:val="20"/>
          <w:szCs w:val="20"/>
        </w:rPr>
      </w:pPr>
      <w:r>
        <w:rPr>
          <w:sz w:val="20"/>
          <w:szCs w:val="20"/>
        </w:rPr>
        <w:t>THAVES. Jornal do Brasil, 19 fev. 1997 (adaptado).</w:t>
      </w:r>
    </w:p>
    <w:p w14:paraId="6544EE3F" w14:textId="77777777" w:rsidR="00D4792D" w:rsidRDefault="00D4792D" w:rsidP="00D4792D">
      <w:pPr>
        <w:ind w:left="425" w:right="-585"/>
        <w:jc w:val="both"/>
      </w:pPr>
    </w:p>
    <w:p w14:paraId="2074C825" w14:textId="77777777" w:rsidR="00D4792D" w:rsidRDefault="00D4792D" w:rsidP="00D4792D">
      <w:pPr>
        <w:ind w:left="425" w:right="-585"/>
        <w:jc w:val="both"/>
      </w:pPr>
      <w:r>
        <w:t>A forma de organização interna da indústria citada gera a seguinte consequência para a mão de obra nela inserida:</w:t>
      </w:r>
    </w:p>
    <w:p w14:paraId="3B2F0471" w14:textId="77777777" w:rsidR="00D4792D" w:rsidRDefault="00D4792D" w:rsidP="00D4792D">
      <w:pPr>
        <w:ind w:left="425" w:right="-585"/>
        <w:jc w:val="both"/>
      </w:pPr>
    </w:p>
    <w:p w14:paraId="15CA2417" w14:textId="77777777" w:rsidR="00D4792D" w:rsidRDefault="00D4792D" w:rsidP="00D4792D">
      <w:pPr>
        <w:numPr>
          <w:ilvl w:val="0"/>
          <w:numId w:val="151"/>
        </w:numPr>
        <w:ind w:right="-585"/>
        <w:jc w:val="both"/>
      </w:pPr>
      <w:r>
        <w:t>Ampliação da jornada diária.</w:t>
      </w:r>
    </w:p>
    <w:p w14:paraId="06D75350" w14:textId="77777777" w:rsidR="00D4792D" w:rsidRDefault="00D4792D" w:rsidP="00D4792D">
      <w:pPr>
        <w:numPr>
          <w:ilvl w:val="0"/>
          <w:numId w:val="151"/>
        </w:numPr>
        <w:ind w:right="-585"/>
        <w:jc w:val="both"/>
      </w:pPr>
      <w:r>
        <w:t>Melhoria da qualidade do trabalho.</w:t>
      </w:r>
    </w:p>
    <w:p w14:paraId="0DA3C615" w14:textId="77777777" w:rsidR="00D4792D" w:rsidRDefault="00D4792D" w:rsidP="00D4792D">
      <w:pPr>
        <w:numPr>
          <w:ilvl w:val="0"/>
          <w:numId w:val="151"/>
        </w:numPr>
        <w:ind w:right="-585"/>
        <w:jc w:val="both"/>
      </w:pPr>
      <w:r>
        <w:t>Instabilidade nos cargos ocupados.</w:t>
      </w:r>
    </w:p>
    <w:p w14:paraId="5EF2D8F0" w14:textId="77777777" w:rsidR="00D4792D" w:rsidRDefault="00D4792D" w:rsidP="00D4792D">
      <w:pPr>
        <w:numPr>
          <w:ilvl w:val="0"/>
          <w:numId w:val="151"/>
        </w:numPr>
        <w:ind w:right="-585"/>
        <w:jc w:val="both"/>
      </w:pPr>
      <w:r>
        <w:t>Eficiência na prevenção de acidentes.</w:t>
      </w:r>
    </w:p>
    <w:p w14:paraId="257949B4" w14:textId="77777777" w:rsidR="00D4792D" w:rsidRDefault="00D4792D" w:rsidP="00D4792D">
      <w:pPr>
        <w:numPr>
          <w:ilvl w:val="0"/>
          <w:numId w:val="151"/>
        </w:numPr>
        <w:ind w:right="-585"/>
        <w:jc w:val="both"/>
        <w:sectPr w:rsidR="00D4792D">
          <w:pgSz w:w="11909" w:h="16834"/>
          <w:pgMar w:top="1440" w:right="1440" w:bottom="1440" w:left="0" w:header="720" w:footer="720" w:gutter="0"/>
          <w:cols w:space="720"/>
        </w:sectPr>
      </w:pPr>
      <w:r>
        <w:t>Desconhecimento das etapas produtivas.</w:t>
      </w:r>
    </w:p>
    <w:p w14:paraId="390D420D" w14:textId="77777777" w:rsidR="00D4792D" w:rsidRDefault="00D4792D" w:rsidP="00D4792D">
      <w:pPr>
        <w:ind w:left="425" w:right="-585"/>
        <w:jc w:val="both"/>
      </w:pPr>
      <w:r>
        <w:lastRenderedPageBreak/>
        <w:t>Questão enem2016356028</w:t>
      </w:r>
    </w:p>
    <w:p w14:paraId="4CABC763" w14:textId="77777777" w:rsidR="00D4792D" w:rsidRDefault="00D4792D" w:rsidP="00D4792D">
      <w:pPr>
        <w:ind w:left="425" w:right="-585"/>
        <w:jc w:val="both"/>
      </w:pPr>
    </w:p>
    <w:p w14:paraId="750CF28F" w14:textId="77777777" w:rsidR="00D4792D" w:rsidRDefault="00D4792D" w:rsidP="00D4792D">
      <w:pPr>
        <w:ind w:left="425" w:right="-585"/>
        <w:jc w:val="both"/>
      </w:pPr>
      <w:r>
        <w:rPr>
          <w:noProof/>
        </w:rPr>
        <w:drawing>
          <wp:inline distT="114300" distB="114300" distL="114300" distR="114300" wp14:anchorId="1E0150B9" wp14:editId="338295B6">
            <wp:extent cx="5381625" cy="3940587"/>
            <wp:effectExtent l="0" t="0" r="0" b="0"/>
            <wp:docPr id="143" name="image143.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143" name="image143.png" descr="Mapa&#10;&#10;Descrição gerada automaticamente"/>
                    <pic:cNvPicPr preferRelativeResize="0"/>
                  </pic:nvPicPr>
                  <pic:blipFill>
                    <a:blip r:embed="rId107"/>
                    <a:srcRect/>
                    <a:stretch>
                      <a:fillRect/>
                    </a:stretch>
                  </pic:blipFill>
                  <pic:spPr>
                    <a:xfrm>
                      <a:off x="0" y="0"/>
                      <a:ext cx="5381625" cy="3940587"/>
                    </a:xfrm>
                    <a:prstGeom prst="rect">
                      <a:avLst/>
                    </a:prstGeom>
                    <a:ln/>
                  </pic:spPr>
                </pic:pic>
              </a:graphicData>
            </a:graphic>
          </wp:inline>
        </w:drawing>
      </w:r>
    </w:p>
    <w:p w14:paraId="0CC250BD" w14:textId="77777777" w:rsidR="00D4792D" w:rsidRDefault="00D4792D" w:rsidP="00D4792D">
      <w:pPr>
        <w:spacing w:line="240" w:lineRule="auto"/>
        <w:ind w:left="5385" w:right="-585"/>
        <w:jc w:val="both"/>
        <w:rPr>
          <w:sz w:val="20"/>
          <w:szCs w:val="20"/>
        </w:rPr>
      </w:pPr>
      <w:r>
        <w:rPr>
          <w:sz w:val="20"/>
          <w:szCs w:val="20"/>
        </w:rPr>
        <w:t>FUNDAÇÃO JOÃO PINHEIRO. Déficit habitacional municipal no Brasil 2010. Belo Horizonte: FJP/CEI, 2013.</w:t>
      </w:r>
    </w:p>
    <w:p w14:paraId="15A00EA5" w14:textId="77777777" w:rsidR="00D4792D" w:rsidRDefault="00D4792D" w:rsidP="00D4792D">
      <w:pPr>
        <w:ind w:right="-585"/>
        <w:jc w:val="both"/>
      </w:pPr>
    </w:p>
    <w:p w14:paraId="385E9B52" w14:textId="77777777" w:rsidR="00D4792D" w:rsidRDefault="00D4792D" w:rsidP="00D4792D">
      <w:pPr>
        <w:ind w:left="425" w:right="-585"/>
        <w:jc w:val="both"/>
      </w:pPr>
      <w:r>
        <w:t>Relacionando as informações do mapa com o processo de ocupação brasileiro, as áreas de maior precariedade estão associadas:</w:t>
      </w:r>
    </w:p>
    <w:p w14:paraId="2079684A" w14:textId="77777777" w:rsidR="00D4792D" w:rsidRDefault="00D4792D" w:rsidP="00D4792D">
      <w:pPr>
        <w:ind w:left="425" w:right="-585"/>
        <w:jc w:val="both"/>
      </w:pPr>
    </w:p>
    <w:p w14:paraId="6CA2AE01" w14:textId="77777777" w:rsidR="00D4792D" w:rsidRDefault="00D4792D" w:rsidP="00D4792D">
      <w:pPr>
        <w:numPr>
          <w:ilvl w:val="0"/>
          <w:numId w:val="214"/>
        </w:numPr>
        <w:ind w:right="-585"/>
        <w:jc w:val="both"/>
      </w:pPr>
      <w:r>
        <w:t>ao fenômeno da marcha para o oeste.</w:t>
      </w:r>
    </w:p>
    <w:p w14:paraId="37FA5560" w14:textId="77777777" w:rsidR="00D4792D" w:rsidRDefault="00D4792D" w:rsidP="00D4792D">
      <w:pPr>
        <w:numPr>
          <w:ilvl w:val="0"/>
          <w:numId w:val="214"/>
        </w:numPr>
        <w:ind w:right="-585"/>
        <w:jc w:val="both"/>
      </w:pPr>
      <w:r>
        <w:t>à divergência de poderes políticos locais.</w:t>
      </w:r>
    </w:p>
    <w:p w14:paraId="19AA04D7" w14:textId="77777777" w:rsidR="00D4792D" w:rsidRDefault="00D4792D" w:rsidP="00D4792D">
      <w:pPr>
        <w:numPr>
          <w:ilvl w:val="0"/>
          <w:numId w:val="214"/>
        </w:numPr>
        <w:ind w:right="-585"/>
        <w:jc w:val="both"/>
      </w:pPr>
      <w:r>
        <w:t>ao processo de ocupação imigratória tardia.</w:t>
      </w:r>
    </w:p>
    <w:p w14:paraId="2A887217" w14:textId="77777777" w:rsidR="00D4792D" w:rsidRDefault="00D4792D" w:rsidP="00D4792D">
      <w:pPr>
        <w:numPr>
          <w:ilvl w:val="0"/>
          <w:numId w:val="214"/>
        </w:numPr>
        <w:ind w:right="-585"/>
        <w:jc w:val="both"/>
      </w:pPr>
      <w:r>
        <w:t>à presença de espaços de baixo potencial produtivo.</w:t>
      </w:r>
    </w:p>
    <w:p w14:paraId="4F8DA8DB" w14:textId="77777777" w:rsidR="00D4792D" w:rsidRDefault="00D4792D" w:rsidP="00D4792D">
      <w:pPr>
        <w:numPr>
          <w:ilvl w:val="0"/>
          <w:numId w:val="214"/>
        </w:numPr>
        <w:ind w:right="-585"/>
        <w:jc w:val="both"/>
        <w:sectPr w:rsidR="00D4792D">
          <w:pgSz w:w="11909" w:h="16834"/>
          <w:pgMar w:top="1440" w:right="1440" w:bottom="1440" w:left="0" w:header="720" w:footer="720" w:gutter="0"/>
          <w:cols w:space="720"/>
        </w:sectPr>
      </w:pPr>
      <w:r>
        <w:t>a baixos investimentos públicos em equipamentos urbanos.</w:t>
      </w:r>
    </w:p>
    <w:p w14:paraId="0893C4DC" w14:textId="77777777" w:rsidR="00D4792D" w:rsidRDefault="00D4792D" w:rsidP="00D4792D">
      <w:pPr>
        <w:ind w:left="425" w:right="-585"/>
        <w:jc w:val="both"/>
      </w:pPr>
      <w:r>
        <w:lastRenderedPageBreak/>
        <w:t>Questão enem2016356029</w:t>
      </w:r>
    </w:p>
    <w:p w14:paraId="27F3E398" w14:textId="77777777" w:rsidR="00D4792D" w:rsidRDefault="00D4792D" w:rsidP="00D4792D">
      <w:pPr>
        <w:ind w:left="425" w:right="-585"/>
        <w:jc w:val="both"/>
      </w:pPr>
    </w:p>
    <w:p w14:paraId="526F167C" w14:textId="77777777" w:rsidR="00D4792D" w:rsidRDefault="00D4792D" w:rsidP="00D4792D">
      <w:pPr>
        <w:ind w:left="425" w:right="-585"/>
        <w:jc w:val="both"/>
      </w:pPr>
      <w:r>
        <w:rPr>
          <w:noProof/>
        </w:rPr>
        <w:drawing>
          <wp:inline distT="114300" distB="114300" distL="114300" distR="114300" wp14:anchorId="33B62C0D" wp14:editId="6EC4CCC1">
            <wp:extent cx="3557588" cy="2140222"/>
            <wp:effectExtent l="0" t="0" r="0" b="0"/>
            <wp:docPr id="46"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08"/>
                    <a:srcRect/>
                    <a:stretch>
                      <a:fillRect/>
                    </a:stretch>
                  </pic:blipFill>
                  <pic:spPr>
                    <a:xfrm>
                      <a:off x="0" y="0"/>
                      <a:ext cx="3557588" cy="2140222"/>
                    </a:xfrm>
                    <a:prstGeom prst="rect">
                      <a:avLst/>
                    </a:prstGeom>
                    <a:ln/>
                  </pic:spPr>
                </pic:pic>
              </a:graphicData>
            </a:graphic>
          </wp:inline>
        </w:drawing>
      </w:r>
    </w:p>
    <w:p w14:paraId="0ABE6BD7" w14:textId="77777777" w:rsidR="00D4792D" w:rsidRDefault="00D4792D" w:rsidP="00D4792D">
      <w:pPr>
        <w:spacing w:line="240" w:lineRule="auto"/>
        <w:ind w:left="425" w:right="-585"/>
        <w:jc w:val="both"/>
        <w:rPr>
          <w:sz w:val="20"/>
          <w:szCs w:val="20"/>
        </w:rPr>
      </w:pPr>
      <w:r>
        <w:rPr>
          <w:sz w:val="20"/>
          <w:szCs w:val="20"/>
        </w:rPr>
        <w:t>AROEIRA. Disponível em: http://appsodia.ig.com.br. Acesso em: 19jun. 2012 (adaptado).</w:t>
      </w:r>
    </w:p>
    <w:p w14:paraId="463BD3F2" w14:textId="77777777" w:rsidR="00D4792D" w:rsidRDefault="00D4792D" w:rsidP="00D4792D">
      <w:pPr>
        <w:ind w:left="425" w:right="-585"/>
        <w:jc w:val="both"/>
      </w:pPr>
    </w:p>
    <w:p w14:paraId="003ED7A4" w14:textId="77777777" w:rsidR="00D4792D" w:rsidRDefault="00D4792D" w:rsidP="00D4792D">
      <w:pPr>
        <w:ind w:left="425" w:right="-585"/>
        <w:jc w:val="both"/>
      </w:pPr>
      <w:r>
        <w:t>O processo ambiental ao qual a charge faz referência tende a se agravar em função do(a):</w:t>
      </w:r>
    </w:p>
    <w:p w14:paraId="05E35133" w14:textId="77777777" w:rsidR="00D4792D" w:rsidRDefault="00D4792D" w:rsidP="00D4792D">
      <w:pPr>
        <w:ind w:left="425" w:right="-585"/>
        <w:jc w:val="both"/>
      </w:pPr>
    </w:p>
    <w:p w14:paraId="7CAEC1DB" w14:textId="77777777" w:rsidR="00D4792D" w:rsidRDefault="00D4792D" w:rsidP="00D4792D">
      <w:pPr>
        <w:numPr>
          <w:ilvl w:val="0"/>
          <w:numId w:val="211"/>
        </w:numPr>
        <w:ind w:right="-585"/>
        <w:jc w:val="both"/>
      </w:pPr>
      <w:r>
        <w:t xml:space="preserve"> expansão gradual das áreas de desertificação.</w:t>
      </w:r>
    </w:p>
    <w:p w14:paraId="574FDCD7" w14:textId="77777777" w:rsidR="00D4792D" w:rsidRDefault="00D4792D" w:rsidP="00D4792D">
      <w:pPr>
        <w:numPr>
          <w:ilvl w:val="0"/>
          <w:numId w:val="211"/>
        </w:numPr>
        <w:ind w:right="-585"/>
        <w:jc w:val="both"/>
      </w:pPr>
      <w:r>
        <w:t>aumento acelerado do nível médio dos oceanos.</w:t>
      </w:r>
    </w:p>
    <w:p w14:paraId="2DD7F58E" w14:textId="77777777" w:rsidR="00D4792D" w:rsidRDefault="00D4792D" w:rsidP="00D4792D">
      <w:pPr>
        <w:numPr>
          <w:ilvl w:val="0"/>
          <w:numId w:val="211"/>
        </w:numPr>
        <w:ind w:right="-585"/>
        <w:jc w:val="both"/>
      </w:pPr>
      <w:r>
        <w:t>controle eficaz da emissão antrópica de gases poluentes.</w:t>
      </w:r>
    </w:p>
    <w:p w14:paraId="50F40D12" w14:textId="77777777" w:rsidR="00D4792D" w:rsidRDefault="00D4792D" w:rsidP="00D4792D">
      <w:pPr>
        <w:numPr>
          <w:ilvl w:val="0"/>
          <w:numId w:val="211"/>
        </w:numPr>
        <w:ind w:right="-585"/>
        <w:jc w:val="both"/>
      </w:pPr>
      <w:r>
        <w:t>crescimento paulatino do uso de fontes energéticas alternativas.</w:t>
      </w:r>
    </w:p>
    <w:p w14:paraId="3DA64621" w14:textId="77777777" w:rsidR="00D4792D" w:rsidRDefault="00D4792D" w:rsidP="00D4792D">
      <w:pPr>
        <w:numPr>
          <w:ilvl w:val="0"/>
          <w:numId w:val="211"/>
        </w:numPr>
        <w:ind w:right="-585"/>
        <w:jc w:val="both"/>
        <w:sectPr w:rsidR="00D4792D">
          <w:pgSz w:w="11909" w:h="16834"/>
          <w:pgMar w:top="1440" w:right="1440" w:bottom="1440" w:left="0" w:header="720" w:footer="720" w:gutter="0"/>
          <w:cols w:space="720"/>
        </w:sectPr>
      </w:pPr>
      <w:r>
        <w:t>dissenso político entre países componentes de acordos climáticos internacionais.</w:t>
      </w:r>
    </w:p>
    <w:p w14:paraId="2EDD2A9E" w14:textId="77777777" w:rsidR="00D4792D" w:rsidRDefault="00D4792D" w:rsidP="00D4792D">
      <w:pPr>
        <w:ind w:left="425" w:right="-585"/>
        <w:jc w:val="both"/>
      </w:pPr>
      <w:r>
        <w:lastRenderedPageBreak/>
        <w:t>Questão enem2016356030</w:t>
      </w:r>
    </w:p>
    <w:p w14:paraId="75B8C5F0" w14:textId="77777777" w:rsidR="00D4792D" w:rsidRDefault="00D4792D" w:rsidP="00D4792D">
      <w:pPr>
        <w:ind w:left="425" w:right="-585"/>
        <w:jc w:val="both"/>
      </w:pPr>
    </w:p>
    <w:p w14:paraId="4C8E8086" w14:textId="77777777" w:rsidR="00D4792D" w:rsidRDefault="00D4792D" w:rsidP="00D4792D">
      <w:pPr>
        <w:ind w:left="425" w:right="-585"/>
        <w:jc w:val="both"/>
        <w:rPr>
          <w:b/>
        </w:rPr>
      </w:pPr>
      <w:r>
        <w:rPr>
          <w:b/>
        </w:rPr>
        <w:t>Arrependimentos terminais</w:t>
      </w:r>
    </w:p>
    <w:p w14:paraId="11E563BB" w14:textId="77777777" w:rsidR="00D4792D" w:rsidRDefault="00D4792D" w:rsidP="00D4792D">
      <w:pPr>
        <w:ind w:left="425" w:right="-585"/>
        <w:jc w:val="both"/>
      </w:pPr>
      <w:r>
        <w:t xml:space="preserve">Em </w:t>
      </w:r>
      <w:r>
        <w:rPr>
          <w:i/>
        </w:rPr>
        <w:t>Antes de partir</w:t>
      </w:r>
      <w:r>
        <w:t xml:space="preserve">, uma cuidadora especializada em doentes terminais fala do que eles mais se arrependem na hora de morrer. “Não deveria ter trabalhado tanto”, diz um dos pacientes. “Desejaria ter ficado em contato com meus amigos”, lembra outro. “Desejaria ter coragem de expressar meus sentimentos.” “Não deveria ter levado a vida baseando-me no que esperavam de mim”, diz um terceiro. Há cem anos ou cinquenta, quem sabe, sem dúvida seriam outros os arrependimentos terminais. “Gostaria de ter sido mais útil à minha pátria.” “Deveria ter sido mais obediente a Deus.” “Gostaria de ter deixado mais patrimônio aos meus descendentes.” </w:t>
      </w:r>
    </w:p>
    <w:p w14:paraId="282FC89D" w14:textId="77777777" w:rsidR="00D4792D" w:rsidRDefault="00D4792D" w:rsidP="00D4792D">
      <w:pPr>
        <w:spacing w:line="240" w:lineRule="auto"/>
        <w:ind w:left="5385" w:right="-585"/>
        <w:jc w:val="both"/>
        <w:rPr>
          <w:sz w:val="20"/>
          <w:szCs w:val="20"/>
        </w:rPr>
      </w:pPr>
      <w:r>
        <w:rPr>
          <w:sz w:val="20"/>
          <w:szCs w:val="20"/>
        </w:rPr>
        <w:t>COELHO, M. Folha de São Paulo, 2 jan. 2013.</w:t>
      </w:r>
    </w:p>
    <w:p w14:paraId="4C2FF40B" w14:textId="77777777" w:rsidR="00D4792D" w:rsidRDefault="00D4792D" w:rsidP="00D4792D">
      <w:pPr>
        <w:ind w:left="425" w:right="-585"/>
        <w:jc w:val="both"/>
      </w:pPr>
    </w:p>
    <w:p w14:paraId="66B22EFF" w14:textId="77777777" w:rsidR="00D4792D" w:rsidRDefault="00D4792D" w:rsidP="00D4792D">
      <w:pPr>
        <w:ind w:left="425" w:right="-585"/>
        <w:jc w:val="both"/>
      </w:pPr>
      <w:r>
        <w:t>O texto compara hipoteticamente dois padrões morais que divergem por se basearem respectivamente em:</w:t>
      </w:r>
    </w:p>
    <w:p w14:paraId="5CC1E725" w14:textId="77777777" w:rsidR="00D4792D" w:rsidRDefault="00D4792D" w:rsidP="00D4792D">
      <w:pPr>
        <w:ind w:left="425" w:right="-585"/>
        <w:jc w:val="both"/>
      </w:pPr>
    </w:p>
    <w:p w14:paraId="15CD4F9C" w14:textId="77777777" w:rsidR="00D4792D" w:rsidRDefault="00D4792D" w:rsidP="00D4792D">
      <w:pPr>
        <w:numPr>
          <w:ilvl w:val="0"/>
          <w:numId w:val="235"/>
        </w:numPr>
        <w:ind w:right="-585"/>
        <w:jc w:val="both"/>
      </w:pPr>
      <w:r>
        <w:t>satisfação pessoal e valores tradicionais.</w:t>
      </w:r>
    </w:p>
    <w:p w14:paraId="0073CCFF" w14:textId="77777777" w:rsidR="00D4792D" w:rsidRDefault="00D4792D" w:rsidP="00D4792D">
      <w:pPr>
        <w:numPr>
          <w:ilvl w:val="0"/>
          <w:numId w:val="235"/>
        </w:numPr>
        <w:ind w:right="-585"/>
        <w:jc w:val="both"/>
      </w:pPr>
      <w:r>
        <w:t>relativismo cultural e postura ecumênica.</w:t>
      </w:r>
    </w:p>
    <w:p w14:paraId="758C0463" w14:textId="77777777" w:rsidR="00D4792D" w:rsidRDefault="00D4792D" w:rsidP="00D4792D">
      <w:pPr>
        <w:numPr>
          <w:ilvl w:val="0"/>
          <w:numId w:val="235"/>
        </w:numPr>
        <w:ind w:right="-585"/>
        <w:jc w:val="both"/>
      </w:pPr>
      <w:r>
        <w:t>tranquilidade espiritual e costumes liberais.</w:t>
      </w:r>
    </w:p>
    <w:p w14:paraId="17913B2F" w14:textId="77777777" w:rsidR="00D4792D" w:rsidRDefault="00D4792D" w:rsidP="00D4792D">
      <w:pPr>
        <w:numPr>
          <w:ilvl w:val="0"/>
          <w:numId w:val="235"/>
        </w:numPr>
        <w:ind w:right="-585"/>
        <w:jc w:val="both"/>
      </w:pPr>
      <w:r>
        <w:t>realização profissional e culto à personalidade.</w:t>
      </w:r>
    </w:p>
    <w:p w14:paraId="39984AC6" w14:textId="77777777" w:rsidR="00D4792D" w:rsidRDefault="00D4792D" w:rsidP="00D4792D">
      <w:pPr>
        <w:numPr>
          <w:ilvl w:val="0"/>
          <w:numId w:val="235"/>
        </w:numPr>
        <w:ind w:right="-585"/>
        <w:jc w:val="both"/>
        <w:sectPr w:rsidR="00D4792D">
          <w:pgSz w:w="11909" w:h="16834"/>
          <w:pgMar w:top="1440" w:right="1440" w:bottom="1440" w:left="0" w:header="720" w:footer="720" w:gutter="0"/>
          <w:cols w:space="720"/>
        </w:sectPr>
      </w:pPr>
      <w:r>
        <w:t>engajamento político e princípios nacionalistas.</w:t>
      </w:r>
    </w:p>
    <w:p w14:paraId="22795976" w14:textId="77777777" w:rsidR="00D4792D" w:rsidRDefault="00D4792D" w:rsidP="00D4792D">
      <w:pPr>
        <w:ind w:left="425" w:right="-585"/>
        <w:jc w:val="both"/>
      </w:pPr>
      <w:r>
        <w:lastRenderedPageBreak/>
        <w:t>Questão enem2016356031</w:t>
      </w:r>
    </w:p>
    <w:p w14:paraId="2469BAF1" w14:textId="77777777" w:rsidR="00D4792D" w:rsidRDefault="00D4792D" w:rsidP="00D4792D">
      <w:pPr>
        <w:ind w:left="425" w:right="-585"/>
        <w:jc w:val="both"/>
      </w:pPr>
    </w:p>
    <w:p w14:paraId="07357670" w14:textId="77777777" w:rsidR="00D4792D" w:rsidRDefault="00D4792D" w:rsidP="00D4792D">
      <w:pPr>
        <w:ind w:left="425" w:right="-585"/>
        <w:jc w:val="both"/>
        <w:rPr>
          <w:b/>
        </w:rPr>
      </w:pPr>
      <w:r>
        <w:rPr>
          <w:b/>
        </w:rPr>
        <w:t>TEXTO I</w:t>
      </w:r>
    </w:p>
    <w:p w14:paraId="290D53B9" w14:textId="77777777" w:rsidR="00D4792D" w:rsidRDefault="00D4792D" w:rsidP="00D4792D">
      <w:pPr>
        <w:ind w:left="425" w:right="-585"/>
        <w:jc w:val="both"/>
      </w:pPr>
    </w:p>
    <w:p w14:paraId="7F519A0C" w14:textId="77777777" w:rsidR="00D4792D" w:rsidRDefault="00D4792D" w:rsidP="00D4792D">
      <w:pPr>
        <w:ind w:left="425" w:right="-585"/>
        <w:jc w:val="both"/>
      </w:pPr>
      <w:r>
        <w:t>Até aqui expus a natureza do homem (cujo orgulho e outras paixões o obrigaram a submeter-se ao governo), juntamente com o grande poder do seu governante, o qual comparei com o Leviatã, tirando essa comparação dos dois últimos versículos do capítulo 41 de Jó, onde Deus, após ter estabelecido o grande poder do Leviatã, lhe chamou Rei dos Soberbos. Não há nada na Terra, disse ele, que se lhe possa comparar.</w:t>
      </w:r>
    </w:p>
    <w:p w14:paraId="788FC740" w14:textId="77777777" w:rsidR="00D4792D" w:rsidRDefault="00D4792D" w:rsidP="00D4792D">
      <w:pPr>
        <w:spacing w:line="240" w:lineRule="auto"/>
        <w:ind w:left="5385" w:right="-585"/>
        <w:jc w:val="both"/>
        <w:rPr>
          <w:sz w:val="20"/>
          <w:szCs w:val="20"/>
        </w:rPr>
      </w:pPr>
      <w:r>
        <w:rPr>
          <w:sz w:val="20"/>
          <w:szCs w:val="20"/>
        </w:rPr>
        <w:t>HOBBES, T. O Leviatã. São Paulo: Martins Fontes, 2003.</w:t>
      </w:r>
    </w:p>
    <w:p w14:paraId="3EDBDD0F" w14:textId="77777777" w:rsidR="00D4792D" w:rsidRDefault="00D4792D" w:rsidP="00D4792D">
      <w:pPr>
        <w:ind w:left="425" w:right="-585"/>
        <w:jc w:val="both"/>
      </w:pPr>
    </w:p>
    <w:p w14:paraId="13BC5734" w14:textId="77777777" w:rsidR="00D4792D" w:rsidRDefault="00D4792D" w:rsidP="00D4792D">
      <w:pPr>
        <w:ind w:left="425" w:right="-585"/>
        <w:jc w:val="both"/>
        <w:rPr>
          <w:b/>
        </w:rPr>
      </w:pPr>
      <w:r>
        <w:rPr>
          <w:b/>
        </w:rPr>
        <w:t>TEXTO II</w:t>
      </w:r>
    </w:p>
    <w:p w14:paraId="3B6A15B2" w14:textId="77777777" w:rsidR="00D4792D" w:rsidRDefault="00D4792D" w:rsidP="00D4792D">
      <w:pPr>
        <w:ind w:left="425" w:right="-585"/>
        <w:jc w:val="both"/>
      </w:pPr>
    </w:p>
    <w:p w14:paraId="6FCF2328" w14:textId="77777777" w:rsidR="00D4792D" w:rsidRDefault="00D4792D" w:rsidP="00D4792D">
      <w:pPr>
        <w:ind w:left="425" w:right="-585"/>
        <w:jc w:val="both"/>
      </w:pPr>
      <w:r>
        <w:t>Eu asseguro, tranquilamente, que o governo civil é a solução adequada para as inconveniências do estado de natureza, que devem certamente ser grandes quando os homens podem ser juízes em causa própria, pois é fácil imaginar que um homem tão injusto a ponto de lesar o irmão dificilmente será justo para condenar a si mesmo pela mesma ofensa.</w:t>
      </w:r>
    </w:p>
    <w:p w14:paraId="78849908" w14:textId="77777777" w:rsidR="00D4792D" w:rsidRDefault="00D4792D" w:rsidP="00D4792D">
      <w:pPr>
        <w:spacing w:line="240" w:lineRule="auto"/>
        <w:ind w:left="5385" w:right="-585"/>
        <w:jc w:val="both"/>
        <w:rPr>
          <w:sz w:val="20"/>
          <w:szCs w:val="20"/>
        </w:rPr>
      </w:pPr>
      <w:r>
        <w:rPr>
          <w:sz w:val="20"/>
          <w:szCs w:val="20"/>
        </w:rPr>
        <w:t>LOCKE, J. Segundo tratado sobre o governo civil. Petrópolis: Vozes, 1994.</w:t>
      </w:r>
    </w:p>
    <w:p w14:paraId="11EFD081" w14:textId="77777777" w:rsidR="00D4792D" w:rsidRDefault="00D4792D" w:rsidP="00D4792D">
      <w:pPr>
        <w:ind w:left="425" w:right="-585"/>
        <w:jc w:val="both"/>
      </w:pPr>
    </w:p>
    <w:p w14:paraId="381E9D6F" w14:textId="77777777" w:rsidR="00D4792D" w:rsidRDefault="00D4792D" w:rsidP="00D4792D">
      <w:pPr>
        <w:ind w:left="425" w:right="-585"/>
        <w:jc w:val="both"/>
      </w:pPr>
      <w:r>
        <w:t>Thomas Hobbes e John Locke, importantes teóricos contratualistas, discutiram aspectos ligados à natureza humana e ao Estado. Thomas Hobbes, diferentemente de John Locke, entende o estado de natureza como um(a):</w:t>
      </w:r>
    </w:p>
    <w:p w14:paraId="098A8A7D" w14:textId="77777777" w:rsidR="00D4792D" w:rsidRDefault="00D4792D" w:rsidP="00D4792D">
      <w:pPr>
        <w:ind w:left="425" w:right="-585"/>
        <w:jc w:val="both"/>
      </w:pPr>
    </w:p>
    <w:p w14:paraId="22EF84C0" w14:textId="77777777" w:rsidR="00D4792D" w:rsidRDefault="00D4792D" w:rsidP="00D4792D">
      <w:pPr>
        <w:numPr>
          <w:ilvl w:val="0"/>
          <w:numId w:val="369"/>
        </w:numPr>
        <w:ind w:right="-585"/>
        <w:jc w:val="both"/>
      </w:pPr>
      <w:r>
        <w:t>condição de guerra de todos contra todos, miséria universal, insegurança e medo da morte violenta.</w:t>
      </w:r>
    </w:p>
    <w:p w14:paraId="59C47B16" w14:textId="77777777" w:rsidR="00D4792D" w:rsidRDefault="00D4792D" w:rsidP="00D4792D">
      <w:pPr>
        <w:numPr>
          <w:ilvl w:val="0"/>
          <w:numId w:val="369"/>
        </w:numPr>
        <w:ind w:right="-585"/>
        <w:jc w:val="both"/>
      </w:pPr>
      <w:r>
        <w:t>organização pré-social e pré-política em que o homem nasce com os direitos naturais: vida, liberdade, igualdade e propriedade.</w:t>
      </w:r>
    </w:p>
    <w:p w14:paraId="61B2E3D1" w14:textId="77777777" w:rsidR="00D4792D" w:rsidRDefault="00D4792D" w:rsidP="00D4792D">
      <w:pPr>
        <w:numPr>
          <w:ilvl w:val="0"/>
          <w:numId w:val="369"/>
        </w:numPr>
        <w:ind w:right="-585"/>
        <w:jc w:val="both"/>
      </w:pPr>
      <w:r>
        <w:t>capricho típico da menoridade, que deve ser eliminado pela exigência moral, para que o homem possa constituir o Estado civil.</w:t>
      </w:r>
    </w:p>
    <w:p w14:paraId="26DAA730" w14:textId="77777777" w:rsidR="00D4792D" w:rsidRDefault="00D4792D" w:rsidP="00D4792D">
      <w:pPr>
        <w:numPr>
          <w:ilvl w:val="0"/>
          <w:numId w:val="369"/>
        </w:numPr>
        <w:ind w:right="-585"/>
        <w:jc w:val="both"/>
      </w:pPr>
      <w:r>
        <w:t>situação em que os homens nascem como detentores de livre-arbítrio, mas são feridos em sua livre decisão pelo pecado original.</w:t>
      </w:r>
    </w:p>
    <w:p w14:paraId="2D4CA33F" w14:textId="77777777" w:rsidR="00D4792D" w:rsidRDefault="00D4792D" w:rsidP="00D4792D">
      <w:pPr>
        <w:numPr>
          <w:ilvl w:val="0"/>
          <w:numId w:val="369"/>
        </w:numPr>
        <w:ind w:right="-585"/>
        <w:jc w:val="both"/>
        <w:sectPr w:rsidR="00D4792D">
          <w:pgSz w:w="11909" w:h="16834"/>
          <w:pgMar w:top="1440" w:right="1440" w:bottom="1440" w:left="0" w:header="720" w:footer="720" w:gutter="0"/>
          <w:cols w:space="720"/>
        </w:sectPr>
      </w:pPr>
      <w:r>
        <w:t>estado de felicidade, saúde e liberdade que é destruído pela civilização, que perturba as relações sociais e violenta a humanidade.</w:t>
      </w:r>
    </w:p>
    <w:p w14:paraId="701F7450" w14:textId="77777777" w:rsidR="00D4792D" w:rsidRDefault="00D4792D" w:rsidP="00D4792D">
      <w:pPr>
        <w:ind w:left="425" w:right="-585"/>
        <w:jc w:val="both"/>
      </w:pPr>
      <w:r>
        <w:lastRenderedPageBreak/>
        <w:t>Questão enem2016356032</w:t>
      </w:r>
    </w:p>
    <w:p w14:paraId="01BE0565" w14:textId="77777777" w:rsidR="00D4792D" w:rsidRDefault="00D4792D" w:rsidP="00D4792D">
      <w:pPr>
        <w:ind w:left="425" w:right="-585"/>
        <w:jc w:val="both"/>
      </w:pPr>
    </w:p>
    <w:p w14:paraId="71E1AF8E" w14:textId="77777777" w:rsidR="00D4792D" w:rsidRDefault="00D4792D" w:rsidP="00D4792D">
      <w:pPr>
        <w:ind w:left="425" w:right="-585"/>
        <w:jc w:val="both"/>
      </w:pPr>
      <w:r>
        <w:t>O Movimento Negro Unificado (MNU) distingue-se do Teatro Experimental do Negro (TEN) por sua crítica ao discurso nacional hegemônico. Isto é, enquanto o TEN defende a plena integração simbólica dos negros na identidade nacional “híbrida”, o MNU condena qualquer tipo de assimilação, fazendo do combate à ideologia da democracia racial uma das suas principais bandeiras de luta, visto que, aos olhos desse movimento, a igualdade formal assegurada pela lei entre negros e brancos e a difusão do mito de que a sociedade brasileira não é racista teriam servido para sustentar, ideologicamente, a opressão racial.</w:t>
      </w:r>
    </w:p>
    <w:p w14:paraId="7A18DFCF" w14:textId="77777777" w:rsidR="00D4792D" w:rsidRDefault="00D4792D" w:rsidP="00D4792D">
      <w:pPr>
        <w:spacing w:line="240" w:lineRule="auto"/>
        <w:ind w:left="5385" w:right="-585"/>
        <w:jc w:val="both"/>
        <w:rPr>
          <w:sz w:val="20"/>
          <w:szCs w:val="20"/>
        </w:rPr>
      </w:pPr>
      <w:r>
        <w:rPr>
          <w:sz w:val="20"/>
          <w:szCs w:val="20"/>
        </w:rPr>
        <w:t>COSTA, S. Dois Atlânticos: teoria social, antirracismo, cosmopolitismo. Belo Horizonte: UFMG, 2006 (adaptado).</w:t>
      </w:r>
    </w:p>
    <w:p w14:paraId="274EF778" w14:textId="77777777" w:rsidR="00D4792D" w:rsidRDefault="00D4792D" w:rsidP="00D4792D">
      <w:pPr>
        <w:ind w:left="425" w:right="-585"/>
        <w:jc w:val="both"/>
      </w:pPr>
    </w:p>
    <w:p w14:paraId="1B788665" w14:textId="77777777" w:rsidR="00D4792D" w:rsidRDefault="00D4792D" w:rsidP="00D4792D">
      <w:pPr>
        <w:ind w:left="425" w:right="-585"/>
        <w:jc w:val="both"/>
      </w:pPr>
      <w:r>
        <w:t>No texto, são comparadas duas organizações do movimento negro brasileiro, criadas em diferentes contextos históricos: o TEN, em 1944, e o MNU, em 1978. Ao assumir uma postura divergente da do TEN, o MNU pretendia:</w:t>
      </w:r>
    </w:p>
    <w:p w14:paraId="79C89553" w14:textId="77777777" w:rsidR="00D4792D" w:rsidRDefault="00D4792D" w:rsidP="00D4792D">
      <w:pPr>
        <w:ind w:left="425" w:right="-585"/>
        <w:jc w:val="both"/>
      </w:pPr>
    </w:p>
    <w:p w14:paraId="1F1579AE" w14:textId="77777777" w:rsidR="00D4792D" w:rsidRDefault="00D4792D" w:rsidP="00D4792D">
      <w:pPr>
        <w:numPr>
          <w:ilvl w:val="0"/>
          <w:numId w:val="258"/>
        </w:numPr>
        <w:ind w:right="-585"/>
        <w:jc w:val="both"/>
      </w:pPr>
      <w:r>
        <w:t xml:space="preserve"> pressionar o governo brasileiro a decretar a igualdade racial.</w:t>
      </w:r>
    </w:p>
    <w:p w14:paraId="15E9CAAD" w14:textId="77777777" w:rsidR="00D4792D" w:rsidRDefault="00D4792D" w:rsidP="00D4792D">
      <w:pPr>
        <w:numPr>
          <w:ilvl w:val="0"/>
          <w:numId w:val="258"/>
        </w:numPr>
        <w:ind w:right="-585"/>
        <w:jc w:val="both"/>
      </w:pPr>
      <w:r>
        <w:t>denunciar a permanência do racismo nas relações sociais.</w:t>
      </w:r>
    </w:p>
    <w:p w14:paraId="451106BF" w14:textId="77777777" w:rsidR="00D4792D" w:rsidRDefault="00D4792D" w:rsidP="00D4792D">
      <w:pPr>
        <w:numPr>
          <w:ilvl w:val="0"/>
          <w:numId w:val="258"/>
        </w:numPr>
        <w:ind w:right="-585"/>
        <w:jc w:val="both"/>
      </w:pPr>
      <w:r>
        <w:t>contestar a necessidade da igualdade entre negros e brancos.</w:t>
      </w:r>
    </w:p>
    <w:p w14:paraId="393C9432" w14:textId="77777777" w:rsidR="00D4792D" w:rsidRDefault="00D4792D" w:rsidP="00D4792D">
      <w:pPr>
        <w:numPr>
          <w:ilvl w:val="0"/>
          <w:numId w:val="258"/>
        </w:numPr>
        <w:ind w:right="-585"/>
        <w:jc w:val="both"/>
      </w:pPr>
      <w:r>
        <w:t>defender a assimilação do negro por meios não democráticos.</w:t>
      </w:r>
    </w:p>
    <w:p w14:paraId="640E0E97" w14:textId="77777777" w:rsidR="00D4792D" w:rsidRDefault="00D4792D" w:rsidP="00D4792D">
      <w:pPr>
        <w:numPr>
          <w:ilvl w:val="0"/>
          <w:numId w:val="258"/>
        </w:numPr>
        <w:ind w:right="-585"/>
        <w:jc w:val="both"/>
        <w:sectPr w:rsidR="00D4792D">
          <w:pgSz w:w="11909" w:h="16834"/>
          <w:pgMar w:top="1440" w:right="1440" w:bottom="1440" w:left="0" w:header="720" w:footer="720" w:gutter="0"/>
          <w:cols w:space="720"/>
        </w:sectPr>
      </w:pPr>
      <w:r>
        <w:t>divulgar a ideia da miscigenação como marca da nacionalidade.</w:t>
      </w:r>
    </w:p>
    <w:p w14:paraId="0A529B30" w14:textId="77777777" w:rsidR="00D4792D" w:rsidRDefault="00D4792D" w:rsidP="00D4792D">
      <w:pPr>
        <w:ind w:left="425" w:right="-585"/>
        <w:jc w:val="both"/>
      </w:pPr>
      <w:r>
        <w:lastRenderedPageBreak/>
        <w:t>Questão enem2016356033</w:t>
      </w:r>
    </w:p>
    <w:p w14:paraId="1E183C3C" w14:textId="77777777" w:rsidR="00D4792D" w:rsidRDefault="00D4792D" w:rsidP="00D4792D">
      <w:pPr>
        <w:ind w:left="425" w:right="-585"/>
        <w:jc w:val="both"/>
      </w:pPr>
    </w:p>
    <w:p w14:paraId="22CB7B54" w14:textId="77777777" w:rsidR="00D4792D" w:rsidRDefault="00D4792D" w:rsidP="00D4792D">
      <w:pPr>
        <w:ind w:left="425" w:right="-585"/>
        <w:jc w:val="both"/>
      </w:pPr>
      <w:r>
        <w:t>A presença de uma corrente migratória por si só não explica a condição de vida dos imigrantes. Esta será somente a aparência de um fenômeno mais profundo, estruturado em relações socioeconômicas muitas vezes perversas. É o que podemos dizer dos indivíduos que são deslocados do campo para as cidades e obrigados a viver em condições de vida culturalmente diferentes das que vivenciaram em seu lugar de origem.</w:t>
      </w:r>
    </w:p>
    <w:p w14:paraId="7346FB76" w14:textId="77777777" w:rsidR="00D4792D" w:rsidRDefault="00D4792D" w:rsidP="00D4792D">
      <w:pPr>
        <w:spacing w:line="240" w:lineRule="auto"/>
        <w:ind w:left="5385" w:right="-585"/>
        <w:jc w:val="both"/>
        <w:rPr>
          <w:sz w:val="20"/>
          <w:szCs w:val="20"/>
        </w:rPr>
      </w:pPr>
      <w:r>
        <w:rPr>
          <w:sz w:val="20"/>
          <w:szCs w:val="20"/>
        </w:rPr>
        <w:t>SCARLATO, F. C. População e urbanização brasileira. In: ROSS, J. L. S. Geografia do Brasil. São Paulo: Edusp, 2009.</w:t>
      </w:r>
    </w:p>
    <w:p w14:paraId="0529D5AE" w14:textId="77777777" w:rsidR="00D4792D" w:rsidRDefault="00D4792D" w:rsidP="00D4792D">
      <w:pPr>
        <w:ind w:left="425" w:right="-585"/>
        <w:jc w:val="both"/>
      </w:pPr>
    </w:p>
    <w:p w14:paraId="30F738C6" w14:textId="77777777" w:rsidR="00D4792D" w:rsidRDefault="00D4792D" w:rsidP="00D4792D">
      <w:pPr>
        <w:ind w:left="425" w:right="-585"/>
        <w:jc w:val="both"/>
      </w:pPr>
      <w:r>
        <w:t>O texto faz referência a um movimento migratório que reflete o(a):</w:t>
      </w:r>
    </w:p>
    <w:p w14:paraId="1749BF20" w14:textId="77777777" w:rsidR="00D4792D" w:rsidRDefault="00D4792D" w:rsidP="00D4792D">
      <w:pPr>
        <w:ind w:left="425" w:right="-585"/>
        <w:jc w:val="both"/>
      </w:pPr>
    </w:p>
    <w:p w14:paraId="0335F523" w14:textId="77777777" w:rsidR="00D4792D" w:rsidRDefault="00D4792D" w:rsidP="00D4792D">
      <w:pPr>
        <w:numPr>
          <w:ilvl w:val="0"/>
          <w:numId w:val="21"/>
        </w:numPr>
        <w:ind w:right="-585"/>
        <w:jc w:val="both"/>
      </w:pPr>
      <w:r>
        <w:t>processo de deslocamento de trabalhadores motivados pelo aumento da oferta de empregos no campo.</w:t>
      </w:r>
    </w:p>
    <w:p w14:paraId="4809F045" w14:textId="77777777" w:rsidR="00D4792D" w:rsidRDefault="00D4792D" w:rsidP="00D4792D">
      <w:pPr>
        <w:numPr>
          <w:ilvl w:val="0"/>
          <w:numId w:val="21"/>
        </w:numPr>
        <w:ind w:right="-585"/>
        <w:jc w:val="both"/>
      </w:pPr>
      <w:r>
        <w:t>dinâmica experimentada por grande quantidade de pessoas, que resultou no inchaço das grandes cidades.</w:t>
      </w:r>
    </w:p>
    <w:p w14:paraId="40535585" w14:textId="77777777" w:rsidR="00D4792D" w:rsidRDefault="00D4792D" w:rsidP="00D4792D">
      <w:pPr>
        <w:numPr>
          <w:ilvl w:val="0"/>
          <w:numId w:val="21"/>
        </w:numPr>
        <w:ind w:right="-585"/>
        <w:jc w:val="both"/>
      </w:pPr>
      <w:r>
        <w:t>permuta de locais específicos, obedecendo a fatores cíclicos naturais.</w:t>
      </w:r>
    </w:p>
    <w:p w14:paraId="5804A09D" w14:textId="77777777" w:rsidR="00D4792D" w:rsidRDefault="00D4792D" w:rsidP="00D4792D">
      <w:pPr>
        <w:numPr>
          <w:ilvl w:val="0"/>
          <w:numId w:val="21"/>
        </w:numPr>
        <w:ind w:right="-585"/>
        <w:jc w:val="both"/>
      </w:pPr>
      <w:r>
        <w:t>circulação de pessoas diariamente em função do emprego.</w:t>
      </w:r>
    </w:p>
    <w:p w14:paraId="449283F2" w14:textId="77777777" w:rsidR="00D4792D" w:rsidRDefault="00D4792D" w:rsidP="00D4792D">
      <w:pPr>
        <w:numPr>
          <w:ilvl w:val="0"/>
          <w:numId w:val="21"/>
        </w:numPr>
        <w:ind w:right="-585"/>
        <w:jc w:val="both"/>
        <w:sectPr w:rsidR="00D4792D">
          <w:pgSz w:w="11909" w:h="16834"/>
          <w:pgMar w:top="1440" w:right="1440" w:bottom="1440" w:left="0" w:header="720" w:footer="720" w:gutter="0"/>
          <w:cols w:space="720"/>
        </w:sectPr>
      </w:pPr>
      <w:r>
        <w:t>cultura de localização itinerante no espaço.</w:t>
      </w:r>
    </w:p>
    <w:p w14:paraId="43DCBDBF" w14:textId="77777777" w:rsidR="00D4792D" w:rsidRDefault="00D4792D" w:rsidP="00D4792D">
      <w:pPr>
        <w:ind w:left="425" w:right="-585"/>
        <w:jc w:val="both"/>
      </w:pPr>
      <w:r>
        <w:lastRenderedPageBreak/>
        <w:t>Questão enem2016356034</w:t>
      </w:r>
    </w:p>
    <w:p w14:paraId="06681245" w14:textId="77777777" w:rsidR="00D4792D" w:rsidRDefault="00D4792D" w:rsidP="00D4792D">
      <w:pPr>
        <w:ind w:left="425" w:right="-585"/>
        <w:jc w:val="both"/>
      </w:pPr>
    </w:p>
    <w:p w14:paraId="61919849" w14:textId="77777777" w:rsidR="00D4792D" w:rsidRDefault="00D4792D" w:rsidP="00D4792D">
      <w:pPr>
        <w:ind w:left="425" w:right="-585"/>
        <w:jc w:val="both"/>
      </w:pPr>
      <w:r>
        <w:t>As convicções religiosas dos escravos eram entretanto colocadas a duras provas quando de sua chegada ao Novo Mundo, onde eram batizados obrigatoriamente “para a salvação de sua alma” e deviam curvar-se às doutrinas religiosas de seus mestres, lemanjá, mãe de numerosos outros orixás, foi sincretizada com Nossa Senhora da Conceição, e Nanã Buruku, a mais idosa das divindades das águas, foi comparada a Sant’Ana, mãe da Virgem Maria.</w:t>
      </w:r>
    </w:p>
    <w:p w14:paraId="298C23B4" w14:textId="77777777" w:rsidR="00D4792D" w:rsidRDefault="00D4792D" w:rsidP="00D4792D">
      <w:pPr>
        <w:spacing w:line="240" w:lineRule="auto"/>
        <w:ind w:left="5385" w:right="-585"/>
        <w:jc w:val="both"/>
        <w:rPr>
          <w:sz w:val="20"/>
          <w:szCs w:val="20"/>
        </w:rPr>
      </w:pPr>
      <w:r>
        <w:rPr>
          <w:sz w:val="20"/>
          <w:szCs w:val="20"/>
        </w:rPr>
        <w:t>VERGER, P. Orixás: deuses iorubás na África e no Novo Mundo. São Paulo: Corrupio, 1981.</w:t>
      </w:r>
    </w:p>
    <w:p w14:paraId="00427B8C" w14:textId="77777777" w:rsidR="00D4792D" w:rsidRDefault="00D4792D" w:rsidP="00D4792D">
      <w:pPr>
        <w:ind w:left="425" w:right="-585"/>
        <w:jc w:val="both"/>
      </w:pPr>
    </w:p>
    <w:p w14:paraId="118A6475" w14:textId="77777777" w:rsidR="00D4792D" w:rsidRDefault="00D4792D" w:rsidP="00D4792D">
      <w:pPr>
        <w:ind w:left="425" w:right="-585"/>
        <w:jc w:val="both"/>
      </w:pPr>
      <w:r>
        <w:t>O sincretismo religioso no Brasil colônia foi uma estratégia utilizada pelos negros escravizados para:</w:t>
      </w:r>
    </w:p>
    <w:p w14:paraId="053C91A2" w14:textId="77777777" w:rsidR="00D4792D" w:rsidRDefault="00D4792D" w:rsidP="00D4792D">
      <w:pPr>
        <w:ind w:left="425" w:right="-585"/>
        <w:jc w:val="both"/>
      </w:pPr>
    </w:p>
    <w:p w14:paraId="7FABAD60" w14:textId="77777777" w:rsidR="00D4792D" w:rsidRDefault="00D4792D" w:rsidP="00D4792D">
      <w:pPr>
        <w:numPr>
          <w:ilvl w:val="0"/>
          <w:numId w:val="92"/>
        </w:numPr>
        <w:ind w:right="-585"/>
        <w:jc w:val="both"/>
      </w:pPr>
      <w:r>
        <w:t>compreender o papel do sagrado para a cultura europeia.</w:t>
      </w:r>
    </w:p>
    <w:p w14:paraId="782730BE" w14:textId="77777777" w:rsidR="00D4792D" w:rsidRDefault="00D4792D" w:rsidP="00D4792D">
      <w:pPr>
        <w:numPr>
          <w:ilvl w:val="0"/>
          <w:numId w:val="92"/>
        </w:numPr>
        <w:ind w:right="-585"/>
        <w:jc w:val="both"/>
      </w:pPr>
      <w:r>
        <w:t>garantir a aceitação pelas comunidades dos convertidos.</w:t>
      </w:r>
    </w:p>
    <w:p w14:paraId="1285D898" w14:textId="77777777" w:rsidR="00D4792D" w:rsidRDefault="00D4792D" w:rsidP="00D4792D">
      <w:pPr>
        <w:numPr>
          <w:ilvl w:val="0"/>
          <w:numId w:val="92"/>
        </w:numPr>
        <w:ind w:right="-585"/>
        <w:jc w:val="both"/>
      </w:pPr>
      <w:r>
        <w:t>preservar as crenças e a sua relação com o sagrado.</w:t>
      </w:r>
    </w:p>
    <w:p w14:paraId="33D30487" w14:textId="77777777" w:rsidR="00D4792D" w:rsidRDefault="00D4792D" w:rsidP="00D4792D">
      <w:pPr>
        <w:numPr>
          <w:ilvl w:val="0"/>
          <w:numId w:val="92"/>
        </w:numPr>
        <w:ind w:right="-585"/>
        <w:jc w:val="both"/>
      </w:pPr>
      <w:r>
        <w:t>integrar as distintas culturas no Novo Mundo.</w:t>
      </w:r>
    </w:p>
    <w:p w14:paraId="4161898E" w14:textId="77777777" w:rsidR="00D4792D" w:rsidRDefault="00D4792D" w:rsidP="00D4792D">
      <w:pPr>
        <w:numPr>
          <w:ilvl w:val="0"/>
          <w:numId w:val="92"/>
        </w:numPr>
        <w:ind w:right="-585"/>
        <w:jc w:val="both"/>
        <w:sectPr w:rsidR="00D4792D">
          <w:pgSz w:w="11909" w:h="16834"/>
          <w:pgMar w:top="1440" w:right="1440" w:bottom="1440" w:left="0" w:header="720" w:footer="720" w:gutter="0"/>
          <w:cols w:space="720"/>
        </w:sectPr>
      </w:pPr>
      <w:r>
        <w:t>possibilitar a adoração de santos católicos.</w:t>
      </w:r>
    </w:p>
    <w:p w14:paraId="55E6F69C" w14:textId="77777777" w:rsidR="00D4792D" w:rsidRDefault="00D4792D" w:rsidP="00D4792D">
      <w:pPr>
        <w:ind w:left="425" w:right="-585"/>
        <w:jc w:val="both"/>
      </w:pPr>
      <w:r>
        <w:lastRenderedPageBreak/>
        <w:t>Questão enem2016356035</w:t>
      </w:r>
    </w:p>
    <w:p w14:paraId="188F9956" w14:textId="77777777" w:rsidR="00D4792D" w:rsidRDefault="00D4792D" w:rsidP="00D4792D">
      <w:pPr>
        <w:ind w:left="425" w:right="-585"/>
        <w:jc w:val="both"/>
      </w:pPr>
    </w:p>
    <w:p w14:paraId="57FA49D7" w14:textId="77777777" w:rsidR="00D4792D" w:rsidRDefault="00D4792D" w:rsidP="00D4792D">
      <w:pPr>
        <w:ind w:left="425" w:right="-585"/>
        <w:jc w:val="both"/>
      </w:pPr>
      <w:r>
        <w:t>Quando a Corte chegou ao Rio de Janeiro, a Colônia tinha acabado de passar por uma explosão populacional. Em pouco mais de cem anos, o número de habitantes aumentara dez vezes.</w:t>
      </w:r>
    </w:p>
    <w:p w14:paraId="37EF8F87" w14:textId="77777777" w:rsidR="00D4792D" w:rsidRDefault="00D4792D" w:rsidP="00D4792D">
      <w:pPr>
        <w:spacing w:line="240" w:lineRule="auto"/>
        <w:ind w:left="5385" w:right="-585"/>
        <w:jc w:val="both"/>
        <w:rPr>
          <w:sz w:val="20"/>
          <w:szCs w:val="20"/>
        </w:rPr>
      </w:pPr>
      <w:r>
        <w:rPr>
          <w:sz w:val="20"/>
          <w:szCs w:val="20"/>
        </w:rPr>
        <w:t>GOMES, L. 1808: como uma rainha louca, um príncipe medroso e uma Corte corrupta enganaram Napoleão e mudaram a história de Portugal e do Brasil. São Paulo: Planeta do Brasil, 2008 (adaptado).</w:t>
      </w:r>
    </w:p>
    <w:p w14:paraId="7C620063" w14:textId="77777777" w:rsidR="00D4792D" w:rsidRDefault="00D4792D" w:rsidP="00D4792D">
      <w:pPr>
        <w:ind w:left="425" w:right="-585"/>
        <w:jc w:val="both"/>
      </w:pPr>
    </w:p>
    <w:p w14:paraId="56B5C7B4" w14:textId="77777777" w:rsidR="00D4792D" w:rsidRDefault="00D4792D" w:rsidP="00D4792D">
      <w:pPr>
        <w:ind w:left="425" w:right="-585"/>
        <w:jc w:val="both"/>
      </w:pPr>
      <w:r>
        <w:t>A alteração demográfica destacada no período teve como causa a atividade:</w:t>
      </w:r>
    </w:p>
    <w:p w14:paraId="16BB3A68" w14:textId="77777777" w:rsidR="00D4792D" w:rsidRDefault="00D4792D" w:rsidP="00D4792D">
      <w:pPr>
        <w:ind w:right="-585"/>
        <w:jc w:val="both"/>
      </w:pPr>
    </w:p>
    <w:p w14:paraId="27BC5E7B" w14:textId="77777777" w:rsidR="00D4792D" w:rsidRDefault="00D4792D" w:rsidP="00D4792D">
      <w:pPr>
        <w:numPr>
          <w:ilvl w:val="0"/>
          <w:numId w:val="39"/>
        </w:numPr>
        <w:ind w:right="-585"/>
        <w:jc w:val="both"/>
      </w:pPr>
      <w:r>
        <w:t>cafeeira, com a atração da imigração europeia.</w:t>
      </w:r>
    </w:p>
    <w:p w14:paraId="00815F17" w14:textId="77777777" w:rsidR="00D4792D" w:rsidRDefault="00D4792D" w:rsidP="00D4792D">
      <w:pPr>
        <w:numPr>
          <w:ilvl w:val="0"/>
          <w:numId w:val="39"/>
        </w:numPr>
        <w:ind w:right="-585"/>
        <w:jc w:val="both"/>
      </w:pPr>
      <w:r>
        <w:t>industrial, com a intensificação do êxodo rural.</w:t>
      </w:r>
    </w:p>
    <w:p w14:paraId="7E29B6FD" w14:textId="77777777" w:rsidR="00D4792D" w:rsidRDefault="00D4792D" w:rsidP="00D4792D">
      <w:pPr>
        <w:numPr>
          <w:ilvl w:val="0"/>
          <w:numId w:val="39"/>
        </w:numPr>
        <w:ind w:right="-585"/>
        <w:jc w:val="both"/>
      </w:pPr>
      <w:r>
        <w:t>mineradora, com a ampliação do tráfico africano.</w:t>
      </w:r>
    </w:p>
    <w:p w14:paraId="215E0C9D" w14:textId="77777777" w:rsidR="00D4792D" w:rsidRDefault="00D4792D" w:rsidP="00D4792D">
      <w:pPr>
        <w:numPr>
          <w:ilvl w:val="0"/>
          <w:numId w:val="39"/>
        </w:numPr>
        <w:ind w:right="-585"/>
        <w:jc w:val="both"/>
      </w:pPr>
      <w:r>
        <w:t>canavieira, com o aumento do apresamento indígena.</w:t>
      </w:r>
    </w:p>
    <w:p w14:paraId="30169610" w14:textId="77777777" w:rsidR="00D4792D" w:rsidRDefault="00D4792D" w:rsidP="00D4792D">
      <w:pPr>
        <w:numPr>
          <w:ilvl w:val="0"/>
          <w:numId w:val="39"/>
        </w:numPr>
        <w:ind w:right="-585"/>
        <w:jc w:val="both"/>
        <w:sectPr w:rsidR="00D4792D">
          <w:pgSz w:w="11909" w:h="16834"/>
          <w:pgMar w:top="1440" w:right="1440" w:bottom="1440" w:left="0" w:header="720" w:footer="720" w:gutter="0"/>
          <w:cols w:space="720"/>
        </w:sectPr>
      </w:pPr>
      <w:r>
        <w:t>manufatureira, com a incorporação do trabalho assalariado.</w:t>
      </w:r>
    </w:p>
    <w:p w14:paraId="6D87B209" w14:textId="77777777" w:rsidR="00D4792D" w:rsidRDefault="00D4792D" w:rsidP="00D4792D">
      <w:pPr>
        <w:ind w:left="425" w:right="-585"/>
        <w:jc w:val="both"/>
      </w:pPr>
      <w:r>
        <w:lastRenderedPageBreak/>
        <w:t>Questão enem2016356036</w:t>
      </w:r>
    </w:p>
    <w:p w14:paraId="09C5F564" w14:textId="77777777" w:rsidR="00D4792D" w:rsidRDefault="00D4792D" w:rsidP="00D4792D">
      <w:pPr>
        <w:ind w:left="425" w:right="-585"/>
        <w:jc w:val="both"/>
      </w:pPr>
    </w:p>
    <w:p w14:paraId="0A63A305" w14:textId="77777777" w:rsidR="00D4792D" w:rsidRDefault="00D4792D" w:rsidP="00D4792D">
      <w:pPr>
        <w:ind w:left="425" w:right="-585"/>
        <w:jc w:val="both"/>
      </w:pPr>
      <w:r>
        <w:t xml:space="preserve">O processo de justiça é um processo ora de diversificação do diverso, ora de unificação do idêntico. A igualdade entre todos os seres humanos em relação aos direitos fundamentais é o resultado de um processo de gradual eliminação de discriminações e, portanto, de unificação daquilo que ia sendo reconhecido como idêntico: uma natureza comum do homem acima de qualquer diferença de sexo, raça, religião etc. </w:t>
      </w:r>
    </w:p>
    <w:p w14:paraId="2B71B84E" w14:textId="77777777" w:rsidR="00D4792D" w:rsidRDefault="00D4792D" w:rsidP="00D4792D">
      <w:pPr>
        <w:spacing w:line="240" w:lineRule="auto"/>
        <w:ind w:left="5385" w:right="-585"/>
        <w:jc w:val="both"/>
        <w:rPr>
          <w:sz w:val="20"/>
          <w:szCs w:val="20"/>
        </w:rPr>
      </w:pPr>
      <w:r>
        <w:rPr>
          <w:sz w:val="20"/>
          <w:szCs w:val="20"/>
        </w:rPr>
        <w:t>BOBBIO, N. Teoria geral da política: a filosofia política e as lições dos clássicos. Rio de Janeiro: Campus, 2000.</w:t>
      </w:r>
    </w:p>
    <w:p w14:paraId="44B858BC" w14:textId="77777777" w:rsidR="00D4792D" w:rsidRDefault="00D4792D" w:rsidP="00D4792D">
      <w:pPr>
        <w:ind w:left="425" w:right="-585"/>
        <w:jc w:val="both"/>
      </w:pPr>
    </w:p>
    <w:p w14:paraId="6F30FA50" w14:textId="77777777" w:rsidR="00D4792D" w:rsidRDefault="00D4792D" w:rsidP="00D4792D">
      <w:pPr>
        <w:ind w:left="425" w:right="-585"/>
        <w:jc w:val="both"/>
      </w:pPr>
      <w:r>
        <w:t>De acordo com o texto, a construção de uma sociedade democrática fundamenta-se em:</w:t>
      </w:r>
    </w:p>
    <w:p w14:paraId="44FFBCFB" w14:textId="77777777" w:rsidR="00D4792D" w:rsidRDefault="00D4792D" w:rsidP="00D4792D">
      <w:pPr>
        <w:ind w:left="425" w:right="-585"/>
        <w:jc w:val="both"/>
      </w:pPr>
    </w:p>
    <w:p w14:paraId="2201D502" w14:textId="77777777" w:rsidR="00D4792D" w:rsidRDefault="00D4792D" w:rsidP="00D4792D">
      <w:pPr>
        <w:numPr>
          <w:ilvl w:val="0"/>
          <w:numId w:val="20"/>
        </w:numPr>
        <w:ind w:right="-585"/>
        <w:jc w:val="both"/>
      </w:pPr>
      <w:r>
        <w:t>A norma estabelecida pela disciplina social.</w:t>
      </w:r>
    </w:p>
    <w:p w14:paraId="3B556FD0" w14:textId="77777777" w:rsidR="00D4792D" w:rsidRDefault="00D4792D" w:rsidP="00D4792D">
      <w:pPr>
        <w:numPr>
          <w:ilvl w:val="0"/>
          <w:numId w:val="20"/>
        </w:numPr>
        <w:ind w:right="-585"/>
        <w:jc w:val="both"/>
      </w:pPr>
      <w:r>
        <w:t>A pertença dos indivíduos à mesma categoria.</w:t>
      </w:r>
    </w:p>
    <w:p w14:paraId="57AF6058" w14:textId="77777777" w:rsidR="00D4792D" w:rsidRDefault="00D4792D" w:rsidP="00D4792D">
      <w:pPr>
        <w:numPr>
          <w:ilvl w:val="0"/>
          <w:numId w:val="20"/>
        </w:numPr>
        <w:ind w:right="-585"/>
        <w:jc w:val="both"/>
      </w:pPr>
      <w:r>
        <w:t>A ausência de constrangimentos de ordem pública.</w:t>
      </w:r>
    </w:p>
    <w:p w14:paraId="7E0FEB61" w14:textId="77777777" w:rsidR="00D4792D" w:rsidRDefault="00D4792D" w:rsidP="00D4792D">
      <w:pPr>
        <w:numPr>
          <w:ilvl w:val="0"/>
          <w:numId w:val="20"/>
        </w:numPr>
        <w:ind w:right="-585"/>
        <w:jc w:val="both"/>
      </w:pPr>
      <w:r>
        <w:t>A debilitação das esperanças na condição humana.</w:t>
      </w:r>
    </w:p>
    <w:p w14:paraId="43C5D928" w14:textId="77777777" w:rsidR="00D4792D" w:rsidRDefault="00D4792D" w:rsidP="00D4792D">
      <w:pPr>
        <w:numPr>
          <w:ilvl w:val="0"/>
          <w:numId w:val="20"/>
        </w:numPr>
        <w:ind w:right="-585"/>
        <w:jc w:val="both"/>
        <w:sectPr w:rsidR="00D4792D">
          <w:pgSz w:w="11909" w:h="16834"/>
          <w:pgMar w:top="1440" w:right="1440" w:bottom="1440" w:left="0" w:header="720" w:footer="720" w:gutter="0"/>
          <w:cols w:space="720"/>
        </w:sectPr>
      </w:pPr>
      <w:r>
        <w:t>A garantia da segurança das pessoas e valores sociais.</w:t>
      </w:r>
    </w:p>
    <w:p w14:paraId="1828A32F" w14:textId="77777777" w:rsidR="00D4792D" w:rsidRDefault="00D4792D" w:rsidP="00D4792D">
      <w:pPr>
        <w:ind w:left="425" w:right="-585"/>
        <w:jc w:val="both"/>
      </w:pPr>
      <w:r>
        <w:lastRenderedPageBreak/>
        <w:t>Questão enem2016356037</w:t>
      </w:r>
    </w:p>
    <w:p w14:paraId="6A08F8C5" w14:textId="77777777" w:rsidR="00D4792D" w:rsidRDefault="00D4792D" w:rsidP="00D4792D">
      <w:pPr>
        <w:ind w:left="425" w:right="-585"/>
        <w:jc w:val="both"/>
      </w:pPr>
    </w:p>
    <w:p w14:paraId="753C8E55" w14:textId="77777777" w:rsidR="00D4792D" w:rsidRDefault="00D4792D" w:rsidP="00D4792D">
      <w:pPr>
        <w:ind w:left="425" w:right="-585"/>
        <w:jc w:val="both"/>
        <w:rPr>
          <w:b/>
        </w:rPr>
      </w:pPr>
      <w:r>
        <w:rPr>
          <w:b/>
        </w:rPr>
        <w:t>Lado ocupado pelo motorista em um automóvel</w:t>
      </w:r>
    </w:p>
    <w:p w14:paraId="2F2D3AE1" w14:textId="77777777" w:rsidR="00D4792D" w:rsidRDefault="00D4792D" w:rsidP="00D4792D">
      <w:pPr>
        <w:ind w:left="425" w:right="-585"/>
        <w:jc w:val="both"/>
      </w:pPr>
      <w:r>
        <w:rPr>
          <w:noProof/>
        </w:rPr>
        <w:drawing>
          <wp:inline distT="114300" distB="114300" distL="114300" distR="114300" wp14:anchorId="0EF006BF" wp14:editId="293F7FF7">
            <wp:extent cx="5591175" cy="3536775"/>
            <wp:effectExtent l="0" t="0" r="0" b="0"/>
            <wp:docPr id="104" name="image105.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104" name="image105.png" descr="Mapa&#10;&#10;Descrição gerada automaticamente"/>
                    <pic:cNvPicPr preferRelativeResize="0"/>
                  </pic:nvPicPr>
                  <pic:blipFill>
                    <a:blip r:embed="rId109"/>
                    <a:srcRect t="9021"/>
                    <a:stretch>
                      <a:fillRect/>
                    </a:stretch>
                  </pic:blipFill>
                  <pic:spPr>
                    <a:xfrm>
                      <a:off x="0" y="0"/>
                      <a:ext cx="5591175" cy="3536775"/>
                    </a:xfrm>
                    <a:prstGeom prst="rect">
                      <a:avLst/>
                    </a:prstGeom>
                    <a:ln/>
                  </pic:spPr>
                </pic:pic>
              </a:graphicData>
            </a:graphic>
          </wp:inline>
        </w:drawing>
      </w:r>
    </w:p>
    <w:p w14:paraId="7538A812" w14:textId="77777777" w:rsidR="00D4792D" w:rsidRDefault="00D4792D" w:rsidP="00D4792D">
      <w:pPr>
        <w:spacing w:line="240" w:lineRule="auto"/>
        <w:ind w:left="5385" w:right="-585"/>
        <w:jc w:val="both"/>
        <w:rPr>
          <w:sz w:val="20"/>
          <w:szCs w:val="20"/>
        </w:rPr>
      </w:pPr>
      <w:r>
        <w:rPr>
          <w:sz w:val="20"/>
          <w:szCs w:val="20"/>
        </w:rPr>
        <w:t>Disponível em: http://repairpal.com. Acesso em: 14 jan. 2014 (adaptado).</w:t>
      </w:r>
    </w:p>
    <w:p w14:paraId="1994AEAE" w14:textId="77777777" w:rsidR="00D4792D" w:rsidRDefault="00D4792D" w:rsidP="00D4792D">
      <w:pPr>
        <w:ind w:left="425" w:right="-585"/>
        <w:jc w:val="both"/>
      </w:pPr>
    </w:p>
    <w:p w14:paraId="77FE11AA" w14:textId="77777777" w:rsidR="00D4792D" w:rsidRDefault="00D4792D" w:rsidP="00D4792D">
      <w:pPr>
        <w:ind w:left="425" w:right="-585"/>
        <w:jc w:val="both"/>
      </w:pPr>
      <w:r>
        <w:t>A interpretação da imagem demonstra que a distribuição de países onde se dirige do lado direito coincide, em grande parte, com a zona de influência ou dominação exercida pela:</w:t>
      </w:r>
    </w:p>
    <w:p w14:paraId="68F89965" w14:textId="77777777" w:rsidR="00D4792D" w:rsidRDefault="00D4792D" w:rsidP="00D4792D">
      <w:pPr>
        <w:ind w:left="425" w:right="-585"/>
        <w:jc w:val="both"/>
      </w:pPr>
    </w:p>
    <w:p w14:paraId="2421B499" w14:textId="77777777" w:rsidR="00D4792D" w:rsidRDefault="00D4792D" w:rsidP="00D4792D">
      <w:pPr>
        <w:numPr>
          <w:ilvl w:val="0"/>
          <w:numId w:val="164"/>
        </w:numPr>
        <w:ind w:right="-585"/>
        <w:jc w:val="both"/>
      </w:pPr>
      <w:r>
        <w:t>índia.</w:t>
      </w:r>
    </w:p>
    <w:p w14:paraId="3C1A238E" w14:textId="77777777" w:rsidR="00D4792D" w:rsidRDefault="00D4792D" w:rsidP="00D4792D">
      <w:pPr>
        <w:numPr>
          <w:ilvl w:val="0"/>
          <w:numId w:val="164"/>
        </w:numPr>
        <w:ind w:right="-585"/>
        <w:jc w:val="both"/>
      </w:pPr>
      <w:r>
        <w:t>Austrália.</w:t>
      </w:r>
    </w:p>
    <w:p w14:paraId="51D2CD7C" w14:textId="77777777" w:rsidR="00D4792D" w:rsidRDefault="00D4792D" w:rsidP="00D4792D">
      <w:pPr>
        <w:numPr>
          <w:ilvl w:val="0"/>
          <w:numId w:val="164"/>
        </w:numPr>
        <w:ind w:right="-585"/>
        <w:jc w:val="both"/>
      </w:pPr>
      <w:r>
        <w:t>Inglaterra.</w:t>
      </w:r>
    </w:p>
    <w:p w14:paraId="1F21F227" w14:textId="77777777" w:rsidR="00D4792D" w:rsidRDefault="00D4792D" w:rsidP="00D4792D">
      <w:pPr>
        <w:numPr>
          <w:ilvl w:val="0"/>
          <w:numId w:val="164"/>
        </w:numPr>
        <w:ind w:right="-585"/>
        <w:jc w:val="both"/>
      </w:pPr>
      <w:r>
        <w:t>Indonésia.</w:t>
      </w:r>
    </w:p>
    <w:p w14:paraId="74538F6B" w14:textId="77777777" w:rsidR="00D4792D" w:rsidRDefault="00D4792D" w:rsidP="00D4792D">
      <w:pPr>
        <w:numPr>
          <w:ilvl w:val="0"/>
          <w:numId w:val="164"/>
        </w:numPr>
        <w:ind w:right="-585"/>
        <w:jc w:val="both"/>
        <w:sectPr w:rsidR="00D4792D">
          <w:pgSz w:w="11909" w:h="16834"/>
          <w:pgMar w:top="1440" w:right="1440" w:bottom="1440" w:left="0" w:header="720" w:footer="720" w:gutter="0"/>
          <w:cols w:space="720"/>
        </w:sectPr>
      </w:pPr>
      <w:r>
        <w:t>África do Sul.</w:t>
      </w:r>
    </w:p>
    <w:p w14:paraId="44B1E020" w14:textId="77777777" w:rsidR="00D4792D" w:rsidRDefault="00D4792D" w:rsidP="00D4792D">
      <w:pPr>
        <w:ind w:left="425" w:right="-585"/>
        <w:jc w:val="both"/>
      </w:pPr>
      <w:r>
        <w:lastRenderedPageBreak/>
        <w:t>Questão enem2016356038</w:t>
      </w:r>
    </w:p>
    <w:p w14:paraId="76F006F6" w14:textId="77777777" w:rsidR="00D4792D" w:rsidRDefault="00D4792D" w:rsidP="00D4792D">
      <w:pPr>
        <w:ind w:left="425" w:right="-585"/>
        <w:jc w:val="both"/>
      </w:pPr>
    </w:p>
    <w:p w14:paraId="7147F550" w14:textId="77777777" w:rsidR="00D4792D" w:rsidRDefault="00D4792D" w:rsidP="00D4792D">
      <w:pPr>
        <w:ind w:left="425" w:right="-585"/>
        <w:jc w:val="both"/>
      </w:pPr>
      <w:r>
        <w:t>Ninguém delibera sobre coisas que não podem ser de outro modo, nem sobre as que lhe é impossível fazer. Por conseguinte, como o conhecimento científico envolve demonstração, mas não há demonstração de coisas cujos primeiros princípios são variáveis (pois todas elas poderiam ser diferentemente), e como é impossível deliberar sobre coisas que são por necessidade, a sabedoria prática não pode ser ciência, nem arte: nem ciência, porque aquilo que se pode fazer é capaz de ser diferentemente, nem arte, porque o agir e o produzir são duas espécies diferentes de coisa. Resta, pois, a alternativa de ser ela uma capacidade verdadeira e raciocinada de agir com respeito às coisas que são boas ou más para o homem.</w:t>
      </w:r>
    </w:p>
    <w:p w14:paraId="709AF845" w14:textId="77777777" w:rsidR="00D4792D" w:rsidRDefault="00D4792D" w:rsidP="00D4792D">
      <w:pPr>
        <w:spacing w:line="240" w:lineRule="auto"/>
        <w:ind w:left="5385" w:right="-585"/>
        <w:jc w:val="both"/>
        <w:rPr>
          <w:sz w:val="20"/>
          <w:szCs w:val="20"/>
        </w:rPr>
      </w:pPr>
      <w:r>
        <w:rPr>
          <w:sz w:val="20"/>
          <w:szCs w:val="20"/>
        </w:rPr>
        <w:t>ARISTÓTELES. Ética a Nicômaco. São Paulo: Abril Cultural, 1980.</w:t>
      </w:r>
    </w:p>
    <w:p w14:paraId="043352CD" w14:textId="77777777" w:rsidR="00D4792D" w:rsidRDefault="00D4792D" w:rsidP="00D4792D">
      <w:pPr>
        <w:ind w:left="425" w:right="-585"/>
        <w:jc w:val="both"/>
      </w:pPr>
    </w:p>
    <w:p w14:paraId="3FFC2CF5" w14:textId="77777777" w:rsidR="00D4792D" w:rsidRDefault="00D4792D" w:rsidP="00D4792D">
      <w:pPr>
        <w:ind w:left="425" w:right="-585"/>
        <w:jc w:val="both"/>
      </w:pPr>
      <w:r>
        <w:t>Aristóteles considera a ética como pertencente ao campo do saber prático. Nesse sentido, ela difere-se dos outros saberes porque é caracterizada como:</w:t>
      </w:r>
    </w:p>
    <w:p w14:paraId="48558C78" w14:textId="77777777" w:rsidR="00D4792D" w:rsidRDefault="00D4792D" w:rsidP="00D4792D">
      <w:pPr>
        <w:ind w:left="425" w:right="-585"/>
        <w:jc w:val="both"/>
      </w:pPr>
    </w:p>
    <w:p w14:paraId="14FAACCA" w14:textId="77777777" w:rsidR="00D4792D" w:rsidRDefault="00D4792D" w:rsidP="00D4792D">
      <w:pPr>
        <w:numPr>
          <w:ilvl w:val="0"/>
          <w:numId w:val="323"/>
        </w:numPr>
        <w:ind w:right="-585"/>
        <w:jc w:val="both"/>
      </w:pPr>
      <w:r>
        <w:t>conduta definida pela capacidade racional de escolha.</w:t>
      </w:r>
    </w:p>
    <w:p w14:paraId="6FC38903" w14:textId="77777777" w:rsidR="00D4792D" w:rsidRDefault="00D4792D" w:rsidP="00D4792D">
      <w:pPr>
        <w:numPr>
          <w:ilvl w:val="0"/>
          <w:numId w:val="323"/>
        </w:numPr>
        <w:ind w:right="-585"/>
        <w:jc w:val="both"/>
      </w:pPr>
      <w:r>
        <w:t>capacidade de escolher de acordo com padrões científicos.</w:t>
      </w:r>
    </w:p>
    <w:p w14:paraId="3B6C2ACE" w14:textId="77777777" w:rsidR="00D4792D" w:rsidRDefault="00D4792D" w:rsidP="00D4792D">
      <w:pPr>
        <w:numPr>
          <w:ilvl w:val="0"/>
          <w:numId w:val="323"/>
        </w:numPr>
        <w:ind w:right="-585"/>
        <w:jc w:val="both"/>
      </w:pPr>
      <w:r>
        <w:t>conhecimento das coisas importantes para a vida do homem.</w:t>
      </w:r>
    </w:p>
    <w:p w14:paraId="3FB2FE46" w14:textId="77777777" w:rsidR="00D4792D" w:rsidRDefault="00D4792D" w:rsidP="00D4792D">
      <w:pPr>
        <w:numPr>
          <w:ilvl w:val="0"/>
          <w:numId w:val="323"/>
        </w:numPr>
        <w:ind w:right="-585"/>
        <w:jc w:val="both"/>
      </w:pPr>
      <w:r>
        <w:t>técnica que tem como resultado a produção de boas ações.</w:t>
      </w:r>
    </w:p>
    <w:p w14:paraId="50D18A50" w14:textId="77777777" w:rsidR="00D4792D" w:rsidRDefault="00D4792D" w:rsidP="00D4792D">
      <w:pPr>
        <w:numPr>
          <w:ilvl w:val="0"/>
          <w:numId w:val="323"/>
        </w:numPr>
        <w:ind w:right="-585"/>
        <w:jc w:val="both"/>
        <w:sectPr w:rsidR="00D4792D">
          <w:pgSz w:w="11909" w:h="16834"/>
          <w:pgMar w:top="1440" w:right="1440" w:bottom="1440" w:left="0" w:header="720" w:footer="720" w:gutter="0"/>
          <w:cols w:space="720"/>
        </w:sectPr>
      </w:pPr>
      <w:r>
        <w:t>política estabelecida de acordo com padrões democráticos de deliberação.</w:t>
      </w:r>
    </w:p>
    <w:p w14:paraId="11B3F276" w14:textId="77777777" w:rsidR="00D4792D" w:rsidRDefault="00D4792D" w:rsidP="00D4792D">
      <w:pPr>
        <w:ind w:left="425" w:right="-585"/>
        <w:jc w:val="both"/>
      </w:pPr>
      <w:r>
        <w:lastRenderedPageBreak/>
        <w:t>Questão enem2016356039</w:t>
      </w:r>
    </w:p>
    <w:p w14:paraId="3F6952B6" w14:textId="77777777" w:rsidR="00D4792D" w:rsidRDefault="00D4792D" w:rsidP="00D4792D">
      <w:pPr>
        <w:ind w:left="425" w:right="-585"/>
        <w:jc w:val="both"/>
      </w:pPr>
    </w:p>
    <w:p w14:paraId="4696F2A6" w14:textId="77777777" w:rsidR="00D4792D" w:rsidRDefault="00D4792D" w:rsidP="00D4792D">
      <w:pPr>
        <w:ind w:left="425" w:right="-585"/>
        <w:jc w:val="both"/>
      </w:pPr>
      <w:r>
        <w:t>Simples, saborosa e, acima de tudo, exótica. Se a culinária brasileira tem o tempero do estranhamento, esta verdade decorre de dois elementos: a dimensão do território e a infinidade de ingredientes. Percebe-se que o segredo da cozinha brasileira é a mistura com ingredientes e técnicas indígenas. É esse o elemento que a torna autêntica.</w:t>
      </w:r>
    </w:p>
    <w:p w14:paraId="27E79EAD" w14:textId="77777777" w:rsidR="00D4792D" w:rsidRDefault="00D4792D" w:rsidP="00D4792D">
      <w:pPr>
        <w:spacing w:line="240" w:lineRule="auto"/>
        <w:ind w:left="5385" w:right="-585"/>
        <w:jc w:val="both"/>
        <w:rPr>
          <w:sz w:val="20"/>
          <w:szCs w:val="20"/>
        </w:rPr>
      </w:pPr>
      <w:r>
        <w:rPr>
          <w:sz w:val="20"/>
          <w:szCs w:val="20"/>
        </w:rPr>
        <w:t>POMBO, N. Cardápio Brasil. Nossa História, n. 29, mar. 2006 (adaptado).</w:t>
      </w:r>
    </w:p>
    <w:p w14:paraId="7BBF1A8D" w14:textId="77777777" w:rsidR="00D4792D" w:rsidRDefault="00D4792D" w:rsidP="00D4792D">
      <w:pPr>
        <w:ind w:left="425" w:right="-585"/>
        <w:jc w:val="both"/>
      </w:pPr>
    </w:p>
    <w:p w14:paraId="6D6A8CE7" w14:textId="77777777" w:rsidR="00D4792D" w:rsidRDefault="00D4792D" w:rsidP="00D4792D">
      <w:pPr>
        <w:ind w:left="425" w:right="-585"/>
        <w:jc w:val="both"/>
      </w:pPr>
      <w:r>
        <w:t>O processo de formação identitária descrito no texto está associado à:</w:t>
      </w:r>
    </w:p>
    <w:p w14:paraId="2BAC7986" w14:textId="77777777" w:rsidR="00D4792D" w:rsidRDefault="00D4792D" w:rsidP="00D4792D">
      <w:pPr>
        <w:ind w:left="425" w:right="-585"/>
        <w:jc w:val="both"/>
      </w:pPr>
    </w:p>
    <w:p w14:paraId="12BECA0C" w14:textId="77777777" w:rsidR="00D4792D" w:rsidRDefault="00D4792D" w:rsidP="00D4792D">
      <w:pPr>
        <w:numPr>
          <w:ilvl w:val="0"/>
          <w:numId w:val="265"/>
        </w:numPr>
        <w:ind w:right="-585"/>
        <w:jc w:val="both"/>
      </w:pPr>
      <w:r>
        <w:t>imposição de rituais sagrados.</w:t>
      </w:r>
    </w:p>
    <w:p w14:paraId="3C59E2F6" w14:textId="77777777" w:rsidR="00D4792D" w:rsidRDefault="00D4792D" w:rsidP="00D4792D">
      <w:pPr>
        <w:numPr>
          <w:ilvl w:val="0"/>
          <w:numId w:val="265"/>
        </w:numPr>
        <w:ind w:right="-585"/>
        <w:jc w:val="both"/>
      </w:pPr>
      <w:r>
        <w:t>assimilação de tradições culturais.</w:t>
      </w:r>
    </w:p>
    <w:p w14:paraId="5F64BE79" w14:textId="77777777" w:rsidR="00D4792D" w:rsidRDefault="00D4792D" w:rsidP="00D4792D">
      <w:pPr>
        <w:numPr>
          <w:ilvl w:val="0"/>
          <w:numId w:val="265"/>
        </w:numPr>
        <w:ind w:right="-585"/>
        <w:jc w:val="both"/>
      </w:pPr>
      <w:r>
        <w:t>tipificação de hábitos comunitários.</w:t>
      </w:r>
    </w:p>
    <w:p w14:paraId="36EC1042" w14:textId="77777777" w:rsidR="00D4792D" w:rsidRDefault="00D4792D" w:rsidP="00D4792D">
      <w:pPr>
        <w:numPr>
          <w:ilvl w:val="0"/>
          <w:numId w:val="265"/>
        </w:numPr>
        <w:ind w:right="-585"/>
        <w:jc w:val="both"/>
      </w:pPr>
      <w:r>
        <w:t>hierarquização de conhecimentos tribais.</w:t>
      </w:r>
    </w:p>
    <w:p w14:paraId="193887D3" w14:textId="77777777" w:rsidR="00D4792D" w:rsidRDefault="00D4792D" w:rsidP="00D4792D">
      <w:pPr>
        <w:numPr>
          <w:ilvl w:val="0"/>
          <w:numId w:val="265"/>
        </w:numPr>
        <w:ind w:right="-585"/>
        <w:jc w:val="both"/>
        <w:sectPr w:rsidR="00D4792D">
          <w:pgSz w:w="11909" w:h="16834"/>
          <w:pgMar w:top="1440" w:right="1440" w:bottom="1440" w:left="0" w:header="720" w:footer="720" w:gutter="0"/>
          <w:cols w:space="720"/>
        </w:sectPr>
      </w:pPr>
      <w:r>
        <w:t>superação de diferenças etnorraciais.</w:t>
      </w:r>
    </w:p>
    <w:p w14:paraId="28BF66F2" w14:textId="77777777" w:rsidR="00D4792D" w:rsidRDefault="00D4792D" w:rsidP="00D4792D">
      <w:pPr>
        <w:ind w:left="425" w:right="-585"/>
        <w:jc w:val="both"/>
      </w:pPr>
      <w:r>
        <w:lastRenderedPageBreak/>
        <w:t>Questão enem2016356040</w:t>
      </w:r>
    </w:p>
    <w:p w14:paraId="51DD1BB8" w14:textId="77777777" w:rsidR="00D4792D" w:rsidRDefault="00D4792D" w:rsidP="00D4792D">
      <w:pPr>
        <w:ind w:left="425" w:right="-585"/>
        <w:jc w:val="both"/>
      </w:pPr>
    </w:p>
    <w:p w14:paraId="2A7D3876" w14:textId="77777777" w:rsidR="00D4792D" w:rsidRDefault="00D4792D" w:rsidP="00D4792D">
      <w:pPr>
        <w:ind w:left="425" w:right="-585"/>
        <w:jc w:val="both"/>
      </w:pPr>
      <w:r>
        <w:t>Durante as três últimas décadas, algumas regiões do Centro-Sul do Brasil mudaram do ponto de vista da organização humana, dos espaços herdados da natureza, incorporando padrões que abafaram, por substituição parcial, anteriores estruturas sociais e econômicas. Essas mudanças ocorreram, principalmente, devido à implantação de infraestruturas viárias e energéticas, além da descoberta de impensadas vocações dos solos regionais para atividades agrárias rentáveis.</w:t>
      </w:r>
    </w:p>
    <w:p w14:paraId="20EBDFCF" w14:textId="77777777" w:rsidR="00D4792D" w:rsidRDefault="00D4792D" w:rsidP="00D4792D">
      <w:pPr>
        <w:spacing w:line="240" w:lineRule="auto"/>
        <w:ind w:left="5385" w:right="-585"/>
        <w:jc w:val="both"/>
        <w:rPr>
          <w:sz w:val="20"/>
          <w:szCs w:val="20"/>
        </w:rPr>
      </w:pPr>
      <w:r>
        <w:rPr>
          <w:sz w:val="20"/>
          <w:szCs w:val="20"/>
        </w:rPr>
        <w:t>AB’SABER, A. N. Os domínios de natureza no Brasil: potencialidades paisagísticas. São Paulo: Ateliê Editorial, 2003 (adaptado).</w:t>
      </w:r>
    </w:p>
    <w:p w14:paraId="13F5D2FB" w14:textId="77777777" w:rsidR="00D4792D" w:rsidRDefault="00D4792D" w:rsidP="00D4792D">
      <w:pPr>
        <w:ind w:left="425" w:right="-585"/>
        <w:jc w:val="both"/>
      </w:pPr>
    </w:p>
    <w:p w14:paraId="58ABA54C" w14:textId="77777777" w:rsidR="00D4792D" w:rsidRDefault="00D4792D" w:rsidP="00D4792D">
      <w:pPr>
        <w:ind w:left="425" w:right="-585"/>
        <w:jc w:val="both"/>
      </w:pPr>
      <w:r>
        <w:t>A transformação regional descrita está relacionada ao seguinte processo característico desse espaço rural:</w:t>
      </w:r>
    </w:p>
    <w:p w14:paraId="4BF144B4" w14:textId="77777777" w:rsidR="00D4792D" w:rsidRDefault="00D4792D" w:rsidP="00D4792D">
      <w:pPr>
        <w:ind w:left="425" w:right="-585"/>
        <w:jc w:val="both"/>
      </w:pPr>
    </w:p>
    <w:p w14:paraId="01E57D0B" w14:textId="77777777" w:rsidR="00D4792D" w:rsidRDefault="00D4792D" w:rsidP="00D4792D">
      <w:pPr>
        <w:numPr>
          <w:ilvl w:val="0"/>
          <w:numId w:val="340"/>
        </w:numPr>
        <w:ind w:right="-585"/>
        <w:jc w:val="both"/>
      </w:pPr>
      <w:r>
        <w:t>Expansão do mercado interno.</w:t>
      </w:r>
    </w:p>
    <w:p w14:paraId="5BFAC5B1" w14:textId="77777777" w:rsidR="00D4792D" w:rsidRDefault="00D4792D" w:rsidP="00D4792D">
      <w:pPr>
        <w:numPr>
          <w:ilvl w:val="0"/>
          <w:numId w:val="340"/>
        </w:numPr>
        <w:ind w:right="-585"/>
        <w:jc w:val="both"/>
      </w:pPr>
      <w:r>
        <w:t>Valorização do manejo familiar.</w:t>
      </w:r>
    </w:p>
    <w:p w14:paraId="3E7F0812" w14:textId="77777777" w:rsidR="00D4792D" w:rsidRDefault="00D4792D" w:rsidP="00D4792D">
      <w:pPr>
        <w:numPr>
          <w:ilvl w:val="0"/>
          <w:numId w:val="340"/>
        </w:numPr>
        <w:ind w:right="-585"/>
        <w:jc w:val="both"/>
      </w:pPr>
      <w:r>
        <w:t>Exploração de espécies nativas.</w:t>
      </w:r>
    </w:p>
    <w:p w14:paraId="2A65732E" w14:textId="77777777" w:rsidR="00D4792D" w:rsidRDefault="00D4792D" w:rsidP="00D4792D">
      <w:pPr>
        <w:numPr>
          <w:ilvl w:val="0"/>
          <w:numId w:val="340"/>
        </w:numPr>
        <w:ind w:right="-585"/>
        <w:jc w:val="both"/>
      </w:pPr>
      <w:r>
        <w:t>Modernização de métodos produtivos.</w:t>
      </w:r>
    </w:p>
    <w:p w14:paraId="110080FC" w14:textId="77777777" w:rsidR="00D4792D" w:rsidRDefault="00D4792D" w:rsidP="00D4792D">
      <w:pPr>
        <w:numPr>
          <w:ilvl w:val="0"/>
          <w:numId w:val="340"/>
        </w:numPr>
        <w:ind w:right="-585"/>
        <w:jc w:val="both"/>
        <w:sectPr w:rsidR="00D4792D">
          <w:pgSz w:w="11909" w:h="16834"/>
          <w:pgMar w:top="1440" w:right="1440" w:bottom="1440" w:left="0" w:header="720" w:footer="720" w:gutter="0"/>
          <w:cols w:space="720"/>
        </w:sectPr>
      </w:pPr>
      <w:r>
        <w:t>Incorporação de mão de obra abundante.</w:t>
      </w:r>
    </w:p>
    <w:p w14:paraId="5B60EBC8" w14:textId="77777777" w:rsidR="00D4792D" w:rsidRDefault="00D4792D" w:rsidP="00D4792D">
      <w:pPr>
        <w:ind w:left="425" w:right="-585"/>
        <w:jc w:val="both"/>
      </w:pPr>
      <w:r>
        <w:lastRenderedPageBreak/>
        <w:t>Questão enem2016356041</w:t>
      </w:r>
    </w:p>
    <w:p w14:paraId="30424640" w14:textId="77777777" w:rsidR="00D4792D" w:rsidRDefault="00D4792D" w:rsidP="00D4792D">
      <w:pPr>
        <w:ind w:left="425" w:right="-585"/>
        <w:jc w:val="both"/>
      </w:pPr>
    </w:p>
    <w:p w14:paraId="798DE2FB" w14:textId="77777777" w:rsidR="00D4792D" w:rsidRDefault="00D4792D" w:rsidP="00D4792D">
      <w:pPr>
        <w:ind w:left="425" w:right="-585"/>
        <w:jc w:val="both"/>
      </w:pPr>
      <w:r>
        <w:rPr>
          <w:noProof/>
        </w:rPr>
        <w:drawing>
          <wp:inline distT="114300" distB="114300" distL="114300" distR="114300" wp14:anchorId="041CF183" wp14:editId="6569ECB4">
            <wp:extent cx="3609975" cy="3325225"/>
            <wp:effectExtent l="0" t="0" r="0" b="0"/>
            <wp:docPr id="108"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10"/>
                    <a:srcRect/>
                    <a:stretch>
                      <a:fillRect/>
                    </a:stretch>
                  </pic:blipFill>
                  <pic:spPr>
                    <a:xfrm>
                      <a:off x="0" y="0"/>
                      <a:ext cx="3609975" cy="3325225"/>
                    </a:xfrm>
                    <a:prstGeom prst="rect">
                      <a:avLst/>
                    </a:prstGeom>
                    <a:ln/>
                  </pic:spPr>
                </pic:pic>
              </a:graphicData>
            </a:graphic>
          </wp:inline>
        </w:drawing>
      </w:r>
    </w:p>
    <w:p w14:paraId="5349C04D" w14:textId="77777777" w:rsidR="00D4792D" w:rsidRDefault="00D4792D" w:rsidP="00D4792D">
      <w:pPr>
        <w:spacing w:line="240" w:lineRule="auto"/>
        <w:ind w:left="425" w:right="-585"/>
        <w:jc w:val="both"/>
        <w:rPr>
          <w:sz w:val="20"/>
          <w:szCs w:val="20"/>
        </w:rPr>
      </w:pPr>
      <w:r>
        <w:rPr>
          <w:sz w:val="20"/>
          <w:szCs w:val="20"/>
        </w:rPr>
        <w:t>AGOSTINI, A. Revista lllustrada, n. 309, 29 jul. 1882 (adaptado).</w:t>
      </w:r>
    </w:p>
    <w:p w14:paraId="4F633365" w14:textId="77777777" w:rsidR="00D4792D" w:rsidRDefault="00D4792D" w:rsidP="00D4792D">
      <w:pPr>
        <w:ind w:left="425" w:right="-585"/>
        <w:jc w:val="both"/>
      </w:pPr>
    </w:p>
    <w:p w14:paraId="2BB79956" w14:textId="77777777" w:rsidR="00D4792D" w:rsidRDefault="00D4792D" w:rsidP="00D4792D">
      <w:pPr>
        <w:ind w:left="425" w:right="-585"/>
        <w:jc w:val="both"/>
      </w:pPr>
      <w:r>
        <w:t>Segundo a charge, os últimos anos da Monarquia foram marcados por:</w:t>
      </w:r>
    </w:p>
    <w:p w14:paraId="3D824472" w14:textId="77777777" w:rsidR="00D4792D" w:rsidRDefault="00D4792D" w:rsidP="00D4792D">
      <w:pPr>
        <w:ind w:left="425" w:right="-585"/>
        <w:jc w:val="both"/>
      </w:pPr>
    </w:p>
    <w:p w14:paraId="498898D6" w14:textId="77777777" w:rsidR="00D4792D" w:rsidRDefault="00D4792D" w:rsidP="00D4792D">
      <w:pPr>
        <w:numPr>
          <w:ilvl w:val="0"/>
          <w:numId w:val="334"/>
        </w:numPr>
        <w:ind w:right="-585"/>
        <w:jc w:val="both"/>
      </w:pPr>
      <w:r>
        <w:t>debates promovidos em espaços públicos, contando com a presença da família real.</w:t>
      </w:r>
    </w:p>
    <w:p w14:paraId="185C3844" w14:textId="77777777" w:rsidR="00D4792D" w:rsidRDefault="00D4792D" w:rsidP="00D4792D">
      <w:pPr>
        <w:numPr>
          <w:ilvl w:val="0"/>
          <w:numId w:val="334"/>
        </w:numPr>
        <w:ind w:right="-585"/>
        <w:jc w:val="both"/>
      </w:pPr>
      <w:r>
        <w:t>atividades intensas realizadas pelo Conde D'Eu, numa tentativa de salvar o regime monárquico.</w:t>
      </w:r>
    </w:p>
    <w:p w14:paraId="24E7391C" w14:textId="77777777" w:rsidR="00D4792D" w:rsidRDefault="00D4792D" w:rsidP="00D4792D">
      <w:pPr>
        <w:numPr>
          <w:ilvl w:val="0"/>
          <w:numId w:val="334"/>
        </w:numPr>
        <w:ind w:right="-585"/>
        <w:jc w:val="both"/>
      </w:pPr>
      <w:r>
        <w:t>revoltas populares em escolas, com o intuito de destituir o monarca do poder e coroar o seu genro.</w:t>
      </w:r>
    </w:p>
    <w:p w14:paraId="5586A7AF" w14:textId="77777777" w:rsidR="00D4792D" w:rsidRDefault="00D4792D" w:rsidP="00D4792D">
      <w:pPr>
        <w:numPr>
          <w:ilvl w:val="0"/>
          <w:numId w:val="334"/>
        </w:numPr>
        <w:ind w:right="-585"/>
        <w:jc w:val="both"/>
      </w:pPr>
      <w:r>
        <w:t>críticas oriundas principalmente da imprensa, colocando em dúvida a continuidade do regime político.</w:t>
      </w:r>
    </w:p>
    <w:p w14:paraId="29DBCD7A" w14:textId="77777777" w:rsidR="00D4792D" w:rsidRDefault="00D4792D" w:rsidP="00D4792D">
      <w:pPr>
        <w:numPr>
          <w:ilvl w:val="0"/>
          <w:numId w:val="334"/>
        </w:numPr>
        <w:ind w:right="-585"/>
        <w:jc w:val="both"/>
        <w:sectPr w:rsidR="00D4792D">
          <w:pgSz w:w="11909" w:h="16834"/>
          <w:pgMar w:top="1440" w:right="1440" w:bottom="1440" w:left="0" w:header="720" w:footer="720" w:gutter="0"/>
          <w:cols w:space="720"/>
        </w:sectPr>
      </w:pPr>
      <w:r>
        <w:t>dúvidas em torno da validade das medidas tomadas pelo imperador, fazendo com que o Conde D'Eu assumisse o governo.</w:t>
      </w:r>
    </w:p>
    <w:p w14:paraId="7066802F" w14:textId="77777777" w:rsidR="00D4792D" w:rsidRDefault="00D4792D" w:rsidP="00D4792D">
      <w:pPr>
        <w:ind w:left="425" w:right="-585"/>
        <w:jc w:val="both"/>
      </w:pPr>
      <w:r>
        <w:lastRenderedPageBreak/>
        <w:t>Questão enem2016356042</w:t>
      </w:r>
    </w:p>
    <w:p w14:paraId="27507420" w14:textId="77777777" w:rsidR="00D4792D" w:rsidRDefault="00D4792D" w:rsidP="00D4792D">
      <w:pPr>
        <w:ind w:left="425" w:right="-585"/>
        <w:jc w:val="both"/>
      </w:pPr>
    </w:p>
    <w:p w14:paraId="5483BC93" w14:textId="77777777" w:rsidR="00D4792D" w:rsidRDefault="00D4792D" w:rsidP="00D4792D">
      <w:pPr>
        <w:ind w:left="425" w:right="-585"/>
        <w:jc w:val="both"/>
      </w:pPr>
      <w:r>
        <w:t>Quando surgiram as primeiras notícias sobre a presença de seres estranhos, chegados em barcos grandes como montanhas, que montavam numa espécie de veados enormes, tinham cães grandes e ferozes e possuíam instrumentos lançadores de fogo, Montezuma e seus conselheiros ficaram pensando: de um lado, talvez Quetzalcóatl houvesse regressado, mas, de outro, não  tinham essa confirmação.</w:t>
      </w:r>
    </w:p>
    <w:p w14:paraId="5CE64225" w14:textId="77777777" w:rsidR="00D4792D" w:rsidRDefault="00D4792D" w:rsidP="00D4792D">
      <w:pPr>
        <w:spacing w:line="240" w:lineRule="auto"/>
        <w:ind w:left="5385" w:right="-585"/>
        <w:jc w:val="both"/>
        <w:rPr>
          <w:sz w:val="20"/>
          <w:szCs w:val="20"/>
        </w:rPr>
      </w:pPr>
      <w:r>
        <w:rPr>
          <w:sz w:val="20"/>
          <w:szCs w:val="20"/>
        </w:rPr>
        <w:t>PINSKY, J. et. al. História da América através de textos. São Paulo: Contexto, 2007 (adaptado).</w:t>
      </w:r>
    </w:p>
    <w:p w14:paraId="0884711E" w14:textId="77777777" w:rsidR="00D4792D" w:rsidRDefault="00D4792D" w:rsidP="00D4792D">
      <w:pPr>
        <w:ind w:left="425" w:right="-585"/>
        <w:jc w:val="both"/>
      </w:pPr>
    </w:p>
    <w:p w14:paraId="5BF4400C" w14:textId="77777777" w:rsidR="00D4792D" w:rsidRDefault="00D4792D" w:rsidP="00D4792D">
      <w:pPr>
        <w:ind w:left="425" w:right="-585"/>
        <w:jc w:val="both"/>
      </w:pPr>
      <w:r>
        <w:t>A dúvida apresentada inseria-se no contexto da chegada dos primeiros europeus à América, e sua origem estava relacionada ao:</w:t>
      </w:r>
    </w:p>
    <w:p w14:paraId="4449F662" w14:textId="77777777" w:rsidR="00D4792D" w:rsidRDefault="00D4792D" w:rsidP="00D4792D">
      <w:pPr>
        <w:ind w:left="425" w:right="-585"/>
        <w:jc w:val="both"/>
      </w:pPr>
    </w:p>
    <w:p w14:paraId="647DE843" w14:textId="77777777" w:rsidR="00D4792D" w:rsidRDefault="00D4792D" w:rsidP="00D4792D">
      <w:pPr>
        <w:numPr>
          <w:ilvl w:val="0"/>
          <w:numId w:val="71"/>
        </w:numPr>
        <w:ind w:right="-585"/>
        <w:jc w:val="both"/>
      </w:pPr>
      <w:r>
        <w:t>domínio da religião e do mito.</w:t>
      </w:r>
    </w:p>
    <w:p w14:paraId="4D444A4D" w14:textId="77777777" w:rsidR="00D4792D" w:rsidRDefault="00D4792D" w:rsidP="00D4792D">
      <w:pPr>
        <w:numPr>
          <w:ilvl w:val="0"/>
          <w:numId w:val="71"/>
        </w:numPr>
        <w:ind w:right="-585"/>
        <w:jc w:val="both"/>
      </w:pPr>
      <w:r>
        <w:t>exercício do poder e da política.</w:t>
      </w:r>
    </w:p>
    <w:p w14:paraId="4FE33E65" w14:textId="77777777" w:rsidR="00D4792D" w:rsidRDefault="00D4792D" w:rsidP="00D4792D">
      <w:pPr>
        <w:numPr>
          <w:ilvl w:val="0"/>
          <w:numId w:val="71"/>
        </w:numPr>
        <w:ind w:right="-585"/>
        <w:jc w:val="both"/>
      </w:pPr>
      <w:r>
        <w:t>controle da guerra e da conquista.</w:t>
      </w:r>
    </w:p>
    <w:p w14:paraId="5BDD7B09" w14:textId="77777777" w:rsidR="00D4792D" w:rsidRDefault="00D4792D" w:rsidP="00D4792D">
      <w:pPr>
        <w:numPr>
          <w:ilvl w:val="0"/>
          <w:numId w:val="71"/>
        </w:numPr>
        <w:ind w:right="-585"/>
        <w:jc w:val="both"/>
      </w:pPr>
      <w:r>
        <w:t>nascimento da filosofia e da razão.</w:t>
      </w:r>
    </w:p>
    <w:p w14:paraId="5AC5FA02" w14:textId="77777777" w:rsidR="00D4792D" w:rsidRDefault="00D4792D" w:rsidP="00D4792D">
      <w:pPr>
        <w:numPr>
          <w:ilvl w:val="0"/>
          <w:numId w:val="71"/>
        </w:numPr>
        <w:ind w:right="-585"/>
        <w:jc w:val="both"/>
        <w:sectPr w:rsidR="00D4792D">
          <w:pgSz w:w="11909" w:h="16834"/>
          <w:pgMar w:top="1440" w:right="1440" w:bottom="1440" w:left="0" w:header="720" w:footer="720" w:gutter="0"/>
          <w:cols w:space="720"/>
        </w:sectPr>
      </w:pPr>
      <w:r>
        <w:t>desenvolvimento da ciência e da técnica.</w:t>
      </w:r>
    </w:p>
    <w:p w14:paraId="78151496" w14:textId="77777777" w:rsidR="00D4792D" w:rsidRDefault="00D4792D" w:rsidP="00D4792D">
      <w:pPr>
        <w:ind w:left="425" w:right="-585"/>
        <w:jc w:val="both"/>
      </w:pPr>
      <w:r>
        <w:lastRenderedPageBreak/>
        <w:t>Questão enem2016356043</w:t>
      </w:r>
    </w:p>
    <w:p w14:paraId="5BC3B3FA" w14:textId="77777777" w:rsidR="00D4792D" w:rsidRDefault="00D4792D" w:rsidP="00D4792D">
      <w:pPr>
        <w:ind w:left="425" w:right="-585"/>
        <w:jc w:val="both"/>
      </w:pPr>
    </w:p>
    <w:p w14:paraId="7DDC76D3" w14:textId="77777777" w:rsidR="00D4792D" w:rsidRDefault="00D4792D" w:rsidP="00D4792D">
      <w:pPr>
        <w:ind w:left="425" w:right="-585"/>
        <w:jc w:val="both"/>
      </w:pPr>
      <w:r>
        <w:t>Fundamos, como afirmam alguns cientistas, o antropoceno: uma nova era geológica com altíssimo poder de destruição, fruto dos últimos séculos que significaram um transtorno perverso do equilíbrio do sistema-Terra. Como enfrentar esta nova situação nunca ocorrida antes de forma globalizada e profunda? Temos pessoalmente trabalhado os paradigmas da sustentabilidade e do cuidado como relação amigável e cooperativa para com a natureza. Queremos, agora, agregar a ética da responsabilidade.</w:t>
      </w:r>
    </w:p>
    <w:p w14:paraId="0DC78A45" w14:textId="77777777" w:rsidR="00D4792D" w:rsidRDefault="00D4792D" w:rsidP="00D4792D">
      <w:pPr>
        <w:spacing w:line="240" w:lineRule="auto"/>
        <w:ind w:left="5527" w:right="-585"/>
        <w:jc w:val="both"/>
      </w:pPr>
      <w:r>
        <w:t xml:space="preserve">BOFF, L. Responsabilidade coletiva. Disponível em: </w:t>
      </w:r>
      <w:hyperlink r:id="rId111">
        <w:r>
          <w:t>http://leonardoboff.wordpress.com</w:t>
        </w:r>
      </w:hyperlink>
      <w:r>
        <w:t>. Acesso em: 14 maio 2013.</w:t>
      </w:r>
    </w:p>
    <w:p w14:paraId="3B10383B" w14:textId="77777777" w:rsidR="00D4792D" w:rsidRDefault="00D4792D" w:rsidP="00D4792D">
      <w:pPr>
        <w:ind w:left="425" w:right="-585"/>
        <w:jc w:val="both"/>
      </w:pPr>
    </w:p>
    <w:p w14:paraId="784A0DFD" w14:textId="77777777" w:rsidR="00D4792D" w:rsidRDefault="00D4792D" w:rsidP="00D4792D">
      <w:pPr>
        <w:ind w:left="425" w:right="-585"/>
        <w:jc w:val="both"/>
      </w:pPr>
      <w:r>
        <w:t>A ética da responsabilidade protagonizada pelo filósofo alemão Hans Jonas e reinvindicada no texto é expressa pela máxima:</w:t>
      </w:r>
    </w:p>
    <w:p w14:paraId="4C07ABF4" w14:textId="77777777" w:rsidR="00D4792D" w:rsidRDefault="00D4792D" w:rsidP="00D4792D">
      <w:pPr>
        <w:ind w:left="425" w:right="-585"/>
        <w:jc w:val="both"/>
      </w:pPr>
    </w:p>
    <w:p w14:paraId="5D5C9205" w14:textId="77777777" w:rsidR="00D4792D" w:rsidRDefault="00D4792D" w:rsidP="00D4792D">
      <w:pPr>
        <w:numPr>
          <w:ilvl w:val="0"/>
          <w:numId w:val="169"/>
        </w:numPr>
        <w:ind w:right="-585"/>
        <w:jc w:val="both"/>
      </w:pPr>
      <w:r>
        <w:t>"A tua ação possa valer como norma para todos os homens."</w:t>
      </w:r>
    </w:p>
    <w:p w14:paraId="435AB69D" w14:textId="77777777" w:rsidR="00D4792D" w:rsidRDefault="00D4792D" w:rsidP="00D4792D">
      <w:pPr>
        <w:numPr>
          <w:ilvl w:val="0"/>
          <w:numId w:val="169"/>
        </w:numPr>
        <w:ind w:right="-585"/>
        <w:jc w:val="both"/>
      </w:pPr>
      <w:r>
        <w:t>"A norma aceita por todos advenha da ação comunicativa e do discurso."</w:t>
      </w:r>
    </w:p>
    <w:p w14:paraId="0A1C74FD" w14:textId="77777777" w:rsidR="00D4792D" w:rsidRDefault="00D4792D" w:rsidP="00D4792D">
      <w:pPr>
        <w:numPr>
          <w:ilvl w:val="0"/>
          <w:numId w:val="169"/>
        </w:numPr>
        <w:ind w:right="-585"/>
        <w:jc w:val="both"/>
      </w:pPr>
      <w:r>
        <w:t>"A tua ação possa produzir a máxima felicidade para a maioria das pessoas."</w:t>
      </w:r>
    </w:p>
    <w:p w14:paraId="00C0BA1F" w14:textId="77777777" w:rsidR="00D4792D" w:rsidRDefault="00D4792D" w:rsidP="00D4792D">
      <w:pPr>
        <w:numPr>
          <w:ilvl w:val="0"/>
          <w:numId w:val="169"/>
        </w:numPr>
        <w:ind w:right="-585"/>
        <w:jc w:val="both"/>
      </w:pPr>
      <w:r>
        <w:t>"O teu agir almeje alcançar determinados fins que possam justificar os meios."</w:t>
      </w:r>
    </w:p>
    <w:p w14:paraId="7CB0F12E" w14:textId="77777777" w:rsidR="00D4792D" w:rsidRDefault="00D4792D" w:rsidP="00D4792D">
      <w:pPr>
        <w:numPr>
          <w:ilvl w:val="0"/>
          <w:numId w:val="169"/>
        </w:numPr>
        <w:ind w:right="-585"/>
        <w:jc w:val="both"/>
        <w:sectPr w:rsidR="00D4792D">
          <w:pgSz w:w="11909" w:h="16834"/>
          <w:pgMar w:top="1440" w:right="1440" w:bottom="1440" w:left="0" w:header="720" w:footer="720" w:gutter="0"/>
          <w:cols w:space="720"/>
        </w:sectPr>
      </w:pPr>
      <w:r>
        <w:t>"O efeito de tuas ações não destrua a possibilidade futura da vida das novas gerações."</w:t>
      </w:r>
    </w:p>
    <w:p w14:paraId="2B215B36" w14:textId="77777777" w:rsidR="00D4792D" w:rsidRDefault="00D4792D" w:rsidP="00D4792D">
      <w:pPr>
        <w:ind w:left="425" w:right="-585"/>
        <w:jc w:val="both"/>
      </w:pPr>
      <w:r>
        <w:lastRenderedPageBreak/>
        <w:t>Questão enem2016356044</w:t>
      </w:r>
    </w:p>
    <w:p w14:paraId="39B50268" w14:textId="77777777" w:rsidR="00D4792D" w:rsidRDefault="00D4792D" w:rsidP="00D4792D">
      <w:pPr>
        <w:ind w:right="-585"/>
        <w:jc w:val="both"/>
      </w:pPr>
    </w:p>
    <w:p w14:paraId="702A16D0" w14:textId="77777777" w:rsidR="00D4792D" w:rsidRDefault="00D4792D" w:rsidP="00D4792D">
      <w:pPr>
        <w:ind w:left="425" w:right="-585"/>
        <w:jc w:val="both"/>
      </w:pPr>
      <w:r>
        <w:rPr>
          <w:noProof/>
        </w:rPr>
        <w:drawing>
          <wp:inline distT="114300" distB="114300" distL="114300" distR="114300" wp14:anchorId="2BAAA57C" wp14:editId="4C9B55B2">
            <wp:extent cx="3357563" cy="3957797"/>
            <wp:effectExtent l="0" t="0" r="0" b="0"/>
            <wp:docPr id="6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12"/>
                    <a:srcRect t="1340"/>
                    <a:stretch>
                      <a:fillRect/>
                    </a:stretch>
                  </pic:blipFill>
                  <pic:spPr>
                    <a:xfrm>
                      <a:off x="0" y="0"/>
                      <a:ext cx="3357563" cy="3957797"/>
                    </a:xfrm>
                    <a:prstGeom prst="rect">
                      <a:avLst/>
                    </a:prstGeom>
                    <a:ln/>
                  </pic:spPr>
                </pic:pic>
              </a:graphicData>
            </a:graphic>
          </wp:inline>
        </w:drawing>
      </w:r>
    </w:p>
    <w:p w14:paraId="19BA0AE6" w14:textId="77777777" w:rsidR="00D4792D" w:rsidRDefault="00D4792D" w:rsidP="00D4792D">
      <w:pPr>
        <w:spacing w:line="240" w:lineRule="auto"/>
        <w:ind w:left="425" w:right="-585"/>
        <w:jc w:val="both"/>
        <w:rPr>
          <w:sz w:val="20"/>
          <w:szCs w:val="20"/>
        </w:rPr>
      </w:pPr>
      <w:r>
        <w:rPr>
          <w:sz w:val="20"/>
          <w:szCs w:val="20"/>
        </w:rPr>
        <w:t>BROCOS, R. A redenção de Cam, 1895.Disponível em: http://mnba.gov.br. Acesso em: 13 jan. 2013.</w:t>
      </w:r>
    </w:p>
    <w:p w14:paraId="1140CB3C" w14:textId="77777777" w:rsidR="00D4792D" w:rsidRDefault="00D4792D" w:rsidP="00D4792D">
      <w:pPr>
        <w:ind w:left="425" w:right="-585"/>
        <w:jc w:val="both"/>
      </w:pPr>
    </w:p>
    <w:p w14:paraId="7DC180AE" w14:textId="77777777" w:rsidR="00D4792D" w:rsidRDefault="00D4792D" w:rsidP="00D4792D">
      <w:pPr>
        <w:ind w:left="425" w:right="-585"/>
        <w:jc w:val="both"/>
      </w:pPr>
      <w:r>
        <w:t>Na imagem, o autor procura representar as diferentes gerações de uma família associada a uma noção consagrada pelas elites intelectuais da época, que era a de:</w:t>
      </w:r>
    </w:p>
    <w:p w14:paraId="037282C8" w14:textId="77777777" w:rsidR="00D4792D" w:rsidRDefault="00D4792D" w:rsidP="00D4792D">
      <w:pPr>
        <w:ind w:left="425" w:right="-585"/>
        <w:jc w:val="both"/>
      </w:pPr>
    </w:p>
    <w:p w14:paraId="5B0FF7F7" w14:textId="77777777" w:rsidR="00D4792D" w:rsidRDefault="00D4792D" w:rsidP="00D4792D">
      <w:pPr>
        <w:numPr>
          <w:ilvl w:val="0"/>
          <w:numId w:val="16"/>
        </w:numPr>
        <w:ind w:right="-585"/>
        <w:jc w:val="both"/>
      </w:pPr>
      <w:r>
        <w:t>defesa da democracia racial.</w:t>
      </w:r>
    </w:p>
    <w:p w14:paraId="0EA8993F" w14:textId="77777777" w:rsidR="00D4792D" w:rsidRDefault="00D4792D" w:rsidP="00D4792D">
      <w:pPr>
        <w:numPr>
          <w:ilvl w:val="0"/>
          <w:numId w:val="16"/>
        </w:numPr>
        <w:ind w:right="-585"/>
        <w:jc w:val="both"/>
      </w:pPr>
      <w:r>
        <w:t>idealização do universo rural.</w:t>
      </w:r>
    </w:p>
    <w:p w14:paraId="750BC98B" w14:textId="77777777" w:rsidR="00D4792D" w:rsidRDefault="00D4792D" w:rsidP="00D4792D">
      <w:pPr>
        <w:numPr>
          <w:ilvl w:val="0"/>
          <w:numId w:val="16"/>
        </w:numPr>
        <w:ind w:right="-585"/>
        <w:jc w:val="both"/>
      </w:pPr>
      <w:r>
        <w:t>crise dos valores republicanos.</w:t>
      </w:r>
    </w:p>
    <w:p w14:paraId="603FDA85" w14:textId="77777777" w:rsidR="00D4792D" w:rsidRDefault="00D4792D" w:rsidP="00D4792D">
      <w:pPr>
        <w:numPr>
          <w:ilvl w:val="0"/>
          <w:numId w:val="16"/>
        </w:numPr>
        <w:ind w:right="-585"/>
        <w:jc w:val="both"/>
      </w:pPr>
      <w:r>
        <w:t>constatação do atraso sertanejo.</w:t>
      </w:r>
    </w:p>
    <w:p w14:paraId="0CAF186E" w14:textId="77777777" w:rsidR="00D4792D" w:rsidRDefault="00D4792D" w:rsidP="00D4792D">
      <w:pPr>
        <w:numPr>
          <w:ilvl w:val="0"/>
          <w:numId w:val="16"/>
        </w:numPr>
        <w:ind w:right="-585"/>
        <w:jc w:val="both"/>
        <w:sectPr w:rsidR="00D4792D">
          <w:pgSz w:w="11909" w:h="16834"/>
          <w:pgMar w:top="1440" w:right="1440" w:bottom="1440" w:left="0" w:header="720" w:footer="720" w:gutter="0"/>
          <w:cols w:space="720"/>
        </w:sectPr>
      </w:pPr>
      <w:r>
        <w:t>embranquecimento da população.</w:t>
      </w:r>
    </w:p>
    <w:p w14:paraId="3448EDF5" w14:textId="77777777" w:rsidR="00D4792D" w:rsidRDefault="00D4792D" w:rsidP="00D4792D">
      <w:pPr>
        <w:ind w:left="425" w:right="-585"/>
        <w:jc w:val="both"/>
      </w:pPr>
      <w:r>
        <w:lastRenderedPageBreak/>
        <w:t>Questão enem2016356045</w:t>
      </w:r>
    </w:p>
    <w:p w14:paraId="6CDD9A1B" w14:textId="77777777" w:rsidR="00D4792D" w:rsidRDefault="00D4792D" w:rsidP="00D4792D">
      <w:pPr>
        <w:ind w:left="425" w:right="-585"/>
        <w:jc w:val="both"/>
      </w:pPr>
    </w:p>
    <w:p w14:paraId="0C6DF04D" w14:textId="77777777" w:rsidR="00D4792D" w:rsidRDefault="00D4792D" w:rsidP="00D4792D">
      <w:pPr>
        <w:ind w:left="425" w:right="-585"/>
        <w:jc w:val="both"/>
      </w:pPr>
      <w:r>
        <w:t>O mercado tende a gerir e regulamentar todas as atividades humanas. Até há pouco, certos campos — cultura, esporte, religião — ficavam fora do seu alcance. Agora, são absorvidos pela esfera do mercado. Os governos confiam cada vez mais nele (abandono dos setores de Estado, privatizações).</w:t>
      </w:r>
    </w:p>
    <w:p w14:paraId="70A8826D" w14:textId="77777777" w:rsidR="00D4792D" w:rsidRDefault="00D4792D" w:rsidP="00D4792D">
      <w:pPr>
        <w:spacing w:line="240" w:lineRule="auto"/>
        <w:ind w:left="5385" w:right="-585"/>
        <w:jc w:val="both"/>
        <w:rPr>
          <w:sz w:val="20"/>
          <w:szCs w:val="20"/>
        </w:rPr>
      </w:pPr>
      <w:r>
        <w:rPr>
          <w:sz w:val="20"/>
          <w:szCs w:val="20"/>
        </w:rPr>
        <w:t>RAMONET, I. Guerras do século XXI: novos temores e novas ameaças. Petrópolis: Vozes, 2003.</w:t>
      </w:r>
    </w:p>
    <w:p w14:paraId="0BA0823E" w14:textId="77777777" w:rsidR="00D4792D" w:rsidRDefault="00D4792D" w:rsidP="00D4792D">
      <w:pPr>
        <w:ind w:left="425" w:right="-585"/>
        <w:jc w:val="both"/>
      </w:pPr>
    </w:p>
    <w:p w14:paraId="27B134B4" w14:textId="77777777" w:rsidR="00D4792D" w:rsidRDefault="00D4792D" w:rsidP="00D4792D">
      <w:pPr>
        <w:ind w:left="425" w:right="-585"/>
        <w:jc w:val="both"/>
      </w:pPr>
      <w:r>
        <w:t>No texto é apresentada uma lógica que constitui uma característica central do seguinte sistema socioeconômico:</w:t>
      </w:r>
    </w:p>
    <w:p w14:paraId="543FAF5C" w14:textId="77777777" w:rsidR="00D4792D" w:rsidRDefault="00D4792D" w:rsidP="00D4792D">
      <w:pPr>
        <w:ind w:left="425" w:right="-585"/>
        <w:jc w:val="both"/>
      </w:pPr>
    </w:p>
    <w:p w14:paraId="2A3751B0" w14:textId="77777777" w:rsidR="00D4792D" w:rsidRDefault="00D4792D" w:rsidP="00D4792D">
      <w:pPr>
        <w:numPr>
          <w:ilvl w:val="0"/>
          <w:numId w:val="140"/>
        </w:numPr>
        <w:ind w:right="-585"/>
        <w:jc w:val="both"/>
      </w:pPr>
      <w:r>
        <w:t>Socialismo.</w:t>
      </w:r>
    </w:p>
    <w:p w14:paraId="27458AAE" w14:textId="77777777" w:rsidR="00D4792D" w:rsidRDefault="00D4792D" w:rsidP="00D4792D">
      <w:pPr>
        <w:numPr>
          <w:ilvl w:val="0"/>
          <w:numId w:val="140"/>
        </w:numPr>
        <w:ind w:right="-585"/>
        <w:jc w:val="both"/>
      </w:pPr>
      <w:r>
        <w:t>Feudalismo.</w:t>
      </w:r>
    </w:p>
    <w:p w14:paraId="31E60277" w14:textId="77777777" w:rsidR="00D4792D" w:rsidRDefault="00D4792D" w:rsidP="00D4792D">
      <w:pPr>
        <w:numPr>
          <w:ilvl w:val="0"/>
          <w:numId w:val="140"/>
        </w:numPr>
        <w:ind w:right="-585"/>
        <w:jc w:val="both"/>
      </w:pPr>
      <w:r>
        <w:t>Capitalismo.</w:t>
      </w:r>
    </w:p>
    <w:p w14:paraId="5FF94D1F" w14:textId="77777777" w:rsidR="00D4792D" w:rsidRDefault="00D4792D" w:rsidP="00D4792D">
      <w:pPr>
        <w:numPr>
          <w:ilvl w:val="0"/>
          <w:numId w:val="140"/>
        </w:numPr>
        <w:ind w:right="-585"/>
        <w:jc w:val="both"/>
      </w:pPr>
      <w:r>
        <w:t>Anarquismo.</w:t>
      </w:r>
    </w:p>
    <w:p w14:paraId="7A107972" w14:textId="77777777" w:rsidR="00D4792D" w:rsidRDefault="00D4792D" w:rsidP="00D4792D">
      <w:pPr>
        <w:numPr>
          <w:ilvl w:val="0"/>
          <w:numId w:val="140"/>
        </w:numPr>
        <w:ind w:right="-585"/>
        <w:jc w:val="both"/>
        <w:sectPr w:rsidR="00D4792D">
          <w:pgSz w:w="11909" w:h="16834"/>
          <w:pgMar w:top="1440" w:right="1440" w:bottom="1440" w:left="0" w:header="720" w:footer="720" w:gutter="0"/>
          <w:cols w:space="720"/>
        </w:sectPr>
      </w:pPr>
      <w:r>
        <w:t>Comunitarismo.</w:t>
      </w:r>
    </w:p>
    <w:p w14:paraId="65100CCA" w14:textId="77777777" w:rsidR="00D4792D" w:rsidRDefault="00D4792D" w:rsidP="00D4792D">
      <w:pPr>
        <w:ind w:left="425" w:right="-585"/>
        <w:jc w:val="both"/>
      </w:pPr>
      <w:r>
        <w:lastRenderedPageBreak/>
        <w:t>Questão  enem2016351046</w:t>
      </w:r>
    </w:p>
    <w:p w14:paraId="33C77D52" w14:textId="77777777" w:rsidR="00D4792D" w:rsidRDefault="00D4792D" w:rsidP="00D4792D">
      <w:pPr>
        <w:ind w:left="425" w:right="-585"/>
        <w:jc w:val="both"/>
      </w:pPr>
    </w:p>
    <w:p w14:paraId="071F87C3" w14:textId="77777777" w:rsidR="00D4792D" w:rsidRDefault="00D4792D" w:rsidP="00D4792D">
      <w:pPr>
        <w:ind w:left="425" w:right="-585"/>
        <w:jc w:val="both"/>
      </w:pPr>
      <w:r>
        <w:t xml:space="preserve">Os métodos empregados nas análises químicas são ferramentas importantes para se conhecer a composição dos diversos materiais presentes no meio ambiente. É comum, na análise de metais presentes em amostras ambientais, como água de rio ou de mar, a adição de um ácido mineral forte, normalmente o ácido nítrico </w:t>
      </w:r>
      <m:oMath>
        <m:sSub>
          <m:sSubPr>
            <m:ctrlPr>
              <w:rPr>
                <w:rFonts w:ascii="Cambria Math" w:hAnsi="Cambria Math"/>
              </w:rPr>
            </m:ctrlPr>
          </m:sSubPr>
          <m:e>
            <m:r>
              <w:rPr>
                <w:rFonts w:ascii="Cambria Math" w:hAnsi="Cambria Math"/>
              </w:rPr>
              <m:t>(HNO</m:t>
            </m:r>
          </m:e>
          <m:sub>
            <m:r>
              <w:rPr>
                <w:rFonts w:ascii="Cambria Math" w:hAnsi="Cambria Math"/>
              </w:rPr>
              <m:t>3</m:t>
            </m:r>
          </m:sub>
        </m:sSub>
        <m:r>
          <w:rPr>
            <w:rFonts w:ascii="Cambria Math" w:hAnsi="Cambria Math"/>
          </w:rPr>
          <m:t>)</m:t>
        </m:r>
      </m:oMath>
      <w:r>
        <w:t>, com a finalidade de impedir a precipitação de compostos pouco solúveis desses metais ao longo do tempo.</w:t>
      </w:r>
    </w:p>
    <w:p w14:paraId="5FA7F691" w14:textId="77777777" w:rsidR="00D4792D" w:rsidRDefault="00D4792D" w:rsidP="00D4792D">
      <w:pPr>
        <w:ind w:left="425" w:right="-585"/>
        <w:jc w:val="both"/>
      </w:pPr>
    </w:p>
    <w:p w14:paraId="49AAF164" w14:textId="77777777" w:rsidR="00D4792D" w:rsidRDefault="00D4792D" w:rsidP="00D4792D">
      <w:pPr>
        <w:ind w:left="425" w:right="-585"/>
        <w:jc w:val="both"/>
      </w:pPr>
      <w:r>
        <w:t>Na ocorrência de precipitação, o resultado da análise pode ser subestimado, porque:</w:t>
      </w:r>
    </w:p>
    <w:p w14:paraId="3DFB6591" w14:textId="77777777" w:rsidR="00D4792D" w:rsidRDefault="00D4792D" w:rsidP="00D4792D">
      <w:pPr>
        <w:ind w:left="425" w:right="-585"/>
        <w:jc w:val="both"/>
      </w:pPr>
    </w:p>
    <w:p w14:paraId="70743627" w14:textId="77777777" w:rsidR="00D4792D" w:rsidRDefault="00D4792D" w:rsidP="00D4792D">
      <w:pPr>
        <w:numPr>
          <w:ilvl w:val="0"/>
          <w:numId w:val="24"/>
        </w:numPr>
        <w:ind w:right="-585"/>
        <w:jc w:val="both"/>
      </w:pPr>
      <w:r>
        <w:t>ocorreu passagem de parte dos metais para uma fase sólida.</w:t>
      </w:r>
    </w:p>
    <w:p w14:paraId="354E6523" w14:textId="77777777" w:rsidR="00D4792D" w:rsidRDefault="00D4792D" w:rsidP="00D4792D">
      <w:pPr>
        <w:numPr>
          <w:ilvl w:val="0"/>
          <w:numId w:val="24"/>
        </w:numPr>
        <w:ind w:right="-585"/>
        <w:jc w:val="both"/>
      </w:pPr>
      <w:r>
        <w:t>houve volatilização de compostos dos metais para a atmosfera.</w:t>
      </w:r>
    </w:p>
    <w:p w14:paraId="1B8ACA02" w14:textId="77777777" w:rsidR="00D4792D" w:rsidRDefault="00D4792D" w:rsidP="00D4792D">
      <w:pPr>
        <w:numPr>
          <w:ilvl w:val="0"/>
          <w:numId w:val="24"/>
        </w:numPr>
        <w:ind w:right="-585"/>
        <w:jc w:val="both"/>
      </w:pPr>
      <w:r>
        <w:t>os metais passaram a apresentar comportamento de não metais.</w:t>
      </w:r>
    </w:p>
    <w:p w14:paraId="36745D7C" w14:textId="77777777" w:rsidR="00D4792D" w:rsidRDefault="00D4792D" w:rsidP="00D4792D">
      <w:pPr>
        <w:numPr>
          <w:ilvl w:val="0"/>
          <w:numId w:val="24"/>
        </w:numPr>
        <w:ind w:right="-585"/>
        <w:jc w:val="both"/>
      </w:pPr>
      <w:r>
        <w:t>formou-se uma nova fase líquida, imiscível com a solução original.</w:t>
      </w:r>
    </w:p>
    <w:p w14:paraId="29331EB6" w14:textId="77777777" w:rsidR="00D4792D" w:rsidRDefault="00D4792D" w:rsidP="00D4792D">
      <w:pPr>
        <w:numPr>
          <w:ilvl w:val="0"/>
          <w:numId w:val="24"/>
        </w:numPr>
        <w:ind w:right="-585"/>
        <w:jc w:val="both"/>
        <w:sectPr w:rsidR="00D4792D">
          <w:pgSz w:w="11909" w:h="16834"/>
          <w:pgMar w:top="1440" w:right="1440" w:bottom="1440" w:left="0" w:header="720" w:footer="720" w:gutter="0"/>
          <w:cols w:space="720"/>
        </w:sectPr>
      </w:pPr>
      <w:r>
        <w:t>os metais reagiram com as paredes do recipiente que contém a amostra.</w:t>
      </w:r>
    </w:p>
    <w:p w14:paraId="292DFC98" w14:textId="77777777" w:rsidR="00D4792D" w:rsidRDefault="00D4792D" w:rsidP="00D4792D">
      <w:pPr>
        <w:ind w:left="425" w:right="-585"/>
        <w:jc w:val="both"/>
      </w:pPr>
      <w:r>
        <w:lastRenderedPageBreak/>
        <w:t>Questão  enem2016351047</w:t>
      </w:r>
    </w:p>
    <w:p w14:paraId="644009D7" w14:textId="77777777" w:rsidR="00D4792D" w:rsidRDefault="00D4792D" w:rsidP="00D4792D">
      <w:pPr>
        <w:ind w:left="425" w:right="-585"/>
        <w:jc w:val="both"/>
      </w:pPr>
    </w:p>
    <w:p w14:paraId="07C666E8" w14:textId="77777777" w:rsidR="00D4792D" w:rsidRDefault="00D4792D" w:rsidP="00D4792D">
      <w:pPr>
        <w:ind w:left="425" w:right="-585"/>
        <w:jc w:val="both"/>
      </w:pPr>
      <w:r>
        <w:t>O paclitaxel é um triterpeno poli-hidroxilado que foi originalmente isolado da casca de Taxus brevifolia, árvore de crescimento lento e em risco de extinção, mas agora é obtido por rota química semissintética. Esse fármaco é utilizado como agente quimioterápico no tratamento de tumores de ovário, mama e pulmão. Seu mecanismo de ação antitumoral envolve sua ligação à tubulina interferindo com a função dos microtúbulos.</w:t>
      </w:r>
    </w:p>
    <w:p w14:paraId="6166980A" w14:textId="77777777" w:rsidR="00D4792D" w:rsidRDefault="00D4792D" w:rsidP="00D4792D">
      <w:pPr>
        <w:spacing w:line="240" w:lineRule="auto"/>
        <w:ind w:left="5385" w:right="-585"/>
        <w:jc w:val="both"/>
        <w:rPr>
          <w:sz w:val="20"/>
          <w:szCs w:val="20"/>
        </w:rPr>
      </w:pPr>
      <w:r>
        <w:rPr>
          <w:sz w:val="20"/>
          <w:szCs w:val="20"/>
        </w:rPr>
        <w:t>KRETZER, I. F. Terapia antitumoral combinada de derivados do paclitaxel e etoposídeo associados à nanoemulsão lipídica rica em colesterol - LDE. Disponível em: www.teses.usp.br. Acesso em: 29 fev. 2012 (adaptado).</w:t>
      </w:r>
    </w:p>
    <w:p w14:paraId="37E39598" w14:textId="77777777" w:rsidR="00D4792D" w:rsidRDefault="00D4792D" w:rsidP="00D4792D">
      <w:pPr>
        <w:ind w:left="425" w:right="-585"/>
        <w:jc w:val="both"/>
      </w:pPr>
    </w:p>
    <w:p w14:paraId="30EEB984" w14:textId="77777777" w:rsidR="00D4792D" w:rsidRDefault="00D4792D" w:rsidP="00D4792D">
      <w:pPr>
        <w:ind w:left="425" w:right="-585"/>
        <w:jc w:val="both"/>
      </w:pPr>
      <w:r>
        <w:t>De acordo com a ação antitumoral descrita, que função celular é diretamente afetada pelo paclitaxel?</w:t>
      </w:r>
    </w:p>
    <w:p w14:paraId="514FD9DD" w14:textId="77777777" w:rsidR="00D4792D" w:rsidRDefault="00D4792D" w:rsidP="00D4792D">
      <w:pPr>
        <w:ind w:left="425" w:right="-585"/>
        <w:jc w:val="both"/>
      </w:pPr>
    </w:p>
    <w:p w14:paraId="7F65D61D" w14:textId="77777777" w:rsidR="00D4792D" w:rsidRDefault="00D4792D" w:rsidP="00D4792D">
      <w:pPr>
        <w:numPr>
          <w:ilvl w:val="0"/>
          <w:numId w:val="149"/>
        </w:numPr>
        <w:ind w:right="-585"/>
        <w:jc w:val="both"/>
      </w:pPr>
      <w:r>
        <w:t>Divisão celular.</w:t>
      </w:r>
    </w:p>
    <w:p w14:paraId="00D406C8" w14:textId="77777777" w:rsidR="00D4792D" w:rsidRDefault="00D4792D" w:rsidP="00D4792D">
      <w:pPr>
        <w:numPr>
          <w:ilvl w:val="0"/>
          <w:numId w:val="149"/>
        </w:numPr>
        <w:ind w:right="-585"/>
        <w:jc w:val="both"/>
      </w:pPr>
      <w:r>
        <w:t>Transporte passivo.</w:t>
      </w:r>
    </w:p>
    <w:p w14:paraId="6114DE07" w14:textId="77777777" w:rsidR="00D4792D" w:rsidRDefault="00D4792D" w:rsidP="00D4792D">
      <w:pPr>
        <w:numPr>
          <w:ilvl w:val="0"/>
          <w:numId w:val="149"/>
        </w:numPr>
        <w:ind w:right="-585"/>
        <w:jc w:val="both"/>
      </w:pPr>
      <w:r>
        <w:t>Equilíbrio osmótico.</w:t>
      </w:r>
    </w:p>
    <w:p w14:paraId="7896954C" w14:textId="77777777" w:rsidR="00D4792D" w:rsidRDefault="00D4792D" w:rsidP="00D4792D">
      <w:pPr>
        <w:numPr>
          <w:ilvl w:val="0"/>
          <w:numId w:val="149"/>
        </w:numPr>
        <w:ind w:right="-585"/>
        <w:jc w:val="both"/>
      </w:pPr>
      <w:r>
        <w:t>Geração de energia.</w:t>
      </w:r>
    </w:p>
    <w:p w14:paraId="43EA7959" w14:textId="77777777" w:rsidR="00D4792D" w:rsidRDefault="00D4792D" w:rsidP="00D4792D">
      <w:pPr>
        <w:numPr>
          <w:ilvl w:val="0"/>
          <w:numId w:val="149"/>
        </w:numPr>
        <w:ind w:right="-585"/>
        <w:jc w:val="both"/>
        <w:sectPr w:rsidR="00D4792D">
          <w:pgSz w:w="11909" w:h="16834"/>
          <w:pgMar w:top="1440" w:right="1440" w:bottom="1440" w:left="0" w:header="720" w:footer="720" w:gutter="0"/>
          <w:cols w:space="720"/>
        </w:sectPr>
      </w:pPr>
      <w:r>
        <w:t>Síntese de proteínas.</w:t>
      </w:r>
    </w:p>
    <w:p w14:paraId="153E252D" w14:textId="77777777" w:rsidR="00D4792D" w:rsidRDefault="00D4792D" w:rsidP="00D4792D">
      <w:pPr>
        <w:ind w:left="425" w:right="-585"/>
        <w:jc w:val="both"/>
      </w:pPr>
      <w:r>
        <w:lastRenderedPageBreak/>
        <w:t>Questão  enem2016351048</w:t>
      </w:r>
    </w:p>
    <w:p w14:paraId="0C24DAA9" w14:textId="77777777" w:rsidR="00D4792D" w:rsidRDefault="00D4792D" w:rsidP="00D4792D">
      <w:pPr>
        <w:ind w:left="425" w:right="-585"/>
        <w:jc w:val="both"/>
      </w:pPr>
    </w:p>
    <w:p w14:paraId="7CE5386B" w14:textId="77777777" w:rsidR="00D4792D" w:rsidRDefault="00D4792D" w:rsidP="00D4792D">
      <w:pPr>
        <w:ind w:left="425" w:right="-585"/>
        <w:jc w:val="both"/>
      </w:pPr>
      <w:r>
        <w:t>Para a instalação de um aparelho de ar-condicionado, é sugerido que ele seja colocado na parte superior da parede do cômodo, pois a maioria dos fluidos (líquidos e gases), quando aquecidos, sofrem expansão, tendo sua densidade diminuída e sofrendo um deslocamento ascendente. Por sua vez, quando são resfriados, tornam-se mais densos e sofrem um deslocamento descendente.</w:t>
      </w:r>
    </w:p>
    <w:p w14:paraId="00B25577" w14:textId="77777777" w:rsidR="00D4792D" w:rsidRDefault="00D4792D" w:rsidP="00D4792D">
      <w:pPr>
        <w:ind w:left="425" w:right="-585"/>
        <w:jc w:val="both"/>
      </w:pPr>
    </w:p>
    <w:p w14:paraId="54855B9E" w14:textId="77777777" w:rsidR="00D4792D" w:rsidRDefault="00D4792D" w:rsidP="00D4792D">
      <w:pPr>
        <w:ind w:left="425" w:right="-585"/>
        <w:jc w:val="both"/>
      </w:pPr>
      <w:r>
        <w:t>A sugestão apresentada no texto minimiza o consumo de energia, porque:</w:t>
      </w:r>
    </w:p>
    <w:p w14:paraId="1B18AEBE" w14:textId="77777777" w:rsidR="00D4792D" w:rsidRDefault="00D4792D" w:rsidP="00D4792D">
      <w:pPr>
        <w:ind w:left="425" w:right="-585"/>
        <w:jc w:val="both"/>
      </w:pPr>
    </w:p>
    <w:p w14:paraId="1CF47502" w14:textId="77777777" w:rsidR="00D4792D" w:rsidRDefault="00D4792D" w:rsidP="00D4792D">
      <w:pPr>
        <w:numPr>
          <w:ilvl w:val="0"/>
          <w:numId w:val="206"/>
        </w:numPr>
        <w:ind w:right="-585"/>
        <w:jc w:val="both"/>
      </w:pPr>
      <w:r>
        <w:t>diminui a umidade do ar dentro do cômodo.</w:t>
      </w:r>
    </w:p>
    <w:p w14:paraId="69399A3A" w14:textId="77777777" w:rsidR="00D4792D" w:rsidRDefault="00D4792D" w:rsidP="00D4792D">
      <w:pPr>
        <w:numPr>
          <w:ilvl w:val="0"/>
          <w:numId w:val="206"/>
        </w:numPr>
        <w:ind w:right="-585"/>
        <w:jc w:val="both"/>
      </w:pPr>
      <w:r>
        <w:t>aumenta a taxa de condução térmica para fora do cômodo.</w:t>
      </w:r>
    </w:p>
    <w:p w14:paraId="61DE8E5E" w14:textId="77777777" w:rsidR="00D4792D" w:rsidRDefault="00D4792D" w:rsidP="00D4792D">
      <w:pPr>
        <w:numPr>
          <w:ilvl w:val="0"/>
          <w:numId w:val="206"/>
        </w:numPr>
        <w:ind w:right="-585"/>
        <w:jc w:val="both"/>
      </w:pPr>
      <w:r>
        <w:t>torna mais fácil o escoamento da água para fora do cômodo.</w:t>
      </w:r>
    </w:p>
    <w:p w14:paraId="32088A2F" w14:textId="77777777" w:rsidR="00D4792D" w:rsidRDefault="00D4792D" w:rsidP="00D4792D">
      <w:pPr>
        <w:numPr>
          <w:ilvl w:val="0"/>
          <w:numId w:val="206"/>
        </w:numPr>
        <w:ind w:right="-585"/>
        <w:jc w:val="both"/>
      </w:pPr>
      <w:r>
        <w:t>facilita a circulação das correntes de ar frio e quente dentro do cômodo.</w:t>
      </w:r>
    </w:p>
    <w:p w14:paraId="0CAA0558" w14:textId="77777777" w:rsidR="00D4792D" w:rsidRDefault="00D4792D" w:rsidP="00D4792D">
      <w:pPr>
        <w:numPr>
          <w:ilvl w:val="0"/>
          <w:numId w:val="206"/>
        </w:numPr>
        <w:ind w:right="-585"/>
        <w:jc w:val="both"/>
        <w:sectPr w:rsidR="00D4792D">
          <w:pgSz w:w="11909" w:h="16834"/>
          <w:pgMar w:top="1440" w:right="1440" w:bottom="1440" w:left="0" w:header="720" w:footer="720" w:gutter="0"/>
          <w:cols w:space="720"/>
        </w:sectPr>
      </w:pPr>
      <w:r>
        <w:t>diminui a taxa de emissão de calor por parte do aparelho para dentro do cômodo.</w:t>
      </w:r>
    </w:p>
    <w:p w14:paraId="719BB365" w14:textId="77777777" w:rsidR="00D4792D" w:rsidRDefault="00D4792D" w:rsidP="00D4792D">
      <w:pPr>
        <w:ind w:left="425" w:right="-585"/>
        <w:jc w:val="both"/>
      </w:pPr>
      <w:r>
        <w:lastRenderedPageBreak/>
        <w:t>Questão  enem2016351049</w:t>
      </w:r>
    </w:p>
    <w:p w14:paraId="7D3E0CE5" w14:textId="77777777" w:rsidR="00D4792D" w:rsidRDefault="00D4792D" w:rsidP="00D4792D">
      <w:pPr>
        <w:ind w:left="425" w:right="-585"/>
        <w:jc w:val="both"/>
      </w:pPr>
    </w:p>
    <w:p w14:paraId="508199E9" w14:textId="77777777" w:rsidR="00D4792D" w:rsidRDefault="00D4792D" w:rsidP="00D4792D">
      <w:pPr>
        <w:ind w:left="425" w:right="-585"/>
        <w:jc w:val="both"/>
      </w:pPr>
      <w:r>
        <w:t xml:space="preserve">Algumas práticas agrícolas fazem uso de queimadas, apesar de produzirem grandes efeitos negativos. Por exemplo, quando ocorre a queima da palha de cana-de-açúcar, utilizada na produção de etanol, há emissão de poluentes como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O</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NO</m:t>
            </m:r>
          </m:e>
          <m:sub>
            <m:r>
              <w:rPr>
                <w:rFonts w:ascii="Cambria Math" w:hAnsi="Cambria Math"/>
              </w:rPr>
              <m:t>X</m:t>
            </m:r>
          </m:sub>
        </m:sSub>
      </m:oMath>
      <w:r>
        <w:t xml:space="preserve"> e materiais particulados (MP) para a atmosfera. Assim, a produção de biocombustíveis pode, muitas vezes, ser acompanhada da emissão de vários poluentes.</w:t>
      </w:r>
    </w:p>
    <w:p w14:paraId="16FA6F11" w14:textId="77777777" w:rsidR="00D4792D" w:rsidRDefault="00D4792D" w:rsidP="00D4792D">
      <w:pPr>
        <w:spacing w:line="240" w:lineRule="auto"/>
        <w:ind w:left="5385" w:right="-585"/>
        <w:jc w:val="both"/>
        <w:rPr>
          <w:sz w:val="20"/>
          <w:szCs w:val="20"/>
        </w:rPr>
      </w:pPr>
      <w:r>
        <w:rPr>
          <w:sz w:val="20"/>
          <w:szCs w:val="20"/>
        </w:rPr>
        <w:t>CARDOSO, A. A.; MACHADO, C. M. D.; PEREIRA, E. A. Biocombustível: o mito do combustível limpo. Química Nova na Escola, n. 28, maio 2008 (adaptado).</w:t>
      </w:r>
    </w:p>
    <w:p w14:paraId="2083967A" w14:textId="77777777" w:rsidR="00D4792D" w:rsidRDefault="00D4792D" w:rsidP="00D4792D">
      <w:pPr>
        <w:ind w:left="425" w:right="-585"/>
        <w:jc w:val="both"/>
      </w:pPr>
    </w:p>
    <w:p w14:paraId="73307BBE" w14:textId="77777777" w:rsidR="00D4792D" w:rsidRDefault="00D4792D" w:rsidP="00D4792D">
      <w:pPr>
        <w:ind w:left="425" w:right="-585"/>
        <w:jc w:val="both"/>
      </w:pPr>
      <w:r>
        <w:t>Considerando a obtenção e o consumo desse biocombustível, há transformação química quando:</w:t>
      </w:r>
    </w:p>
    <w:p w14:paraId="2608156C" w14:textId="77777777" w:rsidR="00D4792D" w:rsidRDefault="00D4792D" w:rsidP="00D4792D">
      <w:pPr>
        <w:ind w:left="425" w:right="-585"/>
        <w:jc w:val="both"/>
      </w:pPr>
    </w:p>
    <w:p w14:paraId="1F2A8B35" w14:textId="77777777" w:rsidR="00D4792D" w:rsidRDefault="00D4792D" w:rsidP="00D4792D">
      <w:pPr>
        <w:numPr>
          <w:ilvl w:val="0"/>
          <w:numId w:val="309"/>
        </w:numPr>
        <w:ind w:right="-585"/>
        <w:jc w:val="both"/>
      </w:pPr>
      <w:r>
        <w:t>o etanol é armazenado em tanques de aço inoxidável.</w:t>
      </w:r>
    </w:p>
    <w:p w14:paraId="3E2B21DB" w14:textId="77777777" w:rsidR="00D4792D" w:rsidRDefault="00D4792D" w:rsidP="00D4792D">
      <w:pPr>
        <w:numPr>
          <w:ilvl w:val="0"/>
          <w:numId w:val="309"/>
        </w:numPr>
        <w:ind w:right="-585"/>
        <w:jc w:val="both"/>
      </w:pPr>
      <w:r>
        <w:t>a palha de cana-de-açúcar é exposta ao sol para secagem.</w:t>
      </w:r>
    </w:p>
    <w:p w14:paraId="17BEB1D7" w14:textId="77777777" w:rsidR="00D4792D" w:rsidRDefault="00D4792D" w:rsidP="00D4792D">
      <w:pPr>
        <w:numPr>
          <w:ilvl w:val="0"/>
          <w:numId w:val="309"/>
        </w:numPr>
        <w:ind w:right="-585"/>
        <w:jc w:val="both"/>
      </w:pPr>
      <w:r>
        <w:t>a palha da cana e o etanol são usados como fonte de energia.</w:t>
      </w:r>
    </w:p>
    <w:p w14:paraId="09B9526F" w14:textId="77777777" w:rsidR="00D4792D" w:rsidRDefault="00D4792D" w:rsidP="00D4792D">
      <w:pPr>
        <w:numPr>
          <w:ilvl w:val="0"/>
          <w:numId w:val="309"/>
        </w:numPr>
        <w:ind w:right="-585"/>
        <w:jc w:val="both"/>
      </w:pPr>
      <w:r>
        <w:t xml:space="preserve">os poluentes </w:t>
      </w:r>
      <m:oMath>
        <m:sSub>
          <m:sSubPr>
            <m:ctrlPr>
              <w:rPr>
                <w:rFonts w:ascii="Cambria Math" w:hAnsi="Cambria Math"/>
              </w:rPr>
            </m:ctrlPr>
          </m:sSubPr>
          <m:e>
            <m:r>
              <w:rPr>
                <w:rFonts w:ascii="Cambria Math" w:hAnsi="Cambria Math"/>
              </w:rPr>
              <m:t>SO</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NO</m:t>
            </m:r>
          </m:e>
          <m:sub>
            <m:r>
              <w:rPr>
                <w:rFonts w:ascii="Cambria Math" w:hAnsi="Cambria Math"/>
              </w:rPr>
              <m:t>X</m:t>
            </m:r>
          </m:sub>
        </m:sSub>
      </m:oMath>
      <w:r>
        <w:t xml:space="preserve"> e MP são mantidos intactos e dispersos na atmosfera.</w:t>
      </w:r>
    </w:p>
    <w:p w14:paraId="259C312F" w14:textId="77777777" w:rsidR="00D4792D" w:rsidRDefault="00D4792D" w:rsidP="00D4792D">
      <w:pPr>
        <w:numPr>
          <w:ilvl w:val="0"/>
          <w:numId w:val="309"/>
        </w:numPr>
        <w:ind w:right="-585"/>
        <w:jc w:val="both"/>
        <w:sectPr w:rsidR="00D4792D">
          <w:pgSz w:w="11909" w:h="16834"/>
          <w:pgMar w:top="1440" w:right="1440" w:bottom="1440" w:left="0" w:header="720" w:footer="720" w:gutter="0"/>
          <w:cols w:space="720"/>
        </w:sectPr>
      </w:pPr>
      <w:r>
        <w:t>os materiais particulados (MP) são espalhados no ar e sofrem deposição seca.</w:t>
      </w:r>
    </w:p>
    <w:p w14:paraId="7417AF23" w14:textId="77777777" w:rsidR="00D4792D" w:rsidRDefault="00D4792D" w:rsidP="00D4792D">
      <w:pPr>
        <w:ind w:left="425" w:right="-585"/>
        <w:jc w:val="both"/>
      </w:pPr>
      <w:r>
        <w:lastRenderedPageBreak/>
        <w:t>Questão  enem2016351050</w:t>
      </w:r>
    </w:p>
    <w:p w14:paraId="4BA6D477" w14:textId="77777777" w:rsidR="00D4792D" w:rsidRDefault="00D4792D" w:rsidP="00D4792D">
      <w:pPr>
        <w:ind w:left="425" w:right="-585"/>
        <w:jc w:val="both"/>
      </w:pPr>
    </w:p>
    <w:p w14:paraId="5A31B1B8" w14:textId="77777777" w:rsidR="00D4792D" w:rsidRDefault="00D4792D" w:rsidP="00D4792D">
      <w:pPr>
        <w:ind w:left="425" w:right="-585"/>
        <w:jc w:val="both"/>
      </w:pPr>
      <w:r>
        <w:t>Um jovem suspeita que não é filho biológico de seus pais, pois descobriu que o seu tipo sanguíneo é O Rh negativo, o de sua mãe é B Rh positivo e de seu pai é A Rh positivo.</w:t>
      </w:r>
    </w:p>
    <w:p w14:paraId="3F7BCD8A" w14:textId="77777777" w:rsidR="00D4792D" w:rsidRDefault="00D4792D" w:rsidP="00D4792D">
      <w:pPr>
        <w:ind w:left="425" w:right="-585"/>
        <w:jc w:val="both"/>
      </w:pPr>
    </w:p>
    <w:p w14:paraId="0B88FDFA" w14:textId="77777777" w:rsidR="00D4792D" w:rsidRDefault="00D4792D" w:rsidP="00D4792D">
      <w:pPr>
        <w:ind w:left="425" w:right="-585"/>
        <w:jc w:val="both"/>
      </w:pPr>
      <w:r>
        <w:t>A condição genotípica que possibilita que ele seja realmente filho biológico de seus pais é que:</w:t>
      </w:r>
    </w:p>
    <w:p w14:paraId="2184274E" w14:textId="77777777" w:rsidR="00D4792D" w:rsidRDefault="00D4792D" w:rsidP="00D4792D">
      <w:pPr>
        <w:ind w:left="425" w:right="-585"/>
        <w:jc w:val="both"/>
      </w:pPr>
    </w:p>
    <w:p w14:paraId="65E499C0" w14:textId="77777777" w:rsidR="00D4792D" w:rsidRDefault="00D4792D" w:rsidP="00D4792D">
      <w:pPr>
        <w:numPr>
          <w:ilvl w:val="0"/>
          <w:numId w:val="219"/>
        </w:numPr>
        <w:ind w:right="-585"/>
        <w:jc w:val="both"/>
      </w:pPr>
      <w:r>
        <w:t>o pai e a mãe sejam heterozigotos para o sistema sanguíneo ABO e para o fator Rh.</w:t>
      </w:r>
    </w:p>
    <w:p w14:paraId="0DEB405B" w14:textId="77777777" w:rsidR="00D4792D" w:rsidRDefault="00D4792D" w:rsidP="00D4792D">
      <w:pPr>
        <w:numPr>
          <w:ilvl w:val="0"/>
          <w:numId w:val="219"/>
        </w:numPr>
        <w:ind w:right="-585"/>
        <w:jc w:val="both"/>
      </w:pPr>
      <w:r>
        <w:t>o pai e a mãe sejam heterozigotos para o sistema sanguíneo ABO e homozigotos para o fator Rh.</w:t>
      </w:r>
    </w:p>
    <w:p w14:paraId="1510A23A" w14:textId="77777777" w:rsidR="00D4792D" w:rsidRDefault="00D4792D" w:rsidP="00D4792D">
      <w:pPr>
        <w:numPr>
          <w:ilvl w:val="0"/>
          <w:numId w:val="219"/>
        </w:numPr>
        <w:ind w:right="-585"/>
        <w:jc w:val="both"/>
      </w:pPr>
      <w:r>
        <w:t>o pai seja homozigoto para as duas características e a mãe heterozigota para as duas características.</w:t>
      </w:r>
    </w:p>
    <w:p w14:paraId="3A2C4344" w14:textId="77777777" w:rsidR="00D4792D" w:rsidRDefault="00D4792D" w:rsidP="00D4792D">
      <w:pPr>
        <w:numPr>
          <w:ilvl w:val="0"/>
          <w:numId w:val="219"/>
        </w:numPr>
        <w:ind w:right="-585"/>
        <w:jc w:val="both"/>
      </w:pPr>
      <w:r>
        <w:t>o pai seja homozigoto para as duas características e a mãe heterozigota para o sistema ABO e homozigota para o fator Rh.</w:t>
      </w:r>
    </w:p>
    <w:p w14:paraId="4F1D6A62" w14:textId="77777777" w:rsidR="00D4792D" w:rsidRDefault="00D4792D" w:rsidP="00D4792D">
      <w:pPr>
        <w:numPr>
          <w:ilvl w:val="0"/>
          <w:numId w:val="219"/>
        </w:numPr>
        <w:ind w:right="-585"/>
        <w:jc w:val="both"/>
        <w:sectPr w:rsidR="00D4792D">
          <w:pgSz w:w="11909" w:h="16834"/>
          <w:pgMar w:top="1440" w:right="1440" w:bottom="1440" w:left="0" w:header="720" w:footer="720" w:gutter="0"/>
          <w:cols w:space="720"/>
        </w:sectPr>
      </w:pPr>
      <w:r>
        <w:t>o pai seja homozigoto para o sistema ABO e heterozigoto para o fator Rh e a mãe homozigota para as duas características.</w:t>
      </w:r>
    </w:p>
    <w:p w14:paraId="368713E9" w14:textId="77777777" w:rsidR="00D4792D" w:rsidRDefault="00D4792D" w:rsidP="00D4792D">
      <w:pPr>
        <w:ind w:left="425" w:right="-585"/>
        <w:jc w:val="both"/>
      </w:pPr>
      <w:r>
        <w:lastRenderedPageBreak/>
        <w:t>Questão  enem2016351051</w:t>
      </w:r>
    </w:p>
    <w:p w14:paraId="7713911B" w14:textId="77777777" w:rsidR="00D4792D" w:rsidRDefault="00D4792D" w:rsidP="00D4792D">
      <w:pPr>
        <w:ind w:left="425" w:right="-585"/>
        <w:jc w:val="both"/>
      </w:pPr>
    </w:p>
    <w:p w14:paraId="44B2B33E" w14:textId="77777777" w:rsidR="00D4792D" w:rsidRDefault="00D4792D" w:rsidP="00D4792D">
      <w:pPr>
        <w:ind w:left="425" w:right="-585"/>
        <w:jc w:val="both"/>
      </w:pPr>
      <w:r>
        <w:t xml:space="preserve">Um cosmonauta russo estava a bordo da estação espacial MIR quando um de seus rádios de comunicação quebrou. Ele constatou que dois capacitores do rádio de 3 </w:t>
      </w:r>
      <m:oMath>
        <m:r>
          <w:rPr>
            <w:rFonts w:ascii="Cambria Math" w:hAnsi="Cambria Math"/>
          </w:rPr>
          <m:t>μ</m:t>
        </m:r>
      </m:oMath>
      <w:r>
        <w:t xml:space="preserve">F e 7 </w:t>
      </w:r>
      <m:oMath>
        <m:r>
          <w:rPr>
            <w:rFonts w:ascii="Cambria Math" w:hAnsi="Cambria Math"/>
          </w:rPr>
          <m:t>μ</m:t>
        </m:r>
      </m:oMath>
      <w:r>
        <w:t>F ligados em série estavam queimados. Em função da disponibilidade, foi preciso substituir os capacitores defeituosos por um único capacitor que cumpria a mesma função.</w:t>
      </w:r>
    </w:p>
    <w:p w14:paraId="169323DF" w14:textId="77777777" w:rsidR="00D4792D" w:rsidRDefault="00D4792D" w:rsidP="00D4792D">
      <w:pPr>
        <w:ind w:left="425" w:right="-585"/>
        <w:jc w:val="both"/>
      </w:pPr>
    </w:p>
    <w:p w14:paraId="25D3ED64" w14:textId="77777777" w:rsidR="00D4792D" w:rsidRDefault="00D4792D" w:rsidP="00D4792D">
      <w:pPr>
        <w:ind w:left="425" w:right="-585"/>
        <w:jc w:val="both"/>
      </w:pPr>
      <w:r>
        <w:t xml:space="preserve">Qual foi a capacitância, medida em </w:t>
      </w:r>
      <m:oMath>
        <m:r>
          <w:rPr>
            <w:rFonts w:ascii="Cambria Math" w:hAnsi="Cambria Math"/>
          </w:rPr>
          <m:t>μ</m:t>
        </m:r>
      </m:oMath>
      <w:r>
        <w:t>F, do capacitor utilizado pelo cosmonauta?</w:t>
      </w:r>
    </w:p>
    <w:p w14:paraId="4E46E4D4" w14:textId="77777777" w:rsidR="00D4792D" w:rsidRDefault="00D4792D" w:rsidP="00D4792D">
      <w:pPr>
        <w:ind w:left="425" w:right="-585"/>
        <w:jc w:val="both"/>
      </w:pPr>
    </w:p>
    <w:p w14:paraId="10C56825" w14:textId="77777777" w:rsidR="00D4792D" w:rsidRDefault="00D4792D" w:rsidP="00D4792D">
      <w:pPr>
        <w:numPr>
          <w:ilvl w:val="0"/>
          <w:numId w:val="241"/>
        </w:numPr>
        <w:ind w:right="-585"/>
        <w:jc w:val="both"/>
      </w:pPr>
      <w:r>
        <w:t>0,10</w:t>
      </w:r>
    </w:p>
    <w:p w14:paraId="0038FFBA" w14:textId="77777777" w:rsidR="00D4792D" w:rsidRDefault="00D4792D" w:rsidP="00D4792D">
      <w:pPr>
        <w:numPr>
          <w:ilvl w:val="0"/>
          <w:numId w:val="241"/>
        </w:numPr>
        <w:ind w:right="-585"/>
        <w:jc w:val="both"/>
      </w:pPr>
      <w:r>
        <w:t>0,50</w:t>
      </w:r>
    </w:p>
    <w:p w14:paraId="25B74376" w14:textId="77777777" w:rsidR="00D4792D" w:rsidRDefault="00D4792D" w:rsidP="00D4792D">
      <w:pPr>
        <w:numPr>
          <w:ilvl w:val="0"/>
          <w:numId w:val="241"/>
        </w:numPr>
        <w:ind w:right="-585"/>
        <w:jc w:val="both"/>
      </w:pPr>
      <w:r>
        <w:t>2,1</w:t>
      </w:r>
    </w:p>
    <w:p w14:paraId="02A3C4E3" w14:textId="77777777" w:rsidR="00D4792D" w:rsidRDefault="00D4792D" w:rsidP="00D4792D">
      <w:pPr>
        <w:numPr>
          <w:ilvl w:val="0"/>
          <w:numId w:val="241"/>
        </w:numPr>
        <w:ind w:right="-585"/>
        <w:jc w:val="both"/>
      </w:pPr>
      <w:r>
        <w:t>10</w:t>
      </w:r>
    </w:p>
    <w:p w14:paraId="5FC4F11C" w14:textId="77777777" w:rsidR="00D4792D" w:rsidRDefault="00D4792D" w:rsidP="00D4792D">
      <w:pPr>
        <w:numPr>
          <w:ilvl w:val="0"/>
          <w:numId w:val="241"/>
        </w:numPr>
        <w:ind w:right="-585"/>
        <w:jc w:val="both"/>
        <w:sectPr w:rsidR="00D4792D">
          <w:pgSz w:w="11909" w:h="16834"/>
          <w:pgMar w:top="1440" w:right="1440" w:bottom="1440" w:left="0" w:header="720" w:footer="720" w:gutter="0"/>
          <w:cols w:space="720"/>
        </w:sectPr>
      </w:pPr>
      <w:r>
        <w:t>21</w:t>
      </w:r>
    </w:p>
    <w:p w14:paraId="2162A54E" w14:textId="77777777" w:rsidR="00D4792D" w:rsidRDefault="00D4792D" w:rsidP="00D4792D">
      <w:pPr>
        <w:ind w:left="425" w:right="-585"/>
        <w:jc w:val="both"/>
      </w:pPr>
      <w:r>
        <w:lastRenderedPageBreak/>
        <w:t>Questão  enem2016351052</w:t>
      </w:r>
    </w:p>
    <w:p w14:paraId="606C5B8E" w14:textId="77777777" w:rsidR="00D4792D" w:rsidRDefault="00D4792D" w:rsidP="00D4792D">
      <w:pPr>
        <w:ind w:left="425" w:right="-585"/>
        <w:jc w:val="both"/>
      </w:pPr>
    </w:p>
    <w:p w14:paraId="38013599" w14:textId="77777777" w:rsidR="00D4792D" w:rsidRDefault="00D4792D" w:rsidP="00D4792D">
      <w:pPr>
        <w:ind w:left="425" w:right="-585"/>
        <w:jc w:val="both"/>
      </w:pPr>
      <w:r>
        <w:t>Em 1950, Erwin Chargaffe colaboradores estudavam a composição química do DNA e observaram que a quantidade de adenina (A) é igual à de timina (T), e a quantidade de guanina (G) é igual à de citosina (C) na grande maioria das duplas fitas de DNA. Em outras palavras, esses cientistas descobriram que o total de purinas (A + G) e o total de pirimidinas (C + T) eram iguais. Um professor trabalhou esses conceitos em sala de aula e apresentou como exemplo uma fita simples de DNA com 20 adeninas, 25 timinas, 30 guaninas e 25 citosinas.</w:t>
      </w:r>
    </w:p>
    <w:p w14:paraId="2171EE59" w14:textId="77777777" w:rsidR="00D4792D" w:rsidRDefault="00D4792D" w:rsidP="00D4792D">
      <w:pPr>
        <w:ind w:left="425" w:right="-585"/>
        <w:jc w:val="both"/>
      </w:pPr>
    </w:p>
    <w:p w14:paraId="2AD195EA" w14:textId="77777777" w:rsidR="00D4792D" w:rsidRDefault="00D4792D" w:rsidP="00D4792D">
      <w:pPr>
        <w:ind w:left="425" w:right="-585"/>
        <w:jc w:val="both"/>
      </w:pPr>
      <w:r>
        <w:t>Qual a quantidade de cada um dos nucleotídeos, quando considerada a dupla fita de DNA formada pela fita simples exemplificada pelo professor?</w:t>
      </w:r>
    </w:p>
    <w:p w14:paraId="4570F3B8" w14:textId="77777777" w:rsidR="00D4792D" w:rsidRDefault="00D4792D" w:rsidP="00D4792D">
      <w:pPr>
        <w:ind w:left="425" w:right="-585"/>
        <w:jc w:val="both"/>
      </w:pPr>
    </w:p>
    <w:p w14:paraId="1942BF26" w14:textId="77777777" w:rsidR="00D4792D" w:rsidRDefault="00D4792D" w:rsidP="00D4792D">
      <w:pPr>
        <w:numPr>
          <w:ilvl w:val="0"/>
          <w:numId w:val="281"/>
        </w:numPr>
        <w:ind w:right="-585"/>
        <w:jc w:val="both"/>
      </w:pPr>
      <w:r>
        <w:t>Adenina: 20; Timina:25; Guanina: 25; Citosina:30.</w:t>
      </w:r>
    </w:p>
    <w:p w14:paraId="30ABDE76" w14:textId="77777777" w:rsidR="00D4792D" w:rsidRDefault="00D4792D" w:rsidP="00D4792D">
      <w:pPr>
        <w:numPr>
          <w:ilvl w:val="0"/>
          <w:numId w:val="281"/>
        </w:numPr>
        <w:ind w:right="-585"/>
        <w:jc w:val="both"/>
      </w:pPr>
      <w:r>
        <w:t>Adenina: 25; Timina:20; Guanina: 45; Citosina:45.</w:t>
      </w:r>
    </w:p>
    <w:p w14:paraId="4C821D8C" w14:textId="77777777" w:rsidR="00D4792D" w:rsidRDefault="00D4792D" w:rsidP="00D4792D">
      <w:pPr>
        <w:numPr>
          <w:ilvl w:val="0"/>
          <w:numId w:val="281"/>
        </w:numPr>
        <w:ind w:right="-585"/>
        <w:jc w:val="both"/>
      </w:pPr>
      <w:r>
        <w:t>Adenina: 45; Timina:45; Guanina: 55; Citosina:55.</w:t>
      </w:r>
    </w:p>
    <w:p w14:paraId="36B4650B" w14:textId="77777777" w:rsidR="00D4792D" w:rsidRDefault="00D4792D" w:rsidP="00D4792D">
      <w:pPr>
        <w:numPr>
          <w:ilvl w:val="0"/>
          <w:numId w:val="281"/>
        </w:numPr>
        <w:ind w:right="-585"/>
        <w:jc w:val="both"/>
      </w:pPr>
      <w:r>
        <w:t>Adenina: 50; Timina:50; Guanina: 50; Citosina:50.</w:t>
      </w:r>
    </w:p>
    <w:p w14:paraId="41952107" w14:textId="77777777" w:rsidR="00D4792D" w:rsidRDefault="00D4792D" w:rsidP="00D4792D">
      <w:pPr>
        <w:numPr>
          <w:ilvl w:val="0"/>
          <w:numId w:val="281"/>
        </w:numPr>
        <w:ind w:right="-585"/>
        <w:jc w:val="both"/>
        <w:sectPr w:rsidR="00D4792D">
          <w:pgSz w:w="11909" w:h="16834"/>
          <w:pgMar w:top="1440" w:right="1440" w:bottom="1440" w:left="0" w:header="720" w:footer="720" w:gutter="0"/>
          <w:cols w:space="720"/>
        </w:sectPr>
      </w:pPr>
      <w:r>
        <w:t>Adenina: 55; Timina:55; Guanina: 45; Citosina:45.</w:t>
      </w:r>
    </w:p>
    <w:p w14:paraId="1120CEB4" w14:textId="77777777" w:rsidR="00D4792D" w:rsidRDefault="00D4792D" w:rsidP="00D4792D">
      <w:pPr>
        <w:ind w:left="425" w:right="-585"/>
        <w:jc w:val="both"/>
      </w:pPr>
      <w:r>
        <w:lastRenderedPageBreak/>
        <w:t>Questão  enem2016351053</w:t>
      </w:r>
    </w:p>
    <w:p w14:paraId="32A69BF8" w14:textId="77777777" w:rsidR="00D4792D" w:rsidRDefault="00D4792D" w:rsidP="00D4792D">
      <w:pPr>
        <w:ind w:left="425" w:right="-585"/>
        <w:jc w:val="both"/>
      </w:pPr>
    </w:p>
    <w:p w14:paraId="3CBA44FF" w14:textId="77777777" w:rsidR="00D4792D" w:rsidRDefault="00D4792D" w:rsidP="00D4792D">
      <w:pPr>
        <w:ind w:left="425" w:right="-585"/>
        <w:jc w:val="both"/>
      </w:pPr>
      <w:r>
        <w:t>Num dia em que a temperatura ambiente é de 37 °C, uma pessoa, com essa mesma temperatura corporal, repousa à sombra. Para regular sua temperatura corporal e mantê-la constante, a pessoa libera calor através da evaporação do suor. Considere que a potência necessária para manter seu metabolismo é 120 W e que, nessas condições, 20% dessa energia é dissipada pelo suor, cujo calor de vaporização é igual ao da água (540 cal/g). Utilize 1 cal igual a 4 J.</w:t>
      </w:r>
    </w:p>
    <w:p w14:paraId="50F5C48D" w14:textId="77777777" w:rsidR="00D4792D" w:rsidRDefault="00D4792D" w:rsidP="00D4792D">
      <w:pPr>
        <w:ind w:left="425" w:right="-585"/>
        <w:jc w:val="both"/>
      </w:pPr>
    </w:p>
    <w:p w14:paraId="7F822DDC" w14:textId="77777777" w:rsidR="00D4792D" w:rsidRDefault="00D4792D" w:rsidP="00D4792D">
      <w:pPr>
        <w:ind w:left="425" w:right="-585"/>
        <w:jc w:val="both"/>
      </w:pPr>
      <w:r>
        <w:t>Após duas horas nessa situação, que quantidade de água essa pessoa deve ingerir para repor a perda pela transpiração?</w:t>
      </w:r>
    </w:p>
    <w:p w14:paraId="40264C8E" w14:textId="77777777" w:rsidR="00D4792D" w:rsidRDefault="00D4792D" w:rsidP="00D4792D">
      <w:pPr>
        <w:ind w:left="425" w:right="-585"/>
        <w:jc w:val="both"/>
      </w:pPr>
    </w:p>
    <w:p w14:paraId="1853B257" w14:textId="77777777" w:rsidR="00D4792D" w:rsidRDefault="00D4792D" w:rsidP="00D4792D">
      <w:pPr>
        <w:numPr>
          <w:ilvl w:val="0"/>
          <w:numId w:val="7"/>
        </w:numPr>
        <w:ind w:right="-585"/>
        <w:jc w:val="both"/>
      </w:pPr>
      <w:r>
        <w:t>0,08 g</w:t>
      </w:r>
    </w:p>
    <w:p w14:paraId="5DED6369" w14:textId="77777777" w:rsidR="00D4792D" w:rsidRDefault="00D4792D" w:rsidP="00D4792D">
      <w:pPr>
        <w:numPr>
          <w:ilvl w:val="0"/>
          <w:numId w:val="7"/>
        </w:numPr>
        <w:ind w:right="-585"/>
        <w:jc w:val="both"/>
      </w:pPr>
      <w:r>
        <w:t>0,44 g</w:t>
      </w:r>
    </w:p>
    <w:p w14:paraId="770B88A2" w14:textId="77777777" w:rsidR="00D4792D" w:rsidRDefault="00D4792D" w:rsidP="00D4792D">
      <w:pPr>
        <w:numPr>
          <w:ilvl w:val="0"/>
          <w:numId w:val="7"/>
        </w:numPr>
        <w:ind w:right="-585"/>
        <w:jc w:val="both"/>
      </w:pPr>
      <w:r>
        <w:t>1,30 g</w:t>
      </w:r>
    </w:p>
    <w:p w14:paraId="1085B8B9" w14:textId="77777777" w:rsidR="00D4792D" w:rsidRDefault="00D4792D" w:rsidP="00D4792D">
      <w:pPr>
        <w:numPr>
          <w:ilvl w:val="0"/>
          <w:numId w:val="7"/>
        </w:numPr>
        <w:ind w:right="-585"/>
        <w:jc w:val="both"/>
      </w:pPr>
      <w:r>
        <w:t>1,80 g</w:t>
      </w:r>
    </w:p>
    <w:p w14:paraId="750C4D12" w14:textId="77777777" w:rsidR="00D4792D" w:rsidRDefault="00D4792D" w:rsidP="00D4792D">
      <w:pPr>
        <w:numPr>
          <w:ilvl w:val="0"/>
          <w:numId w:val="7"/>
        </w:numPr>
        <w:ind w:right="-585"/>
        <w:jc w:val="both"/>
        <w:sectPr w:rsidR="00D4792D">
          <w:pgSz w:w="11909" w:h="16834"/>
          <w:pgMar w:top="1440" w:right="1440" w:bottom="1440" w:left="0" w:header="720" w:footer="720" w:gutter="0"/>
          <w:cols w:space="720"/>
        </w:sectPr>
      </w:pPr>
      <w:r>
        <w:t>80,0 g</w:t>
      </w:r>
    </w:p>
    <w:p w14:paraId="73F5B0C2" w14:textId="77777777" w:rsidR="00D4792D" w:rsidRDefault="00D4792D" w:rsidP="00D4792D">
      <w:pPr>
        <w:ind w:left="425" w:right="-585"/>
        <w:jc w:val="both"/>
      </w:pPr>
      <w:r>
        <w:lastRenderedPageBreak/>
        <w:t>Questão  enem2016351054</w:t>
      </w:r>
    </w:p>
    <w:p w14:paraId="338B012E" w14:textId="77777777" w:rsidR="00D4792D" w:rsidRDefault="00D4792D" w:rsidP="00D4792D">
      <w:pPr>
        <w:ind w:left="425" w:right="-585"/>
        <w:jc w:val="both"/>
      </w:pPr>
    </w:p>
    <w:p w14:paraId="76B9218B" w14:textId="77777777" w:rsidR="00D4792D" w:rsidRDefault="00D4792D" w:rsidP="00D4792D">
      <w:pPr>
        <w:ind w:left="425" w:right="-585"/>
        <w:jc w:val="both"/>
      </w:pPr>
      <w:r>
        <w:t>Suponha que um pesticida lipossolúvel que se acumula no organismo após ser ingerido tenha sido utilizado durante anos na região do Pantanal, ambiente que tem uma de suas cadeias alimentares representadas no esquema:</w:t>
      </w:r>
    </w:p>
    <w:p w14:paraId="3748B78D" w14:textId="77777777" w:rsidR="00D4792D" w:rsidRDefault="00D4792D" w:rsidP="00D4792D">
      <w:pPr>
        <w:ind w:left="425" w:right="-585"/>
        <w:jc w:val="both"/>
      </w:pPr>
    </w:p>
    <w:p w14:paraId="7BB65EFB" w14:textId="77777777" w:rsidR="00D4792D" w:rsidRDefault="00D4792D" w:rsidP="00D4792D">
      <w:pPr>
        <w:ind w:left="425" w:right="-585"/>
        <w:jc w:val="both"/>
      </w:pPr>
      <w:r>
        <w:t xml:space="preserve">PLÂNCTON </w:t>
      </w:r>
      <m:oMath>
        <m:r>
          <w:rPr>
            <w:rFonts w:ascii="Cambria Math" w:hAnsi="Cambria Math"/>
          </w:rPr>
          <m:t>→</m:t>
        </m:r>
      </m:oMath>
      <w:r>
        <w:t xml:space="preserve"> PULGA-D’ÁGUA </w:t>
      </w:r>
      <m:oMath>
        <m:r>
          <w:rPr>
            <w:rFonts w:ascii="Cambria Math" w:hAnsi="Cambria Math"/>
          </w:rPr>
          <m:t>→</m:t>
        </m:r>
      </m:oMath>
      <w:r>
        <w:t xml:space="preserve"> LAMBARI </w:t>
      </w:r>
      <m:oMath>
        <m:r>
          <w:rPr>
            <w:rFonts w:ascii="Cambria Math" w:hAnsi="Cambria Math"/>
          </w:rPr>
          <m:t>→</m:t>
        </m:r>
      </m:oMath>
      <w:r>
        <w:t xml:space="preserve"> PIRANHA </w:t>
      </w:r>
      <m:oMath>
        <m:r>
          <w:rPr>
            <w:rFonts w:ascii="Cambria Math" w:hAnsi="Cambria Math"/>
          </w:rPr>
          <m:t>→</m:t>
        </m:r>
      </m:oMath>
      <w:r>
        <w:t xml:space="preserve"> TUIUIÚ</w:t>
      </w:r>
    </w:p>
    <w:p w14:paraId="1E66BD52" w14:textId="77777777" w:rsidR="00D4792D" w:rsidRDefault="00D4792D" w:rsidP="00D4792D">
      <w:pPr>
        <w:ind w:left="425" w:right="-585"/>
        <w:jc w:val="both"/>
      </w:pPr>
    </w:p>
    <w:p w14:paraId="6679A943" w14:textId="77777777" w:rsidR="00D4792D" w:rsidRDefault="00D4792D" w:rsidP="00D4792D">
      <w:pPr>
        <w:ind w:left="425" w:right="-585"/>
        <w:jc w:val="both"/>
      </w:pPr>
      <w:r>
        <w:t>Um pesquisador avaliou a concentração do pesticida nos tecidos de lambaris da região e obteve um resultado de 6,1 partes por milhão (ppm).</w:t>
      </w:r>
    </w:p>
    <w:p w14:paraId="645F4B33" w14:textId="77777777" w:rsidR="00D4792D" w:rsidRDefault="00D4792D" w:rsidP="00D4792D">
      <w:pPr>
        <w:ind w:left="425" w:right="-585"/>
        <w:jc w:val="both"/>
      </w:pPr>
    </w:p>
    <w:p w14:paraId="36D4D7E4" w14:textId="77777777" w:rsidR="00D4792D" w:rsidRDefault="00D4792D" w:rsidP="00D4792D">
      <w:pPr>
        <w:ind w:left="425" w:right="-585"/>
        <w:jc w:val="both"/>
      </w:pPr>
      <w:r>
        <w:t>Qual será o resultado compatível com a concentração do pesticida (em ppm) nos tecidos dos outros componentes da cadeia alimentar?</w:t>
      </w:r>
    </w:p>
    <w:p w14:paraId="1E6B230B" w14:textId="77777777" w:rsidR="00D4792D" w:rsidRDefault="00D4792D" w:rsidP="00D4792D">
      <w:pPr>
        <w:ind w:left="425" w:right="-585"/>
        <w:jc w:val="both"/>
      </w:pPr>
    </w:p>
    <w:p w14:paraId="0F2C0EFA" w14:textId="77777777" w:rsidR="00D4792D" w:rsidRDefault="00D4792D" w:rsidP="00D4792D">
      <w:pPr>
        <w:numPr>
          <w:ilvl w:val="0"/>
          <w:numId w:val="79"/>
        </w:numPr>
        <w:ind w:right="-585"/>
        <w:jc w:val="both"/>
      </w:pPr>
    </w:p>
    <w:tbl>
      <w:tblPr>
        <w:tblStyle w:val="af0"/>
        <w:tblW w:w="9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8"/>
        <w:gridCol w:w="2437"/>
        <w:gridCol w:w="2437"/>
        <w:gridCol w:w="2437"/>
      </w:tblGrid>
      <w:tr w:rsidR="00D4792D" w14:paraId="0880D6E6" w14:textId="77777777" w:rsidTr="00143A47">
        <w:tc>
          <w:tcPr>
            <w:tcW w:w="2437" w:type="dxa"/>
            <w:shd w:val="clear" w:color="auto" w:fill="D9D9D9"/>
            <w:tcMar>
              <w:top w:w="100" w:type="dxa"/>
              <w:left w:w="100" w:type="dxa"/>
              <w:bottom w:w="100" w:type="dxa"/>
              <w:right w:w="100" w:type="dxa"/>
            </w:tcMar>
          </w:tcPr>
          <w:p w14:paraId="28474638" w14:textId="77777777" w:rsidR="00D4792D" w:rsidRDefault="00D4792D" w:rsidP="00143A47">
            <w:pPr>
              <w:ind w:right="-585"/>
              <w:jc w:val="both"/>
              <w:rPr>
                <w:b/>
              </w:rPr>
            </w:pPr>
            <w:r>
              <w:rPr>
                <w:b/>
              </w:rPr>
              <w:t xml:space="preserve">PLÂNCTON </w:t>
            </w:r>
          </w:p>
        </w:tc>
        <w:tc>
          <w:tcPr>
            <w:tcW w:w="2437" w:type="dxa"/>
            <w:shd w:val="clear" w:color="auto" w:fill="D9D9D9"/>
            <w:tcMar>
              <w:top w:w="100" w:type="dxa"/>
              <w:left w:w="100" w:type="dxa"/>
              <w:bottom w:w="100" w:type="dxa"/>
              <w:right w:w="100" w:type="dxa"/>
            </w:tcMar>
          </w:tcPr>
          <w:p w14:paraId="515D8B10" w14:textId="77777777" w:rsidR="00D4792D" w:rsidRDefault="00D4792D" w:rsidP="00143A47">
            <w:pPr>
              <w:ind w:right="-585"/>
              <w:jc w:val="both"/>
              <w:rPr>
                <w:b/>
              </w:rPr>
            </w:pPr>
            <w:r>
              <w:rPr>
                <w:b/>
              </w:rPr>
              <w:t>PULGA-D’ÁGUA</w:t>
            </w:r>
          </w:p>
        </w:tc>
        <w:tc>
          <w:tcPr>
            <w:tcW w:w="2437" w:type="dxa"/>
            <w:shd w:val="clear" w:color="auto" w:fill="D9D9D9"/>
            <w:tcMar>
              <w:top w:w="100" w:type="dxa"/>
              <w:left w:w="100" w:type="dxa"/>
              <w:bottom w:w="100" w:type="dxa"/>
              <w:right w:w="100" w:type="dxa"/>
            </w:tcMar>
          </w:tcPr>
          <w:p w14:paraId="0CACD1E9" w14:textId="77777777" w:rsidR="00D4792D" w:rsidRDefault="00D4792D" w:rsidP="00143A47">
            <w:pPr>
              <w:ind w:right="-585"/>
              <w:jc w:val="both"/>
              <w:rPr>
                <w:b/>
              </w:rPr>
            </w:pPr>
            <w:r>
              <w:rPr>
                <w:b/>
              </w:rPr>
              <w:t>PIRANHA</w:t>
            </w:r>
          </w:p>
        </w:tc>
        <w:tc>
          <w:tcPr>
            <w:tcW w:w="2437" w:type="dxa"/>
            <w:shd w:val="clear" w:color="auto" w:fill="D9D9D9"/>
            <w:tcMar>
              <w:top w:w="100" w:type="dxa"/>
              <w:left w:w="100" w:type="dxa"/>
              <w:bottom w:w="100" w:type="dxa"/>
              <w:right w:w="100" w:type="dxa"/>
            </w:tcMar>
          </w:tcPr>
          <w:p w14:paraId="5CFD9D1A" w14:textId="77777777" w:rsidR="00D4792D" w:rsidRDefault="00D4792D" w:rsidP="00143A47">
            <w:pPr>
              <w:ind w:right="-585"/>
              <w:jc w:val="both"/>
              <w:rPr>
                <w:b/>
              </w:rPr>
            </w:pPr>
            <w:r>
              <w:rPr>
                <w:b/>
              </w:rPr>
              <w:t>TUIUIÚ</w:t>
            </w:r>
          </w:p>
        </w:tc>
      </w:tr>
      <w:tr w:rsidR="00D4792D" w14:paraId="2030D337" w14:textId="77777777" w:rsidTr="00143A47">
        <w:tc>
          <w:tcPr>
            <w:tcW w:w="2437" w:type="dxa"/>
            <w:shd w:val="clear" w:color="auto" w:fill="auto"/>
            <w:tcMar>
              <w:top w:w="100" w:type="dxa"/>
              <w:left w:w="100" w:type="dxa"/>
              <w:bottom w:w="100" w:type="dxa"/>
              <w:right w:w="100" w:type="dxa"/>
            </w:tcMar>
          </w:tcPr>
          <w:p w14:paraId="51C0F0F9" w14:textId="77777777" w:rsidR="00D4792D" w:rsidRDefault="00D4792D" w:rsidP="00143A47">
            <w:pPr>
              <w:widowControl w:val="0"/>
              <w:pBdr>
                <w:top w:val="nil"/>
                <w:left w:val="nil"/>
                <w:bottom w:val="nil"/>
                <w:right w:val="nil"/>
                <w:between w:val="nil"/>
              </w:pBdr>
              <w:spacing w:line="240" w:lineRule="auto"/>
            </w:pPr>
            <w:r>
              <w:t>15,1</w:t>
            </w:r>
          </w:p>
        </w:tc>
        <w:tc>
          <w:tcPr>
            <w:tcW w:w="2437" w:type="dxa"/>
            <w:shd w:val="clear" w:color="auto" w:fill="auto"/>
            <w:tcMar>
              <w:top w:w="100" w:type="dxa"/>
              <w:left w:w="100" w:type="dxa"/>
              <w:bottom w:w="100" w:type="dxa"/>
              <w:right w:w="100" w:type="dxa"/>
            </w:tcMar>
          </w:tcPr>
          <w:p w14:paraId="71E95BDE" w14:textId="77777777" w:rsidR="00D4792D" w:rsidRDefault="00D4792D" w:rsidP="00143A47">
            <w:pPr>
              <w:widowControl w:val="0"/>
              <w:pBdr>
                <w:top w:val="nil"/>
                <w:left w:val="nil"/>
                <w:bottom w:val="nil"/>
                <w:right w:val="nil"/>
                <w:between w:val="nil"/>
              </w:pBdr>
              <w:spacing w:line="240" w:lineRule="auto"/>
            </w:pPr>
            <w:r>
              <w:t>10,3</w:t>
            </w:r>
          </w:p>
        </w:tc>
        <w:tc>
          <w:tcPr>
            <w:tcW w:w="2437" w:type="dxa"/>
            <w:shd w:val="clear" w:color="auto" w:fill="auto"/>
            <w:tcMar>
              <w:top w:w="100" w:type="dxa"/>
              <w:left w:w="100" w:type="dxa"/>
              <w:bottom w:w="100" w:type="dxa"/>
              <w:right w:w="100" w:type="dxa"/>
            </w:tcMar>
          </w:tcPr>
          <w:p w14:paraId="20764491" w14:textId="77777777" w:rsidR="00D4792D" w:rsidRDefault="00D4792D" w:rsidP="00143A47">
            <w:pPr>
              <w:widowControl w:val="0"/>
              <w:pBdr>
                <w:top w:val="nil"/>
                <w:left w:val="nil"/>
                <w:bottom w:val="nil"/>
                <w:right w:val="nil"/>
                <w:between w:val="nil"/>
              </w:pBdr>
              <w:spacing w:line="240" w:lineRule="auto"/>
            </w:pPr>
            <w:r>
              <w:t>4,3</w:t>
            </w:r>
          </w:p>
        </w:tc>
        <w:tc>
          <w:tcPr>
            <w:tcW w:w="2437" w:type="dxa"/>
            <w:shd w:val="clear" w:color="auto" w:fill="auto"/>
            <w:tcMar>
              <w:top w:w="100" w:type="dxa"/>
              <w:left w:w="100" w:type="dxa"/>
              <w:bottom w:w="100" w:type="dxa"/>
              <w:right w:w="100" w:type="dxa"/>
            </w:tcMar>
          </w:tcPr>
          <w:p w14:paraId="74313E52" w14:textId="77777777" w:rsidR="00D4792D" w:rsidRDefault="00D4792D" w:rsidP="00143A47">
            <w:pPr>
              <w:widowControl w:val="0"/>
              <w:pBdr>
                <w:top w:val="nil"/>
                <w:left w:val="nil"/>
                <w:bottom w:val="nil"/>
                <w:right w:val="nil"/>
                <w:between w:val="nil"/>
              </w:pBdr>
              <w:spacing w:line="240" w:lineRule="auto"/>
            </w:pPr>
            <w:r>
              <w:t>1,2</w:t>
            </w:r>
          </w:p>
        </w:tc>
      </w:tr>
    </w:tbl>
    <w:p w14:paraId="0C23AF8A" w14:textId="77777777" w:rsidR="00D4792D" w:rsidRDefault="00D4792D" w:rsidP="00D4792D">
      <w:pPr>
        <w:ind w:right="-585"/>
        <w:jc w:val="both"/>
      </w:pPr>
    </w:p>
    <w:p w14:paraId="5011EA58" w14:textId="77777777" w:rsidR="00D4792D" w:rsidRDefault="00D4792D" w:rsidP="00D4792D">
      <w:pPr>
        <w:numPr>
          <w:ilvl w:val="0"/>
          <w:numId w:val="79"/>
        </w:numPr>
        <w:ind w:right="-585"/>
        <w:jc w:val="both"/>
      </w:pPr>
    </w:p>
    <w:tbl>
      <w:tblPr>
        <w:tblStyle w:val="af1"/>
        <w:tblW w:w="9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8"/>
        <w:gridCol w:w="2437"/>
        <w:gridCol w:w="2437"/>
        <w:gridCol w:w="2437"/>
      </w:tblGrid>
      <w:tr w:rsidR="00D4792D" w14:paraId="4CEF0B1D" w14:textId="77777777" w:rsidTr="00143A47">
        <w:tc>
          <w:tcPr>
            <w:tcW w:w="2437" w:type="dxa"/>
            <w:shd w:val="clear" w:color="auto" w:fill="D9D9D9"/>
            <w:tcMar>
              <w:top w:w="100" w:type="dxa"/>
              <w:left w:w="100" w:type="dxa"/>
              <w:bottom w:w="100" w:type="dxa"/>
              <w:right w:w="100" w:type="dxa"/>
            </w:tcMar>
          </w:tcPr>
          <w:p w14:paraId="5A58080F" w14:textId="77777777" w:rsidR="00D4792D" w:rsidRDefault="00D4792D" w:rsidP="00143A47">
            <w:pPr>
              <w:ind w:right="-585"/>
              <w:jc w:val="both"/>
              <w:rPr>
                <w:b/>
              </w:rPr>
            </w:pPr>
            <w:r>
              <w:rPr>
                <w:b/>
              </w:rPr>
              <w:t xml:space="preserve">PLÂNCTON </w:t>
            </w:r>
          </w:p>
        </w:tc>
        <w:tc>
          <w:tcPr>
            <w:tcW w:w="2437" w:type="dxa"/>
            <w:shd w:val="clear" w:color="auto" w:fill="D9D9D9"/>
            <w:tcMar>
              <w:top w:w="100" w:type="dxa"/>
              <w:left w:w="100" w:type="dxa"/>
              <w:bottom w:w="100" w:type="dxa"/>
              <w:right w:w="100" w:type="dxa"/>
            </w:tcMar>
          </w:tcPr>
          <w:p w14:paraId="7E3A1C55" w14:textId="77777777" w:rsidR="00D4792D" w:rsidRDefault="00D4792D" w:rsidP="00143A47">
            <w:pPr>
              <w:ind w:right="-585"/>
              <w:jc w:val="both"/>
              <w:rPr>
                <w:b/>
              </w:rPr>
            </w:pPr>
            <w:r>
              <w:rPr>
                <w:b/>
              </w:rPr>
              <w:t>PULGA-D’ÁGUA</w:t>
            </w:r>
          </w:p>
        </w:tc>
        <w:tc>
          <w:tcPr>
            <w:tcW w:w="2437" w:type="dxa"/>
            <w:shd w:val="clear" w:color="auto" w:fill="D9D9D9"/>
            <w:tcMar>
              <w:top w:w="100" w:type="dxa"/>
              <w:left w:w="100" w:type="dxa"/>
              <w:bottom w:w="100" w:type="dxa"/>
              <w:right w:w="100" w:type="dxa"/>
            </w:tcMar>
          </w:tcPr>
          <w:p w14:paraId="165DF6DF" w14:textId="77777777" w:rsidR="00D4792D" w:rsidRDefault="00D4792D" w:rsidP="00143A47">
            <w:pPr>
              <w:ind w:right="-585"/>
              <w:jc w:val="both"/>
              <w:rPr>
                <w:b/>
              </w:rPr>
            </w:pPr>
            <w:r>
              <w:rPr>
                <w:b/>
              </w:rPr>
              <w:t>PIRANHA</w:t>
            </w:r>
          </w:p>
        </w:tc>
        <w:tc>
          <w:tcPr>
            <w:tcW w:w="2437" w:type="dxa"/>
            <w:shd w:val="clear" w:color="auto" w:fill="D9D9D9"/>
            <w:tcMar>
              <w:top w:w="100" w:type="dxa"/>
              <w:left w:w="100" w:type="dxa"/>
              <w:bottom w:w="100" w:type="dxa"/>
              <w:right w:w="100" w:type="dxa"/>
            </w:tcMar>
          </w:tcPr>
          <w:p w14:paraId="2DD48495" w14:textId="77777777" w:rsidR="00D4792D" w:rsidRDefault="00D4792D" w:rsidP="00143A47">
            <w:pPr>
              <w:ind w:right="-585"/>
              <w:jc w:val="both"/>
              <w:rPr>
                <w:b/>
              </w:rPr>
            </w:pPr>
            <w:r>
              <w:rPr>
                <w:b/>
              </w:rPr>
              <w:t>TUIUIÚ</w:t>
            </w:r>
          </w:p>
        </w:tc>
      </w:tr>
      <w:tr w:rsidR="00D4792D" w14:paraId="006AD123" w14:textId="77777777" w:rsidTr="00143A47">
        <w:tc>
          <w:tcPr>
            <w:tcW w:w="2437" w:type="dxa"/>
            <w:shd w:val="clear" w:color="auto" w:fill="auto"/>
            <w:tcMar>
              <w:top w:w="100" w:type="dxa"/>
              <w:left w:w="100" w:type="dxa"/>
              <w:bottom w:w="100" w:type="dxa"/>
              <w:right w:w="100" w:type="dxa"/>
            </w:tcMar>
          </w:tcPr>
          <w:p w14:paraId="098A4037" w14:textId="77777777" w:rsidR="00D4792D" w:rsidRDefault="00D4792D" w:rsidP="00143A47">
            <w:pPr>
              <w:widowControl w:val="0"/>
              <w:spacing w:line="240" w:lineRule="auto"/>
            </w:pPr>
            <w:r>
              <w:t>6,1</w:t>
            </w:r>
          </w:p>
        </w:tc>
        <w:tc>
          <w:tcPr>
            <w:tcW w:w="2437" w:type="dxa"/>
            <w:shd w:val="clear" w:color="auto" w:fill="auto"/>
            <w:tcMar>
              <w:top w:w="100" w:type="dxa"/>
              <w:left w:w="100" w:type="dxa"/>
              <w:bottom w:w="100" w:type="dxa"/>
              <w:right w:w="100" w:type="dxa"/>
            </w:tcMar>
          </w:tcPr>
          <w:p w14:paraId="17CE27F1" w14:textId="77777777" w:rsidR="00D4792D" w:rsidRDefault="00D4792D" w:rsidP="00143A47">
            <w:pPr>
              <w:widowControl w:val="0"/>
              <w:spacing w:line="240" w:lineRule="auto"/>
            </w:pPr>
            <w:r>
              <w:t>6,1</w:t>
            </w:r>
          </w:p>
        </w:tc>
        <w:tc>
          <w:tcPr>
            <w:tcW w:w="2437" w:type="dxa"/>
            <w:shd w:val="clear" w:color="auto" w:fill="auto"/>
            <w:tcMar>
              <w:top w:w="100" w:type="dxa"/>
              <w:left w:w="100" w:type="dxa"/>
              <w:bottom w:w="100" w:type="dxa"/>
              <w:right w:w="100" w:type="dxa"/>
            </w:tcMar>
          </w:tcPr>
          <w:p w14:paraId="5ADF1799" w14:textId="77777777" w:rsidR="00D4792D" w:rsidRDefault="00D4792D" w:rsidP="00143A47">
            <w:pPr>
              <w:widowControl w:val="0"/>
              <w:spacing w:line="240" w:lineRule="auto"/>
            </w:pPr>
            <w:r>
              <w:t>6,1</w:t>
            </w:r>
          </w:p>
        </w:tc>
        <w:tc>
          <w:tcPr>
            <w:tcW w:w="2437" w:type="dxa"/>
            <w:shd w:val="clear" w:color="auto" w:fill="auto"/>
            <w:tcMar>
              <w:top w:w="100" w:type="dxa"/>
              <w:left w:w="100" w:type="dxa"/>
              <w:bottom w:w="100" w:type="dxa"/>
              <w:right w:w="100" w:type="dxa"/>
            </w:tcMar>
          </w:tcPr>
          <w:p w14:paraId="3B993AA0" w14:textId="77777777" w:rsidR="00D4792D" w:rsidRDefault="00D4792D" w:rsidP="00143A47">
            <w:pPr>
              <w:widowControl w:val="0"/>
              <w:spacing w:line="240" w:lineRule="auto"/>
            </w:pPr>
            <w:r>
              <w:t>6,1</w:t>
            </w:r>
          </w:p>
        </w:tc>
      </w:tr>
    </w:tbl>
    <w:p w14:paraId="1CE5EA5B" w14:textId="77777777" w:rsidR="00D4792D" w:rsidRDefault="00D4792D" w:rsidP="00D4792D">
      <w:pPr>
        <w:ind w:right="-585"/>
        <w:jc w:val="both"/>
      </w:pPr>
    </w:p>
    <w:p w14:paraId="3B5C7934" w14:textId="77777777" w:rsidR="00D4792D" w:rsidRDefault="00D4792D" w:rsidP="00D4792D">
      <w:pPr>
        <w:numPr>
          <w:ilvl w:val="0"/>
          <w:numId w:val="79"/>
        </w:numPr>
        <w:ind w:right="-585"/>
        <w:jc w:val="both"/>
      </w:pPr>
    </w:p>
    <w:tbl>
      <w:tblPr>
        <w:tblStyle w:val="af2"/>
        <w:tblW w:w="9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8"/>
        <w:gridCol w:w="2437"/>
        <w:gridCol w:w="2437"/>
        <w:gridCol w:w="2437"/>
      </w:tblGrid>
      <w:tr w:rsidR="00D4792D" w14:paraId="1EF17616" w14:textId="77777777" w:rsidTr="00143A47">
        <w:tc>
          <w:tcPr>
            <w:tcW w:w="2437" w:type="dxa"/>
            <w:shd w:val="clear" w:color="auto" w:fill="D9D9D9"/>
            <w:tcMar>
              <w:top w:w="100" w:type="dxa"/>
              <w:left w:w="100" w:type="dxa"/>
              <w:bottom w:w="100" w:type="dxa"/>
              <w:right w:w="100" w:type="dxa"/>
            </w:tcMar>
          </w:tcPr>
          <w:p w14:paraId="65A2A48E" w14:textId="77777777" w:rsidR="00D4792D" w:rsidRDefault="00D4792D" w:rsidP="00143A47">
            <w:pPr>
              <w:ind w:right="-585"/>
              <w:jc w:val="both"/>
              <w:rPr>
                <w:b/>
              </w:rPr>
            </w:pPr>
            <w:r>
              <w:rPr>
                <w:b/>
              </w:rPr>
              <w:t xml:space="preserve">PLÂNCTON </w:t>
            </w:r>
          </w:p>
        </w:tc>
        <w:tc>
          <w:tcPr>
            <w:tcW w:w="2437" w:type="dxa"/>
            <w:shd w:val="clear" w:color="auto" w:fill="D9D9D9"/>
            <w:tcMar>
              <w:top w:w="100" w:type="dxa"/>
              <w:left w:w="100" w:type="dxa"/>
              <w:bottom w:w="100" w:type="dxa"/>
              <w:right w:w="100" w:type="dxa"/>
            </w:tcMar>
          </w:tcPr>
          <w:p w14:paraId="2B8FC9E2" w14:textId="77777777" w:rsidR="00D4792D" w:rsidRDefault="00D4792D" w:rsidP="00143A47">
            <w:pPr>
              <w:ind w:right="-585"/>
              <w:jc w:val="both"/>
              <w:rPr>
                <w:b/>
              </w:rPr>
            </w:pPr>
            <w:r>
              <w:rPr>
                <w:b/>
              </w:rPr>
              <w:t>PULGA-D’ÁGUA</w:t>
            </w:r>
          </w:p>
        </w:tc>
        <w:tc>
          <w:tcPr>
            <w:tcW w:w="2437" w:type="dxa"/>
            <w:shd w:val="clear" w:color="auto" w:fill="D9D9D9"/>
            <w:tcMar>
              <w:top w:w="100" w:type="dxa"/>
              <w:left w:w="100" w:type="dxa"/>
              <w:bottom w:w="100" w:type="dxa"/>
              <w:right w:w="100" w:type="dxa"/>
            </w:tcMar>
          </w:tcPr>
          <w:p w14:paraId="4640A4F7" w14:textId="77777777" w:rsidR="00D4792D" w:rsidRDefault="00D4792D" w:rsidP="00143A47">
            <w:pPr>
              <w:ind w:right="-585"/>
              <w:jc w:val="both"/>
              <w:rPr>
                <w:b/>
              </w:rPr>
            </w:pPr>
            <w:r>
              <w:rPr>
                <w:b/>
              </w:rPr>
              <w:t>PIRANHA</w:t>
            </w:r>
          </w:p>
        </w:tc>
        <w:tc>
          <w:tcPr>
            <w:tcW w:w="2437" w:type="dxa"/>
            <w:shd w:val="clear" w:color="auto" w:fill="D9D9D9"/>
            <w:tcMar>
              <w:top w:w="100" w:type="dxa"/>
              <w:left w:w="100" w:type="dxa"/>
              <w:bottom w:w="100" w:type="dxa"/>
              <w:right w:w="100" w:type="dxa"/>
            </w:tcMar>
          </w:tcPr>
          <w:p w14:paraId="3905649C" w14:textId="77777777" w:rsidR="00D4792D" w:rsidRDefault="00D4792D" w:rsidP="00143A47">
            <w:pPr>
              <w:ind w:right="-585"/>
              <w:jc w:val="both"/>
              <w:rPr>
                <w:b/>
              </w:rPr>
            </w:pPr>
            <w:r>
              <w:rPr>
                <w:b/>
              </w:rPr>
              <w:t>TUIUIÚ</w:t>
            </w:r>
          </w:p>
        </w:tc>
      </w:tr>
      <w:tr w:rsidR="00D4792D" w14:paraId="557BA486" w14:textId="77777777" w:rsidTr="00143A47">
        <w:tc>
          <w:tcPr>
            <w:tcW w:w="2437" w:type="dxa"/>
            <w:shd w:val="clear" w:color="auto" w:fill="auto"/>
            <w:tcMar>
              <w:top w:w="100" w:type="dxa"/>
              <w:left w:w="100" w:type="dxa"/>
              <w:bottom w:w="100" w:type="dxa"/>
              <w:right w:w="100" w:type="dxa"/>
            </w:tcMar>
          </w:tcPr>
          <w:p w14:paraId="304BF36C" w14:textId="77777777" w:rsidR="00D4792D" w:rsidRDefault="00D4792D" w:rsidP="00143A47">
            <w:pPr>
              <w:widowControl w:val="0"/>
              <w:spacing w:line="240" w:lineRule="auto"/>
            </w:pPr>
            <w:r>
              <w:t>2,1</w:t>
            </w:r>
          </w:p>
        </w:tc>
        <w:tc>
          <w:tcPr>
            <w:tcW w:w="2437" w:type="dxa"/>
            <w:shd w:val="clear" w:color="auto" w:fill="auto"/>
            <w:tcMar>
              <w:top w:w="100" w:type="dxa"/>
              <w:left w:w="100" w:type="dxa"/>
              <w:bottom w:w="100" w:type="dxa"/>
              <w:right w:w="100" w:type="dxa"/>
            </w:tcMar>
          </w:tcPr>
          <w:p w14:paraId="6CC6505F" w14:textId="77777777" w:rsidR="00D4792D" w:rsidRDefault="00D4792D" w:rsidP="00143A47">
            <w:pPr>
              <w:widowControl w:val="0"/>
              <w:spacing w:line="240" w:lineRule="auto"/>
            </w:pPr>
            <w:r>
              <w:t>4,3</w:t>
            </w:r>
          </w:p>
        </w:tc>
        <w:tc>
          <w:tcPr>
            <w:tcW w:w="2437" w:type="dxa"/>
            <w:shd w:val="clear" w:color="auto" w:fill="auto"/>
            <w:tcMar>
              <w:top w:w="100" w:type="dxa"/>
              <w:left w:w="100" w:type="dxa"/>
              <w:bottom w:w="100" w:type="dxa"/>
              <w:right w:w="100" w:type="dxa"/>
            </w:tcMar>
          </w:tcPr>
          <w:p w14:paraId="0F063A0F" w14:textId="77777777" w:rsidR="00D4792D" w:rsidRDefault="00D4792D" w:rsidP="00143A47">
            <w:pPr>
              <w:widowControl w:val="0"/>
              <w:spacing w:line="240" w:lineRule="auto"/>
            </w:pPr>
            <w:r>
              <w:t>10,4</w:t>
            </w:r>
          </w:p>
        </w:tc>
        <w:tc>
          <w:tcPr>
            <w:tcW w:w="2437" w:type="dxa"/>
            <w:shd w:val="clear" w:color="auto" w:fill="auto"/>
            <w:tcMar>
              <w:top w:w="100" w:type="dxa"/>
              <w:left w:w="100" w:type="dxa"/>
              <w:bottom w:w="100" w:type="dxa"/>
              <w:right w:w="100" w:type="dxa"/>
            </w:tcMar>
          </w:tcPr>
          <w:p w14:paraId="7CEE1A80" w14:textId="77777777" w:rsidR="00D4792D" w:rsidRDefault="00D4792D" w:rsidP="00143A47">
            <w:pPr>
              <w:widowControl w:val="0"/>
              <w:spacing w:line="240" w:lineRule="auto"/>
            </w:pPr>
            <w:r>
              <w:t>14,3</w:t>
            </w:r>
          </w:p>
        </w:tc>
      </w:tr>
    </w:tbl>
    <w:p w14:paraId="0363849F" w14:textId="77777777" w:rsidR="00D4792D" w:rsidRDefault="00D4792D" w:rsidP="00D4792D">
      <w:pPr>
        <w:ind w:right="-585"/>
        <w:jc w:val="both"/>
      </w:pPr>
    </w:p>
    <w:p w14:paraId="1BE3765F" w14:textId="77777777" w:rsidR="00D4792D" w:rsidRDefault="00D4792D" w:rsidP="00D4792D">
      <w:pPr>
        <w:numPr>
          <w:ilvl w:val="0"/>
          <w:numId w:val="79"/>
        </w:numPr>
        <w:ind w:right="-585"/>
        <w:jc w:val="both"/>
      </w:pPr>
    </w:p>
    <w:tbl>
      <w:tblPr>
        <w:tblStyle w:val="af3"/>
        <w:tblW w:w="9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8"/>
        <w:gridCol w:w="2437"/>
        <w:gridCol w:w="2437"/>
        <w:gridCol w:w="2437"/>
      </w:tblGrid>
      <w:tr w:rsidR="00D4792D" w14:paraId="1E1CC2BB" w14:textId="77777777" w:rsidTr="00143A47">
        <w:tc>
          <w:tcPr>
            <w:tcW w:w="2437" w:type="dxa"/>
            <w:shd w:val="clear" w:color="auto" w:fill="D9D9D9"/>
            <w:tcMar>
              <w:top w:w="100" w:type="dxa"/>
              <w:left w:w="100" w:type="dxa"/>
              <w:bottom w:w="100" w:type="dxa"/>
              <w:right w:w="100" w:type="dxa"/>
            </w:tcMar>
          </w:tcPr>
          <w:p w14:paraId="0040CD3E" w14:textId="77777777" w:rsidR="00D4792D" w:rsidRDefault="00D4792D" w:rsidP="00143A47">
            <w:pPr>
              <w:ind w:right="-585"/>
              <w:jc w:val="both"/>
              <w:rPr>
                <w:b/>
              </w:rPr>
            </w:pPr>
            <w:r>
              <w:rPr>
                <w:b/>
              </w:rPr>
              <w:t xml:space="preserve">PLÂNCTON </w:t>
            </w:r>
          </w:p>
        </w:tc>
        <w:tc>
          <w:tcPr>
            <w:tcW w:w="2437" w:type="dxa"/>
            <w:shd w:val="clear" w:color="auto" w:fill="D9D9D9"/>
            <w:tcMar>
              <w:top w:w="100" w:type="dxa"/>
              <w:left w:w="100" w:type="dxa"/>
              <w:bottom w:w="100" w:type="dxa"/>
              <w:right w:w="100" w:type="dxa"/>
            </w:tcMar>
          </w:tcPr>
          <w:p w14:paraId="510E75E0" w14:textId="77777777" w:rsidR="00D4792D" w:rsidRDefault="00D4792D" w:rsidP="00143A47">
            <w:pPr>
              <w:ind w:right="-585"/>
              <w:jc w:val="both"/>
              <w:rPr>
                <w:b/>
              </w:rPr>
            </w:pPr>
            <w:r>
              <w:rPr>
                <w:b/>
              </w:rPr>
              <w:t>PULGA-D’ÁGUA</w:t>
            </w:r>
          </w:p>
        </w:tc>
        <w:tc>
          <w:tcPr>
            <w:tcW w:w="2437" w:type="dxa"/>
            <w:shd w:val="clear" w:color="auto" w:fill="D9D9D9"/>
            <w:tcMar>
              <w:top w:w="100" w:type="dxa"/>
              <w:left w:w="100" w:type="dxa"/>
              <w:bottom w:w="100" w:type="dxa"/>
              <w:right w:w="100" w:type="dxa"/>
            </w:tcMar>
          </w:tcPr>
          <w:p w14:paraId="32CCEE9D" w14:textId="77777777" w:rsidR="00D4792D" w:rsidRDefault="00D4792D" w:rsidP="00143A47">
            <w:pPr>
              <w:ind w:right="-585"/>
              <w:jc w:val="both"/>
              <w:rPr>
                <w:b/>
              </w:rPr>
            </w:pPr>
            <w:r>
              <w:rPr>
                <w:b/>
              </w:rPr>
              <w:t>PIRANHA</w:t>
            </w:r>
          </w:p>
        </w:tc>
        <w:tc>
          <w:tcPr>
            <w:tcW w:w="2437" w:type="dxa"/>
            <w:shd w:val="clear" w:color="auto" w:fill="D9D9D9"/>
            <w:tcMar>
              <w:top w:w="100" w:type="dxa"/>
              <w:left w:w="100" w:type="dxa"/>
              <w:bottom w:w="100" w:type="dxa"/>
              <w:right w:w="100" w:type="dxa"/>
            </w:tcMar>
          </w:tcPr>
          <w:p w14:paraId="7AEAD5E6" w14:textId="77777777" w:rsidR="00D4792D" w:rsidRDefault="00D4792D" w:rsidP="00143A47">
            <w:pPr>
              <w:ind w:right="-585"/>
              <w:jc w:val="both"/>
              <w:rPr>
                <w:b/>
              </w:rPr>
            </w:pPr>
            <w:r>
              <w:rPr>
                <w:b/>
              </w:rPr>
              <w:t>TUIUIÚ</w:t>
            </w:r>
          </w:p>
        </w:tc>
      </w:tr>
      <w:tr w:rsidR="00D4792D" w14:paraId="644B197B" w14:textId="77777777" w:rsidTr="00143A47">
        <w:tc>
          <w:tcPr>
            <w:tcW w:w="2437" w:type="dxa"/>
            <w:shd w:val="clear" w:color="auto" w:fill="auto"/>
            <w:tcMar>
              <w:top w:w="100" w:type="dxa"/>
              <w:left w:w="100" w:type="dxa"/>
              <w:bottom w:w="100" w:type="dxa"/>
              <w:right w:w="100" w:type="dxa"/>
            </w:tcMar>
          </w:tcPr>
          <w:p w14:paraId="5067423F" w14:textId="77777777" w:rsidR="00D4792D" w:rsidRDefault="00D4792D" w:rsidP="00143A47">
            <w:pPr>
              <w:widowControl w:val="0"/>
              <w:spacing w:line="240" w:lineRule="auto"/>
            </w:pPr>
            <w:r>
              <w:t>2,1</w:t>
            </w:r>
          </w:p>
        </w:tc>
        <w:tc>
          <w:tcPr>
            <w:tcW w:w="2437" w:type="dxa"/>
            <w:shd w:val="clear" w:color="auto" w:fill="auto"/>
            <w:tcMar>
              <w:top w:w="100" w:type="dxa"/>
              <w:left w:w="100" w:type="dxa"/>
              <w:bottom w:w="100" w:type="dxa"/>
              <w:right w:w="100" w:type="dxa"/>
            </w:tcMar>
          </w:tcPr>
          <w:p w14:paraId="24653B36" w14:textId="77777777" w:rsidR="00D4792D" w:rsidRDefault="00D4792D" w:rsidP="00143A47">
            <w:pPr>
              <w:widowControl w:val="0"/>
              <w:spacing w:line="240" w:lineRule="auto"/>
            </w:pPr>
            <w:r>
              <w:t>3,9</w:t>
            </w:r>
          </w:p>
        </w:tc>
        <w:tc>
          <w:tcPr>
            <w:tcW w:w="2437" w:type="dxa"/>
            <w:shd w:val="clear" w:color="auto" w:fill="auto"/>
            <w:tcMar>
              <w:top w:w="100" w:type="dxa"/>
              <w:left w:w="100" w:type="dxa"/>
              <w:bottom w:w="100" w:type="dxa"/>
              <w:right w:w="100" w:type="dxa"/>
            </w:tcMar>
          </w:tcPr>
          <w:p w14:paraId="5A9D55AA" w14:textId="77777777" w:rsidR="00D4792D" w:rsidRDefault="00D4792D" w:rsidP="00143A47">
            <w:pPr>
              <w:widowControl w:val="0"/>
              <w:spacing w:line="240" w:lineRule="auto"/>
            </w:pPr>
            <w:r>
              <w:t>4,1</w:t>
            </w:r>
          </w:p>
        </w:tc>
        <w:tc>
          <w:tcPr>
            <w:tcW w:w="2437" w:type="dxa"/>
            <w:shd w:val="clear" w:color="auto" w:fill="auto"/>
            <w:tcMar>
              <w:top w:w="100" w:type="dxa"/>
              <w:left w:w="100" w:type="dxa"/>
              <w:bottom w:w="100" w:type="dxa"/>
              <w:right w:w="100" w:type="dxa"/>
            </w:tcMar>
          </w:tcPr>
          <w:p w14:paraId="60EC4CCC" w14:textId="77777777" w:rsidR="00D4792D" w:rsidRDefault="00D4792D" w:rsidP="00143A47">
            <w:pPr>
              <w:widowControl w:val="0"/>
              <w:spacing w:line="240" w:lineRule="auto"/>
            </w:pPr>
            <w:r>
              <w:t>2,3</w:t>
            </w:r>
          </w:p>
        </w:tc>
      </w:tr>
    </w:tbl>
    <w:p w14:paraId="301D68B0" w14:textId="77777777" w:rsidR="00D4792D" w:rsidRDefault="00D4792D" w:rsidP="00D4792D">
      <w:pPr>
        <w:ind w:right="-585"/>
        <w:jc w:val="both"/>
      </w:pPr>
    </w:p>
    <w:p w14:paraId="7345FC14" w14:textId="77777777" w:rsidR="00D4792D" w:rsidRDefault="00D4792D" w:rsidP="00D4792D">
      <w:pPr>
        <w:numPr>
          <w:ilvl w:val="0"/>
          <w:numId w:val="79"/>
        </w:numPr>
        <w:ind w:right="-585"/>
        <w:jc w:val="both"/>
      </w:pPr>
    </w:p>
    <w:tbl>
      <w:tblPr>
        <w:tblStyle w:val="af4"/>
        <w:tblW w:w="9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8"/>
        <w:gridCol w:w="2437"/>
        <w:gridCol w:w="2437"/>
        <w:gridCol w:w="2437"/>
      </w:tblGrid>
      <w:tr w:rsidR="00D4792D" w14:paraId="42F88D41" w14:textId="77777777" w:rsidTr="00143A47">
        <w:tc>
          <w:tcPr>
            <w:tcW w:w="2437" w:type="dxa"/>
            <w:shd w:val="clear" w:color="auto" w:fill="D9D9D9"/>
            <w:tcMar>
              <w:top w:w="100" w:type="dxa"/>
              <w:left w:w="100" w:type="dxa"/>
              <w:bottom w:w="100" w:type="dxa"/>
              <w:right w:w="100" w:type="dxa"/>
            </w:tcMar>
          </w:tcPr>
          <w:p w14:paraId="5EE48ACB" w14:textId="77777777" w:rsidR="00D4792D" w:rsidRDefault="00D4792D" w:rsidP="00143A47">
            <w:pPr>
              <w:ind w:right="-585"/>
              <w:jc w:val="both"/>
              <w:rPr>
                <w:b/>
              </w:rPr>
            </w:pPr>
            <w:r>
              <w:rPr>
                <w:b/>
              </w:rPr>
              <w:t xml:space="preserve">PLÂNCTON </w:t>
            </w:r>
          </w:p>
        </w:tc>
        <w:tc>
          <w:tcPr>
            <w:tcW w:w="2437" w:type="dxa"/>
            <w:shd w:val="clear" w:color="auto" w:fill="D9D9D9"/>
            <w:tcMar>
              <w:top w:w="100" w:type="dxa"/>
              <w:left w:w="100" w:type="dxa"/>
              <w:bottom w:w="100" w:type="dxa"/>
              <w:right w:w="100" w:type="dxa"/>
            </w:tcMar>
          </w:tcPr>
          <w:p w14:paraId="00AD6D95" w14:textId="77777777" w:rsidR="00D4792D" w:rsidRDefault="00D4792D" w:rsidP="00143A47">
            <w:pPr>
              <w:ind w:right="-585"/>
              <w:jc w:val="both"/>
              <w:rPr>
                <w:b/>
              </w:rPr>
            </w:pPr>
            <w:r>
              <w:rPr>
                <w:b/>
              </w:rPr>
              <w:t>PULGA-D’ÁGUA</w:t>
            </w:r>
          </w:p>
        </w:tc>
        <w:tc>
          <w:tcPr>
            <w:tcW w:w="2437" w:type="dxa"/>
            <w:shd w:val="clear" w:color="auto" w:fill="D9D9D9"/>
            <w:tcMar>
              <w:top w:w="100" w:type="dxa"/>
              <w:left w:w="100" w:type="dxa"/>
              <w:bottom w:w="100" w:type="dxa"/>
              <w:right w:w="100" w:type="dxa"/>
            </w:tcMar>
          </w:tcPr>
          <w:p w14:paraId="1851ACD2" w14:textId="77777777" w:rsidR="00D4792D" w:rsidRDefault="00D4792D" w:rsidP="00143A47">
            <w:pPr>
              <w:ind w:right="-585"/>
              <w:jc w:val="both"/>
              <w:rPr>
                <w:b/>
              </w:rPr>
            </w:pPr>
            <w:r>
              <w:rPr>
                <w:b/>
              </w:rPr>
              <w:t>PIRANHA</w:t>
            </w:r>
          </w:p>
        </w:tc>
        <w:tc>
          <w:tcPr>
            <w:tcW w:w="2437" w:type="dxa"/>
            <w:shd w:val="clear" w:color="auto" w:fill="D9D9D9"/>
            <w:tcMar>
              <w:top w:w="100" w:type="dxa"/>
              <w:left w:w="100" w:type="dxa"/>
              <w:bottom w:w="100" w:type="dxa"/>
              <w:right w:w="100" w:type="dxa"/>
            </w:tcMar>
          </w:tcPr>
          <w:p w14:paraId="105FB6E8" w14:textId="77777777" w:rsidR="00D4792D" w:rsidRDefault="00D4792D" w:rsidP="00143A47">
            <w:pPr>
              <w:ind w:right="-585"/>
              <w:jc w:val="both"/>
              <w:rPr>
                <w:b/>
              </w:rPr>
            </w:pPr>
            <w:r>
              <w:rPr>
                <w:b/>
              </w:rPr>
              <w:t>TUIUIÚ</w:t>
            </w:r>
          </w:p>
        </w:tc>
      </w:tr>
      <w:tr w:rsidR="00D4792D" w14:paraId="1FA48FD4" w14:textId="77777777" w:rsidTr="00143A47">
        <w:tc>
          <w:tcPr>
            <w:tcW w:w="2437" w:type="dxa"/>
            <w:shd w:val="clear" w:color="auto" w:fill="auto"/>
            <w:tcMar>
              <w:top w:w="100" w:type="dxa"/>
              <w:left w:w="100" w:type="dxa"/>
              <w:bottom w:w="100" w:type="dxa"/>
              <w:right w:w="100" w:type="dxa"/>
            </w:tcMar>
          </w:tcPr>
          <w:p w14:paraId="544FC3D3" w14:textId="77777777" w:rsidR="00D4792D" w:rsidRDefault="00D4792D" w:rsidP="00143A47">
            <w:pPr>
              <w:widowControl w:val="0"/>
              <w:spacing w:line="240" w:lineRule="auto"/>
            </w:pPr>
            <w:r>
              <w:t>8,8</w:t>
            </w:r>
          </w:p>
        </w:tc>
        <w:tc>
          <w:tcPr>
            <w:tcW w:w="2437" w:type="dxa"/>
            <w:shd w:val="clear" w:color="auto" w:fill="auto"/>
            <w:tcMar>
              <w:top w:w="100" w:type="dxa"/>
              <w:left w:w="100" w:type="dxa"/>
              <w:bottom w:w="100" w:type="dxa"/>
              <w:right w:w="100" w:type="dxa"/>
            </w:tcMar>
          </w:tcPr>
          <w:p w14:paraId="131869A5" w14:textId="77777777" w:rsidR="00D4792D" w:rsidRDefault="00D4792D" w:rsidP="00143A47">
            <w:pPr>
              <w:widowControl w:val="0"/>
              <w:spacing w:line="240" w:lineRule="auto"/>
            </w:pPr>
            <w:r>
              <w:t>5,8</w:t>
            </w:r>
          </w:p>
        </w:tc>
        <w:tc>
          <w:tcPr>
            <w:tcW w:w="2437" w:type="dxa"/>
            <w:shd w:val="clear" w:color="auto" w:fill="auto"/>
            <w:tcMar>
              <w:top w:w="100" w:type="dxa"/>
              <w:left w:w="100" w:type="dxa"/>
              <w:bottom w:w="100" w:type="dxa"/>
              <w:right w:w="100" w:type="dxa"/>
            </w:tcMar>
          </w:tcPr>
          <w:p w14:paraId="2A999950" w14:textId="77777777" w:rsidR="00D4792D" w:rsidRDefault="00D4792D" w:rsidP="00143A47">
            <w:pPr>
              <w:widowControl w:val="0"/>
              <w:spacing w:line="240" w:lineRule="auto"/>
            </w:pPr>
            <w:r>
              <w:t>5,3</w:t>
            </w:r>
          </w:p>
        </w:tc>
        <w:tc>
          <w:tcPr>
            <w:tcW w:w="2437" w:type="dxa"/>
            <w:shd w:val="clear" w:color="auto" w:fill="auto"/>
            <w:tcMar>
              <w:top w:w="100" w:type="dxa"/>
              <w:left w:w="100" w:type="dxa"/>
              <w:bottom w:w="100" w:type="dxa"/>
              <w:right w:w="100" w:type="dxa"/>
            </w:tcMar>
          </w:tcPr>
          <w:p w14:paraId="619B58A5" w14:textId="77777777" w:rsidR="00D4792D" w:rsidRDefault="00D4792D" w:rsidP="00143A47">
            <w:pPr>
              <w:widowControl w:val="0"/>
              <w:spacing w:line="240" w:lineRule="auto"/>
            </w:pPr>
            <w:r>
              <w:t>9,6</w:t>
            </w:r>
          </w:p>
        </w:tc>
      </w:tr>
    </w:tbl>
    <w:p w14:paraId="072E8259" w14:textId="77777777" w:rsidR="00D4792D" w:rsidRDefault="00D4792D" w:rsidP="00D4792D">
      <w:pPr>
        <w:ind w:right="-585"/>
        <w:jc w:val="both"/>
        <w:rPr>
          <w:b/>
        </w:rPr>
        <w:sectPr w:rsidR="00D4792D">
          <w:pgSz w:w="11909" w:h="16834"/>
          <w:pgMar w:top="1440" w:right="1440" w:bottom="1440" w:left="0" w:header="720" w:footer="720" w:gutter="0"/>
          <w:cols w:space="720"/>
        </w:sectPr>
      </w:pPr>
    </w:p>
    <w:p w14:paraId="1E4B4B01" w14:textId="77777777" w:rsidR="00D4792D" w:rsidRDefault="00D4792D" w:rsidP="00D4792D">
      <w:pPr>
        <w:ind w:left="425" w:right="-585"/>
        <w:jc w:val="both"/>
      </w:pPr>
      <w:r>
        <w:lastRenderedPageBreak/>
        <w:t>Questão  enem2016351055</w:t>
      </w:r>
    </w:p>
    <w:p w14:paraId="49892175" w14:textId="77777777" w:rsidR="00D4792D" w:rsidRDefault="00D4792D" w:rsidP="00D4792D">
      <w:pPr>
        <w:ind w:right="-585"/>
        <w:jc w:val="both"/>
      </w:pPr>
    </w:p>
    <w:p w14:paraId="2CD552E8" w14:textId="77777777" w:rsidR="00D4792D" w:rsidRDefault="00D4792D" w:rsidP="00D4792D">
      <w:pPr>
        <w:ind w:left="425" w:right="-585"/>
        <w:jc w:val="both"/>
      </w:pPr>
      <w:r>
        <w:t>A sombra do cedro vem se encostar no cocho. Primo Ribeiro levantou os ombros; começa a tremer. Com muito atraso. Mas ele tem no baço duas colmeias de bichinhos maldosos, que não se misturam, soltando enxames no sangue em dias alternados. E assim nunca precisa de passar um dia sem tremer.</w:t>
      </w:r>
    </w:p>
    <w:p w14:paraId="0EDA5A1D" w14:textId="77777777" w:rsidR="00D4792D" w:rsidRDefault="00D4792D" w:rsidP="00D4792D">
      <w:pPr>
        <w:spacing w:line="240" w:lineRule="auto"/>
        <w:ind w:left="5385" w:right="-585"/>
        <w:jc w:val="both"/>
        <w:rPr>
          <w:sz w:val="20"/>
          <w:szCs w:val="20"/>
        </w:rPr>
      </w:pPr>
      <w:r>
        <w:rPr>
          <w:sz w:val="20"/>
          <w:szCs w:val="20"/>
        </w:rPr>
        <w:t>ROSA, J. G. Sagarana. Rio de Janeiro: Nova Fronteira, 1984.</w:t>
      </w:r>
    </w:p>
    <w:p w14:paraId="69BFB71E" w14:textId="77777777" w:rsidR="00D4792D" w:rsidRDefault="00D4792D" w:rsidP="00D4792D">
      <w:pPr>
        <w:ind w:left="425" w:right="-585"/>
        <w:jc w:val="both"/>
      </w:pPr>
    </w:p>
    <w:p w14:paraId="7AE0D6A8" w14:textId="77777777" w:rsidR="00D4792D" w:rsidRDefault="00D4792D" w:rsidP="00D4792D">
      <w:pPr>
        <w:ind w:left="425" w:right="-585"/>
        <w:jc w:val="both"/>
      </w:pPr>
      <w:r>
        <w:t xml:space="preserve">O texto de João Guimarães Rosa descreve as manifestações das crises paroxísticas da malária em seu personagem. Essas se caracterizam por febre alta, calafrios, sudorese intensa e tremores, com intervalos de 48 h ou 72 h, dependendo da espécie de </w:t>
      </w:r>
      <w:r>
        <w:rPr>
          <w:i/>
        </w:rPr>
        <w:t>Plasmodium</w:t>
      </w:r>
      <w:r>
        <w:t>. Essas crises periódicas ocorrem em razão da:</w:t>
      </w:r>
    </w:p>
    <w:p w14:paraId="1E97E64A" w14:textId="77777777" w:rsidR="00D4792D" w:rsidRDefault="00D4792D" w:rsidP="00D4792D">
      <w:pPr>
        <w:ind w:left="425" w:right="-585"/>
        <w:jc w:val="both"/>
      </w:pPr>
    </w:p>
    <w:p w14:paraId="446A7714" w14:textId="77777777" w:rsidR="00D4792D" w:rsidRDefault="00D4792D" w:rsidP="00D4792D">
      <w:pPr>
        <w:numPr>
          <w:ilvl w:val="0"/>
          <w:numId w:val="269"/>
        </w:numPr>
        <w:ind w:right="-585"/>
        <w:jc w:val="both"/>
      </w:pPr>
      <w:r>
        <w:t>lise das hemácias, liberando merozoítos e substâncias denominadas hemozoínas.</w:t>
      </w:r>
    </w:p>
    <w:p w14:paraId="43671E12" w14:textId="77777777" w:rsidR="00D4792D" w:rsidRDefault="00D4792D" w:rsidP="00D4792D">
      <w:pPr>
        <w:numPr>
          <w:ilvl w:val="0"/>
          <w:numId w:val="269"/>
        </w:numPr>
        <w:ind w:right="-585"/>
        <w:jc w:val="both"/>
      </w:pPr>
      <w:r>
        <w:t>invasão das hemácias por merozoítos com maturação até a forma esquizonte.</w:t>
      </w:r>
    </w:p>
    <w:p w14:paraId="65F97047" w14:textId="77777777" w:rsidR="00D4792D" w:rsidRDefault="00D4792D" w:rsidP="00D4792D">
      <w:pPr>
        <w:numPr>
          <w:ilvl w:val="0"/>
          <w:numId w:val="269"/>
        </w:numPr>
        <w:ind w:right="-585"/>
        <w:jc w:val="both"/>
      </w:pPr>
      <w:r>
        <w:t>reprodução assexuada dos esporozoítos no fígado do indivíduo infectado.</w:t>
      </w:r>
    </w:p>
    <w:p w14:paraId="2D554888" w14:textId="77777777" w:rsidR="00D4792D" w:rsidRDefault="00D4792D" w:rsidP="00D4792D">
      <w:pPr>
        <w:numPr>
          <w:ilvl w:val="0"/>
          <w:numId w:val="269"/>
        </w:numPr>
        <w:ind w:right="-585"/>
        <w:jc w:val="both"/>
      </w:pPr>
      <w:r>
        <w:t>liberação de merozoítos dos hepatócitos para a corrente sanguínea.</w:t>
      </w:r>
    </w:p>
    <w:p w14:paraId="3BCC6319" w14:textId="77777777" w:rsidR="00D4792D" w:rsidRDefault="00D4792D" w:rsidP="00D4792D">
      <w:pPr>
        <w:numPr>
          <w:ilvl w:val="0"/>
          <w:numId w:val="269"/>
        </w:numPr>
        <w:ind w:right="-585"/>
        <w:jc w:val="both"/>
        <w:sectPr w:rsidR="00D4792D">
          <w:pgSz w:w="11909" w:h="16834"/>
          <w:pgMar w:top="1440" w:right="1440" w:bottom="1440" w:left="0" w:header="720" w:footer="720" w:gutter="0"/>
          <w:cols w:space="720"/>
        </w:sectPr>
      </w:pPr>
      <w:r>
        <w:t>formação de gametócitos dentro das hemácias.</w:t>
      </w:r>
    </w:p>
    <w:p w14:paraId="2B0279D2" w14:textId="77777777" w:rsidR="00D4792D" w:rsidRDefault="00D4792D" w:rsidP="00D4792D">
      <w:pPr>
        <w:ind w:left="425" w:right="-585"/>
        <w:jc w:val="both"/>
      </w:pPr>
      <w:r>
        <w:lastRenderedPageBreak/>
        <w:t>Questão  enem2016351056</w:t>
      </w:r>
    </w:p>
    <w:p w14:paraId="1908288F" w14:textId="77777777" w:rsidR="00D4792D" w:rsidRDefault="00D4792D" w:rsidP="00D4792D">
      <w:pPr>
        <w:ind w:left="425" w:right="-585"/>
        <w:jc w:val="both"/>
      </w:pPr>
    </w:p>
    <w:p w14:paraId="6908C36C" w14:textId="77777777" w:rsidR="00D4792D" w:rsidRDefault="00D4792D" w:rsidP="00D4792D">
      <w:pPr>
        <w:ind w:left="425" w:right="-585"/>
        <w:jc w:val="both"/>
      </w:pPr>
      <w:r>
        <w:t>O soro fisiológico é uma solução aquosa de cloreto de sódio (NaCI) comumente utilizada para higienização ocular, nasal, de ferimentos e de lentes de contato. Sua concentração é 0,90% em massa e densidade igual a 1,00 g/mL.</w:t>
      </w:r>
    </w:p>
    <w:p w14:paraId="103DFF66" w14:textId="77777777" w:rsidR="00D4792D" w:rsidRDefault="00D4792D" w:rsidP="00D4792D">
      <w:pPr>
        <w:ind w:left="425" w:right="-585"/>
        <w:jc w:val="both"/>
      </w:pPr>
    </w:p>
    <w:p w14:paraId="357B9484" w14:textId="77777777" w:rsidR="00D4792D" w:rsidRDefault="00D4792D" w:rsidP="00D4792D">
      <w:pPr>
        <w:ind w:left="425" w:right="-585"/>
        <w:jc w:val="both"/>
      </w:pPr>
      <w:r>
        <w:t>Qual massa de NaCI, em grama, deverá ser adicionada à água para preparar 500 mL desse soro?</w:t>
      </w:r>
    </w:p>
    <w:p w14:paraId="60FD6916" w14:textId="77777777" w:rsidR="00D4792D" w:rsidRDefault="00D4792D" w:rsidP="00D4792D">
      <w:pPr>
        <w:ind w:left="425" w:right="-585"/>
        <w:jc w:val="both"/>
      </w:pPr>
    </w:p>
    <w:p w14:paraId="74B568BA" w14:textId="77777777" w:rsidR="00D4792D" w:rsidRDefault="00D4792D" w:rsidP="00D4792D">
      <w:pPr>
        <w:numPr>
          <w:ilvl w:val="0"/>
          <w:numId w:val="202"/>
        </w:numPr>
        <w:ind w:right="-585"/>
        <w:jc w:val="both"/>
      </w:pPr>
      <w:r>
        <w:t>0,45</w:t>
      </w:r>
    </w:p>
    <w:p w14:paraId="6E7F8B72" w14:textId="77777777" w:rsidR="00D4792D" w:rsidRDefault="00D4792D" w:rsidP="00D4792D">
      <w:pPr>
        <w:numPr>
          <w:ilvl w:val="0"/>
          <w:numId w:val="202"/>
        </w:numPr>
        <w:ind w:right="-585"/>
        <w:jc w:val="both"/>
      </w:pPr>
      <w:r>
        <w:t>0,90</w:t>
      </w:r>
    </w:p>
    <w:p w14:paraId="2E159990" w14:textId="77777777" w:rsidR="00D4792D" w:rsidRDefault="00D4792D" w:rsidP="00D4792D">
      <w:pPr>
        <w:numPr>
          <w:ilvl w:val="0"/>
          <w:numId w:val="202"/>
        </w:numPr>
        <w:ind w:right="-585"/>
        <w:jc w:val="both"/>
      </w:pPr>
      <w:r>
        <w:t>4,50</w:t>
      </w:r>
    </w:p>
    <w:p w14:paraId="0DB0FA9D" w14:textId="77777777" w:rsidR="00D4792D" w:rsidRDefault="00D4792D" w:rsidP="00D4792D">
      <w:pPr>
        <w:numPr>
          <w:ilvl w:val="0"/>
          <w:numId w:val="202"/>
        </w:numPr>
        <w:ind w:right="-585"/>
        <w:jc w:val="both"/>
      </w:pPr>
      <w:r>
        <w:t>9,00</w:t>
      </w:r>
    </w:p>
    <w:p w14:paraId="598B0F95" w14:textId="77777777" w:rsidR="00D4792D" w:rsidRDefault="00D4792D" w:rsidP="00D4792D">
      <w:pPr>
        <w:numPr>
          <w:ilvl w:val="0"/>
          <w:numId w:val="202"/>
        </w:numPr>
        <w:ind w:right="-585"/>
        <w:jc w:val="both"/>
        <w:sectPr w:rsidR="00D4792D">
          <w:pgSz w:w="11909" w:h="16834"/>
          <w:pgMar w:top="1440" w:right="1440" w:bottom="1440" w:left="0" w:header="720" w:footer="720" w:gutter="0"/>
          <w:cols w:space="720"/>
        </w:sectPr>
      </w:pPr>
      <w:r>
        <w:t>45,00</w:t>
      </w:r>
    </w:p>
    <w:p w14:paraId="46E1A9F6" w14:textId="77777777" w:rsidR="00D4792D" w:rsidRDefault="00D4792D" w:rsidP="00D4792D">
      <w:pPr>
        <w:ind w:left="425" w:right="-585"/>
        <w:jc w:val="both"/>
      </w:pPr>
      <w:r>
        <w:lastRenderedPageBreak/>
        <w:t>Questão  enem2016351057</w:t>
      </w:r>
    </w:p>
    <w:p w14:paraId="5A420C3F" w14:textId="77777777" w:rsidR="00D4792D" w:rsidRDefault="00D4792D" w:rsidP="00D4792D">
      <w:pPr>
        <w:ind w:left="425" w:right="-585"/>
        <w:jc w:val="both"/>
      </w:pPr>
    </w:p>
    <w:p w14:paraId="32DCAA79" w14:textId="77777777" w:rsidR="00D4792D" w:rsidRDefault="00D4792D" w:rsidP="00D4792D">
      <w:pPr>
        <w:ind w:left="425" w:right="-585"/>
        <w:jc w:val="both"/>
      </w:pPr>
      <w:r>
        <w:t>Um eletricista deve instalar um chuveiro que tem as especificações 220 V — 4 400 W a 6 800 W. Para a instalação de chuveiros, recomenda-se uma rede própria, com fios de diâmetro adequado e um disjuntor dimensionado à potência e à corrente elétrica previstas, com uma margem de tolerância próxima de 10%. Os disjuntores são dispositivos de segurança utilizados para proteger as instalações elétricas de curtos-circuitos e sobrecargas elétricas e devem desarmar sempre que houver passagem de corrente elétrica superior à permitida no dispositivo.</w:t>
      </w:r>
    </w:p>
    <w:p w14:paraId="5684B8C6" w14:textId="77777777" w:rsidR="00D4792D" w:rsidRDefault="00D4792D" w:rsidP="00D4792D">
      <w:pPr>
        <w:ind w:left="425" w:right="-585"/>
        <w:jc w:val="both"/>
      </w:pPr>
    </w:p>
    <w:p w14:paraId="3CB17572" w14:textId="77777777" w:rsidR="00D4792D" w:rsidRDefault="00D4792D" w:rsidP="00D4792D">
      <w:pPr>
        <w:ind w:left="425" w:right="-585"/>
        <w:jc w:val="both"/>
      </w:pPr>
      <w:r>
        <w:t>Para fazer uma instalação segura desse chuveiro, o valor da corrente máxima do disjuntor deve ser:</w:t>
      </w:r>
    </w:p>
    <w:p w14:paraId="7EF3775E" w14:textId="77777777" w:rsidR="00D4792D" w:rsidRDefault="00D4792D" w:rsidP="00D4792D">
      <w:pPr>
        <w:ind w:left="425" w:right="-585"/>
        <w:jc w:val="both"/>
      </w:pPr>
    </w:p>
    <w:p w14:paraId="5D3752FF" w14:textId="77777777" w:rsidR="00D4792D" w:rsidRDefault="00D4792D" w:rsidP="00D4792D">
      <w:pPr>
        <w:numPr>
          <w:ilvl w:val="0"/>
          <w:numId w:val="366"/>
        </w:numPr>
        <w:ind w:right="-585"/>
        <w:jc w:val="both"/>
      </w:pPr>
      <w:r>
        <w:t>20 A.</w:t>
      </w:r>
    </w:p>
    <w:p w14:paraId="2E77F899" w14:textId="77777777" w:rsidR="00D4792D" w:rsidRDefault="00D4792D" w:rsidP="00D4792D">
      <w:pPr>
        <w:numPr>
          <w:ilvl w:val="0"/>
          <w:numId w:val="366"/>
        </w:numPr>
        <w:ind w:right="-585"/>
        <w:jc w:val="both"/>
      </w:pPr>
      <w:r>
        <w:t>25 A.</w:t>
      </w:r>
    </w:p>
    <w:p w14:paraId="4B88D801" w14:textId="77777777" w:rsidR="00D4792D" w:rsidRDefault="00D4792D" w:rsidP="00D4792D">
      <w:pPr>
        <w:numPr>
          <w:ilvl w:val="0"/>
          <w:numId w:val="366"/>
        </w:numPr>
        <w:ind w:right="-585"/>
        <w:jc w:val="both"/>
      </w:pPr>
      <w:r>
        <w:t>30 A.</w:t>
      </w:r>
    </w:p>
    <w:p w14:paraId="5BD370B5" w14:textId="77777777" w:rsidR="00D4792D" w:rsidRDefault="00D4792D" w:rsidP="00D4792D">
      <w:pPr>
        <w:numPr>
          <w:ilvl w:val="0"/>
          <w:numId w:val="366"/>
        </w:numPr>
        <w:ind w:right="-585"/>
        <w:jc w:val="both"/>
      </w:pPr>
      <w:r>
        <w:t>35 A.</w:t>
      </w:r>
    </w:p>
    <w:p w14:paraId="5997C17E" w14:textId="77777777" w:rsidR="00D4792D" w:rsidRDefault="00D4792D" w:rsidP="00D4792D">
      <w:pPr>
        <w:numPr>
          <w:ilvl w:val="0"/>
          <w:numId w:val="366"/>
        </w:numPr>
        <w:ind w:right="-585"/>
        <w:jc w:val="both"/>
        <w:sectPr w:rsidR="00D4792D">
          <w:pgSz w:w="11909" w:h="16834"/>
          <w:pgMar w:top="1440" w:right="1440" w:bottom="1440" w:left="0" w:header="720" w:footer="720" w:gutter="0"/>
          <w:cols w:space="720"/>
        </w:sectPr>
      </w:pPr>
      <w:r>
        <w:t>40 A.</w:t>
      </w:r>
    </w:p>
    <w:p w14:paraId="2DE6F4A3" w14:textId="77777777" w:rsidR="00D4792D" w:rsidRDefault="00D4792D" w:rsidP="00D4792D">
      <w:pPr>
        <w:ind w:left="425" w:right="-585"/>
        <w:jc w:val="both"/>
      </w:pPr>
      <w:r>
        <w:lastRenderedPageBreak/>
        <w:t>Questão  enem2016351058</w:t>
      </w:r>
    </w:p>
    <w:p w14:paraId="1043E058" w14:textId="77777777" w:rsidR="00D4792D" w:rsidRDefault="00D4792D" w:rsidP="00D4792D">
      <w:pPr>
        <w:ind w:left="425" w:right="-585"/>
        <w:jc w:val="both"/>
      </w:pPr>
    </w:p>
    <w:p w14:paraId="17023C41" w14:textId="77777777" w:rsidR="00D4792D" w:rsidRDefault="00D4792D" w:rsidP="00D4792D">
      <w:pPr>
        <w:ind w:left="425" w:right="-585"/>
        <w:jc w:val="both"/>
      </w:pPr>
      <w:r>
        <w:t>Suponha que uma doença desconhecida esteja dizimando um rebanho bovino de uma cidade e alguns veterinários tenham conseguido isolar o agente causador da doença, verificando que se trata de um ser unicelular e procarionte.</w:t>
      </w:r>
    </w:p>
    <w:p w14:paraId="4BCE4A80" w14:textId="77777777" w:rsidR="00D4792D" w:rsidRDefault="00D4792D" w:rsidP="00D4792D">
      <w:pPr>
        <w:ind w:left="425" w:right="-585"/>
        <w:jc w:val="both"/>
      </w:pPr>
    </w:p>
    <w:p w14:paraId="440CF5E1" w14:textId="77777777" w:rsidR="00D4792D" w:rsidRDefault="00D4792D" w:rsidP="00D4792D">
      <w:pPr>
        <w:ind w:left="425" w:right="-585"/>
        <w:jc w:val="both"/>
      </w:pPr>
      <w:r>
        <w:t>Para combater a doença, os veterinários devem administrar, nos bovinos contaminados,</w:t>
      </w:r>
    </w:p>
    <w:p w14:paraId="4041895D" w14:textId="77777777" w:rsidR="00D4792D" w:rsidRDefault="00D4792D" w:rsidP="00D4792D">
      <w:pPr>
        <w:ind w:left="425" w:right="-585"/>
        <w:jc w:val="both"/>
      </w:pPr>
    </w:p>
    <w:p w14:paraId="2D3F7959" w14:textId="77777777" w:rsidR="00D4792D" w:rsidRDefault="00D4792D" w:rsidP="00D4792D">
      <w:pPr>
        <w:numPr>
          <w:ilvl w:val="0"/>
          <w:numId w:val="103"/>
        </w:numPr>
        <w:ind w:right="-585"/>
        <w:jc w:val="both"/>
      </w:pPr>
      <w:r>
        <w:t>vacinas.</w:t>
      </w:r>
    </w:p>
    <w:p w14:paraId="771F0686" w14:textId="77777777" w:rsidR="00D4792D" w:rsidRDefault="00D4792D" w:rsidP="00D4792D">
      <w:pPr>
        <w:numPr>
          <w:ilvl w:val="0"/>
          <w:numId w:val="103"/>
        </w:numPr>
        <w:ind w:right="-585"/>
        <w:jc w:val="both"/>
      </w:pPr>
      <w:r>
        <w:t>antivirais.</w:t>
      </w:r>
    </w:p>
    <w:p w14:paraId="7C4A2F8C" w14:textId="77777777" w:rsidR="00D4792D" w:rsidRDefault="00D4792D" w:rsidP="00D4792D">
      <w:pPr>
        <w:numPr>
          <w:ilvl w:val="0"/>
          <w:numId w:val="103"/>
        </w:numPr>
        <w:ind w:right="-585"/>
        <w:jc w:val="both"/>
      </w:pPr>
      <w:r>
        <w:t>fungicidas.</w:t>
      </w:r>
    </w:p>
    <w:p w14:paraId="450F0B37" w14:textId="77777777" w:rsidR="00D4792D" w:rsidRDefault="00D4792D" w:rsidP="00D4792D">
      <w:pPr>
        <w:numPr>
          <w:ilvl w:val="0"/>
          <w:numId w:val="103"/>
        </w:numPr>
        <w:ind w:right="-585"/>
        <w:jc w:val="both"/>
      </w:pPr>
      <w:r>
        <w:t>vermífugos.</w:t>
      </w:r>
    </w:p>
    <w:p w14:paraId="6D2E1279" w14:textId="77777777" w:rsidR="00D4792D" w:rsidRDefault="00D4792D" w:rsidP="00D4792D">
      <w:pPr>
        <w:numPr>
          <w:ilvl w:val="0"/>
          <w:numId w:val="103"/>
        </w:numPr>
        <w:ind w:right="-585"/>
        <w:jc w:val="both"/>
        <w:sectPr w:rsidR="00D4792D">
          <w:pgSz w:w="11909" w:h="16834"/>
          <w:pgMar w:top="1440" w:right="1440" w:bottom="1440" w:left="0" w:header="720" w:footer="720" w:gutter="0"/>
          <w:cols w:space="720"/>
        </w:sectPr>
      </w:pPr>
      <w:r>
        <w:t>antibióticos.</w:t>
      </w:r>
    </w:p>
    <w:p w14:paraId="1B878F77" w14:textId="77777777" w:rsidR="00D4792D" w:rsidRDefault="00D4792D" w:rsidP="00D4792D">
      <w:pPr>
        <w:ind w:left="425" w:right="-585"/>
        <w:jc w:val="both"/>
      </w:pPr>
      <w:r>
        <w:lastRenderedPageBreak/>
        <w:t>Questão  enem2016351059</w:t>
      </w:r>
    </w:p>
    <w:p w14:paraId="3A978419" w14:textId="77777777" w:rsidR="00D4792D" w:rsidRDefault="00D4792D" w:rsidP="00D4792D">
      <w:pPr>
        <w:ind w:left="425" w:right="-585"/>
        <w:jc w:val="both"/>
      </w:pPr>
    </w:p>
    <w:p w14:paraId="61B391F1" w14:textId="77777777" w:rsidR="00D4792D" w:rsidRDefault="00D4792D" w:rsidP="00D4792D">
      <w:pPr>
        <w:ind w:left="425" w:right="-585"/>
        <w:jc w:val="both"/>
      </w:pPr>
      <w:r>
        <w:t>As sacolas plásticas são utilizadas em grande quantidade no Brasil por serem práticas, leves e de baixo custo. Porém, o tempo necessário para que sofram degradação nas condições do meio é de, no mínimo, 100 anos. Com o intuito de reduzir o impacto ambiental desses produtos, as sacolas biodegradáveis foram introduzidas no mercado. Essas sacolas são confeccionadas de um material polimérico que confere a elas uma característica que as torna biodegradáveis.</w:t>
      </w:r>
    </w:p>
    <w:p w14:paraId="40F2A2BE" w14:textId="77777777" w:rsidR="00D4792D" w:rsidRDefault="00D4792D" w:rsidP="00D4792D">
      <w:pPr>
        <w:ind w:left="425" w:right="-585"/>
        <w:jc w:val="both"/>
      </w:pPr>
    </w:p>
    <w:p w14:paraId="375A24D9" w14:textId="77777777" w:rsidR="00D4792D" w:rsidRDefault="00D4792D" w:rsidP="00D4792D">
      <w:pPr>
        <w:ind w:left="425" w:right="-585"/>
        <w:jc w:val="both"/>
      </w:pPr>
      <w:r>
        <w:t>A qual característica das sacolas biodegradáveis o texto faz referência?</w:t>
      </w:r>
    </w:p>
    <w:p w14:paraId="184459CC" w14:textId="77777777" w:rsidR="00D4792D" w:rsidRDefault="00D4792D" w:rsidP="00D4792D">
      <w:pPr>
        <w:ind w:left="425" w:right="-585"/>
        <w:jc w:val="both"/>
      </w:pPr>
    </w:p>
    <w:p w14:paraId="1135AD18" w14:textId="77777777" w:rsidR="00D4792D" w:rsidRDefault="00D4792D" w:rsidP="00D4792D">
      <w:pPr>
        <w:numPr>
          <w:ilvl w:val="0"/>
          <w:numId w:val="319"/>
        </w:numPr>
        <w:ind w:right="-585"/>
        <w:jc w:val="both"/>
      </w:pPr>
      <w:r>
        <w:t>Elevada massa molecular do polímero.</w:t>
      </w:r>
    </w:p>
    <w:p w14:paraId="533E3E38" w14:textId="77777777" w:rsidR="00D4792D" w:rsidRDefault="00D4792D" w:rsidP="00D4792D">
      <w:pPr>
        <w:numPr>
          <w:ilvl w:val="0"/>
          <w:numId w:val="319"/>
        </w:numPr>
        <w:ind w:right="-585"/>
        <w:jc w:val="both"/>
      </w:pPr>
      <w:r>
        <w:t>Espessura fina do material que as constitui.</w:t>
      </w:r>
    </w:p>
    <w:p w14:paraId="15E5D5A5" w14:textId="77777777" w:rsidR="00D4792D" w:rsidRDefault="00D4792D" w:rsidP="00D4792D">
      <w:pPr>
        <w:numPr>
          <w:ilvl w:val="0"/>
          <w:numId w:val="319"/>
        </w:numPr>
        <w:ind w:right="-585"/>
        <w:jc w:val="both"/>
      </w:pPr>
      <w:r>
        <w:t>Baixa resistência aos líquidos nas condições de uso.</w:t>
      </w:r>
    </w:p>
    <w:p w14:paraId="2D41D29D" w14:textId="77777777" w:rsidR="00D4792D" w:rsidRDefault="00D4792D" w:rsidP="00D4792D">
      <w:pPr>
        <w:numPr>
          <w:ilvl w:val="0"/>
          <w:numId w:val="319"/>
        </w:numPr>
        <w:ind w:right="-585"/>
        <w:jc w:val="both"/>
      </w:pPr>
      <w:r>
        <w:t>Baixa resistência ao ataque por microrganismos em condições adequadas.</w:t>
      </w:r>
    </w:p>
    <w:p w14:paraId="5139A94D" w14:textId="77777777" w:rsidR="00D4792D" w:rsidRDefault="00D4792D" w:rsidP="00D4792D">
      <w:pPr>
        <w:numPr>
          <w:ilvl w:val="0"/>
          <w:numId w:val="319"/>
        </w:numPr>
        <w:ind w:right="-585"/>
        <w:jc w:val="both"/>
        <w:sectPr w:rsidR="00D4792D">
          <w:pgSz w:w="11909" w:h="16834"/>
          <w:pgMar w:top="1440" w:right="1440" w:bottom="1440" w:left="0" w:header="720" w:footer="720" w:gutter="0"/>
          <w:cols w:space="720"/>
        </w:sectPr>
      </w:pPr>
      <w:r>
        <w:t>Ausência de anéis aromáticos na estrutura do polímero usado na confecção das sacolas.</w:t>
      </w:r>
    </w:p>
    <w:p w14:paraId="2C20C7C4" w14:textId="77777777" w:rsidR="00D4792D" w:rsidRDefault="00D4792D" w:rsidP="00D4792D">
      <w:pPr>
        <w:ind w:left="425" w:right="-585"/>
        <w:jc w:val="both"/>
      </w:pPr>
      <w:r>
        <w:lastRenderedPageBreak/>
        <w:t>Questão  enem2016351060</w:t>
      </w:r>
    </w:p>
    <w:p w14:paraId="009C670D" w14:textId="77777777" w:rsidR="00D4792D" w:rsidRDefault="00D4792D" w:rsidP="00D4792D">
      <w:pPr>
        <w:ind w:left="425" w:right="-585"/>
        <w:jc w:val="both"/>
      </w:pPr>
    </w:p>
    <w:p w14:paraId="0B29FDB8" w14:textId="77777777" w:rsidR="00D4792D" w:rsidRDefault="00D4792D" w:rsidP="00D4792D">
      <w:pPr>
        <w:ind w:left="425" w:right="-585"/>
        <w:jc w:val="both"/>
      </w:pPr>
      <w:r>
        <w:t>Os gráficos representam a concentração na atmosfera, em partes por milhão (ppm), bilhão (ppb) ou trilhão (ppt), dos cinco gases responsáveis por 97% do efeito estufa durante o período de 1978 a 2010.</w:t>
      </w:r>
    </w:p>
    <w:p w14:paraId="64F744D3" w14:textId="77777777" w:rsidR="00D4792D" w:rsidRDefault="00D4792D" w:rsidP="00D4792D">
      <w:pPr>
        <w:ind w:left="425" w:right="-585"/>
        <w:jc w:val="both"/>
      </w:pPr>
    </w:p>
    <w:p w14:paraId="7D1834D8" w14:textId="77777777" w:rsidR="00D4792D" w:rsidRDefault="00D4792D" w:rsidP="00D4792D">
      <w:pPr>
        <w:ind w:left="425" w:right="-585"/>
        <w:jc w:val="both"/>
      </w:pPr>
      <w:r>
        <w:rPr>
          <w:noProof/>
        </w:rPr>
        <w:drawing>
          <wp:inline distT="114300" distB="114300" distL="114300" distR="114300" wp14:anchorId="7E336AB9" wp14:editId="15922BFA">
            <wp:extent cx="6645600" cy="4406900"/>
            <wp:effectExtent l="0" t="0" r="0" b="0"/>
            <wp:docPr id="16" name="image1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6" name="image18.png" descr="Gráfico, Gráfico de linhas&#10;&#10;Descrição gerada automaticamente"/>
                    <pic:cNvPicPr preferRelativeResize="0"/>
                  </pic:nvPicPr>
                  <pic:blipFill>
                    <a:blip r:embed="rId113"/>
                    <a:srcRect/>
                    <a:stretch>
                      <a:fillRect/>
                    </a:stretch>
                  </pic:blipFill>
                  <pic:spPr>
                    <a:xfrm>
                      <a:off x="0" y="0"/>
                      <a:ext cx="6645600" cy="4406900"/>
                    </a:xfrm>
                    <a:prstGeom prst="rect">
                      <a:avLst/>
                    </a:prstGeom>
                    <a:ln/>
                  </pic:spPr>
                </pic:pic>
              </a:graphicData>
            </a:graphic>
          </wp:inline>
        </w:drawing>
      </w:r>
    </w:p>
    <w:p w14:paraId="24B03111" w14:textId="77777777" w:rsidR="00D4792D" w:rsidRDefault="00D4792D" w:rsidP="00D4792D">
      <w:pPr>
        <w:spacing w:line="240" w:lineRule="auto"/>
        <w:ind w:left="5385" w:right="-585"/>
        <w:jc w:val="both"/>
        <w:rPr>
          <w:sz w:val="20"/>
          <w:szCs w:val="20"/>
        </w:rPr>
      </w:pPr>
      <w:r>
        <w:rPr>
          <w:sz w:val="20"/>
          <w:szCs w:val="20"/>
        </w:rPr>
        <w:t>Disponível em: www.esrl.noaa.gov. Acesso em: 6 ago. 2012 (adaptado).</w:t>
      </w:r>
    </w:p>
    <w:p w14:paraId="1657108D" w14:textId="77777777" w:rsidR="00D4792D" w:rsidRDefault="00D4792D" w:rsidP="00D4792D">
      <w:pPr>
        <w:ind w:left="425" w:right="-585"/>
        <w:jc w:val="both"/>
      </w:pPr>
    </w:p>
    <w:p w14:paraId="2522AD9E" w14:textId="77777777" w:rsidR="00D4792D" w:rsidRDefault="00D4792D" w:rsidP="00D4792D">
      <w:pPr>
        <w:ind w:left="425" w:right="-585"/>
        <w:jc w:val="both"/>
      </w:pPr>
      <w:r>
        <w:t>Qual gás teve o maior aumento percentual de concentração na atmosfera nas últimas duas décadas?</w:t>
      </w:r>
    </w:p>
    <w:p w14:paraId="3E6B494F" w14:textId="77777777" w:rsidR="00D4792D" w:rsidRDefault="00D4792D" w:rsidP="00D4792D">
      <w:pPr>
        <w:ind w:left="425" w:right="-585"/>
        <w:jc w:val="both"/>
      </w:pPr>
    </w:p>
    <w:p w14:paraId="34E83D68" w14:textId="77777777" w:rsidR="00D4792D" w:rsidRDefault="00D4792D" w:rsidP="00D4792D">
      <w:pPr>
        <w:numPr>
          <w:ilvl w:val="0"/>
          <w:numId w:val="373"/>
        </w:numPr>
        <w:ind w:right="-585"/>
        <w:jc w:val="both"/>
      </w:pPr>
      <m:oMath>
        <m:sSub>
          <m:sSubPr>
            <m:ctrlPr>
              <w:rPr>
                <w:rFonts w:ascii="Cambria Math" w:hAnsi="Cambria Math"/>
              </w:rPr>
            </m:ctrlPr>
          </m:sSubPr>
          <m:e>
            <m:r>
              <w:rPr>
                <w:rFonts w:ascii="Cambria Math" w:hAnsi="Cambria Math"/>
              </w:rPr>
              <m:t>CO</m:t>
            </m:r>
          </m:e>
          <m:sub>
            <m:r>
              <w:rPr>
                <w:rFonts w:ascii="Cambria Math" w:hAnsi="Cambria Math"/>
              </w:rPr>
              <m:t>2</m:t>
            </m:r>
          </m:sub>
        </m:sSub>
      </m:oMath>
    </w:p>
    <w:p w14:paraId="4C88933A" w14:textId="77777777" w:rsidR="00D4792D" w:rsidRDefault="00D4792D" w:rsidP="00D4792D">
      <w:pPr>
        <w:numPr>
          <w:ilvl w:val="0"/>
          <w:numId w:val="373"/>
        </w:numPr>
        <w:ind w:right="-585"/>
        <w:jc w:val="both"/>
      </w:pPr>
      <m:oMath>
        <m:sSub>
          <m:sSubPr>
            <m:ctrlPr>
              <w:rPr>
                <w:rFonts w:ascii="Cambria Math" w:hAnsi="Cambria Math"/>
              </w:rPr>
            </m:ctrlPr>
          </m:sSubPr>
          <m:e>
            <m:r>
              <w:rPr>
                <w:rFonts w:ascii="Cambria Math" w:hAnsi="Cambria Math"/>
              </w:rPr>
              <m:t>CH</m:t>
            </m:r>
          </m:e>
          <m:sub>
            <m:r>
              <w:rPr>
                <w:rFonts w:ascii="Cambria Math" w:hAnsi="Cambria Math"/>
              </w:rPr>
              <m:t>4</m:t>
            </m:r>
          </m:sub>
        </m:sSub>
      </m:oMath>
    </w:p>
    <w:p w14:paraId="2E84E6BF" w14:textId="77777777" w:rsidR="00D4792D" w:rsidRDefault="00D4792D" w:rsidP="00D4792D">
      <w:pPr>
        <w:numPr>
          <w:ilvl w:val="0"/>
          <w:numId w:val="373"/>
        </w:numPr>
        <w:ind w:right="-585"/>
        <w:jc w:val="both"/>
      </w:pPr>
      <m:oMath>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oMath>
    </w:p>
    <w:p w14:paraId="3B94FC96" w14:textId="77777777" w:rsidR="00D4792D" w:rsidRDefault="00D4792D" w:rsidP="00D4792D">
      <w:pPr>
        <w:numPr>
          <w:ilvl w:val="0"/>
          <w:numId w:val="373"/>
        </w:numPr>
        <w:ind w:right="-585"/>
        <w:jc w:val="both"/>
      </w:pPr>
      <w:r>
        <w:t>CFC-12</w:t>
      </w:r>
    </w:p>
    <w:p w14:paraId="5DAAE01B" w14:textId="77777777" w:rsidR="00D4792D" w:rsidRDefault="00D4792D" w:rsidP="00D4792D">
      <w:pPr>
        <w:numPr>
          <w:ilvl w:val="0"/>
          <w:numId w:val="373"/>
        </w:numPr>
        <w:ind w:right="-585"/>
        <w:jc w:val="both"/>
        <w:sectPr w:rsidR="00D4792D">
          <w:pgSz w:w="11909" w:h="16834"/>
          <w:pgMar w:top="1440" w:right="1440" w:bottom="1440" w:left="0" w:header="720" w:footer="720" w:gutter="0"/>
          <w:cols w:space="720"/>
        </w:sectPr>
      </w:pPr>
      <w:r>
        <w:t>CFC-11</w:t>
      </w:r>
    </w:p>
    <w:p w14:paraId="7F644EEF" w14:textId="77777777" w:rsidR="00D4792D" w:rsidRDefault="00D4792D" w:rsidP="00D4792D">
      <w:pPr>
        <w:ind w:left="425" w:right="-585"/>
        <w:jc w:val="both"/>
      </w:pPr>
      <w:r>
        <w:lastRenderedPageBreak/>
        <w:t>Questão  enem2016351061</w:t>
      </w:r>
    </w:p>
    <w:p w14:paraId="463532F1" w14:textId="77777777" w:rsidR="00D4792D" w:rsidRDefault="00D4792D" w:rsidP="00D4792D">
      <w:pPr>
        <w:ind w:left="425" w:right="-585"/>
        <w:jc w:val="both"/>
      </w:pPr>
    </w:p>
    <w:p w14:paraId="01F014CE" w14:textId="77777777" w:rsidR="00D4792D" w:rsidRDefault="00D4792D" w:rsidP="00D4792D">
      <w:pPr>
        <w:ind w:left="425" w:right="-585"/>
        <w:jc w:val="both"/>
      </w:pPr>
      <w:r>
        <w:t>O eletrocardiograma, exame utilizado para avaliar o estado do coração de um paciente, trata-se do registro da atividade elétrica do coração ao longo de um certo intervalo de tempo. A figura representa o eletrocardiograma de um paciente adulto, descansado, não fumante, em um ambiente com temperatura agradável. Nessas condições, é considerado normal um ritmo cardíaco entre 60 e 100 batimentos por minuto.</w:t>
      </w:r>
    </w:p>
    <w:p w14:paraId="725AE0B9" w14:textId="77777777" w:rsidR="00D4792D" w:rsidRDefault="00D4792D" w:rsidP="00D4792D">
      <w:pPr>
        <w:ind w:left="425" w:right="-585"/>
        <w:jc w:val="both"/>
      </w:pPr>
    </w:p>
    <w:p w14:paraId="236C1AC3" w14:textId="77777777" w:rsidR="00D4792D" w:rsidRDefault="00D4792D" w:rsidP="00D4792D">
      <w:pPr>
        <w:ind w:left="425" w:right="-585"/>
        <w:jc w:val="both"/>
      </w:pPr>
      <w:r>
        <w:rPr>
          <w:noProof/>
        </w:rPr>
        <w:drawing>
          <wp:inline distT="114300" distB="114300" distL="114300" distR="114300" wp14:anchorId="23ADD789" wp14:editId="5F3261B5">
            <wp:extent cx="4586288" cy="2932787"/>
            <wp:effectExtent l="0" t="0" r="0" b="0"/>
            <wp:docPr id="82" name="image88.png" descr="Gráfico, Histograma&#10;&#10;Descrição gerada automaticamente"/>
            <wp:cNvGraphicFramePr/>
            <a:graphic xmlns:a="http://schemas.openxmlformats.org/drawingml/2006/main">
              <a:graphicData uri="http://schemas.openxmlformats.org/drawingml/2006/picture">
                <pic:pic xmlns:pic="http://schemas.openxmlformats.org/drawingml/2006/picture">
                  <pic:nvPicPr>
                    <pic:cNvPr id="82" name="image88.png" descr="Gráfico, Histograma&#10;&#10;Descrição gerada automaticamente"/>
                    <pic:cNvPicPr preferRelativeResize="0"/>
                  </pic:nvPicPr>
                  <pic:blipFill>
                    <a:blip r:embed="rId114"/>
                    <a:srcRect/>
                    <a:stretch>
                      <a:fillRect/>
                    </a:stretch>
                  </pic:blipFill>
                  <pic:spPr>
                    <a:xfrm>
                      <a:off x="0" y="0"/>
                      <a:ext cx="4586288" cy="2932787"/>
                    </a:xfrm>
                    <a:prstGeom prst="rect">
                      <a:avLst/>
                    </a:prstGeom>
                    <a:ln/>
                  </pic:spPr>
                </pic:pic>
              </a:graphicData>
            </a:graphic>
          </wp:inline>
        </w:drawing>
      </w:r>
    </w:p>
    <w:p w14:paraId="054B777F" w14:textId="77777777" w:rsidR="00D4792D" w:rsidRDefault="00D4792D" w:rsidP="00D4792D">
      <w:pPr>
        <w:ind w:left="425" w:right="-585"/>
        <w:jc w:val="both"/>
      </w:pPr>
    </w:p>
    <w:p w14:paraId="3B33EFA5" w14:textId="77777777" w:rsidR="00D4792D" w:rsidRDefault="00D4792D" w:rsidP="00D4792D">
      <w:pPr>
        <w:ind w:left="425" w:right="-585"/>
        <w:jc w:val="both"/>
      </w:pPr>
      <w:r>
        <w:t>Com base no eletrocardiograma apresentado, identifica-se que a frequência cardíaca do paciente é:</w:t>
      </w:r>
    </w:p>
    <w:p w14:paraId="527D62BC" w14:textId="77777777" w:rsidR="00D4792D" w:rsidRDefault="00D4792D" w:rsidP="00D4792D">
      <w:pPr>
        <w:ind w:left="425" w:right="-585"/>
        <w:jc w:val="both"/>
      </w:pPr>
    </w:p>
    <w:p w14:paraId="2F419F50" w14:textId="77777777" w:rsidR="00D4792D" w:rsidRDefault="00D4792D" w:rsidP="00D4792D">
      <w:pPr>
        <w:numPr>
          <w:ilvl w:val="0"/>
          <w:numId w:val="25"/>
        </w:numPr>
        <w:ind w:right="-585"/>
        <w:jc w:val="both"/>
      </w:pPr>
      <w:r>
        <w:t>normal.</w:t>
      </w:r>
    </w:p>
    <w:p w14:paraId="038991D0" w14:textId="77777777" w:rsidR="00D4792D" w:rsidRDefault="00D4792D" w:rsidP="00D4792D">
      <w:pPr>
        <w:numPr>
          <w:ilvl w:val="0"/>
          <w:numId w:val="25"/>
        </w:numPr>
        <w:ind w:right="-585"/>
        <w:jc w:val="both"/>
      </w:pPr>
      <w:r>
        <w:t>acima do valor ideal.</w:t>
      </w:r>
    </w:p>
    <w:p w14:paraId="4FAB928E" w14:textId="77777777" w:rsidR="00D4792D" w:rsidRDefault="00D4792D" w:rsidP="00D4792D">
      <w:pPr>
        <w:numPr>
          <w:ilvl w:val="0"/>
          <w:numId w:val="25"/>
        </w:numPr>
        <w:ind w:right="-585"/>
        <w:jc w:val="both"/>
      </w:pPr>
      <w:r>
        <w:t>abaixo do valor ideal.</w:t>
      </w:r>
    </w:p>
    <w:p w14:paraId="0422420F" w14:textId="77777777" w:rsidR="00D4792D" w:rsidRDefault="00D4792D" w:rsidP="00D4792D">
      <w:pPr>
        <w:numPr>
          <w:ilvl w:val="0"/>
          <w:numId w:val="25"/>
        </w:numPr>
        <w:ind w:right="-585"/>
        <w:jc w:val="both"/>
      </w:pPr>
      <w:r>
        <w:t>próxima do limite inferior.</w:t>
      </w:r>
    </w:p>
    <w:p w14:paraId="314CDF37" w14:textId="77777777" w:rsidR="00D4792D" w:rsidRDefault="00D4792D" w:rsidP="00D4792D">
      <w:pPr>
        <w:numPr>
          <w:ilvl w:val="0"/>
          <w:numId w:val="25"/>
        </w:numPr>
        <w:ind w:right="-585"/>
        <w:jc w:val="both"/>
        <w:sectPr w:rsidR="00D4792D">
          <w:pgSz w:w="11909" w:h="16834"/>
          <w:pgMar w:top="1440" w:right="1440" w:bottom="1440" w:left="0" w:header="720" w:footer="720" w:gutter="0"/>
          <w:cols w:space="720"/>
        </w:sectPr>
      </w:pPr>
      <w:r>
        <w:t>próxima do limite superior.</w:t>
      </w:r>
    </w:p>
    <w:p w14:paraId="6D1C096F" w14:textId="77777777" w:rsidR="00D4792D" w:rsidRDefault="00D4792D" w:rsidP="00D4792D">
      <w:pPr>
        <w:ind w:left="425" w:right="-585"/>
        <w:jc w:val="both"/>
      </w:pPr>
      <w:r>
        <w:lastRenderedPageBreak/>
        <w:t>Questão  enem2016351062</w:t>
      </w:r>
    </w:p>
    <w:p w14:paraId="67A2D9F6" w14:textId="77777777" w:rsidR="00D4792D" w:rsidRDefault="00D4792D" w:rsidP="00D4792D">
      <w:pPr>
        <w:ind w:left="425" w:right="-585"/>
        <w:jc w:val="both"/>
      </w:pPr>
    </w:p>
    <w:p w14:paraId="6D90AF45" w14:textId="77777777" w:rsidR="00D4792D" w:rsidRDefault="00D4792D" w:rsidP="00D4792D">
      <w:pPr>
        <w:ind w:left="425" w:right="-585"/>
        <w:jc w:val="both"/>
      </w:pPr>
      <w:r>
        <w:t>A modernização da agricultura, também conhecida como Revolução Verde, ficou marcada pela expansão da agricultura nacional. No entanto, trouxe consequências como o empobrecimento do solo, o aumento da erosão e dos custos de produção, entre outras. Atualmente, a preocupação com a agricultura sustentável tem suscitado práticas como a adubação verde, que consiste na incorporação ao solo de fitomassa de espécies vegetais distintas, sendo as mais difundidas as leguminosas.</w:t>
      </w:r>
    </w:p>
    <w:p w14:paraId="62A0E266" w14:textId="77777777" w:rsidR="00D4792D" w:rsidRDefault="00D4792D" w:rsidP="00D4792D">
      <w:pPr>
        <w:spacing w:line="240" w:lineRule="auto"/>
        <w:ind w:left="5385" w:right="-585"/>
        <w:jc w:val="both"/>
        <w:rPr>
          <w:sz w:val="20"/>
          <w:szCs w:val="20"/>
        </w:rPr>
      </w:pPr>
      <w:r>
        <w:rPr>
          <w:sz w:val="20"/>
          <w:szCs w:val="20"/>
        </w:rPr>
        <w:t xml:space="preserve">ANUNCIAÇÃO, G. C. F. Disponível em: </w:t>
      </w:r>
      <w:hyperlink r:id="rId115">
        <w:r>
          <w:rPr>
            <w:sz w:val="20"/>
            <w:szCs w:val="20"/>
          </w:rPr>
          <w:t>www.muz.ifsuldeminas.edu.br</w:t>
        </w:r>
      </w:hyperlink>
      <w:r>
        <w:rPr>
          <w:sz w:val="20"/>
          <w:szCs w:val="20"/>
        </w:rPr>
        <w:t>. Acesso em: 20 dez. 2012 (adaptado).</w:t>
      </w:r>
    </w:p>
    <w:p w14:paraId="511A5877" w14:textId="77777777" w:rsidR="00D4792D" w:rsidRDefault="00D4792D" w:rsidP="00D4792D">
      <w:pPr>
        <w:ind w:left="425" w:right="-585"/>
        <w:jc w:val="both"/>
      </w:pPr>
    </w:p>
    <w:p w14:paraId="7AC0BF45" w14:textId="77777777" w:rsidR="00D4792D" w:rsidRDefault="00D4792D" w:rsidP="00D4792D">
      <w:pPr>
        <w:ind w:left="425" w:right="-585"/>
        <w:jc w:val="both"/>
      </w:pPr>
      <w:r>
        <w:t>A utilização de leguminosas nessa prática de cultivo visa reduzir a:</w:t>
      </w:r>
    </w:p>
    <w:p w14:paraId="4F76A570" w14:textId="77777777" w:rsidR="00D4792D" w:rsidRDefault="00D4792D" w:rsidP="00D4792D">
      <w:pPr>
        <w:ind w:left="425" w:right="-585"/>
        <w:jc w:val="both"/>
      </w:pPr>
    </w:p>
    <w:p w14:paraId="15B59EC5" w14:textId="77777777" w:rsidR="00D4792D" w:rsidRDefault="00D4792D" w:rsidP="00D4792D">
      <w:pPr>
        <w:numPr>
          <w:ilvl w:val="0"/>
          <w:numId w:val="233"/>
        </w:numPr>
        <w:ind w:right="-585"/>
        <w:jc w:val="both"/>
      </w:pPr>
      <w:r>
        <w:t>utilização de agrotóxicos.</w:t>
      </w:r>
    </w:p>
    <w:p w14:paraId="7398A050" w14:textId="77777777" w:rsidR="00D4792D" w:rsidRDefault="00D4792D" w:rsidP="00D4792D">
      <w:pPr>
        <w:numPr>
          <w:ilvl w:val="0"/>
          <w:numId w:val="233"/>
        </w:numPr>
        <w:ind w:right="-585"/>
        <w:jc w:val="both"/>
      </w:pPr>
      <w:r>
        <w:t>atividade biológica do solo.</w:t>
      </w:r>
    </w:p>
    <w:p w14:paraId="414B1878" w14:textId="77777777" w:rsidR="00D4792D" w:rsidRDefault="00D4792D" w:rsidP="00D4792D">
      <w:pPr>
        <w:numPr>
          <w:ilvl w:val="0"/>
          <w:numId w:val="233"/>
        </w:numPr>
        <w:ind w:right="-585"/>
        <w:jc w:val="both"/>
      </w:pPr>
      <w:r>
        <w:t>necessidade do uso de fertilizantes.</w:t>
      </w:r>
    </w:p>
    <w:p w14:paraId="78F693B9" w14:textId="77777777" w:rsidR="00D4792D" w:rsidRDefault="00D4792D" w:rsidP="00D4792D">
      <w:pPr>
        <w:numPr>
          <w:ilvl w:val="0"/>
          <w:numId w:val="233"/>
        </w:numPr>
        <w:ind w:right="-585"/>
        <w:jc w:val="both"/>
      </w:pPr>
      <w:r>
        <w:t>decomposição da matéria orgânica.</w:t>
      </w:r>
    </w:p>
    <w:p w14:paraId="268E2222" w14:textId="77777777" w:rsidR="00D4792D" w:rsidRDefault="00D4792D" w:rsidP="00D4792D">
      <w:pPr>
        <w:numPr>
          <w:ilvl w:val="0"/>
          <w:numId w:val="233"/>
        </w:numPr>
        <w:ind w:right="-585"/>
        <w:jc w:val="both"/>
        <w:sectPr w:rsidR="00D4792D">
          <w:pgSz w:w="11909" w:h="16834"/>
          <w:pgMar w:top="1440" w:right="1440" w:bottom="1440" w:left="0" w:header="720" w:footer="720" w:gutter="0"/>
          <w:cols w:space="720"/>
        </w:sectPr>
      </w:pPr>
      <w:r>
        <w:t>capacidade de armazenamento de água no solo.</w:t>
      </w:r>
    </w:p>
    <w:p w14:paraId="35C04AFE" w14:textId="77777777" w:rsidR="00D4792D" w:rsidRDefault="00D4792D" w:rsidP="00D4792D">
      <w:pPr>
        <w:ind w:left="425" w:right="-585"/>
        <w:jc w:val="both"/>
      </w:pPr>
      <w:r>
        <w:lastRenderedPageBreak/>
        <w:t>Questão  enem2016351063</w:t>
      </w:r>
    </w:p>
    <w:p w14:paraId="2D09C78B" w14:textId="77777777" w:rsidR="00D4792D" w:rsidRDefault="00D4792D" w:rsidP="00D4792D">
      <w:pPr>
        <w:ind w:left="425" w:right="-585"/>
        <w:jc w:val="both"/>
      </w:pPr>
    </w:p>
    <w:p w14:paraId="6B38EE18" w14:textId="77777777" w:rsidR="00D4792D" w:rsidRDefault="00D4792D" w:rsidP="00D4792D">
      <w:pPr>
        <w:ind w:left="425" w:right="-585"/>
        <w:jc w:val="both"/>
      </w:pPr>
      <w:r>
        <w:t xml:space="preserve">Nos anos 1990, verificou-se que o rio Potomac, situado no estado norte-americano de Maryland, tinha, em parte de seu curso, águas extremamente ácidas por receber um efluente de uma mina de carvão desativada, o qual continha ácido sulfúrico </w:t>
      </w:r>
      <m:oMath>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SO</m:t>
            </m:r>
          </m:e>
          <m:sub>
            <m:r>
              <w:rPr>
                <w:rFonts w:ascii="Cambria Math" w:hAnsi="Cambria Math"/>
              </w:rPr>
              <m:t>4</m:t>
            </m:r>
          </m:sub>
        </m:sSub>
        <m:r>
          <w:rPr>
            <w:rFonts w:ascii="Cambria Math" w:hAnsi="Cambria Math"/>
          </w:rPr>
          <m:t>)</m:t>
        </m:r>
      </m:oMath>
      <w:r>
        <w:t>. Essa água, embora límpida, era desprovida de vida. Alguns quilômetros adiante, instalou-se uma fábrica de papel e celulose que emprega hidróxido de sódio</w:t>
      </w:r>
      <m:oMath>
        <m:r>
          <w:rPr>
            <w:rFonts w:ascii="Cambria Math" w:hAnsi="Cambria Math"/>
          </w:rPr>
          <m:t>(NaOH)</m:t>
        </m:r>
      </m:oMath>
      <w:r>
        <w:t xml:space="preserve"> e carbonato de sódio </w:t>
      </w:r>
      <m:oMath>
        <m:r>
          <w:rPr>
            <w:rFonts w:ascii="Cambria Math" w:hAnsi="Cambria Math"/>
          </w:rPr>
          <m:t>(</m:t>
        </m:r>
        <m:sSub>
          <m:sSubPr>
            <m:ctrlPr>
              <w:rPr>
                <w:rFonts w:ascii="Cambria Math" w:hAnsi="Cambria Math"/>
              </w:rPr>
            </m:ctrlPr>
          </m:sSubPr>
          <m:e>
            <m:r>
              <w:rPr>
                <w:rFonts w:ascii="Cambria Math" w:hAnsi="Cambria Math"/>
              </w:rPr>
              <m:t>Na</m:t>
            </m:r>
          </m:e>
          <m:sub>
            <m:r>
              <w:rPr>
                <w:rFonts w:ascii="Cambria Math" w:hAnsi="Cambria Math"/>
              </w:rPr>
              <m:t>2</m:t>
            </m:r>
          </m:sub>
        </m:sSub>
        <m:sSub>
          <m:sSubPr>
            <m:ctrlPr>
              <w:rPr>
                <w:rFonts w:ascii="Cambria Math" w:hAnsi="Cambria Math"/>
              </w:rPr>
            </m:ctrlPr>
          </m:sSubPr>
          <m:e>
            <m:r>
              <w:rPr>
                <w:rFonts w:ascii="Cambria Math" w:hAnsi="Cambria Math"/>
              </w:rPr>
              <m:t>CO</m:t>
            </m:r>
          </m:e>
          <m:sub>
            <m:r>
              <w:rPr>
                <w:rFonts w:ascii="Cambria Math" w:hAnsi="Cambria Math"/>
              </w:rPr>
              <m:t>3</m:t>
            </m:r>
          </m:sub>
        </m:sSub>
        <m:r>
          <w:rPr>
            <w:rFonts w:ascii="Cambria Math" w:hAnsi="Cambria Math"/>
          </w:rPr>
          <m:t>)</m:t>
        </m:r>
      </m:oMath>
      <w:r>
        <w:t xml:space="preserve"> em seus processos. Em pouco tempo, observou-se que, a partir do ponto em que a fábrica lança seus rejeitos no rio, a vida aquática voltou a florescer.</w:t>
      </w:r>
    </w:p>
    <w:p w14:paraId="0212FD51" w14:textId="77777777" w:rsidR="00D4792D" w:rsidRDefault="00D4792D" w:rsidP="00D4792D">
      <w:pPr>
        <w:spacing w:line="240" w:lineRule="auto"/>
        <w:ind w:left="5385" w:right="-585"/>
        <w:jc w:val="both"/>
        <w:rPr>
          <w:sz w:val="20"/>
          <w:szCs w:val="20"/>
        </w:rPr>
      </w:pPr>
      <w:r>
        <w:rPr>
          <w:sz w:val="20"/>
          <w:szCs w:val="20"/>
        </w:rPr>
        <w:t>HARRIS, D. C. Análise química quantitativa. Rio de Janeiro: Livros Técnicos e Científicos, 2012 (adaptado).</w:t>
      </w:r>
    </w:p>
    <w:p w14:paraId="2D8CC3CD" w14:textId="77777777" w:rsidR="00D4792D" w:rsidRDefault="00D4792D" w:rsidP="00D4792D">
      <w:pPr>
        <w:ind w:left="425" w:right="-585"/>
        <w:jc w:val="both"/>
      </w:pPr>
    </w:p>
    <w:p w14:paraId="0C404BDF" w14:textId="77777777" w:rsidR="00D4792D" w:rsidRDefault="00D4792D" w:rsidP="00D4792D">
      <w:pPr>
        <w:ind w:left="425" w:right="-585"/>
        <w:jc w:val="both"/>
      </w:pPr>
      <w:r>
        <w:t>A explicação para o retorno da vida aquática nesse rio é a:</w:t>
      </w:r>
    </w:p>
    <w:p w14:paraId="19AB5D91" w14:textId="77777777" w:rsidR="00D4792D" w:rsidRDefault="00D4792D" w:rsidP="00D4792D">
      <w:pPr>
        <w:ind w:left="425" w:right="-585"/>
        <w:jc w:val="both"/>
      </w:pPr>
    </w:p>
    <w:p w14:paraId="5E3135F3" w14:textId="77777777" w:rsidR="00D4792D" w:rsidRDefault="00D4792D" w:rsidP="00D4792D">
      <w:pPr>
        <w:numPr>
          <w:ilvl w:val="0"/>
          <w:numId w:val="96"/>
        </w:numPr>
        <w:ind w:right="-585"/>
        <w:jc w:val="both"/>
      </w:pPr>
      <w:r>
        <w:t>diluição das águas do rio pelo novo efluente lançado nele.</w:t>
      </w:r>
    </w:p>
    <w:p w14:paraId="20EFA6E9" w14:textId="77777777" w:rsidR="00D4792D" w:rsidRDefault="00D4792D" w:rsidP="00D4792D">
      <w:pPr>
        <w:numPr>
          <w:ilvl w:val="0"/>
          <w:numId w:val="96"/>
        </w:numPr>
        <w:ind w:right="-585"/>
        <w:jc w:val="both"/>
      </w:pPr>
      <w:r>
        <w:t>precipitação do íon sulfato na presença do efluente da nova fábrica.</w:t>
      </w:r>
    </w:p>
    <w:p w14:paraId="24E3073F" w14:textId="77777777" w:rsidR="00D4792D" w:rsidRDefault="00D4792D" w:rsidP="00D4792D">
      <w:pPr>
        <w:numPr>
          <w:ilvl w:val="0"/>
          <w:numId w:val="96"/>
        </w:numPr>
        <w:ind w:right="-585"/>
        <w:jc w:val="both"/>
      </w:pPr>
      <w:r>
        <w:t>biodegradação do ácido sulfúrico em contato com o novo efluente descartado.</w:t>
      </w:r>
    </w:p>
    <w:p w14:paraId="3499C41E" w14:textId="77777777" w:rsidR="00D4792D" w:rsidRDefault="00D4792D" w:rsidP="00D4792D">
      <w:pPr>
        <w:numPr>
          <w:ilvl w:val="0"/>
          <w:numId w:val="96"/>
        </w:numPr>
        <w:ind w:right="-585"/>
        <w:jc w:val="both"/>
      </w:pPr>
      <w:r>
        <w:t>diminuição da acidez das águas do rio pelo efluente da fábrica de papel e celulose.</w:t>
      </w:r>
    </w:p>
    <w:p w14:paraId="0A0590A3" w14:textId="77777777" w:rsidR="00D4792D" w:rsidRDefault="00D4792D" w:rsidP="00D4792D">
      <w:pPr>
        <w:numPr>
          <w:ilvl w:val="0"/>
          <w:numId w:val="96"/>
        </w:numPr>
        <w:ind w:right="-585"/>
        <w:jc w:val="both"/>
        <w:sectPr w:rsidR="00D4792D">
          <w:pgSz w:w="11909" w:h="16834"/>
          <w:pgMar w:top="1440" w:right="1440" w:bottom="1440" w:left="0" w:header="720" w:footer="720" w:gutter="0"/>
          <w:cols w:space="720"/>
        </w:sectPr>
      </w:pPr>
      <w:r>
        <w:t>volatilização do ácido sulfúrico após contato com o novo efluente introduzido no rio.</w:t>
      </w:r>
    </w:p>
    <w:p w14:paraId="128A799C" w14:textId="77777777" w:rsidR="00D4792D" w:rsidRDefault="00D4792D" w:rsidP="00D4792D">
      <w:pPr>
        <w:ind w:left="425" w:right="-585"/>
        <w:jc w:val="both"/>
      </w:pPr>
      <w:r>
        <w:lastRenderedPageBreak/>
        <w:t>Questão  enem2016351064</w:t>
      </w:r>
    </w:p>
    <w:p w14:paraId="65681895" w14:textId="77777777" w:rsidR="00D4792D" w:rsidRDefault="00D4792D" w:rsidP="00D4792D">
      <w:pPr>
        <w:ind w:left="425" w:right="-585"/>
        <w:jc w:val="both"/>
      </w:pPr>
    </w:p>
    <w:p w14:paraId="6583EDD5" w14:textId="77777777" w:rsidR="00D4792D" w:rsidRDefault="00D4792D" w:rsidP="00D4792D">
      <w:pPr>
        <w:ind w:left="425" w:right="-585"/>
        <w:jc w:val="both"/>
      </w:pPr>
      <w:r>
        <w:t>O motor de combustão interna, utilizado no transporte de pessoas e cargas, é uma máquina térmica cujo ciclo consiste em quatro etapas: admissão, compressão, explosão/expansão e escape. Essas etapas estão representadas no diagrama da pressão em função do volume. Nos motores a gasolina, a mistura ar/combustível entra em combustão por uma centelha elétrica.</w:t>
      </w:r>
    </w:p>
    <w:p w14:paraId="1147FF31" w14:textId="77777777" w:rsidR="00D4792D" w:rsidRDefault="00D4792D" w:rsidP="00D4792D">
      <w:pPr>
        <w:ind w:left="425" w:right="-585"/>
        <w:jc w:val="both"/>
      </w:pPr>
    </w:p>
    <w:p w14:paraId="1215A31E" w14:textId="77777777" w:rsidR="00D4792D" w:rsidRDefault="00D4792D" w:rsidP="00D4792D">
      <w:pPr>
        <w:ind w:left="425" w:right="-585"/>
        <w:jc w:val="both"/>
      </w:pPr>
      <w:r>
        <w:rPr>
          <w:noProof/>
        </w:rPr>
        <w:drawing>
          <wp:inline distT="114300" distB="114300" distL="114300" distR="114300" wp14:anchorId="2ADB4CC6" wp14:editId="3A1D109C">
            <wp:extent cx="2728913" cy="2323977"/>
            <wp:effectExtent l="0" t="0" r="0" b="0"/>
            <wp:docPr id="38" name="image3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8" name="image34.png" descr="Diagrama&#10;&#10;Descrição gerada automaticamente"/>
                    <pic:cNvPicPr preferRelativeResize="0"/>
                  </pic:nvPicPr>
                  <pic:blipFill>
                    <a:blip r:embed="rId116"/>
                    <a:srcRect/>
                    <a:stretch>
                      <a:fillRect/>
                    </a:stretch>
                  </pic:blipFill>
                  <pic:spPr>
                    <a:xfrm>
                      <a:off x="0" y="0"/>
                      <a:ext cx="2728913" cy="2323977"/>
                    </a:xfrm>
                    <a:prstGeom prst="rect">
                      <a:avLst/>
                    </a:prstGeom>
                    <a:ln/>
                  </pic:spPr>
                </pic:pic>
              </a:graphicData>
            </a:graphic>
          </wp:inline>
        </w:drawing>
      </w:r>
    </w:p>
    <w:p w14:paraId="631F5EBC" w14:textId="77777777" w:rsidR="00D4792D" w:rsidRDefault="00D4792D" w:rsidP="00D4792D">
      <w:pPr>
        <w:ind w:left="425" w:right="-585"/>
        <w:jc w:val="both"/>
      </w:pPr>
    </w:p>
    <w:p w14:paraId="45822BE9" w14:textId="77777777" w:rsidR="00D4792D" w:rsidRDefault="00D4792D" w:rsidP="00D4792D">
      <w:pPr>
        <w:ind w:left="425" w:right="-585"/>
        <w:jc w:val="both"/>
      </w:pPr>
      <w:r>
        <w:t>Para o motor descrito, em qual ponto do ciclo é produzida a centelha elétrica?</w:t>
      </w:r>
    </w:p>
    <w:p w14:paraId="2DDB6CC7" w14:textId="77777777" w:rsidR="00D4792D" w:rsidRDefault="00D4792D" w:rsidP="00D4792D">
      <w:pPr>
        <w:ind w:left="425" w:right="-585"/>
        <w:jc w:val="both"/>
      </w:pPr>
    </w:p>
    <w:p w14:paraId="55E8CDAE" w14:textId="77777777" w:rsidR="00D4792D" w:rsidRDefault="00D4792D" w:rsidP="00D4792D">
      <w:pPr>
        <w:numPr>
          <w:ilvl w:val="0"/>
          <w:numId w:val="47"/>
        </w:numPr>
        <w:ind w:right="-585"/>
        <w:jc w:val="both"/>
      </w:pPr>
      <w:r>
        <w:rPr>
          <w:i/>
        </w:rPr>
        <w:t>A</w:t>
      </w:r>
    </w:p>
    <w:p w14:paraId="5F277FAD" w14:textId="77777777" w:rsidR="00D4792D" w:rsidRDefault="00D4792D" w:rsidP="00D4792D">
      <w:pPr>
        <w:numPr>
          <w:ilvl w:val="0"/>
          <w:numId w:val="47"/>
        </w:numPr>
        <w:ind w:right="-585"/>
        <w:jc w:val="both"/>
      </w:pPr>
      <w:r>
        <w:rPr>
          <w:i/>
        </w:rPr>
        <w:t>B</w:t>
      </w:r>
    </w:p>
    <w:p w14:paraId="0959E62B" w14:textId="77777777" w:rsidR="00D4792D" w:rsidRDefault="00D4792D" w:rsidP="00D4792D">
      <w:pPr>
        <w:numPr>
          <w:ilvl w:val="0"/>
          <w:numId w:val="47"/>
        </w:numPr>
        <w:ind w:right="-585"/>
        <w:jc w:val="both"/>
      </w:pPr>
      <w:r>
        <w:rPr>
          <w:i/>
        </w:rPr>
        <w:t>C</w:t>
      </w:r>
    </w:p>
    <w:p w14:paraId="58DFBCB0" w14:textId="77777777" w:rsidR="00D4792D" w:rsidRDefault="00D4792D" w:rsidP="00D4792D">
      <w:pPr>
        <w:numPr>
          <w:ilvl w:val="0"/>
          <w:numId w:val="47"/>
        </w:numPr>
        <w:ind w:right="-585"/>
        <w:jc w:val="both"/>
      </w:pPr>
      <w:r>
        <w:rPr>
          <w:i/>
        </w:rPr>
        <w:t>D</w:t>
      </w:r>
    </w:p>
    <w:p w14:paraId="1A568734" w14:textId="77777777" w:rsidR="00D4792D" w:rsidRDefault="00D4792D" w:rsidP="00D4792D">
      <w:pPr>
        <w:numPr>
          <w:ilvl w:val="0"/>
          <w:numId w:val="47"/>
        </w:numPr>
        <w:ind w:right="-585"/>
        <w:jc w:val="both"/>
        <w:sectPr w:rsidR="00D4792D">
          <w:pgSz w:w="11909" w:h="16834"/>
          <w:pgMar w:top="1440" w:right="1440" w:bottom="1440" w:left="0" w:header="720" w:footer="720" w:gutter="0"/>
          <w:cols w:space="720"/>
        </w:sectPr>
      </w:pPr>
      <w:r>
        <w:rPr>
          <w:i/>
        </w:rPr>
        <w:t>E</w:t>
      </w:r>
    </w:p>
    <w:p w14:paraId="048D9283" w14:textId="77777777" w:rsidR="00D4792D" w:rsidRDefault="00D4792D" w:rsidP="00D4792D">
      <w:pPr>
        <w:ind w:left="425" w:right="-585"/>
        <w:jc w:val="both"/>
      </w:pPr>
      <w:r>
        <w:lastRenderedPageBreak/>
        <w:t>Questão  enem2016351065</w:t>
      </w:r>
    </w:p>
    <w:p w14:paraId="463A5D0B" w14:textId="77777777" w:rsidR="00D4792D" w:rsidRDefault="00D4792D" w:rsidP="00D4792D">
      <w:pPr>
        <w:ind w:left="425" w:right="-585"/>
        <w:jc w:val="both"/>
      </w:pPr>
    </w:p>
    <w:p w14:paraId="48104457" w14:textId="77777777" w:rsidR="00D4792D" w:rsidRDefault="00D4792D" w:rsidP="00D4792D">
      <w:pPr>
        <w:ind w:left="425" w:right="-585"/>
        <w:jc w:val="both"/>
      </w:pPr>
      <w:r>
        <w:t>Utensílios de uso cotidiano e ferramentas que contêm ferro em sua liga metálica tendem a sofrer processo corrosivo e enferrujar. A corrosão é um processo eletroquímico e, no caso do ferro, ocorre a precipitação do óxido de ferro(lll) hidratado, substância marrom pouco solúvel, conhecida como ferrugem. Esse processo corrosivo é, de maneira geral, representado pela equação química:</w:t>
      </w:r>
    </w:p>
    <w:p w14:paraId="331A932D" w14:textId="77777777" w:rsidR="00D4792D" w:rsidRDefault="00D4792D" w:rsidP="00D4792D">
      <w:pPr>
        <w:ind w:left="425" w:right="-585"/>
        <w:jc w:val="both"/>
      </w:pPr>
    </w:p>
    <w:p w14:paraId="1D8CE976" w14:textId="77777777" w:rsidR="00D4792D" w:rsidRDefault="00D4792D" w:rsidP="00D4792D">
      <w:pPr>
        <w:ind w:left="425" w:right="-585"/>
        <w:jc w:val="both"/>
      </w:pPr>
      <w:r>
        <w:rPr>
          <w:noProof/>
        </w:rPr>
        <w:drawing>
          <wp:inline distT="114300" distB="114300" distL="114300" distR="114300" wp14:anchorId="081311DC" wp14:editId="5EA0C896">
            <wp:extent cx="3938588" cy="594807"/>
            <wp:effectExtent l="0" t="0" r="0" b="0"/>
            <wp:docPr id="93" name="image96.png" descr="Text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3" name="image96.png" descr="Texto&#10;&#10;Descrição gerada automaticamente com confiança média"/>
                    <pic:cNvPicPr preferRelativeResize="0"/>
                  </pic:nvPicPr>
                  <pic:blipFill>
                    <a:blip r:embed="rId117"/>
                    <a:srcRect b="9469"/>
                    <a:stretch>
                      <a:fillRect/>
                    </a:stretch>
                  </pic:blipFill>
                  <pic:spPr>
                    <a:xfrm>
                      <a:off x="0" y="0"/>
                      <a:ext cx="3938588" cy="594807"/>
                    </a:xfrm>
                    <a:prstGeom prst="rect">
                      <a:avLst/>
                    </a:prstGeom>
                    <a:ln/>
                  </pic:spPr>
                </pic:pic>
              </a:graphicData>
            </a:graphic>
          </wp:inline>
        </w:drawing>
      </w:r>
    </w:p>
    <w:p w14:paraId="41E50B9D" w14:textId="77777777" w:rsidR="00D4792D" w:rsidRDefault="00D4792D" w:rsidP="00D4792D">
      <w:pPr>
        <w:ind w:left="425" w:right="-585"/>
        <w:jc w:val="both"/>
      </w:pPr>
    </w:p>
    <w:p w14:paraId="0AFB6546" w14:textId="77777777" w:rsidR="00D4792D" w:rsidRDefault="00D4792D" w:rsidP="00D4792D">
      <w:pPr>
        <w:ind w:left="425" w:right="-585"/>
        <w:jc w:val="both"/>
      </w:pPr>
      <w:r>
        <w:t>Uma forma de impedir o processo corrosivo nesses utensílios é:</w:t>
      </w:r>
    </w:p>
    <w:p w14:paraId="6968DCBC" w14:textId="77777777" w:rsidR="00D4792D" w:rsidRDefault="00D4792D" w:rsidP="00D4792D">
      <w:pPr>
        <w:ind w:left="425" w:right="-585"/>
        <w:jc w:val="both"/>
      </w:pPr>
    </w:p>
    <w:p w14:paraId="76E8FBE0" w14:textId="77777777" w:rsidR="00D4792D" w:rsidRDefault="00D4792D" w:rsidP="00D4792D">
      <w:pPr>
        <w:numPr>
          <w:ilvl w:val="0"/>
          <w:numId w:val="98"/>
        </w:numPr>
        <w:ind w:right="-585"/>
        <w:jc w:val="both"/>
      </w:pPr>
      <w:r>
        <w:t>renovar sua superfície, polindo-a semanalmente.</w:t>
      </w:r>
    </w:p>
    <w:p w14:paraId="6313A993" w14:textId="77777777" w:rsidR="00D4792D" w:rsidRDefault="00D4792D" w:rsidP="00D4792D">
      <w:pPr>
        <w:numPr>
          <w:ilvl w:val="0"/>
          <w:numId w:val="98"/>
        </w:numPr>
        <w:ind w:right="-585"/>
        <w:jc w:val="both"/>
      </w:pPr>
      <w:r>
        <w:t>evitar o contato do utensílio com o calor, isolando-o termicamente.</w:t>
      </w:r>
    </w:p>
    <w:p w14:paraId="045D4725" w14:textId="77777777" w:rsidR="00D4792D" w:rsidRDefault="00D4792D" w:rsidP="00D4792D">
      <w:pPr>
        <w:numPr>
          <w:ilvl w:val="0"/>
          <w:numId w:val="98"/>
        </w:numPr>
        <w:ind w:right="-585"/>
        <w:jc w:val="both"/>
      </w:pPr>
      <w:r>
        <w:t>impermeabilizar a superfície, isolando-a de seu contato com o ar úmido.</w:t>
      </w:r>
    </w:p>
    <w:p w14:paraId="097F08A6" w14:textId="77777777" w:rsidR="00D4792D" w:rsidRDefault="00D4792D" w:rsidP="00D4792D">
      <w:pPr>
        <w:numPr>
          <w:ilvl w:val="0"/>
          <w:numId w:val="98"/>
        </w:numPr>
        <w:ind w:right="-585"/>
        <w:jc w:val="both"/>
      </w:pPr>
      <w:r>
        <w:t>esterilizar frequentemente os utensílios, impedindo a proliferação de bactérias.</w:t>
      </w:r>
    </w:p>
    <w:p w14:paraId="697B703D" w14:textId="77777777" w:rsidR="00D4792D" w:rsidRDefault="00D4792D" w:rsidP="00D4792D">
      <w:pPr>
        <w:numPr>
          <w:ilvl w:val="0"/>
          <w:numId w:val="98"/>
        </w:numPr>
        <w:ind w:right="-585"/>
        <w:jc w:val="both"/>
        <w:sectPr w:rsidR="00D4792D">
          <w:pgSz w:w="11909" w:h="16834"/>
          <w:pgMar w:top="1440" w:right="1440" w:bottom="1440" w:left="0" w:header="720" w:footer="720" w:gutter="0"/>
          <w:cols w:space="720"/>
        </w:sectPr>
      </w:pPr>
      <w:r>
        <w:t>guardar os utensílios em embalagens, isolando-os do contato com outros objetos.</w:t>
      </w:r>
    </w:p>
    <w:p w14:paraId="3F8DCD3F" w14:textId="77777777" w:rsidR="00D4792D" w:rsidRDefault="00D4792D" w:rsidP="00D4792D">
      <w:pPr>
        <w:ind w:left="425" w:right="-585"/>
        <w:jc w:val="both"/>
      </w:pPr>
      <w:r>
        <w:lastRenderedPageBreak/>
        <w:t>Questão  enem2016351066</w:t>
      </w:r>
    </w:p>
    <w:p w14:paraId="3E07B1BE" w14:textId="77777777" w:rsidR="00D4792D" w:rsidRDefault="00D4792D" w:rsidP="00D4792D">
      <w:pPr>
        <w:ind w:left="425" w:right="-585"/>
        <w:jc w:val="both"/>
      </w:pPr>
    </w:p>
    <w:p w14:paraId="483AA748" w14:textId="77777777" w:rsidR="00D4792D" w:rsidRDefault="00D4792D" w:rsidP="00D4792D">
      <w:pPr>
        <w:ind w:left="425" w:right="-585"/>
        <w:jc w:val="both"/>
      </w:pPr>
      <w:r>
        <w:t>A descoberta dos organismos extremófilos foi uma surpresa para os pesquisadores. Alguns desses organismos, chamados de acidófilos, são capazes de sobreviver em ambientes extremamente ácidos. Uma característica desses organismos é a capacidade de produzir membranas celulares compostas de lipídeos feitos de éteres em vez dos ésteres de glicerol, comuns nos outros seres vivos (mesófilos), o que preserva a membrana celular desses organismos mesmo em condições extremas de acidez.</w:t>
      </w:r>
    </w:p>
    <w:p w14:paraId="0D304628" w14:textId="77777777" w:rsidR="00D4792D" w:rsidRDefault="00D4792D" w:rsidP="00D4792D">
      <w:pPr>
        <w:ind w:left="425" w:right="-585"/>
        <w:jc w:val="both"/>
      </w:pPr>
    </w:p>
    <w:p w14:paraId="10002D92" w14:textId="77777777" w:rsidR="00D4792D" w:rsidRDefault="00D4792D" w:rsidP="00D4792D">
      <w:pPr>
        <w:ind w:left="425" w:right="-585"/>
        <w:jc w:val="both"/>
      </w:pPr>
      <w:r>
        <w:t>A degradação das membranas celulares de organismos não extremófilos em meio ácido é classificada como:</w:t>
      </w:r>
    </w:p>
    <w:p w14:paraId="71E106FD" w14:textId="77777777" w:rsidR="00D4792D" w:rsidRDefault="00D4792D" w:rsidP="00D4792D">
      <w:pPr>
        <w:ind w:left="425" w:right="-585"/>
        <w:jc w:val="both"/>
      </w:pPr>
    </w:p>
    <w:p w14:paraId="60D606A7" w14:textId="77777777" w:rsidR="00D4792D" w:rsidRDefault="00D4792D" w:rsidP="00D4792D">
      <w:pPr>
        <w:numPr>
          <w:ilvl w:val="0"/>
          <w:numId w:val="300"/>
        </w:numPr>
        <w:ind w:right="-585"/>
        <w:jc w:val="both"/>
      </w:pPr>
      <w:r>
        <w:t>hidrólise.</w:t>
      </w:r>
    </w:p>
    <w:p w14:paraId="0DCA207E" w14:textId="77777777" w:rsidR="00D4792D" w:rsidRDefault="00D4792D" w:rsidP="00D4792D">
      <w:pPr>
        <w:numPr>
          <w:ilvl w:val="0"/>
          <w:numId w:val="300"/>
        </w:numPr>
        <w:ind w:right="-585"/>
        <w:jc w:val="both"/>
      </w:pPr>
      <w:r>
        <w:t>termólise.</w:t>
      </w:r>
    </w:p>
    <w:p w14:paraId="1E4D43DD" w14:textId="77777777" w:rsidR="00D4792D" w:rsidRDefault="00D4792D" w:rsidP="00D4792D">
      <w:pPr>
        <w:numPr>
          <w:ilvl w:val="0"/>
          <w:numId w:val="300"/>
        </w:numPr>
        <w:ind w:right="-585"/>
        <w:jc w:val="both"/>
      </w:pPr>
      <w:r>
        <w:t>eterificação.</w:t>
      </w:r>
    </w:p>
    <w:p w14:paraId="153130B5" w14:textId="77777777" w:rsidR="00D4792D" w:rsidRDefault="00D4792D" w:rsidP="00D4792D">
      <w:pPr>
        <w:numPr>
          <w:ilvl w:val="0"/>
          <w:numId w:val="300"/>
        </w:numPr>
        <w:ind w:right="-585"/>
        <w:jc w:val="both"/>
      </w:pPr>
      <w:r>
        <w:t>condensação.</w:t>
      </w:r>
    </w:p>
    <w:p w14:paraId="1B2644CE" w14:textId="77777777" w:rsidR="00D4792D" w:rsidRDefault="00D4792D" w:rsidP="00D4792D">
      <w:pPr>
        <w:numPr>
          <w:ilvl w:val="0"/>
          <w:numId w:val="300"/>
        </w:numPr>
        <w:ind w:right="-585"/>
        <w:jc w:val="both"/>
        <w:sectPr w:rsidR="00D4792D">
          <w:pgSz w:w="11909" w:h="16834"/>
          <w:pgMar w:top="1440" w:right="1440" w:bottom="1440" w:left="0" w:header="720" w:footer="720" w:gutter="0"/>
          <w:cols w:space="720"/>
        </w:sectPr>
      </w:pPr>
      <w:r>
        <w:t>saponificação.</w:t>
      </w:r>
    </w:p>
    <w:p w14:paraId="262A5D64" w14:textId="77777777" w:rsidR="00D4792D" w:rsidRDefault="00D4792D" w:rsidP="00D4792D">
      <w:pPr>
        <w:ind w:left="425" w:right="-585"/>
        <w:jc w:val="both"/>
      </w:pPr>
      <w:r>
        <w:lastRenderedPageBreak/>
        <w:t>Questão  enem2016351067</w:t>
      </w:r>
    </w:p>
    <w:p w14:paraId="424D94E7" w14:textId="77777777" w:rsidR="00D4792D" w:rsidRDefault="00D4792D" w:rsidP="00D4792D">
      <w:pPr>
        <w:ind w:left="425" w:right="-585"/>
        <w:jc w:val="both"/>
      </w:pPr>
    </w:p>
    <w:p w14:paraId="35563803" w14:textId="77777777" w:rsidR="00D4792D" w:rsidRDefault="00D4792D" w:rsidP="00D4792D">
      <w:pPr>
        <w:ind w:left="425" w:right="-585"/>
        <w:jc w:val="both"/>
      </w:pPr>
      <w:r>
        <w:t>Nas rodovias, é comum motoristas terem a visão ofuscada ao receberem a luz refletida na água empoçada no asfalto. Sabe-se que essa luz adquire polarização horizontal. Para solucionar esse problema, há a possibilidade de o motorista utilizar óculos de lentes constituídas por filtros polarizadores. As linhas nas lentes dos óculos representam o eixo de polarização dessas lentes.</w:t>
      </w:r>
    </w:p>
    <w:p w14:paraId="47AF999D" w14:textId="77777777" w:rsidR="00D4792D" w:rsidRDefault="00D4792D" w:rsidP="00D4792D">
      <w:pPr>
        <w:ind w:left="425" w:right="-585"/>
        <w:jc w:val="both"/>
      </w:pPr>
    </w:p>
    <w:p w14:paraId="36A503A9" w14:textId="77777777" w:rsidR="00D4792D" w:rsidRDefault="00D4792D" w:rsidP="00D4792D">
      <w:pPr>
        <w:ind w:left="425" w:right="-585"/>
        <w:jc w:val="both"/>
      </w:pPr>
      <w:r>
        <w:t>Quais são as lentes que solucionam o problema descrito?</w:t>
      </w:r>
    </w:p>
    <w:p w14:paraId="738A4C40" w14:textId="77777777" w:rsidR="00D4792D" w:rsidRDefault="00D4792D" w:rsidP="00D4792D">
      <w:pPr>
        <w:ind w:left="425" w:right="-585"/>
        <w:jc w:val="both"/>
      </w:pPr>
    </w:p>
    <w:p w14:paraId="1B9C15A2" w14:textId="77777777" w:rsidR="00D4792D" w:rsidRDefault="00D4792D" w:rsidP="00D4792D">
      <w:pPr>
        <w:ind w:left="425" w:right="-585"/>
        <w:jc w:val="both"/>
      </w:pPr>
    </w:p>
    <w:tbl>
      <w:tblPr>
        <w:tblStyle w:val="af5"/>
        <w:tblW w:w="922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5"/>
        <w:gridCol w:w="4560"/>
      </w:tblGrid>
      <w:tr w:rsidR="00D4792D" w14:paraId="073D9A01" w14:textId="77777777" w:rsidTr="00143A47">
        <w:tc>
          <w:tcPr>
            <w:tcW w:w="4665" w:type="dxa"/>
            <w:tcBorders>
              <w:top w:val="nil"/>
              <w:left w:val="nil"/>
              <w:bottom w:val="nil"/>
              <w:right w:val="nil"/>
            </w:tcBorders>
            <w:shd w:val="clear" w:color="auto" w:fill="auto"/>
            <w:tcMar>
              <w:top w:w="100" w:type="dxa"/>
              <w:left w:w="100" w:type="dxa"/>
              <w:bottom w:w="100" w:type="dxa"/>
              <w:right w:w="100" w:type="dxa"/>
            </w:tcMar>
          </w:tcPr>
          <w:p w14:paraId="4DF6AE5C" w14:textId="77777777" w:rsidR="00D4792D" w:rsidRDefault="00D4792D" w:rsidP="00143A47">
            <w:pPr>
              <w:widowControl w:val="0"/>
              <w:numPr>
                <w:ilvl w:val="0"/>
                <w:numId w:val="225"/>
              </w:numPr>
              <w:pBdr>
                <w:top w:val="nil"/>
                <w:left w:val="nil"/>
                <w:bottom w:val="nil"/>
                <w:right w:val="nil"/>
                <w:between w:val="nil"/>
              </w:pBdr>
              <w:spacing w:line="240" w:lineRule="auto"/>
            </w:pPr>
          </w:p>
          <w:p w14:paraId="0B8BD658" w14:textId="77777777" w:rsidR="00D4792D" w:rsidRDefault="00D4792D" w:rsidP="00143A47">
            <w:pPr>
              <w:widowControl w:val="0"/>
              <w:pBdr>
                <w:top w:val="nil"/>
                <w:left w:val="nil"/>
                <w:bottom w:val="nil"/>
                <w:right w:val="nil"/>
                <w:between w:val="nil"/>
              </w:pBdr>
              <w:spacing w:line="240" w:lineRule="auto"/>
              <w:ind w:left="285"/>
            </w:pPr>
            <w:r>
              <w:rPr>
                <w:noProof/>
              </w:rPr>
              <w:drawing>
                <wp:inline distT="114300" distB="114300" distL="114300" distR="114300" wp14:anchorId="593C0E03" wp14:editId="6FF27C07">
                  <wp:extent cx="1881188" cy="1075907"/>
                  <wp:effectExtent l="0" t="0" r="0" b="0"/>
                  <wp:docPr id="2" name="image7.png" descr="Desenho de óculos de sol&#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 name="image7.png" descr="Desenho de óculos de sol&#10;&#10;Descrição gerada automaticamente com confiança média"/>
                          <pic:cNvPicPr preferRelativeResize="0"/>
                        </pic:nvPicPr>
                        <pic:blipFill>
                          <a:blip r:embed="rId118"/>
                          <a:srcRect l="2180" r="9034" b="67099"/>
                          <a:stretch>
                            <a:fillRect/>
                          </a:stretch>
                        </pic:blipFill>
                        <pic:spPr>
                          <a:xfrm>
                            <a:off x="0" y="0"/>
                            <a:ext cx="1881188" cy="1075907"/>
                          </a:xfrm>
                          <a:prstGeom prst="rect">
                            <a:avLst/>
                          </a:prstGeom>
                          <a:ln/>
                        </pic:spPr>
                      </pic:pic>
                    </a:graphicData>
                  </a:graphic>
                </wp:inline>
              </w:drawing>
            </w:r>
          </w:p>
        </w:tc>
        <w:tc>
          <w:tcPr>
            <w:tcW w:w="4560" w:type="dxa"/>
            <w:tcBorders>
              <w:top w:val="nil"/>
              <w:left w:val="nil"/>
              <w:bottom w:val="nil"/>
              <w:right w:val="nil"/>
            </w:tcBorders>
            <w:shd w:val="clear" w:color="auto" w:fill="auto"/>
            <w:tcMar>
              <w:top w:w="100" w:type="dxa"/>
              <w:left w:w="100" w:type="dxa"/>
              <w:bottom w:w="100" w:type="dxa"/>
              <w:right w:w="100" w:type="dxa"/>
            </w:tcMar>
          </w:tcPr>
          <w:p w14:paraId="0EAA960F" w14:textId="77777777" w:rsidR="00D4792D" w:rsidRDefault="00D4792D" w:rsidP="00143A47">
            <w:pPr>
              <w:widowControl w:val="0"/>
              <w:pBdr>
                <w:top w:val="nil"/>
                <w:left w:val="nil"/>
                <w:bottom w:val="nil"/>
                <w:right w:val="nil"/>
                <w:between w:val="nil"/>
              </w:pBdr>
              <w:spacing w:line="240" w:lineRule="auto"/>
            </w:pPr>
            <w:r>
              <w:t>D)</w:t>
            </w:r>
          </w:p>
          <w:p w14:paraId="414B77BE"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48D0ACF" wp14:editId="71E4812F">
                  <wp:extent cx="1890713" cy="940959"/>
                  <wp:effectExtent l="0" t="0" r="0" b="0"/>
                  <wp:docPr id="102"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19"/>
                          <a:srcRect t="4418" b="51679"/>
                          <a:stretch>
                            <a:fillRect/>
                          </a:stretch>
                        </pic:blipFill>
                        <pic:spPr>
                          <a:xfrm>
                            <a:off x="0" y="0"/>
                            <a:ext cx="1890713" cy="940959"/>
                          </a:xfrm>
                          <a:prstGeom prst="rect">
                            <a:avLst/>
                          </a:prstGeom>
                          <a:ln/>
                        </pic:spPr>
                      </pic:pic>
                    </a:graphicData>
                  </a:graphic>
                </wp:inline>
              </w:drawing>
            </w:r>
          </w:p>
        </w:tc>
      </w:tr>
      <w:tr w:rsidR="00D4792D" w14:paraId="1F72ED86" w14:textId="77777777" w:rsidTr="00143A47">
        <w:tc>
          <w:tcPr>
            <w:tcW w:w="4665" w:type="dxa"/>
            <w:tcBorders>
              <w:top w:val="nil"/>
              <w:left w:val="nil"/>
              <w:bottom w:val="nil"/>
              <w:right w:val="nil"/>
            </w:tcBorders>
            <w:shd w:val="clear" w:color="auto" w:fill="auto"/>
            <w:tcMar>
              <w:top w:w="100" w:type="dxa"/>
              <w:left w:w="100" w:type="dxa"/>
              <w:bottom w:w="100" w:type="dxa"/>
              <w:right w:w="100" w:type="dxa"/>
            </w:tcMar>
          </w:tcPr>
          <w:p w14:paraId="6149D401" w14:textId="77777777" w:rsidR="00D4792D" w:rsidRDefault="00D4792D" w:rsidP="00143A47">
            <w:pPr>
              <w:widowControl w:val="0"/>
              <w:numPr>
                <w:ilvl w:val="0"/>
                <w:numId w:val="225"/>
              </w:numPr>
              <w:pBdr>
                <w:top w:val="nil"/>
                <w:left w:val="nil"/>
                <w:bottom w:val="nil"/>
                <w:right w:val="nil"/>
                <w:between w:val="nil"/>
              </w:pBdr>
              <w:spacing w:line="240" w:lineRule="auto"/>
            </w:pPr>
          </w:p>
          <w:p w14:paraId="68571AAE"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63CEE0B" wp14:editId="4A851382">
                  <wp:extent cx="2037924" cy="1149775"/>
                  <wp:effectExtent l="0" t="0" r="0" b="0"/>
                  <wp:docPr id="36" name="image26.png" descr="Desenho de óculos de sol&#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6" name="image26.png" descr="Desenho de óculos de sol&#10;&#10;Descrição gerada automaticamente com confiança média"/>
                          <pic:cNvPicPr preferRelativeResize="0"/>
                        </pic:nvPicPr>
                        <pic:blipFill>
                          <a:blip r:embed="rId118"/>
                          <a:srcRect t="32905" r="7788" b="33403"/>
                          <a:stretch>
                            <a:fillRect/>
                          </a:stretch>
                        </pic:blipFill>
                        <pic:spPr>
                          <a:xfrm>
                            <a:off x="0" y="0"/>
                            <a:ext cx="2037924" cy="1149775"/>
                          </a:xfrm>
                          <a:prstGeom prst="rect">
                            <a:avLst/>
                          </a:prstGeom>
                          <a:ln/>
                        </pic:spPr>
                      </pic:pic>
                    </a:graphicData>
                  </a:graphic>
                </wp:inline>
              </w:drawing>
            </w:r>
          </w:p>
        </w:tc>
        <w:tc>
          <w:tcPr>
            <w:tcW w:w="4560" w:type="dxa"/>
            <w:tcBorders>
              <w:top w:val="nil"/>
              <w:left w:val="nil"/>
              <w:bottom w:val="nil"/>
              <w:right w:val="nil"/>
            </w:tcBorders>
            <w:shd w:val="clear" w:color="auto" w:fill="auto"/>
            <w:tcMar>
              <w:top w:w="100" w:type="dxa"/>
              <w:left w:w="100" w:type="dxa"/>
              <w:bottom w:w="100" w:type="dxa"/>
              <w:right w:w="100" w:type="dxa"/>
            </w:tcMar>
          </w:tcPr>
          <w:p w14:paraId="70A769C3" w14:textId="77777777" w:rsidR="00D4792D" w:rsidRDefault="00D4792D" w:rsidP="00143A47">
            <w:pPr>
              <w:widowControl w:val="0"/>
              <w:pBdr>
                <w:top w:val="nil"/>
                <w:left w:val="nil"/>
                <w:bottom w:val="nil"/>
                <w:right w:val="nil"/>
                <w:between w:val="nil"/>
              </w:pBdr>
              <w:spacing w:line="240" w:lineRule="auto"/>
            </w:pPr>
            <w:r>
              <w:t>E)</w:t>
            </w:r>
          </w:p>
          <w:p w14:paraId="619154E6"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E4A3133" wp14:editId="2F4E5C9A">
                  <wp:extent cx="1957388" cy="1031124"/>
                  <wp:effectExtent l="0" t="0" r="0" b="0"/>
                  <wp:docPr id="43" name="image43.png" descr="Desenho de óculos de sol&#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3" name="image43.png" descr="Desenho de óculos de sol&#10;&#10;Descrição gerada automaticamente com confiança média"/>
                          <pic:cNvPicPr preferRelativeResize="0"/>
                        </pic:nvPicPr>
                        <pic:blipFill>
                          <a:blip r:embed="rId119"/>
                          <a:srcRect t="53991"/>
                          <a:stretch>
                            <a:fillRect/>
                          </a:stretch>
                        </pic:blipFill>
                        <pic:spPr>
                          <a:xfrm>
                            <a:off x="0" y="0"/>
                            <a:ext cx="1957388" cy="1031124"/>
                          </a:xfrm>
                          <a:prstGeom prst="rect">
                            <a:avLst/>
                          </a:prstGeom>
                          <a:ln/>
                        </pic:spPr>
                      </pic:pic>
                    </a:graphicData>
                  </a:graphic>
                </wp:inline>
              </w:drawing>
            </w:r>
          </w:p>
        </w:tc>
      </w:tr>
      <w:tr w:rsidR="00D4792D" w14:paraId="2E5F0DF9" w14:textId="77777777" w:rsidTr="00143A47">
        <w:tc>
          <w:tcPr>
            <w:tcW w:w="4665" w:type="dxa"/>
            <w:tcBorders>
              <w:top w:val="nil"/>
              <w:left w:val="nil"/>
              <w:bottom w:val="nil"/>
              <w:right w:val="nil"/>
            </w:tcBorders>
            <w:shd w:val="clear" w:color="auto" w:fill="auto"/>
            <w:tcMar>
              <w:top w:w="100" w:type="dxa"/>
              <w:left w:w="100" w:type="dxa"/>
              <w:bottom w:w="100" w:type="dxa"/>
              <w:right w:w="100" w:type="dxa"/>
            </w:tcMar>
          </w:tcPr>
          <w:p w14:paraId="170EEBB9" w14:textId="77777777" w:rsidR="00D4792D" w:rsidRDefault="00D4792D" w:rsidP="00143A47">
            <w:pPr>
              <w:widowControl w:val="0"/>
              <w:numPr>
                <w:ilvl w:val="0"/>
                <w:numId w:val="225"/>
              </w:numPr>
              <w:pBdr>
                <w:top w:val="nil"/>
                <w:left w:val="nil"/>
                <w:bottom w:val="nil"/>
                <w:right w:val="nil"/>
                <w:between w:val="nil"/>
              </w:pBdr>
              <w:spacing w:line="240" w:lineRule="auto"/>
            </w:pPr>
          </w:p>
          <w:p w14:paraId="3275DAF8"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C434926" wp14:editId="6C5A2266">
                  <wp:extent cx="2062163" cy="1057275"/>
                  <wp:effectExtent l="0" t="0" r="0" b="0"/>
                  <wp:docPr id="165" name="image153.png" descr="Desenho de óculos de sol&#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65" name="image153.png" descr="Desenho de óculos de sol&#10;&#10;Descrição gerada automaticamente com confiança média"/>
                          <pic:cNvPicPr preferRelativeResize="0"/>
                        </pic:nvPicPr>
                        <pic:blipFill>
                          <a:blip r:embed="rId118"/>
                          <a:srcRect t="69758" r="7017"/>
                          <a:stretch>
                            <a:fillRect/>
                          </a:stretch>
                        </pic:blipFill>
                        <pic:spPr>
                          <a:xfrm>
                            <a:off x="0" y="0"/>
                            <a:ext cx="2062163" cy="1057275"/>
                          </a:xfrm>
                          <a:prstGeom prst="rect">
                            <a:avLst/>
                          </a:prstGeom>
                          <a:ln/>
                        </pic:spPr>
                      </pic:pic>
                    </a:graphicData>
                  </a:graphic>
                </wp:inline>
              </w:drawing>
            </w:r>
          </w:p>
        </w:tc>
        <w:tc>
          <w:tcPr>
            <w:tcW w:w="4560" w:type="dxa"/>
            <w:tcBorders>
              <w:top w:val="nil"/>
              <w:left w:val="nil"/>
              <w:bottom w:val="nil"/>
              <w:right w:val="nil"/>
            </w:tcBorders>
            <w:shd w:val="clear" w:color="auto" w:fill="auto"/>
            <w:tcMar>
              <w:top w:w="100" w:type="dxa"/>
              <w:left w:w="100" w:type="dxa"/>
              <w:bottom w:w="100" w:type="dxa"/>
              <w:right w:w="100" w:type="dxa"/>
            </w:tcMar>
          </w:tcPr>
          <w:p w14:paraId="6E5E2FDC" w14:textId="77777777" w:rsidR="00D4792D" w:rsidRDefault="00D4792D" w:rsidP="00143A47">
            <w:pPr>
              <w:widowControl w:val="0"/>
              <w:pBdr>
                <w:top w:val="nil"/>
                <w:left w:val="nil"/>
                <w:bottom w:val="nil"/>
                <w:right w:val="nil"/>
                <w:between w:val="nil"/>
              </w:pBdr>
              <w:spacing w:line="240" w:lineRule="auto"/>
            </w:pPr>
          </w:p>
        </w:tc>
      </w:tr>
    </w:tbl>
    <w:p w14:paraId="0FA7D776" w14:textId="77777777" w:rsidR="00D4792D" w:rsidRDefault="00D4792D" w:rsidP="00D4792D">
      <w:pPr>
        <w:ind w:left="425" w:right="-585"/>
        <w:jc w:val="both"/>
        <w:sectPr w:rsidR="00D4792D">
          <w:pgSz w:w="11909" w:h="16834"/>
          <w:pgMar w:top="1440" w:right="1440" w:bottom="1440" w:left="0" w:header="720" w:footer="720" w:gutter="0"/>
          <w:cols w:space="720"/>
        </w:sectPr>
      </w:pPr>
    </w:p>
    <w:p w14:paraId="350180B7" w14:textId="77777777" w:rsidR="00D4792D" w:rsidRDefault="00D4792D" w:rsidP="00D4792D">
      <w:pPr>
        <w:ind w:left="425" w:right="-585"/>
        <w:jc w:val="both"/>
      </w:pPr>
      <w:r>
        <w:lastRenderedPageBreak/>
        <w:t>Questão  enem2016351068</w:t>
      </w:r>
    </w:p>
    <w:p w14:paraId="15B3C4D3" w14:textId="77777777" w:rsidR="00D4792D" w:rsidRDefault="00D4792D" w:rsidP="00D4792D">
      <w:pPr>
        <w:ind w:left="425" w:right="-585"/>
        <w:jc w:val="both"/>
      </w:pPr>
    </w:p>
    <w:p w14:paraId="2C928C0D" w14:textId="77777777" w:rsidR="00D4792D" w:rsidRDefault="00D4792D" w:rsidP="00D4792D">
      <w:pPr>
        <w:ind w:left="425" w:right="-585"/>
        <w:jc w:val="both"/>
      </w:pPr>
      <w:r>
        <w:rPr>
          <w:b/>
        </w:rPr>
        <w:t>Companheira viajante</w:t>
      </w:r>
    </w:p>
    <w:p w14:paraId="0D138772" w14:textId="77777777" w:rsidR="00D4792D" w:rsidRDefault="00D4792D" w:rsidP="00D4792D">
      <w:pPr>
        <w:ind w:left="425" w:right="-585"/>
        <w:jc w:val="both"/>
      </w:pPr>
      <w:r>
        <w:t>Suavemente revelada? Bem no interior de nossas células, uma clandestina e estranha alma existe. Silenciosamente, ela trama e aparece cumprindo seus afazeres domésticos cotidianos, descobrindo seu nicho especial em nossa fogosa cozinha metabólica, mantendo entropia em apuros, em ciclos variáveis noturnos e diurnos. Contudo, raramente ela nos acende, apesar de sua fornalha consumi-la. Sua origem? Microbiana, supomos. Julga-se adaptada às células eucariontes, considerando-se como escrava — uma serva a serviço de nossa verdadeira evolução.</w:t>
      </w:r>
    </w:p>
    <w:p w14:paraId="413FE726" w14:textId="77777777" w:rsidR="00D4792D" w:rsidRDefault="00D4792D" w:rsidP="00D4792D">
      <w:pPr>
        <w:spacing w:line="240" w:lineRule="auto"/>
        <w:ind w:left="5385" w:right="-585"/>
        <w:jc w:val="both"/>
        <w:rPr>
          <w:sz w:val="20"/>
          <w:szCs w:val="20"/>
        </w:rPr>
      </w:pPr>
      <w:r>
        <w:rPr>
          <w:sz w:val="20"/>
          <w:szCs w:val="20"/>
        </w:rPr>
        <w:t>McMURRAY, W. C. The traveler. Trends in Biochemical Sciences, 1994 (adaptado).</w:t>
      </w:r>
    </w:p>
    <w:p w14:paraId="4B936243" w14:textId="77777777" w:rsidR="00D4792D" w:rsidRDefault="00D4792D" w:rsidP="00D4792D">
      <w:pPr>
        <w:ind w:left="425" w:right="-585"/>
        <w:jc w:val="both"/>
      </w:pPr>
    </w:p>
    <w:p w14:paraId="702D8CCA" w14:textId="77777777" w:rsidR="00D4792D" w:rsidRDefault="00D4792D" w:rsidP="00D4792D">
      <w:pPr>
        <w:ind w:left="425" w:right="-585"/>
        <w:jc w:val="both"/>
      </w:pPr>
      <w:r>
        <w:t>A organela celular descrita de forma poética no texto é o(a):</w:t>
      </w:r>
    </w:p>
    <w:p w14:paraId="1E7F032B" w14:textId="77777777" w:rsidR="00D4792D" w:rsidRDefault="00D4792D" w:rsidP="00D4792D">
      <w:pPr>
        <w:ind w:left="425" w:right="-585"/>
        <w:jc w:val="both"/>
      </w:pPr>
    </w:p>
    <w:p w14:paraId="09A93DC0" w14:textId="77777777" w:rsidR="00D4792D" w:rsidRDefault="00D4792D" w:rsidP="00D4792D">
      <w:pPr>
        <w:numPr>
          <w:ilvl w:val="0"/>
          <w:numId w:val="316"/>
        </w:numPr>
        <w:ind w:right="-585"/>
        <w:jc w:val="both"/>
      </w:pPr>
      <w:r>
        <w:t xml:space="preserve"> centriolo.</w:t>
      </w:r>
    </w:p>
    <w:p w14:paraId="3CB299E9" w14:textId="77777777" w:rsidR="00D4792D" w:rsidRDefault="00D4792D" w:rsidP="00D4792D">
      <w:pPr>
        <w:numPr>
          <w:ilvl w:val="0"/>
          <w:numId w:val="316"/>
        </w:numPr>
        <w:ind w:right="-585"/>
        <w:jc w:val="both"/>
      </w:pPr>
      <w:r>
        <w:t>lisossomo.</w:t>
      </w:r>
    </w:p>
    <w:p w14:paraId="2AC74B19" w14:textId="77777777" w:rsidR="00D4792D" w:rsidRDefault="00D4792D" w:rsidP="00D4792D">
      <w:pPr>
        <w:numPr>
          <w:ilvl w:val="0"/>
          <w:numId w:val="316"/>
        </w:numPr>
        <w:ind w:right="-585"/>
        <w:jc w:val="both"/>
      </w:pPr>
      <w:r>
        <w:t>mitocôndria.</w:t>
      </w:r>
    </w:p>
    <w:p w14:paraId="3A98D48D" w14:textId="77777777" w:rsidR="00D4792D" w:rsidRDefault="00D4792D" w:rsidP="00D4792D">
      <w:pPr>
        <w:numPr>
          <w:ilvl w:val="0"/>
          <w:numId w:val="316"/>
        </w:numPr>
        <w:ind w:right="-585"/>
        <w:jc w:val="both"/>
      </w:pPr>
      <w:r>
        <w:t>complexo golgiense.</w:t>
      </w:r>
    </w:p>
    <w:p w14:paraId="141EF03B" w14:textId="77777777" w:rsidR="00D4792D" w:rsidRDefault="00D4792D" w:rsidP="00D4792D">
      <w:pPr>
        <w:numPr>
          <w:ilvl w:val="0"/>
          <w:numId w:val="316"/>
        </w:numPr>
        <w:ind w:right="-585"/>
        <w:jc w:val="both"/>
        <w:sectPr w:rsidR="00D4792D">
          <w:pgSz w:w="11909" w:h="16834"/>
          <w:pgMar w:top="1440" w:right="1440" w:bottom="1440" w:left="0" w:header="720" w:footer="720" w:gutter="0"/>
          <w:cols w:space="720"/>
        </w:sectPr>
      </w:pPr>
      <w:r>
        <w:t>retículo endoplasmático liso.</w:t>
      </w:r>
    </w:p>
    <w:p w14:paraId="01F2B418" w14:textId="77777777" w:rsidR="00D4792D" w:rsidRDefault="00D4792D" w:rsidP="00D4792D">
      <w:pPr>
        <w:ind w:left="425" w:right="-585"/>
        <w:jc w:val="both"/>
      </w:pPr>
      <w:r>
        <w:lastRenderedPageBreak/>
        <w:t>Questão  enem2016351069</w:t>
      </w:r>
    </w:p>
    <w:p w14:paraId="56F3BA15" w14:textId="77777777" w:rsidR="00D4792D" w:rsidRDefault="00D4792D" w:rsidP="00D4792D">
      <w:pPr>
        <w:ind w:left="425" w:right="-585"/>
        <w:jc w:val="both"/>
      </w:pPr>
    </w:p>
    <w:p w14:paraId="5F36AEC4" w14:textId="77777777" w:rsidR="00D4792D" w:rsidRDefault="00D4792D" w:rsidP="00D4792D">
      <w:pPr>
        <w:ind w:left="425" w:right="-585"/>
        <w:jc w:val="both"/>
      </w:pPr>
      <w:r>
        <w:t>Até 1824 acreditava-se que as máquinas térmicas, cujos exemplos são as máquinas a vapor e os atuais motores a combustão, poderiam ter um funcionamento ideal. Sadi Carnot demonstrou a impossibilidade de uma máquina térmica, funcionando em ciclos entre duas fontes térmicas (uma quente e outra fria), obter 100% de rendimento.</w:t>
      </w:r>
    </w:p>
    <w:p w14:paraId="4FDB7EB4" w14:textId="77777777" w:rsidR="00D4792D" w:rsidRDefault="00D4792D" w:rsidP="00D4792D">
      <w:pPr>
        <w:ind w:left="425" w:right="-585"/>
        <w:jc w:val="both"/>
      </w:pPr>
    </w:p>
    <w:p w14:paraId="32988FA4" w14:textId="77777777" w:rsidR="00D4792D" w:rsidRDefault="00D4792D" w:rsidP="00D4792D">
      <w:pPr>
        <w:ind w:left="425" w:right="-585"/>
        <w:jc w:val="both"/>
      </w:pPr>
      <w:r>
        <w:t>Tal limitação ocorre porque essas máquinas:</w:t>
      </w:r>
    </w:p>
    <w:p w14:paraId="21CB4EA9" w14:textId="77777777" w:rsidR="00D4792D" w:rsidRDefault="00D4792D" w:rsidP="00D4792D">
      <w:pPr>
        <w:ind w:left="425" w:right="-585"/>
        <w:jc w:val="both"/>
      </w:pPr>
    </w:p>
    <w:p w14:paraId="0F957932" w14:textId="77777777" w:rsidR="00D4792D" w:rsidRDefault="00D4792D" w:rsidP="00D4792D">
      <w:pPr>
        <w:numPr>
          <w:ilvl w:val="0"/>
          <w:numId w:val="313"/>
        </w:numPr>
        <w:ind w:right="-585"/>
        <w:jc w:val="both"/>
      </w:pPr>
      <w:r>
        <w:t>realizam trabalho mecânico.</w:t>
      </w:r>
    </w:p>
    <w:p w14:paraId="745737CC" w14:textId="77777777" w:rsidR="00D4792D" w:rsidRDefault="00D4792D" w:rsidP="00D4792D">
      <w:pPr>
        <w:numPr>
          <w:ilvl w:val="0"/>
          <w:numId w:val="313"/>
        </w:numPr>
        <w:ind w:right="-585"/>
        <w:jc w:val="both"/>
      </w:pPr>
      <w:r>
        <w:t>produzem aumento da entropia.</w:t>
      </w:r>
    </w:p>
    <w:p w14:paraId="510475A2" w14:textId="77777777" w:rsidR="00D4792D" w:rsidRDefault="00D4792D" w:rsidP="00D4792D">
      <w:pPr>
        <w:numPr>
          <w:ilvl w:val="0"/>
          <w:numId w:val="313"/>
        </w:numPr>
        <w:ind w:right="-585"/>
        <w:jc w:val="both"/>
      </w:pPr>
      <w:r>
        <w:t>utilizam transformações adiabáticas.</w:t>
      </w:r>
    </w:p>
    <w:p w14:paraId="3321B0AD" w14:textId="77777777" w:rsidR="00D4792D" w:rsidRDefault="00D4792D" w:rsidP="00D4792D">
      <w:pPr>
        <w:numPr>
          <w:ilvl w:val="0"/>
          <w:numId w:val="313"/>
        </w:numPr>
        <w:ind w:right="-585"/>
        <w:jc w:val="both"/>
      </w:pPr>
      <w:r>
        <w:t>contrariam a lei da conservação de energia.</w:t>
      </w:r>
    </w:p>
    <w:p w14:paraId="2E83BB1C" w14:textId="77777777" w:rsidR="00D4792D" w:rsidRDefault="00D4792D" w:rsidP="00D4792D">
      <w:pPr>
        <w:numPr>
          <w:ilvl w:val="0"/>
          <w:numId w:val="313"/>
        </w:numPr>
        <w:ind w:right="-585"/>
        <w:jc w:val="both"/>
        <w:sectPr w:rsidR="00D4792D">
          <w:pgSz w:w="11909" w:h="16834"/>
          <w:pgMar w:top="1440" w:right="1440" w:bottom="1440" w:left="0" w:header="720" w:footer="720" w:gutter="0"/>
          <w:cols w:space="720"/>
        </w:sectPr>
      </w:pPr>
      <w:r>
        <w:t>funcionam com temperatura igual à da fonte quente.</w:t>
      </w:r>
    </w:p>
    <w:p w14:paraId="0EADE7FC" w14:textId="77777777" w:rsidR="00D4792D" w:rsidRDefault="00D4792D" w:rsidP="00D4792D">
      <w:pPr>
        <w:ind w:left="425" w:right="-585"/>
        <w:jc w:val="both"/>
      </w:pPr>
      <w:r>
        <w:lastRenderedPageBreak/>
        <w:t>Questão  enem2016351070</w:t>
      </w:r>
    </w:p>
    <w:p w14:paraId="40A9549C" w14:textId="77777777" w:rsidR="00D4792D" w:rsidRDefault="00D4792D" w:rsidP="00D4792D">
      <w:pPr>
        <w:ind w:left="425" w:right="-585"/>
        <w:jc w:val="both"/>
      </w:pPr>
    </w:p>
    <w:p w14:paraId="3B1FC900" w14:textId="77777777" w:rsidR="00D4792D" w:rsidRDefault="00D4792D" w:rsidP="00D4792D">
      <w:pPr>
        <w:ind w:left="425" w:right="-585"/>
        <w:jc w:val="both"/>
      </w:pPr>
      <w:r>
        <w:t>Em uma aula de biologia sobre formação vegetal brasileira, a professora destacou que, em uma região, a flora convive com condições ambientais curiosas. As características dessas plantas não estão relacionadas com a falta de água, mas com as condições do solo, que é pobre em sais minerais, ácido e rico em alumínio. Além disso, essas plantas possuem adaptações ao fogo.</w:t>
      </w:r>
    </w:p>
    <w:p w14:paraId="4D6EE728" w14:textId="77777777" w:rsidR="00D4792D" w:rsidRDefault="00D4792D" w:rsidP="00D4792D">
      <w:pPr>
        <w:ind w:left="425" w:right="-585"/>
        <w:jc w:val="both"/>
      </w:pPr>
    </w:p>
    <w:p w14:paraId="32A6C16C" w14:textId="77777777" w:rsidR="00D4792D" w:rsidRDefault="00D4792D" w:rsidP="00D4792D">
      <w:pPr>
        <w:ind w:left="425" w:right="-585"/>
        <w:jc w:val="both"/>
      </w:pPr>
      <w:r>
        <w:t>As características adaptativas das plantas que correspondem à região destacada pela professora são:</w:t>
      </w:r>
    </w:p>
    <w:p w14:paraId="4257288C" w14:textId="77777777" w:rsidR="00D4792D" w:rsidRDefault="00D4792D" w:rsidP="00D4792D">
      <w:pPr>
        <w:ind w:left="425" w:right="-585"/>
        <w:jc w:val="both"/>
      </w:pPr>
    </w:p>
    <w:p w14:paraId="24BB544F" w14:textId="77777777" w:rsidR="00D4792D" w:rsidRDefault="00D4792D" w:rsidP="00D4792D">
      <w:pPr>
        <w:numPr>
          <w:ilvl w:val="0"/>
          <w:numId w:val="204"/>
        </w:numPr>
        <w:ind w:right="-585"/>
        <w:jc w:val="both"/>
      </w:pPr>
      <w:r>
        <w:t>Raízes escoras e respiratórias.</w:t>
      </w:r>
    </w:p>
    <w:p w14:paraId="419E1F2F" w14:textId="77777777" w:rsidR="00D4792D" w:rsidRDefault="00D4792D" w:rsidP="00D4792D">
      <w:pPr>
        <w:numPr>
          <w:ilvl w:val="0"/>
          <w:numId w:val="204"/>
        </w:numPr>
        <w:ind w:right="-585"/>
        <w:jc w:val="both"/>
      </w:pPr>
      <w:r>
        <w:t>Raízes tabulares e folhas largas.</w:t>
      </w:r>
    </w:p>
    <w:p w14:paraId="6A1F28A9" w14:textId="77777777" w:rsidR="00D4792D" w:rsidRDefault="00D4792D" w:rsidP="00D4792D">
      <w:pPr>
        <w:numPr>
          <w:ilvl w:val="0"/>
          <w:numId w:val="204"/>
        </w:numPr>
        <w:ind w:right="-585"/>
        <w:jc w:val="both"/>
      </w:pPr>
      <w:r>
        <w:t>Casca grossa e galhos retorcidos.</w:t>
      </w:r>
    </w:p>
    <w:p w14:paraId="4867CC63" w14:textId="77777777" w:rsidR="00D4792D" w:rsidRDefault="00D4792D" w:rsidP="00D4792D">
      <w:pPr>
        <w:numPr>
          <w:ilvl w:val="0"/>
          <w:numId w:val="204"/>
        </w:numPr>
        <w:ind w:right="-585"/>
        <w:jc w:val="both"/>
      </w:pPr>
      <w:r>
        <w:t>Raízes aéreas e perpendiculares ao solo.</w:t>
      </w:r>
    </w:p>
    <w:p w14:paraId="5118C882" w14:textId="77777777" w:rsidR="00D4792D" w:rsidRDefault="00D4792D" w:rsidP="00D4792D">
      <w:pPr>
        <w:numPr>
          <w:ilvl w:val="0"/>
          <w:numId w:val="204"/>
        </w:numPr>
        <w:ind w:right="-585"/>
        <w:jc w:val="both"/>
        <w:sectPr w:rsidR="00D4792D">
          <w:pgSz w:w="11909" w:h="16834"/>
          <w:pgMar w:top="1440" w:right="1440" w:bottom="1440" w:left="0" w:header="720" w:footer="720" w:gutter="0"/>
          <w:cols w:space="720"/>
        </w:sectPr>
      </w:pPr>
      <w:r>
        <w:t>Folhas reduzidas ou modificadas em espinhos.</w:t>
      </w:r>
    </w:p>
    <w:p w14:paraId="3ED0F533" w14:textId="77777777" w:rsidR="00D4792D" w:rsidRDefault="00D4792D" w:rsidP="00D4792D">
      <w:pPr>
        <w:ind w:left="425" w:right="-585"/>
        <w:jc w:val="both"/>
      </w:pPr>
      <w:r>
        <w:lastRenderedPageBreak/>
        <w:t>Questão  enem2016351071</w:t>
      </w:r>
    </w:p>
    <w:p w14:paraId="715B746D" w14:textId="77777777" w:rsidR="00D4792D" w:rsidRDefault="00D4792D" w:rsidP="00D4792D">
      <w:pPr>
        <w:ind w:left="425" w:right="-585"/>
        <w:jc w:val="both"/>
      </w:pPr>
    </w:p>
    <w:p w14:paraId="5C8E5DB3" w14:textId="77777777" w:rsidR="00D4792D" w:rsidRDefault="00D4792D" w:rsidP="00D4792D">
      <w:pPr>
        <w:ind w:left="425" w:right="-585"/>
        <w:jc w:val="both"/>
      </w:pPr>
      <w:r>
        <w:t xml:space="preserve">Em Bangladesh, mais da metade dos poços artesianos cuja água serve à população local está contaminada com arsênio proveniente de minerais naturais e de pesticidas. O arsênio apresenta efeitos tóxicos cumulativos. A ONU desenvolveu um </w:t>
      </w:r>
      <w:r>
        <w:rPr>
          <w:i/>
        </w:rPr>
        <w:t xml:space="preserve">kit </w:t>
      </w:r>
      <w:r>
        <w:t xml:space="preserve">para tratamento dessa água a fim de torná-la segura para o consumo humano. O princípio desse </w:t>
      </w:r>
      <w:r>
        <w:rPr>
          <w:i/>
        </w:rPr>
        <w:t xml:space="preserve">kit </w:t>
      </w:r>
      <w:r>
        <w:t>é a remoção do arsênio por meio de uma reação de precipitação com sais de ferro(lll) que origina um sólido volumoso de textura gelatinosa.</w:t>
      </w:r>
    </w:p>
    <w:p w14:paraId="5CAD8FA4" w14:textId="77777777" w:rsidR="00D4792D" w:rsidRDefault="00D4792D" w:rsidP="00D4792D">
      <w:pPr>
        <w:spacing w:line="240" w:lineRule="auto"/>
        <w:ind w:left="5385" w:right="-585"/>
        <w:jc w:val="both"/>
        <w:rPr>
          <w:sz w:val="20"/>
          <w:szCs w:val="20"/>
        </w:rPr>
      </w:pPr>
      <w:r>
        <w:rPr>
          <w:sz w:val="20"/>
          <w:szCs w:val="20"/>
        </w:rPr>
        <w:t>Disponível em: http://tc.iaea.org. Acesso em: 11 dez. 2012 (adaptado).</w:t>
      </w:r>
    </w:p>
    <w:p w14:paraId="096C6AD6" w14:textId="77777777" w:rsidR="00D4792D" w:rsidRDefault="00D4792D" w:rsidP="00D4792D">
      <w:pPr>
        <w:ind w:left="425" w:right="-585"/>
        <w:jc w:val="both"/>
      </w:pPr>
    </w:p>
    <w:p w14:paraId="1F4B4892" w14:textId="77777777" w:rsidR="00D4792D" w:rsidRDefault="00D4792D" w:rsidP="00D4792D">
      <w:pPr>
        <w:ind w:left="425" w:right="-585"/>
        <w:jc w:val="both"/>
      </w:pPr>
      <w:r>
        <w:t>Com o uso desse kit, a população local pode remover o elemento tóxico por meio de:</w:t>
      </w:r>
    </w:p>
    <w:p w14:paraId="262BBEB1" w14:textId="77777777" w:rsidR="00D4792D" w:rsidRDefault="00D4792D" w:rsidP="00D4792D">
      <w:pPr>
        <w:ind w:left="425" w:right="-585"/>
        <w:jc w:val="both"/>
      </w:pPr>
    </w:p>
    <w:p w14:paraId="773F41DF" w14:textId="77777777" w:rsidR="00D4792D" w:rsidRDefault="00D4792D" w:rsidP="00D4792D">
      <w:pPr>
        <w:numPr>
          <w:ilvl w:val="0"/>
          <w:numId w:val="374"/>
        </w:numPr>
        <w:ind w:right="-585"/>
        <w:jc w:val="both"/>
      </w:pPr>
      <w:r>
        <w:t>fervura.</w:t>
      </w:r>
    </w:p>
    <w:p w14:paraId="50CF0358" w14:textId="77777777" w:rsidR="00D4792D" w:rsidRDefault="00D4792D" w:rsidP="00D4792D">
      <w:pPr>
        <w:numPr>
          <w:ilvl w:val="0"/>
          <w:numId w:val="374"/>
        </w:numPr>
        <w:ind w:right="-585"/>
        <w:jc w:val="both"/>
      </w:pPr>
      <w:r>
        <w:t>filtração.</w:t>
      </w:r>
    </w:p>
    <w:p w14:paraId="30C02036" w14:textId="77777777" w:rsidR="00D4792D" w:rsidRDefault="00D4792D" w:rsidP="00D4792D">
      <w:pPr>
        <w:numPr>
          <w:ilvl w:val="0"/>
          <w:numId w:val="374"/>
        </w:numPr>
        <w:ind w:right="-585"/>
        <w:jc w:val="both"/>
      </w:pPr>
      <w:r>
        <w:t>destilação.</w:t>
      </w:r>
    </w:p>
    <w:p w14:paraId="55A077E8" w14:textId="77777777" w:rsidR="00D4792D" w:rsidRDefault="00D4792D" w:rsidP="00D4792D">
      <w:pPr>
        <w:numPr>
          <w:ilvl w:val="0"/>
          <w:numId w:val="374"/>
        </w:numPr>
        <w:ind w:right="-585"/>
        <w:jc w:val="both"/>
      </w:pPr>
      <w:r>
        <w:t>calcinação.</w:t>
      </w:r>
    </w:p>
    <w:p w14:paraId="0824D348" w14:textId="77777777" w:rsidR="00D4792D" w:rsidRDefault="00D4792D" w:rsidP="00D4792D">
      <w:pPr>
        <w:numPr>
          <w:ilvl w:val="0"/>
          <w:numId w:val="374"/>
        </w:numPr>
        <w:ind w:right="-585"/>
        <w:jc w:val="both"/>
        <w:sectPr w:rsidR="00D4792D">
          <w:pgSz w:w="11909" w:h="16834"/>
          <w:pgMar w:top="1440" w:right="1440" w:bottom="1440" w:left="0" w:header="720" w:footer="720" w:gutter="0"/>
          <w:cols w:space="720"/>
        </w:sectPr>
      </w:pPr>
      <w:r>
        <w:t>evaporação.</w:t>
      </w:r>
    </w:p>
    <w:p w14:paraId="07CA1606" w14:textId="77777777" w:rsidR="00D4792D" w:rsidRDefault="00D4792D" w:rsidP="00D4792D">
      <w:pPr>
        <w:ind w:left="425" w:right="-585"/>
        <w:jc w:val="both"/>
      </w:pPr>
      <w:r>
        <w:lastRenderedPageBreak/>
        <w:t>Questão  enem2016351072</w:t>
      </w:r>
    </w:p>
    <w:p w14:paraId="6EBBA5BD" w14:textId="77777777" w:rsidR="00D4792D" w:rsidRDefault="00D4792D" w:rsidP="00D4792D">
      <w:pPr>
        <w:ind w:left="425" w:right="-585"/>
        <w:jc w:val="both"/>
      </w:pPr>
    </w:p>
    <w:p w14:paraId="2FD24164" w14:textId="77777777" w:rsidR="00D4792D" w:rsidRDefault="00D4792D" w:rsidP="00D4792D">
      <w:pPr>
        <w:ind w:left="425" w:right="-585"/>
        <w:jc w:val="both"/>
      </w:pPr>
      <w:r>
        <w:t>Nos dias frios, é comum ouvir expressões como: “Esta roupa é quentinha” ou então “Feche a janela para o frio não entrar”. As expressões do senso comum utilizadas estão em desacordo com o conceito de calor da termodinâmica. A roupa não é “quentinha”, muito menos o frio “entra” pela janela.</w:t>
      </w:r>
    </w:p>
    <w:p w14:paraId="30236B60" w14:textId="77777777" w:rsidR="00D4792D" w:rsidRDefault="00D4792D" w:rsidP="00D4792D">
      <w:pPr>
        <w:ind w:left="425" w:right="-585"/>
        <w:jc w:val="both"/>
      </w:pPr>
    </w:p>
    <w:p w14:paraId="59DB17BE" w14:textId="77777777" w:rsidR="00D4792D" w:rsidRDefault="00D4792D" w:rsidP="00D4792D">
      <w:pPr>
        <w:ind w:left="425" w:right="-585"/>
        <w:jc w:val="both"/>
      </w:pPr>
      <w:r>
        <w:t>A utilização das expressões “roupa é quentinha” e “para o frio não entrar” é inadequada, pois o(a)</w:t>
      </w:r>
    </w:p>
    <w:p w14:paraId="452AB402" w14:textId="77777777" w:rsidR="00D4792D" w:rsidRDefault="00D4792D" w:rsidP="00D4792D">
      <w:pPr>
        <w:ind w:left="425" w:right="-585"/>
        <w:jc w:val="both"/>
      </w:pPr>
    </w:p>
    <w:p w14:paraId="12487E5B" w14:textId="77777777" w:rsidR="00D4792D" w:rsidRDefault="00D4792D" w:rsidP="00D4792D">
      <w:pPr>
        <w:numPr>
          <w:ilvl w:val="0"/>
          <w:numId w:val="273"/>
        </w:numPr>
        <w:ind w:right="-585"/>
        <w:jc w:val="both"/>
      </w:pPr>
      <w:r>
        <w:t>roupa absorve a temperatura do corpo da pessoa, e frio não entra pela janela, o calor é que sai por ela.</w:t>
      </w:r>
    </w:p>
    <w:p w14:paraId="0224236F" w14:textId="77777777" w:rsidR="00D4792D" w:rsidRDefault="00D4792D" w:rsidP="00D4792D">
      <w:pPr>
        <w:numPr>
          <w:ilvl w:val="0"/>
          <w:numId w:val="273"/>
        </w:numPr>
        <w:ind w:right="-585"/>
        <w:jc w:val="both"/>
      </w:pPr>
      <w:r>
        <w:t>roupa não fornece calor por ser um isolante térmico, e o frio não entra pela janela, pois é a temperatura da sala que sai por ela.</w:t>
      </w:r>
    </w:p>
    <w:p w14:paraId="3F6FF98B" w14:textId="77777777" w:rsidR="00D4792D" w:rsidRDefault="00D4792D" w:rsidP="00D4792D">
      <w:pPr>
        <w:numPr>
          <w:ilvl w:val="0"/>
          <w:numId w:val="273"/>
        </w:numPr>
        <w:ind w:right="-585"/>
        <w:jc w:val="both"/>
      </w:pPr>
      <w:r>
        <w:t>roupa não é uma fonte de temperatura, e o frio não pode entrar pela janela, pois o calor está contido na sala, logo o calor é que sai por ela.</w:t>
      </w:r>
    </w:p>
    <w:p w14:paraId="45C52762" w14:textId="77777777" w:rsidR="00D4792D" w:rsidRDefault="00D4792D" w:rsidP="00D4792D">
      <w:pPr>
        <w:numPr>
          <w:ilvl w:val="0"/>
          <w:numId w:val="273"/>
        </w:numPr>
        <w:ind w:right="-585"/>
        <w:jc w:val="both"/>
      </w:pPr>
      <w:r>
        <w:t>calor não está contido num corpo, sendo uma forma de energia em trânsito de um corpo de maior temperatura para outro de menor temperatura.</w:t>
      </w:r>
    </w:p>
    <w:p w14:paraId="3784BBEF" w14:textId="77777777" w:rsidR="00D4792D" w:rsidRDefault="00D4792D" w:rsidP="00D4792D">
      <w:pPr>
        <w:numPr>
          <w:ilvl w:val="0"/>
          <w:numId w:val="273"/>
        </w:numPr>
        <w:ind w:right="-585"/>
        <w:jc w:val="both"/>
        <w:sectPr w:rsidR="00D4792D">
          <w:pgSz w:w="11909" w:h="16834"/>
          <w:pgMar w:top="1440" w:right="1440" w:bottom="1440" w:left="0" w:header="720" w:footer="720" w:gutter="0"/>
          <w:cols w:space="720"/>
        </w:sectPr>
      </w:pPr>
      <w:r>
        <w:t>calor está contido no corpo da pessoa, e não na roupa, sendo uma forma de temperatura em trânsito de um corpo mais quente para um corpo mais frio.</w:t>
      </w:r>
    </w:p>
    <w:p w14:paraId="7A2A97C9" w14:textId="77777777" w:rsidR="00D4792D" w:rsidRDefault="00D4792D" w:rsidP="00D4792D">
      <w:pPr>
        <w:ind w:left="425" w:right="-585"/>
        <w:jc w:val="both"/>
      </w:pPr>
      <w:r>
        <w:lastRenderedPageBreak/>
        <w:t>Questão  enem2016351073</w:t>
      </w:r>
    </w:p>
    <w:p w14:paraId="4F0E03AA" w14:textId="77777777" w:rsidR="00D4792D" w:rsidRDefault="00D4792D" w:rsidP="00D4792D">
      <w:pPr>
        <w:ind w:left="425" w:right="-585"/>
        <w:jc w:val="both"/>
      </w:pPr>
    </w:p>
    <w:p w14:paraId="67AF5E28" w14:textId="77777777" w:rsidR="00D4792D" w:rsidRDefault="00D4792D" w:rsidP="00D4792D">
      <w:pPr>
        <w:ind w:left="425" w:right="-585"/>
        <w:jc w:val="both"/>
      </w:pPr>
      <w:r>
        <w:t>No dia 27 de junho de 2011, oasteroide 2011 MD, com cerca de 10 m de diâmetro, passou a 12 mil quilômetros do planeta Terra, uma distância menor do que a órbita de um satélite. A trajetória do asteroide é apresentada na figura.</w:t>
      </w:r>
    </w:p>
    <w:p w14:paraId="4DBC16B9" w14:textId="77777777" w:rsidR="00D4792D" w:rsidRDefault="00D4792D" w:rsidP="00D4792D">
      <w:pPr>
        <w:ind w:left="425" w:right="-585"/>
        <w:jc w:val="both"/>
      </w:pPr>
    </w:p>
    <w:p w14:paraId="43C08A27" w14:textId="77777777" w:rsidR="00D4792D" w:rsidRDefault="00D4792D" w:rsidP="00D4792D">
      <w:pPr>
        <w:ind w:left="425" w:right="-585"/>
        <w:jc w:val="both"/>
      </w:pPr>
      <w:r>
        <w:rPr>
          <w:noProof/>
        </w:rPr>
        <w:drawing>
          <wp:inline distT="114300" distB="114300" distL="114300" distR="114300" wp14:anchorId="58E69CF6" wp14:editId="22207797">
            <wp:extent cx="3738963" cy="2214800"/>
            <wp:effectExtent l="0" t="0" r="0" b="0"/>
            <wp:docPr id="126" name="image126.png" descr="Gráfico, Gráfico de radar&#10;&#10;Descrição gerada automaticamente"/>
            <wp:cNvGraphicFramePr/>
            <a:graphic xmlns:a="http://schemas.openxmlformats.org/drawingml/2006/main">
              <a:graphicData uri="http://schemas.openxmlformats.org/drawingml/2006/picture">
                <pic:pic xmlns:pic="http://schemas.openxmlformats.org/drawingml/2006/picture">
                  <pic:nvPicPr>
                    <pic:cNvPr id="126" name="image126.png" descr="Gráfico, Gráfico de radar&#10;&#10;Descrição gerada automaticamente"/>
                    <pic:cNvPicPr preferRelativeResize="0"/>
                  </pic:nvPicPr>
                  <pic:blipFill>
                    <a:blip r:embed="rId120"/>
                    <a:srcRect/>
                    <a:stretch>
                      <a:fillRect/>
                    </a:stretch>
                  </pic:blipFill>
                  <pic:spPr>
                    <a:xfrm>
                      <a:off x="0" y="0"/>
                      <a:ext cx="3738963" cy="2214800"/>
                    </a:xfrm>
                    <a:prstGeom prst="rect">
                      <a:avLst/>
                    </a:prstGeom>
                    <a:ln/>
                  </pic:spPr>
                </pic:pic>
              </a:graphicData>
            </a:graphic>
          </wp:inline>
        </w:drawing>
      </w:r>
    </w:p>
    <w:p w14:paraId="4C80D6EE" w14:textId="77777777" w:rsidR="00D4792D" w:rsidRDefault="00D4792D" w:rsidP="00D4792D">
      <w:pPr>
        <w:ind w:left="425" w:right="-585"/>
        <w:jc w:val="both"/>
      </w:pPr>
    </w:p>
    <w:p w14:paraId="05C23D5C" w14:textId="77777777" w:rsidR="00D4792D" w:rsidRDefault="00D4792D" w:rsidP="00D4792D">
      <w:pPr>
        <w:ind w:left="425" w:right="-585"/>
        <w:jc w:val="both"/>
      </w:pPr>
      <w:r>
        <w:t>A explicação física para a trajetória descrita é o fato de o asteroide</w:t>
      </w:r>
    </w:p>
    <w:p w14:paraId="07B89E2F" w14:textId="77777777" w:rsidR="00D4792D" w:rsidRDefault="00D4792D" w:rsidP="00D4792D">
      <w:pPr>
        <w:ind w:left="425" w:right="-585"/>
        <w:jc w:val="both"/>
      </w:pPr>
    </w:p>
    <w:p w14:paraId="5099278C" w14:textId="77777777" w:rsidR="00D4792D" w:rsidRDefault="00D4792D" w:rsidP="00D4792D">
      <w:pPr>
        <w:numPr>
          <w:ilvl w:val="0"/>
          <w:numId w:val="75"/>
        </w:numPr>
        <w:ind w:right="-585"/>
        <w:jc w:val="both"/>
      </w:pPr>
      <w:r>
        <w:t>deslocar-se em um local onde a resistência do ar é nula.</w:t>
      </w:r>
    </w:p>
    <w:p w14:paraId="1E8F01B9" w14:textId="77777777" w:rsidR="00D4792D" w:rsidRDefault="00D4792D" w:rsidP="00D4792D">
      <w:pPr>
        <w:numPr>
          <w:ilvl w:val="0"/>
          <w:numId w:val="75"/>
        </w:numPr>
        <w:ind w:right="-585"/>
        <w:jc w:val="both"/>
      </w:pPr>
      <w:r>
        <w:t>deslocar-se em um ambiente onde não há interação gravitacional.</w:t>
      </w:r>
    </w:p>
    <w:p w14:paraId="6F41E434" w14:textId="77777777" w:rsidR="00D4792D" w:rsidRDefault="00D4792D" w:rsidP="00D4792D">
      <w:pPr>
        <w:numPr>
          <w:ilvl w:val="0"/>
          <w:numId w:val="75"/>
        </w:numPr>
        <w:ind w:right="-585"/>
        <w:jc w:val="both"/>
      </w:pPr>
      <w:r>
        <w:t>sofrer a ação de uma força resultante no mesmo sentido de sua velocidade.</w:t>
      </w:r>
    </w:p>
    <w:p w14:paraId="4DDCA277" w14:textId="77777777" w:rsidR="00D4792D" w:rsidRDefault="00D4792D" w:rsidP="00D4792D">
      <w:pPr>
        <w:numPr>
          <w:ilvl w:val="0"/>
          <w:numId w:val="75"/>
        </w:numPr>
        <w:ind w:right="-585"/>
        <w:jc w:val="both"/>
      </w:pPr>
      <w:r>
        <w:t>sofrer a ação de uma força gravitacional resultante no sentido contrário ao de sua velocidade.</w:t>
      </w:r>
    </w:p>
    <w:p w14:paraId="24518793" w14:textId="77777777" w:rsidR="00D4792D" w:rsidRDefault="00D4792D" w:rsidP="00D4792D">
      <w:pPr>
        <w:numPr>
          <w:ilvl w:val="0"/>
          <w:numId w:val="75"/>
        </w:numPr>
        <w:ind w:right="-585"/>
        <w:jc w:val="both"/>
        <w:sectPr w:rsidR="00D4792D">
          <w:pgSz w:w="11909" w:h="16834"/>
          <w:pgMar w:top="1440" w:right="1440" w:bottom="1440" w:left="0" w:header="720" w:footer="720" w:gutter="0"/>
          <w:cols w:space="720"/>
        </w:sectPr>
      </w:pPr>
      <w:r>
        <w:t>estar sob a ação de uma força resultante cuja direção é diferente da direção de sua velocidade.</w:t>
      </w:r>
    </w:p>
    <w:p w14:paraId="66CACBCC" w14:textId="77777777" w:rsidR="00D4792D" w:rsidRDefault="00D4792D" w:rsidP="00D4792D">
      <w:pPr>
        <w:ind w:left="425" w:right="-585"/>
        <w:jc w:val="both"/>
      </w:pPr>
      <w:r>
        <w:lastRenderedPageBreak/>
        <w:t>Questão  enem2016351074</w:t>
      </w:r>
    </w:p>
    <w:p w14:paraId="0CF93032" w14:textId="77777777" w:rsidR="00D4792D" w:rsidRDefault="00D4792D" w:rsidP="00D4792D">
      <w:pPr>
        <w:ind w:left="425" w:right="-585"/>
        <w:jc w:val="both"/>
      </w:pPr>
    </w:p>
    <w:p w14:paraId="4EBAB4E5" w14:textId="77777777" w:rsidR="00D4792D" w:rsidRDefault="00D4792D" w:rsidP="00D4792D">
      <w:pPr>
        <w:ind w:left="425" w:right="-585"/>
        <w:jc w:val="both"/>
      </w:pPr>
      <w:r>
        <w:t>Darwin, em viagem às Ilhas Galápagos, observou que os tentilhões apresentavam bicos com formatos diferentes em cada ilha, de acordo com o tipo de alimentação disponível. Lamarck, ao explicar que o pescoço da girafa teria esticado para colher folhas e frutos no alto das árvores, elaborou ideias importantes sobre a evolução dos seres vivos.</w:t>
      </w:r>
    </w:p>
    <w:p w14:paraId="6BBAA103" w14:textId="77777777" w:rsidR="00D4792D" w:rsidRDefault="00D4792D" w:rsidP="00D4792D">
      <w:pPr>
        <w:ind w:left="425" w:right="-585"/>
        <w:jc w:val="both"/>
      </w:pPr>
    </w:p>
    <w:p w14:paraId="71BFD88A" w14:textId="77777777" w:rsidR="00D4792D" w:rsidRDefault="00D4792D" w:rsidP="00D4792D">
      <w:pPr>
        <w:ind w:left="425" w:right="-585"/>
        <w:jc w:val="both"/>
      </w:pPr>
      <w:r>
        <w:t>O texto aponta que uma ideia comum às teorias da evolução, propostas por Darwin e por Lamarck, refere-se à interação entre os organismos e seus ambientes, que é denominada de:</w:t>
      </w:r>
    </w:p>
    <w:p w14:paraId="67E30810" w14:textId="77777777" w:rsidR="00D4792D" w:rsidRDefault="00D4792D" w:rsidP="00D4792D">
      <w:pPr>
        <w:ind w:left="425" w:right="-585"/>
        <w:jc w:val="both"/>
      </w:pPr>
    </w:p>
    <w:p w14:paraId="0BB9373D" w14:textId="77777777" w:rsidR="00D4792D" w:rsidRDefault="00D4792D" w:rsidP="00D4792D">
      <w:pPr>
        <w:numPr>
          <w:ilvl w:val="0"/>
          <w:numId w:val="108"/>
        </w:numPr>
        <w:ind w:right="-585"/>
        <w:jc w:val="both"/>
      </w:pPr>
      <w:r>
        <w:t>mutação.</w:t>
      </w:r>
    </w:p>
    <w:p w14:paraId="5B88E870" w14:textId="77777777" w:rsidR="00D4792D" w:rsidRDefault="00D4792D" w:rsidP="00D4792D">
      <w:pPr>
        <w:numPr>
          <w:ilvl w:val="0"/>
          <w:numId w:val="108"/>
        </w:numPr>
        <w:ind w:right="-585"/>
        <w:jc w:val="both"/>
      </w:pPr>
      <w:r>
        <w:t>adaptação.</w:t>
      </w:r>
    </w:p>
    <w:p w14:paraId="2E4A0341" w14:textId="77777777" w:rsidR="00D4792D" w:rsidRDefault="00D4792D" w:rsidP="00D4792D">
      <w:pPr>
        <w:numPr>
          <w:ilvl w:val="0"/>
          <w:numId w:val="108"/>
        </w:numPr>
        <w:ind w:right="-585"/>
        <w:jc w:val="both"/>
      </w:pPr>
      <w:r>
        <w:t>seleção natural.</w:t>
      </w:r>
    </w:p>
    <w:p w14:paraId="686BA409" w14:textId="77777777" w:rsidR="00D4792D" w:rsidRDefault="00D4792D" w:rsidP="00D4792D">
      <w:pPr>
        <w:numPr>
          <w:ilvl w:val="0"/>
          <w:numId w:val="108"/>
        </w:numPr>
        <w:ind w:right="-585"/>
        <w:jc w:val="both"/>
      </w:pPr>
      <w:r>
        <w:t>recombinação gênica.</w:t>
      </w:r>
    </w:p>
    <w:p w14:paraId="0480DBCB" w14:textId="77777777" w:rsidR="00D4792D" w:rsidRDefault="00D4792D" w:rsidP="00D4792D">
      <w:pPr>
        <w:numPr>
          <w:ilvl w:val="0"/>
          <w:numId w:val="108"/>
        </w:numPr>
        <w:ind w:right="-585"/>
        <w:jc w:val="both"/>
        <w:sectPr w:rsidR="00D4792D">
          <w:pgSz w:w="11909" w:h="16834"/>
          <w:pgMar w:top="1440" w:right="1440" w:bottom="1440" w:left="0" w:header="720" w:footer="720" w:gutter="0"/>
          <w:cols w:space="720"/>
        </w:sectPr>
      </w:pPr>
      <w:r>
        <w:t>variabilidade genética.</w:t>
      </w:r>
    </w:p>
    <w:p w14:paraId="5E7CAB26" w14:textId="77777777" w:rsidR="00D4792D" w:rsidRDefault="00D4792D" w:rsidP="00D4792D">
      <w:pPr>
        <w:ind w:left="425" w:right="-585"/>
        <w:jc w:val="both"/>
      </w:pPr>
      <w:r>
        <w:lastRenderedPageBreak/>
        <w:t>Questão  enem2016351075</w:t>
      </w:r>
    </w:p>
    <w:p w14:paraId="6FBEB7AE" w14:textId="77777777" w:rsidR="00D4792D" w:rsidRDefault="00D4792D" w:rsidP="00D4792D">
      <w:pPr>
        <w:ind w:right="-585"/>
        <w:jc w:val="both"/>
      </w:pPr>
    </w:p>
    <w:p w14:paraId="0299771D" w14:textId="77777777" w:rsidR="00D4792D" w:rsidRDefault="00D4792D" w:rsidP="00D4792D">
      <w:pPr>
        <w:ind w:left="425" w:right="-585"/>
        <w:jc w:val="both"/>
      </w:pPr>
      <w:r>
        <w:t xml:space="preserve">A obtenção do alumínio dá-se a partir da bauxita </w:t>
      </w:r>
      <m:oMath>
        <m:sSub>
          <m:sSubPr>
            <m:ctrlPr>
              <w:rPr>
                <w:rFonts w:ascii="Cambria Math" w:hAnsi="Cambria Math"/>
              </w:rPr>
            </m:ctrlPr>
          </m:sSubPr>
          <m:e>
            <m:r>
              <w:rPr>
                <w:rFonts w:ascii="Cambria Math" w:hAnsi="Cambria Math"/>
              </w:rPr>
              <m:t>(Al</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3H</m:t>
            </m:r>
          </m:e>
          <m:sub>
            <m:r>
              <w:rPr>
                <w:rFonts w:ascii="Cambria Math" w:hAnsi="Cambria Math"/>
              </w:rPr>
              <m:t>2</m:t>
            </m:r>
          </m:sub>
        </m:sSub>
        <m:r>
          <w:rPr>
            <w:rFonts w:ascii="Cambria Math" w:hAnsi="Cambria Math"/>
          </w:rPr>
          <m:t>O)</m:t>
        </m:r>
      </m:oMath>
      <w:r>
        <w:t>, que é purificada e eletrolisada numa temperatura de 1 000 °C. Na célula eletrolítica, o ânodo é formado por barras de grafita ou carvão, que são consumidas no processo de eletrólise, com formação de gás carbônico, e o cátodo é uma caixa de aço coberta de grafita.</w:t>
      </w:r>
    </w:p>
    <w:p w14:paraId="547B5266" w14:textId="77777777" w:rsidR="00D4792D" w:rsidRDefault="00D4792D" w:rsidP="00D4792D">
      <w:pPr>
        <w:ind w:left="425" w:right="-585"/>
        <w:jc w:val="both"/>
      </w:pPr>
    </w:p>
    <w:p w14:paraId="1A14FC1C" w14:textId="77777777" w:rsidR="00D4792D" w:rsidRDefault="00D4792D" w:rsidP="00D4792D">
      <w:pPr>
        <w:ind w:left="425" w:right="-585"/>
        <w:jc w:val="both"/>
      </w:pPr>
      <w:r>
        <w:t>A etapa de obtenção do alumínio ocorre no:</w:t>
      </w:r>
    </w:p>
    <w:p w14:paraId="32187B9D" w14:textId="77777777" w:rsidR="00D4792D" w:rsidRDefault="00D4792D" w:rsidP="00D4792D">
      <w:pPr>
        <w:ind w:left="425" w:right="-585"/>
        <w:jc w:val="both"/>
      </w:pPr>
    </w:p>
    <w:p w14:paraId="704B0DC6" w14:textId="77777777" w:rsidR="00D4792D" w:rsidRDefault="00D4792D" w:rsidP="00D4792D">
      <w:pPr>
        <w:numPr>
          <w:ilvl w:val="0"/>
          <w:numId w:val="352"/>
        </w:numPr>
        <w:ind w:right="-585"/>
        <w:jc w:val="both"/>
      </w:pPr>
      <w:r>
        <w:t>ânodo, com formação de gás carbônico.</w:t>
      </w:r>
    </w:p>
    <w:p w14:paraId="0A5C59AC" w14:textId="77777777" w:rsidR="00D4792D" w:rsidRDefault="00D4792D" w:rsidP="00D4792D">
      <w:pPr>
        <w:numPr>
          <w:ilvl w:val="0"/>
          <w:numId w:val="352"/>
        </w:numPr>
        <w:ind w:right="-585"/>
        <w:jc w:val="both"/>
      </w:pPr>
      <w:r>
        <w:t>cátodo, com redução do carvão na caixa de aço.</w:t>
      </w:r>
    </w:p>
    <w:p w14:paraId="13E8CEF7" w14:textId="77777777" w:rsidR="00D4792D" w:rsidRDefault="00D4792D" w:rsidP="00D4792D">
      <w:pPr>
        <w:numPr>
          <w:ilvl w:val="0"/>
          <w:numId w:val="352"/>
        </w:numPr>
        <w:ind w:right="-585"/>
        <w:jc w:val="both"/>
      </w:pPr>
      <w:r>
        <w:t>cátodo, com oxidação do alumínio na caixa de aço.</w:t>
      </w:r>
    </w:p>
    <w:p w14:paraId="65588509" w14:textId="77777777" w:rsidR="00D4792D" w:rsidRDefault="00D4792D" w:rsidP="00D4792D">
      <w:pPr>
        <w:numPr>
          <w:ilvl w:val="0"/>
          <w:numId w:val="352"/>
        </w:numPr>
        <w:ind w:right="-585"/>
        <w:jc w:val="both"/>
      </w:pPr>
      <w:r>
        <w:t>ânodo, com depósito de alumínio nas barras de grafita.</w:t>
      </w:r>
    </w:p>
    <w:p w14:paraId="0FF4AA07" w14:textId="77777777" w:rsidR="00D4792D" w:rsidRDefault="00D4792D" w:rsidP="00D4792D">
      <w:pPr>
        <w:numPr>
          <w:ilvl w:val="0"/>
          <w:numId w:val="352"/>
        </w:numPr>
        <w:ind w:right="-585"/>
        <w:jc w:val="both"/>
        <w:sectPr w:rsidR="00D4792D">
          <w:pgSz w:w="11909" w:h="16834"/>
          <w:pgMar w:top="1440" w:right="1440" w:bottom="1440" w:left="0" w:header="720" w:footer="720" w:gutter="0"/>
          <w:cols w:space="720"/>
        </w:sectPr>
      </w:pPr>
      <w:r>
        <w:t>cátodo, com fluxo de elétrons das barras de grafita para a caixa de aço.</w:t>
      </w:r>
    </w:p>
    <w:p w14:paraId="382B7668" w14:textId="77777777" w:rsidR="00D4792D" w:rsidRDefault="00D4792D" w:rsidP="00D4792D">
      <w:pPr>
        <w:ind w:left="425" w:right="-585"/>
        <w:jc w:val="both"/>
      </w:pPr>
      <w:r>
        <w:lastRenderedPageBreak/>
        <w:t>Questão  enem2016351076</w:t>
      </w:r>
    </w:p>
    <w:p w14:paraId="766A3F88" w14:textId="77777777" w:rsidR="00D4792D" w:rsidRDefault="00D4792D" w:rsidP="00D4792D">
      <w:pPr>
        <w:ind w:left="425" w:right="-585"/>
        <w:jc w:val="both"/>
      </w:pPr>
    </w:p>
    <w:p w14:paraId="651436BF" w14:textId="77777777" w:rsidR="00D4792D" w:rsidRDefault="00D4792D" w:rsidP="00D4792D">
      <w:pPr>
        <w:ind w:left="425" w:right="-585"/>
        <w:jc w:val="both"/>
      </w:pPr>
      <w:r>
        <w:t>O quadro apresenta o consumo médio urbano de veículos do mesmo porte que utilizam diferentes combustíveis e seus respectivos preços. No caso do carro elétrico, o consumo está especificado em termos da distância percorrida em função da quantidade de energia elétrica gasta para carregar suas baterias.</w:t>
      </w:r>
    </w:p>
    <w:p w14:paraId="53851E6B" w14:textId="77777777" w:rsidR="00D4792D" w:rsidRDefault="00D4792D" w:rsidP="00D4792D">
      <w:pPr>
        <w:ind w:left="425" w:right="-585"/>
        <w:jc w:val="both"/>
      </w:pPr>
    </w:p>
    <w:tbl>
      <w:tblPr>
        <w:tblStyle w:val="af6"/>
        <w:tblW w:w="814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520"/>
        <w:gridCol w:w="3285"/>
      </w:tblGrid>
      <w:tr w:rsidR="00D4792D" w14:paraId="4CE55E79" w14:textId="77777777" w:rsidTr="00143A47">
        <w:tc>
          <w:tcPr>
            <w:tcW w:w="2340" w:type="dxa"/>
            <w:shd w:val="clear" w:color="auto" w:fill="D9D9D9"/>
            <w:tcMar>
              <w:top w:w="100" w:type="dxa"/>
              <w:left w:w="100" w:type="dxa"/>
              <w:bottom w:w="100" w:type="dxa"/>
              <w:right w:w="100" w:type="dxa"/>
            </w:tcMar>
          </w:tcPr>
          <w:p w14:paraId="34ECD154" w14:textId="77777777" w:rsidR="00D4792D" w:rsidRDefault="00D4792D" w:rsidP="00143A47">
            <w:pPr>
              <w:widowControl w:val="0"/>
              <w:pBdr>
                <w:top w:val="nil"/>
                <w:left w:val="nil"/>
                <w:bottom w:val="nil"/>
                <w:right w:val="nil"/>
                <w:between w:val="nil"/>
              </w:pBdr>
              <w:jc w:val="center"/>
              <w:rPr>
                <w:b/>
              </w:rPr>
            </w:pPr>
            <w:r>
              <w:rPr>
                <w:b/>
              </w:rPr>
              <w:t>Combustível</w:t>
            </w:r>
          </w:p>
        </w:tc>
        <w:tc>
          <w:tcPr>
            <w:tcW w:w="2520" w:type="dxa"/>
            <w:shd w:val="clear" w:color="auto" w:fill="D9D9D9"/>
            <w:tcMar>
              <w:top w:w="100" w:type="dxa"/>
              <w:left w:w="100" w:type="dxa"/>
              <w:bottom w:w="100" w:type="dxa"/>
              <w:right w:w="100" w:type="dxa"/>
            </w:tcMar>
          </w:tcPr>
          <w:p w14:paraId="7C2750EA" w14:textId="77777777" w:rsidR="00D4792D" w:rsidRDefault="00D4792D" w:rsidP="00143A47">
            <w:pPr>
              <w:widowControl w:val="0"/>
              <w:pBdr>
                <w:top w:val="nil"/>
                <w:left w:val="nil"/>
                <w:bottom w:val="nil"/>
                <w:right w:val="nil"/>
                <w:between w:val="nil"/>
              </w:pBdr>
              <w:jc w:val="center"/>
              <w:rPr>
                <w:b/>
              </w:rPr>
            </w:pPr>
            <w:r>
              <w:rPr>
                <w:b/>
              </w:rPr>
              <w:t>Consumo na cidade</w:t>
            </w:r>
          </w:p>
        </w:tc>
        <w:tc>
          <w:tcPr>
            <w:tcW w:w="3285" w:type="dxa"/>
            <w:shd w:val="clear" w:color="auto" w:fill="D9D9D9"/>
            <w:tcMar>
              <w:top w:w="100" w:type="dxa"/>
              <w:left w:w="100" w:type="dxa"/>
              <w:bottom w:w="100" w:type="dxa"/>
              <w:right w:w="100" w:type="dxa"/>
            </w:tcMar>
          </w:tcPr>
          <w:p w14:paraId="0B581334" w14:textId="77777777" w:rsidR="00D4792D" w:rsidRDefault="00D4792D" w:rsidP="00143A47">
            <w:pPr>
              <w:widowControl w:val="0"/>
              <w:pBdr>
                <w:top w:val="nil"/>
                <w:left w:val="nil"/>
                <w:bottom w:val="nil"/>
                <w:right w:val="nil"/>
                <w:between w:val="nil"/>
              </w:pBdr>
              <w:jc w:val="center"/>
              <w:rPr>
                <w:b/>
              </w:rPr>
            </w:pPr>
            <w:r>
              <w:rPr>
                <w:b/>
              </w:rPr>
              <w:t>Preço* (R$)</w:t>
            </w:r>
          </w:p>
        </w:tc>
      </w:tr>
      <w:tr w:rsidR="00D4792D" w14:paraId="7C577C7D" w14:textId="77777777" w:rsidTr="00143A47">
        <w:tc>
          <w:tcPr>
            <w:tcW w:w="2340" w:type="dxa"/>
            <w:shd w:val="clear" w:color="auto" w:fill="auto"/>
            <w:tcMar>
              <w:top w:w="100" w:type="dxa"/>
              <w:left w:w="100" w:type="dxa"/>
              <w:bottom w:w="100" w:type="dxa"/>
              <w:right w:w="100" w:type="dxa"/>
            </w:tcMar>
          </w:tcPr>
          <w:p w14:paraId="166624B9" w14:textId="77777777" w:rsidR="00D4792D" w:rsidRDefault="00D4792D" w:rsidP="00143A47">
            <w:pPr>
              <w:widowControl w:val="0"/>
              <w:pBdr>
                <w:top w:val="nil"/>
                <w:left w:val="nil"/>
                <w:bottom w:val="nil"/>
                <w:right w:val="nil"/>
                <w:between w:val="nil"/>
              </w:pBdr>
              <w:jc w:val="center"/>
            </w:pPr>
            <w:r>
              <w:t>Eletricidade</w:t>
            </w:r>
          </w:p>
        </w:tc>
        <w:tc>
          <w:tcPr>
            <w:tcW w:w="2520" w:type="dxa"/>
            <w:shd w:val="clear" w:color="auto" w:fill="auto"/>
            <w:tcMar>
              <w:top w:w="100" w:type="dxa"/>
              <w:left w:w="100" w:type="dxa"/>
              <w:bottom w:w="100" w:type="dxa"/>
              <w:right w:w="100" w:type="dxa"/>
            </w:tcMar>
          </w:tcPr>
          <w:p w14:paraId="679B7BBC" w14:textId="77777777" w:rsidR="00D4792D" w:rsidRDefault="00D4792D" w:rsidP="00143A47">
            <w:pPr>
              <w:widowControl w:val="0"/>
              <w:pBdr>
                <w:top w:val="nil"/>
                <w:left w:val="nil"/>
                <w:bottom w:val="nil"/>
                <w:right w:val="nil"/>
                <w:between w:val="nil"/>
              </w:pBdr>
              <w:jc w:val="center"/>
            </w:pPr>
            <w:r>
              <w:t>6 km/kWh</w:t>
            </w:r>
          </w:p>
        </w:tc>
        <w:tc>
          <w:tcPr>
            <w:tcW w:w="3285" w:type="dxa"/>
            <w:shd w:val="clear" w:color="auto" w:fill="auto"/>
            <w:tcMar>
              <w:top w:w="100" w:type="dxa"/>
              <w:left w:w="100" w:type="dxa"/>
              <w:bottom w:w="100" w:type="dxa"/>
              <w:right w:w="100" w:type="dxa"/>
            </w:tcMar>
          </w:tcPr>
          <w:p w14:paraId="52E6D3C8" w14:textId="77777777" w:rsidR="00D4792D" w:rsidRDefault="00D4792D" w:rsidP="00143A47">
            <w:pPr>
              <w:widowControl w:val="0"/>
              <w:pBdr>
                <w:top w:val="nil"/>
                <w:left w:val="nil"/>
                <w:bottom w:val="nil"/>
                <w:right w:val="nil"/>
                <w:between w:val="nil"/>
              </w:pBdr>
              <w:jc w:val="center"/>
            </w:pPr>
            <w:r>
              <w:t>0,40/kWh</w:t>
            </w:r>
          </w:p>
        </w:tc>
      </w:tr>
      <w:tr w:rsidR="00D4792D" w14:paraId="12AF12ED" w14:textId="77777777" w:rsidTr="00143A47">
        <w:tc>
          <w:tcPr>
            <w:tcW w:w="2340" w:type="dxa"/>
            <w:shd w:val="clear" w:color="auto" w:fill="auto"/>
            <w:tcMar>
              <w:top w:w="100" w:type="dxa"/>
              <w:left w:w="100" w:type="dxa"/>
              <w:bottom w:w="100" w:type="dxa"/>
              <w:right w:w="100" w:type="dxa"/>
            </w:tcMar>
          </w:tcPr>
          <w:p w14:paraId="434FC9A3" w14:textId="77777777" w:rsidR="00D4792D" w:rsidRDefault="00D4792D" w:rsidP="00143A47">
            <w:pPr>
              <w:widowControl w:val="0"/>
              <w:pBdr>
                <w:top w:val="nil"/>
                <w:left w:val="nil"/>
                <w:bottom w:val="nil"/>
                <w:right w:val="nil"/>
                <w:between w:val="nil"/>
              </w:pBdr>
              <w:jc w:val="center"/>
            </w:pPr>
            <w:r>
              <w:t>Gasolina</w:t>
            </w:r>
          </w:p>
        </w:tc>
        <w:tc>
          <w:tcPr>
            <w:tcW w:w="2520" w:type="dxa"/>
            <w:shd w:val="clear" w:color="auto" w:fill="auto"/>
            <w:tcMar>
              <w:top w:w="100" w:type="dxa"/>
              <w:left w:w="100" w:type="dxa"/>
              <w:bottom w:w="100" w:type="dxa"/>
              <w:right w:w="100" w:type="dxa"/>
            </w:tcMar>
          </w:tcPr>
          <w:p w14:paraId="66F7405D" w14:textId="77777777" w:rsidR="00D4792D" w:rsidRDefault="00D4792D" w:rsidP="00143A47">
            <w:pPr>
              <w:widowControl w:val="0"/>
              <w:pBdr>
                <w:top w:val="nil"/>
                <w:left w:val="nil"/>
                <w:bottom w:val="nil"/>
                <w:right w:val="nil"/>
                <w:between w:val="nil"/>
              </w:pBdr>
              <w:jc w:val="center"/>
            </w:pPr>
            <w:r>
              <w:t>13 km/L</w:t>
            </w:r>
          </w:p>
        </w:tc>
        <w:tc>
          <w:tcPr>
            <w:tcW w:w="3285" w:type="dxa"/>
            <w:shd w:val="clear" w:color="auto" w:fill="auto"/>
            <w:tcMar>
              <w:top w:w="100" w:type="dxa"/>
              <w:left w:w="100" w:type="dxa"/>
              <w:bottom w:w="100" w:type="dxa"/>
              <w:right w:w="100" w:type="dxa"/>
            </w:tcMar>
          </w:tcPr>
          <w:p w14:paraId="366D1AEF" w14:textId="77777777" w:rsidR="00D4792D" w:rsidRDefault="00D4792D" w:rsidP="00143A47">
            <w:pPr>
              <w:widowControl w:val="0"/>
              <w:pBdr>
                <w:top w:val="nil"/>
                <w:left w:val="nil"/>
                <w:bottom w:val="nil"/>
                <w:right w:val="nil"/>
                <w:between w:val="nil"/>
              </w:pBdr>
              <w:jc w:val="center"/>
            </w:pPr>
            <w:r>
              <w:t>2,70/L</w:t>
            </w:r>
          </w:p>
        </w:tc>
      </w:tr>
      <w:tr w:rsidR="00D4792D" w14:paraId="5265BDAB" w14:textId="77777777" w:rsidTr="00143A47">
        <w:tc>
          <w:tcPr>
            <w:tcW w:w="2340" w:type="dxa"/>
            <w:shd w:val="clear" w:color="auto" w:fill="auto"/>
            <w:tcMar>
              <w:top w:w="100" w:type="dxa"/>
              <w:left w:w="100" w:type="dxa"/>
              <w:bottom w:w="100" w:type="dxa"/>
              <w:right w:w="100" w:type="dxa"/>
            </w:tcMar>
          </w:tcPr>
          <w:p w14:paraId="6175C83E" w14:textId="77777777" w:rsidR="00D4792D" w:rsidRDefault="00D4792D" w:rsidP="00143A47">
            <w:pPr>
              <w:widowControl w:val="0"/>
              <w:pBdr>
                <w:top w:val="nil"/>
                <w:left w:val="nil"/>
                <w:bottom w:val="nil"/>
                <w:right w:val="nil"/>
                <w:between w:val="nil"/>
              </w:pBdr>
              <w:jc w:val="center"/>
            </w:pPr>
            <w:r>
              <w:t>Diesel</w:t>
            </w:r>
          </w:p>
        </w:tc>
        <w:tc>
          <w:tcPr>
            <w:tcW w:w="2520" w:type="dxa"/>
            <w:shd w:val="clear" w:color="auto" w:fill="auto"/>
            <w:tcMar>
              <w:top w:w="100" w:type="dxa"/>
              <w:left w:w="100" w:type="dxa"/>
              <w:bottom w:w="100" w:type="dxa"/>
              <w:right w:w="100" w:type="dxa"/>
            </w:tcMar>
          </w:tcPr>
          <w:p w14:paraId="7E8FCA90" w14:textId="77777777" w:rsidR="00D4792D" w:rsidRDefault="00D4792D" w:rsidP="00143A47">
            <w:pPr>
              <w:widowControl w:val="0"/>
              <w:pBdr>
                <w:top w:val="nil"/>
                <w:left w:val="nil"/>
                <w:bottom w:val="nil"/>
                <w:right w:val="nil"/>
                <w:between w:val="nil"/>
              </w:pBdr>
              <w:jc w:val="center"/>
            </w:pPr>
            <w:r>
              <w:t>12 km/L</w:t>
            </w:r>
          </w:p>
        </w:tc>
        <w:tc>
          <w:tcPr>
            <w:tcW w:w="3285" w:type="dxa"/>
            <w:shd w:val="clear" w:color="auto" w:fill="auto"/>
            <w:tcMar>
              <w:top w:w="100" w:type="dxa"/>
              <w:left w:w="100" w:type="dxa"/>
              <w:bottom w:w="100" w:type="dxa"/>
              <w:right w:w="100" w:type="dxa"/>
            </w:tcMar>
          </w:tcPr>
          <w:p w14:paraId="6D5AE08F" w14:textId="77777777" w:rsidR="00D4792D" w:rsidRDefault="00D4792D" w:rsidP="00143A47">
            <w:pPr>
              <w:widowControl w:val="0"/>
              <w:pBdr>
                <w:top w:val="nil"/>
                <w:left w:val="nil"/>
                <w:bottom w:val="nil"/>
                <w:right w:val="nil"/>
                <w:between w:val="nil"/>
              </w:pBdr>
              <w:jc w:val="center"/>
            </w:pPr>
            <w:r>
              <w:t>2,10/L</w:t>
            </w:r>
          </w:p>
        </w:tc>
      </w:tr>
      <w:tr w:rsidR="00D4792D" w14:paraId="2CD688A3" w14:textId="77777777" w:rsidTr="00143A47">
        <w:tc>
          <w:tcPr>
            <w:tcW w:w="2340" w:type="dxa"/>
            <w:shd w:val="clear" w:color="auto" w:fill="auto"/>
            <w:tcMar>
              <w:top w:w="100" w:type="dxa"/>
              <w:left w:w="100" w:type="dxa"/>
              <w:bottom w:w="100" w:type="dxa"/>
              <w:right w:w="100" w:type="dxa"/>
            </w:tcMar>
          </w:tcPr>
          <w:p w14:paraId="242A1C5E" w14:textId="77777777" w:rsidR="00D4792D" w:rsidRDefault="00D4792D" w:rsidP="00143A47">
            <w:pPr>
              <w:widowControl w:val="0"/>
              <w:pBdr>
                <w:top w:val="nil"/>
                <w:left w:val="nil"/>
                <w:bottom w:val="nil"/>
                <w:right w:val="nil"/>
                <w:between w:val="nil"/>
              </w:pBdr>
              <w:jc w:val="center"/>
            </w:pPr>
            <w:r>
              <w:t>Etanol</w:t>
            </w:r>
          </w:p>
        </w:tc>
        <w:tc>
          <w:tcPr>
            <w:tcW w:w="2520" w:type="dxa"/>
            <w:shd w:val="clear" w:color="auto" w:fill="auto"/>
            <w:tcMar>
              <w:top w:w="100" w:type="dxa"/>
              <w:left w:w="100" w:type="dxa"/>
              <w:bottom w:w="100" w:type="dxa"/>
              <w:right w:w="100" w:type="dxa"/>
            </w:tcMar>
          </w:tcPr>
          <w:p w14:paraId="7E8F146B" w14:textId="77777777" w:rsidR="00D4792D" w:rsidRDefault="00D4792D" w:rsidP="00143A47">
            <w:pPr>
              <w:widowControl w:val="0"/>
              <w:pBdr>
                <w:top w:val="nil"/>
                <w:left w:val="nil"/>
                <w:bottom w:val="nil"/>
                <w:right w:val="nil"/>
                <w:between w:val="nil"/>
              </w:pBdr>
              <w:jc w:val="center"/>
            </w:pPr>
            <w:r>
              <w:t>9 km/L</w:t>
            </w:r>
          </w:p>
        </w:tc>
        <w:tc>
          <w:tcPr>
            <w:tcW w:w="3285" w:type="dxa"/>
            <w:shd w:val="clear" w:color="auto" w:fill="auto"/>
            <w:tcMar>
              <w:top w:w="100" w:type="dxa"/>
              <w:left w:w="100" w:type="dxa"/>
              <w:bottom w:w="100" w:type="dxa"/>
              <w:right w:w="100" w:type="dxa"/>
            </w:tcMar>
          </w:tcPr>
          <w:p w14:paraId="520F37A5" w14:textId="77777777" w:rsidR="00D4792D" w:rsidRDefault="00D4792D" w:rsidP="00143A47">
            <w:pPr>
              <w:widowControl w:val="0"/>
              <w:pBdr>
                <w:top w:val="nil"/>
                <w:left w:val="nil"/>
                <w:bottom w:val="nil"/>
                <w:right w:val="nil"/>
                <w:between w:val="nil"/>
              </w:pBdr>
              <w:jc w:val="center"/>
            </w:pPr>
            <w:r>
              <w:t>2,10/L</w:t>
            </w:r>
          </w:p>
        </w:tc>
      </w:tr>
      <w:tr w:rsidR="00D4792D" w14:paraId="6C6C5BB8" w14:textId="77777777" w:rsidTr="00143A47">
        <w:tc>
          <w:tcPr>
            <w:tcW w:w="2340" w:type="dxa"/>
            <w:shd w:val="clear" w:color="auto" w:fill="auto"/>
            <w:tcMar>
              <w:top w:w="100" w:type="dxa"/>
              <w:left w:w="100" w:type="dxa"/>
              <w:bottom w:w="100" w:type="dxa"/>
              <w:right w:w="100" w:type="dxa"/>
            </w:tcMar>
          </w:tcPr>
          <w:p w14:paraId="3D44AAEF" w14:textId="77777777" w:rsidR="00D4792D" w:rsidRDefault="00D4792D" w:rsidP="00143A47">
            <w:pPr>
              <w:widowControl w:val="0"/>
              <w:pBdr>
                <w:top w:val="nil"/>
                <w:left w:val="nil"/>
                <w:bottom w:val="nil"/>
                <w:right w:val="nil"/>
                <w:between w:val="nil"/>
              </w:pBdr>
              <w:jc w:val="center"/>
            </w:pPr>
            <w:r>
              <w:t xml:space="preserve">Gás natural </w:t>
            </w:r>
          </w:p>
        </w:tc>
        <w:tc>
          <w:tcPr>
            <w:tcW w:w="2520" w:type="dxa"/>
            <w:shd w:val="clear" w:color="auto" w:fill="auto"/>
            <w:tcMar>
              <w:top w:w="100" w:type="dxa"/>
              <w:left w:w="100" w:type="dxa"/>
              <w:bottom w:w="100" w:type="dxa"/>
              <w:right w:w="100" w:type="dxa"/>
            </w:tcMar>
          </w:tcPr>
          <w:p w14:paraId="0E5E64E0" w14:textId="77777777" w:rsidR="00D4792D" w:rsidRDefault="00D4792D" w:rsidP="00143A47">
            <w:pPr>
              <w:widowControl w:val="0"/>
              <w:pBdr>
                <w:top w:val="nil"/>
                <w:left w:val="nil"/>
                <w:bottom w:val="nil"/>
                <w:right w:val="nil"/>
                <w:between w:val="nil"/>
              </w:pBdr>
              <w:jc w:val="center"/>
            </w:pPr>
            <w:r>
              <w:t>13 km/</w:t>
            </w:r>
            <m:oMath>
              <m:sSup>
                <m:sSupPr>
                  <m:ctrlPr>
                    <w:rPr>
                      <w:rFonts w:ascii="Cambria Math" w:hAnsi="Cambria Math"/>
                    </w:rPr>
                  </m:ctrlPr>
                </m:sSupPr>
                <m:e>
                  <m:r>
                    <w:rPr>
                      <w:rFonts w:ascii="Cambria Math" w:hAnsi="Cambria Math"/>
                    </w:rPr>
                    <m:t>m</m:t>
                  </m:r>
                </m:e>
                <m:sup>
                  <m:r>
                    <w:rPr>
                      <w:rFonts w:ascii="Cambria Math" w:hAnsi="Cambria Math"/>
                    </w:rPr>
                    <m:t>3</m:t>
                  </m:r>
                </m:sup>
              </m:sSup>
            </m:oMath>
          </w:p>
        </w:tc>
        <w:tc>
          <w:tcPr>
            <w:tcW w:w="3285" w:type="dxa"/>
            <w:shd w:val="clear" w:color="auto" w:fill="auto"/>
            <w:tcMar>
              <w:top w:w="100" w:type="dxa"/>
              <w:left w:w="100" w:type="dxa"/>
              <w:bottom w:w="100" w:type="dxa"/>
              <w:right w:w="100" w:type="dxa"/>
            </w:tcMar>
          </w:tcPr>
          <w:p w14:paraId="565094E1" w14:textId="77777777" w:rsidR="00D4792D" w:rsidRDefault="00D4792D" w:rsidP="00143A47">
            <w:pPr>
              <w:widowControl w:val="0"/>
              <w:pBdr>
                <w:top w:val="nil"/>
                <w:left w:val="nil"/>
                <w:bottom w:val="nil"/>
                <w:right w:val="nil"/>
                <w:between w:val="nil"/>
              </w:pBdr>
              <w:jc w:val="center"/>
            </w:pPr>
            <w:r>
              <w:t>1,60/</w:t>
            </w:r>
            <m:oMath>
              <m:sSup>
                <m:sSupPr>
                  <m:ctrlPr>
                    <w:rPr>
                      <w:rFonts w:ascii="Cambria Math" w:hAnsi="Cambria Math"/>
                    </w:rPr>
                  </m:ctrlPr>
                </m:sSupPr>
                <m:e>
                  <m:r>
                    <w:rPr>
                      <w:rFonts w:ascii="Cambria Math" w:hAnsi="Cambria Math"/>
                    </w:rPr>
                    <m:t>m</m:t>
                  </m:r>
                </m:e>
                <m:sup>
                  <m:r>
                    <w:rPr>
                      <w:rFonts w:ascii="Cambria Math" w:hAnsi="Cambria Math"/>
                    </w:rPr>
                    <m:t>3</m:t>
                  </m:r>
                </m:sup>
              </m:sSup>
            </m:oMath>
          </w:p>
        </w:tc>
      </w:tr>
    </w:tbl>
    <w:p w14:paraId="140795D6" w14:textId="77777777" w:rsidR="00D4792D" w:rsidRDefault="00D4792D" w:rsidP="00D4792D">
      <w:pPr>
        <w:spacing w:line="240" w:lineRule="auto"/>
        <w:ind w:left="5385" w:right="-585"/>
        <w:jc w:val="both"/>
        <w:rPr>
          <w:sz w:val="20"/>
          <w:szCs w:val="20"/>
        </w:rPr>
      </w:pPr>
      <w:r>
        <w:rPr>
          <w:sz w:val="20"/>
          <w:szCs w:val="20"/>
        </w:rPr>
        <w:t>*valores aferidos em agosto de 2012</w:t>
      </w:r>
    </w:p>
    <w:p w14:paraId="020BED1E" w14:textId="77777777" w:rsidR="00D4792D" w:rsidRDefault="00D4792D" w:rsidP="00D4792D">
      <w:pPr>
        <w:ind w:right="-585"/>
        <w:jc w:val="both"/>
      </w:pPr>
    </w:p>
    <w:p w14:paraId="1E94381F" w14:textId="77777777" w:rsidR="00D4792D" w:rsidRDefault="00D4792D" w:rsidP="00D4792D">
      <w:pPr>
        <w:ind w:left="425" w:right="-585"/>
        <w:jc w:val="both"/>
      </w:pPr>
      <w:r>
        <w:t>Considerando somente as informações contidas no quadro, o combustível que apresenta o maior custo por quilômetro rodado é o(a):</w:t>
      </w:r>
    </w:p>
    <w:p w14:paraId="3739B4C9" w14:textId="77777777" w:rsidR="00D4792D" w:rsidRDefault="00D4792D" w:rsidP="00D4792D">
      <w:pPr>
        <w:ind w:left="425" w:right="-585"/>
        <w:jc w:val="both"/>
      </w:pPr>
    </w:p>
    <w:p w14:paraId="3BD9645A" w14:textId="77777777" w:rsidR="00D4792D" w:rsidRDefault="00D4792D" w:rsidP="00D4792D">
      <w:pPr>
        <w:numPr>
          <w:ilvl w:val="0"/>
          <w:numId w:val="59"/>
        </w:numPr>
        <w:ind w:right="-585"/>
        <w:jc w:val="both"/>
      </w:pPr>
      <w:r>
        <w:t>diesel.</w:t>
      </w:r>
    </w:p>
    <w:p w14:paraId="1DEBA8AA" w14:textId="77777777" w:rsidR="00D4792D" w:rsidRDefault="00D4792D" w:rsidP="00D4792D">
      <w:pPr>
        <w:numPr>
          <w:ilvl w:val="0"/>
          <w:numId w:val="59"/>
        </w:numPr>
        <w:ind w:right="-585"/>
        <w:jc w:val="both"/>
      </w:pPr>
      <w:r>
        <w:t>etanol.</w:t>
      </w:r>
    </w:p>
    <w:p w14:paraId="74B23EAC" w14:textId="77777777" w:rsidR="00D4792D" w:rsidRDefault="00D4792D" w:rsidP="00D4792D">
      <w:pPr>
        <w:numPr>
          <w:ilvl w:val="0"/>
          <w:numId w:val="59"/>
        </w:numPr>
        <w:ind w:right="-585"/>
        <w:jc w:val="both"/>
      </w:pPr>
      <w:r>
        <w:t>gasolina.</w:t>
      </w:r>
    </w:p>
    <w:p w14:paraId="751B402C" w14:textId="77777777" w:rsidR="00D4792D" w:rsidRDefault="00D4792D" w:rsidP="00D4792D">
      <w:pPr>
        <w:numPr>
          <w:ilvl w:val="0"/>
          <w:numId w:val="59"/>
        </w:numPr>
        <w:ind w:right="-585"/>
        <w:jc w:val="both"/>
      </w:pPr>
      <w:r>
        <w:t>eletricidade.</w:t>
      </w:r>
    </w:p>
    <w:p w14:paraId="3179C335" w14:textId="77777777" w:rsidR="00D4792D" w:rsidRDefault="00D4792D" w:rsidP="00D4792D">
      <w:pPr>
        <w:numPr>
          <w:ilvl w:val="0"/>
          <w:numId w:val="59"/>
        </w:numPr>
        <w:ind w:right="-585"/>
        <w:jc w:val="both"/>
        <w:sectPr w:rsidR="00D4792D">
          <w:pgSz w:w="11909" w:h="16834"/>
          <w:pgMar w:top="1440" w:right="1440" w:bottom="1440" w:left="0" w:header="720" w:footer="720" w:gutter="0"/>
          <w:cols w:space="720"/>
        </w:sectPr>
      </w:pPr>
      <w:r>
        <w:t>gás natural.</w:t>
      </w:r>
    </w:p>
    <w:p w14:paraId="27429F66" w14:textId="77777777" w:rsidR="00D4792D" w:rsidRDefault="00D4792D" w:rsidP="00D4792D">
      <w:pPr>
        <w:ind w:left="425" w:right="-585"/>
        <w:jc w:val="both"/>
      </w:pPr>
      <w:r>
        <w:lastRenderedPageBreak/>
        <w:t>Questão  enem2016351077</w:t>
      </w:r>
    </w:p>
    <w:p w14:paraId="41E9C90C" w14:textId="77777777" w:rsidR="00D4792D" w:rsidRDefault="00D4792D" w:rsidP="00D4792D">
      <w:pPr>
        <w:ind w:left="425" w:right="-585"/>
        <w:jc w:val="both"/>
      </w:pPr>
    </w:p>
    <w:p w14:paraId="40D2A5A7" w14:textId="77777777" w:rsidR="00D4792D" w:rsidRDefault="00D4792D" w:rsidP="00D4792D">
      <w:pPr>
        <w:ind w:left="425" w:right="-585"/>
        <w:jc w:val="both"/>
      </w:pPr>
      <w:r>
        <w:t>O petróleo é um tipo de combustível fóssil, de origem animal e vegetal, constituído principalmente por hidrocarbonetos. Em desastres de derramamento de petróleo, vários métodos são usados para a limpeza das áreas afetadas. Um deles é a biodegradação por populações naturais de microrganismos que utilizam o petróleo como fonte de nutrientes. O quadro mostra a composição química média das células desses microrganismos.</w:t>
      </w:r>
    </w:p>
    <w:p w14:paraId="6C29DEC4" w14:textId="77777777" w:rsidR="00D4792D" w:rsidRDefault="00D4792D" w:rsidP="00D4792D">
      <w:pPr>
        <w:ind w:left="425" w:right="-585"/>
        <w:jc w:val="both"/>
      </w:pPr>
    </w:p>
    <w:tbl>
      <w:tblPr>
        <w:tblStyle w:val="af7"/>
        <w:tblW w:w="529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2925"/>
      </w:tblGrid>
      <w:tr w:rsidR="00D4792D" w14:paraId="2C9836E7" w14:textId="77777777" w:rsidTr="00143A47">
        <w:tc>
          <w:tcPr>
            <w:tcW w:w="2370" w:type="dxa"/>
            <w:shd w:val="clear" w:color="auto" w:fill="D9D9D9"/>
            <w:tcMar>
              <w:top w:w="100" w:type="dxa"/>
              <w:left w:w="100" w:type="dxa"/>
              <w:bottom w:w="100" w:type="dxa"/>
              <w:right w:w="100" w:type="dxa"/>
            </w:tcMar>
          </w:tcPr>
          <w:p w14:paraId="1D540303" w14:textId="77777777" w:rsidR="00D4792D" w:rsidRDefault="00D4792D" w:rsidP="00143A47">
            <w:pPr>
              <w:widowControl w:val="0"/>
              <w:pBdr>
                <w:top w:val="nil"/>
                <w:left w:val="nil"/>
                <w:bottom w:val="nil"/>
                <w:right w:val="nil"/>
                <w:between w:val="nil"/>
              </w:pBdr>
              <w:spacing w:line="240" w:lineRule="auto"/>
              <w:jc w:val="center"/>
              <w:rPr>
                <w:b/>
              </w:rPr>
            </w:pPr>
            <w:r>
              <w:rPr>
                <w:b/>
              </w:rPr>
              <w:t>Elemento</w:t>
            </w:r>
          </w:p>
        </w:tc>
        <w:tc>
          <w:tcPr>
            <w:tcW w:w="2925" w:type="dxa"/>
            <w:shd w:val="clear" w:color="auto" w:fill="D9D9D9"/>
            <w:tcMar>
              <w:top w:w="100" w:type="dxa"/>
              <w:left w:w="100" w:type="dxa"/>
              <w:bottom w:w="100" w:type="dxa"/>
              <w:right w:w="100" w:type="dxa"/>
            </w:tcMar>
          </w:tcPr>
          <w:p w14:paraId="3B043CAB" w14:textId="77777777" w:rsidR="00D4792D" w:rsidRDefault="00D4792D" w:rsidP="00143A47">
            <w:pPr>
              <w:widowControl w:val="0"/>
              <w:pBdr>
                <w:top w:val="nil"/>
                <w:left w:val="nil"/>
                <w:bottom w:val="nil"/>
                <w:right w:val="nil"/>
                <w:between w:val="nil"/>
              </w:pBdr>
              <w:spacing w:line="240" w:lineRule="auto"/>
              <w:jc w:val="center"/>
              <w:rPr>
                <w:b/>
              </w:rPr>
            </w:pPr>
            <w:r>
              <w:rPr>
                <w:b/>
              </w:rPr>
              <w:t>Composição média celular (%)</w:t>
            </w:r>
          </w:p>
        </w:tc>
      </w:tr>
      <w:tr w:rsidR="00D4792D" w14:paraId="46A5D0A6" w14:textId="77777777" w:rsidTr="00143A47">
        <w:tc>
          <w:tcPr>
            <w:tcW w:w="2370" w:type="dxa"/>
            <w:shd w:val="clear" w:color="auto" w:fill="auto"/>
            <w:tcMar>
              <w:top w:w="100" w:type="dxa"/>
              <w:left w:w="100" w:type="dxa"/>
              <w:bottom w:w="100" w:type="dxa"/>
              <w:right w:w="100" w:type="dxa"/>
            </w:tcMar>
          </w:tcPr>
          <w:p w14:paraId="667EFA08" w14:textId="77777777" w:rsidR="00D4792D" w:rsidRDefault="00D4792D" w:rsidP="00143A47">
            <w:pPr>
              <w:widowControl w:val="0"/>
              <w:pBdr>
                <w:top w:val="nil"/>
                <w:left w:val="nil"/>
                <w:bottom w:val="nil"/>
                <w:right w:val="nil"/>
                <w:between w:val="nil"/>
              </w:pBdr>
              <w:spacing w:line="240" w:lineRule="auto"/>
              <w:jc w:val="center"/>
            </w:pPr>
            <w:r>
              <w:t>Carbono</w:t>
            </w:r>
          </w:p>
        </w:tc>
        <w:tc>
          <w:tcPr>
            <w:tcW w:w="2925" w:type="dxa"/>
            <w:shd w:val="clear" w:color="auto" w:fill="auto"/>
            <w:tcMar>
              <w:top w:w="100" w:type="dxa"/>
              <w:left w:w="100" w:type="dxa"/>
              <w:bottom w:w="100" w:type="dxa"/>
              <w:right w:w="100" w:type="dxa"/>
            </w:tcMar>
          </w:tcPr>
          <w:p w14:paraId="304AF500" w14:textId="77777777" w:rsidR="00D4792D" w:rsidRDefault="00D4792D" w:rsidP="00143A47">
            <w:pPr>
              <w:widowControl w:val="0"/>
              <w:pBdr>
                <w:top w:val="nil"/>
                <w:left w:val="nil"/>
                <w:bottom w:val="nil"/>
                <w:right w:val="nil"/>
                <w:between w:val="nil"/>
              </w:pBdr>
              <w:spacing w:line="240" w:lineRule="auto"/>
              <w:jc w:val="center"/>
            </w:pPr>
            <w:r>
              <w:t>50</w:t>
            </w:r>
          </w:p>
        </w:tc>
      </w:tr>
      <w:tr w:rsidR="00D4792D" w14:paraId="7D0CDE38" w14:textId="77777777" w:rsidTr="00143A47">
        <w:tc>
          <w:tcPr>
            <w:tcW w:w="2370" w:type="dxa"/>
            <w:shd w:val="clear" w:color="auto" w:fill="auto"/>
            <w:tcMar>
              <w:top w:w="100" w:type="dxa"/>
              <w:left w:w="100" w:type="dxa"/>
              <w:bottom w:w="100" w:type="dxa"/>
              <w:right w:w="100" w:type="dxa"/>
            </w:tcMar>
          </w:tcPr>
          <w:p w14:paraId="62424D5D" w14:textId="77777777" w:rsidR="00D4792D" w:rsidRDefault="00D4792D" w:rsidP="00143A47">
            <w:pPr>
              <w:widowControl w:val="0"/>
              <w:pBdr>
                <w:top w:val="nil"/>
                <w:left w:val="nil"/>
                <w:bottom w:val="nil"/>
                <w:right w:val="nil"/>
                <w:between w:val="nil"/>
              </w:pBdr>
              <w:spacing w:line="240" w:lineRule="auto"/>
              <w:jc w:val="center"/>
            </w:pPr>
            <w:r>
              <w:t>Hidrogênio</w:t>
            </w:r>
          </w:p>
        </w:tc>
        <w:tc>
          <w:tcPr>
            <w:tcW w:w="2925" w:type="dxa"/>
            <w:shd w:val="clear" w:color="auto" w:fill="auto"/>
            <w:tcMar>
              <w:top w:w="100" w:type="dxa"/>
              <w:left w:w="100" w:type="dxa"/>
              <w:bottom w:w="100" w:type="dxa"/>
              <w:right w:w="100" w:type="dxa"/>
            </w:tcMar>
          </w:tcPr>
          <w:p w14:paraId="249ED98E" w14:textId="77777777" w:rsidR="00D4792D" w:rsidRDefault="00D4792D" w:rsidP="00143A47">
            <w:pPr>
              <w:widowControl w:val="0"/>
              <w:pBdr>
                <w:top w:val="nil"/>
                <w:left w:val="nil"/>
                <w:bottom w:val="nil"/>
                <w:right w:val="nil"/>
                <w:between w:val="nil"/>
              </w:pBdr>
              <w:spacing w:line="240" w:lineRule="auto"/>
              <w:jc w:val="center"/>
            </w:pPr>
            <w:r>
              <w:t>7</w:t>
            </w:r>
          </w:p>
        </w:tc>
      </w:tr>
      <w:tr w:rsidR="00D4792D" w14:paraId="7683E22E" w14:textId="77777777" w:rsidTr="00143A47">
        <w:tc>
          <w:tcPr>
            <w:tcW w:w="2370" w:type="dxa"/>
            <w:shd w:val="clear" w:color="auto" w:fill="auto"/>
            <w:tcMar>
              <w:top w:w="100" w:type="dxa"/>
              <w:left w:w="100" w:type="dxa"/>
              <w:bottom w:w="100" w:type="dxa"/>
              <w:right w:w="100" w:type="dxa"/>
            </w:tcMar>
          </w:tcPr>
          <w:p w14:paraId="71B60F0A" w14:textId="77777777" w:rsidR="00D4792D" w:rsidRDefault="00D4792D" w:rsidP="00143A47">
            <w:pPr>
              <w:widowControl w:val="0"/>
              <w:pBdr>
                <w:top w:val="nil"/>
                <w:left w:val="nil"/>
                <w:bottom w:val="nil"/>
                <w:right w:val="nil"/>
                <w:between w:val="nil"/>
              </w:pBdr>
              <w:spacing w:line="240" w:lineRule="auto"/>
              <w:jc w:val="center"/>
            </w:pPr>
            <w:r>
              <w:t>Nitrogênio</w:t>
            </w:r>
          </w:p>
        </w:tc>
        <w:tc>
          <w:tcPr>
            <w:tcW w:w="2925" w:type="dxa"/>
            <w:shd w:val="clear" w:color="auto" w:fill="auto"/>
            <w:tcMar>
              <w:top w:w="100" w:type="dxa"/>
              <w:left w:w="100" w:type="dxa"/>
              <w:bottom w:w="100" w:type="dxa"/>
              <w:right w:w="100" w:type="dxa"/>
            </w:tcMar>
          </w:tcPr>
          <w:p w14:paraId="706BE6D8" w14:textId="77777777" w:rsidR="00D4792D" w:rsidRDefault="00D4792D" w:rsidP="00143A47">
            <w:pPr>
              <w:widowControl w:val="0"/>
              <w:pBdr>
                <w:top w:val="nil"/>
                <w:left w:val="nil"/>
                <w:bottom w:val="nil"/>
                <w:right w:val="nil"/>
                <w:between w:val="nil"/>
              </w:pBdr>
              <w:spacing w:line="240" w:lineRule="auto"/>
              <w:jc w:val="center"/>
            </w:pPr>
            <w:r>
              <w:t>11</w:t>
            </w:r>
          </w:p>
        </w:tc>
      </w:tr>
      <w:tr w:rsidR="00D4792D" w14:paraId="79F8A855" w14:textId="77777777" w:rsidTr="00143A47">
        <w:tc>
          <w:tcPr>
            <w:tcW w:w="2370" w:type="dxa"/>
            <w:shd w:val="clear" w:color="auto" w:fill="auto"/>
            <w:tcMar>
              <w:top w:w="100" w:type="dxa"/>
              <w:left w:w="100" w:type="dxa"/>
              <w:bottom w:w="100" w:type="dxa"/>
              <w:right w:w="100" w:type="dxa"/>
            </w:tcMar>
          </w:tcPr>
          <w:p w14:paraId="3C88E656" w14:textId="77777777" w:rsidR="00D4792D" w:rsidRDefault="00D4792D" w:rsidP="00143A47">
            <w:pPr>
              <w:widowControl w:val="0"/>
              <w:pBdr>
                <w:top w:val="nil"/>
                <w:left w:val="nil"/>
                <w:bottom w:val="nil"/>
                <w:right w:val="nil"/>
                <w:between w:val="nil"/>
              </w:pBdr>
              <w:spacing w:line="240" w:lineRule="auto"/>
              <w:jc w:val="center"/>
            </w:pPr>
            <w:r>
              <w:t>Fósforo</w:t>
            </w:r>
          </w:p>
        </w:tc>
        <w:tc>
          <w:tcPr>
            <w:tcW w:w="2925" w:type="dxa"/>
            <w:shd w:val="clear" w:color="auto" w:fill="auto"/>
            <w:tcMar>
              <w:top w:w="100" w:type="dxa"/>
              <w:left w:w="100" w:type="dxa"/>
              <w:bottom w:w="100" w:type="dxa"/>
              <w:right w:w="100" w:type="dxa"/>
            </w:tcMar>
          </w:tcPr>
          <w:p w14:paraId="6AF9532C" w14:textId="77777777" w:rsidR="00D4792D" w:rsidRDefault="00D4792D" w:rsidP="00143A47">
            <w:pPr>
              <w:widowControl w:val="0"/>
              <w:pBdr>
                <w:top w:val="nil"/>
                <w:left w:val="nil"/>
                <w:bottom w:val="nil"/>
                <w:right w:val="nil"/>
                <w:between w:val="nil"/>
              </w:pBdr>
              <w:spacing w:line="240" w:lineRule="auto"/>
              <w:jc w:val="center"/>
            </w:pPr>
            <w:r>
              <w:t>2</w:t>
            </w:r>
          </w:p>
        </w:tc>
      </w:tr>
      <w:tr w:rsidR="00D4792D" w14:paraId="509A9D58" w14:textId="77777777" w:rsidTr="00143A47">
        <w:tc>
          <w:tcPr>
            <w:tcW w:w="2370" w:type="dxa"/>
            <w:shd w:val="clear" w:color="auto" w:fill="auto"/>
            <w:tcMar>
              <w:top w:w="100" w:type="dxa"/>
              <w:left w:w="100" w:type="dxa"/>
              <w:bottom w:w="100" w:type="dxa"/>
              <w:right w:w="100" w:type="dxa"/>
            </w:tcMar>
          </w:tcPr>
          <w:p w14:paraId="535EADB4" w14:textId="77777777" w:rsidR="00D4792D" w:rsidRDefault="00D4792D" w:rsidP="00143A47">
            <w:pPr>
              <w:widowControl w:val="0"/>
              <w:pBdr>
                <w:top w:val="nil"/>
                <w:left w:val="nil"/>
                <w:bottom w:val="nil"/>
                <w:right w:val="nil"/>
                <w:between w:val="nil"/>
              </w:pBdr>
              <w:spacing w:line="240" w:lineRule="auto"/>
              <w:jc w:val="center"/>
            </w:pPr>
            <w:r>
              <w:t>Outros</w:t>
            </w:r>
          </w:p>
        </w:tc>
        <w:tc>
          <w:tcPr>
            <w:tcW w:w="2925" w:type="dxa"/>
            <w:shd w:val="clear" w:color="auto" w:fill="auto"/>
            <w:tcMar>
              <w:top w:w="100" w:type="dxa"/>
              <w:left w:w="100" w:type="dxa"/>
              <w:bottom w:w="100" w:type="dxa"/>
              <w:right w:w="100" w:type="dxa"/>
            </w:tcMar>
          </w:tcPr>
          <w:p w14:paraId="723AB0B9" w14:textId="77777777" w:rsidR="00D4792D" w:rsidRDefault="00D4792D" w:rsidP="00143A47">
            <w:pPr>
              <w:widowControl w:val="0"/>
              <w:pBdr>
                <w:top w:val="nil"/>
                <w:left w:val="nil"/>
                <w:bottom w:val="nil"/>
                <w:right w:val="nil"/>
                <w:between w:val="nil"/>
              </w:pBdr>
              <w:spacing w:line="240" w:lineRule="auto"/>
              <w:jc w:val="center"/>
            </w:pPr>
            <w:r>
              <w:t>30</w:t>
            </w:r>
          </w:p>
        </w:tc>
      </w:tr>
    </w:tbl>
    <w:p w14:paraId="569327C9" w14:textId="77777777" w:rsidR="00D4792D" w:rsidRDefault="00D4792D" w:rsidP="00D4792D">
      <w:pPr>
        <w:ind w:right="-585"/>
        <w:jc w:val="both"/>
      </w:pPr>
    </w:p>
    <w:p w14:paraId="666A3CA8" w14:textId="77777777" w:rsidR="00D4792D" w:rsidRDefault="00D4792D" w:rsidP="00D4792D">
      <w:pPr>
        <w:ind w:left="425" w:right="-585"/>
        <w:jc w:val="both"/>
      </w:pPr>
      <w:r>
        <w:t>Para uma efetiva biodegradação, a região afetada deve ser suplementada com:</w:t>
      </w:r>
    </w:p>
    <w:p w14:paraId="14A5F5CA" w14:textId="77777777" w:rsidR="00D4792D" w:rsidRDefault="00D4792D" w:rsidP="00D4792D">
      <w:pPr>
        <w:ind w:left="425" w:right="-585"/>
        <w:jc w:val="both"/>
      </w:pPr>
    </w:p>
    <w:p w14:paraId="3DD30A6B" w14:textId="77777777" w:rsidR="00D4792D" w:rsidRDefault="00D4792D" w:rsidP="00D4792D">
      <w:pPr>
        <w:numPr>
          <w:ilvl w:val="0"/>
          <w:numId w:val="9"/>
        </w:numPr>
        <w:ind w:right="-585"/>
        <w:jc w:val="both"/>
      </w:pPr>
      <w:r>
        <w:t>nitrogênio e fósforo.</w:t>
      </w:r>
    </w:p>
    <w:p w14:paraId="64438203" w14:textId="77777777" w:rsidR="00D4792D" w:rsidRDefault="00D4792D" w:rsidP="00D4792D">
      <w:pPr>
        <w:numPr>
          <w:ilvl w:val="0"/>
          <w:numId w:val="9"/>
        </w:numPr>
        <w:ind w:right="-585"/>
        <w:jc w:val="both"/>
      </w:pPr>
      <w:r>
        <w:t>hidrogênio e fósforo.</w:t>
      </w:r>
    </w:p>
    <w:p w14:paraId="0CDF9073" w14:textId="77777777" w:rsidR="00D4792D" w:rsidRDefault="00D4792D" w:rsidP="00D4792D">
      <w:pPr>
        <w:numPr>
          <w:ilvl w:val="0"/>
          <w:numId w:val="9"/>
        </w:numPr>
        <w:ind w:right="-585"/>
        <w:jc w:val="both"/>
      </w:pPr>
      <w:r>
        <w:t>carbono e nitrogênio.</w:t>
      </w:r>
    </w:p>
    <w:p w14:paraId="77B539B5" w14:textId="77777777" w:rsidR="00D4792D" w:rsidRDefault="00D4792D" w:rsidP="00D4792D">
      <w:pPr>
        <w:numPr>
          <w:ilvl w:val="0"/>
          <w:numId w:val="9"/>
        </w:numPr>
        <w:ind w:right="-585"/>
        <w:jc w:val="both"/>
      </w:pPr>
      <w:r>
        <w:t>carbono e hidrogênio.</w:t>
      </w:r>
    </w:p>
    <w:p w14:paraId="7E73BBDA" w14:textId="77777777" w:rsidR="00D4792D" w:rsidRDefault="00D4792D" w:rsidP="00D4792D">
      <w:pPr>
        <w:numPr>
          <w:ilvl w:val="0"/>
          <w:numId w:val="9"/>
        </w:numPr>
        <w:ind w:right="-585"/>
        <w:jc w:val="both"/>
        <w:sectPr w:rsidR="00D4792D">
          <w:pgSz w:w="11909" w:h="16834"/>
          <w:pgMar w:top="1440" w:right="1440" w:bottom="1440" w:left="0" w:header="720" w:footer="720" w:gutter="0"/>
          <w:cols w:space="720"/>
        </w:sectPr>
      </w:pPr>
      <w:r>
        <w:t>nitrogênio e hidrogênio.</w:t>
      </w:r>
    </w:p>
    <w:p w14:paraId="38FA9800" w14:textId="77777777" w:rsidR="00D4792D" w:rsidRDefault="00D4792D" w:rsidP="00D4792D">
      <w:pPr>
        <w:ind w:left="425" w:right="-585"/>
        <w:jc w:val="both"/>
      </w:pPr>
      <w:r>
        <w:lastRenderedPageBreak/>
        <w:t>Questão  enem2016351078</w:t>
      </w:r>
    </w:p>
    <w:p w14:paraId="00A610F2" w14:textId="77777777" w:rsidR="00D4792D" w:rsidRDefault="00D4792D" w:rsidP="00D4792D">
      <w:pPr>
        <w:ind w:left="425" w:right="-585"/>
        <w:jc w:val="both"/>
      </w:pPr>
    </w:p>
    <w:p w14:paraId="7DE4B853" w14:textId="77777777" w:rsidR="00D4792D" w:rsidRDefault="00D4792D" w:rsidP="00D4792D">
      <w:pPr>
        <w:ind w:left="425" w:right="-585"/>
        <w:jc w:val="both"/>
      </w:pPr>
      <w:r>
        <w:t>O principal componente do sal de cozinha é o cloreto de sódio, mas o produto pode ter aluminossilicato de sódio em pequenas concentrações. Esse sal, que é insolúvel em água, age como antiumectante, evitando que o sal de cozinha tenha um aspecto empedrado.</w:t>
      </w:r>
    </w:p>
    <w:p w14:paraId="4A8052FF" w14:textId="77777777" w:rsidR="00D4792D" w:rsidRDefault="00D4792D" w:rsidP="00D4792D">
      <w:pPr>
        <w:ind w:left="425" w:right="-585"/>
        <w:jc w:val="both"/>
      </w:pPr>
    </w:p>
    <w:p w14:paraId="37FCD5FB" w14:textId="77777777" w:rsidR="00D4792D" w:rsidRDefault="00D4792D" w:rsidP="00D4792D">
      <w:pPr>
        <w:ind w:left="425" w:right="-585"/>
        <w:jc w:val="both"/>
      </w:pPr>
      <w:r>
        <w:t>O procedimento de laboratório adequado para verificar a presença do antiumectante em uma amostra de sal de cozinha é o(a):</w:t>
      </w:r>
    </w:p>
    <w:p w14:paraId="79A9D3C0" w14:textId="77777777" w:rsidR="00D4792D" w:rsidRDefault="00D4792D" w:rsidP="00D4792D">
      <w:pPr>
        <w:ind w:left="425" w:right="-585"/>
        <w:jc w:val="both"/>
      </w:pPr>
    </w:p>
    <w:p w14:paraId="032D573A" w14:textId="77777777" w:rsidR="00D4792D" w:rsidRDefault="00D4792D" w:rsidP="00D4792D">
      <w:pPr>
        <w:numPr>
          <w:ilvl w:val="0"/>
          <w:numId w:val="283"/>
        </w:numPr>
        <w:ind w:right="-585"/>
        <w:jc w:val="both"/>
      </w:pPr>
      <w:r>
        <w:t>realização do teste de chama.</w:t>
      </w:r>
    </w:p>
    <w:p w14:paraId="7D7803E3" w14:textId="77777777" w:rsidR="00D4792D" w:rsidRDefault="00D4792D" w:rsidP="00D4792D">
      <w:pPr>
        <w:numPr>
          <w:ilvl w:val="0"/>
          <w:numId w:val="283"/>
        </w:numPr>
        <w:ind w:right="-585"/>
        <w:jc w:val="both"/>
      </w:pPr>
      <w:r>
        <w:t>medida do pH de uma solução aquosa.</w:t>
      </w:r>
    </w:p>
    <w:p w14:paraId="003A2809" w14:textId="77777777" w:rsidR="00D4792D" w:rsidRDefault="00D4792D" w:rsidP="00D4792D">
      <w:pPr>
        <w:numPr>
          <w:ilvl w:val="0"/>
          <w:numId w:val="283"/>
        </w:numPr>
        <w:ind w:right="-585"/>
        <w:jc w:val="both"/>
      </w:pPr>
      <w:r>
        <w:t>medida da turbidez de uma solução aquosa.</w:t>
      </w:r>
    </w:p>
    <w:p w14:paraId="521EA288" w14:textId="77777777" w:rsidR="00D4792D" w:rsidRDefault="00D4792D" w:rsidP="00D4792D">
      <w:pPr>
        <w:numPr>
          <w:ilvl w:val="0"/>
          <w:numId w:val="283"/>
        </w:numPr>
        <w:ind w:right="-585"/>
        <w:jc w:val="both"/>
      </w:pPr>
      <w:r>
        <w:t>ensaio da presença de substâncias orgânicas.</w:t>
      </w:r>
    </w:p>
    <w:p w14:paraId="7C4E1D43" w14:textId="77777777" w:rsidR="00D4792D" w:rsidRDefault="00D4792D" w:rsidP="00D4792D">
      <w:pPr>
        <w:numPr>
          <w:ilvl w:val="0"/>
          <w:numId w:val="283"/>
        </w:numPr>
        <w:ind w:right="-585"/>
        <w:jc w:val="both"/>
        <w:sectPr w:rsidR="00D4792D">
          <w:pgSz w:w="11909" w:h="16834"/>
          <w:pgMar w:top="1440" w:right="1440" w:bottom="1440" w:left="0" w:header="720" w:footer="720" w:gutter="0"/>
          <w:cols w:space="720"/>
        </w:sectPr>
      </w:pPr>
      <w:r>
        <w:t>verificação da presença de cátions monovalentes.</w:t>
      </w:r>
    </w:p>
    <w:p w14:paraId="5BC5841B" w14:textId="77777777" w:rsidR="00D4792D" w:rsidRDefault="00D4792D" w:rsidP="00D4792D">
      <w:pPr>
        <w:ind w:left="425" w:right="-585"/>
        <w:jc w:val="both"/>
      </w:pPr>
      <w:r>
        <w:lastRenderedPageBreak/>
        <w:t>Questão  enem2016351079</w:t>
      </w:r>
    </w:p>
    <w:p w14:paraId="4369E7E2" w14:textId="77777777" w:rsidR="00D4792D" w:rsidRDefault="00D4792D" w:rsidP="00D4792D">
      <w:pPr>
        <w:ind w:left="425" w:right="-585"/>
        <w:jc w:val="both"/>
      </w:pPr>
    </w:p>
    <w:p w14:paraId="50F1AE67" w14:textId="77777777" w:rsidR="00D4792D" w:rsidRDefault="00D4792D" w:rsidP="00D4792D">
      <w:pPr>
        <w:ind w:left="425" w:right="-585"/>
        <w:jc w:val="both"/>
      </w:pPr>
      <w:r>
        <w:t>Em um hospital, acidentalmente, uma funcionária ficou exposta a alta quantidade de radiação liberada por um aparelho de raios X em funcionamento. Posteriormente, ela engravidou e seu filho nasceu com grave anemia. Foi verificado que a criança apresentava a doença devido à exposição anterior da mãe à radiação.</w:t>
      </w:r>
    </w:p>
    <w:p w14:paraId="62BC956F" w14:textId="77777777" w:rsidR="00D4792D" w:rsidRDefault="00D4792D" w:rsidP="00D4792D">
      <w:pPr>
        <w:ind w:left="425" w:right="-585"/>
        <w:jc w:val="both"/>
      </w:pPr>
    </w:p>
    <w:p w14:paraId="77BDB25D" w14:textId="77777777" w:rsidR="00D4792D" w:rsidRDefault="00D4792D" w:rsidP="00D4792D">
      <w:pPr>
        <w:ind w:left="425" w:right="-585"/>
        <w:jc w:val="both"/>
      </w:pPr>
      <w:r>
        <w:t>O que justifica, nesse caso, o aparecimento da anemia na criança?</w:t>
      </w:r>
    </w:p>
    <w:p w14:paraId="4370A155" w14:textId="77777777" w:rsidR="00D4792D" w:rsidRDefault="00D4792D" w:rsidP="00D4792D">
      <w:pPr>
        <w:ind w:left="425" w:right="-585"/>
        <w:jc w:val="both"/>
      </w:pPr>
    </w:p>
    <w:p w14:paraId="52EA03FB" w14:textId="77777777" w:rsidR="00D4792D" w:rsidRDefault="00D4792D" w:rsidP="00D4792D">
      <w:pPr>
        <w:numPr>
          <w:ilvl w:val="0"/>
          <w:numId w:val="176"/>
        </w:numPr>
        <w:ind w:right="-585"/>
        <w:jc w:val="both"/>
      </w:pPr>
      <w:r>
        <w:t>A célula-ovo sofreu uma alteração genética.</w:t>
      </w:r>
    </w:p>
    <w:p w14:paraId="76A7A6AC" w14:textId="77777777" w:rsidR="00D4792D" w:rsidRDefault="00D4792D" w:rsidP="00D4792D">
      <w:pPr>
        <w:numPr>
          <w:ilvl w:val="0"/>
          <w:numId w:val="176"/>
        </w:numPr>
        <w:ind w:right="-585"/>
        <w:jc w:val="both"/>
      </w:pPr>
      <w:r>
        <w:t xml:space="preserve">As células somáticas da mãe sofreram uma mutação. </w:t>
      </w:r>
    </w:p>
    <w:p w14:paraId="18B2034E" w14:textId="77777777" w:rsidR="00D4792D" w:rsidRDefault="00D4792D" w:rsidP="00D4792D">
      <w:pPr>
        <w:numPr>
          <w:ilvl w:val="0"/>
          <w:numId w:val="176"/>
        </w:numPr>
        <w:ind w:right="-585"/>
        <w:jc w:val="both"/>
      </w:pPr>
      <w:r>
        <w:t>A célula gamética materna que foi fecundada sofreu uma mutação.</w:t>
      </w:r>
    </w:p>
    <w:p w14:paraId="003593B1" w14:textId="77777777" w:rsidR="00D4792D" w:rsidRDefault="00D4792D" w:rsidP="00D4792D">
      <w:pPr>
        <w:numPr>
          <w:ilvl w:val="0"/>
          <w:numId w:val="176"/>
        </w:numPr>
        <w:ind w:right="-585"/>
        <w:jc w:val="both"/>
      </w:pPr>
      <w:r>
        <w:t>As hemácias da mãe que foram transmitidas à criança não eram normais.</w:t>
      </w:r>
    </w:p>
    <w:p w14:paraId="226FA44D" w14:textId="77777777" w:rsidR="00D4792D" w:rsidRDefault="00D4792D" w:rsidP="00D4792D">
      <w:pPr>
        <w:numPr>
          <w:ilvl w:val="0"/>
          <w:numId w:val="176"/>
        </w:numPr>
        <w:ind w:right="-585"/>
        <w:jc w:val="both"/>
        <w:sectPr w:rsidR="00D4792D">
          <w:pgSz w:w="11909" w:h="16834"/>
          <w:pgMar w:top="1440" w:right="1440" w:bottom="1440" w:left="0" w:header="720" w:footer="720" w:gutter="0"/>
          <w:cols w:space="720"/>
        </w:sectPr>
      </w:pPr>
      <w:r>
        <w:t>As células hematopoiéticas sofreram alteração do número de cromossomos.</w:t>
      </w:r>
    </w:p>
    <w:p w14:paraId="2FFEDDE4" w14:textId="77777777" w:rsidR="00D4792D" w:rsidRDefault="00D4792D" w:rsidP="00D4792D">
      <w:pPr>
        <w:ind w:left="425" w:right="-585"/>
        <w:jc w:val="both"/>
      </w:pPr>
      <w:r>
        <w:lastRenderedPageBreak/>
        <w:t>Questão  enem2016351080</w:t>
      </w:r>
    </w:p>
    <w:p w14:paraId="5F93335E" w14:textId="77777777" w:rsidR="00D4792D" w:rsidRDefault="00D4792D" w:rsidP="00D4792D">
      <w:pPr>
        <w:ind w:left="425" w:right="-585"/>
        <w:jc w:val="both"/>
      </w:pPr>
    </w:p>
    <w:p w14:paraId="2D267830" w14:textId="77777777" w:rsidR="00D4792D" w:rsidRDefault="00D4792D" w:rsidP="00D4792D">
      <w:pPr>
        <w:ind w:left="425" w:right="-585"/>
        <w:jc w:val="both"/>
      </w:pPr>
      <w:r>
        <w:t>Chamamos de lixo a grande diversidade de resíduos sólidos de diferentes procedências, como os gerados em residências. O aumento na produção de resíduos sólidos leva à necessidade de se pensar em maneiras adequadas de tratamento. No Brasil, 76% do lixo é disposto em lixões e somente 24% tem como destino um tratamento adequado, considerando os aterros sanitários, as usinas de compostagem ou a incineração.</w:t>
      </w:r>
    </w:p>
    <w:p w14:paraId="37DD9783" w14:textId="77777777" w:rsidR="00D4792D" w:rsidRDefault="00D4792D" w:rsidP="00D4792D">
      <w:pPr>
        <w:spacing w:line="240" w:lineRule="auto"/>
        <w:ind w:left="5385" w:right="-585"/>
        <w:jc w:val="both"/>
        <w:rPr>
          <w:sz w:val="20"/>
          <w:szCs w:val="20"/>
        </w:rPr>
      </w:pPr>
      <w:r>
        <w:rPr>
          <w:sz w:val="20"/>
          <w:szCs w:val="20"/>
        </w:rPr>
        <w:t>FADINI, P. S.; FADINI, A. A. A. Lixo: desafios e compromissos. Química Nova na Escola, maio 2001 (adaptado).</w:t>
      </w:r>
    </w:p>
    <w:p w14:paraId="4B0A60C5" w14:textId="77777777" w:rsidR="00D4792D" w:rsidRDefault="00D4792D" w:rsidP="00D4792D">
      <w:pPr>
        <w:ind w:left="425" w:right="-585"/>
        <w:jc w:val="both"/>
      </w:pPr>
    </w:p>
    <w:p w14:paraId="682F39C9" w14:textId="77777777" w:rsidR="00D4792D" w:rsidRDefault="00D4792D" w:rsidP="00D4792D">
      <w:pPr>
        <w:ind w:left="425" w:right="-585"/>
        <w:jc w:val="both"/>
      </w:pPr>
      <w:r>
        <w:t>Comparando os tratamentos descritos, as usinas de compostagem apresentam como vantagem serem o destino:</w:t>
      </w:r>
    </w:p>
    <w:p w14:paraId="76C8B426" w14:textId="77777777" w:rsidR="00D4792D" w:rsidRDefault="00D4792D" w:rsidP="00D4792D">
      <w:pPr>
        <w:ind w:left="425" w:right="-585"/>
        <w:jc w:val="both"/>
      </w:pPr>
    </w:p>
    <w:p w14:paraId="0CB417BC" w14:textId="77777777" w:rsidR="00D4792D" w:rsidRDefault="00D4792D" w:rsidP="00D4792D">
      <w:pPr>
        <w:numPr>
          <w:ilvl w:val="0"/>
          <w:numId w:val="216"/>
        </w:numPr>
        <w:ind w:right="-585"/>
        <w:jc w:val="both"/>
      </w:pPr>
      <w:r>
        <w:t>que gera um produto passível de utilização na agricultura.</w:t>
      </w:r>
    </w:p>
    <w:p w14:paraId="73FF3992" w14:textId="77777777" w:rsidR="00D4792D" w:rsidRDefault="00D4792D" w:rsidP="00D4792D">
      <w:pPr>
        <w:numPr>
          <w:ilvl w:val="0"/>
          <w:numId w:val="216"/>
        </w:numPr>
        <w:ind w:right="-585"/>
        <w:jc w:val="both"/>
      </w:pPr>
      <w:r>
        <w:t>onde ocorre a eliminação da matéria orgânica presente no lixo.</w:t>
      </w:r>
    </w:p>
    <w:p w14:paraId="215091AC" w14:textId="77777777" w:rsidR="00D4792D" w:rsidRDefault="00D4792D" w:rsidP="00D4792D">
      <w:pPr>
        <w:numPr>
          <w:ilvl w:val="0"/>
          <w:numId w:val="216"/>
        </w:numPr>
        <w:ind w:right="-585"/>
        <w:jc w:val="both"/>
      </w:pPr>
      <w:r>
        <w:t>mais barato, pois não implica custos de tratamento nem controle.</w:t>
      </w:r>
    </w:p>
    <w:p w14:paraId="2AF1423C" w14:textId="77777777" w:rsidR="00D4792D" w:rsidRDefault="00D4792D" w:rsidP="00D4792D">
      <w:pPr>
        <w:numPr>
          <w:ilvl w:val="0"/>
          <w:numId w:val="216"/>
        </w:numPr>
        <w:ind w:right="-585"/>
        <w:jc w:val="both"/>
      </w:pPr>
      <w:r>
        <w:t>que possibilita o acesso de catadores, pela disposição do lixo a céu aberto.</w:t>
      </w:r>
    </w:p>
    <w:p w14:paraId="0486CDF8" w14:textId="77777777" w:rsidR="00D4792D" w:rsidRDefault="00D4792D" w:rsidP="00D4792D">
      <w:pPr>
        <w:numPr>
          <w:ilvl w:val="0"/>
          <w:numId w:val="216"/>
        </w:numPr>
        <w:ind w:right="-585"/>
        <w:jc w:val="both"/>
        <w:sectPr w:rsidR="00D4792D">
          <w:pgSz w:w="11909" w:h="16834"/>
          <w:pgMar w:top="1440" w:right="1440" w:bottom="1440" w:left="0" w:header="720" w:footer="720" w:gutter="0"/>
          <w:cols w:space="720"/>
        </w:sectPr>
      </w:pPr>
      <w:r>
        <w:t>em que se podem utilizar áreas contaminadas com resíduos de atividades de mineração.</w:t>
      </w:r>
    </w:p>
    <w:p w14:paraId="42985239" w14:textId="77777777" w:rsidR="00D4792D" w:rsidRDefault="00D4792D" w:rsidP="00D4792D">
      <w:pPr>
        <w:ind w:left="425" w:right="-585"/>
        <w:jc w:val="both"/>
      </w:pPr>
      <w:r>
        <w:lastRenderedPageBreak/>
        <w:t>Questão  enem2016351081</w:t>
      </w:r>
    </w:p>
    <w:p w14:paraId="68973836" w14:textId="77777777" w:rsidR="00D4792D" w:rsidRDefault="00D4792D" w:rsidP="00D4792D">
      <w:pPr>
        <w:ind w:left="425" w:right="-585"/>
        <w:jc w:val="both"/>
      </w:pPr>
    </w:p>
    <w:p w14:paraId="0C5451DA" w14:textId="77777777" w:rsidR="00D4792D" w:rsidRDefault="00D4792D" w:rsidP="00D4792D">
      <w:pPr>
        <w:ind w:left="425" w:right="-585"/>
        <w:jc w:val="both"/>
      </w:pPr>
      <w:r>
        <w:t xml:space="preserve">As notas musicais podem ser agrupadas de modo a formar um conjunto. Esse conjunto pode formar uma escala musical. Dentre as diversas escalas existentes, a mais difundida é a escala diatónica, que utiliza as notas denominadas </w:t>
      </w:r>
      <w:r>
        <w:rPr>
          <w:i/>
        </w:rPr>
        <w:t xml:space="preserve">dó, ré, mi, fá, sol, lá </w:t>
      </w:r>
      <w:r>
        <w:t xml:space="preserve">e </w:t>
      </w:r>
      <w:r>
        <w:rPr>
          <w:i/>
        </w:rPr>
        <w:t>si</w:t>
      </w:r>
      <w:r>
        <w:t xml:space="preserve">. Essas notas estão organizadas em ordem crescente de alturas, sendo a nota </w:t>
      </w:r>
      <w:r>
        <w:rPr>
          <w:i/>
        </w:rPr>
        <w:t xml:space="preserve">dó </w:t>
      </w:r>
      <w:r>
        <w:t xml:space="preserve">a mais baixa e a nota </w:t>
      </w:r>
      <w:r>
        <w:rPr>
          <w:i/>
        </w:rPr>
        <w:t xml:space="preserve">si </w:t>
      </w:r>
      <w:r>
        <w:t>a mais alta.</w:t>
      </w:r>
    </w:p>
    <w:p w14:paraId="19D4D0B2" w14:textId="77777777" w:rsidR="00D4792D" w:rsidRDefault="00D4792D" w:rsidP="00D4792D">
      <w:pPr>
        <w:ind w:left="425" w:right="-585"/>
        <w:jc w:val="both"/>
      </w:pPr>
    </w:p>
    <w:p w14:paraId="1456EE7F" w14:textId="77777777" w:rsidR="00D4792D" w:rsidRDefault="00D4792D" w:rsidP="00D4792D">
      <w:pPr>
        <w:ind w:left="425" w:right="-585"/>
        <w:jc w:val="both"/>
      </w:pPr>
      <w:r>
        <w:t xml:space="preserve">Considerando uma mesma oitava, a nota </w:t>
      </w:r>
      <w:r>
        <w:rPr>
          <w:i/>
        </w:rPr>
        <w:t xml:space="preserve">si </w:t>
      </w:r>
      <w:r>
        <w:t>é a que tem menor:</w:t>
      </w:r>
    </w:p>
    <w:p w14:paraId="66082998" w14:textId="77777777" w:rsidR="00D4792D" w:rsidRDefault="00D4792D" w:rsidP="00D4792D">
      <w:pPr>
        <w:ind w:left="425" w:right="-585"/>
        <w:jc w:val="both"/>
      </w:pPr>
    </w:p>
    <w:p w14:paraId="6230938B" w14:textId="77777777" w:rsidR="00D4792D" w:rsidRDefault="00D4792D" w:rsidP="00D4792D">
      <w:pPr>
        <w:numPr>
          <w:ilvl w:val="0"/>
          <w:numId w:val="360"/>
        </w:numPr>
        <w:ind w:right="-585"/>
        <w:jc w:val="both"/>
      </w:pPr>
      <w:r>
        <w:t>amplitude.</w:t>
      </w:r>
    </w:p>
    <w:p w14:paraId="7C9927D7" w14:textId="77777777" w:rsidR="00D4792D" w:rsidRDefault="00D4792D" w:rsidP="00D4792D">
      <w:pPr>
        <w:numPr>
          <w:ilvl w:val="0"/>
          <w:numId w:val="360"/>
        </w:numPr>
        <w:ind w:right="-585"/>
        <w:jc w:val="both"/>
      </w:pPr>
      <w:r>
        <w:t>frequência.</w:t>
      </w:r>
    </w:p>
    <w:p w14:paraId="1A9A55F9" w14:textId="77777777" w:rsidR="00D4792D" w:rsidRDefault="00D4792D" w:rsidP="00D4792D">
      <w:pPr>
        <w:numPr>
          <w:ilvl w:val="0"/>
          <w:numId w:val="360"/>
        </w:numPr>
        <w:ind w:right="-585"/>
        <w:jc w:val="both"/>
      </w:pPr>
      <w:r>
        <w:t>velocidade.</w:t>
      </w:r>
    </w:p>
    <w:p w14:paraId="2DE0F678" w14:textId="77777777" w:rsidR="00D4792D" w:rsidRDefault="00D4792D" w:rsidP="00D4792D">
      <w:pPr>
        <w:numPr>
          <w:ilvl w:val="0"/>
          <w:numId w:val="360"/>
        </w:numPr>
        <w:ind w:right="-585"/>
        <w:jc w:val="both"/>
      </w:pPr>
      <w:r>
        <w:t>intensidade.</w:t>
      </w:r>
    </w:p>
    <w:p w14:paraId="2A5C183C" w14:textId="77777777" w:rsidR="00D4792D" w:rsidRDefault="00D4792D" w:rsidP="00D4792D">
      <w:pPr>
        <w:numPr>
          <w:ilvl w:val="0"/>
          <w:numId w:val="360"/>
        </w:numPr>
        <w:ind w:right="-585"/>
        <w:jc w:val="both"/>
        <w:sectPr w:rsidR="00D4792D">
          <w:pgSz w:w="11909" w:h="16834"/>
          <w:pgMar w:top="1440" w:right="1440" w:bottom="1440" w:left="0" w:header="720" w:footer="720" w:gutter="0"/>
          <w:cols w:space="720"/>
        </w:sectPr>
      </w:pPr>
      <w:r>
        <w:t>comprimento de onda.</w:t>
      </w:r>
    </w:p>
    <w:p w14:paraId="2A1A89F1" w14:textId="77777777" w:rsidR="00D4792D" w:rsidRDefault="00D4792D" w:rsidP="00D4792D">
      <w:pPr>
        <w:ind w:left="425" w:right="-585"/>
        <w:jc w:val="both"/>
      </w:pPr>
      <w:r>
        <w:lastRenderedPageBreak/>
        <w:t>Questão  enem2016351082</w:t>
      </w:r>
    </w:p>
    <w:p w14:paraId="572ABBB7" w14:textId="77777777" w:rsidR="00D4792D" w:rsidRDefault="00D4792D" w:rsidP="00D4792D">
      <w:pPr>
        <w:ind w:right="-585"/>
        <w:jc w:val="both"/>
      </w:pPr>
    </w:p>
    <w:p w14:paraId="1D703B2B" w14:textId="77777777" w:rsidR="00D4792D" w:rsidRDefault="00D4792D" w:rsidP="00D4792D">
      <w:pPr>
        <w:ind w:left="425" w:right="-585"/>
        <w:jc w:val="both"/>
      </w:pPr>
      <w:r>
        <w:t>O ambiente marinho pode ser contaminado com rejeitos radioativos provenientes de testes com armas nucleares. Os materiais radioativos podem se acumular nos organismos. Por exemplo, o estrôncio-90 é quimicamente semelhante ao cálcio e pode substituir esse elemento nos processos biológicos.</w:t>
      </w:r>
    </w:p>
    <w:p w14:paraId="759A925F" w14:textId="77777777" w:rsidR="00D4792D" w:rsidRDefault="00D4792D" w:rsidP="00D4792D">
      <w:pPr>
        <w:spacing w:line="240" w:lineRule="auto"/>
        <w:ind w:left="5385" w:right="-585"/>
        <w:jc w:val="both"/>
        <w:rPr>
          <w:sz w:val="20"/>
          <w:szCs w:val="20"/>
        </w:rPr>
      </w:pPr>
      <w:r>
        <w:rPr>
          <w:sz w:val="20"/>
          <w:szCs w:val="20"/>
        </w:rPr>
        <w:t>FIGUEIRA, R. C. L.; CUNHA, I. I. L. A contaminação dos oceanos por radionuclídeos antropogênicos. Química Nova na Escola, n. 1, 1998 (adaptado).</w:t>
      </w:r>
    </w:p>
    <w:p w14:paraId="45EE37BA" w14:textId="77777777" w:rsidR="00D4792D" w:rsidRDefault="00D4792D" w:rsidP="00D4792D">
      <w:pPr>
        <w:ind w:left="425" w:right="-585"/>
        <w:jc w:val="both"/>
      </w:pPr>
    </w:p>
    <w:p w14:paraId="5EDCC617" w14:textId="77777777" w:rsidR="00D4792D" w:rsidRDefault="00D4792D" w:rsidP="00D4792D">
      <w:pPr>
        <w:ind w:left="425" w:right="-585"/>
        <w:jc w:val="both"/>
      </w:pPr>
      <w:r>
        <w:t xml:space="preserve">Um pesquisador analisou as seguintes amostras coletadas em uma região marinha próxima a um local que manipula o estrôncio radioativo: coluna vertebral de tartarugas, concha de moluscos, endoesqueleto de ouriços-do-mar, sedimento de recife de corais e tentáculos de polvo. </w:t>
      </w:r>
    </w:p>
    <w:p w14:paraId="56A8534B" w14:textId="77777777" w:rsidR="00D4792D" w:rsidRDefault="00D4792D" w:rsidP="00D4792D">
      <w:pPr>
        <w:ind w:left="425" w:right="-585"/>
        <w:jc w:val="both"/>
      </w:pPr>
    </w:p>
    <w:p w14:paraId="12905684" w14:textId="77777777" w:rsidR="00D4792D" w:rsidRDefault="00D4792D" w:rsidP="00D4792D">
      <w:pPr>
        <w:ind w:left="425" w:right="-585"/>
        <w:jc w:val="both"/>
      </w:pPr>
      <w:r>
        <w:t>Em qual das amostras analisadas a radioatividade foi menor?</w:t>
      </w:r>
    </w:p>
    <w:p w14:paraId="4653B981" w14:textId="77777777" w:rsidR="00D4792D" w:rsidRDefault="00D4792D" w:rsidP="00D4792D">
      <w:pPr>
        <w:ind w:left="425" w:right="-585"/>
        <w:jc w:val="both"/>
      </w:pPr>
    </w:p>
    <w:p w14:paraId="15006282" w14:textId="77777777" w:rsidR="00D4792D" w:rsidRDefault="00D4792D" w:rsidP="00D4792D">
      <w:pPr>
        <w:numPr>
          <w:ilvl w:val="0"/>
          <w:numId w:val="240"/>
        </w:numPr>
        <w:ind w:right="-585"/>
        <w:jc w:val="both"/>
      </w:pPr>
      <w:r>
        <w:t>Concha de moluscos.</w:t>
      </w:r>
    </w:p>
    <w:p w14:paraId="4ACFC422" w14:textId="77777777" w:rsidR="00D4792D" w:rsidRDefault="00D4792D" w:rsidP="00D4792D">
      <w:pPr>
        <w:numPr>
          <w:ilvl w:val="0"/>
          <w:numId w:val="240"/>
        </w:numPr>
        <w:ind w:right="-585"/>
        <w:jc w:val="both"/>
      </w:pPr>
      <w:r>
        <w:t>Tentáculos de polvo.</w:t>
      </w:r>
    </w:p>
    <w:p w14:paraId="1FA41AF4" w14:textId="77777777" w:rsidR="00D4792D" w:rsidRDefault="00D4792D" w:rsidP="00D4792D">
      <w:pPr>
        <w:numPr>
          <w:ilvl w:val="0"/>
          <w:numId w:val="240"/>
        </w:numPr>
        <w:ind w:right="-585"/>
        <w:jc w:val="both"/>
      </w:pPr>
      <w:r>
        <w:t>Sedimento de recife de corais.</w:t>
      </w:r>
    </w:p>
    <w:p w14:paraId="75AACADE" w14:textId="77777777" w:rsidR="00D4792D" w:rsidRDefault="00D4792D" w:rsidP="00D4792D">
      <w:pPr>
        <w:numPr>
          <w:ilvl w:val="0"/>
          <w:numId w:val="240"/>
        </w:numPr>
        <w:ind w:right="-585"/>
        <w:jc w:val="both"/>
      </w:pPr>
      <w:r>
        <w:t>Coluna vertebral de tartarugas.</w:t>
      </w:r>
    </w:p>
    <w:p w14:paraId="3435AAC0" w14:textId="77777777" w:rsidR="00D4792D" w:rsidRDefault="00D4792D" w:rsidP="00D4792D">
      <w:pPr>
        <w:numPr>
          <w:ilvl w:val="0"/>
          <w:numId w:val="240"/>
        </w:numPr>
        <w:ind w:right="-585"/>
        <w:jc w:val="both"/>
        <w:sectPr w:rsidR="00D4792D">
          <w:pgSz w:w="11909" w:h="16834"/>
          <w:pgMar w:top="1440" w:right="1440" w:bottom="1440" w:left="0" w:header="720" w:footer="720" w:gutter="0"/>
          <w:cols w:space="720"/>
        </w:sectPr>
      </w:pPr>
      <w:r>
        <w:t>Endoesqueleto de ouriços-do-mar.</w:t>
      </w:r>
    </w:p>
    <w:p w14:paraId="09E44439" w14:textId="77777777" w:rsidR="00D4792D" w:rsidRDefault="00D4792D" w:rsidP="00D4792D">
      <w:pPr>
        <w:ind w:left="425" w:right="-585"/>
        <w:jc w:val="both"/>
      </w:pPr>
      <w:r>
        <w:lastRenderedPageBreak/>
        <w:t>Questão  enem2016351083</w:t>
      </w:r>
    </w:p>
    <w:p w14:paraId="1519E23A" w14:textId="77777777" w:rsidR="00D4792D" w:rsidRDefault="00D4792D" w:rsidP="00D4792D">
      <w:pPr>
        <w:ind w:left="425" w:right="-585"/>
        <w:jc w:val="both"/>
      </w:pPr>
    </w:p>
    <w:p w14:paraId="1D08824C" w14:textId="77777777" w:rsidR="00D4792D" w:rsidRDefault="00D4792D" w:rsidP="00D4792D">
      <w:pPr>
        <w:ind w:left="425" w:right="-585"/>
        <w:jc w:val="both"/>
      </w:pPr>
      <w:r>
        <w:t>Para um salto no Grand Canyon usando motos, dois paraquedistas vão utilizar uma moto cada, sendo que uma delas possui massa três vezes maior. Foram construídas duas pistas idênticas até a beira do precipício, de forma que no momento do salto as motos deixem a pista horizontalmente e ao mesmo tempo. No instante em que saltam, os paraquedistas abandonam suas motos e elas caem praticamente sem resistência do ar.</w:t>
      </w:r>
    </w:p>
    <w:p w14:paraId="6A7B4C10" w14:textId="77777777" w:rsidR="00D4792D" w:rsidRDefault="00D4792D" w:rsidP="00D4792D">
      <w:pPr>
        <w:ind w:left="425" w:right="-585"/>
        <w:jc w:val="both"/>
      </w:pPr>
    </w:p>
    <w:p w14:paraId="1721F355" w14:textId="77777777" w:rsidR="00D4792D" w:rsidRDefault="00D4792D" w:rsidP="00D4792D">
      <w:pPr>
        <w:ind w:left="425" w:right="-585"/>
        <w:jc w:val="both"/>
      </w:pPr>
      <w:r>
        <w:t>As motos atingem o solo simultaneamente porque:</w:t>
      </w:r>
    </w:p>
    <w:p w14:paraId="0C80BE7A" w14:textId="77777777" w:rsidR="00D4792D" w:rsidRDefault="00D4792D" w:rsidP="00D4792D">
      <w:pPr>
        <w:ind w:left="425" w:right="-585"/>
        <w:jc w:val="both"/>
      </w:pPr>
    </w:p>
    <w:p w14:paraId="42180372" w14:textId="77777777" w:rsidR="00D4792D" w:rsidRDefault="00D4792D" w:rsidP="00D4792D">
      <w:pPr>
        <w:numPr>
          <w:ilvl w:val="0"/>
          <w:numId w:val="177"/>
        </w:numPr>
        <w:ind w:right="-585"/>
        <w:jc w:val="both"/>
      </w:pPr>
      <w:r>
        <w:t>possuem a mesma inércia.</w:t>
      </w:r>
    </w:p>
    <w:p w14:paraId="2E48FDF0" w14:textId="77777777" w:rsidR="00D4792D" w:rsidRDefault="00D4792D" w:rsidP="00D4792D">
      <w:pPr>
        <w:numPr>
          <w:ilvl w:val="0"/>
          <w:numId w:val="177"/>
        </w:numPr>
        <w:ind w:right="-585"/>
        <w:jc w:val="both"/>
      </w:pPr>
      <w:r>
        <w:t>estão sujeitas à mesma força resultante.</w:t>
      </w:r>
    </w:p>
    <w:p w14:paraId="4142ABA4" w14:textId="77777777" w:rsidR="00D4792D" w:rsidRDefault="00D4792D" w:rsidP="00D4792D">
      <w:pPr>
        <w:numPr>
          <w:ilvl w:val="0"/>
          <w:numId w:val="177"/>
        </w:numPr>
        <w:ind w:right="-585"/>
        <w:jc w:val="both"/>
      </w:pPr>
      <w:r>
        <w:t>têm a mesma quantidade de movimento inicial.</w:t>
      </w:r>
    </w:p>
    <w:p w14:paraId="35BF890C" w14:textId="77777777" w:rsidR="00D4792D" w:rsidRDefault="00D4792D" w:rsidP="00D4792D">
      <w:pPr>
        <w:numPr>
          <w:ilvl w:val="0"/>
          <w:numId w:val="177"/>
        </w:numPr>
        <w:ind w:right="-585"/>
        <w:jc w:val="both"/>
      </w:pPr>
      <w:r>
        <w:t>adquirem a mesma aceleração durante a queda.</w:t>
      </w:r>
    </w:p>
    <w:p w14:paraId="0FF95C5E" w14:textId="77777777" w:rsidR="00D4792D" w:rsidRDefault="00D4792D" w:rsidP="00D4792D">
      <w:pPr>
        <w:numPr>
          <w:ilvl w:val="0"/>
          <w:numId w:val="177"/>
        </w:numPr>
        <w:ind w:right="-585"/>
        <w:jc w:val="both"/>
        <w:sectPr w:rsidR="00D4792D">
          <w:pgSz w:w="11909" w:h="16834"/>
          <w:pgMar w:top="1440" w:right="1440" w:bottom="1440" w:left="0" w:header="720" w:footer="720" w:gutter="0"/>
          <w:cols w:space="720"/>
        </w:sectPr>
      </w:pPr>
      <w:r>
        <w:t>são lançadas com a mesma velocidade horizontal.</w:t>
      </w:r>
    </w:p>
    <w:p w14:paraId="6C592ECE" w14:textId="77777777" w:rsidR="00D4792D" w:rsidRDefault="00D4792D" w:rsidP="00D4792D">
      <w:pPr>
        <w:ind w:left="425" w:right="-585"/>
        <w:jc w:val="both"/>
      </w:pPr>
      <w:r>
        <w:lastRenderedPageBreak/>
        <w:t>Questão  enem2016351084</w:t>
      </w:r>
    </w:p>
    <w:p w14:paraId="34657891" w14:textId="77777777" w:rsidR="00D4792D" w:rsidRDefault="00D4792D" w:rsidP="00D4792D">
      <w:pPr>
        <w:ind w:left="425" w:right="-585"/>
        <w:jc w:val="both"/>
      </w:pPr>
    </w:p>
    <w:p w14:paraId="33CF2386" w14:textId="77777777" w:rsidR="00D4792D" w:rsidRDefault="00D4792D" w:rsidP="00D4792D">
      <w:pPr>
        <w:ind w:left="425" w:right="-585"/>
        <w:jc w:val="both"/>
      </w:pPr>
      <w:r>
        <w:t xml:space="preserve">Uma nova estratégia para o controle da dengue foi apresentada durante o Congresso Internacional de Medicina Tropical, no Rio de Janeiro, em 2012. O projeto traz uma abordagem nova e natural para o combate à doença e já está em fase de testes. O objetivo do programa é cessar a transmissão do vírus da dengue pelo </w:t>
      </w:r>
      <w:r>
        <w:rPr>
          <w:i/>
        </w:rPr>
        <w:t>Aedes aegypti</w:t>
      </w:r>
      <w:r>
        <w:t xml:space="preserve">, a partir da introdução da bactéria </w:t>
      </w:r>
      <w:r>
        <w:rPr>
          <w:i/>
        </w:rPr>
        <w:t xml:space="preserve">Wolbachia </w:t>
      </w:r>
      <w:r>
        <w:t xml:space="preserve">— que é naturalmente encontrada em insetos — nas populações locais de mosquitos. Quando essa bactéria é introduzida no </w:t>
      </w:r>
      <w:r>
        <w:rPr>
          <w:i/>
        </w:rPr>
        <w:t>A. aegypti</w:t>
      </w:r>
      <w:r>
        <w:t>, atua como uma “vacina”, estimulando o sistema imunológico e bloqueando a multiplicação do vírus dentro do inseto.</w:t>
      </w:r>
    </w:p>
    <w:p w14:paraId="2C92A525" w14:textId="77777777" w:rsidR="00D4792D" w:rsidRDefault="00D4792D" w:rsidP="00D4792D">
      <w:pPr>
        <w:spacing w:line="240" w:lineRule="auto"/>
        <w:ind w:left="5385" w:right="-585"/>
        <w:jc w:val="both"/>
        <w:rPr>
          <w:sz w:val="20"/>
          <w:szCs w:val="20"/>
        </w:rPr>
      </w:pPr>
      <w:r>
        <w:rPr>
          <w:sz w:val="20"/>
          <w:szCs w:val="20"/>
        </w:rPr>
        <w:t>Disponível em: http://portalsaude.saude.gov.br. Acesso em: 20 dez. 2012 (adaptado).</w:t>
      </w:r>
    </w:p>
    <w:p w14:paraId="10D651A3" w14:textId="77777777" w:rsidR="00D4792D" w:rsidRDefault="00D4792D" w:rsidP="00D4792D">
      <w:pPr>
        <w:ind w:left="425" w:right="-585"/>
        <w:jc w:val="both"/>
      </w:pPr>
    </w:p>
    <w:p w14:paraId="0906A1DA" w14:textId="77777777" w:rsidR="00D4792D" w:rsidRDefault="00D4792D" w:rsidP="00D4792D">
      <w:pPr>
        <w:ind w:left="425" w:right="-585"/>
        <w:jc w:val="both"/>
      </w:pPr>
      <w:r>
        <w:t>Qual o conceito fundamental relacionado a essa estratégia?</w:t>
      </w:r>
    </w:p>
    <w:p w14:paraId="5E7BCE2F" w14:textId="77777777" w:rsidR="00D4792D" w:rsidRDefault="00D4792D" w:rsidP="00D4792D">
      <w:pPr>
        <w:ind w:left="425" w:right="-585"/>
        <w:jc w:val="both"/>
      </w:pPr>
    </w:p>
    <w:p w14:paraId="4EA1BE6F" w14:textId="77777777" w:rsidR="00D4792D" w:rsidRDefault="00D4792D" w:rsidP="00D4792D">
      <w:pPr>
        <w:numPr>
          <w:ilvl w:val="0"/>
          <w:numId w:val="132"/>
        </w:numPr>
        <w:ind w:right="-585"/>
        <w:jc w:val="both"/>
      </w:pPr>
      <w:r>
        <w:t xml:space="preserve"> Clonagem.</w:t>
      </w:r>
    </w:p>
    <w:p w14:paraId="2E138E9A" w14:textId="77777777" w:rsidR="00D4792D" w:rsidRDefault="00D4792D" w:rsidP="00D4792D">
      <w:pPr>
        <w:numPr>
          <w:ilvl w:val="0"/>
          <w:numId w:val="132"/>
        </w:numPr>
        <w:ind w:right="-585"/>
        <w:jc w:val="both"/>
      </w:pPr>
      <w:r>
        <w:t>Mutualismo.</w:t>
      </w:r>
    </w:p>
    <w:p w14:paraId="3F528176" w14:textId="77777777" w:rsidR="00D4792D" w:rsidRDefault="00D4792D" w:rsidP="00D4792D">
      <w:pPr>
        <w:numPr>
          <w:ilvl w:val="0"/>
          <w:numId w:val="132"/>
        </w:numPr>
        <w:ind w:right="-585"/>
        <w:jc w:val="both"/>
      </w:pPr>
      <w:r>
        <w:t>Parasitismo.</w:t>
      </w:r>
    </w:p>
    <w:p w14:paraId="5B3D6BB3" w14:textId="77777777" w:rsidR="00D4792D" w:rsidRDefault="00D4792D" w:rsidP="00D4792D">
      <w:pPr>
        <w:numPr>
          <w:ilvl w:val="0"/>
          <w:numId w:val="132"/>
        </w:numPr>
        <w:ind w:right="-585"/>
        <w:jc w:val="both"/>
      </w:pPr>
      <w:r>
        <w:t>Transgênese.</w:t>
      </w:r>
    </w:p>
    <w:p w14:paraId="5E599814" w14:textId="77777777" w:rsidR="00D4792D" w:rsidRDefault="00D4792D" w:rsidP="00D4792D">
      <w:pPr>
        <w:numPr>
          <w:ilvl w:val="0"/>
          <w:numId w:val="132"/>
        </w:numPr>
        <w:ind w:right="-585"/>
        <w:jc w:val="both"/>
        <w:sectPr w:rsidR="00D4792D">
          <w:pgSz w:w="11909" w:h="16834"/>
          <w:pgMar w:top="1440" w:right="1440" w:bottom="1440" w:left="0" w:header="720" w:footer="720" w:gutter="0"/>
          <w:cols w:space="720"/>
        </w:sectPr>
      </w:pPr>
      <w:r>
        <w:t>Controle biológico.</w:t>
      </w:r>
    </w:p>
    <w:p w14:paraId="2E2C203E" w14:textId="77777777" w:rsidR="00D4792D" w:rsidRDefault="00D4792D" w:rsidP="00D4792D">
      <w:pPr>
        <w:ind w:left="425" w:right="-585"/>
        <w:jc w:val="both"/>
      </w:pPr>
      <w:r>
        <w:lastRenderedPageBreak/>
        <w:t>Questão  enem2016351085</w:t>
      </w:r>
    </w:p>
    <w:p w14:paraId="6DDDB05B" w14:textId="77777777" w:rsidR="00D4792D" w:rsidRDefault="00D4792D" w:rsidP="00D4792D">
      <w:pPr>
        <w:ind w:left="425" w:right="-585"/>
        <w:jc w:val="both"/>
      </w:pPr>
    </w:p>
    <w:p w14:paraId="6CC377FC" w14:textId="77777777" w:rsidR="00D4792D" w:rsidRDefault="00D4792D" w:rsidP="00D4792D">
      <w:pPr>
        <w:ind w:left="425" w:right="-585"/>
        <w:jc w:val="both"/>
      </w:pPr>
      <w:r>
        <w:t xml:space="preserve">A bauxita é o minério utilizado na fabricação do alumínio, a qual apresenta </w:t>
      </w:r>
      <m:oMath>
        <m:sSub>
          <m:sSubPr>
            <m:ctrlPr>
              <w:rPr>
                <w:rFonts w:ascii="Cambria Math" w:hAnsi="Cambria Math"/>
              </w:rPr>
            </m:ctrlPr>
          </m:sSubPr>
          <m:e>
            <m:sSub>
              <m:sSubPr>
                <m:ctrlPr>
                  <w:rPr>
                    <w:rFonts w:ascii="Cambria Math" w:hAnsi="Cambria Math"/>
                  </w:rPr>
                </m:ctrlPr>
              </m:sSubPr>
              <m:e>
                <m:r>
                  <w:rPr>
                    <w:rFonts w:ascii="Cambria Math" w:hAnsi="Cambria Math"/>
                  </w:rPr>
                  <m:t>Al</m:t>
                </m:r>
              </m:e>
              <m:sub>
                <m:r>
                  <w:rPr>
                    <w:rFonts w:ascii="Cambria Math" w:hAnsi="Cambria Math"/>
                  </w:rPr>
                  <m:t>2</m:t>
                </m:r>
              </m:sub>
            </m:sSub>
            <m:r>
              <w:rPr>
                <w:rFonts w:ascii="Cambria Math" w:hAnsi="Cambria Math"/>
              </w:rPr>
              <m:t>O</m:t>
            </m:r>
          </m:e>
          <m:sub>
            <m:r>
              <w:rPr>
                <w:rFonts w:ascii="Cambria Math" w:hAnsi="Cambria Math"/>
              </w:rPr>
              <m:t>3</m:t>
            </m:r>
          </m:sub>
        </m:sSub>
      </m:oMath>
      <w:r>
        <w:t xml:space="preserve">(alumina) em sua composição. Após o trituramento e lavagem para reduzir o teor de impurezas, o minério é misturado a uma solução aquosa de </w:t>
      </w:r>
      <m:oMath>
        <m:r>
          <w:rPr>
            <w:rFonts w:ascii="Cambria Math" w:hAnsi="Cambria Math"/>
          </w:rPr>
          <m:t>NaOH</m:t>
        </m:r>
      </m:oMath>
      <w:r>
        <w:t xml:space="preserve"> (etapa A). A parte sólida dessa mistura é rejeitada e a solução resultante recebe pequenos cristais de alumina, de onde sedimenta um sólido (etapa B). Esse sólido é aquecido até a obtenção de um pó branco, isento de água e constituído unicamente por alumina. Finalmente, esse pó é aquecido até sua fusão e submetido a uma eletrólise, cujos produtos são o metal puro fundido </w:t>
      </w:r>
      <m:oMath>
        <m:r>
          <w:rPr>
            <w:rFonts w:ascii="Cambria Math" w:hAnsi="Cambria Math"/>
          </w:rPr>
          <m:t>(Al)</m:t>
        </m:r>
      </m:oMath>
      <w:r>
        <w:t xml:space="preserve"> e o gás carbônico </w:t>
      </w:r>
      <m:oMath>
        <m:r>
          <w:rPr>
            <w:rFonts w:ascii="Cambria Math" w:hAnsi="Cambria Math"/>
          </w:rPr>
          <m:t>(</m:t>
        </m:r>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m:t>
        </m:r>
      </m:oMath>
      <w:r>
        <w:t>.</w:t>
      </w:r>
    </w:p>
    <w:p w14:paraId="21DEF22A" w14:textId="77777777" w:rsidR="00D4792D" w:rsidRDefault="00D4792D" w:rsidP="00D4792D">
      <w:pPr>
        <w:spacing w:line="240" w:lineRule="auto"/>
        <w:ind w:left="5385" w:right="-585"/>
        <w:jc w:val="both"/>
        <w:rPr>
          <w:sz w:val="20"/>
          <w:szCs w:val="20"/>
        </w:rPr>
      </w:pPr>
      <w:r>
        <w:rPr>
          <w:sz w:val="20"/>
          <w:szCs w:val="20"/>
        </w:rPr>
        <w:t>SILVA FILHO, E. B.; ALVES, M. C. M.; DA MOTTA, M. Lama vermelha da indústria de beneficiamento de alumina: produção, características, disposição e aplicações alternativas. Revista Matéria, n. 2, 2007.</w:t>
      </w:r>
    </w:p>
    <w:p w14:paraId="00FCF33A" w14:textId="77777777" w:rsidR="00D4792D" w:rsidRDefault="00D4792D" w:rsidP="00D4792D">
      <w:pPr>
        <w:ind w:left="425" w:right="-585"/>
        <w:jc w:val="both"/>
      </w:pPr>
    </w:p>
    <w:p w14:paraId="030BB3DE" w14:textId="77777777" w:rsidR="00D4792D" w:rsidRDefault="00D4792D" w:rsidP="00D4792D">
      <w:pPr>
        <w:ind w:left="425" w:right="-585"/>
        <w:jc w:val="both"/>
      </w:pPr>
      <w:r>
        <w:t>Nesse processo, as funções das etapas A e B são, respectivamente,</w:t>
      </w:r>
    </w:p>
    <w:p w14:paraId="72FFFD2D" w14:textId="77777777" w:rsidR="00D4792D" w:rsidRDefault="00D4792D" w:rsidP="00D4792D">
      <w:pPr>
        <w:ind w:right="-585"/>
        <w:jc w:val="both"/>
      </w:pPr>
    </w:p>
    <w:p w14:paraId="61A08F28" w14:textId="77777777" w:rsidR="00D4792D" w:rsidRDefault="00D4792D" w:rsidP="00D4792D">
      <w:pPr>
        <w:numPr>
          <w:ilvl w:val="0"/>
          <w:numId w:val="320"/>
        </w:numPr>
        <w:ind w:right="-585"/>
        <w:jc w:val="both"/>
      </w:pPr>
      <w:r>
        <w:t>oxidar a alumina e outras substâncias e reduzir seletivamente a alumina.</w:t>
      </w:r>
    </w:p>
    <w:p w14:paraId="67A0E119" w14:textId="77777777" w:rsidR="00D4792D" w:rsidRDefault="00D4792D" w:rsidP="00D4792D">
      <w:pPr>
        <w:numPr>
          <w:ilvl w:val="0"/>
          <w:numId w:val="320"/>
        </w:numPr>
        <w:ind w:right="-585"/>
        <w:jc w:val="both"/>
      </w:pPr>
      <w:r>
        <w:t>solubilizar a alumina e outras substâncias e induzir a precipitação da alumina.</w:t>
      </w:r>
    </w:p>
    <w:p w14:paraId="21E867AE" w14:textId="77777777" w:rsidR="00D4792D" w:rsidRDefault="00D4792D" w:rsidP="00D4792D">
      <w:pPr>
        <w:numPr>
          <w:ilvl w:val="0"/>
          <w:numId w:val="320"/>
        </w:numPr>
        <w:ind w:right="-585"/>
        <w:jc w:val="both"/>
      </w:pPr>
      <w:r>
        <w:t>solidificar as impurezas alcalinas e deslocar o equilíbrio no sentido da alumina.</w:t>
      </w:r>
    </w:p>
    <w:p w14:paraId="6BDE51C1" w14:textId="77777777" w:rsidR="00D4792D" w:rsidRDefault="00D4792D" w:rsidP="00D4792D">
      <w:pPr>
        <w:numPr>
          <w:ilvl w:val="0"/>
          <w:numId w:val="320"/>
        </w:numPr>
        <w:ind w:right="-585"/>
        <w:jc w:val="both"/>
      </w:pPr>
      <w:r>
        <w:t>neutralizar o solo ácido do minério e catalisar a reação de produção da alumina.</w:t>
      </w:r>
    </w:p>
    <w:p w14:paraId="4AF34742" w14:textId="77777777" w:rsidR="00D4792D" w:rsidRDefault="00D4792D" w:rsidP="00D4792D">
      <w:pPr>
        <w:numPr>
          <w:ilvl w:val="0"/>
          <w:numId w:val="320"/>
        </w:numPr>
        <w:ind w:right="-585"/>
        <w:jc w:val="both"/>
        <w:sectPr w:rsidR="00D4792D">
          <w:pgSz w:w="11909" w:h="16834"/>
          <w:pgMar w:top="1440" w:right="1440" w:bottom="1440" w:left="0" w:header="720" w:footer="720" w:gutter="0"/>
          <w:cols w:space="720"/>
        </w:sectPr>
      </w:pPr>
      <w:r>
        <w:t>romper as ligações químicas da alumina e diminuir o calor de formação do alumínio.</w:t>
      </w:r>
    </w:p>
    <w:p w14:paraId="7201896A" w14:textId="77777777" w:rsidR="00D4792D" w:rsidRDefault="00D4792D" w:rsidP="00D4792D">
      <w:pPr>
        <w:ind w:left="425" w:right="-585"/>
        <w:jc w:val="both"/>
      </w:pPr>
      <w:r>
        <w:lastRenderedPageBreak/>
        <w:t>Questão  enem2016351086</w:t>
      </w:r>
    </w:p>
    <w:p w14:paraId="40018A90" w14:textId="77777777" w:rsidR="00D4792D" w:rsidRDefault="00D4792D" w:rsidP="00D4792D">
      <w:pPr>
        <w:ind w:left="425" w:right="-585"/>
        <w:jc w:val="both"/>
      </w:pPr>
    </w:p>
    <w:p w14:paraId="162D9540" w14:textId="77777777" w:rsidR="00D4792D" w:rsidRDefault="00D4792D" w:rsidP="00D4792D">
      <w:pPr>
        <w:ind w:left="425" w:right="-585"/>
        <w:jc w:val="both"/>
      </w:pPr>
      <w:r>
        <w:t xml:space="preserve">A figura mostra uma balança de braços iguais, em equilíbrio, na Terra, onde foi colocada uma massa </w:t>
      </w:r>
      <m:oMath>
        <m:r>
          <w:rPr>
            <w:rFonts w:ascii="Cambria Math" w:hAnsi="Cambria Math"/>
          </w:rPr>
          <m:t>m</m:t>
        </m:r>
      </m:oMath>
      <w:r>
        <w:t xml:space="preserve">, e a indicação de uma balança de força na Lua, onde a aceleração da gravidade é igual a </w:t>
      </w:r>
      <m:oMath>
        <m:r>
          <w:rPr>
            <w:rFonts w:ascii="Cambria Math" w:hAnsi="Cambria Math"/>
          </w:rPr>
          <m:t xml:space="preserve">1,6 </m:t>
        </m:r>
        <m:sSup>
          <m:sSupPr>
            <m:ctrlPr>
              <w:rPr>
                <w:rFonts w:ascii="Cambria Math" w:hAnsi="Cambria Math"/>
              </w:rPr>
            </m:ctrlPr>
          </m:sSupPr>
          <m:e>
            <m:r>
              <w:rPr>
                <w:rFonts w:ascii="Cambria Math" w:hAnsi="Cambria Math"/>
              </w:rPr>
              <m:t>m/s</m:t>
            </m:r>
          </m:e>
          <m:sup>
            <m:r>
              <w:rPr>
                <w:rFonts w:ascii="Cambria Math" w:hAnsi="Cambria Math"/>
              </w:rPr>
              <m:t>2</m:t>
            </m:r>
          </m:sup>
        </m:sSup>
      </m:oMath>
      <w:r>
        <w:t xml:space="preserve">, sobre a qual foi colocada uma massa </w:t>
      </w:r>
      <m:oMath>
        <m:r>
          <w:rPr>
            <w:rFonts w:ascii="Cambria Math" w:hAnsi="Cambria Math"/>
          </w:rPr>
          <m:t>M</m:t>
        </m:r>
      </m:oMath>
      <w:r>
        <w:t>.</w:t>
      </w:r>
    </w:p>
    <w:p w14:paraId="6DC3710B" w14:textId="77777777" w:rsidR="00D4792D" w:rsidRDefault="00D4792D" w:rsidP="00D4792D">
      <w:pPr>
        <w:ind w:left="425" w:right="-585"/>
        <w:jc w:val="both"/>
      </w:pPr>
    </w:p>
    <w:p w14:paraId="7DD4A70E" w14:textId="77777777" w:rsidR="00D4792D" w:rsidRDefault="00D4792D" w:rsidP="00D4792D">
      <w:pPr>
        <w:ind w:left="425" w:right="-585"/>
        <w:jc w:val="both"/>
      </w:pPr>
      <w:r>
        <w:rPr>
          <w:noProof/>
        </w:rPr>
        <w:drawing>
          <wp:inline distT="114300" distB="114300" distL="114300" distR="114300" wp14:anchorId="529896C0" wp14:editId="42DC14BF">
            <wp:extent cx="5233988" cy="1643229"/>
            <wp:effectExtent l="0" t="0" r="0" b="0"/>
            <wp:docPr id="25" name="image31.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25" name="image31.png" descr="Uma imagem contendo Interface gráfica do usuário&#10;&#10;Descrição gerada automaticamente"/>
                    <pic:cNvPicPr preferRelativeResize="0"/>
                  </pic:nvPicPr>
                  <pic:blipFill>
                    <a:blip r:embed="rId121"/>
                    <a:srcRect/>
                    <a:stretch>
                      <a:fillRect/>
                    </a:stretch>
                  </pic:blipFill>
                  <pic:spPr>
                    <a:xfrm>
                      <a:off x="0" y="0"/>
                      <a:ext cx="5233988" cy="1643229"/>
                    </a:xfrm>
                    <a:prstGeom prst="rect">
                      <a:avLst/>
                    </a:prstGeom>
                    <a:ln/>
                  </pic:spPr>
                </pic:pic>
              </a:graphicData>
            </a:graphic>
          </wp:inline>
        </w:drawing>
      </w:r>
    </w:p>
    <w:p w14:paraId="6219D239" w14:textId="77777777" w:rsidR="00D4792D" w:rsidRDefault="00D4792D" w:rsidP="00D4792D">
      <w:pPr>
        <w:ind w:left="425" w:right="-585"/>
        <w:jc w:val="both"/>
      </w:pPr>
    </w:p>
    <w:p w14:paraId="13A2C494" w14:textId="77777777" w:rsidR="00D4792D" w:rsidRDefault="00D4792D" w:rsidP="00D4792D">
      <w:pPr>
        <w:ind w:left="425" w:right="-585"/>
        <w:jc w:val="both"/>
      </w:pPr>
      <w:r>
        <w:t xml:space="preserve">A razão das massas </w:t>
      </w:r>
      <m:oMath>
        <m:f>
          <m:fPr>
            <m:ctrlPr>
              <w:rPr>
                <w:rFonts w:ascii="Cambria Math" w:hAnsi="Cambria Math"/>
                <w:sz w:val="28"/>
                <w:szCs w:val="28"/>
              </w:rPr>
            </m:ctrlPr>
          </m:fPr>
          <m:num>
            <m:r>
              <w:rPr>
                <w:rFonts w:ascii="Cambria Math" w:hAnsi="Cambria Math"/>
                <w:sz w:val="28"/>
                <w:szCs w:val="28"/>
              </w:rPr>
              <m:t>M</m:t>
            </m:r>
          </m:num>
          <m:den>
            <m:r>
              <w:rPr>
                <w:rFonts w:ascii="Cambria Math" w:hAnsi="Cambria Math"/>
                <w:sz w:val="28"/>
                <w:szCs w:val="28"/>
              </w:rPr>
              <m:t>m</m:t>
            </m:r>
          </m:den>
        </m:f>
      </m:oMath>
      <w:r>
        <w:rPr>
          <w:sz w:val="28"/>
          <w:szCs w:val="28"/>
        </w:rPr>
        <w:t xml:space="preserve"> </w:t>
      </w:r>
      <w:r>
        <w:t>é:</w:t>
      </w:r>
    </w:p>
    <w:p w14:paraId="665C1C82" w14:textId="77777777" w:rsidR="00D4792D" w:rsidRDefault="00D4792D" w:rsidP="00D4792D">
      <w:pPr>
        <w:ind w:right="-585"/>
        <w:jc w:val="both"/>
      </w:pPr>
    </w:p>
    <w:p w14:paraId="76BE90A6" w14:textId="77777777" w:rsidR="00D4792D" w:rsidRDefault="00D4792D" w:rsidP="00D4792D">
      <w:pPr>
        <w:numPr>
          <w:ilvl w:val="0"/>
          <w:numId w:val="37"/>
        </w:numPr>
        <w:ind w:right="-585"/>
        <w:jc w:val="both"/>
      </w:pPr>
      <w:r>
        <w:t xml:space="preserve"> 4,0.</w:t>
      </w:r>
    </w:p>
    <w:p w14:paraId="07C01FF4" w14:textId="77777777" w:rsidR="00D4792D" w:rsidRDefault="00D4792D" w:rsidP="00D4792D">
      <w:pPr>
        <w:numPr>
          <w:ilvl w:val="0"/>
          <w:numId w:val="37"/>
        </w:numPr>
        <w:ind w:right="-585"/>
        <w:jc w:val="both"/>
      </w:pPr>
      <w:r>
        <w:t>2,5.</w:t>
      </w:r>
    </w:p>
    <w:p w14:paraId="709679A0" w14:textId="77777777" w:rsidR="00D4792D" w:rsidRDefault="00D4792D" w:rsidP="00D4792D">
      <w:pPr>
        <w:numPr>
          <w:ilvl w:val="0"/>
          <w:numId w:val="37"/>
        </w:numPr>
        <w:ind w:right="-585"/>
        <w:jc w:val="both"/>
      </w:pPr>
      <w:r>
        <w:t>0,4.</w:t>
      </w:r>
    </w:p>
    <w:p w14:paraId="57C4F2D9" w14:textId="77777777" w:rsidR="00D4792D" w:rsidRDefault="00D4792D" w:rsidP="00D4792D">
      <w:pPr>
        <w:numPr>
          <w:ilvl w:val="0"/>
          <w:numId w:val="37"/>
        </w:numPr>
        <w:ind w:right="-585"/>
        <w:jc w:val="both"/>
      </w:pPr>
      <w:r>
        <w:t>1,0.</w:t>
      </w:r>
    </w:p>
    <w:p w14:paraId="39A55542" w14:textId="77777777" w:rsidR="00D4792D" w:rsidRDefault="00D4792D" w:rsidP="00D4792D">
      <w:pPr>
        <w:numPr>
          <w:ilvl w:val="0"/>
          <w:numId w:val="37"/>
        </w:numPr>
        <w:ind w:right="-585"/>
        <w:jc w:val="both"/>
        <w:sectPr w:rsidR="00D4792D">
          <w:pgSz w:w="11909" w:h="16834"/>
          <w:pgMar w:top="1440" w:right="1440" w:bottom="1440" w:left="0" w:header="720" w:footer="720" w:gutter="0"/>
          <w:cols w:space="720"/>
        </w:sectPr>
      </w:pPr>
      <w:r>
        <w:t>0,25</w:t>
      </w:r>
    </w:p>
    <w:p w14:paraId="16C4AA6F" w14:textId="77777777" w:rsidR="00D4792D" w:rsidRDefault="00D4792D" w:rsidP="00D4792D">
      <w:pPr>
        <w:ind w:left="425" w:right="-585"/>
        <w:jc w:val="both"/>
      </w:pPr>
      <w:r>
        <w:lastRenderedPageBreak/>
        <w:t>Questão  enem2016351087</w:t>
      </w:r>
    </w:p>
    <w:p w14:paraId="11CB158E" w14:textId="77777777" w:rsidR="00D4792D" w:rsidRDefault="00D4792D" w:rsidP="00D4792D">
      <w:pPr>
        <w:ind w:left="425" w:right="-585"/>
        <w:jc w:val="both"/>
      </w:pPr>
    </w:p>
    <w:p w14:paraId="3706A906" w14:textId="77777777" w:rsidR="00D4792D" w:rsidRDefault="00D4792D" w:rsidP="00D4792D">
      <w:pPr>
        <w:ind w:left="425" w:right="-585"/>
        <w:jc w:val="both"/>
      </w:pPr>
      <w:r>
        <w:t>A energia nuclear é uma alternativa aos combustíveis fósseis que, se não gerenciada de forma correta, pode causar impactos ambientais graves. O princípio da geração dessa energia pode se basear na reação de fissão controlada do urânio por bombardeio de nêutrons, como ilustrado:</w:t>
      </w:r>
    </w:p>
    <w:p w14:paraId="158F2D1D" w14:textId="77777777" w:rsidR="00D4792D" w:rsidRDefault="00D4792D" w:rsidP="00D4792D">
      <w:pPr>
        <w:ind w:left="425" w:right="-585"/>
        <w:jc w:val="both"/>
      </w:pPr>
    </w:p>
    <w:p w14:paraId="30C27486" w14:textId="77777777" w:rsidR="00D4792D" w:rsidRDefault="00D4792D" w:rsidP="00D4792D">
      <w:pPr>
        <w:ind w:left="425" w:right="-585"/>
        <w:jc w:val="both"/>
      </w:pPr>
      <m:oMathPara>
        <m:oMath>
          <m:sSup>
            <m:sSupPr>
              <m:ctrlPr>
                <w:rPr>
                  <w:rFonts w:ascii="Cambria Math" w:hAnsi="Cambria Math"/>
                </w:rPr>
              </m:ctrlPr>
            </m:sSupPr>
            <m:e>
              <m:sSup>
                <m:sSupPr>
                  <m:ctrlPr>
                    <w:rPr>
                      <w:rFonts w:ascii="Cambria Math" w:hAnsi="Cambria Math"/>
                    </w:rPr>
                  </m:ctrlPr>
                </m:sSupPr>
                <m:e/>
                <m:sup>
                  <m:r>
                    <w:rPr>
                      <w:rFonts w:ascii="Cambria Math" w:hAnsi="Cambria Math"/>
                    </w:rPr>
                    <m:t>235</m:t>
                  </m:r>
                </m:sup>
              </m:sSup>
              <m:r>
                <w:rPr>
                  <w:rFonts w:ascii="Cambria Math" w:hAnsi="Cambria Math"/>
                </w:rPr>
                <m:t>U+ n→</m:t>
              </m:r>
              <m:sSup>
                <m:sSupPr>
                  <m:ctrlPr>
                    <w:rPr>
                      <w:rFonts w:ascii="Cambria Math" w:hAnsi="Cambria Math"/>
                    </w:rPr>
                  </m:ctrlPr>
                </m:sSupPr>
                <m:e/>
                <m:sup>
                  <m:r>
                    <w:rPr>
                      <w:rFonts w:ascii="Cambria Math" w:hAnsi="Cambria Math"/>
                    </w:rPr>
                    <m:t>95</m:t>
                  </m:r>
                </m:sup>
              </m:sSup>
              <m:r>
                <w:rPr>
                  <w:rFonts w:ascii="Cambria Math" w:hAnsi="Cambria Math"/>
                </w:rPr>
                <m:t>Sr+</m:t>
              </m:r>
              <m:sSup>
                <m:sSupPr>
                  <m:ctrlPr>
                    <w:rPr>
                      <w:rFonts w:ascii="Cambria Math" w:hAnsi="Cambria Math"/>
                    </w:rPr>
                  </m:ctrlPr>
                </m:sSupPr>
                <m:e/>
                <m:sup>
                  <m:r>
                    <w:rPr>
                      <w:rFonts w:ascii="Cambria Math" w:hAnsi="Cambria Math"/>
                    </w:rPr>
                    <m:t>139</m:t>
                  </m:r>
                </m:sup>
              </m:sSup>
              <m:r>
                <w:rPr>
                  <w:rFonts w:ascii="Cambria Math" w:hAnsi="Cambria Math"/>
                </w:rPr>
                <m:t xml:space="preserve">Xe+ 2 n+ energia </m:t>
              </m:r>
            </m:e>
            <m:sup/>
          </m:sSup>
        </m:oMath>
      </m:oMathPara>
    </w:p>
    <w:p w14:paraId="2EFCFAFE" w14:textId="77777777" w:rsidR="00D4792D" w:rsidRDefault="00D4792D" w:rsidP="00D4792D">
      <w:pPr>
        <w:ind w:right="-585"/>
        <w:jc w:val="both"/>
      </w:pPr>
    </w:p>
    <w:p w14:paraId="3A35B299" w14:textId="77777777" w:rsidR="00D4792D" w:rsidRDefault="00D4792D" w:rsidP="00D4792D">
      <w:pPr>
        <w:ind w:left="425" w:right="-585"/>
        <w:jc w:val="both"/>
      </w:pPr>
      <w:r>
        <w:t>Um grande risco decorre da geração do chamado lixo atômico, que exige condições muito rígidas de tratamento e armazenamento para evitar vazamentos para o meio ambiente. Esse lixo é prejudicial, pois:</w:t>
      </w:r>
    </w:p>
    <w:p w14:paraId="391166A2" w14:textId="77777777" w:rsidR="00D4792D" w:rsidRDefault="00D4792D" w:rsidP="00D4792D">
      <w:pPr>
        <w:ind w:left="425" w:right="-585"/>
        <w:jc w:val="both"/>
      </w:pPr>
    </w:p>
    <w:p w14:paraId="6B9B2087" w14:textId="77777777" w:rsidR="00D4792D" w:rsidRDefault="00D4792D" w:rsidP="00D4792D">
      <w:pPr>
        <w:numPr>
          <w:ilvl w:val="0"/>
          <w:numId w:val="56"/>
        </w:numPr>
        <w:ind w:right="-585"/>
        <w:jc w:val="both"/>
      </w:pPr>
      <w:r>
        <w:t>favorece a proliferação de microrganismos termófilos.</w:t>
      </w:r>
    </w:p>
    <w:p w14:paraId="393BC66A" w14:textId="77777777" w:rsidR="00D4792D" w:rsidRDefault="00D4792D" w:rsidP="00D4792D">
      <w:pPr>
        <w:numPr>
          <w:ilvl w:val="0"/>
          <w:numId w:val="56"/>
        </w:numPr>
        <w:ind w:right="-585"/>
        <w:jc w:val="both"/>
      </w:pPr>
      <w:r>
        <w:t>produz nêutrons livres que ionizam o ar, tornando-o condutor.</w:t>
      </w:r>
    </w:p>
    <w:p w14:paraId="4537B596" w14:textId="77777777" w:rsidR="00D4792D" w:rsidRDefault="00D4792D" w:rsidP="00D4792D">
      <w:pPr>
        <w:numPr>
          <w:ilvl w:val="0"/>
          <w:numId w:val="56"/>
        </w:numPr>
        <w:ind w:right="-585"/>
        <w:jc w:val="both"/>
      </w:pPr>
      <w:r>
        <w:t>libera gases que alteram a composição da atmosfera terrestre.</w:t>
      </w:r>
    </w:p>
    <w:p w14:paraId="053E169C" w14:textId="77777777" w:rsidR="00D4792D" w:rsidRDefault="00D4792D" w:rsidP="00D4792D">
      <w:pPr>
        <w:numPr>
          <w:ilvl w:val="0"/>
          <w:numId w:val="56"/>
        </w:numPr>
        <w:ind w:right="-585"/>
        <w:jc w:val="both"/>
      </w:pPr>
      <w:r>
        <w:t>acentua o efeito estufa decorrente do calor produzido na fissão.</w:t>
      </w:r>
    </w:p>
    <w:p w14:paraId="39F60D5A" w14:textId="77777777" w:rsidR="00D4792D" w:rsidRDefault="00D4792D" w:rsidP="00D4792D">
      <w:pPr>
        <w:numPr>
          <w:ilvl w:val="0"/>
          <w:numId w:val="56"/>
        </w:numPr>
        <w:ind w:right="-585"/>
        <w:jc w:val="both"/>
        <w:sectPr w:rsidR="00D4792D">
          <w:pgSz w:w="11909" w:h="16834"/>
          <w:pgMar w:top="1440" w:right="1440" w:bottom="1440" w:left="0" w:header="720" w:footer="720" w:gutter="0"/>
          <w:cols w:space="720"/>
        </w:sectPr>
      </w:pPr>
      <w:r>
        <w:t>emite radiação capaz de provocar danos à saúde dos seres vivos.</w:t>
      </w:r>
    </w:p>
    <w:p w14:paraId="2F6B15C1" w14:textId="77777777" w:rsidR="00D4792D" w:rsidRDefault="00D4792D" w:rsidP="00D4792D">
      <w:pPr>
        <w:ind w:left="425" w:right="-585"/>
        <w:jc w:val="both"/>
      </w:pPr>
      <w:r>
        <w:lastRenderedPageBreak/>
        <w:t>Questão  enem2016351088</w:t>
      </w:r>
    </w:p>
    <w:p w14:paraId="3A2E61B5" w14:textId="77777777" w:rsidR="00D4792D" w:rsidRDefault="00D4792D" w:rsidP="00D4792D">
      <w:pPr>
        <w:ind w:left="425" w:right="-585"/>
        <w:jc w:val="both"/>
      </w:pPr>
    </w:p>
    <w:p w14:paraId="2067395E" w14:textId="77777777" w:rsidR="00D4792D" w:rsidRDefault="00D4792D" w:rsidP="00D4792D">
      <w:pPr>
        <w:ind w:left="425" w:right="-585"/>
        <w:jc w:val="both"/>
      </w:pPr>
      <w:r>
        <w:t>Os seres vivos mantêm constantes trocas de matéria com o ambiente mediante processos conhecidos como ciclos biogeoquímicos. O esquema representa um dos ciclos que ocorrem nos ecossistemas.</w:t>
      </w:r>
    </w:p>
    <w:p w14:paraId="3310921B" w14:textId="77777777" w:rsidR="00D4792D" w:rsidRDefault="00D4792D" w:rsidP="00D4792D">
      <w:pPr>
        <w:ind w:left="425" w:right="-585"/>
        <w:jc w:val="both"/>
      </w:pPr>
    </w:p>
    <w:p w14:paraId="1DC1F02D" w14:textId="77777777" w:rsidR="00D4792D" w:rsidRDefault="00D4792D" w:rsidP="00D4792D">
      <w:pPr>
        <w:ind w:left="425" w:right="-585"/>
        <w:jc w:val="both"/>
      </w:pPr>
      <w:r>
        <w:rPr>
          <w:noProof/>
        </w:rPr>
        <w:drawing>
          <wp:inline distT="114300" distB="114300" distL="114300" distR="114300" wp14:anchorId="1014CACA" wp14:editId="08B47456">
            <wp:extent cx="4681538" cy="2828925"/>
            <wp:effectExtent l="0" t="0" r="0" b="0"/>
            <wp:docPr id="120" name="image11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0" name="image118.png" descr="Diagrama&#10;&#10;Descrição gerada automaticamente"/>
                    <pic:cNvPicPr preferRelativeResize="0"/>
                  </pic:nvPicPr>
                  <pic:blipFill>
                    <a:blip r:embed="rId122"/>
                    <a:srcRect/>
                    <a:stretch>
                      <a:fillRect/>
                    </a:stretch>
                  </pic:blipFill>
                  <pic:spPr>
                    <a:xfrm>
                      <a:off x="0" y="0"/>
                      <a:ext cx="4681538" cy="2828925"/>
                    </a:xfrm>
                    <a:prstGeom prst="rect">
                      <a:avLst/>
                    </a:prstGeom>
                    <a:ln/>
                  </pic:spPr>
                </pic:pic>
              </a:graphicData>
            </a:graphic>
          </wp:inline>
        </w:drawing>
      </w:r>
    </w:p>
    <w:p w14:paraId="3427A413" w14:textId="77777777" w:rsidR="00D4792D" w:rsidRDefault="00D4792D" w:rsidP="00D4792D">
      <w:pPr>
        <w:ind w:left="425" w:right="-585"/>
        <w:jc w:val="both"/>
      </w:pPr>
    </w:p>
    <w:p w14:paraId="6FCE2971" w14:textId="77777777" w:rsidR="00D4792D" w:rsidRDefault="00D4792D" w:rsidP="00D4792D">
      <w:pPr>
        <w:ind w:left="425" w:right="-585"/>
        <w:jc w:val="both"/>
      </w:pPr>
      <w:r>
        <w:t>O esquema apresentado corresponde ao ciclo biogeoquímico do(a):</w:t>
      </w:r>
    </w:p>
    <w:p w14:paraId="5318CB43" w14:textId="77777777" w:rsidR="00D4792D" w:rsidRDefault="00D4792D" w:rsidP="00D4792D">
      <w:pPr>
        <w:ind w:left="425" w:right="-585"/>
        <w:jc w:val="both"/>
      </w:pPr>
    </w:p>
    <w:p w14:paraId="793AA2E0" w14:textId="77777777" w:rsidR="00D4792D" w:rsidRDefault="00D4792D" w:rsidP="00D4792D">
      <w:pPr>
        <w:numPr>
          <w:ilvl w:val="0"/>
          <w:numId w:val="221"/>
        </w:numPr>
        <w:ind w:right="-585"/>
        <w:jc w:val="both"/>
      </w:pPr>
      <w:r>
        <w:t>água.</w:t>
      </w:r>
    </w:p>
    <w:p w14:paraId="59876DE6" w14:textId="77777777" w:rsidR="00D4792D" w:rsidRDefault="00D4792D" w:rsidP="00D4792D">
      <w:pPr>
        <w:numPr>
          <w:ilvl w:val="0"/>
          <w:numId w:val="221"/>
        </w:numPr>
        <w:ind w:right="-585"/>
        <w:jc w:val="both"/>
      </w:pPr>
      <w:r>
        <w:t>fósforo.</w:t>
      </w:r>
    </w:p>
    <w:p w14:paraId="3B8FFA94" w14:textId="77777777" w:rsidR="00D4792D" w:rsidRDefault="00D4792D" w:rsidP="00D4792D">
      <w:pPr>
        <w:numPr>
          <w:ilvl w:val="0"/>
          <w:numId w:val="221"/>
        </w:numPr>
        <w:ind w:right="-585"/>
        <w:jc w:val="both"/>
      </w:pPr>
      <w:r>
        <w:t>enxofre.</w:t>
      </w:r>
    </w:p>
    <w:p w14:paraId="1D8CDA6E" w14:textId="77777777" w:rsidR="00D4792D" w:rsidRDefault="00D4792D" w:rsidP="00D4792D">
      <w:pPr>
        <w:numPr>
          <w:ilvl w:val="0"/>
          <w:numId w:val="221"/>
        </w:numPr>
        <w:ind w:right="-585"/>
        <w:jc w:val="both"/>
      </w:pPr>
      <w:r>
        <w:t>carbono.</w:t>
      </w:r>
    </w:p>
    <w:p w14:paraId="3FA47F8F" w14:textId="77777777" w:rsidR="00D4792D" w:rsidRDefault="00D4792D" w:rsidP="00D4792D">
      <w:pPr>
        <w:numPr>
          <w:ilvl w:val="0"/>
          <w:numId w:val="221"/>
        </w:numPr>
        <w:ind w:right="-585"/>
        <w:jc w:val="both"/>
        <w:sectPr w:rsidR="00D4792D">
          <w:pgSz w:w="11909" w:h="16834"/>
          <w:pgMar w:top="1440" w:right="1440" w:bottom="1440" w:left="0" w:header="720" w:footer="720" w:gutter="0"/>
          <w:cols w:space="720"/>
        </w:sectPr>
      </w:pPr>
      <w:r>
        <w:t>nitrogênio.</w:t>
      </w:r>
    </w:p>
    <w:p w14:paraId="24BE635F" w14:textId="77777777" w:rsidR="00D4792D" w:rsidRDefault="00D4792D" w:rsidP="00D4792D">
      <w:pPr>
        <w:ind w:left="425" w:right="-585"/>
        <w:jc w:val="both"/>
      </w:pPr>
      <w:r>
        <w:lastRenderedPageBreak/>
        <w:t>Questão  enem2016351089</w:t>
      </w:r>
    </w:p>
    <w:p w14:paraId="36F705DC" w14:textId="77777777" w:rsidR="00D4792D" w:rsidRDefault="00D4792D" w:rsidP="00D4792D">
      <w:pPr>
        <w:ind w:left="425" w:right="-585"/>
        <w:jc w:val="both"/>
      </w:pPr>
    </w:p>
    <w:p w14:paraId="3DA8944D" w14:textId="77777777" w:rsidR="00D4792D" w:rsidRDefault="00D4792D" w:rsidP="00D4792D">
      <w:pPr>
        <w:ind w:left="425" w:right="-585"/>
        <w:jc w:val="both"/>
      </w:pPr>
      <w:r>
        <w:t>Uma lâmpada LED (diodo emissor de luz), que funciona com 12 V e corrente contínua de 0,45 A, produz a mesma quantidade de luz que uma lâmpada incandescente de 60 W de potência.</w:t>
      </w:r>
    </w:p>
    <w:p w14:paraId="074E1D7A" w14:textId="77777777" w:rsidR="00D4792D" w:rsidRDefault="00D4792D" w:rsidP="00D4792D">
      <w:pPr>
        <w:ind w:left="425" w:right="-585"/>
        <w:jc w:val="both"/>
      </w:pPr>
    </w:p>
    <w:p w14:paraId="5ACD7A14" w14:textId="77777777" w:rsidR="00D4792D" w:rsidRDefault="00D4792D" w:rsidP="00D4792D">
      <w:pPr>
        <w:ind w:left="425" w:right="-585"/>
        <w:jc w:val="both"/>
      </w:pPr>
      <w:r>
        <w:t>Qual é o valor da redução da potência consumida ao se substituir a lâmpada incandescente pela de LED?</w:t>
      </w:r>
    </w:p>
    <w:p w14:paraId="17D14A47" w14:textId="77777777" w:rsidR="00D4792D" w:rsidRDefault="00D4792D" w:rsidP="00D4792D">
      <w:pPr>
        <w:ind w:left="425" w:right="-585"/>
        <w:jc w:val="both"/>
      </w:pPr>
    </w:p>
    <w:p w14:paraId="531B46AE" w14:textId="77777777" w:rsidR="00D4792D" w:rsidRDefault="00D4792D" w:rsidP="00D4792D">
      <w:pPr>
        <w:numPr>
          <w:ilvl w:val="0"/>
          <w:numId w:val="199"/>
        </w:numPr>
        <w:ind w:right="-585"/>
        <w:jc w:val="both"/>
      </w:pPr>
      <w:r>
        <w:t>54,6 W</w:t>
      </w:r>
    </w:p>
    <w:p w14:paraId="58736696" w14:textId="77777777" w:rsidR="00D4792D" w:rsidRDefault="00D4792D" w:rsidP="00D4792D">
      <w:pPr>
        <w:numPr>
          <w:ilvl w:val="0"/>
          <w:numId w:val="199"/>
        </w:numPr>
        <w:ind w:right="-585"/>
        <w:jc w:val="both"/>
      </w:pPr>
      <w:r>
        <w:t>27,0 W</w:t>
      </w:r>
    </w:p>
    <w:p w14:paraId="5E337F7A" w14:textId="77777777" w:rsidR="00D4792D" w:rsidRDefault="00D4792D" w:rsidP="00D4792D">
      <w:pPr>
        <w:numPr>
          <w:ilvl w:val="0"/>
          <w:numId w:val="199"/>
        </w:numPr>
        <w:ind w:right="-585"/>
        <w:jc w:val="both"/>
      </w:pPr>
      <w:r>
        <w:t>26,6 W</w:t>
      </w:r>
    </w:p>
    <w:p w14:paraId="78AE563D" w14:textId="77777777" w:rsidR="00D4792D" w:rsidRDefault="00D4792D" w:rsidP="00D4792D">
      <w:pPr>
        <w:numPr>
          <w:ilvl w:val="0"/>
          <w:numId w:val="199"/>
        </w:numPr>
        <w:ind w:right="-585"/>
        <w:jc w:val="both"/>
      </w:pPr>
      <w:r>
        <w:t>5,4 W</w:t>
      </w:r>
    </w:p>
    <w:p w14:paraId="532F6A14" w14:textId="77777777" w:rsidR="00D4792D" w:rsidRDefault="00D4792D" w:rsidP="00D4792D">
      <w:pPr>
        <w:numPr>
          <w:ilvl w:val="0"/>
          <w:numId w:val="199"/>
        </w:numPr>
        <w:ind w:right="-585"/>
        <w:jc w:val="both"/>
        <w:sectPr w:rsidR="00D4792D">
          <w:pgSz w:w="11909" w:h="16834"/>
          <w:pgMar w:top="1440" w:right="1440" w:bottom="1440" w:left="0" w:header="720" w:footer="720" w:gutter="0"/>
          <w:cols w:space="720"/>
        </w:sectPr>
      </w:pPr>
      <w:r>
        <w:t>5,0 W</w:t>
      </w:r>
    </w:p>
    <w:p w14:paraId="5D056E49" w14:textId="77777777" w:rsidR="00D4792D" w:rsidRDefault="00D4792D" w:rsidP="00D4792D">
      <w:pPr>
        <w:ind w:left="425" w:right="-585"/>
        <w:jc w:val="both"/>
      </w:pPr>
      <w:r>
        <w:lastRenderedPageBreak/>
        <w:t>Questão  enem2016351090</w:t>
      </w:r>
    </w:p>
    <w:p w14:paraId="3464CB60" w14:textId="77777777" w:rsidR="00D4792D" w:rsidRDefault="00D4792D" w:rsidP="00D4792D">
      <w:pPr>
        <w:ind w:left="425" w:right="-585"/>
        <w:jc w:val="both"/>
      </w:pPr>
    </w:p>
    <w:p w14:paraId="19DAE816" w14:textId="77777777" w:rsidR="00D4792D" w:rsidRDefault="00D4792D" w:rsidP="00D4792D">
      <w:pPr>
        <w:ind w:left="425" w:right="-585"/>
        <w:jc w:val="both"/>
      </w:pPr>
      <w:r>
        <w:t>Para lavar e refrescar o ambiente, que estava a 40 °C, uma pessoa resolveu jogar água sobre um piso de granito. Ela observou que o líquido se concentrou em algumas regiões, molhando parcialmente a superfície. Ao adicionar detergente sobre essa água, a pessoa verificou que o líquido se espalhou e deixou o piso totalmente molhado.</w:t>
      </w:r>
    </w:p>
    <w:p w14:paraId="7E064F08" w14:textId="77777777" w:rsidR="00D4792D" w:rsidRDefault="00D4792D" w:rsidP="00D4792D">
      <w:pPr>
        <w:ind w:left="425" w:right="-585"/>
        <w:jc w:val="both"/>
      </w:pPr>
    </w:p>
    <w:p w14:paraId="5312EB34" w14:textId="77777777" w:rsidR="00D4792D" w:rsidRDefault="00D4792D" w:rsidP="00D4792D">
      <w:pPr>
        <w:ind w:left="425" w:right="-585"/>
        <w:jc w:val="both"/>
      </w:pPr>
      <w:r>
        <w:t>A molhabilidade da superfície foi melhorada em função da:</w:t>
      </w:r>
    </w:p>
    <w:p w14:paraId="17D60921" w14:textId="77777777" w:rsidR="00D4792D" w:rsidRDefault="00D4792D" w:rsidP="00D4792D">
      <w:pPr>
        <w:ind w:left="425" w:right="-585"/>
        <w:jc w:val="both"/>
      </w:pPr>
    </w:p>
    <w:p w14:paraId="0928E54C" w14:textId="77777777" w:rsidR="00D4792D" w:rsidRDefault="00D4792D" w:rsidP="00D4792D">
      <w:pPr>
        <w:numPr>
          <w:ilvl w:val="0"/>
          <w:numId w:val="271"/>
        </w:numPr>
        <w:ind w:right="-585"/>
        <w:jc w:val="both"/>
      </w:pPr>
      <w:r>
        <w:t>solubilidade do detergente em água ser alta.</w:t>
      </w:r>
    </w:p>
    <w:p w14:paraId="00F151D4" w14:textId="77777777" w:rsidR="00D4792D" w:rsidRDefault="00D4792D" w:rsidP="00D4792D">
      <w:pPr>
        <w:numPr>
          <w:ilvl w:val="0"/>
          <w:numId w:val="271"/>
        </w:numPr>
        <w:ind w:right="-585"/>
        <w:jc w:val="both"/>
      </w:pPr>
      <w:r>
        <w:t>tensão superficial da água ter sido reduzida.</w:t>
      </w:r>
    </w:p>
    <w:p w14:paraId="44DCF4DA" w14:textId="77777777" w:rsidR="00D4792D" w:rsidRDefault="00D4792D" w:rsidP="00D4792D">
      <w:pPr>
        <w:numPr>
          <w:ilvl w:val="0"/>
          <w:numId w:val="271"/>
        </w:numPr>
        <w:ind w:right="-585"/>
        <w:jc w:val="both"/>
      </w:pPr>
      <w:r>
        <w:t>pressão de vapor da água ter sido diminuída.</w:t>
      </w:r>
    </w:p>
    <w:p w14:paraId="6BAA29EF" w14:textId="77777777" w:rsidR="00D4792D" w:rsidRDefault="00D4792D" w:rsidP="00D4792D">
      <w:pPr>
        <w:numPr>
          <w:ilvl w:val="0"/>
          <w:numId w:val="271"/>
        </w:numPr>
        <w:ind w:right="-585"/>
        <w:jc w:val="both"/>
      </w:pPr>
      <w:r>
        <w:t>densidade da solução ser maior que a da água.</w:t>
      </w:r>
    </w:p>
    <w:p w14:paraId="7A1799DA" w14:textId="77777777" w:rsidR="00D4792D" w:rsidRDefault="00D4792D" w:rsidP="00D4792D">
      <w:pPr>
        <w:numPr>
          <w:ilvl w:val="0"/>
          <w:numId w:val="271"/>
        </w:numPr>
        <w:ind w:right="-585"/>
        <w:jc w:val="both"/>
        <w:sectPr w:rsidR="00D4792D">
          <w:pgSz w:w="11909" w:h="16834"/>
          <w:pgMar w:top="1440" w:right="1440" w:bottom="1440" w:left="0" w:header="720" w:footer="720" w:gutter="0"/>
          <w:cols w:space="720"/>
        </w:sectPr>
      </w:pPr>
      <w:r>
        <w:t>viscosidade da solução ser menor que a da água.</w:t>
      </w:r>
    </w:p>
    <w:p w14:paraId="76762CEA" w14:textId="77777777" w:rsidR="00D4792D" w:rsidRDefault="00D4792D" w:rsidP="00D4792D">
      <w:pPr>
        <w:ind w:left="425" w:right="-585"/>
        <w:jc w:val="both"/>
      </w:pPr>
      <w:r>
        <w:lastRenderedPageBreak/>
        <w:t>Questão enem2016361091i</w:t>
      </w:r>
    </w:p>
    <w:p w14:paraId="2EA5FC6D" w14:textId="77777777" w:rsidR="00D4792D" w:rsidRDefault="00D4792D" w:rsidP="00D4792D">
      <w:pPr>
        <w:ind w:left="425" w:right="-585"/>
        <w:jc w:val="both"/>
      </w:pPr>
    </w:p>
    <w:p w14:paraId="30D1BF56" w14:textId="77777777" w:rsidR="00D4792D" w:rsidRDefault="00D4792D" w:rsidP="00D4792D">
      <w:pPr>
        <w:ind w:left="425" w:right="-585"/>
        <w:jc w:val="both"/>
      </w:pPr>
      <w:r>
        <w:rPr>
          <w:noProof/>
        </w:rPr>
        <w:drawing>
          <wp:inline distT="114300" distB="114300" distL="114300" distR="114300" wp14:anchorId="0DDFCFA0" wp14:editId="5E2CF26F">
            <wp:extent cx="3776661" cy="2597562"/>
            <wp:effectExtent l="0" t="0" r="0" b="0"/>
            <wp:docPr id="86" name="image89.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86" name="image89.png" descr="Texto&#10;&#10;Descrição gerada automaticamente"/>
                    <pic:cNvPicPr preferRelativeResize="0"/>
                  </pic:nvPicPr>
                  <pic:blipFill>
                    <a:blip r:embed="rId123"/>
                    <a:srcRect/>
                    <a:stretch>
                      <a:fillRect/>
                    </a:stretch>
                  </pic:blipFill>
                  <pic:spPr>
                    <a:xfrm>
                      <a:off x="0" y="0"/>
                      <a:ext cx="3776661" cy="2597562"/>
                    </a:xfrm>
                    <a:prstGeom prst="rect">
                      <a:avLst/>
                    </a:prstGeom>
                    <a:ln/>
                  </pic:spPr>
                </pic:pic>
              </a:graphicData>
            </a:graphic>
          </wp:inline>
        </w:drawing>
      </w:r>
    </w:p>
    <w:p w14:paraId="79A602A2" w14:textId="77777777" w:rsidR="00D4792D" w:rsidRDefault="00D4792D" w:rsidP="00D4792D">
      <w:pPr>
        <w:spacing w:line="240" w:lineRule="auto"/>
        <w:ind w:left="425" w:right="-585"/>
        <w:jc w:val="both"/>
        <w:rPr>
          <w:sz w:val="20"/>
          <w:szCs w:val="20"/>
        </w:rPr>
      </w:pPr>
      <w:r>
        <w:rPr>
          <w:sz w:val="20"/>
          <w:szCs w:val="20"/>
        </w:rPr>
        <w:t>Disponível em: http://bruketa-zinic.com. Acesso em: 3 ago. 2012.</w:t>
      </w:r>
    </w:p>
    <w:p w14:paraId="70BFEA20" w14:textId="77777777" w:rsidR="00D4792D" w:rsidRDefault="00D4792D" w:rsidP="00D4792D">
      <w:pPr>
        <w:ind w:left="425" w:right="-585"/>
        <w:jc w:val="both"/>
      </w:pPr>
    </w:p>
    <w:p w14:paraId="0D85AF69" w14:textId="77777777" w:rsidR="00D4792D" w:rsidRDefault="00D4792D" w:rsidP="00D4792D">
      <w:pPr>
        <w:ind w:left="425" w:right="-585"/>
        <w:jc w:val="both"/>
      </w:pPr>
      <w:r>
        <w:t>A campanha desse pôster, direcionada aos croatas, tem como propósito:</w:t>
      </w:r>
    </w:p>
    <w:p w14:paraId="5CA70444" w14:textId="77777777" w:rsidR="00D4792D" w:rsidRDefault="00D4792D" w:rsidP="00D4792D">
      <w:pPr>
        <w:ind w:left="425" w:right="-585"/>
        <w:jc w:val="both"/>
      </w:pPr>
    </w:p>
    <w:p w14:paraId="0E5B9C97" w14:textId="77777777" w:rsidR="00D4792D" w:rsidRDefault="00D4792D" w:rsidP="00D4792D">
      <w:pPr>
        <w:numPr>
          <w:ilvl w:val="0"/>
          <w:numId w:val="153"/>
        </w:numPr>
        <w:ind w:right="-585"/>
        <w:jc w:val="both"/>
      </w:pPr>
      <w:r>
        <w:t xml:space="preserve"> alertar os cidadãos sobre a lei em vigor contra a discriminação.</w:t>
      </w:r>
    </w:p>
    <w:p w14:paraId="6B93184E" w14:textId="77777777" w:rsidR="00D4792D" w:rsidRDefault="00D4792D" w:rsidP="00D4792D">
      <w:pPr>
        <w:numPr>
          <w:ilvl w:val="0"/>
          <w:numId w:val="153"/>
        </w:numPr>
        <w:ind w:right="-585"/>
        <w:jc w:val="both"/>
      </w:pPr>
      <w:r>
        <w:t>conscientizar sobre as consequências do preconceito na sociedade.</w:t>
      </w:r>
    </w:p>
    <w:p w14:paraId="0518652C" w14:textId="77777777" w:rsidR="00D4792D" w:rsidRDefault="00D4792D" w:rsidP="00D4792D">
      <w:pPr>
        <w:numPr>
          <w:ilvl w:val="0"/>
          <w:numId w:val="153"/>
        </w:numPr>
        <w:ind w:right="-585"/>
        <w:jc w:val="both"/>
      </w:pPr>
      <w:r>
        <w:t>reduzir os prejuízos causados por motoristas alcoolizadas.</w:t>
      </w:r>
    </w:p>
    <w:p w14:paraId="13EDEDC7" w14:textId="77777777" w:rsidR="00D4792D" w:rsidRDefault="00D4792D" w:rsidP="00D4792D">
      <w:pPr>
        <w:numPr>
          <w:ilvl w:val="0"/>
          <w:numId w:val="153"/>
        </w:numPr>
        <w:ind w:right="-585"/>
        <w:jc w:val="both"/>
      </w:pPr>
      <w:r>
        <w:t>fazer uma crítica à falta de habilidade das mulheres ao volante.</w:t>
      </w:r>
    </w:p>
    <w:p w14:paraId="29C7A5E3" w14:textId="77777777" w:rsidR="00D4792D" w:rsidRDefault="00D4792D" w:rsidP="00D4792D">
      <w:pPr>
        <w:numPr>
          <w:ilvl w:val="0"/>
          <w:numId w:val="153"/>
        </w:numPr>
        <w:ind w:right="-585"/>
        <w:jc w:val="both"/>
        <w:sectPr w:rsidR="00D4792D">
          <w:pgSz w:w="11909" w:h="16834"/>
          <w:pgMar w:top="1440" w:right="1440" w:bottom="1440" w:left="0" w:header="720" w:footer="720" w:gutter="0"/>
          <w:cols w:space="720"/>
        </w:sectPr>
      </w:pPr>
      <w:r>
        <w:t>evitar os acidentes de trânsito envolvendo mulheres.</w:t>
      </w:r>
    </w:p>
    <w:p w14:paraId="6B33D0F3" w14:textId="77777777" w:rsidR="00D4792D" w:rsidRDefault="00D4792D" w:rsidP="00D4792D">
      <w:pPr>
        <w:ind w:left="425" w:right="-585"/>
        <w:jc w:val="both"/>
      </w:pPr>
      <w:r>
        <w:lastRenderedPageBreak/>
        <w:t>Questão enem2016361092i</w:t>
      </w:r>
    </w:p>
    <w:p w14:paraId="3DE3F22A" w14:textId="77777777" w:rsidR="00D4792D" w:rsidRDefault="00D4792D" w:rsidP="00D4792D">
      <w:pPr>
        <w:ind w:left="425" w:right="-585"/>
        <w:jc w:val="both"/>
      </w:pPr>
    </w:p>
    <w:p w14:paraId="6CCE00B5" w14:textId="77777777" w:rsidR="00D4792D" w:rsidRDefault="00D4792D" w:rsidP="00D4792D">
      <w:pPr>
        <w:ind w:left="425" w:right="-585"/>
        <w:jc w:val="both"/>
      </w:pPr>
      <w:r>
        <w:rPr>
          <w:noProof/>
        </w:rPr>
        <w:drawing>
          <wp:inline distT="114300" distB="114300" distL="114300" distR="114300" wp14:anchorId="7D5D66D6" wp14:editId="033F09C5">
            <wp:extent cx="3319463" cy="4455740"/>
            <wp:effectExtent l="0" t="0" r="0" b="0"/>
            <wp:docPr id="84" name="image85.png" descr="Imagem em preto e branco de uma plac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4" name="image85.png" descr="Imagem em preto e branco de uma placa&#10;&#10;Descrição gerada automaticamente com confiança média"/>
                    <pic:cNvPicPr preferRelativeResize="0"/>
                  </pic:nvPicPr>
                  <pic:blipFill>
                    <a:blip r:embed="rId124"/>
                    <a:srcRect/>
                    <a:stretch>
                      <a:fillRect/>
                    </a:stretch>
                  </pic:blipFill>
                  <pic:spPr>
                    <a:xfrm>
                      <a:off x="0" y="0"/>
                      <a:ext cx="3319463" cy="4455740"/>
                    </a:xfrm>
                    <a:prstGeom prst="rect">
                      <a:avLst/>
                    </a:prstGeom>
                    <a:ln/>
                  </pic:spPr>
                </pic:pic>
              </a:graphicData>
            </a:graphic>
          </wp:inline>
        </w:drawing>
      </w:r>
    </w:p>
    <w:p w14:paraId="35FE1C96" w14:textId="77777777" w:rsidR="00D4792D" w:rsidRDefault="00D4792D" w:rsidP="00D4792D">
      <w:pPr>
        <w:spacing w:line="240" w:lineRule="auto"/>
        <w:ind w:left="425" w:right="-585"/>
        <w:jc w:val="both"/>
        <w:rPr>
          <w:sz w:val="20"/>
          <w:szCs w:val="20"/>
        </w:rPr>
      </w:pPr>
      <w:r>
        <w:rPr>
          <w:sz w:val="20"/>
          <w:szCs w:val="20"/>
        </w:rPr>
        <w:t>BANSKY. Disponível em: www.weburbanist.com. Acesso em: 2 ago. 2012.</w:t>
      </w:r>
    </w:p>
    <w:p w14:paraId="709B71A5" w14:textId="77777777" w:rsidR="00D4792D" w:rsidRDefault="00D4792D" w:rsidP="00D4792D">
      <w:pPr>
        <w:ind w:left="425" w:right="-585"/>
        <w:jc w:val="both"/>
      </w:pPr>
    </w:p>
    <w:p w14:paraId="1663A7E7" w14:textId="77777777" w:rsidR="00D4792D" w:rsidRDefault="00D4792D" w:rsidP="00D4792D">
      <w:pPr>
        <w:ind w:left="425" w:right="-585"/>
        <w:jc w:val="both"/>
      </w:pPr>
      <w:r>
        <w:t>Bansky é um grafiteiro famoso. Na obra pintada em um muro da cidade de Claremont, Califórnia, em 2007, ele fez uso de um trocadilho com a palavra “change”, o que caracteriza seu grafite como um protesto contra a:</w:t>
      </w:r>
    </w:p>
    <w:p w14:paraId="082CFE32" w14:textId="77777777" w:rsidR="00D4792D" w:rsidRDefault="00D4792D" w:rsidP="00D4792D">
      <w:pPr>
        <w:ind w:left="425" w:right="-585"/>
        <w:jc w:val="both"/>
      </w:pPr>
    </w:p>
    <w:p w14:paraId="41207D42" w14:textId="77777777" w:rsidR="00D4792D" w:rsidRDefault="00D4792D" w:rsidP="00D4792D">
      <w:pPr>
        <w:numPr>
          <w:ilvl w:val="0"/>
          <w:numId w:val="60"/>
        </w:numPr>
        <w:ind w:right="-585"/>
        <w:jc w:val="both"/>
      </w:pPr>
      <w:r>
        <w:t>escolha da mendicância como forma de vida.</w:t>
      </w:r>
    </w:p>
    <w:p w14:paraId="1672368E" w14:textId="77777777" w:rsidR="00D4792D" w:rsidRDefault="00D4792D" w:rsidP="00D4792D">
      <w:pPr>
        <w:numPr>
          <w:ilvl w:val="0"/>
          <w:numId w:val="60"/>
        </w:numPr>
        <w:ind w:right="-585"/>
        <w:jc w:val="both"/>
      </w:pPr>
      <w:r>
        <w:t>condição de vida das pessoas em miséria.</w:t>
      </w:r>
    </w:p>
    <w:p w14:paraId="36A39671" w14:textId="77777777" w:rsidR="00D4792D" w:rsidRDefault="00D4792D" w:rsidP="00D4792D">
      <w:pPr>
        <w:numPr>
          <w:ilvl w:val="0"/>
          <w:numId w:val="60"/>
        </w:numPr>
        <w:ind w:right="-585"/>
        <w:jc w:val="both"/>
      </w:pPr>
      <w:r>
        <w:t>falta de solidariedade dos mais favorecidos.</w:t>
      </w:r>
    </w:p>
    <w:p w14:paraId="3CCF3103" w14:textId="77777777" w:rsidR="00D4792D" w:rsidRDefault="00D4792D" w:rsidP="00D4792D">
      <w:pPr>
        <w:numPr>
          <w:ilvl w:val="0"/>
          <w:numId w:val="60"/>
        </w:numPr>
        <w:ind w:right="-585"/>
        <w:jc w:val="both"/>
      </w:pPr>
      <w:r>
        <w:t>marginalização das pessoas desabrigadas.</w:t>
      </w:r>
    </w:p>
    <w:p w14:paraId="73981043" w14:textId="77777777" w:rsidR="00D4792D" w:rsidRDefault="00D4792D" w:rsidP="00D4792D">
      <w:pPr>
        <w:numPr>
          <w:ilvl w:val="0"/>
          <w:numId w:val="60"/>
        </w:numPr>
        <w:ind w:right="-585"/>
        <w:jc w:val="both"/>
        <w:sectPr w:rsidR="00D4792D">
          <w:pgSz w:w="11909" w:h="16834"/>
          <w:pgMar w:top="1440" w:right="1440" w:bottom="1440" w:left="0" w:header="720" w:footer="720" w:gutter="0"/>
          <w:cols w:space="720"/>
        </w:sectPr>
      </w:pPr>
      <w:r>
        <w:t>incapacidade de os mendigos mudarem de vida.</w:t>
      </w:r>
    </w:p>
    <w:p w14:paraId="2BB4C1D1" w14:textId="77777777" w:rsidR="00D4792D" w:rsidRDefault="00D4792D" w:rsidP="00D4792D">
      <w:pPr>
        <w:ind w:left="425" w:right="-585"/>
        <w:jc w:val="both"/>
      </w:pPr>
      <w:r>
        <w:lastRenderedPageBreak/>
        <w:t>Questão enem2016361093i</w:t>
      </w:r>
    </w:p>
    <w:p w14:paraId="507C42EB" w14:textId="77777777" w:rsidR="00D4792D" w:rsidRDefault="00D4792D" w:rsidP="00D4792D">
      <w:pPr>
        <w:ind w:left="425" w:right="-585"/>
        <w:jc w:val="both"/>
      </w:pPr>
    </w:p>
    <w:p w14:paraId="4A2022F6" w14:textId="77777777" w:rsidR="00D4792D" w:rsidRDefault="00D4792D" w:rsidP="00D4792D">
      <w:pPr>
        <w:ind w:left="425" w:right="-585"/>
        <w:jc w:val="both"/>
        <w:rPr>
          <w:b/>
        </w:rPr>
      </w:pPr>
      <w:r>
        <w:rPr>
          <w:b/>
        </w:rPr>
        <w:t>Mauritius: gender roles and statuses</w:t>
      </w:r>
    </w:p>
    <w:p w14:paraId="4DEA1F4B" w14:textId="77777777" w:rsidR="00D4792D" w:rsidRDefault="00D4792D" w:rsidP="00D4792D">
      <w:pPr>
        <w:ind w:left="425" w:right="-585"/>
        <w:jc w:val="both"/>
      </w:pPr>
      <w:r>
        <w:rPr>
          <w:b/>
        </w:rPr>
        <w:t>Division of Labor by Gender</w:t>
      </w:r>
      <w:r>
        <w:t>. The economic success of industry has led to low unemployment rates. This has changed the workplace and home life as women joined the workforce. This industrialization also led to women being promoted faster. According to the Minister of Women, Family Welfare, and Child Development, a quarter of all managers are now women.</w:t>
      </w:r>
    </w:p>
    <w:p w14:paraId="29BF579D" w14:textId="77777777" w:rsidR="00D4792D" w:rsidRDefault="00D4792D" w:rsidP="00D4792D">
      <w:pPr>
        <w:ind w:left="425" w:right="-585"/>
        <w:jc w:val="both"/>
      </w:pPr>
      <w:r>
        <w:t xml:space="preserve">Women are the traditional homekeepers of the society. Between 1985 and 1991 the number of women working outside the home increased from 22 percent to 41 percent. With that trend continuing, hired housekeeping and child care have become relatively new and important industries. </w:t>
      </w:r>
    </w:p>
    <w:p w14:paraId="2C90F3EF" w14:textId="77777777" w:rsidR="00D4792D" w:rsidRDefault="00D4792D" w:rsidP="00D4792D">
      <w:pPr>
        <w:ind w:left="425" w:right="-585"/>
        <w:jc w:val="both"/>
      </w:pPr>
      <w:r>
        <w:rPr>
          <w:b/>
        </w:rPr>
        <w:t>The Relative Status of Women and Men</w:t>
      </w:r>
      <w:r>
        <w:t>. Historically, women have had subordinate roles in Mauritian</w:t>
      </w:r>
    </w:p>
    <w:p w14:paraId="4FEADFC1" w14:textId="77777777" w:rsidR="00D4792D" w:rsidRDefault="00D4792D" w:rsidP="00D4792D">
      <w:pPr>
        <w:ind w:left="425" w:right="-585"/>
        <w:jc w:val="both"/>
      </w:pPr>
      <w:r>
        <w:t>society. However, the Constitution specifically prohibits discrimination based on sex, and women now have access to education, employment, and governmental services.</w:t>
      </w:r>
    </w:p>
    <w:p w14:paraId="0096D758" w14:textId="77777777" w:rsidR="00D4792D" w:rsidRDefault="00D4792D" w:rsidP="00D4792D">
      <w:pPr>
        <w:ind w:left="425" w:right="-585"/>
        <w:jc w:val="both"/>
      </w:pPr>
      <w:r>
        <w:t>In March 1998 the DomesticViolence Act was passed.</w:t>
      </w:r>
    </w:p>
    <w:p w14:paraId="35CFF17C" w14:textId="77777777" w:rsidR="00D4792D" w:rsidRDefault="00D4792D" w:rsidP="00D4792D">
      <w:pPr>
        <w:ind w:left="425" w:right="-585"/>
        <w:jc w:val="both"/>
      </w:pPr>
      <w:r>
        <w:t>This gave greater protection and legal authority to combat domestic abuse. In that same year it also became a crime to abandon one’s family or pregnant spouse for more than two months, not to pay food support, or to engage in sexual harassment.</w:t>
      </w:r>
    </w:p>
    <w:p w14:paraId="056FE377" w14:textId="77777777" w:rsidR="00D4792D" w:rsidRDefault="00D4792D" w:rsidP="00D4792D">
      <w:pPr>
        <w:ind w:left="425" w:right="-585"/>
        <w:jc w:val="both"/>
      </w:pPr>
      <w:r>
        <w:t>Women are underrepresented in the government. The National Assembly has seventy seats, of which women hold five.</w:t>
      </w:r>
    </w:p>
    <w:p w14:paraId="3075FAC3" w14:textId="77777777" w:rsidR="00D4792D" w:rsidRDefault="00D4792D" w:rsidP="00D4792D">
      <w:pPr>
        <w:spacing w:line="240" w:lineRule="auto"/>
        <w:ind w:left="5385" w:right="-585"/>
        <w:jc w:val="both"/>
        <w:rPr>
          <w:sz w:val="20"/>
          <w:szCs w:val="20"/>
        </w:rPr>
      </w:pPr>
      <w:r>
        <w:rPr>
          <w:sz w:val="20"/>
          <w:szCs w:val="20"/>
        </w:rPr>
        <w:t>Disponível em: www.everyculture.com. Acesso em: 4 fev. 2013.</w:t>
      </w:r>
    </w:p>
    <w:p w14:paraId="3921DCF6" w14:textId="77777777" w:rsidR="00D4792D" w:rsidRDefault="00D4792D" w:rsidP="00D4792D">
      <w:pPr>
        <w:ind w:left="425" w:right="-585"/>
        <w:jc w:val="both"/>
      </w:pPr>
    </w:p>
    <w:p w14:paraId="6326A634" w14:textId="77777777" w:rsidR="00D4792D" w:rsidRDefault="00D4792D" w:rsidP="00D4792D">
      <w:pPr>
        <w:ind w:left="425" w:right="-585"/>
        <w:jc w:val="both"/>
      </w:pPr>
      <w:r>
        <w:t>Questões como o papel de homens e mulheres na sociedade contemporânea vêm sendo debatidas de diferentes pontos de vista, influenciados por valores culturais específicos de cada sociedade. No caso das Ilhas Maurício, esses valores sustentam a tomada de decisão em torno da:</w:t>
      </w:r>
    </w:p>
    <w:p w14:paraId="5CC2F4C0" w14:textId="77777777" w:rsidR="00D4792D" w:rsidRDefault="00D4792D" w:rsidP="00D4792D">
      <w:pPr>
        <w:ind w:left="425" w:right="-585"/>
        <w:jc w:val="both"/>
      </w:pPr>
    </w:p>
    <w:p w14:paraId="3E345E1D" w14:textId="77777777" w:rsidR="00D4792D" w:rsidRDefault="00D4792D" w:rsidP="00D4792D">
      <w:pPr>
        <w:numPr>
          <w:ilvl w:val="0"/>
          <w:numId w:val="188"/>
        </w:numPr>
        <w:ind w:right="-585"/>
        <w:jc w:val="both"/>
      </w:pPr>
      <w:r>
        <w:t>importância do reconhecimento da presença feminina na estrutura familiar.</w:t>
      </w:r>
    </w:p>
    <w:p w14:paraId="7A0B5BBE" w14:textId="77777777" w:rsidR="00D4792D" w:rsidRDefault="00D4792D" w:rsidP="00D4792D">
      <w:pPr>
        <w:numPr>
          <w:ilvl w:val="0"/>
          <w:numId w:val="188"/>
        </w:numPr>
        <w:ind w:right="-585"/>
        <w:jc w:val="both"/>
      </w:pPr>
      <w:r>
        <w:t>manutenção da igualdade entre mulheres e homens no trabalho.</w:t>
      </w:r>
    </w:p>
    <w:p w14:paraId="20CB86BB" w14:textId="77777777" w:rsidR="00D4792D" w:rsidRDefault="00D4792D" w:rsidP="00D4792D">
      <w:pPr>
        <w:numPr>
          <w:ilvl w:val="0"/>
          <w:numId w:val="188"/>
        </w:numPr>
        <w:ind w:right="-585"/>
        <w:jc w:val="both"/>
      </w:pPr>
      <w:r>
        <w:t>proteção legal da mulher contra atos discriminatórios.</w:t>
      </w:r>
    </w:p>
    <w:p w14:paraId="3AFC6D67" w14:textId="77777777" w:rsidR="00D4792D" w:rsidRDefault="00D4792D" w:rsidP="00D4792D">
      <w:pPr>
        <w:numPr>
          <w:ilvl w:val="0"/>
          <w:numId w:val="188"/>
        </w:numPr>
        <w:ind w:right="-585"/>
        <w:jc w:val="both"/>
      </w:pPr>
      <w:r>
        <w:t>representatividade da mulher em cargos políticos.</w:t>
      </w:r>
    </w:p>
    <w:p w14:paraId="00FDEE79" w14:textId="77777777" w:rsidR="00D4792D" w:rsidRDefault="00D4792D" w:rsidP="00D4792D">
      <w:pPr>
        <w:numPr>
          <w:ilvl w:val="0"/>
          <w:numId w:val="188"/>
        </w:numPr>
        <w:ind w:right="-585"/>
        <w:jc w:val="both"/>
        <w:sectPr w:rsidR="00D4792D">
          <w:pgSz w:w="11909" w:h="16834"/>
          <w:pgMar w:top="1440" w:right="1440" w:bottom="1440" w:left="0" w:header="720" w:footer="720" w:gutter="0"/>
          <w:cols w:space="720"/>
        </w:sectPr>
      </w:pPr>
      <w:r>
        <w:t>criação de auxílio à mulher abandonada pelo cônjuge.</w:t>
      </w:r>
    </w:p>
    <w:p w14:paraId="28B25A92" w14:textId="77777777" w:rsidR="00D4792D" w:rsidRDefault="00D4792D" w:rsidP="00D4792D">
      <w:pPr>
        <w:ind w:left="425" w:right="-585"/>
        <w:jc w:val="both"/>
      </w:pPr>
      <w:r>
        <w:lastRenderedPageBreak/>
        <w:t>Questão enem2016361094i</w:t>
      </w:r>
    </w:p>
    <w:p w14:paraId="5D4958DF" w14:textId="77777777" w:rsidR="00D4792D" w:rsidRDefault="00D4792D" w:rsidP="00D4792D">
      <w:pPr>
        <w:ind w:left="425" w:right="-585"/>
        <w:jc w:val="both"/>
      </w:pPr>
    </w:p>
    <w:p w14:paraId="61E35371" w14:textId="77777777" w:rsidR="00D4792D" w:rsidRDefault="00D4792D" w:rsidP="00D4792D">
      <w:pPr>
        <w:ind w:left="425" w:right="-585"/>
        <w:jc w:val="both"/>
      </w:pPr>
      <w:r>
        <w:rPr>
          <w:noProof/>
        </w:rPr>
        <w:drawing>
          <wp:inline distT="114300" distB="114300" distL="114300" distR="114300" wp14:anchorId="24667EF1" wp14:editId="0B20BC1F">
            <wp:extent cx="2357438" cy="2543175"/>
            <wp:effectExtent l="0" t="0" r="0" b="0"/>
            <wp:docPr id="158" name="image152.png"/>
            <wp:cNvGraphicFramePr/>
            <a:graphic xmlns:a="http://schemas.openxmlformats.org/drawingml/2006/main">
              <a:graphicData uri="http://schemas.openxmlformats.org/drawingml/2006/picture">
                <pic:pic xmlns:pic="http://schemas.openxmlformats.org/drawingml/2006/picture">
                  <pic:nvPicPr>
                    <pic:cNvPr id="0" name="image152.png"/>
                    <pic:cNvPicPr preferRelativeResize="0"/>
                  </pic:nvPicPr>
                  <pic:blipFill>
                    <a:blip r:embed="rId125"/>
                    <a:srcRect/>
                    <a:stretch>
                      <a:fillRect/>
                    </a:stretch>
                  </pic:blipFill>
                  <pic:spPr>
                    <a:xfrm>
                      <a:off x="0" y="0"/>
                      <a:ext cx="2357438" cy="2543175"/>
                    </a:xfrm>
                    <a:prstGeom prst="rect">
                      <a:avLst/>
                    </a:prstGeom>
                    <a:ln/>
                  </pic:spPr>
                </pic:pic>
              </a:graphicData>
            </a:graphic>
          </wp:inline>
        </w:drawing>
      </w:r>
    </w:p>
    <w:p w14:paraId="6904F1E9" w14:textId="77777777" w:rsidR="00D4792D" w:rsidRDefault="00D4792D" w:rsidP="00D4792D">
      <w:pPr>
        <w:spacing w:line="240" w:lineRule="auto"/>
        <w:ind w:left="425" w:right="-585"/>
        <w:jc w:val="both"/>
        <w:rPr>
          <w:sz w:val="20"/>
          <w:szCs w:val="20"/>
        </w:rPr>
      </w:pPr>
      <w:r>
        <w:rPr>
          <w:sz w:val="20"/>
          <w:szCs w:val="20"/>
        </w:rPr>
        <w:t>Disponível em: www.colintfisher.com. Acesso em: 30 maio 2016.</w:t>
      </w:r>
    </w:p>
    <w:p w14:paraId="7DC16C01" w14:textId="77777777" w:rsidR="00D4792D" w:rsidRDefault="00D4792D" w:rsidP="00D4792D">
      <w:pPr>
        <w:ind w:left="425" w:right="-585"/>
        <w:jc w:val="both"/>
      </w:pPr>
    </w:p>
    <w:p w14:paraId="005965F1" w14:textId="77777777" w:rsidR="00D4792D" w:rsidRDefault="00D4792D" w:rsidP="00D4792D">
      <w:pPr>
        <w:ind w:left="425" w:right="-585"/>
        <w:jc w:val="both"/>
      </w:pPr>
      <w:r>
        <w:t>Anúncios publicitários buscam chamar a atenção do consumidor por meio de recursos diversos. Nesse pôster, os números indicados correspondem ao(à):</w:t>
      </w:r>
    </w:p>
    <w:p w14:paraId="00A88088" w14:textId="77777777" w:rsidR="00D4792D" w:rsidRDefault="00D4792D" w:rsidP="00D4792D">
      <w:pPr>
        <w:ind w:left="425" w:right="-585"/>
        <w:jc w:val="both"/>
      </w:pPr>
    </w:p>
    <w:p w14:paraId="5B579ACD" w14:textId="77777777" w:rsidR="00D4792D" w:rsidRDefault="00D4792D" w:rsidP="00D4792D">
      <w:pPr>
        <w:numPr>
          <w:ilvl w:val="0"/>
          <w:numId w:val="237"/>
        </w:numPr>
        <w:ind w:right="-585"/>
        <w:jc w:val="both"/>
      </w:pPr>
      <w:r>
        <w:t>comprimento do cigarro.</w:t>
      </w:r>
    </w:p>
    <w:p w14:paraId="4ADA97EE" w14:textId="77777777" w:rsidR="00D4792D" w:rsidRDefault="00D4792D" w:rsidP="00D4792D">
      <w:pPr>
        <w:numPr>
          <w:ilvl w:val="0"/>
          <w:numId w:val="237"/>
        </w:numPr>
        <w:ind w:right="-585"/>
        <w:jc w:val="both"/>
      </w:pPr>
      <w:r>
        <w:t>tempo de queima do cigarro.</w:t>
      </w:r>
    </w:p>
    <w:p w14:paraId="3F03625F" w14:textId="77777777" w:rsidR="00D4792D" w:rsidRDefault="00D4792D" w:rsidP="00D4792D">
      <w:pPr>
        <w:numPr>
          <w:ilvl w:val="0"/>
          <w:numId w:val="237"/>
        </w:numPr>
        <w:ind w:right="-585"/>
        <w:jc w:val="both"/>
      </w:pPr>
      <w:r>
        <w:t>idade de quem começa a fumar.</w:t>
      </w:r>
    </w:p>
    <w:p w14:paraId="7FE1B957" w14:textId="77777777" w:rsidR="00D4792D" w:rsidRDefault="00D4792D" w:rsidP="00D4792D">
      <w:pPr>
        <w:numPr>
          <w:ilvl w:val="0"/>
          <w:numId w:val="237"/>
        </w:numPr>
        <w:ind w:right="-585"/>
        <w:jc w:val="both"/>
      </w:pPr>
      <w:r>
        <w:t>expectativa de vida de um fumante.</w:t>
      </w:r>
    </w:p>
    <w:p w14:paraId="11902EDA" w14:textId="77777777" w:rsidR="00D4792D" w:rsidRDefault="00D4792D" w:rsidP="00D4792D">
      <w:pPr>
        <w:numPr>
          <w:ilvl w:val="0"/>
          <w:numId w:val="237"/>
        </w:numPr>
        <w:ind w:right="-585"/>
        <w:jc w:val="both"/>
        <w:sectPr w:rsidR="00D4792D">
          <w:pgSz w:w="11909" w:h="16834"/>
          <w:pgMar w:top="1440" w:right="1440" w:bottom="1440" w:left="0" w:header="720" w:footer="720" w:gutter="0"/>
          <w:cols w:space="720"/>
        </w:sectPr>
      </w:pPr>
      <w:r>
        <w:t>quantidade de cigarros consumidos.</w:t>
      </w:r>
    </w:p>
    <w:p w14:paraId="63621891" w14:textId="77777777" w:rsidR="00D4792D" w:rsidRDefault="00D4792D" w:rsidP="00D4792D">
      <w:pPr>
        <w:ind w:left="425" w:right="-585"/>
        <w:jc w:val="both"/>
      </w:pPr>
      <w:r>
        <w:lastRenderedPageBreak/>
        <w:t>Questão enem2016361095i</w:t>
      </w:r>
    </w:p>
    <w:p w14:paraId="4555556E" w14:textId="77777777" w:rsidR="00D4792D" w:rsidRDefault="00D4792D" w:rsidP="00D4792D">
      <w:pPr>
        <w:ind w:left="425" w:right="-585"/>
        <w:jc w:val="both"/>
      </w:pPr>
    </w:p>
    <w:p w14:paraId="75BB463B" w14:textId="77777777" w:rsidR="00D4792D" w:rsidRDefault="00D4792D" w:rsidP="00D4792D">
      <w:pPr>
        <w:ind w:left="425" w:right="-585"/>
        <w:jc w:val="both"/>
        <w:rPr>
          <w:b/>
        </w:rPr>
      </w:pPr>
      <w:r>
        <w:rPr>
          <w:b/>
        </w:rPr>
        <w:t xml:space="preserve">New vaccine could fight nicotine addiction </w:t>
      </w:r>
    </w:p>
    <w:p w14:paraId="2C824D81" w14:textId="77777777" w:rsidR="00D4792D" w:rsidRDefault="00D4792D" w:rsidP="00D4792D">
      <w:pPr>
        <w:ind w:left="425" w:right="-585"/>
        <w:jc w:val="both"/>
      </w:pPr>
      <w:r>
        <w:t>Cigarette smokers who are having trouble quitting because of nicotine’s addictive power may some day be able to receive a novel antibody-producing vaccine to help them kick the habit.</w:t>
      </w:r>
    </w:p>
    <w:p w14:paraId="1DE4224F" w14:textId="77777777" w:rsidR="00D4792D" w:rsidRDefault="00D4792D" w:rsidP="00D4792D">
      <w:pPr>
        <w:ind w:left="425" w:right="-585"/>
        <w:jc w:val="both"/>
      </w:pPr>
      <w:r>
        <w:t>The average cigarette contains about 4 000 different chemicals that — when burned and inhaled — cause the serious health problems associated with smoking. But it is the nicotine in cigarettes that, like other addictive substances, stimulates rewards centers in the brain and hooks smokers to the pleasurable but dangerous routine.</w:t>
      </w:r>
    </w:p>
    <w:p w14:paraId="5404FF5F" w14:textId="77777777" w:rsidR="00D4792D" w:rsidRDefault="00D4792D" w:rsidP="00D4792D">
      <w:pPr>
        <w:ind w:left="425" w:right="-585"/>
        <w:jc w:val="both"/>
      </w:pPr>
      <w:r>
        <w:t>Ronald Crystal, who chairs the department of genetic medicine at Weill-Cornell Medical College in New York, where researchers are developing a nicotine vaccine, said the idea is to stimulate the smoker’s immune system to produce antibodies or immune proteins to destroy the nicotine molecule before it reaches the brain.</w:t>
      </w:r>
    </w:p>
    <w:p w14:paraId="5EC5D513" w14:textId="77777777" w:rsidR="00D4792D" w:rsidRDefault="00D4792D" w:rsidP="00D4792D">
      <w:pPr>
        <w:spacing w:line="240" w:lineRule="auto"/>
        <w:ind w:left="5385" w:right="-585"/>
        <w:jc w:val="both"/>
        <w:rPr>
          <w:sz w:val="20"/>
          <w:szCs w:val="20"/>
        </w:rPr>
      </w:pPr>
      <w:r>
        <w:rPr>
          <w:sz w:val="20"/>
          <w:szCs w:val="20"/>
        </w:rPr>
        <w:t>BERMAN, J. Disponível em: www.voanews.com. Acesso em: 2 jul. 2012.</w:t>
      </w:r>
    </w:p>
    <w:p w14:paraId="668C1384" w14:textId="77777777" w:rsidR="00D4792D" w:rsidRDefault="00D4792D" w:rsidP="00D4792D">
      <w:pPr>
        <w:ind w:left="425" w:right="-585"/>
        <w:jc w:val="both"/>
      </w:pPr>
    </w:p>
    <w:p w14:paraId="26D59216" w14:textId="77777777" w:rsidR="00D4792D" w:rsidRDefault="00D4792D" w:rsidP="00D4792D">
      <w:pPr>
        <w:ind w:left="425" w:right="-585"/>
        <w:jc w:val="both"/>
      </w:pPr>
      <w:r>
        <w:t>Muitas pessoas tentam parar de fumar, mas fracassam e sucumbem ao vício. Na tentativa de ajudar os fumantes, pesquisadores da Weill-Cornell Medical College estão desenvolvendo uma vacina que:</w:t>
      </w:r>
    </w:p>
    <w:p w14:paraId="6A521561" w14:textId="77777777" w:rsidR="00D4792D" w:rsidRDefault="00D4792D" w:rsidP="00D4792D">
      <w:pPr>
        <w:ind w:left="425" w:right="-585"/>
        <w:jc w:val="both"/>
      </w:pPr>
    </w:p>
    <w:p w14:paraId="6A0B1DB3" w14:textId="77777777" w:rsidR="00D4792D" w:rsidRDefault="00D4792D" w:rsidP="00D4792D">
      <w:pPr>
        <w:numPr>
          <w:ilvl w:val="0"/>
          <w:numId w:val="157"/>
        </w:numPr>
        <w:ind w:right="-585"/>
        <w:jc w:val="both"/>
      </w:pPr>
      <w:r>
        <w:t>diminua o risco de o fumante se tornar dependente da nicotina.</w:t>
      </w:r>
    </w:p>
    <w:p w14:paraId="477F58B5" w14:textId="77777777" w:rsidR="00D4792D" w:rsidRDefault="00D4792D" w:rsidP="00D4792D">
      <w:pPr>
        <w:numPr>
          <w:ilvl w:val="0"/>
          <w:numId w:val="157"/>
        </w:numPr>
        <w:ind w:right="-585"/>
        <w:jc w:val="both"/>
      </w:pPr>
      <w:r>
        <w:t>seja produzida a partir de moléculas de nicotina.</w:t>
      </w:r>
    </w:p>
    <w:p w14:paraId="7B7AFB2E" w14:textId="77777777" w:rsidR="00D4792D" w:rsidRDefault="00D4792D" w:rsidP="00D4792D">
      <w:pPr>
        <w:numPr>
          <w:ilvl w:val="0"/>
          <w:numId w:val="157"/>
        </w:numPr>
        <w:ind w:right="-585"/>
        <w:jc w:val="both"/>
      </w:pPr>
      <w:r>
        <w:t>substitua a sensação de prazer oferecida pelo cigarro.</w:t>
      </w:r>
    </w:p>
    <w:p w14:paraId="38031556" w14:textId="77777777" w:rsidR="00D4792D" w:rsidRDefault="00D4792D" w:rsidP="00D4792D">
      <w:pPr>
        <w:numPr>
          <w:ilvl w:val="0"/>
          <w:numId w:val="157"/>
        </w:numPr>
        <w:ind w:right="-585"/>
        <w:jc w:val="both"/>
      </w:pPr>
      <w:r>
        <w:t>ative a produção de anticorpos para combater a nicotina.</w:t>
      </w:r>
    </w:p>
    <w:p w14:paraId="6956675F" w14:textId="77777777" w:rsidR="00D4792D" w:rsidRDefault="00D4792D" w:rsidP="00D4792D">
      <w:pPr>
        <w:numPr>
          <w:ilvl w:val="0"/>
          <w:numId w:val="157"/>
        </w:numPr>
        <w:ind w:right="-585"/>
        <w:jc w:val="both"/>
        <w:sectPr w:rsidR="00D4792D">
          <w:pgSz w:w="11909" w:h="16834"/>
          <w:pgMar w:top="1440" w:right="1440" w:bottom="1440" w:left="0" w:header="720" w:footer="720" w:gutter="0"/>
          <w:cols w:space="720"/>
        </w:sectPr>
      </w:pPr>
      <w:r>
        <w:t>controle os estímulos cerebrais do hábito de fumar.</w:t>
      </w:r>
    </w:p>
    <w:p w14:paraId="32C88D44" w14:textId="77777777" w:rsidR="00D4792D" w:rsidRDefault="00D4792D" w:rsidP="00D4792D">
      <w:pPr>
        <w:ind w:left="425" w:right="-585"/>
        <w:jc w:val="both"/>
      </w:pPr>
      <w:r>
        <w:lastRenderedPageBreak/>
        <w:t>Questão enem2016361091e</w:t>
      </w:r>
    </w:p>
    <w:p w14:paraId="52E036CE" w14:textId="77777777" w:rsidR="00D4792D" w:rsidRDefault="00D4792D" w:rsidP="00D4792D">
      <w:pPr>
        <w:ind w:left="425" w:right="-585"/>
        <w:jc w:val="both"/>
      </w:pPr>
    </w:p>
    <w:p w14:paraId="7EA35326" w14:textId="77777777" w:rsidR="00D4792D" w:rsidRDefault="00D4792D" w:rsidP="00D4792D">
      <w:pPr>
        <w:ind w:left="425" w:right="-585"/>
        <w:jc w:val="both"/>
      </w:pPr>
      <w:r>
        <w:rPr>
          <w:noProof/>
        </w:rPr>
        <w:drawing>
          <wp:inline distT="114300" distB="114300" distL="114300" distR="114300" wp14:anchorId="01DDB035" wp14:editId="30BD848C">
            <wp:extent cx="2633663" cy="3276884"/>
            <wp:effectExtent l="0" t="0" r="0" b="0"/>
            <wp:docPr id="152"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126"/>
                    <a:srcRect/>
                    <a:stretch>
                      <a:fillRect/>
                    </a:stretch>
                  </pic:blipFill>
                  <pic:spPr>
                    <a:xfrm>
                      <a:off x="0" y="0"/>
                      <a:ext cx="2633663" cy="3276884"/>
                    </a:xfrm>
                    <a:prstGeom prst="rect">
                      <a:avLst/>
                    </a:prstGeom>
                    <a:ln/>
                  </pic:spPr>
                </pic:pic>
              </a:graphicData>
            </a:graphic>
          </wp:inline>
        </w:drawing>
      </w:r>
    </w:p>
    <w:p w14:paraId="5AB9E299" w14:textId="77777777" w:rsidR="00D4792D" w:rsidRDefault="00D4792D" w:rsidP="00D4792D">
      <w:pPr>
        <w:spacing w:line="240" w:lineRule="auto"/>
        <w:ind w:left="425" w:right="-585"/>
        <w:jc w:val="both"/>
        <w:rPr>
          <w:sz w:val="20"/>
          <w:szCs w:val="20"/>
        </w:rPr>
      </w:pPr>
      <w:r>
        <w:rPr>
          <w:sz w:val="20"/>
          <w:szCs w:val="20"/>
        </w:rPr>
        <w:t>Disponível em: www.sasia.org.ar. Acesso em: 30 maio 2016.</w:t>
      </w:r>
    </w:p>
    <w:p w14:paraId="2836E2EC" w14:textId="77777777" w:rsidR="00D4792D" w:rsidRDefault="00D4792D" w:rsidP="00D4792D">
      <w:pPr>
        <w:ind w:left="425" w:right="-585"/>
        <w:jc w:val="both"/>
      </w:pPr>
    </w:p>
    <w:p w14:paraId="5CAC3B51" w14:textId="77777777" w:rsidR="00D4792D" w:rsidRDefault="00D4792D" w:rsidP="00D4792D">
      <w:pPr>
        <w:ind w:left="425" w:right="-585"/>
        <w:jc w:val="both"/>
      </w:pPr>
      <w:r>
        <w:t>Essa propaganda foi criada para uma campanha de conscientização sobre a violência contra a mulher. As palavras que compõem a imagem indicam que a:</w:t>
      </w:r>
    </w:p>
    <w:p w14:paraId="566C8C7C" w14:textId="77777777" w:rsidR="00D4792D" w:rsidRDefault="00D4792D" w:rsidP="00D4792D">
      <w:pPr>
        <w:ind w:left="425" w:right="-585"/>
        <w:jc w:val="both"/>
      </w:pPr>
    </w:p>
    <w:p w14:paraId="1D5646C4" w14:textId="77777777" w:rsidR="00D4792D" w:rsidRDefault="00D4792D" w:rsidP="00D4792D">
      <w:pPr>
        <w:numPr>
          <w:ilvl w:val="0"/>
          <w:numId w:val="31"/>
        </w:numPr>
        <w:ind w:right="-585"/>
        <w:jc w:val="both"/>
      </w:pPr>
      <w:r>
        <w:t>violência contra a mulher está aumentando.</w:t>
      </w:r>
    </w:p>
    <w:p w14:paraId="11E59F41" w14:textId="77777777" w:rsidR="00D4792D" w:rsidRDefault="00D4792D" w:rsidP="00D4792D">
      <w:pPr>
        <w:numPr>
          <w:ilvl w:val="0"/>
          <w:numId w:val="31"/>
        </w:numPr>
        <w:ind w:right="-585"/>
        <w:jc w:val="both"/>
      </w:pPr>
      <w:r>
        <w:t>agressão à mulher acontece de forma física e verbal.</w:t>
      </w:r>
    </w:p>
    <w:p w14:paraId="311B301E" w14:textId="77777777" w:rsidR="00D4792D" w:rsidRDefault="00D4792D" w:rsidP="00D4792D">
      <w:pPr>
        <w:numPr>
          <w:ilvl w:val="0"/>
          <w:numId w:val="31"/>
        </w:numPr>
        <w:ind w:right="-585"/>
        <w:jc w:val="both"/>
      </w:pPr>
      <w:r>
        <w:t>violência contra a mulher é praticada por homens.</w:t>
      </w:r>
    </w:p>
    <w:p w14:paraId="7B11CEE1" w14:textId="77777777" w:rsidR="00D4792D" w:rsidRDefault="00D4792D" w:rsidP="00D4792D">
      <w:pPr>
        <w:numPr>
          <w:ilvl w:val="0"/>
          <w:numId w:val="31"/>
        </w:numPr>
        <w:ind w:right="-585"/>
        <w:jc w:val="both"/>
      </w:pPr>
      <w:r>
        <w:t>agressão à mulher é um fenômeno mundial.</w:t>
      </w:r>
    </w:p>
    <w:p w14:paraId="753A81B9" w14:textId="77777777" w:rsidR="00D4792D" w:rsidRDefault="00D4792D" w:rsidP="00D4792D">
      <w:pPr>
        <w:numPr>
          <w:ilvl w:val="0"/>
          <w:numId w:val="31"/>
        </w:numPr>
        <w:ind w:right="-585"/>
        <w:jc w:val="both"/>
        <w:sectPr w:rsidR="00D4792D">
          <w:pgSz w:w="11909" w:h="16834"/>
          <w:pgMar w:top="1440" w:right="1440" w:bottom="1440" w:left="0" w:header="720" w:footer="720" w:gutter="0"/>
          <w:cols w:space="720"/>
        </w:sectPr>
      </w:pPr>
      <w:r>
        <w:t>violência contra a mulher ocorre no ambiente doméstico.</w:t>
      </w:r>
    </w:p>
    <w:p w14:paraId="608F9D4D" w14:textId="77777777" w:rsidR="00D4792D" w:rsidRDefault="00D4792D" w:rsidP="00D4792D">
      <w:pPr>
        <w:ind w:left="425" w:right="-585"/>
        <w:jc w:val="both"/>
      </w:pPr>
      <w:r>
        <w:lastRenderedPageBreak/>
        <w:t>Questão enem2016361092e</w:t>
      </w:r>
    </w:p>
    <w:p w14:paraId="00927FFF" w14:textId="77777777" w:rsidR="00D4792D" w:rsidRDefault="00D4792D" w:rsidP="00D4792D">
      <w:pPr>
        <w:ind w:left="425" w:right="-585"/>
        <w:jc w:val="both"/>
      </w:pPr>
    </w:p>
    <w:p w14:paraId="0F451821" w14:textId="77777777" w:rsidR="00D4792D" w:rsidRDefault="00D4792D" w:rsidP="00D4792D">
      <w:pPr>
        <w:ind w:left="425" w:right="-585"/>
        <w:jc w:val="both"/>
      </w:pPr>
      <w:r>
        <w:t>Desde Nápoles hasta Johannesburgo, desde Buenos Aires hasta Barcelona, los actos de xenofobia y racismo indican que nos encontramos ante un fenómeno global. Definida por la Real Academia de la Lengua como el “odio, repugnancia y hostilidad a los extranjeros”, la xenofobia va de la mano con los flujos migratorios por razones económicas o ambientales, y el desplazamiento forzado provocado por los conflictos armados internos y las guerras. El otro, el que viste, habla y tiene otra cultura y una religión diferente es visto con sospecha, desconfianza y temor en los países del llamado primer mundo. Los políticos de derecha y los grandes medios “ensalzan lo propio y denigren lo ajeno” contribuyendo a crear un clima de miedo y odio hacia el extraño y desconocido.</w:t>
      </w:r>
    </w:p>
    <w:p w14:paraId="68BB7032" w14:textId="77777777" w:rsidR="00D4792D" w:rsidRDefault="00D4792D" w:rsidP="00D4792D">
      <w:pPr>
        <w:spacing w:line="240" w:lineRule="auto"/>
        <w:ind w:left="5385" w:right="-585"/>
        <w:jc w:val="both"/>
        <w:rPr>
          <w:sz w:val="20"/>
          <w:szCs w:val="20"/>
        </w:rPr>
      </w:pPr>
      <w:r>
        <w:rPr>
          <w:sz w:val="20"/>
          <w:szCs w:val="20"/>
        </w:rPr>
        <w:t>TAMAYO, G. E. Disponível em: www.alainet.org. Acesso em: 23 fev. 2012.</w:t>
      </w:r>
    </w:p>
    <w:p w14:paraId="79CC1B12" w14:textId="77777777" w:rsidR="00D4792D" w:rsidRDefault="00D4792D" w:rsidP="00D4792D">
      <w:pPr>
        <w:ind w:left="425" w:right="-585"/>
        <w:jc w:val="both"/>
      </w:pPr>
    </w:p>
    <w:p w14:paraId="26376F16" w14:textId="77777777" w:rsidR="00D4792D" w:rsidRDefault="00D4792D" w:rsidP="00D4792D">
      <w:pPr>
        <w:ind w:left="425" w:right="-585"/>
        <w:jc w:val="both"/>
      </w:pPr>
      <w:r>
        <w:t>No texto, a relação entre o fenômeno discriminatório e a postura de políticos de direita e de grandes meios de comunicação tem a função de:</w:t>
      </w:r>
    </w:p>
    <w:p w14:paraId="37AD680C" w14:textId="77777777" w:rsidR="00D4792D" w:rsidRDefault="00D4792D" w:rsidP="00D4792D">
      <w:pPr>
        <w:ind w:left="425" w:right="-585"/>
        <w:jc w:val="both"/>
      </w:pPr>
    </w:p>
    <w:p w14:paraId="127D7206" w14:textId="77777777" w:rsidR="00D4792D" w:rsidRDefault="00D4792D" w:rsidP="00D4792D">
      <w:pPr>
        <w:numPr>
          <w:ilvl w:val="0"/>
          <w:numId w:val="183"/>
        </w:numPr>
        <w:ind w:right="-585"/>
        <w:jc w:val="both"/>
      </w:pPr>
      <w:r>
        <w:t>denunciar as práticas que encobrem as diferenças.</w:t>
      </w:r>
    </w:p>
    <w:p w14:paraId="718C059A" w14:textId="77777777" w:rsidR="00D4792D" w:rsidRDefault="00D4792D" w:rsidP="00D4792D">
      <w:pPr>
        <w:numPr>
          <w:ilvl w:val="0"/>
          <w:numId w:val="183"/>
        </w:numPr>
        <w:ind w:right="-585"/>
        <w:jc w:val="both"/>
      </w:pPr>
      <w:r>
        <w:t>tomar públicas as razões econômicas da xenofobia.</w:t>
      </w:r>
    </w:p>
    <w:p w14:paraId="23BFD258" w14:textId="77777777" w:rsidR="00D4792D" w:rsidRDefault="00D4792D" w:rsidP="00D4792D">
      <w:pPr>
        <w:numPr>
          <w:ilvl w:val="0"/>
          <w:numId w:val="183"/>
        </w:numPr>
        <w:ind w:right="-585"/>
        <w:jc w:val="both"/>
      </w:pPr>
      <w:r>
        <w:t>criticar aqueles que favorecem a aparição do medo.</w:t>
      </w:r>
    </w:p>
    <w:p w14:paraId="10F534F1" w14:textId="77777777" w:rsidR="00D4792D" w:rsidRDefault="00D4792D" w:rsidP="00D4792D">
      <w:pPr>
        <w:numPr>
          <w:ilvl w:val="0"/>
          <w:numId w:val="183"/>
        </w:numPr>
        <w:ind w:right="-585"/>
        <w:jc w:val="both"/>
      </w:pPr>
      <w:r>
        <w:t>reclamar das atitudes tomadas pelos países desenvolvidos.</w:t>
      </w:r>
    </w:p>
    <w:p w14:paraId="29FCB328" w14:textId="77777777" w:rsidR="00D4792D" w:rsidRDefault="00D4792D" w:rsidP="00D4792D">
      <w:pPr>
        <w:numPr>
          <w:ilvl w:val="0"/>
          <w:numId w:val="183"/>
        </w:numPr>
        <w:ind w:right="-585"/>
        <w:jc w:val="both"/>
        <w:sectPr w:rsidR="00D4792D">
          <w:pgSz w:w="11909" w:h="16834"/>
          <w:pgMar w:top="1440" w:right="1440" w:bottom="1440" w:left="0" w:header="720" w:footer="720" w:gutter="0"/>
          <w:cols w:space="720"/>
        </w:sectPr>
      </w:pPr>
      <w:r>
        <w:t>apontar as causas que determinam os fluxos migratórios.</w:t>
      </w:r>
    </w:p>
    <w:p w14:paraId="5E71C272" w14:textId="77777777" w:rsidR="00D4792D" w:rsidRDefault="00D4792D" w:rsidP="00D4792D">
      <w:pPr>
        <w:ind w:left="425" w:right="-585"/>
        <w:jc w:val="both"/>
      </w:pPr>
      <w:r>
        <w:lastRenderedPageBreak/>
        <w:t>Questão enem2016361093e</w:t>
      </w:r>
    </w:p>
    <w:p w14:paraId="4D3D831A" w14:textId="77777777" w:rsidR="00D4792D" w:rsidRDefault="00D4792D" w:rsidP="00D4792D">
      <w:pPr>
        <w:ind w:left="425" w:right="-585"/>
        <w:jc w:val="both"/>
      </w:pPr>
    </w:p>
    <w:p w14:paraId="4BDB67AB" w14:textId="77777777" w:rsidR="00D4792D" w:rsidRDefault="00D4792D" w:rsidP="00D4792D">
      <w:pPr>
        <w:ind w:left="425" w:right="-585"/>
        <w:jc w:val="both"/>
        <w:rPr>
          <w:b/>
        </w:rPr>
      </w:pPr>
      <w:r>
        <w:rPr>
          <w:b/>
        </w:rPr>
        <w:t>Canción con todos</w:t>
      </w:r>
    </w:p>
    <w:p w14:paraId="3B24E230" w14:textId="77777777" w:rsidR="00D4792D" w:rsidRDefault="00D4792D" w:rsidP="00D4792D">
      <w:pPr>
        <w:ind w:left="425" w:right="-585"/>
        <w:jc w:val="both"/>
        <w:rPr>
          <w:b/>
        </w:rPr>
      </w:pPr>
    </w:p>
    <w:p w14:paraId="110627D4" w14:textId="77777777" w:rsidR="00D4792D" w:rsidRDefault="00D4792D" w:rsidP="00D4792D">
      <w:pPr>
        <w:ind w:left="425" w:right="-585"/>
        <w:jc w:val="both"/>
      </w:pPr>
      <w:r>
        <w:t>Salgo a caminar</w:t>
      </w:r>
    </w:p>
    <w:p w14:paraId="3432A212" w14:textId="77777777" w:rsidR="00D4792D" w:rsidRDefault="00D4792D" w:rsidP="00D4792D">
      <w:pPr>
        <w:ind w:left="425" w:right="-585"/>
        <w:jc w:val="both"/>
      </w:pPr>
      <w:r>
        <w:t>Por la cintura cósmica del sur</w:t>
      </w:r>
    </w:p>
    <w:p w14:paraId="15804CE8" w14:textId="77777777" w:rsidR="00D4792D" w:rsidRDefault="00D4792D" w:rsidP="00D4792D">
      <w:pPr>
        <w:ind w:left="425" w:right="-585"/>
        <w:jc w:val="both"/>
      </w:pPr>
      <w:r>
        <w:t>Piso en la región</w:t>
      </w:r>
    </w:p>
    <w:p w14:paraId="761314E1" w14:textId="77777777" w:rsidR="00D4792D" w:rsidRDefault="00D4792D" w:rsidP="00D4792D">
      <w:pPr>
        <w:ind w:left="425" w:right="-585"/>
        <w:jc w:val="both"/>
      </w:pPr>
      <w:r>
        <w:t>Más vegetal del tiempo y de la luz</w:t>
      </w:r>
    </w:p>
    <w:p w14:paraId="5514E935" w14:textId="77777777" w:rsidR="00D4792D" w:rsidRDefault="00D4792D" w:rsidP="00D4792D">
      <w:pPr>
        <w:ind w:left="425" w:right="-585"/>
        <w:jc w:val="both"/>
      </w:pPr>
      <w:r>
        <w:t>Siento al caminar</w:t>
      </w:r>
    </w:p>
    <w:p w14:paraId="1E437EA2" w14:textId="77777777" w:rsidR="00D4792D" w:rsidRDefault="00D4792D" w:rsidP="00D4792D">
      <w:pPr>
        <w:ind w:left="425" w:right="-585"/>
        <w:jc w:val="both"/>
      </w:pPr>
      <w:r>
        <w:t>Toda la piel de América en mi piel</w:t>
      </w:r>
    </w:p>
    <w:p w14:paraId="1E5DC14E" w14:textId="77777777" w:rsidR="00D4792D" w:rsidRDefault="00D4792D" w:rsidP="00D4792D">
      <w:pPr>
        <w:ind w:left="425" w:right="-585"/>
        <w:jc w:val="both"/>
      </w:pPr>
      <w:r>
        <w:t>Y anda en mi sangre un río</w:t>
      </w:r>
    </w:p>
    <w:p w14:paraId="0DCD8682" w14:textId="77777777" w:rsidR="00D4792D" w:rsidRDefault="00D4792D" w:rsidP="00D4792D">
      <w:pPr>
        <w:ind w:left="425" w:right="-585"/>
        <w:jc w:val="both"/>
      </w:pPr>
      <w:r>
        <w:t>Que libera en mi voz</w:t>
      </w:r>
    </w:p>
    <w:p w14:paraId="20ADF368" w14:textId="77777777" w:rsidR="00D4792D" w:rsidRDefault="00D4792D" w:rsidP="00D4792D">
      <w:pPr>
        <w:ind w:left="425" w:right="-585"/>
        <w:jc w:val="both"/>
      </w:pPr>
      <w:r>
        <w:t>Su caudal.</w:t>
      </w:r>
    </w:p>
    <w:p w14:paraId="4C5FAFE0" w14:textId="77777777" w:rsidR="00D4792D" w:rsidRDefault="00D4792D" w:rsidP="00D4792D">
      <w:pPr>
        <w:ind w:left="425" w:right="-585"/>
        <w:jc w:val="both"/>
      </w:pPr>
    </w:p>
    <w:p w14:paraId="0DEB0F14" w14:textId="77777777" w:rsidR="00D4792D" w:rsidRDefault="00D4792D" w:rsidP="00D4792D">
      <w:pPr>
        <w:ind w:left="425" w:right="-585"/>
        <w:jc w:val="both"/>
      </w:pPr>
      <w:r>
        <w:t>Sol de alto Perú</w:t>
      </w:r>
    </w:p>
    <w:p w14:paraId="0DAE188F" w14:textId="77777777" w:rsidR="00D4792D" w:rsidRDefault="00D4792D" w:rsidP="00D4792D">
      <w:pPr>
        <w:ind w:left="425" w:right="-585"/>
        <w:jc w:val="both"/>
      </w:pPr>
      <w:r>
        <w:t>Rostro Bolivia, estaño y soledad</w:t>
      </w:r>
    </w:p>
    <w:p w14:paraId="6AF0D274" w14:textId="77777777" w:rsidR="00D4792D" w:rsidRDefault="00D4792D" w:rsidP="00D4792D">
      <w:pPr>
        <w:ind w:left="425" w:right="-585"/>
        <w:jc w:val="both"/>
      </w:pPr>
      <w:r>
        <w:t>Un verde Brasil besa a mi Chile</w:t>
      </w:r>
    </w:p>
    <w:p w14:paraId="33C6A84C" w14:textId="77777777" w:rsidR="00D4792D" w:rsidRDefault="00D4792D" w:rsidP="00D4792D">
      <w:pPr>
        <w:ind w:left="425" w:right="-585"/>
        <w:jc w:val="both"/>
      </w:pPr>
      <w:r>
        <w:t>Cobre y mineral</w:t>
      </w:r>
    </w:p>
    <w:p w14:paraId="673344B2" w14:textId="77777777" w:rsidR="00D4792D" w:rsidRDefault="00D4792D" w:rsidP="00D4792D">
      <w:pPr>
        <w:ind w:left="425" w:right="-585"/>
        <w:jc w:val="both"/>
      </w:pPr>
      <w:r>
        <w:t>Subo desde el sur</w:t>
      </w:r>
    </w:p>
    <w:p w14:paraId="34DF5FBE" w14:textId="77777777" w:rsidR="00D4792D" w:rsidRDefault="00D4792D" w:rsidP="00D4792D">
      <w:pPr>
        <w:ind w:left="425" w:right="-585"/>
        <w:jc w:val="both"/>
      </w:pPr>
      <w:r>
        <w:t>Hacia la entraña América y total</w:t>
      </w:r>
    </w:p>
    <w:p w14:paraId="7868D842" w14:textId="77777777" w:rsidR="00D4792D" w:rsidRDefault="00D4792D" w:rsidP="00D4792D">
      <w:pPr>
        <w:ind w:left="425" w:right="-585"/>
        <w:jc w:val="both"/>
      </w:pPr>
      <w:r>
        <w:t>Pura raíz de un grito</w:t>
      </w:r>
    </w:p>
    <w:p w14:paraId="693D4CD1" w14:textId="77777777" w:rsidR="00D4792D" w:rsidRDefault="00D4792D" w:rsidP="00D4792D">
      <w:pPr>
        <w:ind w:left="425" w:right="-585"/>
        <w:jc w:val="both"/>
      </w:pPr>
      <w:r>
        <w:t>Destinado a crecer</w:t>
      </w:r>
    </w:p>
    <w:p w14:paraId="6FB8DD0B" w14:textId="77777777" w:rsidR="00D4792D" w:rsidRDefault="00D4792D" w:rsidP="00D4792D">
      <w:pPr>
        <w:ind w:left="425" w:right="-585"/>
        <w:jc w:val="both"/>
      </w:pPr>
      <w:r>
        <w:t>Y a estallar.</w:t>
      </w:r>
    </w:p>
    <w:p w14:paraId="2204D726" w14:textId="77777777" w:rsidR="00D4792D" w:rsidRDefault="00D4792D" w:rsidP="00D4792D">
      <w:pPr>
        <w:ind w:left="425" w:right="-585"/>
        <w:jc w:val="both"/>
      </w:pPr>
    </w:p>
    <w:p w14:paraId="2EBE92DD" w14:textId="77777777" w:rsidR="00D4792D" w:rsidRDefault="00D4792D" w:rsidP="00D4792D">
      <w:pPr>
        <w:ind w:left="425" w:right="-585"/>
        <w:jc w:val="both"/>
      </w:pPr>
      <w:r>
        <w:t>Todas las voces, todas</w:t>
      </w:r>
    </w:p>
    <w:p w14:paraId="6014FBC1" w14:textId="77777777" w:rsidR="00D4792D" w:rsidRDefault="00D4792D" w:rsidP="00D4792D">
      <w:pPr>
        <w:ind w:left="425" w:right="-585"/>
        <w:jc w:val="both"/>
      </w:pPr>
      <w:r>
        <w:t>Todas las manos, todas</w:t>
      </w:r>
    </w:p>
    <w:p w14:paraId="200B024B" w14:textId="77777777" w:rsidR="00D4792D" w:rsidRDefault="00D4792D" w:rsidP="00D4792D">
      <w:pPr>
        <w:ind w:left="425" w:right="-585"/>
        <w:jc w:val="both"/>
      </w:pPr>
      <w:r>
        <w:t>Toda la sangre puede</w:t>
      </w:r>
    </w:p>
    <w:p w14:paraId="6163AF4A" w14:textId="77777777" w:rsidR="00D4792D" w:rsidRDefault="00D4792D" w:rsidP="00D4792D">
      <w:pPr>
        <w:ind w:left="425" w:right="-585"/>
        <w:jc w:val="both"/>
      </w:pPr>
      <w:r>
        <w:t>Ser canción en el viento.</w:t>
      </w:r>
    </w:p>
    <w:p w14:paraId="4848A4FD" w14:textId="77777777" w:rsidR="00D4792D" w:rsidRDefault="00D4792D" w:rsidP="00D4792D">
      <w:pPr>
        <w:ind w:left="425" w:right="-585"/>
        <w:jc w:val="both"/>
      </w:pPr>
    </w:p>
    <w:p w14:paraId="25EE6876" w14:textId="77777777" w:rsidR="00D4792D" w:rsidRDefault="00D4792D" w:rsidP="00D4792D">
      <w:pPr>
        <w:ind w:left="425" w:right="-585"/>
        <w:jc w:val="both"/>
      </w:pPr>
      <w:r>
        <w:t>¡Canta conmigo, canta</w:t>
      </w:r>
    </w:p>
    <w:p w14:paraId="462A3595" w14:textId="77777777" w:rsidR="00D4792D" w:rsidRDefault="00D4792D" w:rsidP="00D4792D">
      <w:pPr>
        <w:ind w:left="425" w:right="-585"/>
        <w:jc w:val="both"/>
      </w:pPr>
      <w:r>
        <w:t>Hermano americano</w:t>
      </w:r>
    </w:p>
    <w:p w14:paraId="5C56703E" w14:textId="77777777" w:rsidR="00D4792D" w:rsidRDefault="00D4792D" w:rsidP="00D4792D">
      <w:pPr>
        <w:ind w:left="425" w:right="-585"/>
        <w:jc w:val="both"/>
      </w:pPr>
      <w:r>
        <w:t>Libera tu esperanza</w:t>
      </w:r>
    </w:p>
    <w:p w14:paraId="7B1CCF90" w14:textId="77777777" w:rsidR="00D4792D" w:rsidRDefault="00D4792D" w:rsidP="00D4792D">
      <w:pPr>
        <w:ind w:left="425" w:right="-585"/>
        <w:jc w:val="both"/>
      </w:pPr>
      <w:r>
        <w:t>Con un grito en la voz!</w:t>
      </w:r>
    </w:p>
    <w:p w14:paraId="1B53CDBD" w14:textId="77777777" w:rsidR="00D4792D" w:rsidRDefault="00D4792D" w:rsidP="00D4792D">
      <w:pPr>
        <w:spacing w:line="240" w:lineRule="auto"/>
        <w:ind w:left="5385" w:right="-585"/>
        <w:jc w:val="both"/>
        <w:rPr>
          <w:sz w:val="20"/>
          <w:szCs w:val="20"/>
        </w:rPr>
      </w:pPr>
      <w:r>
        <w:rPr>
          <w:sz w:val="20"/>
          <w:szCs w:val="20"/>
        </w:rPr>
        <w:t>GÓMEZ, A. T. Mercedes Sosa: 30 anos. Buenos Aires: Polygram, 1994.</w:t>
      </w:r>
    </w:p>
    <w:p w14:paraId="79087A0A" w14:textId="77777777" w:rsidR="00D4792D" w:rsidRDefault="00D4792D" w:rsidP="00D4792D">
      <w:pPr>
        <w:ind w:left="425" w:right="-585"/>
        <w:jc w:val="both"/>
      </w:pPr>
    </w:p>
    <w:p w14:paraId="553EBC2E" w14:textId="77777777" w:rsidR="00D4792D" w:rsidRDefault="00D4792D" w:rsidP="00D4792D">
      <w:pPr>
        <w:ind w:left="425" w:right="-585"/>
        <w:jc w:val="both"/>
      </w:pPr>
      <w:r>
        <w:rPr>
          <w:i/>
        </w:rPr>
        <w:t>Canción con todos</w:t>
      </w:r>
      <w:r>
        <w:t xml:space="preserve"> é uma canção latino-americana muito difundida e consagrada pela voz da cantora argentina Mercedes Sosa. Com relação à América Latina, seus versos expressam:</w:t>
      </w:r>
    </w:p>
    <w:p w14:paraId="62C615F0" w14:textId="77777777" w:rsidR="00D4792D" w:rsidRDefault="00D4792D" w:rsidP="00D4792D">
      <w:pPr>
        <w:ind w:left="425" w:right="-585"/>
        <w:jc w:val="both"/>
      </w:pPr>
    </w:p>
    <w:p w14:paraId="6444813C" w14:textId="77777777" w:rsidR="00D4792D" w:rsidRDefault="00D4792D" w:rsidP="00D4792D">
      <w:pPr>
        <w:numPr>
          <w:ilvl w:val="0"/>
          <w:numId w:val="198"/>
        </w:numPr>
        <w:ind w:right="-585"/>
        <w:jc w:val="both"/>
      </w:pPr>
      <w:r>
        <w:t>desejo de integração entre os povos.</w:t>
      </w:r>
    </w:p>
    <w:p w14:paraId="331ECDF6" w14:textId="77777777" w:rsidR="00D4792D" w:rsidRDefault="00D4792D" w:rsidP="00D4792D">
      <w:pPr>
        <w:numPr>
          <w:ilvl w:val="0"/>
          <w:numId w:val="198"/>
        </w:numPr>
        <w:ind w:right="-585"/>
        <w:jc w:val="both"/>
      </w:pPr>
      <w:r>
        <w:t>entusiasmo por caminhar pela região.</w:t>
      </w:r>
    </w:p>
    <w:p w14:paraId="3FD0372D" w14:textId="77777777" w:rsidR="00D4792D" w:rsidRDefault="00D4792D" w:rsidP="00D4792D">
      <w:pPr>
        <w:numPr>
          <w:ilvl w:val="0"/>
          <w:numId w:val="198"/>
        </w:numPr>
        <w:ind w:right="-585"/>
        <w:jc w:val="both"/>
      </w:pPr>
      <w:r>
        <w:t>valorização dos recursos naturais.</w:t>
      </w:r>
    </w:p>
    <w:p w14:paraId="31E186E6" w14:textId="77777777" w:rsidR="00D4792D" w:rsidRDefault="00D4792D" w:rsidP="00D4792D">
      <w:pPr>
        <w:numPr>
          <w:ilvl w:val="0"/>
          <w:numId w:val="198"/>
        </w:numPr>
        <w:ind w:right="-585"/>
        <w:jc w:val="both"/>
      </w:pPr>
      <w:r>
        <w:t>esforço para libertar os oprimidos.</w:t>
      </w:r>
    </w:p>
    <w:p w14:paraId="3400FF52" w14:textId="77777777" w:rsidR="00D4792D" w:rsidRDefault="00D4792D" w:rsidP="00D4792D">
      <w:pPr>
        <w:numPr>
          <w:ilvl w:val="0"/>
          <w:numId w:val="198"/>
        </w:numPr>
        <w:ind w:right="-585"/>
        <w:jc w:val="both"/>
        <w:sectPr w:rsidR="00D4792D">
          <w:pgSz w:w="11909" w:h="16834"/>
          <w:pgMar w:top="1440" w:right="1440" w:bottom="1440" w:left="0" w:header="720" w:footer="720" w:gutter="0"/>
          <w:cols w:space="720"/>
        </w:sectPr>
      </w:pPr>
      <w:r>
        <w:t>vontade de cantar os tipos humanos.</w:t>
      </w:r>
    </w:p>
    <w:p w14:paraId="254FB77F" w14:textId="77777777" w:rsidR="00D4792D" w:rsidRDefault="00D4792D" w:rsidP="00D4792D">
      <w:pPr>
        <w:ind w:left="425" w:right="-585"/>
        <w:jc w:val="both"/>
      </w:pPr>
      <w:r>
        <w:lastRenderedPageBreak/>
        <w:t>Questão enem2016361094e</w:t>
      </w:r>
    </w:p>
    <w:p w14:paraId="7E3F3A48" w14:textId="77777777" w:rsidR="00D4792D" w:rsidRDefault="00D4792D" w:rsidP="00D4792D">
      <w:pPr>
        <w:ind w:left="425" w:right="-585"/>
        <w:jc w:val="both"/>
      </w:pPr>
    </w:p>
    <w:p w14:paraId="5AABD05E" w14:textId="77777777" w:rsidR="00D4792D" w:rsidRDefault="00D4792D" w:rsidP="00D4792D">
      <w:pPr>
        <w:ind w:left="425" w:right="-585"/>
        <w:jc w:val="both"/>
      </w:pPr>
      <w:r>
        <w:t>Ante las situaciones adversas algunas personas sufren secuelas a lo largo de toda la vida. Otras, la mayoría, se sobreponen y la intensidad de las emociones negativas van decreciendo con el tiempo y se adaptan a la nueva situación.</w:t>
      </w:r>
    </w:p>
    <w:p w14:paraId="0C659BDD" w14:textId="77777777" w:rsidR="00D4792D" w:rsidRDefault="00D4792D" w:rsidP="00D4792D">
      <w:pPr>
        <w:ind w:left="425" w:right="-585"/>
        <w:jc w:val="both"/>
      </w:pPr>
      <w:r>
        <w:t>Hay un tercer grupo de personas a las cuales la vivência del trauma las hace crecer personalmente y sus vidas adquieren un nuevo sentido y salen fortalecidas.</w:t>
      </w:r>
    </w:p>
    <w:p w14:paraId="31192E79" w14:textId="77777777" w:rsidR="00D4792D" w:rsidRDefault="00D4792D" w:rsidP="00D4792D">
      <w:pPr>
        <w:ind w:left="425" w:right="-585"/>
        <w:jc w:val="both"/>
      </w:pPr>
      <w:r>
        <w:t xml:space="preserve">Investigadores de la Unidad de Psicología Básica de la Universidad Autónoma de Barcelona (UAB) han analizado las respuestas de 254 estudiantes de la Facultad de Psicología en diferentes cuestionarios para evaluar su nivel de satisfacción con la vida y encontrar relaciones con su resiliencia y con la capacidad de reparación emocional, uno de los componentes de la inteligencia emocional, que consiste en la habilidad de controlar las propias emociones y las de los demás. </w:t>
      </w:r>
    </w:p>
    <w:p w14:paraId="2E18B2D9" w14:textId="77777777" w:rsidR="00D4792D" w:rsidRDefault="00D4792D" w:rsidP="00D4792D">
      <w:pPr>
        <w:ind w:left="425" w:right="-585"/>
        <w:jc w:val="both"/>
      </w:pPr>
      <w:r>
        <w:t>“Algunas de las características de las personas resilientes pueden ser entrenadas y mejoradas, como la autoestima y la regulación de las propias emociones. Con este aprendizaje se podría dotar de recursos a las personas para facilitar su adaptación y mejorar su calidad de vida”, explica Joaquín T. Limonero, profesor del Grupo de Investigación en Estrés y Salud de la UAB y coordinador del estúdio.</w:t>
      </w:r>
    </w:p>
    <w:p w14:paraId="0491EEF9" w14:textId="77777777" w:rsidR="00D4792D" w:rsidRDefault="00D4792D" w:rsidP="00D4792D">
      <w:pPr>
        <w:spacing w:line="240" w:lineRule="auto"/>
        <w:ind w:left="5385" w:right="-585"/>
        <w:jc w:val="both"/>
        <w:rPr>
          <w:sz w:val="20"/>
          <w:szCs w:val="20"/>
        </w:rPr>
      </w:pPr>
      <w:r>
        <w:rPr>
          <w:sz w:val="20"/>
          <w:szCs w:val="20"/>
        </w:rPr>
        <w:t>Disponível em: www.tendencias21 .net. Acesso em: 28 jul. 2012 (adaptado).</w:t>
      </w:r>
    </w:p>
    <w:p w14:paraId="6D898C83" w14:textId="77777777" w:rsidR="00D4792D" w:rsidRDefault="00D4792D" w:rsidP="00D4792D">
      <w:pPr>
        <w:ind w:left="425" w:right="-585"/>
        <w:jc w:val="both"/>
      </w:pPr>
    </w:p>
    <w:p w14:paraId="50E0776C" w14:textId="77777777" w:rsidR="00D4792D" w:rsidRDefault="00D4792D" w:rsidP="00D4792D">
      <w:pPr>
        <w:ind w:left="425" w:right="-585"/>
        <w:jc w:val="both"/>
      </w:pPr>
      <w:r>
        <w:t>A reportagem cita uma pesquisa que tem como tema o comportamento das pessoas diante das adversidades. De acordo com o texto, um dos objetivos da investigação com os alunos da Faculdade de Psicologia é:</w:t>
      </w:r>
    </w:p>
    <w:p w14:paraId="4E52518F" w14:textId="77777777" w:rsidR="00D4792D" w:rsidRDefault="00D4792D" w:rsidP="00D4792D">
      <w:pPr>
        <w:ind w:left="425" w:right="-585"/>
        <w:jc w:val="both"/>
      </w:pPr>
    </w:p>
    <w:p w14:paraId="470FC74C" w14:textId="77777777" w:rsidR="00D4792D" w:rsidRDefault="00D4792D" w:rsidP="00D4792D">
      <w:pPr>
        <w:numPr>
          <w:ilvl w:val="0"/>
          <w:numId w:val="298"/>
        </w:numPr>
        <w:ind w:right="-585"/>
        <w:jc w:val="both"/>
      </w:pPr>
      <w:r>
        <w:t>entender de que forma os traumas sofridos servem de suporte para a resolução dos problemas que surgirão ao longo da vida.</w:t>
      </w:r>
    </w:p>
    <w:p w14:paraId="435D7B1C" w14:textId="77777777" w:rsidR="00D4792D" w:rsidRDefault="00D4792D" w:rsidP="00D4792D">
      <w:pPr>
        <w:numPr>
          <w:ilvl w:val="0"/>
          <w:numId w:val="298"/>
        </w:numPr>
        <w:ind w:right="-585"/>
        <w:jc w:val="both"/>
      </w:pPr>
      <w:r>
        <w:t>compreender como a adaptação das emoções negativas contribui para o desenvolvimento da inteligência emocional.</w:t>
      </w:r>
    </w:p>
    <w:p w14:paraId="7448CC77" w14:textId="77777777" w:rsidR="00D4792D" w:rsidRDefault="00D4792D" w:rsidP="00D4792D">
      <w:pPr>
        <w:numPr>
          <w:ilvl w:val="0"/>
          <w:numId w:val="298"/>
        </w:numPr>
        <w:ind w:right="-585"/>
        <w:jc w:val="both"/>
      </w:pPr>
      <w:r>
        <w:t>analisar os vínculos entre a satisfação existencial, a flexibilidade e a habilidade de recuperar-se emocionalmente.</w:t>
      </w:r>
    </w:p>
    <w:p w14:paraId="27D8F5A1" w14:textId="77777777" w:rsidR="00D4792D" w:rsidRDefault="00D4792D" w:rsidP="00D4792D">
      <w:pPr>
        <w:numPr>
          <w:ilvl w:val="0"/>
          <w:numId w:val="298"/>
        </w:numPr>
        <w:ind w:right="-585"/>
        <w:jc w:val="both"/>
      </w:pPr>
      <w:r>
        <w:t>verificar de que forma as pessoas exercitam e melhoram a autoestima e o controle das emoções.</w:t>
      </w:r>
    </w:p>
    <w:p w14:paraId="4953F9D4" w14:textId="77777777" w:rsidR="00D4792D" w:rsidRDefault="00D4792D" w:rsidP="00D4792D">
      <w:pPr>
        <w:numPr>
          <w:ilvl w:val="0"/>
          <w:numId w:val="298"/>
        </w:numPr>
        <w:ind w:right="-585"/>
        <w:jc w:val="both"/>
        <w:sectPr w:rsidR="00D4792D">
          <w:pgSz w:w="11909" w:h="16834"/>
          <w:pgMar w:top="1440" w:right="1440" w:bottom="1440" w:left="0" w:header="720" w:footer="720" w:gutter="0"/>
          <w:cols w:space="720"/>
        </w:sectPr>
      </w:pPr>
      <w:r>
        <w:t>sistematizar maneiras de dotar as pessoas de recursos para lidar com as emoções próprias e alheias.</w:t>
      </w:r>
    </w:p>
    <w:p w14:paraId="35A419C6" w14:textId="77777777" w:rsidR="00D4792D" w:rsidRDefault="00D4792D" w:rsidP="00D4792D">
      <w:pPr>
        <w:ind w:left="425" w:right="-585"/>
        <w:jc w:val="both"/>
      </w:pPr>
      <w:r>
        <w:lastRenderedPageBreak/>
        <w:t>Questão enem2016361095e</w:t>
      </w:r>
    </w:p>
    <w:p w14:paraId="737DA003" w14:textId="77777777" w:rsidR="00D4792D" w:rsidRDefault="00D4792D" w:rsidP="00D4792D">
      <w:pPr>
        <w:ind w:left="425" w:right="-585"/>
        <w:jc w:val="both"/>
      </w:pPr>
    </w:p>
    <w:p w14:paraId="35708030" w14:textId="77777777" w:rsidR="00D4792D" w:rsidRDefault="00D4792D" w:rsidP="00D4792D">
      <w:pPr>
        <w:ind w:left="425" w:right="-585"/>
        <w:jc w:val="both"/>
      </w:pPr>
      <w:r>
        <w:t>La excelente cosecha literaria latinoamericana de la segunda mitad del siglo XX puede resumirse en unos cuantos nombres: los del colombiano Gabriel García Márquez, el peruano Mario Vargas Llosa, los argentinos Jorge Luis Borges y Julio Cortázar, el cubano Alejo Carpentier, el chileno José Donoso, los mexicanos Octavio Paz y Carlos Fuentes... Hay más escritores dignos de figurar en ese cuadro de honor, por supuesto. Pero en él no podría faltar ninguno de los mencionados. Carlos Fuentes, fallecido ayer a los 83 años en Ciudad de México, se labró a pulso su puesto en él. Novelista, ensayista, dramaturgo, guionista de cine, profesor en las más destacadas universidades americanas y europeas, Fuentes supo reflejar en su obra el espíritu de México, forjado en el mestizaje y en la red de complejidades que comporta. Pero no sólo eso. En todo momento, Fuentes fue un paladín de la libertad, tanto en lo relativo a la imaginación y el talento creativo que impregna sus obras, como en lo referente al compromiso social.</w:t>
      </w:r>
    </w:p>
    <w:p w14:paraId="37F276E6" w14:textId="77777777" w:rsidR="00D4792D" w:rsidRDefault="00D4792D" w:rsidP="00D4792D">
      <w:pPr>
        <w:spacing w:line="240" w:lineRule="auto"/>
        <w:ind w:left="5385" w:right="-585"/>
        <w:jc w:val="both"/>
        <w:rPr>
          <w:sz w:val="20"/>
          <w:szCs w:val="20"/>
        </w:rPr>
      </w:pPr>
      <w:r>
        <w:rPr>
          <w:sz w:val="20"/>
          <w:szCs w:val="20"/>
        </w:rPr>
        <w:t>Disponível em: www.lavanguardia.com. Acesso em: 27 jul. 2012.</w:t>
      </w:r>
    </w:p>
    <w:p w14:paraId="6BC817A4" w14:textId="77777777" w:rsidR="00D4792D" w:rsidRDefault="00D4792D" w:rsidP="00D4792D">
      <w:pPr>
        <w:ind w:left="425" w:right="-585"/>
        <w:jc w:val="both"/>
      </w:pPr>
    </w:p>
    <w:p w14:paraId="763FD05B" w14:textId="77777777" w:rsidR="00D4792D" w:rsidRDefault="00D4792D" w:rsidP="00D4792D">
      <w:pPr>
        <w:ind w:left="425" w:right="-585"/>
        <w:jc w:val="both"/>
      </w:pPr>
      <w:r>
        <w:t>Apesar da proximidade entre as línguas portuguesa e espanhola, muitas expressões não são equivalentes. No texto, a expressão “a pulso” indica que Carlos Fuentes:</w:t>
      </w:r>
    </w:p>
    <w:p w14:paraId="092934EA" w14:textId="77777777" w:rsidR="00D4792D" w:rsidRDefault="00D4792D" w:rsidP="00D4792D">
      <w:pPr>
        <w:ind w:left="425" w:right="-585"/>
        <w:jc w:val="both"/>
      </w:pPr>
    </w:p>
    <w:p w14:paraId="0CDFA03F" w14:textId="77777777" w:rsidR="00D4792D" w:rsidRDefault="00D4792D" w:rsidP="00D4792D">
      <w:pPr>
        <w:numPr>
          <w:ilvl w:val="0"/>
          <w:numId w:val="44"/>
        </w:numPr>
        <w:ind w:right="-585"/>
        <w:jc w:val="both"/>
      </w:pPr>
      <w:r>
        <w:t>trabalhou em suas obras as questões relativas ao contexto social de seu país.</w:t>
      </w:r>
    </w:p>
    <w:p w14:paraId="7A133CF1" w14:textId="77777777" w:rsidR="00D4792D" w:rsidRDefault="00D4792D" w:rsidP="00D4792D">
      <w:pPr>
        <w:numPr>
          <w:ilvl w:val="0"/>
          <w:numId w:val="44"/>
        </w:numPr>
        <w:ind w:right="-585"/>
        <w:jc w:val="both"/>
      </w:pPr>
      <w:r>
        <w:t>escreveu suas principais obras com base no princípio da liberdade de criação.</w:t>
      </w:r>
    </w:p>
    <w:p w14:paraId="4F15E242" w14:textId="77777777" w:rsidR="00D4792D" w:rsidRDefault="00D4792D" w:rsidP="00D4792D">
      <w:pPr>
        <w:numPr>
          <w:ilvl w:val="0"/>
          <w:numId w:val="44"/>
        </w:numPr>
        <w:ind w:right="-585"/>
        <w:jc w:val="both"/>
      </w:pPr>
      <w:r>
        <w:t>integrou o quadro dos escritores latino-americanos mais destacados do século XX.</w:t>
      </w:r>
    </w:p>
    <w:p w14:paraId="1595EFCC" w14:textId="77777777" w:rsidR="00D4792D" w:rsidRDefault="00D4792D" w:rsidP="00D4792D">
      <w:pPr>
        <w:numPr>
          <w:ilvl w:val="0"/>
          <w:numId w:val="44"/>
        </w:numPr>
        <w:ind w:right="-585"/>
        <w:jc w:val="both"/>
      </w:pPr>
      <w:r>
        <w:t>alcançou o devido reconhecimento literário dentro e fora de seu país por mérito próprio.</w:t>
      </w:r>
    </w:p>
    <w:p w14:paraId="341D1537" w14:textId="77777777" w:rsidR="00D4792D" w:rsidRDefault="00D4792D" w:rsidP="00D4792D">
      <w:pPr>
        <w:numPr>
          <w:ilvl w:val="0"/>
          <w:numId w:val="44"/>
        </w:numPr>
        <w:ind w:right="-585"/>
        <w:jc w:val="both"/>
        <w:sectPr w:rsidR="00D4792D">
          <w:pgSz w:w="11909" w:h="16834"/>
          <w:pgMar w:top="1440" w:right="1440" w:bottom="1440" w:left="0" w:header="720" w:footer="720" w:gutter="0"/>
          <w:cols w:space="720"/>
        </w:sectPr>
      </w:pPr>
      <w:r>
        <w:t>tratou em suas obras dos principais assuntos da cultura mexicana do passado e do presente.</w:t>
      </w:r>
    </w:p>
    <w:p w14:paraId="5AC3A9FB" w14:textId="77777777" w:rsidR="00D4792D" w:rsidRDefault="00D4792D" w:rsidP="00D4792D">
      <w:pPr>
        <w:ind w:left="425" w:right="-585"/>
        <w:jc w:val="both"/>
      </w:pPr>
      <w:r>
        <w:lastRenderedPageBreak/>
        <w:t>Questão enem2016361096</w:t>
      </w:r>
    </w:p>
    <w:p w14:paraId="1F5CFB92" w14:textId="77777777" w:rsidR="00D4792D" w:rsidRDefault="00D4792D" w:rsidP="00D4792D">
      <w:pPr>
        <w:ind w:left="425" w:right="-585"/>
        <w:jc w:val="both"/>
      </w:pPr>
    </w:p>
    <w:p w14:paraId="4D2BCD68" w14:textId="77777777" w:rsidR="00D4792D" w:rsidRDefault="00D4792D" w:rsidP="00D4792D">
      <w:pPr>
        <w:ind w:left="425" w:right="-585"/>
        <w:jc w:val="both"/>
        <w:rPr>
          <w:b/>
        </w:rPr>
      </w:pPr>
      <w:r>
        <w:rPr>
          <w:b/>
        </w:rPr>
        <w:t>TEXTO I</w:t>
      </w:r>
    </w:p>
    <w:p w14:paraId="2473DF8E" w14:textId="77777777" w:rsidR="00D4792D" w:rsidRDefault="00D4792D" w:rsidP="00D4792D">
      <w:pPr>
        <w:ind w:left="425" w:right="-585"/>
        <w:jc w:val="both"/>
      </w:pPr>
    </w:p>
    <w:p w14:paraId="0C541D16" w14:textId="77777777" w:rsidR="00D4792D" w:rsidRDefault="00D4792D" w:rsidP="00D4792D">
      <w:pPr>
        <w:ind w:left="425" w:right="-585"/>
        <w:jc w:val="both"/>
      </w:pPr>
      <w:r>
        <w:rPr>
          <w:noProof/>
        </w:rPr>
        <w:drawing>
          <wp:inline distT="114300" distB="114300" distL="114300" distR="114300" wp14:anchorId="7192B78A" wp14:editId="24982152">
            <wp:extent cx="3628000" cy="3694937"/>
            <wp:effectExtent l="0" t="0" r="0" b="0"/>
            <wp:docPr id="32"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27"/>
                    <a:srcRect/>
                    <a:stretch>
                      <a:fillRect/>
                    </a:stretch>
                  </pic:blipFill>
                  <pic:spPr>
                    <a:xfrm>
                      <a:off x="0" y="0"/>
                      <a:ext cx="3628000" cy="3694937"/>
                    </a:xfrm>
                    <a:prstGeom prst="rect">
                      <a:avLst/>
                    </a:prstGeom>
                    <a:ln/>
                  </pic:spPr>
                </pic:pic>
              </a:graphicData>
            </a:graphic>
          </wp:inline>
        </w:drawing>
      </w:r>
    </w:p>
    <w:p w14:paraId="11EC87F2" w14:textId="77777777" w:rsidR="00D4792D" w:rsidRDefault="00D4792D" w:rsidP="00D4792D">
      <w:pPr>
        <w:spacing w:line="240" w:lineRule="auto"/>
        <w:ind w:left="425" w:right="-585"/>
        <w:jc w:val="both"/>
        <w:rPr>
          <w:sz w:val="20"/>
          <w:szCs w:val="20"/>
        </w:rPr>
      </w:pPr>
      <w:r>
        <w:rPr>
          <w:sz w:val="20"/>
          <w:szCs w:val="20"/>
        </w:rPr>
        <w:t>SEVERINI, G. A hieroglífica dinâmica do Bal Tabarin. Óleo sobre tela, 161,6 x 156,2 cm. Museu de Arte Moderna, Nova Iorque, 1912. Disponível em: www.moma.org. Acesso em: 18 maio 2013.</w:t>
      </w:r>
    </w:p>
    <w:p w14:paraId="3A28162C" w14:textId="77777777" w:rsidR="00D4792D" w:rsidRDefault="00D4792D" w:rsidP="00D4792D">
      <w:pPr>
        <w:ind w:left="425" w:right="-585"/>
        <w:jc w:val="both"/>
      </w:pPr>
    </w:p>
    <w:p w14:paraId="2EE765DC" w14:textId="77777777" w:rsidR="00D4792D" w:rsidRDefault="00D4792D" w:rsidP="00D4792D">
      <w:pPr>
        <w:ind w:left="425" w:right="-585"/>
        <w:jc w:val="both"/>
        <w:rPr>
          <w:b/>
        </w:rPr>
      </w:pPr>
      <w:r>
        <w:rPr>
          <w:b/>
        </w:rPr>
        <w:t>TEXTO II</w:t>
      </w:r>
    </w:p>
    <w:p w14:paraId="7E3B7485" w14:textId="77777777" w:rsidR="00D4792D" w:rsidRDefault="00D4792D" w:rsidP="00D4792D">
      <w:pPr>
        <w:ind w:left="425" w:right="-585"/>
        <w:jc w:val="both"/>
      </w:pPr>
    </w:p>
    <w:p w14:paraId="49F21D15" w14:textId="77777777" w:rsidR="00D4792D" w:rsidRDefault="00D4792D" w:rsidP="00D4792D">
      <w:pPr>
        <w:ind w:left="425" w:right="-585"/>
        <w:jc w:val="both"/>
      </w:pPr>
      <w:r>
        <w:t>A existência dos homens criadores modernos é muito mais condensada e mais complicada do que a das pessoas dos séculos precedentes. A coisa representada, por imagem, fica menos fixa, o objeto em si mesmo se expõe menos do que antes. Uma paisagem rasgada por um automóvel, ou por um trem, perde em valor descritivo, mas ganha em valor sintético. O homem moderno registra cem vezes mais impressões do que o artista do século XVIII.</w:t>
      </w:r>
    </w:p>
    <w:p w14:paraId="685297C0" w14:textId="77777777" w:rsidR="00D4792D" w:rsidRDefault="00D4792D" w:rsidP="00D4792D">
      <w:pPr>
        <w:spacing w:line="240" w:lineRule="auto"/>
        <w:ind w:left="5385" w:right="-585"/>
        <w:jc w:val="both"/>
        <w:rPr>
          <w:sz w:val="20"/>
          <w:szCs w:val="20"/>
        </w:rPr>
      </w:pPr>
      <w:r>
        <w:rPr>
          <w:sz w:val="20"/>
          <w:szCs w:val="20"/>
        </w:rPr>
        <w:t>LEGÉR, F. Funções da pintura. São Paulo: Nobel, 1989.</w:t>
      </w:r>
    </w:p>
    <w:p w14:paraId="43949AE2" w14:textId="77777777" w:rsidR="00D4792D" w:rsidRDefault="00D4792D" w:rsidP="00D4792D">
      <w:pPr>
        <w:ind w:left="425" w:right="-585"/>
        <w:jc w:val="both"/>
      </w:pPr>
    </w:p>
    <w:p w14:paraId="3706ACCA" w14:textId="77777777" w:rsidR="00D4792D" w:rsidRDefault="00D4792D" w:rsidP="00D4792D">
      <w:pPr>
        <w:ind w:left="425" w:right="-585"/>
        <w:jc w:val="both"/>
      </w:pPr>
      <w:r>
        <w:t>A vanguarda europeia, evidenciada pela obra e pelo texto, expressa os ideais e a estética do:</w:t>
      </w:r>
    </w:p>
    <w:p w14:paraId="161F8F50" w14:textId="77777777" w:rsidR="00D4792D" w:rsidRDefault="00D4792D" w:rsidP="00D4792D">
      <w:pPr>
        <w:ind w:left="425" w:right="-585"/>
        <w:jc w:val="both"/>
      </w:pPr>
    </w:p>
    <w:p w14:paraId="53C99FF1" w14:textId="77777777" w:rsidR="00D4792D" w:rsidRDefault="00D4792D" w:rsidP="00D4792D">
      <w:pPr>
        <w:numPr>
          <w:ilvl w:val="0"/>
          <w:numId w:val="282"/>
        </w:numPr>
        <w:ind w:right="-585"/>
        <w:jc w:val="both"/>
      </w:pPr>
      <w:r>
        <w:t>Cubismo, que questionava o uso da perspectiva por meio da fragmentação geométrica.</w:t>
      </w:r>
    </w:p>
    <w:p w14:paraId="7909BD02" w14:textId="77777777" w:rsidR="00D4792D" w:rsidRDefault="00D4792D" w:rsidP="00D4792D">
      <w:pPr>
        <w:numPr>
          <w:ilvl w:val="0"/>
          <w:numId w:val="282"/>
        </w:numPr>
        <w:ind w:right="-585"/>
        <w:jc w:val="both"/>
      </w:pPr>
      <w:r>
        <w:t>Expressionismo alemão, que criticava a arte acadêmica, usando a deformação das figuras.</w:t>
      </w:r>
    </w:p>
    <w:p w14:paraId="05A4FB7A" w14:textId="77777777" w:rsidR="00D4792D" w:rsidRDefault="00D4792D" w:rsidP="00D4792D">
      <w:pPr>
        <w:numPr>
          <w:ilvl w:val="0"/>
          <w:numId w:val="282"/>
        </w:numPr>
        <w:ind w:right="-585"/>
        <w:jc w:val="both"/>
      </w:pPr>
      <w:r>
        <w:t>Dadaísmo, que rejeitava a instituição artística, propondo a antiarte.</w:t>
      </w:r>
    </w:p>
    <w:p w14:paraId="255033A4" w14:textId="77777777" w:rsidR="00D4792D" w:rsidRDefault="00D4792D" w:rsidP="00D4792D">
      <w:pPr>
        <w:numPr>
          <w:ilvl w:val="0"/>
          <w:numId w:val="282"/>
        </w:numPr>
        <w:ind w:right="-585"/>
        <w:jc w:val="both"/>
      </w:pPr>
      <w:r>
        <w:t>Futurismo, que propunha uma nova estética, baseada nos valores da vida moderna.</w:t>
      </w:r>
    </w:p>
    <w:p w14:paraId="10D9D686" w14:textId="77777777" w:rsidR="00D4792D" w:rsidRDefault="00D4792D" w:rsidP="00D4792D">
      <w:pPr>
        <w:numPr>
          <w:ilvl w:val="0"/>
          <w:numId w:val="282"/>
        </w:numPr>
        <w:ind w:right="-585"/>
        <w:jc w:val="both"/>
        <w:sectPr w:rsidR="00D4792D">
          <w:pgSz w:w="11909" w:h="16834"/>
          <w:pgMar w:top="1440" w:right="1440" w:bottom="1440" w:left="0" w:header="720" w:footer="720" w:gutter="0"/>
          <w:cols w:space="720"/>
        </w:sectPr>
      </w:pPr>
      <w:r>
        <w:t>Neoplasticismo, que buscava o equilíbrio plástico, com utilização da direção horizontal e vertical.</w:t>
      </w:r>
    </w:p>
    <w:p w14:paraId="10079226" w14:textId="77777777" w:rsidR="00D4792D" w:rsidRDefault="00D4792D" w:rsidP="00D4792D">
      <w:pPr>
        <w:ind w:left="425" w:right="-585"/>
        <w:jc w:val="both"/>
      </w:pPr>
      <w:r>
        <w:lastRenderedPageBreak/>
        <w:t>Questão enem2016361097</w:t>
      </w:r>
    </w:p>
    <w:p w14:paraId="0D7E6984" w14:textId="77777777" w:rsidR="00D4792D" w:rsidRDefault="00D4792D" w:rsidP="00D4792D">
      <w:pPr>
        <w:ind w:left="425" w:right="-585"/>
        <w:jc w:val="both"/>
      </w:pPr>
    </w:p>
    <w:p w14:paraId="45A298C9" w14:textId="77777777" w:rsidR="00D4792D" w:rsidRDefault="00D4792D" w:rsidP="00D4792D">
      <w:pPr>
        <w:ind w:left="425" w:right="-585"/>
        <w:jc w:val="both"/>
      </w:pPr>
      <w:r>
        <w:rPr>
          <w:b/>
        </w:rPr>
        <w:t>Fraudador é preso por emitir atestados com erro de português</w:t>
      </w:r>
    </w:p>
    <w:p w14:paraId="09CC3AD4" w14:textId="77777777" w:rsidR="00D4792D" w:rsidRDefault="00D4792D" w:rsidP="00D4792D">
      <w:pPr>
        <w:ind w:left="425" w:right="-585"/>
        <w:jc w:val="both"/>
      </w:pPr>
      <w:r>
        <w:t>Mais um erro de português leva um criminoso às mãos da polícia. Desde 2003, M.O.P., de 37 anos, administrava a empresa MM, que falsificava boletins de ocorrência, carteiras profissionais e atestados de óbito, tudo para anular multas de trânsito. Amparado pela documentação fajuta de M.O.P., um motorista poderia alegar às Juntas Administrativas de Recursos de Infrações que ultrapassou o limite de velocidade para levar uma parente que passou mal e morreu a caminho do hospital.</w:t>
      </w:r>
    </w:p>
    <w:p w14:paraId="7AF98864" w14:textId="77777777" w:rsidR="00D4792D" w:rsidRDefault="00D4792D" w:rsidP="00D4792D">
      <w:pPr>
        <w:ind w:left="425" w:right="-585"/>
        <w:jc w:val="both"/>
      </w:pPr>
      <w:r>
        <w:t xml:space="preserve">O esquema funcionou até setembro, quando M.O.P. foi indiciado. Atropelara a gramática. Havia emitido, por exemplo, um atestado de abril do ano passado em que estava escrito aneurisma “celebrai” (com I no lugar de r) e “insulficiência” múltipla de órgãos (com um I desnecessário em “insuficiência” — além do fato de a expressão médica adequada ser “falência múltipla de órgãos”). </w:t>
      </w:r>
    </w:p>
    <w:p w14:paraId="51F25911" w14:textId="77777777" w:rsidR="00D4792D" w:rsidRDefault="00D4792D" w:rsidP="00D4792D">
      <w:pPr>
        <w:ind w:left="425" w:right="-585"/>
        <w:jc w:val="both"/>
      </w:pPr>
      <w:r>
        <w:t>M.O.P. foi indiciado pela 2ª Delegacia de Divisão de Crimes de Trânsito. Na casa do acusado, em São Miguel Paulista, zona leste de São Paulo, a polícia encontrou um computador com modelos de documentos.</w:t>
      </w:r>
    </w:p>
    <w:p w14:paraId="594FBB03" w14:textId="77777777" w:rsidR="00D4792D" w:rsidRDefault="00D4792D" w:rsidP="00D4792D">
      <w:pPr>
        <w:spacing w:line="240" w:lineRule="auto"/>
        <w:ind w:left="5385" w:right="-585"/>
        <w:jc w:val="both"/>
        <w:rPr>
          <w:sz w:val="20"/>
          <w:szCs w:val="20"/>
        </w:rPr>
      </w:pPr>
      <w:r>
        <w:rPr>
          <w:sz w:val="20"/>
          <w:szCs w:val="20"/>
        </w:rPr>
        <w:t>Língua Portuguesa, n. 12, set. 2006 (adaptado).</w:t>
      </w:r>
    </w:p>
    <w:p w14:paraId="62C65A20" w14:textId="77777777" w:rsidR="00D4792D" w:rsidRDefault="00D4792D" w:rsidP="00D4792D">
      <w:pPr>
        <w:ind w:left="425" w:right="-585"/>
        <w:jc w:val="both"/>
      </w:pPr>
    </w:p>
    <w:p w14:paraId="6E7C5703" w14:textId="77777777" w:rsidR="00D4792D" w:rsidRDefault="00D4792D" w:rsidP="00D4792D">
      <w:pPr>
        <w:ind w:left="425" w:right="-585"/>
        <w:jc w:val="both"/>
      </w:pPr>
      <w:r>
        <w:t>O texto apresentado trata da prisão de um fraudador que emitia documentos com erros de escrita. Tendo em vista o assunto, a organização, bem como os recursos linguísticos, depreende-se que esse texto é um(a):</w:t>
      </w:r>
    </w:p>
    <w:p w14:paraId="332302AE" w14:textId="77777777" w:rsidR="00D4792D" w:rsidRDefault="00D4792D" w:rsidP="00D4792D">
      <w:pPr>
        <w:ind w:left="425" w:right="-585"/>
        <w:jc w:val="both"/>
      </w:pPr>
    </w:p>
    <w:p w14:paraId="612A98F6" w14:textId="77777777" w:rsidR="00D4792D" w:rsidRDefault="00D4792D" w:rsidP="00D4792D">
      <w:pPr>
        <w:numPr>
          <w:ilvl w:val="0"/>
          <w:numId w:val="22"/>
        </w:numPr>
        <w:ind w:right="-585"/>
        <w:jc w:val="both"/>
      </w:pPr>
      <w:r>
        <w:t>conto, porque discute problemas existenciais e sociais de um fraudador.</w:t>
      </w:r>
    </w:p>
    <w:p w14:paraId="3A3B07B5" w14:textId="77777777" w:rsidR="00D4792D" w:rsidRDefault="00D4792D" w:rsidP="00D4792D">
      <w:pPr>
        <w:numPr>
          <w:ilvl w:val="0"/>
          <w:numId w:val="22"/>
        </w:numPr>
        <w:ind w:right="-585"/>
        <w:jc w:val="both"/>
      </w:pPr>
      <w:r>
        <w:t>notícia, porque relata fatos que resultaram no indiciamento de um fraudador.</w:t>
      </w:r>
    </w:p>
    <w:p w14:paraId="05A38BA4" w14:textId="77777777" w:rsidR="00D4792D" w:rsidRDefault="00D4792D" w:rsidP="00D4792D">
      <w:pPr>
        <w:numPr>
          <w:ilvl w:val="0"/>
          <w:numId w:val="22"/>
        </w:numPr>
        <w:ind w:right="-585"/>
        <w:jc w:val="both"/>
      </w:pPr>
      <w:r>
        <w:t>crônica, porque narra o imprevisto que levou a polícia a prender um fraudador.</w:t>
      </w:r>
    </w:p>
    <w:p w14:paraId="6E30C0BB" w14:textId="77777777" w:rsidR="00D4792D" w:rsidRDefault="00D4792D" w:rsidP="00D4792D">
      <w:pPr>
        <w:numPr>
          <w:ilvl w:val="0"/>
          <w:numId w:val="22"/>
        </w:numPr>
        <w:ind w:right="-585"/>
        <w:jc w:val="both"/>
      </w:pPr>
      <w:r>
        <w:t>editorial, porque opina sobre aspectos linguísticos dos documentos redigidos por um fraudador.</w:t>
      </w:r>
    </w:p>
    <w:p w14:paraId="5F5EC1F0" w14:textId="77777777" w:rsidR="00D4792D" w:rsidRDefault="00D4792D" w:rsidP="00D4792D">
      <w:pPr>
        <w:numPr>
          <w:ilvl w:val="0"/>
          <w:numId w:val="22"/>
        </w:numPr>
        <w:ind w:right="-585"/>
        <w:jc w:val="both"/>
        <w:sectPr w:rsidR="00D4792D">
          <w:pgSz w:w="11909" w:h="16834"/>
          <w:pgMar w:top="1440" w:right="1440" w:bottom="1440" w:left="0" w:header="720" w:footer="720" w:gutter="0"/>
          <w:cols w:space="720"/>
        </w:sectPr>
      </w:pPr>
      <w:r>
        <w:t>piada, porque narra o fato engraçado de um fraudador descoberto pela polícia por causa de erros de grafia.</w:t>
      </w:r>
    </w:p>
    <w:p w14:paraId="514305B4" w14:textId="77777777" w:rsidR="00D4792D" w:rsidRDefault="00D4792D" w:rsidP="00D4792D">
      <w:pPr>
        <w:ind w:left="425" w:right="-585"/>
        <w:jc w:val="both"/>
      </w:pPr>
      <w:r>
        <w:lastRenderedPageBreak/>
        <w:t>Questão enem2016361098</w:t>
      </w:r>
    </w:p>
    <w:p w14:paraId="133EAB5A" w14:textId="77777777" w:rsidR="00D4792D" w:rsidRDefault="00D4792D" w:rsidP="00D4792D">
      <w:pPr>
        <w:ind w:left="425" w:right="-585"/>
        <w:jc w:val="both"/>
      </w:pPr>
    </w:p>
    <w:p w14:paraId="664050D1" w14:textId="77777777" w:rsidR="00D4792D" w:rsidRDefault="00D4792D" w:rsidP="00D4792D">
      <w:pPr>
        <w:ind w:left="425" w:right="-585"/>
        <w:jc w:val="both"/>
      </w:pPr>
      <w:r>
        <w:rPr>
          <w:noProof/>
        </w:rPr>
        <w:drawing>
          <wp:inline distT="114300" distB="114300" distL="114300" distR="114300" wp14:anchorId="7B4307C0" wp14:editId="558D3D18">
            <wp:extent cx="2286000" cy="3017425"/>
            <wp:effectExtent l="0" t="0" r="0" b="0"/>
            <wp:docPr id="23" name="image30.png" descr="Foto em preto e branco de homem e texto&#10;&#10;Descrição gerada automaticamente"/>
            <wp:cNvGraphicFramePr/>
            <a:graphic xmlns:a="http://schemas.openxmlformats.org/drawingml/2006/main">
              <a:graphicData uri="http://schemas.openxmlformats.org/drawingml/2006/picture">
                <pic:pic xmlns:pic="http://schemas.openxmlformats.org/drawingml/2006/picture">
                  <pic:nvPicPr>
                    <pic:cNvPr id="23" name="image30.png" descr="Foto em preto e branco de homem e texto&#10;&#10;Descrição gerada automaticamente"/>
                    <pic:cNvPicPr preferRelativeResize="0"/>
                  </pic:nvPicPr>
                  <pic:blipFill>
                    <a:blip r:embed="rId128"/>
                    <a:srcRect t="1618"/>
                    <a:stretch>
                      <a:fillRect/>
                    </a:stretch>
                  </pic:blipFill>
                  <pic:spPr>
                    <a:xfrm>
                      <a:off x="0" y="0"/>
                      <a:ext cx="2286000" cy="3017425"/>
                    </a:xfrm>
                    <a:prstGeom prst="rect">
                      <a:avLst/>
                    </a:prstGeom>
                    <a:ln/>
                  </pic:spPr>
                </pic:pic>
              </a:graphicData>
            </a:graphic>
          </wp:inline>
        </w:drawing>
      </w:r>
    </w:p>
    <w:p w14:paraId="4C6959D0" w14:textId="77777777" w:rsidR="00D4792D" w:rsidRDefault="00D4792D" w:rsidP="00D4792D">
      <w:pPr>
        <w:spacing w:line="240" w:lineRule="auto"/>
        <w:ind w:left="425" w:right="-585"/>
        <w:jc w:val="both"/>
        <w:rPr>
          <w:sz w:val="20"/>
          <w:szCs w:val="20"/>
        </w:rPr>
      </w:pPr>
      <w:r>
        <w:rPr>
          <w:sz w:val="20"/>
          <w:szCs w:val="20"/>
        </w:rPr>
        <w:t>ROTELLA, M. Marilyn, 1962. Disponível em: www.nyu.edu. Acesso em: 30 maio 2016.</w:t>
      </w:r>
    </w:p>
    <w:p w14:paraId="00A74C05" w14:textId="77777777" w:rsidR="00D4792D" w:rsidRDefault="00D4792D" w:rsidP="00D4792D">
      <w:pPr>
        <w:ind w:left="425" w:right="-585"/>
        <w:jc w:val="both"/>
      </w:pPr>
    </w:p>
    <w:p w14:paraId="2D1C0BEC" w14:textId="77777777" w:rsidR="00D4792D" w:rsidRDefault="00D4792D" w:rsidP="00D4792D">
      <w:pPr>
        <w:ind w:left="425" w:right="-585"/>
        <w:jc w:val="both"/>
      </w:pPr>
      <w:r>
        <w:t xml:space="preserve">A técnica da </w:t>
      </w:r>
      <w:r>
        <w:rPr>
          <w:i/>
        </w:rPr>
        <w:t>décollage</w:t>
      </w:r>
      <w:r>
        <w:t xml:space="preserve">, utilizada pelo artista Mimmo Rotella em sua obra </w:t>
      </w:r>
      <w:r>
        <w:rPr>
          <w:i/>
        </w:rPr>
        <w:t>Marilyn</w:t>
      </w:r>
      <w:r>
        <w:t>, é um procedimento artístico representativo da década de 1960 por:</w:t>
      </w:r>
    </w:p>
    <w:p w14:paraId="280227BE" w14:textId="77777777" w:rsidR="00D4792D" w:rsidRDefault="00D4792D" w:rsidP="00D4792D">
      <w:pPr>
        <w:ind w:left="425" w:right="-585"/>
        <w:jc w:val="both"/>
      </w:pPr>
    </w:p>
    <w:p w14:paraId="75BB5C2E" w14:textId="77777777" w:rsidR="00D4792D" w:rsidRDefault="00D4792D" w:rsidP="00D4792D">
      <w:pPr>
        <w:numPr>
          <w:ilvl w:val="0"/>
          <w:numId w:val="365"/>
        </w:numPr>
        <w:ind w:right="-585"/>
        <w:jc w:val="both"/>
      </w:pPr>
      <w:r>
        <w:t>visar a conservação das representações e dos registros visuais.</w:t>
      </w:r>
    </w:p>
    <w:p w14:paraId="2FCC4317" w14:textId="77777777" w:rsidR="00D4792D" w:rsidRDefault="00D4792D" w:rsidP="00D4792D">
      <w:pPr>
        <w:numPr>
          <w:ilvl w:val="0"/>
          <w:numId w:val="365"/>
        </w:numPr>
        <w:ind w:right="-585"/>
        <w:jc w:val="both"/>
      </w:pPr>
      <w:r>
        <w:t>basear-se na reciclagem de material gráfico, contribuindo para a sustentabilidade.</w:t>
      </w:r>
    </w:p>
    <w:p w14:paraId="4A369AA7" w14:textId="77777777" w:rsidR="00D4792D" w:rsidRDefault="00D4792D" w:rsidP="00D4792D">
      <w:pPr>
        <w:numPr>
          <w:ilvl w:val="0"/>
          <w:numId w:val="365"/>
        </w:numPr>
        <w:ind w:right="-585"/>
        <w:jc w:val="both"/>
      </w:pPr>
      <w:r>
        <w:t>encobrir o passado, abrindo caminho para novas formas plásticas, pela releitura.</w:t>
      </w:r>
    </w:p>
    <w:p w14:paraId="2BD7D595" w14:textId="77777777" w:rsidR="00D4792D" w:rsidRDefault="00D4792D" w:rsidP="00D4792D">
      <w:pPr>
        <w:numPr>
          <w:ilvl w:val="0"/>
          <w:numId w:val="365"/>
        </w:numPr>
        <w:ind w:right="-585"/>
        <w:jc w:val="both"/>
      </w:pPr>
      <w:r>
        <w:t>fazer conviver campos de expressão diferentes e integrar novos significados.</w:t>
      </w:r>
    </w:p>
    <w:p w14:paraId="12297199" w14:textId="77777777" w:rsidR="00D4792D" w:rsidRDefault="00D4792D" w:rsidP="00D4792D">
      <w:pPr>
        <w:numPr>
          <w:ilvl w:val="0"/>
          <w:numId w:val="365"/>
        </w:numPr>
        <w:ind w:right="-585"/>
        <w:jc w:val="both"/>
        <w:sectPr w:rsidR="00D4792D">
          <w:pgSz w:w="11909" w:h="16834"/>
          <w:pgMar w:top="1440" w:right="1440" w:bottom="1440" w:left="0" w:header="720" w:footer="720" w:gutter="0"/>
          <w:cols w:space="720"/>
        </w:sectPr>
      </w:pPr>
      <w:r>
        <w:t>abolir o trabalho manual do artista na confecção das imagens recontextualizadas.</w:t>
      </w:r>
    </w:p>
    <w:p w14:paraId="5AF7C476" w14:textId="77777777" w:rsidR="00D4792D" w:rsidRDefault="00D4792D" w:rsidP="00D4792D">
      <w:pPr>
        <w:ind w:left="425" w:right="-585"/>
        <w:jc w:val="both"/>
      </w:pPr>
      <w:r>
        <w:lastRenderedPageBreak/>
        <w:t>Questão enem2016361099</w:t>
      </w:r>
    </w:p>
    <w:p w14:paraId="6E38C073" w14:textId="77777777" w:rsidR="00D4792D" w:rsidRDefault="00D4792D" w:rsidP="00D4792D">
      <w:pPr>
        <w:ind w:left="425" w:right="-585"/>
        <w:jc w:val="both"/>
      </w:pPr>
    </w:p>
    <w:p w14:paraId="123BF6F6" w14:textId="77777777" w:rsidR="00D4792D" w:rsidRDefault="00D4792D" w:rsidP="00D4792D">
      <w:pPr>
        <w:ind w:left="425" w:right="-585"/>
        <w:jc w:val="both"/>
      </w:pPr>
      <w:r>
        <w:t>O bonde abre a viagem,</w:t>
      </w:r>
    </w:p>
    <w:p w14:paraId="217E0686" w14:textId="77777777" w:rsidR="00D4792D" w:rsidRDefault="00D4792D" w:rsidP="00D4792D">
      <w:pPr>
        <w:ind w:left="425" w:right="-585"/>
        <w:jc w:val="both"/>
      </w:pPr>
      <w:r>
        <w:t>No banco ninguém,</w:t>
      </w:r>
    </w:p>
    <w:p w14:paraId="7ACCFD45" w14:textId="77777777" w:rsidR="00D4792D" w:rsidRDefault="00D4792D" w:rsidP="00D4792D">
      <w:pPr>
        <w:ind w:left="425" w:right="-585"/>
        <w:jc w:val="both"/>
      </w:pPr>
      <w:r>
        <w:t>Estou só, stou sem.</w:t>
      </w:r>
    </w:p>
    <w:p w14:paraId="251D41EB" w14:textId="77777777" w:rsidR="00D4792D" w:rsidRDefault="00D4792D" w:rsidP="00D4792D">
      <w:pPr>
        <w:ind w:left="425" w:right="-585"/>
        <w:jc w:val="both"/>
      </w:pPr>
      <w:r>
        <w:t>Depois sobe um homem,</w:t>
      </w:r>
    </w:p>
    <w:p w14:paraId="6E76A5F7" w14:textId="77777777" w:rsidR="00D4792D" w:rsidRDefault="00D4792D" w:rsidP="00D4792D">
      <w:pPr>
        <w:ind w:left="425" w:right="-585"/>
        <w:jc w:val="both"/>
      </w:pPr>
      <w:r>
        <w:t>No banco sentou,</w:t>
      </w:r>
    </w:p>
    <w:p w14:paraId="58C9ED84" w14:textId="77777777" w:rsidR="00D4792D" w:rsidRDefault="00D4792D" w:rsidP="00D4792D">
      <w:pPr>
        <w:ind w:left="425" w:right="-585"/>
        <w:jc w:val="both"/>
      </w:pPr>
      <w:r>
        <w:t>Companheiro vou.</w:t>
      </w:r>
    </w:p>
    <w:p w14:paraId="55A9B34C" w14:textId="77777777" w:rsidR="00D4792D" w:rsidRDefault="00D4792D" w:rsidP="00D4792D">
      <w:pPr>
        <w:ind w:left="425" w:right="-585"/>
        <w:jc w:val="both"/>
      </w:pPr>
      <w:r>
        <w:t>O bonde está cheio,</w:t>
      </w:r>
    </w:p>
    <w:p w14:paraId="6A505C59" w14:textId="77777777" w:rsidR="00D4792D" w:rsidRDefault="00D4792D" w:rsidP="00D4792D">
      <w:pPr>
        <w:ind w:left="425" w:right="-585"/>
        <w:jc w:val="both"/>
      </w:pPr>
      <w:r>
        <w:t>De novo porém</w:t>
      </w:r>
    </w:p>
    <w:p w14:paraId="27F3B832" w14:textId="77777777" w:rsidR="00D4792D" w:rsidRDefault="00D4792D" w:rsidP="00D4792D">
      <w:pPr>
        <w:ind w:left="425" w:right="-585"/>
        <w:jc w:val="both"/>
      </w:pPr>
      <w:r>
        <w:t>Não sou mais ninguém.</w:t>
      </w:r>
    </w:p>
    <w:p w14:paraId="4BEE254A" w14:textId="77777777" w:rsidR="00D4792D" w:rsidRDefault="00D4792D" w:rsidP="00D4792D">
      <w:pPr>
        <w:spacing w:line="240" w:lineRule="auto"/>
        <w:ind w:left="5385" w:right="-585"/>
        <w:jc w:val="both"/>
        <w:rPr>
          <w:sz w:val="20"/>
          <w:szCs w:val="20"/>
        </w:rPr>
      </w:pPr>
      <w:r>
        <w:rPr>
          <w:sz w:val="20"/>
          <w:szCs w:val="20"/>
        </w:rPr>
        <w:t>ANDRADE, M. Poesias completas. Belo Horizonte: Vila Rica, 1993.</w:t>
      </w:r>
    </w:p>
    <w:p w14:paraId="0A195A88" w14:textId="77777777" w:rsidR="00D4792D" w:rsidRDefault="00D4792D" w:rsidP="00D4792D">
      <w:pPr>
        <w:ind w:left="425" w:right="-585"/>
        <w:jc w:val="both"/>
      </w:pPr>
    </w:p>
    <w:p w14:paraId="09B2D44C" w14:textId="77777777" w:rsidR="00D4792D" w:rsidRDefault="00D4792D" w:rsidP="00D4792D">
      <w:pPr>
        <w:ind w:left="425" w:right="-585"/>
        <w:jc w:val="both"/>
      </w:pPr>
      <w:r>
        <w:t>O desenvolvimento das grandes cidades e a consequente concentração populacional nos centros urbanos geraram mudanças importantes no comportamento dos indivíduos em sociedade. No poema de Mário de Andrade, publicado na década de 1940, a vida na metrópole aparece representada pela contraposição entre:</w:t>
      </w:r>
    </w:p>
    <w:p w14:paraId="2C8726A0" w14:textId="77777777" w:rsidR="00D4792D" w:rsidRDefault="00D4792D" w:rsidP="00D4792D">
      <w:pPr>
        <w:ind w:left="425" w:right="-585"/>
        <w:jc w:val="both"/>
      </w:pPr>
    </w:p>
    <w:p w14:paraId="57E198BF" w14:textId="77777777" w:rsidR="00D4792D" w:rsidRDefault="00D4792D" w:rsidP="00D4792D">
      <w:pPr>
        <w:numPr>
          <w:ilvl w:val="0"/>
          <w:numId w:val="351"/>
        </w:numPr>
        <w:ind w:right="-585"/>
        <w:jc w:val="both"/>
      </w:pPr>
      <w:r>
        <w:t>a solidão e a multidão.</w:t>
      </w:r>
    </w:p>
    <w:p w14:paraId="04ADC250" w14:textId="77777777" w:rsidR="00D4792D" w:rsidRDefault="00D4792D" w:rsidP="00D4792D">
      <w:pPr>
        <w:numPr>
          <w:ilvl w:val="0"/>
          <w:numId w:val="351"/>
        </w:numPr>
        <w:ind w:right="-585"/>
        <w:jc w:val="both"/>
      </w:pPr>
      <w:r>
        <w:t>a carência e a satisfação.</w:t>
      </w:r>
    </w:p>
    <w:p w14:paraId="19043242" w14:textId="77777777" w:rsidR="00D4792D" w:rsidRDefault="00D4792D" w:rsidP="00D4792D">
      <w:pPr>
        <w:numPr>
          <w:ilvl w:val="0"/>
          <w:numId w:val="351"/>
        </w:numPr>
        <w:ind w:right="-585"/>
        <w:jc w:val="both"/>
      </w:pPr>
      <w:r>
        <w:t>a mobilidade e a lentidão.</w:t>
      </w:r>
    </w:p>
    <w:p w14:paraId="5108D47C" w14:textId="77777777" w:rsidR="00D4792D" w:rsidRDefault="00D4792D" w:rsidP="00D4792D">
      <w:pPr>
        <w:numPr>
          <w:ilvl w:val="0"/>
          <w:numId w:val="351"/>
        </w:numPr>
        <w:ind w:right="-585"/>
        <w:jc w:val="both"/>
      </w:pPr>
      <w:r>
        <w:t>a amizade e a indiferença.</w:t>
      </w:r>
    </w:p>
    <w:p w14:paraId="5ACC6FF6" w14:textId="77777777" w:rsidR="00D4792D" w:rsidRDefault="00D4792D" w:rsidP="00D4792D">
      <w:pPr>
        <w:numPr>
          <w:ilvl w:val="0"/>
          <w:numId w:val="351"/>
        </w:numPr>
        <w:ind w:right="-585"/>
        <w:jc w:val="both"/>
        <w:sectPr w:rsidR="00D4792D">
          <w:pgSz w:w="11909" w:h="16834"/>
          <w:pgMar w:top="1440" w:right="1440" w:bottom="1440" w:left="0" w:header="720" w:footer="720" w:gutter="0"/>
          <w:cols w:space="720"/>
        </w:sectPr>
      </w:pPr>
      <w:r>
        <w:t>a mudança e a estagnação.</w:t>
      </w:r>
    </w:p>
    <w:p w14:paraId="6FF0252E" w14:textId="77777777" w:rsidR="00D4792D" w:rsidRDefault="00D4792D" w:rsidP="00D4792D">
      <w:pPr>
        <w:ind w:left="425" w:right="-585"/>
        <w:jc w:val="both"/>
      </w:pPr>
      <w:r>
        <w:lastRenderedPageBreak/>
        <w:t>Questão enem2016361100</w:t>
      </w:r>
    </w:p>
    <w:p w14:paraId="6ACF365E" w14:textId="77777777" w:rsidR="00D4792D" w:rsidRDefault="00D4792D" w:rsidP="00D4792D">
      <w:pPr>
        <w:ind w:left="425" w:right="-585"/>
        <w:jc w:val="both"/>
      </w:pPr>
    </w:p>
    <w:p w14:paraId="2A659A47" w14:textId="77777777" w:rsidR="00D4792D" w:rsidRDefault="00D4792D" w:rsidP="00D4792D">
      <w:pPr>
        <w:ind w:left="425" w:right="-585"/>
        <w:jc w:val="both"/>
      </w:pPr>
      <w:r>
        <w:t xml:space="preserve">O </w:t>
      </w:r>
      <w:r>
        <w:rPr>
          <w:i/>
        </w:rPr>
        <w:t>hip hop</w:t>
      </w:r>
      <w:r>
        <w:t xml:space="preserve"> tem sua filosofia própria, com valores construídos pela condição das experiências vividas nas periferias de muitas cidades. Colocando-se como um contraponto à miséria, às drogas, ao crime e à violência, o </w:t>
      </w:r>
      <w:r>
        <w:rPr>
          <w:i/>
        </w:rPr>
        <w:t>hip hop</w:t>
      </w:r>
      <w:r>
        <w:t xml:space="preserve"> busca interpretar a realidade social. Seu objetivo é justamente encontrar saídas e fornecer uma alternativa à população excluída.</w:t>
      </w:r>
    </w:p>
    <w:p w14:paraId="16DC5F73" w14:textId="77777777" w:rsidR="00D4792D" w:rsidRDefault="00D4792D" w:rsidP="00D4792D">
      <w:pPr>
        <w:spacing w:line="240" w:lineRule="auto"/>
        <w:ind w:left="5385" w:right="-585"/>
        <w:jc w:val="both"/>
        <w:rPr>
          <w:sz w:val="20"/>
          <w:szCs w:val="20"/>
        </w:rPr>
      </w:pPr>
      <w:r>
        <w:rPr>
          <w:sz w:val="20"/>
          <w:szCs w:val="20"/>
        </w:rPr>
        <w:t>SOUZA, J.; FIALHO, V. M.; ARALDI, J. Hip hop: da rua para a escola. Porto Alegre: Sulina, 2008.</w:t>
      </w:r>
    </w:p>
    <w:p w14:paraId="1F468776" w14:textId="77777777" w:rsidR="00D4792D" w:rsidRDefault="00D4792D" w:rsidP="00D4792D">
      <w:pPr>
        <w:ind w:left="425" w:right="-585"/>
        <w:jc w:val="both"/>
      </w:pPr>
    </w:p>
    <w:p w14:paraId="6FC774AF" w14:textId="77777777" w:rsidR="00D4792D" w:rsidRDefault="00D4792D" w:rsidP="00D4792D">
      <w:pPr>
        <w:ind w:left="425" w:right="-585"/>
        <w:jc w:val="both"/>
      </w:pPr>
      <w:r>
        <w:t>As autoras abordam no texto um movimento cultural que também tem características reconhecidas:</w:t>
      </w:r>
    </w:p>
    <w:p w14:paraId="51D44DF7" w14:textId="77777777" w:rsidR="00D4792D" w:rsidRDefault="00D4792D" w:rsidP="00D4792D">
      <w:pPr>
        <w:ind w:left="425" w:right="-585"/>
        <w:jc w:val="both"/>
      </w:pPr>
    </w:p>
    <w:p w14:paraId="58BFE840" w14:textId="77777777" w:rsidR="00D4792D" w:rsidRDefault="00D4792D" w:rsidP="00D4792D">
      <w:pPr>
        <w:numPr>
          <w:ilvl w:val="0"/>
          <w:numId w:val="217"/>
        </w:numPr>
        <w:ind w:right="-585"/>
        <w:jc w:val="both"/>
      </w:pPr>
      <w:r>
        <w:t xml:space="preserve">nos traços e formas que representam personagens de olhos desproporcionalmente maiores e expressivos, conhecidos como </w:t>
      </w:r>
      <w:r>
        <w:rPr>
          <w:i/>
        </w:rPr>
        <w:t>mangá</w:t>
      </w:r>
      <w:r>
        <w:t>.</w:t>
      </w:r>
    </w:p>
    <w:p w14:paraId="553DD230" w14:textId="77777777" w:rsidR="00D4792D" w:rsidRDefault="00D4792D" w:rsidP="00D4792D">
      <w:pPr>
        <w:numPr>
          <w:ilvl w:val="0"/>
          <w:numId w:val="217"/>
        </w:numPr>
        <w:ind w:right="-585"/>
        <w:jc w:val="both"/>
      </w:pPr>
      <w:r>
        <w:t xml:space="preserve">nas formas de se vestir e de cortar os cabelos com objetivos contestadores à ordem social, próprios do movimento </w:t>
      </w:r>
      <w:r>
        <w:rPr>
          <w:i/>
        </w:rPr>
        <w:t>punk</w:t>
      </w:r>
      <w:r>
        <w:t>.</w:t>
      </w:r>
    </w:p>
    <w:p w14:paraId="3FB56DB4" w14:textId="77777777" w:rsidR="00D4792D" w:rsidRDefault="00D4792D" w:rsidP="00D4792D">
      <w:pPr>
        <w:numPr>
          <w:ilvl w:val="0"/>
          <w:numId w:val="217"/>
        </w:numPr>
        <w:ind w:right="-585"/>
        <w:jc w:val="both"/>
      </w:pPr>
      <w:r>
        <w:t>nas frases e dizeres de qualquer espécie, rabiscados sobre fachadas de edifícios, que marcam a pichação.</w:t>
      </w:r>
    </w:p>
    <w:p w14:paraId="2E3E6C4E" w14:textId="77777777" w:rsidR="00D4792D" w:rsidRDefault="00D4792D" w:rsidP="00D4792D">
      <w:pPr>
        <w:numPr>
          <w:ilvl w:val="0"/>
          <w:numId w:val="217"/>
        </w:numPr>
        <w:ind w:right="-585"/>
        <w:jc w:val="both"/>
      </w:pPr>
      <w:r>
        <w:t xml:space="preserve">nos movimentos leves e sincronizados com os pés que deslocam o dançarino, denominado </w:t>
      </w:r>
      <w:r>
        <w:rPr>
          <w:i/>
        </w:rPr>
        <w:t>moonwalk</w:t>
      </w:r>
      <w:r>
        <w:t>.</w:t>
      </w:r>
    </w:p>
    <w:p w14:paraId="2BCDC4FA" w14:textId="77777777" w:rsidR="00D4792D" w:rsidRDefault="00D4792D" w:rsidP="00D4792D">
      <w:pPr>
        <w:numPr>
          <w:ilvl w:val="0"/>
          <w:numId w:val="217"/>
        </w:numPr>
        <w:ind w:right="-585"/>
        <w:jc w:val="both"/>
        <w:sectPr w:rsidR="00D4792D">
          <w:pgSz w:w="11909" w:h="16834"/>
          <w:pgMar w:top="1440" w:right="1440" w:bottom="1440" w:left="0" w:header="720" w:footer="720" w:gutter="0"/>
          <w:cols w:space="720"/>
        </w:sectPr>
      </w:pPr>
      <w:r>
        <w:t xml:space="preserve">nas declamações rápidas e ritmadas de um texto, com alturas aproximadas, características do </w:t>
      </w:r>
      <w:r>
        <w:rPr>
          <w:i/>
        </w:rPr>
        <w:t>rap</w:t>
      </w:r>
      <w:r>
        <w:t>.</w:t>
      </w:r>
    </w:p>
    <w:p w14:paraId="100A8018" w14:textId="77777777" w:rsidR="00D4792D" w:rsidRDefault="00D4792D" w:rsidP="00D4792D">
      <w:pPr>
        <w:ind w:left="425" w:right="-585"/>
        <w:jc w:val="both"/>
      </w:pPr>
      <w:r>
        <w:lastRenderedPageBreak/>
        <w:t>Questão enem2016361101</w:t>
      </w:r>
    </w:p>
    <w:p w14:paraId="7DE0C0F4" w14:textId="77777777" w:rsidR="00D4792D" w:rsidRDefault="00D4792D" w:rsidP="00D4792D">
      <w:pPr>
        <w:ind w:left="425" w:right="-585"/>
        <w:jc w:val="both"/>
      </w:pPr>
    </w:p>
    <w:p w14:paraId="32573F3C" w14:textId="77777777" w:rsidR="00D4792D" w:rsidRDefault="00D4792D" w:rsidP="00D4792D">
      <w:pPr>
        <w:ind w:left="425" w:right="-585"/>
        <w:jc w:val="both"/>
        <w:rPr>
          <w:b/>
        </w:rPr>
      </w:pPr>
      <w:r>
        <w:rPr>
          <w:b/>
        </w:rPr>
        <w:t xml:space="preserve">O que é </w:t>
      </w:r>
      <w:r>
        <w:rPr>
          <w:b/>
          <w:i/>
        </w:rPr>
        <w:t xml:space="preserve">Web </w:t>
      </w:r>
      <w:r>
        <w:rPr>
          <w:b/>
        </w:rPr>
        <w:t>Semântica?</w:t>
      </w:r>
    </w:p>
    <w:p w14:paraId="5821BE88" w14:textId="77777777" w:rsidR="00D4792D" w:rsidRDefault="00D4792D" w:rsidP="00D4792D">
      <w:pPr>
        <w:ind w:left="425" w:right="-585"/>
        <w:jc w:val="both"/>
      </w:pPr>
      <w:r>
        <w:rPr>
          <w:i/>
        </w:rPr>
        <w:t xml:space="preserve">Web </w:t>
      </w:r>
      <w:r>
        <w:t>Semântica é um projeto para aplicar conceitos inteligentes na internet atual. Nela, cada informação vem com um significado bem definido e não se encontra mais solta no mar de conteúdo, permitindo uma melhor interação com o usuário. Novos motores de busca, interfaces inovadoras, criação de dicionários de sinônimos e a organização inteligente de conteúdos são alguns exemplos de aprimoramento. Dessa forma, você não vai mais precisar minerar a internet em busca daquilo que você procura, ela vai passar a se comportar como um todo, e não mais como um monte de informação empilhada. A implementação deste paradigma começou recentemente, e ainda vai levar mais alguns anos até que entre completamente em vigor e dê um jeito em toda a enorme bagunça que a internet se tornou.</w:t>
      </w:r>
    </w:p>
    <w:p w14:paraId="21974A2A" w14:textId="77777777" w:rsidR="00D4792D" w:rsidRDefault="00D4792D" w:rsidP="00D4792D">
      <w:pPr>
        <w:spacing w:line="240" w:lineRule="auto"/>
        <w:ind w:left="5385" w:right="-585"/>
        <w:jc w:val="both"/>
        <w:rPr>
          <w:sz w:val="20"/>
          <w:szCs w:val="20"/>
        </w:rPr>
      </w:pPr>
      <w:r>
        <w:rPr>
          <w:sz w:val="20"/>
          <w:szCs w:val="20"/>
        </w:rPr>
        <w:t>Disponível em: www.tecmundo.com.br. Acesso em: 6 ago. 2013 (adaptado).</w:t>
      </w:r>
    </w:p>
    <w:p w14:paraId="4404F02B" w14:textId="77777777" w:rsidR="00D4792D" w:rsidRDefault="00D4792D" w:rsidP="00D4792D">
      <w:pPr>
        <w:ind w:left="425" w:right="-585"/>
        <w:jc w:val="both"/>
      </w:pPr>
    </w:p>
    <w:p w14:paraId="0C7E8355" w14:textId="77777777" w:rsidR="00D4792D" w:rsidRDefault="00D4792D" w:rsidP="00D4792D">
      <w:pPr>
        <w:ind w:left="425" w:right="-585"/>
        <w:jc w:val="both"/>
      </w:pPr>
      <w:r>
        <w:t xml:space="preserve">Ao analisar o texto sobre a </w:t>
      </w:r>
      <w:r>
        <w:rPr>
          <w:i/>
        </w:rPr>
        <w:t xml:space="preserve">Web </w:t>
      </w:r>
      <w:r>
        <w:t>Semântica, deduz-se que esse novo paradigma auxiliará os usuários a:</w:t>
      </w:r>
    </w:p>
    <w:p w14:paraId="6C8101F5" w14:textId="77777777" w:rsidR="00D4792D" w:rsidRDefault="00D4792D" w:rsidP="00D4792D">
      <w:pPr>
        <w:ind w:left="425" w:right="-585"/>
        <w:jc w:val="both"/>
      </w:pPr>
    </w:p>
    <w:p w14:paraId="2C35090B" w14:textId="77777777" w:rsidR="00D4792D" w:rsidRDefault="00D4792D" w:rsidP="00D4792D">
      <w:pPr>
        <w:numPr>
          <w:ilvl w:val="0"/>
          <w:numId w:val="124"/>
        </w:numPr>
        <w:ind w:right="-585"/>
        <w:jc w:val="both"/>
      </w:pPr>
      <w:r>
        <w:t>armazenar grandes volumes de dados de modo mais disperso.</w:t>
      </w:r>
    </w:p>
    <w:p w14:paraId="09A8BA59" w14:textId="77777777" w:rsidR="00D4792D" w:rsidRDefault="00D4792D" w:rsidP="00D4792D">
      <w:pPr>
        <w:numPr>
          <w:ilvl w:val="0"/>
          <w:numId w:val="124"/>
        </w:numPr>
        <w:ind w:right="-585"/>
        <w:jc w:val="both"/>
      </w:pPr>
      <w:r>
        <w:t>localizar informações na internet com mais precisão.</w:t>
      </w:r>
    </w:p>
    <w:p w14:paraId="2901A985" w14:textId="77777777" w:rsidR="00D4792D" w:rsidRDefault="00D4792D" w:rsidP="00D4792D">
      <w:pPr>
        <w:numPr>
          <w:ilvl w:val="0"/>
          <w:numId w:val="124"/>
        </w:numPr>
        <w:ind w:right="-585"/>
        <w:jc w:val="both"/>
      </w:pPr>
      <w:r>
        <w:t>captar os dados na internet com mais velocidade.</w:t>
      </w:r>
    </w:p>
    <w:p w14:paraId="3FD12E34" w14:textId="77777777" w:rsidR="00D4792D" w:rsidRDefault="00D4792D" w:rsidP="00D4792D">
      <w:pPr>
        <w:numPr>
          <w:ilvl w:val="0"/>
          <w:numId w:val="124"/>
        </w:numPr>
        <w:ind w:right="-585"/>
        <w:jc w:val="both"/>
      </w:pPr>
      <w:r>
        <w:t>publicar dados com significados não definidos.</w:t>
      </w:r>
    </w:p>
    <w:p w14:paraId="56E66764" w14:textId="77777777" w:rsidR="00D4792D" w:rsidRDefault="00D4792D" w:rsidP="00D4792D">
      <w:pPr>
        <w:numPr>
          <w:ilvl w:val="0"/>
          <w:numId w:val="124"/>
        </w:numPr>
        <w:ind w:right="-585"/>
        <w:jc w:val="both"/>
        <w:sectPr w:rsidR="00D4792D">
          <w:pgSz w:w="11909" w:h="16834"/>
          <w:pgMar w:top="1440" w:right="1440" w:bottom="1440" w:left="0" w:header="720" w:footer="720" w:gutter="0"/>
          <w:cols w:space="720"/>
        </w:sectPr>
      </w:pPr>
      <w:r>
        <w:t>navegar apenas sobre dados já organizados.</w:t>
      </w:r>
    </w:p>
    <w:p w14:paraId="601953BF" w14:textId="77777777" w:rsidR="00D4792D" w:rsidRDefault="00D4792D" w:rsidP="00D4792D">
      <w:pPr>
        <w:ind w:left="425" w:right="-585"/>
        <w:jc w:val="both"/>
      </w:pPr>
      <w:r>
        <w:lastRenderedPageBreak/>
        <w:t>Questão enem2016361102</w:t>
      </w:r>
    </w:p>
    <w:p w14:paraId="46AEC038" w14:textId="77777777" w:rsidR="00D4792D" w:rsidRDefault="00D4792D" w:rsidP="00D4792D">
      <w:pPr>
        <w:ind w:left="425" w:right="-585"/>
        <w:jc w:val="both"/>
      </w:pPr>
    </w:p>
    <w:p w14:paraId="39110B85" w14:textId="77777777" w:rsidR="00D4792D" w:rsidRDefault="00D4792D" w:rsidP="00D4792D">
      <w:pPr>
        <w:ind w:left="425" w:right="-585"/>
        <w:jc w:val="both"/>
        <w:rPr>
          <w:b/>
        </w:rPr>
      </w:pPr>
      <w:r>
        <w:rPr>
          <w:b/>
        </w:rPr>
        <w:t>Grupo transforma pele humana em neurônios</w:t>
      </w:r>
    </w:p>
    <w:p w14:paraId="5DF3CBB9" w14:textId="77777777" w:rsidR="00D4792D" w:rsidRDefault="00D4792D" w:rsidP="00D4792D">
      <w:pPr>
        <w:ind w:left="425" w:right="-585"/>
        <w:jc w:val="both"/>
      </w:pPr>
      <w:r>
        <w:t>Um grupo de pesquisadores dos EUA conseguiu alterar células extraídas da pele de uma mulher de 82 anos sofrendo de uma doença nervosa degenerativa e conseguiu transformá-las em células capazes de se transformarem virtualmente em qualquer tipo de órgão do corpo. Em outras palavras, ganharam os poderes das células-tronco pluripotentes, normalmente obtidas a partir da destruição de embriões.</w:t>
      </w:r>
    </w:p>
    <w:p w14:paraId="6CDB7350" w14:textId="77777777" w:rsidR="00D4792D" w:rsidRDefault="00D4792D" w:rsidP="00D4792D">
      <w:pPr>
        <w:ind w:left="425" w:right="-585"/>
        <w:jc w:val="both"/>
      </w:pPr>
      <w:r>
        <w:t xml:space="preserve">O método usado na pesquisa, descrita hoje na revista </w:t>
      </w:r>
      <w:r>
        <w:rPr>
          <w:i/>
        </w:rPr>
        <w:t>Science</w:t>
      </w:r>
      <w:r>
        <w:t xml:space="preserve">, existe desde o ano passado, quando um grupo liderado pelo japonês Shinya Yamanaka criou as chamadas iPS (células-tronco de pluripotência induzida). O novo estudo, porém, mostra pela primeira vez que é possível aplicá-lo a células de pessoas doentes, portadoras de esclerose lateral amiotrófica (ELA), mal que destrói o sistema nervoso progressivamente. </w:t>
      </w:r>
    </w:p>
    <w:p w14:paraId="39E3AE9C" w14:textId="77777777" w:rsidR="00D4792D" w:rsidRDefault="00D4792D" w:rsidP="00D4792D">
      <w:pPr>
        <w:ind w:left="425" w:right="-585"/>
        <w:jc w:val="both"/>
      </w:pPr>
      <w:r>
        <w:t>“Pela primeira vez, seremos capazes de observar células com ELA ao microscópio e ver como elas morrem”, disse Valerie Estess, diretora do Projeto ALS (ELA, em inglês), que financiou parte da pesquisa. Observar em detalhes a degeneração pode sugerir novos métodos para tratar a ELA.</w:t>
      </w:r>
    </w:p>
    <w:p w14:paraId="6EAE7BE6" w14:textId="77777777" w:rsidR="00D4792D" w:rsidRDefault="00D4792D" w:rsidP="00D4792D">
      <w:pPr>
        <w:spacing w:line="240" w:lineRule="auto"/>
        <w:ind w:left="5385" w:right="-585"/>
        <w:jc w:val="both"/>
      </w:pPr>
      <w:r>
        <w:rPr>
          <w:sz w:val="20"/>
          <w:szCs w:val="20"/>
        </w:rPr>
        <w:t>KOLNERKEVIC, I. Folha de S. Paulo. 1 ago. 2008 (adaptado).</w:t>
      </w:r>
    </w:p>
    <w:p w14:paraId="36D40F9B" w14:textId="77777777" w:rsidR="00D4792D" w:rsidRDefault="00D4792D" w:rsidP="00D4792D">
      <w:pPr>
        <w:ind w:left="425" w:right="-585"/>
        <w:jc w:val="both"/>
      </w:pPr>
    </w:p>
    <w:p w14:paraId="00677A44" w14:textId="77777777" w:rsidR="00D4792D" w:rsidRDefault="00D4792D" w:rsidP="00D4792D">
      <w:pPr>
        <w:ind w:left="425" w:right="-585"/>
        <w:jc w:val="both"/>
      </w:pPr>
      <w:r>
        <w:t>A análise dos elementos constitutivos do texto e a identificação de seu gênero permitem ao leitor inferir que o objetivo do autor é:</w:t>
      </w:r>
    </w:p>
    <w:p w14:paraId="1CCA24B9" w14:textId="77777777" w:rsidR="00D4792D" w:rsidRDefault="00D4792D" w:rsidP="00D4792D">
      <w:pPr>
        <w:ind w:left="425" w:right="-585"/>
        <w:jc w:val="both"/>
      </w:pPr>
    </w:p>
    <w:p w14:paraId="11EF9285" w14:textId="77777777" w:rsidR="00D4792D" w:rsidRDefault="00D4792D" w:rsidP="00D4792D">
      <w:pPr>
        <w:numPr>
          <w:ilvl w:val="0"/>
          <w:numId w:val="236"/>
        </w:numPr>
        <w:ind w:right="-585"/>
        <w:jc w:val="both"/>
      </w:pPr>
      <w:r>
        <w:t>apresentar a opinião da diretora do Projeto ALS.</w:t>
      </w:r>
    </w:p>
    <w:p w14:paraId="2ED4BADB" w14:textId="77777777" w:rsidR="00D4792D" w:rsidRDefault="00D4792D" w:rsidP="00D4792D">
      <w:pPr>
        <w:numPr>
          <w:ilvl w:val="0"/>
          <w:numId w:val="236"/>
        </w:numPr>
        <w:ind w:right="-585"/>
        <w:jc w:val="both"/>
      </w:pPr>
      <w:r>
        <w:t>expor a sua opinião como um especialista no tema.</w:t>
      </w:r>
    </w:p>
    <w:p w14:paraId="3211226D" w14:textId="77777777" w:rsidR="00D4792D" w:rsidRDefault="00D4792D" w:rsidP="00D4792D">
      <w:pPr>
        <w:numPr>
          <w:ilvl w:val="0"/>
          <w:numId w:val="236"/>
        </w:numPr>
        <w:ind w:right="-585"/>
        <w:jc w:val="both"/>
      </w:pPr>
      <w:r>
        <w:t>descrever os procedimentos de uma experiência científica.</w:t>
      </w:r>
    </w:p>
    <w:p w14:paraId="56627248" w14:textId="77777777" w:rsidR="00D4792D" w:rsidRDefault="00D4792D" w:rsidP="00D4792D">
      <w:pPr>
        <w:numPr>
          <w:ilvl w:val="0"/>
          <w:numId w:val="236"/>
        </w:numPr>
        <w:ind w:right="-585"/>
        <w:jc w:val="both"/>
      </w:pPr>
      <w:r>
        <w:t>defender a pesquisa e a opinião dos pesquisadores dos EUA.</w:t>
      </w:r>
    </w:p>
    <w:p w14:paraId="19C72753" w14:textId="77777777" w:rsidR="00D4792D" w:rsidRDefault="00D4792D" w:rsidP="00D4792D">
      <w:pPr>
        <w:numPr>
          <w:ilvl w:val="0"/>
          <w:numId w:val="236"/>
        </w:numPr>
        <w:ind w:right="-585"/>
        <w:jc w:val="both"/>
        <w:sectPr w:rsidR="00D4792D">
          <w:pgSz w:w="11909" w:h="16834"/>
          <w:pgMar w:top="1440" w:right="1440" w:bottom="1440" w:left="0" w:header="720" w:footer="720" w:gutter="0"/>
          <w:cols w:space="720"/>
        </w:sectPr>
      </w:pPr>
      <w:r>
        <w:t>informar os resultados de uma nova pesquisa feita nos EUA.</w:t>
      </w:r>
    </w:p>
    <w:p w14:paraId="083C559A" w14:textId="77777777" w:rsidR="00D4792D" w:rsidRDefault="00D4792D" w:rsidP="00D4792D">
      <w:pPr>
        <w:ind w:left="425" w:right="-585"/>
        <w:jc w:val="both"/>
      </w:pPr>
      <w:r>
        <w:lastRenderedPageBreak/>
        <w:t>Questão enem2016361103</w:t>
      </w:r>
    </w:p>
    <w:p w14:paraId="0DAC9C23" w14:textId="77777777" w:rsidR="00D4792D" w:rsidRDefault="00D4792D" w:rsidP="00D4792D">
      <w:pPr>
        <w:ind w:left="425" w:right="-585"/>
        <w:jc w:val="both"/>
      </w:pPr>
    </w:p>
    <w:p w14:paraId="31EE9E1E" w14:textId="77777777" w:rsidR="00D4792D" w:rsidRDefault="00D4792D" w:rsidP="00D4792D">
      <w:pPr>
        <w:ind w:left="425" w:right="-585"/>
        <w:jc w:val="both"/>
      </w:pPr>
      <w:r>
        <w:rPr>
          <w:noProof/>
        </w:rPr>
        <w:drawing>
          <wp:inline distT="114300" distB="114300" distL="114300" distR="114300" wp14:anchorId="266DB4BC" wp14:editId="59BB632B">
            <wp:extent cx="3867215" cy="2759487"/>
            <wp:effectExtent l="0" t="0" r="0" b="0"/>
            <wp:docPr id="138"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129"/>
                    <a:srcRect t="2141"/>
                    <a:stretch>
                      <a:fillRect/>
                    </a:stretch>
                  </pic:blipFill>
                  <pic:spPr>
                    <a:xfrm>
                      <a:off x="0" y="0"/>
                      <a:ext cx="3867215" cy="2759487"/>
                    </a:xfrm>
                    <a:prstGeom prst="rect">
                      <a:avLst/>
                    </a:prstGeom>
                    <a:ln/>
                  </pic:spPr>
                </pic:pic>
              </a:graphicData>
            </a:graphic>
          </wp:inline>
        </w:drawing>
      </w:r>
    </w:p>
    <w:p w14:paraId="2A34AF9B" w14:textId="77777777" w:rsidR="00D4792D" w:rsidRDefault="00D4792D" w:rsidP="00D4792D">
      <w:pPr>
        <w:spacing w:line="240" w:lineRule="auto"/>
        <w:ind w:left="425" w:right="-585"/>
        <w:jc w:val="both"/>
        <w:rPr>
          <w:sz w:val="20"/>
          <w:szCs w:val="20"/>
        </w:rPr>
      </w:pPr>
      <w:r>
        <w:rPr>
          <w:sz w:val="20"/>
          <w:szCs w:val="20"/>
        </w:rPr>
        <w:t>Disponível em: www.superplacas.com.br. Acesso em: 3 ago. 2012.</w:t>
      </w:r>
    </w:p>
    <w:p w14:paraId="42418475" w14:textId="77777777" w:rsidR="00D4792D" w:rsidRDefault="00D4792D" w:rsidP="00D4792D">
      <w:pPr>
        <w:ind w:left="425" w:right="-585"/>
        <w:jc w:val="both"/>
      </w:pPr>
    </w:p>
    <w:p w14:paraId="66834A5A" w14:textId="77777777" w:rsidR="00D4792D" w:rsidRDefault="00D4792D" w:rsidP="00D4792D">
      <w:pPr>
        <w:ind w:left="425" w:right="-585"/>
        <w:jc w:val="both"/>
      </w:pPr>
      <w:r>
        <w:t>A presença desse aviso em um hotel, além de informar sobre um fato e evitar possíveis atos indesejados no local, tem como objetivo implícito:</w:t>
      </w:r>
    </w:p>
    <w:p w14:paraId="55C85455" w14:textId="77777777" w:rsidR="00D4792D" w:rsidRDefault="00D4792D" w:rsidP="00D4792D">
      <w:pPr>
        <w:ind w:left="425" w:right="-585"/>
        <w:jc w:val="both"/>
      </w:pPr>
    </w:p>
    <w:p w14:paraId="01582177" w14:textId="77777777" w:rsidR="00D4792D" w:rsidRDefault="00D4792D" w:rsidP="00D4792D">
      <w:pPr>
        <w:numPr>
          <w:ilvl w:val="0"/>
          <w:numId w:val="29"/>
        </w:numPr>
        <w:ind w:right="-585"/>
        <w:jc w:val="both"/>
      </w:pPr>
      <w:r>
        <w:t>isentar o hotel de responsabilidade por danos causados aos hóspedes.</w:t>
      </w:r>
    </w:p>
    <w:p w14:paraId="2D088AE1" w14:textId="77777777" w:rsidR="00D4792D" w:rsidRDefault="00D4792D" w:rsidP="00D4792D">
      <w:pPr>
        <w:numPr>
          <w:ilvl w:val="0"/>
          <w:numId w:val="29"/>
        </w:numPr>
        <w:ind w:right="-585"/>
        <w:jc w:val="both"/>
      </w:pPr>
      <w:r>
        <w:t>impedir a destruição das câmeras como meio de apagar evidências.</w:t>
      </w:r>
    </w:p>
    <w:p w14:paraId="3BC49981" w14:textId="77777777" w:rsidR="00D4792D" w:rsidRDefault="00D4792D" w:rsidP="00D4792D">
      <w:pPr>
        <w:numPr>
          <w:ilvl w:val="0"/>
          <w:numId w:val="29"/>
        </w:numPr>
        <w:ind w:right="-585"/>
        <w:jc w:val="both"/>
      </w:pPr>
      <w:r>
        <w:t>assegurar que o hotel resguardará a privacidade dos hóspedes.</w:t>
      </w:r>
    </w:p>
    <w:p w14:paraId="0041BEF3" w14:textId="77777777" w:rsidR="00D4792D" w:rsidRDefault="00D4792D" w:rsidP="00D4792D">
      <w:pPr>
        <w:numPr>
          <w:ilvl w:val="0"/>
          <w:numId w:val="29"/>
        </w:numPr>
        <w:ind w:right="-585"/>
        <w:jc w:val="both"/>
      </w:pPr>
      <w:r>
        <w:t>inibir as pessoas de circular em uma área específica do hotel.</w:t>
      </w:r>
    </w:p>
    <w:p w14:paraId="75471A3C" w14:textId="77777777" w:rsidR="00D4792D" w:rsidRDefault="00D4792D" w:rsidP="00D4792D">
      <w:pPr>
        <w:numPr>
          <w:ilvl w:val="0"/>
          <w:numId w:val="29"/>
        </w:numPr>
        <w:ind w:right="-585"/>
        <w:jc w:val="both"/>
        <w:sectPr w:rsidR="00D4792D">
          <w:pgSz w:w="11909" w:h="16834"/>
          <w:pgMar w:top="1440" w:right="1440" w:bottom="1440" w:left="0" w:header="720" w:footer="720" w:gutter="0"/>
          <w:cols w:space="720"/>
        </w:sectPr>
      </w:pPr>
      <w:r>
        <w:t>desestimular os hóspedes que requisitem as imagens gravadas.</w:t>
      </w:r>
    </w:p>
    <w:p w14:paraId="43C66536" w14:textId="77777777" w:rsidR="00D4792D" w:rsidRDefault="00D4792D" w:rsidP="00D4792D">
      <w:pPr>
        <w:ind w:left="425" w:right="-585"/>
        <w:jc w:val="both"/>
      </w:pPr>
      <w:r>
        <w:lastRenderedPageBreak/>
        <w:t>Questão enem2016361104</w:t>
      </w:r>
    </w:p>
    <w:p w14:paraId="2D25A2C2" w14:textId="77777777" w:rsidR="00D4792D" w:rsidRDefault="00D4792D" w:rsidP="00D4792D">
      <w:pPr>
        <w:ind w:left="425" w:right="-585"/>
        <w:jc w:val="both"/>
      </w:pPr>
    </w:p>
    <w:p w14:paraId="17E1B3A9" w14:textId="77777777" w:rsidR="00D4792D" w:rsidRDefault="00D4792D" w:rsidP="00D4792D">
      <w:pPr>
        <w:ind w:left="425" w:right="-585"/>
        <w:jc w:val="both"/>
      </w:pPr>
      <w:r>
        <w:rPr>
          <w:b/>
        </w:rPr>
        <w:t>Apesar de</w:t>
      </w:r>
    </w:p>
    <w:p w14:paraId="48B6234D" w14:textId="77777777" w:rsidR="00D4792D" w:rsidRDefault="00D4792D" w:rsidP="00D4792D">
      <w:pPr>
        <w:ind w:left="425" w:right="-585"/>
        <w:jc w:val="both"/>
      </w:pPr>
      <w:r>
        <w:t>Não lembro quem disse que a gente gosta de uma pessoa não por causa de, mas apesar de. Gostar daquilo que é gostável é fácil: gentileza, bom humor, inteligência, simpatia, tudo isso a gente tem em estoque na hora em que conhece uma pessoa e resolve conquistá-la. Os defeitos ficam guardadinhos nos primeiros dias e só então, com a convivência, vão saindo do esconderijo e revelando-se no dia a dia. Você então descobre que ele não é apenas gentil e doce, mas também um tremendo casca-grossa quando trata os próprios funcionários. E ela não é apenas segura e determinada, mas uma chorona que passa 20 dias por mês com TPM. E que ele ronca, e que ela diz palavrão demais, e que ele é supersticioso por bobagens, e que ela enjoa na estrada, e que ele não gosta de criança, e que ela não gosta de cachorro, e agora? Agora, convoquem o amor para resolver essa encrenca.</w:t>
      </w:r>
    </w:p>
    <w:p w14:paraId="0E7510B3" w14:textId="77777777" w:rsidR="00D4792D" w:rsidRDefault="00D4792D" w:rsidP="00D4792D">
      <w:pPr>
        <w:spacing w:line="240" w:lineRule="auto"/>
        <w:ind w:left="5385" w:right="-585"/>
        <w:jc w:val="both"/>
        <w:rPr>
          <w:sz w:val="20"/>
          <w:szCs w:val="20"/>
        </w:rPr>
      </w:pPr>
      <w:r>
        <w:rPr>
          <w:sz w:val="20"/>
          <w:szCs w:val="20"/>
        </w:rPr>
        <w:t>MEDEIROS, M. Revista O Globo, n. 790, 12 jun. 2011 (adaptado).</w:t>
      </w:r>
    </w:p>
    <w:p w14:paraId="3C0E60B2" w14:textId="77777777" w:rsidR="00D4792D" w:rsidRDefault="00D4792D" w:rsidP="00D4792D">
      <w:pPr>
        <w:ind w:left="425" w:right="-585"/>
        <w:jc w:val="both"/>
      </w:pPr>
    </w:p>
    <w:p w14:paraId="0EA052F3" w14:textId="77777777" w:rsidR="00D4792D" w:rsidRDefault="00D4792D" w:rsidP="00D4792D">
      <w:pPr>
        <w:ind w:left="425" w:right="-585"/>
        <w:jc w:val="both"/>
      </w:pPr>
      <w:r>
        <w:t>Há elementos de coesão textual que retomam informações no texto e outros que as antecipam. Nos trechos, o elemento de coesão sublinhado que antecipa uma informação do texto é:</w:t>
      </w:r>
    </w:p>
    <w:p w14:paraId="379AF64A" w14:textId="77777777" w:rsidR="00D4792D" w:rsidRDefault="00D4792D" w:rsidP="00D4792D">
      <w:pPr>
        <w:ind w:left="425" w:right="-585"/>
        <w:jc w:val="both"/>
      </w:pPr>
    </w:p>
    <w:p w14:paraId="4EE74FB2" w14:textId="77777777" w:rsidR="00D4792D" w:rsidRDefault="00D4792D" w:rsidP="00D4792D">
      <w:pPr>
        <w:numPr>
          <w:ilvl w:val="0"/>
          <w:numId w:val="72"/>
        </w:numPr>
        <w:ind w:right="-585"/>
        <w:jc w:val="both"/>
      </w:pPr>
      <w:r>
        <w:t xml:space="preserve">“Gostar </w:t>
      </w:r>
      <w:r>
        <w:rPr>
          <w:u w:val="single"/>
        </w:rPr>
        <w:t xml:space="preserve">daquilo </w:t>
      </w:r>
      <w:r>
        <w:t>que é gostável é fácil [...]”.</w:t>
      </w:r>
    </w:p>
    <w:p w14:paraId="1AE93F33" w14:textId="77777777" w:rsidR="00D4792D" w:rsidRDefault="00D4792D" w:rsidP="00D4792D">
      <w:pPr>
        <w:numPr>
          <w:ilvl w:val="0"/>
          <w:numId w:val="72"/>
        </w:numPr>
        <w:ind w:right="-585"/>
        <w:jc w:val="both"/>
      </w:pPr>
      <w:r>
        <w:t xml:space="preserve">“[...] </w:t>
      </w:r>
      <w:r>
        <w:rPr>
          <w:u w:val="single"/>
        </w:rPr>
        <w:t>tudo isso</w:t>
      </w:r>
      <w:r>
        <w:t xml:space="preserve"> a gente tem em estoque [...]”.</w:t>
      </w:r>
    </w:p>
    <w:p w14:paraId="012A51B6" w14:textId="77777777" w:rsidR="00D4792D" w:rsidRDefault="00D4792D" w:rsidP="00D4792D">
      <w:pPr>
        <w:numPr>
          <w:ilvl w:val="0"/>
          <w:numId w:val="72"/>
        </w:numPr>
        <w:ind w:right="-585"/>
        <w:jc w:val="both"/>
      </w:pPr>
      <w:r>
        <w:t xml:space="preserve">“[...] na hora em </w:t>
      </w:r>
      <w:r>
        <w:rPr>
          <w:u w:val="single"/>
        </w:rPr>
        <w:t xml:space="preserve">que </w:t>
      </w:r>
      <w:r>
        <w:t>conhece uma pessoa [...]”.</w:t>
      </w:r>
    </w:p>
    <w:p w14:paraId="4F8D5FD9" w14:textId="77777777" w:rsidR="00D4792D" w:rsidRDefault="00D4792D" w:rsidP="00D4792D">
      <w:pPr>
        <w:numPr>
          <w:ilvl w:val="0"/>
          <w:numId w:val="72"/>
        </w:numPr>
        <w:ind w:right="-585"/>
        <w:jc w:val="both"/>
      </w:pPr>
      <w:r>
        <w:t>“[...] resolve conquistá-</w:t>
      </w:r>
      <w:r>
        <w:rPr>
          <w:u w:val="single"/>
        </w:rPr>
        <w:t>la</w:t>
      </w:r>
      <w:r>
        <w:t>.</w:t>
      </w:r>
    </w:p>
    <w:p w14:paraId="7DA2F287" w14:textId="77777777" w:rsidR="00D4792D" w:rsidRDefault="00D4792D" w:rsidP="00D4792D">
      <w:pPr>
        <w:numPr>
          <w:ilvl w:val="0"/>
          <w:numId w:val="72"/>
        </w:numPr>
        <w:ind w:right="-585"/>
        <w:jc w:val="both"/>
        <w:sectPr w:rsidR="00D4792D">
          <w:pgSz w:w="11909" w:h="16834"/>
          <w:pgMar w:top="1440" w:right="1440" w:bottom="1440" w:left="0" w:header="720" w:footer="720" w:gutter="0"/>
          <w:cols w:space="720"/>
        </w:sectPr>
      </w:pPr>
      <w:r>
        <w:t xml:space="preserve">“[...] para resolver </w:t>
      </w:r>
      <w:r>
        <w:rPr>
          <w:u w:val="single"/>
        </w:rPr>
        <w:t xml:space="preserve">essa </w:t>
      </w:r>
      <w:r>
        <w:t>encrenca.”</w:t>
      </w:r>
    </w:p>
    <w:p w14:paraId="6F3F2385" w14:textId="77777777" w:rsidR="00D4792D" w:rsidRDefault="00D4792D" w:rsidP="00D4792D">
      <w:pPr>
        <w:ind w:left="425" w:right="-585"/>
        <w:jc w:val="both"/>
      </w:pPr>
      <w:r>
        <w:lastRenderedPageBreak/>
        <w:t>Questão enem2016361105</w:t>
      </w:r>
    </w:p>
    <w:p w14:paraId="64429688" w14:textId="77777777" w:rsidR="00D4792D" w:rsidRDefault="00D4792D" w:rsidP="00D4792D">
      <w:pPr>
        <w:ind w:left="425" w:right="-585"/>
        <w:jc w:val="both"/>
      </w:pPr>
    </w:p>
    <w:p w14:paraId="6995CAED" w14:textId="77777777" w:rsidR="00D4792D" w:rsidRDefault="00D4792D" w:rsidP="00D4792D">
      <w:pPr>
        <w:ind w:left="425" w:right="-585"/>
        <w:jc w:val="both"/>
        <w:rPr>
          <w:b/>
        </w:rPr>
      </w:pPr>
      <w:r>
        <w:rPr>
          <w:b/>
        </w:rPr>
        <w:t>TEXTO I</w:t>
      </w:r>
    </w:p>
    <w:p w14:paraId="3296D90A" w14:textId="77777777" w:rsidR="00D4792D" w:rsidRDefault="00D4792D" w:rsidP="00D4792D">
      <w:pPr>
        <w:ind w:left="425" w:right="-585"/>
        <w:jc w:val="both"/>
        <w:sectPr w:rsidR="00D4792D">
          <w:pgSz w:w="11909" w:h="16834"/>
          <w:pgMar w:top="1440" w:right="1440" w:bottom="1440" w:left="0" w:header="720" w:footer="720" w:gutter="0"/>
          <w:cols w:space="720"/>
        </w:sectPr>
      </w:pPr>
    </w:p>
    <w:p w14:paraId="60112089" w14:textId="77777777" w:rsidR="00D4792D" w:rsidRDefault="00D4792D" w:rsidP="00D4792D">
      <w:pPr>
        <w:ind w:left="425" w:right="-585"/>
        <w:jc w:val="both"/>
      </w:pPr>
      <w:r>
        <w:t>Mama África</w:t>
      </w:r>
    </w:p>
    <w:p w14:paraId="0C1A01B0" w14:textId="77777777" w:rsidR="00D4792D" w:rsidRDefault="00D4792D" w:rsidP="00D4792D">
      <w:pPr>
        <w:ind w:left="425" w:right="-585"/>
        <w:jc w:val="both"/>
      </w:pPr>
      <w:r>
        <w:t>Mama África (a minha mãe)</w:t>
      </w:r>
    </w:p>
    <w:p w14:paraId="5CBF6F37" w14:textId="77777777" w:rsidR="00D4792D" w:rsidRDefault="00D4792D" w:rsidP="00D4792D">
      <w:pPr>
        <w:ind w:left="425" w:right="-585"/>
        <w:jc w:val="both"/>
      </w:pPr>
      <w:r>
        <w:t>é mãe solteira</w:t>
      </w:r>
    </w:p>
    <w:p w14:paraId="371A6640" w14:textId="77777777" w:rsidR="00D4792D" w:rsidRDefault="00D4792D" w:rsidP="00D4792D">
      <w:pPr>
        <w:ind w:left="425" w:right="-585"/>
        <w:jc w:val="both"/>
      </w:pPr>
      <w:r>
        <w:t>e tem que fazer</w:t>
      </w:r>
    </w:p>
    <w:p w14:paraId="0AD173DA" w14:textId="77777777" w:rsidR="00D4792D" w:rsidRDefault="00D4792D" w:rsidP="00D4792D">
      <w:pPr>
        <w:ind w:left="425" w:right="-585"/>
        <w:jc w:val="both"/>
      </w:pPr>
      <w:r>
        <w:t>mamadeira todo dia</w:t>
      </w:r>
    </w:p>
    <w:p w14:paraId="20563A6E" w14:textId="77777777" w:rsidR="00D4792D" w:rsidRDefault="00D4792D" w:rsidP="00D4792D">
      <w:pPr>
        <w:ind w:left="425" w:right="-585"/>
        <w:jc w:val="both"/>
      </w:pPr>
      <w:r>
        <w:t>além de trabalhar</w:t>
      </w:r>
    </w:p>
    <w:p w14:paraId="270C4556" w14:textId="77777777" w:rsidR="00D4792D" w:rsidRDefault="00D4792D" w:rsidP="00D4792D">
      <w:pPr>
        <w:ind w:left="425" w:right="-585"/>
        <w:jc w:val="both"/>
      </w:pPr>
      <w:r>
        <w:t>como empacotadeira</w:t>
      </w:r>
    </w:p>
    <w:p w14:paraId="1CCCB0A3" w14:textId="77777777" w:rsidR="00D4792D" w:rsidRDefault="00D4792D" w:rsidP="00D4792D">
      <w:pPr>
        <w:ind w:left="425" w:right="-585"/>
        <w:jc w:val="both"/>
      </w:pPr>
      <w:r>
        <w:t>nas Casas Bahia</w:t>
      </w:r>
    </w:p>
    <w:p w14:paraId="73A1201F" w14:textId="77777777" w:rsidR="00D4792D" w:rsidRDefault="00D4792D" w:rsidP="00D4792D">
      <w:pPr>
        <w:ind w:left="425" w:right="-585"/>
        <w:jc w:val="both"/>
      </w:pPr>
      <w:r>
        <w:t>Mama África tem tanto o que fazer</w:t>
      </w:r>
    </w:p>
    <w:p w14:paraId="075A4D56" w14:textId="77777777" w:rsidR="00D4792D" w:rsidRDefault="00D4792D" w:rsidP="00D4792D">
      <w:pPr>
        <w:ind w:left="425" w:right="-585"/>
        <w:jc w:val="both"/>
      </w:pPr>
      <w:r>
        <w:t>além de cuidar neném</w:t>
      </w:r>
    </w:p>
    <w:p w14:paraId="2E558A53" w14:textId="77777777" w:rsidR="00D4792D" w:rsidRDefault="00D4792D" w:rsidP="00D4792D">
      <w:pPr>
        <w:ind w:left="425" w:right="-585"/>
        <w:jc w:val="both"/>
      </w:pPr>
      <w:r>
        <w:t>além de fazer denguim</w:t>
      </w:r>
    </w:p>
    <w:p w14:paraId="22A860D4" w14:textId="77777777" w:rsidR="00D4792D" w:rsidRDefault="00D4792D" w:rsidP="00D4792D">
      <w:pPr>
        <w:ind w:left="425" w:right="-585"/>
        <w:jc w:val="both"/>
      </w:pPr>
      <w:r>
        <w:t>filhinho tem que entender</w:t>
      </w:r>
    </w:p>
    <w:p w14:paraId="30977437" w14:textId="77777777" w:rsidR="00D4792D" w:rsidRDefault="00D4792D" w:rsidP="00D4792D">
      <w:pPr>
        <w:ind w:left="425" w:right="-585"/>
        <w:jc w:val="both"/>
      </w:pPr>
      <w:r>
        <w:t>Mama África vai e vem</w:t>
      </w:r>
    </w:p>
    <w:p w14:paraId="3D523B98" w14:textId="77777777" w:rsidR="00D4792D" w:rsidRDefault="00D4792D" w:rsidP="00D4792D">
      <w:pPr>
        <w:ind w:left="425" w:right="-585"/>
        <w:jc w:val="both"/>
      </w:pPr>
      <w:r>
        <w:t>mas não se afasta de você</w:t>
      </w:r>
    </w:p>
    <w:p w14:paraId="16C5195A" w14:textId="77777777" w:rsidR="00D4792D" w:rsidRDefault="00D4792D" w:rsidP="00D4792D">
      <w:pPr>
        <w:ind w:left="425" w:right="-585"/>
        <w:jc w:val="both"/>
      </w:pPr>
      <w:r>
        <w:t>quando Mama sai de casa</w:t>
      </w:r>
    </w:p>
    <w:p w14:paraId="226A5116" w14:textId="77777777" w:rsidR="00D4792D" w:rsidRDefault="00D4792D" w:rsidP="00D4792D">
      <w:pPr>
        <w:ind w:left="425" w:right="-585"/>
        <w:jc w:val="both"/>
      </w:pPr>
      <w:r>
        <w:t>seus filhos se olodunzam</w:t>
      </w:r>
    </w:p>
    <w:p w14:paraId="63B58617" w14:textId="77777777" w:rsidR="00D4792D" w:rsidRDefault="00D4792D" w:rsidP="00D4792D">
      <w:pPr>
        <w:ind w:left="425" w:right="-585"/>
        <w:jc w:val="both"/>
        <w:rPr>
          <w:i/>
        </w:rPr>
      </w:pPr>
      <w:r>
        <w:t xml:space="preserve">rola o maior </w:t>
      </w:r>
      <w:r>
        <w:rPr>
          <w:i/>
        </w:rPr>
        <w:t>jazz</w:t>
      </w:r>
    </w:p>
    <w:p w14:paraId="45E61D09" w14:textId="77777777" w:rsidR="00D4792D" w:rsidRDefault="00D4792D" w:rsidP="00D4792D">
      <w:pPr>
        <w:ind w:left="425" w:right="-585"/>
        <w:jc w:val="both"/>
      </w:pPr>
      <w:r>
        <w:t>Mama tem calos nos pés</w:t>
      </w:r>
    </w:p>
    <w:p w14:paraId="27F4C5B3" w14:textId="77777777" w:rsidR="00D4792D" w:rsidRDefault="00D4792D" w:rsidP="00D4792D">
      <w:pPr>
        <w:ind w:left="425" w:right="-585"/>
        <w:jc w:val="both"/>
      </w:pPr>
      <w:r>
        <w:t>Mama precisa de paz</w:t>
      </w:r>
    </w:p>
    <w:p w14:paraId="74513F4A" w14:textId="77777777" w:rsidR="00D4792D" w:rsidRDefault="00D4792D" w:rsidP="00D4792D">
      <w:pPr>
        <w:ind w:left="425" w:right="-585"/>
        <w:jc w:val="both"/>
      </w:pPr>
      <w:r>
        <w:t>Mama não quer brincar mais</w:t>
      </w:r>
    </w:p>
    <w:p w14:paraId="6BF5DCDC" w14:textId="77777777" w:rsidR="00D4792D" w:rsidRDefault="00D4792D" w:rsidP="00D4792D">
      <w:pPr>
        <w:ind w:left="425" w:right="-585"/>
        <w:jc w:val="both"/>
      </w:pPr>
      <w:r>
        <w:t>filhinho dá um tempo</w:t>
      </w:r>
    </w:p>
    <w:p w14:paraId="5226E22D" w14:textId="77777777" w:rsidR="00D4792D" w:rsidRDefault="00D4792D" w:rsidP="00D4792D">
      <w:pPr>
        <w:ind w:left="425" w:right="-585"/>
        <w:jc w:val="both"/>
      </w:pPr>
      <w:r>
        <w:t>é tanto contratempo</w:t>
      </w:r>
    </w:p>
    <w:p w14:paraId="38BFB4BC" w14:textId="77777777" w:rsidR="00D4792D" w:rsidRDefault="00D4792D" w:rsidP="00D4792D">
      <w:pPr>
        <w:ind w:left="425" w:right="-585"/>
        <w:jc w:val="both"/>
        <w:sectPr w:rsidR="00D4792D">
          <w:type w:val="continuous"/>
          <w:pgSz w:w="11909" w:h="16834"/>
          <w:pgMar w:top="1440" w:right="1440" w:bottom="1440" w:left="0" w:header="720" w:footer="720" w:gutter="0"/>
          <w:cols w:num="2" w:space="720" w:equalWidth="0">
            <w:col w:w="4872" w:space="720"/>
            <w:col w:w="4872" w:space="0"/>
          </w:cols>
        </w:sectPr>
      </w:pPr>
      <w:r>
        <w:t>no ritmo de vida de Mama</w:t>
      </w:r>
    </w:p>
    <w:p w14:paraId="2D8568B7" w14:textId="77777777" w:rsidR="00D4792D" w:rsidRDefault="00D4792D" w:rsidP="00D4792D">
      <w:pPr>
        <w:spacing w:line="240" w:lineRule="auto"/>
        <w:ind w:left="5385" w:right="-585" w:firstLine="5"/>
        <w:jc w:val="both"/>
        <w:rPr>
          <w:sz w:val="20"/>
          <w:szCs w:val="20"/>
        </w:rPr>
      </w:pPr>
      <w:r>
        <w:rPr>
          <w:sz w:val="20"/>
          <w:szCs w:val="20"/>
        </w:rPr>
        <w:t>CHICO CÉSAR. Mama África. São Paulo: MZA Music, 1995.</w:t>
      </w:r>
    </w:p>
    <w:p w14:paraId="720EF4D7" w14:textId="77777777" w:rsidR="00D4792D" w:rsidRDefault="00D4792D" w:rsidP="00D4792D">
      <w:pPr>
        <w:ind w:left="425" w:right="-585"/>
        <w:jc w:val="both"/>
      </w:pPr>
    </w:p>
    <w:p w14:paraId="42D3DD6F" w14:textId="77777777" w:rsidR="00D4792D" w:rsidRDefault="00D4792D" w:rsidP="00D4792D">
      <w:pPr>
        <w:ind w:left="425" w:right="-585"/>
        <w:jc w:val="both"/>
        <w:rPr>
          <w:b/>
        </w:rPr>
      </w:pPr>
      <w:r>
        <w:rPr>
          <w:b/>
        </w:rPr>
        <w:t>TEXTO II</w:t>
      </w:r>
    </w:p>
    <w:p w14:paraId="54E2B294" w14:textId="77777777" w:rsidR="00D4792D" w:rsidRDefault="00D4792D" w:rsidP="00D4792D">
      <w:pPr>
        <w:ind w:left="425" w:right="-585"/>
        <w:jc w:val="both"/>
      </w:pPr>
      <w:r>
        <w:rPr>
          <w:noProof/>
        </w:rPr>
        <w:drawing>
          <wp:inline distT="114300" distB="114300" distL="114300" distR="114300" wp14:anchorId="04D83E6B" wp14:editId="76DF4185">
            <wp:extent cx="3995738" cy="2342800"/>
            <wp:effectExtent l="0" t="0" r="0" b="0"/>
            <wp:docPr id="109" name="image106.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09" name="image106.png" descr="Texto&#10;&#10;Descrição gerada automaticamente"/>
                    <pic:cNvPicPr preferRelativeResize="0"/>
                  </pic:nvPicPr>
                  <pic:blipFill>
                    <a:blip r:embed="rId130"/>
                    <a:srcRect/>
                    <a:stretch>
                      <a:fillRect/>
                    </a:stretch>
                  </pic:blipFill>
                  <pic:spPr>
                    <a:xfrm>
                      <a:off x="0" y="0"/>
                      <a:ext cx="3995738" cy="2342800"/>
                    </a:xfrm>
                    <a:prstGeom prst="rect">
                      <a:avLst/>
                    </a:prstGeom>
                    <a:ln/>
                  </pic:spPr>
                </pic:pic>
              </a:graphicData>
            </a:graphic>
          </wp:inline>
        </w:drawing>
      </w:r>
    </w:p>
    <w:p w14:paraId="17E9CE01" w14:textId="77777777" w:rsidR="00D4792D" w:rsidRDefault="00D4792D" w:rsidP="00D4792D">
      <w:pPr>
        <w:spacing w:line="240" w:lineRule="auto"/>
        <w:ind w:left="5385" w:right="-585"/>
        <w:jc w:val="both"/>
        <w:rPr>
          <w:sz w:val="20"/>
          <w:szCs w:val="20"/>
        </w:rPr>
      </w:pPr>
      <w:r>
        <w:rPr>
          <w:sz w:val="20"/>
          <w:szCs w:val="20"/>
        </w:rPr>
        <w:t>A nova família brasileira. Disponível em: http://veja.abril.com.br. Acesso em: 17 dez. 2012 (adaptado).</w:t>
      </w:r>
    </w:p>
    <w:p w14:paraId="7F90C7F6" w14:textId="77777777" w:rsidR="00D4792D" w:rsidRDefault="00D4792D" w:rsidP="00D4792D">
      <w:pPr>
        <w:ind w:left="425" w:right="-585"/>
        <w:jc w:val="both"/>
      </w:pPr>
    </w:p>
    <w:p w14:paraId="70543322" w14:textId="77777777" w:rsidR="00D4792D" w:rsidRDefault="00D4792D" w:rsidP="00D4792D">
      <w:pPr>
        <w:ind w:left="425" w:right="-585"/>
        <w:jc w:val="both"/>
      </w:pPr>
      <w:r>
        <w:t xml:space="preserve">A pesquisa, realizada pelo IBGE, evidencia características das famílias brasileiras, também tematizadas pela canção </w:t>
      </w:r>
      <w:r>
        <w:rPr>
          <w:i/>
        </w:rPr>
        <w:t>Mama África</w:t>
      </w:r>
      <w:r>
        <w:t>. Ambos os textos destacam o(a):</w:t>
      </w:r>
    </w:p>
    <w:p w14:paraId="693A8879" w14:textId="77777777" w:rsidR="00D4792D" w:rsidRDefault="00D4792D" w:rsidP="00D4792D">
      <w:pPr>
        <w:ind w:left="425" w:right="-585"/>
        <w:jc w:val="both"/>
      </w:pPr>
    </w:p>
    <w:p w14:paraId="0592842B" w14:textId="77777777" w:rsidR="00D4792D" w:rsidRDefault="00D4792D" w:rsidP="00D4792D">
      <w:pPr>
        <w:numPr>
          <w:ilvl w:val="0"/>
          <w:numId w:val="27"/>
        </w:numPr>
        <w:ind w:right="-585"/>
        <w:jc w:val="both"/>
      </w:pPr>
      <w:r>
        <w:t xml:space="preserve"> preocupação das mulheres com o mercado de trabalho.</w:t>
      </w:r>
    </w:p>
    <w:p w14:paraId="60E522E9" w14:textId="77777777" w:rsidR="00D4792D" w:rsidRDefault="00D4792D" w:rsidP="00D4792D">
      <w:pPr>
        <w:numPr>
          <w:ilvl w:val="0"/>
          <w:numId w:val="27"/>
        </w:numPr>
        <w:ind w:right="-585"/>
        <w:jc w:val="both"/>
      </w:pPr>
      <w:r>
        <w:t>responsabilidade das mulheres no sustento das famílias.</w:t>
      </w:r>
    </w:p>
    <w:p w14:paraId="517934D0" w14:textId="77777777" w:rsidR="00D4792D" w:rsidRDefault="00D4792D" w:rsidP="00D4792D">
      <w:pPr>
        <w:numPr>
          <w:ilvl w:val="0"/>
          <w:numId w:val="27"/>
        </w:numPr>
        <w:ind w:right="-585"/>
        <w:jc w:val="both"/>
      </w:pPr>
      <w:r>
        <w:t>comprometimento das mulheres na reconstituição do casamento.</w:t>
      </w:r>
    </w:p>
    <w:p w14:paraId="31EBE62E" w14:textId="77777777" w:rsidR="00D4792D" w:rsidRDefault="00D4792D" w:rsidP="00D4792D">
      <w:pPr>
        <w:numPr>
          <w:ilvl w:val="0"/>
          <w:numId w:val="27"/>
        </w:numPr>
        <w:ind w:right="-585"/>
        <w:jc w:val="both"/>
      </w:pPr>
      <w:r>
        <w:t>dedicação das mulheres no cuidado com os filhos.</w:t>
      </w:r>
    </w:p>
    <w:p w14:paraId="41EA4BA7" w14:textId="77777777" w:rsidR="00D4792D" w:rsidRDefault="00D4792D" w:rsidP="00D4792D">
      <w:pPr>
        <w:numPr>
          <w:ilvl w:val="0"/>
          <w:numId w:val="27"/>
        </w:numPr>
        <w:ind w:right="-585"/>
        <w:jc w:val="both"/>
        <w:sectPr w:rsidR="00D4792D">
          <w:type w:val="continuous"/>
          <w:pgSz w:w="11909" w:h="16834"/>
          <w:pgMar w:top="1440" w:right="1440" w:bottom="1440" w:left="0" w:header="720" w:footer="720" w:gutter="0"/>
          <w:cols w:space="720"/>
        </w:sectPr>
      </w:pPr>
      <w:r>
        <w:t>importância das mulheres nas tarefas diárias.</w:t>
      </w:r>
    </w:p>
    <w:p w14:paraId="54651072" w14:textId="77777777" w:rsidR="00D4792D" w:rsidRDefault="00D4792D" w:rsidP="00D4792D">
      <w:pPr>
        <w:ind w:left="425" w:right="-585"/>
        <w:jc w:val="both"/>
      </w:pPr>
      <w:r>
        <w:lastRenderedPageBreak/>
        <w:t>Questão enem2016361106</w:t>
      </w:r>
    </w:p>
    <w:p w14:paraId="4434C9E5" w14:textId="77777777" w:rsidR="00D4792D" w:rsidRDefault="00D4792D" w:rsidP="00D4792D">
      <w:pPr>
        <w:ind w:left="425" w:right="-585"/>
        <w:jc w:val="both"/>
      </w:pPr>
    </w:p>
    <w:p w14:paraId="38321FEC" w14:textId="77777777" w:rsidR="00D4792D" w:rsidRDefault="00D4792D" w:rsidP="00D4792D">
      <w:pPr>
        <w:ind w:left="425" w:right="-585"/>
        <w:jc w:val="both"/>
      </w:pPr>
      <w:r>
        <w:t>O acervo do Museu da Língua Portuguesa é o nosso idioma, um “patrimônio imaterial” que não pode ser, por isso, guardado e exposto em uma redoma de vidro. Assim, o museu, dedicado à valorização e difusão da língua portuguesa, reconhecidamente importante para a preservação de nossa identidade cultural, apresenta uma forma expositiva diferenciada das demais instituições museológicas do país e do mundo, usando tecnologia de ponta e recursos interativos para a apresentação de seus conteúdos.</w:t>
      </w:r>
    </w:p>
    <w:p w14:paraId="75FF7061" w14:textId="77777777" w:rsidR="00D4792D" w:rsidRDefault="00D4792D" w:rsidP="00D4792D">
      <w:pPr>
        <w:spacing w:line="240" w:lineRule="auto"/>
        <w:ind w:left="5385" w:right="-585"/>
        <w:jc w:val="both"/>
      </w:pPr>
      <w:r>
        <w:rPr>
          <w:sz w:val="20"/>
          <w:szCs w:val="20"/>
        </w:rPr>
        <w:t>Disponível em: www.museulinguaportuguesa.org.br. Acesso em: 16 ago. 2012 (adaptado).</w:t>
      </w:r>
    </w:p>
    <w:p w14:paraId="63873CA9" w14:textId="77777777" w:rsidR="00D4792D" w:rsidRDefault="00D4792D" w:rsidP="00D4792D">
      <w:pPr>
        <w:ind w:left="425" w:right="-585"/>
        <w:jc w:val="both"/>
      </w:pPr>
    </w:p>
    <w:p w14:paraId="562F104F" w14:textId="77777777" w:rsidR="00D4792D" w:rsidRDefault="00D4792D" w:rsidP="00D4792D">
      <w:pPr>
        <w:ind w:left="425" w:right="-585"/>
        <w:jc w:val="both"/>
      </w:pPr>
      <w:r>
        <w:t>De acordo com o texto, embora a língua portuguesa seja um “patrimônio imaterial”, pode ser exposta em um museu. A relevância desse tipo de iniciativa está pautada no pressuposto de que:</w:t>
      </w:r>
    </w:p>
    <w:p w14:paraId="66919CA2" w14:textId="77777777" w:rsidR="00D4792D" w:rsidRDefault="00D4792D" w:rsidP="00D4792D">
      <w:pPr>
        <w:ind w:left="425" w:right="-585"/>
        <w:jc w:val="both"/>
      </w:pPr>
    </w:p>
    <w:p w14:paraId="7B32EF4E" w14:textId="77777777" w:rsidR="00D4792D" w:rsidRDefault="00D4792D" w:rsidP="00D4792D">
      <w:pPr>
        <w:numPr>
          <w:ilvl w:val="0"/>
          <w:numId w:val="327"/>
        </w:numPr>
        <w:ind w:right="-585"/>
        <w:jc w:val="both"/>
      </w:pPr>
      <w:r>
        <w:t>a língua é um importante instrumento de constituição social de seus usuários.</w:t>
      </w:r>
    </w:p>
    <w:p w14:paraId="6C137839" w14:textId="77777777" w:rsidR="00D4792D" w:rsidRDefault="00D4792D" w:rsidP="00D4792D">
      <w:pPr>
        <w:numPr>
          <w:ilvl w:val="0"/>
          <w:numId w:val="327"/>
        </w:numPr>
        <w:ind w:right="-585"/>
        <w:jc w:val="both"/>
      </w:pPr>
      <w:r>
        <w:t>o modo de falar o português padrão deve ser divulgado ao grande público.</w:t>
      </w:r>
    </w:p>
    <w:p w14:paraId="41F80A55" w14:textId="77777777" w:rsidR="00D4792D" w:rsidRDefault="00D4792D" w:rsidP="00D4792D">
      <w:pPr>
        <w:numPr>
          <w:ilvl w:val="0"/>
          <w:numId w:val="327"/>
        </w:numPr>
        <w:ind w:right="-585"/>
        <w:jc w:val="both"/>
      </w:pPr>
      <w:r>
        <w:t>a escola precisa de parceiros na tarefa de valorização da língua portuguesa.</w:t>
      </w:r>
    </w:p>
    <w:p w14:paraId="63B140CF" w14:textId="77777777" w:rsidR="00D4792D" w:rsidRDefault="00D4792D" w:rsidP="00D4792D">
      <w:pPr>
        <w:numPr>
          <w:ilvl w:val="0"/>
          <w:numId w:val="327"/>
        </w:numPr>
        <w:ind w:right="-585"/>
        <w:jc w:val="both"/>
      </w:pPr>
      <w:r>
        <w:t>o contato do público com a norma-padrão solicita o uso de tecnologia de última geração.</w:t>
      </w:r>
    </w:p>
    <w:p w14:paraId="22102E8D" w14:textId="77777777" w:rsidR="00D4792D" w:rsidRDefault="00D4792D" w:rsidP="00D4792D">
      <w:pPr>
        <w:numPr>
          <w:ilvl w:val="0"/>
          <w:numId w:val="327"/>
        </w:numPr>
        <w:ind w:right="-585"/>
        <w:jc w:val="both"/>
        <w:sectPr w:rsidR="00D4792D">
          <w:pgSz w:w="11909" w:h="16834"/>
          <w:pgMar w:top="1440" w:right="1440" w:bottom="1440" w:left="0" w:header="720" w:footer="720" w:gutter="0"/>
          <w:cols w:space="720"/>
        </w:sectPr>
      </w:pPr>
      <w:r>
        <w:t>as atividades lúdicas dos falantes com sua própria língua melhoram com o uso de recursos tecnológicos.</w:t>
      </w:r>
    </w:p>
    <w:p w14:paraId="61D69988" w14:textId="77777777" w:rsidR="00D4792D" w:rsidRDefault="00D4792D" w:rsidP="00D4792D">
      <w:pPr>
        <w:ind w:left="425" w:right="-585"/>
        <w:jc w:val="both"/>
      </w:pPr>
      <w:r>
        <w:lastRenderedPageBreak/>
        <w:t>Questão enem2016361107</w:t>
      </w:r>
    </w:p>
    <w:p w14:paraId="00CCED19" w14:textId="77777777" w:rsidR="00D4792D" w:rsidRDefault="00D4792D" w:rsidP="00D4792D">
      <w:pPr>
        <w:ind w:left="425" w:right="-585"/>
        <w:jc w:val="both"/>
      </w:pPr>
    </w:p>
    <w:p w14:paraId="50B080C4" w14:textId="77777777" w:rsidR="00D4792D" w:rsidRDefault="00D4792D" w:rsidP="00D4792D">
      <w:pPr>
        <w:ind w:left="425" w:right="-585"/>
        <w:jc w:val="both"/>
        <w:rPr>
          <w:b/>
        </w:rPr>
      </w:pPr>
      <w:r>
        <w:rPr>
          <w:b/>
        </w:rPr>
        <w:t>Descobrimento</w:t>
      </w:r>
    </w:p>
    <w:p w14:paraId="1E48D13F" w14:textId="77777777" w:rsidR="00D4792D" w:rsidRDefault="00D4792D" w:rsidP="00D4792D">
      <w:pPr>
        <w:ind w:left="425" w:right="-585"/>
        <w:jc w:val="both"/>
      </w:pPr>
      <w:r>
        <w:t>Abancado à escrivaninha em São Paulo</w:t>
      </w:r>
    </w:p>
    <w:p w14:paraId="6A902E5C" w14:textId="77777777" w:rsidR="00D4792D" w:rsidRDefault="00D4792D" w:rsidP="00D4792D">
      <w:pPr>
        <w:ind w:left="425" w:right="-585"/>
        <w:jc w:val="both"/>
      </w:pPr>
      <w:r>
        <w:t>Na minha casa da rua Lopes Chaves</w:t>
      </w:r>
    </w:p>
    <w:p w14:paraId="384F5C69" w14:textId="77777777" w:rsidR="00D4792D" w:rsidRDefault="00D4792D" w:rsidP="00D4792D">
      <w:pPr>
        <w:ind w:left="425" w:right="-585"/>
        <w:jc w:val="both"/>
      </w:pPr>
      <w:r>
        <w:t>De sopetão senti um friúme por dentro.</w:t>
      </w:r>
    </w:p>
    <w:p w14:paraId="5798EB94" w14:textId="77777777" w:rsidR="00D4792D" w:rsidRDefault="00D4792D" w:rsidP="00D4792D">
      <w:pPr>
        <w:ind w:left="425" w:right="-585"/>
        <w:jc w:val="both"/>
      </w:pPr>
      <w:r>
        <w:t>Fiquei trêmulo, muito comovido</w:t>
      </w:r>
    </w:p>
    <w:p w14:paraId="209278E4" w14:textId="77777777" w:rsidR="00D4792D" w:rsidRDefault="00D4792D" w:rsidP="00D4792D">
      <w:pPr>
        <w:ind w:left="425" w:right="-585"/>
        <w:jc w:val="both"/>
      </w:pPr>
      <w:r>
        <w:t>Com o livro palerma olhando pra mim.</w:t>
      </w:r>
    </w:p>
    <w:p w14:paraId="2E347A6D" w14:textId="77777777" w:rsidR="00D4792D" w:rsidRDefault="00D4792D" w:rsidP="00D4792D">
      <w:pPr>
        <w:ind w:left="425" w:right="-585"/>
        <w:jc w:val="both"/>
      </w:pPr>
      <w:r>
        <w:t>Não vê que me lembrei que lá no norte, meu Deus! Muito</w:t>
      </w:r>
    </w:p>
    <w:p w14:paraId="2E4978E5" w14:textId="77777777" w:rsidR="00D4792D" w:rsidRDefault="00D4792D" w:rsidP="00D4792D">
      <w:pPr>
        <w:ind w:left="425" w:right="-585"/>
        <w:jc w:val="both"/>
      </w:pPr>
      <w:r>
        <w:t>longe de mim,</w:t>
      </w:r>
    </w:p>
    <w:p w14:paraId="53AFC61A" w14:textId="77777777" w:rsidR="00D4792D" w:rsidRDefault="00D4792D" w:rsidP="00D4792D">
      <w:pPr>
        <w:ind w:left="425" w:right="-585"/>
        <w:jc w:val="both"/>
      </w:pPr>
      <w:r>
        <w:t>Na escuridão ativa da noite que caiu,</w:t>
      </w:r>
    </w:p>
    <w:p w14:paraId="194FB647" w14:textId="77777777" w:rsidR="00D4792D" w:rsidRDefault="00D4792D" w:rsidP="00D4792D">
      <w:pPr>
        <w:ind w:left="425" w:right="-585"/>
        <w:jc w:val="both"/>
      </w:pPr>
      <w:r>
        <w:t>Um homem pálido, magro de cabelos escorrendo nos olhos</w:t>
      </w:r>
    </w:p>
    <w:p w14:paraId="22108BAD" w14:textId="77777777" w:rsidR="00D4792D" w:rsidRDefault="00D4792D" w:rsidP="00D4792D">
      <w:pPr>
        <w:ind w:left="425" w:right="-585"/>
        <w:jc w:val="both"/>
      </w:pPr>
      <w:r>
        <w:t>Depois de fazer uma pele com a borracha do dia,</w:t>
      </w:r>
    </w:p>
    <w:p w14:paraId="6FCB2311" w14:textId="77777777" w:rsidR="00D4792D" w:rsidRDefault="00D4792D" w:rsidP="00D4792D">
      <w:pPr>
        <w:ind w:left="425" w:right="-585"/>
        <w:jc w:val="both"/>
      </w:pPr>
      <w:r>
        <w:t>Faz pouco se deitou, está dormindo.</w:t>
      </w:r>
    </w:p>
    <w:p w14:paraId="5F0D3E5B" w14:textId="77777777" w:rsidR="00D4792D" w:rsidRDefault="00D4792D" w:rsidP="00D4792D">
      <w:pPr>
        <w:ind w:left="425" w:right="-585"/>
        <w:jc w:val="both"/>
      </w:pPr>
      <w:r>
        <w:t>Esse homem é brasileiro que nem eu...</w:t>
      </w:r>
    </w:p>
    <w:p w14:paraId="1A1E1A94" w14:textId="77777777" w:rsidR="00D4792D" w:rsidRDefault="00D4792D" w:rsidP="00D4792D">
      <w:pPr>
        <w:spacing w:line="240" w:lineRule="auto"/>
        <w:ind w:left="5385" w:right="-585" w:firstLine="5"/>
        <w:jc w:val="both"/>
      </w:pPr>
      <w:r>
        <w:rPr>
          <w:sz w:val="20"/>
          <w:szCs w:val="20"/>
        </w:rPr>
        <w:t>ANDRADE, M. Poesias completas. São Paulo: Edusp, 1987.</w:t>
      </w:r>
    </w:p>
    <w:p w14:paraId="0FEE5A5D" w14:textId="77777777" w:rsidR="00D4792D" w:rsidRDefault="00D4792D" w:rsidP="00D4792D">
      <w:pPr>
        <w:ind w:left="425" w:right="-585"/>
        <w:jc w:val="both"/>
      </w:pPr>
    </w:p>
    <w:p w14:paraId="460D56E9" w14:textId="77777777" w:rsidR="00D4792D" w:rsidRDefault="00D4792D" w:rsidP="00D4792D">
      <w:pPr>
        <w:ind w:left="425" w:right="-585"/>
        <w:jc w:val="both"/>
      </w:pPr>
      <w:r>
        <w:t xml:space="preserve">O poema </w:t>
      </w:r>
      <w:r>
        <w:rPr>
          <w:i/>
        </w:rPr>
        <w:t>Descobrimento</w:t>
      </w:r>
      <w:r>
        <w:t>, de Mário de Andrade, marca a postura nacionalista manifestada pelos escritores modernistas. Recuperando o fato histórico do “descobrimento”, a construção poética problematiza a representação nacional a fim de:</w:t>
      </w:r>
    </w:p>
    <w:p w14:paraId="08CBFA2C" w14:textId="77777777" w:rsidR="00D4792D" w:rsidRDefault="00D4792D" w:rsidP="00D4792D">
      <w:pPr>
        <w:ind w:left="425" w:right="-585"/>
        <w:jc w:val="both"/>
      </w:pPr>
    </w:p>
    <w:p w14:paraId="14490F14" w14:textId="77777777" w:rsidR="00D4792D" w:rsidRDefault="00D4792D" w:rsidP="00D4792D">
      <w:pPr>
        <w:numPr>
          <w:ilvl w:val="0"/>
          <w:numId w:val="338"/>
        </w:numPr>
        <w:ind w:right="-585"/>
        <w:jc w:val="both"/>
      </w:pPr>
      <w:r>
        <w:t>resgatar o passado indígena brasileiro.</w:t>
      </w:r>
    </w:p>
    <w:p w14:paraId="51D4225E" w14:textId="77777777" w:rsidR="00D4792D" w:rsidRDefault="00D4792D" w:rsidP="00D4792D">
      <w:pPr>
        <w:numPr>
          <w:ilvl w:val="0"/>
          <w:numId w:val="338"/>
        </w:numPr>
        <w:ind w:right="-585"/>
        <w:jc w:val="both"/>
      </w:pPr>
      <w:r>
        <w:t>criticar a colonização portuguesa no Brasil.</w:t>
      </w:r>
    </w:p>
    <w:p w14:paraId="52376184" w14:textId="77777777" w:rsidR="00D4792D" w:rsidRDefault="00D4792D" w:rsidP="00D4792D">
      <w:pPr>
        <w:numPr>
          <w:ilvl w:val="0"/>
          <w:numId w:val="338"/>
        </w:numPr>
        <w:ind w:right="-585"/>
        <w:jc w:val="both"/>
      </w:pPr>
      <w:r>
        <w:t>defender a diversidade social e cultural brasileira.</w:t>
      </w:r>
    </w:p>
    <w:p w14:paraId="31A4D7FA" w14:textId="77777777" w:rsidR="00D4792D" w:rsidRDefault="00D4792D" w:rsidP="00D4792D">
      <w:pPr>
        <w:numPr>
          <w:ilvl w:val="0"/>
          <w:numId w:val="338"/>
        </w:numPr>
        <w:ind w:right="-585"/>
        <w:jc w:val="both"/>
      </w:pPr>
      <w:r>
        <w:t>promover a integração das diferentes regiões do país.</w:t>
      </w:r>
    </w:p>
    <w:p w14:paraId="1BFE4F30" w14:textId="77777777" w:rsidR="00D4792D" w:rsidRDefault="00D4792D" w:rsidP="00D4792D">
      <w:pPr>
        <w:numPr>
          <w:ilvl w:val="0"/>
          <w:numId w:val="338"/>
        </w:numPr>
        <w:ind w:right="-585"/>
        <w:jc w:val="both"/>
        <w:sectPr w:rsidR="00D4792D">
          <w:pgSz w:w="11909" w:h="16834"/>
          <w:pgMar w:top="1440" w:right="1440" w:bottom="1440" w:left="0" w:header="720" w:footer="720" w:gutter="0"/>
          <w:cols w:space="720"/>
        </w:sectPr>
      </w:pPr>
      <w:r>
        <w:t>valorizar a Região Norte, pouco conhecida pelos brasileiros.</w:t>
      </w:r>
    </w:p>
    <w:p w14:paraId="0630B537" w14:textId="77777777" w:rsidR="00D4792D" w:rsidRDefault="00D4792D" w:rsidP="00D4792D">
      <w:pPr>
        <w:ind w:left="425" w:right="-585"/>
        <w:jc w:val="both"/>
      </w:pPr>
      <w:r>
        <w:lastRenderedPageBreak/>
        <w:t>Questão enem2016361108</w:t>
      </w:r>
    </w:p>
    <w:p w14:paraId="15A4AB1E" w14:textId="77777777" w:rsidR="00D4792D" w:rsidRDefault="00D4792D" w:rsidP="00D4792D">
      <w:pPr>
        <w:ind w:left="425" w:right="-585"/>
        <w:jc w:val="both"/>
      </w:pPr>
    </w:p>
    <w:p w14:paraId="694550D9" w14:textId="77777777" w:rsidR="00D4792D" w:rsidRDefault="00D4792D" w:rsidP="00D4792D">
      <w:pPr>
        <w:ind w:left="425" w:right="-585"/>
        <w:jc w:val="both"/>
      </w:pPr>
      <w:r>
        <w:rPr>
          <w:noProof/>
        </w:rPr>
        <w:drawing>
          <wp:inline distT="114300" distB="114300" distL="114300" distR="114300" wp14:anchorId="6DE1836D" wp14:editId="7F7BCD07">
            <wp:extent cx="4357688" cy="2928016"/>
            <wp:effectExtent l="0" t="0" r="0" b="0"/>
            <wp:docPr id="68" name="image7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8" name="image70.png" descr="Diagrama&#10;&#10;Descrição gerada automaticamente"/>
                    <pic:cNvPicPr preferRelativeResize="0"/>
                  </pic:nvPicPr>
                  <pic:blipFill>
                    <a:blip r:embed="rId131"/>
                    <a:srcRect/>
                    <a:stretch>
                      <a:fillRect/>
                    </a:stretch>
                  </pic:blipFill>
                  <pic:spPr>
                    <a:xfrm>
                      <a:off x="0" y="0"/>
                      <a:ext cx="4357688" cy="2928016"/>
                    </a:xfrm>
                    <a:prstGeom prst="rect">
                      <a:avLst/>
                    </a:prstGeom>
                    <a:ln/>
                  </pic:spPr>
                </pic:pic>
              </a:graphicData>
            </a:graphic>
          </wp:inline>
        </w:drawing>
      </w:r>
    </w:p>
    <w:p w14:paraId="233B8274" w14:textId="77777777" w:rsidR="00D4792D" w:rsidRDefault="00D4792D" w:rsidP="00D4792D">
      <w:pPr>
        <w:spacing w:line="240" w:lineRule="auto"/>
        <w:ind w:left="425" w:right="-585"/>
        <w:jc w:val="both"/>
        <w:rPr>
          <w:sz w:val="20"/>
          <w:szCs w:val="20"/>
        </w:rPr>
      </w:pPr>
      <w:r>
        <w:rPr>
          <w:sz w:val="20"/>
          <w:szCs w:val="20"/>
        </w:rPr>
        <w:t>Disponível em: http://portal.saude.gov.br. Acesso em: 8 nov. 2013 (adaptado).</w:t>
      </w:r>
    </w:p>
    <w:p w14:paraId="3D086C04" w14:textId="77777777" w:rsidR="00D4792D" w:rsidRDefault="00D4792D" w:rsidP="00D4792D">
      <w:pPr>
        <w:ind w:left="425" w:right="-585"/>
        <w:jc w:val="both"/>
      </w:pPr>
    </w:p>
    <w:p w14:paraId="0724A10F" w14:textId="77777777" w:rsidR="00D4792D" w:rsidRDefault="00D4792D" w:rsidP="00D4792D">
      <w:pPr>
        <w:ind w:left="425" w:right="-585"/>
        <w:jc w:val="both"/>
      </w:pPr>
      <w:r>
        <w:t>Na campanha publicitária, há uma tentativa de sensibilizar o público-alvo, visando levá-lo à doação de sangue. Analisando a estratégia argumentative utilizada, percebe-se que:</w:t>
      </w:r>
    </w:p>
    <w:p w14:paraId="23437A7E" w14:textId="77777777" w:rsidR="00D4792D" w:rsidRDefault="00D4792D" w:rsidP="00D4792D">
      <w:pPr>
        <w:ind w:left="425" w:right="-585"/>
        <w:jc w:val="both"/>
      </w:pPr>
    </w:p>
    <w:p w14:paraId="6EBEF688" w14:textId="77777777" w:rsidR="00D4792D" w:rsidRDefault="00D4792D" w:rsidP="00D4792D">
      <w:pPr>
        <w:numPr>
          <w:ilvl w:val="0"/>
          <w:numId w:val="125"/>
        </w:numPr>
        <w:ind w:right="-585"/>
        <w:jc w:val="both"/>
      </w:pPr>
      <w:r>
        <w:t>a exposição de alguns dados sobre a jovem procura provocar compaixão, visto que, em razão da doença, ela vive de maneira diferente dos demais jovens de sua idade.</w:t>
      </w:r>
    </w:p>
    <w:p w14:paraId="2F04B98A" w14:textId="77777777" w:rsidR="00D4792D" w:rsidRDefault="00D4792D" w:rsidP="00D4792D">
      <w:pPr>
        <w:numPr>
          <w:ilvl w:val="0"/>
          <w:numId w:val="125"/>
        </w:numPr>
        <w:ind w:right="-585"/>
        <w:jc w:val="both"/>
      </w:pPr>
      <w:r>
        <w:t>a campanha defende a ideia de que, para doar, é preciso conhecer o doente, considerando que foi preciso apresentar a jovem para gerar identificação.</w:t>
      </w:r>
    </w:p>
    <w:p w14:paraId="634EBFF8" w14:textId="77777777" w:rsidR="00D4792D" w:rsidRDefault="00D4792D" w:rsidP="00D4792D">
      <w:pPr>
        <w:numPr>
          <w:ilvl w:val="0"/>
          <w:numId w:val="125"/>
        </w:numPr>
        <w:ind w:right="-585"/>
        <w:jc w:val="both"/>
      </w:pPr>
      <w:r>
        <w:t>o questionamento seguido da resposta propõe reflexão por parte do público-alvo, visto que o texto critica a prática de escolher para quem doar.</w:t>
      </w:r>
    </w:p>
    <w:p w14:paraId="5F2768F4" w14:textId="77777777" w:rsidR="00D4792D" w:rsidRDefault="00D4792D" w:rsidP="00D4792D">
      <w:pPr>
        <w:numPr>
          <w:ilvl w:val="0"/>
          <w:numId w:val="125"/>
        </w:numPr>
        <w:ind w:right="-585"/>
        <w:jc w:val="both"/>
      </w:pPr>
      <w:r>
        <w:t>as escolhas verbais associadas à imagem parecem contraditórias, pois constroem uma aparência incompatível com a de uma jovem doente.</w:t>
      </w:r>
    </w:p>
    <w:p w14:paraId="05F24D02" w14:textId="77777777" w:rsidR="00D4792D" w:rsidRDefault="00D4792D" w:rsidP="00D4792D">
      <w:pPr>
        <w:numPr>
          <w:ilvl w:val="0"/>
          <w:numId w:val="125"/>
        </w:numPr>
        <w:ind w:right="-585"/>
        <w:jc w:val="both"/>
        <w:sectPr w:rsidR="00D4792D">
          <w:pgSz w:w="11909" w:h="16834"/>
          <w:pgMar w:top="1440" w:right="1440" w:bottom="1440" w:left="0" w:header="720" w:footer="720" w:gutter="0"/>
          <w:cols w:space="720"/>
        </w:sectPr>
      </w:pPr>
      <w:r>
        <w:t>a campanha explora a expressão da jovem a fim de gerar comoção no leitor, levando-o a doar sangue para as pessoas com leucemia.</w:t>
      </w:r>
    </w:p>
    <w:p w14:paraId="3B80FC93" w14:textId="77777777" w:rsidR="00D4792D" w:rsidRDefault="00D4792D" w:rsidP="00D4792D">
      <w:pPr>
        <w:ind w:left="425" w:right="-585"/>
        <w:jc w:val="both"/>
      </w:pPr>
      <w:r>
        <w:lastRenderedPageBreak/>
        <w:t>Questão enem2016361109</w:t>
      </w:r>
    </w:p>
    <w:p w14:paraId="5E666BBE" w14:textId="77777777" w:rsidR="00D4792D" w:rsidRDefault="00D4792D" w:rsidP="00D4792D">
      <w:pPr>
        <w:ind w:left="425" w:right="-585"/>
        <w:jc w:val="both"/>
      </w:pPr>
    </w:p>
    <w:p w14:paraId="1A4037C9" w14:textId="77777777" w:rsidR="00D4792D" w:rsidRDefault="00D4792D" w:rsidP="00D4792D">
      <w:pPr>
        <w:ind w:left="425" w:right="-585"/>
        <w:jc w:val="both"/>
      </w:pPr>
      <w:r>
        <w:t>O último longa de Carlão acompanha a operária Silmara, que vive com o pai, um ex-presidiário, numa casa  da periferia paulistana. Ciente de sua beleza, o que lhe dá certa soberba, a jovem acredita que terá um destino diferente do de suas colegas. Cruza o caminho de dois cantores por quem é apaixonada. E constata, na prática, que o romantismo dos contos de fada tem perna curta.</w:t>
      </w:r>
    </w:p>
    <w:p w14:paraId="2CA8D2BE" w14:textId="77777777" w:rsidR="00D4792D" w:rsidRDefault="00D4792D" w:rsidP="00D4792D">
      <w:pPr>
        <w:spacing w:line="240" w:lineRule="auto"/>
        <w:ind w:left="5385" w:right="-585"/>
        <w:jc w:val="both"/>
        <w:rPr>
          <w:sz w:val="20"/>
          <w:szCs w:val="20"/>
        </w:rPr>
      </w:pPr>
      <w:r>
        <w:rPr>
          <w:sz w:val="20"/>
          <w:szCs w:val="20"/>
        </w:rPr>
        <w:t>VOMERO, M. F. Romantismo de araque. Vida Simples, n. 121, ago. 2012.</w:t>
      </w:r>
    </w:p>
    <w:p w14:paraId="63A989C1" w14:textId="77777777" w:rsidR="00D4792D" w:rsidRDefault="00D4792D" w:rsidP="00D4792D">
      <w:pPr>
        <w:ind w:left="425" w:right="-585"/>
        <w:jc w:val="both"/>
      </w:pPr>
    </w:p>
    <w:p w14:paraId="7A169CEF" w14:textId="77777777" w:rsidR="00D4792D" w:rsidRDefault="00D4792D" w:rsidP="00D4792D">
      <w:pPr>
        <w:ind w:left="425" w:right="-585"/>
        <w:jc w:val="both"/>
      </w:pPr>
      <w:r>
        <w:t>Reconhece-se, nesse trecho, uma posição crítica aos  ideais de amor e felicidade encontrados nos contos de fada. Essa crítica é traduzida:</w:t>
      </w:r>
    </w:p>
    <w:p w14:paraId="508F6546" w14:textId="77777777" w:rsidR="00D4792D" w:rsidRDefault="00D4792D" w:rsidP="00D4792D">
      <w:pPr>
        <w:ind w:left="425" w:right="-585"/>
        <w:jc w:val="both"/>
      </w:pPr>
    </w:p>
    <w:p w14:paraId="282D105D" w14:textId="77777777" w:rsidR="00D4792D" w:rsidRDefault="00D4792D" w:rsidP="00D4792D">
      <w:pPr>
        <w:numPr>
          <w:ilvl w:val="0"/>
          <w:numId w:val="230"/>
        </w:numPr>
        <w:ind w:right="-585"/>
        <w:jc w:val="both"/>
      </w:pPr>
      <w:r>
        <w:t>pela descrição da dura realidade da vida das operárias.</w:t>
      </w:r>
    </w:p>
    <w:p w14:paraId="63D982C5" w14:textId="77777777" w:rsidR="00D4792D" w:rsidRDefault="00D4792D" w:rsidP="00D4792D">
      <w:pPr>
        <w:numPr>
          <w:ilvl w:val="0"/>
          <w:numId w:val="230"/>
        </w:numPr>
        <w:ind w:right="-585"/>
        <w:jc w:val="both"/>
      </w:pPr>
      <w:r>
        <w:t>pelas decepções semelhantes às encontradas nos contos de fada.</w:t>
      </w:r>
    </w:p>
    <w:p w14:paraId="2A7AA83E" w14:textId="77777777" w:rsidR="00D4792D" w:rsidRDefault="00D4792D" w:rsidP="00D4792D">
      <w:pPr>
        <w:numPr>
          <w:ilvl w:val="0"/>
          <w:numId w:val="230"/>
        </w:numPr>
        <w:ind w:right="-585"/>
        <w:jc w:val="both"/>
      </w:pPr>
      <w:r>
        <w:t>pela ilusão de que a beleza garantiria melhor sorte na vida e no amor.</w:t>
      </w:r>
    </w:p>
    <w:p w14:paraId="3E9522D9" w14:textId="77777777" w:rsidR="00D4792D" w:rsidRDefault="00D4792D" w:rsidP="00D4792D">
      <w:pPr>
        <w:numPr>
          <w:ilvl w:val="0"/>
          <w:numId w:val="230"/>
        </w:numPr>
        <w:ind w:right="-585"/>
        <w:jc w:val="both"/>
      </w:pPr>
      <w:r>
        <w:t>pelas fantasias existentes apenas na imaginação de pessoas apaixonadas.</w:t>
      </w:r>
    </w:p>
    <w:p w14:paraId="7A66ADE1" w14:textId="77777777" w:rsidR="00D4792D" w:rsidRDefault="00D4792D" w:rsidP="00D4792D">
      <w:pPr>
        <w:numPr>
          <w:ilvl w:val="0"/>
          <w:numId w:val="230"/>
        </w:numPr>
        <w:ind w:right="-585"/>
        <w:jc w:val="both"/>
        <w:sectPr w:rsidR="00D4792D">
          <w:pgSz w:w="11909" w:h="16834"/>
          <w:pgMar w:top="1440" w:right="1440" w:bottom="1440" w:left="0" w:header="720" w:footer="720" w:gutter="0"/>
          <w:cols w:space="720"/>
        </w:sectPr>
      </w:pPr>
      <w:r>
        <w:t>pelos sentimentos intensos dos apaixonados enquanto vivem o romantismo.</w:t>
      </w:r>
    </w:p>
    <w:p w14:paraId="502982C7" w14:textId="77777777" w:rsidR="00D4792D" w:rsidRDefault="00D4792D" w:rsidP="00D4792D">
      <w:pPr>
        <w:ind w:left="425" w:right="-585"/>
        <w:jc w:val="both"/>
      </w:pPr>
      <w:r>
        <w:lastRenderedPageBreak/>
        <w:t>Questão enem2016361110</w:t>
      </w:r>
    </w:p>
    <w:p w14:paraId="638AF7D0" w14:textId="77777777" w:rsidR="00D4792D" w:rsidRDefault="00D4792D" w:rsidP="00D4792D">
      <w:pPr>
        <w:ind w:left="425" w:right="-585"/>
        <w:jc w:val="both"/>
      </w:pPr>
    </w:p>
    <w:p w14:paraId="6551D980" w14:textId="77777777" w:rsidR="00D4792D" w:rsidRDefault="00D4792D" w:rsidP="00D4792D">
      <w:pPr>
        <w:ind w:left="425" w:right="-585"/>
        <w:jc w:val="both"/>
      </w:pPr>
      <w:r>
        <w:rPr>
          <w:b/>
        </w:rPr>
        <w:t>Da corrida de submarino à festa de aniversário no trem</w:t>
      </w:r>
    </w:p>
    <w:p w14:paraId="1011F5C5" w14:textId="77777777" w:rsidR="00D4792D" w:rsidRDefault="00D4792D" w:rsidP="00D4792D">
      <w:pPr>
        <w:ind w:left="425" w:right="-585"/>
        <w:jc w:val="both"/>
        <w:rPr>
          <w:i/>
        </w:rPr>
      </w:pPr>
      <w:r>
        <w:rPr>
          <w:i/>
        </w:rPr>
        <w:t>Leitores fazem sugestões</w:t>
      </w:r>
    </w:p>
    <w:p w14:paraId="1C0E3A1F" w14:textId="77777777" w:rsidR="00D4792D" w:rsidRDefault="00D4792D" w:rsidP="00D4792D">
      <w:pPr>
        <w:ind w:left="425" w:right="-585"/>
        <w:jc w:val="both"/>
        <w:rPr>
          <w:i/>
        </w:rPr>
      </w:pPr>
      <w:r>
        <w:rPr>
          <w:i/>
        </w:rPr>
        <w:t>para o Museu das Invenções Cariocas</w:t>
      </w:r>
    </w:p>
    <w:p w14:paraId="68D86989" w14:textId="77777777" w:rsidR="00D4792D" w:rsidRDefault="00D4792D" w:rsidP="00D4792D">
      <w:pPr>
        <w:ind w:left="425" w:right="-585"/>
        <w:jc w:val="both"/>
      </w:pPr>
      <w:r>
        <w:t>“Falar ‘caracal’ a cada surpresa ou acontecimento que vemos, bons ou ruins, é invenção do carioca, como também o ‘vacilão’.”</w:t>
      </w:r>
    </w:p>
    <w:p w14:paraId="5155A867" w14:textId="77777777" w:rsidR="00D4792D" w:rsidRDefault="00D4792D" w:rsidP="00D4792D">
      <w:pPr>
        <w:ind w:left="425" w:right="-585"/>
        <w:jc w:val="both"/>
      </w:pPr>
      <w:r>
        <w:t>“Cariocas inventam um vocabulário próprio”. “Dizer ‘merrmão’ e ‘é merrmo’ para um amigo pode até doer um pouco no ouvido, mas é tipicamente carioca.”</w:t>
      </w:r>
    </w:p>
    <w:p w14:paraId="5E2A4604" w14:textId="77777777" w:rsidR="00D4792D" w:rsidRDefault="00D4792D" w:rsidP="00D4792D">
      <w:pPr>
        <w:ind w:left="425" w:right="-585"/>
        <w:jc w:val="both"/>
      </w:pPr>
      <w:r>
        <w:t>“Pedir um ‘choro’ ao garçom é invenção carioca.”</w:t>
      </w:r>
    </w:p>
    <w:p w14:paraId="16CCF60D" w14:textId="77777777" w:rsidR="00D4792D" w:rsidRDefault="00D4792D" w:rsidP="00D4792D">
      <w:pPr>
        <w:ind w:left="425" w:right="-585"/>
        <w:jc w:val="both"/>
      </w:pPr>
      <w:r>
        <w:t>“Chamar um quase desconhecido de ‘querido’ é um  carinho inventado pelo carioca para tratar bem quem ainda não se conhece direito.”</w:t>
      </w:r>
    </w:p>
    <w:p w14:paraId="50080818" w14:textId="77777777" w:rsidR="00D4792D" w:rsidRDefault="00D4792D" w:rsidP="00D4792D">
      <w:pPr>
        <w:ind w:left="425" w:right="-585"/>
        <w:jc w:val="both"/>
      </w:pPr>
      <w:r>
        <w:t>“O ‘ele é um querido’ é uma forma mais feminina de elogiar quem já é conhecido.”</w:t>
      </w:r>
    </w:p>
    <w:p w14:paraId="5F2B6379" w14:textId="77777777" w:rsidR="00D4792D" w:rsidRDefault="00D4792D" w:rsidP="00D4792D">
      <w:pPr>
        <w:spacing w:line="240" w:lineRule="auto"/>
        <w:ind w:left="5385" w:right="-585"/>
        <w:jc w:val="both"/>
        <w:rPr>
          <w:sz w:val="20"/>
          <w:szCs w:val="20"/>
        </w:rPr>
      </w:pPr>
      <w:r>
        <w:rPr>
          <w:sz w:val="20"/>
          <w:szCs w:val="20"/>
        </w:rPr>
        <w:t>SANTOS, J. F. Disponível em: www.oglobo.globo.com. Acesso em: 6 mar. 2013 (adaptado).</w:t>
      </w:r>
    </w:p>
    <w:p w14:paraId="1E94023C" w14:textId="77777777" w:rsidR="00D4792D" w:rsidRDefault="00D4792D" w:rsidP="00D4792D">
      <w:pPr>
        <w:ind w:left="425" w:right="-585"/>
        <w:jc w:val="both"/>
      </w:pPr>
    </w:p>
    <w:p w14:paraId="2F267324" w14:textId="77777777" w:rsidR="00D4792D" w:rsidRDefault="00D4792D" w:rsidP="00D4792D">
      <w:pPr>
        <w:ind w:left="425" w:right="-585"/>
        <w:jc w:val="both"/>
      </w:pPr>
      <w:r>
        <w:t>Entre as sugestões apresentadas para o Museu das Invenções Cariocas, destaca-se o variado repertório linguístico empregado pelos falantes cariocas nas diferentes situações específicas de uso social. A respeito desse repertório, atesta-se o(a):</w:t>
      </w:r>
    </w:p>
    <w:p w14:paraId="711C0085" w14:textId="77777777" w:rsidR="00D4792D" w:rsidRDefault="00D4792D" w:rsidP="00D4792D">
      <w:pPr>
        <w:ind w:left="425" w:right="-585"/>
        <w:jc w:val="both"/>
      </w:pPr>
    </w:p>
    <w:p w14:paraId="5A4CE35A" w14:textId="77777777" w:rsidR="00D4792D" w:rsidRDefault="00D4792D" w:rsidP="00D4792D">
      <w:pPr>
        <w:numPr>
          <w:ilvl w:val="0"/>
          <w:numId w:val="12"/>
        </w:numPr>
        <w:ind w:right="-585"/>
        <w:jc w:val="both"/>
      </w:pPr>
      <w:r>
        <w:t>desobediência à norma-padrão, requerida em ambientes urbanos.</w:t>
      </w:r>
    </w:p>
    <w:p w14:paraId="52BAE968" w14:textId="77777777" w:rsidR="00D4792D" w:rsidRDefault="00D4792D" w:rsidP="00D4792D">
      <w:pPr>
        <w:numPr>
          <w:ilvl w:val="0"/>
          <w:numId w:val="12"/>
        </w:numPr>
        <w:ind w:right="-585"/>
        <w:jc w:val="both"/>
      </w:pPr>
      <w:r>
        <w:t>inadequação linguística das expressões cariocas às situações sociais apresentadas.</w:t>
      </w:r>
    </w:p>
    <w:p w14:paraId="67992254" w14:textId="77777777" w:rsidR="00D4792D" w:rsidRDefault="00D4792D" w:rsidP="00D4792D">
      <w:pPr>
        <w:numPr>
          <w:ilvl w:val="0"/>
          <w:numId w:val="12"/>
        </w:numPr>
        <w:ind w:right="-585"/>
        <w:jc w:val="both"/>
      </w:pPr>
      <w:r>
        <w:t>reconhecimento da variação linguística, segundo o grau de escolaridade dos falantes.</w:t>
      </w:r>
    </w:p>
    <w:p w14:paraId="78C6F1C4" w14:textId="77777777" w:rsidR="00D4792D" w:rsidRDefault="00D4792D" w:rsidP="00D4792D">
      <w:pPr>
        <w:numPr>
          <w:ilvl w:val="0"/>
          <w:numId w:val="12"/>
        </w:numPr>
        <w:ind w:right="-585"/>
        <w:jc w:val="both"/>
      </w:pPr>
      <w:r>
        <w:t>identificação de usos linguísticos próprios da tradição  cultural carioca.</w:t>
      </w:r>
    </w:p>
    <w:p w14:paraId="0335D2B6" w14:textId="77777777" w:rsidR="00D4792D" w:rsidRDefault="00D4792D" w:rsidP="00D4792D">
      <w:pPr>
        <w:numPr>
          <w:ilvl w:val="0"/>
          <w:numId w:val="12"/>
        </w:numPr>
        <w:ind w:right="-585"/>
        <w:jc w:val="both"/>
        <w:sectPr w:rsidR="00D4792D">
          <w:pgSz w:w="11909" w:h="16834"/>
          <w:pgMar w:top="1440" w:right="1440" w:bottom="1440" w:left="0" w:header="720" w:footer="720" w:gutter="0"/>
          <w:cols w:space="720"/>
        </w:sectPr>
      </w:pPr>
      <w:r>
        <w:t>variabilidade no linguajar carioca em razão da faixa etária dos falantes.</w:t>
      </w:r>
    </w:p>
    <w:p w14:paraId="42E12FD0" w14:textId="77777777" w:rsidR="00D4792D" w:rsidRDefault="00D4792D" w:rsidP="00D4792D">
      <w:pPr>
        <w:ind w:left="425" w:right="-585"/>
        <w:jc w:val="both"/>
      </w:pPr>
      <w:r>
        <w:lastRenderedPageBreak/>
        <w:t>Questão enem2016361111</w:t>
      </w:r>
    </w:p>
    <w:p w14:paraId="53F41209" w14:textId="77777777" w:rsidR="00D4792D" w:rsidRDefault="00D4792D" w:rsidP="00D4792D">
      <w:pPr>
        <w:ind w:left="425" w:right="-585"/>
        <w:jc w:val="both"/>
      </w:pPr>
    </w:p>
    <w:p w14:paraId="5564BB16" w14:textId="77777777" w:rsidR="00D4792D" w:rsidRDefault="00D4792D" w:rsidP="00D4792D">
      <w:pPr>
        <w:ind w:left="425" w:right="-585"/>
        <w:jc w:val="both"/>
      </w:pPr>
      <w:r>
        <w:t xml:space="preserve">As plataformas digitais têm ganhado mais espaço entre os internautas como ferramenta para exercer a cidadania. Através delas, é possível mapear problemas da cidade e propor soluções, utilizando-se das redes  sociais para aproximar os moradores e articular projetos. O espaço colaborativo PortoAlegre.cc, um dos mais ativos no país, tem 150 participantes e ajudou a estudante de jornalismo Renata Gomes, 25, a chamar 80 pessoas para retirar 1 tonelada de lixo da orla do rio Guaíba. “Foi a partir  da sugestão de um integrante da plataforma que criei a causa. Foi fundamental porque sempre senti vontade de fazer algo pela cidade, mas não sabia como”, diz Renata. O projeto colaborativo baseia-se no conceito de wikicidade (inspirado na enciclopédia virtual Wikipédia), em que um território real recebe anotações virtuais das  pessoas por meio de </w:t>
      </w:r>
      <w:r>
        <w:rPr>
          <w:i/>
        </w:rPr>
        <w:t>wikispots</w:t>
      </w:r>
      <w:r>
        <w:t>, que se referem a uma praça, uma rua ou um bairro. “A ideia de wikicidade é fomentar a cocriação, elaboração e experimentação de sugestões que possam ser aplicadas em uma cidade”, explica Daniel Bittencourt, um dos desenvolvedores do projeto PortoAlegre.cc.</w:t>
      </w:r>
    </w:p>
    <w:p w14:paraId="146A1057" w14:textId="77777777" w:rsidR="00D4792D" w:rsidRDefault="00D4792D" w:rsidP="00D4792D">
      <w:pPr>
        <w:spacing w:line="240" w:lineRule="auto"/>
        <w:ind w:left="5385" w:right="-585"/>
        <w:jc w:val="both"/>
        <w:rPr>
          <w:sz w:val="20"/>
          <w:szCs w:val="20"/>
        </w:rPr>
      </w:pPr>
      <w:r>
        <w:rPr>
          <w:sz w:val="20"/>
          <w:szCs w:val="20"/>
        </w:rPr>
        <w:t>DIDONÊ, D. Cidadania 2.0. Vida Simples, n. 119, jun. 2012.</w:t>
      </w:r>
    </w:p>
    <w:p w14:paraId="440188CF" w14:textId="77777777" w:rsidR="00D4792D" w:rsidRDefault="00D4792D" w:rsidP="00D4792D">
      <w:pPr>
        <w:ind w:left="425" w:right="-585"/>
        <w:jc w:val="both"/>
      </w:pPr>
    </w:p>
    <w:p w14:paraId="09EA57AD" w14:textId="77777777" w:rsidR="00D4792D" w:rsidRDefault="00D4792D" w:rsidP="00D4792D">
      <w:pPr>
        <w:ind w:left="425" w:right="-585"/>
        <w:jc w:val="both"/>
      </w:pPr>
      <w:r>
        <w:t>O texto, ao falar da utilização das redes sociais e informar sobre a quantidade de projetos colaborativos espalhados pelo país, expõe a importância das plataformas digitais no exercício da cidadania. O espaço colaborativo PortoAlegre.cc tem como principal objetivo:</w:t>
      </w:r>
    </w:p>
    <w:p w14:paraId="7E323F97" w14:textId="77777777" w:rsidR="00D4792D" w:rsidRDefault="00D4792D" w:rsidP="00D4792D">
      <w:pPr>
        <w:ind w:left="425" w:right="-585"/>
        <w:jc w:val="both"/>
      </w:pPr>
    </w:p>
    <w:p w14:paraId="68BE8973" w14:textId="77777777" w:rsidR="00D4792D" w:rsidRDefault="00D4792D" w:rsidP="00D4792D">
      <w:pPr>
        <w:numPr>
          <w:ilvl w:val="0"/>
          <w:numId w:val="131"/>
        </w:numPr>
        <w:ind w:right="-585"/>
        <w:jc w:val="both"/>
      </w:pPr>
      <w:r>
        <w:t>contratar pessoas para realizarem a limpeza de ruas e de margens dos rios.</w:t>
      </w:r>
    </w:p>
    <w:p w14:paraId="70ABFBE2" w14:textId="77777777" w:rsidR="00D4792D" w:rsidRDefault="00D4792D" w:rsidP="00D4792D">
      <w:pPr>
        <w:numPr>
          <w:ilvl w:val="0"/>
          <w:numId w:val="131"/>
        </w:numPr>
        <w:ind w:right="-585"/>
        <w:jc w:val="both"/>
      </w:pPr>
      <w:r>
        <w:t>sugerir a criação de grupos virtuais de apoio à cidade e sua divulgação na Wikipédia.</w:t>
      </w:r>
    </w:p>
    <w:p w14:paraId="10EAF7A7" w14:textId="77777777" w:rsidR="00D4792D" w:rsidRDefault="00D4792D" w:rsidP="00D4792D">
      <w:pPr>
        <w:numPr>
          <w:ilvl w:val="0"/>
          <w:numId w:val="131"/>
        </w:numPr>
        <w:ind w:right="-585"/>
        <w:jc w:val="both"/>
      </w:pPr>
      <w:r>
        <w:t>reunir pessoas dispostas a utilizar sugestões virtuais para a manutenção e a preservação da cidade.</w:t>
      </w:r>
    </w:p>
    <w:p w14:paraId="212B8089" w14:textId="77777777" w:rsidR="00D4792D" w:rsidRDefault="00D4792D" w:rsidP="00D4792D">
      <w:pPr>
        <w:numPr>
          <w:ilvl w:val="0"/>
          <w:numId w:val="131"/>
        </w:numPr>
        <w:ind w:right="-585"/>
        <w:jc w:val="both"/>
      </w:pPr>
      <w:r>
        <w:t>divulgar as redes sociais para que mais pessoas possam interagir e resolver os problemas da cidade.</w:t>
      </w:r>
    </w:p>
    <w:p w14:paraId="1CEECA75" w14:textId="77777777" w:rsidR="00D4792D" w:rsidRDefault="00D4792D" w:rsidP="00D4792D">
      <w:pPr>
        <w:numPr>
          <w:ilvl w:val="0"/>
          <w:numId w:val="131"/>
        </w:numPr>
        <w:ind w:right="-585"/>
        <w:jc w:val="both"/>
        <w:sectPr w:rsidR="00D4792D">
          <w:pgSz w:w="11909" w:h="16834"/>
          <w:pgMar w:top="1440" w:right="1440" w:bottom="1440" w:left="0" w:header="720" w:footer="720" w:gutter="0"/>
          <w:cols w:space="720"/>
        </w:sectPr>
      </w:pPr>
      <w:r>
        <w:t>aproximar as pessoas de cidades distantes para mapear problemas e criar projetos em comum.</w:t>
      </w:r>
    </w:p>
    <w:p w14:paraId="0FD9B74F" w14:textId="77777777" w:rsidR="00D4792D" w:rsidRDefault="00D4792D" w:rsidP="00D4792D">
      <w:pPr>
        <w:ind w:left="425" w:right="-585"/>
        <w:jc w:val="both"/>
      </w:pPr>
      <w:r>
        <w:lastRenderedPageBreak/>
        <w:t>Questão enem2016361112</w:t>
      </w:r>
    </w:p>
    <w:p w14:paraId="2E5A0C25" w14:textId="77777777" w:rsidR="00D4792D" w:rsidRDefault="00D4792D" w:rsidP="00D4792D">
      <w:pPr>
        <w:ind w:left="425" w:right="-585"/>
        <w:jc w:val="both"/>
      </w:pPr>
    </w:p>
    <w:p w14:paraId="4F90B4FE" w14:textId="77777777" w:rsidR="00D4792D" w:rsidRDefault="00D4792D" w:rsidP="00D4792D">
      <w:pPr>
        <w:ind w:left="425" w:right="-585"/>
        <w:jc w:val="both"/>
      </w:pPr>
      <w:r>
        <w:rPr>
          <w:noProof/>
        </w:rPr>
        <w:drawing>
          <wp:inline distT="114300" distB="114300" distL="114300" distR="114300" wp14:anchorId="4B757D0E" wp14:editId="754B5122">
            <wp:extent cx="3605213" cy="3039233"/>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2"/>
                    <a:srcRect t="5135"/>
                    <a:stretch>
                      <a:fillRect/>
                    </a:stretch>
                  </pic:blipFill>
                  <pic:spPr>
                    <a:xfrm>
                      <a:off x="0" y="0"/>
                      <a:ext cx="3605213" cy="3039233"/>
                    </a:xfrm>
                    <a:prstGeom prst="rect">
                      <a:avLst/>
                    </a:prstGeom>
                    <a:ln/>
                  </pic:spPr>
                </pic:pic>
              </a:graphicData>
            </a:graphic>
          </wp:inline>
        </w:drawing>
      </w:r>
    </w:p>
    <w:p w14:paraId="7D7C4E09" w14:textId="77777777" w:rsidR="00D4792D" w:rsidRDefault="00D4792D" w:rsidP="00D4792D">
      <w:pPr>
        <w:spacing w:line="240" w:lineRule="auto"/>
        <w:ind w:left="425" w:right="-585"/>
        <w:jc w:val="both"/>
        <w:rPr>
          <w:sz w:val="20"/>
          <w:szCs w:val="20"/>
        </w:rPr>
      </w:pPr>
      <w:r>
        <w:rPr>
          <w:sz w:val="20"/>
          <w:szCs w:val="20"/>
        </w:rPr>
        <w:t>CASTRO, A. Sem título. Escultura em aço, Minas Gerais, 1990. Disponível em: www.institutoamilcardecastro.com.br. Acesso em: 2 ago. 2013.</w:t>
      </w:r>
    </w:p>
    <w:p w14:paraId="24CAA057" w14:textId="77777777" w:rsidR="00D4792D" w:rsidRDefault="00D4792D" w:rsidP="00D4792D">
      <w:pPr>
        <w:ind w:left="425" w:right="-585"/>
        <w:jc w:val="both"/>
      </w:pPr>
    </w:p>
    <w:p w14:paraId="0C75E0D5" w14:textId="77777777" w:rsidR="00D4792D" w:rsidRDefault="00D4792D" w:rsidP="00D4792D">
      <w:pPr>
        <w:ind w:left="425" w:right="-585"/>
        <w:jc w:val="both"/>
      </w:pPr>
      <w:r>
        <w:t>A escultura do artista construtivista Amílcar de Castro é representativa da arte contemporânea brasileira e tem o traço estrutural marcado por elementos como:</w:t>
      </w:r>
    </w:p>
    <w:p w14:paraId="213EF9D6" w14:textId="77777777" w:rsidR="00D4792D" w:rsidRDefault="00D4792D" w:rsidP="00D4792D">
      <w:pPr>
        <w:ind w:left="425" w:right="-585"/>
        <w:jc w:val="both"/>
      </w:pPr>
    </w:p>
    <w:p w14:paraId="080351E6" w14:textId="77777777" w:rsidR="00D4792D" w:rsidRDefault="00D4792D" w:rsidP="00D4792D">
      <w:pPr>
        <w:numPr>
          <w:ilvl w:val="0"/>
          <w:numId w:val="110"/>
        </w:numPr>
        <w:ind w:right="-585"/>
        <w:jc w:val="both"/>
      </w:pPr>
      <w:r>
        <w:t>o corte e a dobra.</w:t>
      </w:r>
    </w:p>
    <w:p w14:paraId="02699F27" w14:textId="77777777" w:rsidR="00D4792D" w:rsidRDefault="00D4792D" w:rsidP="00D4792D">
      <w:pPr>
        <w:numPr>
          <w:ilvl w:val="0"/>
          <w:numId w:val="110"/>
        </w:numPr>
        <w:ind w:right="-585"/>
        <w:jc w:val="both"/>
      </w:pPr>
      <w:r>
        <w:t>a força e a visualidade.</w:t>
      </w:r>
    </w:p>
    <w:p w14:paraId="290B504B" w14:textId="77777777" w:rsidR="00D4792D" w:rsidRDefault="00D4792D" w:rsidP="00D4792D">
      <w:pPr>
        <w:numPr>
          <w:ilvl w:val="0"/>
          <w:numId w:val="110"/>
        </w:numPr>
        <w:ind w:right="-585"/>
        <w:jc w:val="both"/>
      </w:pPr>
      <w:r>
        <w:t>o adereço e a expressão.</w:t>
      </w:r>
    </w:p>
    <w:p w14:paraId="32141EC6" w14:textId="77777777" w:rsidR="00D4792D" w:rsidRDefault="00D4792D" w:rsidP="00D4792D">
      <w:pPr>
        <w:numPr>
          <w:ilvl w:val="0"/>
          <w:numId w:val="110"/>
        </w:numPr>
        <w:ind w:right="-585"/>
        <w:jc w:val="both"/>
      </w:pPr>
      <w:r>
        <w:t>o rompimento e a inércia.</w:t>
      </w:r>
    </w:p>
    <w:p w14:paraId="48ED4E06" w14:textId="77777777" w:rsidR="00D4792D" w:rsidRDefault="00D4792D" w:rsidP="00D4792D">
      <w:pPr>
        <w:numPr>
          <w:ilvl w:val="0"/>
          <w:numId w:val="110"/>
        </w:numPr>
        <w:ind w:right="-585"/>
        <w:jc w:val="both"/>
        <w:sectPr w:rsidR="00D4792D">
          <w:pgSz w:w="11909" w:h="16834"/>
          <w:pgMar w:top="1440" w:right="1440" w:bottom="1440" w:left="0" w:header="720" w:footer="720" w:gutter="0"/>
          <w:cols w:space="720"/>
        </w:sectPr>
      </w:pPr>
      <w:r>
        <w:t>a decomposição e a articulação.</w:t>
      </w:r>
    </w:p>
    <w:p w14:paraId="52D70994" w14:textId="77777777" w:rsidR="00D4792D" w:rsidRDefault="00D4792D" w:rsidP="00D4792D">
      <w:pPr>
        <w:ind w:left="425" w:right="-585"/>
        <w:jc w:val="both"/>
      </w:pPr>
      <w:r>
        <w:lastRenderedPageBreak/>
        <w:t>Questão enem2016361113</w:t>
      </w:r>
    </w:p>
    <w:p w14:paraId="1E9764F5" w14:textId="77777777" w:rsidR="00D4792D" w:rsidRDefault="00D4792D" w:rsidP="00D4792D">
      <w:pPr>
        <w:ind w:left="425" w:right="-585"/>
        <w:jc w:val="both"/>
      </w:pPr>
    </w:p>
    <w:p w14:paraId="3108DDF3" w14:textId="77777777" w:rsidR="00D4792D" w:rsidRDefault="00D4792D" w:rsidP="00D4792D">
      <w:pPr>
        <w:ind w:left="425" w:right="-585"/>
        <w:jc w:val="both"/>
        <w:rPr>
          <w:b/>
        </w:rPr>
      </w:pPr>
      <w:r>
        <w:rPr>
          <w:b/>
        </w:rPr>
        <w:t>Receitas de vida por um mundo mais doce</w:t>
      </w:r>
    </w:p>
    <w:p w14:paraId="3C37900A" w14:textId="77777777" w:rsidR="00D4792D" w:rsidRDefault="00D4792D" w:rsidP="00D4792D">
      <w:pPr>
        <w:ind w:left="425" w:right="-585"/>
        <w:jc w:val="both"/>
      </w:pPr>
      <w:r>
        <w:rPr>
          <w:b/>
        </w:rPr>
        <w:t>Pé de moleque</w:t>
      </w:r>
    </w:p>
    <w:p w14:paraId="3A9DA487" w14:textId="77777777" w:rsidR="00D4792D" w:rsidRDefault="00D4792D" w:rsidP="00D4792D">
      <w:pPr>
        <w:ind w:left="425" w:right="-585"/>
        <w:jc w:val="both"/>
      </w:pPr>
    </w:p>
    <w:p w14:paraId="4CBDA12A" w14:textId="77777777" w:rsidR="00D4792D" w:rsidRDefault="00D4792D" w:rsidP="00D4792D">
      <w:pPr>
        <w:ind w:left="425" w:right="-585"/>
        <w:jc w:val="both"/>
      </w:pPr>
      <w:r>
        <w:t>Ingredientes</w:t>
      </w:r>
    </w:p>
    <w:p w14:paraId="21DCA519" w14:textId="77777777" w:rsidR="00D4792D" w:rsidRDefault="00D4792D" w:rsidP="00D4792D">
      <w:pPr>
        <w:ind w:left="425" w:right="-585"/>
        <w:jc w:val="both"/>
      </w:pPr>
      <w:r>
        <w:t>2 filhos que não param quietos</w:t>
      </w:r>
    </w:p>
    <w:p w14:paraId="28B66595" w14:textId="77777777" w:rsidR="00D4792D" w:rsidRDefault="00D4792D" w:rsidP="00D4792D">
      <w:pPr>
        <w:ind w:left="425" w:right="-585"/>
        <w:jc w:val="both"/>
      </w:pPr>
      <w:r>
        <w:t>3 sobrinhos da mesma espécie</w:t>
      </w:r>
    </w:p>
    <w:p w14:paraId="7863D320" w14:textId="77777777" w:rsidR="00D4792D" w:rsidRDefault="00D4792D" w:rsidP="00D4792D">
      <w:pPr>
        <w:ind w:left="425" w:right="-585"/>
        <w:jc w:val="both"/>
      </w:pPr>
      <w:r>
        <w:t>1 cachorro que adora uma farra</w:t>
      </w:r>
    </w:p>
    <w:p w14:paraId="28A77633" w14:textId="77777777" w:rsidR="00D4792D" w:rsidRDefault="00D4792D" w:rsidP="00D4792D">
      <w:pPr>
        <w:ind w:left="425" w:right="-585"/>
        <w:jc w:val="both"/>
      </w:pPr>
      <w:r>
        <w:t>1 fim de semana ao ar livre</w:t>
      </w:r>
    </w:p>
    <w:p w14:paraId="3B6E5ADE" w14:textId="77777777" w:rsidR="00D4792D" w:rsidRDefault="00D4792D" w:rsidP="00D4792D">
      <w:pPr>
        <w:ind w:left="425" w:right="-585"/>
        <w:jc w:val="both"/>
      </w:pPr>
    </w:p>
    <w:p w14:paraId="13A0D669" w14:textId="77777777" w:rsidR="00D4792D" w:rsidRDefault="00D4792D" w:rsidP="00D4792D">
      <w:pPr>
        <w:ind w:left="425" w:right="-585"/>
        <w:jc w:val="both"/>
      </w:pPr>
      <w:r>
        <w:t>Preparo</w:t>
      </w:r>
    </w:p>
    <w:p w14:paraId="1C4E32DE" w14:textId="77777777" w:rsidR="00D4792D" w:rsidRDefault="00D4792D" w:rsidP="00D4792D">
      <w:pPr>
        <w:ind w:left="425" w:right="-585"/>
        <w:jc w:val="both"/>
      </w:pPr>
      <w:r>
        <w:t>Junte tudo com os ingredientes do Açúcar Naturale, mexa bem e deixe descansar. Não as crianças, que não vai adiantar. Sirva imediatamente, porque pé de moleque não para. Quer essa e outras receitas completas?</w:t>
      </w:r>
    </w:p>
    <w:p w14:paraId="7F023561" w14:textId="77777777" w:rsidR="00D4792D" w:rsidRDefault="00D4792D" w:rsidP="00D4792D">
      <w:pPr>
        <w:ind w:left="425" w:right="-585"/>
        <w:jc w:val="both"/>
      </w:pPr>
      <w:r>
        <w:t xml:space="preserve">Entre no </w:t>
      </w:r>
      <w:r>
        <w:rPr>
          <w:i/>
        </w:rPr>
        <w:t xml:space="preserve">site </w:t>
      </w:r>
      <w:r>
        <w:t xml:space="preserve">cianaturale.com.br. </w:t>
      </w:r>
    </w:p>
    <w:p w14:paraId="12C6B610" w14:textId="77777777" w:rsidR="00D4792D" w:rsidRDefault="00D4792D" w:rsidP="00D4792D">
      <w:pPr>
        <w:ind w:left="425" w:right="-585"/>
        <w:jc w:val="both"/>
      </w:pPr>
      <w:r>
        <w:rPr>
          <w:b/>
        </w:rPr>
        <w:t>Onde tem doce, tem Naturale.</w:t>
      </w:r>
    </w:p>
    <w:p w14:paraId="6C4345F9" w14:textId="77777777" w:rsidR="00D4792D" w:rsidRDefault="00D4792D" w:rsidP="00D4792D">
      <w:pPr>
        <w:spacing w:line="240" w:lineRule="auto"/>
        <w:ind w:left="5385" w:right="-585"/>
        <w:jc w:val="both"/>
        <w:rPr>
          <w:sz w:val="20"/>
          <w:szCs w:val="20"/>
        </w:rPr>
      </w:pPr>
      <w:r>
        <w:rPr>
          <w:sz w:val="20"/>
          <w:szCs w:val="20"/>
        </w:rPr>
        <w:t>Revista Saúde, n. 351, jun. 2012 (adaptado).</w:t>
      </w:r>
    </w:p>
    <w:p w14:paraId="6BE04A34" w14:textId="77777777" w:rsidR="00D4792D" w:rsidRDefault="00D4792D" w:rsidP="00D4792D">
      <w:pPr>
        <w:ind w:left="425" w:right="-585"/>
        <w:jc w:val="both"/>
      </w:pPr>
    </w:p>
    <w:p w14:paraId="168BAAB3" w14:textId="77777777" w:rsidR="00D4792D" w:rsidRDefault="00D4792D" w:rsidP="00D4792D">
      <w:pPr>
        <w:ind w:left="425" w:right="-585"/>
        <w:jc w:val="both"/>
      </w:pPr>
      <w:r>
        <w:t>O texto é resultante do hibridismo de dois gêneros textuais. A respeito desse hibridismo, observa-se que a:</w:t>
      </w:r>
    </w:p>
    <w:p w14:paraId="0720479C" w14:textId="77777777" w:rsidR="00D4792D" w:rsidRDefault="00D4792D" w:rsidP="00D4792D">
      <w:pPr>
        <w:ind w:left="425" w:right="-585"/>
        <w:jc w:val="both"/>
      </w:pPr>
    </w:p>
    <w:p w14:paraId="7C67D015" w14:textId="77777777" w:rsidR="00D4792D" w:rsidRDefault="00D4792D" w:rsidP="00D4792D">
      <w:pPr>
        <w:numPr>
          <w:ilvl w:val="0"/>
          <w:numId w:val="253"/>
        </w:numPr>
        <w:ind w:right="-585"/>
        <w:jc w:val="both"/>
      </w:pPr>
      <w:r>
        <w:t>receita mistura-se ao gênero propaganda com a finalidade de instruir o leitor.</w:t>
      </w:r>
    </w:p>
    <w:p w14:paraId="35A6C079" w14:textId="77777777" w:rsidR="00D4792D" w:rsidRDefault="00D4792D" w:rsidP="00D4792D">
      <w:pPr>
        <w:numPr>
          <w:ilvl w:val="0"/>
          <w:numId w:val="253"/>
        </w:numPr>
        <w:ind w:right="-585"/>
        <w:jc w:val="both"/>
      </w:pPr>
      <w:r>
        <w:t>receita é utilizada no gênero propaganda a fim de divulgar exemplos de vida.</w:t>
      </w:r>
    </w:p>
    <w:p w14:paraId="5932ABC3" w14:textId="77777777" w:rsidR="00D4792D" w:rsidRDefault="00D4792D" w:rsidP="00D4792D">
      <w:pPr>
        <w:numPr>
          <w:ilvl w:val="0"/>
          <w:numId w:val="253"/>
        </w:numPr>
        <w:ind w:right="-585"/>
        <w:jc w:val="both"/>
      </w:pPr>
      <w:r>
        <w:t>propaganda assume a forma do gênero receita para divulgar um produto alimentício.</w:t>
      </w:r>
    </w:p>
    <w:p w14:paraId="07F42E76" w14:textId="77777777" w:rsidR="00D4792D" w:rsidRDefault="00D4792D" w:rsidP="00D4792D">
      <w:pPr>
        <w:numPr>
          <w:ilvl w:val="0"/>
          <w:numId w:val="253"/>
        </w:numPr>
        <w:ind w:right="-585"/>
        <w:jc w:val="both"/>
      </w:pPr>
      <w:r>
        <w:t>propaganda perde poder de persuasão ao assumir a forma do gênero receita.</w:t>
      </w:r>
    </w:p>
    <w:p w14:paraId="3DA71772" w14:textId="77777777" w:rsidR="00D4792D" w:rsidRDefault="00D4792D" w:rsidP="00D4792D">
      <w:pPr>
        <w:numPr>
          <w:ilvl w:val="0"/>
          <w:numId w:val="253"/>
        </w:numPr>
        <w:ind w:right="-585"/>
        <w:jc w:val="both"/>
        <w:sectPr w:rsidR="00D4792D">
          <w:pgSz w:w="11909" w:h="16834"/>
          <w:pgMar w:top="1440" w:right="1440" w:bottom="1440" w:left="0" w:header="720" w:footer="720" w:gutter="0"/>
          <w:cols w:space="720"/>
        </w:sectPr>
      </w:pPr>
      <w:r>
        <w:t>receita está a serviço do gênero propaganda ao solicitar que o leitor faça o doce.</w:t>
      </w:r>
    </w:p>
    <w:p w14:paraId="4E3B3B31" w14:textId="77777777" w:rsidR="00D4792D" w:rsidRDefault="00D4792D" w:rsidP="00D4792D">
      <w:pPr>
        <w:ind w:left="425" w:right="-585"/>
        <w:jc w:val="both"/>
      </w:pPr>
      <w:r>
        <w:lastRenderedPageBreak/>
        <w:t>Questão enem2016361114</w:t>
      </w:r>
    </w:p>
    <w:p w14:paraId="515AAB47" w14:textId="77777777" w:rsidR="00D4792D" w:rsidRDefault="00D4792D" w:rsidP="00D4792D">
      <w:pPr>
        <w:ind w:left="425" w:right="-585"/>
        <w:jc w:val="both"/>
      </w:pPr>
    </w:p>
    <w:p w14:paraId="1E69B2E3" w14:textId="77777777" w:rsidR="00D4792D" w:rsidRDefault="00D4792D" w:rsidP="00D4792D">
      <w:pPr>
        <w:ind w:left="425" w:right="-585"/>
        <w:jc w:val="both"/>
        <w:rPr>
          <w:b/>
        </w:rPr>
      </w:pPr>
      <w:r>
        <w:rPr>
          <w:b/>
        </w:rPr>
        <w:t>Poema tirado de uma notícia de jornal</w:t>
      </w:r>
    </w:p>
    <w:p w14:paraId="58007E1D" w14:textId="77777777" w:rsidR="00D4792D" w:rsidRDefault="00D4792D" w:rsidP="00D4792D">
      <w:pPr>
        <w:ind w:left="425" w:right="-585"/>
        <w:jc w:val="both"/>
      </w:pPr>
      <w:r>
        <w:t>João Gostoso era carregador de feira livre e morava no morro da Babilônia num barracão sem número.</w:t>
      </w:r>
    </w:p>
    <w:p w14:paraId="25F2FB99" w14:textId="77777777" w:rsidR="00D4792D" w:rsidRDefault="00D4792D" w:rsidP="00D4792D">
      <w:pPr>
        <w:ind w:left="425" w:right="-585"/>
        <w:jc w:val="both"/>
      </w:pPr>
      <w:r>
        <w:t>Uma noite ele chegou no bar Vinte de Novembro</w:t>
      </w:r>
    </w:p>
    <w:p w14:paraId="75AAE6FC" w14:textId="77777777" w:rsidR="00D4792D" w:rsidRDefault="00D4792D" w:rsidP="00D4792D">
      <w:pPr>
        <w:ind w:left="425" w:right="-585"/>
        <w:jc w:val="both"/>
      </w:pPr>
      <w:r>
        <w:t>Bebeu</w:t>
      </w:r>
    </w:p>
    <w:p w14:paraId="386C398C" w14:textId="77777777" w:rsidR="00D4792D" w:rsidRDefault="00D4792D" w:rsidP="00D4792D">
      <w:pPr>
        <w:ind w:left="425" w:right="-585"/>
        <w:jc w:val="both"/>
      </w:pPr>
      <w:r>
        <w:t>Cantou</w:t>
      </w:r>
    </w:p>
    <w:p w14:paraId="2AE88E32" w14:textId="77777777" w:rsidR="00D4792D" w:rsidRDefault="00D4792D" w:rsidP="00D4792D">
      <w:pPr>
        <w:ind w:left="425" w:right="-585"/>
        <w:jc w:val="both"/>
      </w:pPr>
      <w:r>
        <w:t>Dançou</w:t>
      </w:r>
    </w:p>
    <w:p w14:paraId="36A3E1F1" w14:textId="77777777" w:rsidR="00D4792D" w:rsidRDefault="00D4792D" w:rsidP="00D4792D">
      <w:pPr>
        <w:ind w:left="425" w:right="-585"/>
        <w:jc w:val="both"/>
      </w:pPr>
      <w:r>
        <w:t>Depois se atirou na lagoa Rodrigo de Freitas e morreu afogado.</w:t>
      </w:r>
    </w:p>
    <w:p w14:paraId="481FA2DB" w14:textId="77777777" w:rsidR="00D4792D" w:rsidRDefault="00D4792D" w:rsidP="00D4792D">
      <w:pPr>
        <w:spacing w:line="240" w:lineRule="auto"/>
        <w:ind w:left="5385" w:right="-585"/>
        <w:jc w:val="both"/>
        <w:rPr>
          <w:sz w:val="20"/>
          <w:szCs w:val="20"/>
        </w:rPr>
      </w:pPr>
      <w:r>
        <w:rPr>
          <w:sz w:val="20"/>
          <w:szCs w:val="20"/>
        </w:rPr>
        <w:t>BANDEIRA, M. Estrela da vida inteira: poesias reunidas. Rio de Janeiro: José Olympio, 1980.</w:t>
      </w:r>
    </w:p>
    <w:p w14:paraId="00B79044" w14:textId="77777777" w:rsidR="00D4792D" w:rsidRDefault="00D4792D" w:rsidP="00D4792D">
      <w:pPr>
        <w:ind w:left="425" w:right="-585"/>
        <w:jc w:val="both"/>
      </w:pPr>
    </w:p>
    <w:p w14:paraId="1D2638FA" w14:textId="77777777" w:rsidR="00D4792D" w:rsidRDefault="00D4792D" w:rsidP="00D4792D">
      <w:pPr>
        <w:ind w:left="425" w:right="-585"/>
        <w:jc w:val="both"/>
      </w:pPr>
      <w:r>
        <w:t>No poema de Manuel Bandeira, há uma ressignificação de elementos da função referencial da linguagem pela:</w:t>
      </w:r>
    </w:p>
    <w:p w14:paraId="5E64921B" w14:textId="77777777" w:rsidR="00D4792D" w:rsidRDefault="00D4792D" w:rsidP="00D4792D">
      <w:pPr>
        <w:ind w:left="425" w:right="-585"/>
        <w:jc w:val="both"/>
      </w:pPr>
    </w:p>
    <w:p w14:paraId="5345FF7E" w14:textId="77777777" w:rsidR="00D4792D" w:rsidRDefault="00D4792D" w:rsidP="00D4792D">
      <w:pPr>
        <w:numPr>
          <w:ilvl w:val="0"/>
          <w:numId w:val="61"/>
        </w:numPr>
        <w:ind w:right="-585"/>
        <w:jc w:val="both"/>
      </w:pPr>
      <w:r>
        <w:t>atribuição de título ao texto com base em uma notícia veiculada em jornal.</w:t>
      </w:r>
    </w:p>
    <w:p w14:paraId="3F6779A9" w14:textId="77777777" w:rsidR="00D4792D" w:rsidRDefault="00D4792D" w:rsidP="00D4792D">
      <w:pPr>
        <w:numPr>
          <w:ilvl w:val="0"/>
          <w:numId w:val="61"/>
        </w:numPr>
        <w:ind w:right="-585"/>
        <w:jc w:val="both"/>
      </w:pPr>
      <w:r>
        <w:t>utilização de frases curtas, características de textos do gênero jornalístico.</w:t>
      </w:r>
    </w:p>
    <w:p w14:paraId="7FB33004" w14:textId="77777777" w:rsidR="00D4792D" w:rsidRDefault="00D4792D" w:rsidP="00D4792D">
      <w:pPr>
        <w:numPr>
          <w:ilvl w:val="0"/>
          <w:numId w:val="61"/>
        </w:numPr>
        <w:ind w:right="-585"/>
        <w:jc w:val="both"/>
      </w:pPr>
      <w:r>
        <w:t>indicação de nomes de lugares como garantia da veracidade da cena narrada.</w:t>
      </w:r>
    </w:p>
    <w:p w14:paraId="184611AD" w14:textId="77777777" w:rsidR="00D4792D" w:rsidRDefault="00D4792D" w:rsidP="00D4792D">
      <w:pPr>
        <w:numPr>
          <w:ilvl w:val="0"/>
          <w:numId w:val="61"/>
        </w:numPr>
        <w:ind w:right="-585"/>
        <w:jc w:val="both"/>
      </w:pPr>
      <w:r>
        <w:t>enumeração de ações, com foco nos eventos acontecidos à personagem do texto.</w:t>
      </w:r>
    </w:p>
    <w:p w14:paraId="5320D604" w14:textId="77777777" w:rsidR="00D4792D" w:rsidRDefault="00D4792D" w:rsidP="00D4792D">
      <w:pPr>
        <w:numPr>
          <w:ilvl w:val="0"/>
          <w:numId w:val="61"/>
        </w:numPr>
        <w:ind w:right="-585"/>
        <w:jc w:val="both"/>
        <w:sectPr w:rsidR="00D4792D">
          <w:pgSz w:w="11909" w:h="16834"/>
          <w:pgMar w:top="1440" w:right="1440" w:bottom="1440" w:left="0" w:header="720" w:footer="720" w:gutter="0"/>
          <w:cols w:space="720"/>
        </w:sectPr>
      </w:pPr>
      <w:r>
        <w:t>apresentação de elementos próprios da notícia, tais como quem, onde, quando e o quê.</w:t>
      </w:r>
    </w:p>
    <w:p w14:paraId="2DBF2BD3" w14:textId="77777777" w:rsidR="00D4792D" w:rsidRDefault="00D4792D" w:rsidP="00D4792D">
      <w:pPr>
        <w:ind w:left="425" w:right="-585"/>
        <w:jc w:val="both"/>
      </w:pPr>
      <w:r>
        <w:lastRenderedPageBreak/>
        <w:t>Questão enem2016361115</w:t>
      </w:r>
    </w:p>
    <w:p w14:paraId="1A01055D" w14:textId="77777777" w:rsidR="00D4792D" w:rsidRDefault="00D4792D" w:rsidP="00D4792D">
      <w:pPr>
        <w:ind w:left="425" w:right="-585"/>
        <w:jc w:val="both"/>
      </w:pPr>
    </w:p>
    <w:p w14:paraId="34376DBE" w14:textId="77777777" w:rsidR="00D4792D" w:rsidRDefault="00D4792D" w:rsidP="00D4792D">
      <w:pPr>
        <w:ind w:left="425" w:right="-585"/>
        <w:jc w:val="both"/>
      </w:pPr>
      <w:r>
        <w:rPr>
          <w:b/>
        </w:rPr>
        <w:t>Brinquedos cantados</w:t>
      </w:r>
    </w:p>
    <w:p w14:paraId="4D79EB43" w14:textId="77777777" w:rsidR="00D4792D" w:rsidRDefault="00D4792D" w:rsidP="00D4792D">
      <w:pPr>
        <w:ind w:left="425" w:right="-585"/>
        <w:jc w:val="both"/>
      </w:pPr>
      <w:r>
        <w:t>Os brinquedos cantados são atividades diretamente relacionadas com o ato de cantar e ao conjunto dessas canções, a que chamamos de cancioneiro folclórico infantil. É difícil determinar sua origem. Parece que essas canções sempre existiram, sempre encantaram o povo e embalaram as criancinhas. A maioria parece ter chegado com os colonizadores portugueses, sofrendo influência ameríndia e africana, devido à colonização e posteriormente ao tráfico de escravos para o Brasil.</w:t>
      </w:r>
    </w:p>
    <w:p w14:paraId="59434FFE" w14:textId="77777777" w:rsidR="00D4792D" w:rsidRDefault="00D4792D" w:rsidP="00D4792D">
      <w:pPr>
        <w:ind w:left="425" w:right="-585"/>
        <w:jc w:val="both"/>
      </w:pPr>
      <w:r>
        <w:t>Analisando as letras de alguns brinquedos cantados, podemos observar que elas desenvolvem várias habilidades motoras, como: motricidade ampla, ritmo, equilíbrio, direcionalidade, lateralidade, percepção espaço-temporal, tônus muscular, entre outras. E no cognitivo, as letras e coreografias ajudam a criança a desenvolver a atenção, a imaginação e a criatividade.</w:t>
      </w:r>
    </w:p>
    <w:p w14:paraId="06609746" w14:textId="77777777" w:rsidR="00D4792D" w:rsidRDefault="00D4792D" w:rsidP="00D4792D">
      <w:pPr>
        <w:spacing w:line="240" w:lineRule="auto"/>
        <w:ind w:left="5385" w:right="-585"/>
        <w:jc w:val="both"/>
        <w:rPr>
          <w:sz w:val="20"/>
          <w:szCs w:val="20"/>
        </w:rPr>
      </w:pPr>
      <w:r>
        <w:rPr>
          <w:sz w:val="20"/>
          <w:szCs w:val="20"/>
        </w:rPr>
        <w:t>ZOBOLI, F.; FURTUOSO, M. S.; TELLES, C. O brinquedo cantado na escola: uma ferramenta no processo de aprendizagem. Disponível em: www.efdeportes.com. Acesso em: 14 dez. 2012 (adaptado).</w:t>
      </w:r>
    </w:p>
    <w:p w14:paraId="4297FD4B" w14:textId="77777777" w:rsidR="00D4792D" w:rsidRDefault="00D4792D" w:rsidP="00D4792D">
      <w:pPr>
        <w:ind w:left="425" w:right="-585"/>
        <w:jc w:val="both"/>
      </w:pPr>
    </w:p>
    <w:p w14:paraId="5BDD0E2C" w14:textId="77777777" w:rsidR="00D4792D" w:rsidRDefault="00D4792D" w:rsidP="00D4792D">
      <w:pPr>
        <w:ind w:left="425" w:right="-585"/>
        <w:jc w:val="both"/>
      </w:pPr>
      <w:r>
        <w:t>O brinquedo cantado é um importante componente da cultura corporal brasileira, sendo vivenciado com frequência por muitas crianças. Identifica-se o seu valor para a tradição cultural no(a):</w:t>
      </w:r>
    </w:p>
    <w:p w14:paraId="4A75855A" w14:textId="77777777" w:rsidR="00D4792D" w:rsidRDefault="00D4792D" w:rsidP="00D4792D">
      <w:pPr>
        <w:ind w:left="425" w:right="-585"/>
        <w:jc w:val="both"/>
      </w:pPr>
    </w:p>
    <w:p w14:paraId="19899F98" w14:textId="77777777" w:rsidR="00D4792D" w:rsidRDefault="00D4792D" w:rsidP="00D4792D">
      <w:pPr>
        <w:numPr>
          <w:ilvl w:val="0"/>
          <w:numId w:val="65"/>
        </w:numPr>
        <w:ind w:right="-585"/>
        <w:jc w:val="both"/>
      </w:pPr>
      <w:r>
        <w:t>ampliação dada à força motora das crianças devido ao uso da música e das danças.</w:t>
      </w:r>
    </w:p>
    <w:p w14:paraId="4FBC5226" w14:textId="77777777" w:rsidR="00D4792D" w:rsidRDefault="00D4792D" w:rsidP="00D4792D">
      <w:pPr>
        <w:numPr>
          <w:ilvl w:val="0"/>
          <w:numId w:val="65"/>
        </w:numPr>
        <w:ind w:right="-585"/>
        <w:jc w:val="both"/>
      </w:pPr>
      <w:r>
        <w:t>condição educativa fundamentada no uso de jogos sem regras previamente estabelecidas.</w:t>
      </w:r>
    </w:p>
    <w:p w14:paraId="06A86409" w14:textId="77777777" w:rsidR="00D4792D" w:rsidRDefault="00D4792D" w:rsidP="00D4792D">
      <w:pPr>
        <w:numPr>
          <w:ilvl w:val="0"/>
          <w:numId w:val="65"/>
        </w:numPr>
        <w:ind w:right="-585"/>
        <w:jc w:val="both"/>
      </w:pPr>
      <w:r>
        <w:t>histórico indeterminado dessa forma de brincadeira representativa do cancioneiro folclórico.</w:t>
      </w:r>
    </w:p>
    <w:p w14:paraId="051253C9" w14:textId="77777777" w:rsidR="00D4792D" w:rsidRDefault="00D4792D" w:rsidP="00D4792D">
      <w:pPr>
        <w:numPr>
          <w:ilvl w:val="0"/>
          <w:numId w:val="65"/>
        </w:numPr>
        <w:ind w:right="-585"/>
        <w:jc w:val="both"/>
      </w:pPr>
      <w:r>
        <w:t>uso de técnicas, facilmente adotadas por qualquer criança, que intensificam a motricidade esportiva.</w:t>
      </w:r>
    </w:p>
    <w:p w14:paraId="2B25076F" w14:textId="77777777" w:rsidR="00D4792D" w:rsidRDefault="00D4792D" w:rsidP="00D4792D">
      <w:pPr>
        <w:numPr>
          <w:ilvl w:val="0"/>
          <w:numId w:val="65"/>
        </w:numPr>
        <w:ind w:right="-585"/>
        <w:jc w:val="both"/>
        <w:sectPr w:rsidR="00D4792D">
          <w:pgSz w:w="11909" w:h="16834"/>
          <w:pgMar w:top="1440" w:right="1440" w:bottom="1440" w:left="0" w:header="720" w:footer="720" w:gutter="0"/>
          <w:cols w:space="720"/>
        </w:sectPr>
      </w:pPr>
      <w:r>
        <w:t>possibilidade de contribuição para o desenvolvimento integral do indivíduo.</w:t>
      </w:r>
    </w:p>
    <w:p w14:paraId="469AF6C1" w14:textId="77777777" w:rsidR="00D4792D" w:rsidRDefault="00D4792D" w:rsidP="00D4792D">
      <w:pPr>
        <w:ind w:left="425" w:right="-585"/>
        <w:jc w:val="both"/>
      </w:pPr>
      <w:r>
        <w:lastRenderedPageBreak/>
        <w:t>Questão enem2016361116</w:t>
      </w:r>
    </w:p>
    <w:p w14:paraId="41F92441" w14:textId="77777777" w:rsidR="00D4792D" w:rsidRDefault="00D4792D" w:rsidP="00D4792D">
      <w:pPr>
        <w:ind w:left="425" w:right="-585"/>
        <w:jc w:val="both"/>
      </w:pPr>
    </w:p>
    <w:p w14:paraId="0DF098CC" w14:textId="77777777" w:rsidR="00D4792D" w:rsidRDefault="00D4792D" w:rsidP="00D4792D">
      <w:pPr>
        <w:ind w:left="425" w:right="-585"/>
        <w:jc w:val="both"/>
      </w:pPr>
      <w:r>
        <w:rPr>
          <w:b/>
        </w:rPr>
        <w:t>Esaú e Jacó</w:t>
      </w:r>
    </w:p>
    <w:p w14:paraId="62229303" w14:textId="77777777" w:rsidR="00D4792D" w:rsidRDefault="00D4792D" w:rsidP="00D4792D">
      <w:pPr>
        <w:ind w:left="425" w:right="-585"/>
        <w:jc w:val="both"/>
      </w:pPr>
      <w:r>
        <w:t>Ora, aí está justamente a epígrafe do livro, se eu lhe quisesse pôr alguma, e não me ocorresse outra. Não é somente um meio de completar as pessoas da narração com as ideias que deixarem, mas ainda um par de lunetas para que o leitor do livro penetre o que for menos claro ou totalmente escuro.</w:t>
      </w:r>
    </w:p>
    <w:p w14:paraId="636ED02D" w14:textId="77777777" w:rsidR="00D4792D" w:rsidRDefault="00D4792D" w:rsidP="00D4792D">
      <w:pPr>
        <w:ind w:left="425" w:right="-585"/>
        <w:jc w:val="both"/>
      </w:pPr>
      <w:r>
        <w:t>Por outro lado, há proveito em irem as pessoas da minha história colaborando nela, ajudando o autor, por uma lei de solidariedade, espécie de troca de serviços, entre o enxadrista e os seus trebelhos.</w:t>
      </w:r>
    </w:p>
    <w:p w14:paraId="2D353261" w14:textId="77777777" w:rsidR="00D4792D" w:rsidRDefault="00D4792D" w:rsidP="00D4792D">
      <w:pPr>
        <w:ind w:left="425" w:right="-585"/>
        <w:jc w:val="both"/>
      </w:pPr>
      <w:r>
        <w:t>Se aceitas a comparação, distinguirás o rei e a dama, o bispo e o cavalo, sem que o cavalo possa fazer de torre, nem a torre de peão. Há ainda a diferença da cor, branca e preta, mas esta não tira o poder da marcha de cada peça, e afinal umas e outras podem ganhar a partida, e assim vai o mundo.</w:t>
      </w:r>
    </w:p>
    <w:p w14:paraId="6CDA7985" w14:textId="77777777" w:rsidR="00D4792D" w:rsidRDefault="00D4792D" w:rsidP="00D4792D">
      <w:pPr>
        <w:spacing w:line="240" w:lineRule="auto"/>
        <w:ind w:left="5385" w:right="-585"/>
        <w:jc w:val="both"/>
        <w:rPr>
          <w:sz w:val="20"/>
          <w:szCs w:val="20"/>
        </w:rPr>
      </w:pPr>
      <w:r>
        <w:rPr>
          <w:sz w:val="20"/>
          <w:szCs w:val="20"/>
        </w:rPr>
        <w:t xml:space="preserve">ASSIS, M. Obra completa. Rio de Janeiro: Nova Aguilar, 1964 (fragmento). </w:t>
      </w:r>
    </w:p>
    <w:p w14:paraId="1474CBB2" w14:textId="77777777" w:rsidR="00D4792D" w:rsidRDefault="00D4792D" w:rsidP="00D4792D">
      <w:pPr>
        <w:ind w:left="425" w:right="-585"/>
        <w:jc w:val="both"/>
      </w:pPr>
    </w:p>
    <w:p w14:paraId="5FB72030" w14:textId="77777777" w:rsidR="00D4792D" w:rsidRDefault="00D4792D" w:rsidP="00D4792D">
      <w:pPr>
        <w:ind w:left="425" w:right="-585"/>
        <w:jc w:val="both"/>
      </w:pPr>
      <w:r>
        <w:t>O fragmento do romance Esaú e Jacó mostra como o narrador concebe a leitura de um texto literário. Com base nesse trecho, tal leitura deve levar em conta:</w:t>
      </w:r>
    </w:p>
    <w:p w14:paraId="0F5AB7F1" w14:textId="77777777" w:rsidR="00D4792D" w:rsidRDefault="00D4792D" w:rsidP="00D4792D">
      <w:pPr>
        <w:ind w:left="425" w:right="-585"/>
        <w:jc w:val="both"/>
      </w:pPr>
    </w:p>
    <w:p w14:paraId="264F5E9C" w14:textId="77777777" w:rsidR="00D4792D" w:rsidRDefault="00D4792D" w:rsidP="00D4792D">
      <w:pPr>
        <w:numPr>
          <w:ilvl w:val="0"/>
          <w:numId w:val="191"/>
        </w:numPr>
        <w:ind w:right="-585"/>
        <w:jc w:val="both"/>
      </w:pPr>
      <w:r>
        <w:t>o leitor como peça fundamental na construção dos sentidos.</w:t>
      </w:r>
    </w:p>
    <w:p w14:paraId="4DED5A24" w14:textId="77777777" w:rsidR="00D4792D" w:rsidRDefault="00D4792D" w:rsidP="00D4792D">
      <w:pPr>
        <w:numPr>
          <w:ilvl w:val="0"/>
          <w:numId w:val="191"/>
        </w:numPr>
        <w:ind w:right="-585"/>
        <w:jc w:val="both"/>
      </w:pPr>
      <w:r>
        <w:t>a luneta como objeto que permite ler melhor.</w:t>
      </w:r>
    </w:p>
    <w:p w14:paraId="25A7FE42" w14:textId="77777777" w:rsidR="00D4792D" w:rsidRDefault="00D4792D" w:rsidP="00D4792D">
      <w:pPr>
        <w:numPr>
          <w:ilvl w:val="0"/>
          <w:numId w:val="191"/>
        </w:numPr>
        <w:ind w:right="-585"/>
        <w:jc w:val="both"/>
      </w:pPr>
      <w:r>
        <w:t>o autor como único criador de significados.</w:t>
      </w:r>
    </w:p>
    <w:p w14:paraId="38D1E206" w14:textId="77777777" w:rsidR="00D4792D" w:rsidRDefault="00D4792D" w:rsidP="00D4792D">
      <w:pPr>
        <w:numPr>
          <w:ilvl w:val="0"/>
          <w:numId w:val="191"/>
        </w:numPr>
        <w:ind w:right="-585"/>
        <w:jc w:val="both"/>
      </w:pPr>
      <w:r>
        <w:t>o caráter de entretenimento da literatura.</w:t>
      </w:r>
    </w:p>
    <w:p w14:paraId="66D8D4EC" w14:textId="77777777" w:rsidR="00D4792D" w:rsidRDefault="00D4792D" w:rsidP="00D4792D">
      <w:pPr>
        <w:numPr>
          <w:ilvl w:val="0"/>
          <w:numId w:val="191"/>
        </w:numPr>
        <w:ind w:right="-585"/>
        <w:jc w:val="both"/>
        <w:sectPr w:rsidR="00D4792D">
          <w:pgSz w:w="11909" w:h="16834"/>
          <w:pgMar w:top="1440" w:right="1440" w:bottom="1440" w:left="0" w:header="720" w:footer="720" w:gutter="0"/>
          <w:cols w:space="720"/>
        </w:sectPr>
      </w:pPr>
      <w:r>
        <w:t>a solidariedade de outros autores.</w:t>
      </w:r>
    </w:p>
    <w:p w14:paraId="276D4C49" w14:textId="77777777" w:rsidR="00D4792D" w:rsidRDefault="00D4792D" w:rsidP="00D4792D">
      <w:pPr>
        <w:ind w:left="425" w:right="-585"/>
        <w:jc w:val="both"/>
      </w:pPr>
      <w:r>
        <w:lastRenderedPageBreak/>
        <w:t>Questão enem2016361117</w:t>
      </w:r>
    </w:p>
    <w:p w14:paraId="27144B3D" w14:textId="77777777" w:rsidR="00D4792D" w:rsidRDefault="00D4792D" w:rsidP="00D4792D">
      <w:pPr>
        <w:ind w:left="425" w:right="-585"/>
        <w:jc w:val="both"/>
      </w:pPr>
    </w:p>
    <w:p w14:paraId="509717E9" w14:textId="77777777" w:rsidR="00D4792D" w:rsidRDefault="00D4792D" w:rsidP="00D4792D">
      <w:pPr>
        <w:ind w:left="425" w:right="-585"/>
        <w:jc w:val="both"/>
      </w:pPr>
      <w:r>
        <w:rPr>
          <w:noProof/>
        </w:rPr>
        <w:drawing>
          <wp:inline distT="114300" distB="114300" distL="114300" distR="114300" wp14:anchorId="65747764" wp14:editId="401522DA">
            <wp:extent cx="3548063" cy="3170045"/>
            <wp:effectExtent l="0" t="0" r="0" b="0"/>
            <wp:docPr id="7" name="image2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 name="image20.png" descr="Diagrama&#10;&#10;Descrição gerada automaticamente"/>
                    <pic:cNvPicPr preferRelativeResize="0"/>
                  </pic:nvPicPr>
                  <pic:blipFill>
                    <a:blip r:embed="rId133"/>
                    <a:srcRect/>
                    <a:stretch>
                      <a:fillRect/>
                    </a:stretch>
                  </pic:blipFill>
                  <pic:spPr>
                    <a:xfrm>
                      <a:off x="0" y="0"/>
                      <a:ext cx="3548063" cy="3170045"/>
                    </a:xfrm>
                    <a:prstGeom prst="rect">
                      <a:avLst/>
                    </a:prstGeom>
                    <a:ln/>
                  </pic:spPr>
                </pic:pic>
              </a:graphicData>
            </a:graphic>
          </wp:inline>
        </w:drawing>
      </w:r>
    </w:p>
    <w:p w14:paraId="4F7D1AB0" w14:textId="77777777" w:rsidR="00D4792D" w:rsidRDefault="00D4792D" w:rsidP="00D4792D">
      <w:pPr>
        <w:spacing w:line="240" w:lineRule="auto"/>
        <w:ind w:left="425" w:right="-585"/>
        <w:jc w:val="both"/>
        <w:rPr>
          <w:sz w:val="20"/>
          <w:szCs w:val="20"/>
        </w:rPr>
      </w:pPr>
      <w:r>
        <w:rPr>
          <w:sz w:val="20"/>
          <w:szCs w:val="20"/>
        </w:rPr>
        <w:t>RIC. Disponível em: www.nanquim.com.br. Acesso em: 8 dez. 2012.</w:t>
      </w:r>
    </w:p>
    <w:p w14:paraId="0D75B200" w14:textId="77777777" w:rsidR="00D4792D" w:rsidRDefault="00D4792D" w:rsidP="00D4792D">
      <w:pPr>
        <w:ind w:left="425" w:right="-585"/>
        <w:jc w:val="both"/>
      </w:pPr>
    </w:p>
    <w:p w14:paraId="773A583A" w14:textId="77777777" w:rsidR="00D4792D" w:rsidRDefault="00D4792D" w:rsidP="00D4792D">
      <w:pPr>
        <w:ind w:left="425" w:right="-585"/>
        <w:jc w:val="both"/>
      </w:pPr>
      <w:r>
        <w:t>O texto faz referência aos sistemas de comunicação e informação. A crítica feita a uma das ferramentas midiáticas se fundamenta na falta de:</w:t>
      </w:r>
    </w:p>
    <w:p w14:paraId="1457AC0C" w14:textId="77777777" w:rsidR="00D4792D" w:rsidRDefault="00D4792D" w:rsidP="00D4792D">
      <w:pPr>
        <w:ind w:left="425" w:right="-585"/>
        <w:jc w:val="both"/>
      </w:pPr>
    </w:p>
    <w:p w14:paraId="02700F52" w14:textId="77777777" w:rsidR="00D4792D" w:rsidRDefault="00D4792D" w:rsidP="00D4792D">
      <w:pPr>
        <w:numPr>
          <w:ilvl w:val="0"/>
          <w:numId w:val="104"/>
        </w:numPr>
        <w:ind w:right="-585"/>
        <w:jc w:val="both"/>
      </w:pPr>
      <w:r>
        <w:t>opinião dos leitores nas redes sociais.</w:t>
      </w:r>
    </w:p>
    <w:p w14:paraId="200870CB" w14:textId="77777777" w:rsidR="00D4792D" w:rsidRDefault="00D4792D" w:rsidP="00D4792D">
      <w:pPr>
        <w:numPr>
          <w:ilvl w:val="0"/>
          <w:numId w:val="104"/>
        </w:numPr>
        <w:ind w:right="-585"/>
        <w:jc w:val="both"/>
      </w:pPr>
      <w:r>
        <w:t>recursos tecnológicos nas empresas jornalísticas.</w:t>
      </w:r>
    </w:p>
    <w:p w14:paraId="7EDBD178" w14:textId="77777777" w:rsidR="00D4792D" w:rsidRDefault="00D4792D" w:rsidP="00D4792D">
      <w:pPr>
        <w:numPr>
          <w:ilvl w:val="0"/>
          <w:numId w:val="104"/>
        </w:numPr>
        <w:ind w:right="-585"/>
        <w:jc w:val="both"/>
      </w:pPr>
      <w:r>
        <w:t>instantaneidade na divulgação da notícia impressa.</w:t>
      </w:r>
    </w:p>
    <w:p w14:paraId="51FFE280" w14:textId="77777777" w:rsidR="00D4792D" w:rsidRDefault="00D4792D" w:rsidP="00D4792D">
      <w:pPr>
        <w:numPr>
          <w:ilvl w:val="0"/>
          <w:numId w:val="104"/>
        </w:numPr>
        <w:ind w:right="-585"/>
        <w:jc w:val="both"/>
      </w:pPr>
      <w:r>
        <w:t>credibilidade das informações veiculadas nos blogs.</w:t>
      </w:r>
    </w:p>
    <w:p w14:paraId="60A136B8" w14:textId="77777777" w:rsidR="00D4792D" w:rsidRDefault="00D4792D" w:rsidP="00D4792D">
      <w:pPr>
        <w:numPr>
          <w:ilvl w:val="0"/>
          <w:numId w:val="104"/>
        </w:numPr>
        <w:ind w:right="-585"/>
        <w:jc w:val="both"/>
        <w:sectPr w:rsidR="00D4792D">
          <w:pgSz w:w="11909" w:h="16834"/>
          <w:pgMar w:top="1440" w:right="1440" w:bottom="1440" w:left="0" w:header="720" w:footer="720" w:gutter="0"/>
          <w:cols w:space="720"/>
        </w:sectPr>
      </w:pPr>
      <w:r>
        <w:t>adequação da linguagem jornalística ao público jovem.</w:t>
      </w:r>
    </w:p>
    <w:p w14:paraId="23BD121A" w14:textId="77777777" w:rsidR="00D4792D" w:rsidRDefault="00D4792D" w:rsidP="00D4792D">
      <w:pPr>
        <w:ind w:left="425" w:right="-585"/>
        <w:jc w:val="both"/>
      </w:pPr>
      <w:r>
        <w:lastRenderedPageBreak/>
        <w:t>Questão enem2016361118</w:t>
      </w:r>
    </w:p>
    <w:p w14:paraId="276C4072" w14:textId="77777777" w:rsidR="00D4792D" w:rsidRDefault="00D4792D" w:rsidP="00D4792D">
      <w:pPr>
        <w:ind w:left="425" w:right="-585"/>
        <w:jc w:val="both"/>
      </w:pPr>
    </w:p>
    <w:p w14:paraId="7EF11673" w14:textId="77777777" w:rsidR="00D4792D" w:rsidRDefault="00D4792D" w:rsidP="00D4792D">
      <w:pPr>
        <w:ind w:left="425" w:right="-585"/>
        <w:jc w:val="both"/>
        <w:rPr>
          <w:b/>
        </w:rPr>
      </w:pPr>
      <w:r>
        <w:rPr>
          <w:b/>
        </w:rPr>
        <w:t>Adoçante</w:t>
      </w:r>
    </w:p>
    <w:p w14:paraId="01F72D19" w14:textId="77777777" w:rsidR="00D4792D" w:rsidRDefault="00D4792D" w:rsidP="00D4792D">
      <w:pPr>
        <w:ind w:left="425" w:right="-585"/>
        <w:jc w:val="both"/>
      </w:pPr>
      <w:r>
        <w:t>Quatro gotas do produto contêm 0,04 kcal e equivalem ao poder adoçante de 1 colher (de chá) de açúcar.</w:t>
      </w:r>
    </w:p>
    <w:p w14:paraId="0289BA2E" w14:textId="77777777" w:rsidR="00D4792D" w:rsidRDefault="00D4792D" w:rsidP="00D4792D">
      <w:pPr>
        <w:ind w:left="425" w:right="-585"/>
        <w:jc w:val="both"/>
      </w:pPr>
      <w:r>
        <w:t>Ingredientes — água, sorbitol, edulcorantes (sucralose e acesulfame de potássio); conservadores: benzoato de sódio e ácido benzoico, acidulante ácido cítrico e regulador de acidez citrato de sódio.</w:t>
      </w:r>
    </w:p>
    <w:p w14:paraId="78B81CA0" w14:textId="77777777" w:rsidR="00D4792D" w:rsidRDefault="00D4792D" w:rsidP="00D4792D">
      <w:pPr>
        <w:ind w:left="425" w:right="-585"/>
        <w:jc w:val="both"/>
      </w:pPr>
      <w:r>
        <w:t>Não contém glúten.</w:t>
      </w:r>
    </w:p>
    <w:p w14:paraId="4A2F1384" w14:textId="77777777" w:rsidR="00D4792D" w:rsidRDefault="00D4792D" w:rsidP="00D4792D">
      <w:pPr>
        <w:ind w:left="425" w:right="-585"/>
        <w:jc w:val="both"/>
      </w:pPr>
      <w:r>
        <w:t>Informação nutricional — porção de 0,12 ml_ (4 gotas).</w:t>
      </w:r>
    </w:p>
    <w:p w14:paraId="0B0C88CC" w14:textId="77777777" w:rsidR="00D4792D" w:rsidRDefault="00D4792D" w:rsidP="00D4792D">
      <w:pPr>
        <w:ind w:left="425" w:right="-585"/>
        <w:jc w:val="both"/>
      </w:pPr>
      <w:r>
        <w:t>Não contém quantidade significativa de carboidratos, proteínas, gorduras totais, gorduras trans, fibra alimentar e sódio.</w:t>
      </w:r>
    </w:p>
    <w:p w14:paraId="7AE8A56A" w14:textId="77777777" w:rsidR="00D4792D" w:rsidRDefault="00D4792D" w:rsidP="00D4792D">
      <w:pPr>
        <w:ind w:left="425" w:right="-585"/>
        <w:jc w:val="both"/>
      </w:pPr>
      <w:r>
        <w:t>Consumir preferencialmente sob orientação de nutricionista ou médico.</w:t>
      </w:r>
    </w:p>
    <w:p w14:paraId="4A1ED343" w14:textId="77777777" w:rsidR="00D4792D" w:rsidRDefault="00D4792D" w:rsidP="00D4792D">
      <w:pPr>
        <w:spacing w:line="240" w:lineRule="auto"/>
        <w:ind w:left="5385" w:right="-585"/>
        <w:jc w:val="both"/>
        <w:rPr>
          <w:sz w:val="20"/>
          <w:szCs w:val="20"/>
        </w:rPr>
      </w:pPr>
      <w:r>
        <w:rPr>
          <w:sz w:val="20"/>
          <w:szCs w:val="20"/>
        </w:rPr>
        <w:t>Cosmed Indústria de Cosméticos e Medicamentos S/A. Barueri, SP.</w:t>
      </w:r>
    </w:p>
    <w:p w14:paraId="1B9B7FA4" w14:textId="77777777" w:rsidR="00D4792D" w:rsidRDefault="00D4792D" w:rsidP="00D4792D">
      <w:pPr>
        <w:ind w:left="425" w:right="-585"/>
        <w:jc w:val="both"/>
      </w:pPr>
    </w:p>
    <w:p w14:paraId="377C894D" w14:textId="77777777" w:rsidR="00D4792D" w:rsidRDefault="00D4792D" w:rsidP="00D4792D">
      <w:pPr>
        <w:ind w:left="425" w:right="-585"/>
        <w:jc w:val="both"/>
      </w:pPr>
      <w:r>
        <w:t>Esse texto, rótulo de um adoçante, tem como objetivo transmitir ao leitor informações sobre a:</w:t>
      </w:r>
    </w:p>
    <w:p w14:paraId="3FAC16D4" w14:textId="77777777" w:rsidR="00D4792D" w:rsidRDefault="00D4792D" w:rsidP="00D4792D">
      <w:pPr>
        <w:ind w:left="425" w:right="-585"/>
        <w:jc w:val="both"/>
      </w:pPr>
    </w:p>
    <w:p w14:paraId="47F4A446" w14:textId="77777777" w:rsidR="00D4792D" w:rsidRDefault="00D4792D" w:rsidP="00D4792D">
      <w:pPr>
        <w:numPr>
          <w:ilvl w:val="0"/>
          <w:numId w:val="146"/>
        </w:numPr>
        <w:ind w:right="-585"/>
        <w:jc w:val="both"/>
      </w:pPr>
      <w:r>
        <w:t>composição nutricional do produto.</w:t>
      </w:r>
    </w:p>
    <w:p w14:paraId="0F4EE26E" w14:textId="77777777" w:rsidR="00D4792D" w:rsidRDefault="00D4792D" w:rsidP="00D4792D">
      <w:pPr>
        <w:numPr>
          <w:ilvl w:val="0"/>
          <w:numId w:val="146"/>
        </w:numPr>
        <w:ind w:right="-585"/>
        <w:jc w:val="both"/>
      </w:pPr>
      <w:r>
        <w:t>necessidade de consultar um especialista antes do uso.</w:t>
      </w:r>
    </w:p>
    <w:p w14:paraId="605156FF" w14:textId="77777777" w:rsidR="00D4792D" w:rsidRDefault="00D4792D" w:rsidP="00D4792D">
      <w:pPr>
        <w:numPr>
          <w:ilvl w:val="0"/>
          <w:numId w:val="146"/>
        </w:numPr>
        <w:ind w:right="-585"/>
        <w:jc w:val="both"/>
      </w:pPr>
      <w:r>
        <w:t>medida exata de cada ingrediente que compõe a fórmula.</w:t>
      </w:r>
    </w:p>
    <w:p w14:paraId="2B8367F4" w14:textId="77777777" w:rsidR="00D4792D" w:rsidRDefault="00D4792D" w:rsidP="00D4792D">
      <w:pPr>
        <w:numPr>
          <w:ilvl w:val="0"/>
          <w:numId w:val="146"/>
        </w:numPr>
        <w:ind w:right="-585"/>
        <w:jc w:val="both"/>
      </w:pPr>
      <w:r>
        <w:t>quantidade do produto que deve ser consumida diariamente.</w:t>
      </w:r>
    </w:p>
    <w:p w14:paraId="6B37C405" w14:textId="77777777" w:rsidR="00D4792D" w:rsidRDefault="00D4792D" w:rsidP="00D4792D">
      <w:pPr>
        <w:numPr>
          <w:ilvl w:val="0"/>
          <w:numId w:val="146"/>
        </w:numPr>
        <w:ind w:right="-585"/>
        <w:jc w:val="both"/>
        <w:sectPr w:rsidR="00D4792D">
          <w:pgSz w:w="11909" w:h="16834"/>
          <w:pgMar w:top="1440" w:right="1440" w:bottom="1440" w:left="0" w:header="720" w:footer="720" w:gutter="0"/>
          <w:cols w:space="720"/>
        </w:sectPr>
      </w:pPr>
      <w:r>
        <w:t>correspondência calórica existente entre o adoçante e o açúcar.</w:t>
      </w:r>
    </w:p>
    <w:p w14:paraId="5567DF7D" w14:textId="77777777" w:rsidR="00D4792D" w:rsidRDefault="00D4792D" w:rsidP="00D4792D">
      <w:pPr>
        <w:ind w:left="425" w:right="-585"/>
        <w:jc w:val="both"/>
      </w:pPr>
      <w:r>
        <w:lastRenderedPageBreak/>
        <w:t>Questão enem2016361119</w:t>
      </w:r>
    </w:p>
    <w:p w14:paraId="0CF59900" w14:textId="77777777" w:rsidR="00D4792D" w:rsidRDefault="00D4792D" w:rsidP="00D4792D">
      <w:pPr>
        <w:ind w:left="425" w:right="-585"/>
        <w:jc w:val="both"/>
      </w:pPr>
    </w:p>
    <w:p w14:paraId="44FB5FA1" w14:textId="77777777" w:rsidR="00D4792D" w:rsidRDefault="00D4792D" w:rsidP="00D4792D">
      <w:pPr>
        <w:ind w:left="425" w:right="-585"/>
        <w:jc w:val="both"/>
        <w:rPr>
          <w:b/>
        </w:rPr>
      </w:pPr>
      <w:r>
        <w:rPr>
          <w:b/>
        </w:rPr>
        <w:t>Casamento</w:t>
      </w:r>
    </w:p>
    <w:p w14:paraId="7A907A07" w14:textId="77777777" w:rsidR="00D4792D" w:rsidRDefault="00D4792D" w:rsidP="00D4792D">
      <w:pPr>
        <w:ind w:left="425" w:right="-585"/>
        <w:jc w:val="both"/>
      </w:pPr>
      <w:r>
        <w:t>Há mulheres que dizem:</w:t>
      </w:r>
    </w:p>
    <w:p w14:paraId="13A656E1" w14:textId="77777777" w:rsidR="00D4792D" w:rsidRDefault="00D4792D" w:rsidP="00D4792D">
      <w:pPr>
        <w:ind w:left="425" w:right="-585"/>
        <w:jc w:val="both"/>
      </w:pPr>
      <w:r>
        <w:t>Meu marido, se quiser pescar, pesque,</w:t>
      </w:r>
    </w:p>
    <w:p w14:paraId="6F5FC4C9" w14:textId="77777777" w:rsidR="00D4792D" w:rsidRDefault="00D4792D" w:rsidP="00D4792D">
      <w:pPr>
        <w:ind w:left="425" w:right="-585"/>
        <w:jc w:val="both"/>
      </w:pPr>
      <w:r>
        <w:t>mas que limpe os peixes.</w:t>
      </w:r>
    </w:p>
    <w:p w14:paraId="480D450F" w14:textId="77777777" w:rsidR="00D4792D" w:rsidRDefault="00D4792D" w:rsidP="00D4792D">
      <w:pPr>
        <w:ind w:left="425" w:right="-585"/>
        <w:jc w:val="both"/>
      </w:pPr>
      <w:r>
        <w:t>Eu não. A qualquer hora da noite me levanto,</w:t>
      </w:r>
    </w:p>
    <w:p w14:paraId="401F3BF9" w14:textId="77777777" w:rsidR="00D4792D" w:rsidRDefault="00D4792D" w:rsidP="00D4792D">
      <w:pPr>
        <w:ind w:left="425" w:right="-585"/>
        <w:jc w:val="both"/>
      </w:pPr>
      <w:r>
        <w:t>ajudo a escamar, abrir, retalhar e salgar.</w:t>
      </w:r>
    </w:p>
    <w:p w14:paraId="094C8C0A" w14:textId="77777777" w:rsidR="00D4792D" w:rsidRDefault="00D4792D" w:rsidP="00D4792D">
      <w:pPr>
        <w:ind w:left="425" w:right="-585"/>
        <w:jc w:val="both"/>
      </w:pPr>
      <w:r>
        <w:t>É tão bom, só a gente sozinhos na cozinha,</w:t>
      </w:r>
    </w:p>
    <w:p w14:paraId="58A5012C" w14:textId="77777777" w:rsidR="00D4792D" w:rsidRDefault="00D4792D" w:rsidP="00D4792D">
      <w:pPr>
        <w:ind w:left="425" w:right="-585"/>
        <w:jc w:val="both"/>
      </w:pPr>
      <w:r>
        <w:t>de vez em quando os cotovelos se esbarram,</w:t>
      </w:r>
    </w:p>
    <w:p w14:paraId="4D2ACEE6" w14:textId="77777777" w:rsidR="00D4792D" w:rsidRDefault="00D4792D" w:rsidP="00D4792D">
      <w:pPr>
        <w:ind w:left="425" w:right="-585"/>
        <w:jc w:val="both"/>
      </w:pPr>
      <w:r>
        <w:t>ele fala coisas como “este foi difícil”</w:t>
      </w:r>
    </w:p>
    <w:p w14:paraId="7E502631" w14:textId="77777777" w:rsidR="00D4792D" w:rsidRDefault="00D4792D" w:rsidP="00D4792D">
      <w:pPr>
        <w:ind w:left="425" w:right="-585"/>
        <w:jc w:val="both"/>
      </w:pPr>
      <w:r>
        <w:t>“prateou no ar dando rabanadas”</w:t>
      </w:r>
    </w:p>
    <w:p w14:paraId="63D6216E" w14:textId="77777777" w:rsidR="00D4792D" w:rsidRDefault="00D4792D" w:rsidP="00D4792D">
      <w:pPr>
        <w:ind w:left="425" w:right="-585"/>
        <w:jc w:val="both"/>
      </w:pPr>
      <w:r>
        <w:t>e faz o gesto com a mão.</w:t>
      </w:r>
    </w:p>
    <w:p w14:paraId="28CD6E13" w14:textId="77777777" w:rsidR="00D4792D" w:rsidRDefault="00D4792D" w:rsidP="00D4792D">
      <w:pPr>
        <w:ind w:left="425" w:right="-585"/>
        <w:jc w:val="both"/>
      </w:pPr>
      <w:r>
        <w:t>O silêncio de quando nos vimos a primeira vez</w:t>
      </w:r>
    </w:p>
    <w:p w14:paraId="6C04A511" w14:textId="77777777" w:rsidR="00D4792D" w:rsidRDefault="00D4792D" w:rsidP="00D4792D">
      <w:pPr>
        <w:ind w:left="425" w:right="-585"/>
        <w:jc w:val="both"/>
      </w:pPr>
      <w:r>
        <w:t>atravessa a cozinha como um rio profundo.</w:t>
      </w:r>
    </w:p>
    <w:p w14:paraId="093D7909" w14:textId="77777777" w:rsidR="00D4792D" w:rsidRDefault="00D4792D" w:rsidP="00D4792D">
      <w:pPr>
        <w:ind w:left="425" w:right="-585"/>
        <w:jc w:val="both"/>
      </w:pPr>
      <w:r>
        <w:t>Por fim, os peixes na travessa,</w:t>
      </w:r>
    </w:p>
    <w:p w14:paraId="16590B7D" w14:textId="77777777" w:rsidR="00D4792D" w:rsidRDefault="00D4792D" w:rsidP="00D4792D">
      <w:pPr>
        <w:ind w:left="425" w:right="-585"/>
        <w:jc w:val="both"/>
      </w:pPr>
      <w:r>
        <w:t>vamos dormir.</w:t>
      </w:r>
    </w:p>
    <w:p w14:paraId="711A7D3E" w14:textId="77777777" w:rsidR="00D4792D" w:rsidRDefault="00D4792D" w:rsidP="00D4792D">
      <w:pPr>
        <w:ind w:left="425" w:right="-585"/>
        <w:jc w:val="both"/>
      </w:pPr>
      <w:r>
        <w:t>Coisas prateadas espocam:</w:t>
      </w:r>
    </w:p>
    <w:p w14:paraId="2043B4A1" w14:textId="77777777" w:rsidR="00D4792D" w:rsidRDefault="00D4792D" w:rsidP="00D4792D">
      <w:pPr>
        <w:ind w:left="425" w:right="-585"/>
        <w:jc w:val="both"/>
      </w:pPr>
      <w:r>
        <w:t>somos noivo e noiva.</w:t>
      </w:r>
    </w:p>
    <w:p w14:paraId="607536C3" w14:textId="77777777" w:rsidR="00D4792D" w:rsidRDefault="00D4792D" w:rsidP="00D4792D">
      <w:pPr>
        <w:spacing w:line="240" w:lineRule="auto"/>
        <w:ind w:left="5385" w:right="-585"/>
        <w:jc w:val="both"/>
        <w:rPr>
          <w:sz w:val="20"/>
          <w:szCs w:val="20"/>
        </w:rPr>
      </w:pPr>
      <w:r>
        <w:rPr>
          <w:sz w:val="20"/>
          <w:szCs w:val="20"/>
        </w:rPr>
        <w:t>PRADO, A. Poesia reunida. São Paulo: Siciliano, 1991.</w:t>
      </w:r>
    </w:p>
    <w:p w14:paraId="0BC2D27A" w14:textId="77777777" w:rsidR="00D4792D" w:rsidRDefault="00D4792D" w:rsidP="00D4792D">
      <w:pPr>
        <w:ind w:left="425" w:right="-585"/>
        <w:jc w:val="both"/>
      </w:pPr>
    </w:p>
    <w:p w14:paraId="4C113A8E" w14:textId="77777777" w:rsidR="00D4792D" w:rsidRDefault="00D4792D" w:rsidP="00D4792D">
      <w:pPr>
        <w:ind w:left="425" w:right="-585"/>
        <w:jc w:val="both"/>
      </w:pPr>
      <w:r>
        <w:t>O poema de Adélia Prado, que segue a proposta moderna de tematização de fatos cotidianos, apresenta a prosaica ação de limpar peixes na qual a voz lírica reconhece uma:</w:t>
      </w:r>
    </w:p>
    <w:p w14:paraId="4C00482E" w14:textId="77777777" w:rsidR="00D4792D" w:rsidRDefault="00D4792D" w:rsidP="00D4792D">
      <w:pPr>
        <w:ind w:left="425" w:right="-585"/>
        <w:jc w:val="both"/>
      </w:pPr>
    </w:p>
    <w:p w14:paraId="41DDEA72" w14:textId="77777777" w:rsidR="00D4792D" w:rsidRDefault="00D4792D" w:rsidP="00D4792D">
      <w:pPr>
        <w:numPr>
          <w:ilvl w:val="0"/>
          <w:numId w:val="93"/>
        </w:numPr>
        <w:ind w:right="-585"/>
        <w:jc w:val="both"/>
      </w:pPr>
      <w:r>
        <w:t xml:space="preserve"> expectativa do marido em relação à esposa.</w:t>
      </w:r>
    </w:p>
    <w:p w14:paraId="7977FA2B" w14:textId="77777777" w:rsidR="00D4792D" w:rsidRDefault="00D4792D" w:rsidP="00D4792D">
      <w:pPr>
        <w:numPr>
          <w:ilvl w:val="0"/>
          <w:numId w:val="93"/>
        </w:numPr>
        <w:ind w:right="-585"/>
        <w:jc w:val="both"/>
      </w:pPr>
      <w:r>
        <w:t>imposição dos afazeres conjugais.</w:t>
      </w:r>
    </w:p>
    <w:p w14:paraId="0AC52CE6" w14:textId="77777777" w:rsidR="00D4792D" w:rsidRDefault="00D4792D" w:rsidP="00D4792D">
      <w:pPr>
        <w:numPr>
          <w:ilvl w:val="0"/>
          <w:numId w:val="93"/>
        </w:numPr>
        <w:ind w:right="-585"/>
        <w:jc w:val="both"/>
      </w:pPr>
      <w:r>
        <w:t>disposição para realizar tarefas masculinas.</w:t>
      </w:r>
    </w:p>
    <w:p w14:paraId="49582EF9" w14:textId="77777777" w:rsidR="00D4792D" w:rsidRDefault="00D4792D" w:rsidP="00D4792D">
      <w:pPr>
        <w:numPr>
          <w:ilvl w:val="0"/>
          <w:numId w:val="93"/>
        </w:numPr>
        <w:ind w:right="-585"/>
        <w:jc w:val="both"/>
      </w:pPr>
      <w:r>
        <w:t>dissonância entre as vozes masculina e feminina.</w:t>
      </w:r>
    </w:p>
    <w:p w14:paraId="570EE1DE" w14:textId="77777777" w:rsidR="00D4792D" w:rsidRDefault="00D4792D" w:rsidP="00D4792D">
      <w:pPr>
        <w:numPr>
          <w:ilvl w:val="0"/>
          <w:numId w:val="93"/>
        </w:numPr>
        <w:ind w:right="-585"/>
        <w:jc w:val="both"/>
        <w:sectPr w:rsidR="00D4792D">
          <w:pgSz w:w="11909" w:h="16834"/>
          <w:pgMar w:top="1440" w:right="1440" w:bottom="1440" w:left="0" w:header="720" w:footer="720" w:gutter="0"/>
          <w:cols w:space="720"/>
        </w:sectPr>
      </w:pPr>
      <w:r>
        <w:t>forma de consagração da cumplicidade no casamento.</w:t>
      </w:r>
    </w:p>
    <w:p w14:paraId="70FBF290" w14:textId="77777777" w:rsidR="00D4792D" w:rsidRDefault="00D4792D" w:rsidP="00D4792D">
      <w:pPr>
        <w:ind w:left="425" w:right="-585"/>
        <w:jc w:val="both"/>
      </w:pPr>
      <w:r>
        <w:lastRenderedPageBreak/>
        <w:t>Questão enem2016361120</w:t>
      </w:r>
    </w:p>
    <w:p w14:paraId="0C957441" w14:textId="77777777" w:rsidR="00D4792D" w:rsidRDefault="00D4792D" w:rsidP="00D4792D">
      <w:pPr>
        <w:ind w:left="425" w:right="-585"/>
        <w:jc w:val="both"/>
      </w:pPr>
    </w:p>
    <w:p w14:paraId="5C99917E" w14:textId="77777777" w:rsidR="00D4792D" w:rsidRDefault="00D4792D" w:rsidP="00D4792D">
      <w:pPr>
        <w:ind w:left="425" w:right="-585"/>
        <w:jc w:val="both"/>
      </w:pPr>
      <w:r>
        <w:t>Os que fiam e tecem unem e ordenam materiais dispersos que, de outro modo, seriam vãos ou quase. Pertencem à mesma linhagem FIANDEIRA CARNEIRO FUSO LÃ dos geômetras, estabelecem leis e pontos de união para o desuno. Antes do fuso, da roca, do tear, das invenções destinadas a estender LÃ LINHO CASULO ALGODÃO LÃ os fios e cruzá-los, o algodão, a seda, era como se ainda estivessem TECEDEIRA URDIDURA TEAR LÃ imersos no limbo, nas trevas do informe. É o apelo à ordem que os traz à claridade, transforma-os em obras, portanto em objetos humanos, iluminados pelo espírito do homem. Não é por ser-nos úteis LÃ TRAMA CROCHÊ DESENHO LÃ que o burel ou o linho representam uma vitória do nosso engenho; TAPECEIRA BASTIDOR ROCA LÃ sim por serem tecidos, por cantar neles uma ordem, o sereno, o firme e rigoroso enlace da urdidura, das linhas enredadas. Assim é que LÃ COSER AGULHA CAPUCHO LÃ que suas expressões mais nobres são aquelas em que, com ainda maior disciplina, floresce o ornamento: no crochê, no tapete, FIANDEIRA CARNEIRO FUSO LÃ no brocado. Então, é como se por uma espécie de alquimia, de álgebra, de mágica, algodoais e carneiros, casulos, LÃ TRAMA CASULO CAPUCHO LÃ campos de linho, novamente surgissem, com uma vida menos rebelde, porém mais perdurável.</w:t>
      </w:r>
    </w:p>
    <w:p w14:paraId="0A6F6B3D" w14:textId="77777777" w:rsidR="00D4792D" w:rsidRDefault="00D4792D" w:rsidP="00D4792D">
      <w:pPr>
        <w:spacing w:line="240" w:lineRule="auto"/>
        <w:ind w:left="5385" w:right="-585"/>
        <w:jc w:val="both"/>
        <w:rPr>
          <w:sz w:val="20"/>
          <w:szCs w:val="20"/>
        </w:rPr>
      </w:pPr>
      <w:r>
        <w:rPr>
          <w:sz w:val="20"/>
          <w:szCs w:val="20"/>
        </w:rPr>
        <w:t>LINS, O. Nove, novena: narrativas. São Paulo: Cia. das Letras, 1998.</w:t>
      </w:r>
    </w:p>
    <w:p w14:paraId="6F71BC2E" w14:textId="77777777" w:rsidR="00D4792D" w:rsidRDefault="00D4792D" w:rsidP="00D4792D">
      <w:pPr>
        <w:ind w:left="425" w:right="-585"/>
        <w:jc w:val="both"/>
      </w:pPr>
    </w:p>
    <w:p w14:paraId="794D1350" w14:textId="77777777" w:rsidR="00D4792D" w:rsidRDefault="00D4792D" w:rsidP="00D4792D">
      <w:pPr>
        <w:ind w:left="425" w:right="-585"/>
        <w:jc w:val="both"/>
      </w:pPr>
      <w:r>
        <w:t>No trecho, retirado do conto Retábulo de Santa Joana Carolina, de Osman Lins, a fim de expressar uma ideia relativa à literatura, o autor emprega um procedimento singular de escrita, que consiste em:</w:t>
      </w:r>
    </w:p>
    <w:p w14:paraId="1CEAE5C4" w14:textId="77777777" w:rsidR="00D4792D" w:rsidRDefault="00D4792D" w:rsidP="00D4792D">
      <w:pPr>
        <w:ind w:left="425" w:right="-585"/>
        <w:jc w:val="both"/>
      </w:pPr>
    </w:p>
    <w:p w14:paraId="7A7D53DC" w14:textId="77777777" w:rsidR="00D4792D" w:rsidRDefault="00D4792D" w:rsidP="00D4792D">
      <w:pPr>
        <w:numPr>
          <w:ilvl w:val="0"/>
          <w:numId w:val="41"/>
        </w:numPr>
        <w:ind w:right="-585"/>
        <w:jc w:val="both"/>
      </w:pPr>
      <w:r>
        <w:t>entremear o texto com termos destacados que se referem ao universo do tecer e remetem visualmente à estrutura de uma trama, tecida com fios que retornam periodicamente, para aludir ao trabalho do escritor.</w:t>
      </w:r>
    </w:p>
    <w:p w14:paraId="35071FF3" w14:textId="77777777" w:rsidR="00D4792D" w:rsidRDefault="00D4792D" w:rsidP="00D4792D">
      <w:pPr>
        <w:numPr>
          <w:ilvl w:val="0"/>
          <w:numId w:val="41"/>
        </w:numPr>
        <w:ind w:right="-585"/>
        <w:jc w:val="both"/>
      </w:pPr>
      <w:r>
        <w:t>entrecortar a progressão do texto com termos destacados, sem relação com o contexto, que tornam evidente a desordem como princípio maior da sua proposta literária.</w:t>
      </w:r>
    </w:p>
    <w:p w14:paraId="6D617F06" w14:textId="77777777" w:rsidR="00D4792D" w:rsidRDefault="00D4792D" w:rsidP="00D4792D">
      <w:pPr>
        <w:numPr>
          <w:ilvl w:val="0"/>
          <w:numId w:val="41"/>
        </w:numPr>
        <w:ind w:right="-585"/>
        <w:jc w:val="both"/>
      </w:pPr>
      <w:r>
        <w:t>insinuar, pela disposição de termos destacados, dos quais um forma uma coluna central no corpo do texto, que a atividade de escrever remete à arte ornamental do escultor.</w:t>
      </w:r>
    </w:p>
    <w:p w14:paraId="5052E989" w14:textId="77777777" w:rsidR="00D4792D" w:rsidRDefault="00D4792D" w:rsidP="00D4792D">
      <w:pPr>
        <w:numPr>
          <w:ilvl w:val="0"/>
          <w:numId w:val="41"/>
        </w:numPr>
        <w:ind w:right="-585"/>
        <w:jc w:val="both"/>
      </w:pPr>
      <w:r>
        <w:t>dissertar à maneira de um cientista sobre os fenômenos da natureza, recriminando-a por estar perpetuamente em desordem e não criar concatenação entre eles.</w:t>
      </w:r>
    </w:p>
    <w:p w14:paraId="17D61D64" w14:textId="77777777" w:rsidR="00D4792D" w:rsidRDefault="00D4792D" w:rsidP="00D4792D">
      <w:pPr>
        <w:numPr>
          <w:ilvl w:val="0"/>
          <w:numId w:val="41"/>
        </w:numPr>
        <w:ind w:right="-585"/>
        <w:jc w:val="both"/>
        <w:sectPr w:rsidR="00D4792D">
          <w:pgSz w:w="11909" w:h="16834"/>
          <w:pgMar w:top="1440" w:right="1440" w:bottom="1440" w:left="0" w:header="720" w:footer="720" w:gutter="0"/>
          <w:cols w:space="720"/>
        </w:sectPr>
      </w:pPr>
      <w:r>
        <w:t>confrontar, por meio dos termos destacados, o ato de escrever à atividade dos cientistas modernos e dos alquimistas antigos, mostrando que esta é muito superior à do escritor.</w:t>
      </w:r>
    </w:p>
    <w:p w14:paraId="0C323908" w14:textId="77777777" w:rsidR="00D4792D" w:rsidRDefault="00D4792D" w:rsidP="00D4792D">
      <w:pPr>
        <w:ind w:left="425" w:right="-585"/>
        <w:jc w:val="both"/>
      </w:pPr>
      <w:r>
        <w:lastRenderedPageBreak/>
        <w:t>Questão enem2016361121</w:t>
      </w:r>
    </w:p>
    <w:p w14:paraId="7DC2A81E" w14:textId="77777777" w:rsidR="00D4792D" w:rsidRDefault="00D4792D" w:rsidP="00D4792D">
      <w:pPr>
        <w:ind w:left="425" w:right="-585"/>
        <w:jc w:val="both"/>
      </w:pPr>
    </w:p>
    <w:p w14:paraId="2FB87A4A" w14:textId="77777777" w:rsidR="00D4792D" w:rsidRDefault="00D4792D" w:rsidP="00D4792D">
      <w:pPr>
        <w:ind w:left="425" w:right="-585"/>
        <w:jc w:val="both"/>
        <w:rPr>
          <w:b/>
        </w:rPr>
      </w:pPr>
      <w:r>
        <w:rPr>
          <w:b/>
        </w:rPr>
        <w:t>Como escrever na internet</w:t>
      </w:r>
    </w:p>
    <w:p w14:paraId="5338383B" w14:textId="77777777" w:rsidR="00D4792D" w:rsidRDefault="00D4792D" w:rsidP="00D4792D">
      <w:pPr>
        <w:ind w:left="425" w:right="-585"/>
        <w:jc w:val="both"/>
        <w:rPr>
          <w:b/>
        </w:rPr>
      </w:pPr>
      <w:r>
        <w:rPr>
          <w:b/>
        </w:rPr>
        <w:t>Regra 1 - Fale, não GRITE!</w:t>
      </w:r>
    </w:p>
    <w:p w14:paraId="2ED216FC" w14:textId="77777777" w:rsidR="00D4792D" w:rsidRDefault="00D4792D" w:rsidP="00D4792D">
      <w:pPr>
        <w:ind w:left="425" w:right="-585"/>
        <w:jc w:val="both"/>
      </w:pPr>
      <w:r>
        <w:t>Combine letras maiúsculas e minúsculas, da mesma forma que na escrita comum. Cartas em papel não são</w:t>
      </w:r>
    </w:p>
    <w:p w14:paraId="4CC89C6F" w14:textId="77777777" w:rsidR="00D4792D" w:rsidRDefault="00D4792D" w:rsidP="00D4792D">
      <w:pPr>
        <w:ind w:left="425" w:right="-585"/>
        <w:jc w:val="both"/>
      </w:pPr>
      <w:r>
        <w:t>escritas somente com letras maiúsculas; na internet, escrever em maiúsculas é o mesmo que gritar! Para enfatizar frases e palavras, use os recursos de _sublinhar_ (colocando palavras ou frases entre sublinhados) e *grifar* (palavras ou frases entre asteriscos). Frases em maiúsculas são aceitáveis em títulos e ênfases ou avisos urgentes.</w:t>
      </w:r>
    </w:p>
    <w:p w14:paraId="472634D3" w14:textId="77777777" w:rsidR="00D4792D" w:rsidRDefault="00D4792D" w:rsidP="00D4792D">
      <w:pPr>
        <w:ind w:left="425" w:right="-585"/>
        <w:jc w:val="both"/>
        <w:rPr>
          <w:b/>
        </w:rPr>
      </w:pPr>
      <w:r>
        <w:rPr>
          <w:b/>
        </w:rPr>
        <w:t>Regra 2 - Sorria :-) pisque ;-) chore &amp;-(...</w:t>
      </w:r>
    </w:p>
    <w:p w14:paraId="1FC56F13" w14:textId="77777777" w:rsidR="00D4792D" w:rsidRDefault="00D4792D" w:rsidP="00D4792D">
      <w:pPr>
        <w:ind w:left="425" w:right="-585"/>
        <w:jc w:val="both"/>
      </w:pPr>
      <w:r>
        <w:t xml:space="preserve">Os </w:t>
      </w:r>
      <w:r>
        <w:rPr>
          <w:i/>
        </w:rPr>
        <w:t xml:space="preserve">emoticons </w:t>
      </w:r>
      <w:r>
        <w:t xml:space="preserve">(ou </w:t>
      </w:r>
      <w:r>
        <w:rPr>
          <w:i/>
        </w:rPr>
        <w:t>smileys</w:t>
      </w:r>
      <w:r>
        <w:t xml:space="preserve">) são ícones formados por parênteses, pontos, vírgulas e outros símbolos do teclado. Eles representam carinhas desenhadas na horizontal e denotam emoções. É difícil descobrir quando uma pessoa está falando alguma coisa em tom de brincadeira, se está realmente brava ou feliz, ou se está sendo irônica, em um ambiente no qual só há texto; por isso, entram em cena os </w:t>
      </w:r>
      <w:r>
        <w:rPr>
          <w:i/>
        </w:rPr>
        <w:t>smileys</w:t>
      </w:r>
      <w:r>
        <w:t xml:space="preserve">. Comece a usá-los aos poucos e, com o passar do tempo, estarão integrados naturalmente às suas conversas </w:t>
      </w:r>
      <w:r>
        <w:rPr>
          <w:i/>
        </w:rPr>
        <w:t>on-line</w:t>
      </w:r>
      <w:r>
        <w:t>.</w:t>
      </w:r>
    </w:p>
    <w:p w14:paraId="7442FF5F" w14:textId="77777777" w:rsidR="00D4792D" w:rsidRDefault="00D4792D" w:rsidP="00D4792D">
      <w:pPr>
        <w:spacing w:line="240" w:lineRule="auto"/>
        <w:ind w:left="5385" w:right="-585"/>
        <w:jc w:val="both"/>
        <w:rPr>
          <w:sz w:val="20"/>
          <w:szCs w:val="20"/>
        </w:rPr>
      </w:pPr>
      <w:r>
        <w:rPr>
          <w:sz w:val="20"/>
          <w:szCs w:val="20"/>
        </w:rPr>
        <w:t>Disponível em: www.icmc.usp.br. Acesso em: 29 jul. 2013.</w:t>
      </w:r>
    </w:p>
    <w:p w14:paraId="494BC6B0" w14:textId="77777777" w:rsidR="00D4792D" w:rsidRDefault="00D4792D" w:rsidP="00D4792D">
      <w:pPr>
        <w:ind w:left="425" w:right="-585"/>
        <w:jc w:val="both"/>
      </w:pPr>
    </w:p>
    <w:p w14:paraId="7B122C6B" w14:textId="77777777" w:rsidR="00D4792D" w:rsidRDefault="00D4792D" w:rsidP="00D4792D">
      <w:pPr>
        <w:ind w:left="425" w:right="-585"/>
        <w:jc w:val="both"/>
      </w:pPr>
      <w:r>
        <w:t xml:space="preserve">O texto traz exemplos de regras que podem evitar mal-entendidos em comunicações eletrônicas, especialmente em </w:t>
      </w:r>
      <w:r>
        <w:rPr>
          <w:i/>
        </w:rPr>
        <w:t xml:space="preserve">e-mails </w:t>
      </w:r>
      <w:r>
        <w:t xml:space="preserve">e </w:t>
      </w:r>
      <w:r>
        <w:rPr>
          <w:i/>
        </w:rPr>
        <w:t>chats</w:t>
      </w:r>
      <w:r>
        <w:t>. Essas regras:</w:t>
      </w:r>
    </w:p>
    <w:p w14:paraId="033F06F3" w14:textId="77777777" w:rsidR="00D4792D" w:rsidRDefault="00D4792D" w:rsidP="00D4792D">
      <w:pPr>
        <w:ind w:left="425" w:right="-585"/>
        <w:jc w:val="both"/>
      </w:pPr>
    </w:p>
    <w:p w14:paraId="23FA5858" w14:textId="77777777" w:rsidR="00D4792D" w:rsidRDefault="00D4792D" w:rsidP="00D4792D">
      <w:pPr>
        <w:numPr>
          <w:ilvl w:val="0"/>
          <w:numId w:val="207"/>
        </w:numPr>
        <w:ind w:right="-585"/>
        <w:jc w:val="both"/>
      </w:pPr>
      <w:r>
        <w:t>revelam códigos internacionalmente aceitos que devem ser seguidos pelos usuários da internet.</w:t>
      </w:r>
    </w:p>
    <w:p w14:paraId="561BE70F" w14:textId="77777777" w:rsidR="00D4792D" w:rsidRDefault="00D4792D" w:rsidP="00D4792D">
      <w:pPr>
        <w:numPr>
          <w:ilvl w:val="0"/>
          <w:numId w:val="207"/>
        </w:numPr>
        <w:ind w:right="-585"/>
        <w:jc w:val="both"/>
      </w:pPr>
      <w:r>
        <w:t>constituem um conjunto de normas ortográficas inclusas na escrita padrão da língua portuguesa.</w:t>
      </w:r>
    </w:p>
    <w:p w14:paraId="077C190C" w14:textId="77777777" w:rsidR="00D4792D" w:rsidRDefault="00D4792D" w:rsidP="00D4792D">
      <w:pPr>
        <w:numPr>
          <w:ilvl w:val="0"/>
          <w:numId w:val="207"/>
        </w:numPr>
        <w:ind w:right="-585"/>
        <w:jc w:val="both"/>
      </w:pPr>
      <w:r>
        <w:t>representam uma forma complexa de comunicação, pois os caracteres são de difícil compreensão.</w:t>
      </w:r>
    </w:p>
    <w:p w14:paraId="3ED998BB" w14:textId="77777777" w:rsidR="00D4792D" w:rsidRDefault="00D4792D" w:rsidP="00D4792D">
      <w:pPr>
        <w:numPr>
          <w:ilvl w:val="0"/>
          <w:numId w:val="207"/>
        </w:numPr>
        <w:ind w:right="-585"/>
        <w:jc w:val="both"/>
      </w:pPr>
      <w:r>
        <w:t>foram desenvolvidas para que usuários de países de línguas diferentes possam se comunicar na web.</w:t>
      </w:r>
    </w:p>
    <w:p w14:paraId="3CC520B1" w14:textId="77777777" w:rsidR="00D4792D" w:rsidRDefault="00D4792D" w:rsidP="00D4792D">
      <w:pPr>
        <w:numPr>
          <w:ilvl w:val="0"/>
          <w:numId w:val="207"/>
        </w:numPr>
        <w:ind w:right="-585"/>
        <w:jc w:val="both"/>
        <w:sectPr w:rsidR="00D4792D">
          <w:pgSz w:w="11909" w:h="16834"/>
          <w:pgMar w:top="1440" w:right="1440" w:bottom="1440" w:left="0" w:header="720" w:footer="720" w:gutter="0"/>
          <w:cols w:space="720"/>
        </w:sectPr>
      </w:pPr>
      <w:r>
        <w:t>refletem recomendações gerais sobre o uso dos recursos de comunicação facilitadores da convivência na internet.</w:t>
      </w:r>
    </w:p>
    <w:p w14:paraId="7183E936" w14:textId="77777777" w:rsidR="00D4792D" w:rsidRDefault="00D4792D" w:rsidP="00D4792D">
      <w:pPr>
        <w:ind w:left="425" w:right="-585"/>
        <w:jc w:val="both"/>
      </w:pPr>
      <w:r>
        <w:lastRenderedPageBreak/>
        <w:t>Questão enem2016361122</w:t>
      </w:r>
    </w:p>
    <w:p w14:paraId="6C969E52" w14:textId="77777777" w:rsidR="00D4792D" w:rsidRDefault="00D4792D" w:rsidP="00D4792D">
      <w:pPr>
        <w:ind w:left="425" w:right="-585"/>
        <w:jc w:val="both"/>
      </w:pPr>
    </w:p>
    <w:p w14:paraId="6944AA98" w14:textId="77777777" w:rsidR="00D4792D" w:rsidRDefault="00D4792D" w:rsidP="00D4792D">
      <w:pPr>
        <w:ind w:left="425" w:right="-585"/>
        <w:jc w:val="both"/>
      </w:pPr>
      <w:r>
        <w:rPr>
          <w:noProof/>
        </w:rPr>
        <w:drawing>
          <wp:inline distT="114300" distB="114300" distL="114300" distR="114300" wp14:anchorId="05E6D1C7" wp14:editId="030A64D6">
            <wp:extent cx="3805238" cy="4114800"/>
            <wp:effectExtent l="0" t="0" r="0" b="0"/>
            <wp:docPr id="40" name="image36.png" descr="Texto, Carta&#10;&#10;Descrição gerada automaticamente"/>
            <wp:cNvGraphicFramePr/>
            <a:graphic xmlns:a="http://schemas.openxmlformats.org/drawingml/2006/main">
              <a:graphicData uri="http://schemas.openxmlformats.org/drawingml/2006/picture">
                <pic:pic xmlns:pic="http://schemas.openxmlformats.org/drawingml/2006/picture">
                  <pic:nvPicPr>
                    <pic:cNvPr id="40" name="image36.png" descr="Texto, Carta&#10;&#10;Descrição gerada automaticamente"/>
                    <pic:cNvPicPr preferRelativeResize="0"/>
                  </pic:nvPicPr>
                  <pic:blipFill>
                    <a:blip r:embed="rId134"/>
                    <a:srcRect/>
                    <a:stretch>
                      <a:fillRect/>
                    </a:stretch>
                  </pic:blipFill>
                  <pic:spPr>
                    <a:xfrm>
                      <a:off x="0" y="0"/>
                      <a:ext cx="3805238" cy="4114800"/>
                    </a:xfrm>
                    <a:prstGeom prst="rect">
                      <a:avLst/>
                    </a:prstGeom>
                    <a:ln/>
                  </pic:spPr>
                </pic:pic>
              </a:graphicData>
            </a:graphic>
          </wp:inline>
        </w:drawing>
      </w:r>
    </w:p>
    <w:p w14:paraId="0A517E56" w14:textId="77777777" w:rsidR="00D4792D" w:rsidRDefault="00D4792D" w:rsidP="00D4792D">
      <w:pPr>
        <w:spacing w:line="240" w:lineRule="auto"/>
        <w:ind w:left="425" w:right="-585"/>
        <w:jc w:val="both"/>
        <w:rPr>
          <w:sz w:val="20"/>
          <w:szCs w:val="20"/>
        </w:rPr>
      </w:pPr>
      <w:r>
        <w:rPr>
          <w:sz w:val="20"/>
          <w:szCs w:val="20"/>
        </w:rPr>
        <w:t>Disponível em: www.pcspeed.com.br. Acesso em: 1 maio 2012 (adaptado).</w:t>
      </w:r>
    </w:p>
    <w:p w14:paraId="7368590B" w14:textId="77777777" w:rsidR="00D4792D" w:rsidRDefault="00D4792D" w:rsidP="00D4792D">
      <w:pPr>
        <w:ind w:left="425" w:right="-585"/>
        <w:jc w:val="both"/>
      </w:pPr>
    </w:p>
    <w:p w14:paraId="052CF6DB" w14:textId="77777777" w:rsidR="00D4792D" w:rsidRDefault="00D4792D" w:rsidP="00D4792D">
      <w:pPr>
        <w:ind w:left="425" w:right="-585"/>
        <w:jc w:val="both"/>
      </w:pPr>
      <w:r>
        <w:t>A carta manifesta reconhecimento de uma empresa pelos serviços prestados pelos consultores da PC Speed. Nesse contexto, o uso da norma-padrão:</w:t>
      </w:r>
    </w:p>
    <w:p w14:paraId="2906ECC7" w14:textId="77777777" w:rsidR="00D4792D" w:rsidRDefault="00D4792D" w:rsidP="00D4792D">
      <w:pPr>
        <w:ind w:left="425" w:right="-585"/>
        <w:jc w:val="both"/>
      </w:pPr>
    </w:p>
    <w:p w14:paraId="09B65122" w14:textId="77777777" w:rsidR="00D4792D" w:rsidRDefault="00D4792D" w:rsidP="00D4792D">
      <w:pPr>
        <w:numPr>
          <w:ilvl w:val="0"/>
          <w:numId w:val="40"/>
        </w:numPr>
        <w:ind w:right="-585"/>
        <w:jc w:val="both"/>
      </w:pPr>
      <w:r>
        <w:t>constitui uma exigência restrita ao universo financeiro e é substituível por linguagem informal.</w:t>
      </w:r>
    </w:p>
    <w:p w14:paraId="325339BA" w14:textId="77777777" w:rsidR="00D4792D" w:rsidRDefault="00D4792D" w:rsidP="00D4792D">
      <w:pPr>
        <w:numPr>
          <w:ilvl w:val="0"/>
          <w:numId w:val="40"/>
        </w:numPr>
        <w:ind w:right="-585"/>
        <w:jc w:val="both"/>
      </w:pPr>
      <w:r>
        <w:t>revela um exagero por parte do remetente e torna o texto rebuscado linguisticamente.</w:t>
      </w:r>
    </w:p>
    <w:p w14:paraId="3DDA6D23" w14:textId="77777777" w:rsidR="00D4792D" w:rsidRDefault="00D4792D" w:rsidP="00D4792D">
      <w:pPr>
        <w:numPr>
          <w:ilvl w:val="0"/>
          <w:numId w:val="40"/>
        </w:numPr>
        <w:ind w:right="-585"/>
        <w:jc w:val="both"/>
      </w:pPr>
      <w:r>
        <w:t>expressa o formalismo próprio do gênero e atribui profissionalismo à relação comunicativa.</w:t>
      </w:r>
    </w:p>
    <w:p w14:paraId="7F99A603" w14:textId="77777777" w:rsidR="00D4792D" w:rsidRDefault="00D4792D" w:rsidP="00D4792D">
      <w:pPr>
        <w:numPr>
          <w:ilvl w:val="0"/>
          <w:numId w:val="40"/>
        </w:numPr>
        <w:ind w:right="-585"/>
        <w:jc w:val="both"/>
      </w:pPr>
      <w:r>
        <w:t>torna o texto de difícil leitura e atrapalha a compreensão das intenções do remetente.</w:t>
      </w:r>
    </w:p>
    <w:p w14:paraId="4482BA2D" w14:textId="77777777" w:rsidR="00D4792D" w:rsidRDefault="00D4792D" w:rsidP="00D4792D">
      <w:pPr>
        <w:numPr>
          <w:ilvl w:val="0"/>
          <w:numId w:val="40"/>
        </w:numPr>
        <w:ind w:right="-585"/>
        <w:jc w:val="both"/>
        <w:sectPr w:rsidR="00D4792D">
          <w:pgSz w:w="11909" w:h="16834"/>
          <w:pgMar w:top="1440" w:right="1440" w:bottom="1440" w:left="0" w:header="720" w:footer="720" w:gutter="0"/>
          <w:cols w:space="720"/>
        </w:sectPr>
      </w:pPr>
      <w:r>
        <w:t>sugere elevado nível de escolaridade do diretor e realça seus atributos intelectuais.</w:t>
      </w:r>
    </w:p>
    <w:p w14:paraId="662D1834" w14:textId="77777777" w:rsidR="00D4792D" w:rsidRDefault="00D4792D" w:rsidP="00D4792D">
      <w:pPr>
        <w:ind w:left="425" w:right="-585"/>
        <w:jc w:val="both"/>
      </w:pPr>
      <w:r>
        <w:lastRenderedPageBreak/>
        <w:t>Questão enem2016361123</w:t>
      </w:r>
    </w:p>
    <w:p w14:paraId="6B066425" w14:textId="77777777" w:rsidR="00D4792D" w:rsidRDefault="00D4792D" w:rsidP="00D4792D">
      <w:pPr>
        <w:ind w:left="425" w:right="-585"/>
        <w:jc w:val="both"/>
      </w:pPr>
    </w:p>
    <w:p w14:paraId="6F3CD6CD" w14:textId="77777777" w:rsidR="00D4792D" w:rsidRDefault="00D4792D" w:rsidP="00D4792D">
      <w:pPr>
        <w:ind w:left="425" w:right="-585"/>
        <w:jc w:val="both"/>
      </w:pPr>
      <w:r>
        <w:t>Descubra e aproveite um momento todo seu. Quando você quebra o delicado chocolate, o irresistível recheio cremoso começa a derreter na sua boca, acariciando todos os seus sentidos. Criado por nossa empresa. Paixão e amor por chocolate desde 1845.</w:t>
      </w:r>
    </w:p>
    <w:p w14:paraId="0C095DF4" w14:textId="77777777" w:rsidR="00D4792D" w:rsidRDefault="00D4792D" w:rsidP="00D4792D">
      <w:pPr>
        <w:spacing w:line="240" w:lineRule="auto"/>
        <w:ind w:left="5385" w:right="-585"/>
        <w:jc w:val="both"/>
        <w:rPr>
          <w:sz w:val="20"/>
          <w:szCs w:val="20"/>
        </w:rPr>
      </w:pPr>
      <w:r>
        <w:rPr>
          <w:sz w:val="20"/>
          <w:szCs w:val="20"/>
        </w:rPr>
        <w:t>Veja, n. 2 320, 8 maio 2013 (adaptado).</w:t>
      </w:r>
    </w:p>
    <w:p w14:paraId="5E660745" w14:textId="77777777" w:rsidR="00D4792D" w:rsidRDefault="00D4792D" w:rsidP="00D4792D">
      <w:pPr>
        <w:ind w:left="425" w:right="-585"/>
        <w:jc w:val="both"/>
      </w:pPr>
    </w:p>
    <w:p w14:paraId="0B31D3A9" w14:textId="77777777" w:rsidR="00D4792D" w:rsidRDefault="00D4792D" w:rsidP="00D4792D">
      <w:pPr>
        <w:ind w:left="425" w:right="-585"/>
        <w:jc w:val="both"/>
      </w:pPr>
      <w:r>
        <w:t>O texto publicitário tem a intenção de persuadir o público-alvo a consumir determinado produto ou serviço. No anúncio, essa intenção assume a forma de um convite, estratégia argumentative linguisticamente marcada pelo uso de:</w:t>
      </w:r>
    </w:p>
    <w:p w14:paraId="1191BBF6" w14:textId="77777777" w:rsidR="00D4792D" w:rsidRDefault="00D4792D" w:rsidP="00D4792D">
      <w:pPr>
        <w:ind w:left="425" w:right="-585"/>
        <w:jc w:val="both"/>
      </w:pPr>
    </w:p>
    <w:p w14:paraId="1EE47D5F" w14:textId="77777777" w:rsidR="00D4792D" w:rsidRDefault="00D4792D" w:rsidP="00D4792D">
      <w:pPr>
        <w:numPr>
          <w:ilvl w:val="0"/>
          <w:numId w:val="97"/>
        </w:numPr>
        <w:ind w:right="-585"/>
        <w:jc w:val="both"/>
      </w:pPr>
      <w:r>
        <w:t>conjunção (quando).</w:t>
      </w:r>
    </w:p>
    <w:p w14:paraId="3EAA7769" w14:textId="77777777" w:rsidR="00D4792D" w:rsidRDefault="00D4792D" w:rsidP="00D4792D">
      <w:pPr>
        <w:numPr>
          <w:ilvl w:val="0"/>
          <w:numId w:val="97"/>
        </w:numPr>
        <w:ind w:right="-585"/>
        <w:jc w:val="both"/>
      </w:pPr>
      <w:r>
        <w:t>adjetivo (irresistível).</w:t>
      </w:r>
    </w:p>
    <w:p w14:paraId="2CB3BF14" w14:textId="77777777" w:rsidR="00D4792D" w:rsidRDefault="00D4792D" w:rsidP="00D4792D">
      <w:pPr>
        <w:numPr>
          <w:ilvl w:val="0"/>
          <w:numId w:val="97"/>
        </w:numPr>
        <w:ind w:right="-585"/>
        <w:jc w:val="both"/>
      </w:pPr>
      <w:r>
        <w:t>verbo no imperativo (descubra).</w:t>
      </w:r>
    </w:p>
    <w:p w14:paraId="06B62422" w14:textId="77777777" w:rsidR="00D4792D" w:rsidRDefault="00D4792D" w:rsidP="00D4792D">
      <w:pPr>
        <w:numPr>
          <w:ilvl w:val="0"/>
          <w:numId w:val="97"/>
        </w:numPr>
        <w:ind w:right="-585"/>
        <w:jc w:val="both"/>
      </w:pPr>
      <w:r>
        <w:t>palavra do campo afetivo (paixão).</w:t>
      </w:r>
    </w:p>
    <w:p w14:paraId="1494D2DE" w14:textId="77777777" w:rsidR="00D4792D" w:rsidRDefault="00D4792D" w:rsidP="00D4792D">
      <w:pPr>
        <w:numPr>
          <w:ilvl w:val="0"/>
          <w:numId w:val="97"/>
        </w:numPr>
        <w:ind w:right="-585"/>
        <w:jc w:val="both"/>
        <w:sectPr w:rsidR="00D4792D">
          <w:pgSz w:w="11909" w:h="16834"/>
          <w:pgMar w:top="1440" w:right="1440" w:bottom="1440" w:left="0" w:header="720" w:footer="720" w:gutter="0"/>
          <w:cols w:space="720"/>
        </w:sectPr>
      </w:pPr>
      <w:r>
        <w:t>expressão sensorial (acariciando).</w:t>
      </w:r>
    </w:p>
    <w:p w14:paraId="2C6A5010" w14:textId="77777777" w:rsidR="00D4792D" w:rsidRDefault="00D4792D" w:rsidP="00D4792D">
      <w:pPr>
        <w:ind w:left="425" w:right="-585"/>
        <w:jc w:val="both"/>
      </w:pPr>
      <w:r>
        <w:lastRenderedPageBreak/>
        <w:t>Questão enem2016361124</w:t>
      </w:r>
    </w:p>
    <w:p w14:paraId="058E3F3F" w14:textId="77777777" w:rsidR="00D4792D" w:rsidRDefault="00D4792D" w:rsidP="00D4792D">
      <w:pPr>
        <w:ind w:left="425" w:right="-585"/>
        <w:jc w:val="both"/>
      </w:pPr>
    </w:p>
    <w:p w14:paraId="3D1D07AA" w14:textId="77777777" w:rsidR="00D4792D" w:rsidRDefault="00D4792D" w:rsidP="00D4792D">
      <w:pPr>
        <w:ind w:left="425" w:right="-585"/>
        <w:jc w:val="both"/>
      </w:pPr>
      <w:r>
        <w:t xml:space="preserve">O Google Art é uma ferramenta </w:t>
      </w:r>
      <w:r>
        <w:rPr>
          <w:i/>
        </w:rPr>
        <w:t xml:space="preserve">on-line </w:t>
      </w:r>
      <w:r>
        <w:t xml:space="preserve">que permite a visitação virtual dos mais importantes museus do mundo e a visualização de suas obras de arte. Por meio da tecnologia Street View e de um veículo exclusivamente desenvolvido para o projeto, fotografou-se em 360 graus o interior de lugares como o MoMA, de Nova York, o Museu Van Gogh, em Amsterdã, e a National Gallery, de Londres. O resultado é que se pode andar pelas galerias assim como se passeia pelas ruas com o Street View. Além disso, cada museu escolheu uma única obra de arte de seu acervo para ser fotografada com câmeras de altíssima resolução, ou </w:t>
      </w:r>
      <w:r>
        <w:rPr>
          <w:i/>
        </w:rPr>
        <w:t>gigapixel</w:t>
      </w:r>
      <w:r>
        <w:t xml:space="preserve">. As imagens contêm cerca de sete bilhões de pixels, o que significa que é mais de mil vezes mais detalhada do que uma foto de câmera digital comum. Além disso, todas as obras vêm acompanhadas de metadados de proveniência, tais como títulos originais, artistas, datas de criação, dimensões e a quais coleções já pertenceram. Os usuários também podem criar suas próprias coleções e compartilhá-las pela </w:t>
      </w:r>
      <w:r>
        <w:rPr>
          <w:i/>
        </w:rPr>
        <w:t>web</w:t>
      </w:r>
      <w:r>
        <w:t>.</w:t>
      </w:r>
    </w:p>
    <w:p w14:paraId="1DBBCBF1" w14:textId="77777777" w:rsidR="00D4792D" w:rsidRDefault="00D4792D" w:rsidP="00D4792D">
      <w:pPr>
        <w:spacing w:line="240" w:lineRule="auto"/>
        <w:ind w:left="5385" w:right="-585"/>
        <w:jc w:val="both"/>
        <w:rPr>
          <w:sz w:val="20"/>
          <w:szCs w:val="20"/>
        </w:rPr>
      </w:pPr>
      <w:r>
        <w:rPr>
          <w:sz w:val="20"/>
          <w:szCs w:val="20"/>
        </w:rPr>
        <w:t>Disponível em: http://oglobo.globo.com. Acesso em: 3 out. 2013 (adaptado).</w:t>
      </w:r>
    </w:p>
    <w:p w14:paraId="488BA575" w14:textId="77777777" w:rsidR="00D4792D" w:rsidRDefault="00D4792D" w:rsidP="00D4792D">
      <w:pPr>
        <w:ind w:left="425" w:right="-585"/>
        <w:jc w:val="both"/>
      </w:pPr>
    </w:p>
    <w:p w14:paraId="3057493B" w14:textId="77777777" w:rsidR="00D4792D" w:rsidRDefault="00D4792D" w:rsidP="00D4792D">
      <w:pPr>
        <w:ind w:left="425" w:right="-585"/>
        <w:jc w:val="both"/>
      </w:pPr>
      <w:r>
        <w:t>As tecnologias da computação possibilitam um novo olhar sobre as obras de arte. A prática permite que usuários:</w:t>
      </w:r>
    </w:p>
    <w:p w14:paraId="1FA11A1A" w14:textId="77777777" w:rsidR="00D4792D" w:rsidRDefault="00D4792D" w:rsidP="00D4792D">
      <w:pPr>
        <w:ind w:left="425" w:right="-585"/>
        <w:jc w:val="both"/>
      </w:pPr>
    </w:p>
    <w:p w14:paraId="02731DBB" w14:textId="77777777" w:rsidR="00D4792D" w:rsidRDefault="00D4792D" w:rsidP="00D4792D">
      <w:pPr>
        <w:numPr>
          <w:ilvl w:val="0"/>
          <w:numId w:val="178"/>
        </w:numPr>
        <w:ind w:right="-585"/>
        <w:jc w:val="both"/>
      </w:pPr>
      <w:r>
        <w:t>guiem virtualmente um veículo especial através dos melhores museus do mundo.</w:t>
      </w:r>
    </w:p>
    <w:p w14:paraId="154850F3" w14:textId="77777777" w:rsidR="00D4792D" w:rsidRDefault="00D4792D" w:rsidP="00D4792D">
      <w:pPr>
        <w:numPr>
          <w:ilvl w:val="0"/>
          <w:numId w:val="178"/>
        </w:numPr>
        <w:ind w:right="-585"/>
        <w:jc w:val="both"/>
      </w:pPr>
      <w:r>
        <w:t>reproduzam as novas obras de arte expostas em museus espalhados pelo mundo.</w:t>
      </w:r>
    </w:p>
    <w:p w14:paraId="12562EBC" w14:textId="77777777" w:rsidR="00D4792D" w:rsidRDefault="00D4792D" w:rsidP="00D4792D">
      <w:pPr>
        <w:numPr>
          <w:ilvl w:val="0"/>
          <w:numId w:val="178"/>
        </w:numPr>
        <w:ind w:right="-585"/>
        <w:jc w:val="both"/>
      </w:pPr>
      <w:r>
        <w:t>criem novas obras de arte em 360 graus, consultem seus metadados e os compartilhem na internet.</w:t>
      </w:r>
    </w:p>
    <w:p w14:paraId="0F4B8C1C" w14:textId="77777777" w:rsidR="00D4792D" w:rsidRDefault="00D4792D" w:rsidP="00D4792D">
      <w:pPr>
        <w:numPr>
          <w:ilvl w:val="0"/>
          <w:numId w:val="178"/>
        </w:numPr>
        <w:ind w:right="-585"/>
        <w:jc w:val="both"/>
      </w:pPr>
      <w:r>
        <w:t>visitem o interior e as obras de arte de todos os museus do mundo em 3D e em altíssima resolução.</w:t>
      </w:r>
    </w:p>
    <w:p w14:paraId="604ACF48" w14:textId="77777777" w:rsidR="00D4792D" w:rsidRDefault="00D4792D" w:rsidP="00D4792D">
      <w:pPr>
        <w:numPr>
          <w:ilvl w:val="0"/>
          <w:numId w:val="178"/>
        </w:numPr>
        <w:ind w:right="-585"/>
        <w:jc w:val="both"/>
        <w:sectPr w:rsidR="00D4792D">
          <w:pgSz w:w="11909" w:h="16834"/>
          <w:pgMar w:top="1440" w:right="1440" w:bottom="1440" w:left="0" w:header="720" w:footer="720" w:gutter="0"/>
          <w:cols w:space="720"/>
        </w:sectPr>
      </w:pPr>
      <w:r>
        <w:t>visualizem algumas obras de arte em altíssima resolução e, simultaneamente, obtenham informações sobre suas origens e composição.</w:t>
      </w:r>
    </w:p>
    <w:p w14:paraId="30FEF771" w14:textId="77777777" w:rsidR="00D4792D" w:rsidRDefault="00D4792D" w:rsidP="00D4792D">
      <w:pPr>
        <w:ind w:left="425" w:right="-585"/>
        <w:jc w:val="both"/>
      </w:pPr>
      <w:r>
        <w:lastRenderedPageBreak/>
        <w:t>Questão enem2016361125</w:t>
      </w:r>
    </w:p>
    <w:p w14:paraId="40676E50" w14:textId="77777777" w:rsidR="00D4792D" w:rsidRDefault="00D4792D" w:rsidP="00D4792D">
      <w:pPr>
        <w:ind w:left="425" w:right="-585"/>
        <w:jc w:val="both"/>
      </w:pPr>
    </w:p>
    <w:p w14:paraId="5AFFB8BF" w14:textId="77777777" w:rsidR="00D4792D" w:rsidRDefault="00D4792D" w:rsidP="00D4792D">
      <w:pPr>
        <w:ind w:left="425" w:right="-585"/>
        <w:jc w:val="both"/>
      </w:pPr>
      <w:r>
        <w:t>A perda de massa muscular é comum com a idade, porém, é na faixa dos 60 anos que ela se torna clinicamente perceptível e suas consequências começam a incomodar no dia a dia, quando simples atos de subir escadas ou ir à padaria se tornam sacrifícios. Esse processo tem nome: sarcopenia. Essa condição ocasiona a perda da força e qualidade dos músculos e tem um impacto significante na saúde.</w:t>
      </w:r>
    </w:p>
    <w:p w14:paraId="1F5F4E61" w14:textId="77777777" w:rsidR="00D4792D" w:rsidRDefault="00D4792D" w:rsidP="00D4792D">
      <w:pPr>
        <w:spacing w:line="240" w:lineRule="auto"/>
        <w:ind w:left="5385" w:right="-585"/>
        <w:jc w:val="both"/>
        <w:rPr>
          <w:sz w:val="20"/>
          <w:szCs w:val="20"/>
        </w:rPr>
      </w:pPr>
      <w:r>
        <w:rPr>
          <w:sz w:val="20"/>
          <w:szCs w:val="20"/>
        </w:rPr>
        <w:t>Disponível em: www.infoescola.com. Acesso em: 19 dez. 2012 (adaptado).</w:t>
      </w:r>
    </w:p>
    <w:p w14:paraId="264EB4A9" w14:textId="77777777" w:rsidR="00D4792D" w:rsidRDefault="00D4792D" w:rsidP="00D4792D">
      <w:pPr>
        <w:ind w:left="425" w:right="-585"/>
        <w:jc w:val="both"/>
      </w:pPr>
    </w:p>
    <w:p w14:paraId="34756D92" w14:textId="77777777" w:rsidR="00D4792D" w:rsidRDefault="00D4792D" w:rsidP="00D4792D">
      <w:pPr>
        <w:ind w:left="425" w:right="-585"/>
        <w:jc w:val="both"/>
      </w:pPr>
      <w:r>
        <w:t>A sarcopenia é inerente ao envelhecimento, mas seu quadro e consequentes danos podem ser retardados com a prática de exercícios físicos, cujos resultados mais rápidos são alcançados com o(a):</w:t>
      </w:r>
    </w:p>
    <w:p w14:paraId="17F93A08" w14:textId="77777777" w:rsidR="00D4792D" w:rsidRDefault="00D4792D" w:rsidP="00D4792D">
      <w:pPr>
        <w:ind w:left="425" w:right="-585"/>
        <w:jc w:val="both"/>
      </w:pPr>
    </w:p>
    <w:p w14:paraId="4F33FD07" w14:textId="77777777" w:rsidR="00D4792D" w:rsidRDefault="00D4792D" w:rsidP="00D4792D">
      <w:pPr>
        <w:numPr>
          <w:ilvl w:val="0"/>
          <w:numId w:val="195"/>
        </w:numPr>
        <w:ind w:right="-585"/>
        <w:jc w:val="both"/>
      </w:pPr>
      <w:r>
        <w:t>hidroginástica.</w:t>
      </w:r>
    </w:p>
    <w:p w14:paraId="187ED142" w14:textId="77777777" w:rsidR="00D4792D" w:rsidRDefault="00D4792D" w:rsidP="00D4792D">
      <w:pPr>
        <w:numPr>
          <w:ilvl w:val="0"/>
          <w:numId w:val="195"/>
        </w:numPr>
        <w:ind w:right="-585"/>
        <w:jc w:val="both"/>
      </w:pPr>
      <w:r>
        <w:t>alongamento.</w:t>
      </w:r>
    </w:p>
    <w:p w14:paraId="542E910A" w14:textId="77777777" w:rsidR="00D4792D" w:rsidRDefault="00D4792D" w:rsidP="00D4792D">
      <w:pPr>
        <w:numPr>
          <w:ilvl w:val="0"/>
          <w:numId w:val="195"/>
        </w:numPr>
        <w:ind w:right="-585"/>
        <w:jc w:val="both"/>
      </w:pPr>
      <w:r>
        <w:t>musculação.</w:t>
      </w:r>
    </w:p>
    <w:p w14:paraId="197F1217" w14:textId="77777777" w:rsidR="00D4792D" w:rsidRDefault="00D4792D" w:rsidP="00D4792D">
      <w:pPr>
        <w:numPr>
          <w:ilvl w:val="0"/>
          <w:numId w:val="195"/>
        </w:numPr>
        <w:ind w:right="-585"/>
        <w:jc w:val="both"/>
      </w:pPr>
      <w:r>
        <w:t>corrida.</w:t>
      </w:r>
    </w:p>
    <w:p w14:paraId="3AE5AD96" w14:textId="77777777" w:rsidR="00D4792D" w:rsidRDefault="00D4792D" w:rsidP="00D4792D">
      <w:pPr>
        <w:numPr>
          <w:ilvl w:val="0"/>
          <w:numId w:val="195"/>
        </w:numPr>
        <w:ind w:right="-585"/>
        <w:jc w:val="both"/>
        <w:sectPr w:rsidR="00D4792D">
          <w:pgSz w:w="11909" w:h="16834"/>
          <w:pgMar w:top="1440" w:right="1440" w:bottom="1440" w:left="0" w:header="720" w:footer="720" w:gutter="0"/>
          <w:cols w:space="720"/>
        </w:sectPr>
      </w:pPr>
      <w:r>
        <w:t>dança.</w:t>
      </w:r>
    </w:p>
    <w:p w14:paraId="184113EF" w14:textId="77777777" w:rsidR="00D4792D" w:rsidRDefault="00D4792D" w:rsidP="00D4792D">
      <w:pPr>
        <w:ind w:left="425" w:right="-585"/>
        <w:jc w:val="both"/>
      </w:pPr>
      <w:r>
        <w:lastRenderedPageBreak/>
        <w:t>Questão enem2016361126</w:t>
      </w:r>
    </w:p>
    <w:p w14:paraId="13A67365" w14:textId="77777777" w:rsidR="00D4792D" w:rsidRDefault="00D4792D" w:rsidP="00D4792D">
      <w:pPr>
        <w:ind w:left="425" w:right="-585"/>
        <w:jc w:val="both"/>
      </w:pPr>
    </w:p>
    <w:p w14:paraId="73A5ACAD" w14:textId="77777777" w:rsidR="00D4792D" w:rsidRDefault="00D4792D" w:rsidP="00D4792D">
      <w:pPr>
        <w:ind w:left="425" w:right="-585"/>
        <w:jc w:val="both"/>
      </w:pPr>
      <w:r>
        <w:rPr>
          <w:noProof/>
        </w:rPr>
        <w:drawing>
          <wp:inline distT="114300" distB="114300" distL="114300" distR="114300" wp14:anchorId="40CB194B" wp14:editId="4A962AE3">
            <wp:extent cx="4376738" cy="3060902"/>
            <wp:effectExtent l="0" t="0" r="0" b="0"/>
            <wp:docPr id="113" name="image11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3" name="image110.png" descr="Diagrama&#10;&#10;Descrição gerada automaticamente"/>
                    <pic:cNvPicPr preferRelativeResize="0"/>
                  </pic:nvPicPr>
                  <pic:blipFill>
                    <a:blip r:embed="rId135"/>
                    <a:srcRect b="1312"/>
                    <a:stretch>
                      <a:fillRect/>
                    </a:stretch>
                  </pic:blipFill>
                  <pic:spPr>
                    <a:xfrm>
                      <a:off x="0" y="0"/>
                      <a:ext cx="4376738" cy="3060902"/>
                    </a:xfrm>
                    <a:prstGeom prst="rect">
                      <a:avLst/>
                    </a:prstGeom>
                    <a:ln/>
                  </pic:spPr>
                </pic:pic>
              </a:graphicData>
            </a:graphic>
          </wp:inline>
        </w:drawing>
      </w:r>
    </w:p>
    <w:p w14:paraId="35DE5186" w14:textId="77777777" w:rsidR="00D4792D" w:rsidRDefault="00D4792D" w:rsidP="00D4792D">
      <w:pPr>
        <w:spacing w:line="240" w:lineRule="auto"/>
        <w:ind w:left="425" w:right="-585"/>
        <w:jc w:val="both"/>
        <w:rPr>
          <w:sz w:val="20"/>
          <w:szCs w:val="20"/>
        </w:rPr>
      </w:pPr>
      <w:r>
        <w:rPr>
          <w:sz w:val="20"/>
          <w:szCs w:val="20"/>
        </w:rPr>
        <w:t>Disponível em: www.ideiasustentavel.com.br. Acesso em: 30 maio 2016 (adaptado).</w:t>
      </w:r>
    </w:p>
    <w:p w14:paraId="2CEA5214" w14:textId="77777777" w:rsidR="00D4792D" w:rsidRDefault="00D4792D" w:rsidP="00D4792D">
      <w:pPr>
        <w:ind w:left="425" w:right="-585"/>
        <w:jc w:val="both"/>
      </w:pPr>
    </w:p>
    <w:p w14:paraId="345B9F49" w14:textId="77777777" w:rsidR="00D4792D" w:rsidRDefault="00D4792D" w:rsidP="00D4792D">
      <w:pPr>
        <w:ind w:left="425" w:right="-585"/>
        <w:jc w:val="both"/>
      </w:pPr>
      <w:r>
        <w:t>A importância da preservação do meio ambiente para a saúde é ressaltada pelos recursos verbais e não verbais utilizados nessa propaganda da SOS Mata Atlântica. No texto, a relação entre esses recursos:</w:t>
      </w:r>
    </w:p>
    <w:p w14:paraId="39FA7B14" w14:textId="77777777" w:rsidR="00D4792D" w:rsidRDefault="00D4792D" w:rsidP="00D4792D">
      <w:pPr>
        <w:ind w:left="425" w:right="-585"/>
        <w:jc w:val="both"/>
      </w:pPr>
    </w:p>
    <w:p w14:paraId="595073A6" w14:textId="77777777" w:rsidR="00D4792D" w:rsidRDefault="00D4792D" w:rsidP="00D4792D">
      <w:pPr>
        <w:numPr>
          <w:ilvl w:val="0"/>
          <w:numId w:val="359"/>
        </w:numPr>
        <w:ind w:right="-585"/>
        <w:jc w:val="both"/>
      </w:pPr>
      <w:r>
        <w:t>condiciona o entendimento das ações da SOS Mata Atlântica.</w:t>
      </w:r>
    </w:p>
    <w:p w14:paraId="7E7188C8" w14:textId="77777777" w:rsidR="00D4792D" w:rsidRDefault="00D4792D" w:rsidP="00D4792D">
      <w:pPr>
        <w:numPr>
          <w:ilvl w:val="0"/>
          <w:numId w:val="359"/>
        </w:numPr>
        <w:ind w:right="-585"/>
        <w:jc w:val="both"/>
      </w:pPr>
      <w:r>
        <w:t>estabelece contraste de informações na propaganda.</w:t>
      </w:r>
    </w:p>
    <w:p w14:paraId="64996CEC" w14:textId="77777777" w:rsidR="00D4792D" w:rsidRDefault="00D4792D" w:rsidP="00D4792D">
      <w:pPr>
        <w:numPr>
          <w:ilvl w:val="0"/>
          <w:numId w:val="359"/>
        </w:numPr>
        <w:ind w:right="-585"/>
        <w:jc w:val="both"/>
      </w:pPr>
      <w:r>
        <w:t>é fundamental para a compreensão do significado da mensagem.</w:t>
      </w:r>
    </w:p>
    <w:p w14:paraId="6CF474C5" w14:textId="77777777" w:rsidR="00D4792D" w:rsidRDefault="00D4792D" w:rsidP="00D4792D">
      <w:pPr>
        <w:numPr>
          <w:ilvl w:val="0"/>
          <w:numId w:val="359"/>
        </w:numPr>
        <w:ind w:right="-585"/>
        <w:jc w:val="both"/>
      </w:pPr>
      <w:r>
        <w:t>oferece diferentes opções de desenvolvimento temático.</w:t>
      </w:r>
    </w:p>
    <w:p w14:paraId="79309E00" w14:textId="77777777" w:rsidR="00D4792D" w:rsidRDefault="00D4792D" w:rsidP="00D4792D">
      <w:pPr>
        <w:numPr>
          <w:ilvl w:val="0"/>
          <w:numId w:val="359"/>
        </w:numPr>
        <w:ind w:right="-585"/>
        <w:jc w:val="both"/>
        <w:sectPr w:rsidR="00D4792D">
          <w:pgSz w:w="11909" w:h="16834"/>
          <w:pgMar w:top="1440" w:right="1440" w:bottom="1440" w:left="0" w:header="720" w:footer="720" w:gutter="0"/>
          <w:cols w:space="720"/>
        </w:sectPr>
      </w:pPr>
      <w:r>
        <w:t>propõe a eliminação do desmatamento como suficiente para a preservação ambiental.</w:t>
      </w:r>
    </w:p>
    <w:p w14:paraId="592A70B1" w14:textId="77777777" w:rsidR="00D4792D" w:rsidRDefault="00D4792D" w:rsidP="00D4792D">
      <w:pPr>
        <w:ind w:left="425" w:right="-585"/>
        <w:jc w:val="both"/>
      </w:pPr>
      <w:r>
        <w:lastRenderedPageBreak/>
        <w:t>Questão enem2016361127</w:t>
      </w:r>
    </w:p>
    <w:p w14:paraId="4C321888" w14:textId="77777777" w:rsidR="00D4792D" w:rsidRDefault="00D4792D" w:rsidP="00D4792D">
      <w:pPr>
        <w:ind w:left="425" w:right="-585"/>
        <w:jc w:val="both"/>
      </w:pPr>
    </w:p>
    <w:p w14:paraId="38E3F844" w14:textId="77777777" w:rsidR="00D4792D" w:rsidRDefault="00D4792D" w:rsidP="00D4792D">
      <w:pPr>
        <w:ind w:left="425" w:right="-585"/>
        <w:jc w:val="both"/>
      </w:pPr>
      <w:r>
        <w:t>Certa vez, eu jogava uma partida de sinuca, e só havia a bola sete na mesa. De modo que a mastiguei lentamente saboreando-lhe os bocados com prazer. Refiro-me à refeição que havia pedido ao garçom. Dei-lhe duas tacadas na cara. Estou me referindo à bola. Em seguida, saí montando nela e a égua, de que estou falando agora, chegou calmamente à fazenda de minha mãe. Fui encontrá-la morta na mesa, meu irmão comia-lhe uma perna com prazer e ofereceu-me um pedaço: “Obrigado”, disse eu, “já comi galinha no almoço”.</w:t>
      </w:r>
    </w:p>
    <w:p w14:paraId="1CB820E5" w14:textId="77777777" w:rsidR="00D4792D" w:rsidRDefault="00D4792D" w:rsidP="00D4792D">
      <w:pPr>
        <w:ind w:left="425" w:right="-585"/>
        <w:jc w:val="both"/>
      </w:pPr>
      <w:r>
        <w:t>Logo em seguida, chegou minha mulher e deu-me na cara. Um beijo, digo. Dei-lhe um abraço. Fazia calor. Daí a pouco minha camisa estava inteiramente molhada. Refiro-me a que estava na corda secando, quando começou a chover. Minha sogra apareceu para apanhar a camisa.</w:t>
      </w:r>
    </w:p>
    <w:p w14:paraId="5ED2C303" w14:textId="77777777" w:rsidR="00D4792D" w:rsidRDefault="00D4792D" w:rsidP="00D4792D">
      <w:pPr>
        <w:ind w:left="425" w:right="-585"/>
        <w:jc w:val="both"/>
      </w:pPr>
      <w:r>
        <w:t>Não tive remédio senão esmagá-la com o pé. Estou falando da barata que ia trepando na cadeira.</w:t>
      </w:r>
    </w:p>
    <w:p w14:paraId="5690316A" w14:textId="77777777" w:rsidR="00D4792D" w:rsidRDefault="00D4792D" w:rsidP="00D4792D">
      <w:pPr>
        <w:ind w:left="425" w:right="-585"/>
        <w:jc w:val="both"/>
      </w:pPr>
      <w:r>
        <w:t>Malaquias, meu primo, vivia com uma velha de oitenta anos. A velha era sua avó, esclareço. Malaquias tinha dezoito filhos, mas nunca se casou. Isto é, nunca se casou com uma mulher que durasse mais de um ano. Agora, sentado à nossa frente, Malaquias fura o coração com uma faca. Depois corta as pernas e o sangue do porco enche a bacia.</w:t>
      </w:r>
    </w:p>
    <w:p w14:paraId="74C49BDA" w14:textId="77777777" w:rsidR="00D4792D" w:rsidRDefault="00D4792D" w:rsidP="00D4792D">
      <w:pPr>
        <w:ind w:left="425" w:right="-585"/>
        <w:jc w:val="both"/>
      </w:pPr>
      <w:r>
        <w:t>Nos bons tempos passeávamos juntos. Eu tinha um carro. Malaquias tinha uma namorada. Um dia rolou a ribanceira. Me refiro a Malaquias. Entrou pela pretória adentro arrebentando porta e parou resfolegante junto do juiz pálido de susto. Me refiro ao carro. E a Malaquias.</w:t>
      </w:r>
    </w:p>
    <w:p w14:paraId="359BED10" w14:textId="77777777" w:rsidR="00D4792D" w:rsidRDefault="00D4792D" w:rsidP="00D4792D">
      <w:pPr>
        <w:spacing w:line="240" w:lineRule="auto"/>
        <w:ind w:left="5385" w:right="-585"/>
        <w:jc w:val="both"/>
        <w:rPr>
          <w:sz w:val="20"/>
          <w:szCs w:val="20"/>
        </w:rPr>
      </w:pPr>
      <w:r>
        <w:rPr>
          <w:sz w:val="20"/>
          <w:szCs w:val="20"/>
        </w:rPr>
        <w:t>FERNANDES, M. Trinta anos de mim mesmo. São Paulo: Abril Cultural, 1973.</w:t>
      </w:r>
    </w:p>
    <w:p w14:paraId="39E243D2" w14:textId="77777777" w:rsidR="00D4792D" w:rsidRDefault="00D4792D" w:rsidP="00D4792D">
      <w:pPr>
        <w:ind w:left="425" w:right="-585"/>
        <w:jc w:val="both"/>
      </w:pPr>
    </w:p>
    <w:p w14:paraId="3850B44B" w14:textId="77777777" w:rsidR="00D4792D" w:rsidRDefault="00D4792D" w:rsidP="00D4792D">
      <w:pPr>
        <w:ind w:left="425" w:right="-585"/>
        <w:jc w:val="both"/>
      </w:pPr>
      <w:r>
        <w:t>Nesse texto, o autor reorienta o leitor no processo de leitura, usando como recurso expressões como “refiro-me/me refiro”, “estou me referindo”, “de que estou falando agora”, “digo”, “estou falando da”, “esclareço”, “isto é”. Todas elas são expressões linguísticas introdutoras de paráfrases, que servem para:</w:t>
      </w:r>
    </w:p>
    <w:p w14:paraId="0B217565" w14:textId="77777777" w:rsidR="00D4792D" w:rsidRDefault="00D4792D" w:rsidP="00D4792D">
      <w:pPr>
        <w:ind w:left="425" w:right="-585"/>
        <w:jc w:val="both"/>
      </w:pPr>
    </w:p>
    <w:p w14:paraId="1DA1567F" w14:textId="77777777" w:rsidR="00D4792D" w:rsidRDefault="00D4792D" w:rsidP="00D4792D">
      <w:pPr>
        <w:numPr>
          <w:ilvl w:val="0"/>
          <w:numId w:val="32"/>
        </w:numPr>
        <w:ind w:right="-585"/>
        <w:jc w:val="both"/>
      </w:pPr>
      <w:r>
        <w:t>confirmar.</w:t>
      </w:r>
    </w:p>
    <w:p w14:paraId="517FFF75" w14:textId="77777777" w:rsidR="00D4792D" w:rsidRDefault="00D4792D" w:rsidP="00D4792D">
      <w:pPr>
        <w:numPr>
          <w:ilvl w:val="0"/>
          <w:numId w:val="32"/>
        </w:numPr>
        <w:ind w:right="-585"/>
        <w:jc w:val="both"/>
      </w:pPr>
      <w:r>
        <w:t>contradizer.</w:t>
      </w:r>
    </w:p>
    <w:p w14:paraId="3678039F" w14:textId="77777777" w:rsidR="00D4792D" w:rsidRDefault="00D4792D" w:rsidP="00D4792D">
      <w:pPr>
        <w:numPr>
          <w:ilvl w:val="0"/>
          <w:numId w:val="32"/>
        </w:numPr>
        <w:ind w:right="-585"/>
        <w:jc w:val="both"/>
      </w:pPr>
      <w:r>
        <w:t>destacar.</w:t>
      </w:r>
    </w:p>
    <w:p w14:paraId="352FB59E" w14:textId="77777777" w:rsidR="00D4792D" w:rsidRDefault="00D4792D" w:rsidP="00D4792D">
      <w:pPr>
        <w:numPr>
          <w:ilvl w:val="0"/>
          <w:numId w:val="32"/>
        </w:numPr>
        <w:ind w:right="-585"/>
        <w:jc w:val="both"/>
      </w:pPr>
      <w:r>
        <w:t>retificar.</w:t>
      </w:r>
    </w:p>
    <w:p w14:paraId="0257337D" w14:textId="77777777" w:rsidR="00D4792D" w:rsidRDefault="00D4792D" w:rsidP="00D4792D">
      <w:pPr>
        <w:numPr>
          <w:ilvl w:val="0"/>
          <w:numId w:val="32"/>
        </w:numPr>
        <w:ind w:right="-585"/>
        <w:jc w:val="both"/>
        <w:sectPr w:rsidR="00D4792D">
          <w:pgSz w:w="11909" w:h="16834"/>
          <w:pgMar w:top="1440" w:right="1440" w:bottom="1440" w:left="0" w:header="720" w:footer="720" w:gutter="0"/>
          <w:cols w:space="720"/>
        </w:sectPr>
      </w:pPr>
      <w:r>
        <w:t>sintetizar.</w:t>
      </w:r>
    </w:p>
    <w:p w14:paraId="665EE1A7" w14:textId="77777777" w:rsidR="00D4792D" w:rsidRDefault="00D4792D" w:rsidP="00D4792D">
      <w:pPr>
        <w:ind w:left="425" w:right="-585"/>
        <w:jc w:val="both"/>
      </w:pPr>
      <w:r>
        <w:lastRenderedPageBreak/>
        <w:t>Questão enem2016361128</w:t>
      </w:r>
    </w:p>
    <w:p w14:paraId="6103BA0E" w14:textId="77777777" w:rsidR="00D4792D" w:rsidRDefault="00D4792D" w:rsidP="00D4792D">
      <w:pPr>
        <w:ind w:left="425" w:right="-585"/>
        <w:jc w:val="both"/>
      </w:pPr>
    </w:p>
    <w:p w14:paraId="67059BA0" w14:textId="77777777" w:rsidR="00D4792D" w:rsidRDefault="00D4792D" w:rsidP="00D4792D">
      <w:pPr>
        <w:ind w:left="425" w:right="-585"/>
        <w:jc w:val="both"/>
      </w:pPr>
      <w:r>
        <w:rPr>
          <w:b/>
        </w:rPr>
        <w:t>Noites do Bogart</w:t>
      </w:r>
    </w:p>
    <w:p w14:paraId="5D304295" w14:textId="77777777" w:rsidR="00D4792D" w:rsidRDefault="00D4792D" w:rsidP="00D4792D">
      <w:pPr>
        <w:ind w:left="425" w:right="-585"/>
        <w:jc w:val="both"/>
      </w:pPr>
      <w:r>
        <w:t>O Xavier chegou com a namorada mas, prudentemente, não a levou para a mesa com o grupo. Abanou de longe. Na mesa, as opiniões se dividiam.</w:t>
      </w:r>
    </w:p>
    <w:p w14:paraId="1F7738D4" w14:textId="77777777" w:rsidR="00D4792D" w:rsidRDefault="00D4792D" w:rsidP="00D4792D">
      <w:pPr>
        <w:ind w:left="425" w:right="-585"/>
        <w:jc w:val="both"/>
      </w:pPr>
      <w:r>
        <w:t>— Pouca vergonha.</w:t>
      </w:r>
    </w:p>
    <w:p w14:paraId="3BCBE9AB" w14:textId="77777777" w:rsidR="00D4792D" w:rsidRDefault="00D4792D" w:rsidP="00D4792D">
      <w:pPr>
        <w:ind w:left="425" w:right="-585"/>
        <w:jc w:val="both"/>
      </w:pPr>
      <w:r>
        <w:t>— Deixa o Xavier.</w:t>
      </w:r>
    </w:p>
    <w:p w14:paraId="18D017FF" w14:textId="77777777" w:rsidR="00D4792D" w:rsidRDefault="00D4792D" w:rsidP="00D4792D">
      <w:pPr>
        <w:ind w:left="425" w:right="-585"/>
        <w:jc w:val="both"/>
      </w:pPr>
      <w:r>
        <w:t>— Podia ser a filha dele.</w:t>
      </w:r>
    </w:p>
    <w:p w14:paraId="02354112" w14:textId="77777777" w:rsidR="00D4792D" w:rsidRDefault="00D4792D" w:rsidP="00D4792D">
      <w:pPr>
        <w:ind w:left="425" w:right="-585"/>
        <w:jc w:val="both"/>
      </w:pPr>
      <w:r>
        <w:t>— Aliás, é colega da filha dele.</w:t>
      </w:r>
    </w:p>
    <w:p w14:paraId="500E0231" w14:textId="77777777" w:rsidR="00D4792D" w:rsidRDefault="00D4792D" w:rsidP="00D4792D">
      <w:pPr>
        <w:ind w:left="425" w:right="-585"/>
        <w:jc w:val="both"/>
      </w:pPr>
      <w:r>
        <w:t>Na sua mesa, o Xavier pegara na mão da moça.</w:t>
      </w:r>
    </w:p>
    <w:p w14:paraId="4476E38D" w14:textId="77777777" w:rsidR="00D4792D" w:rsidRDefault="00D4792D" w:rsidP="00D4792D">
      <w:pPr>
        <w:ind w:left="425" w:right="-585"/>
        <w:jc w:val="both"/>
      </w:pPr>
      <w:r>
        <w:t>— Está gostando?</w:t>
      </w:r>
    </w:p>
    <w:p w14:paraId="20046939" w14:textId="77777777" w:rsidR="00D4792D" w:rsidRDefault="00D4792D" w:rsidP="00D4792D">
      <w:pPr>
        <w:ind w:left="425" w:right="-585"/>
        <w:jc w:val="both"/>
      </w:pPr>
      <w:r>
        <w:t>— Pô. Só.</w:t>
      </w:r>
    </w:p>
    <w:p w14:paraId="644570BE" w14:textId="77777777" w:rsidR="00D4792D" w:rsidRDefault="00D4792D" w:rsidP="00D4792D">
      <w:pPr>
        <w:ind w:left="425" w:right="-585"/>
        <w:jc w:val="both"/>
      </w:pPr>
      <w:r>
        <w:t>— Chocante, né? — disse o Xavier. E depois ficou na dúvida. Ainda se dizia “chocante”?</w:t>
      </w:r>
    </w:p>
    <w:p w14:paraId="57031C56" w14:textId="77777777" w:rsidR="00D4792D" w:rsidRDefault="00D4792D" w:rsidP="00D4792D">
      <w:pPr>
        <w:ind w:left="425" w:right="-585"/>
        <w:jc w:val="both"/>
      </w:pPr>
      <w:r>
        <w:t>Beberam em silêncio. E ele disse:</w:t>
      </w:r>
    </w:p>
    <w:p w14:paraId="2D62FDFD" w14:textId="77777777" w:rsidR="00D4792D" w:rsidRDefault="00D4792D" w:rsidP="00D4792D">
      <w:pPr>
        <w:ind w:left="425" w:right="-585"/>
        <w:jc w:val="both"/>
      </w:pPr>
      <w:r>
        <w:t>— Quer dançar?</w:t>
      </w:r>
    </w:p>
    <w:p w14:paraId="49B69838" w14:textId="77777777" w:rsidR="00D4792D" w:rsidRDefault="00D4792D" w:rsidP="00D4792D">
      <w:pPr>
        <w:ind w:left="425" w:right="-585"/>
        <w:jc w:val="both"/>
      </w:pPr>
      <w:r>
        <w:t>E ela disse, sem pensar:</w:t>
      </w:r>
    </w:p>
    <w:p w14:paraId="7CFA76DB" w14:textId="77777777" w:rsidR="00D4792D" w:rsidRDefault="00D4792D" w:rsidP="00D4792D">
      <w:pPr>
        <w:ind w:left="425" w:right="-585"/>
        <w:jc w:val="both"/>
      </w:pPr>
      <w:r>
        <w:t>— Depois, tio.</w:t>
      </w:r>
    </w:p>
    <w:p w14:paraId="2FAE9995" w14:textId="77777777" w:rsidR="00D4792D" w:rsidRDefault="00D4792D" w:rsidP="00D4792D">
      <w:pPr>
        <w:ind w:left="425" w:right="-585"/>
        <w:jc w:val="both"/>
      </w:pPr>
      <w:r>
        <w:t>E ficaram em silêncio. Ela pensando “será que ele ouviu?”. E ele pensando “faço algum comentário a respeito, ou deixo passar?”. Decidiu deixar passar. Mas, pelo resto da noite aquele “tio” ficou em cima da mesa, entre os dois, latejando como um sapo. Ele a levou em casa. Depois voltou. Sentou com os amigos.</w:t>
      </w:r>
    </w:p>
    <w:p w14:paraId="5846C3DE" w14:textId="77777777" w:rsidR="00D4792D" w:rsidRDefault="00D4792D" w:rsidP="00D4792D">
      <w:pPr>
        <w:ind w:left="425" w:right="-585"/>
        <w:jc w:val="both"/>
      </w:pPr>
      <w:r>
        <w:t>— Aí, Xavier. E a namorada?</w:t>
      </w:r>
    </w:p>
    <w:p w14:paraId="2DD4F437" w14:textId="77777777" w:rsidR="00D4792D" w:rsidRDefault="00D4792D" w:rsidP="00D4792D">
      <w:pPr>
        <w:ind w:left="425" w:right="-585"/>
        <w:jc w:val="both"/>
      </w:pPr>
      <w:r>
        <w:t>Ele não respondeu.</w:t>
      </w:r>
    </w:p>
    <w:p w14:paraId="5DA9B047" w14:textId="77777777" w:rsidR="00D4792D" w:rsidRDefault="00D4792D" w:rsidP="00D4792D">
      <w:pPr>
        <w:spacing w:line="240" w:lineRule="auto"/>
        <w:ind w:left="5385" w:right="-585"/>
        <w:jc w:val="both"/>
      </w:pPr>
      <w:r>
        <w:rPr>
          <w:sz w:val="20"/>
          <w:szCs w:val="20"/>
        </w:rPr>
        <w:t>VERÍSSIMO, L. F. O melhor das comédias da vida privada. Rio de Janeiro: Objetiva, 2004.</w:t>
      </w:r>
    </w:p>
    <w:p w14:paraId="51DC8CE0" w14:textId="77777777" w:rsidR="00D4792D" w:rsidRDefault="00D4792D" w:rsidP="00D4792D">
      <w:pPr>
        <w:ind w:left="425" w:right="-585"/>
        <w:jc w:val="both"/>
      </w:pPr>
    </w:p>
    <w:p w14:paraId="15155B99" w14:textId="77777777" w:rsidR="00D4792D" w:rsidRDefault="00D4792D" w:rsidP="00D4792D">
      <w:pPr>
        <w:ind w:left="425" w:right="-585"/>
        <w:jc w:val="both"/>
      </w:pPr>
      <w:r>
        <w:t>O efeito de humor no texto é produzido com o auxílio da quebra de convenções sociais de uso da língua. Na interação entre o casal de namorados, isso é decorrente:</w:t>
      </w:r>
    </w:p>
    <w:p w14:paraId="6F67B779" w14:textId="77777777" w:rsidR="00D4792D" w:rsidRDefault="00D4792D" w:rsidP="00D4792D">
      <w:pPr>
        <w:ind w:left="425" w:right="-585"/>
        <w:jc w:val="both"/>
      </w:pPr>
    </w:p>
    <w:p w14:paraId="78F69451" w14:textId="77777777" w:rsidR="00D4792D" w:rsidRDefault="00D4792D" w:rsidP="00D4792D">
      <w:pPr>
        <w:numPr>
          <w:ilvl w:val="0"/>
          <w:numId w:val="242"/>
        </w:numPr>
        <w:ind w:right="-585"/>
        <w:jc w:val="both"/>
      </w:pPr>
      <w:r>
        <w:t>do registro inadequado para a interlocução em contexto romântico.</w:t>
      </w:r>
    </w:p>
    <w:p w14:paraId="26A4CEE7" w14:textId="77777777" w:rsidR="00D4792D" w:rsidRDefault="00D4792D" w:rsidP="00D4792D">
      <w:pPr>
        <w:numPr>
          <w:ilvl w:val="0"/>
          <w:numId w:val="242"/>
        </w:numPr>
        <w:ind w:right="-585"/>
        <w:jc w:val="both"/>
      </w:pPr>
      <w:r>
        <w:t>da iniciativa em discutir formalmente a relação amorosa.</w:t>
      </w:r>
    </w:p>
    <w:p w14:paraId="1BA247EA" w14:textId="77777777" w:rsidR="00D4792D" w:rsidRDefault="00D4792D" w:rsidP="00D4792D">
      <w:pPr>
        <w:numPr>
          <w:ilvl w:val="0"/>
          <w:numId w:val="242"/>
        </w:numPr>
        <w:ind w:right="-585"/>
        <w:jc w:val="both"/>
      </w:pPr>
      <w:r>
        <w:t>das avaliações de escolhas lexicais pelos frequentadores do bar.</w:t>
      </w:r>
    </w:p>
    <w:p w14:paraId="3BADA73D" w14:textId="77777777" w:rsidR="00D4792D" w:rsidRDefault="00D4792D" w:rsidP="00D4792D">
      <w:pPr>
        <w:numPr>
          <w:ilvl w:val="0"/>
          <w:numId w:val="242"/>
        </w:numPr>
        <w:ind w:right="-585"/>
        <w:jc w:val="both"/>
      </w:pPr>
      <w:r>
        <w:t>das gírias distorcidas intencionalmente na fala do namorado.</w:t>
      </w:r>
    </w:p>
    <w:p w14:paraId="0FF590BA" w14:textId="77777777" w:rsidR="00D4792D" w:rsidRDefault="00D4792D" w:rsidP="00D4792D">
      <w:pPr>
        <w:numPr>
          <w:ilvl w:val="0"/>
          <w:numId w:val="242"/>
        </w:numPr>
        <w:ind w:right="-585"/>
        <w:jc w:val="both"/>
        <w:sectPr w:rsidR="00D4792D">
          <w:pgSz w:w="11909" w:h="16834"/>
          <w:pgMar w:top="1440" w:right="1440" w:bottom="1440" w:left="0" w:header="720" w:footer="720" w:gutter="0"/>
          <w:cols w:space="720"/>
        </w:sectPr>
      </w:pPr>
      <w:r>
        <w:t>do uso de expressões populares nas investidas amorosas do homem.</w:t>
      </w:r>
    </w:p>
    <w:p w14:paraId="5ABDE092" w14:textId="77777777" w:rsidR="00D4792D" w:rsidRDefault="00D4792D" w:rsidP="00D4792D">
      <w:pPr>
        <w:ind w:left="425" w:right="-585"/>
        <w:jc w:val="both"/>
      </w:pPr>
      <w:r>
        <w:lastRenderedPageBreak/>
        <w:t>Questão enem2016361129</w:t>
      </w:r>
    </w:p>
    <w:p w14:paraId="415D394D" w14:textId="77777777" w:rsidR="00D4792D" w:rsidRDefault="00D4792D" w:rsidP="00D4792D">
      <w:pPr>
        <w:ind w:left="425" w:right="-585"/>
        <w:jc w:val="both"/>
      </w:pPr>
    </w:p>
    <w:p w14:paraId="306C06E8" w14:textId="77777777" w:rsidR="00D4792D" w:rsidRDefault="00D4792D" w:rsidP="00D4792D">
      <w:pPr>
        <w:ind w:left="425" w:right="-585"/>
        <w:jc w:val="both"/>
      </w:pPr>
      <w:r>
        <w:t>eu acho um fato interessante... né... foi como meu pai e minha mãe vieram se conhecer... né... que... minha mãe morava no Piauí com toda família... né... meu... meu avô... materno no caso... era maquinista... ele sofreu um acidente... infelizmente morreu... minha mãe tinha cinco anos... né... e o irmão mais velho dela... meu padrinho… tinha dezessete e ele foi obrigado a trabalhar... foi trabalhar no banco... e... ele foi... o banco... no caso... estava… com um número de funcionários cheio e ele teve que ir para outro local e pediu transferência prum local mais perto de Parnaíba que era a cidade onde eles moravam e por engano o... o... escrivão entendeu Paraíba... né… e meu... e minha família veio parar em Mossoró que era exatamente o local mais perto onde tinha vaga pra funcionário do Banco do Brasil e:: ela foi parar na rua do meu pai... né... e começaram a se conhecer... namoraram onze anos... né... pararam algum tempo... brigaram... é lógico... porque todo relacionamento tem uma briga... né… e eu achei esse fato muito interessante porque foi uma coincidência incrível... né... como vieram a se conhecer… namoraram e hoje... e até hoje estão juntos... dezessete anos de casados...</w:t>
      </w:r>
    </w:p>
    <w:p w14:paraId="3B51B425" w14:textId="77777777" w:rsidR="00D4792D" w:rsidRDefault="00D4792D" w:rsidP="00D4792D">
      <w:pPr>
        <w:spacing w:line="240" w:lineRule="auto"/>
        <w:ind w:left="5385" w:right="-585"/>
        <w:jc w:val="both"/>
        <w:rPr>
          <w:sz w:val="20"/>
          <w:szCs w:val="20"/>
        </w:rPr>
      </w:pPr>
      <w:r>
        <w:rPr>
          <w:sz w:val="20"/>
          <w:szCs w:val="20"/>
        </w:rPr>
        <w:t>CUNHA, M. A. F. (Org.). Corpus, discurso &amp; gramática: a língua falada e escrita na cidade de Natal. Natal: EdUFRN, 1998.</w:t>
      </w:r>
    </w:p>
    <w:p w14:paraId="4878BC51" w14:textId="77777777" w:rsidR="00D4792D" w:rsidRDefault="00D4792D" w:rsidP="00D4792D">
      <w:pPr>
        <w:ind w:left="425" w:right="-585"/>
        <w:jc w:val="both"/>
      </w:pPr>
    </w:p>
    <w:p w14:paraId="5ADD5733" w14:textId="77777777" w:rsidR="00D4792D" w:rsidRDefault="00D4792D" w:rsidP="00D4792D">
      <w:pPr>
        <w:ind w:left="425" w:right="-585"/>
        <w:jc w:val="both"/>
      </w:pPr>
      <w:r>
        <w:t>Na produção dos textos, orais ou escritos, articulamos as informações por meio de relações de sentido. No trecho de fala, a passagem “brigaram... é lógico... porque todo relacionamento tem uma briga”, enuncia uma justificativa em que "brigaram" e "todo relacionamento tem uma briga" são, respectivamente,</w:t>
      </w:r>
    </w:p>
    <w:p w14:paraId="78672F51" w14:textId="77777777" w:rsidR="00D4792D" w:rsidRDefault="00D4792D" w:rsidP="00D4792D">
      <w:pPr>
        <w:ind w:left="425" w:right="-585"/>
        <w:jc w:val="both"/>
      </w:pPr>
    </w:p>
    <w:p w14:paraId="298F36EE" w14:textId="77777777" w:rsidR="00D4792D" w:rsidRDefault="00D4792D" w:rsidP="00D4792D">
      <w:pPr>
        <w:numPr>
          <w:ilvl w:val="0"/>
          <w:numId w:val="197"/>
        </w:numPr>
        <w:ind w:right="-585"/>
        <w:jc w:val="both"/>
      </w:pPr>
      <w:r>
        <w:t>causa e consequência.</w:t>
      </w:r>
    </w:p>
    <w:p w14:paraId="763B0FB7" w14:textId="77777777" w:rsidR="00D4792D" w:rsidRDefault="00D4792D" w:rsidP="00D4792D">
      <w:pPr>
        <w:numPr>
          <w:ilvl w:val="0"/>
          <w:numId w:val="197"/>
        </w:numPr>
        <w:ind w:right="-585"/>
        <w:jc w:val="both"/>
      </w:pPr>
      <w:r>
        <w:t>premissa e conclusão.</w:t>
      </w:r>
    </w:p>
    <w:p w14:paraId="52D6D5B7" w14:textId="77777777" w:rsidR="00D4792D" w:rsidRDefault="00D4792D" w:rsidP="00D4792D">
      <w:pPr>
        <w:numPr>
          <w:ilvl w:val="0"/>
          <w:numId w:val="197"/>
        </w:numPr>
        <w:ind w:right="-585"/>
        <w:jc w:val="both"/>
      </w:pPr>
      <w:r>
        <w:t>meio e finalidade.</w:t>
      </w:r>
    </w:p>
    <w:p w14:paraId="16D1BF99" w14:textId="77777777" w:rsidR="00D4792D" w:rsidRDefault="00D4792D" w:rsidP="00D4792D">
      <w:pPr>
        <w:numPr>
          <w:ilvl w:val="0"/>
          <w:numId w:val="197"/>
        </w:numPr>
        <w:ind w:right="-585"/>
        <w:jc w:val="both"/>
      </w:pPr>
      <w:r>
        <w:t>exceção e regra.</w:t>
      </w:r>
    </w:p>
    <w:p w14:paraId="07B01C90" w14:textId="77777777" w:rsidR="00D4792D" w:rsidRDefault="00D4792D" w:rsidP="00D4792D">
      <w:pPr>
        <w:numPr>
          <w:ilvl w:val="0"/>
          <w:numId w:val="197"/>
        </w:numPr>
        <w:ind w:right="-585"/>
        <w:jc w:val="both"/>
        <w:sectPr w:rsidR="00D4792D">
          <w:pgSz w:w="11909" w:h="16834"/>
          <w:pgMar w:top="1440" w:right="1440" w:bottom="1440" w:left="0" w:header="720" w:footer="720" w:gutter="0"/>
          <w:cols w:space="720"/>
        </w:sectPr>
      </w:pPr>
      <w:r>
        <w:t>fato e generalização.</w:t>
      </w:r>
    </w:p>
    <w:p w14:paraId="0A447AD6" w14:textId="77777777" w:rsidR="00D4792D" w:rsidRDefault="00D4792D" w:rsidP="00D4792D">
      <w:pPr>
        <w:ind w:left="425" w:right="-585"/>
        <w:jc w:val="both"/>
      </w:pPr>
      <w:r>
        <w:lastRenderedPageBreak/>
        <w:t>Questão enem2016361130</w:t>
      </w:r>
    </w:p>
    <w:p w14:paraId="002911E7" w14:textId="77777777" w:rsidR="00D4792D" w:rsidRDefault="00D4792D" w:rsidP="00D4792D">
      <w:pPr>
        <w:ind w:left="425" w:right="-585"/>
        <w:jc w:val="both"/>
      </w:pPr>
    </w:p>
    <w:p w14:paraId="42A07A33" w14:textId="77777777" w:rsidR="00D4792D" w:rsidRDefault="00D4792D" w:rsidP="00D4792D">
      <w:pPr>
        <w:ind w:left="425" w:right="-585"/>
        <w:jc w:val="both"/>
      </w:pPr>
      <w:r>
        <w:rPr>
          <w:b/>
        </w:rPr>
        <w:t>Do amor à pátria</w:t>
      </w:r>
    </w:p>
    <w:p w14:paraId="217CC19C" w14:textId="77777777" w:rsidR="00D4792D" w:rsidRDefault="00D4792D" w:rsidP="00D4792D">
      <w:pPr>
        <w:ind w:left="425" w:right="-585"/>
        <w:jc w:val="both"/>
      </w:pPr>
      <w:r>
        <w:t>São doces os caminhos que levam de volta à pátria. Não à pátria amada de verdes mares bravios, a mirar em berço esplêndido o esplendor do Cruzeiro do Sul; mas a uma outra mais íntima, pacífica e habitual — uma cuja terra se comeu em criança, uma onde se foi menino ansioso por crescer, uma onde se cresceu em sofrimentos e esperanças plantando canções, amores e filhos ao sabor das estações.</w:t>
      </w:r>
    </w:p>
    <w:p w14:paraId="4A1C3FAF" w14:textId="77777777" w:rsidR="00D4792D" w:rsidRDefault="00D4792D" w:rsidP="00D4792D">
      <w:pPr>
        <w:spacing w:line="240" w:lineRule="auto"/>
        <w:ind w:left="5385" w:right="-585"/>
        <w:jc w:val="both"/>
        <w:rPr>
          <w:sz w:val="20"/>
          <w:szCs w:val="20"/>
        </w:rPr>
      </w:pPr>
      <w:r>
        <w:rPr>
          <w:sz w:val="20"/>
          <w:szCs w:val="20"/>
        </w:rPr>
        <w:t>MORAES, V. Poesia completa e prosa. Rio de Janeiro: Nova Aguilar, 1987.</w:t>
      </w:r>
    </w:p>
    <w:p w14:paraId="38C3F763" w14:textId="77777777" w:rsidR="00D4792D" w:rsidRDefault="00D4792D" w:rsidP="00D4792D">
      <w:pPr>
        <w:ind w:left="425" w:right="-585"/>
        <w:jc w:val="both"/>
      </w:pPr>
    </w:p>
    <w:p w14:paraId="50F6707F" w14:textId="77777777" w:rsidR="00D4792D" w:rsidRDefault="00D4792D" w:rsidP="00D4792D">
      <w:pPr>
        <w:ind w:left="425" w:right="-585"/>
        <w:jc w:val="both"/>
      </w:pPr>
      <w:r>
        <w:t>O nacionalismo constitui tema recorrente na literatura romântica e na modernista. No trecho, a representação da pátria ganha contornos peculiares porque:</w:t>
      </w:r>
    </w:p>
    <w:p w14:paraId="1946A8AF" w14:textId="77777777" w:rsidR="00D4792D" w:rsidRDefault="00D4792D" w:rsidP="00D4792D">
      <w:pPr>
        <w:ind w:left="425" w:right="-585"/>
        <w:jc w:val="both"/>
      </w:pPr>
    </w:p>
    <w:p w14:paraId="46C1EE4E" w14:textId="77777777" w:rsidR="00D4792D" w:rsidRDefault="00D4792D" w:rsidP="00D4792D">
      <w:pPr>
        <w:numPr>
          <w:ilvl w:val="0"/>
          <w:numId w:val="239"/>
        </w:numPr>
        <w:ind w:right="-585"/>
        <w:jc w:val="both"/>
      </w:pPr>
      <w:r>
        <w:t>o amor àquilo que a pátria oferece é grandioso e eloquente.</w:t>
      </w:r>
    </w:p>
    <w:p w14:paraId="18E01109" w14:textId="77777777" w:rsidR="00D4792D" w:rsidRDefault="00D4792D" w:rsidP="00D4792D">
      <w:pPr>
        <w:numPr>
          <w:ilvl w:val="0"/>
          <w:numId w:val="239"/>
        </w:numPr>
        <w:ind w:right="-585"/>
        <w:jc w:val="both"/>
      </w:pPr>
      <w:r>
        <w:t>os elementos valorizados são intimistas e de dimensão subjetiva.</w:t>
      </w:r>
    </w:p>
    <w:p w14:paraId="66FA52EB" w14:textId="77777777" w:rsidR="00D4792D" w:rsidRDefault="00D4792D" w:rsidP="00D4792D">
      <w:pPr>
        <w:numPr>
          <w:ilvl w:val="0"/>
          <w:numId w:val="239"/>
        </w:numPr>
        <w:ind w:right="-585"/>
        <w:jc w:val="both"/>
      </w:pPr>
      <w:r>
        <w:t>o olhar sobre a pátria é ingênuo e comprometido pela inércia.</w:t>
      </w:r>
    </w:p>
    <w:p w14:paraId="2C4BFA9B" w14:textId="77777777" w:rsidR="00D4792D" w:rsidRDefault="00D4792D" w:rsidP="00D4792D">
      <w:pPr>
        <w:numPr>
          <w:ilvl w:val="0"/>
          <w:numId w:val="239"/>
        </w:numPr>
        <w:ind w:right="-585"/>
        <w:jc w:val="both"/>
      </w:pPr>
      <w:r>
        <w:t>o patriotismo literário tradicional é subvertido e motivo de ironia.</w:t>
      </w:r>
    </w:p>
    <w:p w14:paraId="79D9E219" w14:textId="77777777" w:rsidR="00D4792D" w:rsidRDefault="00D4792D" w:rsidP="00D4792D">
      <w:pPr>
        <w:numPr>
          <w:ilvl w:val="0"/>
          <w:numId w:val="239"/>
        </w:numPr>
        <w:ind w:right="-585"/>
        <w:jc w:val="both"/>
        <w:sectPr w:rsidR="00D4792D">
          <w:pgSz w:w="11909" w:h="16834"/>
          <w:pgMar w:top="1440" w:right="1440" w:bottom="1440" w:left="0" w:header="720" w:footer="720" w:gutter="0"/>
          <w:cols w:space="720"/>
        </w:sectPr>
      </w:pPr>
      <w:r>
        <w:t>a natureza é determinante na percepção do valor da pátria.</w:t>
      </w:r>
    </w:p>
    <w:p w14:paraId="36C3D876" w14:textId="77777777" w:rsidR="00D4792D" w:rsidRDefault="00D4792D" w:rsidP="00D4792D">
      <w:pPr>
        <w:ind w:left="425" w:right="-585"/>
        <w:jc w:val="both"/>
      </w:pPr>
      <w:r>
        <w:lastRenderedPageBreak/>
        <w:t>Questão enem2016361131</w:t>
      </w:r>
    </w:p>
    <w:p w14:paraId="1253F89E" w14:textId="77777777" w:rsidR="00D4792D" w:rsidRDefault="00D4792D" w:rsidP="00D4792D">
      <w:pPr>
        <w:ind w:left="425" w:right="-585"/>
        <w:jc w:val="both"/>
      </w:pPr>
    </w:p>
    <w:p w14:paraId="3A757F65" w14:textId="77777777" w:rsidR="00D4792D" w:rsidRDefault="00D4792D" w:rsidP="00D4792D">
      <w:pPr>
        <w:ind w:left="425" w:right="-585"/>
        <w:jc w:val="both"/>
      </w:pPr>
      <w:r>
        <w:rPr>
          <w:noProof/>
        </w:rPr>
        <w:drawing>
          <wp:inline distT="114300" distB="114300" distL="114300" distR="114300" wp14:anchorId="7DF832BC" wp14:editId="35BF4232">
            <wp:extent cx="3952875" cy="4789075"/>
            <wp:effectExtent l="0" t="0" r="0" b="0"/>
            <wp:docPr id="95"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136"/>
                    <a:srcRect t="1413"/>
                    <a:stretch>
                      <a:fillRect/>
                    </a:stretch>
                  </pic:blipFill>
                  <pic:spPr>
                    <a:xfrm>
                      <a:off x="0" y="0"/>
                      <a:ext cx="3952875" cy="4789075"/>
                    </a:xfrm>
                    <a:prstGeom prst="rect">
                      <a:avLst/>
                    </a:prstGeom>
                    <a:ln/>
                  </pic:spPr>
                </pic:pic>
              </a:graphicData>
            </a:graphic>
          </wp:inline>
        </w:drawing>
      </w:r>
    </w:p>
    <w:p w14:paraId="48A50FCC" w14:textId="77777777" w:rsidR="00D4792D" w:rsidRDefault="00D4792D" w:rsidP="00D4792D">
      <w:pPr>
        <w:spacing w:line="240" w:lineRule="auto"/>
        <w:ind w:left="425" w:right="-585"/>
        <w:jc w:val="both"/>
        <w:rPr>
          <w:sz w:val="20"/>
          <w:szCs w:val="20"/>
        </w:rPr>
      </w:pPr>
      <w:r>
        <w:rPr>
          <w:sz w:val="20"/>
          <w:szCs w:val="20"/>
        </w:rPr>
        <w:t>Disponível em: http://portal.saude.gov.br. Acesso em: 30 jul. 2012.</w:t>
      </w:r>
    </w:p>
    <w:p w14:paraId="7F5BD13C" w14:textId="77777777" w:rsidR="00D4792D" w:rsidRDefault="00D4792D" w:rsidP="00D4792D">
      <w:pPr>
        <w:ind w:left="425" w:right="-585"/>
        <w:jc w:val="both"/>
      </w:pPr>
    </w:p>
    <w:p w14:paraId="0076D99F" w14:textId="77777777" w:rsidR="00D4792D" w:rsidRDefault="00D4792D" w:rsidP="00D4792D">
      <w:pPr>
        <w:ind w:left="425" w:right="-585"/>
        <w:jc w:val="both"/>
      </w:pPr>
      <w:r>
        <w:t>Entre as funções de um cartaz, está a divulgação de campanhas. Para cumprir essa função, as palavras e as imagens desse cartaz estão combinadas de maneira a:</w:t>
      </w:r>
    </w:p>
    <w:p w14:paraId="6A874EC0" w14:textId="77777777" w:rsidR="00D4792D" w:rsidRDefault="00D4792D" w:rsidP="00D4792D">
      <w:pPr>
        <w:ind w:left="425" w:right="-585"/>
        <w:jc w:val="both"/>
      </w:pPr>
    </w:p>
    <w:p w14:paraId="63E4F91C" w14:textId="77777777" w:rsidR="00D4792D" w:rsidRDefault="00D4792D" w:rsidP="00D4792D">
      <w:pPr>
        <w:numPr>
          <w:ilvl w:val="0"/>
          <w:numId w:val="45"/>
        </w:numPr>
        <w:ind w:right="-585"/>
        <w:jc w:val="both"/>
      </w:pPr>
      <w:r>
        <w:t>evidenciar as formas de contágio da tuberculose.</w:t>
      </w:r>
    </w:p>
    <w:p w14:paraId="623598E9" w14:textId="77777777" w:rsidR="00D4792D" w:rsidRDefault="00D4792D" w:rsidP="00D4792D">
      <w:pPr>
        <w:numPr>
          <w:ilvl w:val="0"/>
          <w:numId w:val="45"/>
        </w:numPr>
        <w:ind w:right="-585"/>
        <w:jc w:val="both"/>
      </w:pPr>
      <w:r>
        <w:t>mostrar as formas de tratamento da doença.</w:t>
      </w:r>
    </w:p>
    <w:p w14:paraId="3D381882" w14:textId="77777777" w:rsidR="00D4792D" w:rsidRDefault="00D4792D" w:rsidP="00D4792D">
      <w:pPr>
        <w:numPr>
          <w:ilvl w:val="0"/>
          <w:numId w:val="45"/>
        </w:numPr>
        <w:ind w:right="-585"/>
        <w:jc w:val="both"/>
      </w:pPr>
      <w:r>
        <w:t>discutir os tipos da doença com a população.</w:t>
      </w:r>
    </w:p>
    <w:p w14:paraId="2C11025A" w14:textId="77777777" w:rsidR="00D4792D" w:rsidRDefault="00D4792D" w:rsidP="00D4792D">
      <w:pPr>
        <w:numPr>
          <w:ilvl w:val="0"/>
          <w:numId w:val="45"/>
        </w:numPr>
        <w:ind w:right="-585"/>
        <w:jc w:val="both"/>
      </w:pPr>
      <w:r>
        <w:t>alertar a população em relação à tuberculose.</w:t>
      </w:r>
    </w:p>
    <w:p w14:paraId="23940958" w14:textId="77777777" w:rsidR="00D4792D" w:rsidRDefault="00D4792D" w:rsidP="00D4792D">
      <w:pPr>
        <w:numPr>
          <w:ilvl w:val="0"/>
          <w:numId w:val="45"/>
        </w:numPr>
        <w:ind w:right="-585"/>
        <w:jc w:val="both"/>
        <w:sectPr w:rsidR="00D4792D">
          <w:pgSz w:w="11909" w:h="16834"/>
          <w:pgMar w:top="1440" w:right="1440" w:bottom="1440" w:left="0" w:header="720" w:footer="720" w:gutter="0"/>
          <w:cols w:space="720"/>
        </w:sectPr>
      </w:pPr>
      <w:r>
        <w:t>combater os sintomas da tuberculose.</w:t>
      </w:r>
    </w:p>
    <w:p w14:paraId="013735DC" w14:textId="77777777" w:rsidR="00D4792D" w:rsidRDefault="00D4792D" w:rsidP="00D4792D">
      <w:pPr>
        <w:ind w:left="425" w:right="-585"/>
        <w:jc w:val="both"/>
      </w:pPr>
      <w:r>
        <w:lastRenderedPageBreak/>
        <w:t>Questão enem2016361132</w:t>
      </w:r>
    </w:p>
    <w:p w14:paraId="3E19F7F0" w14:textId="77777777" w:rsidR="00D4792D" w:rsidRDefault="00D4792D" w:rsidP="00D4792D">
      <w:pPr>
        <w:ind w:left="425" w:right="-585"/>
        <w:jc w:val="both"/>
      </w:pPr>
    </w:p>
    <w:p w14:paraId="054982D1" w14:textId="77777777" w:rsidR="00D4792D" w:rsidRDefault="00D4792D" w:rsidP="00D4792D">
      <w:pPr>
        <w:ind w:left="425" w:right="-585"/>
        <w:jc w:val="both"/>
      </w:pPr>
      <w:r>
        <w:t>A educação física ensinada a jovens do ensino médio deve garantir o acúmulo cultural no que tange à oportunização de vivência das práticas corporais; a compreensão do papel do corpo no mundo da produção, no que tange ao controle sobre o próprio esforço, e do direito ao repouso e ao lazer; a iniciativa pessoal nas articulações coletivas relativas às práticas corporais comunitárias; a iniciativa pessoal para criar, planejar ou buscar orientação para suas próprias práticas corporais; a intervenção política sobre as iniciativas públicas de esporte e de lazer.</w:t>
      </w:r>
    </w:p>
    <w:p w14:paraId="702C3595" w14:textId="77777777" w:rsidR="00D4792D" w:rsidRDefault="00D4792D" w:rsidP="00D4792D">
      <w:pPr>
        <w:spacing w:line="240" w:lineRule="auto"/>
        <w:ind w:left="5385" w:right="-585"/>
        <w:jc w:val="both"/>
        <w:rPr>
          <w:sz w:val="20"/>
          <w:szCs w:val="20"/>
        </w:rPr>
      </w:pPr>
      <w:r>
        <w:rPr>
          <w:sz w:val="20"/>
          <w:szCs w:val="20"/>
        </w:rPr>
        <w:t>Disponível em: www.portal.mec.gov.br. Acesso em: 19 ago. 2012.</w:t>
      </w:r>
    </w:p>
    <w:p w14:paraId="6B109507" w14:textId="77777777" w:rsidR="00D4792D" w:rsidRDefault="00D4792D" w:rsidP="00D4792D">
      <w:pPr>
        <w:ind w:left="425" w:right="-585"/>
        <w:jc w:val="both"/>
      </w:pPr>
    </w:p>
    <w:p w14:paraId="76323024" w14:textId="77777777" w:rsidR="00D4792D" w:rsidRDefault="00D4792D" w:rsidP="00D4792D">
      <w:pPr>
        <w:ind w:left="425" w:right="-585"/>
        <w:jc w:val="both"/>
      </w:pPr>
      <w:r>
        <w:t>Segundo o texto, a educação física visa propiciar ao indivíduo oportunidades de aprender a conhecer e a perceber, de forma permanente e contínua, o seu próprio corpo, concebendo as práticas corporais como meios para:</w:t>
      </w:r>
    </w:p>
    <w:p w14:paraId="7E6DC5FE" w14:textId="77777777" w:rsidR="00D4792D" w:rsidRDefault="00D4792D" w:rsidP="00D4792D">
      <w:pPr>
        <w:ind w:left="425" w:right="-585"/>
        <w:jc w:val="both"/>
      </w:pPr>
    </w:p>
    <w:p w14:paraId="54519749" w14:textId="77777777" w:rsidR="00D4792D" w:rsidRDefault="00D4792D" w:rsidP="00D4792D">
      <w:pPr>
        <w:numPr>
          <w:ilvl w:val="0"/>
          <w:numId w:val="152"/>
        </w:numPr>
        <w:ind w:right="-585"/>
        <w:jc w:val="both"/>
      </w:pPr>
      <w:r>
        <w:t>ampliar a interação social.</w:t>
      </w:r>
    </w:p>
    <w:p w14:paraId="5925A8A7" w14:textId="77777777" w:rsidR="00D4792D" w:rsidRDefault="00D4792D" w:rsidP="00D4792D">
      <w:pPr>
        <w:numPr>
          <w:ilvl w:val="0"/>
          <w:numId w:val="152"/>
        </w:numPr>
        <w:ind w:right="-585"/>
        <w:jc w:val="both"/>
      </w:pPr>
      <w:r>
        <w:t>atingir padrões de beleza.</w:t>
      </w:r>
    </w:p>
    <w:p w14:paraId="14C40668" w14:textId="77777777" w:rsidR="00D4792D" w:rsidRDefault="00D4792D" w:rsidP="00D4792D">
      <w:pPr>
        <w:numPr>
          <w:ilvl w:val="0"/>
          <w:numId w:val="152"/>
        </w:numPr>
        <w:ind w:right="-585"/>
        <w:jc w:val="both"/>
      </w:pPr>
      <w:r>
        <w:t xml:space="preserve">obter resultados de alta </w:t>
      </w:r>
      <w:r>
        <w:rPr>
          <w:i/>
        </w:rPr>
        <w:t>performance</w:t>
      </w:r>
      <w:r>
        <w:t>.</w:t>
      </w:r>
    </w:p>
    <w:p w14:paraId="3F36814C" w14:textId="77777777" w:rsidR="00D4792D" w:rsidRDefault="00D4792D" w:rsidP="00D4792D">
      <w:pPr>
        <w:numPr>
          <w:ilvl w:val="0"/>
          <w:numId w:val="152"/>
        </w:numPr>
        <w:ind w:right="-585"/>
        <w:jc w:val="both"/>
      </w:pPr>
      <w:r>
        <w:t>reproduzir movimentos predeterminados.</w:t>
      </w:r>
    </w:p>
    <w:p w14:paraId="290B1F52" w14:textId="77777777" w:rsidR="00D4792D" w:rsidRDefault="00D4792D" w:rsidP="00D4792D">
      <w:pPr>
        <w:numPr>
          <w:ilvl w:val="0"/>
          <w:numId w:val="152"/>
        </w:numPr>
        <w:ind w:right="-585"/>
        <w:jc w:val="both"/>
        <w:sectPr w:rsidR="00D4792D">
          <w:pgSz w:w="11909" w:h="16834"/>
          <w:pgMar w:top="1440" w:right="1440" w:bottom="1440" w:left="0" w:header="720" w:footer="720" w:gutter="0"/>
          <w:cols w:space="720"/>
        </w:sectPr>
      </w:pPr>
      <w:r>
        <w:t>alcançar maior produtividade no trabalho.</w:t>
      </w:r>
    </w:p>
    <w:p w14:paraId="2ABD570B" w14:textId="77777777" w:rsidR="00D4792D" w:rsidRDefault="00D4792D" w:rsidP="00D4792D">
      <w:pPr>
        <w:ind w:left="425" w:right="-585"/>
        <w:jc w:val="both"/>
      </w:pPr>
      <w:r>
        <w:lastRenderedPageBreak/>
        <w:t>Questão enem2016361133</w:t>
      </w:r>
    </w:p>
    <w:p w14:paraId="3CC11B0F" w14:textId="77777777" w:rsidR="00D4792D" w:rsidRDefault="00D4792D" w:rsidP="00D4792D">
      <w:pPr>
        <w:ind w:left="425" w:right="-585"/>
        <w:jc w:val="both"/>
      </w:pPr>
    </w:p>
    <w:p w14:paraId="5737F506" w14:textId="77777777" w:rsidR="00D4792D" w:rsidRDefault="00D4792D" w:rsidP="00D4792D">
      <w:pPr>
        <w:ind w:left="425" w:right="-585"/>
        <w:jc w:val="both"/>
      </w:pPr>
      <w:r>
        <w:rPr>
          <w:noProof/>
        </w:rPr>
        <w:drawing>
          <wp:inline distT="114300" distB="114300" distL="114300" distR="114300" wp14:anchorId="055B4139" wp14:editId="18E1DF02">
            <wp:extent cx="3581400" cy="3722275"/>
            <wp:effectExtent l="0" t="0" r="0" b="0"/>
            <wp:docPr id="67"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37"/>
                    <a:srcRect t="1315"/>
                    <a:stretch>
                      <a:fillRect/>
                    </a:stretch>
                  </pic:blipFill>
                  <pic:spPr>
                    <a:xfrm>
                      <a:off x="0" y="0"/>
                      <a:ext cx="3581400" cy="3722275"/>
                    </a:xfrm>
                    <a:prstGeom prst="rect">
                      <a:avLst/>
                    </a:prstGeom>
                    <a:ln/>
                  </pic:spPr>
                </pic:pic>
              </a:graphicData>
            </a:graphic>
          </wp:inline>
        </w:drawing>
      </w:r>
    </w:p>
    <w:p w14:paraId="18BFDA92" w14:textId="77777777" w:rsidR="00D4792D" w:rsidRDefault="00D4792D" w:rsidP="00D4792D">
      <w:pPr>
        <w:spacing w:line="240" w:lineRule="auto"/>
        <w:ind w:left="425" w:right="-585"/>
        <w:jc w:val="both"/>
        <w:rPr>
          <w:sz w:val="20"/>
          <w:szCs w:val="20"/>
        </w:rPr>
      </w:pPr>
      <w:r>
        <w:rPr>
          <w:sz w:val="20"/>
          <w:szCs w:val="20"/>
        </w:rPr>
        <w:t>PICASSO, P. Les desmoiselles d’Avignon. Óleo sobre tela, 243,9 x 233,7 cm. Museu de Arte Moderna, Nova Iorque, 1907. Disponível em: www.moma.org. Acesso em: 13 set. 2012.</w:t>
      </w:r>
    </w:p>
    <w:p w14:paraId="1330E264" w14:textId="77777777" w:rsidR="00D4792D" w:rsidRDefault="00D4792D" w:rsidP="00D4792D">
      <w:pPr>
        <w:ind w:left="425" w:right="-585"/>
        <w:jc w:val="both"/>
      </w:pPr>
    </w:p>
    <w:p w14:paraId="5569D784" w14:textId="77777777" w:rsidR="00D4792D" w:rsidRDefault="00D4792D" w:rsidP="00D4792D">
      <w:pPr>
        <w:ind w:left="425" w:right="-585"/>
        <w:jc w:val="both"/>
      </w:pPr>
      <w:r>
        <w:t xml:space="preserve">A obra </w:t>
      </w:r>
      <w:r>
        <w:rPr>
          <w:i/>
        </w:rPr>
        <w:t>Les desmoiselles d’Avignon</w:t>
      </w:r>
      <w:r>
        <w:t>, do pintor espanhol Pablo Picasso, é um dos marcos iniciais do movimento cubista. Essa obra filia-se também ao Primitivismo, uma vez que sua composição recorre à manifestação cultural de um determinado grupo étnico, que se caracteriza por:</w:t>
      </w:r>
    </w:p>
    <w:p w14:paraId="587DBDD7" w14:textId="77777777" w:rsidR="00D4792D" w:rsidRDefault="00D4792D" w:rsidP="00D4792D">
      <w:pPr>
        <w:ind w:left="425" w:right="-585"/>
        <w:jc w:val="both"/>
      </w:pPr>
    </w:p>
    <w:p w14:paraId="6AE8C79B" w14:textId="77777777" w:rsidR="00D4792D" w:rsidRDefault="00D4792D" w:rsidP="00D4792D">
      <w:pPr>
        <w:numPr>
          <w:ilvl w:val="0"/>
          <w:numId w:val="244"/>
        </w:numPr>
        <w:ind w:right="-585"/>
        <w:jc w:val="both"/>
      </w:pPr>
      <w:r>
        <w:t>produção de máscaras ritualísticas africanas.</w:t>
      </w:r>
    </w:p>
    <w:p w14:paraId="7F3E71BA" w14:textId="77777777" w:rsidR="00D4792D" w:rsidRDefault="00D4792D" w:rsidP="00D4792D">
      <w:pPr>
        <w:numPr>
          <w:ilvl w:val="0"/>
          <w:numId w:val="244"/>
        </w:numPr>
        <w:ind w:right="-585"/>
        <w:jc w:val="both"/>
      </w:pPr>
      <w:r>
        <w:t>rituais de fertilidade das comunidades celtas.</w:t>
      </w:r>
    </w:p>
    <w:p w14:paraId="199DE67B" w14:textId="77777777" w:rsidR="00D4792D" w:rsidRDefault="00D4792D" w:rsidP="00D4792D">
      <w:pPr>
        <w:numPr>
          <w:ilvl w:val="0"/>
          <w:numId w:val="244"/>
        </w:numPr>
        <w:ind w:right="-585"/>
        <w:jc w:val="both"/>
      </w:pPr>
      <w:r>
        <w:t>festas profanas dos povos mediterrâneos.</w:t>
      </w:r>
    </w:p>
    <w:p w14:paraId="599FC48A" w14:textId="77777777" w:rsidR="00D4792D" w:rsidRDefault="00D4792D" w:rsidP="00D4792D">
      <w:pPr>
        <w:numPr>
          <w:ilvl w:val="0"/>
          <w:numId w:val="244"/>
        </w:numPr>
        <w:ind w:right="-585"/>
        <w:jc w:val="both"/>
      </w:pPr>
      <w:r>
        <w:t>culto à nudez de populações aborígenes.</w:t>
      </w:r>
    </w:p>
    <w:p w14:paraId="6143C363" w14:textId="77777777" w:rsidR="00D4792D" w:rsidRDefault="00D4792D" w:rsidP="00D4792D">
      <w:pPr>
        <w:numPr>
          <w:ilvl w:val="0"/>
          <w:numId w:val="244"/>
        </w:numPr>
        <w:ind w:right="-585"/>
        <w:jc w:val="both"/>
        <w:sectPr w:rsidR="00D4792D">
          <w:pgSz w:w="11909" w:h="16834"/>
          <w:pgMar w:top="1440" w:right="1440" w:bottom="1440" w:left="0" w:header="720" w:footer="720" w:gutter="0"/>
          <w:cols w:space="720"/>
        </w:sectPr>
      </w:pPr>
      <w:r>
        <w:t>danças ciganas do sul da Espanha.</w:t>
      </w:r>
    </w:p>
    <w:p w14:paraId="7FABA452" w14:textId="77777777" w:rsidR="00D4792D" w:rsidRDefault="00D4792D" w:rsidP="00D4792D">
      <w:pPr>
        <w:ind w:left="425" w:right="-585"/>
        <w:jc w:val="both"/>
      </w:pPr>
      <w:r>
        <w:lastRenderedPageBreak/>
        <w:t>Questão enem2016361134</w:t>
      </w:r>
    </w:p>
    <w:p w14:paraId="76CBEB8D" w14:textId="77777777" w:rsidR="00D4792D" w:rsidRDefault="00D4792D" w:rsidP="00D4792D">
      <w:pPr>
        <w:ind w:left="425" w:right="-585"/>
        <w:jc w:val="both"/>
      </w:pPr>
    </w:p>
    <w:p w14:paraId="0818738B" w14:textId="77777777" w:rsidR="00D4792D" w:rsidRDefault="00D4792D" w:rsidP="00D4792D">
      <w:pPr>
        <w:ind w:left="425" w:right="-585"/>
        <w:jc w:val="both"/>
        <w:rPr>
          <w:b/>
        </w:rPr>
      </w:pPr>
      <w:r>
        <w:rPr>
          <w:b/>
        </w:rPr>
        <w:t>Anoitecer</w:t>
      </w:r>
    </w:p>
    <w:p w14:paraId="2D153D97" w14:textId="77777777" w:rsidR="00D4792D" w:rsidRDefault="00D4792D" w:rsidP="00D4792D">
      <w:pPr>
        <w:ind w:left="425" w:right="-585"/>
        <w:jc w:val="both"/>
        <w:rPr>
          <w:b/>
        </w:rPr>
      </w:pPr>
    </w:p>
    <w:p w14:paraId="22E89622" w14:textId="77777777" w:rsidR="00D4792D" w:rsidRDefault="00D4792D" w:rsidP="00D4792D">
      <w:pPr>
        <w:ind w:left="425" w:right="-585"/>
        <w:jc w:val="both"/>
        <w:rPr>
          <w:i/>
        </w:rPr>
      </w:pPr>
      <w:r>
        <w:rPr>
          <w:i/>
        </w:rPr>
        <w:t>A Dolores</w:t>
      </w:r>
    </w:p>
    <w:p w14:paraId="4FD46CBE" w14:textId="77777777" w:rsidR="00D4792D" w:rsidRDefault="00D4792D" w:rsidP="00D4792D">
      <w:pPr>
        <w:ind w:left="425" w:right="-585"/>
        <w:jc w:val="both"/>
      </w:pPr>
    </w:p>
    <w:p w14:paraId="235C9F6C" w14:textId="77777777" w:rsidR="00D4792D" w:rsidRDefault="00D4792D" w:rsidP="00D4792D">
      <w:pPr>
        <w:ind w:left="425" w:right="-585"/>
        <w:jc w:val="both"/>
      </w:pPr>
      <w:r>
        <w:t>É a hora em que o sino toca,</w:t>
      </w:r>
    </w:p>
    <w:p w14:paraId="335CC961" w14:textId="77777777" w:rsidR="00D4792D" w:rsidRDefault="00D4792D" w:rsidP="00D4792D">
      <w:pPr>
        <w:ind w:left="425" w:right="-585"/>
        <w:jc w:val="both"/>
      </w:pPr>
      <w:r>
        <w:t>mas aqui não há sinos;</w:t>
      </w:r>
    </w:p>
    <w:p w14:paraId="09A64B3C" w14:textId="77777777" w:rsidR="00D4792D" w:rsidRDefault="00D4792D" w:rsidP="00D4792D">
      <w:pPr>
        <w:ind w:left="425" w:right="-585"/>
        <w:jc w:val="both"/>
      </w:pPr>
      <w:r>
        <w:t>há somente buzinas,</w:t>
      </w:r>
    </w:p>
    <w:p w14:paraId="4BA0EABA" w14:textId="77777777" w:rsidR="00D4792D" w:rsidRDefault="00D4792D" w:rsidP="00D4792D">
      <w:pPr>
        <w:ind w:left="425" w:right="-585"/>
        <w:jc w:val="both"/>
      </w:pPr>
      <w:r>
        <w:t>sirenes roucas, apitos</w:t>
      </w:r>
    </w:p>
    <w:p w14:paraId="7759C8AB" w14:textId="77777777" w:rsidR="00D4792D" w:rsidRDefault="00D4792D" w:rsidP="00D4792D">
      <w:pPr>
        <w:ind w:left="425" w:right="-585"/>
        <w:jc w:val="both"/>
      </w:pPr>
      <w:r>
        <w:t>aflitos, pungentes, trágicos,</w:t>
      </w:r>
    </w:p>
    <w:p w14:paraId="4A7445ED" w14:textId="77777777" w:rsidR="00D4792D" w:rsidRDefault="00D4792D" w:rsidP="00D4792D">
      <w:pPr>
        <w:ind w:left="425" w:right="-585"/>
        <w:jc w:val="both"/>
      </w:pPr>
      <w:r>
        <w:t>uivando escuro segredo;</w:t>
      </w:r>
    </w:p>
    <w:p w14:paraId="69AB6E09" w14:textId="77777777" w:rsidR="00D4792D" w:rsidRDefault="00D4792D" w:rsidP="00D4792D">
      <w:pPr>
        <w:ind w:left="425" w:right="-585"/>
        <w:jc w:val="both"/>
      </w:pPr>
      <w:r>
        <w:t>desta hora tenho medo.</w:t>
      </w:r>
    </w:p>
    <w:p w14:paraId="70A94069" w14:textId="77777777" w:rsidR="00D4792D" w:rsidRDefault="00D4792D" w:rsidP="00D4792D">
      <w:pPr>
        <w:ind w:left="425" w:right="-585"/>
        <w:jc w:val="both"/>
      </w:pPr>
    </w:p>
    <w:p w14:paraId="2818E0A0" w14:textId="77777777" w:rsidR="00D4792D" w:rsidRDefault="00D4792D" w:rsidP="00D4792D">
      <w:pPr>
        <w:ind w:left="425" w:right="-585"/>
        <w:jc w:val="both"/>
      </w:pPr>
      <w:r>
        <w:t>[...]</w:t>
      </w:r>
    </w:p>
    <w:p w14:paraId="5D6E23EE" w14:textId="77777777" w:rsidR="00D4792D" w:rsidRDefault="00D4792D" w:rsidP="00D4792D">
      <w:pPr>
        <w:ind w:left="425" w:right="-585"/>
        <w:jc w:val="both"/>
      </w:pPr>
    </w:p>
    <w:p w14:paraId="65653813" w14:textId="77777777" w:rsidR="00D4792D" w:rsidRDefault="00D4792D" w:rsidP="00D4792D">
      <w:pPr>
        <w:ind w:left="425" w:right="-585"/>
        <w:jc w:val="both"/>
      </w:pPr>
      <w:r>
        <w:t>É a hora do descanso,</w:t>
      </w:r>
    </w:p>
    <w:p w14:paraId="77253034" w14:textId="77777777" w:rsidR="00D4792D" w:rsidRDefault="00D4792D" w:rsidP="00D4792D">
      <w:pPr>
        <w:ind w:left="425" w:right="-585"/>
        <w:jc w:val="both"/>
      </w:pPr>
      <w:r>
        <w:t>mas o descanso vem tarde,</w:t>
      </w:r>
    </w:p>
    <w:p w14:paraId="68B72C08" w14:textId="77777777" w:rsidR="00D4792D" w:rsidRDefault="00D4792D" w:rsidP="00D4792D">
      <w:pPr>
        <w:ind w:left="425" w:right="-585"/>
        <w:jc w:val="both"/>
      </w:pPr>
      <w:r>
        <w:t>o corpo não pede sono,</w:t>
      </w:r>
    </w:p>
    <w:p w14:paraId="56211389" w14:textId="77777777" w:rsidR="00D4792D" w:rsidRDefault="00D4792D" w:rsidP="00D4792D">
      <w:pPr>
        <w:ind w:left="425" w:right="-585"/>
        <w:jc w:val="both"/>
      </w:pPr>
      <w:r>
        <w:t>depois de tanto rodar;</w:t>
      </w:r>
    </w:p>
    <w:p w14:paraId="4DF7466F" w14:textId="77777777" w:rsidR="00D4792D" w:rsidRDefault="00D4792D" w:rsidP="00D4792D">
      <w:pPr>
        <w:ind w:left="425" w:right="-585"/>
        <w:jc w:val="both"/>
      </w:pPr>
      <w:r>
        <w:t>pede paz — morte — mergulho</w:t>
      </w:r>
    </w:p>
    <w:p w14:paraId="2255FE19" w14:textId="77777777" w:rsidR="00D4792D" w:rsidRDefault="00D4792D" w:rsidP="00D4792D">
      <w:pPr>
        <w:ind w:left="425" w:right="-585"/>
        <w:jc w:val="both"/>
      </w:pPr>
      <w:r>
        <w:t>no poço mais ermo e quedo;</w:t>
      </w:r>
    </w:p>
    <w:p w14:paraId="5801BC87" w14:textId="77777777" w:rsidR="00D4792D" w:rsidRDefault="00D4792D" w:rsidP="00D4792D">
      <w:pPr>
        <w:ind w:left="425" w:right="-585"/>
        <w:jc w:val="both"/>
      </w:pPr>
      <w:r>
        <w:t>desta hora tenho medo.</w:t>
      </w:r>
    </w:p>
    <w:p w14:paraId="55AA70C4" w14:textId="77777777" w:rsidR="00D4792D" w:rsidRDefault="00D4792D" w:rsidP="00D4792D">
      <w:pPr>
        <w:ind w:left="425" w:right="-585"/>
        <w:jc w:val="both"/>
      </w:pPr>
      <w:r>
        <w:t>Hora de delicadeza,</w:t>
      </w:r>
    </w:p>
    <w:p w14:paraId="06B4F45C" w14:textId="77777777" w:rsidR="00D4792D" w:rsidRDefault="00D4792D" w:rsidP="00D4792D">
      <w:pPr>
        <w:ind w:left="425" w:right="-585"/>
        <w:jc w:val="both"/>
      </w:pPr>
      <w:r>
        <w:t>agasalho, sombra, silêncio.</w:t>
      </w:r>
    </w:p>
    <w:p w14:paraId="670F2923" w14:textId="77777777" w:rsidR="00D4792D" w:rsidRDefault="00D4792D" w:rsidP="00D4792D">
      <w:pPr>
        <w:ind w:left="425" w:right="-585"/>
        <w:jc w:val="both"/>
      </w:pPr>
      <w:r>
        <w:t>Haverá disso no mundo?</w:t>
      </w:r>
    </w:p>
    <w:p w14:paraId="4BAA1B00" w14:textId="77777777" w:rsidR="00D4792D" w:rsidRDefault="00D4792D" w:rsidP="00D4792D">
      <w:pPr>
        <w:ind w:left="425" w:right="-585"/>
        <w:jc w:val="both"/>
      </w:pPr>
      <w:r>
        <w:t>É antes a hora dos corvos,</w:t>
      </w:r>
    </w:p>
    <w:p w14:paraId="57DAAF6E" w14:textId="77777777" w:rsidR="00D4792D" w:rsidRDefault="00D4792D" w:rsidP="00D4792D">
      <w:pPr>
        <w:ind w:left="425" w:right="-585"/>
        <w:jc w:val="both"/>
      </w:pPr>
      <w:r>
        <w:t>bicando em mim, meu passado,</w:t>
      </w:r>
    </w:p>
    <w:p w14:paraId="7B890665" w14:textId="77777777" w:rsidR="00D4792D" w:rsidRDefault="00D4792D" w:rsidP="00D4792D">
      <w:pPr>
        <w:ind w:left="425" w:right="-585"/>
        <w:jc w:val="both"/>
      </w:pPr>
      <w:r>
        <w:t>meu futuro, meu degredo;</w:t>
      </w:r>
    </w:p>
    <w:p w14:paraId="52C73F0F" w14:textId="77777777" w:rsidR="00D4792D" w:rsidRDefault="00D4792D" w:rsidP="00D4792D">
      <w:pPr>
        <w:ind w:left="425" w:right="-585"/>
        <w:jc w:val="both"/>
      </w:pPr>
      <w:r>
        <w:t>desta hora, sim, tenho medo.</w:t>
      </w:r>
    </w:p>
    <w:p w14:paraId="40CB11B8" w14:textId="77777777" w:rsidR="00D4792D" w:rsidRDefault="00D4792D" w:rsidP="00D4792D">
      <w:pPr>
        <w:ind w:left="425" w:right="-585"/>
        <w:jc w:val="both"/>
      </w:pPr>
    </w:p>
    <w:p w14:paraId="49738F91" w14:textId="77777777" w:rsidR="00D4792D" w:rsidRDefault="00D4792D" w:rsidP="00D4792D">
      <w:pPr>
        <w:ind w:left="425" w:right="-585"/>
        <w:jc w:val="both"/>
      </w:pPr>
      <w:r>
        <w:t xml:space="preserve">Com base no contexto da Segunda Guerra Mundial, o livro </w:t>
      </w:r>
      <w:r>
        <w:rPr>
          <w:i/>
        </w:rPr>
        <w:t>A rosa do povo</w:t>
      </w:r>
      <w:r>
        <w:t xml:space="preserve"> revela desdobramentos da visão poética. No fragmento, a expressividade lírica demonstra um(a):</w:t>
      </w:r>
    </w:p>
    <w:p w14:paraId="715791B4" w14:textId="77777777" w:rsidR="00D4792D" w:rsidRDefault="00D4792D" w:rsidP="00D4792D">
      <w:pPr>
        <w:ind w:left="425" w:right="-585"/>
        <w:jc w:val="both"/>
      </w:pPr>
    </w:p>
    <w:p w14:paraId="477D9309" w14:textId="77777777" w:rsidR="00D4792D" w:rsidRDefault="00D4792D" w:rsidP="00D4792D">
      <w:pPr>
        <w:numPr>
          <w:ilvl w:val="0"/>
          <w:numId w:val="106"/>
        </w:numPr>
        <w:ind w:right="-585"/>
        <w:jc w:val="both"/>
      </w:pPr>
      <w:r>
        <w:t>defesa da esperança como forma de superação das atrocidades da guerra.</w:t>
      </w:r>
    </w:p>
    <w:p w14:paraId="377EA8CC" w14:textId="77777777" w:rsidR="00D4792D" w:rsidRDefault="00D4792D" w:rsidP="00D4792D">
      <w:pPr>
        <w:numPr>
          <w:ilvl w:val="0"/>
          <w:numId w:val="106"/>
        </w:numPr>
        <w:ind w:right="-585"/>
        <w:jc w:val="both"/>
      </w:pPr>
      <w:r>
        <w:t>desejo de resistência às formas de opressão e medo produzidas pela guerra.</w:t>
      </w:r>
    </w:p>
    <w:p w14:paraId="111E5C80" w14:textId="77777777" w:rsidR="00D4792D" w:rsidRDefault="00D4792D" w:rsidP="00D4792D">
      <w:pPr>
        <w:numPr>
          <w:ilvl w:val="0"/>
          <w:numId w:val="106"/>
        </w:numPr>
        <w:ind w:right="-585"/>
        <w:jc w:val="both"/>
      </w:pPr>
      <w:r>
        <w:t>olhar pessimista das instituições humanas e sociais submetidas ao conflito armado.</w:t>
      </w:r>
    </w:p>
    <w:p w14:paraId="54CF4B6D" w14:textId="77777777" w:rsidR="00D4792D" w:rsidRDefault="00D4792D" w:rsidP="00D4792D">
      <w:pPr>
        <w:numPr>
          <w:ilvl w:val="0"/>
          <w:numId w:val="106"/>
        </w:numPr>
        <w:ind w:right="-585"/>
        <w:jc w:val="both"/>
      </w:pPr>
      <w:r>
        <w:t>exortação à solidariedade para a reconstrução dos espaços urbanos bombardeados.</w:t>
      </w:r>
    </w:p>
    <w:p w14:paraId="2F8D85E4" w14:textId="77777777" w:rsidR="00D4792D" w:rsidRDefault="00D4792D" w:rsidP="00D4792D">
      <w:pPr>
        <w:numPr>
          <w:ilvl w:val="0"/>
          <w:numId w:val="106"/>
        </w:numPr>
        <w:ind w:right="-585"/>
        <w:jc w:val="both"/>
        <w:sectPr w:rsidR="00D4792D">
          <w:pgSz w:w="11909" w:h="16834"/>
          <w:pgMar w:top="1440" w:right="1440" w:bottom="1440" w:left="0" w:header="720" w:footer="720" w:gutter="0"/>
          <w:cols w:space="720"/>
        </w:sectPr>
      </w:pPr>
      <w:r>
        <w:t>espírito de contestação capaz de subverter a condição de vítima dos povos afetados.</w:t>
      </w:r>
    </w:p>
    <w:p w14:paraId="635647E1" w14:textId="77777777" w:rsidR="00D4792D" w:rsidRDefault="00D4792D" w:rsidP="00D4792D">
      <w:pPr>
        <w:ind w:left="425" w:right="-585"/>
        <w:jc w:val="both"/>
      </w:pPr>
      <w:r>
        <w:lastRenderedPageBreak/>
        <w:t>Questão enem2016361135</w:t>
      </w:r>
    </w:p>
    <w:p w14:paraId="00106A98" w14:textId="77777777" w:rsidR="00D4792D" w:rsidRDefault="00D4792D" w:rsidP="00D4792D">
      <w:pPr>
        <w:ind w:left="425" w:right="-585"/>
        <w:jc w:val="both"/>
      </w:pPr>
    </w:p>
    <w:p w14:paraId="10D5F342" w14:textId="77777777" w:rsidR="00D4792D" w:rsidRDefault="00D4792D" w:rsidP="00D4792D">
      <w:pPr>
        <w:ind w:left="425" w:right="-585"/>
        <w:jc w:val="both"/>
      </w:pPr>
      <w:r>
        <w:t xml:space="preserve">“Ela é muito diva!”, gritou a moça aos amigos, com uma câmera na mão. Era a quinta edição da Campus Party, a feira de internet que acontece anualmente em São Paulo, na última terça-feira, 7. A diva em questão era a cantora de tecnobrega Gaby Amarantos, a “Beyoncé do Pará”. Simpática, Gaby sorriu e posou pacientemente para todos os cliques. Pouco depois, o </w:t>
      </w:r>
      <w:r>
        <w:rPr>
          <w:i/>
        </w:rPr>
        <w:t xml:space="preserve">rapper </w:t>
      </w:r>
      <w:r>
        <w:t xml:space="preserve">Emicida, palestrante ao lado da paraense e do também </w:t>
      </w:r>
      <w:r>
        <w:rPr>
          <w:i/>
        </w:rPr>
        <w:t xml:space="preserve">rapper </w:t>
      </w:r>
      <w:r>
        <w:t xml:space="preserve">MV Bill, viveria a mesma tietagem. Se cenas como essa hoje em dia fazem parte do cotidiano de Gaby e Emicida, ambos garantem que isso se deve à dimensão que suas carreiras tomaram através da internet — o sucesso na rede era justamente o assunto da palestra. Ambos vieram da periferia e são marcados pela disponibilização gratuita ou a preços muito baixos de seus discos, fenômeno que ampliou a audiência para além dos subúrbios paraenses e paulistanos. A dupla até já realizou uma apresentação em conjunto, no Beco 203, casa de </w:t>
      </w:r>
      <w:r>
        <w:rPr>
          <w:i/>
        </w:rPr>
        <w:t xml:space="preserve">shows </w:t>
      </w:r>
      <w:r>
        <w:t>localizada no Baixo Augusta, em São Paulo, frequentada por um público de classe média alta.</w:t>
      </w:r>
    </w:p>
    <w:p w14:paraId="7AE1DAA1" w14:textId="77777777" w:rsidR="00D4792D" w:rsidRDefault="00D4792D" w:rsidP="00D4792D">
      <w:pPr>
        <w:spacing w:line="240" w:lineRule="auto"/>
        <w:ind w:left="5385" w:right="-585" w:firstLine="5"/>
        <w:jc w:val="both"/>
        <w:rPr>
          <w:sz w:val="20"/>
          <w:szCs w:val="20"/>
        </w:rPr>
      </w:pPr>
      <w:r>
        <w:rPr>
          <w:sz w:val="20"/>
          <w:szCs w:val="20"/>
        </w:rPr>
        <w:t>Disponível em: www.cartacapital.com.br. Acesso em: 28 fev. 2012 (adaptado).</w:t>
      </w:r>
    </w:p>
    <w:p w14:paraId="458D4E10" w14:textId="77777777" w:rsidR="00D4792D" w:rsidRDefault="00D4792D" w:rsidP="00D4792D">
      <w:pPr>
        <w:ind w:left="425" w:right="-585"/>
        <w:jc w:val="both"/>
      </w:pPr>
    </w:p>
    <w:p w14:paraId="58F8A217" w14:textId="77777777" w:rsidR="00D4792D" w:rsidRDefault="00D4792D" w:rsidP="00D4792D">
      <w:pPr>
        <w:ind w:left="425" w:right="-585"/>
        <w:jc w:val="both"/>
      </w:pPr>
      <w:r>
        <w:t>As ideias apresentadas no texto estruturam-se em torno de elementos que promovem o encadeamento das ideias e a progressão do tema abordado. A esse respeito, identifica-se no texto em questão que:</w:t>
      </w:r>
    </w:p>
    <w:p w14:paraId="556F23DF" w14:textId="77777777" w:rsidR="00D4792D" w:rsidRDefault="00D4792D" w:rsidP="00D4792D">
      <w:pPr>
        <w:ind w:left="425" w:right="-585"/>
        <w:jc w:val="both"/>
      </w:pPr>
    </w:p>
    <w:p w14:paraId="23C001D9" w14:textId="77777777" w:rsidR="00D4792D" w:rsidRDefault="00D4792D" w:rsidP="00D4792D">
      <w:pPr>
        <w:numPr>
          <w:ilvl w:val="0"/>
          <w:numId w:val="173"/>
        </w:numPr>
        <w:ind w:right="-585"/>
        <w:jc w:val="both"/>
      </w:pPr>
      <w:r>
        <w:t xml:space="preserve">a expressão “pouco depois”, em “Pouco depois, o </w:t>
      </w:r>
      <w:r>
        <w:rPr>
          <w:i/>
        </w:rPr>
        <w:t xml:space="preserve">rapper </w:t>
      </w:r>
      <w:r>
        <w:t>Emicida”, indica permanência de estado de coisas no mundo.</w:t>
      </w:r>
    </w:p>
    <w:p w14:paraId="1813A186" w14:textId="77777777" w:rsidR="00D4792D" w:rsidRDefault="00D4792D" w:rsidP="00D4792D">
      <w:pPr>
        <w:numPr>
          <w:ilvl w:val="0"/>
          <w:numId w:val="173"/>
        </w:numPr>
        <w:ind w:right="-585"/>
        <w:jc w:val="both"/>
      </w:pPr>
      <w:r>
        <w:t xml:space="preserve">o vocábulo “também”, em “e também </w:t>
      </w:r>
      <w:r>
        <w:rPr>
          <w:i/>
        </w:rPr>
        <w:t xml:space="preserve">rapper </w:t>
      </w:r>
      <w:r>
        <w:t xml:space="preserve">MV Bill”, retoma coesivamente a expressão “o </w:t>
      </w:r>
      <w:r>
        <w:rPr>
          <w:i/>
        </w:rPr>
        <w:t xml:space="preserve">rapper </w:t>
      </w:r>
      <w:r>
        <w:t>Emicida”.</w:t>
      </w:r>
    </w:p>
    <w:p w14:paraId="4428544A" w14:textId="77777777" w:rsidR="00D4792D" w:rsidRDefault="00D4792D" w:rsidP="00D4792D">
      <w:pPr>
        <w:numPr>
          <w:ilvl w:val="0"/>
          <w:numId w:val="173"/>
        </w:numPr>
        <w:ind w:right="-585"/>
        <w:jc w:val="both"/>
      </w:pPr>
      <w:r>
        <w:t>o conectivo “se”, em “Se cenas como essa”, orienta o leitor para conclusões contrárias a uma ideia anteriormente apresentada.</w:t>
      </w:r>
    </w:p>
    <w:p w14:paraId="5A368714" w14:textId="77777777" w:rsidR="00D4792D" w:rsidRDefault="00D4792D" w:rsidP="00D4792D">
      <w:pPr>
        <w:numPr>
          <w:ilvl w:val="0"/>
          <w:numId w:val="173"/>
        </w:numPr>
        <w:ind w:right="-585"/>
        <w:jc w:val="both"/>
      </w:pPr>
      <w:r>
        <w:t>o pronome indefinido “isso”, em “isso se deve”, marca uma remissão a ideias do texto.</w:t>
      </w:r>
    </w:p>
    <w:p w14:paraId="78E8EF31" w14:textId="77777777" w:rsidR="00D4792D" w:rsidRDefault="00D4792D" w:rsidP="00D4792D">
      <w:pPr>
        <w:numPr>
          <w:ilvl w:val="0"/>
          <w:numId w:val="173"/>
        </w:numPr>
        <w:ind w:right="-585"/>
        <w:jc w:val="both"/>
        <w:sectPr w:rsidR="00D4792D">
          <w:pgSz w:w="11909" w:h="16834"/>
          <w:pgMar w:top="1440" w:right="1440" w:bottom="1440" w:left="0" w:header="720" w:footer="720" w:gutter="0"/>
          <w:cols w:space="720"/>
        </w:sectPr>
      </w:pPr>
      <w:r>
        <w:t>as expressões “a cantora de tecnobrega Gaby Amarantos, a ‘Beyoncé do Pará'", “ambos” e “a dupla” formam uma cadeia coesiva por retomarem as mesmas personalidades.</w:t>
      </w:r>
    </w:p>
    <w:p w14:paraId="1B2D1E58" w14:textId="77777777" w:rsidR="00D4792D" w:rsidRDefault="00D4792D" w:rsidP="00D4792D">
      <w:pPr>
        <w:ind w:left="425" w:right="-585"/>
        <w:jc w:val="both"/>
      </w:pPr>
      <w:r>
        <w:lastRenderedPageBreak/>
        <w:t>Questão enem2016366136</w:t>
      </w:r>
    </w:p>
    <w:p w14:paraId="2CF1CD0B" w14:textId="77777777" w:rsidR="00D4792D" w:rsidRDefault="00D4792D" w:rsidP="00D4792D">
      <w:pPr>
        <w:ind w:right="-585"/>
        <w:jc w:val="both"/>
      </w:pPr>
    </w:p>
    <w:p w14:paraId="5353E5E1" w14:textId="77777777" w:rsidR="00D4792D" w:rsidRDefault="00D4792D" w:rsidP="00D4792D">
      <w:pPr>
        <w:ind w:left="425" w:right="-585"/>
        <w:jc w:val="both"/>
      </w:pPr>
      <w:r>
        <w:t>O gráfico mostra a média de produção diária de petróleo no Brasil, em milhão de barris, no período de 2004 a 2010.</w:t>
      </w:r>
    </w:p>
    <w:p w14:paraId="54A6BC22" w14:textId="77777777" w:rsidR="00D4792D" w:rsidRDefault="00D4792D" w:rsidP="00D4792D">
      <w:pPr>
        <w:ind w:left="425" w:right="-585"/>
        <w:jc w:val="both"/>
      </w:pPr>
    </w:p>
    <w:p w14:paraId="1B8C4490" w14:textId="77777777" w:rsidR="00D4792D" w:rsidRDefault="00D4792D" w:rsidP="00D4792D">
      <w:pPr>
        <w:ind w:left="425" w:right="-585"/>
        <w:jc w:val="both"/>
      </w:pPr>
      <w:r>
        <w:rPr>
          <w:noProof/>
        </w:rPr>
        <w:drawing>
          <wp:inline distT="114300" distB="114300" distL="114300" distR="114300" wp14:anchorId="2C350527" wp14:editId="09137034">
            <wp:extent cx="4233863" cy="1801505"/>
            <wp:effectExtent l="0" t="0" r="0" b="0"/>
            <wp:docPr id="1" name="image15.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15.png" descr="Gráfico, Gráfico de barras&#10;&#10;Descrição gerada automaticamente"/>
                    <pic:cNvPicPr preferRelativeResize="0"/>
                  </pic:nvPicPr>
                  <pic:blipFill>
                    <a:blip r:embed="rId138"/>
                    <a:srcRect/>
                    <a:stretch>
                      <a:fillRect/>
                    </a:stretch>
                  </pic:blipFill>
                  <pic:spPr>
                    <a:xfrm>
                      <a:off x="0" y="0"/>
                      <a:ext cx="4233863" cy="1801505"/>
                    </a:xfrm>
                    <a:prstGeom prst="rect">
                      <a:avLst/>
                    </a:prstGeom>
                    <a:ln/>
                  </pic:spPr>
                </pic:pic>
              </a:graphicData>
            </a:graphic>
          </wp:inline>
        </w:drawing>
      </w:r>
    </w:p>
    <w:p w14:paraId="6F2F047A" w14:textId="77777777" w:rsidR="00D4792D" w:rsidRDefault="00D4792D" w:rsidP="00D4792D">
      <w:pPr>
        <w:ind w:left="425" w:right="-585"/>
        <w:jc w:val="both"/>
      </w:pPr>
    </w:p>
    <w:p w14:paraId="79CBB70D" w14:textId="77777777" w:rsidR="00D4792D" w:rsidRDefault="00D4792D" w:rsidP="00D4792D">
      <w:pPr>
        <w:ind w:left="425" w:right="-585"/>
        <w:jc w:val="both"/>
      </w:pPr>
      <w:r>
        <w:t>Estimativas feitas naquela época indicavam que a média de produção diária de petróleo no Brasil, em 2012, seria 10% superior à média dos três últimos anos apresentados no gráfico.</w:t>
      </w:r>
    </w:p>
    <w:p w14:paraId="173A5BF2" w14:textId="77777777" w:rsidR="00D4792D" w:rsidRDefault="00D4792D" w:rsidP="00D4792D">
      <w:pPr>
        <w:spacing w:line="240" w:lineRule="auto"/>
        <w:ind w:left="5385" w:right="-585"/>
        <w:jc w:val="both"/>
        <w:rPr>
          <w:sz w:val="20"/>
          <w:szCs w:val="20"/>
        </w:rPr>
      </w:pPr>
      <w:r>
        <w:rPr>
          <w:sz w:val="20"/>
          <w:szCs w:val="20"/>
        </w:rPr>
        <w:t>Disponível em: http://blogs.estadao.com.br. Acesso em: 2 ago. 2012.</w:t>
      </w:r>
    </w:p>
    <w:p w14:paraId="34E60DE2" w14:textId="77777777" w:rsidR="00D4792D" w:rsidRDefault="00D4792D" w:rsidP="00D4792D">
      <w:pPr>
        <w:ind w:left="425" w:right="-585"/>
        <w:jc w:val="both"/>
      </w:pPr>
    </w:p>
    <w:p w14:paraId="78AF6F10" w14:textId="77777777" w:rsidR="00D4792D" w:rsidRDefault="00D4792D" w:rsidP="00D4792D">
      <w:pPr>
        <w:ind w:left="425" w:right="-585"/>
        <w:jc w:val="both"/>
      </w:pPr>
      <w:r>
        <w:t>Se essas estimativas tivessem sido confirmadas, a média de produção diária de petróleo no Brasil, em milhão de barris, em 2012, teria sido igual a:</w:t>
      </w:r>
    </w:p>
    <w:p w14:paraId="7D44C274" w14:textId="77777777" w:rsidR="00D4792D" w:rsidRDefault="00D4792D" w:rsidP="00D4792D">
      <w:pPr>
        <w:ind w:left="425" w:right="-585"/>
        <w:jc w:val="both"/>
      </w:pPr>
    </w:p>
    <w:p w14:paraId="51E4CFE7" w14:textId="77777777" w:rsidR="00D4792D" w:rsidRDefault="00D4792D" w:rsidP="00D4792D">
      <w:pPr>
        <w:numPr>
          <w:ilvl w:val="0"/>
          <w:numId w:val="205"/>
        </w:numPr>
        <w:ind w:right="-585"/>
        <w:jc w:val="both"/>
      </w:pPr>
      <w:r>
        <w:t>1,940.</w:t>
      </w:r>
    </w:p>
    <w:p w14:paraId="5208C32F" w14:textId="77777777" w:rsidR="00D4792D" w:rsidRDefault="00D4792D" w:rsidP="00D4792D">
      <w:pPr>
        <w:numPr>
          <w:ilvl w:val="0"/>
          <w:numId w:val="205"/>
        </w:numPr>
        <w:ind w:right="-585"/>
        <w:jc w:val="both"/>
      </w:pPr>
      <w:r>
        <w:t>2,134.</w:t>
      </w:r>
    </w:p>
    <w:p w14:paraId="3534BBFD" w14:textId="77777777" w:rsidR="00D4792D" w:rsidRDefault="00D4792D" w:rsidP="00D4792D">
      <w:pPr>
        <w:numPr>
          <w:ilvl w:val="0"/>
          <w:numId w:val="205"/>
        </w:numPr>
        <w:ind w:right="-585"/>
        <w:jc w:val="both"/>
      </w:pPr>
      <w:r>
        <w:t>2,167.</w:t>
      </w:r>
    </w:p>
    <w:p w14:paraId="431CB18D" w14:textId="77777777" w:rsidR="00D4792D" w:rsidRDefault="00D4792D" w:rsidP="00D4792D">
      <w:pPr>
        <w:numPr>
          <w:ilvl w:val="0"/>
          <w:numId w:val="205"/>
        </w:numPr>
        <w:ind w:right="-585"/>
        <w:jc w:val="both"/>
      </w:pPr>
      <w:r>
        <w:t>2,420.</w:t>
      </w:r>
    </w:p>
    <w:p w14:paraId="3ED4437E" w14:textId="77777777" w:rsidR="00D4792D" w:rsidRDefault="00D4792D" w:rsidP="00D4792D">
      <w:pPr>
        <w:numPr>
          <w:ilvl w:val="0"/>
          <w:numId w:val="205"/>
        </w:numPr>
        <w:ind w:right="-585"/>
        <w:jc w:val="both"/>
        <w:sectPr w:rsidR="00D4792D">
          <w:pgSz w:w="11909" w:h="16834"/>
          <w:pgMar w:top="1440" w:right="1440" w:bottom="1440" w:left="0" w:header="720" w:footer="720" w:gutter="0"/>
          <w:cols w:space="720"/>
        </w:sectPr>
      </w:pPr>
      <w:r>
        <w:t>6,402.</w:t>
      </w:r>
    </w:p>
    <w:p w14:paraId="702E075F" w14:textId="77777777" w:rsidR="00D4792D" w:rsidRDefault="00D4792D" w:rsidP="00D4792D">
      <w:pPr>
        <w:ind w:left="425" w:right="-585"/>
        <w:jc w:val="both"/>
      </w:pPr>
      <w:r>
        <w:lastRenderedPageBreak/>
        <w:t>Questão enem2016366137</w:t>
      </w:r>
    </w:p>
    <w:p w14:paraId="30DDB61B" w14:textId="77777777" w:rsidR="00D4792D" w:rsidRDefault="00D4792D" w:rsidP="00D4792D">
      <w:pPr>
        <w:ind w:left="425" w:right="-585"/>
        <w:jc w:val="both"/>
      </w:pPr>
    </w:p>
    <w:p w14:paraId="44A0078B" w14:textId="77777777" w:rsidR="00D4792D" w:rsidRDefault="00D4792D" w:rsidP="00D4792D">
      <w:pPr>
        <w:ind w:left="425" w:right="-585"/>
        <w:jc w:val="both"/>
      </w:pPr>
      <w:r>
        <w:t>O governo de uma cidade está preocupado com a possível epidemia de uma doença infectocontagiosa causada por bactéria. Para decidir que medidas tomar, deve calcular a velocidade de reprodução da bactéria. Em experiências laboratoriais de uma cultura bacteriana, inicialmente com 40 mil unidades, obteve-se a fórmula para a população:</w:t>
      </w:r>
    </w:p>
    <w:p w14:paraId="4A4E4240" w14:textId="77777777" w:rsidR="00D4792D" w:rsidRDefault="00D4792D" w:rsidP="00D4792D">
      <w:pPr>
        <w:ind w:left="425" w:right="-585"/>
        <w:jc w:val="both"/>
      </w:pPr>
    </w:p>
    <w:p w14:paraId="37507A86" w14:textId="77777777" w:rsidR="00D4792D" w:rsidRDefault="00D4792D" w:rsidP="00D4792D">
      <w:pPr>
        <w:ind w:left="425" w:right="-585"/>
        <w:jc w:val="both"/>
      </w:pPr>
      <m:oMath>
        <m:r>
          <w:rPr>
            <w:rFonts w:ascii="Cambria Math" w:hAnsi="Cambria Math"/>
          </w:rPr>
          <m:t>p(t)=40⋅</m:t>
        </m:r>
        <m:sSup>
          <m:sSupPr>
            <m:ctrlPr>
              <w:rPr>
                <w:rFonts w:ascii="Cambria Math" w:hAnsi="Cambria Math"/>
              </w:rPr>
            </m:ctrlPr>
          </m:sSupPr>
          <m:e>
            <m:r>
              <w:rPr>
                <w:rFonts w:ascii="Cambria Math" w:hAnsi="Cambria Math"/>
              </w:rPr>
              <m:t>2</m:t>
            </m:r>
          </m:e>
          <m:sup>
            <m:r>
              <w:rPr>
                <w:rFonts w:ascii="Cambria Math" w:hAnsi="Cambria Math"/>
              </w:rPr>
              <m:t>3t</m:t>
            </m:r>
          </m:sup>
        </m:sSup>
      </m:oMath>
      <w:r>
        <w:t xml:space="preserve"> </w:t>
      </w:r>
    </w:p>
    <w:p w14:paraId="25794863" w14:textId="77777777" w:rsidR="00D4792D" w:rsidRDefault="00D4792D" w:rsidP="00D4792D">
      <w:pPr>
        <w:ind w:left="425" w:right="-585"/>
        <w:jc w:val="both"/>
      </w:pPr>
    </w:p>
    <w:p w14:paraId="38DAD269" w14:textId="77777777" w:rsidR="00D4792D" w:rsidRDefault="00D4792D" w:rsidP="00D4792D">
      <w:pPr>
        <w:ind w:left="425" w:right="-585"/>
        <w:jc w:val="both"/>
      </w:pPr>
      <w:r>
        <w:t xml:space="preserve">em que </w:t>
      </w:r>
      <m:oMath>
        <m:r>
          <w:rPr>
            <w:rFonts w:ascii="Cambria Math" w:hAnsi="Cambria Math"/>
          </w:rPr>
          <m:t>t</m:t>
        </m:r>
      </m:oMath>
      <w:r>
        <w:t xml:space="preserve"> é o tempo, em hora, e </w:t>
      </w:r>
      <m:oMath>
        <m:r>
          <w:rPr>
            <w:rFonts w:ascii="Cambria Math" w:hAnsi="Cambria Math"/>
          </w:rPr>
          <m:t>p(t)</m:t>
        </m:r>
      </m:oMath>
      <w:r>
        <w:t xml:space="preserve"> é a população, em milhares de bactérias.</w:t>
      </w:r>
    </w:p>
    <w:p w14:paraId="3DC6D4D2" w14:textId="77777777" w:rsidR="00D4792D" w:rsidRDefault="00D4792D" w:rsidP="00D4792D">
      <w:pPr>
        <w:ind w:left="425" w:right="-585"/>
        <w:jc w:val="both"/>
      </w:pPr>
    </w:p>
    <w:p w14:paraId="0FDF4B7E" w14:textId="77777777" w:rsidR="00D4792D" w:rsidRDefault="00D4792D" w:rsidP="00D4792D">
      <w:pPr>
        <w:ind w:left="425" w:right="-585"/>
        <w:jc w:val="both"/>
      </w:pPr>
      <w:r>
        <w:t>Em relação à quantidade inicial de bactérias, após 20 min, a população será:</w:t>
      </w:r>
    </w:p>
    <w:p w14:paraId="045FD407" w14:textId="77777777" w:rsidR="00D4792D" w:rsidRDefault="00D4792D" w:rsidP="00D4792D">
      <w:pPr>
        <w:ind w:left="425" w:right="-585"/>
        <w:jc w:val="both"/>
      </w:pPr>
    </w:p>
    <w:p w14:paraId="6B55CD4F" w14:textId="77777777" w:rsidR="00D4792D" w:rsidRDefault="00D4792D" w:rsidP="00D4792D">
      <w:pPr>
        <w:numPr>
          <w:ilvl w:val="0"/>
          <w:numId w:val="324"/>
        </w:numPr>
        <w:ind w:right="-585"/>
        <w:jc w:val="both"/>
      </w:pPr>
      <w:r>
        <w:t>reduzida a um terço.</w:t>
      </w:r>
    </w:p>
    <w:p w14:paraId="55B23573" w14:textId="77777777" w:rsidR="00D4792D" w:rsidRDefault="00D4792D" w:rsidP="00D4792D">
      <w:pPr>
        <w:numPr>
          <w:ilvl w:val="0"/>
          <w:numId w:val="324"/>
        </w:numPr>
        <w:ind w:right="-585"/>
        <w:jc w:val="both"/>
      </w:pPr>
      <w:r>
        <w:t>reduzida à metade.</w:t>
      </w:r>
    </w:p>
    <w:p w14:paraId="30B97065" w14:textId="77777777" w:rsidR="00D4792D" w:rsidRDefault="00D4792D" w:rsidP="00D4792D">
      <w:pPr>
        <w:numPr>
          <w:ilvl w:val="0"/>
          <w:numId w:val="324"/>
        </w:numPr>
        <w:ind w:right="-585"/>
        <w:jc w:val="both"/>
      </w:pPr>
      <w:r>
        <w:t>reduzida a dois terços.</w:t>
      </w:r>
    </w:p>
    <w:p w14:paraId="55199095" w14:textId="77777777" w:rsidR="00D4792D" w:rsidRDefault="00D4792D" w:rsidP="00D4792D">
      <w:pPr>
        <w:numPr>
          <w:ilvl w:val="0"/>
          <w:numId w:val="324"/>
        </w:numPr>
        <w:ind w:right="-585"/>
        <w:jc w:val="both"/>
      </w:pPr>
      <w:r>
        <w:t>duplicada.</w:t>
      </w:r>
    </w:p>
    <w:p w14:paraId="50CC7F51" w14:textId="77777777" w:rsidR="00D4792D" w:rsidRDefault="00D4792D" w:rsidP="00D4792D">
      <w:pPr>
        <w:numPr>
          <w:ilvl w:val="0"/>
          <w:numId w:val="324"/>
        </w:numPr>
        <w:ind w:right="-585"/>
        <w:jc w:val="both"/>
        <w:sectPr w:rsidR="00D4792D">
          <w:pgSz w:w="11909" w:h="16834"/>
          <w:pgMar w:top="1440" w:right="1440" w:bottom="1440" w:left="0" w:header="720" w:footer="720" w:gutter="0"/>
          <w:cols w:space="720"/>
        </w:sectPr>
      </w:pPr>
      <w:r>
        <w:t>triplicada.</w:t>
      </w:r>
    </w:p>
    <w:p w14:paraId="503D2270" w14:textId="77777777" w:rsidR="00D4792D" w:rsidRDefault="00D4792D" w:rsidP="00D4792D">
      <w:pPr>
        <w:ind w:left="425" w:right="-585"/>
        <w:jc w:val="both"/>
      </w:pPr>
      <w:r>
        <w:lastRenderedPageBreak/>
        <w:t>Questão enem2016366138</w:t>
      </w:r>
    </w:p>
    <w:p w14:paraId="545EFEA0" w14:textId="77777777" w:rsidR="00D4792D" w:rsidRDefault="00D4792D" w:rsidP="00D4792D">
      <w:pPr>
        <w:ind w:left="425" w:right="-585"/>
        <w:jc w:val="both"/>
      </w:pPr>
    </w:p>
    <w:p w14:paraId="5B5B1518" w14:textId="77777777" w:rsidR="00D4792D" w:rsidRDefault="00D4792D" w:rsidP="00D4792D">
      <w:pPr>
        <w:ind w:left="425" w:right="-585"/>
        <w:jc w:val="both"/>
      </w:pPr>
      <w:r>
        <w:t>Um vendedor de assinaturas de TV a cabo teve, nos 7 primeiros meses do ano, uma média mensal de 84 assinaturas vendidas. Devido a uma reestruturação da empresa, foi exigido que todos os vendedores tivessem, ao final do ano, uma média mensal de 99 assinaturas vendidas. Diante disso, o vendedor se viu forçado a aumentar sua média mensal de vendas nos 5 meses restantes do ano.</w:t>
      </w:r>
    </w:p>
    <w:p w14:paraId="504512CF" w14:textId="77777777" w:rsidR="00D4792D" w:rsidRDefault="00D4792D" w:rsidP="00D4792D">
      <w:pPr>
        <w:ind w:left="425" w:right="-585"/>
        <w:jc w:val="both"/>
      </w:pPr>
    </w:p>
    <w:p w14:paraId="04EF67EB" w14:textId="77777777" w:rsidR="00D4792D" w:rsidRDefault="00D4792D" w:rsidP="00D4792D">
      <w:pPr>
        <w:ind w:left="425" w:right="-585"/>
        <w:jc w:val="both"/>
      </w:pPr>
      <w:r>
        <w:t>Qual deverá ser a média mensal de vendas do vendedor, nos próximos 5 meses, para que ele possa cumprir a exigência da sua empresa?</w:t>
      </w:r>
    </w:p>
    <w:p w14:paraId="6F72583E" w14:textId="77777777" w:rsidR="00D4792D" w:rsidRDefault="00D4792D" w:rsidP="00D4792D">
      <w:pPr>
        <w:ind w:left="425" w:right="-585"/>
        <w:jc w:val="both"/>
      </w:pPr>
    </w:p>
    <w:p w14:paraId="10B0335E" w14:textId="77777777" w:rsidR="00D4792D" w:rsidRDefault="00D4792D" w:rsidP="00D4792D">
      <w:pPr>
        <w:numPr>
          <w:ilvl w:val="0"/>
          <w:numId w:val="170"/>
        </w:numPr>
        <w:ind w:right="-585"/>
        <w:jc w:val="both"/>
      </w:pPr>
      <w:r>
        <w:t>91</w:t>
      </w:r>
    </w:p>
    <w:p w14:paraId="52AF65E7" w14:textId="77777777" w:rsidR="00D4792D" w:rsidRDefault="00D4792D" w:rsidP="00D4792D">
      <w:pPr>
        <w:numPr>
          <w:ilvl w:val="0"/>
          <w:numId w:val="170"/>
        </w:numPr>
        <w:ind w:right="-585"/>
        <w:jc w:val="both"/>
      </w:pPr>
      <w:r>
        <w:t>105</w:t>
      </w:r>
    </w:p>
    <w:p w14:paraId="2DE53712" w14:textId="77777777" w:rsidR="00D4792D" w:rsidRDefault="00D4792D" w:rsidP="00D4792D">
      <w:pPr>
        <w:numPr>
          <w:ilvl w:val="0"/>
          <w:numId w:val="170"/>
        </w:numPr>
        <w:ind w:right="-585"/>
        <w:jc w:val="both"/>
      </w:pPr>
      <w:r>
        <w:t>114</w:t>
      </w:r>
    </w:p>
    <w:p w14:paraId="4D7E7372" w14:textId="77777777" w:rsidR="00D4792D" w:rsidRDefault="00D4792D" w:rsidP="00D4792D">
      <w:pPr>
        <w:numPr>
          <w:ilvl w:val="0"/>
          <w:numId w:val="170"/>
        </w:numPr>
        <w:ind w:right="-585"/>
        <w:jc w:val="both"/>
      </w:pPr>
      <w:r>
        <w:t>118</w:t>
      </w:r>
    </w:p>
    <w:p w14:paraId="071FC851" w14:textId="77777777" w:rsidR="00D4792D" w:rsidRDefault="00D4792D" w:rsidP="00D4792D">
      <w:pPr>
        <w:numPr>
          <w:ilvl w:val="0"/>
          <w:numId w:val="170"/>
        </w:numPr>
        <w:ind w:right="-585"/>
        <w:jc w:val="both"/>
        <w:sectPr w:rsidR="00D4792D">
          <w:pgSz w:w="11909" w:h="16834"/>
          <w:pgMar w:top="1440" w:right="1440" w:bottom="1440" w:left="0" w:header="720" w:footer="720" w:gutter="0"/>
          <w:cols w:space="720"/>
        </w:sectPr>
      </w:pPr>
      <w:r>
        <w:t>120</w:t>
      </w:r>
    </w:p>
    <w:p w14:paraId="69546E1E" w14:textId="77777777" w:rsidR="00D4792D" w:rsidRDefault="00D4792D" w:rsidP="00D4792D">
      <w:pPr>
        <w:ind w:left="425" w:right="-585"/>
        <w:jc w:val="both"/>
      </w:pPr>
      <w:r>
        <w:lastRenderedPageBreak/>
        <w:t>Questão enem2016366139</w:t>
      </w:r>
    </w:p>
    <w:p w14:paraId="6711528F" w14:textId="77777777" w:rsidR="00D4792D" w:rsidRDefault="00D4792D" w:rsidP="00D4792D">
      <w:pPr>
        <w:ind w:left="425" w:right="-585"/>
        <w:jc w:val="both"/>
      </w:pPr>
    </w:p>
    <w:p w14:paraId="1E9913BD" w14:textId="77777777" w:rsidR="00D4792D" w:rsidRDefault="00D4792D" w:rsidP="00D4792D">
      <w:pPr>
        <w:ind w:left="425" w:right="-585"/>
        <w:jc w:val="both"/>
      </w:pPr>
      <w:r>
        <w:t>Num mapa com escala 1 : 250 000, a distância entre as cidades A e B é de 13 cm. Num outro mapa, com escala 1 : 300 000, a distância entre as cidades A e C é de 10 cm. Em um terceiro mapa, com escala 1 : 500 000, a distância entre as cidades A e D é de 9 cm. As distâncias reais entre a cidade A e as cidades B, C e D são, respectivamente, iguais a X, Y e Z (na mesma unidade de comprimento).</w:t>
      </w:r>
    </w:p>
    <w:p w14:paraId="719700B1" w14:textId="77777777" w:rsidR="00D4792D" w:rsidRDefault="00D4792D" w:rsidP="00D4792D">
      <w:pPr>
        <w:ind w:left="425" w:right="-585"/>
        <w:jc w:val="both"/>
      </w:pPr>
    </w:p>
    <w:p w14:paraId="490267A2" w14:textId="77777777" w:rsidR="00D4792D" w:rsidRDefault="00D4792D" w:rsidP="00D4792D">
      <w:pPr>
        <w:ind w:left="425" w:right="-585"/>
        <w:jc w:val="both"/>
      </w:pPr>
      <w:r>
        <w:t>As distâncias X, Y e Z, em ordem crescente, estão dadas em:</w:t>
      </w:r>
    </w:p>
    <w:p w14:paraId="7C4E89E4" w14:textId="77777777" w:rsidR="00D4792D" w:rsidRDefault="00D4792D" w:rsidP="00D4792D">
      <w:pPr>
        <w:ind w:left="425" w:right="-585"/>
        <w:jc w:val="both"/>
      </w:pPr>
    </w:p>
    <w:p w14:paraId="6C0CDA13" w14:textId="77777777" w:rsidR="00D4792D" w:rsidRDefault="00D4792D" w:rsidP="00D4792D">
      <w:pPr>
        <w:numPr>
          <w:ilvl w:val="0"/>
          <w:numId w:val="161"/>
        </w:numPr>
        <w:ind w:right="-585"/>
        <w:jc w:val="both"/>
      </w:pPr>
      <w:r>
        <w:t>X, Y, Z.</w:t>
      </w:r>
    </w:p>
    <w:p w14:paraId="4416FA9F" w14:textId="77777777" w:rsidR="00D4792D" w:rsidRDefault="00D4792D" w:rsidP="00D4792D">
      <w:pPr>
        <w:numPr>
          <w:ilvl w:val="0"/>
          <w:numId w:val="161"/>
        </w:numPr>
        <w:ind w:right="-585"/>
        <w:jc w:val="both"/>
      </w:pPr>
      <w:r>
        <w:t>Y, X, Z.</w:t>
      </w:r>
    </w:p>
    <w:p w14:paraId="40997902" w14:textId="77777777" w:rsidR="00D4792D" w:rsidRDefault="00D4792D" w:rsidP="00D4792D">
      <w:pPr>
        <w:numPr>
          <w:ilvl w:val="0"/>
          <w:numId w:val="161"/>
        </w:numPr>
        <w:ind w:right="-585"/>
        <w:jc w:val="both"/>
      </w:pPr>
      <w:r>
        <w:t>Y, Z, X</w:t>
      </w:r>
    </w:p>
    <w:p w14:paraId="5AC413FF" w14:textId="77777777" w:rsidR="00D4792D" w:rsidRDefault="00D4792D" w:rsidP="00D4792D">
      <w:pPr>
        <w:numPr>
          <w:ilvl w:val="0"/>
          <w:numId w:val="161"/>
        </w:numPr>
        <w:ind w:right="-585"/>
        <w:jc w:val="both"/>
      </w:pPr>
      <w:r>
        <w:t>Z, X, Y</w:t>
      </w:r>
    </w:p>
    <w:p w14:paraId="2F400869" w14:textId="77777777" w:rsidR="00D4792D" w:rsidRDefault="00D4792D" w:rsidP="00D4792D">
      <w:pPr>
        <w:numPr>
          <w:ilvl w:val="0"/>
          <w:numId w:val="161"/>
        </w:numPr>
        <w:ind w:right="-585"/>
        <w:jc w:val="both"/>
        <w:sectPr w:rsidR="00D4792D">
          <w:pgSz w:w="11909" w:h="16834"/>
          <w:pgMar w:top="1440" w:right="1440" w:bottom="1440" w:left="0" w:header="720" w:footer="720" w:gutter="0"/>
          <w:cols w:space="720"/>
        </w:sectPr>
      </w:pPr>
      <w:r>
        <w:t>Z, Y, X.</w:t>
      </w:r>
    </w:p>
    <w:p w14:paraId="468F77C4" w14:textId="77777777" w:rsidR="00D4792D" w:rsidRDefault="00D4792D" w:rsidP="00D4792D">
      <w:pPr>
        <w:ind w:left="425" w:right="-585"/>
        <w:jc w:val="both"/>
      </w:pPr>
      <w:r>
        <w:lastRenderedPageBreak/>
        <w:t>Questão enem2016366140</w:t>
      </w:r>
    </w:p>
    <w:p w14:paraId="08F268F5" w14:textId="77777777" w:rsidR="00D4792D" w:rsidRDefault="00D4792D" w:rsidP="00D4792D">
      <w:pPr>
        <w:ind w:left="425" w:right="-585"/>
        <w:jc w:val="both"/>
      </w:pPr>
    </w:p>
    <w:p w14:paraId="56B12ECF" w14:textId="77777777" w:rsidR="00D4792D" w:rsidRDefault="00D4792D" w:rsidP="00D4792D">
      <w:pPr>
        <w:ind w:left="425" w:right="-585"/>
        <w:jc w:val="both"/>
      </w:pPr>
      <w:r>
        <w:t xml:space="preserve">Um banco de sangue recebe 450 mL de sangue de cada doador. Após separar o plasma sanguíneo das hemácias, o primeiro é armazenado em bolsas de 250 mL de capacidade. O banco de sangue aluga refrigeradores de uma empresa para estocagem das bolsas de plasma, segundo a sua necessidade. Cada refrigerador tem uma capacidade de estocagem de 50 bolsas. Ao longo de uma semana, 100 pessoas doaram sangue àquele banco. </w:t>
      </w:r>
    </w:p>
    <w:p w14:paraId="665D90B1" w14:textId="77777777" w:rsidR="00D4792D" w:rsidRDefault="00D4792D" w:rsidP="00D4792D">
      <w:pPr>
        <w:ind w:left="425" w:right="-585"/>
        <w:jc w:val="both"/>
      </w:pPr>
      <w:r>
        <w:t>Admita que, de cada 60 mL de sangue, extraem-se 40 mL de plasma.</w:t>
      </w:r>
    </w:p>
    <w:p w14:paraId="2E84B9CF" w14:textId="77777777" w:rsidR="00D4792D" w:rsidRDefault="00D4792D" w:rsidP="00D4792D">
      <w:pPr>
        <w:ind w:left="425" w:right="-585"/>
        <w:jc w:val="both"/>
      </w:pPr>
    </w:p>
    <w:p w14:paraId="34D8F611" w14:textId="77777777" w:rsidR="00D4792D" w:rsidRDefault="00D4792D" w:rsidP="00D4792D">
      <w:pPr>
        <w:ind w:left="425" w:right="-585"/>
        <w:jc w:val="both"/>
      </w:pPr>
      <w:r>
        <w:t>O número mínimo de congeladores que o banco precisou alugar, para estocar todas as bolsas de plasma dessa semana, foi:</w:t>
      </w:r>
    </w:p>
    <w:p w14:paraId="0264C90A" w14:textId="77777777" w:rsidR="00D4792D" w:rsidRDefault="00D4792D" w:rsidP="00D4792D">
      <w:pPr>
        <w:ind w:left="425" w:right="-585"/>
        <w:jc w:val="both"/>
      </w:pPr>
    </w:p>
    <w:p w14:paraId="6F813675" w14:textId="77777777" w:rsidR="00D4792D" w:rsidRDefault="00D4792D" w:rsidP="00D4792D">
      <w:pPr>
        <w:numPr>
          <w:ilvl w:val="0"/>
          <w:numId w:val="363"/>
        </w:numPr>
        <w:ind w:right="-585"/>
        <w:jc w:val="both"/>
      </w:pPr>
      <w:r>
        <w:t>2.</w:t>
      </w:r>
    </w:p>
    <w:p w14:paraId="4B131EB1" w14:textId="77777777" w:rsidR="00D4792D" w:rsidRDefault="00D4792D" w:rsidP="00D4792D">
      <w:pPr>
        <w:numPr>
          <w:ilvl w:val="0"/>
          <w:numId w:val="363"/>
        </w:numPr>
        <w:ind w:right="-585"/>
        <w:jc w:val="both"/>
      </w:pPr>
      <w:r>
        <w:t>3.</w:t>
      </w:r>
    </w:p>
    <w:p w14:paraId="378D4458" w14:textId="77777777" w:rsidR="00D4792D" w:rsidRDefault="00D4792D" w:rsidP="00D4792D">
      <w:pPr>
        <w:numPr>
          <w:ilvl w:val="0"/>
          <w:numId w:val="363"/>
        </w:numPr>
        <w:ind w:right="-585"/>
        <w:jc w:val="both"/>
      </w:pPr>
      <w:r>
        <w:t>4.</w:t>
      </w:r>
    </w:p>
    <w:p w14:paraId="4183A7DB" w14:textId="77777777" w:rsidR="00D4792D" w:rsidRDefault="00D4792D" w:rsidP="00D4792D">
      <w:pPr>
        <w:numPr>
          <w:ilvl w:val="0"/>
          <w:numId w:val="363"/>
        </w:numPr>
        <w:ind w:right="-585"/>
        <w:jc w:val="both"/>
      </w:pPr>
      <w:r>
        <w:t>6.</w:t>
      </w:r>
    </w:p>
    <w:p w14:paraId="72CB45C3" w14:textId="77777777" w:rsidR="00D4792D" w:rsidRDefault="00D4792D" w:rsidP="00D4792D">
      <w:pPr>
        <w:numPr>
          <w:ilvl w:val="0"/>
          <w:numId w:val="363"/>
        </w:numPr>
        <w:ind w:right="-585"/>
        <w:jc w:val="both"/>
        <w:sectPr w:rsidR="00D4792D">
          <w:pgSz w:w="11909" w:h="16834"/>
          <w:pgMar w:top="1440" w:right="1440" w:bottom="1440" w:left="0" w:header="720" w:footer="720" w:gutter="0"/>
          <w:cols w:space="720"/>
        </w:sectPr>
      </w:pPr>
      <w:r>
        <w:t>8.</w:t>
      </w:r>
    </w:p>
    <w:p w14:paraId="7B40356F" w14:textId="77777777" w:rsidR="00D4792D" w:rsidRDefault="00D4792D" w:rsidP="00D4792D">
      <w:pPr>
        <w:ind w:left="425" w:right="-585"/>
        <w:jc w:val="both"/>
      </w:pPr>
      <w:r>
        <w:lastRenderedPageBreak/>
        <w:t>Questão enem2016366141</w:t>
      </w:r>
    </w:p>
    <w:p w14:paraId="694EDD3B" w14:textId="77777777" w:rsidR="00D4792D" w:rsidRDefault="00D4792D" w:rsidP="00D4792D">
      <w:pPr>
        <w:ind w:left="425" w:right="-585"/>
        <w:jc w:val="both"/>
      </w:pPr>
    </w:p>
    <w:p w14:paraId="118A0EA8" w14:textId="77777777" w:rsidR="00D4792D" w:rsidRDefault="00D4792D" w:rsidP="00D4792D">
      <w:pPr>
        <w:ind w:left="425" w:right="-585"/>
        <w:jc w:val="both"/>
      </w:pPr>
      <w:r>
        <w:t xml:space="preserve">Nas construções prediais são utilizados tubos de diferentes medidas para a instalação da rede de água. Essas medidas são conhecidas pelo seu diâmetro, muitas vezes medido em polegada. Alguns desses tubos, com medidas em polegada, são os tubos d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t>,</w:t>
      </w:r>
      <w:r>
        <w:rPr>
          <w:sz w:val="28"/>
          <w:szCs w:val="28"/>
        </w:rPr>
        <w:t xml:space="preserve">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r>
        <w:t xml:space="preserve">e </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r>
        <w:t xml:space="preserve"> .</w:t>
      </w:r>
    </w:p>
    <w:p w14:paraId="7860FDEC" w14:textId="77777777" w:rsidR="00D4792D" w:rsidRDefault="00D4792D" w:rsidP="00D4792D">
      <w:pPr>
        <w:ind w:left="425" w:right="-585"/>
        <w:jc w:val="both"/>
      </w:pPr>
    </w:p>
    <w:p w14:paraId="3BFA3E19" w14:textId="77777777" w:rsidR="00D4792D" w:rsidRDefault="00D4792D" w:rsidP="00D4792D">
      <w:pPr>
        <w:ind w:left="425" w:right="-585"/>
        <w:jc w:val="both"/>
      </w:pPr>
      <w:r>
        <w:t>Colocando os valores dessas medidas em ordem crescente, encontramos:</w:t>
      </w:r>
    </w:p>
    <w:p w14:paraId="0A2D0633" w14:textId="77777777" w:rsidR="00D4792D" w:rsidRDefault="00D4792D" w:rsidP="00D4792D">
      <w:pPr>
        <w:ind w:left="425" w:right="-585"/>
        <w:jc w:val="both"/>
      </w:pPr>
    </w:p>
    <w:p w14:paraId="7C538015" w14:textId="77777777" w:rsidR="00D4792D" w:rsidRDefault="00D4792D" w:rsidP="00D4792D">
      <w:pPr>
        <w:numPr>
          <w:ilvl w:val="0"/>
          <w:numId w:val="111"/>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rPr>
          <w:sz w:val="28"/>
          <w:szCs w:val="28"/>
        </w:rPr>
        <w:t>,</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r>
        <w:rPr>
          <w:sz w:val="28"/>
          <w:szCs w:val="28"/>
        </w:rPr>
        <w:t>,</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p>
    <w:p w14:paraId="2A659041" w14:textId="77777777" w:rsidR="00D4792D" w:rsidRDefault="00D4792D" w:rsidP="00D4792D">
      <w:pPr>
        <w:ind w:left="720" w:right="-585"/>
        <w:jc w:val="both"/>
        <w:rPr>
          <w:sz w:val="28"/>
          <w:szCs w:val="28"/>
        </w:rPr>
      </w:pPr>
    </w:p>
    <w:p w14:paraId="155BD360" w14:textId="77777777" w:rsidR="00D4792D" w:rsidRDefault="00D4792D" w:rsidP="00D4792D">
      <w:pPr>
        <w:numPr>
          <w:ilvl w:val="0"/>
          <w:numId w:val="111"/>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rPr>
          <w:sz w:val="28"/>
          <w:szCs w:val="28"/>
        </w:rPr>
        <w:t>,</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r>
        <w:rPr>
          <w:sz w:val="28"/>
          <w:szCs w:val="28"/>
        </w:rPr>
        <w:t>,</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p>
    <w:p w14:paraId="7EC8C178" w14:textId="77777777" w:rsidR="00D4792D" w:rsidRDefault="00D4792D" w:rsidP="00D4792D">
      <w:pPr>
        <w:ind w:left="720" w:right="-585"/>
        <w:jc w:val="both"/>
        <w:rPr>
          <w:sz w:val="28"/>
          <w:szCs w:val="28"/>
        </w:rPr>
      </w:pPr>
    </w:p>
    <w:p w14:paraId="76B31040" w14:textId="77777777" w:rsidR="00D4792D" w:rsidRDefault="00D4792D" w:rsidP="00D4792D">
      <w:pPr>
        <w:numPr>
          <w:ilvl w:val="0"/>
          <w:numId w:val="111"/>
        </w:numPr>
        <w:ind w:right="-585"/>
        <w:jc w:val="both"/>
      </w:pP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r>
        <w:rPr>
          <w:sz w:val="28"/>
          <w:szCs w:val="28"/>
        </w:rPr>
        <w:t>,</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rPr>
          <w:sz w:val="28"/>
          <w:szCs w:val="28"/>
        </w:rPr>
        <w:t>,</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p>
    <w:p w14:paraId="4E836A99" w14:textId="77777777" w:rsidR="00D4792D" w:rsidRDefault="00D4792D" w:rsidP="00D4792D">
      <w:pPr>
        <w:ind w:left="720" w:right="-585"/>
        <w:jc w:val="both"/>
        <w:rPr>
          <w:sz w:val="28"/>
          <w:szCs w:val="28"/>
        </w:rPr>
      </w:pPr>
    </w:p>
    <w:p w14:paraId="229D5975" w14:textId="77777777" w:rsidR="00D4792D" w:rsidRDefault="00D4792D" w:rsidP="00D4792D">
      <w:pPr>
        <w:numPr>
          <w:ilvl w:val="0"/>
          <w:numId w:val="111"/>
        </w:numPr>
        <w:ind w:right="-585"/>
        <w:jc w:val="both"/>
      </w:pP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r>
        <w:rPr>
          <w:sz w:val="28"/>
          <w:szCs w:val="28"/>
        </w:rPr>
        <w:t>,</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r>
        <w:rPr>
          <w:sz w:val="28"/>
          <w:szCs w:val="28"/>
        </w:rPr>
        <w:t>,</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p>
    <w:p w14:paraId="097DAA3C" w14:textId="77777777" w:rsidR="00D4792D" w:rsidRDefault="00D4792D" w:rsidP="00D4792D">
      <w:pPr>
        <w:ind w:left="720" w:right="-585"/>
        <w:jc w:val="both"/>
        <w:rPr>
          <w:sz w:val="28"/>
          <w:szCs w:val="28"/>
        </w:rPr>
      </w:pPr>
    </w:p>
    <w:p w14:paraId="34F87346" w14:textId="77777777" w:rsidR="00D4792D" w:rsidRDefault="00D4792D" w:rsidP="00D4792D">
      <w:pPr>
        <w:numPr>
          <w:ilvl w:val="0"/>
          <w:numId w:val="111"/>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4</m:t>
            </m:r>
          </m:den>
        </m:f>
      </m:oMath>
      <w:r>
        <w:rPr>
          <w:sz w:val="28"/>
          <w:szCs w:val="28"/>
        </w:rPr>
        <w:t>,</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rPr>
          <w:sz w:val="28"/>
          <w:szCs w:val="28"/>
        </w:rPr>
        <w:t>,</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8</m:t>
            </m:r>
          </m:den>
        </m:f>
      </m:oMath>
    </w:p>
    <w:p w14:paraId="3A6B161A" w14:textId="77777777" w:rsidR="00D4792D" w:rsidRDefault="00D4792D" w:rsidP="00D4792D">
      <w:pPr>
        <w:ind w:left="425" w:right="-585"/>
        <w:jc w:val="both"/>
      </w:pPr>
      <w:r>
        <w:lastRenderedPageBreak/>
        <w:t>Questão enem2016366142</w:t>
      </w:r>
    </w:p>
    <w:p w14:paraId="393BBCD6" w14:textId="77777777" w:rsidR="00D4792D" w:rsidRDefault="00D4792D" w:rsidP="00D4792D">
      <w:pPr>
        <w:ind w:left="425" w:right="-585"/>
        <w:jc w:val="both"/>
      </w:pPr>
    </w:p>
    <w:p w14:paraId="43C82BF8" w14:textId="77777777" w:rsidR="00D4792D" w:rsidRDefault="00D4792D" w:rsidP="00D4792D">
      <w:pPr>
        <w:ind w:left="425" w:right="-585"/>
        <w:jc w:val="both"/>
      </w:pPr>
      <w:r>
        <w:t xml:space="preserve">Um lapidador recebeu de um joalheiro a encomenda para trabalhar em uma pedra preciosa cujo formato é o de uma pirâmide, conforme ilustra a Figura 1. Para tanto, o lapidador fará quatro cortes de formatos iguais nos cantos da base. Os cantos retirados correspondem a pequenas pirâmides, nos vértices </w:t>
      </w:r>
      <w:r>
        <w:rPr>
          <w:i/>
        </w:rPr>
        <w:t xml:space="preserve">P, Q, R </w:t>
      </w:r>
      <w:r>
        <w:t xml:space="preserve">e </w:t>
      </w:r>
      <w:r>
        <w:rPr>
          <w:i/>
        </w:rPr>
        <w:t>S,</w:t>
      </w:r>
      <w:r>
        <w:t xml:space="preserve"> ao longo dos segmentos tracejados, ilustrados na Figura 2.</w:t>
      </w:r>
    </w:p>
    <w:p w14:paraId="714B94D8" w14:textId="77777777" w:rsidR="00D4792D" w:rsidRDefault="00D4792D" w:rsidP="00D4792D">
      <w:pPr>
        <w:ind w:left="425" w:right="-585"/>
        <w:jc w:val="both"/>
      </w:pPr>
    </w:p>
    <w:p w14:paraId="7B9A14CE" w14:textId="77777777" w:rsidR="00D4792D" w:rsidRDefault="00D4792D" w:rsidP="00D4792D">
      <w:pPr>
        <w:ind w:left="425" w:right="-585"/>
        <w:jc w:val="both"/>
      </w:pPr>
      <w:r>
        <w:rPr>
          <w:noProof/>
        </w:rPr>
        <w:drawing>
          <wp:inline distT="114300" distB="114300" distL="114300" distR="114300" wp14:anchorId="49C435DC" wp14:editId="075310E4">
            <wp:extent cx="4162425" cy="2217088"/>
            <wp:effectExtent l="0" t="0" r="0" b="0"/>
            <wp:docPr id="105" name="image104.png" descr="Gráfico, Gráfico de radar&#10;&#10;Descrição gerada automaticamente"/>
            <wp:cNvGraphicFramePr/>
            <a:graphic xmlns:a="http://schemas.openxmlformats.org/drawingml/2006/main">
              <a:graphicData uri="http://schemas.openxmlformats.org/drawingml/2006/picture">
                <pic:pic xmlns:pic="http://schemas.openxmlformats.org/drawingml/2006/picture">
                  <pic:nvPicPr>
                    <pic:cNvPr id="105" name="image104.png" descr="Gráfico, Gráfico de radar&#10;&#10;Descrição gerada automaticamente"/>
                    <pic:cNvPicPr preferRelativeResize="0"/>
                  </pic:nvPicPr>
                  <pic:blipFill>
                    <a:blip r:embed="rId139"/>
                    <a:srcRect t="1786"/>
                    <a:stretch>
                      <a:fillRect/>
                    </a:stretch>
                  </pic:blipFill>
                  <pic:spPr>
                    <a:xfrm>
                      <a:off x="0" y="0"/>
                      <a:ext cx="4162425" cy="2217088"/>
                    </a:xfrm>
                    <a:prstGeom prst="rect">
                      <a:avLst/>
                    </a:prstGeom>
                    <a:ln/>
                  </pic:spPr>
                </pic:pic>
              </a:graphicData>
            </a:graphic>
          </wp:inline>
        </w:drawing>
      </w:r>
    </w:p>
    <w:p w14:paraId="611D2A3B" w14:textId="77777777" w:rsidR="00D4792D" w:rsidRDefault="00D4792D" w:rsidP="00D4792D">
      <w:pPr>
        <w:ind w:left="425" w:right="-585"/>
        <w:jc w:val="both"/>
      </w:pPr>
    </w:p>
    <w:p w14:paraId="36E9FBF7" w14:textId="77777777" w:rsidR="00D4792D" w:rsidRDefault="00D4792D" w:rsidP="00D4792D">
      <w:pPr>
        <w:ind w:left="425" w:right="-585"/>
        <w:jc w:val="both"/>
      </w:pPr>
      <w:r>
        <w:t>Depois de efetuados os cortes, o lapidador obteve, a partir da pedra maior, uma joia poliédrica cujos números de faces, arestas e vértices são, respectivamente, iguais a:</w:t>
      </w:r>
    </w:p>
    <w:p w14:paraId="49740719" w14:textId="77777777" w:rsidR="00D4792D" w:rsidRDefault="00D4792D" w:rsidP="00D4792D">
      <w:pPr>
        <w:ind w:left="425" w:right="-585"/>
        <w:jc w:val="both"/>
      </w:pPr>
    </w:p>
    <w:p w14:paraId="03413828" w14:textId="77777777" w:rsidR="00D4792D" w:rsidRDefault="00D4792D" w:rsidP="00D4792D">
      <w:pPr>
        <w:numPr>
          <w:ilvl w:val="0"/>
          <w:numId w:val="266"/>
        </w:numPr>
        <w:ind w:right="-585"/>
        <w:jc w:val="both"/>
      </w:pPr>
      <w:r>
        <w:t>9, 20 e 13.</w:t>
      </w:r>
    </w:p>
    <w:p w14:paraId="7814037C" w14:textId="77777777" w:rsidR="00D4792D" w:rsidRDefault="00D4792D" w:rsidP="00D4792D">
      <w:pPr>
        <w:numPr>
          <w:ilvl w:val="0"/>
          <w:numId w:val="266"/>
        </w:numPr>
        <w:ind w:right="-585"/>
        <w:jc w:val="both"/>
      </w:pPr>
      <w:r>
        <w:t>9, 24 e 13.</w:t>
      </w:r>
    </w:p>
    <w:p w14:paraId="32D6ABA7" w14:textId="77777777" w:rsidR="00D4792D" w:rsidRDefault="00D4792D" w:rsidP="00D4792D">
      <w:pPr>
        <w:numPr>
          <w:ilvl w:val="0"/>
          <w:numId w:val="266"/>
        </w:numPr>
        <w:ind w:right="-585"/>
        <w:jc w:val="both"/>
      </w:pPr>
      <w:r>
        <w:t>7, 15 e 12.</w:t>
      </w:r>
    </w:p>
    <w:p w14:paraId="7083FCF5" w14:textId="77777777" w:rsidR="00D4792D" w:rsidRDefault="00D4792D" w:rsidP="00D4792D">
      <w:pPr>
        <w:numPr>
          <w:ilvl w:val="0"/>
          <w:numId w:val="266"/>
        </w:numPr>
        <w:ind w:right="-585"/>
        <w:jc w:val="both"/>
      </w:pPr>
      <w:r>
        <w:t>10, 16 e 5.</w:t>
      </w:r>
    </w:p>
    <w:p w14:paraId="128C344C" w14:textId="77777777" w:rsidR="00D4792D" w:rsidRDefault="00D4792D" w:rsidP="00D4792D">
      <w:pPr>
        <w:numPr>
          <w:ilvl w:val="0"/>
          <w:numId w:val="266"/>
        </w:numPr>
        <w:ind w:right="-585"/>
        <w:jc w:val="both"/>
        <w:sectPr w:rsidR="00D4792D">
          <w:pgSz w:w="11909" w:h="16834"/>
          <w:pgMar w:top="1440" w:right="1440" w:bottom="1440" w:left="0" w:header="720" w:footer="720" w:gutter="0"/>
          <w:cols w:space="720"/>
        </w:sectPr>
      </w:pPr>
      <w:r>
        <w:t>11, 16 e 5.</w:t>
      </w:r>
    </w:p>
    <w:p w14:paraId="27BF13AA" w14:textId="77777777" w:rsidR="00D4792D" w:rsidRDefault="00D4792D" w:rsidP="00D4792D">
      <w:pPr>
        <w:ind w:left="425" w:right="-585"/>
        <w:jc w:val="both"/>
      </w:pPr>
      <w:r>
        <w:lastRenderedPageBreak/>
        <w:t>Questão enem2016366143</w:t>
      </w:r>
    </w:p>
    <w:p w14:paraId="6862223E" w14:textId="77777777" w:rsidR="00D4792D" w:rsidRDefault="00D4792D" w:rsidP="00D4792D">
      <w:pPr>
        <w:ind w:left="425" w:right="-585"/>
        <w:jc w:val="both"/>
      </w:pPr>
    </w:p>
    <w:p w14:paraId="17C89B4A" w14:textId="77777777" w:rsidR="00D4792D" w:rsidRDefault="00D4792D" w:rsidP="00D4792D">
      <w:pPr>
        <w:ind w:left="425" w:right="-585"/>
        <w:jc w:val="both"/>
      </w:pPr>
      <w:r>
        <w:t>O Brasil é o quarto produtor mundial de alimentos e é também um dos campeões mundiais de desperdício. São produzidas por ano, aproximadamente, 150 milhões de toneladas de alimentos e, desse total,</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são produtos de plantio. Em relação ao que se planta, 64% são perdidos ao longo da cadeia produtiva (20% perdidos na colheita, 8% no transporte e armazenamento, 15% na indústria de processamento, 1% no varejo e o restante no processamento culinário e hábitos alimentares).</w:t>
      </w:r>
    </w:p>
    <w:p w14:paraId="05FA158B" w14:textId="77777777" w:rsidR="00D4792D" w:rsidRDefault="00D4792D" w:rsidP="00D4792D">
      <w:pPr>
        <w:spacing w:line="240" w:lineRule="auto"/>
        <w:ind w:left="5385" w:right="-585"/>
        <w:jc w:val="both"/>
        <w:rPr>
          <w:sz w:val="20"/>
          <w:szCs w:val="20"/>
        </w:rPr>
      </w:pPr>
      <w:r>
        <w:rPr>
          <w:sz w:val="20"/>
          <w:szCs w:val="20"/>
        </w:rPr>
        <w:t>Disponível em: www.bancodealimentos.org.br. Acesso em: 1 ago. 2012.</w:t>
      </w:r>
    </w:p>
    <w:p w14:paraId="661916B0" w14:textId="77777777" w:rsidR="00D4792D" w:rsidRDefault="00D4792D" w:rsidP="00D4792D">
      <w:pPr>
        <w:ind w:left="425" w:right="-585"/>
        <w:jc w:val="both"/>
      </w:pPr>
    </w:p>
    <w:p w14:paraId="6B8849AF" w14:textId="77777777" w:rsidR="00D4792D" w:rsidRDefault="00D4792D" w:rsidP="00D4792D">
      <w:pPr>
        <w:ind w:left="425" w:right="-585"/>
        <w:jc w:val="both"/>
      </w:pPr>
      <w:r>
        <w:t>O desperdício durante o processamento culinário e hábitos alimentares, em milhão de tonelada, é igual a:</w:t>
      </w:r>
    </w:p>
    <w:p w14:paraId="667FA00E" w14:textId="77777777" w:rsidR="00D4792D" w:rsidRDefault="00D4792D" w:rsidP="00D4792D">
      <w:pPr>
        <w:ind w:left="425" w:right="-585"/>
        <w:jc w:val="both"/>
      </w:pPr>
    </w:p>
    <w:p w14:paraId="492C1F10" w14:textId="77777777" w:rsidR="00D4792D" w:rsidRDefault="00D4792D" w:rsidP="00D4792D">
      <w:pPr>
        <w:numPr>
          <w:ilvl w:val="0"/>
          <w:numId w:val="76"/>
        </w:numPr>
        <w:ind w:right="-585"/>
        <w:jc w:val="both"/>
      </w:pPr>
      <w:r>
        <w:t>20.</w:t>
      </w:r>
    </w:p>
    <w:p w14:paraId="3CB08AD2" w14:textId="77777777" w:rsidR="00D4792D" w:rsidRDefault="00D4792D" w:rsidP="00D4792D">
      <w:pPr>
        <w:numPr>
          <w:ilvl w:val="0"/>
          <w:numId w:val="76"/>
        </w:numPr>
        <w:ind w:right="-585"/>
        <w:jc w:val="both"/>
      </w:pPr>
      <w:r>
        <w:t>30.</w:t>
      </w:r>
    </w:p>
    <w:p w14:paraId="5BCA643E" w14:textId="77777777" w:rsidR="00D4792D" w:rsidRDefault="00D4792D" w:rsidP="00D4792D">
      <w:pPr>
        <w:numPr>
          <w:ilvl w:val="0"/>
          <w:numId w:val="76"/>
        </w:numPr>
        <w:ind w:right="-585"/>
        <w:jc w:val="both"/>
      </w:pPr>
      <w:r>
        <w:t>56.</w:t>
      </w:r>
    </w:p>
    <w:p w14:paraId="7E748313" w14:textId="77777777" w:rsidR="00D4792D" w:rsidRDefault="00D4792D" w:rsidP="00D4792D">
      <w:pPr>
        <w:numPr>
          <w:ilvl w:val="0"/>
          <w:numId w:val="76"/>
        </w:numPr>
        <w:ind w:right="-585"/>
        <w:jc w:val="both"/>
      </w:pPr>
      <w:r>
        <w:t>64.</w:t>
      </w:r>
    </w:p>
    <w:p w14:paraId="56D566F6" w14:textId="77777777" w:rsidR="00D4792D" w:rsidRDefault="00D4792D" w:rsidP="00D4792D">
      <w:pPr>
        <w:numPr>
          <w:ilvl w:val="0"/>
          <w:numId w:val="76"/>
        </w:numPr>
        <w:ind w:right="-585"/>
        <w:jc w:val="both"/>
        <w:sectPr w:rsidR="00D4792D">
          <w:pgSz w:w="11909" w:h="16834"/>
          <w:pgMar w:top="1440" w:right="1440" w:bottom="1440" w:left="0" w:header="720" w:footer="720" w:gutter="0"/>
          <w:cols w:space="720"/>
        </w:sectPr>
      </w:pPr>
      <w:r>
        <w:t>96.</w:t>
      </w:r>
    </w:p>
    <w:p w14:paraId="53DBDD55" w14:textId="77777777" w:rsidR="00D4792D" w:rsidRDefault="00D4792D" w:rsidP="00D4792D">
      <w:pPr>
        <w:ind w:left="425" w:right="-585"/>
        <w:jc w:val="both"/>
      </w:pPr>
      <w:r>
        <w:lastRenderedPageBreak/>
        <w:t>Questão enem2016366144</w:t>
      </w:r>
    </w:p>
    <w:p w14:paraId="34C6EA49" w14:textId="77777777" w:rsidR="00D4792D" w:rsidRDefault="00D4792D" w:rsidP="00D4792D">
      <w:pPr>
        <w:ind w:left="425" w:right="-585"/>
        <w:jc w:val="both"/>
      </w:pPr>
    </w:p>
    <w:p w14:paraId="4E16B548" w14:textId="77777777" w:rsidR="00D4792D" w:rsidRDefault="00D4792D" w:rsidP="00D4792D">
      <w:pPr>
        <w:ind w:left="425" w:right="-585"/>
        <w:jc w:val="both"/>
      </w:pPr>
      <w:r>
        <w:t>O veículo terrestre mais veloz já fabricado até hoje é o Sonic Wind LSRV, que está sendo preparado para atingir a velocidade de 3 000 km/h. Ele é mais veloz do que o Concorde, um dos aviões de passageiros mais rápidos já feitos, que alcança 2 330 km/h.</w:t>
      </w:r>
    </w:p>
    <w:p w14:paraId="58355EED" w14:textId="77777777" w:rsidR="00D4792D" w:rsidRDefault="00D4792D" w:rsidP="00D4792D">
      <w:pPr>
        <w:ind w:left="425" w:right="-585"/>
        <w:jc w:val="both"/>
      </w:pPr>
    </w:p>
    <w:p w14:paraId="128786C9" w14:textId="77777777" w:rsidR="00D4792D" w:rsidRDefault="00D4792D" w:rsidP="00D4792D">
      <w:pPr>
        <w:ind w:left="425" w:right="-585"/>
        <w:jc w:val="both"/>
      </w:pPr>
      <w:r>
        <w:rPr>
          <w:noProof/>
        </w:rPr>
        <w:drawing>
          <wp:inline distT="114300" distB="114300" distL="114300" distR="114300" wp14:anchorId="18BBB7BF" wp14:editId="7484E7B6">
            <wp:extent cx="5100638" cy="2360324"/>
            <wp:effectExtent l="0" t="0" r="0" b="0"/>
            <wp:docPr id="3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40"/>
                    <a:srcRect/>
                    <a:stretch>
                      <a:fillRect/>
                    </a:stretch>
                  </pic:blipFill>
                  <pic:spPr>
                    <a:xfrm>
                      <a:off x="0" y="0"/>
                      <a:ext cx="5100638" cy="2360324"/>
                    </a:xfrm>
                    <a:prstGeom prst="rect">
                      <a:avLst/>
                    </a:prstGeom>
                    <a:ln/>
                  </pic:spPr>
                </pic:pic>
              </a:graphicData>
            </a:graphic>
          </wp:inline>
        </w:drawing>
      </w:r>
    </w:p>
    <w:p w14:paraId="744A9AF1" w14:textId="77777777" w:rsidR="00D4792D" w:rsidRDefault="00D4792D" w:rsidP="00D4792D">
      <w:pPr>
        <w:ind w:left="425" w:right="-585"/>
        <w:jc w:val="both"/>
      </w:pPr>
    </w:p>
    <w:p w14:paraId="6D270C27" w14:textId="77777777" w:rsidR="00D4792D" w:rsidRDefault="00D4792D" w:rsidP="00D4792D">
      <w:pPr>
        <w:ind w:left="425" w:right="-585"/>
        <w:jc w:val="both"/>
      </w:pPr>
      <w:r>
        <w:t>Para uma distância fixa, a velocidade e o tempo são inversamente proporcionais.</w:t>
      </w:r>
    </w:p>
    <w:p w14:paraId="0E0A3712" w14:textId="77777777" w:rsidR="00D4792D" w:rsidRDefault="00D4792D" w:rsidP="00D4792D">
      <w:pPr>
        <w:spacing w:line="240" w:lineRule="auto"/>
        <w:ind w:left="5385" w:right="-585"/>
        <w:jc w:val="both"/>
        <w:rPr>
          <w:sz w:val="20"/>
          <w:szCs w:val="20"/>
        </w:rPr>
      </w:pPr>
      <w:r>
        <w:rPr>
          <w:sz w:val="20"/>
          <w:szCs w:val="20"/>
        </w:rPr>
        <w:t>BASILIO, A. Galileu, mar. 2012 (adaptado).</w:t>
      </w:r>
    </w:p>
    <w:p w14:paraId="38EF6D9A" w14:textId="77777777" w:rsidR="00D4792D" w:rsidRDefault="00D4792D" w:rsidP="00D4792D">
      <w:pPr>
        <w:ind w:right="-585"/>
        <w:jc w:val="both"/>
      </w:pPr>
    </w:p>
    <w:p w14:paraId="544C9266" w14:textId="77777777" w:rsidR="00D4792D" w:rsidRDefault="00D4792D" w:rsidP="00D4792D">
      <w:pPr>
        <w:ind w:left="425" w:right="-585"/>
        <w:jc w:val="both"/>
      </w:pPr>
      <w:r>
        <w:t>Para percorrer uma distância de 1 000 km, o valor mais próximo da diferença, em minuto, entre os tempos gastos pelo Sonic Wind LSRV e pelo Concorde, em suas velocidades máximas, é:</w:t>
      </w:r>
    </w:p>
    <w:p w14:paraId="18992AA6" w14:textId="77777777" w:rsidR="00D4792D" w:rsidRDefault="00D4792D" w:rsidP="00D4792D">
      <w:pPr>
        <w:ind w:left="425" w:right="-585"/>
        <w:jc w:val="both"/>
      </w:pPr>
    </w:p>
    <w:p w14:paraId="4705E2BE" w14:textId="77777777" w:rsidR="00D4792D" w:rsidRDefault="00D4792D" w:rsidP="00D4792D">
      <w:pPr>
        <w:numPr>
          <w:ilvl w:val="0"/>
          <w:numId w:val="115"/>
        </w:numPr>
        <w:ind w:right="-585"/>
        <w:jc w:val="both"/>
      </w:pPr>
      <w:r>
        <w:t>0,1.</w:t>
      </w:r>
    </w:p>
    <w:p w14:paraId="47D874F4" w14:textId="77777777" w:rsidR="00D4792D" w:rsidRDefault="00D4792D" w:rsidP="00D4792D">
      <w:pPr>
        <w:numPr>
          <w:ilvl w:val="0"/>
          <w:numId w:val="115"/>
        </w:numPr>
        <w:ind w:right="-585"/>
        <w:jc w:val="both"/>
      </w:pPr>
      <w:r>
        <w:t>0,7.</w:t>
      </w:r>
    </w:p>
    <w:p w14:paraId="560B9DFD" w14:textId="77777777" w:rsidR="00D4792D" w:rsidRDefault="00D4792D" w:rsidP="00D4792D">
      <w:pPr>
        <w:numPr>
          <w:ilvl w:val="0"/>
          <w:numId w:val="115"/>
        </w:numPr>
        <w:ind w:right="-585"/>
        <w:jc w:val="both"/>
      </w:pPr>
      <w:r>
        <w:t>6,0.</w:t>
      </w:r>
    </w:p>
    <w:p w14:paraId="16B8DB96" w14:textId="77777777" w:rsidR="00D4792D" w:rsidRDefault="00D4792D" w:rsidP="00D4792D">
      <w:pPr>
        <w:numPr>
          <w:ilvl w:val="0"/>
          <w:numId w:val="115"/>
        </w:numPr>
        <w:ind w:right="-585"/>
        <w:jc w:val="both"/>
      </w:pPr>
      <w:r>
        <w:t>11,2.</w:t>
      </w:r>
    </w:p>
    <w:p w14:paraId="4CCCD9D1" w14:textId="77777777" w:rsidR="00D4792D" w:rsidRDefault="00D4792D" w:rsidP="00D4792D">
      <w:pPr>
        <w:numPr>
          <w:ilvl w:val="0"/>
          <w:numId w:val="115"/>
        </w:numPr>
        <w:ind w:right="-585"/>
        <w:jc w:val="both"/>
        <w:sectPr w:rsidR="00D4792D">
          <w:pgSz w:w="11909" w:h="16834"/>
          <w:pgMar w:top="1440" w:right="1440" w:bottom="1440" w:left="0" w:header="720" w:footer="720" w:gutter="0"/>
          <w:cols w:space="720"/>
        </w:sectPr>
      </w:pPr>
      <w:r>
        <w:t>40,2.</w:t>
      </w:r>
    </w:p>
    <w:p w14:paraId="69CCF5F9" w14:textId="77777777" w:rsidR="00D4792D" w:rsidRDefault="00D4792D" w:rsidP="00D4792D">
      <w:pPr>
        <w:ind w:left="425" w:right="-585"/>
        <w:jc w:val="both"/>
      </w:pPr>
      <w:r>
        <w:lastRenderedPageBreak/>
        <w:t>Questão enem2016366145</w:t>
      </w:r>
    </w:p>
    <w:p w14:paraId="7705437F" w14:textId="77777777" w:rsidR="00D4792D" w:rsidRDefault="00D4792D" w:rsidP="00D4792D">
      <w:pPr>
        <w:ind w:left="425" w:right="-585"/>
        <w:jc w:val="both"/>
      </w:pPr>
    </w:p>
    <w:p w14:paraId="1FFB4A83" w14:textId="77777777" w:rsidR="00D4792D" w:rsidRDefault="00D4792D" w:rsidP="00D4792D">
      <w:pPr>
        <w:ind w:left="425" w:right="-585"/>
        <w:jc w:val="both"/>
      </w:pPr>
      <w:r>
        <w:t xml:space="preserve">Até novembro de 2011, não havia uma lei específica que punisse fraude em concursos públicos. Isso dificultava o enquadramento dos fraudadores em algum artigo específico do Código Penal, fazendo com que eles escapassem da Justiça mais facilmente. Entretanto, com o sancionamento da Lei 12.550/11, é considerado crime utilizar ou divulgar indevidamente o conteúdo sigiloso de concurso público, com pena de reclusão de 12 a 48 meses (1 a 4 anos). Caso esse crime seja cometido por um funcionário público, a pena sofrerá um aumento d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t>.</w:t>
      </w:r>
    </w:p>
    <w:p w14:paraId="0666424F" w14:textId="77777777" w:rsidR="00D4792D" w:rsidRDefault="00D4792D" w:rsidP="00D4792D">
      <w:pPr>
        <w:spacing w:line="240" w:lineRule="auto"/>
        <w:ind w:left="5385" w:right="-585"/>
        <w:jc w:val="both"/>
        <w:rPr>
          <w:sz w:val="20"/>
          <w:szCs w:val="20"/>
        </w:rPr>
      </w:pPr>
      <w:r>
        <w:rPr>
          <w:sz w:val="20"/>
          <w:szCs w:val="20"/>
        </w:rPr>
        <w:t>Disponível em: www.planalto.gov.br. Acesso em: 15 ago. 2012.</w:t>
      </w:r>
    </w:p>
    <w:p w14:paraId="1C0A8574" w14:textId="77777777" w:rsidR="00D4792D" w:rsidRDefault="00D4792D" w:rsidP="00D4792D">
      <w:pPr>
        <w:ind w:left="425" w:right="-585"/>
        <w:jc w:val="both"/>
      </w:pPr>
    </w:p>
    <w:p w14:paraId="5AAE61D2" w14:textId="77777777" w:rsidR="00D4792D" w:rsidRDefault="00D4792D" w:rsidP="00D4792D">
      <w:pPr>
        <w:ind w:left="425" w:right="-585"/>
        <w:jc w:val="both"/>
      </w:pPr>
      <w:r>
        <w:t>Se um funcionário público for condenado por fraudar um concurso público, sua pena de reclusão poderá variar de:</w:t>
      </w:r>
    </w:p>
    <w:p w14:paraId="6EEB9558" w14:textId="77777777" w:rsidR="00D4792D" w:rsidRDefault="00D4792D" w:rsidP="00D4792D">
      <w:pPr>
        <w:ind w:left="425" w:right="-585"/>
        <w:jc w:val="both"/>
      </w:pPr>
    </w:p>
    <w:p w14:paraId="5ECD4BED" w14:textId="77777777" w:rsidR="00D4792D" w:rsidRDefault="00D4792D" w:rsidP="00D4792D">
      <w:pPr>
        <w:numPr>
          <w:ilvl w:val="0"/>
          <w:numId w:val="141"/>
        </w:numPr>
        <w:ind w:right="-585"/>
        <w:jc w:val="both"/>
      </w:pPr>
      <w:r>
        <w:t>4 a 16 meses.</w:t>
      </w:r>
    </w:p>
    <w:p w14:paraId="04E69FCA" w14:textId="77777777" w:rsidR="00D4792D" w:rsidRDefault="00D4792D" w:rsidP="00D4792D">
      <w:pPr>
        <w:numPr>
          <w:ilvl w:val="0"/>
          <w:numId w:val="141"/>
        </w:numPr>
        <w:ind w:right="-585"/>
        <w:jc w:val="both"/>
      </w:pPr>
      <w:r>
        <w:t>16 a 52 meses.</w:t>
      </w:r>
    </w:p>
    <w:p w14:paraId="1E8CAFF3" w14:textId="77777777" w:rsidR="00D4792D" w:rsidRDefault="00D4792D" w:rsidP="00D4792D">
      <w:pPr>
        <w:numPr>
          <w:ilvl w:val="0"/>
          <w:numId w:val="141"/>
        </w:numPr>
        <w:ind w:right="-585"/>
        <w:jc w:val="both"/>
      </w:pPr>
      <w:r>
        <w:t>16 a 64 meses.</w:t>
      </w:r>
    </w:p>
    <w:p w14:paraId="1646AD29" w14:textId="77777777" w:rsidR="00D4792D" w:rsidRDefault="00D4792D" w:rsidP="00D4792D">
      <w:pPr>
        <w:numPr>
          <w:ilvl w:val="0"/>
          <w:numId w:val="141"/>
        </w:numPr>
        <w:ind w:right="-585"/>
        <w:jc w:val="both"/>
      </w:pPr>
      <w:r>
        <w:t>24 a 60 meses.</w:t>
      </w:r>
    </w:p>
    <w:p w14:paraId="306DB3FE" w14:textId="77777777" w:rsidR="00D4792D" w:rsidRDefault="00D4792D" w:rsidP="00D4792D">
      <w:pPr>
        <w:numPr>
          <w:ilvl w:val="0"/>
          <w:numId w:val="141"/>
        </w:numPr>
        <w:ind w:right="-585"/>
        <w:jc w:val="both"/>
        <w:sectPr w:rsidR="00D4792D">
          <w:pgSz w:w="11909" w:h="16834"/>
          <w:pgMar w:top="1440" w:right="1440" w:bottom="1440" w:left="0" w:header="720" w:footer="720" w:gutter="0"/>
          <w:cols w:space="720"/>
        </w:sectPr>
      </w:pPr>
      <w:r>
        <w:t>28 a 64 meses.</w:t>
      </w:r>
    </w:p>
    <w:p w14:paraId="7B9EF6A7" w14:textId="77777777" w:rsidR="00D4792D" w:rsidRDefault="00D4792D" w:rsidP="00D4792D">
      <w:pPr>
        <w:ind w:left="425" w:right="-585"/>
        <w:jc w:val="both"/>
      </w:pPr>
      <w:r>
        <w:lastRenderedPageBreak/>
        <w:t>Questão enem2016366146</w:t>
      </w:r>
    </w:p>
    <w:p w14:paraId="1C696DA4" w14:textId="77777777" w:rsidR="00D4792D" w:rsidRDefault="00D4792D" w:rsidP="00D4792D">
      <w:pPr>
        <w:ind w:left="425" w:right="-585"/>
        <w:jc w:val="both"/>
      </w:pPr>
    </w:p>
    <w:p w14:paraId="139FE18E" w14:textId="77777777" w:rsidR="00D4792D" w:rsidRDefault="00D4792D" w:rsidP="00D4792D">
      <w:pPr>
        <w:ind w:left="425" w:right="-585"/>
        <w:jc w:val="both"/>
      </w:pPr>
      <w:r>
        <w:t>Uma pessoa está disputando um processo de seleção para uma vaga de emprego em um escritório. Em uma das etapas desse processo, ela tem de digitar oito textos. A quantidade de erros dessa pessoa, em cada um dos textos digitados, é dada na tabela.</w:t>
      </w:r>
    </w:p>
    <w:p w14:paraId="779CC82B" w14:textId="77777777" w:rsidR="00D4792D" w:rsidRDefault="00D4792D" w:rsidP="00D4792D">
      <w:pPr>
        <w:ind w:right="-585"/>
        <w:jc w:val="both"/>
      </w:pPr>
    </w:p>
    <w:tbl>
      <w:tblPr>
        <w:tblStyle w:val="af8"/>
        <w:tblW w:w="4695"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2670"/>
      </w:tblGrid>
      <w:tr w:rsidR="00D4792D" w14:paraId="56538F61" w14:textId="77777777" w:rsidTr="00143A47">
        <w:tc>
          <w:tcPr>
            <w:tcW w:w="2025" w:type="dxa"/>
            <w:shd w:val="clear" w:color="auto" w:fill="D9D9D9"/>
            <w:tcMar>
              <w:top w:w="100" w:type="dxa"/>
              <w:left w:w="100" w:type="dxa"/>
              <w:bottom w:w="100" w:type="dxa"/>
              <w:right w:w="100" w:type="dxa"/>
            </w:tcMar>
          </w:tcPr>
          <w:p w14:paraId="54B813AE" w14:textId="77777777" w:rsidR="00D4792D" w:rsidRDefault="00D4792D" w:rsidP="00143A47">
            <w:pPr>
              <w:widowControl w:val="0"/>
              <w:pBdr>
                <w:top w:val="nil"/>
                <w:left w:val="nil"/>
                <w:bottom w:val="nil"/>
                <w:right w:val="nil"/>
                <w:between w:val="nil"/>
              </w:pBdr>
              <w:spacing w:line="240" w:lineRule="auto"/>
              <w:jc w:val="center"/>
              <w:rPr>
                <w:b/>
              </w:rPr>
            </w:pPr>
            <w:r>
              <w:rPr>
                <w:b/>
              </w:rPr>
              <w:t>Texto</w:t>
            </w:r>
          </w:p>
        </w:tc>
        <w:tc>
          <w:tcPr>
            <w:tcW w:w="2670" w:type="dxa"/>
            <w:shd w:val="clear" w:color="auto" w:fill="D9D9D9"/>
            <w:tcMar>
              <w:top w:w="100" w:type="dxa"/>
              <w:left w:w="100" w:type="dxa"/>
              <w:bottom w:w="100" w:type="dxa"/>
              <w:right w:w="100" w:type="dxa"/>
            </w:tcMar>
          </w:tcPr>
          <w:p w14:paraId="34D7D001" w14:textId="77777777" w:rsidR="00D4792D" w:rsidRDefault="00D4792D" w:rsidP="00143A47">
            <w:pPr>
              <w:widowControl w:val="0"/>
              <w:pBdr>
                <w:top w:val="nil"/>
                <w:left w:val="nil"/>
                <w:bottom w:val="nil"/>
                <w:right w:val="nil"/>
                <w:between w:val="nil"/>
              </w:pBdr>
              <w:spacing w:line="240" w:lineRule="auto"/>
              <w:jc w:val="center"/>
              <w:rPr>
                <w:b/>
              </w:rPr>
            </w:pPr>
            <w:r>
              <w:rPr>
                <w:b/>
              </w:rPr>
              <w:t>Número de erros</w:t>
            </w:r>
          </w:p>
        </w:tc>
      </w:tr>
      <w:tr w:rsidR="00D4792D" w14:paraId="750C3A62" w14:textId="77777777" w:rsidTr="00143A47">
        <w:tc>
          <w:tcPr>
            <w:tcW w:w="2025" w:type="dxa"/>
            <w:shd w:val="clear" w:color="auto" w:fill="auto"/>
            <w:tcMar>
              <w:top w:w="100" w:type="dxa"/>
              <w:left w:w="100" w:type="dxa"/>
              <w:bottom w:w="100" w:type="dxa"/>
              <w:right w:w="100" w:type="dxa"/>
            </w:tcMar>
          </w:tcPr>
          <w:p w14:paraId="5EB04DFC" w14:textId="77777777" w:rsidR="00D4792D" w:rsidRDefault="00D4792D" w:rsidP="00143A47">
            <w:pPr>
              <w:widowControl w:val="0"/>
              <w:pBdr>
                <w:top w:val="nil"/>
                <w:left w:val="nil"/>
                <w:bottom w:val="nil"/>
                <w:right w:val="nil"/>
                <w:between w:val="nil"/>
              </w:pBdr>
              <w:spacing w:line="240" w:lineRule="auto"/>
              <w:jc w:val="center"/>
            </w:pPr>
            <w:r>
              <w:t>I</w:t>
            </w:r>
          </w:p>
        </w:tc>
        <w:tc>
          <w:tcPr>
            <w:tcW w:w="2670" w:type="dxa"/>
            <w:shd w:val="clear" w:color="auto" w:fill="auto"/>
            <w:tcMar>
              <w:top w:w="100" w:type="dxa"/>
              <w:left w:w="100" w:type="dxa"/>
              <w:bottom w:w="100" w:type="dxa"/>
              <w:right w:w="100" w:type="dxa"/>
            </w:tcMar>
          </w:tcPr>
          <w:p w14:paraId="2CAC9CE8" w14:textId="77777777" w:rsidR="00D4792D" w:rsidRDefault="00D4792D" w:rsidP="00143A47">
            <w:pPr>
              <w:widowControl w:val="0"/>
              <w:pBdr>
                <w:top w:val="nil"/>
                <w:left w:val="nil"/>
                <w:bottom w:val="nil"/>
                <w:right w:val="nil"/>
                <w:between w:val="nil"/>
              </w:pBdr>
              <w:spacing w:line="240" w:lineRule="auto"/>
              <w:jc w:val="center"/>
            </w:pPr>
            <w:r>
              <w:t>2</w:t>
            </w:r>
          </w:p>
        </w:tc>
      </w:tr>
      <w:tr w:rsidR="00D4792D" w14:paraId="10461BB4" w14:textId="77777777" w:rsidTr="00143A47">
        <w:tc>
          <w:tcPr>
            <w:tcW w:w="2025" w:type="dxa"/>
            <w:shd w:val="clear" w:color="auto" w:fill="auto"/>
            <w:tcMar>
              <w:top w:w="100" w:type="dxa"/>
              <w:left w:w="100" w:type="dxa"/>
              <w:bottom w:w="100" w:type="dxa"/>
              <w:right w:w="100" w:type="dxa"/>
            </w:tcMar>
          </w:tcPr>
          <w:p w14:paraId="7128B417" w14:textId="77777777" w:rsidR="00D4792D" w:rsidRDefault="00D4792D" w:rsidP="00143A47">
            <w:pPr>
              <w:widowControl w:val="0"/>
              <w:pBdr>
                <w:top w:val="nil"/>
                <w:left w:val="nil"/>
                <w:bottom w:val="nil"/>
                <w:right w:val="nil"/>
                <w:between w:val="nil"/>
              </w:pBdr>
              <w:spacing w:line="240" w:lineRule="auto"/>
              <w:jc w:val="center"/>
            </w:pPr>
            <w:r>
              <w:t>II</w:t>
            </w:r>
          </w:p>
        </w:tc>
        <w:tc>
          <w:tcPr>
            <w:tcW w:w="2670" w:type="dxa"/>
            <w:shd w:val="clear" w:color="auto" w:fill="auto"/>
            <w:tcMar>
              <w:top w:w="100" w:type="dxa"/>
              <w:left w:w="100" w:type="dxa"/>
              <w:bottom w:w="100" w:type="dxa"/>
              <w:right w:w="100" w:type="dxa"/>
            </w:tcMar>
          </w:tcPr>
          <w:p w14:paraId="4191C52D" w14:textId="77777777" w:rsidR="00D4792D" w:rsidRDefault="00D4792D" w:rsidP="00143A47">
            <w:pPr>
              <w:widowControl w:val="0"/>
              <w:pBdr>
                <w:top w:val="nil"/>
                <w:left w:val="nil"/>
                <w:bottom w:val="nil"/>
                <w:right w:val="nil"/>
                <w:between w:val="nil"/>
              </w:pBdr>
              <w:spacing w:line="240" w:lineRule="auto"/>
              <w:jc w:val="center"/>
            </w:pPr>
            <w:r>
              <w:t>0</w:t>
            </w:r>
          </w:p>
        </w:tc>
      </w:tr>
      <w:tr w:rsidR="00D4792D" w14:paraId="58A1251D" w14:textId="77777777" w:rsidTr="00143A47">
        <w:tc>
          <w:tcPr>
            <w:tcW w:w="2025" w:type="dxa"/>
            <w:shd w:val="clear" w:color="auto" w:fill="auto"/>
            <w:tcMar>
              <w:top w:w="100" w:type="dxa"/>
              <w:left w:w="100" w:type="dxa"/>
              <w:bottom w:w="100" w:type="dxa"/>
              <w:right w:w="100" w:type="dxa"/>
            </w:tcMar>
          </w:tcPr>
          <w:p w14:paraId="6CA17F63" w14:textId="77777777" w:rsidR="00D4792D" w:rsidRDefault="00D4792D" w:rsidP="00143A47">
            <w:pPr>
              <w:widowControl w:val="0"/>
              <w:pBdr>
                <w:top w:val="nil"/>
                <w:left w:val="nil"/>
                <w:bottom w:val="nil"/>
                <w:right w:val="nil"/>
                <w:between w:val="nil"/>
              </w:pBdr>
              <w:spacing w:line="240" w:lineRule="auto"/>
              <w:jc w:val="center"/>
            </w:pPr>
            <w:r>
              <w:t>III</w:t>
            </w:r>
          </w:p>
        </w:tc>
        <w:tc>
          <w:tcPr>
            <w:tcW w:w="2670" w:type="dxa"/>
            <w:shd w:val="clear" w:color="auto" w:fill="auto"/>
            <w:tcMar>
              <w:top w:w="100" w:type="dxa"/>
              <w:left w:w="100" w:type="dxa"/>
              <w:bottom w:w="100" w:type="dxa"/>
              <w:right w:w="100" w:type="dxa"/>
            </w:tcMar>
          </w:tcPr>
          <w:p w14:paraId="0AA0DF3F" w14:textId="77777777" w:rsidR="00D4792D" w:rsidRDefault="00D4792D" w:rsidP="00143A47">
            <w:pPr>
              <w:widowControl w:val="0"/>
              <w:pBdr>
                <w:top w:val="nil"/>
                <w:left w:val="nil"/>
                <w:bottom w:val="nil"/>
                <w:right w:val="nil"/>
                <w:between w:val="nil"/>
              </w:pBdr>
              <w:spacing w:line="240" w:lineRule="auto"/>
              <w:jc w:val="center"/>
            </w:pPr>
            <w:r>
              <w:t>2</w:t>
            </w:r>
          </w:p>
        </w:tc>
      </w:tr>
      <w:tr w:rsidR="00D4792D" w14:paraId="62C94255" w14:textId="77777777" w:rsidTr="00143A47">
        <w:tc>
          <w:tcPr>
            <w:tcW w:w="2025" w:type="dxa"/>
            <w:shd w:val="clear" w:color="auto" w:fill="auto"/>
            <w:tcMar>
              <w:top w:w="100" w:type="dxa"/>
              <w:left w:w="100" w:type="dxa"/>
              <w:bottom w:w="100" w:type="dxa"/>
              <w:right w:w="100" w:type="dxa"/>
            </w:tcMar>
          </w:tcPr>
          <w:p w14:paraId="3919B056" w14:textId="77777777" w:rsidR="00D4792D" w:rsidRDefault="00D4792D" w:rsidP="00143A47">
            <w:pPr>
              <w:widowControl w:val="0"/>
              <w:pBdr>
                <w:top w:val="nil"/>
                <w:left w:val="nil"/>
                <w:bottom w:val="nil"/>
                <w:right w:val="nil"/>
                <w:between w:val="nil"/>
              </w:pBdr>
              <w:spacing w:line="240" w:lineRule="auto"/>
              <w:jc w:val="center"/>
            </w:pPr>
            <w:r>
              <w:t>IV</w:t>
            </w:r>
          </w:p>
        </w:tc>
        <w:tc>
          <w:tcPr>
            <w:tcW w:w="2670" w:type="dxa"/>
            <w:shd w:val="clear" w:color="auto" w:fill="auto"/>
            <w:tcMar>
              <w:top w:w="100" w:type="dxa"/>
              <w:left w:w="100" w:type="dxa"/>
              <w:bottom w:w="100" w:type="dxa"/>
              <w:right w:w="100" w:type="dxa"/>
            </w:tcMar>
          </w:tcPr>
          <w:p w14:paraId="298EB52D" w14:textId="77777777" w:rsidR="00D4792D" w:rsidRDefault="00D4792D" w:rsidP="00143A47">
            <w:pPr>
              <w:widowControl w:val="0"/>
              <w:pBdr>
                <w:top w:val="nil"/>
                <w:left w:val="nil"/>
                <w:bottom w:val="nil"/>
                <w:right w:val="nil"/>
                <w:between w:val="nil"/>
              </w:pBdr>
              <w:spacing w:line="240" w:lineRule="auto"/>
              <w:jc w:val="center"/>
            </w:pPr>
            <w:r>
              <w:t>2</w:t>
            </w:r>
          </w:p>
        </w:tc>
      </w:tr>
      <w:tr w:rsidR="00D4792D" w14:paraId="666DEBB1" w14:textId="77777777" w:rsidTr="00143A47">
        <w:tc>
          <w:tcPr>
            <w:tcW w:w="2025" w:type="dxa"/>
            <w:shd w:val="clear" w:color="auto" w:fill="auto"/>
            <w:tcMar>
              <w:top w:w="100" w:type="dxa"/>
              <w:left w:w="100" w:type="dxa"/>
              <w:bottom w:w="100" w:type="dxa"/>
              <w:right w:w="100" w:type="dxa"/>
            </w:tcMar>
          </w:tcPr>
          <w:p w14:paraId="5E029F8D" w14:textId="77777777" w:rsidR="00D4792D" w:rsidRDefault="00D4792D" w:rsidP="00143A47">
            <w:pPr>
              <w:widowControl w:val="0"/>
              <w:pBdr>
                <w:top w:val="nil"/>
                <w:left w:val="nil"/>
                <w:bottom w:val="nil"/>
                <w:right w:val="nil"/>
                <w:between w:val="nil"/>
              </w:pBdr>
              <w:spacing w:line="240" w:lineRule="auto"/>
              <w:jc w:val="center"/>
            </w:pPr>
            <w:r>
              <w:t>V</w:t>
            </w:r>
          </w:p>
        </w:tc>
        <w:tc>
          <w:tcPr>
            <w:tcW w:w="2670" w:type="dxa"/>
            <w:shd w:val="clear" w:color="auto" w:fill="auto"/>
            <w:tcMar>
              <w:top w:w="100" w:type="dxa"/>
              <w:left w:w="100" w:type="dxa"/>
              <w:bottom w:w="100" w:type="dxa"/>
              <w:right w:w="100" w:type="dxa"/>
            </w:tcMar>
          </w:tcPr>
          <w:p w14:paraId="25AFDAE9" w14:textId="77777777" w:rsidR="00D4792D" w:rsidRDefault="00D4792D" w:rsidP="00143A47">
            <w:pPr>
              <w:widowControl w:val="0"/>
              <w:pBdr>
                <w:top w:val="nil"/>
                <w:left w:val="nil"/>
                <w:bottom w:val="nil"/>
                <w:right w:val="nil"/>
                <w:between w:val="nil"/>
              </w:pBdr>
              <w:spacing w:line="240" w:lineRule="auto"/>
              <w:jc w:val="center"/>
            </w:pPr>
            <w:r>
              <w:t>6</w:t>
            </w:r>
          </w:p>
        </w:tc>
      </w:tr>
      <w:tr w:rsidR="00D4792D" w14:paraId="5C2ACED2" w14:textId="77777777" w:rsidTr="00143A47">
        <w:tc>
          <w:tcPr>
            <w:tcW w:w="2025" w:type="dxa"/>
            <w:shd w:val="clear" w:color="auto" w:fill="auto"/>
            <w:tcMar>
              <w:top w:w="100" w:type="dxa"/>
              <w:left w:w="100" w:type="dxa"/>
              <w:bottom w:w="100" w:type="dxa"/>
              <w:right w:w="100" w:type="dxa"/>
            </w:tcMar>
          </w:tcPr>
          <w:p w14:paraId="21F7D758" w14:textId="77777777" w:rsidR="00D4792D" w:rsidRDefault="00D4792D" w:rsidP="00143A47">
            <w:pPr>
              <w:widowControl w:val="0"/>
              <w:pBdr>
                <w:top w:val="nil"/>
                <w:left w:val="nil"/>
                <w:bottom w:val="nil"/>
                <w:right w:val="nil"/>
                <w:between w:val="nil"/>
              </w:pBdr>
              <w:spacing w:line="240" w:lineRule="auto"/>
              <w:jc w:val="center"/>
            </w:pPr>
            <w:r>
              <w:t>VI</w:t>
            </w:r>
          </w:p>
        </w:tc>
        <w:tc>
          <w:tcPr>
            <w:tcW w:w="2670" w:type="dxa"/>
            <w:shd w:val="clear" w:color="auto" w:fill="auto"/>
            <w:tcMar>
              <w:top w:w="100" w:type="dxa"/>
              <w:left w:w="100" w:type="dxa"/>
              <w:bottom w:w="100" w:type="dxa"/>
              <w:right w:w="100" w:type="dxa"/>
            </w:tcMar>
          </w:tcPr>
          <w:p w14:paraId="3C0D0FFA" w14:textId="77777777" w:rsidR="00D4792D" w:rsidRDefault="00D4792D" w:rsidP="00143A47">
            <w:pPr>
              <w:widowControl w:val="0"/>
              <w:pBdr>
                <w:top w:val="nil"/>
                <w:left w:val="nil"/>
                <w:bottom w:val="nil"/>
                <w:right w:val="nil"/>
                <w:between w:val="nil"/>
              </w:pBdr>
              <w:spacing w:line="240" w:lineRule="auto"/>
              <w:jc w:val="center"/>
            </w:pPr>
            <w:r>
              <w:t>3</w:t>
            </w:r>
          </w:p>
        </w:tc>
      </w:tr>
      <w:tr w:rsidR="00D4792D" w14:paraId="2794C444" w14:textId="77777777" w:rsidTr="00143A47">
        <w:tc>
          <w:tcPr>
            <w:tcW w:w="2025" w:type="dxa"/>
            <w:shd w:val="clear" w:color="auto" w:fill="auto"/>
            <w:tcMar>
              <w:top w:w="100" w:type="dxa"/>
              <w:left w:w="100" w:type="dxa"/>
              <w:bottom w:w="100" w:type="dxa"/>
              <w:right w:w="100" w:type="dxa"/>
            </w:tcMar>
          </w:tcPr>
          <w:p w14:paraId="714D48CB" w14:textId="77777777" w:rsidR="00D4792D" w:rsidRDefault="00D4792D" w:rsidP="00143A47">
            <w:pPr>
              <w:widowControl w:val="0"/>
              <w:pBdr>
                <w:top w:val="nil"/>
                <w:left w:val="nil"/>
                <w:bottom w:val="nil"/>
                <w:right w:val="nil"/>
                <w:between w:val="nil"/>
              </w:pBdr>
              <w:spacing w:line="240" w:lineRule="auto"/>
              <w:jc w:val="center"/>
            </w:pPr>
            <w:r>
              <w:t>VII</w:t>
            </w:r>
          </w:p>
        </w:tc>
        <w:tc>
          <w:tcPr>
            <w:tcW w:w="2670" w:type="dxa"/>
            <w:shd w:val="clear" w:color="auto" w:fill="auto"/>
            <w:tcMar>
              <w:top w:w="100" w:type="dxa"/>
              <w:left w:w="100" w:type="dxa"/>
              <w:bottom w:w="100" w:type="dxa"/>
              <w:right w:w="100" w:type="dxa"/>
            </w:tcMar>
          </w:tcPr>
          <w:p w14:paraId="3CEE9346" w14:textId="77777777" w:rsidR="00D4792D" w:rsidRDefault="00D4792D" w:rsidP="00143A47">
            <w:pPr>
              <w:widowControl w:val="0"/>
              <w:pBdr>
                <w:top w:val="nil"/>
                <w:left w:val="nil"/>
                <w:bottom w:val="nil"/>
                <w:right w:val="nil"/>
                <w:between w:val="nil"/>
              </w:pBdr>
              <w:spacing w:line="240" w:lineRule="auto"/>
              <w:jc w:val="center"/>
            </w:pPr>
            <w:r>
              <w:t>4</w:t>
            </w:r>
          </w:p>
        </w:tc>
      </w:tr>
      <w:tr w:rsidR="00D4792D" w14:paraId="6772EB2B" w14:textId="77777777" w:rsidTr="00143A47">
        <w:tc>
          <w:tcPr>
            <w:tcW w:w="2025" w:type="dxa"/>
            <w:shd w:val="clear" w:color="auto" w:fill="auto"/>
            <w:tcMar>
              <w:top w:w="100" w:type="dxa"/>
              <w:left w:w="100" w:type="dxa"/>
              <w:bottom w:w="100" w:type="dxa"/>
              <w:right w:w="100" w:type="dxa"/>
            </w:tcMar>
          </w:tcPr>
          <w:p w14:paraId="113A2465" w14:textId="77777777" w:rsidR="00D4792D" w:rsidRDefault="00D4792D" w:rsidP="00143A47">
            <w:pPr>
              <w:widowControl w:val="0"/>
              <w:pBdr>
                <w:top w:val="nil"/>
                <w:left w:val="nil"/>
                <w:bottom w:val="nil"/>
                <w:right w:val="nil"/>
                <w:between w:val="nil"/>
              </w:pBdr>
              <w:spacing w:line="240" w:lineRule="auto"/>
              <w:jc w:val="center"/>
            </w:pPr>
            <w:r>
              <w:t>VIII</w:t>
            </w:r>
          </w:p>
        </w:tc>
        <w:tc>
          <w:tcPr>
            <w:tcW w:w="2670" w:type="dxa"/>
            <w:shd w:val="clear" w:color="auto" w:fill="auto"/>
            <w:tcMar>
              <w:top w:w="100" w:type="dxa"/>
              <w:left w:w="100" w:type="dxa"/>
              <w:bottom w:w="100" w:type="dxa"/>
              <w:right w:w="100" w:type="dxa"/>
            </w:tcMar>
          </w:tcPr>
          <w:p w14:paraId="7E92F94D" w14:textId="77777777" w:rsidR="00D4792D" w:rsidRDefault="00D4792D" w:rsidP="00143A47">
            <w:pPr>
              <w:widowControl w:val="0"/>
              <w:pBdr>
                <w:top w:val="nil"/>
                <w:left w:val="nil"/>
                <w:bottom w:val="nil"/>
                <w:right w:val="nil"/>
                <w:between w:val="nil"/>
              </w:pBdr>
              <w:spacing w:line="240" w:lineRule="auto"/>
              <w:jc w:val="center"/>
            </w:pPr>
            <w:r>
              <w:t>5</w:t>
            </w:r>
          </w:p>
        </w:tc>
      </w:tr>
    </w:tbl>
    <w:p w14:paraId="3EB4B58D" w14:textId="77777777" w:rsidR="00D4792D" w:rsidRDefault="00D4792D" w:rsidP="00D4792D">
      <w:pPr>
        <w:ind w:right="-585"/>
        <w:jc w:val="both"/>
      </w:pPr>
    </w:p>
    <w:p w14:paraId="35A5AF66" w14:textId="77777777" w:rsidR="00D4792D" w:rsidRDefault="00D4792D" w:rsidP="00D4792D">
      <w:pPr>
        <w:ind w:left="425" w:right="-585"/>
        <w:jc w:val="both"/>
      </w:pPr>
      <w:r>
        <w:t>Nessa etapa do processo de seleção, os candidatos serão avaliados pelo valor da mediana do número de erros.</w:t>
      </w:r>
    </w:p>
    <w:p w14:paraId="3046B957" w14:textId="77777777" w:rsidR="00D4792D" w:rsidRDefault="00D4792D" w:rsidP="00D4792D">
      <w:pPr>
        <w:ind w:left="425" w:right="-585"/>
        <w:jc w:val="both"/>
      </w:pPr>
    </w:p>
    <w:p w14:paraId="24411DEB" w14:textId="77777777" w:rsidR="00D4792D" w:rsidRDefault="00D4792D" w:rsidP="00D4792D">
      <w:pPr>
        <w:ind w:left="425" w:right="-585"/>
        <w:jc w:val="both"/>
      </w:pPr>
      <w:r>
        <w:t>A mediana dos números de erros cometidos por essa pessoa é igual a:</w:t>
      </w:r>
    </w:p>
    <w:p w14:paraId="712575A4" w14:textId="77777777" w:rsidR="00D4792D" w:rsidRDefault="00D4792D" w:rsidP="00D4792D">
      <w:pPr>
        <w:ind w:left="425" w:right="-585"/>
        <w:jc w:val="both"/>
      </w:pPr>
    </w:p>
    <w:p w14:paraId="451F1A66" w14:textId="77777777" w:rsidR="00D4792D" w:rsidRDefault="00D4792D" w:rsidP="00D4792D">
      <w:pPr>
        <w:numPr>
          <w:ilvl w:val="0"/>
          <w:numId w:val="259"/>
        </w:numPr>
        <w:ind w:right="-585"/>
        <w:jc w:val="both"/>
      </w:pPr>
      <w:r>
        <w:t>2,0.</w:t>
      </w:r>
    </w:p>
    <w:p w14:paraId="5544A4C7" w14:textId="77777777" w:rsidR="00D4792D" w:rsidRDefault="00D4792D" w:rsidP="00D4792D">
      <w:pPr>
        <w:numPr>
          <w:ilvl w:val="0"/>
          <w:numId w:val="259"/>
        </w:numPr>
        <w:ind w:right="-585"/>
        <w:jc w:val="both"/>
      </w:pPr>
      <w:r>
        <w:t>2,5.</w:t>
      </w:r>
    </w:p>
    <w:p w14:paraId="45724B72" w14:textId="77777777" w:rsidR="00D4792D" w:rsidRDefault="00D4792D" w:rsidP="00D4792D">
      <w:pPr>
        <w:numPr>
          <w:ilvl w:val="0"/>
          <w:numId w:val="259"/>
        </w:numPr>
        <w:ind w:right="-585"/>
        <w:jc w:val="both"/>
      </w:pPr>
      <w:r>
        <w:t>3,0.</w:t>
      </w:r>
    </w:p>
    <w:p w14:paraId="4CC5367F" w14:textId="77777777" w:rsidR="00D4792D" w:rsidRDefault="00D4792D" w:rsidP="00D4792D">
      <w:pPr>
        <w:numPr>
          <w:ilvl w:val="0"/>
          <w:numId w:val="259"/>
        </w:numPr>
        <w:ind w:right="-585"/>
        <w:jc w:val="both"/>
      </w:pPr>
      <w:r>
        <w:t>3,5.</w:t>
      </w:r>
    </w:p>
    <w:p w14:paraId="44C8770F" w14:textId="77777777" w:rsidR="00D4792D" w:rsidRDefault="00D4792D" w:rsidP="00D4792D">
      <w:pPr>
        <w:numPr>
          <w:ilvl w:val="0"/>
          <w:numId w:val="259"/>
        </w:numPr>
        <w:ind w:right="-585"/>
        <w:jc w:val="both"/>
        <w:sectPr w:rsidR="00D4792D">
          <w:pgSz w:w="11909" w:h="16834"/>
          <w:pgMar w:top="1440" w:right="1440" w:bottom="1440" w:left="0" w:header="720" w:footer="720" w:gutter="0"/>
          <w:cols w:space="720"/>
        </w:sectPr>
      </w:pPr>
      <w:r>
        <w:t>4,0.</w:t>
      </w:r>
    </w:p>
    <w:p w14:paraId="598C5AE1" w14:textId="77777777" w:rsidR="00D4792D" w:rsidRDefault="00D4792D" w:rsidP="00D4792D">
      <w:pPr>
        <w:ind w:left="425" w:right="-585"/>
        <w:jc w:val="both"/>
      </w:pPr>
      <w:r>
        <w:lastRenderedPageBreak/>
        <w:t>Questão enem2016366147</w:t>
      </w:r>
    </w:p>
    <w:p w14:paraId="7887612C" w14:textId="77777777" w:rsidR="00D4792D" w:rsidRDefault="00D4792D" w:rsidP="00D4792D">
      <w:pPr>
        <w:ind w:left="425" w:right="-585"/>
        <w:jc w:val="both"/>
      </w:pPr>
    </w:p>
    <w:p w14:paraId="7CA7C35A" w14:textId="77777777" w:rsidR="00D4792D" w:rsidRDefault="00D4792D" w:rsidP="00D4792D">
      <w:pPr>
        <w:ind w:left="425" w:right="-585"/>
        <w:jc w:val="both"/>
      </w:pPr>
      <w:r>
        <w:t>O gerente de um estacionamento, próximo a um grande aeroporto, sabe que um passageiro que utiliza seu carro nos traslados casa-aeroporto-casa gasta cerca de R$ 10,00 em combustível nesse trajeto. Ele sabe, também, que um passageiro que não utiliza seu carro nos traslados casa-aeroporto-casa gasta cerca de R$ 80,00 com transporte.</w:t>
      </w:r>
    </w:p>
    <w:p w14:paraId="4AFE42F7" w14:textId="77777777" w:rsidR="00D4792D" w:rsidRDefault="00D4792D" w:rsidP="00D4792D">
      <w:pPr>
        <w:ind w:left="425" w:right="-585"/>
        <w:jc w:val="both"/>
      </w:pPr>
      <w:r>
        <w:t>Suponha que os passageiros que utilizam seus próprios veículos deixem seus carros nesse estacionamento por um período de dois dias.</w:t>
      </w:r>
    </w:p>
    <w:p w14:paraId="175BCD88" w14:textId="77777777" w:rsidR="00D4792D" w:rsidRDefault="00D4792D" w:rsidP="00D4792D">
      <w:pPr>
        <w:ind w:left="425" w:right="-585"/>
        <w:jc w:val="both"/>
      </w:pPr>
    </w:p>
    <w:p w14:paraId="37E89F0B" w14:textId="77777777" w:rsidR="00D4792D" w:rsidRDefault="00D4792D" w:rsidP="00D4792D">
      <w:pPr>
        <w:ind w:left="425" w:right="-585"/>
        <w:jc w:val="both"/>
      </w:pPr>
      <w:r>
        <w:t>Para tornar atrativo a esses passageiros o uso do estacionamento, o valor, em real, cobrado por dia de estacionamento deve ser, no máximo, de:</w:t>
      </w:r>
    </w:p>
    <w:p w14:paraId="722A2B28" w14:textId="77777777" w:rsidR="00D4792D" w:rsidRDefault="00D4792D" w:rsidP="00D4792D">
      <w:pPr>
        <w:ind w:left="425" w:right="-585"/>
        <w:jc w:val="both"/>
      </w:pPr>
    </w:p>
    <w:p w14:paraId="56C68648" w14:textId="77777777" w:rsidR="00D4792D" w:rsidRDefault="00D4792D" w:rsidP="00D4792D">
      <w:pPr>
        <w:numPr>
          <w:ilvl w:val="0"/>
          <w:numId w:val="330"/>
        </w:numPr>
        <w:ind w:right="-585"/>
        <w:jc w:val="both"/>
      </w:pPr>
      <w:r>
        <w:t>35,00.</w:t>
      </w:r>
    </w:p>
    <w:p w14:paraId="191A4F9A" w14:textId="77777777" w:rsidR="00D4792D" w:rsidRDefault="00D4792D" w:rsidP="00D4792D">
      <w:pPr>
        <w:numPr>
          <w:ilvl w:val="0"/>
          <w:numId w:val="330"/>
        </w:numPr>
        <w:ind w:right="-585"/>
        <w:jc w:val="both"/>
      </w:pPr>
      <w:r>
        <w:t>40,00.</w:t>
      </w:r>
    </w:p>
    <w:p w14:paraId="216C7973" w14:textId="77777777" w:rsidR="00D4792D" w:rsidRDefault="00D4792D" w:rsidP="00D4792D">
      <w:pPr>
        <w:numPr>
          <w:ilvl w:val="0"/>
          <w:numId w:val="330"/>
        </w:numPr>
        <w:ind w:right="-585"/>
        <w:jc w:val="both"/>
      </w:pPr>
      <w:r>
        <w:t>45,00.</w:t>
      </w:r>
    </w:p>
    <w:p w14:paraId="597BF496" w14:textId="77777777" w:rsidR="00D4792D" w:rsidRDefault="00D4792D" w:rsidP="00D4792D">
      <w:pPr>
        <w:numPr>
          <w:ilvl w:val="0"/>
          <w:numId w:val="330"/>
        </w:numPr>
        <w:ind w:right="-585"/>
        <w:jc w:val="both"/>
      </w:pPr>
      <w:r>
        <w:t>70,00.</w:t>
      </w:r>
    </w:p>
    <w:p w14:paraId="03630719" w14:textId="77777777" w:rsidR="00D4792D" w:rsidRDefault="00D4792D" w:rsidP="00D4792D">
      <w:pPr>
        <w:numPr>
          <w:ilvl w:val="0"/>
          <w:numId w:val="330"/>
        </w:numPr>
        <w:ind w:right="-585"/>
        <w:jc w:val="both"/>
        <w:sectPr w:rsidR="00D4792D">
          <w:pgSz w:w="11909" w:h="16834"/>
          <w:pgMar w:top="1440" w:right="1440" w:bottom="1440" w:left="0" w:header="720" w:footer="720" w:gutter="0"/>
          <w:cols w:space="720"/>
        </w:sectPr>
      </w:pPr>
      <w:r>
        <w:t>90,00.</w:t>
      </w:r>
    </w:p>
    <w:p w14:paraId="0913ED14" w14:textId="77777777" w:rsidR="00D4792D" w:rsidRDefault="00D4792D" w:rsidP="00D4792D">
      <w:pPr>
        <w:ind w:left="425" w:right="-585"/>
        <w:jc w:val="both"/>
      </w:pPr>
      <w:r>
        <w:lastRenderedPageBreak/>
        <w:t>Questão enem2016366148</w:t>
      </w:r>
    </w:p>
    <w:p w14:paraId="5C7AC512" w14:textId="77777777" w:rsidR="00D4792D" w:rsidRDefault="00D4792D" w:rsidP="00D4792D">
      <w:pPr>
        <w:ind w:left="425" w:right="-585"/>
        <w:jc w:val="both"/>
      </w:pPr>
    </w:p>
    <w:p w14:paraId="6CE73534" w14:textId="77777777" w:rsidR="00D4792D" w:rsidRDefault="00D4792D" w:rsidP="00D4792D">
      <w:pPr>
        <w:ind w:left="425" w:right="-585"/>
        <w:jc w:val="both"/>
      </w:pPr>
      <w:r>
        <w:t xml:space="preserve">O índice de Massa Corporal (IMC) pode ser considerado uma alternativa prática, fácil e barata para a medição direta de gordura corporal. Seu valor pode ser obtido pela fórmula </w:t>
      </w:r>
      <w:r>
        <w:rPr>
          <w:i/>
        </w:rPr>
        <w:t xml:space="preserve">IMC </w:t>
      </w:r>
      <m:oMath>
        <m:r>
          <w:rPr>
            <w:rFonts w:ascii="Cambria Math" w:hAnsi="Cambria Math"/>
            <w:sz w:val="28"/>
            <w:szCs w:val="28"/>
          </w:rPr>
          <m:t xml:space="preserve">= </m:t>
        </m:r>
        <m:f>
          <m:fPr>
            <m:ctrlPr>
              <w:rPr>
                <w:rFonts w:ascii="Cambria Math" w:hAnsi="Cambria Math"/>
                <w:sz w:val="28"/>
                <w:szCs w:val="28"/>
              </w:rPr>
            </m:ctrlPr>
          </m:fPr>
          <m:num>
            <m:r>
              <w:rPr>
                <w:rFonts w:ascii="Cambria Math" w:hAnsi="Cambria Math"/>
                <w:sz w:val="28"/>
                <w:szCs w:val="28"/>
              </w:rPr>
              <m:t>Massa</m:t>
            </m:r>
          </m:num>
          <m:den>
            <m:sSup>
              <m:sSupPr>
                <m:ctrlPr>
                  <w:rPr>
                    <w:rFonts w:ascii="Cambria Math" w:hAnsi="Cambria Math"/>
                    <w:sz w:val="28"/>
                    <w:szCs w:val="28"/>
                  </w:rPr>
                </m:ctrlPr>
              </m:sSupPr>
              <m:e>
                <m:r>
                  <w:rPr>
                    <w:rFonts w:ascii="Cambria Math" w:hAnsi="Cambria Math"/>
                    <w:sz w:val="28"/>
                    <w:szCs w:val="28"/>
                  </w:rPr>
                  <m:t>Altura</m:t>
                </m:r>
              </m:e>
              <m:sup>
                <m:r>
                  <w:rPr>
                    <w:rFonts w:ascii="Cambria Math" w:hAnsi="Cambria Math"/>
                    <w:sz w:val="28"/>
                    <w:szCs w:val="28"/>
                  </w:rPr>
                  <m:t>2</m:t>
                </m:r>
              </m:sup>
            </m:sSup>
          </m:den>
        </m:f>
      </m:oMath>
      <w:r>
        <w:t xml:space="preserve">, na qual a massa é em quilograma e a altura, em metro. As crianças, naturalmente, começam a vida com um alto índice de gordura corpórea, mas vão ficando mais magras conforme envelhecem, por isso os cientistas criaram um IMC especialmente para as crianças e jovens adultos, dos dois aos vinte anos de idade, chamado de IMC por idade. </w:t>
      </w:r>
    </w:p>
    <w:p w14:paraId="7CF0FAC8" w14:textId="77777777" w:rsidR="00D4792D" w:rsidRDefault="00D4792D" w:rsidP="00D4792D">
      <w:pPr>
        <w:ind w:left="425" w:right="-585"/>
        <w:jc w:val="both"/>
      </w:pPr>
      <w:r>
        <w:t xml:space="preserve">O gráfico mostra o IMC por idade para meninos. </w:t>
      </w:r>
    </w:p>
    <w:p w14:paraId="43D1C444" w14:textId="77777777" w:rsidR="00D4792D" w:rsidRDefault="00D4792D" w:rsidP="00D4792D">
      <w:pPr>
        <w:ind w:left="425" w:right="-585"/>
        <w:jc w:val="both"/>
      </w:pPr>
    </w:p>
    <w:p w14:paraId="6163370C" w14:textId="77777777" w:rsidR="00D4792D" w:rsidRDefault="00D4792D" w:rsidP="00D4792D">
      <w:pPr>
        <w:ind w:left="425" w:right="-585"/>
        <w:jc w:val="both"/>
      </w:pPr>
      <w:r>
        <w:rPr>
          <w:noProof/>
        </w:rPr>
        <w:drawing>
          <wp:inline distT="114300" distB="114300" distL="114300" distR="114300" wp14:anchorId="29BA1C57" wp14:editId="63DE0CBF">
            <wp:extent cx="4262438" cy="3836194"/>
            <wp:effectExtent l="0" t="0" r="0" b="0"/>
            <wp:docPr id="149" name="image140.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149" name="image140.png" descr="Gráfico&#10;&#10;Descrição gerada automaticamente"/>
                    <pic:cNvPicPr preferRelativeResize="0"/>
                  </pic:nvPicPr>
                  <pic:blipFill>
                    <a:blip r:embed="rId141"/>
                    <a:srcRect/>
                    <a:stretch>
                      <a:fillRect/>
                    </a:stretch>
                  </pic:blipFill>
                  <pic:spPr>
                    <a:xfrm>
                      <a:off x="0" y="0"/>
                      <a:ext cx="4262438" cy="3836194"/>
                    </a:xfrm>
                    <a:prstGeom prst="rect">
                      <a:avLst/>
                    </a:prstGeom>
                    <a:ln/>
                  </pic:spPr>
                </pic:pic>
              </a:graphicData>
            </a:graphic>
          </wp:inline>
        </w:drawing>
      </w:r>
    </w:p>
    <w:p w14:paraId="3643B91A" w14:textId="77777777" w:rsidR="00D4792D" w:rsidRDefault="00D4792D" w:rsidP="00D4792D">
      <w:pPr>
        <w:ind w:left="425" w:right="-585"/>
        <w:jc w:val="both"/>
      </w:pPr>
    </w:p>
    <w:p w14:paraId="5F20E9F1" w14:textId="77777777" w:rsidR="00D4792D" w:rsidRDefault="00D4792D" w:rsidP="00D4792D">
      <w:pPr>
        <w:ind w:left="425" w:right="-585"/>
        <w:jc w:val="both"/>
      </w:pPr>
      <w:r>
        <w:t>Uma mãe resolveu calcular o IMC de seu filho, um menino de dez anos de idade, com 1,20 m de altura e 30,92 kg.</w:t>
      </w:r>
    </w:p>
    <w:p w14:paraId="0CBBB80B" w14:textId="77777777" w:rsidR="00D4792D" w:rsidRDefault="00D4792D" w:rsidP="00D4792D">
      <w:pPr>
        <w:spacing w:line="240" w:lineRule="auto"/>
        <w:ind w:left="5385" w:right="-585"/>
        <w:jc w:val="both"/>
        <w:rPr>
          <w:sz w:val="20"/>
          <w:szCs w:val="20"/>
        </w:rPr>
      </w:pPr>
      <w:r>
        <w:rPr>
          <w:sz w:val="20"/>
          <w:szCs w:val="20"/>
        </w:rPr>
        <w:t>Disponível em: http://saude.hsw.uol.com. Acesso em: 31 jul. 2012.</w:t>
      </w:r>
    </w:p>
    <w:p w14:paraId="18902A48" w14:textId="77777777" w:rsidR="00D4792D" w:rsidRDefault="00D4792D" w:rsidP="00D4792D">
      <w:pPr>
        <w:ind w:left="425" w:right="-585"/>
        <w:jc w:val="both"/>
      </w:pPr>
    </w:p>
    <w:p w14:paraId="6DB2CD0B" w14:textId="77777777" w:rsidR="00D4792D" w:rsidRDefault="00D4792D" w:rsidP="00D4792D">
      <w:pPr>
        <w:ind w:left="425" w:right="-585"/>
        <w:jc w:val="both"/>
      </w:pPr>
      <w:r>
        <w:t>Para estar na faixa considerada normal de IMC, os valores mínimo e máximo que esse menino precisa emagrecer, em quilograma, devem ser, respectivamente,</w:t>
      </w:r>
    </w:p>
    <w:p w14:paraId="7F71045F" w14:textId="77777777" w:rsidR="00D4792D" w:rsidRDefault="00D4792D" w:rsidP="00D4792D">
      <w:pPr>
        <w:ind w:left="425" w:right="-585"/>
        <w:jc w:val="both"/>
      </w:pPr>
    </w:p>
    <w:p w14:paraId="2DC1A793" w14:textId="77777777" w:rsidR="00D4792D" w:rsidRDefault="00D4792D" w:rsidP="00D4792D">
      <w:pPr>
        <w:numPr>
          <w:ilvl w:val="0"/>
          <w:numId w:val="49"/>
        </w:numPr>
        <w:ind w:right="-585"/>
        <w:jc w:val="both"/>
      </w:pPr>
      <w:r>
        <w:t>1,12 e 5,12.</w:t>
      </w:r>
    </w:p>
    <w:p w14:paraId="79467E00" w14:textId="77777777" w:rsidR="00D4792D" w:rsidRDefault="00D4792D" w:rsidP="00D4792D">
      <w:pPr>
        <w:numPr>
          <w:ilvl w:val="0"/>
          <w:numId w:val="49"/>
        </w:numPr>
        <w:ind w:right="-585"/>
        <w:jc w:val="both"/>
      </w:pPr>
      <w:r>
        <w:t>2,68 e 12,28.</w:t>
      </w:r>
    </w:p>
    <w:p w14:paraId="205CD0C5" w14:textId="77777777" w:rsidR="00D4792D" w:rsidRDefault="00D4792D" w:rsidP="00D4792D">
      <w:pPr>
        <w:numPr>
          <w:ilvl w:val="0"/>
          <w:numId w:val="49"/>
        </w:numPr>
        <w:ind w:right="-585"/>
        <w:jc w:val="both"/>
      </w:pPr>
      <w:r>
        <w:t>3,47 e 7,47.</w:t>
      </w:r>
    </w:p>
    <w:p w14:paraId="23C1D854" w14:textId="77777777" w:rsidR="00D4792D" w:rsidRDefault="00D4792D" w:rsidP="00D4792D">
      <w:pPr>
        <w:numPr>
          <w:ilvl w:val="0"/>
          <w:numId w:val="49"/>
        </w:numPr>
        <w:ind w:right="-585"/>
        <w:jc w:val="both"/>
      </w:pPr>
      <w:r>
        <w:t>5,00 e 10,76.</w:t>
      </w:r>
    </w:p>
    <w:p w14:paraId="5E94E249" w14:textId="77777777" w:rsidR="00D4792D" w:rsidRDefault="00D4792D" w:rsidP="00D4792D">
      <w:pPr>
        <w:numPr>
          <w:ilvl w:val="0"/>
          <w:numId w:val="49"/>
        </w:numPr>
        <w:ind w:right="-585"/>
        <w:jc w:val="both"/>
        <w:sectPr w:rsidR="00D4792D">
          <w:pgSz w:w="11909" w:h="16834"/>
          <w:pgMar w:top="1440" w:right="1440" w:bottom="1440" w:left="0" w:header="720" w:footer="720" w:gutter="0"/>
          <w:cols w:space="720"/>
        </w:sectPr>
      </w:pPr>
      <w:r>
        <w:t>7,77 e 11,77.</w:t>
      </w:r>
    </w:p>
    <w:p w14:paraId="10B9E736" w14:textId="77777777" w:rsidR="00D4792D" w:rsidRDefault="00D4792D" w:rsidP="00D4792D">
      <w:pPr>
        <w:ind w:left="425" w:right="-585"/>
        <w:jc w:val="both"/>
      </w:pPr>
      <w:r>
        <w:lastRenderedPageBreak/>
        <w:t>Questão enem2016366149</w:t>
      </w:r>
    </w:p>
    <w:p w14:paraId="46E7AA2E" w14:textId="77777777" w:rsidR="00D4792D" w:rsidRDefault="00D4792D" w:rsidP="00D4792D">
      <w:pPr>
        <w:ind w:left="425" w:right="-585"/>
        <w:jc w:val="both"/>
      </w:pPr>
    </w:p>
    <w:p w14:paraId="40787CF4" w14:textId="77777777" w:rsidR="00D4792D" w:rsidRDefault="00D4792D" w:rsidP="00D4792D">
      <w:pPr>
        <w:ind w:left="425" w:right="-585"/>
        <w:jc w:val="both"/>
      </w:pPr>
      <w:r>
        <w:t>O proprietário de um restaurante deseja comprar um tampo de vidro retangular para a base de uma mesa, como ilustra a figura.</w:t>
      </w:r>
    </w:p>
    <w:p w14:paraId="695E791A" w14:textId="77777777" w:rsidR="00D4792D" w:rsidRDefault="00D4792D" w:rsidP="00D4792D">
      <w:pPr>
        <w:ind w:left="425" w:right="-585"/>
        <w:jc w:val="both"/>
      </w:pPr>
    </w:p>
    <w:p w14:paraId="6858B9D4" w14:textId="77777777" w:rsidR="00D4792D" w:rsidRDefault="00D4792D" w:rsidP="00D4792D">
      <w:pPr>
        <w:ind w:left="425" w:right="-585"/>
        <w:jc w:val="both"/>
      </w:pPr>
      <w:r>
        <w:rPr>
          <w:noProof/>
        </w:rPr>
        <w:drawing>
          <wp:inline distT="114300" distB="114300" distL="114300" distR="114300" wp14:anchorId="589BDEBE" wp14:editId="6EBCF351">
            <wp:extent cx="2471738" cy="2224564"/>
            <wp:effectExtent l="0" t="0" r="0" b="0"/>
            <wp:docPr id="37"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42"/>
                    <a:srcRect/>
                    <a:stretch>
                      <a:fillRect/>
                    </a:stretch>
                  </pic:blipFill>
                  <pic:spPr>
                    <a:xfrm>
                      <a:off x="0" y="0"/>
                      <a:ext cx="2471738" cy="2224564"/>
                    </a:xfrm>
                    <a:prstGeom prst="rect">
                      <a:avLst/>
                    </a:prstGeom>
                    <a:ln/>
                  </pic:spPr>
                </pic:pic>
              </a:graphicData>
            </a:graphic>
          </wp:inline>
        </w:drawing>
      </w:r>
    </w:p>
    <w:p w14:paraId="2EDDDC9F" w14:textId="77777777" w:rsidR="00D4792D" w:rsidRDefault="00D4792D" w:rsidP="00D4792D">
      <w:pPr>
        <w:ind w:left="425" w:right="-585"/>
        <w:jc w:val="both"/>
      </w:pPr>
    </w:p>
    <w:p w14:paraId="10659B1A" w14:textId="77777777" w:rsidR="00D4792D" w:rsidRDefault="00D4792D" w:rsidP="00D4792D">
      <w:pPr>
        <w:ind w:left="425" w:right="-585"/>
        <w:jc w:val="both"/>
      </w:pPr>
      <w:r>
        <w:t>Sabe-se que a base da mesa, considerando a borda externa, tem a forma de um retângulo, cujos lados medem AC = 105 cm e AB = 120 cm.</w:t>
      </w:r>
    </w:p>
    <w:p w14:paraId="24FBF808" w14:textId="77777777" w:rsidR="00D4792D" w:rsidRDefault="00D4792D" w:rsidP="00D4792D">
      <w:pPr>
        <w:ind w:left="425" w:right="-585"/>
        <w:jc w:val="both"/>
      </w:pPr>
      <w:r>
        <w:t>Na loja onde será feita a compra do tampo, existem cinco tipos de opções de tampos, de diferentes dimensões, e todos com a mesma espessura, sendo:</w:t>
      </w:r>
    </w:p>
    <w:p w14:paraId="71671E99" w14:textId="77777777" w:rsidR="00D4792D" w:rsidRDefault="00D4792D" w:rsidP="00D4792D">
      <w:pPr>
        <w:ind w:left="425" w:right="-585"/>
        <w:jc w:val="both"/>
      </w:pPr>
      <w:r>
        <w:t>Tipo 1: 110 cm x 125 cm</w:t>
      </w:r>
    </w:p>
    <w:p w14:paraId="1C0DCFAA" w14:textId="77777777" w:rsidR="00D4792D" w:rsidRDefault="00D4792D" w:rsidP="00D4792D">
      <w:pPr>
        <w:ind w:left="425" w:right="-585"/>
        <w:jc w:val="both"/>
      </w:pPr>
      <w:r>
        <w:t>Tipo 2: 115 cm x 125 cm</w:t>
      </w:r>
    </w:p>
    <w:p w14:paraId="58E47ECE" w14:textId="77777777" w:rsidR="00D4792D" w:rsidRDefault="00D4792D" w:rsidP="00D4792D">
      <w:pPr>
        <w:ind w:left="425" w:right="-585"/>
        <w:jc w:val="both"/>
      </w:pPr>
      <w:r>
        <w:t>Tipo 3: 115 cm x 130 cm</w:t>
      </w:r>
    </w:p>
    <w:p w14:paraId="50E17AB4" w14:textId="77777777" w:rsidR="00D4792D" w:rsidRDefault="00D4792D" w:rsidP="00D4792D">
      <w:pPr>
        <w:ind w:left="425" w:right="-585"/>
        <w:jc w:val="both"/>
      </w:pPr>
      <w:r>
        <w:t>Tipo 4: 120 cm x 130 cm</w:t>
      </w:r>
    </w:p>
    <w:p w14:paraId="752D2B5F" w14:textId="77777777" w:rsidR="00D4792D" w:rsidRDefault="00D4792D" w:rsidP="00D4792D">
      <w:pPr>
        <w:ind w:left="425" w:right="-585"/>
        <w:jc w:val="both"/>
      </w:pPr>
      <w:r>
        <w:t>Tipo 5: 120 cm x 135 cm</w:t>
      </w:r>
    </w:p>
    <w:p w14:paraId="60E5CF80" w14:textId="77777777" w:rsidR="00D4792D" w:rsidRDefault="00D4792D" w:rsidP="00D4792D">
      <w:pPr>
        <w:ind w:left="425" w:right="-585"/>
        <w:jc w:val="both"/>
      </w:pPr>
      <w:r>
        <w:t>O proprietário avalia, para comodidade dos usuários, que se deve escolher o tampo de menor área possível que satisfaça a condição: ao colocar o tampo sobre a base, de cada lado da borda externa da base da mesa, deve sobrar uma região, correspondendo a uma moldura em vidro, limitada por um mínimo de 4 cm e máximo de 8 cm fora da base da mesa, de cada lado.</w:t>
      </w:r>
    </w:p>
    <w:p w14:paraId="6B56423B" w14:textId="77777777" w:rsidR="00D4792D" w:rsidRDefault="00D4792D" w:rsidP="00D4792D">
      <w:pPr>
        <w:ind w:left="425" w:right="-585"/>
        <w:jc w:val="both"/>
      </w:pPr>
    </w:p>
    <w:p w14:paraId="6737BE61" w14:textId="77777777" w:rsidR="00D4792D" w:rsidRDefault="00D4792D" w:rsidP="00D4792D">
      <w:pPr>
        <w:ind w:left="425" w:right="-585"/>
        <w:jc w:val="both"/>
      </w:pPr>
      <w:r>
        <w:t>Segundo as condições anteriores, qual é o tipo de tampo de vidro que o proprietário avaliou que deve ser escolhido?</w:t>
      </w:r>
    </w:p>
    <w:p w14:paraId="608F6D46" w14:textId="77777777" w:rsidR="00D4792D" w:rsidRDefault="00D4792D" w:rsidP="00D4792D">
      <w:pPr>
        <w:ind w:left="425" w:right="-585"/>
        <w:jc w:val="both"/>
      </w:pPr>
    </w:p>
    <w:p w14:paraId="795FEEB1" w14:textId="77777777" w:rsidR="00D4792D" w:rsidRDefault="00D4792D" w:rsidP="00D4792D">
      <w:pPr>
        <w:numPr>
          <w:ilvl w:val="0"/>
          <w:numId w:val="305"/>
        </w:numPr>
        <w:ind w:right="-585"/>
        <w:jc w:val="both"/>
      </w:pPr>
      <w:r>
        <w:t>1</w:t>
      </w:r>
    </w:p>
    <w:p w14:paraId="7054FB74" w14:textId="77777777" w:rsidR="00D4792D" w:rsidRDefault="00D4792D" w:rsidP="00D4792D">
      <w:pPr>
        <w:numPr>
          <w:ilvl w:val="0"/>
          <w:numId w:val="305"/>
        </w:numPr>
        <w:ind w:right="-585"/>
        <w:jc w:val="both"/>
      </w:pPr>
      <w:r>
        <w:t>2</w:t>
      </w:r>
    </w:p>
    <w:p w14:paraId="073F746D" w14:textId="77777777" w:rsidR="00D4792D" w:rsidRDefault="00D4792D" w:rsidP="00D4792D">
      <w:pPr>
        <w:numPr>
          <w:ilvl w:val="0"/>
          <w:numId w:val="305"/>
        </w:numPr>
        <w:ind w:right="-585"/>
        <w:jc w:val="both"/>
      </w:pPr>
      <w:r>
        <w:t>3</w:t>
      </w:r>
    </w:p>
    <w:p w14:paraId="286220A3" w14:textId="77777777" w:rsidR="00D4792D" w:rsidRDefault="00D4792D" w:rsidP="00D4792D">
      <w:pPr>
        <w:numPr>
          <w:ilvl w:val="0"/>
          <w:numId w:val="305"/>
        </w:numPr>
        <w:ind w:right="-585"/>
        <w:jc w:val="both"/>
      </w:pPr>
      <w:r>
        <w:t>4</w:t>
      </w:r>
    </w:p>
    <w:p w14:paraId="578AD90B" w14:textId="77777777" w:rsidR="00D4792D" w:rsidRDefault="00D4792D" w:rsidP="00D4792D">
      <w:pPr>
        <w:numPr>
          <w:ilvl w:val="0"/>
          <w:numId w:val="305"/>
        </w:numPr>
        <w:ind w:right="-585"/>
        <w:jc w:val="both"/>
        <w:sectPr w:rsidR="00D4792D">
          <w:pgSz w:w="11909" w:h="16834"/>
          <w:pgMar w:top="1440" w:right="1440" w:bottom="1440" w:left="0" w:header="720" w:footer="720" w:gutter="0"/>
          <w:cols w:space="720"/>
        </w:sectPr>
      </w:pPr>
      <w:r>
        <w:t>5</w:t>
      </w:r>
    </w:p>
    <w:p w14:paraId="04B54DF2" w14:textId="77777777" w:rsidR="00D4792D" w:rsidRDefault="00D4792D" w:rsidP="00D4792D">
      <w:pPr>
        <w:ind w:left="425" w:right="-585"/>
        <w:jc w:val="both"/>
      </w:pPr>
      <w:r>
        <w:lastRenderedPageBreak/>
        <w:t>Questão enem2016366150</w:t>
      </w:r>
    </w:p>
    <w:p w14:paraId="3A7BF350" w14:textId="77777777" w:rsidR="00D4792D" w:rsidRDefault="00D4792D" w:rsidP="00D4792D">
      <w:pPr>
        <w:ind w:left="425" w:right="-585"/>
        <w:jc w:val="both"/>
      </w:pPr>
    </w:p>
    <w:p w14:paraId="403218F5" w14:textId="77777777" w:rsidR="00D4792D" w:rsidRDefault="00D4792D" w:rsidP="00D4792D">
      <w:pPr>
        <w:ind w:left="425" w:right="-585"/>
        <w:jc w:val="both"/>
      </w:pPr>
      <w:r>
        <w:t>Uma empresa farmacêutica fez um estudo da eficácia (em porcentagem) de um medicamento durante 12 h de tratamento em um paciente. O medicamento foi administrado em duas doses, com espaçamento de 6 h entre elas. Assim que foi administrada a primeira dose, a eficácia do remédio cresceu linearmente durante 1 h, até atingir a máxima eficácia (100%), e permaneceu em máxima eficácia durante 2 h. Após essas 2 h em que a eficácia foi máxima, ela passou a diminuir linearmente, atingindo 20% de eficácia ao completar as 6 h iniciais de análise. Nesse momento, foi administrada a segunda dose, que passou a aumentar linearmente, atingindo a máxima eficácia após 0,5 h e permanecendo em 100% por 3,5 h. Nas horas restantes da análise, a eficácia decresceu linearmente, atingindo ao final do tratamento 50% de eficácia.</w:t>
      </w:r>
    </w:p>
    <w:p w14:paraId="5CF44120" w14:textId="77777777" w:rsidR="00D4792D" w:rsidRDefault="00D4792D" w:rsidP="00D4792D">
      <w:pPr>
        <w:ind w:left="425" w:right="-585"/>
        <w:jc w:val="both"/>
      </w:pPr>
    </w:p>
    <w:p w14:paraId="21734577" w14:textId="77777777" w:rsidR="00D4792D" w:rsidRDefault="00D4792D" w:rsidP="00D4792D">
      <w:pPr>
        <w:ind w:left="425" w:right="-585"/>
        <w:jc w:val="both"/>
      </w:pPr>
      <w:r>
        <w:t>Considerando as grandezas tempo (em hora), no eixo das abscissas; e eficácia do medicamento (em porcentagem), no eixo das ordenadas, qual é o gráfico que representa tal estudo?</w:t>
      </w:r>
    </w:p>
    <w:p w14:paraId="5E3C9BBA" w14:textId="77777777" w:rsidR="00D4792D" w:rsidRDefault="00D4792D" w:rsidP="00D4792D">
      <w:pPr>
        <w:ind w:left="425" w:right="-585"/>
        <w:jc w:val="both"/>
      </w:pPr>
    </w:p>
    <w:tbl>
      <w:tblPr>
        <w:tblStyle w:val="af9"/>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35"/>
        <w:gridCol w:w="5115"/>
      </w:tblGrid>
      <w:tr w:rsidR="00D4792D" w14:paraId="2D263C0C"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562F22EF" w14:textId="77777777" w:rsidR="00D4792D" w:rsidRDefault="00D4792D" w:rsidP="00143A47">
            <w:pPr>
              <w:widowControl w:val="0"/>
              <w:numPr>
                <w:ilvl w:val="0"/>
                <w:numId w:val="11"/>
              </w:numPr>
              <w:pBdr>
                <w:top w:val="nil"/>
                <w:left w:val="nil"/>
                <w:bottom w:val="nil"/>
                <w:right w:val="nil"/>
                <w:between w:val="nil"/>
              </w:pBdr>
              <w:spacing w:line="240" w:lineRule="auto"/>
            </w:pPr>
          </w:p>
          <w:p w14:paraId="695C0808"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1CF5186" wp14:editId="69777F7B">
                  <wp:extent cx="3057525" cy="1596433"/>
                  <wp:effectExtent l="0" t="0" r="0" b="0"/>
                  <wp:docPr id="137" name="image131.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37" name="image131.png" descr="Gráfico, Gráfico de linhas&#10;&#10;Descrição gerada automaticamente"/>
                          <pic:cNvPicPr preferRelativeResize="0"/>
                        </pic:nvPicPr>
                        <pic:blipFill>
                          <a:blip r:embed="rId143"/>
                          <a:srcRect b="50961"/>
                          <a:stretch>
                            <a:fillRect/>
                          </a:stretch>
                        </pic:blipFill>
                        <pic:spPr>
                          <a:xfrm>
                            <a:off x="0" y="0"/>
                            <a:ext cx="3057525" cy="1596433"/>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0AAD199D" w14:textId="77777777" w:rsidR="00D4792D" w:rsidRDefault="00D4792D" w:rsidP="00143A47">
            <w:pPr>
              <w:widowControl w:val="0"/>
              <w:pBdr>
                <w:top w:val="nil"/>
                <w:left w:val="nil"/>
                <w:bottom w:val="nil"/>
                <w:right w:val="nil"/>
                <w:between w:val="nil"/>
              </w:pBdr>
              <w:spacing w:line="240" w:lineRule="auto"/>
            </w:pPr>
            <w:r>
              <w:t>D).</w:t>
            </w:r>
          </w:p>
          <w:p w14:paraId="2DBC556F"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286290EA" wp14:editId="685E24D1">
                  <wp:extent cx="2981325" cy="1628775"/>
                  <wp:effectExtent l="0" t="0" r="0" b="0"/>
                  <wp:docPr id="115" name="image113.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15" name="image113.png" descr="Gráfico, Gráfico de linhas&#10;&#10;Descrição gerada automaticamente"/>
                          <pic:cNvPicPr preferRelativeResize="0"/>
                        </pic:nvPicPr>
                        <pic:blipFill>
                          <a:blip r:embed="rId144"/>
                          <a:srcRect l="2492" t="33458" b="31176"/>
                          <a:stretch>
                            <a:fillRect/>
                          </a:stretch>
                        </pic:blipFill>
                        <pic:spPr>
                          <a:xfrm>
                            <a:off x="0" y="0"/>
                            <a:ext cx="2981325" cy="1628775"/>
                          </a:xfrm>
                          <a:prstGeom prst="rect">
                            <a:avLst/>
                          </a:prstGeom>
                          <a:ln/>
                        </pic:spPr>
                      </pic:pic>
                    </a:graphicData>
                  </a:graphic>
                </wp:inline>
              </w:drawing>
            </w:r>
          </w:p>
        </w:tc>
      </w:tr>
      <w:tr w:rsidR="00D4792D" w14:paraId="5247883D"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2EDA5F18" w14:textId="77777777" w:rsidR="00D4792D" w:rsidRDefault="00D4792D" w:rsidP="00143A47">
            <w:pPr>
              <w:widowControl w:val="0"/>
              <w:numPr>
                <w:ilvl w:val="0"/>
                <w:numId w:val="11"/>
              </w:numPr>
              <w:pBdr>
                <w:top w:val="nil"/>
                <w:left w:val="nil"/>
                <w:bottom w:val="nil"/>
                <w:right w:val="nil"/>
                <w:between w:val="nil"/>
              </w:pBdr>
              <w:spacing w:line="240" w:lineRule="auto"/>
            </w:pPr>
          </w:p>
          <w:p w14:paraId="0A7EE12E"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EB74E86" wp14:editId="594C5A66">
                  <wp:extent cx="3057525" cy="1606212"/>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3"/>
                          <a:srcRect t="47399" b="3046"/>
                          <a:stretch>
                            <a:fillRect/>
                          </a:stretch>
                        </pic:blipFill>
                        <pic:spPr>
                          <a:xfrm>
                            <a:off x="0" y="0"/>
                            <a:ext cx="3057525" cy="1606212"/>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409163CC" w14:textId="77777777" w:rsidR="00D4792D" w:rsidRDefault="00D4792D" w:rsidP="00143A47">
            <w:pPr>
              <w:widowControl w:val="0"/>
              <w:pBdr>
                <w:top w:val="nil"/>
                <w:left w:val="nil"/>
                <w:bottom w:val="nil"/>
                <w:right w:val="nil"/>
                <w:between w:val="nil"/>
              </w:pBdr>
              <w:spacing w:line="240" w:lineRule="auto"/>
            </w:pPr>
            <w:r>
              <w:t xml:space="preserve">E) </w:t>
            </w:r>
          </w:p>
          <w:p w14:paraId="24AE6AE5"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134CE4C" wp14:editId="41DB323E">
                  <wp:extent cx="2990850" cy="1514475"/>
                  <wp:effectExtent l="0" t="0" r="0" b="0"/>
                  <wp:docPr id="59" name="image62.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59" name="image62.png" descr="Gráfico, Gráfico de linhas&#10;&#10;Descrição gerada automaticamente"/>
                          <pic:cNvPicPr preferRelativeResize="0"/>
                        </pic:nvPicPr>
                        <pic:blipFill>
                          <a:blip r:embed="rId144"/>
                          <a:srcRect l="2180" t="67080"/>
                          <a:stretch>
                            <a:fillRect/>
                          </a:stretch>
                        </pic:blipFill>
                        <pic:spPr>
                          <a:xfrm>
                            <a:off x="0" y="0"/>
                            <a:ext cx="2990850" cy="1514475"/>
                          </a:xfrm>
                          <a:prstGeom prst="rect">
                            <a:avLst/>
                          </a:prstGeom>
                          <a:ln/>
                        </pic:spPr>
                      </pic:pic>
                    </a:graphicData>
                  </a:graphic>
                </wp:inline>
              </w:drawing>
            </w:r>
          </w:p>
        </w:tc>
      </w:tr>
      <w:tr w:rsidR="00D4792D" w14:paraId="51F9B80D" w14:textId="77777777" w:rsidTr="00143A47">
        <w:tc>
          <w:tcPr>
            <w:tcW w:w="4935" w:type="dxa"/>
            <w:tcBorders>
              <w:top w:val="nil"/>
              <w:left w:val="nil"/>
              <w:bottom w:val="nil"/>
              <w:right w:val="nil"/>
            </w:tcBorders>
            <w:shd w:val="clear" w:color="auto" w:fill="auto"/>
            <w:tcMar>
              <w:top w:w="100" w:type="dxa"/>
              <w:left w:w="100" w:type="dxa"/>
              <w:bottom w:w="100" w:type="dxa"/>
              <w:right w:w="100" w:type="dxa"/>
            </w:tcMar>
          </w:tcPr>
          <w:p w14:paraId="1D427D14" w14:textId="77777777" w:rsidR="00D4792D" w:rsidRDefault="00D4792D" w:rsidP="00143A47">
            <w:pPr>
              <w:widowControl w:val="0"/>
              <w:numPr>
                <w:ilvl w:val="0"/>
                <w:numId w:val="11"/>
              </w:numPr>
              <w:pBdr>
                <w:top w:val="nil"/>
                <w:left w:val="nil"/>
                <w:bottom w:val="nil"/>
                <w:right w:val="nil"/>
                <w:between w:val="nil"/>
              </w:pBdr>
              <w:spacing w:line="240" w:lineRule="auto"/>
            </w:pPr>
          </w:p>
          <w:p w14:paraId="1AC537D8" w14:textId="77777777" w:rsidR="00D4792D" w:rsidRDefault="00D4792D"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1235F4D" wp14:editId="150BBA3B">
                  <wp:extent cx="2990850" cy="1562100"/>
                  <wp:effectExtent l="0" t="0" r="0" b="0"/>
                  <wp:docPr id="127"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144"/>
                          <a:srcRect l="2180" b="66045"/>
                          <a:stretch>
                            <a:fillRect/>
                          </a:stretch>
                        </pic:blipFill>
                        <pic:spPr>
                          <a:xfrm>
                            <a:off x="0" y="0"/>
                            <a:ext cx="2990850" cy="1562100"/>
                          </a:xfrm>
                          <a:prstGeom prst="rect">
                            <a:avLst/>
                          </a:prstGeom>
                          <a:ln/>
                        </pic:spPr>
                      </pic:pic>
                    </a:graphicData>
                  </a:graphic>
                </wp:inline>
              </w:drawing>
            </w:r>
          </w:p>
        </w:tc>
        <w:tc>
          <w:tcPr>
            <w:tcW w:w="5115" w:type="dxa"/>
            <w:tcBorders>
              <w:top w:val="nil"/>
              <w:left w:val="nil"/>
              <w:bottom w:val="nil"/>
              <w:right w:val="nil"/>
            </w:tcBorders>
            <w:shd w:val="clear" w:color="auto" w:fill="auto"/>
            <w:tcMar>
              <w:top w:w="100" w:type="dxa"/>
              <w:left w:w="100" w:type="dxa"/>
              <w:bottom w:w="100" w:type="dxa"/>
              <w:right w:w="100" w:type="dxa"/>
            </w:tcMar>
          </w:tcPr>
          <w:p w14:paraId="1AFC0933" w14:textId="77777777" w:rsidR="00D4792D" w:rsidRDefault="00D4792D" w:rsidP="00143A47">
            <w:pPr>
              <w:widowControl w:val="0"/>
              <w:pBdr>
                <w:top w:val="nil"/>
                <w:left w:val="nil"/>
                <w:bottom w:val="nil"/>
                <w:right w:val="nil"/>
                <w:between w:val="nil"/>
              </w:pBdr>
              <w:spacing w:line="240" w:lineRule="auto"/>
            </w:pPr>
          </w:p>
        </w:tc>
      </w:tr>
    </w:tbl>
    <w:p w14:paraId="7416B258" w14:textId="77777777" w:rsidR="00D4792D" w:rsidRDefault="00D4792D" w:rsidP="00D4792D">
      <w:pPr>
        <w:ind w:left="425" w:right="-585"/>
        <w:jc w:val="both"/>
        <w:sectPr w:rsidR="00D4792D">
          <w:pgSz w:w="11909" w:h="16834"/>
          <w:pgMar w:top="1440" w:right="1440" w:bottom="1440" w:left="0" w:header="720" w:footer="720" w:gutter="0"/>
          <w:cols w:space="720"/>
        </w:sectPr>
      </w:pPr>
    </w:p>
    <w:p w14:paraId="25C4E231" w14:textId="77777777" w:rsidR="00D4792D" w:rsidRDefault="00D4792D" w:rsidP="00D4792D">
      <w:pPr>
        <w:ind w:left="425" w:right="-585"/>
        <w:jc w:val="both"/>
      </w:pPr>
      <w:r>
        <w:lastRenderedPageBreak/>
        <w:t>Questão enem2016366151</w:t>
      </w:r>
    </w:p>
    <w:p w14:paraId="0D262DF9" w14:textId="77777777" w:rsidR="00D4792D" w:rsidRDefault="00D4792D" w:rsidP="00D4792D">
      <w:pPr>
        <w:ind w:left="425" w:right="-585"/>
        <w:jc w:val="both"/>
      </w:pPr>
    </w:p>
    <w:p w14:paraId="0CBE5777" w14:textId="77777777" w:rsidR="00D4792D" w:rsidRDefault="00D4792D" w:rsidP="00D4792D">
      <w:pPr>
        <w:ind w:left="425" w:right="-585"/>
        <w:jc w:val="both"/>
      </w:pPr>
      <w:r>
        <w:t xml:space="preserve">Um terreno retangular de lados cujas medidas, em metro, são </w:t>
      </w:r>
      <w:r>
        <w:rPr>
          <w:i/>
        </w:rPr>
        <w:t xml:space="preserve">x </w:t>
      </w:r>
      <w:r>
        <w:t xml:space="preserve">e </w:t>
      </w:r>
      <w:r>
        <w:rPr>
          <w:i/>
        </w:rPr>
        <w:t xml:space="preserve">y </w:t>
      </w:r>
      <w:r>
        <w:t>será cercado para a construção de um parque de diversões. Um dos lados do terreno encontra-se às margens de um rio. Observe a figura.</w:t>
      </w:r>
    </w:p>
    <w:p w14:paraId="7D2E37EF" w14:textId="77777777" w:rsidR="00D4792D" w:rsidRDefault="00D4792D" w:rsidP="00D4792D">
      <w:pPr>
        <w:ind w:left="425" w:right="-585"/>
        <w:jc w:val="both"/>
      </w:pPr>
    </w:p>
    <w:p w14:paraId="7124C581" w14:textId="77777777" w:rsidR="00D4792D" w:rsidRDefault="00D4792D" w:rsidP="00D4792D">
      <w:pPr>
        <w:ind w:left="425" w:right="-585"/>
        <w:jc w:val="both"/>
      </w:pPr>
      <w:r>
        <w:rPr>
          <w:noProof/>
        </w:rPr>
        <w:drawing>
          <wp:inline distT="114300" distB="114300" distL="114300" distR="114300" wp14:anchorId="7DF4382E" wp14:editId="1D1C393F">
            <wp:extent cx="2776538" cy="2533201"/>
            <wp:effectExtent l="0" t="0" r="0" b="0"/>
            <wp:docPr id="14" name="image2.png" descr="Forma,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4" name="image2.png" descr="Forma, Quadrado&#10;&#10;Descrição gerada automaticamente"/>
                    <pic:cNvPicPr preferRelativeResize="0"/>
                  </pic:nvPicPr>
                  <pic:blipFill>
                    <a:blip r:embed="rId145"/>
                    <a:srcRect/>
                    <a:stretch>
                      <a:fillRect/>
                    </a:stretch>
                  </pic:blipFill>
                  <pic:spPr>
                    <a:xfrm>
                      <a:off x="0" y="0"/>
                      <a:ext cx="2776538" cy="2533201"/>
                    </a:xfrm>
                    <a:prstGeom prst="rect">
                      <a:avLst/>
                    </a:prstGeom>
                    <a:ln/>
                  </pic:spPr>
                </pic:pic>
              </a:graphicData>
            </a:graphic>
          </wp:inline>
        </w:drawing>
      </w:r>
    </w:p>
    <w:p w14:paraId="2AB9E578" w14:textId="77777777" w:rsidR="00D4792D" w:rsidRDefault="00D4792D" w:rsidP="00D4792D">
      <w:pPr>
        <w:ind w:left="425" w:right="-585"/>
        <w:jc w:val="both"/>
      </w:pPr>
    </w:p>
    <w:p w14:paraId="38A4ECF5" w14:textId="77777777" w:rsidR="00D4792D" w:rsidRDefault="00D4792D" w:rsidP="00D4792D">
      <w:pPr>
        <w:ind w:left="425" w:right="-585"/>
        <w:jc w:val="both"/>
      </w:pPr>
      <w:r>
        <w:t xml:space="preserve">Para cercar todo o terreno, o proprietário gastará R$ 7 500,00. O material da cerca custa R$ 4,00 por metro para os lados do terreno paralelos ao rio, e R$ 2,00 por metro para os demais lados. </w:t>
      </w:r>
    </w:p>
    <w:p w14:paraId="2A234DF8" w14:textId="77777777" w:rsidR="00D4792D" w:rsidRDefault="00D4792D" w:rsidP="00D4792D">
      <w:pPr>
        <w:ind w:left="425" w:right="-585"/>
        <w:jc w:val="both"/>
      </w:pPr>
    </w:p>
    <w:p w14:paraId="2772EA34" w14:textId="77777777" w:rsidR="00D4792D" w:rsidRDefault="00D4792D" w:rsidP="00D4792D">
      <w:pPr>
        <w:ind w:left="425" w:right="-585"/>
        <w:jc w:val="both"/>
      </w:pPr>
      <w:r>
        <w:t>Nessas condições, as dimensões do terreno e o custo total do material podem ser relacionados pela equação:</w:t>
      </w:r>
    </w:p>
    <w:p w14:paraId="7E8F8ED3" w14:textId="77777777" w:rsidR="00D4792D" w:rsidRDefault="00D4792D" w:rsidP="00D4792D">
      <w:pPr>
        <w:ind w:left="425" w:right="-585"/>
        <w:jc w:val="both"/>
      </w:pPr>
    </w:p>
    <w:p w14:paraId="64672EDC" w14:textId="77777777" w:rsidR="00D4792D" w:rsidRDefault="00D4792D" w:rsidP="00D4792D">
      <w:pPr>
        <w:numPr>
          <w:ilvl w:val="0"/>
          <w:numId w:val="287"/>
        </w:numPr>
        <w:ind w:right="-585"/>
        <w:jc w:val="both"/>
      </w:pPr>
      <w:r>
        <w:t>4(2</w:t>
      </w:r>
      <w:r>
        <w:rPr>
          <w:i/>
        </w:rPr>
        <w:t>x</w:t>
      </w:r>
      <w:r>
        <w:t xml:space="preserve"> + </w:t>
      </w:r>
      <w:r>
        <w:rPr>
          <w:i/>
        </w:rPr>
        <w:t>y</w:t>
      </w:r>
      <w:r>
        <w:t>) = 7 500</w:t>
      </w:r>
    </w:p>
    <w:p w14:paraId="657D91A6" w14:textId="77777777" w:rsidR="00D4792D" w:rsidRDefault="00D4792D" w:rsidP="00D4792D">
      <w:pPr>
        <w:numPr>
          <w:ilvl w:val="0"/>
          <w:numId w:val="287"/>
        </w:numPr>
        <w:ind w:right="-585"/>
        <w:jc w:val="both"/>
      </w:pPr>
      <w:r>
        <w:t>4(</w:t>
      </w:r>
      <w:r>
        <w:rPr>
          <w:i/>
        </w:rPr>
        <w:t>x</w:t>
      </w:r>
      <w:r>
        <w:t xml:space="preserve"> + 2</w:t>
      </w:r>
      <w:r>
        <w:rPr>
          <w:i/>
        </w:rPr>
        <w:t>y</w:t>
      </w:r>
      <w:r>
        <w:t>) = 7 500</w:t>
      </w:r>
    </w:p>
    <w:p w14:paraId="1D498471" w14:textId="77777777" w:rsidR="00D4792D" w:rsidRDefault="00D4792D" w:rsidP="00D4792D">
      <w:pPr>
        <w:numPr>
          <w:ilvl w:val="0"/>
          <w:numId w:val="287"/>
        </w:numPr>
        <w:ind w:right="-585"/>
        <w:jc w:val="both"/>
      </w:pPr>
      <w:r>
        <w:t>2(</w:t>
      </w:r>
      <w:r>
        <w:rPr>
          <w:i/>
        </w:rPr>
        <w:t>x</w:t>
      </w:r>
      <w:r>
        <w:t xml:space="preserve"> + </w:t>
      </w:r>
      <w:r>
        <w:rPr>
          <w:i/>
        </w:rPr>
        <w:t>y</w:t>
      </w:r>
      <w:r>
        <w:t>) = 7 500</w:t>
      </w:r>
    </w:p>
    <w:p w14:paraId="286AB58C" w14:textId="77777777" w:rsidR="00D4792D" w:rsidRDefault="00D4792D" w:rsidP="00D4792D">
      <w:pPr>
        <w:numPr>
          <w:ilvl w:val="0"/>
          <w:numId w:val="287"/>
        </w:numPr>
        <w:ind w:right="-585"/>
        <w:jc w:val="both"/>
      </w:pPr>
      <w:r>
        <w:t>2(4</w:t>
      </w:r>
      <w:r>
        <w:rPr>
          <w:i/>
        </w:rPr>
        <w:t>x</w:t>
      </w:r>
      <w:r>
        <w:t xml:space="preserve"> + </w:t>
      </w:r>
      <w:r>
        <w:rPr>
          <w:i/>
        </w:rPr>
        <w:t>y</w:t>
      </w:r>
      <w:r>
        <w:t>) = 7 500</w:t>
      </w:r>
    </w:p>
    <w:p w14:paraId="20C3952D" w14:textId="77777777" w:rsidR="00D4792D" w:rsidRDefault="00D4792D" w:rsidP="00D4792D">
      <w:pPr>
        <w:numPr>
          <w:ilvl w:val="0"/>
          <w:numId w:val="287"/>
        </w:numPr>
        <w:ind w:right="-585"/>
        <w:jc w:val="both"/>
        <w:sectPr w:rsidR="00D4792D">
          <w:pgSz w:w="11909" w:h="16834"/>
          <w:pgMar w:top="1440" w:right="1440" w:bottom="1440" w:left="0" w:header="720" w:footer="720" w:gutter="0"/>
          <w:cols w:space="720"/>
        </w:sectPr>
      </w:pPr>
      <w:r>
        <w:t>2(2</w:t>
      </w:r>
      <w:r>
        <w:rPr>
          <w:i/>
        </w:rPr>
        <w:t>x</w:t>
      </w:r>
      <w:r>
        <w:t xml:space="preserve"> + </w:t>
      </w:r>
      <w:r>
        <w:rPr>
          <w:i/>
        </w:rPr>
        <w:t>y</w:t>
      </w:r>
      <w:r>
        <w:t>) = 7 500</w:t>
      </w:r>
    </w:p>
    <w:p w14:paraId="0A3EA69C" w14:textId="77777777" w:rsidR="00D4792D" w:rsidRDefault="00D4792D" w:rsidP="00D4792D">
      <w:pPr>
        <w:ind w:left="425" w:right="-585"/>
        <w:jc w:val="both"/>
      </w:pPr>
      <w:r>
        <w:lastRenderedPageBreak/>
        <w:t>Questão enem2016366152</w:t>
      </w:r>
    </w:p>
    <w:p w14:paraId="208A582F" w14:textId="77777777" w:rsidR="00D4792D" w:rsidRDefault="00D4792D" w:rsidP="00D4792D">
      <w:pPr>
        <w:ind w:left="425" w:right="-585"/>
        <w:jc w:val="both"/>
      </w:pPr>
    </w:p>
    <w:p w14:paraId="7665CEAD" w14:textId="77777777" w:rsidR="00D4792D" w:rsidRDefault="00D4792D" w:rsidP="00D4792D">
      <w:pPr>
        <w:ind w:left="425" w:right="-585"/>
        <w:jc w:val="both"/>
      </w:pPr>
      <w:r>
        <w:t xml:space="preserve">Para comemorar o aniversário de uma cidade, a prefeitura organiza quatro dias consecutivos de atrações culturais. A experiência de anos anteriores mostra que, de um dia para o outro, o número de visitantes no evento é triplicado. É esperada a presença de </w:t>
      </w:r>
      <m:oMath>
        <m:r>
          <w:rPr>
            <w:rFonts w:ascii="Cambria Math" w:hAnsi="Cambria Math"/>
          </w:rPr>
          <m:t>345</m:t>
        </m:r>
      </m:oMath>
      <w:r>
        <w:t xml:space="preserve"> visitantes para  o primeiro dia do evento.</w:t>
      </w:r>
    </w:p>
    <w:p w14:paraId="3AB6A741" w14:textId="77777777" w:rsidR="00D4792D" w:rsidRDefault="00D4792D" w:rsidP="00D4792D">
      <w:pPr>
        <w:ind w:left="425" w:right="-585"/>
        <w:jc w:val="both"/>
      </w:pPr>
    </w:p>
    <w:p w14:paraId="0C3B2B61" w14:textId="77777777" w:rsidR="00D4792D" w:rsidRDefault="00D4792D" w:rsidP="00D4792D">
      <w:pPr>
        <w:ind w:left="425" w:right="-585"/>
        <w:jc w:val="both"/>
      </w:pPr>
      <w:r>
        <w:t>Uma representação possível do número esperado de participantes para o último dia é:</w:t>
      </w:r>
    </w:p>
    <w:p w14:paraId="54FBD5A5" w14:textId="77777777" w:rsidR="00D4792D" w:rsidRDefault="00D4792D" w:rsidP="00D4792D">
      <w:pPr>
        <w:ind w:left="425" w:right="-585"/>
        <w:jc w:val="both"/>
      </w:pPr>
    </w:p>
    <w:p w14:paraId="5C3FF7A0" w14:textId="77777777" w:rsidR="00D4792D" w:rsidRDefault="00D4792D" w:rsidP="00D4792D">
      <w:pPr>
        <w:numPr>
          <w:ilvl w:val="0"/>
          <w:numId w:val="226"/>
        </w:numPr>
        <w:ind w:right="-585"/>
        <w:jc w:val="both"/>
      </w:pPr>
      <m:oMath>
        <m:r>
          <w:rPr>
            <w:rFonts w:ascii="Cambria Math" w:hAnsi="Cambria Math"/>
          </w:rPr>
          <m:t>3 x 345</m:t>
        </m:r>
      </m:oMath>
    </w:p>
    <w:p w14:paraId="1D0BA96B" w14:textId="77777777" w:rsidR="00D4792D" w:rsidRDefault="00D4792D" w:rsidP="00D4792D">
      <w:pPr>
        <w:numPr>
          <w:ilvl w:val="0"/>
          <w:numId w:val="226"/>
        </w:numPr>
        <w:ind w:right="-585"/>
        <w:jc w:val="both"/>
      </w:pPr>
      <m:oMath>
        <m:r>
          <w:rPr>
            <w:rFonts w:ascii="Cambria Math" w:hAnsi="Cambria Math"/>
          </w:rPr>
          <m:t>(3+3+3) x 345</m:t>
        </m:r>
      </m:oMath>
    </w:p>
    <w:p w14:paraId="636F1DC0" w14:textId="77777777" w:rsidR="00D4792D" w:rsidRDefault="00D4792D" w:rsidP="00D4792D">
      <w:pPr>
        <w:numPr>
          <w:ilvl w:val="0"/>
          <w:numId w:val="226"/>
        </w:numPr>
        <w:ind w:right="-585"/>
        <w:jc w:val="both"/>
      </w:pPr>
      <m:oMath>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 xml:space="preserve"> x 345</m:t>
        </m:r>
      </m:oMath>
    </w:p>
    <w:p w14:paraId="38D52B36" w14:textId="77777777" w:rsidR="00D4792D" w:rsidRDefault="00D4792D" w:rsidP="00D4792D">
      <w:pPr>
        <w:numPr>
          <w:ilvl w:val="0"/>
          <w:numId w:val="226"/>
        </w:numPr>
        <w:ind w:right="-585"/>
        <w:jc w:val="both"/>
      </w:pPr>
      <m:oMath>
        <m:r>
          <w:rPr>
            <w:rFonts w:ascii="Cambria Math" w:hAnsi="Cambria Math"/>
          </w:rPr>
          <m:t>3 x 4 x 345</m:t>
        </m:r>
      </m:oMath>
    </w:p>
    <w:p w14:paraId="64E79600" w14:textId="77777777" w:rsidR="00D4792D" w:rsidRDefault="00D4792D" w:rsidP="00D4792D">
      <w:pPr>
        <w:numPr>
          <w:ilvl w:val="0"/>
          <w:numId w:val="226"/>
        </w:numPr>
        <w:ind w:right="-585"/>
        <w:jc w:val="both"/>
        <w:sectPr w:rsidR="00D4792D">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3</m:t>
            </m:r>
          </m:e>
          <m:sup>
            <m:r>
              <w:rPr>
                <w:rFonts w:ascii="Cambria Math" w:hAnsi="Cambria Math"/>
              </w:rPr>
              <m:t>4</m:t>
            </m:r>
          </m:sup>
        </m:sSup>
        <m:r>
          <w:rPr>
            <w:rFonts w:ascii="Cambria Math" w:hAnsi="Cambria Math"/>
          </w:rPr>
          <m:t xml:space="preserve"> x 345</m:t>
        </m:r>
      </m:oMath>
    </w:p>
    <w:p w14:paraId="2372609C" w14:textId="77777777" w:rsidR="00D4792D" w:rsidRDefault="00D4792D" w:rsidP="00D4792D">
      <w:pPr>
        <w:ind w:left="425" w:right="-585"/>
        <w:jc w:val="both"/>
      </w:pPr>
      <w:r>
        <w:lastRenderedPageBreak/>
        <w:t>Questão enem2016366153</w:t>
      </w:r>
    </w:p>
    <w:p w14:paraId="75F0F5A5" w14:textId="77777777" w:rsidR="00D4792D" w:rsidRDefault="00D4792D" w:rsidP="00D4792D">
      <w:pPr>
        <w:ind w:left="425" w:right="-585"/>
        <w:jc w:val="both"/>
      </w:pPr>
    </w:p>
    <w:p w14:paraId="380CA4E4" w14:textId="77777777" w:rsidR="00D4792D" w:rsidRDefault="00D4792D" w:rsidP="00D4792D">
      <w:pPr>
        <w:ind w:left="425" w:right="-585"/>
        <w:jc w:val="both"/>
      </w:pPr>
      <w:r>
        <w:t>O recinto das provas de natação olímpica utiliza a mais avançada tecnologia para proporcionar aos nadadores condições ideais. Isso passa por reduzir o impacto da ondulação e das correntes provocadas pelos nadadores no seu deslocamento. Para conseguir isso, a piscina de competição tem uma profundidade uniforme de 3 m, que ajuda a diminuir a “reflexão” da água (o movimento contra uma superfície e o regresso no sentido contrário, atingindo os nadadores), além dos já tradicionais 50 m de comprimento e 25 m de largura. Um clube deseja reformar sua piscina de 50 m de comprimento, 20 m de largura e 2 m de profundidade de forma que passe a ter as mesmas dimensões das piscinas olímpicas.</w:t>
      </w:r>
    </w:p>
    <w:p w14:paraId="581E92AC" w14:textId="77777777" w:rsidR="00D4792D" w:rsidRDefault="00D4792D" w:rsidP="00D4792D">
      <w:pPr>
        <w:spacing w:line="240" w:lineRule="auto"/>
        <w:ind w:left="5385" w:right="-585"/>
        <w:jc w:val="both"/>
        <w:rPr>
          <w:sz w:val="20"/>
          <w:szCs w:val="20"/>
        </w:rPr>
      </w:pPr>
      <w:r>
        <w:rPr>
          <w:sz w:val="20"/>
          <w:szCs w:val="20"/>
        </w:rPr>
        <w:t>Disponível em: http://desporto.publico.pt Acesso em: 6 ago. 2012.</w:t>
      </w:r>
    </w:p>
    <w:p w14:paraId="27EDB424" w14:textId="77777777" w:rsidR="00D4792D" w:rsidRDefault="00D4792D" w:rsidP="00D4792D">
      <w:pPr>
        <w:ind w:left="425" w:right="-585"/>
        <w:jc w:val="both"/>
      </w:pPr>
    </w:p>
    <w:p w14:paraId="652492E1" w14:textId="77777777" w:rsidR="00D4792D" w:rsidRDefault="00D4792D" w:rsidP="00D4792D">
      <w:pPr>
        <w:ind w:left="425" w:right="-585"/>
        <w:jc w:val="both"/>
      </w:pPr>
      <w:r>
        <w:t>Após a reforma, a capacidade dessa piscina superará a capacidade da piscina original em um valor mais próximo de:</w:t>
      </w:r>
    </w:p>
    <w:p w14:paraId="4723BEB8" w14:textId="77777777" w:rsidR="00D4792D" w:rsidRDefault="00D4792D" w:rsidP="00D4792D">
      <w:pPr>
        <w:ind w:left="425" w:right="-585"/>
        <w:jc w:val="both"/>
      </w:pPr>
    </w:p>
    <w:p w14:paraId="415871C9" w14:textId="77777777" w:rsidR="00D4792D" w:rsidRDefault="00D4792D" w:rsidP="00D4792D">
      <w:pPr>
        <w:numPr>
          <w:ilvl w:val="0"/>
          <w:numId w:val="117"/>
        </w:numPr>
        <w:ind w:right="-585"/>
        <w:jc w:val="both"/>
      </w:pPr>
      <w:r>
        <w:t>20%.</w:t>
      </w:r>
    </w:p>
    <w:p w14:paraId="7911F6CB" w14:textId="77777777" w:rsidR="00D4792D" w:rsidRDefault="00D4792D" w:rsidP="00D4792D">
      <w:pPr>
        <w:numPr>
          <w:ilvl w:val="0"/>
          <w:numId w:val="117"/>
        </w:numPr>
        <w:ind w:right="-585"/>
        <w:jc w:val="both"/>
      </w:pPr>
      <w:r>
        <w:t>25%.</w:t>
      </w:r>
    </w:p>
    <w:p w14:paraId="4135D497" w14:textId="77777777" w:rsidR="00D4792D" w:rsidRDefault="00D4792D" w:rsidP="00D4792D">
      <w:pPr>
        <w:numPr>
          <w:ilvl w:val="0"/>
          <w:numId w:val="117"/>
        </w:numPr>
        <w:ind w:right="-585"/>
        <w:jc w:val="both"/>
      </w:pPr>
      <w:r>
        <w:t>47%.</w:t>
      </w:r>
    </w:p>
    <w:p w14:paraId="49296EA9" w14:textId="77777777" w:rsidR="00D4792D" w:rsidRDefault="00D4792D" w:rsidP="00D4792D">
      <w:pPr>
        <w:numPr>
          <w:ilvl w:val="0"/>
          <w:numId w:val="117"/>
        </w:numPr>
        <w:ind w:right="-585"/>
        <w:jc w:val="both"/>
      </w:pPr>
      <w:r>
        <w:t>50%.</w:t>
      </w:r>
    </w:p>
    <w:p w14:paraId="55872003" w14:textId="77777777" w:rsidR="00D4792D" w:rsidRDefault="00D4792D" w:rsidP="00D4792D">
      <w:pPr>
        <w:numPr>
          <w:ilvl w:val="0"/>
          <w:numId w:val="117"/>
        </w:numPr>
        <w:ind w:right="-585"/>
        <w:jc w:val="both"/>
        <w:sectPr w:rsidR="00D4792D">
          <w:pgSz w:w="11909" w:h="16834"/>
          <w:pgMar w:top="1440" w:right="1440" w:bottom="1440" w:left="0" w:header="720" w:footer="720" w:gutter="0"/>
          <w:cols w:space="720"/>
        </w:sectPr>
      </w:pPr>
      <w:r>
        <w:t>88%.</w:t>
      </w:r>
    </w:p>
    <w:p w14:paraId="3BE3EC08" w14:textId="77777777" w:rsidR="00D4792D" w:rsidRDefault="00D4792D" w:rsidP="00D4792D">
      <w:pPr>
        <w:ind w:left="425" w:right="-585"/>
        <w:jc w:val="both"/>
      </w:pPr>
      <w:r>
        <w:lastRenderedPageBreak/>
        <w:t>Questão enem2016366154</w:t>
      </w:r>
    </w:p>
    <w:p w14:paraId="31E2B9B0" w14:textId="77777777" w:rsidR="00D4792D" w:rsidRDefault="00D4792D" w:rsidP="00D4792D">
      <w:pPr>
        <w:ind w:left="425" w:right="-585"/>
        <w:jc w:val="both"/>
      </w:pPr>
    </w:p>
    <w:p w14:paraId="61FA530D" w14:textId="77777777" w:rsidR="00D4792D" w:rsidRDefault="00D4792D" w:rsidP="00D4792D">
      <w:pPr>
        <w:ind w:left="425" w:right="-585"/>
        <w:jc w:val="both"/>
      </w:pPr>
      <w:r>
        <w:t>O sódio está presente na maioria dos alimentos industrializados, podendo causar problemas cardíacos em pessoas que ingerem grandes quantidades desses alimentos. Os médicos recomendam que seus pacientes diminuam o consumo de sódio.</w:t>
      </w:r>
    </w:p>
    <w:p w14:paraId="5B5109D0" w14:textId="77777777" w:rsidR="00D4792D" w:rsidRDefault="00D4792D" w:rsidP="00D4792D">
      <w:pPr>
        <w:ind w:left="425" w:right="-585"/>
        <w:jc w:val="both"/>
      </w:pPr>
      <w:r>
        <w:t>Com base nas informações nutricionais de cinco marcas de biscoitos (A, B, C, D e E), construiu-se o gráfico, que relaciona quantidades de sódio com porções de diferentes biscoitos.</w:t>
      </w:r>
    </w:p>
    <w:p w14:paraId="4EF26693" w14:textId="77777777" w:rsidR="00D4792D" w:rsidRDefault="00D4792D" w:rsidP="00D4792D">
      <w:pPr>
        <w:ind w:left="425" w:right="-585"/>
        <w:jc w:val="both"/>
      </w:pPr>
    </w:p>
    <w:p w14:paraId="4455F277" w14:textId="77777777" w:rsidR="00D4792D" w:rsidRDefault="00D4792D" w:rsidP="00D4792D">
      <w:pPr>
        <w:ind w:left="425" w:right="-585"/>
        <w:jc w:val="both"/>
      </w:pPr>
      <w:r>
        <w:rPr>
          <w:noProof/>
        </w:rPr>
        <w:drawing>
          <wp:inline distT="114300" distB="114300" distL="114300" distR="114300" wp14:anchorId="5ECCD52A" wp14:editId="731A9DB2">
            <wp:extent cx="4433888" cy="2392385"/>
            <wp:effectExtent l="0" t="0" r="0" b="0"/>
            <wp:docPr id="162" name="image158.png" descr="Gráfico, Gráfico de linhas,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162" name="image158.png" descr="Gráfico, Gráfico de linhas, Gráfico de dispersão&#10;&#10;Descrição gerada automaticamente"/>
                    <pic:cNvPicPr preferRelativeResize="0"/>
                  </pic:nvPicPr>
                  <pic:blipFill>
                    <a:blip r:embed="rId146"/>
                    <a:srcRect/>
                    <a:stretch>
                      <a:fillRect/>
                    </a:stretch>
                  </pic:blipFill>
                  <pic:spPr>
                    <a:xfrm>
                      <a:off x="0" y="0"/>
                      <a:ext cx="4433888" cy="2392385"/>
                    </a:xfrm>
                    <a:prstGeom prst="rect">
                      <a:avLst/>
                    </a:prstGeom>
                    <a:ln/>
                  </pic:spPr>
                </pic:pic>
              </a:graphicData>
            </a:graphic>
          </wp:inline>
        </w:drawing>
      </w:r>
    </w:p>
    <w:p w14:paraId="304389A3" w14:textId="77777777" w:rsidR="00D4792D" w:rsidRDefault="00D4792D" w:rsidP="00D4792D">
      <w:pPr>
        <w:ind w:left="425" w:right="-585"/>
        <w:jc w:val="both"/>
      </w:pPr>
    </w:p>
    <w:p w14:paraId="2A03F3DB" w14:textId="77777777" w:rsidR="00D4792D" w:rsidRDefault="00D4792D" w:rsidP="00D4792D">
      <w:pPr>
        <w:ind w:left="425" w:right="-585"/>
        <w:jc w:val="both"/>
      </w:pPr>
      <w:r>
        <w:t>Qual das marcas de biscoito apresentadas tem a menor quantidade de sódio por grama do produto?</w:t>
      </w:r>
    </w:p>
    <w:p w14:paraId="74AED087" w14:textId="77777777" w:rsidR="00D4792D" w:rsidRDefault="00D4792D" w:rsidP="00D4792D">
      <w:pPr>
        <w:ind w:left="425" w:right="-585"/>
        <w:jc w:val="both"/>
      </w:pPr>
    </w:p>
    <w:p w14:paraId="7182BF2E" w14:textId="77777777" w:rsidR="00D4792D" w:rsidRDefault="00D4792D" w:rsidP="00D4792D">
      <w:pPr>
        <w:numPr>
          <w:ilvl w:val="0"/>
          <w:numId w:val="367"/>
        </w:numPr>
        <w:ind w:right="-585"/>
        <w:jc w:val="both"/>
      </w:pPr>
      <w:r>
        <w:t>A</w:t>
      </w:r>
    </w:p>
    <w:p w14:paraId="3FED3688" w14:textId="77777777" w:rsidR="00D4792D" w:rsidRDefault="00D4792D" w:rsidP="00D4792D">
      <w:pPr>
        <w:numPr>
          <w:ilvl w:val="0"/>
          <w:numId w:val="367"/>
        </w:numPr>
        <w:ind w:right="-585"/>
        <w:jc w:val="both"/>
      </w:pPr>
      <w:r>
        <w:t>B</w:t>
      </w:r>
    </w:p>
    <w:p w14:paraId="0A51CBC3" w14:textId="77777777" w:rsidR="00D4792D" w:rsidRDefault="00D4792D" w:rsidP="00D4792D">
      <w:pPr>
        <w:numPr>
          <w:ilvl w:val="0"/>
          <w:numId w:val="367"/>
        </w:numPr>
        <w:ind w:right="-585"/>
        <w:jc w:val="both"/>
      </w:pPr>
      <w:r>
        <w:t>C</w:t>
      </w:r>
    </w:p>
    <w:p w14:paraId="7F02AED5" w14:textId="77777777" w:rsidR="00D4792D" w:rsidRDefault="00D4792D" w:rsidP="00D4792D">
      <w:pPr>
        <w:numPr>
          <w:ilvl w:val="0"/>
          <w:numId w:val="367"/>
        </w:numPr>
        <w:ind w:right="-585"/>
        <w:jc w:val="both"/>
      </w:pPr>
      <w:r>
        <w:t>D</w:t>
      </w:r>
    </w:p>
    <w:p w14:paraId="24FA2E05" w14:textId="77777777" w:rsidR="00D4792D" w:rsidRDefault="00D4792D" w:rsidP="00D4792D">
      <w:pPr>
        <w:numPr>
          <w:ilvl w:val="0"/>
          <w:numId w:val="367"/>
        </w:numPr>
        <w:ind w:right="-585"/>
        <w:jc w:val="both"/>
        <w:sectPr w:rsidR="00D4792D">
          <w:pgSz w:w="11909" w:h="16834"/>
          <w:pgMar w:top="1440" w:right="1440" w:bottom="1440" w:left="0" w:header="720" w:footer="720" w:gutter="0"/>
          <w:cols w:space="720"/>
        </w:sectPr>
      </w:pPr>
      <w:r>
        <w:t>E</w:t>
      </w:r>
    </w:p>
    <w:p w14:paraId="2CC44D69" w14:textId="77777777" w:rsidR="00D4792D" w:rsidRDefault="00D4792D" w:rsidP="00D4792D">
      <w:pPr>
        <w:ind w:left="425" w:right="-585"/>
        <w:jc w:val="both"/>
      </w:pPr>
      <w:r>
        <w:lastRenderedPageBreak/>
        <w:t>Questão enem2016366155</w:t>
      </w:r>
    </w:p>
    <w:p w14:paraId="01DA7596" w14:textId="77777777" w:rsidR="00D4792D" w:rsidRDefault="00D4792D" w:rsidP="00D4792D">
      <w:pPr>
        <w:ind w:left="425" w:right="-585"/>
        <w:jc w:val="both"/>
      </w:pPr>
    </w:p>
    <w:p w14:paraId="34DDB710" w14:textId="77777777" w:rsidR="00D4792D" w:rsidRDefault="00D4792D" w:rsidP="00D4792D">
      <w:pPr>
        <w:ind w:left="425" w:right="-585"/>
        <w:jc w:val="both"/>
      </w:pPr>
      <w:r>
        <w:t>Um agricultor vive da plantação de morangos que são vendidos para uma cooperativa. A cooperativa faz um contrato de compra e venda no qual o produtor informa a área plantada.</w:t>
      </w:r>
    </w:p>
    <w:p w14:paraId="38C4A3CD" w14:textId="77777777" w:rsidR="00D4792D" w:rsidRDefault="00D4792D" w:rsidP="00D4792D">
      <w:pPr>
        <w:ind w:left="425" w:right="-585"/>
        <w:jc w:val="both"/>
      </w:pPr>
      <w:r>
        <w:t>Para permitir o crescimento adequado das plantas, as mudas de morango são plantadas no centro de uma área retangular, de 10 cm por 20 cm, como mostra a figura.</w:t>
      </w:r>
    </w:p>
    <w:p w14:paraId="6ACCC8C9" w14:textId="77777777" w:rsidR="00D4792D" w:rsidRDefault="00D4792D" w:rsidP="00D4792D">
      <w:pPr>
        <w:ind w:left="425" w:right="-585"/>
        <w:jc w:val="both"/>
      </w:pPr>
    </w:p>
    <w:p w14:paraId="4D3FB4A4" w14:textId="77777777" w:rsidR="00D4792D" w:rsidRDefault="00D4792D" w:rsidP="00D4792D">
      <w:pPr>
        <w:ind w:left="425" w:right="-585"/>
        <w:jc w:val="both"/>
      </w:pPr>
      <w:r>
        <w:rPr>
          <w:noProof/>
        </w:rPr>
        <w:drawing>
          <wp:inline distT="114300" distB="114300" distL="114300" distR="114300" wp14:anchorId="5F20B604" wp14:editId="04F39724">
            <wp:extent cx="3348038" cy="2550141"/>
            <wp:effectExtent l="0" t="0" r="0" b="0"/>
            <wp:docPr id="19" name="image16.png" descr="Gráfico,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19" name="image16.png" descr="Gráfico, Gráfico de caixa estreita&#10;&#10;Descrição gerada automaticamente"/>
                    <pic:cNvPicPr preferRelativeResize="0"/>
                  </pic:nvPicPr>
                  <pic:blipFill>
                    <a:blip r:embed="rId147"/>
                    <a:srcRect t="1941"/>
                    <a:stretch>
                      <a:fillRect/>
                    </a:stretch>
                  </pic:blipFill>
                  <pic:spPr>
                    <a:xfrm>
                      <a:off x="0" y="0"/>
                      <a:ext cx="3348038" cy="2550141"/>
                    </a:xfrm>
                    <a:prstGeom prst="rect">
                      <a:avLst/>
                    </a:prstGeom>
                    <a:ln/>
                  </pic:spPr>
                </pic:pic>
              </a:graphicData>
            </a:graphic>
          </wp:inline>
        </w:drawing>
      </w:r>
    </w:p>
    <w:p w14:paraId="2001C787" w14:textId="77777777" w:rsidR="00D4792D" w:rsidRDefault="00D4792D" w:rsidP="00D4792D">
      <w:pPr>
        <w:ind w:left="425" w:right="-585"/>
        <w:jc w:val="both"/>
      </w:pPr>
    </w:p>
    <w:p w14:paraId="7F50589C" w14:textId="77777777" w:rsidR="00D4792D" w:rsidRDefault="00D4792D" w:rsidP="00D4792D">
      <w:pPr>
        <w:ind w:left="425" w:right="-585"/>
        <w:jc w:val="both"/>
      </w:pPr>
      <w:r>
        <w:t xml:space="preserve">Atualmente, sua plantação de morangos ocupa uma área de </w:t>
      </w:r>
      <m:oMath>
        <m:sSup>
          <m:sSupPr>
            <m:ctrlPr>
              <w:rPr>
                <w:rFonts w:ascii="Cambria Math" w:hAnsi="Cambria Math"/>
              </w:rPr>
            </m:ctrlPr>
          </m:sSupPr>
          <m:e>
            <m:r>
              <w:rPr>
                <w:rFonts w:ascii="Cambria Math" w:hAnsi="Cambria Math"/>
              </w:rPr>
              <m:t>10 000  m</m:t>
            </m:r>
          </m:e>
          <m:sup>
            <m:r>
              <w:rPr>
                <w:rFonts w:ascii="Cambria Math" w:hAnsi="Cambria Math"/>
              </w:rPr>
              <m:t>2</m:t>
            </m:r>
          </m:sup>
        </m:sSup>
      </m:oMath>
      <w:r>
        <w:t>, mas a cooperativa quer que ele aumente sua produção. Para isso, o agricultor deverá aumentar a área plantada em 20%, mantendo o mesmo padrão de plantio.</w:t>
      </w:r>
    </w:p>
    <w:p w14:paraId="48645F51" w14:textId="77777777" w:rsidR="00D4792D" w:rsidRDefault="00D4792D" w:rsidP="00D4792D">
      <w:pPr>
        <w:ind w:left="425" w:right="-585"/>
        <w:jc w:val="both"/>
      </w:pPr>
    </w:p>
    <w:p w14:paraId="4DA99000" w14:textId="77777777" w:rsidR="00D4792D" w:rsidRDefault="00D4792D" w:rsidP="00D4792D">
      <w:pPr>
        <w:ind w:left="425" w:right="-585"/>
        <w:jc w:val="both"/>
      </w:pPr>
      <w:r>
        <w:t>O aumento (em unidade) no número de mudas de morango em sua plantação deve ser de:</w:t>
      </w:r>
    </w:p>
    <w:p w14:paraId="7D062737" w14:textId="77777777" w:rsidR="00D4792D" w:rsidRDefault="00D4792D" w:rsidP="00D4792D">
      <w:pPr>
        <w:ind w:left="425" w:right="-585"/>
        <w:jc w:val="both"/>
      </w:pPr>
    </w:p>
    <w:p w14:paraId="701B534D" w14:textId="77777777" w:rsidR="00D4792D" w:rsidRDefault="00D4792D" w:rsidP="00D4792D">
      <w:pPr>
        <w:numPr>
          <w:ilvl w:val="0"/>
          <w:numId w:val="89"/>
        </w:numPr>
        <w:ind w:right="-585"/>
        <w:jc w:val="both"/>
      </w:pPr>
      <w:r>
        <w:t>10 000.</w:t>
      </w:r>
    </w:p>
    <w:p w14:paraId="6357A795" w14:textId="77777777" w:rsidR="00D4792D" w:rsidRDefault="00D4792D" w:rsidP="00D4792D">
      <w:pPr>
        <w:numPr>
          <w:ilvl w:val="0"/>
          <w:numId w:val="89"/>
        </w:numPr>
        <w:ind w:right="-585"/>
        <w:jc w:val="both"/>
      </w:pPr>
      <w:r>
        <w:t>60 000.</w:t>
      </w:r>
    </w:p>
    <w:p w14:paraId="34C4EDA6" w14:textId="77777777" w:rsidR="00D4792D" w:rsidRDefault="00D4792D" w:rsidP="00D4792D">
      <w:pPr>
        <w:numPr>
          <w:ilvl w:val="0"/>
          <w:numId w:val="89"/>
        </w:numPr>
        <w:ind w:right="-585"/>
        <w:jc w:val="both"/>
      </w:pPr>
      <w:r>
        <w:t>100 000.</w:t>
      </w:r>
    </w:p>
    <w:p w14:paraId="01DDD013" w14:textId="77777777" w:rsidR="00D4792D" w:rsidRDefault="00D4792D" w:rsidP="00D4792D">
      <w:pPr>
        <w:numPr>
          <w:ilvl w:val="0"/>
          <w:numId w:val="89"/>
        </w:numPr>
        <w:ind w:right="-585"/>
        <w:jc w:val="both"/>
      </w:pPr>
      <w:r>
        <w:t>500 000.</w:t>
      </w:r>
    </w:p>
    <w:p w14:paraId="3584296B" w14:textId="77777777" w:rsidR="00D4792D" w:rsidRDefault="00D4792D" w:rsidP="00D4792D">
      <w:pPr>
        <w:numPr>
          <w:ilvl w:val="0"/>
          <w:numId w:val="89"/>
        </w:numPr>
        <w:ind w:right="-585"/>
        <w:jc w:val="both"/>
        <w:sectPr w:rsidR="00D4792D">
          <w:pgSz w:w="11909" w:h="16834"/>
          <w:pgMar w:top="1440" w:right="1440" w:bottom="1440" w:left="0" w:header="720" w:footer="720" w:gutter="0"/>
          <w:cols w:space="720"/>
        </w:sectPr>
      </w:pPr>
      <w:r>
        <w:t>600 000.</w:t>
      </w:r>
    </w:p>
    <w:p w14:paraId="2A35B069" w14:textId="77777777" w:rsidR="00D4792D" w:rsidRDefault="00D4792D" w:rsidP="00D4792D">
      <w:pPr>
        <w:ind w:left="425" w:right="-585"/>
        <w:jc w:val="both"/>
      </w:pPr>
      <w:r>
        <w:lastRenderedPageBreak/>
        <w:t>Questão enem2016366156</w:t>
      </w:r>
    </w:p>
    <w:p w14:paraId="68BD8203" w14:textId="77777777" w:rsidR="00D4792D" w:rsidRDefault="00D4792D" w:rsidP="00D4792D">
      <w:pPr>
        <w:ind w:left="425" w:right="-585"/>
        <w:jc w:val="both"/>
      </w:pPr>
    </w:p>
    <w:p w14:paraId="49318D13" w14:textId="77777777" w:rsidR="00D4792D" w:rsidRDefault="00D4792D" w:rsidP="00D4792D">
      <w:pPr>
        <w:ind w:left="425" w:right="-585"/>
        <w:jc w:val="both"/>
      </w:pPr>
      <w:r>
        <w:t xml:space="preserve">Uma indústria de perfumes embala seus produtos, atualmente, em frascos esféricos de raio </w:t>
      </w:r>
      <w:r>
        <w:rPr>
          <w:i/>
        </w:rPr>
        <w:t>R</w:t>
      </w:r>
      <w:r>
        <w:t xml:space="preserve">, com volume dado por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3</m:t>
            </m:r>
          </m:den>
        </m:f>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w:t>
      </w:r>
    </w:p>
    <w:p w14:paraId="0CFDDF88" w14:textId="77777777" w:rsidR="00D4792D" w:rsidRDefault="00D4792D" w:rsidP="00D4792D">
      <w:pPr>
        <w:ind w:left="425" w:right="-585"/>
        <w:jc w:val="both"/>
      </w:pPr>
      <w:r>
        <w:t xml:space="preserve">Observou-se que haverá redução de custos se forem o utilizados frascos cilíndricos com raio da base </w:t>
      </w:r>
      <m:oMath>
        <m:f>
          <m:fPr>
            <m:ctrlPr>
              <w:rPr>
                <w:rFonts w:ascii="Cambria Math" w:hAnsi="Cambria Math"/>
                <w:sz w:val="28"/>
                <w:szCs w:val="28"/>
              </w:rPr>
            </m:ctrlPr>
          </m:fPr>
          <m:num>
            <m:r>
              <w:rPr>
                <w:rFonts w:ascii="Cambria Math" w:hAnsi="Cambria Math"/>
                <w:sz w:val="28"/>
                <w:szCs w:val="28"/>
              </w:rPr>
              <m:t>R</m:t>
            </m:r>
          </m:num>
          <m:den>
            <m:r>
              <w:rPr>
                <w:rFonts w:ascii="Cambria Math" w:hAnsi="Cambria Math"/>
                <w:sz w:val="28"/>
                <w:szCs w:val="28"/>
              </w:rPr>
              <m:t>3</m:t>
            </m:r>
          </m:den>
        </m:f>
      </m:oMath>
      <w:r>
        <w:t xml:space="preserve">, cujo volume será dado por </w:t>
      </w:r>
      <m:oMath>
        <m:r>
          <w:rPr>
            <w:rFonts w:ascii="Cambria Math" w:hAnsi="Cambria Math"/>
          </w:rPr>
          <m:t>π</m:t>
        </m:r>
        <m:sSup>
          <m:sSupPr>
            <m:ctrlPr>
              <w:rPr>
                <w:rFonts w:ascii="Cambria Math" w:hAnsi="Cambria Math"/>
                <w:sz w:val="28"/>
                <w:szCs w:val="28"/>
              </w:rPr>
            </m:ctrlPr>
          </m:sSupPr>
          <m:e>
            <m:d>
              <m:dPr>
                <m:ctrlPr>
                  <w:rPr>
                    <w:rFonts w:ascii="Cambria Math" w:hAnsi="Cambria Math"/>
                  </w:rPr>
                </m:ctrlPr>
              </m:dPr>
              <m:e>
                <m:f>
                  <m:fPr>
                    <m:ctrlPr>
                      <w:rPr>
                        <w:rFonts w:ascii="Cambria Math" w:hAnsi="Cambria Math"/>
                        <w:sz w:val="28"/>
                        <w:szCs w:val="28"/>
                      </w:rPr>
                    </m:ctrlPr>
                  </m:fPr>
                  <m:num>
                    <m:r>
                      <w:rPr>
                        <w:rFonts w:ascii="Cambria Math" w:hAnsi="Cambria Math"/>
                        <w:sz w:val="28"/>
                        <w:szCs w:val="28"/>
                      </w:rPr>
                      <m:t>R</m:t>
                    </m:r>
                  </m:num>
                  <m:den>
                    <m:r>
                      <w:rPr>
                        <w:rFonts w:ascii="Cambria Math" w:hAnsi="Cambria Math"/>
                        <w:sz w:val="28"/>
                        <w:szCs w:val="28"/>
                      </w:rPr>
                      <m:t>3</m:t>
                    </m:r>
                  </m:den>
                </m:f>
              </m:e>
            </m:d>
          </m:e>
          <m:sup>
            <m:r>
              <w:rPr>
                <w:rFonts w:ascii="Cambria Math" w:hAnsi="Cambria Math"/>
                <w:sz w:val="28"/>
                <w:szCs w:val="28"/>
              </w:rPr>
              <m:t>2</m:t>
            </m:r>
          </m:sup>
        </m:sSup>
        <m:r>
          <w:rPr>
            <w:rFonts w:ascii="Cambria Math" w:hAnsi="Cambria Math"/>
          </w:rPr>
          <m:t>⋅ h</m:t>
        </m:r>
      </m:oMath>
      <w:r>
        <w:t xml:space="preserve">, sendo </w:t>
      </w:r>
      <m:oMath>
        <m:r>
          <w:rPr>
            <w:rFonts w:ascii="Cambria Math" w:hAnsi="Cambria Math"/>
          </w:rPr>
          <m:t>h</m:t>
        </m:r>
      </m:oMath>
      <w:r>
        <w:t xml:space="preserve"> a altura da nova embalagem.</w:t>
      </w:r>
    </w:p>
    <w:p w14:paraId="02751EC8" w14:textId="77777777" w:rsidR="00D4792D" w:rsidRDefault="00D4792D" w:rsidP="00D4792D">
      <w:pPr>
        <w:ind w:left="425" w:right="-585"/>
        <w:jc w:val="both"/>
      </w:pPr>
      <w:r>
        <w:t xml:space="preserve">Para que seja mantida a mesma capacidade do frasco esférico, a altura do frasco cilíndrico (em termos de </w:t>
      </w:r>
      <m:oMath>
        <m:r>
          <w:rPr>
            <w:rFonts w:ascii="Cambria Math" w:hAnsi="Cambria Math"/>
          </w:rPr>
          <m:t>R</m:t>
        </m:r>
      </m:oMath>
      <w:r>
        <w:t>) deverá ser igual a:</w:t>
      </w:r>
    </w:p>
    <w:p w14:paraId="622A7EE0" w14:textId="77777777" w:rsidR="00D4792D" w:rsidRDefault="00D4792D" w:rsidP="00D4792D">
      <w:pPr>
        <w:ind w:left="425" w:right="-585"/>
        <w:jc w:val="both"/>
      </w:pPr>
    </w:p>
    <w:p w14:paraId="13523544" w14:textId="77777777" w:rsidR="00D4792D" w:rsidRDefault="00D4792D" w:rsidP="00D4792D">
      <w:pPr>
        <w:numPr>
          <w:ilvl w:val="0"/>
          <w:numId w:val="53"/>
        </w:numPr>
        <w:ind w:right="-585"/>
        <w:jc w:val="both"/>
      </w:pPr>
      <w:r>
        <w:t>2</w:t>
      </w:r>
      <m:oMath>
        <m:r>
          <w:rPr>
            <w:rFonts w:ascii="Cambria Math" w:hAnsi="Cambria Math"/>
          </w:rPr>
          <m:t>R</m:t>
        </m:r>
      </m:oMath>
    </w:p>
    <w:p w14:paraId="53D22CAC" w14:textId="77777777" w:rsidR="00D4792D" w:rsidRDefault="00D4792D" w:rsidP="00D4792D">
      <w:pPr>
        <w:numPr>
          <w:ilvl w:val="0"/>
          <w:numId w:val="53"/>
        </w:numPr>
        <w:ind w:right="-585"/>
        <w:jc w:val="both"/>
      </w:pPr>
      <w:r>
        <w:t>4</w:t>
      </w:r>
      <m:oMath>
        <m:r>
          <w:rPr>
            <w:rFonts w:ascii="Cambria Math" w:hAnsi="Cambria Math"/>
          </w:rPr>
          <m:t>R</m:t>
        </m:r>
      </m:oMath>
    </w:p>
    <w:p w14:paraId="41089A73" w14:textId="77777777" w:rsidR="00D4792D" w:rsidRDefault="00D4792D" w:rsidP="00D4792D">
      <w:pPr>
        <w:numPr>
          <w:ilvl w:val="0"/>
          <w:numId w:val="53"/>
        </w:numPr>
        <w:ind w:right="-585"/>
        <w:jc w:val="both"/>
      </w:pPr>
      <w:r>
        <w:t>6</w:t>
      </w:r>
      <m:oMath>
        <m:r>
          <w:rPr>
            <w:rFonts w:ascii="Cambria Math" w:hAnsi="Cambria Math"/>
          </w:rPr>
          <m:t>R</m:t>
        </m:r>
      </m:oMath>
    </w:p>
    <w:p w14:paraId="021A1110" w14:textId="77777777" w:rsidR="00D4792D" w:rsidRDefault="00D4792D" w:rsidP="00D4792D">
      <w:pPr>
        <w:numPr>
          <w:ilvl w:val="0"/>
          <w:numId w:val="53"/>
        </w:numPr>
        <w:ind w:right="-585"/>
        <w:jc w:val="both"/>
      </w:pPr>
      <w:r>
        <w:t>9</w:t>
      </w:r>
      <m:oMath>
        <m:r>
          <w:rPr>
            <w:rFonts w:ascii="Cambria Math" w:hAnsi="Cambria Math"/>
          </w:rPr>
          <m:t>R</m:t>
        </m:r>
      </m:oMath>
    </w:p>
    <w:p w14:paraId="3D0D39C7" w14:textId="77777777" w:rsidR="00D4792D" w:rsidRDefault="00D4792D" w:rsidP="00D4792D">
      <w:pPr>
        <w:numPr>
          <w:ilvl w:val="0"/>
          <w:numId w:val="53"/>
        </w:numPr>
        <w:ind w:right="-585"/>
        <w:jc w:val="both"/>
        <w:sectPr w:rsidR="00D4792D">
          <w:pgSz w:w="11909" w:h="16834"/>
          <w:pgMar w:top="1440" w:right="1440" w:bottom="1440" w:left="0" w:header="720" w:footer="720" w:gutter="0"/>
          <w:cols w:space="720"/>
        </w:sectPr>
      </w:pPr>
      <w:r>
        <w:t>12</w:t>
      </w:r>
      <m:oMath>
        <m:r>
          <w:rPr>
            <w:rFonts w:ascii="Cambria Math" w:hAnsi="Cambria Math"/>
          </w:rPr>
          <m:t>R</m:t>
        </m:r>
      </m:oMath>
    </w:p>
    <w:p w14:paraId="3F6E4C28" w14:textId="77777777" w:rsidR="00D4792D" w:rsidRDefault="00D4792D" w:rsidP="00D4792D">
      <w:pPr>
        <w:ind w:left="425" w:right="-585"/>
        <w:jc w:val="both"/>
      </w:pPr>
      <w:r>
        <w:lastRenderedPageBreak/>
        <w:t>Questão enem2016366157</w:t>
      </w:r>
    </w:p>
    <w:p w14:paraId="056C623E" w14:textId="77777777" w:rsidR="00D4792D" w:rsidRDefault="00D4792D" w:rsidP="00D4792D">
      <w:pPr>
        <w:ind w:left="425" w:right="-585"/>
        <w:jc w:val="both"/>
      </w:pPr>
    </w:p>
    <w:p w14:paraId="2A01917B" w14:textId="77777777" w:rsidR="00D4792D" w:rsidRDefault="00D4792D" w:rsidP="00D4792D">
      <w:pPr>
        <w:ind w:left="425" w:right="-585"/>
        <w:jc w:val="both"/>
      </w:pPr>
      <w:r>
        <w:t xml:space="preserve">Para evitar uma epidemia, a Secretaria de Saúde de uma cidade dedetizou todos os bairros, de modo a evitar a proliferação do mosquito da dengue. Sabe-se que o número </w:t>
      </w:r>
      <m:oMath>
        <m:r>
          <w:rPr>
            <w:rFonts w:ascii="Cambria Math" w:hAnsi="Cambria Math"/>
          </w:rPr>
          <m:t>f</m:t>
        </m:r>
      </m:oMath>
      <w:r>
        <w:t xml:space="preserve"> de infectados é dado pela função </w:t>
      </w:r>
      <m:oMath>
        <m:r>
          <w:rPr>
            <w:rFonts w:ascii="Cambria Math" w:hAnsi="Cambria Math"/>
          </w:rPr>
          <m:t>f(t)= -2</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20f</m:t>
        </m:r>
      </m:oMath>
      <w:r>
        <w:t xml:space="preserve"> (em que </w:t>
      </w:r>
      <m:oMath>
        <m:r>
          <w:rPr>
            <w:rFonts w:ascii="Cambria Math" w:hAnsi="Cambria Math"/>
          </w:rPr>
          <m:t>t</m:t>
        </m:r>
      </m:oMath>
      <w:r>
        <w:t xml:space="preserve"> é expresso em dia e </w:t>
      </w:r>
      <m:oMath>
        <m:r>
          <w:rPr>
            <w:rFonts w:ascii="Cambria Math" w:hAnsi="Cambria Math"/>
          </w:rPr>
          <m:t>t</m:t>
        </m:r>
      </m:oMath>
      <w:r>
        <w:t xml:space="preserve"> = 0 é o dia anterior à primeira infecção) e que tal expressão é válida para os 60 primeiros dias da epidemia.</w:t>
      </w:r>
    </w:p>
    <w:p w14:paraId="1936F4ED" w14:textId="77777777" w:rsidR="00D4792D" w:rsidRDefault="00D4792D" w:rsidP="00D4792D">
      <w:pPr>
        <w:ind w:left="425" w:right="-585"/>
        <w:jc w:val="both"/>
      </w:pPr>
      <w:r>
        <w:t>A Secretaria de Saúde decidiu que uma segunda dedetização deveria ser feita no dia em que o número de infectados chegasse à marca de 1 600 pessoas, e uma segunda dedetização precisou acontecer.</w:t>
      </w:r>
    </w:p>
    <w:p w14:paraId="6C5EE862" w14:textId="77777777" w:rsidR="00D4792D" w:rsidRDefault="00D4792D" w:rsidP="00D4792D">
      <w:pPr>
        <w:ind w:left="425" w:right="-585"/>
        <w:jc w:val="both"/>
      </w:pPr>
    </w:p>
    <w:p w14:paraId="1005F1F6" w14:textId="77777777" w:rsidR="00D4792D" w:rsidRDefault="00D4792D" w:rsidP="00D4792D">
      <w:pPr>
        <w:ind w:left="425" w:right="-585"/>
        <w:jc w:val="both"/>
      </w:pPr>
      <w:r>
        <w:t>A segunda dedetização começou no:</w:t>
      </w:r>
    </w:p>
    <w:p w14:paraId="4F2035AB" w14:textId="77777777" w:rsidR="00D4792D" w:rsidRDefault="00D4792D" w:rsidP="00D4792D">
      <w:pPr>
        <w:ind w:left="425" w:right="-585"/>
        <w:jc w:val="both"/>
      </w:pPr>
    </w:p>
    <w:p w14:paraId="21B7D004" w14:textId="77777777" w:rsidR="00D4792D" w:rsidRDefault="00D4792D" w:rsidP="00D4792D">
      <w:pPr>
        <w:numPr>
          <w:ilvl w:val="0"/>
          <w:numId w:val="87"/>
        </w:numPr>
        <w:ind w:right="-585"/>
        <w:jc w:val="both"/>
      </w:pPr>
      <w:r>
        <w:t>19° dia.</w:t>
      </w:r>
    </w:p>
    <w:p w14:paraId="23B3FCB3" w14:textId="77777777" w:rsidR="00D4792D" w:rsidRDefault="00D4792D" w:rsidP="00D4792D">
      <w:pPr>
        <w:numPr>
          <w:ilvl w:val="0"/>
          <w:numId w:val="87"/>
        </w:numPr>
        <w:ind w:right="-585"/>
        <w:jc w:val="both"/>
      </w:pPr>
      <w:r>
        <w:t>20° dia.</w:t>
      </w:r>
    </w:p>
    <w:p w14:paraId="4AF2314C" w14:textId="77777777" w:rsidR="00D4792D" w:rsidRDefault="00D4792D" w:rsidP="00D4792D">
      <w:pPr>
        <w:numPr>
          <w:ilvl w:val="0"/>
          <w:numId w:val="87"/>
        </w:numPr>
        <w:ind w:right="-585"/>
        <w:jc w:val="both"/>
      </w:pPr>
      <w:r>
        <w:t>29° dia.</w:t>
      </w:r>
    </w:p>
    <w:p w14:paraId="485A1B62" w14:textId="77777777" w:rsidR="00D4792D" w:rsidRDefault="00D4792D" w:rsidP="00D4792D">
      <w:pPr>
        <w:numPr>
          <w:ilvl w:val="0"/>
          <w:numId w:val="87"/>
        </w:numPr>
        <w:ind w:right="-585"/>
        <w:jc w:val="both"/>
      </w:pPr>
      <w:r>
        <w:t>30° dia.</w:t>
      </w:r>
    </w:p>
    <w:p w14:paraId="43D95239" w14:textId="77777777" w:rsidR="00D4792D" w:rsidRDefault="00D4792D" w:rsidP="00D4792D">
      <w:pPr>
        <w:numPr>
          <w:ilvl w:val="0"/>
          <w:numId w:val="87"/>
        </w:numPr>
        <w:ind w:right="-585"/>
        <w:jc w:val="both"/>
        <w:sectPr w:rsidR="00D4792D">
          <w:pgSz w:w="11909" w:h="16834"/>
          <w:pgMar w:top="1440" w:right="1440" w:bottom="1440" w:left="0" w:header="720" w:footer="720" w:gutter="0"/>
          <w:cols w:space="720"/>
        </w:sectPr>
      </w:pPr>
      <w:r>
        <w:t>60° dia.</w:t>
      </w:r>
    </w:p>
    <w:p w14:paraId="03342376" w14:textId="77777777" w:rsidR="00D4792D" w:rsidRDefault="00D4792D" w:rsidP="00D4792D">
      <w:pPr>
        <w:ind w:left="425" w:right="-585"/>
        <w:jc w:val="both"/>
      </w:pPr>
      <w:r>
        <w:lastRenderedPageBreak/>
        <w:t>Questão enem2016366158</w:t>
      </w:r>
    </w:p>
    <w:p w14:paraId="024115AD" w14:textId="77777777" w:rsidR="00D4792D" w:rsidRDefault="00D4792D" w:rsidP="00D4792D">
      <w:pPr>
        <w:ind w:left="425" w:right="-585"/>
        <w:jc w:val="both"/>
      </w:pPr>
    </w:p>
    <w:p w14:paraId="15E93CFC" w14:textId="77777777" w:rsidR="00D4792D" w:rsidRDefault="00D4792D" w:rsidP="00D4792D">
      <w:pPr>
        <w:ind w:left="425" w:right="-585"/>
        <w:jc w:val="both"/>
      </w:pPr>
      <w:r>
        <w:t xml:space="preserve">Uma empresa europeia construiu um avião solar, como na figura, objetivando dar uma volta ao mundo utilizando somente energia solar. O avião solar tem comprimento </w:t>
      </w:r>
      <w:r>
        <w:rPr>
          <w:i/>
        </w:rPr>
        <w:t xml:space="preserve">AB </w:t>
      </w:r>
      <w:r>
        <w:t xml:space="preserve">igual a 20 m e uma envergadura de asas </w:t>
      </w:r>
      <w:r>
        <w:rPr>
          <w:i/>
        </w:rPr>
        <w:t xml:space="preserve">CD </w:t>
      </w:r>
      <w:r>
        <w:t>igual a 60 m.</w:t>
      </w:r>
    </w:p>
    <w:p w14:paraId="2FD53D53" w14:textId="77777777" w:rsidR="00D4792D" w:rsidRDefault="00D4792D" w:rsidP="00D4792D">
      <w:pPr>
        <w:ind w:left="425" w:right="-585"/>
        <w:jc w:val="both"/>
      </w:pPr>
    </w:p>
    <w:p w14:paraId="229E6AB2" w14:textId="77777777" w:rsidR="00D4792D" w:rsidRDefault="00D4792D" w:rsidP="00D4792D">
      <w:pPr>
        <w:ind w:left="425" w:right="-585"/>
        <w:jc w:val="both"/>
      </w:pPr>
      <w:r>
        <w:rPr>
          <w:noProof/>
        </w:rPr>
        <w:drawing>
          <wp:inline distT="114300" distB="114300" distL="114300" distR="114300" wp14:anchorId="0FF9F1D5" wp14:editId="02BF433D">
            <wp:extent cx="3512622" cy="2039587"/>
            <wp:effectExtent l="0" t="0" r="0" b="0"/>
            <wp:docPr id="17" name="image19.png" descr="Foto em preto e branco de avião voando no céu&#10;&#10;Descrição gerada automaticamente"/>
            <wp:cNvGraphicFramePr/>
            <a:graphic xmlns:a="http://schemas.openxmlformats.org/drawingml/2006/main">
              <a:graphicData uri="http://schemas.openxmlformats.org/drawingml/2006/picture">
                <pic:pic xmlns:pic="http://schemas.openxmlformats.org/drawingml/2006/picture">
                  <pic:nvPicPr>
                    <pic:cNvPr id="17" name="image19.png" descr="Foto em preto e branco de avião voando no céu&#10;&#10;Descrição gerada automaticamente"/>
                    <pic:cNvPicPr preferRelativeResize="0"/>
                  </pic:nvPicPr>
                  <pic:blipFill>
                    <a:blip r:embed="rId148"/>
                    <a:srcRect/>
                    <a:stretch>
                      <a:fillRect/>
                    </a:stretch>
                  </pic:blipFill>
                  <pic:spPr>
                    <a:xfrm>
                      <a:off x="0" y="0"/>
                      <a:ext cx="3512622" cy="2039587"/>
                    </a:xfrm>
                    <a:prstGeom prst="rect">
                      <a:avLst/>
                    </a:prstGeom>
                    <a:ln/>
                  </pic:spPr>
                </pic:pic>
              </a:graphicData>
            </a:graphic>
          </wp:inline>
        </w:drawing>
      </w:r>
    </w:p>
    <w:p w14:paraId="326FF240" w14:textId="77777777" w:rsidR="00D4792D" w:rsidRDefault="00D4792D" w:rsidP="00D4792D">
      <w:pPr>
        <w:ind w:left="425" w:right="-585"/>
        <w:jc w:val="both"/>
      </w:pPr>
    </w:p>
    <w:p w14:paraId="0BAD54F3" w14:textId="77777777" w:rsidR="00D4792D" w:rsidRDefault="00D4792D" w:rsidP="00D4792D">
      <w:pPr>
        <w:ind w:left="425" w:right="-585"/>
        <w:jc w:val="both"/>
      </w:pPr>
      <w:r>
        <w:t>Para uma feira de ciências, uma equipe de alunos fez uma maquete desse avião. A escala utilizada pelos alunos foi de 3 : 400.</w:t>
      </w:r>
    </w:p>
    <w:p w14:paraId="13A09DA3" w14:textId="77777777" w:rsidR="00D4792D" w:rsidRDefault="00D4792D" w:rsidP="00D4792D">
      <w:pPr>
        <w:ind w:left="425" w:right="-585"/>
        <w:jc w:val="both"/>
      </w:pPr>
    </w:p>
    <w:p w14:paraId="13CC21E7" w14:textId="77777777" w:rsidR="00D4792D" w:rsidRDefault="00D4792D" w:rsidP="00D4792D">
      <w:pPr>
        <w:ind w:left="425" w:right="-585"/>
        <w:jc w:val="both"/>
      </w:pPr>
      <w:r>
        <w:t xml:space="preserve">A envergadura </w:t>
      </w:r>
      <w:r>
        <w:rPr>
          <w:i/>
        </w:rPr>
        <w:t xml:space="preserve">CD </w:t>
      </w:r>
      <w:r>
        <w:t>na referida maquete, em centímetro, é igual a:</w:t>
      </w:r>
    </w:p>
    <w:p w14:paraId="193D4A6D" w14:textId="77777777" w:rsidR="00D4792D" w:rsidRDefault="00D4792D" w:rsidP="00D4792D">
      <w:pPr>
        <w:ind w:left="425" w:right="-585"/>
        <w:jc w:val="both"/>
      </w:pPr>
    </w:p>
    <w:p w14:paraId="5F5CF137" w14:textId="77777777" w:rsidR="00D4792D" w:rsidRDefault="00D4792D" w:rsidP="00D4792D">
      <w:pPr>
        <w:numPr>
          <w:ilvl w:val="0"/>
          <w:numId w:val="165"/>
        </w:numPr>
        <w:ind w:right="-585"/>
        <w:jc w:val="both"/>
      </w:pPr>
      <w:r>
        <w:t>5.</w:t>
      </w:r>
    </w:p>
    <w:p w14:paraId="0B9EBEF9" w14:textId="77777777" w:rsidR="00D4792D" w:rsidRDefault="00D4792D" w:rsidP="00D4792D">
      <w:pPr>
        <w:numPr>
          <w:ilvl w:val="0"/>
          <w:numId w:val="165"/>
        </w:numPr>
        <w:ind w:right="-585"/>
        <w:jc w:val="both"/>
      </w:pPr>
      <w:r>
        <w:t>20.</w:t>
      </w:r>
    </w:p>
    <w:p w14:paraId="641110D3" w14:textId="77777777" w:rsidR="00D4792D" w:rsidRDefault="00D4792D" w:rsidP="00D4792D">
      <w:pPr>
        <w:numPr>
          <w:ilvl w:val="0"/>
          <w:numId w:val="165"/>
        </w:numPr>
        <w:ind w:right="-585"/>
        <w:jc w:val="both"/>
      </w:pPr>
      <w:r>
        <w:t>45.</w:t>
      </w:r>
    </w:p>
    <w:p w14:paraId="7DBF5B98" w14:textId="77777777" w:rsidR="00D4792D" w:rsidRDefault="00D4792D" w:rsidP="00D4792D">
      <w:pPr>
        <w:numPr>
          <w:ilvl w:val="0"/>
          <w:numId w:val="165"/>
        </w:numPr>
        <w:ind w:right="-585"/>
        <w:jc w:val="both"/>
      </w:pPr>
      <w:r>
        <w:t>55.</w:t>
      </w:r>
    </w:p>
    <w:p w14:paraId="3129DA78" w14:textId="77777777" w:rsidR="00D4792D" w:rsidRDefault="00D4792D" w:rsidP="00D4792D">
      <w:pPr>
        <w:numPr>
          <w:ilvl w:val="0"/>
          <w:numId w:val="165"/>
        </w:numPr>
        <w:ind w:right="-585"/>
        <w:jc w:val="both"/>
        <w:sectPr w:rsidR="00D4792D">
          <w:pgSz w:w="11909" w:h="16834"/>
          <w:pgMar w:top="1440" w:right="1440" w:bottom="1440" w:left="0" w:header="720" w:footer="720" w:gutter="0"/>
          <w:cols w:space="720"/>
        </w:sectPr>
      </w:pPr>
      <w:r>
        <w:t>80.</w:t>
      </w:r>
    </w:p>
    <w:p w14:paraId="2DAEF800" w14:textId="77777777" w:rsidR="00D4792D" w:rsidRDefault="00D4792D" w:rsidP="00D4792D">
      <w:pPr>
        <w:ind w:left="425" w:right="-585"/>
        <w:jc w:val="both"/>
      </w:pPr>
      <w:r>
        <w:lastRenderedPageBreak/>
        <w:t>Questão enem2016366159</w:t>
      </w:r>
    </w:p>
    <w:p w14:paraId="2C6CD9A4" w14:textId="77777777" w:rsidR="00D4792D" w:rsidRDefault="00D4792D" w:rsidP="00D4792D">
      <w:pPr>
        <w:ind w:left="425" w:right="-585"/>
        <w:jc w:val="both"/>
      </w:pPr>
    </w:p>
    <w:p w14:paraId="66E6208C" w14:textId="77777777" w:rsidR="00D4792D" w:rsidRDefault="00D4792D" w:rsidP="00D4792D">
      <w:pPr>
        <w:ind w:left="425" w:right="-585"/>
        <w:jc w:val="both"/>
      </w:pPr>
      <w:r>
        <w:t>O quadro apresenta a ordem de colocação dos seis primeiros países em um dia de disputa nas Olimpíadas. A ordenação é feita de acordo com as quantidades de medalhas de ouro, prata e bronze, respectivamente.</w:t>
      </w:r>
    </w:p>
    <w:p w14:paraId="257B8F00" w14:textId="77777777" w:rsidR="00D4792D" w:rsidRDefault="00D4792D" w:rsidP="00D4792D">
      <w:pPr>
        <w:ind w:left="425" w:right="-585"/>
        <w:jc w:val="both"/>
      </w:pPr>
    </w:p>
    <w:tbl>
      <w:tblPr>
        <w:tblStyle w:val="afa"/>
        <w:tblW w:w="73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1290"/>
        <w:gridCol w:w="1335"/>
        <w:gridCol w:w="1335"/>
        <w:gridCol w:w="1350"/>
      </w:tblGrid>
      <w:tr w:rsidR="00D4792D" w14:paraId="2A2553F1" w14:textId="77777777" w:rsidTr="00143A47">
        <w:tc>
          <w:tcPr>
            <w:tcW w:w="2025" w:type="dxa"/>
            <w:shd w:val="clear" w:color="auto" w:fill="D9D9D9"/>
            <w:tcMar>
              <w:top w:w="100" w:type="dxa"/>
              <w:left w:w="100" w:type="dxa"/>
              <w:bottom w:w="100" w:type="dxa"/>
              <w:right w:w="100" w:type="dxa"/>
            </w:tcMar>
          </w:tcPr>
          <w:p w14:paraId="1029BB4F" w14:textId="77777777" w:rsidR="00D4792D" w:rsidRDefault="00D4792D" w:rsidP="00143A47">
            <w:pPr>
              <w:widowControl w:val="0"/>
              <w:pBdr>
                <w:top w:val="nil"/>
                <w:left w:val="nil"/>
                <w:bottom w:val="nil"/>
                <w:right w:val="nil"/>
                <w:between w:val="nil"/>
              </w:pBdr>
              <w:spacing w:line="240" w:lineRule="auto"/>
              <w:jc w:val="center"/>
              <w:rPr>
                <w:b/>
              </w:rPr>
            </w:pPr>
            <w:r>
              <w:rPr>
                <w:b/>
              </w:rPr>
              <w:t>País</w:t>
            </w:r>
          </w:p>
        </w:tc>
        <w:tc>
          <w:tcPr>
            <w:tcW w:w="1290" w:type="dxa"/>
            <w:shd w:val="clear" w:color="auto" w:fill="D9D9D9"/>
            <w:tcMar>
              <w:top w:w="100" w:type="dxa"/>
              <w:left w:w="100" w:type="dxa"/>
              <w:bottom w:w="100" w:type="dxa"/>
              <w:right w:w="100" w:type="dxa"/>
            </w:tcMar>
          </w:tcPr>
          <w:p w14:paraId="2C03840B" w14:textId="77777777" w:rsidR="00D4792D" w:rsidRDefault="00D4792D" w:rsidP="00143A47">
            <w:pPr>
              <w:widowControl w:val="0"/>
              <w:pBdr>
                <w:top w:val="nil"/>
                <w:left w:val="nil"/>
                <w:bottom w:val="nil"/>
                <w:right w:val="nil"/>
                <w:between w:val="nil"/>
              </w:pBdr>
              <w:spacing w:line="240" w:lineRule="auto"/>
              <w:jc w:val="center"/>
              <w:rPr>
                <w:b/>
              </w:rPr>
            </w:pPr>
            <w:r>
              <w:rPr>
                <w:b/>
              </w:rPr>
              <w:t>Ouro</w:t>
            </w:r>
          </w:p>
        </w:tc>
        <w:tc>
          <w:tcPr>
            <w:tcW w:w="1335" w:type="dxa"/>
            <w:shd w:val="clear" w:color="auto" w:fill="D9D9D9"/>
            <w:tcMar>
              <w:top w:w="100" w:type="dxa"/>
              <w:left w:w="100" w:type="dxa"/>
              <w:bottom w:w="100" w:type="dxa"/>
              <w:right w:w="100" w:type="dxa"/>
            </w:tcMar>
          </w:tcPr>
          <w:p w14:paraId="1DED5245" w14:textId="77777777" w:rsidR="00D4792D" w:rsidRDefault="00D4792D" w:rsidP="00143A47">
            <w:pPr>
              <w:widowControl w:val="0"/>
              <w:pBdr>
                <w:top w:val="nil"/>
                <w:left w:val="nil"/>
                <w:bottom w:val="nil"/>
                <w:right w:val="nil"/>
                <w:between w:val="nil"/>
              </w:pBdr>
              <w:spacing w:line="240" w:lineRule="auto"/>
              <w:jc w:val="center"/>
              <w:rPr>
                <w:b/>
              </w:rPr>
            </w:pPr>
            <w:r>
              <w:rPr>
                <w:b/>
              </w:rPr>
              <w:t>Prata</w:t>
            </w:r>
          </w:p>
        </w:tc>
        <w:tc>
          <w:tcPr>
            <w:tcW w:w="1335" w:type="dxa"/>
            <w:shd w:val="clear" w:color="auto" w:fill="D9D9D9"/>
            <w:tcMar>
              <w:top w:w="100" w:type="dxa"/>
              <w:left w:w="100" w:type="dxa"/>
              <w:bottom w:w="100" w:type="dxa"/>
              <w:right w:w="100" w:type="dxa"/>
            </w:tcMar>
          </w:tcPr>
          <w:p w14:paraId="3479E45A" w14:textId="77777777" w:rsidR="00D4792D" w:rsidRDefault="00D4792D" w:rsidP="00143A47">
            <w:pPr>
              <w:widowControl w:val="0"/>
              <w:pBdr>
                <w:top w:val="nil"/>
                <w:left w:val="nil"/>
                <w:bottom w:val="nil"/>
                <w:right w:val="nil"/>
                <w:between w:val="nil"/>
              </w:pBdr>
              <w:spacing w:line="240" w:lineRule="auto"/>
              <w:jc w:val="center"/>
              <w:rPr>
                <w:b/>
              </w:rPr>
            </w:pPr>
            <w:r>
              <w:rPr>
                <w:b/>
              </w:rPr>
              <w:t>Bronze</w:t>
            </w:r>
          </w:p>
        </w:tc>
        <w:tc>
          <w:tcPr>
            <w:tcW w:w="1350" w:type="dxa"/>
            <w:shd w:val="clear" w:color="auto" w:fill="D9D9D9"/>
            <w:tcMar>
              <w:top w:w="100" w:type="dxa"/>
              <w:left w:w="100" w:type="dxa"/>
              <w:bottom w:w="100" w:type="dxa"/>
              <w:right w:w="100" w:type="dxa"/>
            </w:tcMar>
          </w:tcPr>
          <w:p w14:paraId="433A2EE1" w14:textId="77777777" w:rsidR="00D4792D" w:rsidRDefault="00D4792D" w:rsidP="00143A47">
            <w:pPr>
              <w:widowControl w:val="0"/>
              <w:pBdr>
                <w:top w:val="nil"/>
                <w:left w:val="nil"/>
                <w:bottom w:val="nil"/>
                <w:right w:val="nil"/>
                <w:between w:val="nil"/>
              </w:pBdr>
              <w:spacing w:line="240" w:lineRule="auto"/>
              <w:jc w:val="center"/>
              <w:rPr>
                <w:b/>
              </w:rPr>
            </w:pPr>
            <w:r>
              <w:rPr>
                <w:b/>
              </w:rPr>
              <w:t>Total</w:t>
            </w:r>
          </w:p>
        </w:tc>
      </w:tr>
      <w:tr w:rsidR="00D4792D" w14:paraId="0E7BBF98" w14:textId="77777777" w:rsidTr="00143A47">
        <w:tc>
          <w:tcPr>
            <w:tcW w:w="2025" w:type="dxa"/>
            <w:shd w:val="clear" w:color="auto" w:fill="auto"/>
            <w:tcMar>
              <w:top w:w="100" w:type="dxa"/>
              <w:left w:w="100" w:type="dxa"/>
              <w:bottom w:w="100" w:type="dxa"/>
              <w:right w:w="100" w:type="dxa"/>
            </w:tcMar>
          </w:tcPr>
          <w:p w14:paraId="75121519" w14:textId="77777777" w:rsidR="00D4792D" w:rsidRDefault="00D4792D" w:rsidP="00143A47">
            <w:pPr>
              <w:widowControl w:val="0"/>
              <w:pBdr>
                <w:top w:val="nil"/>
                <w:left w:val="nil"/>
                <w:bottom w:val="nil"/>
                <w:right w:val="nil"/>
                <w:between w:val="nil"/>
              </w:pBdr>
              <w:spacing w:line="240" w:lineRule="auto"/>
            </w:pPr>
            <w:r>
              <w:t>1º China</w:t>
            </w:r>
          </w:p>
        </w:tc>
        <w:tc>
          <w:tcPr>
            <w:tcW w:w="1290" w:type="dxa"/>
            <w:shd w:val="clear" w:color="auto" w:fill="auto"/>
            <w:tcMar>
              <w:top w:w="100" w:type="dxa"/>
              <w:left w:w="100" w:type="dxa"/>
              <w:bottom w:w="100" w:type="dxa"/>
              <w:right w:w="100" w:type="dxa"/>
            </w:tcMar>
          </w:tcPr>
          <w:p w14:paraId="51C04409" w14:textId="77777777" w:rsidR="00D4792D" w:rsidRDefault="00D4792D" w:rsidP="00143A47">
            <w:pPr>
              <w:widowControl w:val="0"/>
              <w:pBdr>
                <w:top w:val="nil"/>
                <w:left w:val="nil"/>
                <w:bottom w:val="nil"/>
                <w:right w:val="nil"/>
                <w:between w:val="nil"/>
              </w:pBdr>
              <w:spacing w:line="240" w:lineRule="auto"/>
              <w:jc w:val="center"/>
            </w:pPr>
            <w:r>
              <w:t>9</w:t>
            </w:r>
          </w:p>
        </w:tc>
        <w:tc>
          <w:tcPr>
            <w:tcW w:w="1335" w:type="dxa"/>
            <w:shd w:val="clear" w:color="auto" w:fill="auto"/>
            <w:tcMar>
              <w:top w:w="100" w:type="dxa"/>
              <w:left w:w="100" w:type="dxa"/>
              <w:bottom w:w="100" w:type="dxa"/>
              <w:right w:w="100" w:type="dxa"/>
            </w:tcMar>
          </w:tcPr>
          <w:p w14:paraId="57FEF319" w14:textId="77777777" w:rsidR="00D4792D" w:rsidRDefault="00D4792D" w:rsidP="00143A47">
            <w:pPr>
              <w:widowControl w:val="0"/>
              <w:pBdr>
                <w:top w:val="nil"/>
                <w:left w:val="nil"/>
                <w:bottom w:val="nil"/>
                <w:right w:val="nil"/>
                <w:between w:val="nil"/>
              </w:pBdr>
              <w:spacing w:line="240" w:lineRule="auto"/>
              <w:jc w:val="center"/>
            </w:pPr>
            <w:r>
              <w:t>5</w:t>
            </w:r>
          </w:p>
        </w:tc>
        <w:tc>
          <w:tcPr>
            <w:tcW w:w="1335" w:type="dxa"/>
            <w:shd w:val="clear" w:color="auto" w:fill="auto"/>
            <w:tcMar>
              <w:top w:w="100" w:type="dxa"/>
              <w:left w:w="100" w:type="dxa"/>
              <w:bottom w:w="100" w:type="dxa"/>
              <w:right w:w="100" w:type="dxa"/>
            </w:tcMar>
          </w:tcPr>
          <w:p w14:paraId="6AC0DA26" w14:textId="77777777" w:rsidR="00D4792D" w:rsidRDefault="00D4792D" w:rsidP="00143A47">
            <w:pPr>
              <w:widowControl w:val="0"/>
              <w:pBdr>
                <w:top w:val="nil"/>
                <w:left w:val="nil"/>
                <w:bottom w:val="nil"/>
                <w:right w:val="nil"/>
                <w:between w:val="nil"/>
              </w:pBdr>
              <w:spacing w:line="240" w:lineRule="auto"/>
              <w:jc w:val="center"/>
            </w:pPr>
            <w:r>
              <w:t>3</w:t>
            </w:r>
          </w:p>
        </w:tc>
        <w:tc>
          <w:tcPr>
            <w:tcW w:w="1350" w:type="dxa"/>
            <w:shd w:val="clear" w:color="auto" w:fill="auto"/>
            <w:tcMar>
              <w:top w:w="100" w:type="dxa"/>
              <w:left w:w="100" w:type="dxa"/>
              <w:bottom w:w="100" w:type="dxa"/>
              <w:right w:w="100" w:type="dxa"/>
            </w:tcMar>
          </w:tcPr>
          <w:p w14:paraId="037DDC5E" w14:textId="77777777" w:rsidR="00D4792D" w:rsidRDefault="00D4792D" w:rsidP="00143A47">
            <w:pPr>
              <w:widowControl w:val="0"/>
              <w:pBdr>
                <w:top w:val="nil"/>
                <w:left w:val="nil"/>
                <w:bottom w:val="nil"/>
                <w:right w:val="nil"/>
                <w:between w:val="nil"/>
              </w:pBdr>
              <w:spacing w:line="240" w:lineRule="auto"/>
              <w:jc w:val="center"/>
            </w:pPr>
            <w:r>
              <w:t>17</w:t>
            </w:r>
          </w:p>
        </w:tc>
      </w:tr>
      <w:tr w:rsidR="00D4792D" w14:paraId="55A8034E" w14:textId="77777777" w:rsidTr="00143A47">
        <w:tc>
          <w:tcPr>
            <w:tcW w:w="2025" w:type="dxa"/>
            <w:shd w:val="clear" w:color="auto" w:fill="auto"/>
            <w:tcMar>
              <w:top w:w="100" w:type="dxa"/>
              <w:left w:w="100" w:type="dxa"/>
              <w:bottom w:w="100" w:type="dxa"/>
              <w:right w:w="100" w:type="dxa"/>
            </w:tcMar>
          </w:tcPr>
          <w:p w14:paraId="3C71DB99" w14:textId="77777777" w:rsidR="00D4792D" w:rsidRDefault="00D4792D" w:rsidP="00143A47">
            <w:pPr>
              <w:widowControl w:val="0"/>
              <w:pBdr>
                <w:top w:val="nil"/>
                <w:left w:val="nil"/>
                <w:bottom w:val="nil"/>
                <w:right w:val="nil"/>
                <w:between w:val="nil"/>
              </w:pBdr>
              <w:spacing w:line="240" w:lineRule="auto"/>
            </w:pPr>
            <w:r>
              <w:t>2º EUA</w:t>
            </w:r>
          </w:p>
        </w:tc>
        <w:tc>
          <w:tcPr>
            <w:tcW w:w="1290" w:type="dxa"/>
            <w:shd w:val="clear" w:color="auto" w:fill="auto"/>
            <w:tcMar>
              <w:top w:w="100" w:type="dxa"/>
              <w:left w:w="100" w:type="dxa"/>
              <w:bottom w:w="100" w:type="dxa"/>
              <w:right w:w="100" w:type="dxa"/>
            </w:tcMar>
          </w:tcPr>
          <w:p w14:paraId="77024AF4" w14:textId="77777777" w:rsidR="00D4792D" w:rsidRDefault="00D4792D" w:rsidP="00143A47">
            <w:pPr>
              <w:widowControl w:val="0"/>
              <w:pBdr>
                <w:top w:val="nil"/>
                <w:left w:val="nil"/>
                <w:bottom w:val="nil"/>
                <w:right w:val="nil"/>
                <w:between w:val="nil"/>
              </w:pBdr>
              <w:spacing w:line="240" w:lineRule="auto"/>
              <w:jc w:val="center"/>
            </w:pPr>
            <w:r>
              <w:t>5</w:t>
            </w:r>
          </w:p>
        </w:tc>
        <w:tc>
          <w:tcPr>
            <w:tcW w:w="1335" w:type="dxa"/>
            <w:shd w:val="clear" w:color="auto" w:fill="auto"/>
            <w:tcMar>
              <w:top w:w="100" w:type="dxa"/>
              <w:left w:w="100" w:type="dxa"/>
              <w:bottom w:w="100" w:type="dxa"/>
              <w:right w:w="100" w:type="dxa"/>
            </w:tcMar>
          </w:tcPr>
          <w:p w14:paraId="2E0272B2" w14:textId="77777777" w:rsidR="00D4792D" w:rsidRDefault="00D4792D" w:rsidP="00143A47">
            <w:pPr>
              <w:widowControl w:val="0"/>
              <w:pBdr>
                <w:top w:val="nil"/>
                <w:left w:val="nil"/>
                <w:bottom w:val="nil"/>
                <w:right w:val="nil"/>
                <w:between w:val="nil"/>
              </w:pBdr>
              <w:spacing w:line="240" w:lineRule="auto"/>
              <w:jc w:val="center"/>
            </w:pPr>
            <w:r>
              <w:t>7</w:t>
            </w:r>
          </w:p>
        </w:tc>
        <w:tc>
          <w:tcPr>
            <w:tcW w:w="1335" w:type="dxa"/>
            <w:shd w:val="clear" w:color="auto" w:fill="auto"/>
            <w:tcMar>
              <w:top w:w="100" w:type="dxa"/>
              <w:left w:w="100" w:type="dxa"/>
              <w:bottom w:w="100" w:type="dxa"/>
              <w:right w:w="100" w:type="dxa"/>
            </w:tcMar>
          </w:tcPr>
          <w:p w14:paraId="2EF6DA7A" w14:textId="77777777" w:rsidR="00D4792D" w:rsidRDefault="00D4792D" w:rsidP="00143A47">
            <w:pPr>
              <w:widowControl w:val="0"/>
              <w:pBdr>
                <w:top w:val="nil"/>
                <w:left w:val="nil"/>
                <w:bottom w:val="nil"/>
                <w:right w:val="nil"/>
                <w:between w:val="nil"/>
              </w:pBdr>
              <w:spacing w:line="240" w:lineRule="auto"/>
              <w:jc w:val="center"/>
            </w:pPr>
            <w:r>
              <w:t>4</w:t>
            </w:r>
          </w:p>
        </w:tc>
        <w:tc>
          <w:tcPr>
            <w:tcW w:w="1350" w:type="dxa"/>
            <w:shd w:val="clear" w:color="auto" w:fill="auto"/>
            <w:tcMar>
              <w:top w:w="100" w:type="dxa"/>
              <w:left w:w="100" w:type="dxa"/>
              <w:bottom w:w="100" w:type="dxa"/>
              <w:right w:w="100" w:type="dxa"/>
            </w:tcMar>
          </w:tcPr>
          <w:p w14:paraId="4F283C8E" w14:textId="77777777" w:rsidR="00D4792D" w:rsidRDefault="00D4792D" w:rsidP="00143A47">
            <w:pPr>
              <w:widowControl w:val="0"/>
              <w:pBdr>
                <w:top w:val="nil"/>
                <w:left w:val="nil"/>
                <w:bottom w:val="nil"/>
                <w:right w:val="nil"/>
                <w:between w:val="nil"/>
              </w:pBdr>
              <w:spacing w:line="240" w:lineRule="auto"/>
              <w:jc w:val="center"/>
            </w:pPr>
            <w:r>
              <w:t>16</w:t>
            </w:r>
          </w:p>
        </w:tc>
      </w:tr>
      <w:tr w:rsidR="00D4792D" w14:paraId="136DF4FF" w14:textId="77777777" w:rsidTr="00143A47">
        <w:tc>
          <w:tcPr>
            <w:tcW w:w="2025" w:type="dxa"/>
            <w:shd w:val="clear" w:color="auto" w:fill="auto"/>
            <w:tcMar>
              <w:top w:w="100" w:type="dxa"/>
              <w:left w:w="100" w:type="dxa"/>
              <w:bottom w:w="100" w:type="dxa"/>
              <w:right w:w="100" w:type="dxa"/>
            </w:tcMar>
          </w:tcPr>
          <w:p w14:paraId="29939A82" w14:textId="77777777" w:rsidR="00D4792D" w:rsidRDefault="00D4792D" w:rsidP="00143A47">
            <w:pPr>
              <w:widowControl w:val="0"/>
              <w:pBdr>
                <w:top w:val="nil"/>
                <w:left w:val="nil"/>
                <w:bottom w:val="nil"/>
                <w:right w:val="nil"/>
                <w:between w:val="nil"/>
              </w:pBdr>
              <w:spacing w:line="240" w:lineRule="auto"/>
            </w:pPr>
            <w:r>
              <w:t>3º França</w:t>
            </w:r>
          </w:p>
        </w:tc>
        <w:tc>
          <w:tcPr>
            <w:tcW w:w="1290" w:type="dxa"/>
            <w:shd w:val="clear" w:color="auto" w:fill="auto"/>
            <w:tcMar>
              <w:top w:w="100" w:type="dxa"/>
              <w:left w:w="100" w:type="dxa"/>
              <w:bottom w:w="100" w:type="dxa"/>
              <w:right w:w="100" w:type="dxa"/>
            </w:tcMar>
          </w:tcPr>
          <w:p w14:paraId="1E9B3888" w14:textId="77777777" w:rsidR="00D4792D" w:rsidRDefault="00D4792D" w:rsidP="00143A47">
            <w:pPr>
              <w:widowControl w:val="0"/>
              <w:pBdr>
                <w:top w:val="nil"/>
                <w:left w:val="nil"/>
                <w:bottom w:val="nil"/>
                <w:right w:val="nil"/>
                <w:between w:val="nil"/>
              </w:pBdr>
              <w:spacing w:line="240" w:lineRule="auto"/>
              <w:jc w:val="center"/>
            </w:pPr>
            <w:r>
              <w:t>3</w:t>
            </w:r>
          </w:p>
        </w:tc>
        <w:tc>
          <w:tcPr>
            <w:tcW w:w="1335" w:type="dxa"/>
            <w:shd w:val="clear" w:color="auto" w:fill="auto"/>
            <w:tcMar>
              <w:top w:w="100" w:type="dxa"/>
              <w:left w:w="100" w:type="dxa"/>
              <w:bottom w:w="100" w:type="dxa"/>
              <w:right w:w="100" w:type="dxa"/>
            </w:tcMar>
          </w:tcPr>
          <w:p w14:paraId="43D481F0" w14:textId="77777777" w:rsidR="00D4792D" w:rsidRDefault="00D4792D" w:rsidP="00143A47">
            <w:pPr>
              <w:widowControl w:val="0"/>
              <w:pBdr>
                <w:top w:val="nil"/>
                <w:left w:val="nil"/>
                <w:bottom w:val="nil"/>
                <w:right w:val="nil"/>
                <w:between w:val="nil"/>
              </w:pBdr>
              <w:spacing w:line="240" w:lineRule="auto"/>
              <w:jc w:val="center"/>
            </w:pPr>
            <w:r>
              <w:t>1</w:t>
            </w:r>
          </w:p>
        </w:tc>
        <w:tc>
          <w:tcPr>
            <w:tcW w:w="1335" w:type="dxa"/>
            <w:shd w:val="clear" w:color="auto" w:fill="auto"/>
            <w:tcMar>
              <w:top w:w="100" w:type="dxa"/>
              <w:left w:w="100" w:type="dxa"/>
              <w:bottom w:w="100" w:type="dxa"/>
              <w:right w:w="100" w:type="dxa"/>
            </w:tcMar>
          </w:tcPr>
          <w:p w14:paraId="4A89A76F" w14:textId="77777777" w:rsidR="00D4792D" w:rsidRDefault="00D4792D" w:rsidP="00143A47">
            <w:pPr>
              <w:widowControl w:val="0"/>
              <w:pBdr>
                <w:top w:val="nil"/>
                <w:left w:val="nil"/>
                <w:bottom w:val="nil"/>
                <w:right w:val="nil"/>
                <w:between w:val="nil"/>
              </w:pBdr>
              <w:spacing w:line="240" w:lineRule="auto"/>
              <w:jc w:val="center"/>
            </w:pPr>
            <w:r>
              <w:t>3</w:t>
            </w:r>
          </w:p>
        </w:tc>
        <w:tc>
          <w:tcPr>
            <w:tcW w:w="1350" w:type="dxa"/>
            <w:shd w:val="clear" w:color="auto" w:fill="auto"/>
            <w:tcMar>
              <w:top w:w="100" w:type="dxa"/>
              <w:left w:w="100" w:type="dxa"/>
              <w:bottom w:w="100" w:type="dxa"/>
              <w:right w:w="100" w:type="dxa"/>
            </w:tcMar>
          </w:tcPr>
          <w:p w14:paraId="1DE91F99" w14:textId="77777777" w:rsidR="00D4792D" w:rsidRDefault="00D4792D" w:rsidP="00143A47">
            <w:pPr>
              <w:widowControl w:val="0"/>
              <w:pBdr>
                <w:top w:val="nil"/>
                <w:left w:val="nil"/>
                <w:bottom w:val="nil"/>
                <w:right w:val="nil"/>
                <w:between w:val="nil"/>
              </w:pBdr>
              <w:spacing w:line="240" w:lineRule="auto"/>
              <w:jc w:val="center"/>
            </w:pPr>
            <w:r>
              <w:t>7</w:t>
            </w:r>
          </w:p>
        </w:tc>
      </w:tr>
      <w:tr w:rsidR="00D4792D" w14:paraId="764370E4" w14:textId="77777777" w:rsidTr="00143A47">
        <w:tc>
          <w:tcPr>
            <w:tcW w:w="2025" w:type="dxa"/>
            <w:shd w:val="clear" w:color="auto" w:fill="auto"/>
            <w:tcMar>
              <w:top w:w="100" w:type="dxa"/>
              <w:left w:w="100" w:type="dxa"/>
              <w:bottom w:w="100" w:type="dxa"/>
              <w:right w:w="100" w:type="dxa"/>
            </w:tcMar>
          </w:tcPr>
          <w:p w14:paraId="7C5C87E4" w14:textId="77777777" w:rsidR="00D4792D" w:rsidRDefault="00D4792D" w:rsidP="00143A47">
            <w:pPr>
              <w:widowControl w:val="0"/>
              <w:pBdr>
                <w:top w:val="nil"/>
                <w:left w:val="nil"/>
                <w:bottom w:val="nil"/>
                <w:right w:val="nil"/>
                <w:between w:val="nil"/>
              </w:pBdr>
              <w:spacing w:line="240" w:lineRule="auto"/>
            </w:pPr>
            <w:r>
              <w:t>4º Argentina</w:t>
            </w:r>
          </w:p>
        </w:tc>
        <w:tc>
          <w:tcPr>
            <w:tcW w:w="1290" w:type="dxa"/>
            <w:shd w:val="clear" w:color="auto" w:fill="auto"/>
            <w:tcMar>
              <w:top w:w="100" w:type="dxa"/>
              <w:left w:w="100" w:type="dxa"/>
              <w:bottom w:w="100" w:type="dxa"/>
              <w:right w:w="100" w:type="dxa"/>
            </w:tcMar>
          </w:tcPr>
          <w:p w14:paraId="04D62AF2" w14:textId="77777777" w:rsidR="00D4792D" w:rsidRDefault="00D4792D" w:rsidP="00143A47">
            <w:pPr>
              <w:widowControl w:val="0"/>
              <w:pBdr>
                <w:top w:val="nil"/>
                <w:left w:val="nil"/>
                <w:bottom w:val="nil"/>
                <w:right w:val="nil"/>
                <w:between w:val="nil"/>
              </w:pBdr>
              <w:spacing w:line="240" w:lineRule="auto"/>
              <w:jc w:val="center"/>
            </w:pPr>
            <w:r>
              <w:t>3</w:t>
            </w:r>
          </w:p>
        </w:tc>
        <w:tc>
          <w:tcPr>
            <w:tcW w:w="1335" w:type="dxa"/>
            <w:shd w:val="clear" w:color="auto" w:fill="auto"/>
            <w:tcMar>
              <w:top w:w="100" w:type="dxa"/>
              <w:left w:w="100" w:type="dxa"/>
              <w:bottom w:w="100" w:type="dxa"/>
              <w:right w:w="100" w:type="dxa"/>
            </w:tcMar>
          </w:tcPr>
          <w:p w14:paraId="273A35CC" w14:textId="77777777" w:rsidR="00D4792D" w:rsidRDefault="00D4792D" w:rsidP="00143A47">
            <w:pPr>
              <w:widowControl w:val="0"/>
              <w:pBdr>
                <w:top w:val="nil"/>
                <w:left w:val="nil"/>
                <w:bottom w:val="nil"/>
                <w:right w:val="nil"/>
                <w:between w:val="nil"/>
              </w:pBdr>
              <w:spacing w:line="240" w:lineRule="auto"/>
              <w:jc w:val="center"/>
            </w:pPr>
            <w:r>
              <w:t>2</w:t>
            </w:r>
          </w:p>
        </w:tc>
        <w:tc>
          <w:tcPr>
            <w:tcW w:w="1335" w:type="dxa"/>
            <w:shd w:val="clear" w:color="auto" w:fill="auto"/>
            <w:tcMar>
              <w:top w:w="100" w:type="dxa"/>
              <w:left w:w="100" w:type="dxa"/>
              <w:bottom w:w="100" w:type="dxa"/>
              <w:right w:w="100" w:type="dxa"/>
            </w:tcMar>
          </w:tcPr>
          <w:p w14:paraId="7F2E8934" w14:textId="77777777" w:rsidR="00D4792D" w:rsidRDefault="00D4792D" w:rsidP="00143A47">
            <w:pPr>
              <w:widowControl w:val="0"/>
              <w:pBdr>
                <w:top w:val="nil"/>
                <w:left w:val="nil"/>
                <w:bottom w:val="nil"/>
                <w:right w:val="nil"/>
                <w:between w:val="nil"/>
              </w:pBdr>
              <w:spacing w:line="240" w:lineRule="auto"/>
              <w:jc w:val="center"/>
            </w:pPr>
            <w:r>
              <w:t>2</w:t>
            </w:r>
          </w:p>
        </w:tc>
        <w:tc>
          <w:tcPr>
            <w:tcW w:w="1350" w:type="dxa"/>
            <w:shd w:val="clear" w:color="auto" w:fill="auto"/>
            <w:tcMar>
              <w:top w:w="100" w:type="dxa"/>
              <w:left w:w="100" w:type="dxa"/>
              <w:bottom w:w="100" w:type="dxa"/>
              <w:right w:w="100" w:type="dxa"/>
            </w:tcMar>
          </w:tcPr>
          <w:p w14:paraId="375295A3" w14:textId="77777777" w:rsidR="00D4792D" w:rsidRDefault="00D4792D" w:rsidP="00143A47">
            <w:pPr>
              <w:widowControl w:val="0"/>
              <w:pBdr>
                <w:top w:val="nil"/>
                <w:left w:val="nil"/>
                <w:bottom w:val="nil"/>
                <w:right w:val="nil"/>
                <w:between w:val="nil"/>
              </w:pBdr>
              <w:spacing w:line="240" w:lineRule="auto"/>
              <w:jc w:val="center"/>
            </w:pPr>
            <w:r>
              <w:t>7</w:t>
            </w:r>
          </w:p>
        </w:tc>
      </w:tr>
      <w:tr w:rsidR="00D4792D" w14:paraId="6FCA23D6" w14:textId="77777777" w:rsidTr="00143A47">
        <w:tc>
          <w:tcPr>
            <w:tcW w:w="2025" w:type="dxa"/>
            <w:shd w:val="clear" w:color="auto" w:fill="auto"/>
            <w:tcMar>
              <w:top w:w="100" w:type="dxa"/>
              <w:left w:w="100" w:type="dxa"/>
              <w:bottom w:w="100" w:type="dxa"/>
              <w:right w:w="100" w:type="dxa"/>
            </w:tcMar>
          </w:tcPr>
          <w:p w14:paraId="144EE380" w14:textId="77777777" w:rsidR="00D4792D" w:rsidRDefault="00D4792D" w:rsidP="00143A47">
            <w:pPr>
              <w:widowControl w:val="0"/>
              <w:pBdr>
                <w:top w:val="nil"/>
                <w:left w:val="nil"/>
                <w:bottom w:val="nil"/>
                <w:right w:val="nil"/>
                <w:between w:val="nil"/>
              </w:pBdr>
              <w:spacing w:line="240" w:lineRule="auto"/>
            </w:pPr>
            <w:r>
              <w:t>5º Itália</w:t>
            </w:r>
          </w:p>
        </w:tc>
        <w:tc>
          <w:tcPr>
            <w:tcW w:w="1290" w:type="dxa"/>
            <w:shd w:val="clear" w:color="auto" w:fill="auto"/>
            <w:tcMar>
              <w:top w:w="100" w:type="dxa"/>
              <w:left w:w="100" w:type="dxa"/>
              <w:bottom w:w="100" w:type="dxa"/>
              <w:right w:w="100" w:type="dxa"/>
            </w:tcMar>
          </w:tcPr>
          <w:p w14:paraId="317A64F7" w14:textId="77777777" w:rsidR="00D4792D" w:rsidRDefault="00D4792D" w:rsidP="00143A47">
            <w:pPr>
              <w:widowControl w:val="0"/>
              <w:pBdr>
                <w:top w:val="nil"/>
                <w:left w:val="nil"/>
                <w:bottom w:val="nil"/>
                <w:right w:val="nil"/>
                <w:between w:val="nil"/>
              </w:pBdr>
              <w:spacing w:line="240" w:lineRule="auto"/>
              <w:jc w:val="center"/>
            </w:pPr>
            <w:r>
              <w:t>2</w:t>
            </w:r>
          </w:p>
        </w:tc>
        <w:tc>
          <w:tcPr>
            <w:tcW w:w="1335" w:type="dxa"/>
            <w:shd w:val="clear" w:color="auto" w:fill="auto"/>
            <w:tcMar>
              <w:top w:w="100" w:type="dxa"/>
              <w:left w:w="100" w:type="dxa"/>
              <w:bottom w:w="100" w:type="dxa"/>
              <w:right w:w="100" w:type="dxa"/>
            </w:tcMar>
          </w:tcPr>
          <w:p w14:paraId="3F802BCD" w14:textId="77777777" w:rsidR="00D4792D" w:rsidRDefault="00D4792D" w:rsidP="00143A47">
            <w:pPr>
              <w:widowControl w:val="0"/>
              <w:pBdr>
                <w:top w:val="nil"/>
                <w:left w:val="nil"/>
                <w:bottom w:val="nil"/>
                <w:right w:val="nil"/>
                <w:between w:val="nil"/>
              </w:pBdr>
              <w:spacing w:line="240" w:lineRule="auto"/>
              <w:jc w:val="center"/>
            </w:pPr>
            <w:r>
              <w:t>6</w:t>
            </w:r>
          </w:p>
        </w:tc>
        <w:tc>
          <w:tcPr>
            <w:tcW w:w="1335" w:type="dxa"/>
            <w:shd w:val="clear" w:color="auto" w:fill="auto"/>
            <w:tcMar>
              <w:top w:w="100" w:type="dxa"/>
              <w:left w:w="100" w:type="dxa"/>
              <w:bottom w:w="100" w:type="dxa"/>
              <w:right w:w="100" w:type="dxa"/>
            </w:tcMar>
          </w:tcPr>
          <w:p w14:paraId="331D29AC" w14:textId="77777777" w:rsidR="00D4792D" w:rsidRDefault="00D4792D" w:rsidP="00143A47">
            <w:pPr>
              <w:widowControl w:val="0"/>
              <w:pBdr>
                <w:top w:val="nil"/>
                <w:left w:val="nil"/>
                <w:bottom w:val="nil"/>
                <w:right w:val="nil"/>
                <w:between w:val="nil"/>
              </w:pBdr>
              <w:spacing w:line="240" w:lineRule="auto"/>
              <w:jc w:val="center"/>
            </w:pPr>
            <w:r>
              <w:t>2</w:t>
            </w:r>
          </w:p>
        </w:tc>
        <w:tc>
          <w:tcPr>
            <w:tcW w:w="1350" w:type="dxa"/>
            <w:shd w:val="clear" w:color="auto" w:fill="auto"/>
            <w:tcMar>
              <w:top w:w="100" w:type="dxa"/>
              <w:left w:w="100" w:type="dxa"/>
              <w:bottom w:w="100" w:type="dxa"/>
              <w:right w:w="100" w:type="dxa"/>
            </w:tcMar>
          </w:tcPr>
          <w:p w14:paraId="00D468EE" w14:textId="77777777" w:rsidR="00D4792D" w:rsidRDefault="00D4792D" w:rsidP="00143A47">
            <w:pPr>
              <w:widowControl w:val="0"/>
              <w:pBdr>
                <w:top w:val="nil"/>
                <w:left w:val="nil"/>
                <w:bottom w:val="nil"/>
                <w:right w:val="nil"/>
                <w:between w:val="nil"/>
              </w:pBdr>
              <w:spacing w:line="240" w:lineRule="auto"/>
              <w:jc w:val="center"/>
            </w:pPr>
            <w:r>
              <w:t>10</w:t>
            </w:r>
          </w:p>
        </w:tc>
      </w:tr>
      <w:tr w:rsidR="00D4792D" w14:paraId="5190472F" w14:textId="77777777" w:rsidTr="00143A47">
        <w:tc>
          <w:tcPr>
            <w:tcW w:w="2025" w:type="dxa"/>
            <w:shd w:val="clear" w:color="auto" w:fill="auto"/>
            <w:tcMar>
              <w:top w:w="100" w:type="dxa"/>
              <w:left w:w="100" w:type="dxa"/>
              <w:bottom w:w="100" w:type="dxa"/>
              <w:right w:w="100" w:type="dxa"/>
            </w:tcMar>
          </w:tcPr>
          <w:p w14:paraId="38CDBD7B" w14:textId="77777777" w:rsidR="00D4792D" w:rsidRDefault="00D4792D" w:rsidP="00143A47">
            <w:pPr>
              <w:widowControl w:val="0"/>
              <w:pBdr>
                <w:top w:val="nil"/>
                <w:left w:val="nil"/>
                <w:bottom w:val="nil"/>
                <w:right w:val="nil"/>
                <w:between w:val="nil"/>
              </w:pBdr>
              <w:spacing w:line="240" w:lineRule="auto"/>
            </w:pPr>
            <w:r>
              <w:t>6º Brasil</w:t>
            </w:r>
          </w:p>
        </w:tc>
        <w:tc>
          <w:tcPr>
            <w:tcW w:w="1290" w:type="dxa"/>
            <w:shd w:val="clear" w:color="auto" w:fill="auto"/>
            <w:tcMar>
              <w:top w:w="100" w:type="dxa"/>
              <w:left w:w="100" w:type="dxa"/>
              <w:bottom w:w="100" w:type="dxa"/>
              <w:right w:w="100" w:type="dxa"/>
            </w:tcMar>
          </w:tcPr>
          <w:p w14:paraId="47EAFCE9" w14:textId="77777777" w:rsidR="00D4792D" w:rsidRDefault="00D4792D" w:rsidP="00143A47">
            <w:pPr>
              <w:widowControl w:val="0"/>
              <w:pBdr>
                <w:top w:val="nil"/>
                <w:left w:val="nil"/>
                <w:bottom w:val="nil"/>
                <w:right w:val="nil"/>
                <w:between w:val="nil"/>
              </w:pBdr>
              <w:spacing w:line="240" w:lineRule="auto"/>
              <w:jc w:val="center"/>
            </w:pPr>
            <w:r>
              <w:t>2</w:t>
            </w:r>
          </w:p>
        </w:tc>
        <w:tc>
          <w:tcPr>
            <w:tcW w:w="1335" w:type="dxa"/>
            <w:shd w:val="clear" w:color="auto" w:fill="auto"/>
            <w:tcMar>
              <w:top w:w="100" w:type="dxa"/>
              <w:left w:w="100" w:type="dxa"/>
              <w:bottom w:w="100" w:type="dxa"/>
              <w:right w:w="100" w:type="dxa"/>
            </w:tcMar>
          </w:tcPr>
          <w:p w14:paraId="1CF55FB2" w14:textId="77777777" w:rsidR="00D4792D" w:rsidRDefault="00D4792D" w:rsidP="00143A47">
            <w:pPr>
              <w:widowControl w:val="0"/>
              <w:pBdr>
                <w:top w:val="nil"/>
                <w:left w:val="nil"/>
                <w:bottom w:val="nil"/>
                <w:right w:val="nil"/>
                <w:between w:val="nil"/>
              </w:pBdr>
              <w:spacing w:line="240" w:lineRule="auto"/>
              <w:jc w:val="center"/>
            </w:pPr>
            <w:r>
              <w:t>5</w:t>
            </w:r>
          </w:p>
        </w:tc>
        <w:tc>
          <w:tcPr>
            <w:tcW w:w="1335" w:type="dxa"/>
            <w:shd w:val="clear" w:color="auto" w:fill="auto"/>
            <w:tcMar>
              <w:top w:w="100" w:type="dxa"/>
              <w:left w:w="100" w:type="dxa"/>
              <w:bottom w:w="100" w:type="dxa"/>
              <w:right w:w="100" w:type="dxa"/>
            </w:tcMar>
          </w:tcPr>
          <w:p w14:paraId="0C64FC78" w14:textId="77777777" w:rsidR="00D4792D" w:rsidRDefault="00D4792D" w:rsidP="00143A47">
            <w:pPr>
              <w:widowControl w:val="0"/>
              <w:pBdr>
                <w:top w:val="nil"/>
                <w:left w:val="nil"/>
                <w:bottom w:val="nil"/>
                <w:right w:val="nil"/>
                <w:between w:val="nil"/>
              </w:pBdr>
              <w:spacing w:line="240" w:lineRule="auto"/>
              <w:jc w:val="center"/>
            </w:pPr>
            <w:r>
              <w:t>3</w:t>
            </w:r>
          </w:p>
        </w:tc>
        <w:tc>
          <w:tcPr>
            <w:tcW w:w="1350" w:type="dxa"/>
            <w:shd w:val="clear" w:color="auto" w:fill="auto"/>
            <w:tcMar>
              <w:top w:w="100" w:type="dxa"/>
              <w:left w:w="100" w:type="dxa"/>
              <w:bottom w:w="100" w:type="dxa"/>
              <w:right w:w="100" w:type="dxa"/>
            </w:tcMar>
          </w:tcPr>
          <w:p w14:paraId="1936420A" w14:textId="77777777" w:rsidR="00D4792D" w:rsidRDefault="00D4792D" w:rsidP="00143A47">
            <w:pPr>
              <w:widowControl w:val="0"/>
              <w:pBdr>
                <w:top w:val="nil"/>
                <w:left w:val="nil"/>
                <w:bottom w:val="nil"/>
                <w:right w:val="nil"/>
                <w:between w:val="nil"/>
              </w:pBdr>
              <w:spacing w:line="240" w:lineRule="auto"/>
              <w:jc w:val="center"/>
            </w:pPr>
            <w:r>
              <w:t>10</w:t>
            </w:r>
          </w:p>
        </w:tc>
      </w:tr>
    </w:tbl>
    <w:p w14:paraId="2707AFD7" w14:textId="77777777" w:rsidR="00D4792D" w:rsidRDefault="00D4792D" w:rsidP="00D4792D">
      <w:pPr>
        <w:ind w:right="-585"/>
        <w:jc w:val="both"/>
      </w:pPr>
    </w:p>
    <w:p w14:paraId="6CF195CE" w14:textId="77777777" w:rsidR="00D4792D" w:rsidRDefault="00D4792D" w:rsidP="00D4792D">
      <w:pPr>
        <w:ind w:left="425" w:right="-585"/>
        <w:jc w:val="both"/>
      </w:pPr>
      <w:r>
        <w:t>Se as medalhas obtidas por Brasil e Argentina fossem reunidas para formar um único país hipotético, qual a posição ocupada por esse país?</w:t>
      </w:r>
    </w:p>
    <w:p w14:paraId="0B0D03B7" w14:textId="77777777" w:rsidR="00D4792D" w:rsidRDefault="00D4792D" w:rsidP="00D4792D">
      <w:pPr>
        <w:ind w:left="425" w:right="-585"/>
        <w:jc w:val="both"/>
      </w:pPr>
    </w:p>
    <w:p w14:paraId="0D542AF9" w14:textId="77777777" w:rsidR="00D4792D" w:rsidRDefault="00D4792D" w:rsidP="00D4792D">
      <w:pPr>
        <w:numPr>
          <w:ilvl w:val="0"/>
          <w:numId w:val="57"/>
        </w:numPr>
        <w:ind w:right="-585"/>
        <w:jc w:val="both"/>
      </w:pPr>
      <w:r>
        <w:t>1ª</w:t>
      </w:r>
    </w:p>
    <w:p w14:paraId="71013B5D" w14:textId="77777777" w:rsidR="00D4792D" w:rsidRDefault="00D4792D" w:rsidP="00D4792D">
      <w:pPr>
        <w:numPr>
          <w:ilvl w:val="0"/>
          <w:numId w:val="57"/>
        </w:numPr>
        <w:ind w:right="-585"/>
        <w:jc w:val="both"/>
      </w:pPr>
      <w:r>
        <w:t>2ª</w:t>
      </w:r>
    </w:p>
    <w:p w14:paraId="574F65BB" w14:textId="77777777" w:rsidR="00D4792D" w:rsidRDefault="00D4792D" w:rsidP="00D4792D">
      <w:pPr>
        <w:numPr>
          <w:ilvl w:val="0"/>
          <w:numId w:val="57"/>
        </w:numPr>
        <w:ind w:right="-585"/>
        <w:jc w:val="both"/>
      </w:pPr>
      <w:r>
        <w:t>3ª</w:t>
      </w:r>
    </w:p>
    <w:p w14:paraId="1BFE9605" w14:textId="77777777" w:rsidR="00D4792D" w:rsidRDefault="00D4792D" w:rsidP="00D4792D">
      <w:pPr>
        <w:numPr>
          <w:ilvl w:val="0"/>
          <w:numId w:val="57"/>
        </w:numPr>
        <w:ind w:right="-585"/>
        <w:jc w:val="both"/>
      </w:pPr>
      <w:r>
        <w:t>4ª</w:t>
      </w:r>
    </w:p>
    <w:p w14:paraId="10CE048D" w14:textId="77777777" w:rsidR="00D4792D" w:rsidRDefault="00D4792D" w:rsidP="00D4792D">
      <w:pPr>
        <w:numPr>
          <w:ilvl w:val="0"/>
          <w:numId w:val="57"/>
        </w:numPr>
        <w:ind w:right="-585"/>
        <w:jc w:val="both"/>
        <w:sectPr w:rsidR="00D4792D">
          <w:pgSz w:w="11909" w:h="16834"/>
          <w:pgMar w:top="1440" w:right="1440" w:bottom="1440" w:left="0" w:header="720" w:footer="720" w:gutter="0"/>
          <w:cols w:space="720"/>
        </w:sectPr>
      </w:pPr>
      <w:r>
        <w:t>5ª</w:t>
      </w:r>
    </w:p>
    <w:p w14:paraId="4A915AAE" w14:textId="77777777" w:rsidR="00D4792D" w:rsidRDefault="00D4792D" w:rsidP="00D4792D">
      <w:pPr>
        <w:ind w:left="425" w:right="-585"/>
        <w:jc w:val="both"/>
      </w:pPr>
      <w:r>
        <w:lastRenderedPageBreak/>
        <w:t>Questão enem2016366160</w:t>
      </w:r>
    </w:p>
    <w:p w14:paraId="4550ADA9" w14:textId="77777777" w:rsidR="00D4792D" w:rsidRDefault="00D4792D" w:rsidP="00D4792D">
      <w:pPr>
        <w:ind w:left="425" w:right="-585"/>
        <w:jc w:val="both"/>
      </w:pPr>
    </w:p>
    <w:p w14:paraId="43230E2D" w14:textId="77777777" w:rsidR="00D4792D" w:rsidRDefault="00D4792D" w:rsidP="00D4792D">
      <w:pPr>
        <w:ind w:left="425" w:right="-585"/>
        <w:jc w:val="both"/>
      </w:pPr>
      <w:r>
        <w:t xml:space="preserve">Na figura estão representadas três retas no plano cartesiano, sendo </w:t>
      </w:r>
      <w:r>
        <w:rPr>
          <w:i/>
        </w:rPr>
        <w:t xml:space="preserve">P, Q </w:t>
      </w:r>
      <w:r>
        <w:t xml:space="preserve">e </w:t>
      </w:r>
      <w:r>
        <w:rPr>
          <w:i/>
        </w:rPr>
        <w:t>R</w:t>
      </w:r>
      <w:r>
        <w:t xml:space="preserve"> os pontos de intersecções entre as retas, e</w:t>
      </w:r>
      <w:r>
        <w:rPr>
          <w:i/>
        </w:rPr>
        <w:t xml:space="preserve"> A, B </w:t>
      </w:r>
      <w:r>
        <w:t xml:space="preserve">e </w:t>
      </w:r>
      <w:r>
        <w:rPr>
          <w:i/>
        </w:rPr>
        <w:t xml:space="preserve">C </w:t>
      </w:r>
      <w:r>
        <w:t xml:space="preserve">os pontos de intersecções dessas retas com o eixo </w:t>
      </w:r>
      <w:r>
        <w:rPr>
          <w:i/>
        </w:rPr>
        <w:t>x</w:t>
      </w:r>
      <w:r>
        <w:t>.</w:t>
      </w:r>
    </w:p>
    <w:p w14:paraId="32E3AFC3" w14:textId="77777777" w:rsidR="00D4792D" w:rsidRDefault="00D4792D" w:rsidP="00D4792D">
      <w:pPr>
        <w:ind w:left="425" w:right="-585"/>
        <w:jc w:val="both"/>
      </w:pPr>
    </w:p>
    <w:p w14:paraId="63DA9664" w14:textId="77777777" w:rsidR="00D4792D" w:rsidRDefault="00D4792D" w:rsidP="00D4792D">
      <w:pPr>
        <w:ind w:left="425" w:right="-585"/>
        <w:jc w:val="both"/>
      </w:pPr>
      <w:r>
        <w:rPr>
          <w:noProof/>
        </w:rPr>
        <w:drawing>
          <wp:inline distT="114300" distB="114300" distL="114300" distR="114300" wp14:anchorId="7E8319E1" wp14:editId="0684B8B7">
            <wp:extent cx="3233738" cy="2315516"/>
            <wp:effectExtent l="0" t="0" r="0" b="0"/>
            <wp:docPr id="57" name="image52.png" descr="Uma imagem contendo objeto, fio, relógio, pequeno&#10;&#10;Descrição gerada automaticamente"/>
            <wp:cNvGraphicFramePr/>
            <a:graphic xmlns:a="http://schemas.openxmlformats.org/drawingml/2006/main">
              <a:graphicData uri="http://schemas.openxmlformats.org/drawingml/2006/picture">
                <pic:pic xmlns:pic="http://schemas.openxmlformats.org/drawingml/2006/picture">
                  <pic:nvPicPr>
                    <pic:cNvPr id="57" name="image52.png" descr="Uma imagem contendo objeto, fio, relógio, pequeno&#10;&#10;Descrição gerada automaticamente"/>
                    <pic:cNvPicPr preferRelativeResize="0"/>
                  </pic:nvPicPr>
                  <pic:blipFill>
                    <a:blip r:embed="rId149"/>
                    <a:srcRect t="3505"/>
                    <a:stretch>
                      <a:fillRect/>
                    </a:stretch>
                  </pic:blipFill>
                  <pic:spPr>
                    <a:xfrm>
                      <a:off x="0" y="0"/>
                      <a:ext cx="3233738" cy="2315516"/>
                    </a:xfrm>
                    <a:prstGeom prst="rect">
                      <a:avLst/>
                    </a:prstGeom>
                    <a:ln/>
                  </pic:spPr>
                </pic:pic>
              </a:graphicData>
            </a:graphic>
          </wp:inline>
        </w:drawing>
      </w:r>
    </w:p>
    <w:p w14:paraId="53C87044" w14:textId="77777777" w:rsidR="00D4792D" w:rsidRDefault="00D4792D" w:rsidP="00D4792D">
      <w:pPr>
        <w:ind w:left="425" w:right="-585"/>
        <w:jc w:val="both"/>
      </w:pPr>
    </w:p>
    <w:p w14:paraId="4B87B6CC" w14:textId="77777777" w:rsidR="00D4792D" w:rsidRDefault="00D4792D" w:rsidP="00D4792D">
      <w:pPr>
        <w:ind w:left="425" w:right="-585"/>
        <w:jc w:val="both"/>
      </w:pPr>
      <w:r>
        <w:t>Essa figura é a representação gráfica de um sistema linear de três equações e duas incógnitas que:</w:t>
      </w:r>
    </w:p>
    <w:p w14:paraId="307C7EA3" w14:textId="77777777" w:rsidR="00D4792D" w:rsidRDefault="00D4792D" w:rsidP="00D4792D">
      <w:pPr>
        <w:ind w:left="425" w:right="-585"/>
        <w:jc w:val="both"/>
      </w:pPr>
    </w:p>
    <w:p w14:paraId="3312F47A" w14:textId="77777777" w:rsidR="00D4792D" w:rsidRDefault="00D4792D" w:rsidP="00D4792D">
      <w:pPr>
        <w:numPr>
          <w:ilvl w:val="0"/>
          <w:numId w:val="306"/>
        </w:numPr>
        <w:ind w:right="-585"/>
        <w:jc w:val="both"/>
      </w:pPr>
      <w:r>
        <w:t xml:space="preserve">possui três soluções reais e distintas, representadas pelos pontos </w:t>
      </w:r>
      <w:r>
        <w:rPr>
          <w:i/>
        </w:rPr>
        <w:t xml:space="preserve">P, Q </w:t>
      </w:r>
      <w:r>
        <w:t xml:space="preserve">e </w:t>
      </w:r>
      <w:r>
        <w:rPr>
          <w:i/>
        </w:rPr>
        <w:t>R</w:t>
      </w:r>
      <w:r>
        <w:t>, pois eles indicam onde as retas se intersectam.</w:t>
      </w:r>
    </w:p>
    <w:p w14:paraId="7939CE2C" w14:textId="77777777" w:rsidR="00D4792D" w:rsidRDefault="00D4792D" w:rsidP="00D4792D">
      <w:pPr>
        <w:numPr>
          <w:ilvl w:val="0"/>
          <w:numId w:val="306"/>
        </w:numPr>
        <w:ind w:right="-585"/>
        <w:jc w:val="both"/>
      </w:pPr>
      <w:r>
        <w:t xml:space="preserve">possui três soluções reais e distintas, representadas pelos pontos </w:t>
      </w:r>
      <w:r>
        <w:rPr>
          <w:i/>
        </w:rPr>
        <w:t xml:space="preserve">A, B </w:t>
      </w:r>
      <w:r>
        <w:t xml:space="preserve">e </w:t>
      </w:r>
      <w:r>
        <w:rPr>
          <w:i/>
        </w:rPr>
        <w:t>C</w:t>
      </w:r>
      <w:r>
        <w:t>, pois eles indicam onde as retas intersectam o eixo das abscissas.</w:t>
      </w:r>
    </w:p>
    <w:p w14:paraId="39A776BB" w14:textId="77777777" w:rsidR="00D4792D" w:rsidRDefault="00D4792D" w:rsidP="00D4792D">
      <w:pPr>
        <w:numPr>
          <w:ilvl w:val="0"/>
          <w:numId w:val="306"/>
        </w:numPr>
        <w:ind w:right="-585"/>
        <w:jc w:val="both"/>
      </w:pPr>
      <w:r>
        <w:t>possui infinitas soluções reais, pois as retas se intersectam em mais de um ponto.</w:t>
      </w:r>
    </w:p>
    <w:p w14:paraId="6882AA70" w14:textId="77777777" w:rsidR="00D4792D" w:rsidRDefault="00D4792D" w:rsidP="00D4792D">
      <w:pPr>
        <w:numPr>
          <w:ilvl w:val="0"/>
          <w:numId w:val="306"/>
        </w:numPr>
        <w:ind w:right="-585"/>
        <w:jc w:val="both"/>
      </w:pPr>
      <w:r>
        <w:t>não possui solução real, pois não há ponto que pertença simultaneamente às três retas.</w:t>
      </w:r>
    </w:p>
    <w:p w14:paraId="77D187F7" w14:textId="77777777" w:rsidR="00D4792D" w:rsidRDefault="00D4792D" w:rsidP="00D4792D">
      <w:pPr>
        <w:numPr>
          <w:ilvl w:val="0"/>
          <w:numId w:val="306"/>
        </w:numPr>
        <w:ind w:right="-585"/>
        <w:jc w:val="both"/>
        <w:sectPr w:rsidR="00D4792D">
          <w:pgSz w:w="11909" w:h="16834"/>
          <w:pgMar w:top="1440" w:right="1440" w:bottom="1440" w:left="0" w:header="720" w:footer="720" w:gutter="0"/>
          <w:cols w:space="720"/>
        </w:sectPr>
      </w:pPr>
      <w:r>
        <w:t>possui uma única solução real, pois as retas possuem pontos em que se intersectam.</w:t>
      </w:r>
    </w:p>
    <w:p w14:paraId="3C5A038B" w14:textId="77777777" w:rsidR="00D4792D" w:rsidRDefault="00D4792D" w:rsidP="00D4792D">
      <w:pPr>
        <w:ind w:left="425" w:right="-585"/>
        <w:jc w:val="both"/>
      </w:pPr>
      <w:r>
        <w:lastRenderedPageBreak/>
        <w:t>Questão enem2016366161</w:t>
      </w:r>
    </w:p>
    <w:p w14:paraId="6446CC3A" w14:textId="77777777" w:rsidR="00D4792D" w:rsidRDefault="00D4792D" w:rsidP="00D4792D">
      <w:pPr>
        <w:ind w:left="425" w:right="-585"/>
        <w:jc w:val="both"/>
      </w:pPr>
    </w:p>
    <w:p w14:paraId="0B15BA05" w14:textId="77777777" w:rsidR="00D4792D" w:rsidRDefault="00D4792D" w:rsidP="00D4792D">
      <w:pPr>
        <w:ind w:left="425" w:right="-585"/>
        <w:jc w:val="both"/>
      </w:pPr>
      <w:r>
        <w:t xml:space="preserve">Dispondo de um grande terreno, uma empresa de entretenimento pretende construir um espaço retangular para </w:t>
      </w:r>
      <w:r>
        <w:rPr>
          <w:i/>
        </w:rPr>
        <w:t xml:space="preserve">shows </w:t>
      </w:r>
      <w:r>
        <w:t>e eventos, conforme a figura.</w:t>
      </w:r>
    </w:p>
    <w:p w14:paraId="5B8E0956" w14:textId="77777777" w:rsidR="00D4792D" w:rsidRDefault="00D4792D" w:rsidP="00D4792D">
      <w:pPr>
        <w:ind w:left="425" w:right="-585"/>
        <w:jc w:val="both"/>
      </w:pPr>
    </w:p>
    <w:p w14:paraId="730918EE" w14:textId="77777777" w:rsidR="00D4792D" w:rsidRDefault="00D4792D" w:rsidP="00D4792D">
      <w:pPr>
        <w:ind w:left="425" w:right="-585"/>
        <w:jc w:val="both"/>
      </w:pPr>
      <w:r>
        <w:rPr>
          <w:noProof/>
        </w:rPr>
        <w:drawing>
          <wp:inline distT="114300" distB="114300" distL="114300" distR="114300" wp14:anchorId="2CAF0525" wp14:editId="51652CEA">
            <wp:extent cx="3434635" cy="3304412"/>
            <wp:effectExtent l="0" t="0" r="0" b="0"/>
            <wp:docPr id="98"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50"/>
                    <a:srcRect/>
                    <a:stretch>
                      <a:fillRect/>
                    </a:stretch>
                  </pic:blipFill>
                  <pic:spPr>
                    <a:xfrm>
                      <a:off x="0" y="0"/>
                      <a:ext cx="3434635" cy="3304412"/>
                    </a:xfrm>
                    <a:prstGeom prst="rect">
                      <a:avLst/>
                    </a:prstGeom>
                    <a:ln/>
                  </pic:spPr>
                </pic:pic>
              </a:graphicData>
            </a:graphic>
          </wp:inline>
        </w:drawing>
      </w:r>
    </w:p>
    <w:p w14:paraId="3F0E69DB" w14:textId="77777777" w:rsidR="00D4792D" w:rsidRDefault="00D4792D" w:rsidP="00D4792D">
      <w:pPr>
        <w:ind w:left="425" w:right="-585"/>
        <w:jc w:val="both"/>
      </w:pPr>
    </w:p>
    <w:p w14:paraId="26FFD917" w14:textId="77777777" w:rsidR="00D4792D" w:rsidRDefault="00D4792D" w:rsidP="00D4792D">
      <w:pPr>
        <w:ind w:left="425" w:right="-585"/>
        <w:jc w:val="both"/>
      </w:pPr>
      <w:r>
        <w:t>A área para o público será cercada com dois tipos de materiais:</w:t>
      </w:r>
    </w:p>
    <w:p w14:paraId="40381BBA" w14:textId="77777777" w:rsidR="00D4792D" w:rsidRDefault="00D4792D" w:rsidP="00D4792D">
      <w:pPr>
        <w:numPr>
          <w:ilvl w:val="0"/>
          <w:numId w:val="48"/>
        </w:numPr>
        <w:ind w:right="-585"/>
        <w:jc w:val="both"/>
      </w:pPr>
      <w:r>
        <w:t>nos lados paralelos ao palco será usada uma tela do tipo A, mais resistente, cujo valor do metro linear é R$ 20,00;</w:t>
      </w:r>
    </w:p>
    <w:p w14:paraId="438C7647" w14:textId="77777777" w:rsidR="00D4792D" w:rsidRDefault="00D4792D" w:rsidP="00D4792D">
      <w:pPr>
        <w:numPr>
          <w:ilvl w:val="0"/>
          <w:numId w:val="48"/>
        </w:numPr>
        <w:ind w:right="-585"/>
        <w:jc w:val="both"/>
      </w:pPr>
      <w:r>
        <w:t>nos outros dois lados será usada uma tela do tipo B, comum, cujo metro linear custa R$ 5,00.</w:t>
      </w:r>
    </w:p>
    <w:p w14:paraId="7EA2551C" w14:textId="77777777" w:rsidR="00D4792D" w:rsidRDefault="00D4792D" w:rsidP="00D4792D">
      <w:pPr>
        <w:ind w:left="425" w:right="-585"/>
        <w:jc w:val="both"/>
      </w:pPr>
    </w:p>
    <w:p w14:paraId="34A812C7" w14:textId="77777777" w:rsidR="00D4792D" w:rsidRDefault="00D4792D" w:rsidP="00D4792D">
      <w:pPr>
        <w:ind w:left="425" w:right="-585"/>
        <w:jc w:val="both"/>
      </w:pPr>
      <w:r>
        <w:t xml:space="preserve">A empresa dispõe de R$ 5 000,00 para comprar todas as telas, mas quer fazer de tal maneira que obtenha a maior área possível para o público. </w:t>
      </w:r>
    </w:p>
    <w:p w14:paraId="2EE51CA8" w14:textId="77777777" w:rsidR="00D4792D" w:rsidRDefault="00D4792D" w:rsidP="00D4792D">
      <w:pPr>
        <w:ind w:left="425" w:right="-585"/>
        <w:jc w:val="both"/>
      </w:pPr>
    </w:p>
    <w:p w14:paraId="268933FF" w14:textId="77777777" w:rsidR="00D4792D" w:rsidRDefault="00D4792D" w:rsidP="00D4792D">
      <w:pPr>
        <w:ind w:left="425" w:right="-585"/>
        <w:jc w:val="both"/>
      </w:pPr>
      <w:r>
        <w:t>A quantidade de cada tipo de tela que a empresa deve comprar é:</w:t>
      </w:r>
    </w:p>
    <w:p w14:paraId="789C84BE" w14:textId="77777777" w:rsidR="00D4792D" w:rsidRDefault="00D4792D" w:rsidP="00D4792D">
      <w:pPr>
        <w:ind w:left="425" w:right="-585"/>
        <w:jc w:val="both"/>
      </w:pPr>
    </w:p>
    <w:p w14:paraId="279D5553" w14:textId="77777777" w:rsidR="00D4792D" w:rsidRDefault="00D4792D" w:rsidP="00D4792D">
      <w:pPr>
        <w:numPr>
          <w:ilvl w:val="0"/>
          <w:numId w:val="274"/>
        </w:numPr>
        <w:ind w:right="-585"/>
        <w:jc w:val="both"/>
      </w:pPr>
      <w:r>
        <w:t>50,0 m da tela tipo A e 800,0 m da tela tipo B.</w:t>
      </w:r>
    </w:p>
    <w:p w14:paraId="59DF24FF" w14:textId="77777777" w:rsidR="00D4792D" w:rsidRDefault="00D4792D" w:rsidP="00D4792D">
      <w:pPr>
        <w:numPr>
          <w:ilvl w:val="0"/>
          <w:numId w:val="274"/>
        </w:numPr>
        <w:ind w:right="-585"/>
        <w:jc w:val="both"/>
      </w:pPr>
      <w:r>
        <w:t>62,5 m da tela tipo A e 250,0 m da tela tipo B.</w:t>
      </w:r>
    </w:p>
    <w:p w14:paraId="609B2E4A" w14:textId="77777777" w:rsidR="00D4792D" w:rsidRDefault="00D4792D" w:rsidP="00D4792D">
      <w:pPr>
        <w:numPr>
          <w:ilvl w:val="0"/>
          <w:numId w:val="274"/>
        </w:numPr>
        <w:ind w:right="-585"/>
        <w:jc w:val="both"/>
      </w:pPr>
      <w:r>
        <w:t>100,0 m da tela tipo A e 600,0 m da tela tipo B.</w:t>
      </w:r>
    </w:p>
    <w:p w14:paraId="3C4BBD0D" w14:textId="77777777" w:rsidR="00D4792D" w:rsidRDefault="00D4792D" w:rsidP="00D4792D">
      <w:pPr>
        <w:numPr>
          <w:ilvl w:val="0"/>
          <w:numId w:val="274"/>
        </w:numPr>
        <w:ind w:right="-585"/>
        <w:jc w:val="both"/>
      </w:pPr>
      <w:r>
        <w:t>125,0 m da tela tipo A e 500,0 m da tela tipo B.</w:t>
      </w:r>
    </w:p>
    <w:p w14:paraId="40A07257" w14:textId="77777777" w:rsidR="00D4792D" w:rsidRDefault="00D4792D" w:rsidP="00D4792D">
      <w:pPr>
        <w:numPr>
          <w:ilvl w:val="0"/>
          <w:numId w:val="274"/>
        </w:numPr>
        <w:ind w:right="-585"/>
        <w:jc w:val="both"/>
        <w:sectPr w:rsidR="00D4792D">
          <w:pgSz w:w="11909" w:h="16834"/>
          <w:pgMar w:top="1440" w:right="1440" w:bottom="1440" w:left="0" w:header="720" w:footer="720" w:gutter="0"/>
          <w:cols w:space="720"/>
        </w:sectPr>
      </w:pPr>
      <w:r>
        <w:t>200,0 m da tela tipo A e 200,0 m da tela tipo B.</w:t>
      </w:r>
    </w:p>
    <w:p w14:paraId="664F4C8B" w14:textId="77777777" w:rsidR="00D4792D" w:rsidRDefault="00D4792D" w:rsidP="00D4792D">
      <w:pPr>
        <w:ind w:left="425" w:right="-585"/>
        <w:jc w:val="both"/>
      </w:pPr>
      <w:r>
        <w:lastRenderedPageBreak/>
        <w:t>Questão enem2016366162</w:t>
      </w:r>
    </w:p>
    <w:p w14:paraId="0B3861A4" w14:textId="77777777" w:rsidR="00D4792D" w:rsidRDefault="00D4792D" w:rsidP="00D4792D">
      <w:pPr>
        <w:ind w:left="425" w:right="-585"/>
        <w:jc w:val="both"/>
      </w:pPr>
    </w:p>
    <w:p w14:paraId="0D068EB2" w14:textId="77777777" w:rsidR="00D4792D" w:rsidRDefault="00D4792D" w:rsidP="00D4792D">
      <w:pPr>
        <w:ind w:left="425" w:right="-585"/>
        <w:jc w:val="both"/>
      </w:pPr>
      <w:r>
        <w:t xml:space="preserve">Um clube tem um campo de futebol com área total de 8 0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correspondente ao gramado. Usualmente, a poda da grama desse campo é feita por duas máquinas do clube próprias para o serviço. Trabalhando no mesmo ritmo, as duas máquinas podam juntas 2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or hora. Por motivo de urgência na realização de uma partida de futebol, o administrador do campo precisará solicitar ao clube vizinho máquinas iguais às suas para fazer o serviço de poda em um tempo máximo de 5 h.</w:t>
      </w:r>
    </w:p>
    <w:p w14:paraId="4F9D0C65" w14:textId="77777777" w:rsidR="00D4792D" w:rsidRDefault="00D4792D" w:rsidP="00D4792D">
      <w:pPr>
        <w:ind w:left="425" w:right="-585"/>
        <w:jc w:val="both"/>
      </w:pPr>
    </w:p>
    <w:p w14:paraId="56F14E57" w14:textId="77777777" w:rsidR="00D4792D" w:rsidRDefault="00D4792D" w:rsidP="00D4792D">
      <w:pPr>
        <w:ind w:left="425" w:right="-585"/>
        <w:jc w:val="both"/>
      </w:pPr>
      <w:r>
        <w:t>Utilizando as duas máquinas que o clube já possui, qual o número mínimo de máquinas que o administrador do campo deverá solicitar ao clube vizinho?</w:t>
      </w:r>
    </w:p>
    <w:p w14:paraId="02573CAC" w14:textId="77777777" w:rsidR="00D4792D" w:rsidRDefault="00D4792D" w:rsidP="00D4792D">
      <w:pPr>
        <w:ind w:left="425" w:right="-585"/>
        <w:jc w:val="both"/>
      </w:pPr>
    </w:p>
    <w:p w14:paraId="67BF3686" w14:textId="77777777" w:rsidR="00D4792D" w:rsidRDefault="00D4792D" w:rsidP="00D4792D">
      <w:pPr>
        <w:numPr>
          <w:ilvl w:val="0"/>
          <w:numId w:val="186"/>
        </w:numPr>
        <w:ind w:right="-585"/>
        <w:jc w:val="both"/>
      </w:pPr>
      <w:r>
        <w:t>4</w:t>
      </w:r>
    </w:p>
    <w:p w14:paraId="2D9B9AAF" w14:textId="77777777" w:rsidR="00D4792D" w:rsidRDefault="00D4792D" w:rsidP="00D4792D">
      <w:pPr>
        <w:numPr>
          <w:ilvl w:val="0"/>
          <w:numId w:val="186"/>
        </w:numPr>
        <w:ind w:right="-585"/>
        <w:jc w:val="both"/>
      </w:pPr>
      <w:r>
        <w:t>6</w:t>
      </w:r>
    </w:p>
    <w:p w14:paraId="4589FA8C" w14:textId="77777777" w:rsidR="00D4792D" w:rsidRDefault="00D4792D" w:rsidP="00D4792D">
      <w:pPr>
        <w:numPr>
          <w:ilvl w:val="0"/>
          <w:numId w:val="186"/>
        </w:numPr>
        <w:ind w:right="-585"/>
        <w:jc w:val="both"/>
      </w:pPr>
      <w:r>
        <w:t>8</w:t>
      </w:r>
    </w:p>
    <w:p w14:paraId="595DB7EE" w14:textId="77777777" w:rsidR="00D4792D" w:rsidRDefault="00D4792D" w:rsidP="00D4792D">
      <w:pPr>
        <w:numPr>
          <w:ilvl w:val="0"/>
          <w:numId w:val="186"/>
        </w:numPr>
        <w:ind w:right="-585"/>
        <w:jc w:val="both"/>
      </w:pPr>
      <w:r>
        <w:t>14</w:t>
      </w:r>
    </w:p>
    <w:p w14:paraId="7B6614F3" w14:textId="77777777" w:rsidR="00D4792D" w:rsidRDefault="00D4792D" w:rsidP="00D4792D">
      <w:pPr>
        <w:numPr>
          <w:ilvl w:val="0"/>
          <w:numId w:val="186"/>
        </w:numPr>
        <w:ind w:right="-585"/>
        <w:jc w:val="both"/>
        <w:sectPr w:rsidR="00D4792D">
          <w:pgSz w:w="11909" w:h="16834"/>
          <w:pgMar w:top="1440" w:right="1440" w:bottom="1440" w:left="0" w:header="720" w:footer="720" w:gutter="0"/>
          <w:cols w:space="720"/>
        </w:sectPr>
      </w:pPr>
      <w:r>
        <w:t>16</w:t>
      </w:r>
    </w:p>
    <w:p w14:paraId="163EB946" w14:textId="77777777" w:rsidR="00D4792D" w:rsidRDefault="00D4792D" w:rsidP="00D4792D">
      <w:pPr>
        <w:ind w:left="425" w:right="-585"/>
        <w:jc w:val="both"/>
      </w:pPr>
      <w:r>
        <w:lastRenderedPageBreak/>
        <w:t>Questão enem2016366163</w:t>
      </w:r>
    </w:p>
    <w:p w14:paraId="7F5663CE" w14:textId="77777777" w:rsidR="00D4792D" w:rsidRDefault="00D4792D" w:rsidP="00D4792D">
      <w:pPr>
        <w:ind w:left="425" w:right="-585"/>
        <w:jc w:val="both"/>
      </w:pPr>
    </w:p>
    <w:p w14:paraId="303FCA93" w14:textId="77777777" w:rsidR="00D4792D" w:rsidRDefault="00D4792D" w:rsidP="00D4792D">
      <w:pPr>
        <w:ind w:left="425" w:right="-585"/>
        <w:jc w:val="both"/>
      </w:pPr>
      <w:r>
        <w:t xml:space="preserve">Um produtor de maracujá usa uma caixa-d’água, com volume </w:t>
      </w:r>
      <w:r>
        <w:rPr>
          <w:i/>
        </w:rPr>
        <w:t>V</w:t>
      </w:r>
      <w:r>
        <w:t>, para alimentar o sistema de irrigação de seu pomar. O sistema capta água através de um furo no fundo da caixa a uma vazão constante. Com a caixa-d’água cheia, o sistema foi acionado às 7 h da manhã de segunda-feira. Às 13 h do mesmo dia, verificou-se que já haviam sido usados 15% do volume da água existente na caixa. Um dispositivo eletrônico interrompe o funcionamento do sistema quando o volume restante na caixa é de 5% do volume total, para reabastecimento.</w:t>
      </w:r>
    </w:p>
    <w:p w14:paraId="1A4B433E" w14:textId="77777777" w:rsidR="00D4792D" w:rsidRDefault="00D4792D" w:rsidP="00D4792D">
      <w:pPr>
        <w:ind w:left="425" w:right="-585"/>
        <w:jc w:val="both"/>
      </w:pPr>
    </w:p>
    <w:p w14:paraId="545F7332" w14:textId="77777777" w:rsidR="00D4792D" w:rsidRDefault="00D4792D" w:rsidP="00D4792D">
      <w:pPr>
        <w:ind w:left="425" w:right="-585"/>
        <w:jc w:val="both"/>
      </w:pPr>
      <w:r>
        <w:t>Supondo que o sistema funcione sem falhas, a que horas o dispositivo eletrônico interromperá o funcionamento?</w:t>
      </w:r>
    </w:p>
    <w:p w14:paraId="6CD31E8D" w14:textId="77777777" w:rsidR="00D4792D" w:rsidRDefault="00D4792D" w:rsidP="00D4792D">
      <w:pPr>
        <w:ind w:left="425" w:right="-585"/>
        <w:jc w:val="both"/>
      </w:pPr>
    </w:p>
    <w:p w14:paraId="7A47FBCF" w14:textId="77777777" w:rsidR="00D4792D" w:rsidRDefault="00D4792D" w:rsidP="00D4792D">
      <w:pPr>
        <w:numPr>
          <w:ilvl w:val="0"/>
          <w:numId w:val="370"/>
        </w:numPr>
        <w:ind w:right="-585"/>
        <w:jc w:val="both"/>
      </w:pPr>
      <w:r>
        <w:t>Às 15 h de segunda-feira.</w:t>
      </w:r>
    </w:p>
    <w:p w14:paraId="36942651" w14:textId="77777777" w:rsidR="00D4792D" w:rsidRDefault="00D4792D" w:rsidP="00D4792D">
      <w:pPr>
        <w:numPr>
          <w:ilvl w:val="0"/>
          <w:numId w:val="370"/>
        </w:numPr>
        <w:ind w:right="-585"/>
        <w:jc w:val="both"/>
      </w:pPr>
      <w:r>
        <w:t>Às 11 h de terça-feira.</w:t>
      </w:r>
    </w:p>
    <w:p w14:paraId="6C8EBD7A" w14:textId="77777777" w:rsidR="00D4792D" w:rsidRDefault="00D4792D" w:rsidP="00D4792D">
      <w:pPr>
        <w:numPr>
          <w:ilvl w:val="0"/>
          <w:numId w:val="370"/>
        </w:numPr>
        <w:ind w:right="-585"/>
        <w:jc w:val="both"/>
      </w:pPr>
      <w:r>
        <w:t>Às 14 h de terça-feira.</w:t>
      </w:r>
    </w:p>
    <w:p w14:paraId="3B07D92C" w14:textId="77777777" w:rsidR="00D4792D" w:rsidRDefault="00D4792D" w:rsidP="00D4792D">
      <w:pPr>
        <w:numPr>
          <w:ilvl w:val="0"/>
          <w:numId w:val="370"/>
        </w:numPr>
        <w:ind w:right="-585"/>
        <w:jc w:val="both"/>
      </w:pPr>
      <w:r>
        <w:t>Às 4 h de quarta-feira.</w:t>
      </w:r>
    </w:p>
    <w:p w14:paraId="37233D88" w14:textId="77777777" w:rsidR="00D4792D" w:rsidRDefault="00D4792D" w:rsidP="00D4792D">
      <w:pPr>
        <w:numPr>
          <w:ilvl w:val="0"/>
          <w:numId w:val="370"/>
        </w:numPr>
        <w:ind w:right="-585"/>
        <w:jc w:val="both"/>
        <w:sectPr w:rsidR="00D4792D">
          <w:pgSz w:w="11909" w:h="16834"/>
          <w:pgMar w:top="1440" w:right="1440" w:bottom="1440" w:left="0" w:header="720" w:footer="720" w:gutter="0"/>
          <w:cols w:space="720"/>
        </w:sectPr>
      </w:pPr>
      <w:r>
        <w:t>Às 21 h de terça-feira.</w:t>
      </w:r>
    </w:p>
    <w:p w14:paraId="5DFC6E5C" w14:textId="77777777" w:rsidR="00D4792D" w:rsidRDefault="00D4792D" w:rsidP="00D4792D">
      <w:pPr>
        <w:ind w:left="425" w:right="-585"/>
        <w:jc w:val="both"/>
      </w:pPr>
      <w:r>
        <w:lastRenderedPageBreak/>
        <w:t>Questão enem2016366164</w:t>
      </w:r>
    </w:p>
    <w:p w14:paraId="3822A51A" w14:textId="77777777" w:rsidR="00D4792D" w:rsidRDefault="00D4792D" w:rsidP="00D4792D">
      <w:pPr>
        <w:ind w:left="425" w:right="-585"/>
        <w:jc w:val="both"/>
      </w:pPr>
    </w:p>
    <w:p w14:paraId="24249C95" w14:textId="77777777" w:rsidR="00D4792D" w:rsidRDefault="00D4792D" w:rsidP="00D4792D">
      <w:pPr>
        <w:ind w:left="425" w:right="-585"/>
        <w:jc w:val="both"/>
      </w:pPr>
      <w:r>
        <w:t xml:space="preserve">Uma região de uma fábrica deve ser isolada, pois nela os empregados ficam expostos a riscos de acidentes. Essa região está representada pela porção de cor cinza (quadrilátero de área </w:t>
      </w:r>
      <w:r>
        <w:rPr>
          <w:i/>
        </w:rPr>
        <w:t>S</w:t>
      </w:r>
      <w:r>
        <w:t>) na figura.</w:t>
      </w:r>
    </w:p>
    <w:p w14:paraId="2B97B435" w14:textId="77777777" w:rsidR="00D4792D" w:rsidRDefault="00D4792D" w:rsidP="00D4792D">
      <w:pPr>
        <w:ind w:left="425" w:right="-585"/>
        <w:jc w:val="both"/>
      </w:pPr>
    </w:p>
    <w:p w14:paraId="75E911F1" w14:textId="77777777" w:rsidR="00D4792D" w:rsidRDefault="00D4792D" w:rsidP="00D4792D">
      <w:pPr>
        <w:ind w:left="425" w:right="-585"/>
        <w:jc w:val="both"/>
      </w:pPr>
      <w:r>
        <w:rPr>
          <w:noProof/>
        </w:rPr>
        <w:drawing>
          <wp:inline distT="114300" distB="114300" distL="114300" distR="114300" wp14:anchorId="3178E9FF" wp14:editId="06B59F13">
            <wp:extent cx="2214563" cy="2269773"/>
            <wp:effectExtent l="0" t="0" r="0" b="0"/>
            <wp:docPr id="62" name="image65.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62" name="image65.png" descr="Gráfico&#10;&#10;Descrição gerada automaticamente"/>
                    <pic:cNvPicPr preferRelativeResize="0"/>
                  </pic:nvPicPr>
                  <pic:blipFill>
                    <a:blip r:embed="rId151"/>
                    <a:srcRect/>
                    <a:stretch>
                      <a:fillRect/>
                    </a:stretch>
                  </pic:blipFill>
                  <pic:spPr>
                    <a:xfrm>
                      <a:off x="0" y="0"/>
                      <a:ext cx="2214563" cy="2269773"/>
                    </a:xfrm>
                    <a:prstGeom prst="rect">
                      <a:avLst/>
                    </a:prstGeom>
                    <a:ln/>
                  </pic:spPr>
                </pic:pic>
              </a:graphicData>
            </a:graphic>
          </wp:inline>
        </w:drawing>
      </w:r>
    </w:p>
    <w:p w14:paraId="09624FB4" w14:textId="77777777" w:rsidR="00D4792D" w:rsidRDefault="00D4792D" w:rsidP="00D4792D">
      <w:pPr>
        <w:ind w:left="425" w:right="-585"/>
        <w:jc w:val="both"/>
      </w:pPr>
    </w:p>
    <w:p w14:paraId="1B985754" w14:textId="77777777" w:rsidR="00D4792D" w:rsidRDefault="00D4792D" w:rsidP="00D4792D">
      <w:pPr>
        <w:ind w:left="425" w:right="-585"/>
        <w:jc w:val="both"/>
      </w:pPr>
      <w:r>
        <w:t>Para que os funcionários sejam orientados sobre a localização da área isolada, cartazes informativos serão afixados por toda a fábrica. Para confeccioná-los, um programador utilizará um software que permite desenhar essa região a partir de um conjunto de desigualdades algébricas.</w:t>
      </w:r>
    </w:p>
    <w:p w14:paraId="3E5AE810" w14:textId="77777777" w:rsidR="00D4792D" w:rsidRDefault="00D4792D" w:rsidP="00D4792D">
      <w:pPr>
        <w:ind w:left="425" w:right="-585"/>
        <w:jc w:val="both"/>
      </w:pPr>
    </w:p>
    <w:p w14:paraId="408590A5" w14:textId="77777777" w:rsidR="00D4792D" w:rsidRDefault="00D4792D" w:rsidP="00D4792D">
      <w:pPr>
        <w:ind w:left="425" w:right="-585"/>
        <w:jc w:val="both"/>
      </w:pPr>
      <w:r>
        <w:t xml:space="preserve">As desigualdades que devem ser utilizadas no referido </w:t>
      </w:r>
      <w:r>
        <w:rPr>
          <w:i/>
        </w:rPr>
        <w:t>software</w:t>
      </w:r>
      <w:r>
        <w:t>, para o desenho da região de isolamento, são:</w:t>
      </w:r>
    </w:p>
    <w:p w14:paraId="5F0AD3D2" w14:textId="77777777" w:rsidR="00D4792D" w:rsidRDefault="00D4792D" w:rsidP="00D4792D">
      <w:pPr>
        <w:ind w:left="425" w:right="-585"/>
        <w:jc w:val="both"/>
      </w:pPr>
    </w:p>
    <w:p w14:paraId="3D6CFCE0" w14:textId="77777777" w:rsidR="00D4792D" w:rsidRDefault="00D4792D" w:rsidP="00D4792D">
      <w:pPr>
        <w:numPr>
          <w:ilvl w:val="0"/>
          <w:numId w:val="291"/>
        </w:numPr>
        <w:ind w:right="-585"/>
        <w:jc w:val="both"/>
      </w:pPr>
      <w:r>
        <w:t>3y - x&lt; 0; 2y - x&gt; 0; y&lt; 8; x&lt; 9</w:t>
      </w:r>
    </w:p>
    <w:p w14:paraId="192DF232" w14:textId="77777777" w:rsidR="00D4792D" w:rsidRDefault="00D4792D" w:rsidP="00D4792D">
      <w:pPr>
        <w:numPr>
          <w:ilvl w:val="0"/>
          <w:numId w:val="291"/>
        </w:numPr>
        <w:ind w:right="-585"/>
        <w:jc w:val="both"/>
      </w:pPr>
      <w:r>
        <w:t>3y - x&lt; 0; 2y - x&gt; 0; y&lt; 9; x&lt; 8</w:t>
      </w:r>
    </w:p>
    <w:p w14:paraId="12B13352" w14:textId="77777777" w:rsidR="00D4792D" w:rsidRDefault="00D4792D" w:rsidP="00D4792D">
      <w:pPr>
        <w:numPr>
          <w:ilvl w:val="0"/>
          <w:numId w:val="291"/>
        </w:numPr>
        <w:ind w:right="-585"/>
        <w:jc w:val="both"/>
      </w:pPr>
      <w:r>
        <w:t>3y - x&gt; 0; 2y - x&lt; 0; y&lt; 9; x&lt; 8</w:t>
      </w:r>
    </w:p>
    <w:p w14:paraId="330A8B62" w14:textId="77777777" w:rsidR="00D4792D" w:rsidRDefault="00D4792D" w:rsidP="00D4792D">
      <w:pPr>
        <w:numPr>
          <w:ilvl w:val="0"/>
          <w:numId w:val="291"/>
        </w:numPr>
        <w:ind w:right="-585"/>
        <w:jc w:val="both"/>
      </w:pPr>
      <w:r>
        <w:t>4y - 9x&lt;0; 8y - 3x&gt; 0; y&lt; 8; x&lt; 9</w:t>
      </w:r>
    </w:p>
    <w:p w14:paraId="36920A17" w14:textId="77777777" w:rsidR="00D4792D" w:rsidRDefault="00D4792D" w:rsidP="00D4792D">
      <w:pPr>
        <w:numPr>
          <w:ilvl w:val="0"/>
          <w:numId w:val="291"/>
        </w:numPr>
        <w:ind w:right="-585"/>
        <w:jc w:val="both"/>
        <w:sectPr w:rsidR="00D4792D">
          <w:pgSz w:w="11909" w:h="16834"/>
          <w:pgMar w:top="1440" w:right="1440" w:bottom="1440" w:left="0" w:header="720" w:footer="720" w:gutter="0"/>
          <w:cols w:space="720"/>
        </w:sectPr>
      </w:pPr>
      <w:r>
        <w:t>4y - 9x&lt;0; 8y - 3x&gt; 0; y&lt; 9; x&lt; 8</w:t>
      </w:r>
    </w:p>
    <w:p w14:paraId="1B99E5E1" w14:textId="77777777" w:rsidR="00D4792D" w:rsidRDefault="00D4792D" w:rsidP="00D4792D">
      <w:pPr>
        <w:ind w:left="425" w:right="-585"/>
        <w:jc w:val="both"/>
      </w:pPr>
      <w:r>
        <w:lastRenderedPageBreak/>
        <w:t>Questão enem2016366165</w:t>
      </w:r>
    </w:p>
    <w:p w14:paraId="7A14B430" w14:textId="77777777" w:rsidR="00D4792D" w:rsidRDefault="00D4792D" w:rsidP="00D4792D">
      <w:pPr>
        <w:ind w:left="425" w:right="-585"/>
        <w:jc w:val="both"/>
      </w:pPr>
    </w:p>
    <w:p w14:paraId="07519246" w14:textId="77777777" w:rsidR="00D4792D" w:rsidRDefault="00D4792D" w:rsidP="00D4792D">
      <w:pPr>
        <w:ind w:left="425" w:right="-585"/>
        <w:jc w:val="both"/>
      </w:pPr>
      <w:r>
        <w:t>Um grupo de escoteiros mirins, numa atividade no parque da cidade onde moram, montou uma barraca conforme a foto da Figura 1. A Figura 2 mostra o esquema da estrutura dessa barraca, em forma de um prisma reto, em que foram usadas hastes metálicas.</w:t>
      </w:r>
    </w:p>
    <w:p w14:paraId="5F652C38" w14:textId="77777777" w:rsidR="00D4792D" w:rsidRDefault="00D4792D" w:rsidP="00D4792D">
      <w:pPr>
        <w:ind w:left="425" w:right="-585"/>
        <w:jc w:val="both"/>
      </w:pPr>
    </w:p>
    <w:tbl>
      <w:tblPr>
        <w:tblStyle w:val="afb"/>
        <w:tblW w:w="85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0"/>
        <w:gridCol w:w="4035"/>
      </w:tblGrid>
      <w:tr w:rsidR="00D4792D" w14:paraId="0E6B3583" w14:textId="77777777" w:rsidTr="00143A47">
        <w:tc>
          <w:tcPr>
            <w:tcW w:w="4500" w:type="dxa"/>
            <w:tcBorders>
              <w:top w:val="nil"/>
              <w:left w:val="nil"/>
              <w:bottom w:val="nil"/>
              <w:right w:val="nil"/>
            </w:tcBorders>
            <w:shd w:val="clear" w:color="auto" w:fill="auto"/>
            <w:tcMar>
              <w:top w:w="100" w:type="dxa"/>
              <w:left w:w="100" w:type="dxa"/>
              <w:bottom w:w="100" w:type="dxa"/>
              <w:right w:w="100" w:type="dxa"/>
            </w:tcMar>
          </w:tcPr>
          <w:p w14:paraId="475E414D" w14:textId="77777777" w:rsidR="00D4792D" w:rsidRDefault="00D4792D" w:rsidP="00143A47">
            <w:pPr>
              <w:widowControl w:val="0"/>
              <w:pBdr>
                <w:top w:val="nil"/>
                <w:left w:val="nil"/>
                <w:bottom w:val="nil"/>
                <w:right w:val="nil"/>
                <w:between w:val="nil"/>
              </w:pBdr>
              <w:spacing w:line="240" w:lineRule="auto"/>
            </w:pPr>
          </w:p>
          <w:p w14:paraId="05FC0277" w14:textId="77777777" w:rsidR="00D4792D" w:rsidRDefault="00D4792D" w:rsidP="00143A47">
            <w:pPr>
              <w:ind w:left="283" w:right="-585"/>
              <w:jc w:val="both"/>
            </w:pPr>
            <w:r>
              <w:rPr>
                <w:noProof/>
              </w:rPr>
              <w:drawing>
                <wp:inline distT="114300" distB="114300" distL="114300" distR="114300" wp14:anchorId="00A461AA" wp14:editId="3D436E5B">
                  <wp:extent cx="1933575" cy="1450321"/>
                  <wp:effectExtent l="0" t="0" r="0" b="0"/>
                  <wp:docPr id="94" name="image92.png" descr="Foto preta e branca de barraca&#10;&#10;Descrição gerada automaticamente"/>
                  <wp:cNvGraphicFramePr/>
                  <a:graphic xmlns:a="http://schemas.openxmlformats.org/drawingml/2006/main">
                    <a:graphicData uri="http://schemas.openxmlformats.org/drawingml/2006/picture">
                      <pic:pic xmlns:pic="http://schemas.openxmlformats.org/drawingml/2006/picture">
                        <pic:nvPicPr>
                          <pic:cNvPr id="94" name="image92.png" descr="Foto preta e branca de barraca&#10;&#10;Descrição gerada automaticamente"/>
                          <pic:cNvPicPr preferRelativeResize="0"/>
                        </pic:nvPicPr>
                        <pic:blipFill>
                          <a:blip r:embed="rId152"/>
                          <a:srcRect r="50467" b="16710"/>
                          <a:stretch>
                            <a:fillRect/>
                          </a:stretch>
                        </pic:blipFill>
                        <pic:spPr>
                          <a:xfrm>
                            <a:off x="0" y="0"/>
                            <a:ext cx="1933575" cy="1450321"/>
                          </a:xfrm>
                          <a:prstGeom prst="rect">
                            <a:avLst/>
                          </a:prstGeom>
                          <a:ln/>
                        </pic:spPr>
                      </pic:pic>
                    </a:graphicData>
                  </a:graphic>
                </wp:inline>
              </w:drawing>
            </w:r>
          </w:p>
          <w:p w14:paraId="2FF73A64" w14:textId="77777777" w:rsidR="00D4792D" w:rsidRDefault="00D4792D" w:rsidP="00143A47">
            <w:pPr>
              <w:ind w:left="425" w:right="-3"/>
              <w:rPr>
                <w:b/>
              </w:rPr>
            </w:pPr>
            <w:r>
              <w:rPr>
                <w:b/>
              </w:rPr>
              <w:t>Figura 1</w:t>
            </w:r>
          </w:p>
        </w:tc>
        <w:tc>
          <w:tcPr>
            <w:tcW w:w="4035" w:type="dxa"/>
            <w:tcBorders>
              <w:top w:val="nil"/>
              <w:left w:val="nil"/>
              <w:bottom w:val="nil"/>
              <w:right w:val="nil"/>
            </w:tcBorders>
            <w:shd w:val="clear" w:color="auto" w:fill="auto"/>
            <w:tcMar>
              <w:top w:w="100" w:type="dxa"/>
              <w:left w:w="100" w:type="dxa"/>
              <w:bottom w:w="100" w:type="dxa"/>
              <w:right w:w="100" w:type="dxa"/>
            </w:tcMar>
          </w:tcPr>
          <w:p w14:paraId="3A87D9C8" w14:textId="77777777" w:rsidR="00D4792D" w:rsidRDefault="00D4792D" w:rsidP="00143A47">
            <w:pPr>
              <w:ind w:left="425" w:right="-585"/>
              <w:jc w:val="both"/>
            </w:pPr>
          </w:p>
          <w:p w14:paraId="08BAA421" w14:textId="77777777" w:rsidR="00D4792D" w:rsidRDefault="00D4792D" w:rsidP="00143A47">
            <w:pPr>
              <w:ind w:left="283" w:right="-585"/>
              <w:jc w:val="both"/>
            </w:pPr>
            <w:r>
              <w:rPr>
                <w:noProof/>
              </w:rPr>
              <w:drawing>
                <wp:inline distT="114300" distB="114300" distL="114300" distR="114300" wp14:anchorId="5EED6A5B" wp14:editId="55160D6F">
                  <wp:extent cx="2152650" cy="1375125"/>
                  <wp:effectExtent l="0" t="0" r="0" b="0"/>
                  <wp:docPr id="142"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152"/>
                          <a:srcRect l="49719" t="20910" b="12930"/>
                          <a:stretch>
                            <a:fillRect/>
                          </a:stretch>
                        </pic:blipFill>
                        <pic:spPr>
                          <a:xfrm>
                            <a:off x="0" y="0"/>
                            <a:ext cx="2152650" cy="1375125"/>
                          </a:xfrm>
                          <a:prstGeom prst="rect">
                            <a:avLst/>
                          </a:prstGeom>
                          <a:ln/>
                        </pic:spPr>
                      </pic:pic>
                    </a:graphicData>
                  </a:graphic>
                </wp:inline>
              </w:drawing>
            </w:r>
          </w:p>
          <w:p w14:paraId="7B372AA0" w14:textId="77777777" w:rsidR="00D4792D" w:rsidRDefault="00D4792D" w:rsidP="00143A47">
            <w:pPr>
              <w:ind w:left="425" w:right="-585"/>
              <w:jc w:val="both"/>
              <w:rPr>
                <w:b/>
              </w:rPr>
            </w:pPr>
            <w:r>
              <w:rPr>
                <w:b/>
              </w:rPr>
              <w:t>Figura 2</w:t>
            </w:r>
          </w:p>
        </w:tc>
      </w:tr>
    </w:tbl>
    <w:p w14:paraId="41F09FF5" w14:textId="77777777" w:rsidR="00D4792D" w:rsidRDefault="00D4792D" w:rsidP="00D4792D">
      <w:pPr>
        <w:ind w:right="-585"/>
        <w:jc w:val="both"/>
      </w:pPr>
    </w:p>
    <w:p w14:paraId="47354AC7" w14:textId="77777777" w:rsidR="00D4792D" w:rsidRDefault="00D4792D" w:rsidP="00D4792D">
      <w:pPr>
        <w:ind w:left="425" w:right="-585"/>
        <w:jc w:val="both"/>
      </w:pPr>
      <w:r>
        <w:t xml:space="preserve">Após a armação das hastes, um dos escoteiros observou um inseto deslocar-se sobre elas, partindo do vértice </w:t>
      </w:r>
      <w:r>
        <w:rPr>
          <w:i/>
        </w:rPr>
        <w:t xml:space="preserve">A </w:t>
      </w:r>
      <w:r>
        <w:t xml:space="preserve">em direção ao vértice </w:t>
      </w:r>
      <w:r>
        <w:rPr>
          <w:i/>
        </w:rPr>
        <w:t>B</w:t>
      </w:r>
      <w:r>
        <w:t xml:space="preserve">, deste em direção ao vértice </w:t>
      </w:r>
      <w:r>
        <w:rPr>
          <w:i/>
        </w:rPr>
        <w:t xml:space="preserve">E </w:t>
      </w:r>
      <w:r>
        <w:t xml:space="preserve">e, finalmente, fez o trajeto do vértice </w:t>
      </w:r>
      <w:r>
        <w:rPr>
          <w:i/>
        </w:rPr>
        <w:t xml:space="preserve">E </w:t>
      </w:r>
      <w:r>
        <w:t xml:space="preserve">ao </w:t>
      </w:r>
      <w:r>
        <w:rPr>
          <w:i/>
        </w:rPr>
        <w:t>C</w:t>
      </w:r>
      <w:r>
        <w:t>. Considere que todos esses deslocamentos foram feitos pelo caminho de menor distância entre os pontos.</w:t>
      </w:r>
    </w:p>
    <w:p w14:paraId="628286CA" w14:textId="77777777" w:rsidR="00D4792D" w:rsidRDefault="00D4792D" w:rsidP="00D4792D">
      <w:pPr>
        <w:ind w:left="425" w:right="-585"/>
        <w:jc w:val="both"/>
      </w:pPr>
    </w:p>
    <w:p w14:paraId="4479CCB3" w14:textId="77777777" w:rsidR="00D4792D" w:rsidRDefault="00D4792D" w:rsidP="00D4792D">
      <w:pPr>
        <w:ind w:left="425" w:right="-585"/>
        <w:jc w:val="both"/>
      </w:pPr>
      <w:r>
        <w:t xml:space="preserve">A projeção do deslocamento do inseto no plano que contém a base </w:t>
      </w:r>
      <w:r>
        <w:rPr>
          <w:i/>
        </w:rPr>
        <w:t xml:space="preserve">ABCD </w:t>
      </w:r>
      <w:r>
        <w:t>é dada por:</w:t>
      </w:r>
    </w:p>
    <w:p w14:paraId="0FAEB64A" w14:textId="77777777" w:rsidR="00D4792D" w:rsidRDefault="00D4792D" w:rsidP="00D4792D">
      <w:pPr>
        <w:ind w:left="425" w:right="-585"/>
        <w:jc w:val="both"/>
      </w:pPr>
    </w:p>
    <w:tbl>
      <w:tblPr>
        <w:tblStyle w:val="afc"/>
        <w:tblW w:w="909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4485"/>
      </w:tblGrid>
      <w:tr w:rsidR="00D4792D" w14:paraId="7F8221CD" w14:textId="77777777" w:rsidTr="00143A47">
        <w:tc>
          <w:tcPr>
            <w:tcW w:w="4605" w:type="dxa"/>
            <w:tcBorders>
              <w:top w:val="nil"/>
              <w:left w:val="nil"/>
              <w:bottom w:val="nil"/>
              <w:right w:val="nil"/>
            </w:tcBorders>
            <w:shd w:val="clear" w:color="auto" w:fill="auto"/>
            <w:tcMar>
              <w:top w:w="100" w:type="dxa"/>
              <w:left w:w="100" w:type="dxa"/>
              <w:bottom w:w="100" w:type="dxa"/>
              <w:right w:w="100" w:type="dxa"/>
            </w:tcMar>
          </w:tcPr>
          <w:p w14:paraId="3C93DE65" w14:textId="77777777" w:rsidR="00D4792D" w:rsidRDefault="00D4792D" w:rsidP="00143A47">
            <w:pPr>
              <w:widowControl w:val="0"/>
              <w:numPr>
                <w:ilvl w:val="0"/>
                <w:numId w:val="63"/>
              </w:numPr>
              <w:pBdr>
                <w:top w:val="nil"/>
                <w:left w:val="nil"/>
                <w:bottom w:val="nil"/>
                <w:right w:val="nil"/>
                <w:between w:val="nil"/>
              </w:pBdr>
              <w:spacing w:line="240" w:lineRule="auto"/>
            </w:pPr>
          </w:p>
          <w:p w14:paraId="0FC7944C" w14:textId="77777777" w:rsidR="00D4792D" w:rsidRDefault="00D4792D" w:rsidP="00143A47">
            <w:pPr>
              <w:ind w:left="283" w:right="-585"/>
              <w:jc w:val="both"/>
            </w:pPr>
            <w:r>
              <w:rPr>
                <w:noProof/>
              </w:rPr>
              <w:drawing>
                <wp:inline distT="114300" distB="114300" distL="114300" distR="114300" wp14:anchorId="4A0E3623" wp14:editId="1E3FBC40">
                  <wp:extent cx="1329172" cy="1024903"/>
                  <wp:effectExtent l="0" t="0" r="0" b="0"/>
                  <wp:docPr id="81" name="image22.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81" name="image22.png" descr="Forma, Polígono&#10;&#10;Descrição gerada automaticamente"/>
                          <pic:cNvPicPr preferRelativeResize="0"/>
                        </pic:nvPicPr>
                        <pic:blipFill>
                          <a:blip r:embed="rId153"/>
                          <a:srcRect r="35408" b="80337"/>
                          <a:stretch>
                            <a:fillRect/>
                          </a:stretch>
                        </pic:blipFill>
                        <pic:spPr>
                          <a:xfrm>
                            <a:off x="0" y="0"/>
                            <a:ext cx="1329172" cy="1024903"/>
                          </a:xfrm>
                          <a:prstGeom prst="rect">
                            <a:avLst/>
                          </a:prstGeom>
                          <a:ln/>
                        </pic:spPr>
                      </pic:pic>
                    </a:graphicData>
                  </a:graphic>
                </wp:inline>
              </w:drawing>
            </w:r>
          </w:p>
        </w:tc>
        <w:tc>
          <w:tcPr>
            <w:tcW w:w="4485" w:type="dxa"/>
            <w:tcBorders>
              <w:top w:val="nil"/>
              <w:left w:val="nil"/>
              <w:bottom w:val="nil"/>
              <w:right w:val="nil"/>
            </w:tcBorders>
            <w:shd w:val="clear" w:color="auto" w:fill="auto"/>
            <w:tcMar>
              <w:top w:w="100" w:type="dxa"/>
              <w:left w:w="100" w:type="dxa"/>
              <w:bottom w:w="100" w:type="dxa"/>
              <w:right w:w="100" w:type="dxa"/>
            </w:tcMar>
          </w:tcPr>
          <w:p w14:paraId="7690E5A6" w14:textId="77777777" w:rsidR="00D4792D" w:rsidRDefault="00D4792D" w:rsidP="00143A47">
            <w:pPr>
              <w:widowControl w:val="0"/>
              <w:pBdr>
                <w:top w:val="nil"/>
                <w:left w:val="nil"/>
                <w:bottom w:val="nil"/>
                <w:right w:val="nil"/>
                <w:between w:val="nil"/>
              </w:pBdr>
              <w:spacing w:line="240" w:lineRule="auto"/>
            </w:pPr>
            <w:r>
              <w:t xml:space="preserve">D) </w:t>
            </w:r>
          </w:p>
          <w:p w14:paraId="2FC6FA6E" w14:textId="77777777" w:rsidR="00D4792D" w:rsidRDefault="00D4792D" w:rsidP="00143A47">
            <w:pPr>
              <w:ind w:left="283" w:right="-585"/>
              <w:jc w:val="both"/>
            </w:pPr>
            <w:r>
              <w:rPr>
                <w:noProof/>
              </w:rPr>
              <w:drawing>
                <wp:inline distT="114300" distB="114300" distL="114300" distR="114300" wp14:anchorId="0E25AD6F" wp14:editId="567B280E">
                  <wp:extent cx="1571625" cy="932484"/>
                  <wp:effectExtent l="0" t="0" r="0" b="0"/>
                  <wp:docPr id="123" name="image22.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123" name="image22.png" descr="Forma, Polígono&#10;&#10;Descrição gerada automaticamente"/>
                          <pic:cNvPicPr preferRelativeResize="0"/>
                        </pic:nvPicPr>
                        <pic:blipFill>
                          <a:blip r:embed="rId153"/>
                          <a:srcRect t="60991" r="15816" b="19339"/>
                          <a:stretch>
                            <a:fillRect/>
                          </a:stretch>
                        </pic:blipFill>
                        <pic:spPr>
                          <a:xfrm>
                            <a:off x="0" y="0"/>
                            <a:ext cx="1571625" cy="932484"/>
                          </a:xfrm>
                          <a:prstGeom prst="rect">
                            <a:avLst/>
                          </a:prstGeom>
                          <a:ln/>
                        </pic:spPr>
                      </pic:pic>
                    </a:graphicData>
                  </a:graphic>
                </wp:inline>
              </w:drawing>
            </w:r>
          </w:p>
        </w:tc>
      </w:tr>
      <w:tr w:rsidR="00D4792D" w14:paraId="7F0F11AD" w14:textId="77777777" w:rsidTr="00143A47">
        <w:tc>
          <w:tcPr>
            <w:tcW w:w="4605" w:type="dxa"/>
            <w:tcBorders>
              <w:top w:val="nil"/>
              <w:left w:val="nil"/>
              <w:bottom w:val="nil"/>
              <w:right w:val="nil"/>
            </w:tcBorders>
            <w:shd w:val="clear" w:color="auto" w:fill="auto"/>
            <w:tcMar>
              <w:top w:w="100" w:type="dxa"/>
              <w:left w:w="100" w:type="dxa"/>
              <w:bottom w:w="100" w:type="dxa"/>
              <w:right w:w="100" w:type="dxa"/>
            </w:tcMar>
          </w:tcPr>
          <w:p w14:paraId="3E57BF7E" w14:textId="77777777" w:rsidR="00D4792D" w:rsidRDefault="00D4792D" w:rsidP="00143A47">
            <w:pPr>
              <w:widowControl w:val="0"/>
              <w:numPr>
                <w:ilvl w:val="0"/>
                <w:numId w:val="63"/>
              </w:numPr>
              <w:pBdr>
                <w:top w:val="nil"/>
                <w:left w:val="nil"/>
                <w:bottom w:val="nil"/>
                <w:right w:val="nil"/>
                <w:between w:val="nil"/>
              </w:pBdr>
              <w:spacing w:line="240" w:lineRule="auto"/>
            </w:pPr>
          </w:p>
          <w:p w14:paraId="475A0EBA" w14:textId="77777777" w:rsidR="00D4792D" w:rsidRDefault="00D4792D" w:rsidP="00143A47">
            <w:pPr>
              <w:ind w:left="283" w:right="-585"/>
              <w:jc w:val="both"/>
            </w:pPr>
            <w:r>
              <w:rPr>
                <w:noProof/>
              </w:rPr>
              <w:drawing>
                <wp:inline distT="114300" distB="114300" distL="114300" distR="114300" wp14:anchorId="4DBC8BC9" wp14:editId="554B6AAC">
                  <wp:extent cx="1938338" cy="882434"/>
                  <wp:effectExtent l="0" t="0" r="0" b="0"/>
                  <wp:docPr id="148" name="image22.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148" name="image22.png" descr="Forma, Polígono&#10;&#10;Descrição gerada automaticamente"/>
                          <pic:cNvPicPr preferRelativeResize="0"/>
                        </pic:nvPicPr>
                        <pic:blipFill>
                          <a:blip r:embed="rId153"/>
                          <a:srcRect t="19857" b="61581"/>
                          <a:stretch>
                            <a:fillRect/>
                          </a:stretch>
                        </pic:blipFill>
                        <pic:spPr>
                          <a:xfrm>
                            <a:off x="0" y="0"/>
                            <a:ext cx="1938338" cy="882434"/>
                          </a:xfrm>
                          <a:prstGeom prst="rect">
                            <a:avLst/>
                          </a:prstGeom>
                          <a:ln/>
                        </pic:spPr>
                      </pic:pic>
                    </a:graphicData>
                  </a:graphic>
                </wp:inline>
              </w:drawing>
            </w:r>
          </w:p>
        </w:tc>
        <w:tc>
          <w:tcPr>
            <w:tcW w:w="4485" w:type="dxa"/>
            <w:tcBorders>
              <w:top w:val="nil"/>
              <w:left w:val="nil"/>
              <w:bottom w:val="nil"/>
              <w:right w:val="nil"/>
            </w:tcBorders>
            <w:shd w:val="clear" w:color="auto" w:fill="auto"/>
            <w:tcMar>
              <w:top w:w="100" w:type="dxa"/>
              <w:left w:w="100" w:type="dxa"/>
              <w:bottom w:w="100" w:type="dxa"/>
              <w:right w:w="100" w:type="dxa"/>
            </w:tcMar>
          </w:tcPr>
          <w:p w14:paraId="64F3DA1F" w14:textId="77777777" w:rsidR="00D4792D" w:rsidRDefault="00D4792D" w:rsidP="00143A47">
            <w:pPr>
              <w:widowControl w:val="0"/>
              <w:pBdr>
                <w:top w:val="nil"/>
                <w:left w:val="nil"/>
                <w:bottom w:val="nil"/>
                <w:right w:val="nil"/>
                <w:between w:val="nil"/>
              </w:pBdr>
              <w:spacing w:line="240" w:lineRule="auto"/>
            </w:pPr>
            <w:r>
              <w:t>E)</w:t>
            </w:r>
          </w:p>
          <w:p w14:paraId="7A03CE52" w14:textId="77777777" w:rsidR="00D4792D" w:rsidRDefault="00D4792D" w:rsidP="00143A47">
            <w:pPr>
              <w:ind w:left="283" w:right="-585"/>
              <w:jc w:val="both"/>
            </w:pPr>
            <w:r>
              <w:rPr>
                <w:noProof/>
              </w:rPr>
              <w:drawing>
                <wp:inline distT="114300" distB="114300" distL="114300" distR="114300" wp14:anchorId="49481B5B" wp14:editId="6E4E47D9">
                  <wp:extent cx="1434464" cy="1058211"/>
                  <wp:effectExtent l="0" t="0" r="0" b="0"/>
                  <wp:docPr id="21" name="image22.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21" name="image22.png" descr="Forma, Polígono&#10;&#10;Descrição gerada automaticamente"/>
                          <pic:cNvPicPr preferRelativeResize="0"/>
                        </pic:nvPicPr>
                        <pic:blipFill>
                          <a:blip r:embed="rId153"/>
                          <a:srcRect t="79262" r="28793"/>
                          <a:stretch>
                            <a:fillRect/>
                          </a:stretch>
                        </pic:blipFill>
                        <pic:spPr>
                          <a:xfrm>
                            <a:off x="0" y="0"/>
                            <a:ext cx="1434464" cy="1058211"/>
                          </a:xfrm>
                          <a:prstGeom prst="rect">
                            <a:avLst/>
                          </a:prstGeom>
                          <a:ln/>
                        </pic:spPr>
                      </pic:pic>
                    </a:graphicData>
                  </a:graphic>
                </wp:inline>
              </w:drawing>
            </w:r>
          </w:p>
        </w:tc>
      </w:tr>
      <w:tr w:rsidR="00D4792D" w14:paraId="3C9267DD" w14:textId="77777777" w:rsidTr="00143A47">
        <w:tc>
          <w:tcPr>
            <w:tcW w:w="4605" w:type="dxa"/>
            <w:tcBorders>
              <w:top w:val="nil"/>
              <w:left w:val="nil"/>
              <w:bottom w:val="nil"/>
              <w:right w:val="nil"/>
            </w:tcBorders>
            <w:shd w:val="clear" w:color="auto" w:fill="auto"/>
            <w:tcMar>
              <w:top w:w="100" w:type="dxa"/>
              <w:left w:w="100" w:type="dxa"/>
              <w:bottom w:w="100" w:type="dxa"/>
              <w:right w:w="100" w:type="dxa"/>
            </w:tcMar>
          </w:tcPr>
          <w:p w14:paraId="00261DA7" w14:textId="77777777" w:rsidR="00D4792D" w:rsidRDefault="00D4792D" w:rsidP="00143A47">
            <w:pPr>
              <w:widowControl w:val="0"/>
              <w:numPr>
                <w:ilvl w:val="0"/>
                <w:numId w:val="63"/>
              </w:numPr>
              <w:pBdr>
                <w:top w:val="nil"/>
                <w:left w:val="nil"/>
                <w:bottom w:val="nil"/>
                <w:right w:val="nil"/>
                <w:between w:val="nil"/>
              </w:pBdr>
              <w:spacing w:line="240" w:lineRule="auto"/>
            </w:pPr>
          </w:p>
          <w:p w14:paraId="514C3043" w14:textId="77777777" w:rsidR="00D4792D" w:rsidRDefault="00D4792D" w:rsidP="00143A47">
            <w:pPr>
              <w:ind w:left="283" w:right="-585"/>
              <w:jc w:val="both"/>
            </w:pPr>
            <w:r>
              <w:rPr>
                <w:noProof/>
              </w:rPr>
              <w:drawing>
                <wp:inline distT="114300" distB="114300" distL="114300" distR="114300" wp14:anchorId="4C274F36" wp14:editId="1B169C5E">
                  <wp:extent cx="1438275" cy="1114425"/>
                  <wp:effectExtent l="0" t="0" r="0" b="0"/>
                  <wp:docPr id="106" name="image22.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106" name="image22.png" descr="Forma, Polígono&#10;&#10;Descrição gerada automaticamente"/>
                          <pic:cNvPicPr preferRelativeResize="0"/>
                        </pic:nvPicPr>
                        <pic:blipFill>
                          <a:blip r:embed="rId153"/>
                          <a:srcRect t="38556" r="32589" b="40706"/>
                          <a:stretch>
                            <a:fillRect/>
                          </a:stretch>
                        </pic:blipFill>
                        <pic:spPr>
                          <a:xfrm>
                            <a:off x="0" y="0"/>
                            <a:ext cx="1438275" cy="1114425"/>
                          </a:xfrm>
                          <a:prstGeom prst="rect">
                            <a:avLst/>
                          </a:prstGeom>
                          <a:ln/>
                        </pic:spPr>
                      </pic:pic>
                    </a:graphicData>
                  </a:graphic>
                </wp:inline>
              </w:drawing>
            </w:r>
          </w:p>
        </w:tc>
        <w:tc>
          <w:tcPr>
            <w:tcW w:w="4485" w:type="dxa"/>
            <w:tcBorders>
              <w:top w:val="nil"/>
              <w:left w:val="nil"/>
              <w:bottom w:val="nil"/>
              <w:right w:val="nil"/>
            </w:tcBorders>
            <w:shd w:val="clear" w:color="auto" w:fill="auto"/>
            <w:tcMar>
              <w:top w:w="100" w:type="dxa"/>
              <w:left w:w="100" w:type="dxa"/>
              <w:bottom w:w="100" w:type="dxa"/>
              <w:right w:w="100" w:type="dxa"/>
            </w:tcMar>
          </w:tcPr>
          <w:p w14:paraId="72E454B4" w14:textId="77777777" w:rsidR="00D4792D" w:rsidRDefault="00D4792D" w:rsidP="00143A47">
            <w:pPr>
              <w:widowControl w:val="0"/>
              <w:pBdr>
                <w:top w:val="nil"/>
                <w:left w:val="nil"/>
                <w:bottom w:val="nil"/>
                <w:right w:val="nil"/>
                <w:between w:val="nil"/>
              </w:pBdr>
              <w:spacing w:line="240" w:lineRule="auto"/>
            </w:pPr>
          </w:p>
        </w:tc>
      </w:tr>
    </w:tbl>
    <w:p w14:paraId="57A76778" w14:textId="77777777" w:rsidR="00D4792D" w:rsidRDefault="00D4792D" w:rsidP="00D4792D">
      <w:pPr>
        <w:ind w:left="425" w:right="-585"/>
        <w:jc w:val="both"/>
        <w:sectPr w:rsidR="00D4792D">
          <w:pgSz w:w="11909" w:h="16834"/>
          <w:pgMar w:top="1440" w:right="1440" w:bottom="1440" w:left="0" w:header="720" w:footer="720" w:gutter="0"/>
          <w:cols w:space="720"/>
        </w:sectPr>
      </w:pPr>
    </w:p>
    <w:p w14:paraId="4C394CCC" w14:textId="77777777" w:rsidR="00D4792D" w:rsidRDefault="00D4792D" w:rsidP="00D4792D">
      <w:pPr>
        <w:ind w:left="425" w:right="-585"/>
        <w:jc w:val="both"/>
      </w:pPr>
      <w:r>
        <w:lastRenderedPageBreak/>
        <w:t>Questão enem2016366166</w:t>
      </w:r>
    </w:p>
    <w:p w14:paraId="4D43FEA8" w14:textId="77777777" w:rsidR="00D4792D" w:rsidRDefault="00D4792D" w:rsidP="00D4792D">
      <w:pPr>
        <w:ind w:left="425" w:right="-585"/>
        <w:jc w:val="both"/>
      </w:pPr>
    </w:p>
    <w:p w14:paraId="448D56FC" w14:textId="77777777" w:rsidR="00D4792D" w:rsidRDefault="00D4792D" w:rsidP="00D4792D">
      <w:pPr>
        <w:ind w:left="425" w:right="-585"/>
        <w:jc w:val="both"/>
      </w:pPr>
      <w:r>
        <w:t>Uma caixa-d’água em forma de um paralelepípedo retângulo reto, com 4 m de comprimento, 3 m de largura e 2 m de altura, necessita de higienização. Nessa operação, a caixa precisará ser esvaziada em 20 min, no máximo.  A retirada da água será feita com o auxílio de uma bomba de vazão constante, em que vazão é o volume do líquido que passa pela bomba por unidade de tempo.</w:t>
      </w:r>
    </w:p>
    <w:p w14:paraId="7D4EE739" w14:textId="77777777" w:rsidR="00D4792D" w:rsidRDefault="00D4792D" w:rsidP="00D4792D">
      <w:pPr>
        <w:ind w:left="425" w:right="-585"/>
        <w:jc w:val="both"/>
      </w:pPr>
    </w:p>
    <w:p w14:paraId="57096234" w14:textId="77777777" w:rsidR="00D4792D" w:rsidRDefault="00D4792D" w:rsidP="00D4792D">
      <w:pPr>
        <w:ind w:left="425" w:right="-585"/>
        <w:jc w:val="both"/>
      </w:pPr>
      <w:r>
        <w:t>A vazão mínima, em litro por segundo, que essa bomba deverá ter para que a caixa seja esvaziada no tempo estipulado é:</w:t>
      </w:r>
    </w:p>
    <w:p w14:paraId="1E093F55" w14:textId="77777777" w:rsidR="00D4792D" w:rsidRDefault="00D4792D" w:rsidP="00D4792D">
      <w:pPr>
        <w:ind w:left="425" w:right="-585"/>
        <w:jc w:val="both"/>
      </w:pPr>
    </w:p>
    <w:p w14:paraId="63CF5C92" w14:textId="77777777" w:rsidR="00D4792D" w:rsidRDefault="00D4792D" w:rsidP="00D4792D">
      <w:pPr>
        <w:numPr>
          <w:ilvl w:val="0"/>
          <w:numId w:val="349"/>
        </w:numPr>
        <w:ind w:right="-585"/>
        <w:jc w:val="both"/>
      </w:pPr>
      <w:r>
        <w:t>2.</w:t>
      </w:r>
    </w:p>
    <w:p w14:paraId="251F2BD3" w14:textId="77777777" w:rsidR="00D4792D" w:rsidRDefault="00D4792D" w:rsidP="00D4792D">
      <w:pPr>
        <w:numPr>
          <w:ilvl w:val="0"/>
          <w:numId w:val="349"/>
        </w:numPr>
        <w:ind w:right="-585"/>
        <w:jc w:val="both"/>
      </w:pPr>
      <w:r>
        <w:t>3.</w:t>
      </w:r>
    </w:p>
    <w:p w14:paraId="37E10EE0" w14:textId="77777777" w:rsidR="00D4792D" w:rsidRDefault="00D4792D" w:rsidP="00D4792D">
      <w:pPr>
        <w:numPr>
          <w:ilvl w:val="0"/>
          <w:numId w:val="349"/>
        </w:numPr>
        <w:ind w:right="-585"/>
        <w:jc w:val="both"/>
      </w:pPr>
      <w:r>
        <w:t>5.</w:t>
      </w:r>
    </w:p>
    <w:p w14:paraId="50047D51" w14:textId="77777777" w:rsidR="00D4792D" w:rsidRDefault="00D4792D" w:rsidP="00D4792D">
      <w:pPr>
        <w:numPr>
          <w:ilvl w:val="0"/>
          <w:numId w:val="349"/>
        </w:numPr>
        <w:ind w:right="-585"/>
        <w:jc w:val="both"/>
      </w:pPr>
      <w:r>
        <w:t>12.</w:t>
      </w:r>
    </w:p>
    <w:p w14:paraId="57487360" w14:textId="77777777" w:rsidR="00D4792D" w:rsidRDefault="00D4792D" w:rsidP="00D4792D">
      <w:pPr>
        <w:numPr>
          <w:ilvl w:val="0"/>
          <w:numId w:val="349"/>
        </w:numPr>
        <w:ind w:right="-585"/>
        <w:jc w:val="both"/>
        <w:sectPr w:rsidR="00D4792D">
          <w:pgSz w:w="11909" w:h="16834"/>
          <w:pgMar w:top="1440" w:right="1440" w:bottom="1440" w:left="0" w:header="720" w:footer="720" w:gutter="0"/>
          <w:cols w:space="720"/>
        </w:sectPr>
      </w:pPr>
      <w:r>
        <w:t>20.</w:t>
      </w:r>
    </w:p>
    <w:p w14:paraId="117F19BF" w14:textId="77777777" w:rsidR="00D4792D" w:rsidRDefault="00D4792D" w:rsidP="00D4792D">
      <w:pPr>
        <w:ind w:left="425" w:right="-585"/>
        <w:jc w:val="both"/>
      </w:pPr>
      <w:r>
        <w:lastRenderedPageBreak/>
        <w:t>Questão enem2016366167</w:t>
      </w:r>
    </w:p>
    <w:p w14:paraId="540B6F21" w14:textId="77777777" w:rsidR="00D4792D" w:rsidRDefault="00D4792D" w:rsidP="00D4792D">
      <w:pPr>
        <w:ind w:left="425" w:right="-585"/>
        <w:jc w:val="both"/>
      </w:pPr>
    </w:p>
    <w:p w14:paraId="55B32E69" w14:textId="77777777" w:rsidR="00D4792D" w:rsidRDefault="00D4792D" w:rsidP="00D4792D">
      <w:pPr>
        <w:ind w:left="425" w:right="-585"/>
        <w:jc w:val="both"/>
      </w:pPr>
      <w:r>
        <w:t>Pretende-se construir um mosaico com o formato de um triângulo retângulo, dispondo-se de três peças, sendo duas delas triângulos retângulos congruentes e a terceira um triângulo isosceles. A figura apresenta cinco mosaicos formados por três peças.</w:t>
      </w:r>
    </w:p>
    <w:p w14:paraId="560861C9" w14:textId="77777777" w:rsidR="00D4792D" w:rsidRDefault="00D4792D" w:rsidP="00D4792D">
      <w:pPr>
        <w:ind w:left="425" w:right="-585"/>
        <w:jc w:val="both"/>
      </w:pPr>
    </w:p>
    <w:p w14:paraId="1A9C4E96" w14:textId="77777777" w:rsidR="00D4792D" w:rsidRDefault="00D4792D" w:rsidP="00D4792D">
      <w:pPr>
        <w:ind w:left="425" w:right="-585"/>
        <w:jc w:val="both"/>
      </w:pPr>
      <w:r>
        <w:rPr>
          <w:noProof/>
        </w:rPr>
        <w:drawing>
          <wp:inline distT="114300" distB="114300" distL="114300" distR="114300" wp14:anchorId="4D797C24" wp14:editId="489C618C">
            <wp:extent cx="6648450" cy="4838937"/>
            <wp:effectExtent l="0" t="0" r="0" b="0"/>
            <wp:docPr id="10" name="image1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 name="image17.png" descr="Diagrama&#10;&#10;Descrição gerada automaticamente"/>
                    <pic:cNvPicPr preferRelativeResize="0"/>
                  </pic:nvPicPr>
                  <pic:blipFill>
                    <a:blip r:embed="rId154"/>
                    <a:srcRect b="4506"/>
                    <a:stretch>
                      <a:fillRect/>
                    </a:stretch>
                  </pic:blipFill>
                  <pic:spPr>
                    <a:xfrm>
                      <a:off x="0" y="0"/>
                      <a:ext cx="6648450" cy="4838937"/>
                    </a:xfrm>
                    <a:prstGeom prst="rect">
                      <a:avLst/>
                    </a:prstGeom>
                    <a:ln/>
                  </pic:spPr>
                </pic:pic>
              </a:graphicData>
            </a:graphic>
          </wp:inline>
        </w:drawing>
      </w:r>
    </w:p>
    <w:p w14:paraId="797F9FEA" w14:textId="77777777" w:rsidR="00D4792D" w:rsidRDefault="00D4792D" w:rsidP="00D4792D">
      <w:pPr>
        <w:ind w:left="425" w:right="-585"/>
        <w:jc w:val="both"/>
      </w:pPr>
    </w:p>
    <w:p w14:paraId="3026C287" w14:textId="77777777" w:rsidR="00D4792D" w:rsidRDefault="00D4792D" w:rsidP="00D4792D">
      <w:pPr>
        <w:ind w:left="425" w:right="-585"/>
        <w:jc w:val="both"/>
      </w:pPr>
      <w:r>
        <w:t>Na figura, o mosaico que tem as características daquele que se pretende construir é o:</w:t>
      </w:r>
    </w:p>
    <w:p w14:paraId="5A018BE2" w14:textId="77777777" w:rsidR="00D4792D" w:rsidRDefault="00D4792D" w:rsidP="00D4792D">
      <w:pPr>
        <w:ind w:left="425" w:right="-585"/>
        <w:jc w:val="both"/>
      </w:pPr>
    </w:p>
    <w:p w14:paraId="08604AF3" w14:textId="77777777" w:rsidR="00D4792D" w:rsidRDefault="00D4792D" w:rsidP="00D4792D">
      <w:pPr>
        <w:numPr>
          <w:ilvl w:val="0"/>
          <w:numId w:val="299"/>
        </w:numPr>
        <w:ind w:right="-585"/>
        <w:jc w:val="both"/>
      </w:pPr>
      <w:r>
        <w:t>1.</w:t>
      </w:r>
    </w:p>
    <w:p w14:paraId="71280AB1" w14:textId="77777777" w:rsidR="00D4792D" w:rsidRDefault="00D4792D" w:rsidP="00D4792D">
      <w:pPr>
        <w:numPr>
          <w:ilvl w:val="0"/>
          <w:numId w:val="299"/>
        </w:numPr>
        <w:ind w:right="-585"/>
        <w:jc w:val="both"/>
      </w:pPr>
      <w:r>
        <w:t>2.</w:t>
      </w:r>
    </w:p>
    <w:p w14:paraId="282F0DE8" w14:textId="77777777" w:rsidR="00D4792D" w:rsidRDefault="00D4792D" w:rsidP="00D4792D">
      <w:pPr>
        <w:numPr>
          <w:ilvl w:val="0"/>
          <w:numId w:val="299"/>
        </w:numPr>
        <w:ind w:right="-585"/>
        <w:jc w:val="both"/>
      </w:pPr>
      <w:r>
        <w:t>3</w:t>
      </w:r>
    </w:p>
    <w:p w14:paraId="30353C72" w14:textId="77777777" w:rsidR="00D4792D" w:rsidRDefault="00D4792D" w:rsidP="00D4792D">
      <w:pPr>
        <w:numPr>
          <w:ilvl w:val="0"/>
          <w:numId w:val="299"/>
        </w:numPr>
        <w:ind w:right="-585"/>
        <w:jc w:val="both"/>
      </w:pPr>
      <w:r>
        <w:t>4.</w:t>
      </w:r>
    </w:p>
    <w:p w14:paraId="055CBFFA" w14:textId="77777777" w:rsidR="00D4792D" w:rsidRDefault="00D4792D" w:rsidP="00D4792D">
      <w:pPr>
        <w:numPr>
          <w:ilvl w:val="0"/>
          <w:numId w:val="299"/>
        </w:numPr>
        <w:ind w:right="-585"/>
        <w:jc w:val="both"/>
        <w:sectPr w:rsidR="00D4792D">
          <w:pgSz w:w="11909" w:h="16834"/>
          <w:pgMar w:top="1440" w:right="1440" w:bottom="1440" w:left="0" w:header="720" w:footer="720" w:gutter="0"/>
          <w:cols w:space="720"/>
        </w:sectPr>
      </w:pPr>
      <w:r>
        <w:t>5.</w:t>
      </w:r>
    </w:p>
    <w:p w14:paraId="523D9623" w14:textId="77777777" w:rsidR="00D4792D" w:rsidRDefault="00D4792D" w:rsidP="00D4792D">
      <w:pPr>
        <w:ind w:left="425" w:right="-585"/>
        <w:jc w:val="both"/>
      </w:pPr>
      <w:r>
        <w:lastRenderedPageBreak/>
        <w:t>Questão enem2016366168</w:t>
      </w:r>
    </w:p>
    <w:p w14:paraId="1FB59F06" w14:textId="77777777" w:rsidR="00D4792D" w:rsidRDefault="00D4792D" w:rsidP="00D4792D">
      <w:pPr>
        <w:ind w:left="425" w:right="-585"/>
        <w:jc w:val="both"/>
      </w:pPr>
    </w:p>
    <w:p w14:paraId="15A268A6" w14:textId="77777777" w:rsidR="00D4792D" w:rsidRDefault="00D4792D" w:rsidP="00D4792D">
      <w:pPr>
        <w:ind w:left="425" w:right="-585"/>
        <w:jc w:val="both"/>
      </w:pPr>
      <w:r>
        <w:t>Uma caixa contém uma cédula de R$ 5,00, uma de R$ 20,00 e duas de R$ 50,00 de modelos diferentes. Retira-se aleatoriamente uma cédula dessa caixa, anota-se o seu valor e devolve-se a cédula à caixa. Em seguida, repete-se o procedimento anterior.</w:t>
      </w:r>
    </w:p>
    <w:p w14:paraId="12955604" w14:textId="77777777" w:rsidR="00D4792D" w:rsidRDefault="00D4792D" w:rsidP="00D4792D">
      <w:pPr>
        <w:ind w:left="425" w:right="-585"/>
        <w:jc w:val="both"/>
      </w:pPr>
    </w:p>
    <w:p w14:paraId="0611834A" w14:textId="77777777" w:rsidR="00D4792D" w:rsidRDefault="00D4792D" w:rsidP="00D4792D">
      <w:pPr>
        <w:ind w:left="425" w:right="-585"/>
        <w:jc w:val="both"/>
      </w:pPr>
      <w:r>
        <w:t>A probabilidade de que a soma dos valores anotados seja pelo menos igual a R$ 55,00 é:</w:t>
      </w:r>
    </w:p>
    <w:p w14:paraId="68E66B52" w14:textId="77777777" w:rsidR="00D4792D" w:rsidRDefault="00D4792D" w:rsidP="00D4792D">
      <w:pPr>
        <w:ind w:left="425" w:right="-585"/>
        <w:jc w:val="both"/>
      </w:pPr>
    </w:p>
    <w:p w14:paraId="6AB026E4" w14:textId="77777777" w:rsidR="00D4792D" w:rsidRDefault="00D4792D" w:rsidP="00D4792D">
      <w:pPr>
        <w:numPr>
          <w:ilvl w:val="0"/>
          <w:numId w:val="223"/>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p>
    <w:p w14:paraId="02D0ED92" w14:textId="77777777" w:rsidR="00D4792D" w:rsidRDefault="00D4792D" w:rsidP="00D4792D">
      <w:pPr>
        <w:ind w:left="720" w:right="-585"/>
        <w:jc w:val="both"/>
        <w:rPr>
          <w:sz w:val="28"/>
          <w:szCs w:val="28"/>
        </w:rPr>
      </w:pPr>
    </w:p>
    <w:p w14:paraId="2436AD5E" w14:textId="77777777" w:rsidR="00D4792D" w:rsidRDefault="00D4792D" w:rsidP="00D4792D">
      <w:pPr>
        <w:numPr>
          <w:ilvl w:val="0"/>
          <w:numId w:val="223"/>
        </w:numPr>
        <w:ind w:right="-585"/>
        <w:jc w:val="both"/>
      </w:pP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oMath>
    </w:p>
    <w:p w14:paraId="60A5B2E2" w14:textId="77777777" w:rsidR="00D4792D" w:rsidRDefault="00D4792D" w:rsidP="00D4792D">
      <w:pPr>
        <w:ind w:left="720" w:right="-585"/>
        <w:jc w:val="both"/>
        <w:rPr>
          <w:sz w:val="28"/>
          <w:szCs w:val="28"/>
        </w:rPr>
      </w:pPr>
    </w:p>
    <w:p w14:paraId="4FCC80BC" w14:textId="77777777" w:rsidR="00D4792D" w:rsidRDefault="00D4792D" w:rsidP="00D4792D">
      <w:pPr>
        <w:numPr>
          <w:ilvl w:val="0"/>
          <w:numId w:val="223"/>
        </w:numPr>
        <w:ind w:right="-585"/>
        <w:jc w:val="both"/>
      </w:pP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p>
    <w:p w14:paraId="73739711" w14:textId="77777777" w:rsidR="00D4792D" w:rsidRDefault="00D4792D" w:rsidP="00D4792D">
      <w:pPr>
        <w:ind w:left="720" w:right="-585"/>
        <w:jc w:val="both"/>
        <w:rPr>
          <w:sz w:val="28"/>
          <w:szCs w:val="28"/>
        </w:rPr>
      </w:pPr>
    </w:p>
    <w:p w14:paraId="34776129" w14:textId="77777777" w:rsidR="00D4792D" w:rsidRDefault="00D4792D" w:rsidP="00D4792D">
      <w:pPr>
        <w:numPr>
          <w:ilvl w:val="0"/>
          <w:numId w:val="223"/>
        </w:numPr>
        <w:ind w:right="-585"/>
        <w:jc w:val="both"/>
      </w:pP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9</m:t>
            </m:r>
          </m:den>
        </m:f>
      </m:oMath>
    </w:p>
    <w:p w14:paraId="62D730A4" w14:textId="77777777" w:rsidR="00D4792D" w:rsidRDefault="00D4792D" w:rsidP="00D4792D">
      <w:pPr>
        <w:ind w:left="720" w:right="-585"/>
        <w:jc w:val="both"/>
        <w:rPr>
          <w:sz w:val="28"/>
          <w:szCs w:val="28"/>
        </w:rPr>
      </w:pPr>
    </w:p>
    <w:p w14:paraId="7472001B" w14:textId="77777777" w:rsidR="00D4792D" w:rsidRDefault="00D4792D" w:rsidP="00D4792D">
      <w:pPr>
        <w:numPr>
          <w:ilvl w:val="0"/>
          <w:numId w:val="223"/>
        </w:numPr>
        <w:ind w:right="-585"/>
        <w:jc w:val="both"/>
        <w:sectPr w:rsidR="00D4792D">
          <w:pgSz w:w="11909" w:h="16834"/>
          <w:pgMar w:top="1440" w:right="1440" w:bottom="1440" w:left="0" w:header="720" w:footer="720" w:gutter="0"/>
          <w:cols w:space="720"/>
        </w:sectPr>
      </w:pP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9</m:t>
            </m:r>
          </m:den>
        </m:f>
      </m:oMath>
    </w:p>
    <w:p w14:paraId="547B07AA" w14:textId="77777777" w:rsidR="00D4792D" w:rsidRDefault="00D4792D" w:rsidP="00D4792D">
      <w:pPr>
        <w:ind w:left="425" w:right="-585"/>
        <w:jc w:val="both"/>
      </w:pPr>
      <w:r>
        <w:lastRenderedPageBreak/>
        <w:t>Questão enem2016366169</w:t>
      </w:r>
    </w:p>
    <w:p w14:paraId="0EE1E857" w14:textId="77777777" w:rsidR="00D4792D" w:rsidRDefault="00D4792D" w:rsidP="00D4792D">
      <w:pPr>
        <w:ind w:left="425" w:right="-585"/>
        <w:jc w:val="both"/>
      </w:pPr>
    </w:p>
    <w:p w14:paraId="0B9B1472" w14:textId="77777777" w:rsidR="00D4792D" w:rsidRDefault="00D4792D" w:rsidP="00D4792D">
      <w:pPr>
        <w:ind w:left="425" w:right="-585"/>
        <w:jc w:val="both"/>
      </w:pPr>
      <w:r>
        <w:t>A bocha é um esporte jogado em canchas, que são terrenos planos e nivelados, limitados por tablados perimétricos de madeira. O objetivo desse esporte é lançar bochas, que são bolas feitas de um material sintético, de maneira a situá-las o mais perto possível do bolim, que é uma bola menor feita, preferencialmente, de aço, previamente lançada. A Figura 1 ilustra uma bocha e um bolim que foram jogados em uma cancha. Suponha que um jogador tenha lançado uma bocha, de raio 5 cm, que tenha ficado encostada no bolim, de raio 2 cm, conforme ilustra a Figura 2.</w:t>
      </w:r>
    </w:p>
    <w:p w14:paraId="576C0DCA" w14:textId="77777777" w:rsidR="00D4792D" w:rsidRDefault="00D4792D" w:rsidP="00D4792D">
      <w:pPr>
        <w:ind w:left="425" w:right="-585"/>
        <w:jc w:val="both"/>
      </w:pPr>
    </w:p>
    <w:tbl>
      <w:tblPr>
        <w:tblStyle w:val="afd"/>
        <w:tblW w:w="1005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445"/>
      </w:tblGrid>
      <w:tr w:rsidR="00D4792D" w14:paraId="27496C3D" w14:textId="77777777" w:rsidTr="00143A47">
        <w:tc>
          <w:tcPr>
            <w:tcW w:w="4605" w:type="dxa"/>
            <w:tcBorders>
              <w:top w:val="nil"/>
              <w:left w:val="nil"/>
              <w:bottom w:val="nil"/>
              <w:right w:val="nil"/>
            </w:tcBorders>
            <w:shd w:val="clear" w:color="auto" w:fill="auto"/>
            <w:tcMar>
              <w:top w:w="100" w:type="dxa"/>
              <w:left w:w="100" w:type="dxa"/>
              <w:bottom w:w="100" w:type="dxa"/>
              <w:right w:w="100" w:type="dxa"/>
            </w:tcMar>
          </w:tcPr>
          <w:p w14:paraId="6759D6F2" w14:textId="77777777" w:rsidR="00D4792D" w:rsidRDefault="00D4792D" w:rsidP="00143A47">
            <w:pPr>
              <w:widowControl w:val="0"/>
              <w:pBdr>
                <w:top w:val="nil"/>
                <w:left w:val="nil"/>
                <w:bottom w:val="nil"/>
                <w:right w:val="nil"/>
                <w:between w:val="nil"/>
              </w:pBdr>
              <w:spacing w:line="240" w:lineRule="auto"/>
              <w:rPr>
                <w:b/>
              </w:rPr>
            </w:pPr>
            <w:r>
              <w:rPr>
                <w:b/>
                <w:noProof/>
              </w:rPr>
              <w:drawing>
                <wp:inline distT="114300" distB="114300" distL="114300" distR="114300" wp14:anchorId="325703FD" wp14:editId="4F40C95D">
                  <wp:extent cx="2547938" cy="1828800"/>
                  <wp:effectExtent l="0" t="0" r="0" b="0"/>
                  <wp:docPr id="83" name="image81.png" descr="Desenho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3" name="image81.png" descr="Desenho preto e branco&#10;&#10;Descrição gerada automaticamente com confiança média"/>
                          <pic:cNvPicPr preferRelativeResize="0"/>
                        </pic:nvPicPr>
                        <pic:blipFill>
                          <a:blip r:embed="rId155"/>
                          <a:srcRect l="1260" r="60436" b="13579"/>
                          <a:stretch>
                            <a:fillRect/>
                          </a:stretch>
                        </pic:blipFill>
                        <pic:spPr>
                          <a:xfrm>
                            <a:off x="0" y="0"/>
                            <a:ext cx="2547938" cy="1828800"/>
                          </a:xfrm>
                          <a:prstGeom prst="rect">
                            <a:avLst/>
                          </a:prstGeom>
                          <a:ln/>
                        </pic:spPr>
                      </pic:pic>
                    </a:graphicData>
                  </a:graphic>
                </wp:inline>
              </w:drawing>
            </w:r>
          </w:p>
          <w:p w14:paraId="7C97F693" w14:textId="77777777" w:rsidR="00D4792D" w:rsidRDefault="00D4792D" w:rsidP="00143A47">
            <w:pPr>
              <w:widowControl w:val="0"/>
              <w:pBdr>
                <w:top w:val="nil"/>
                <w:left w:val="nil"/>
                <w:bottom w:val="nil"/>
                <w:right w:val="nil"/>
                <w:between w:val="nil"/>
              </w:pBdr>
              <w:spacing w:line="240" w:lineRule="auto"/>
              <w:ind w:left="141"/>
              <w:rPr>
                <w:b/>
              </w:rPr>
            </w:pPr>
            <w:r>
              <w:rPr>
                <w:b/>
              </w:rPr>
              <w:t>Figura 1</w:t>
            </w:r>
          </w:p>
          <w:p w14:paraId="6CDB5E7C" w14:textId="77777777" w:rsidR="00D4792D" w:rsidRDefault="00D4792D" w:rsidP="00143A47">
            <w:pPr>
              <w:widowControl w:val="0"/>
              <w:pBdr>
                <w:top w:val="nil"/>
                <w:left w:val="nil"/>
                <w:bottom w:val="nil"/>
                <w:right w:val="nil"/>
                <w:between w:val="nil"/>
              </w:pBdr>
              <w:spacing w:line="240" w:lineRule="auto"/>
              <w:rPr>
                <w:b/>
              </w:rPr>
            </w:pPr>
          </w:p>
        </w:tc>
        <w:tc>
          <w:tcPr>
            <w:tcW w:w="5445" w:type="dxa"/>
            <w:tcBorders>
              <w:top w:val="nil"/>
              <w:left w:val="nil"/>
              <w:bottom w:val="nil"/>
              <w:right w:val="nil"/>
            </w:tcBorders>
            <w:shd w:val="clear" w:color="auto" w:fill="auto"/>
            <w:tcMar>
              <w:top w:w="100" w:type="dxa"/>
              <w:left w:w="100" w:type="dxa"/>
              <w:bottom w:w="100" w:type="dxa"/>
              <w:right w:w="100" w:type="dxa"/>
            </w:tcMar>
          </w:tcPr>
          <w:p w14:paraId="36C4A944" w14:textId="77777777" w:rsidR="00D4792D" w:rsidRDefault="00D4792D" w:rsidP="00143A47">
            <w:pPr>
              <w:widowControl w:val="0"/>
              <w:pBdr>
                <w:top w:val="nil"/>
                <w:left w:val="nil"/>
                <w:bottom w:val="nil"/>
                <w:right w:val="nil"/>
                <w:between w:val="nil"/>
              </w:pBdr>
              <w:spacing w:line="240" w:lineRule="auto"/>
              <w:rPr>
                <w:b/>
              </w:rPr>
            </w:pPr>
            <w:r>
              <w:rPr>
                <w:b/>
                <w:noProof/>
              </w:rPr>
              <w:drawing>
                <wp:inline distT="114300" distB="114300" distL="114300" distR="114300" wp14:anchorId="0379E76E" wp14:editId="76B016FD">
                  <wp:extent cx="3191681" cy="1792174"/>
                  <wp:effectExtent l="0" t="0" r="0" b="0"/>
                  <wp:docPr id="88" name="image82.png" descr="Desenho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8" name="image82.png" descr="Desenho preto e branco&#10;&#10;Descrição gerada automaticamente com confiança média"/>
                          <pic:cNvPicPr preferRelativeResize="0"/>
                        </pic:nvPicPr>
                        <pic:blipFill>
                          <a:blip r:embed="rId155"/>
                          <a:srcRect l="44548" b="11809"/>
                          <a:stretch>
                            <a:fillRect/>
                          </a:stretch>
                        </pic:blipFill>
                        <pic:spPr>
                          <a:xfrm>
                            <a:off x="0" y="0"/>
                            <a:ext cx="3191681" cy="1792174"/>
                          </a:xfrm>
                          <a:prstGeom prst="rect">
                            <a:avLst/>
                          </a:prstGeom>
                          <a:ln/>
                        </pic:spPr>
                      </pic:pic>
                    </a:graphicData>
                  </a:graphic>
                </wp:inline>
              </w:drawing>
            </w:r>
          </w:p>
          <w:p w14:paraId="319E7709" w14:textId="77777777" w:rsidR="00D4792D" w:rsidRDefault="00D4792D" w:rsidP="00143A47">
            <w:pPr>
              <w:widowControl w:val="0"/>
              <w:pBdr>
                <w:top w:val="nil"/>
                <w:left w:val="nil"/>
                <w:bottom w:val="nil"/>
                <w:right w:val="nil"/>
                <w:between w:val="nil"/>
              </w:pBdr>
              <w:spacing w:line="240" w:lineRule="auto"/>
              <w:rPr>
                <w:b/>
              </w:rPr>
            </w:pPr>
            <w:r>
              <w:rPr>
                <w:b/>
              </w:rPr>
              <w:t>Figura 2</w:t>
            </w:r>
          </w:p>
        </w:tc>
      </w:tr>
    </w:tbl>
    <w:p w14:paraId="46CA1D14" w14:textId="77777777" w:rsidR="00D4792D" w:rsidRDefault="00D4792D" w:rsidP="00D4792D">
      <w:pPr>
        <w:ind w:right="-585"/>
        <w:jc w:val="both"/>
      </w:pPr>
    </w:p>
    <w:p w14:paraId="52CA5597" w14:textId="77777777" w:rsidR="00D4792D" w:rsidRDefault="00D4792D" w:rsidP="00D4792D">
      <w:pPr>
        <w:ind w:left="425" w:right="-585"/>
        <w:jc w:val="both"/>
      </w:pPr>
      <w:r>
        <w:t xml:space="preserve">Considere o ponto C como o centro da bocha, e o ponto O como o centro do bolim. Sabe-se que </w:t>
      </w:r>
      <w:r>
        <w:rPr>
          <w:i/>
        </w:rPr>
        <w:t xml:space="preserve">A </w:t>
      </w:r>
      <w:r>
        <w:t xml:space="preserve">e </w:t>
      </w:r>
      <w:r>
        <w:rPr>
          <w:i/>
        </w:rPr>
        <w:t xml:space="preserve">B </w:t>
      </w:r>
      <w:r>
        <w:t xml:space="preserve">são os pontos em que a bocha e o bolim, respectivamente, tocam o chão da cancha, e que a distância entre </w:t>
      </w:r>
      <w:r>
        <w:rPr>
          <w:i/>
        </w:rPr>
        <w:t xml:space="preserve">A </w:t>
      </w:r>
      <w:r>
        <w:t xml:space="preserve">e </w:t>
      </w:r>
      <w:r>
        <w:rPr>
          <w:i/>
        </w:rPr>
        <w:t xml:space="preserve">B </w:t>
      </w:r>
      <w:r>
        <w:t xml:space="preserve">é igual a </w:t>
      </w:r>
      <w:r>
        <w:rPr>
          <w:i/>
        </w:rPr>
        <w:t>d</w:t>
      </w:r>
      <w:r>
        <w:t>.</w:t>
      </w:r>
    </w:p>
    <w:p w14:paraId="37426D14" w14:textId="77777777" w:rsidR="00D4792D" w:rsidRDefault="00D4792D" w:rsidP="00D4792D">
      <w:pPr>
        <w:ind w:left="425" w:right="-585"/>
        <w:jc w:val="both"/>
      </w:pPr>
    </w:p>
    <w:p w14:paraId="0A5F6F56" w14:textId="77777777" w:rsidR="00D4792D" w:rsidRDefault="00D4792D" w:rsidP="00D4792D">
      <w:pPr>
        <w:ind w:left="425" w:right="-585"/>
        <w:jc w:val="both"/>
      </w:pPr>
      <w:r>
        <w:t xml:space="preserve">Nessas condições, qual a razão entre </w:t>
      </w:r>
      <w:r>
        <w:rPr>
          <w:i/>
        </w:rPr>
        <w:t xml:space="preserve">d </w:t>
      </w:r>
      <w:r>
        <w:t xml:space="preserve">e </w:t>
      </w:r>
      <w:r>
        <w:rPr>
          <w:i/>
        </w:rPr>
        <w:t xml:space="preserve">o </w:t>
      </w:r>
      <w:r>
        <w:t>raio do bolim?</w:t>
      </w:r>
    </w:p>
    <w:p w14:paraId="0A3EEC45" w14:textId="77777777" w:rsidR="00D4792D" w:rsidRDefault="00D4792D" w:rsidP="00D4792D">
      <w:pPr>
        <w:ind w:left="425" w:right="-585"/>
        <w:jc w:val="both"/>
      </w:pPr>
    </w:p>
    <w:p w14:paraId="2AFAC51F" w14:textId="77777777" w:rsidR="00D4792D" w:rsidRDefault="00D4792D" w:rsidP="00D4792D">
      <w:pPr>
        <w:numPr>
          <w:ilvl w:val="0"/>
          <w:numId w:val="295"/>
        </w:numPr>
        <w:ind w:left="850" w:right="-585" w:hanging="425"/>
        <w:jc w:val="both"/>
      </w:pPr>
      <w:r>
        <w:t>1</w:t>
      </w:r>
    </w:p>
    <w:p w14:paraId="7168F69F" w14:textId="77777777" w:rsidR="00D4792D" w:rsidRDefault="00D4792D" w:rsidP="00D4792D">
      <w:pPr>
        <w:ind w:left="720" w:right="-585"/>
        <w:jc w:val="both"/>
      </w:pPr>
    </w:p>
    <w:p w14:paraId="62CA3316" w14:textId="77777777" w:rsidR="00D4792D" w:rsidRDefault="00D4792D" w:rsidP="00D4792D">
      <w:pPr>
        <w:numPr>
          <w:ilvl w:val="0"/>
          <w:numId w:val="295"/>
        </w:numPr>
        <w:ind w:right="-585" w:hanging="300"/>
        <w:jc w:val="both"/>
      </w:pPr>
      <m:oMath>
        <m:f>
          <m:fPr>
            <m:ctrlPr>
              <w:rPr>
                <w:rFonts w:ascii="Cambria Math" w:hAnsi="Cambria Math"/>
                <w:sz w:val="28"/>
                <w:szCs w:val="28"/>
              </w:rPr>
            </m:ctrlPr>
          </m:fPr>
          <m:num>
            <m:r>
              <w:rPr>
                <w:rFonts w:ascii="Cambria Math" w:hAnsi="Cambria Math"/>
                <w:sz w:val="28"/>
                <w:szCs w:val="28"/>
              </w:rPr>
              <m:t>2</m:t>
            </m:r>
            <m:rad>
              <m:radPr>
                <m:degHide m:val="1"/>
                <m:ctrlPr>
                  <w:rPr>
                    <w:rFonts w:ascii="Cambria Math" w:hAnsi="Cambria Math"/>
                    <w:sz w:val="28"/>
                    <w:szCs w:val="28"/>
                  </w:rPr>
                </m:ctrlPr>
              </m:radPr>
              <m:deg/>
              <m:e>
                <m:r>
                  <w:rPr>
                    <w:rFonts w:ascii="Cambria Math" w:hAnsi="Cambria Math"/>
                    <w:sz w:val="28"/>
                    <w:szCs w:val="28"/>
                  </w:rPr>
                  <m:t>10</m:t>
                </m:r>
              </m:e>
            </m:rad>
          </m:num>
          <m:den>
            <m:r>
              <w:rPr>
                <w:rFonts w:ascii="Cambria Math" w:hAnsi="Cambria Math"/>
                <w:sz w:val="28"/>
                <w:szCs w:val="28"/>
              </w:rPr>
              <m:t>5</m:t>
            </m:r>
          </m:den>
        </m:f>
      </m:oMath>
    </w:p>
    <w:p w14:paraId="0216C09E" w14:textId="77777777" w:rsidR="00D4792D" w:rsidRDefault="00D4792D" w:rsidP="00D4792D">
      <w:pPr>
        <w:ind w:left="720" w:right="-585"/>
        <w:jc w:val="both"/>
      </w:pPr>
    </w:p>
    <w:p w14:paraId="3DE816E9" w14:textId="77777777" w:rsidR="00D4792D" w:rsidRDefault="00D4792D" w:rsidP="00D4792D">
      <w:pPr>
        <w:numPr>
          <w:ilvl w:val="0"/>
          <w:numId w:val="295"/>
        </w:numPr>
        <w:ind w:right="-585"/>
        <w:jc w:val="both"/>
      </w:pPr>
      <m:oMath>
        <m:f>
          <m:fPr>
            <m:ctrlPr>
              <w:rPr>
                <w:rFonts w:ascii="Cambria Math" w:hAnsi="Cambria Math"/>
                <w:sz w:val="28"/>
                <w:szCs w:val="28"/>
              </w:rPr>
            </m:ctrlPr>
          </m:fPr>
          <m:num>
            <m:rad>
              <m:radPr>
                <m:degHide m:val="1"/>
                <m:ctrlPr>
                  <w:rPr>
                    <w:rFonts w:ascii="Cambria Math" w:hAnsi="Cambria Math"/>
                    <w:sz w:val="28"/>
                    <w:szCs w:val="28"/>
                  </w:rPr>
                </m:ctrlPr>
              </m:radPr>
              <m:deg/>
              <m:e>
                <m:r>
                  <w:rPr>
                    <w:rFonts w:ascii="Cambria Math" w:hAnsi="Cambria Math"/>
                    <w:sz w:val="28"/>
                    <w:szCs w:val="28"/>
                  </w:rPr>
                  <m:t>10</m:t>
                </m:r>
              </m:e>
            </m:rad>
          </m:num>
          <m:den>
            <m:r>
              <w:rPr>
                <w:rFonts w:ascii="Cambria Math" w:hAnsi="Cambria Math"/>
                <w:sz w:val="28"/>
                <w:szCs w:val="28"/>
              </w:rPr>
              <m:t>2</m:t>
            </m:r>
          </m:den>
        </m:f>
      </m:oMath>
    </w:p>
    <w:p w14:paraId="0BC3B441" w14:textId="77777777" w:rsidR="00D4792D" w:rsidRDefault="00D4792D" w:rsidP="00D4792D">
      <w:pPr>
        <w:ind w:left="720" w:right="-585"/>
        <w:jc w:val="both"/>
      </w:pPr>
    </w:p>
    <w:p w14:paraId="6DE6D04B" w14:textId="77777777" w:rsidR="00D4792D" w:rsidRDefault="00D4792D" w:rsidP="00D4792D">
      <w:pPr>
        <w:numPr>
          <w:ilvl w:val="0"/>
          <w:numId w:val="295"/>
        </w:numPr>
        <w:ind w:left="850" w:right="-585" w:hanging="425"/>
        <w:jc w:val="both"/>
      </w:pPr>
      <w:r>
        <w:t>2</w:t>
      </w:r>
    </w:p>
    <w:p w14:paraId="4AD1AD4E" w14:textId="77777777" w:rsidR="00D4792D" w:rsidRDefault="00D4792D" w:rsidP="00D4792D">
      <w:pPr>
        <w:ind w:left="720" w:right="-585"/>
        <w:jc w:val="both"/>
      </w:pPr>
    </w:p>
    <w:p w14:paraId="68F25E14" w14:textId="77777777" w:rsidR="00D4792D" w:rsidRDefault="00D4792D" w:rsidP="00D4792D">
      <w:pPr>
        <w:numPr>
          <w:ilvl w:val="0"/>
          <w:numId w:val="295"/>
        </w:numPr>
        <w:ind w:right="-585"/>
        <w:jc w:val="both"/>
        <w:sectPr w:rsidR="00D4792D">
          <w:pgSz w:w="11909" w:h="16834"/>
          <w:pgMar w:top="1440" w:right="1440" w:bottom="1440" w:left="0" w:header="720" w:footer="720" w:gutter="0"/>
          <w:cols w:space="720"/>
        </w:sectPr>
      </w:pPr>
      <m:oMath>
        <m:rad>
          <m:radPr>
            <m:degHide m:val="1"/>
            <m:ctrlPr>
              <w:rPr>
                <w:rFonts w:ascii="Cambria Math" w:hAnsi="Cambria Math"/>
              </w:rPr>
            </m:ctrlPr>
          </m:radPr>
          <m:deg/>
          <m:e>
            <m:r>
              <w:rPr>
                <w:rFonts w:ascii="Cambria Math" w:hAnsi="Cambria Math"/>
              </w:rPr>
              <m:t>10</m:t>
            </m:r>
          </m:e>
        </m:rad>
      </m:oMath>
    </w:p>
    <w:p w14:paraId="35100FD1" w14:textId="77777777" w:rsidR="00D4792D" w:rsidRDefault="00D4792D" w:rsidP="00D4792D">
      <w:pPr>
        <w:ind w:left="425" w:right="-585"/>
        <w:jc w:val="both"/>
      </w:pPr>
      <w:r>
        <w:lastRenderedPageBreak/>
        <w:t>Questão enem2016366170</w:t>
      </w:r>
    </w:p>
    <w:p w14:paraId="443B83A4" w14:textId="77777777" w:rsidR="00D4792D" w:rsidRDefault="00D4792D" w:rsidP="00D4792D">
      <w:pPr>
        <w:ind w:left="425" w:right="-585"/>
        <w:jc w:val="both"/>
      </w:pPr>
    </w:p>
    <w:p w14:paraId="3A3605B1" w14:textId="77777777" w:rsidR="00D4792D" w:rsidRDefault="00D4792D" w:rsidP="00D4792D">
      <w:pPr>
        <w:ind w:left="425" w:right="-585"/>
        <w:jc w:val="both"/>
      </w:pPr>
      <w:r>
        <w:t>Em um trabalho escolar, João foi convidado a calcular as áreas de vários quadrados diferentes, dispostos em sequência, da esquerda para a direita, como mostra a figura.</w:t>
      </w:r>
    </w:p>
    <w:p w14:paraId="45852C58" w14:textId="77777777" w:rsidR="00D4792D" w:rsidRDefault="00D4792D" w:rsidP="00D4792D">
      <w:pPr>
        <w:ind w:left="425" w:right="-585"/>
        <w:jc w:val="both"/>
      </w:pPr>
    </w:p>
    <w:p w14:paraId="21030C07" w14:textId="77777777" w:rsidR="00D4792D" w:rsidRDefault="00D4792D" w:rsidP="00D4792D">
      <w:pPr>
        <w:ind w:left="425" w:right="-585"/>
        <w:jc w:val="both"/>
      </w:pPr>
      <w:r>
        <w:rPr>
          <w:noProof/>
        </w:rPr>
        <w:drawing>
          <wp:inline distT="114300" distB="114300" distL="114300" distR="114300" wp14:anchorId="5C6ED24F" wp14:editId="2286F7D8">
            <wp:extent cx="6243638" cy="1717448"/>
            <wp:effectExtent l="0" t="0" r="0" b="0"/>
            <wp:docPr id="107" name="image99.png" descr="Forma,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07" name="image99.png" descr="Forma, Quadrado&#10;&#10;Descrição gerada automaticamente"/>
                    <pic:cNvPicPr preferRelativeResize="0"/>
                  </pic:nvPicPr>
                  <pic:blipFill>
                    <a:blip r:embed="rId156"/>
                    <a:srcRect/>
                    <a:stretch>
                      <a:fillRect/>
                    </a:stretch>
                  </pic:blipFill>
                  <pic:spPr>
                    <a:xfrm>
                      <a:off x="0" y="0"/>
                      <a:ext cx="6243638" cy="1717448"/>
                    </a:xfrm>
                    <a:prstGeom prst="rect">
                      <a:avLst/>
                    </a:prstGeom>
                    <a:ln/>
                  </pic:spPr>
                </pic:pic>
              </a:graphicData>
            </a:graphic>
          </wp:inline>
        </w:drawing>
      </w:r>
    </w:p>
    <w:p w14:paraId="0CF13D24" w14:textId="77777777" w:rsidR="00D4792D" w:rsidRDefault="00D4792D" w:rsidP="00D4792D">
      <w:pPr>
        <w:ind w:left="425" w:right="-585"/>
        <w:jc w:val="both"/>
      </w:pPr>
    </w:p>
    <w:p w14:paraId="1DC34454" w14:textId="77777777" w:rsidR="00D4792D" w:rsidRDefault="00D4792D" w:rsidP="00D4792D">
      <w:pPr>
        <w:ind w:left="425" w:right="-585"/>
        <w:jc w:val="both"/>
      </w:pPr>
      <w:r>
        <w:t xml:space="preserve">O primeiro quadrado da sequência tem lado medindo 1 cm, o segundo quadrado tem lado medindo 2 cm, o terceiro quadrado tem lado medindo 3 cm e assim por diante. O objetivo do trabalho é identificar em quanto a área de cada quadrado da sequência excede a área do quadrado anterior. A área do quadrado que ocupa a posição </w:t>
      </w:r>
      <m:oMath>
        <m:r>
          <w:rPr>
            <w:rFonts w:ascii="Cambria Math" w:hAnsi="Cambria Math"/>
          </w:rPr>
          <m:t>n</m:t>
        </m:r>
      </m:oMath>
      <w:r>
        <w:t xml:space="preserve">, na sequência, foi representada por </w:t>
      </w:r>
      <m:oMath>
        <m:sSub>
          <m:sSubPr>
            <m:ctrlPr>
              <w:rPr>
                <w:rFonts w:ascii="Cambria Math" w:hAnsi="Cambria Math"/>
              </w:rPr>
            </m:ctrlPr>
          </m:sSubPr>
          <m:e>
            <m:r>
              <w:rPr>
                <w:rFonts w:ascii="Cambria Math" w:hAnsi="Cambria Math"/>
              </w:rPr>
              <m:t>A</m:t>
            </m:r>
          </m:e>
          <m:sub>
            <m:r>
              <w:rPr>
                <w:rFonts w:ascii="Cambria Math" w:hAnsi="Cambria Math"/>
              </w:rPr>
              <m:t>n</m:t>
            </m:r>
          </m:sub>
        </m:sSub>
      </m:oMath>
      <w:r>
        <w:t>.</w:t>
      </w:r>
    </w:p>
    <w:p w14:paraId="67211178" w14:textId="77777777" w:rsidR="00D4792D" w:rsidRDefault="00D4792D" w:rsidP="00D4792D">
      <w:pPr>
        <w:ind w:left="425" w:right="-585"/>
        <w:jc w:val="both"/>
      </w:pPr>
      <w:r>
        <w:t xml:space="preserve">Para </w:t>
      </w:r>
      <m:oMath>
        <m:r>
          <w:rPr>
            <w:rFonts w:ascii="Cambria Math" w:hAnsi="Cambria Math"/>
          </w:rPr>
          <m:t>n≥2</m:t>
        </m:r>
      </m:oMath>
      <w:r>
        <w:t xml:space="preserve">, o valor da diferença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1</m:t>
            </m:r>
          </m:sub>
        </m:sSub>
      </m:oMath>
      <w:r>
        <w:t>, em centímetro quadrado, é igual a:</w:t>
      </w:r>
    </w:p>
    <w:p w14:paraId="7AA82951" w14:textId="77777777" w:rsidR="00D4792D" w:rsidRDefault="00D4792D" w:rsidP="00D4792D">
      <w:pPr>
        <w:ind w:left="425" w:right="-585"/>
        <w:jc w:val="both"/>
      </w:pPr>
    </w:p>
    <w:p w14:paraId="20460AE1" w14:textId="77777777" w:rsidR="00D4792D" w:rsidRDefault="00D4792D" w:rsidP="00D4792D">
      <w:pPr>
        <w:numPr>
          <w:ilvl w:val="0"/>
          <w:numId w:val="114"/>
        </w:numPr>
        <w:ind w:right="-585"/>
        <w:jc w:val="both"/>
      </w:pPr>
      <m:oMath>
        <m:r>
          <w:rPr>
            <w:rFonts w:ascii="Cambria Math" w:hAnsi="Cambria Math"/>
          </w:rPr>
          <m:t>2n - 1</m:t>
        </m:r>
      </m:oMath>
    </w:p>
    <w:p w14:paraId="3A1C165B" w14:textId="77777777" w:rsidR="00D4792D" w:rsidRDefault="00D4792D" w:rsidP="00D4792D">
      <w:pPr>
        <w:numPr>
          <w:ilvl w:val="0"/>
          <w:numId w:val="114"/>
        </w:numPr>
        <w:ind w:right="-585"/>
        <w:jc w:val="both"/>
      </w:pPr>
      <m:oMath>
        <m:r>
          <w:rPr>
            <w:rFonts w:ascii="Cambria Math" w:hAnsi="Cambria Math"/>
          </w:rPr>
          <m:t>2n + 1</m:t>
        </m:r>
      </m:oMath>
    </w:p>
    <w:p w14:paraId="629278DF" w14:textId="77777777" w:rsidR="00D4792D" w:rsidRDefault="00D4792D" w:rsidP="00D4792D">
      <w:pPr>
        <w:numPr>
          <w:ilvl w:val="0"/>
          <w:numId w:val="114"/>
        </w:numPr>
        <w:ind w:right="-585"/>
        <w:jc w:val="both"/>
      </w:pPr>
      <m:oMath>
        <m:r>
          <w:rPr>
            <w:rFonts w:ascii="Cambria Math" w:hAnsi="Cambria Math"/>
          </w:rPr>
          <m:t>-2n + 1</m:t>
        </m:r>
      </m:oMath>
    </w:p>
    <w:p w14:paraId="2833FEB8" w14:textId="77777777" w:rsidR="00D4792D" w:rsidRDefault="00D4792D" w:rsidP="00D4792D">
      <w:pPr>
        <w:numPr>
          <w:ilvl w:val="0"/>
          <w:numId w:val="114"/>
        </w:numPr>
        <w:ind w:right="-585"/>
        <w:jc w:val="both"/>
      </w:pPr>
      <m:oMath>
        <m:sSup>
          <m:sSupPr>
            <m:ctrlPr>
              <w:rPr>
                <w:rFonts w:ascii="Cambria Math" w:hAnsi="Cambria Math"/>
              </w:rPr>
            </m:ctrlPr>
          </m:sSupPr>
          <m:e>
            <m:d>
              <m:dPr>
                <m:ctrlPr>
                  <w:rPr>
                    <w:rFonts w:ascii="Cambria Math" w:hAnsi="Cambria Math"/>
                  </w:rPr>
                </m:ctrlPr>
              </m:dPr>
              <m:e>
                <m:r>
                  <w:rPr>
                    <w:rFonts w:ascii="Cambria Math" w:hAnsi="Cambria Math"/>
                  </w:rPr>
                  <m:t>n-1</m:t>
                </m:r>
              </m:e>
            </m:d>
          </m:e>
          <m:sup>
            <m:r>
              <w:rPr>
                <w:rFonts w:ascii="Cambria Math" w:hAnsi="Cambria Math"/>
              </w:rPr>
              <m:t>2</m:t>
            </m:r>
          </m:sup>
        </m:sSup>
      </m:oMath>
    </w:p>
    <w:p w14:paraId="6DBFAE69" w14:textId="77777777" w:rsidR="00D4792D" w:rsidRDefault="00D4792D" w:rsidP="00D4792D">
      <w:pPr>
        <w:numPr>
          <w:ilvl w:val="0"/>
          <w:numId w:val="114"/>
        </w:numPr>
        <w:ind w:right="-585"/>
        <w:jc w:val="both"/>
        <w:sectPr w:rsidR="00D4792D">
          <w:pgSz w:w="11909" w:h="16834"/>
          <w:pgMar w:top="1440" w:right="1440" w:bottom="1440" w:left="0" w:header="720" w:footer="720" w:gutter="0"/>
          <w:cols w:space="720"/>
        </w:sectPr>
      </w:pP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p>
    <w:p w14:paraId="6D92DC9D" w14:textId="77777777" w:rsidR="00D4792D" w:rsidRDefault="00D4792D" w:rsidP="00D4792D">
      <w:pPr>
        <w:ind w:left="425" w:right="-585"/>
        <w:jc w:val="both"/>
      </w:pPr>
      <w:r>
        <w:lastRenderedPageBreak/>
        <w:t>Questão enem2016366171</w:t>
      </w:r>
    </w:p>
    <w:p w14:paraId="36267796" w14:textId="77777777" w:rsidR="00D4792D" w:rsidRDefault="00D4792D" w:rsidP="00D4792D">
      <w:pPr>
        <w:ind w:left="425" w:right="-585"/>
        <w:jc w:val="both"/>
      </w:pPr>
    </w:p>
    <w:p w14:paraId="7CC67567" w14:textId="77777777" w:rsidR="00D4792D" w:rsidRDefault="00D4792D" w:rsidP="00D4792D">
      <w:pPr>
        <w:ind w:left="425" w:right="-585"/>
        <w:jc w:val="both"/>
      </w:pPr>
      <w:r>
        <w:t xml:space="preserve">Alguns equipamentos eletrônicos podem “queimar” durante o funcionamento quando sua temperatura interna atinge um valor máximo </w:t>
      </w:r>
      <m:oMath>
        <m:sSub>
          <m:sSubPr>
            <m:ctrlPr>
              <w:rPr>
                <w:rFonts w:ascii="Cambria Math" w:hAnsi="Cambria Math"/>
              </w:rPr>
            </m:ctrlPr>
          </m:sSubPr>
          <m:e>
            <m:r>
              <w:rPr>
                <w:rFonts w:ascii="Cambria Math" w:hAnsi="Cambria Math"/>
              </w:rPr>
              <m:t>T</m:t>
            </m:r>
          </m:e>
          <m:sub>
            <m:r>
              <w:rPr>
                <w:rFonts w:ascii="Cambria Math" w:hAnsi="Cambria Math"/>
              </w:rPr>
              <m:t>M</m:t>
            </m:r>
          </m:sub>
        </m:sSub>
      </m:oMath>
      <w:r>
        <w:t xml:space="preserve">. Para maior durabilidade dos seus produtos, a indústria de eletrônicos conecta sensores de temperatura a esses equipamentos, os quais acionam um sistema de resfriamento interno, ligando-o quando a temperatura do eletrônico ultrapassa um nível crítico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e desligando-o somente quando a temperatura cai para valores inferiores a </w:t>
      </w:r>
      <m:oMath>
        <m:sSub>
          <m:sSubPr>
            <m:ctrlPr>
              <w:rPr>
                <w:rFonts w:ascii="Cambria Math" w:hAnsi="Cambria Math"/>
              </w:rPr>
            </m:ctrlPr>
          </m:sSubPr>
          <m:e>
            <m:r>
              <w:rPr>
                <w:rFonts w:ascii="Cambria Math" w:hAnsi="Cambria Math"/>
              </w:rPr>
              <m:t>T</m:t>
            </m:r>
          </m:e>
          <m:sub>
            <m:r>
              <w:rPr>
                <w:rFonts w:ascii="Cambria Math" w:hAnsi="Cambria Math"/>
              </w:rPr>
              <m:t>m</m:t>
            </m:r>
          </m:sub>
        </m:sSub>
      </m:oMath>
      <w:r>
        <w:t xml:space="preserve">. O gráfico ilustra a oscilação da temperatura interna de um aparelho eletrônico durante as seis primeiras horas de funcionamento, mostrando que seu sistema de resfriamento interno foi acionado algumas vezes. </w:t>
      </w:r>
    </w:p>
    <w:p w14:paraId="6492EE4C" w14:textId="77777777" w:rsidR="00D4792D" w:rsidRDefault="00D4792D" w:rsidP="00D4792D">
      <w:pPr>
        <w:ind w:left="425" w:right="-585"/>
        <w:jc w:val="both"/>
      </w:pPr>
    </w:p>
    <w:p w14:paraId="73CCB971" w14:textId="77777777" w:rsidR="00D4792D" w:rsidRDefault="00D4792D" w:rsidP="00D4792D">
      <w:pPr>
        <w:ind w:left="425" w:right="-585"/>
        <w:jc w:val="both"/>
      </w:pPr>
      <w:r>
        <w:rPr>
          <w:noProof/>
        </w:rPr>
        <w:drawing>
          <wp:inline distT="114300" distB="114300" distL="114300" distR="114300" wp14:anchorId="2EDED676" wp14:editId="35D6412A">
            <wp:extent cx="4071938" cy="3039369"/>
            <wp:effectExtent l="0" t="0" r="0" b="0"/>
            <wp:docPr id="44" name="image4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44" name="image48.png" descr="Gráfico, Gráfico de linhas&#10;&#10;Descrição gerada automaticamente"/>
                    <pic:cNvPicPr preferRelativeResize="0"/>
                  </pic:nvPicPr>
                  <pic:blipFill>
                    <a:blip r:embed="rId157"/>
                    <a:srcRect/>
                    <a:stretch>
                      <a:fillRect/>
                    </a:stretch>
                  </pic:blipFill>
                  <pic:spPr>
                    <a:xfrm>
                      <a:off x="0" y="0"/>
                      <a:ext cx="4071938" cy="3039369"/>
                    </a:xfrm>
                    <a:prstGeom prst="rect">
                      <a:avLst/>
                    </a:prstGeom>
                    <a:ln/>
                  </pic:spPr>
                </pic:pic>
              </a:graphicData>
            </a:graphic>
          </wp:inline>
        </w:drawing>
      </w:r>
    </w:p>
    <w:p w14:paraId="0FF30A1B" w14:textId="77777777" w:rsidR="00D4792D" w:rsidRDefault="00D4792D" w:rsidP="00D4792D">
      <w:pPr>
        <w:ind w:left="425" w:right="-585"/>
        <w:jc w:val="both"/>
      </w:pPr>
    </w:p>
    <w:p w14:paraId="79D77091" w14:textId="77777777" w:rsidR="00D4792D" w:rsidRDefault="00D4792D" w:rsidP="00D4792D">
      <w:pPr>
        <w:ind w:left="425" w:right="-585"/>
        <w:jc w:val="both"/>
      </w:pPr>
      <w:r>
        <w:t>Quantas foram as vezes que o sensor de temperatura acionou o sistema, ligando-o ou desligando-o?</w:t>
      </w:r>
    </w:p>
    <w:p w14:paraId="590664CF" w14:textId="77777777" w:rsidR="00D4792D" w:rsidRDefault="00D4792D" w:rsidP="00D4792D">
      <w:pPr>
        <w:ind w:left="425" w:right="-585"/>
        <w:jc w:val="both"/>
      </w:pPr>
    </w:p>
    <w:p w14:paraId="65563609" w14:textId="77777777" w:rsidR="00D4792D" w:rsidRDefault="00D4792D" w:rsidP="00D4792D">
      <w:pPr>
        <w:numPr>
          <w:ilvl w:val="0"/>
          <w:numId w:val="264"/>
        </w:numPr>
        <w:ind w:right="-585"/>
        <w:jc w:val="both"/>
      </w:pPr>
      <w:r>
        <w:t>2</w:t>
      </w:r>
    </w:p>
    <w:p w14:paraId="3763D322" w14:textId="77777777" w:rsidR="00D4792D" w:rsidRDefault="00D4792D" w:rsidP="00D4792D">
      <w:pPr>
        <w:numPr>
          <w:ilvl w:val="0"/>
          <w:numId w:val="264"/>
        </w:numPr>
        <w:ind w:right="-585"/>
        <w:jc w:val="both"/>
      </w:pPr>
      <w:r>
        <w:t>3</w:t>
      </w:r>
    </w:p>
    <w:p w14:paraId="0BA78D5B" w14:textId="77777777" w:rsidR="00D4792D" w:rsidRDefault="00D4792D" w:rsidP="00D4792D">
      <w:pPr>
        <w:numPr>
          <w:ilvl w:val="0"/>
          <w:numId w:val="264"/>
        </w:numPr>
        <w:ind w:right="-585"/>
        <w:jc w:val="both"/>
      </w:pPr>
      <w:r>
        <w:t>4</w:t>
      </w:r>
    </w:p>
    <w:p w14:paraId="35E692E8" w14:textId="77777777" w:rsidR="00D4792D" w:rsidRDefault="00D4792D" w:rsidP="00D4792D">
      <w:pPr>
        <w:numPr>
          <w:ilvl w:val="0"/>
          <w:numId w:val="264"/>
        </w:numPr>
        <w:ind w:right="-585"/>
        <w:jc w:val="both"/>
      </w:pPr>
      <w:r>
        <w:t>5</w:t>
      </w:r>
    </w:p>
    <w:p w14:paraId="699EA69F" w14:textId="77777777" w:rsidR="00D4792D" w:rsidRDefault="00D4792D" w:rsidP="00D4792D">
      <w:pPr>
        <w:numPr>
          <w:ilvl w:val="0"/>
          <w:numId w:val="264"/>
        </w:numPr>
        <w:ind w:right="-585"/>
        <w:jc w:val="both"/>
        <w:sectPr w:rsidR="00D4792D">
          <w:pgSz w:w="11909" w:h="16834"/>
          <w:pgMar w:top="1440" w:right="1440" w:bottom="1440" w:left="0" w:header="720" w:footer="720" w:gutter="0"/>
          <w:cols w:space="720"/>
        </w:sectPr>
      </w:pPr>
      <w:r>
        <w:t>9</w:t>
      </w:r>
    </w:p>
    <w:p w14:paraId="066B0186" w14:textId="77777777" w:rsidR="00D4792D" w:rsidRDefault="00D4792D" w:rsidP="00D4792D">
      <w:pPr>
        <w:ind w:left="425" w:right="-585"/>
        <w:jc w:val="both"/>
      </w:pPr>
      <w:r>
        <w:lastRenderedPageBreak/>
        <w:t>Questão enem2016366172</w:t>
      </w:r>
    </w:p>
    <w:p w14:paraId="52262A66" w14:textId="77777777" w:rsidR="00D4792D" w:rsidRDefault="00D4792D" w:rsidP="00D4792D">
      <w:pPr>
        <w:ind w:left="425" w:right="-585"/>
        <w:jc w:val="both"/>
      </w:pPr>
    </w:p>
    <w:p w14:paraId="1D357827" w14:textId="77777777" w:rsidR="00D4792D" w:rsidRDefault="00D4792D" w:rsidP="00D4792D">
      <w:pPr>
        <w:ind w:left="425" w:right="-585"/>
        <w:jc w:val="both"/>
      </w:pPr>
      <w:r>
        <w:t>Para estimular o raciocínio de sua filha, um pai fez o seguinte desenho e o entregou à criança juntamente com três lápis de cores diferentes. Ele deseja que a menina pinte somente os círculos, de modo que aqueles que estejam ligados por um segmento tenham cores diferentes.</w:t>
      </w:r>
    </w:p>
    <w:p w14:paraId="274F35A1" w14:textId="77777777" w:rsidR="00D4792D" w:rsidRDefault="00D4792D" w:rsidP="00D4792D">
      <w:pPr>
        <w:ind w:left="425" w:right="-585"/>
        <w:jc w:val="both"/>
      </w:pPr>
    </w:p>
    <w:p w14:paraId="24C92394" w14:textId="77777777" w:rsidR="00D4792D" w:rsidRDefault="00D4792D" w:rsidP="00D4792D">
      <w:pPr>
        <w:ind w:left="425" w:right="-585"/>
        <w:jc w:val="both"/>
      </w:pPr>
      <w:r>
        <w:rPr>
          <w:noProof/>
        </w:rPr>
        <w:drawing>
          <wp:inline distT="114300" distB="114300" distL="114300" distR="114300" wp14:anchorId="778EA8FE" wp14:editId="36F61614">
            <wp:extent cx="1452563" cy="1475991"/>
            <wp:effectExtent l="0" t="0" r="0" b="0"/>
            <wp:docPr id="45" name="image4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5" name="image49.png" descr="Diagrama&#10;&#10;Descrição gerada automaticamente"/>
                    <pic:cNvPicPr preferRelativeResize="0"/>
                  </pic:nvPicPr>
                  <pic:blipFill>
                    <a:blip r:embed="rId158"/>
                    <a:srcRect/>
                    <a:stretch>
                      <a:fillRect/>
                    </a:stretch>
                  </pic:blipFill>
                  <pic:spPr>
                    <a:xfrm>
                      <a:off x="0" y="0"/>
                      <a:ext cx="1452563" cy="1475991"/>
                    </a:xfrm>
                    <a:prstGeom prst="rect">
                      <a:avLst/>
                    </a:prstGeom>
                    <a:ln/>
                  </pic:spPr>
                </pic:pic>
              </a:graphicData>
            </a:graphic>
          </wp:inline>
        </w:drawing>
      </w:r>
    </w:p>
    <w:p w14:paraId="5366A02F" w14:textId="77777777" w:rsidR="00D4792D" w:rsidRDefault="00D4792D" w:rsidP="00D4792D">
      <w:pPr>
        <w:ind w:left="425" w:right="-585"/>
        <w:jc w:val="both"/>
      </w:pPr>
    </w:p>
    <w:p w14:paraId="231C067D" w14:textId="77777777" w:rsidR="00D4792D" w:rsidRDefault="00D4792D" w:rsidP="00D4792D">
      <w:pPr>
        <w:ind w:left="425" w:right="-585"/>
        <w:jc w:val="both"/>
      </w:pPr>
      <w:r>
        <w:t>De quantas maneiras diferentes a criança pode fazer o que o pai pediu?</w:t>
      </w:r>
    </w:p>
    <w:p w14:paraId="0531B3F8" w14:textId="77777777" w:rsidR="00D4792D" w:rsidRDefault="00D4792D" w:rsidP="00D4792D">
      <w:pPr>
        <w:ind w:right="-585"/>
        <w:jc w:val="both"/>
      </w:pPr>
    </w:p>
    <w:p w14:paraId="5ED1DA4E" w14:textId="77777777" w:rsidR="00D4792D" w:rsidRDefault="00D4792D" w:rsidP="00D4792D">
      <w:pPr>
        <w:numPr>
          <w:ilvl w:val="0"/>
          <w:numId w:val="181"/>
        </w:numPr>
        <w:ind w:right="-585"/>
        <w:jc w:val="both"/>
      </w:pPr>
      <w:r>
        <w:t>6</w:t>
      </w:r>
    </w:p>
    <w:p w14:paraId="33B0B86E" w14:textId="77777777" w:rsidR="00D4792D" w:rsidRDefault="00D4792D" w:rsidP="00D4792D">
      <w:pPr>
        <w:numPr>
          <w:ilvl w:val="0"/>
          <w:numId w:val="181"/>
        </w:numPr>
        <w:ind w:right="-585"/>
        <w:jc w:val="both"/>
      </w:pPr>
      <w:r>
        <w:t>12</w:t>
      </w:r>
    </w:p>
    <w:p w14:paraId="1DA0227D" w14:textId="77777777" w:rsidR="00D4792D" w:rsidRDefault="00D4792D" w:rsidP="00D4792D">
      <w:pPr>
        <w:numPr>
          <w:ilvl w:val="0"/>
          <w:numId w:val="181"/>
        </w:numPr>
        <w:ind w:right="-585"/>
        <w:jc w:val="both"/>
      </w:pPr>
      <w:r>
        <w:t>18</w:t>
      </w:r>
    </w:p>
    <w:p w14:paraId="2357D6AD" w14:textId="77777777" w:rsidR="00D4792D" w:rsidRDefault="00D4792D" w:rsidP="00D4792D">
      <w:pPr>
        <w:numPr>
          <w:ilvl w:val="0"/>
          <w:numId w:val="181"/>
        </w:numPr>
        <w:ind w:right="-585"/>
        <w:jc w:val="both"/>
      </w:pPr>
      <w:r>
        <w:t>24</w:t>
      </w:r>
    </w:p>
    <w:p w14:paraId="7BD36656" w14:textId="77777777" w:rsidR="00D4792D" w:rsidRDefault="00D4792D" w:rsidP="00D4792D">
      <w:pPr>
        <w:numPr>
          <w:ilvl w:val="0"/>
          <w:numId w:val="181"/>
        </w:numPr>
        <w:ind w:right="-585"/>
        <w:jc w:val="both"/>
        <w:sectPr w:rsidR="00D4792D">
          <w:pgSz w:w="11909" w:h="16834"/>
          <w:pgMar w:top="1440" w:right="1440" w:bottom="1440" w:left="0" w:header="720" w:footer="720" w:gutter="0"/>
          <w:cols w:space="720"/>
        </w:sectPr>
      </w:pPr>
      <w:r>
        <w:t>72</w:t>
      </w:r>
    </w:p>
    <w:p w14:paraId="7809F9FC" w14:textId="77777777" w:rsidR="00D4792D" w:rsidRDefault="00D4792D" w:rsidP="00D4792D">
      <w:pPr>
        <w:ind w:left="425" w:right="-585"/>
        <w:jc w:val="both"/>
      </w:pPr>
      <w:r>
        <w:lastRenderedPageBreak/>
        <w:t>Questão enem2016366173</w:t>
      </w:r>
    </w:p>
    <w:p w14:paraId="31C8256B" w14:textId="77777777" w:rsidR="00D4792D" w:rsidRDefault="00D4792D" w:rsidP="00D4792D">
      <w:pPr>
        <w:ind w:left="425" w:right="-585"/>
        <w:jc w:val="both"/>
      </w:pPr>
    </w:p>
    <w:p w14:paraId="665050DC" w14:textId="77777777" w:rsidR="00D4792D" w:rsidRDefault="00D4792D" w:rsidP="00D4792D">
      <w:pPr>
        <w:ind w:left="425" w:right="-585"/>
        <w:jc w:val="both"/>
      </w:pPr>
      <w:r>
        <w:t>A diretoria de uma empresa de alimentos resolve apresentar para seus acionistas uma proposta de novo produto. Nessa reunião, foram apresentadas as notas médias dadas por um grupo de consumidores que experimentaram o novo produto e dois produtos similares concorrentes (A e B).</w:t>
      </w:r>
    </w:p>
    <w:p w14:paraId="323B03B4" w14:textId="77777777" w:rsidR="00D4792D" w:rsidRDefault="00D4792D" w:rsidP="00D4792D">
      <w:pPr>
        <w:ind w:left="425" w:right="-585"/>
        <w:jc w:val="both"/>
      </w:pPr>
    </w:p>
    <w:p w14:paraId="1D09ECEE" w14:textId="77777777" w:rsidR="00D4792D" w:rsidRDefault="00D4792D" w:rsidP="00D4792D">
      <w:pPr>
        <w:ind w:left="425" w:right="-585"/>
        <w:jc w:val="both"/>
      </w:pPr>
      <w:r>
        <w:rPr>
          <w:noProof/>
        </w:rPr>
        <w:drawing>
          <wp:inline distT="114300" distB="114300" distL="114300" distR="114300" wp14:anchorId="19B9D635" wp14:editId="095B7A09">
            <wp:extent cx="4710113" cy="3758643"/>
            <wp:effectExtent l="0" t="0" r="0" b="0"/>
            <wp:docPr id="22" name="image21.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22" name="image21.png" descr="Gráfico, Gráfico de barras&#10;&#10;Descrição gerada automaticamente"/>
                    <pic:cNvPicPr preferRelativeResize="0"/>
                  </pic:nvPicPr>
                  <pic:blipFill>
                    <a:blip r:embed="rId159"/>
                    <a:srcRect t="1282"/>
                    <a:stretch>
                      <a:fillRect/>
                    </a:stretch>
                  </pic:blipFill>
                  <pic:spPr>
                    <a:xfrm>
                      <a:off x="0" y="0"/>
                      <a:ext cx="4710113" cy="3758643"/>
                    </a:xfrm>
                    <a:prstGeom prst="rect">
                      <a:avLst/>
                    </a:prstGeom>
                    <a:ln/>
                  </pic:spPr>
                </pic:pic>
              </a:graphicData>
            </a:graphic>
          </wp:inline>
        </w:drawing>
      </w:r>
    </w:p>
    <w:p w14:paraId="20D32674" w14:textId="77777777" w:rsidR="00D4792D" w:rsidRDefault="00D4792D" w:rsidP="00D4792D">
      <w:pPr>
        <w:ind w:left="425" w:right="-585"/>
        <w:jc w:val="both"/>
      </w:pPr>
    </w:p>
    <w:p w14:paraId="5F76E843" w14:textId="77777777" w:rsidR="00D4792D" w:rsidRDefault="00D4792D" w:rsidP="00D4792D">
      <w:pPr>
        <w:ind w:left="425" w:right="-585"/>
        <w:jc w:val="both"/>
      </w:pPr>
      <w:r>
        <w:t>A característica que dá a maior vantagem relativa ao produto proposto e que pode ser usada, pela diretoria, para incentivar a sua produção é a:</w:t>
      </w:r>
    </w:p>
    <w:p w14:paraId="6FB92E0D" w14:textId="77777777" w:rsidR="00D4792D" w:rsidRDefault="00D4792D" w:rsidP="00D4792D">
      <w:pPr>
        <w:ind w:left="425" w:right="-585"/>
        <w:jc w:val="both"/>
      </w:pPr>
    </w:p>
    <w:p w14:paraId="2E288F27" w14:textId="77777777" w:rsidR="00D4792D" w:rsidRDefault="00D4792D" w:rsidP="00D4792D">
      <w:pPr>
        <w:numPr>
          <w:ilvl w:val="0"/>
          <w:numId w:val="358"/>
        </w:numPr>
        <w:ind w:right="-585"/>
        <w:jc w:val="both"/>
      </w:pPr>
      <w:r>
        <w:t>textura.</w:t>
      </w:r>
    </w:p>
    <w:p w14:paraId="65088A55" w14:textId="77777777" w:rsidR="00D4792D" w:rsidRDefault="00D4792D" w:rsidP="00D4792D">
      <w:pPr>
        <w:numPr>
          <w:ilvl w:val="0"/>
          <w:numId w:val="358"/>
        </w:numPr>
        <w:ind w:right="-585"/>
        <w:jc w:val="both"/>
      </w:pPr>
      <w:r>
        <w:t>cor.</w:t>
      </w:r>
    </w:p>
    <w:p w14:paraId="13AFBD71" w14:textId="77777777" w:rsidR="00D4792D" w:rsidRDefault="00D4792D" w:rsidP="00D4792D">
      <w:pPr>
        <w:numPr>
          <w:ilvl w:val="0"/>
          <w:numId w:val="358"/>
        </w:numPr>
        <w:ind w:right="-585"/>
        <w:jc w:val="both"/>
      </w:pPr>
      <w:r>
        <w:t>tamanho.</w:t>
      </w:r>
    </w:p>
    <w:p w14:paraId="5803545E" w14:textId="77777777" w:rsidR="00D4792D" w:rsidRDefault="00D4792D" w:rsidP="00D4792D">
      <w:pPr>
        <w:numPr>
          <w:ilvl w:val="0"/>
          <w:numId w:val="358"/>
        </w:numPr>
        <w:ind w:right="-585"/>
        <w:jc w:val="both"/>
      </w:pPr>
      <w:r>
        <w:t>sabor.</w:t>
      </w:r>
    </w:p>
    <w:p w14:paraId="12C87C75" w14:textId="77777777" w:rsidR="00D4792D" w:rsidRDefault="00D4792D" w:rsidP="00D4792D">
      <w:pPr>
        <w:numPr>
          <w:ilvl w:val="0"/>
          <w:numId w:val="358"/>
        </w:numPr>
        <w:ind w:right="-585"/>
        <w:jc w:val="both"/>
        <w:sectPr w:rsidR="00D4792D">
          <w:pgSz w:w="11909" w:h="16834"/>
          <w:pgMar w:top="1440" w:right="1440" w:bottom="1440" w:left="0" w:header="720" w:footer="720" w:gutter="0"/>
          <w:cols w:space="720"/>
        </w:sectPr>
      </w:pPr>
      <w:r>
        <w:t>odor.</w:t>
      </w:r>
    </w:p>
    <w:p w14:paraId="305B53F8" w14:textId="77777777" w:rsidR="00D4792D" w:rsidRDefault="00D4792D" w:rsidP="00D4792D">
      <w:pPr>
        <w:ind w:left="425" w:right="-585"/>
        <w:jc w:val="both"/>
      </w:pPr>
      <w:r>
        <w:lastRenderedPageBreak/>
        <w:t>Questão enem2016366174</w:t>
      </w:r>
    </w:p>
    <w:p w14:paraId="3AB1252A" w14:textId="77777777" w:rsidR="00D4792D" w:rsidRDefault="00D4792D" w:rsidP="00D4792D">
      <w:pPr>
        <w:ind w:left="425" w:right="-585"/>
        <w:jc w:val="both"/>
      </w:pPr>
    </w:p>
    <w:p w14:paraId="38EB8E74" w14:textId="77777777" w:rsidR="00D4792D" w:rsidRDefault="00D4792D" w:rsidP="00D4792D">
      <w:pPr>
        <w:ind w:left="425" w:right="-585"/>
        <w:jc w:val="both"/>
      </w:pPr>
      <w:r>
        <w:t>O pacote de salgadinho preferido de uma menina é vendido em embalagens com diferentes quantidades. A cada embalagem é atribuído um número de pontos na promoção:</w:t>
      </w:r>
    </w:p>
    <w:p w14:paraId="3FC4DBF2" w14:textId="77777777" w:rsidR="00D4792D" w:rsidRDefault="00D4792D" w:rsidP="00D4792D">
      <w:pPr>
        <w:ind w:left="425" w:right="-585"/>
        <w:jc w:val="both"/>
      </w:pPr>
      <w:r>
        <w:t>“Ao totalizar exatamente 12 pontos em embalagens e acrescentar mais R$ 10,00 ao valor da compra, você ganhará um bichinho de pelúcia”.</w:t>
      </w:r>
    </w:p>
    <w:p w14:paraId="7E36AAA7" w14:textId="77777777" w:rsidR="00D4792D" w:rsidRDefault="00D4792D" w:rsidP="00D4792D">
      <w:pPr>
        <w:ind w:left="425" w:right="-585"/>
        <w:jc w:val="both"/>
      </w:pPr>
      <w:r>
        <w:t>Esse salgadinho é vendido em três embalagens com as seguintes massas, pontos e preços:</w:t>
      </w:r>
    </w:p>
    <w:p w14:paraId="123DBD69" w14:textId="77777777" w:rsidR="00D4792D" w:rsidRDefault="00D4792D" w:rsidP="00D4792D">
      <w:pPr>
        <w:ind w:right="-585"/>
        <w:jc w:val="both"/>
      </w:pPr>
    </w:p>
    <w:tbl>
      <w:tblPr>
        <w:tblStyle w:val="afe"/>
        <w:tblW w:w="625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2130"/>
        <w:gridCol w:w="1800"/>
      </w:tblGrid>
      <w:tr w:rsidR="00D4792D" w14:paraId="0EC86182" w14:textId="77777777" w:rsidTr="00143A47">
        <w:tc>
          <w:tcPr>
            <w:tcW w:w="2325" w:type="dxa"/>
            <w:shd w:val="clear" w:color="auto" w:fill="D9D9D9"/>
            <w:tcMar>
              <w:top w:w="100" w:type="dxa"/>
              <w:left w:w="100" w:type="dxa"/>
              <w:bottom w:w="100" w:type="dxa"/>
              <w:right w:w="100" w:type="dxa"/>
            </w:tcMar>
          </w:tcPr>
          <w:p w14:paraId="6598189E" w14:textId="77777777" w:rsidR="00D4792D" w:rsidRDefault="00D4792D" w:rsidP="00143A47">
            <w:pPr>
              <w:widowControl w:val="0"/>
              <w:pBdr>
                <w:top w:val="nil"/>
                <w:left w:val="nil"/>
                <w:bottom w:val="nil"/>
                <w:right w:val="nil"/>
                <w:between w:val="nil"/>
              </w:pBdr>
              <w:spacing w:line="240" w:lineRule="auto"/>
              <w:jc w:val="center"/>
              <w:rPr>
                <w:b/>
              </w:rPr>
            </w:pPr>
            <w:r>
              <w:rPr>
                <w:b/>
              </w:rPr>
              <w:t>Massa da embalagem (g)</w:t>
            </w:r>
          </w:p>
        </w:tc>
        <w:tc>
          <w:tcPr>
            <w:tcW w:w="2130" w:type="dxa"/>
            <w:shd w:val="clear" w:color="auto" w:fill="D9D9D9"/>
            <w:tcMar>
              <w:top w:w="100" w:type="dxa"/>
              <w:left w:w="100" w:type="dxa"/>
              <w:bottom w:w="100" w:type="dxa"/>
              <w:right w:w="100" w:type="dxa"/>
            </w:tcMar>
          </w:tcPr>
          <w:p w14:paraId="16F55D70"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Pontos da embalagem </w:t>
            </w:r>
          </w:p>
        </w:tc>
        <w:tc>
          <w:tcPr>
            <w:tcW w:w="1800" w:type="dxa"/>
            <w:shd w:val="clear" w:color="auto" w:fill="D9D9D9"/>
            <w:tcMar>
              <w:top w:w="100" w:type="dxa"/>
              <w:left w:w="100" w:type="dxa"/>
              <w:bottom w:w="100" w:type="dxa"/>
              <w:right w:w="100" w:type="dxa"/>
            </w:tcMar>
          </w:tcPr>
          <w:p w14:paraId="5E0E44B6"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Preço </w:t>
            </w:r>
          </w:p>
          <w:p w14:paraId="646EEEB4" w14:textId="77777777" w:rsidR="00D4792D" w:rsidRDefault="00D4792D" w:rsidP="00143A47">
            <w:pPr>
              <w:widowControl w:val="0"/>
              <w:pBdr>
                <w:top w:val="nil"/>
                <w:left w:val="nil"/>
                <w:bottom w:val="nil"/>
                <w:right w:val="nil"/>
                <w:between w:val="nil"/>
              </w:pBdr>
              <w:spacing w:line="240" w:lineRule="auto"/>
              <w:jc w:val="center"/>
              <w:rPr>
                <w:b/>
              </w:rPr>
            </w:pPr>
            <w:r>
              <w:rPr>
                <w:b/>
              </w:rPr>
              <w:t>(R$)</w:t>
            </w:r>
          </w:p>
        </w:tc>
      </w:tr>
      <w:tr w:rsidR="00D4792D" w14:paraId="77BF686B" w14:textId="77777777" w:rsidTr="00143A47">
        <w:tc>
          <w:tcPr>
            <w:tcW w:w="2325" w:type="dxa"/>
            <w:shd w:val="clear" w:color="auto" w:fill="auto"/>
            <w:tcMar>
              <w:top w:w="100" w:type="dxa"/>
              <w:left w:w="100" w:type="dxa"/>
              <w:bottom w:w="100" w:type="dxa"/>
              <w:right w:w="100" w:type="dxa"/>
            </w:tcMar>
          </w:tcPr>
          <w:p w14:paraId="38518434" w14:textId="77777777" w:rsidR="00D4792D" w:rsidRDefault="00D4792D" w:rsidP="00143A47">
            <w:pPr>
              <w:widowControl w:val="0"/>
              <w:pBdr>
                <w:top w:val="nil"/>
                <w:left w:val="nil"/>
                <w:bottom w:val="nil"/>
                <w:right w:val="nil"/>
                <w:between w:val="nil"/>
              </w:pBdr>
              <w:spacing w:line="240" w:lineRule="auto"/>
              <w:jc w:val="center"/>
            </w:pPr>
            <w:r>
              <w:t>50</w:t>
            </w:r>
          </w:p>
        </w:tc>
        <w:tc>
          <w:tcPr>
            <w:tcW w:w="2130" w:type="dxa"/>
            <w:shd w:val="clear" w:color="auto" w:fill="auto"/>
            <w:tcMar>
              <w:top w:w="100" w:type="dxa"/>
              <w:left w:w="100" w:type="dxa"/>
              <w:bottom w:w="100" w:type="dxa"/>
              <w:right w:w="100" w:type="dxa"/>
            </w:tcMar>
          </w:tcPr>
          <w:p w14:paraId="2A499FC6" w14:textId="77777777" w:rsidR="00D4792D" w:rsidRDefault="00D4792D" w:rsidP="00143A47">
            <w:pPr>
              <w:widowControl w:val="0"/>
              <w:pBdr>
                <w:top w:val="nil"/>
                <w:left w:val="nil"/>
                <w:bottom w:val="nil"/>
                <w:right w:val="nil"/>
                <w:between w:val="nil"/>
              </w:pBdr>
              <w:spacing w:line="240" w:lineRule="auto"/>
              <w:jc w:val="center"/>
            </w:pPr>
            <w:r>
              <w:t>2</w:t>
            </w:r>
          </w:p>
        </w:tc>
        <w:tc>
          <w:tcPr>
            <w:tcW w:w="1800" w:type="dxa"/>
            <w:shd w:val="clear" w:color="auto" w:fill="auto"/>
            <w:tcMar>
              <w:top w:w="100" w:type="dxa"/>
              <w:left w:w="100" w:type="dxa"/>
              <w:bottom w:w="100" w:type="dxa"/>
              <w:right w:w="100" w:type="dxa"/>
            </w:tcMar>
          </w:tcPr>
          <w:p w14:paraId="65834372" w14:textId="77777777" w:rsidR="00D4792D" w:rsidRDefault="00D4792D" w:rsidP="00143A47">
            <w:pPr>
              <w:widowControl w:val="0"/>
              <w:pBdr>
                <w:top w:val="nil"/>
                <w:left w:val="nil"/>
                <w:bottom w:val="nil"/>
                <w:right w:val="nil"/>
                <w:between w:val="nil"/>
              </w:pBdr>
              <w:spacing w:line="240" w:lineRule="auto"/>
              <w:jc w:val="center"/>
            </w:pPr>
            <w:r>
              <w:t>2,00</w:t>
            </w:r>
          </w:p>
        </w:tc>
      </w:tr>
      <w:tr w:rsidR="00D4792D" w14:paraId="046D44D0" w14:textId="77777777" w:rsidTr="00143A47">
        <w:tc>
          <w:tcPr>
            <w:tcW w:w="2325" w:type="dxa"/>
            <w:shd w:val="clear" w:color="auto" w:fill="auto"/>
            <w:tcMar>
              <w:top w:w="100" w:type="dxa"/>
              <w:left w:w="100" w:type="dxa"/>
              <w:bottom w:w="100" w:type="dxa"/>
              <w:right w:w="100" w:type="dxa"/>
            </w:tcMar>
          </w:tcPr>
          <w:p w14:paraId="0515C251" w14:textId="77777777" w:rsidR="00D4792D" w:rsidRDefault="00D4792D" w:rsidP="00143A47">
            <w:pPr>
              <w:widowControl w:val="0"/>
              <w:pBdr>
                <w:top w:val="nil"/>
                <w:left w:val="nil"/>
                <w:bottom w:val="nil"/>
                <w:right w:val="nil"/>
                <w:between w:val="nil"/>
              </w:pBdr>
              <w:spacing w:line="240" w:lineRule="auto"/>
              <w:jc w:val="center"/>
            </w:pPr>
            <w:r>
              <w:t>100</w:t>
            </w:r>
          </w:p>
        </w:tc>
        <w:tc>
          <w:tcPr>
            <w:tcW w:w="2130" w:type="dxa"/>
            <w:shd w:val="clear" w:color="auto" w:fill="auto"/>
            <w:tcMar>
              <w:top w:w="100" w:type="dxa"/>
              <w:left w:w="100" w:type="dxa"/>
              <w:bottom w:w="100" w:type="dxa"/>
              <w:right w:w="100" w:type="dxa"/>
            </w:tcMar>
          </w:tcPr>
          <w:p w14:paraId="2ECC5134" w14:textId="77777777" w:rsidR="00D4792D" w:rsidRDefault="00D4792D" w:rsidP="00143A47">
            <w:pPr>
              <w:widowControl w:val="0"/>
              <w:pBdr>
                <w:top w:val="nil"/>
                <w:left w:val="nil"/>
                <w:bottom w:val="nil"/>
                <w:right w:val="nil"/>
                <w:between w:val="nil"/>
              </w:pBdr>
              <w:spacing w:line="240" w:lineRule="auto"/>
              <w:jc w:val="center"/>
            </w:pPr>
            <w:r>
              <w:t>4</w:t>
            </w:r>
          </w:p>
        </w:tc>
        <w:tc>
          <w:tcPr>
            <w:tcW w:w="1800" w:type="dxa"/>
            <w:shd w:val="clear" w:color="auto" w:fill="auto"/>
            <w:tcMar>
              <w:top w:w="100" w:type="dxa"/>
              <w:left w:w="100" w:type="dxa"/>
              <w:bottom w:w="100" w:type="dxa"/>
              <w:right w:w="100" w:type="dxa"/>
            </w:tcMar>
          </w:tcPr>
          <w:p w14:paraId="6F53FF12" w14:textId="77777777" w:rsidR="00D4792D" w:rsidRDefault="00D4792D" w:rsidP="00143A47">
            <w:pPr>
              <w:widowControl w:val="0"/>
              <w:pBdr>
                <w:top w:val="nil"/>
                <w:left w:val="nil"/>
                <w:bottom w:val="nil"/>
                <w:right w:val="nil"/>
                <w:between w:val="nil"/>
              </w:pBdr>
              <w:spacing w:line="240" w:lineRule="auto"/>
              <w:jc w:val="center"/>
            </w:pPr>
            <w:r>
              <w:t>3,60</w:t>
            </w:r>
          </w:p>
        </w:tc>
      </w:tr>
      <w:tr w:rsidR="00D4792D" w14:paraId="4B24EFA0" w14:textId="77777777" w:rsidTr="00143A47">
        <w:tc>
          <w:tcPr>
            <w:tcW w:w="2325" w:type="dxa"/>
            <w:shd w:val="clear" w:color="auto" w:fill="auto"/>
            <w:tcMar>
              <w:top w:w="100" w:type="dxa"/>
              <w:left w:w="100" w:type="dxa"/>
              <w:bottom w:w="100" w:type="dxa"/>
              <w:right w:w="100" w:type="dxa"/>
            </w:tcMar>
          </w:tcPr>
          <w:p w14:paraId="6EF588FF" w14:textId="77777777" w:rsidR="00D4792D" w:rsidRDefault="00D4792D" w:rsidP="00143A47">
            <w:pPr>
              <w:widowControl w:val="0"/>
              <w:pBdr>
                <w:top w:val="nil"/>
                <w:left w:val="nil"/>
                <w:bottom w:val="nil"/>
                <w:right w:val="nil"/>
                <w:between w:val="nil"/>
              </w:pBdr>
              <w:spacing w:line="240" w:lineRule="auto"/>
              <w:jc w:val="center"/>
            </w:pPr>
            <w:r>
              <w:t>200</w:t>
            </w:r>
          </w:p>
        </w:tc>
        <w:tc>
          <w:tcPr>
            <w:tcW w:w="2130" w:type="dxa"/>
            <w:shd w:val="clear" w:color="auto" w:fill="auto"/>
            <w:tcMar>
              <w:top w:w="100" w:type="dxa"/>
              <w:left w:w="100" w:type="dxa"/>
              <w:bottom w:w="100" w:type="dxa"/>
              <w:right w:w="100" w:type="dxa"/>
            </w:tcMar>
          </w:tcPr>
          <w:p w14:paraId="5C9589A2" w14:textId="77777777" w:rsidR="00D4792D" w:rsidRDefault="00D4792D" w:rsidP="00143A47">
            <w:pPr>
              <w:widowControl w:val="0"/>
              <w:pBdr>
                <w:top w:val="nil"/>
                <w:left w:val="nil"/>
                <w:bottom w:val="nil"/>
                <w:right w:val="nil"/>
                <w:between w:val="nil"/>
              </w:pBdr>
              <w:spacing w:line="240" w:lineRule="auto"/>
              <w:jc w:val="center"/>
            </w:pPr>
            <w:r>
              <w:t>6</w:t>
            </w:r>
          </w:p>
        </w:tc>
        <w:tc>
          <w:tcPr>
            <w:tcW w:w="1800" w:type="dxa"/>
            <w:shd w:val="clear" w:color="auto" w:fill="auto"/>
            <w:tcMar>
              <w:top w:w="100" w:type="dxa"/>
              <w:left w:w="100" w:type="dxa"/>
              <w:bottom w:w="100" w:type="dxa"/>
              <w:right w:w="100" w:type="dxa"/>
            </w:tcMar>
          </w:tcPr>
          <w:p w14:paraId="6FCDF460" w14:textId="77777777" w:rsidR="00D4792D" w:rsidRDefault="00D4792D" w:rsidP="00143A47">
            <w:pPr>
              <w:widowControl w:val="0"/>
              <w:pBdr>
                <w:top w:val="nil"/>
                <w:left w:val="nil"/>
                <w:bottom w:val="nil"/>
                <w:right w:val="nil"/>
                <w:between w:val="nil"/>
              </w:pBdr>
              <w:spacing w:line="240" w:lineRule="auto"/>
              <w:jc w:val="center"/>
            </w:pPr>
            <w:r>
              <w:t>6,40</w:t>
            </w:r>
          </w:p>
        </w:tc>
      </w:tr>
    </w:tbl>
    <w:p w14:paraId="6309A491" w14:textId="77777777" w:rsidR="00D4792D" w:rsidRDefault="00D4792D" w:rsidP="00D4792D">
      <w:pPr>
        <w:ind w:right="-585"/>
        <w:jc w:val="both"/>
      </w:pPr>
    </w:p>
    <w:p w14:paraId="03FB278B" w14:textId="77777777" w:rsidR="00D4792D" w:rsidRDefault="00D4792D" w:rsidP="00D4792D">
      <w:pPr>
        <w:ind w:left="425" w:right="-585"/>
        <w:jc w:val="both"/>
      </w:pPr>
      <w:r>
        <w:t>A menor quantia a ser gasta por essa menina que a possibilite levar o bichinho de pelúcia nessa promoção é:</w:t>
      </w:r>
    </w:p>
    <w:p w14:paraId="5528C34E" w14:textId="77777777" w:rsidR="00D4792D" w:rsidRDefault="00D4792D" w:rsidP="00D4792D">
      <w:pPr>
        <w:ind w:left="425" w:right="-585"/>
        <w:jc w:val="both"/>
      </w:pPr>
    </w:p>
    <w:p w14:paraId="17D96FF0" w14:textId="77777777" w:rsidR="00D4792D" w:rsidRDefault="00D4792D" w:rsidP="00D4792D">
      <w:pPr>
        <w:numPr>
          <w:ilvl w:val="0"/>
          <w:numId w:val="1"/>
        </w:numPr>
        <w:ind w:right="-585"/>
        <w:jc w:val="both"/>
      </w:pPr>
      <w:r>
        <w:t>R$ 10,80.</w:t>
      </w:r>
    </w:p>
    <w:p w14:paraId="0BA8138C" w14:textId="77777777" w:rsidR="00D4792D" w:rsidRDefault="00D4792D" w:rsidP="00D4792D">
      <w:pPr>
        <w:numPr>
          <w:ilvl w:val="0"/>
          <w:numId w:val="1"/>
        </w:numPr>
        <w:ind w:right="-585"/>
        <w:jc w:val="both"/>
      </w:pPr>
      <w:r>
        <w:t>R$ 12,80.</w:t>
      </w:r>
    </w:p>
    <w:p w14:paraId="4A028EAB" w14:textId="77777777" w:rsidR="00D4792D" w:rsidRDefault="00D4792D" w:rsidP="00D4792D">
      <w:pPr>
        <w:numPr>
          <w:ilvl w:val="0"/>
          <w:numId w:val="1"/>
        </w:numPr>
        <w:ind w:right="-585"/>
        <w:jc w:val="both"/>
      </w:pPr>
      <w:r>
        <w:t>R$ 20,80.</w:t>
      </w:r>
    </w:p>
    <w:p w14:paraId="5F28016C" w14:textId="77777777" w:rsidR="00D4792D" w:rsidRDefault="00D4792D" w:rsidP="00D4792D">
      <w:pPr>
        <w:numPr>
          <w:ilvl w:val="0"/>
          <w:numId w:val="1"/>
        </w:numPr>
        <w:ind w:right="-585"/>
        <w:jc w:val="both"/>
      </w:pPr>
      <w:r>
        <w:t>R$ 22,00.</w:t>
      </w:r>
    </w:p>
    <w:p w14:paraId="1CCB7B21" w14:textId="77777777" w:rsidR="00D4792D" w:rsidRDefault="00D4792D" w:rsidP="00D4792D">
      <w:pPr>
        <w:numPr>
          <w:ilvl w:val="0"/>
          <w:numId w:val="1"/>
        </w:numPr>
        <w:ind w:right="-585"/>
        <w:jc w:val="both"/>
        <w:sectPr w:rsidR="00D4792D">
          <w:pgSz w:w="11909" w:h="16834"/>
          <w:pgMar w:top="1440" w:right="1440" w:bottom="1440" w:left="0" w:header="720" w:footer="720" w:gutter="0"/>
          <w:cols w:space="720"/>
        </w:sectPr>
      </w:pPr>
      <w:r>
        <w:t>R$ 22,80.</w:t>
      </w:r>
    </w:p>
    <w:p w14:paraId="453F743C" w14:textId="77777777" w:rsidR="00D4792D" w:rsidRDefault="00D4792D" w:rsidP="00D4792D">
      <w:pPr>
        <w:ind w:left="425" w:right="-585"/>
        <w:jc w:val="both"/>
      </w:pPr>
      <w:r>
        <w:lastRenderedPageBreak/>
        <w:t>Questão enem2016366175</w:t>
      </w:r>
    </w:p>
    <w:p w14:paraId="2E5AF412" w14:textId="77777777" w:rsidR="00D4792D" w:rsidRDefault="00D4792D" w:rsidP="00D4792D">
      <w:pPr>
        <w:ind w:left="425" w:right="-585"/>
        <w:jc w:val="both"/>
      </w:pPr>
    </w:p>
    <w:p w14:paraId="72521AF2" w14:textId="77777777" w:rsidR="00D4792D" w:rsidRDefault="00D4792D" w:rsidP="00D4792D">
      <w:pPr>
        <w:ind w:left="425" w:right="-585"/>
        <w:jc w:val="both"/>
      </w:pPr>
      <w:r>
        <w:t>Atabela apresenta parte do resultado de um espermograma (exame que analisa as condições físicas e composição do sêmen humano).</w:t>
      </w:r>
    </w:p>
    <w:p w14:paraId="52E0AFE6" w14:textId="77777777" w:rsidR="00D4792D" w:rsidRDefault="00D4792D" w:rsidP="00D4792D">
      <w:pPr>
        <w:ind w:right="-585"/>
        <w:jc w:val="both"/>
      </w:pPr>
    </w:p>
    <w:tbl>
      <w:tblPr>
        <w:tblStyle w:val="aff"/>
        <w:tblW w:w="1078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0"/>
        <w:gridCol w:w="1515"/>
        <w:gridCol w:w="1425"/>
        <w:gridCol w:w="1440"/>
        <w:gridCol w:w="1350"/>
        <w:gridCol w:w="1425"/>
        <w:gridCol w:w="1650"/>
      </w:tblGrid>
      <w:tr w:rsidR="00D4792D" w14:paraId="04455B82" w14:textId="77777777" w:rsidTr="00143A47">
        <w:trPr>
          <w:trHeight w:val="420"/>
        </w:trPr>
        <w:tc>
          <w:tcPr>
            <w:tcW w:w="10785" w:type="dxa"/>
            <w:gridSpan w:val="7"/>
            <w:shd w:val="clear" w:color="auto" w:fill="D9D9D9"/>
            <w:tcMar>
              <w:top w:w="100" w:type="dxa"/>
              <w:left w:w="100" w:type="dxa"/>
              <w:bottom w:w="100" w:type="dxa"/>
              <w:right w:w="100" w:type="dxa"/>
            </w:tcMar>
          </w:tcPr>
          <w:p w14:paraId="10C8D94F" w14:textId="77777777" w:rsidR="00D4792D" w:rsidRDefault="00D4792D" w:rsidP="00143A47">
            <w:pPr>
              <w:widowControl w:val="0"/>
              <w:pBdr>
                <w:top w:val="nil"/>
                <w:left w:val="nil"/>
                <w:bottom w:val="nil"/>
                <w:right w:val="nil"/>
                <w:between w:val="nil"/>
              </w:pBdr>
              <w:spacing w:line="240" w:lineRule="auto"/>
              <w:ind w:right="-54"/>
              <w:jc w:val="center"/>
              <w:rPr>
                <w:b/>
              </w:rPr>
            </w:pPr>
            <w:r>
              <w:rPr>
                <w:b/>
              </w:rPr>
              <w:t>Espermograma</w:t>
            </w:r>
          </w:p>
        </w:tc>
      </w:tr>
      <w:tr w:rsidR="00D4792D" w14:paraId="741D0585" w14:textId="77777777" w:rsidTr="00143A47">
        <w:tc>
          <w:tcPr>
            <w:tcW w:w="1980" w:type="dxa"/>
            <w:shd w:val="clear" w:color="auto" w:fill="D9D9D9"/>
            <w:tcMar>
              <w:top w:w="100" w:type="dxa"/>
              <w:left w:w="100" w:type="dxa"/>
              <w:bottom w:w="100" w:type="dxa"/>
              <w:right w:w="100" w:type="dxa"/>
            </w:tcMar>
          </w:tcPr>
          <w:p w14:paraId="73D4395B" w14:textId="77777777" w:rsidR="00D4792D" w:rsidRDefault="00D4792D" w:rsidP="00143A47">
            <w:pPr>
              <w:widowControl w:val="0"/>
              <w:pBdr>
                <w:top w:val="nil"/>
                <w:left w:val="nil"/>
                <w:bottom w:val="nil"/>
                <w:right w:val="nil"/>
                <w:between w:val="nil"/>
              </w:pBdr>
              <w:spacing w:line="240" w:lineRule="auto"/>
              <w:jc w:val="center"/>
              <w:rPr>
                <w:b/>
              </w:rPr>
            </w:pPr>
            <w:r>
              <w:rPr>
                <w:b/>
              </w:rPr>
              <w:t>Características</w:t>
            </w:r>
          </w:p>
        </w:tc>
        <w:tc>
          <w:tcPr>
            <w:tcW w:w="1515" w:type="dxa"/>
            <w:shd w:val="clear" w:color="auto" w:fill="D9D9D9"/>
            <w:tcMar>
              <w:top w:w="100" w:type="dxa"/>
              <w:left w:w="100" w:type="dxa"/>
              <w:bottom w:w="100" w:type="dxa"/>
              <w:right w:w="100" w:type="dxa"/>
            </w:tcMar>
          </w:tcPr>
          <w:p w14:paraId="2FA93B91" w14:textId="77777777" w:rsidR="00D4792D" w:rsidRDefault="00D4792D" w:rsidP="00143A47">
            <w:pPr>
              <w:widowControl w:val="0"/>
              <w:pBdr>
                <w:top w:val="nil"/>
                <w:left w:val="nil"/>
                <w:bottom w:val="nil"/>
                <w:right w:val="nil"/>
                <w:between w:val="nil"/>
              </w:pBdr>
              <w:spacing w:line="240" w:lineRule="auto"/>
              <w:jc w:val="center"/>
              <w:rPr>
                <w:b/>
              </w:rPr>
            </w:pPr>
            <w:r>
              <w:rPr>
                <w:b/>
              </w:rPr>
              <w:t>Padrão</w:t>
            </w:r>
          </w:p>
        </w:tc>
        <w:tc>
          <w:tcPr>
            <w:tcW w:w="1425" w:type="dxa"/>
            <w:shd w:val="clear" w:color="auto" w:fill="D9D9D9"/>
            <w:tcMar>
              <w:top w:w="100" w:type="dxa"/>
              <w:left w:w="100" w:type="dxa"/>
              <w:bottom w:w="100" w:type="dxa"/>
              <w:right w:w="100" w:type="dxa"/>
            </w:tcMar>
          </w:tcPr>
          <w:p w14:paraId="0A5EE58C" w14:textId="77777777" w:rsidR="00D4792D" w:rsidRDefault="00D4792D" w:rsidP="00143A47">
            <w:pPr>
              <w:widowControl w:val="0"/>
              <w:pBdr>
                <w:top w:val="nil"/>
                <w:left w:val="nil"/>
                <w:bottom w:val="nil"/>
                <w:right w:val="nil"/>
                <w:between w:val="nil"/>
              </w:pBdr>
              <w:spacing w:line="240" w:lineRule="auto"/>
              <w:jc w:val="center"/>
              <w:rPr>
                <w:b/>
              </w:rPr>
            </w:pPr>
            <w:r>
              <w:rPr>
                <w:b/>
              </w:rPr>
              <w:t>30/11/2009</w:t>
            </w:r>
          </w:p>
        </w:tc>
        <w:tc>
          <w:tcPr>
            <w:tcW w:w="1440" w:type="dxa"/>
            <w:shd w:val="clear" w:color="auto" w:fill="D9D9D9"/>
            <w:tcMar>
              <w:top w:w="100" w:type="dxa"/>
              <w:left w:w="100" w:type="dxa"/>
              <w:bottom w:w="100" w:type="dxa"/>
              <w:right w:w="100" w:type="dxa"/>
            </w:tcMar>
          </w:tcPr>
          <w:p w14:paraId="7598E45A" w14:textId="77777777" w:rsidR="00D4792D" w:rsidRDefault="00D4792D" w:rsidP="00143A47">
            <w:pPr>
              <w:widowControl w:val="0"/>
              <w:pBdr>
                <w:top w:val="nil"/>
                <w:left w:val="nil"/>
                <w:bottom w:val="nil"/>
                <w:right w:val="nil"/>
                <w:between w:val="nil"/>
              </w:pBdr>
              <w:spacing w:line="240" w:lineRule="auto"/>
              <w:jc w:val="center"/>
              <w:rPr>
                <w:b/>
              </w:rPr>
            </w:pPr>
            <w:r>
              <w:rPr>
                <w:b/>
              </w:rPr>
              <w:t>23/03/2010</w:t>
            </w:r>
          </w:p>
        </w:tc>
        <w:tc>
          <w:tcPr>
            <w:tcW w:w="1350" w:type="dxa"/>
            <w:shd w:val="clear" w:color="auto" w:fill="D9D9D9"/>
            <w:tcMar>
              <w:top w:w="100" w:type="dxa"/>
              <w:left w:w="100" w:type="dxa"/>
              <w:bottom w:w="100" w:type="dxa"/>
              <w:right w:w="100" w:type="dxa"/>
            </w:tcMar>
          </w:tcPr>
          <w:p w14:paraId="057D4F41" w14:textId="77777777" w:rsidR="00D4792D" w:rsidRDefault="00D4792D" w:rsidP="00143A47">
            <w:pPr>
              <w:widowControl w:val="0"/>
              <w:pBdr>
                <w:top w:val="nil"/>
                <w:left w:val="nil"/>
                <w:bottom w:val="nil"/>
                <w:right w:val="nil"/>
                <w:between w:val="nil"/>
              </w:pBdr>
              <w:spacing w:line="240" w:lineRule="auto"/>
              <w:jc w:val="center"/>
              <w:rPr>
                <w:b/>
              </w:rPr>
            </w:pPr>
            <w:r>
              <w:rPr>
                <w:b/>
              </w:rPr>
              <w:t>09/08/2011</w:t>
            </w:r>
          </w:p>
        </w:tc>
        <w:tc>
          <w:tcPr>
            <w:tcW w:w="1425" w:type="dxa"/>
            <w:shd w:val="clear" w:color="auto" w:fill="D9D9D9"/>
            <w:tcMar>
              <w:top w:w="100" w:type="dxa"/>
              <w:left w:w="100" w:type="dxa"/>
              <w:bottom w:w="100" w:type="dxa"/>
              <w:right w:w="100" w:type="dxa"/>
            </w:tcMar>
          </w:tcPr>
          <w:p w14:paraId="33561C26" w14:textId="77777777" w:rsidR="00D4792D" w:rsidRDefault="00D4792D" w:rsidP="00143A47">
            <w:pPr>
              <w:widowControl w:val="0"/>
              <w:pBdr>
                <w:top w:val="nil"/>
                <w:left w:val="nil"/>
                <w:bottom w:val="nil"/>
                <w:right w:val="nil"/>
                <w:between w:val="nil"/>
              </w:pBdr>
              <w:spacing w:line="240" w:lineRule="auto"/>
              <w:jc w:val="center"/>
              <w:rPr>
                <w:b/>
              </w:rPr>
            </w:pPr>
            <w:r>
              <w:rPr>
                <w:b/>
              </w:rPr>
              <w:t>23/08/2011</w:t>
            </w:r>
          </w:p>
        </w:tc>
        <w:tc>
          <w:tcPr>
            <w:tcW w:w="1650" w:type="dxa"/>
            <w:shd w:val="clear" w:color="auto" w:fill="D9D9D9"/>
            <w:tcMar>
              <w:top w:w="100" w:type="dxa"/>
              <w:left w:w="100" w:type="dxa"/>
              <w:bottom w:w="100" w:type="dxa"/>
              <w:right w:w="100" w:type="dxa"/>
            </w:tcMar>
          </w:tcPr>
          <w:p w14:paraId="0982A5BD" w14:textId="77777777" w:rsidR="00D4792D" w:rsidRDefault="00D4792D" w:rsidP="00143A47">
            <w:pPr>
              <w:widowControl w:val="0"/>
              <w:pBdr>
                <w:top w:val="nil"/>
                <w:left w:val="nil"/>
                <w:bottom w:val="nil"/>
                <w:right w:val="nil"/>
                <w:between w:val="nil"/>
              </w:pBdr>
              <w:spacing w:line="240" w:lineRule="auto"/>
              <w:jc w:val="center"/>
              <w:rPr>
                <w:b/>
              </w:rPr>
            </w:pPr>
            <w:r>
              <w:rPr>
                <w:b/>
              </w:rPr>
              <w:t>06/03/2012</w:t>
            </w:r>
          </w:p>
        </w:tc>
      </w:tr>
      <w:tr w:rsidR="00D4792D" w14:paraId="48C892EE" w14:textId="77777777" w:rsidTr="00143A47">
        <w:tc>
          <w:tcPr>
            <w:tcW w:w="1980" w:type="dxa"/>
            <w:shd w:val="clear" w:color="auto" w:fill="D9D9D9"/>
            <w:tcMar>
              <w:top w:w="100" w:type="dxa"/>
              <w:left w:w="100" w:type="dxa"/>
              <w:bottom w:w="100" w:type="dxa"/>
              <w:right w:w="100" w:type="dxa"/>
            </w:tcMar>
          </w:tcPr>
          <w:p w14:paraId="1869B28F" w14:textId="77777777" w:rsidR="00D4792D" w:rsidRDefault="00D4792D" w:rsidP="00143A47">
            <w:pPr>
              <w:widowControl w:val="0"/>
              <w:pBdr>
                <w:top w:val="nil"/>
                <w:left w:val="nil"/>
                <w:bottom w:val="nil"/>
                <w:right w:val="nil"/>
                <w:between w:val="nil"/>
              </w:pBdr>
              <w:spacing w:line="240" w:lineRule="auto"/>
              <w:jc w:val="center"/>
              <w:rPr>
                <w:b/>
              </w:rPr>
            </w:pPr>
            <w:r>
              <w:rPr>
                <w:b/>
              </w:rPr>
              <w:t>Volume (mL)</w:t>
            </w:r>
          </w:p>
        </w:tc>
        <w:tc>
          <w:tcPr>
            <w:tcW w:w="1515" w:type="dxa"/>
            <w:shd w:val="clear" w:color="auto" w:fill="auto"/>
            <w:tcMar>
              <w:top w:w="100" w:type="dxa"/>
              <w:left w:w="100" w:type="dxa"/>
              <w:bottom w:w="100" w:type="dxa"/>
              <w:right w:w="100" w:type="dxa"/>
            </w:tcMar>
          </w:tcPr>
          <w:p w14:paraId="29F3D983" w14:textId="77777777" w:rsidR="00D4792D" w:rsidRDefault="00D4792D" w:rsidP="00143A47">
            <w:pPr>
              <w:widowControl w:val="0"/>
              <w:pBdr>
                <w:top w:val="nil"/>
                <w:left w:val="nil"/>
                <w:bottom w:val="nil"/>
                <w:right w:val="nil"/>
                <w:between w:val="nil"/>
              </w:pBdr>
              <w:spacing w:line="240" w:lineRule="auto"/>
              <w:jc w:val="center"/>
            </w:pPr>
            <w:r>
              <w:t>2,0 a 5,0</w:t>
            </w:r>
          </w:p>
        </w:tc>
        <w:tc>
          <w:tcPr>
            <w:tcW w:w="1425" w:type="dxa"/>
            <w:shd w:val="clear" w:color="auto" w:fill="auto"/>
            <w:tcMar>
              <w:top w:w="100" w:type="dxa"/>
              <w:left w:w="100" w:type="dxa"/>
              <w:bottom w:w="100" w:type="dxa"/>
              <w:right w:w="100" w:type="dxa"/>
            </w:tcMar>
          </w:tcPr>
          <w:p w14:paraId="0AEC4DF6" w14:textId="77777777" w:rsidR="00D4792D" w:rsidRDefault="00D4792D" w:rsidP="00143A47">
            <w:pPr>
              <w:widowControl w:val="0"/>
              <w:pBdr>
                <w:top w:val="nil"/>
                <w:left w:val="nil"/>
                <w:bottom w:val="nil"/>
                <w:right w:val="nil"/>
                <w:between w:val="nil"/>
              </w:pBdr>
              <w:spacing w:line="240" w:lineRule="auto"/>
              <w:jc w:val="center"/>
            </w:pPr>
            <w:r>
              <w:t>2,5</w:t>
            </w:r>
          </w:p>
        </w:tc>
        <w:tc>
          <w:tcPr>
            <w:tcW w:w="1440" w:type="dxa"/>
            <w:shd w:val="clear" w:color="auto" w:fill="auto"/>
            <w:tcMar>
              <w:top w:w="100" w:type="dxa"/>
              <w:left w:w="100" w:type="dxa"/>
              <w:bottom w:w="100" w:type="dxa"/>
              <w:right w:w="100" w:type="dxa"/>
            </w:tcMar>
          </w:tcPr>
          <w:p w14:paraId="267781E7" w14:textId="77777777" w:rsidR="00D4792D" w:rsidRDefault="00D4792D" w:rsidP="00143A47">
            <w:pPr>
              <w:widowControl w:val="0"/>
              <w:pBdr>
                <w:top w:val="nil"/>
                <w:left w:val="nil"/>
                <w:bottom w:val="nil"/>
                <w:right w:val="nil"/>
                <w:between w:val="nil"/>
              </w:pBdr>
              <w:spacing w:line="240" w:lineRule="auto"/>
              <w:jc w:val="center"/>
            </w:pPr>
            <w:r>
              <w:t>2,5</w:t>
            </w:r>
          </w:p>
        </w:tc>
        <w:tc>
          <w:tcPr>
            <w:tcW w:w="1350" w:type="dxa"/>
            <w:shd w:val="clear" w:color="auto" w:fill="auto"/>
            <w:tcMar>
              <w:top w:w="100" w:type="dxa"/>
              <w:left w:w="100" w:type="dxa"/>
              <w:bottom w:w="100" w:type="dxa"/>
              <w:right w:w="100" w:type="dxa"/>
            </w:tcMar>
          </w:tcPr>
          <w:p w14:paraId="51BF42D9" w14:textId="77777777" w:rsidR="00D4792D" w:rsidRDefault="00D4792D" w:rsidP="00143A47">
            <w:pPr>
              <w:widowControl w:val="0"/>
              <w:pBdr>
                <w:top w:val="nil"/>
                <w:left w:val="nil"/>
                <w:bottom w:val="nil"/>
                <w:right w:val="nil"/>
                <w:between w:val="nil"/>
              </w:pBdr>
              <w:spacing w:line="240" w:lineRule="auto"/>
              <w:jc w:val="center"/>
            </w:pPr>
            <w:r>
              <w:t>2,0</w:t>
            </w:r>
          </w:p>
        </w:tc>
        <w:tc>
          <w:tcPr>
            <w:tcW w:w="1425" w:type="dxa"/>
            <w:shd w:val="clear" w:color="auto" w:fill="auto"/>
            <w:tcMar>
              <w:top w:w="100" w:type="dxa"/>
              <w:left w:w="100" w:type="dxa"/>
              <w:bottom w:w="100" w:type="dxa"/>
              <w:right w:w="100" w:type="dxa"/>
            </w:tcMar>
          </w:tcPr>
          <w:p w14:paraId="3174670F" w14:textId="77777777" w:rsidR="00D4792D" w:rsidRDefault="00D4792D" w:rsidP="00143A47">
            <w:pPr>
              <w:widowControl w:val="0"/>
              <w:pBdr>
                <w:top w:val="nil"/>
                <w:left w:val="nil"/>
                <w:bottom w:val="nil"/>
                <w:right w:val="nil"/>
                <w:between w:val="nil"/>
              </w:pBdr>
              <w:spacing w:line="240" w:lineRule="auto"/>
              <w:jc w:val="center"/>
            </w:pPr>
            <w:r>
              <w:t>4,0</w:t>
            </w:r>
          </w:p>
        </w:tc>
        <w:tc>
          <w:tcPr>
            <w:tcW w:w="1650" w:type="dxa"/>
            <w:shd w:val="clear" w:color="auto" w:fill="auto"/>
            <w:tcMar>
              <w:top w:w="100" w:type="dxa"/>
              <w:left w:w="100" w:type="dxa"/>
              <w:bottom w:w="100" w:type="dxa"/>
              <w:right w:w="100" w:type="dxa"/>
            </w:tcMar>
          </w:tcPr>
          <w:p w14:paraId="59A27753" w14:textId="77777777" w:rsidR="00D4792D" w:rsidRDefault="00D4792D" w:rsidP="00143A47">
            <w:pPr>
              <w:widowControl w:val="0"/>
              <w:pBdr>
                <w:top w:val="nil"/>
                <w:left w:val="nil"/>
                <w:bottom w:val="nil"/>
                <w:right w:val="nil"/>
                <w:between w:val="nil"/>
              </w:pBdr>
              <w:spacing w:line="240" w:lineRule="auto"/>
              <w:jc w:val="center"/>
            </w:pPr>
            <w:r>
              <w:t>2,0</w:t>
            </w:r>
          </w:p>
        </w:tc>
      </w:tr>
      <w:tr w:rsidR="00D4792D" w14:paraId="162C8E70" w14:textId="77777777" w:rsidTr="00143A47">
        <w:tc>
          <w:tcPr>
            <w:tcW w:w="1980" w:type="dxa"/>
            <w:shd w:val="clear" w:color="auto" w:fill="D9D9D9"/>
            <w:tcMar>
              <w:top w:w="100" w:type="dxa"/>
              <w:left w:w="100" w:type="dxa"/>
              <w:bottom w:w="100" w:type="dxa"/>
              <w:right w:w="100" w:type="dxa"/>
            </w:tcMar>
          </w:tcPr>
          <w:p w14:paraId="51B97DE4" w14:textId="77777777" w:rsidR="00D4792D" w:rsidRDefault="00D4792D" w:rsidP="00143A47">
            <w:pPr>
              <w:widowControl w:val="0"/>
              <w:pBdr>
                <w:top w:val="nil"/>
                <w:left w:val="nil"/>
                <w:bottom w:val="nil"/>
                <w:right w:val="nil"/>
                <w:between w:val="nil"/>
              </w:pBdr>
              <w:spacing w:line="240" w:lineRule="auto"/>
              <w:jc w:val="center"/>
              <w:rPr>
                <w:b/>
              </w:rPr>
            </w:pPr>
            <w:r>
              <w:rPr>
                <w:b/>
              </w:rPr>
              <w:t>Tempo de liquefação (min)</w:t>
            </w:r>
          </w:p>
        </w:tc>
        <w:tc>
          <w:tcPr>
            <w:tcW w:w="1515" w:type="dxa"/>
            <w:shd w:val="clear" w:color="auto" w:fill="auto"/>
            <w:tcMar>
              <w:top w:w="100" w:type="dxa"/>
              <w:left w:w="100" w:type="dxa"/>
              <w:bottom w:w="100" w:type="dxa"/>
              <w:right w:w="100" w:type="dxa"/>
            </w:tcMar>
          </w:tcPr>
          <w:p w14:paraId="541F6DF7" w14:textId="77777777" w:rsidR="00D4792D" w:rsidRDefault="00D4792D" w:rsidP="00143A47">
            <w:pPr>
              <w:widowControl w:val="0"/>
              <w:pBdr>
                <w:top w:val="nil"/>
                <w:left w:val="nil"/>
                <w:bottom w:val="nil"/>
                <w:right w:val="nil"/>
                <w:between w:val="nil"/>
              </w:pBdr>
              <w:spacing w:line="240" w:lineRule="auto"/>
              <w:jc w:val="center"/>
            </w:pPr>
            <w:r>
              <w:t>Até 60</w:t>
            </w:r>
          </w:p>
        </w:tc>
        <w:tc>
          <w:tcPr>
            <w:tcW w:w="1425" w:type="dxa"/>
            <w:shd w:val="clear" w:color="auto" w:fill="auto"/>
            <w:tcMar>
              <w:top w:w="100" w:type="dxa"/>
              <w:left w:w="100" w:type="dxa"/>
              <w:bottom w:w="100" w:type="dxa"/>
              <w:right w:w="100" w:type="dxa"/>
            </w:tcMar>
          </w:tcPr>
          <w:p w14:paraId="54CA8A46" w14:textId="77777777" w:rsidR="00D4792D" w:rsidRDefault="00D4792D" w:rsidP="00143A47">
            <w:pPr>
              <w:widowControl w:val="0"/>
              <w:pBdr>
                <w:top w:val="nil"/>
                <w:left w:val="nil"/>
                <w:bottom w:val="nil"/>
                <w:right w:val="nil"/>
                <w:between w:val="nil"/>
              </w:pBdr>
              <w:spacing w:line="240" w:lineRule="auto"/>
              <w:jc w:val="center"/>
            </w:pPr>
            <w:r>
              <w:t>35</w:t>
            </w:r>
          </w:p>
        </w:tc>
        <w:tc>
          <w:tcPr>
            <w:tcW w:w="1440" w:type="dxa"/>
            <w:shd w:val="clear" w:color="auto" w:fill="auto"/>
            <w:tcMar>
              <w:top w:w="100" w:type="dxa"/>
              <w:left w:w="100" w:type="dxa"/>
              <w:bottom w:w="100" w:type="dxa"/>
              <w:right w:w="100" w:type="dxa"/>
            </w:tcMar>
          </w:tcPr>
          <w:p w14:paraId="79278EB2" w14:textId="77777777" w:rsidR="00D4792D" w:rsidRDefault="00D4792D" w:rsidP="00143A47">
            <w:pPr>
              <w:widowControl w:val="0"/>
              <w:pBdr>
                <w:top w:val="nil"/>
                <w:left w:val="nil"/>
                <w:bottom w:val="nil"/>
                <w:right w:val="nil"/>
                <w:between w:val="nil"/>
              </w:pBdr>
              <w:spacing w:line="240" w:lineRule="auto"/>
              <w:jc w:val="center"/>
            </w:pPr>
            <w:r>
              <w:t>50</w:t>
            </w:r>
          </w:p>
        </w:tc>
        <w:tc>
          <w:tcPr>
            <w:tcW w:w="1350" w:type="dxa"/>
            <w:shd w:val="clear" w:color="auto" w:fill="auto"/>
            <w:tcMar>
              <w:top w:w="100" w:type="dxa"/>
              <w:left w:w="100" w:type="dxa"/>
              <w:bottom w:w="100" w:type="dxa"/>
              <w:right w:w="100" w:type="dxa"/>
            </w:tcMar>
          </w:tcPr>
          <w:p w14:paraId="7D9A38BF" w14:textId="77777777" w:rsidR="00D4792D" w:rsidRDefault="00D4792D" w:rsidP="00143A47">
            <w:pPr>
              <w:widowControl w:val="0"/>
              <w:pBdr>
                <w:top w:val="nil"/>
                <w:left w:val="nil"/>
                <w:bottom w:val="nil"/>
                <w:right w:val="nil"/>
                <w:between w:val="nil"/>
              </w:pBdr>
              <w:spacing w:line="240" w:lineRule="auto"/>
              <w:jc w:val="center"/>
            </w:pPr>
            <w:r>
              <w:t>60</w:t>
            </w:r>
          </w:p>
        </w:tc>
        <w:tc>
          <w:tcPr>
            <w:tcW w:w="1425" w:type="dxa"/>
            <w:shd w:val="clear" w:color="auto" w:fill="auto"/>
            <w:tcMar>
              <w:top w:w="100" w:type="dxa"/>
              <w:left w:w="100" w:type="dxa"/>
              <w:bottom w:w="100" w:type="dxa"/>
              <w:right w:w="100" w:type="dxa"/>
            </w:tcMar>
          </w:tcPr>
          <w:p w14:paraId="208001C8" w14:textId="77777777" w:rsidR="00D4792D" w:rsidRDefault="00D4792D" w:rsidP="00143A47">
            <w:pPr>
              <w:widowControl w:val="0"/>
              <w:pBdr>
                <w:top w:val="nil"/>
                <w:left w:val="nil"/>
                <w:bottom w:val="nil"/>
                <w:right w:val="nil"/>
                <w:between w:val="nil"/>
              </w:pBdr>
              <w:spacing w:line="240" w:lineRule="auto"/>
              <w:jc w:val="center"/>
            </w:pPr>
            <w:r>
              <w:t>59</w:t>
            </w:r>
          </w:p>
        </w:tc>
        <w:tc>
          <w:tcPr>
            <w:tcW w:w="1650" w:type="dxa"/>
            <w:shd w:val="clear" w:color="auto" w:fill="auto"/>
            <w:tcMar>
              <w:top w:w="100" w:type="dxa"/>
              <w:left w:w="100" w:type="dxa"/>
              <w:bottom w:w="100" w:type="dxa"/>
              <w:right w:w="100" w:type="dxa"/>
            </w:tcMar>
          </w:tcPr>
          <w:p w14:paraId="69D11C03" w14:textId="77777777" w:rsidR="00D4792D" w:rsidRDefault="00D4792D" w:rsidP="00143A47">
            <w:pPr>
              <w:widowControl w:val="0"/>
              <w:pBdr>
                <w:top w:val="nil"/>
                <w:left w:val="nil"/>
                <w:bottom w:val="nil"/>
                <w:right w:val="nil"/>
                <w:between w:val="nil"/>
              </w:pBdr>
              <w:spacing w:line="240" w:lineRule="auto"/>
              <w:jc w:val="center"/>
            </w:pPr>
            <w:r>
              <w:t>7,0</w:t>
            </w:r>
          </w:p>
        </w:tc>
      </w:tr>
      <w:tr w:rsidR="00D4792D" w14:paraId="0135ABFA" w14:textId="77777777" w:rsidTr="00143A47">
        <w:tc>
          <w:tcPr>
            <w:tcW w:w="1980" w:type="dxa"/>
            <w:shd w:val="clear" w:color="auto" w:fill="D9D9D9"/>
            <w:tcMar>
              <w:top w:w="100" w:type="dxa"/>
              <w:left w:w="100" w:type="dxa"/>
              <w:bottom w:w="100" w:type="dxa"/>
              <w:right w:w="100" w:type="dxa"/>
            </w:tcMar>
          </w:tcPr>
          <w:p w14:paraId="46610F04" w14:textId="77777777" w:rsidR="00D4792D" w:rsidRDefault="00D4792D" w:rsidP="00143A47">
            <w:pPr>
              <w:widowControl w:val="0"/>
              <w:pBdr>
                <w:top w:val="nil"/>
                <w:left w:val="nil"/>
                <w:bottom w:val="nil"/>
                <w:right w:val="nil"/>
                <w:between w:val="nil"/>
              </w:pBdr>
              <w:spacing w:line="240" w:lineRule="auto"/>
              <w:jc w:val="center"/>
              <w:rPr>
                <w:b/>
              </w:rPr>
            </w:pPr>
            <w:r>
              <w:rPr>
                <w:b/>
              </w:rPr>
              <w:t>pH</w:t>
            </w:r>
          </w:p>
        </w:tc>
        <w:tc>
          <w:tcPr>
            <w:tcW w:w="1515" w:type="dxa"/>
            <w:shd w:val="clear" w:color="auto" w:fill="auto"/>
            <w:tcMar>
              <w:top w:w="100" w:type="dxa"/>
              <w:left w:w="100" w:type="dxa"/>
              <w:bottom w:w="100" w:type="dxa"/>
              <w:right w:w="100" w:type="dxa"/>
            </w:tcMar>
          </w:tcPr>
          <w:p w14:paraId="1489EC5D" w14:textId="77777777" w:rsidR="00D4792D" w:rsidRDefault="00D4792D" w:rsidP="00143A47">
            <w:pPr>
              <w:widowControl w:val="0"/>
              <w:pBdr>
                <w:top w:val="nil"/>
                <w:left w:val="nil"/>
                <w:bottom w:val="nil"/>
                <w:right w:val="nil"/>
                <w:between w:val="nil"/>
              </w:pBdr>
              <w:spacing w:line="240" w:lineRule="auto"/>
              <w:jc w:val="center"/>
            </w:pPr>
            <w:r>
              <w:t>7,2 a 7,8</w:t>
            </w:r>
          </w:p>
        </w:tc>
        <w:tc>
          <w:tcPr>
            <w:tcW w:w="1425" w:type="dxa"/>
            <w:shd w:val="clear" w:color="auto" w:fill="auto"/>
            <w:tcMar>
              <w:top w:w="100" w:type="dxa"/>
              <w:left w:w="100" w:type="dxa"/>
              <w:bottom w:w="100" w:type="dxa"/>
              <w:right w:w="100" w:type="dxa"/>
            </w:tcMar>
          </w:tcPr>
          <w:p w14:paraId="0A3D7272" w14:textId="77777777" w:rsidR="00D4792D" w:rsidRDefault="00D4792D" w:rsidP="00143A47">
            <w:pPr>
              <w:widowControl w:val="0"/>
              <w:pBdr>
                <w:top w:val="nil"/>
                <w:left w:val="nil"/>
                <w:bottom w:val="nil"/>
                <w:right w:val="nil"/>
                <w:between w:val="nil"/>
              </w:pBdr>
              <w:spacing w:line="240" w:lineRule="auto"/>
              <w:jc w:val="center"/>
            </w:pPr>
            <w:r>
              <w:t>7,5</w:t>
            </w:r>
          </w:p>
        </w:tc>
        <w:tc>
          <w:tcPr>
            <w:tcW w:w="1440" w:type="dxa"/>
            <w:shd w:val="clear" w:color="auto" w:fill="auto"/>
            <w:tcMar>
              <w:top w:w="100" w:type="dxa"/>
              <w:left w:w="100" w:type="dxa"/>
              <w:bottom w:w="100" w:type="dxa"/>
              <w:right w:w="100" w:type="dxa"/>
            </w:tcMar>
          </w:tcPr>
          <w:p w14:paraId="725C3DE7" w14:textId="77777777" w:rsidR="00D4792D" w:rsidRDefault="00D4792D" w:rsidP="00143A47">
            <w:pPr>
              <w:widowControl w:val="0"/>
              <w:pBdr>
                <w:top w:val="nil"/>
                <w:left w:val="nil"/>
                <w:bottom w:val="nil"/>
                <w:right w:val="nil"/>
                <w:between w:val="nil"/>
              </w:pBdr>
              <w:spacing w:line="240" w:lineRule="auto"/>
              <w:jc w:val="center"/>
            </w:pPr>
            <w:r>
              <w:t>7,5</w:t>
            </w:r>
          </w:p>
        </w:tc>
        <w:tc>
          <w:tcPr>
            <w:tcW w:w="1350" w:type="dxa"/>
            <w:shd w:val="clear" w:color="auto" w:fill="auto"/>
            <w:tcMar>
              <w:top w:w="100" w:type="dxa"/>
              <w:left w:w="100" w:type="dxa"/>
              <w:bottom w:w="100" w:type="dxa"/>
              <w:right w:w="100" w:type="dxa"/>
            </w:tcMar>
          </w:tcPr>
          <w:p w14:paraId="57BFB37D" w14:textId="77777777" w:rsidR="00D4792D" w:rsidRDefault="00D4792D" w:rsidP="00143A47">
            <w:pPr>
              <w:widowControl w:val="0"/>
              <w:pBdr>
                <w:top w:val="nil"/>
                <w:left w:val="nil"/>
                <w:bottom w:val="nil"/>
                <w:right w:val="nil"/>
                <w:between w:val="nil"/>
              </w:pBdr>
              <w:spacing w:line="240" w:lineRule="auto"/>
              <w:jc w:val="center"/>
            </w:pPr>
            <w:r>
              <w:t>8,0</w:t>
            </w:r>
          </w:p>
        </w:tc>
        <w:tc>
          <w:tcPr>
            <w:tcW w:w="1425" w:type="dxa"/>
            <w:shd w:val="clear" w:color="auto" w:fill="auto"/>
            <w:tcMar>
              <w:top w:w="100" w:type="dxa"/>
              <w:left w:w="100" w:type="dxa"/>
              <w:bottom w:w="100" w:type="dxa"/>
              <w:right w:w="100" w:type="dxa"/>
            </w:tcMar>
          </w:tcPr>
          <w:p w14:paraId="7055A3E4" w14:textId="77777777" w:rsidR="00D4792D" w:rsidRDefault="00D4792D" w:rsidP="00143A47">
            <w:pPr>
              <w:widowControl w:val="0"/>
              <w:pBdr>
                <w:top w:val="nil"/>
                <w:left w:val="nil"/>
                <w:bottom w:val="nil"/>
                <w:right w:val="nil"/>
                <w:between w:val="nil"/>
              </w:pBdr>
              <w:spacing w:line="240" w:lineRule="auto"/>
              <w:jc w:val="center"/>
            </w:pPr>
            <w:r>
              <w:t>7,6</w:t>
            </w:r>
          </w:p>
        </w:tc>
        <w:tc>
          <w:tcPr>
            <w:tcW w:w="1650" w:type="dxa"/>
            <w:shd w:val="clear" w:color="auto" w:fill="auto"/>
            <w:tcMar>
              <w:top w:w="100" w:type="dxa"/>
              <w:left w:w="100" w:type="dxa"/>
              <w:bottom w:w="100" w:type="dxa"/>
              <w:right w:w="100" w:type="dxa"/>
            </w:tcMar>
          </w:tcPr>
          <w:p w14:paraId="207D47BC" w14:textId="77777777" w:rsidR="00D4792D" w:rsidRDefault="00D4792D" w:rsidP="00143A47">
            <w:pPr>
              <w:widowControl w:val="0"/>
              <w:pBdr>
                <w:top w:val="nil"/>
                <w:left w:val="nil"/>
                <w:bottom w:val="nil"/>
                <w:right w:val="nil"/>
                <w:between w:val="nil"/>
              </w:pBdr>
              <w:spacing w:line="240" w:lineRule="auto"/>
              <w:jc w:val="center"/>
            </w:pPr>
            <w:r>
              <w:t>8,0</w:t>
            </w:r>
          </w:p>
        </w:tc>
      </w:tr>
      <w:tr w:rsidR="00D4792D" w14:paraId="735F0E67" w14:textId="77777777" w:rsidTr="00143A47">
        <w:tc>
          <w:tcPr>
            <w:tcW w:w="1980" w:type="dxa"/>
            <w:shd w:val="clear" w:color="auto" w:fill="D9D9D9"/>
            <w:tcMar>
              <w:top w:w="100" w:type="dxa"/>
              <w:left w:w="100" w:type="dxa"/>
              <w:bottom w:w="100" w:type="dxa"/>
              <w:right w:w="100" w:type="dxa"/>
            </w:tcMar>
          </w:tcPr>
          <w:p w14:paraId="03133D89" w14:textId="77777777" w:rsidR="00D4792D" w:rsidRDefault="00D4792D" w:rsidP="00143A47">
            <w:pPr>
              <w:widowControl w:val="0"/>
              <w:pBdr>
                <w:top w:val="nil"/>
                <w:left w:val="nil"/>
                <w:bottom w:val="nil"/>
                <w:right w:val="nil"/>
                <w:between w:val="nil"/>
              </w:pBdr>
              <w:spacing w:line="240" w:lineRule="auto"/>
              <w:jc w:val="center"/>
              <w:rPr>
                <w:b/>
              </w:rPr>
            </w:pPr>
            <w:r>
              <w:rPr>
                <w:b/>
              </w:rPr>
              <w:t>Espermatozoide (unidade / mL)</w:t>
            </w:r>
          </w:p>
        </w:tc>
        <w:tc>
          <w:tcPr>
            <w:tcW w:w="1515" w:type="dxa"/>
            <w:shd w:val="clear" w:color="auto" w:fill="auto"/>
            <w:tcMar>
              <w:top w:w="100" w:type="dxa"/>
              <w:left w:w="100" w:type="dxa"/>
              <w:bottom w:w="100" w:type="dxa"/>
              <w:right w:w="100" w:type="dxa"/>
            </w:tcMar>
          </w:tcPr>
          <w:p w14:paraId="142C6E97" w14:textId="77777777" w:rsidR="00D4792D" w:rsidRDefault="00D4792D" w:rsidP="00143A47">
            <w:pPr>
              <w:widowControl w:val="0"/>
              <w:pBdr>
                <w:top w:val="nil"/>
                <w:left w:val="nil"/>
                <w:bottom w:val="nil"/>
                <w:right w:val="nil"/>
                <w:between w:val="nil"/>
              </w:pBdr>
              <w:spacing w:line="240" w:lineRule="auto"/>
              <w:jc w:val="center"/>
            </w:pPr>
            <w:r>
              <w:t>&gt; 20 000 000</w:t>
            </w:r>
          </w:p>
        </w:tc>
        <w:tc>
          <w:tcPr>
            <w:tcW w:w="1425" w:type="dxa"/>
            <w:shd w:val="clear" w:color="auto" w:fill="auto"/>
            <w:tcMar>
              <w:top w:w="100" w:type="dxa"/>
              <w:left w:w="100" w:type="dxa"/>
              <w:bottom w:w="100" w:type="dxa"/>
              <w:right w:w="100" w:type="dxa"/>
            </w:tcMar>
          </w:tcPr>
          <w:p w14:paraId="079B5037" w14:textId="77777777" w:rsidR="00D4792D" w:rsidRDefault="00D4792D" w:rsidP="00143A47">
            <w:pPr>
              <w:widowControl w:val="0"/>
              <w:pBdr>
                <w:top w:val="nil"/>
                <w:left w:val="nil"/>
                <w:bottom w:val="nil"/>
                <w:right w:val="nil"/>
                <w:between w:val="nil"/>
              </w:pBdr>
              <w:spacing w:line="240" w:lineRule="auto"/>
              <w:jc w:val="center"/>
            </w:pPr>
            <w:r>
              <w:t>9 400 000</w:t>
            </w:r>
          </w:p>
        </w:tc>
        <w:tc>
          <w:tcPr>
            <w:tcW w:w="1440" w:type="dxa"/>
            <w:shd w:val="clear" w:color="auto" w:fill="auto"/>
            <w:tcMar>
              <w:top w:w="100" w:type="dxa"/>
              <w:left w:w="100" w:type="dxa"/>
              <w:bottom w:w="100" w:type="dxa"/>
              <w:right w:w="100" w:type="dxa"/>
            </w:tcMar>
          </w:tcPr>
          <w:p w14:paraId="6C60FF65" w14:textId="77777777" w:rsidR="00D4792D" w:rsidRDefault="00D4792D" w:rsidP="00143A47">
            <w:pPr>
              <w:widowControl w:val="0"/>
              <w:pBdr>
                <w:top w:val="nil"/>
                <w:left w:val="nil"/>
                <w:bottom w:val="nil"/>
                <w:right w:val="nil"/>
                <w:between w:val="nil"/>
              </w:pBdr>
              <w:spacing w:line="240" w:lineRule="auto"/>
              <w:jc w:val="center"/>
            </w:pPr>
            <w:r>
              <w:t>27 000 000</w:t>
            </w:r>
          </w:p>
        </w:tc>
        <w:tc>
          <w:tcPr>
            <w:tcW w:w="1350" w:type="dxa"/>
            <w:shd w:val="clear" w:color="auto" w:fill="auto"/>
            <w:tcMar>
              <w:top w:w="100" w:type="dxa"/>
              <w:left w:w="100" w:type="dxa"/>
              <w:bottom w:w="100" w:type="dxa"/>
              <w:right w:w="100" w:type="dxa"/>
            </w:tcMar>
          </w:tcPr>
          <w:p w14:paraId="6032AABB" w14:textId="77777777" w:rsidR="00D4792D" w:rsidRDefault="00D4792D" w:rsidP="00143A47">
            <w:pPr>
              <w:widowControl w:val="0"/>
              <w:pBdr>
                <w:top w:val="nil"/>
                <w:left w:val="nil"/>
                <w:bottom w:val="nil"/>
                <w:right w:val="nil"/>
                <w:between w:val="nil"/>
              </w:pBdr>
              <w:spacing w:line="240" w:lineRule="auto"/>
              <w:jc w:val="center"/>
            </w:pPr>
            <w:r>
              <w:t>12 800 000</w:t>
            </w:r>
          </w:p>
        </w:tc>
        <w:tc>
          <w:tcPr>
            <w:tcW w:w="1425" w:type="dxa"/>
            <w:shd w:val="clear" w:color="auto" w:fill="auto"/>
            <w:tcMar>
              <w:top w:w="100" w:type="dxa"/>
              <w:left w:w="100" w:type="dxa"/>
              <w:bottom w:w="100" w:type="dxa"/>
              <w:right w:w="100" w:type="dxa"/>
            </w:tcMar>
          </w:tcPr>
          <w:p w14:paraId="12CCB2DC" w14:textId="77777777" w:rsidR="00D4792D" w:rsidRDefault="00D4792D" w:rsidP="00143A47">
            <w:pPr>
              <w:widowControl w:val="0"/>
              <w:pBdr>
                <w:top w:val="nil"/>
                <w:left w:val="nil"/>
                <w:bottom w:val="nil"/>
                <w:right w:val="nil"/>
                <w:between w:val="nil"/>
              </w:pBdr>
              <w:spacing w:line="240" w:lineRule="auto"/>
              <w:jc w:val="center"/>
            </w:pPr>
            <w:r>
              <w:t>24 200 000</w:t>
            </w:r>
          </w:p>
        </w:tc>
        <w:tc>
          <w:tcPr>
            <w:tcW w:w="1650" w:type="dxa"/>
            <w:shd w:val="clear" w:color="auto" w:fill="auto"/>
            <w:tcMar>
              <w:top w:w="100" w:type="dxa"/>
              <w:left w:w="100" w:type="dxa"/>
              <w:bottom w:w="100" w:type="dxa"/>
              <w:right w:w="100" w:type="dxa"/>
            </w:tcMar>
          </w:tcPr>
          <w:p w14:paraId="51F65D1D" w14:textId="77777777" w:rsidR="00D4792D" w:rsidRDefault="00D4792D" w:rsidP="00143A47">
            <w:pPr>
              <w:widowControl w:val="0"/>
              <w:pBdr>
                <w:top w:val="nil"/>
                <w:left w:val="nil"/>
                <w:bottom w:val="nil"/>
                <w:right w:val="nil"/>
                <w:between w:val="nil"/>
              </w:pBdr>
              <w:spacing w:line="240" w:lineRule="auto"/>
              <w:jc w:val="center"/>
            </w:pPr>
            <w:r>
              <w:t>10 200 000</w:t>
            </w:r>
          </w:p>
        </w:tc>
      </w:tr>
      <w:tr w:rsidR="00D4792D" w14:paraId="516EBC51" w14:textId="77777777" w:rsidTr="00143A47">
        <w:tc>
          <w:tcPr>
            <w:tcW w:w="1980" w:type="dxa"/>
            <w:shd w:val="clear" w:color="auto" w:fill="D9D9D9"/>
            <w:tcMar>
              <w:top w:w="100" w:type="dxa"/>
              <w:left w:w="100" w:type="dxa"/>
              <w:bottom w:w="100" w:type="dxa"/>
              <w:right w:w="100" w:type="dxa"/>
            </w:tcMar>
          </w:tcPr>
          <w:p w14:paraId="20B882B3" w14:textId="77777777" w:rsidR="00D4792D" w:rsidRDefault="00D4792D" w:rsidP="00143A47">
            <w:pPr>
              <w:widowControl w:val="0"/>
              <w:pBdr>
                <w:top w:val="nil"/>
                <w:left w:val="nil"/>
                <w:bottom w:val="nil"/>
                <w:right w:val="nil"/>
                <w:between w:val="nil"/>
              </w:pBdr>
              <w:spacing w:line="240" w:lineRule="auto"/>
              <w:jc w:val="center"/>
              <w:rPr>
                <w:b/>
              </w:rPr>
            </w:pPr>
            <w:r>
              <w:rPr>
                <w:b/>
              </w:rPr>
              <w:t>Leucócito (unidade / mL)</w:t>
            </w:r>
          </w:p>
        </w:tc>
        <w:tc>
          <w:tcPr>
            <w:tcW w:w="1515" w:type="dxa"/>
            <w:shd w:val="clear" w:color="auto" w:fill="auto"/>
            <w:tcMar>
              <w:top w:w="100" w:type="dxa"/>
              <w:left w:w="100" w:type="dxa"/>
              <w:bottom w:w="100" w:type="dxa"/>
              <w:right w:w="100" w:type="dxa"/>
            </w:tcMar>
          </w:tcPr>
          <w:p w14:paraId="617ADB7A" w14:textId="77777777" w:rsidR="00D4792D" w:rsidRDefault="00D4792D" w:rsidP="00143A47">
            <w:pPr>
              <w:widowControl w:val="0"/>
              <w:pBdr>
                <w:top w:val="nil"/>
                <w:left w:val="nil"/>
                <w:bottom w:val="nil"/>
                <w:right w:val="nil"/>
                <w:between w:val="nil"/>
              </w:pBdr>
              <w:spacing w:line="240" w:lineRule="auto"/>
              <w:jc w:val="center"/>
            </w:pPr>
            <w:r>
              <w:t>Até 1 000</w:t>
            </w:r>
          </w:p>
        </w:tc>
        <w:tc>
          <w:tcPr>
            <w:tcW w:w="1425" w:type="dxa"/>
            <w:shd w:val="clear" w:color="auto" w:fill="auto"/>
            <w:tcMar>
              <w:top w:w="100" w:type="dxa"/>
              <w:left w:w="100" w:type="dxa"/>
              <w:bottom w:w="100" w:type="dxa"/>
              <w:right w:w="100" w:type="dxa"/>
            </w:tcMar>
          </w:tcPr>
          <w:p w14:paraId="4142B7FA" w14:textId="77777777" w:rsidR="00D4792D" w:rsidRDefault="00D4792D" w:rsidP="00143A47">
            <w:pPr>
              <w:widowControl w:val="0"/>
              <w:pBdr>
                <w:top w:val="nil"/>
                <w:left w:val="nil"/>
                <w:bottom w:val="nil"/>
                <w:right w:val="nil"/>
                <w:between w:val="nil"/>
              </w:pBdr>
              <w:spacing w:line="240" w:lineRule="auto"/>
              <w:jc w:val="center"/>
            </w:pPr>
            <w:r>
              <w:t>2 800</w:t>
            </w:r>
          </w:p>
        </w:tc>
        <w:tc>
          <w:tcPr>
            <w:tcW w:w="1440" w:type="dxa"/>
            <w:shd w:val="clear" w:color="auto" w:fill="auto"/>
            <w:tcMar>
              <w:top w:w="100" w:type="dxa"/>
              <w:left w:w="100" w:type="dxa"/>
              <w:bottom w:w="100" w:type="dxa"/>
              <w:right w:w="100" w:type="dxa"/>
            </w:tcMar>
          </w:tcPr>
          <w:p w14:paraId="3798D7CC" w14:textId="77777777" w:rsidR="00D4792D" w:rsidRDefault="00D4792D" w:rsidP="00143A47">
            <w:pPr>
              <w:widowControl w:val="0"/>
              <w:pBdr>
                <w:top w:val="nil"/>
                <w:left w:val="nil"/>
                <w:bottom w:val="nil"/>
                <w:right w:val="nil"/>
                <w:between w:val="nil"/>
              </w:pBdr>
              <w:spacing w:line="240" w:lineRule="auto"/>
              <w:jc w:val="center"/>
            </w:pPr>
            <w:r>
              <w:t>1 000</w:t>
            </w:r>
          </w:p>
        </w:tc>
        <w:tc>
          <w:tcPr>
            <w:tcW w:w="1350" w:type="dxa"/>
            <w:shd w:val="clear" w:color="auto" w:fill="auto"/>
            <w:tcMar>
              <w:top w:w="100" w:type="dxa"/>
              <w:left w:w="100" w:type="dxa"/>
              <w:bottom w:w="100" w:type="dxa"/>
              <w:right w:w="100" w:type="dxa"/>
            </w:tcMar>
          </w:tcPr>
          <w:p w14:paraId="7D9B8F1D" w14:textId="77777777" w:rsidR="00D4792D" w:rsidRDefault="00D4792D" w:rsidP="00143A47">
            <w:pPr>
              <w:widowControl w:val="0"/>
              <w:pBdr>
                <w:top w:val="nil"/>
                <w:left w:val="nil"/>
                <w:bottom w:val="nil"/>
                <w:right w:val="nil"/>
                <w:between w:val="nil"/>
              </w:pBdr>
              <w:spacing w:line="240" w:lineRule="auto"/>
              <w:jc w:val="center"/>
            </w:pPr>
            <w:r>
              <w:t>1 000</w:t>
            </w:r>
          </w:p>
        </w:tc>
        <w:tc>
          <w:tcPr>
            <w:tcW w:w="1425" w:type="dxa"/>
            <w:shd w:val="clear" w:color="auto" w:fill="auto"/>
            <w:tcMar>
              <w:top w:w="100" w:type="dxa"/>
              <w:left w:w="100" w:type="dxa"/>
              <w:bottom w:w="100" w:type="dxa"/>
              <w:right w:w="100" w:type="dxa"/>
            </w:tcMar>
          </w:tcPr>
          <w:p w14:paraId="53CE3BDA" w14:textId="77777777" w:rsidR="00D4792D" w:rsidRDefault="00D4792D" w:rsidP="00143A47">
            <w:pPr>
              <w:widowControl w:val="0"/>
              <w:pBdr>
                <w:top w:val="nil"/>
                <w:left w:val="nil"/>
                <w:bottom w:val="nil"/>
                <w:right w:val="nil"/>
                <w:between w:val="nil"/>
              </w:pBdr>
              <w:spacing w:line="240" w:lineRule="auto"/>
              <w:jc w:val="center"/>
            </w:pPr>
            <w:r>
              <w:t>900</w:t>
            </w:r>
          </w:p>
        </w:tc>
        <w:tc>
          <w:tcPr>
            <w:tcW w:w="1650" w:type="dxa"/>
            <w:shd w:val="clear" w:color="auto" w:fill="auto"/>
            <w:tcMar>
              <w:top w:w="100" w:type="dxa"/>
              <w:left w:w="100" w:type="dxa"/>
              <w:bottom w:w="100" w:type="dxa"/>
              <w:right w:w="100" w:type="dxa"/>
            </w:tcMar>
          </w:tcPr>
          <w:p w14:paraId="29DAFED3" w14:textId="77777777" w:rsidR="00D4792D" w:rsidRDefault="00D4792D" w:rsidP="00143A47">
            <w:pPr>
              <w:widowControl w:val="0"/>
              <w:pBdr>
                <w:top w:val="nil"/>
                <w:left w:val="nil"/>
                <w:bottom w:val="nil"/>
                <w:right w:val="nil"/>
                <w:between w:val="nil"/>
              </w:pBdr>
              <w:spacing w:line="240" w:lineRule="auto"/>
              <w:jc w:val="center"/>
            </w:pPr>
            <w:r>
              <w:t>1 400</w:t>
            </w:r>
          </w:p>
        </w:tc>
      </w:tr>
      <w:tr w:rsidR="00D4792D" w14:paraId="554B79EF" w14:textId="77777777" w:rsidTr="00143A47">
        <w:tc>
          <w:tcPr>
            <w:tcW w:w="1980" w:type="dxa"/>
            <w:shd w:val="clear" w:color="auto" w:fill="D9D9D9"/>
            <w:tcMar>
              <w:top w:w="100" w:type="dxa"/>
              <w:left w:w="100" w:type="dxa"/>
              <w:bottom w:w="100" w:type="dxa"/>
              <w:right w:w="100" w:type="dxa"/>
            </w:tcMar>
          </w:tcPr>
          <w:p w14:paraId="203B5D33" w14:textId="77777777" w:rsidR="00D4792D" w:rsidRDefault="00D4792D" w:rsidP="00143A47">
            <w:pPr>
              <w:widowControl w:val="0"/>
              <w:pBdr>
                <w:top w:val="nil"/>
                <w:left w:val="nil"/>
                <w:bottom w:val="nil"/>
                <w:right w:val="nil"/>
                <w:between w:val="nil"/>
              </w:pBdr>
              <w:spacing w:line="240" w:lineRule="auto"/>
              <w:jc w:val="center"/>
              <w:rPr>
                <w:b/>
              </w:rPr>
            </w:pPr>
            <w:r>
              <w:rPr>
                <w:b/>
              </w:rPr>
              <w:t>Hermácia (unidade / mL)</w:t>
            </w:r>
          </w:p>
        </w:tc>
        <w:tc>
          <w:tcPr>
            <w:tcW w:w="1515" w:type="dxa"/>
            <w:shd w:val="clear" w:color="auto" w:fill="auto"/>
            <w:tcMar>
              <w:top w:w="100" w:type="dxa"/>
              <w:left w:w="100" w:type="dxa"/>
              <w:bottom w:w="100" w:type="dxa"/>
              <w:right w:w="100" w:type="dxa"/>
            </w:tcMar>
          </w:tcPr>
          <w:p w14:paraId="207324FA" w14:textId="77777777" w:rsidR="00D4792D" w:rsidRDefault="00D4792D" w:rsidP="00143A47">
            <w:pPr>
              <w:widowControl w:val="0"/>
              <w:pBdr>
                <w:top w:val="nil"/>
                <w:left w:val="nil"/>
                <w:bottom w:val="nil"/>
                <w:right w:val="nil"/>
                <w:between w:val="nil"/>
              </w:pBdr>
              <w:spacing w:line="240" w:lineRule="auto"/>
              <w:jc w:val="center"/>
            </w:pPr>
            <w:r>
              <w:t>Até 1 000</w:t>
            </w:r>
          </w:p>
        </w:tc>
        <w:tc>
          <w:tcPr>
            <w:tcW w:w="1425" w:type="dxa"/>
            <w:shd w:val="clear" w:color="auto" w:fill="auto"/>
            <w:tcMar>
              <w:top w:w="100" w:type="dxa"/>
              <w:left w:w="100" w:type="dxa"/>
              <w:bottom w:w="100" w:type="dxa"/>
              <w:right w:w="100" w:type="dxa"/>
            </w:tcMar>
          </w:tcPr>
          <w:p w14:paraId="7C5E4E2D" w14:textId="77777777" w:rsidR="00D4792D" w:rsidRDefault="00D4792D" w:rsidP="00143A47">
            <w:pPr>
              <w:widowControl w:val="0"/>
              <w:pBdr>
                <w:top w:val="nil"/>
                <w:left w:val="nil"/>
                <w:bottom w:val="nil"/>
                <w:right w:val="nil"/>
                <w:between w:val="nil"/>
              </w:pBdr>
              <w:spacing w:line="240" w:lineRule="auto"/>
              <w:jc w:val="center"/>
            </w:pPr>
            <w:r>
              <w:t>800</w:t>
            </w:r>
          </w:p>
        </w:tc>
        <w:tc>
          <w:tcPr>
            <w:tcW w:w="1440" w:type="dxa"/>
            <w:shd w:val="clear" w:color="auto" w:fill="auto"/>
            <w:tcMar>
              <w:top w:w="100" w:type="dxa"/>
              <w:left w:w="100" w:type="dxa"/>
              <w:bottom w:w="100" w:type="dxa"/>
              <w:right w:w="100" w:type="dxa"/>
            </w:tcMar>
          </w:tcPr>
          <w:p w14:paraId="48EA1FDD" w14:textId="77777777" w:rsidR="00D4792D" w:rsidRDefault="00D4792D" w:rsidP="00143A47">
            <w:pPr>
              <w:widowControl w:val="0"/>
              <w:pBdr>
                <w:top w:val="nil"/>
                <w:left w:val="nil"/>
                <w:bottom w:val="nil"/>
                <w:right w:val="nil"/>
                <w:between w:val="nil"/>
              </w:pBdr>
              <w:spacing w:line="240" w:lineRule="auto"/>
              <w:jc w:val="center"/>
            </w:pPr>
            <w:r>
              <w:t>1 200</w:t>
            </w:r>
          </w:p>
        </w:tc>
        <w:tc>
          <w:tcPr>
            <w:tcW w:w="1350" w:type="dxa"/>
            <w:shd w:val="clear" w:color="auto" w:fill="auto"/>
            <w:tcMar>
              <w:top w:w="100" w:type="dxa"/>
              <w:left w:w="100" w:type="dxa"/>
              <w:bottom w:w="100" w:type="dxa"/>
              <w:right w:w="100" w:type="dxa"/>
            </w:tcMar>
          </w:tcPr>
          <w:p w14:paraId="58D54384" w14:textId="77777777" w:rsidR="00D4792D" w:rsidRDefault="00D4792D" w:rsidP="00143A47">
            <w:pPr>
              <w:widowControl w:val="0"/>
              <w:pBdr>
                <w:top w:val="nil"/>
                <w:left w:val="nil"/>
                <w:bottom w:val="nil"/>
                <w:right w:val="nil"/>
                <w:between w:val="nil"/>
              </w:pBdr>
              <w:spacing w:line="240" w:lineRule="auto"/>
              <w:jc w:val="center"/>
            </w:pPr>
            <w:r>
              <w:t>200</w:t>
            </w:r>
          </w:p>
        </w:tc>
        <w:tc>
          <w:tcPr>
            <w:tcW w:w="1425" w:type="dxa"/>
            <w:shd w:val="clear" w:color="auto" w:fill="auto"/>
            <w:tcMar>
              <w:top w:w="100" w:type="dxa"/>
              <w:left w:w="100" w:type="dxa"/>
              <w:bottom w:w="100" w:type="dxa"/>
              <w:right w:w="100" w:type="dxa"/>
            </w:tcMar>
          </w:tcPr>
          <w:p w14:paraId="088BFDD1" w14:textId="77777777" w:rsidR="00D4792D" w:rsidRDefault="00D4792D" w:rsidP="00143A47">
            <w:pPr>
              <w:widowControl w:val="0"/>
              <w:pBdr>
                <w:top w:val="nil"/>
                <w:left w:val="nil"/>
                <w:bottom w:val="nil"/>
                <w:right w:val="nil"/>
                <w:between w:val="nil"/>
              </w:pBdr>
              <w:spacing w:line="240" w:lineRule="auto"/>
              <w:jc w:val="center"/>
            </w:pPr>
            <w:r>
              <w:t>800</w:t>
            </w:r>
          </w:p>
        </w:tc>
        <w:tc>
          <w:tcPr>
            <w:tcW w:w="1650" w:type="dxa"/>
            <w:shd w:val="clear" w:color="auto" w:fill="auto"/>
            <w:tcMar>
              <w:top w:w="100" w:type="dxa"/>
              <w:left w:w="100" w:type="dxa"/>
              <w:bottom w:w="100" w:type="dxa"/>
              <w:right w:w="100" w:type="dxa"/>
            </w:tcMar>
          </w:tcPr>
          <w:p w14:paraId="7D94ECC0" w14:textId="77777777" w:rsidR="00D4792D" w:rsidRDefault="00D4792D" w:rsidP="00143A47">
            <w:pPr>
              <w:widowControl w:val="0"/>
              <w:pBdr>
                <w:top w:val="nil"/>
                <w:left w:val="nil"/>
                <w:bottom w:val="nil"/>
                <w:right w:val="nil"/>
                <w:between w:val="nil"/>
              </w:pBdr>
              <w:spacing w:line="240" w:lineRule="auto"/>
              <w:jc w:val="center"/>
            </w:pPr>
            <w:r>
              <w:t>800</w:t>
            </w:r>
          </w:p>
        </w:tc>
      </w:tr>
    </w:tbl>
    <w:p w14:paraId="4B91AD26" w14:textId="77777777" w:rsidR="00D4792D" w:rsidRDefault="00D4792D" w:rsidP="00D4792D">
      <w:pPr>
        <w:ind w:left="425" w:right="-585"/>
        <w:jc w:val="both"/>
      </w:pPr>
    </w:p>
    <w:p w14:paraId="2EAC7727" w14:textId="77777777" w:rsidR="00D4792D" w:rsidRDefault="00D4792D" w:rsidP="00D4792D">
      <w:pPr>
        <w:ind w:left="425" w:right="-585"/>
        <w:jc w:val="both"/>
      </w:pPr>
      <w:r>
        <w:t>Para analisar o exame, deve-se comparar os resultados obtidos em diferentes datas com o valor padrão de cada característica avaliada.</w:t>
      </w:r>
    </w:p>
    <w:p w14:paraId="2963DFAC" w14:textId="77777777" w:rsidR="00D4792D" w:rsidRDefault="00D4792D" w:rsidP="00D4792D">
      <w:pPr>
        <w:ind w:left="425" w:right="-585"/>
        <w:jc w:val="both"/>
      </w:pPr>
    </w:p>
    <w:p w14:paraId="77888E6A" w14:textId="77777777" w:rsidR="00D4792D" w:rsidRDefault="00D4792D" w:rsidP="00D4792D">
      <w:pPr>
        <w:ind w:left="425" w:right="-585"/>
        <w:jc w:val="both"/>
      </w:pPr>
      <w:r>
        <w:t>O paciente obteve um resultado dentro dos padrões no exame realizado no dia:</w:t>
      </w:r>
    </w:p>
    <w:p w14:paraId="4CCC7CE8" w14:textId="77777777" w:rsidR="00D4792D" w:rsidRDefault="00D4792D" w:rsidP="00D4792D">
      <w:pPr>
        <w:ind w:left="425" w:right="-585"/>
        <w:jc w:val="both"/>
      </w:pPr>
    </w:p>
    <w:p w14:paraId="5BE0A89F" w14:textId="77777777" w:rsidR="00D4792D" w:rsidRDefault="00D4792D" w:rsidP="00D4792D">
      <w:pPr>
        <w:numPr>
          <w:ilvl w:val="0"/>
          <w:numId w:val="318"/>
        </w:numPr>
        <w:ind w:right="-585"/>
        <w:jc w:val="both"/>
      </w:pPr>
      <w:r>
        <w:t>30/11/2009.</w:t>
      </w:r>
    </w:p>
    <w:p w14:paraId="54B1BB85" w14:textId="77777777" w:rsidR="00D4792D" w:rsidRDefault="00D4792D" w:rsidP="00D4792D">
      <w:pPr>
        <w:numPr>
          <w:ilvl w:val="0"/>
          <w:numId w:val="318"/>
        </w:numPr>
        <w:ind w:right="-585"/>
        <w:jc w:val="both"/>
      </w:pPr>
      <w:r>
        <w:t>23/03/2010.</w:t>
      </w:r>
    </w:p>
    <w:p w14:paraId="4173BC67" w14:textId="77777777" w:rsidR="00D4792D" w:rsidRDefault="00D4792D" w:rsidP="00D4792D">
      <w:pPr>
        <w:numPr>
          <w:ilvl w:val="0"/>
          <w:numId w:val="318"/>
        </w:numPr>
        <w:ind w:right="-585"/>
        <w:jc w:val="both"/>
      </w:pPr>
      <w:r>
        <w:t>09/08/2011.</w:t>
      </w:r>
    </w:p>
    <w:p w14:paraId="100F8227" w14:textId="77777777" w:rsidR="00D4792D" w:rsidRDefault="00D4792D" w:rsidP="00D4792D">
      <w:pPr>
        <w:numPr>
          <w:ilvl w:val="0"/>
          <w:numId w:val="318"/>
        </w:numPr>
        <w:ind w:right="-585"/>
        <w:jc w:val="both"/>
      </w:pPr>
      <w:r>
        <w:t>23/08/2011.</w:t>
      </w:r>
    </w:p>
    <w:p w14:paraId="3E00D7A0" w14:textId="77777777" w:rsidR="00D4792D" w:rsidRDefault="00D4792D" w:rsidP="00D4792D">
      <w:pPr>
        <w:numPr>
          <w:ilvl w:val="0"/>
          <w:numId w:val="318"/>
        </w:numPr>
        <w:ind w:right="-585"/>
        <w:jc w:val="both"/>
        <w:sectPr w:rsidR="00D4792D">
          <w:pgSz w:w="11909" w:h="16834"/>
          <w:pgMar w:top="1440" w:right="1440" w:bottom="1440" w:left="0" w:header="720" w:footer="720" w:gutter="0"/>
          <w:cols w:space="720"/>
        </w:sectPr>
      </w:pPr>
      <w:r>
        <w:t>06/03/2012.</w:t>
      </w:r>
    </w:p>
    <w:p w14:paraId="415CFD93" w14:textId="77777777" w:rsidR="00D4792D" w:rsidRDefault="00D4792D" w:rsidP="00D4792D">
      <w:pPr>
        <w:ind w:left="425" w:right="-585"/>
        <w:jc w:val="both"/>
      </w:pPr>
      <w:r>
        <w:lastRenderedPageBreak/>
        <w:t>Questão enem2016366176</w:t>
      </w:r>
    </w:p>
    <w:p w14:paraId="2778D230" w14:textId="77777777" w:rsidR="00D4792D" w:rsidRDefault="00D4792D" w:rsidP="00D4792D">
      <w:pPr>
        <w:ind w:left="425" w:right="-585"/>
        <w:jc w:val="both"/>
      </w:pPr>
    </w:p>
    <w:p w14:paraId="6124307C" w14:textId="77777777" w:rsidR="00D4792D" w:rsidRDefault="00D4792D" w:rsidP="00D4792D">
      <w:pPr>
        <w:ind w:left="425" w:right="-585"/>
        <w:jc w:val="both"/>
      </w:pPr>
      <w:r>
        <w:t xml:space="preserve">Admita que um tipo de eucalipto tenha expectativa de crescimento exponencial, nos primeiros anos após seu plantio, modelado pela função </w:t>
      </w:r>
      <m:oMath>
        <m:r>
          <w:rPr>
            <w:rFonts w:ascii="Cambria Math" w:hAnsi="Cambria Math"/>
          </w:rPr>
          <m:t>y(t)=</m:t>
        </m:r>
        <m:sSup>
          <m:sSupPr>
            <m:ctrlPr>
              <w:rPr>
                <w:rFonts w:ascii="Cambria Math" w:hAnsi="Cambria Math"/>
              </w:rPr>
            </m:ctrlPr>
          </m:sSupPr>
          <m:e>
            <m:r>
              <w:rPr>
                <w:rFonts w:ascii="Cambria Math" w:hAnsi="Cambria Math"/>
              </w:rPr>
              <m:t xml:space="preserve">a </m:t>
            </m:r>
          </m:e>
          <m:sup>
            <m:r>
              <w:rPr>
                <w:rFonts w:ascii="Cambria Math" w:hAnsi="Cambria Math"/>
              </w:rPr>
              <m:t>t-1</m:t>
            </m:r>
          </m:sup>
        </m:sSup>
      </m:oMath>
      <w:r>
        <w:t xml:space="preserve">, na qual y representa a altura da planta em metro, </w:t>
      </w:r>
      <m:oMath>
        <m:r>
          <w:rPr>
            <w:rFonts w:ascii="Cambria Math" w:hAnsi="Cambria Math"/>
          </w:rPr>
          <m:t>t</m:t>
        </m:r>
      </m:oMath>
      <w:r>
        <w:t xml:space="preserve"> é considerado em ano, e a é uma constante maior que 1. O gráfico representa a função </w:t>
      </w:r>
      <m:oMath>
        <m:r>
          <w:rPr>
            <w:rFonts w:ascii="Cambria Math" w:hAnsi="Cambria Math"/>
          </w:rPr>
          <m:t>y</m:t>
        </m:r>
      </m:oMath>
      <w:r>
        <w:t>.</w:t>
      </w:r>
    </w:p>
    <w:p w14:paraId="4464F5F7" w14:textId="77777777" w:rsidR="00D4792D" w:rsidRDefault="00D4792D" w:rsidP="00D4792D">
      <w:pPr>
        <w:ind w:left="425" w:right="-585"/>
        <w:jc w:val="both"/>
      </w:pPr>
    </w:p>
    <w:p w14:paraId="703CD44D" w14:textId="77777777" w:rsidR="00D4792D" w:rsidRDefault="00D4792D" w:rsidP="00D4792D">
      <w:pPr>
        <w:ind w:left="425" w:right="-585"/>
        <w:jc w:val="both"/>
      </w:pPr>
      <w:r>
        <w:rPr>
          <w:noProof/>
        </w:rPr>
        <w:drawing>
          <wp:inline distT="114300" distB="114300" distL="114300" distR="114300" wp14:anchorId="15656963" wp14:editId="6E88C4B1">
            <wp:extent cx="3081338" cy="2613398"/>
            <wp:effectExtent l="0" t="0" r="0" b="0"/>
            <wp:docPr id="145" name="image139.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5" name="image139.png" descr="Uma imagem contendo Diagrama&#10;&#10;Descrição gerada automaticamente"/>
                    <pic:cNvPicPr preferRelativeResize="0"/>
                  </pic:nvPicPr>
                  <pic:blipFill>
                    <a:blip r:embed="rId160"/>
                    <a:srcRect/>
                    <a:stretch>
                      <a:fillRect/>
                    </a:stretch>
                  </pic:blipFill>
                  <pic:spPr>
                    <a:xfrm>
                      <a:off x="0" y="0"/>
                      <a:ext cx="3081338" cy="2613398"/>
                    </a:xfrm>
                    <a:prstGeom prst="rect">
                      <a:avLst/>
                    </a:prstGeom>
                    <a:ln/>
                  </pic:spPr>
                </pic:pic>
              </a:graphicData>
            </a:graphic>
          </wp:inline>
        </w:drawing>
      </w:r>
    </w:p>
    <w:p w14:paraId="68A98A6D" w14:textId="77777777" w:rsidR="00D4792D" w:rsidRDefault="00D4792D" w:rsidP="00D4792D">
      <w:pPr>
        <w:ind w:left="425" w:right="-585"/>
        <w:jc w:val="both"/>
      </w:pPr>
    </w:p>
    <w:p w14:paraId="4B306C8F" w14:textId="77777777" w:rsidR="00D4792D" w:rsidRDefault="00D4792D" w:rsidP="00D4792D">
      <w:pPr>
        <w:ind w:left="425" w:right="-585"/>
        <w:jc w:val="both"/>
      </w:pPr>
      <w:r>
        <w:t xml:space="preserve">Admita ainda que </w:t>
      </w:r>
      <m:oMath>
        <m:r>
          <w:rPr>
            <w:rFonts w:ascii="Cambria Math" w:hAnsi="Cambria Math"/>
          </w:rPr>
          <m:t>y</m:t>
        </m:r>
      </m:oMath>
      <w:r>
        <w:t>(0) fornece a altura da muda quando plantada, e deseja-se cortar os eucaliptos quando as mudas crescerem 7,5 m após o plantio.</w:t>
      </w:r>
    </w:p>
    <w:p w14:paraId="1BC1988C" w14:textId="77777777" w:rsidR="00D4792D" w:rsidRDefault="00D4792D" w:rsidP="00D4792D">
      <w:pPr>
        <w:ind w:left="425" w:right="-585"/>
        <w:jc w:val="both"/>
      </w:pPr>
    </w:p>
    <w:p w14:paraId="6D05EA3B" w14:textId="77777777" w:rsidR="00D4792D" w:rsidRDefault="00D4792D" w:rsidP="00D4792D">
      <w:pPr>
        <w:ind w:left="425" w:right="-585"/>
        <w:jc w:val="both"/>
      </w:pPr>
      <w:r>
        <w:t>O tempo entre a plantação e o corte, em ano, é igual a:</w:t>
      </w:r>
    </w:p>
    <w:p w14:paraId="16F7BC31" w14:textId="77777777" w:rsidR="00D4792D" w:rsidRDefault="00D4792D" w:rsidP="00D4792D">
      <w:pPr>
        <w:ind w:left="425" w:right="-585"/>
        <w:jc w:val="both"/>
      </w:pPr>
    </w:p>
    <w:p w14:paraId="38FB66DD" w14:textId="77777777" w:rsidR="00D4792D" w:rsidRDefault="00D4792D" w:rsidP="00D4792D">
      <w:pPr>
        <w:numPr>
          <w:ilvl w:val="0"/>
          <w:numId w:val="171"/>
        </w:numPr>
        <w:ind w:right="-585"/>
        <w:jc w:val="both"/>
      </w:pPr>
      <w:r>
        <w:t>3.</w:t>
      </w:r>
    </w:p>
    <w:p w14:paraId="1FA5F591" w14:textId="77777777" w:rsidR="00D4792D" w:rsidRDefault="00D4792D" w:rsidP="00D4792D">
      <w:pPr>
        <w:numPr>
          <w:ilvl w:val="0"/>
          <w:numId w:val="171"/>
        </w:numPr>
        <w:ind w:right="-585"/>
        <w:jc w:val="both"/>
      </w:pPr>
      <w:r>
        <w:t>4.</w:t>
      </w:r>
    </w:p>
    <w:p w14:paraId="3CCA87E1" w14:textId="77777777" w:rsidR="00D4792D" w:rsidRDefault="00D4792D" w:rsidP="00D4792D">
      <w:pPr>
        <w:numPr>
          <w:ilvl w:val="0"/>
          <w:numId w:val="171"/>
        </w:numPr>
        <w:ind w:right="-585"/>
        <w:jc w:val="both"/>
      </w:pPr>
      <w:r>
        <w:t>6.</w:t>
      </w:r>
    </w:p>
    <w:p w14:paraId="40CB922A" w14:textId="77777777" w:rsidR="00D4792D" w:rsidRDefault="00D4792D" w:rsidP="00D4792D">
      <w:pPr>
        <w:numPr>
          <w:ilvl w:val="0"/>
          <w:numId w:val="171"/>
        </w:numPr>
        <w:ind w:right="-585"/>
        <w:jc w:val="both"/>
      </w:pPr>
      <m:oMath>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7</m:t>
        </m:r>
      </m:oMath>
      <w:r>
        <w:t>.</w:t>
      </w:r>
    </w:p>
    <w:p w14:paraId="5CB31D6A" w14:textId="77777777" w:rsidR="00D4792D" w:rsidRDefault="00D4792D" w:rsidP="00D4792D">
      <w:pPr>
        <w:numPr>
          <w:ilvl w:val="0"/>
          <w:numId w:val="171"/>
        </w:numPr>
        <w:ind w:right="-585"/>
        <w:jc w:val="both"/>
        <w:sectPr w:rsidR="00D4792D">
          <w:pgSz w:w="11909" w:h="16834"/>
          <w:pgMar w:top="1440" w:right="1440" w:bottom="1440" w:left="0" w:header="720" w:footer="720" w:gutter="0"/>
          <w:cols w:space="720"/>
        </w:sectPr>
      </w:pPr>
      <m:oMath>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15</m:t>
        </m:r>
      </m:oMath>
      <w:r>
        <w:t>.</w:t>
      </w:r>
    </w:p>
    <w:p w14:paraId="5E7C4246" w14:textId="77777777" w:rsidR="00D4792D" w:rsidRDefault="00D4792D" w:rsidP="00D4792D">
      <w:pPr>
        <w:ind w:left="425" w:right="-585"/>
        <w:jc w:val="both"/>
      </w:pPr>
      <w:r>
        <w:lastRenderedPageBreak/>
        <w:t>Questão enem2016366177</w:t>
      </w:r>
    </w:p>
    <w:p w14:paraId="60075E4E" w14:textId="77777777" w:rsidR="00D4792D" w:rsidRDefault="00D4792D" w:rsidP="00D4792D">
      <w:pPr>
        <w:ind w:left="425" w:right="-585"/>
        <w:jc w:val="both"/>
      </w:pPr>
    </w:p>
    <w:p w14:paraId="15B9BF3D" w14:textId="77777777" w:rsidR="00D4792D" w:rsidRDefault="00D4792D" w:rsidP="00D4792D">
      <w:pPr>
        <w:ind w:left="425" w:right="-585"/>
        <w:jc w:val="both"/>
      </w:pPr>
      <w:r>
        <w:t>Uma empresa registrou seu desempenho em determinado ano por meio do gráfico, com dados mensais do total de vendas e despesas.</w:t>
      </w:r>
    </w:p>
    <w:p w14:paraId="11EA4607" w14:textId="77777777" w:rsidR="00D4792D" w:rsidRDefault="00D4792D" w:rsidP="00D4792D">
      <w:pPr>
        <w:ind w:left="425" w:right="-585"/>
        <w:jc w:val="both"/>
      </w:pPr>
    </w:p>
    <w:p w14:paraId="638D3D3A" w14:textId="77777777" w:rsidR="00D4792D" w:rsidRDefault="00D4792D" w:rsidP="00D4792D">
      <w:pPr>
        <w:ind w:left="425" w:right="-585"/>
        <w:jc w:val="both"/>
      </w:pPr>
      <w:r>
        <w:rPr>
          <w:noProof/>
        </w:rPr>
        <w:drawing>
          <wp:inline distT="114300" distB="114300" distL="114300" distR="114300" wp14:anchorId="0FEEB051" wp14:editId="52EECA33">
            <wp:extent cx="4024313" cy="3222909"/>
            <wp:effectExtent l="0" t="0" r="0" b="0"/>
            <wp:docPr id="71" name="image74.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71" name="image74.png" descr="Gráfico, Gráfico de barras&#10;&#10;Descrição gerada automaticamente"/>
                    <pic:cNvPicPr preferRelativeResize="0"/>
                  </pic:nvPicPr>
                  <pic:blipFill>
                    <a:blip r:embed="rId161"/>
                    <a:srcRect/>
                    <a:stretch>
                      <a:fillRect/>
                    </a:stretch>
                  </pic:blipFill>
                  <pic:spPr>
                    <a:xfrm>
                      <a:off x="0" y="0"/>
                      <a:ext cx="4024313" cy="3222909"/>
                    </a:xfrm>
                    <a:prstGeom prst="rect">
                      <a:avLst/>
                    </a:prstGeom>
                    <a:ln/>
                  </pic:spPr>
                </pic:pic>
              </a:graphicData>
            </a:graphic>
          </wp:inline>
        </w:drawing>
      </w:r>
    </w:p>
    <w:p w14:paraId="3C72CD3C" w14:textId="77777777" w:rsidR="00D4792D" w:rsidRDefault="00D4792D" w:rsidP="00D4792D">
      <w:pPr>
        <w:ind w:left="425" w:right="-585"/>
        <w:jc w:val="both"/>
      </w:pPr>
    </w:p>
    <w:p w14:paraId="1B38579B" w14:textId="77777777" w:rsidR="00D4792D" w:rsidRDefault="00D4792D" w:rsidP="00D4792D">
      <w:pPr>
        <w:ind w:left="425" w:right="-585"/>
        <w:jc w:val="both"/>
      </w:pPr>
      <w:r>
        <w:t>O lucro mensal é obtido pela subtração entre o total de vendas e despesas, nesta ordem.</w:t>
      </w:r>
    </w:p>
    <w:p w14:paraId="5B85A2DC" w14:textId="77777777" w:rsidR="00D4792D" w:rsidRDefault="00D4792D" w:rsidP="00D4792D">
      <w:pPr>
        <w:ind w:left="425" w:right="-585"/>
        <w:jc w:val="both"/>
      </w:pPr>
    </w:p>
    <w:p w14:paraId="30C5ABB0" w14:textId="77777777" w:rsidR="00D4792D" w:rsidRDefault="00D4792D" w:rsidP="00D4792D">
      <w:pPr>
        <w:ind w:left="425" w:right="-585"/>
        <w:jc w:val="both"/>
      </w:pPr>
      <w:r>
        <w:t>Quais os três meses do ano em que foram registrados os maiores lucros?</w:t>
      </w:r>
    </w:p>
    <w:p w14:paraId="2A5849A5" w14:textId="77777777" w:rsidR="00D4792D" w:rsidRDefault="00D4792D" w:rsidP="00D4792D">
      <w:pPr>
        <w:ind w:left="425" w:right="-585"/>
        <w:jc w:val="both"/>
      </w:pPr>
    </w:p>
    <w:p w14:paraId="180DF617" w14:textId="77777777" w:rsidR="00D4792D" w:rsidRDefault="00D4792D" w:rsidP="00D4792D">
      <w:pPr>
        <w:numPr>
          <w:ilvl w:val="0"/>
          <w:numId w:val="356"/>
        </w:numPr>
        <w:ind w:right="-585"/>
        <w:jc w:val="both"/>
      </w:pPr>
      <w:r>
        <w:t>Julho, setembro e dezembro.</w:t>
      </w:r>
    </w:p>
    <w:p w14:paraId="6AA69E34" w14:textId="77777777" w:rsidR="00D4792D" w:rsidRDefault="00D4792D" w:rsidP="00D4792D">
      <w:pPr>
        <w:numPr>
          <w:ilvl w:val="0"/>
          <w:numId w:val="356"/>
        </w:numPr>
        <w:ind w:right="-585"/>
        <w:jc w:val="both"/>
      </w:pPr>
      <w:r>
        <w:t>Julho, setembro e novembro.</w:t>
      </w:r>
    </w:p>
    <w:p w14:paraId="15102688" w14:textId="77777777" w:rsidR="00D4792D" w:rsidRDefault="00D4792D" w:rsidP="00D4792D">
      <w:pPr>
        <w:numPr>
          <w:ilvl w:val="0"/>
          <w:numId w:val="356"/>
        </w:numPr>
        <w:ind w:right="-585"/>
        <w:jc w:val="both"/>
      </w:pPr>
      <w:r>
        <w:t>Abril, setembro e novembro.</w:t>
      </w:r>
    </w:p>
    <w:p w14:paraId="27A2E9A1" w14:textId="77777777" w:rsidR="00D4792D" w:rsidRDefault="00D4792D" w:rsidP="00D4792D">
      <w:pPr>
        <w:numPr>
          <w:ilvl w:val="0"/>
          <w:numId w:val="356"/>
        </w:numPr>
        <w:ind w:right="-585"/>
        <w:jc w:val="both"/>
      </w:pPr>
      <w:r>
        <w:t>Janeiro, setembro e dezembro.</w:t>
      </w:r>
    </w:p>
    <w:p w14:paraId="2FE97E23" w14:textId="77777777" w:rsidR="00D4792D" w:rsidRDefault="00D4792D" w:rsidP="00D4792D">
      <w:pPr>
        <w:numPr>
          <w:ilvl w:val="0"/>
          <w:numId w:val="356"/>
        </w:numPr>
        <w:ind w:right="-585"/>
        <w:jc w:val="both"/>
        <w:sectPr w:rsidR="00D4792D">
          <w:pgSz w:w="11909" w:h="16834"/>
          <w:pgMar w:top="1440" w:right="1440" w:bottom="1440" w:left="0" w:header="720" w:footer="720" w:gutter="0"/>
          <w:cols w:space="720"/>
        </w:sectPr>
      </w:pPr>
      <w:r>
        <w:t>Janeiro, abril e junho.</w:t>
      </w:r>
    </w:p>
    <w:p w14:paraId="2B98C47B" w14:textId="77777777" w:rsidR="00D4792D" w:rsidRDefault="00D4792D" w:rsidP="00D4792D">
      <w:pPr>
        <w:ind w:left="425" w:right="-585"/>
        <w:jc w:val="both"/>
      </w:pPr>
      <w:r>
        <w:lastRenderedPageBreak/>
        <w:t>Questão enem2016366178</w:t>
      </w:r>
    </w:p>
    <w:p w14:paraId="1EB66C44" w14:textId="77777777" w:rsidR="00D4792D" w:rsidRDefault="00D4792D" w:rsidP="00D4792D">
      <w:pPr>
        <w:ind w:left="425" w:right="-585"/>
        <w:jc w:val="both"/>
      </w:pPr>
    </w:p>
    <w:p w14:paraId="57642E6A" w14:textId="77777777" w:rsidR="00D4792D" w:rsidRDefault="00D4792D" w:rsidP="00D4792D">
      <w:pPr>
        <w:ind w:left="425" w:right="-585"/>
        <w:jc w:val="both"/>
      </w:pPr>
      <w:r>
        <w:t>Um casal, ambos com 30 anos de idade, pretende fazer um plano de previdência privada. A seguradora pesquisada, para definir o valor do recolhimento mensal, estima a probabilidade de que pelo menos um deles esteja vivo daqui a 50 anos, tomando por base dados da população, que indicam que 20% dos homens e 30% das mulheres de hoje alcançarão a idade de 80 anos.</w:t>
      </w:r>
    </w:p>
    <w:p w14:paraId="39557DD0" w14:textId="77777777" w:rsidR="00D4792D" w:rsidRDefault="00D4792D" w:rsidP="00D4792D">
      <w:pPr>
        <w:ind w:left="425" w:right="-585"/>
        <w:jc w:val="both"/>
      </w:pPr>
    </w:p>
    <w:p w14:paraId="1FC85E38" w14:textId="77777777" w:rsidR="00D4792D" w:rsidRDefault="00D4792D" w:rsidP="00D4792D">
      <w:pPr>
        <w:ind w:left="425" w:right="-585"/>
        <w:jc w:val="both"/>
      </w:pPr>
      <w:r>
        <w:t>Qual é essa probabilidade?</w:t>
      </w:r>
    </w:p>
    <w:p w14:paraId="64D35306" w14:textId="77777777" w:rsidR="00D4792D" w:rsidRDefault="00D4792D" w:rsidP="00D4792D">
      <w:pPr>
        <w:ind w:left="425" w:right="-585"/>
        <w:jc w:val="both"/>
      </w:pPr>
    </w:p>
    <w:p w14:paraId="1A24EE5D" w14:textId="77777777" w:rsidR="00D4792D" w:rsidRDefault="00D4792D" w:rsidP="00D4792D">
      <w:pPr>
        <w:numPr>
          <w:ilvl w:val="0"/>
          <w:numId w:val="337"/>
        </w:numPr>
        <w:ind w:right="-585"/>
        <w:jc w:val="both"/>
      </w:pPr>
      <w:r>
        <w:t>50%</w:t>
      </w:r>
    </w:p>
    <w:p w14:paraId="15D92FD1" w14:textId="77777777" w:rsidR="00D4792D" w:rsidRDefault="00D4792D" w:rsidP="00D4792D">
      <w:pPr>
        <w:numPr>
          <w:ilvl w:val="0"/>
          <w:numId w:val="337"/>
        </w:numPr>
        <w:ind w:right="-585"/>
        <w:jc w:val="both"/>
      </w:pPr>
      <w:r>
        <w:t>44%</w:t>
      </w:r>
    </w:p>
    <w:p w14:paraId="480C2A16" w14:textId="77777777" w:rsidR="00D4792D" w:rsidRDefault="00D4792D" w:rsidP="00D4792D">
      <w:pPr>
        <w:numPr>
          <w:ilvl w:val="0"/>
          <w:numId w:val="337"/>
        </w:numPr>
        <w:ind w:right="-585"/>
        <w:jc w:val="both"/>
      </w:pPr>
      <w:r>
        <w:t>38%</w:t>
      </w:r>
    </w:p>
    <w:p w14:paraId="15B75A92" w14:textId="77777777" w:rsidR="00D4792D" w:rsidRDefault="00D4792D" w:rsidP="00D4792D">
      <w:pPr>
        <w:numPr>
          <w:ilvl w:val="0"/>
          <w:numId w:val="337"/>
        </w:numPr>
        <w:ind w:right="-585"/>
        <w:jc w:val="both"/>
      </w:pPr>
      <w:r>
        <w:t>25%</w:t>
      </w:r>
    </w:p>
    <w:p w14:paraId="361A5EF1" w14:textId="77777777" w:rsidR="00D4792D" w:rsidRDefault="00D4792D" w:rsidP="00D4792D">
      <w:pPr>
        <w:numPr>
          <w:ilvl w:val="0"/>
          <w:numId w:val="337"/>
        </w:numPr>
        <w:ind w:right="-585"/>
        <w:jc w:val="both"/>
        <w:sectPr w:rsidR="00D4792D">
          <w:pgSz w:w="11909" w:h="16834"/>
          <w:pgMar w:top="1440" w:right="1440" w:bottom="1440" w:left="0" w:header="720" w:footer="720" w:gutter="0"/>
          <w:cols w:space="720"/>
        </w:sectPr>
      </w:pPr>
      <w:r>
        <w:t>6%</w:t>
      </w:r>
    </w:p>
    <w:p w14:paraId="2CB91D77" w14:textId="77777777" w:rsidR="00D4792D" w:rsidRDefault="00D4792D" w:rsidP="00D4792D">
      <w:pPr>
        <w:ind w:left="425" w:right="-585"/>
        <w:jc w:val="both"/>
      </w:pPr>
      <w:r>
        <w:lastRenderedPageBreak/>
        <w:t>Questão enem2016366179</w:t>
      </w:r>
    </w:p>
    <w:p w14:paraId="54AC36DF" w14:textId="77777777" w:rsidR="00D4792D" w:rsidRDefault="00D4792D" w:rsidP="00D4792D">
      <w:pPr>
        <w:ind w:left="425" w:right="-585"/>
        <w:jc w:val="both"/>
      </w:pPr>
    </w:p>
    <w:p w14:paraId="6DC1DE47" w14:textId="77777777" w:rsidR="00D4792D" w:rsidRDefault="00D4792D" w:rsidP="00D4792D">
      <w:pPr>
        <w:ind w:left="425" w:right="-585"/>
        <w:jc w:val="both"/>
      </w:pPr>
      <w:r>
        <w:t>Para que o pouso de um avião seja autorizado em um aeroporto, a aeronave deve satisfazer, necessariamente, as seguintes condições de segurança:</w:t>
      </w:r>
    </w:p>
    <w:p w14:paraId="41793EC2" w14:textId="77777777" w:rsidR="00D4792D" w:rsidRDefault="00D4792D" w:rsidP="00D4792D">
      <w:pPr>
        <w:ind w:left="425" w:right="-585"/>
        <w:jc w:val="both"/>
      </w:pPr>
      <w:r>
        <w:t>I. a envergadura da aeronave (maior distância entre as pontas das asas do avião) deve ser, no máximo, igual à medida da largura da pista;</w:t>
      </w:r>
    </w:p>
    <w:p w14:paraId="636960C8" w14:textId="77777777" w:rsidR="00D4792D" w:rsidRDefault="00D4792D" w:rsidP="00D4792D">
      <w:pPr>
        <w:ind w:left="425" w:right="-585"/>
        <w:jc w:val="both"/>
      </w:pPr>
      <w:r>
        <w:t>II. o comprimento da aeronave deve ser inferior a 60 m;</w:t>
      </w:r>
    </w:p>
    <w:p w14:paraId="5CB2BD5C" w14:textId="77777777" w:rsidR="00D4792D" w:rsidRDefault="00D4792D" w:rsidP="00D4792D">
      <w:pPr>
        <w:ind w:left="425" w:right="-585"/>
        <w:jc w:val="both"/>
      </w:pPr>
      <w:r>
        <w:t>III. a carga máxima (soma das massas da aeronave e sua carga) não pode exceder 110 t. Suponha que a maior pista desse aeroporto tenha 0,045 km de largura, e que os modelos de aviões utilizados pelas empresas aéreas, que utilizam esse aeroporto, sejam dados pela tabela. Modelo</w:t>
      </w:r>
    </w:p>
    <w:p w14:paraId="5017510E" w14:textId="77777777" w:rsidR="00D4792D" w:rsidRDefault="00D4792D" w:rsidP="00D4792D">
      <w:pPr>
        <w:ind w:left="425" w:right="-585"/>
        <w:jc w:val="both"/>
      </w:pPr>
    </w:p>
    <w:tbl>
      <w:tblPr>
        <w:tblStyle w:val="aff0"/>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7"/>
        <w:gridCol w:w="3348"/>
        <w:gridCol w:w="3348"/>
      </w:tblGrid>
      <w:tr w:rsidR="00D4792D" w14:paraId="11097D1F" w14:textId="77777777" w:rsidTr="00143A47">
        <w:tc>
          <w:tcPr>
            <w:tcW w:w="3347" w:type="dxa"/>
            <w:shd w:val="clear" w:color="auto" w:fill="D9D9D9"/>
            <w:tcMar>
              <w:top w:w="100" w:type="dxa"/>
              <w:left w:w="100" w:type="dxa"/>
              <w:bottom w:w="100" w:type="dxa"/>
              <w:right w:w="100" w:type="dxa"/>
            </w:tcMar>
          </w:tcPr>
          <w:p w14:paraId="298D6FBD" w14:textId="77777777" w:rsidR="00D4792D" w:rsidRDefault="00D4792D" w:rsidP="00143A47">
            <w:pPr>
              <w:widowControl w:val="0"/>
              <w:pBdr>
                <w:top w:val="nil"/>
                <w:left w:val="nil"/>
                <w:bottom w:val="nil"/>
                <w:right w:val="nil"/>
                <w:between w:val="nil"/>
              </w:pBdr>
              <w:spacing w:line="240" w:lineRule="auto"/>
              <w:jc w:val="center"/>
              <w:rPr>
                <w:b/>
              </w:rPr>
            </w:pPr>
            <w:r>
              <w:rPr>
                <w:b/>
              </w:rPr>
              <w:t>Modelo</w:t>
            </w:r>
          </w:p>
        </w:tc>
        <w:tc>
          <w:tcPr>
            <w:tcW w:w="3347" w:type="dxa"/>
            <w:shd w:val="clear" w:color="auto" w:fill="D9D9D9"/>
            <w:tcMar>
              <w:top w:w="100" w:type="dxa"/>
              <w:left w:w="100" w:type="dxa"/>
              <w:bottom w:w="100" w:type="dxa"/>
              <w:right w:w="100" w:type="dxa"/>
            </w:tcMar>
          </w:tcPr>
          <w:p w14:paraId="32045D7C" w14:textId="77777777" w:rsidR="00D4792D" w:rsidRDefault="00D4792D" w:rsidP="00143A47">
            <w:pPr>
              <w:widowControl w:val="0"/>
              <w:pBdr>
                <w:top w:val="nil"/>
                <w:left w:val="nil"/>
                <w:bottom w:val="nil"/>
                <w:right w:val="nil"/>
                <w:between w:val="nil"/>
              </w:pBdr>
              <w:spacing w:line="240" w:lineRule="auto"/>
              <w:jc w:val="center"/>
              <w:rPr>
                <w:b/>
              </w:rPr>
            </w:pPr>
            <w:r>
              <w:rPr>
                <w:b/>
              </w:rPr>
              <w:t xml:space="preserve">Dimensões </w:t>
            </w:r>
          </w:p>
          <w:p w14:paraId="6C831DE2" w14:textId="77777777" w:rsidR="00D4792D" w:rsidRDefault="00D4792D" w:rsidP="00143A47">
            <w:pPr>
              <w:widowControl w:val="0"/>
              <w:pBdr>
                <w:top w:val="nil"/>
                <w:left w:val="nil"/>
                <w:bottom w:val="nil"/>
                <w:right w:val="nil"/>
                <w:between w:val="nil"/>
              </w:pBdr>
              <w:spacing w:line="240" w:lineRule="auto"/>
              <w:jc w:val="center"/>
              <w:rPr>
                <w:b/>
              </w:rPr>
            </w:pPr>
            <w:r>
              <w:rPr>
                <w:b/>
              </w:rPr>
              <w:t>(comprimento x envergadura)</w:t>
            </w:r>
          </w:p>
        </w:tc>
        <w:tc>
          <w:tcPr>
            <w:tcW w:w="3347" w:type="dxa"/>
            <w:shd w:val="clear" w:color="auto" w:fill="D9D9D9"/>
            <w:tcMar>
              <w:top w:w="100" w:type="dxa"/>
              <w:left w:w="100" w:type="dxa"/>
              <w:bottom w:w="100" w:type="dxa"/>
              <w:right w:w="100" w:type="dxa"/>
            </w:tcMar>
          </w:tcPr>
          <w:p w14:paraId="7D1E5E02" w14:textId="77777777" w:rsidR="00D4792D" w:rsidRDefault="00D4792D" w:rsidP="00143A47">
            <w:pPr>
              <w:widowControl w:val="0"/>
              <w:pBdr>
                <w:top w:val="nil"/>
                <w:left w:val="nil"/>
                <w:bottom w:val="nil"/>
                <w:right w:val="nil"/>
                <w:between w:val="nil"/>
              </w:pBdr>
              <w:spacing w:line="240" w:lineRule="auto"/>
              <w:jc w:val="center"/>
              <w:rPr>
                <w:b/>
              </w:rPr>
            </w:pPr>
            <w:r>
              <w:rPr>
                <w:b/>
              </w:rPr>
              <w:t>Carga máxima</w:t>
            </w:r>
          </w:p>
        </w:tc>
      </w:tr>
      <w:tr w:rsidR="00D4792D" w14:paraId="03C79F65" w14:textId="77777777" w:rsidTr="00143A47">
        <w:tc>
          <w:tcPr>
            <w:tcW w:w="3347" w:type="dxa"/>
            <w:shd w:val="clear" w:color="auto" w:fill="auto"/>
            <w:tcMar>
              <w:top w:w="100" w:type="dxa"/>
              <w:left w:w="100" w:type="dxa"/>
              <w:bottom w:w="100" w:type="dxa"/>
              <w:right w:w="100" w:type="dxa"/>
            </w:tcMar>
          </w:tcPr>
          <w:p w14:paraId="3411D49F" w14:textId="77777777" w:rsidR="00D4792D" w:rsidRDefault="00D4792D" w:rsidP="00143A47">
            <w:pPr>
              <w:widowControl w:val="0"/>
              <w:pBdr>
                <w:top w:val="nil"/>
                <w:left w:val="nil"/>
                <w:bottom w:val="nil"/>
                <w:right w:val="nil"/>
                <w:between w:val="nil"/>
              </w:pBdr>
              <w:spacing w:line="240" w:lineRule="auto"/>
              <w:jc w:val="center"/>
            </w:pPr>
            <w:r>
              <w:t>A</w:t>
            </w:r>
          </w:p>
        </w:tc>
        <w:tc>
          <w:tcPr>
            <w:tcW w:w="3347" w:type="dxa"/>
            <w:shd w:val="clear" w:color="auto" w:fill="auto"/>
            <w:tcMar>
              <w:top w:w="100" w:type="dxa"/>
              <w:left w:w="100" w:type="dxa"/>
              <w:bottom w:w="100" w:type="dxa"/>
              <w:right w:w="100" w:type="dxa"/>
            </w:tcMar>
          </w:tcPr>
          <w:p w14:paraId="2B16A0BE" w14:textId="77777777" w:rsidR="00D4792D" w:rsidRDefault="00D4792D" w:rsidP="00143A47">
            <w:pPr>
              <w:jc w:val="center"/>
            </w:pPr>
            <w:r>
              <w:t xml:space="preserve">44,57 m x 34,10 m </w:t>
            </w:r>
          </w:p>
        </w:tc>
        <w:tc>
          <w:tcPr>
            <w:tcW w:w="3347" w:type="dxa"/>
            <w:shd w:val="clear" w:color="auto" w:fill="auto"/>
            <w:tcMar>
              <w:top w:w="100" w:type="dxa"/>
              <w:left w:w="100" w:type="dxa"/>
              <w:bottom w:w="100" w:type="dxa"/>
              <w:right w:w="100" w:type="dxa"/>
            </w:tcMar>
          </w:tcPr>
          <w:p w14:paraId="1E216FB8" w14:textId="77777777" w:rsidR="00D4792D" w:rsidRDefault="00D4792D" w:rsidP="00143A47">
            <w:pPr>
              <w:jc w:val="center"/>
            </w:pPr>
            <w:r>
              <w:t>110 000 kg</w:t>
            </w:r>
          </w:p>
        </w:tc>
      </w:tr>
      <w:tr w:rsidR="00D4792D" w14:paraId="211C9D89" w14:textId="77777777" w:rsidTr="00143A47">
        <w:tc>
          <w:tcPr>
            <w:tcW w:w="3347" w:type="dxa"/>
            <w:shd w:val="clear" w:color="auto" w:fill="auto"/>
            <w:tcMar>
              <w:top w:w="100" w:type="dxa"/>
              <w:left w:w="100" w:type="dxa"/>
              <w:bottom w:w="100" w:type="dxa"/>
              <w:right w:w="100" w:type="dxa"/>
            </w:tcMar>
          </w:tcPr>
          <w:p w14:paraId="1C3A85FD" w14:textId="77777777" w:rsidR="00D4792D" w:rsidRDefault="00D4792D" w:rsidP="00143A47">
            <w:pPr>
              <w:widowControl w:val="0"/>
              <w:pBdr>
                <w:top w:val="nil"/>
                <w:left w:val="nil"/>
                <w:bottom w:val="nil"/>
                <w:right w:val="nil"/>
                <w:between w:val="nil"/>
              </w:pBdr>
              <w:spacing w:line="240" w:lineRule="auto"/>
              <w:jc w:val="center"/>
            </w:pPr>
            <w:r>
              <w:t>B</w:t>
            </w:r>
          </w:p>
        </w:tc>
        <w:tc>
          <w:tcPr>
            <w:tcW w:w="3347" w:type="dxa"/>
            <w:shd w:val="clear" w:color="auto" w:fill="auto"/>
            <w:tcMar>
              <w:top w:w="100" w:type="dxa"/>
              <w:left w:w="100" w:type="dxa"/>
              <w:bottom w:w="100" w:type="dxa"/>
              <w:right w:w="100" w:type="dxa"/>
            </w:tcMar>
          </w:tcPr>
          <w:p w14:paraId="0C32F967" w14:textId="77777777" w:rsidR="00D4792D" w:rsidRDefault="00D4792D" w:rsidP="00143A47">
            <w:pPr>
              <w:jc w:val="center"/>
            </w:pPr>
            <w:r>
              <w:t xml:space="preserve">44,00 m x 34,00 m </w:t>
            </w:r>
          </w:p>
        </w:tc>
        <w:tc>
          <w:tcPr>
            <w:tcW w:w="3347" w:type="dxa"/>
            <w:shd w:val="clear" w:color="auto" w:fill="auto"/>
            <w:tcMar>
              <w:top w:w="100" w:type="dxa"/>
              <w:left w:w="100" w:type="dxa"/>
              <w:bottom w:w="100" w:type="dxa"/>
              <w:right w:w="100" w:type="dxa"/>
            </w:tcMar>
          </w:tcPr>
          <w:p w14:paraId="1A96AAA1" w14:textId="77777777" w:rsidR="00D4792D" w:rsidRDefault="00D4792D" w:rsidP="00143A47">
            <w:pPr>
              <w:jc w:val="center"/>
            </w:pPr>
            <w:r>
              <w:t>95 000 kg</w:t>
            </w:r>
          </w:p>
        </w:tc>
      </w:tr>
      <w:tr w:rsidR="00D4792D" w14:paraId="28D6169F" w14:textId="77777777" w:rsidTr="00143A47">
        <w:tc>
          <w:tcPr>
            <w:tcW w:w="3347" w:type="dxa"/>
            <w:shd w:val="clear" w:color="auto" w:fill="auto"/>
            <w:tcMar>
              <w:top w:w="100" w:type="dxa"/>
              <w:left w:w="100" w:type="dxa"/>
              <w:bottom w:w="100" w:type="dxa"/>
              <w:right w:w="100" w:type="dxa"/>
            </w:tcMar>
          </w:tcPr>
          <w:p w14:paraId="61D44957" w14:textId="77777777" w:rsidR="00D4792D" w:rsidRDefault="00D4792D" w:rsidP="00143A47">
            <w:pPr>
              <w:widowControl w:val="0"/>
              <w:pBdr>
                <w:top w:val="nil"/>
                <w:left w:val="nil"/>
                <w:bottom w:val="nil"/>
                <w:right w:val="nil"/>
                <w:between w:val="nil"/>
              </w:pBdr>
              <w:spacing w:line="240" w:lineRule="auto"/>
              <w:jc w:val="center"/>
            </w:pPr>
            <w:r>
              <w:t>C</w:t>
            </w:r>
          </w:p>
        </w:tc>
        <w:tc>
          <w:tcPr>
            <w:tcW w:w="3347" w:type="dxa"/>
            <w:shd w:val="clear" w:color="auto" w:fill="auto"/>
            <w:tcMar>
              <w:top w:w="100" w:type="dxa"/>
              <w:left w:w="100" w:type="dxa"/>
              <w:bottom w:w="100" w:type="dxa"/>
              <w:right w:w="100" w:type="dxa"/>
            </w:tcMar>
          </w:tcPr>
          <w:p w14:paraId="280E6DC4" w14:textId="77777777" w:rsidR="00D4792D" w:rsidRDefault="00D4792D" w:rsidP="00143A47">
            <w:pPr>
              <w:jc w:val="center"/>
            </w:pPr>
            <w:r>
              <w:t xml:space="preserve">44,50 m x 39,50 m </w:t>
            </w:r>
          </w:p>
        </w:tc>
        <w:tc>
          <w:tcPr>
            <w:tcW w:w="3347" w:type="dxa"/>
            <w:shd w:val="clear" w:color="auto" w:fill="auto"/>
            <w:tcMar>
              <w:top w:w="100" w:type="dxa"/>
              <w:left w:w="100" w:type="dxa"/>
              <w:bottom w:w="100" w:type="dxa"/>
              <w:right w:w="100" w:type="dxa"/>
            </w:tcMar>
          </w:tcPr>
          <w:p w14:paraId="4C95C5E7" w14:textId="77777777" w:rsidR="00D4792D" w:rsidRDefault="00D4792D" w:rsidP="00143A47">
            <w:pPr>
              <w:jc w:val="center"/>
            </w:pPr>
            <w:r>
              <w:t>121 000 kg</w:t>
            </w:r>
          </w:p>
        </w:tc>
      </w:tr>
      <w:tr w:rsidR="00D4792D" w14:paraId="0813266C" w14:textId="77777777" w:rsidTr="00143A47">
        <w:tc>
          <w:tcPr>
            <w:tcW w:w="3347" w:type="dxa"/>
            <w:shd w:val="clear" w:color="auto" w:fill="auto"/>
            <w:tcMar>
              <w:top w:w="100" w:type="dxa"/>
              <w:left w:w="100" w:type="dxa"/>
              <w:bottom w:w="100" w:type="dxa"/>
              <w:right w:w="100" w:type="dxa"/>
            </w:tcMar>
          </w:tcPr>
          <w:p w14:paraId="382E9439" w14:textId="77777777" w:rsidR="00D4792D" w:rsidRDefault="00D4792D" w:rsidP="00143A47">
            <w:pPr>
              <w:widowControl w:val="0"/>
              <w:pBdr>
                <w:top w:val="nil"/>
                <w:left w:val="nil"/>
                <w:bottom w:val="nil"/>
                <w:right w:val="nil"/>
                <w:between w:val="nil"/>
              </w:pBdr>
              <w:spacing w:line="240" w:lineRule="auto"/>
              <w:jc w:val="center"/>
            </w:pPr>
            <w:r>
              <w:t>D</w:t>
            </w:r>
          </w:p>
        </w:tc>
        <w:tc>
          <w:tcPr>
            <w:tcW w:w="3347" w:type="dxa"/>
            <w:shd w:val="clear" w:color="auto" w:fill="auto"/>
            <w:tcMar>
              <w:top w:w="100" w:type="dxa"/>
              <w:left w:w="100" w:type="dxa"/>
              <w:bottom w:w="100" w:type="dxa"/>
              <w:right w:w="100" w:type="dxa"/>
            </w:tcMar>
          </w:tcPr>
          <w:p w14:paraId="6DF92CF7" w14:textId="77777777" w:rsidR="00D4792D" w:rsidRDefault="00D4792D" w:rsidP="00143A47">
            <w:pPr>
              <w:jc w:val="center"/>
            </w:pPr>
            <w:r>
              <w:t xml:space="preserve">61,50 m x 34,33 m </w:t>
            </w:r>
          </w:p>
        </w:tc>
        <w:tc>
          <w:tcPr>
            <w:tcW w:w="3347" w:type="dxa"/>
            <w:shd w:val="clear" w:color="auto" w:fill="auto"/>
            <w:tcMar>
              <w:top w:w="100" w:type="dxa"/>
              <w:left w:w="100" w:type="dxa"/>
              <w:bottom w:w="100" w:type="dxa"/>
              <w:right w:w="100" w:type="dxa"/>
            </w:tcMar>
          </w:tcPr>
          <w:p w14:paraId="0B3EECE8" w14:textId="77777777" w:rsidR="00D4792D" w:rsidRDefault="00D4792D" w:rsidP="00143A47">
            <w:pPr>
              <w:jc w:val="center"/>
            </w:pPr>
            <w:r>
              <w:t>79 010 kg</w:t>
            </w:r>
          </w:p>
        </w:tc>
      </w:tr>
      <w:tr w:rsidR="00D4792D" w14:paraId="5F3EDE66" w14:textId="77777777" w:rsidTr="00143A47">
        <w:tc>
          <w:tcPr>
            <w:tcW w:w="3347" w:type="dxa"/>
            <w:shd w:val="clear" w:color="auto" w:fill="auto"/>
            <w:tcMar>
              <w:top w:w="100" w:type="dxa"/>
              <w:left w:w="100" w:type="dxa"/>
              <w:bottom w:w="100" w:type="dxa"/>
              <w:right w:w="100" w:type="dxa"/>
            </w:tcMar>
          </w:tcPr>
          <w:p w14:paraId="61B5C22B" w14:textId="77777777" w:rsidR="00D4792D" w:rsidRDefault="00D4792D" w:rsidP="00143A47">
            <w:pPr>
              <w:widowControl w:val="0"/>
              <w:pBdr>
                <w:top w:val="nil"/>
                <w:left w:val="nil"/>
                <w:bottom w:val="nil"/>
                <w:right w:val="nil"/>
                <w:between w:val="nil"/>
              </w:pBdr>
              <w:spacing w:line="240" w:lineRule="auto"/>
              <w:jc w:val="center"/>
            </w:pPr>
            <w:r>
              <w:t>E</w:t>
            </w:r>
          </w:p>
        </w:tc>
        <w:tc>
          <w:tcPr>
            <w:tcW w:w="3347" w:type="dxa"/>
            <w:shd w:val="clear" w:color="auto" w:fill="auto"/>
            <w:tcMar>
              <w:top w:w="100" w:type="dxa"/>
              <w:left w:w="100" w:type="dxa"/>
              <w:bottom w:w="100" w:type="dxa"/>
              <w:right w:w="100" w:type="dxa"/>
            </w:tcMar>
          </w:tcPr>
          <w:p w14:paraId="14E6C9A9" w14:textId="77777777" w:rsidR="00D4792D" w:rsidRDefault="00D4792D" w:rsidP="00143A47">
            <w:pPr>
              <w:jc w:val="center"/>
            </w:pPr>
            <w:r>
              <w:t>44,00 m x 34,00 m</w:t>
            </w:r>
          </w:p>
        </w:tc>
        <w:tc>
          <w:tcPr>
            <w:tcW w:w="3347" w:type="dxa"/>
            <w:shd w:val="clear" w:color="auto" w:fill="auto"/>
            <w:tcMar>
              <w:top w:w="100" w:type="dxa"/>
              <w:left w:w="100" w:type="dxa"/>
              <w:bottom w:w="100" w:type="dxa"/>
              <w:right w:w="100" w:type="dxa"/>
            </w:tcMar>
          </w:tcPr>
          <w:p w14:paraId="74D30A4B" w14:textId="77777777" w:rsidR="00D4792D" w:rsidRDefault="00D4792D" w:rsidP="00143A47">
            <w:pPr>
              <w:jc w:val="center"/>
            </w:pPr>
            <w:r>
              <w:t>120 000 kg</w:t>
            </w:r>
          </w:p>
        </w:tc>
      </w:tr>
    </w:tbl>
    <w:p w14:paraId="09E6D257" w14:textId="77777777" w:rsidR="00D4792D" w:rsidRDefault="00D4792D" w:rsidP="00D4792D">
      <w:pPr>
        <w:ind w:left="425" w:right="-585"/>
        <w:jc w:val="both"/>
      </w:pPr>
    </w:p>
    <w:p w14:paraId="771FFA91" w14:textId="77777777" w:rsidR="00D4792D" w:rsidRDefault="00D4792D" w:rsidP="00D4792D">
      <w:pPr>
        <w:ind w:left="425" w:right="-585"/>
        <w:jc w:val="both"/>
      </w:pPr>
      <w:r>
        <w:t>Os únicos aviões aptos a pousar nesse aeroporto, de acordo com as regras de segurança, são os de modelos:</w:t>
      </w:r>
    </w:p>
    <w:p w14:paraId="20DC77E7" w14:textId="77777777" w:rsidR="00D4792D" w:rsidRDefault="00D4792D" w:rsidP="00D4792D">
      <w:pPr>
        <w:ind w:left="425" w:right="-585"/>
        <w:jc w:val="both"/>
      </w:pPr>
    </w:p>
    <w:p w14:paraId="44F089B2" w14:textId="77777777" w:rsidR="00D4792D" w:rsidRDefault="00D4792D" w:rsidP="00D4792D">
      <w:pPr>
        <w:numPr>
          <w:ilvl w:val="0"/>
          <w:numId w:val="339"/>
        </w:numPr>
        <w:ind w:right="-585"/>
        <w:jc w:val="both"/>
      </w:pPr>
      <w:r>
        <w:t>A e C.</w:t>
      </w:r>
    </w:p>
    <w:p w14:paraId="5ADF5505" w14:textId="77777777" w:rsidR="00D4792D" w:rsidRDefault="00D4792D" w:rsidP="00D4792D">
      <w:pPr>
        <w:numPr>
          <w:ilvl w:val="0"/>
          <w:numId w:val="339"/>
        </w:numPr>
        <w:ind w:right="-585"/>
        <w:jc w:val="both"/>
      </w:pPr>
      <w:r>
        <w:t>A e B.</w:t>
      </w:r>
    </w:p>
    <w:p w14:paraId="44CD751C" w14:textId="77777777" w:rsidR="00D4792D" w:rsidRDefault="00D4792D" w:rsidP="00D4792D">
      <w:pPr>
        <w:numPr>
          <w:ilvl w:val="0"/>
          <w:numId w:val="339"/>
        </w:numPr>
        <w:ind w:right="-585"/>
        <w:jc w:val="both"/>
      </w:pPr>
      <w:r>
        <w:t>B e D.</w:t>
      </w:r>
    </w:p>
    <w:p w14:paraId="19129A47" w14:textId="77777777" w:rsidR="00D4792D" w:rsidRDefault="00D4792D" w:rsidP="00D4792D">
      <w:pPr>
        <w:numPr>
          <w:ilvl w:val="0"/>
          <w:numId w:val="339"/>
        </w:numPr>
        <w:ind w:right="-585"/>
        <w:jc w:val="both"/>
      </w:pPr>
      <w:r>
        <w:t>B e E.</w:t>
      </w:r>
    </w:p>
    <w:p w14:paraId="79B546DE" w14:textId="77777777" w:rsidR="00D4792D" w:rsidRDefault="00D4792D" w:rsidP="00D4792D">
      <w:pPr>
        <w:numPr>
          <w:ilvl w:val="0"/>
          <w:numId w:val="339"/>
        </w:numPr>
        <w:ind w:right="-585"/>
        <w:jc w:val="both"/>
        <w:sectPr w:rsidR="00D4792D">
          <w:pgSz w:w="11909" w:h="16834"/>
          <w:pgMar w:top="1440" w:right="1440" w:bottom="1440" w:left="0" w:header="720" w:footer="720" w:gutter="0"/>
          <w:cols w:space="720"/>
        </w:sectPr>
      </w:pPr>
      <w:r>
        <w:t>C e E.</w:t>
      </w:r>
    </w:p>
    <w:p w14:paraId="3A6CB1E1" w14:textId="77777777" w:rsidR="00D4792D" w:rsidRDefault="00D4792D" w:rsidP="00D4792D">
      <w:pPr>
        <w:ind w:left="425" w:right="-585"/>
        <w:jc w:val="both"/>
      </w:pPr>
      <w:r>
        <w:lastRenderedPageBreak/>
        <w:t>Questão enem2016366180</w:t>
      </w:r>
    </w:p>
    <w:p w14:paraId="76F0C8B2" w14:textId="77777777" w:rsidR="00D4792D" w:rsidRDefault="00D4792D" w:rsidP="00D4792D">
      <w:pPr>
        <w:ind w:left="425" w:right="-585"/>
        <w:jc w:val="both"/>
      </w:pPr>
    </w:p>
    <w:p w14:paraId="0E504B34" w14:textId="77777777" w:rsidR="00D4792D" w:rsidRDefault="00D4792D" w:rsidP="00D4792D">
      <w:pPr>
        <w:ind w:left="425" w:right="-585"/>
        <w:jc w:val="both"/>
      </w:pPr>
      <w:r>
        <w:t>Com o objetivo de trabalhar a concentração e a sincronia de movimentos dos alunos de uma de suas turmas, um professor de educação física dividiu essa turma em três grupos (A, B e C) e estipulou a seguinte atividade: os alunos do grupo A deveriam bater palmas a cada 2 s, os alunos do grupo B deveriam bater palmas a cada 3 s e os alunos do grupo C deveriam bater palmas a cada 4 s.</w:t>
      </w:r>
    </w:p>
    <w:p w14:paraId="3961CB27" w14:textId="77777777" w:rsidR="00D4792D" w:rsidRDefault="00D4792D" w:rsidP="00D4792D">
      <w:pPr>
        <w:ind w:left="425" w:right="-585"/>
        <w:jc w:val="both"/>
      </w:pPr>
      <w:r>
        <w:t>O professor zerou o cronômetro e os três grupos começaram a bater palmas quando ele registrou 1 s. Os movimentos prosseguiram até o cronômetro registrar 60 s.</w:t>
      </w:r>
    </w:p>
    <w:p w14:paraId="77BB7905" w14:textId="77777777" w:rsidR="00D4792D" w:rsidRDefault="00D4792D" w:rsidP="00D4792D">
      <w:pPr>
        <w:ind w:left="425" w:right="-585"/>
        <w:jc w:val="both"/>
      </w:pPr>
      <w:r>
        <w:t xml:space="preserve">Um estagiário anotou no papel a sequência formada pelos instantes em que os três grupos bateram palmas simultaneamente. </w:t>
      </w:r>
    </w:p>
    <w:p w14:paraId="6E1EBD8F" w14:textId="77777777" w:rsidR="00D4792D" w:rsidRDefault="00D4792D" w:rsidP="00D4792D">
      <w:pPr>
        <w:ind w:left="425" w:right="-585"/>
        <w:jc w:val="both"/>
      </w:pPr>
    </w:p>
    <w:p w14:paraId="2C5B03D2" w14:textId="77777777" w:rsidR="00D4792D" w:rsidRDefault="00D4792D" w:rsidP="00D4792D">
      <w:pPr>
        <w:ind w:left="425" w:right="-585"/>
        <w:jc w:val="both"/>
      </w:pPr>
      <w:r>
        <w:t>Qual é o termo geral da sequência anotada?</w:t>
      </w:r>
    </w:p>
    <w:p w14:paraId="3AAE6648" w14:textId="77777777" w:rsidR="00D4792D" w:rsidRDefault="00D4792D" w:rsidP="00D4792D">
      <w:pPr>
        <w:ind w:right="-585"/>
        <w:jc w:val="both"/>
      </w:pPr>
    </w:p>
    <w:p w14:paraId="4F96AD93" w14:textId="77777777" w:rsidR="00D4792D" w:rsidRDefault="00D4792D" w:rsidP="00D4792D">
      <w:pPr>
        <w:numPr>
          <w:ilvl w:val="0"/>
          <w:numId w:val="122"/>
        </w:numPr>
        <w:ind w:right="-585"/>
        <w:jc w:val="both"/>
      </w:pPr>
      <m:oMath>
        <m:r>
          <w:rPr>
            <w:rFonts w:ascii="Cambria Math" w:hAnsi="Cambria Math"/>
          </w:rPr>
          <m:t>12 n</m:t>
        </m:r>
      </m:oMath>
      <w:r>
        <w:t xml:space="preserve">, com </w:t>
      </w:r>
      <m:oMath>
        <m:r>
          <w:rPr>
            <w:rFonts w:ascii="Cambria Math" w:hAnsi="Cambria Math"/>
          </w:rPr>
          <m:t>n</m:t>
        </m:r>
      </m:oMath>
      <w:r>
        <w:t xml:space="preserve"> um número natural, tal que </w:t>
      </w:r>
      <m:oMath>
        <m:r>
          <w:rPr>
            <w:rFonts w:ascii="Cambria Math" w:hAnsi="Cambria Math"/>
          </w:rPr>
          <m:t>1 ≤n≤ 5</m:t>
        </m:r>
      </m:oMath>
      <w:r>
        <w:t>.</w:t>
      </w:r>
    </w:p>
    <w:p w14:paraId="628DBCF0" w14:textId="77777777" w:rsidR="00D4792D" w:rsidRDefault="00D4792D" w:rsidP="00D4792D">
      <w:pPr>
        <w:numPr>
          <w:ilvl w:val="0"/>
          <w:numId w:val="122"/>
        </w:numPr>
        <w:ind w:right="-585"/>
        <w:jc w:val="both"/>
      </w:pPr>
      <m:oMath>
        <m:r>
          <w:rPr>
            <w:rFonts w:ascii="Cambria Math" w:hAnsi="Cambria Math"/>
          </w:rPr>
          <m:t>24 n</m:t>
        </m:r>
      </m:oMath>
      <w:r>
        <w:t xml:space="preserve">, com </w:t>
      </w:r>
      <m:oMath>
        <m:r>
          <w:rPr>
            <w:rFonts w:ascii="Cambria Math" w:hAnsi="Cambria Math"/>
          </w:rPr>
          <m:t>n</m:t>
        </m:r>
      </m:oMath>
      <w:r>
        <w:t xml:space="preserve"> um número natural, tal que  </w:t>
      </w:r>
      <m:oMath>
        <m:r>
          <w:rPr>
            <w:rFonts w:ascii="Cambria Math" w:hAnsi="Cambria Math"/>
          </w:rPr>
          <m:t>1 ≤n≤ 2</m:t>
        </m:r>
      </m:oMath>
      <w:r>
        <w:t>.</w:t>
      </w:r>
    </w:p>
    <w:p w14:paraId="72962989" w14:textId="77777777" w:rsidR="00D4792D" w:rsidRDefault="00D4792D" w:rsidP="00D4792D">
      <w:pPr>
        <w:numPr>
          <w:ilvl w:val="0"/>
          <w:numId w:val="122"/>
        </w:numPr>
        <w:ind w:right="-585"/>
        <w:jc w:val="both"/>
      </w:pPr>
      <m:oMath>
        <m:r>
          <w:rPr>
            <w:rFonts w:ascii="Cambria Math" w:hAnsi="Cambria Math"/>
          </w:rPr>
          <m:t xml:space="preserve">12 </m:t>
        </m:r>
        <m:d>
          <m:dPr>
            <m:ctrlPr>
              <w:rPr>
                <w:rFonts w:ascii="Cambria Math" w:hAnsi="Cambria Math"/>
              </w:rPr>
            </m:ctrlPr>
          </m:dPr>
          <m:e>
            <m:r>
              <w:rPr>
                <w:rFonts w:ascii="Cambria Math" w:hAnsi="Cambria Math"/>
              </w:rPr>
              <m:t>n-1</m:t>
            </m:r>
          </m:e>
        </m:d>
      </m:oMath>
      <w:r>
        <w:t xml:space="preserve">, com </w:t>
      </w:r>
      <m:oMath>
        <m:r>
          <w:rPr>
            <w:rFonts w:ascii="Cambria Math" w:hAnsi="Cambria Math"/>
          </w:rPr>
          <m:t>n</m:t>
        </m:r>
      </m:oMath>
      <w:r>
        <w:t xml:space="preserve"> um número natural, tal que </w:t>
      </w:r>
      <m:oMath>
        <m:r>
          <w:rPr>
            <w:rFonts w:ascii="Cambria Math" w:hAnsi="Cambria Math"/>
          </w:rPr>
          <m:t>1 ≤n≤ 6</m:t>
        </m:r>
      </m:oMath>
      <w:r>
        <w:t>.</w:t>
      </w:r>
    </w:p>
    <w:p w14:paraId="05C4719F" w14:textId="77777777" w:rsidR="00D4792D" w:rsidRDefault="00D4792D" w:rsidP="00D4792D">
      <w:pPr>
        <w:numPr>
          <w:ilvl w:val="0"/>
          <w:numId w:val="122"/>
        </w:numPr>
        <w:ind w:right="-585"/>
        <w:jc w:val="both"/>
      </w:pPr>
      <m:oMath>
        <m:r>
          <w:rPr>
            <w:rFonts w:ascii="Cambria Math" w:hAnsi="Cambria Math"/>
          </w:rPr>
          <m:t xml:space="preserve">12 </m:t>
        </m:r>
        <m:d>
          <m:dPr>
            <m:ctrlPr>
              <w:rPr>
                <w:rFonts w:ascii="Cambria Math" w:hAnsi="Cambria Math"/>
              </w:rPr>
            </m:ctrlPr>
          </m:dPr>
          <m:e>
            <m:r>
              <w:rPr>
                <w:rFonts w:ascii="Cambria Math" w:hAnsi="Cambria Math"/>
              </w:rPr>
              <m:t>n-1</m:t>
            </m:r>
          </m:e>
        </m:d>
        <m:r>
          <w:rPr>
            <w:rFonts w:ascii="Cambria Math" w:hAnsi="Cambria Math"/>
          </w:rPr>
          <m:t>+1</m:t>
        </m:r>
      </m:oMath>
      <w:r>
        <w:t xml:space="preserve">, com </w:t>
      </w:r>
      <m:oMath>
        <m:r>
          <w:rPr>
            <w:rFonts w:ascii="Cambria Math" w:hAnsi="Cambria Math"/>
          </w:rPr>
          <m:t>n</m:t>
        </m:r>
      </m:oMath>
      <w:r>
        <w:t xml:space="preserve"> um número natural, tal que </w:t>
      </w:r>
      <m:oMath>
        <m:r>
          <w:rPr>
            <w:rFonts w:ascii="Cambria Math" w:hAnsi="Cambria Math"/>
          </w:rPr>
          <m:t>1 ≤n≤ 5</m:t>
        </m:r>
      </m:oMath>
      <w:r>
        <w:t>.</w:t>
      </w:r>
    </w:p>
    <w:p w14:paraId="5C47962F" w14:textId="77777777" w:rsidR="00D4792D" w:rsidRDefault="00D4792D" w:rsidP="00D4792D">
      <w:pPr>
        <w:numPr>
          <w:ilvl w:val="0"/>
          <w:numId w:val="122"/>
        </w:numPr>
        <w:ind w:right="-585"/>
        <w:jc w:val="both"/>
        <w:sectPr w:rsidR="00D4792D">
          <w:pgSz w:w="11909" w:h="16834"/>
          <w:pgMar w:top="1440" w:right="1440" w:bottom="1440" w:left="0" w:header="720" w:footer="720" w:gutter="0"/>
          <w:cols w:space="720"/>
        </w:sectPr>
      </w:pPr>
      <m:oMath>
        <m:r>
          <w:rPr>
            <w:rFonts w:ascii="Cambria Math" w:hAnsi="Cambria Math"/>
          </w:rPr>
          <m:t xml:space="preserve">24 </m:t>
        </m:r>
        <m:d>
          <m:dPr>
            <m:ctrlPr>
              <w:rPr>
                <w:rFonts w:ascii="Cambria Math" w:hAnsi="Cambria Math"/>
              </w:rPr>
            </m:ctrlPr>
          </m:dPr>
          <m:e>
            <m:r>
              <w:rPr>
                <w:rFonts w:ascii="Cambria Math" w:hAnsi="Cambria Math"/>
              </w:rPr>
              <m:t>n-1</m:t>
            </m:r>
          </m:e>
        </m:d>
        <m:r>
          <w:rPr>
            <w:rFonts w:ascii="Cambria Math" w:hAnsi="Cambria Math"/>
          </w:rPr>
          <m:t>+1</m:t>
        </m:r>
      </m:oMath>
      <w:r>
        <w:t xml:space="preserve">, com </w:t>
      </w:r>
      <m:oMath>
        <m:r>
          <w:rPr>
            <w:rFonts w:ascii="Cambria Math" w:hAnsi="Cambria Math"/>
          </w:rPr>
          <m:t>n</m:t>
        </m:r>
      </m:oMath>
      <w:r>
        <w:t xml:space="preserve"> um número natural, tal que </w:t>
      </w:r>
      <m:oMath>
        <m:r>
          <w:rPr>
            <w:rFonts w:ascii="Cambria Math" w:hAnsi="Cambria Math"/>
          </w:rPr>
          <m:t>1 ≤n≤ 3</m:t>
        </m:r>
      </m:oMath>
      <w:r>
        <w:t>.</w:t>
      </w:r>
    </w:p>
    <w:p w14:paraId="41597678" w14:textId="77777777" w:rsidR="00D4792D" w:rsidRDefault="00D4792D" w:rsidP="00D4792D">
      <w:pPr>
        <w:ind w:left="720" w:right="-585"/>
        <w:jc w:val="both"/>
      </w:pPr>
    </w:p>
    <w:p w14:paraId="2022BAEE" w14:textId="77777777" w:rsidR="00D4792D" w:rsidRDefault="00D4792D" w:rsidP="00D4792D">
      <w:pPr>
        <w:ind w:left="425" w:right="-585"/>
        <w:jc w:val="both"/>
      </w:pPr>
    </w:p>
    <w:p w14:paraId="6F69EE10" w14:textId="77777777" w:rsidR="00D4792D" w:rsidRDefault="00D4792D" w:rsidP="00D4792D">
      <w:pPr>
        <w:ind w:left="425" w:right="-585"/>
        <w:jc w:val="both"/>
      </w:pPr>
    </w:p>
    <w:p w14:paraId="4DDEBF18" w14:textId="77777777" w:rsidR="00D4792D" w:rsidRPr="0049566E" w:rsidRDefault="00D4792D" w:rsidP="00D4792D"/>
    <w:p w14:paraId="7D3D5B36" w14:textId="77777777" w:rsidR="00E50BE7" w:rsidRPr="00D4792D" w:rsidRDefault="00E50BE7" w:rsidP="00D4792D"/>
    <w:sectPr w:rsidR="00E50BE7" w:rsidRPr="00D4792D">
      <w:headerReference w:type="default" r:id="rId162"/>
      <w:pgSz w:w="11909" w:h="16834"/>
      <w:pgMar w:top="1440" w:right="1440" w:bottom="144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D5C8A" w14:textId="77777777" w:rsidR="00AD7098" w:rsidRDefault="0049566E">
      <w:pPr>
        <w:spacing w:line="240" w:lineRule="auto"/>
      </w:pPr>
      <w:r>
        <w:separator/>
      </w:r>
    </w:p>
  </w:endnote>
  <w:endnote w:type="continuationSeparator" w:id="0">
    <w:p w14:paraId="7D3D5C8C" w14:textId="77777777" w:rsidR="00AD7098" w:rsidRDefault="004956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D5C86" w14:textId="77777777" w:rsidR="00AD7098" w:rsidRDefault="0049566E">
      <w:pPr>
        <w:spacing w:line="240" w:lineRule="auto"/>
      </w:pPr>
      <w:r>
        <w:separator/>
      </w:r>
    </w:p>
  </w:footnote>
  <w:footnote w:type="continuationSeparator" w:id="0">
    <w:p w14:paraId="7D3D5C88" w14:textId="77777777" w:rsidR="00AD7098" w:rsidRDefault="004956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FD7E7" w14:textId="77777777" w:rsidR="00D4792D" w:rsidRDefault="00D479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5C85" w14:textId="77777777" w:rsidR="00E50BE7" w:rsidRDefault="00E50B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AD1"/>
    <w:multiLevelType w:val="multilevel"/>
    <w:tmpl w:val="D194B4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9E568F"/>
    <w:multiLevelType w:val="multilevel"/>
    <w:tmpl w:val="099ACB7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10D0533"/>
    <w:multiLevelType w:val="multilevel"/>
    <w:tmpl w:val="45C89A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15D788E"/>
    <w:multiLevelType w:val="multilevel"/>
    <w:tmpl w:val="86584A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17C28AC"/>
    <w:multiLevelType w:val="multilevel"/>
    <w:tmpl w:val="339A15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18D35A3"/>
    <w:multiLevelType w:val="multilevel"/>
    <w:tmpl w:val="F9969F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1CD4393"/>
    <w:multiLevelType w:val="multilevel"/>
    <w:tmpl w:val="4AB43E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2577C68"/>
    <w:multiLevelType w:val="multilevel"/>
    <w:tmpl w:val="F61E90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2FE7107"/>
    <w:multiLevelType w:val="multilevel"/>
    <w:tmpl w:val="CF8485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31A1BBE"/>
    <w:multiLevelType w:val="multilevel"/>
    <w:tmpl w:val="1624A52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39806E6"/>
    <w:multiLevelType w:val="multilevel"/>
    <w:tmpl w:val="C3C4C2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3C41A86"/>
    <w:multiLevelType w:val="multilevel"/>
    <w:tmpl w:val="6B18D8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427694E"/>
    <w:multiLevelType w:val="multilevel"/>
    <w:tmpl w:val="387C6CA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42F268A"/>
    <w:multiLevelType w:val="multilevel"/>
    <w:tmpl w:val="56DEFB0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43D3FD3"/>
    <w:multiLevelType w:val="multilevel"/>
    <w:tmpl w:val="893C55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453223C"/>
    <w:multiLevelType w:val="multilevel"/>
    <w:tmpl w:val="310844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4DA450F"/>
    <w:multiLevelType w:val="multilevel"/>
    <w:tmpl w:val="01AA1D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4EB5512"/>
    <w:multiLevelType w:val="multilevel"/>
    <w:tmpl w:val="CA5EEB8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05FB11B9"/>
    <w:multiLevelType w:val="multilevel"/>
    <w:tmpl w:val="4D1EC8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06CB3C6A"/>
    <w:multiLevelType w:val="multilevel"/>
    <w:tmpl w:val="DDE4F5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75B7126"/>
    <w:multiLevelType w:val="multilevel"/>
    <w:tmpl w:val="3C9696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07661275"/>
    <w:multiLevelType w:val="multilevel"/>
    <w:tmpl w:val="74C2C5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07A4471E"/>
    <w:multiLevelType w:val="multilevel"/>
    <w:tmpl w:val="1D628B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07F85F8D"/>
    <w:multiLevelType w:val="multilevel"/>
    <w:tmpl w:val="CA3632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081B1596"/>
    <w:multiLevelType w:val="multilevel"/>
    <w:tmpl w:val="811698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08B54980"/>
    <w:multiLevelType w:val="multilevel"/>
    <w:tmpl w:val="D30631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08EF7207"/>
    <w:multiLevelType w:val="multilevel"/>
    <w:tmpl w:val="A62A05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956524F"/>
    <w:multiLevelType w:val="multilevel"/>
    <w:tmpl w:val="D33AE0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095E0B10"/>
    <w:multiLevelType w:val="multilevel"/>
    <w:tmpl w:val="15EA14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0AA92074"/>
    <w:multiLevelType w:val="multilevel"/>
    <w:tmpl w:val="93127E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0B0F66A9"/>
    <w:multiLevelType w:val="multilevel"/>
    <w:tmpl w:val="59E076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0B7A6B66"/>
    <w:multiLevelType w:val="multilevel"/>
    <w:tmpl w:val="13446D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0BE21946"/>
    <w:multiLevelType w:val="multilevel"/>
    <w:tmpl w:val="981A8A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0C06758C"/>
    <w:multiLevelType w:val="multilevel"/>
    <w:tmpl w:val="B1AA75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0C955CFF"/>
    <w:multiLevelType w:val="multilevel"/>
    <w:tmpl w:val="FFAAEC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0D0232C8"/>
    <w:multiLevelType w:val="multilevel"/>
    <w:tmpl w:val="9C40E3BA"/>
    <w:lvl w:ilvl="0">
      <w:start w:val="1"/>
      <w:numFmt w:val="upperLetter"/>
      <w:lvlText w:val="%1)"/>
      <w:lvlJc w:val="left"/>
      <w:pPr>
        <w:ind w:left="720" w:hanging="30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0D3A2F16"/>
    <w:multiLevelType w:val="multilevel"/>
    <w:tmpl w:val="3F841E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0D4420E3"/>
    <w:multiLevelType w:val="multilevel"/>
    <w:tmpl w:val="B4EA2A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0D911338"/>
    <w:multiLevelType w:val="multilevel"/>
    <w:tmpl w:val="1EF042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0E2B291D"/>
    <w:multiLevelType w:val="multilevel"/>
    <w:tmpl w:val="CECC0A0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0EE64ED4"/>
    <w:multiLevelType w:val="multilevel"/>
    <w:tmpl w:val="DD04A5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0F1B1EBD"/>
    <w:multiLevelType w:val="multilevel"/>
    <w:tmpl w:val="DCAC70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10663F60"/>
    <w:multiLevelType w:val="multilevel"/>
    <w:tmpl w:val="07022F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107A5495"/>
    <w:multiLevelType w:val="multilevel"/>
    <w:tmpl w:val="389AE3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10D729F3"/>
    <w:multiLevelType w:val="multilevel"/>
    <w:tmpl w:val="F24272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10F65B9D"/>
    <w:multiLevelType w:val="multilevel"/>
    <w:tmpl w:val="D988E3EC"/>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1105254B"/>
    <w:multiLevelType w:val="multilevel"/>
    <w:tmpl w:val="DCF2BDA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11227A03"/>
    <w:multiLevelType w:val="multilevel"/>
    <w:tmpl w:val="09A4288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11743D1C"/>
    <w:multiLevelType w:val="multilevel"/>
    <w:tmpl w:val="13F298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11A476CA"/>
    <w:multiLevelType w:val="multilevel"/>
    <w:tmpl w:val="FB7A2D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11C014D5"/>
    <w:multiLevelType w:val="multilevel"/>
    <w:tmpl w:val="A94AF4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11F75BB4"/>
    <w:multiLevelType w:val="multilevel"/>
    <w:tmpl w:val="9D3C9D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12463181"/>
    <w:multiLevelType w:val="multilevel"/>
    <w:tmpl w:val="C128C1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12CE0F20"/>
    <w:multiLevelType w:val="multilevel"/>
    <w:tmpl w:val="F684EE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134200FC"/>
    <w:multiLevelType w:val="multilevel"/>
    <w:tmpl w:val="0528411C"/>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139F7511"/>
    <w:multiLevelType w:val="multilevel"/>
    <w:tmpl w:val="C9845F2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13AC6BF1"/>
    <w:multiLevelType w:val="multilevel"/>
    <w:tmpl w:val="9B48AFEA"/>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13BB18BD"/>
    <w:multiLevelType w:val="multilevel"/>
    <w:tmpl w:val="5F26B7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13EE4F4C"/>
    <w:multiLevelType w:val="multilevel"/>
    <w:tmpl w:val="B5FC38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13F140E7"/>
    <w:multiLevelType w:val="multilevel"/>
    <w:tmpl w:val="3E8CFC56"/>
    <w:lvl w:ilvl="0">
      <w:start w:val="1"/>
      <w:numFmt w:val="upperLetter"/>
      <w:lvlText w:val="%1)"/>
      <w:lvlJc w:val="left"/>
      <w:pPr>
        <w:ind w:left="720" w:hanging="30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13F43EB3"/>
    <w:multiLevelType w:val="multilevel"/>
    <w:tmpl w:val="3D926B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15010D0C"/>
    <w:multiLevelType w:val="multilevel"/>
    <w:tmpl w:val="76D070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15477359"/>
    <w:multiLevelType w:val="multilevel"/>
    <w:tmpl w:val="E328F9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156F086B"/>
    <w:multiLevelType w:val="multilevel"/>
    <w:tmpl w:val="3C56045C"/>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15713707"/>
    <w:multiLevelType w:val="multilevel"/>
    <w:tmpl w:val="9B58F5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15767B29"/>
    <w:multiLevelType w:val="multilevel"/>
    <w:tmpl w:val="5BBEFE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159E75D1"/>
    <w:multiLevelType w:val="multilevel"/>
    <w:tmpl w:val="5CB068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15EC4010"/>
    <w:multiLevelType w:val="multilevel"/>
    <w:tmpl w:val="C7FC88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16044EE8"/>
    <w:multiLevelType w:val="multilevel"/>
    <w:tmpl w:val="9CDC28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166C65F2"/>
    <w:multiLevelType w:val="multilevel"/>
    <w:tmpl w:val="9B6AD8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16CB2235"/>
    <w:multiLevelType w:val="multilevel"/>
    <w:tmpl w:val="E9FC1FC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177D56DD"/>
    <w:multiLevelType w:val="multilevel"/>
    <w:tmpl w:val="5E8803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17873E48"/>
    <w:multiLevelType w:val="multilevel"/>
    <w:tmpl w:val="3FE24FD0"/>
    <w:lvl w:ilvl="0">
      <w:start w:val="1"/>
      <w:numFmt w:val="upperLetter"/>
      <w:lvlText w:val="%1)"/>
      <w:lvlJc w:val="left"/>
      <w:pPr>
        <w:ind w:left="283" w:hanging="283"/>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18356A6A"/>
    <w:multiLevelType w:val="multilevel"/>
    <w:tmpl w:val="843A2C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18564F33"/>
    <w:multiLevelType w:val="multilevel"/>
    <w:tmpl w:val="4086CC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18B468B6"/>
    <w:multiLevelType w:val="multilevel"/>
    <w:tmpl w:val="B5DA1CB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18CC7DA5"/>
    <w:multiLevelType w:val="multilevel"/>
    <w:tmpl w:val="D3B45A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18F8150B"/>
    <w:multiLevelType w:val="multilevel"/>
    <w:tmpl w:val="EC3A2E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197546A8"/>
    <w:multiLevelType w:val="multilevel"/>
    <w:tmpl w:val="A89294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19B03D4D"/>
    <w:multiLevelType w:val="multilevel"/>
    <w:tmpl w:val="ED36C5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19E64F18"/>
    <w:multiLevelType w:val="multilevel"/>
    <w:tmpl w:val="117641C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19F9121F"/>
    <w:multiLevelType w:val="multilevel"/>
    <w:tmpl w:val="A0F0B0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1A055E7F"/>
    <w:multiLevelType w:val="multilevel"/>
    <w:tmpl w:val="FF38B0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1A265DA1"/>
    <w:multiLevelType w:val="multilevel"/>
    <w:tmpl w:val="5C6AB2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1B554768"/>
    <w:multiLevelType w:val="multilevel"/>
    <w:tmpl w:val="392013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1BC911D0"/>
    <w:multiLevelType w:val="multilevel"/>
    <w:tmpl w:val="1BC6D9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1BFB2B9B"/>
    <w:multiLevelType w:val="multilevel"/>
    <w:tmpl w:val="401CF7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1C257366"/>
    <w:multiLevelType w:val="multilevel"/>
    <w:tmpl w:val="B85E8D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1D131538"/>
    <w:multiLevelType w:val="multilevel"/>
    <w:tmpl w:val="897CBD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1D5F7263"/>
    <w:multiLevelType w:val="multilevel"/>
    <w:tmpl w:val="0D3055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1D672B24"/>
    <w:multiLevelType w:val="multilevel"/>
    <w:tmpl w:val="762E4B24"/>
    <w:lvl w:ilvl="0">
      <w:start w:val="1"/>
      <w:numFmt w:val="upperLetter"/>
      <w:lvlText w:val="%1)"/>
      <w:lvlJc w:val="left"/>
      <w:pPr>
        <w:ind w:left="283" w:hanging="283"/>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1DF033FB"/>
    <w:multiLevelType w:val="multilevel"/>
    <w:tmpl w:val="B240B0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E6840C6"/>
    <w:multiLevelType w:val="multilevel"/>
    <w:tmpl w:val="5B44CB1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1F412BA7"/>
    <w:multiLevelType w:val="multilevel"/>
    <w:tmpl w:val="9EB8A82C"/>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1F7D36C5"/>
    <w:multiLevelType w:val="multilevel"/>
    <w:tmpl w:val="A0C89EF2"/>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1FAB2B02"/>
    <w:multiLevelType w:val="multilevel"/>
    <w:tmpl w:val="3D900B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20A470C7"/>
    <w:multiLevelType w:val="multilevel"/>
    <w:tmpl w:val="A67C55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20C15606"/>
    <w:multiLevelType w:val="multilevel"/>
    <w:tmpl w:val="D51079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20E06BE9"/>
    <w:multiLevelType w:val="multilevel"/>
    <w:tmpl w:val="4D6221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20E47B95"/>
    <w:multiLevelType w:val="multilevel"/>
    <w:tmpl w:val="AFC822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21852AA6"/>
    <w:multiLevelType w:val="multilevel"/>
    <w:tmpl w:val="D07A82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22611FB5"/>
    <w:multiLevelType w:val="multilevel"/>
    <w:tmpl w:val="442EF2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22B6699F"/>
    <w:multiLevelType w:val="multilevel"/>
    <w:tmpl w:val="A06CC7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22D92A43"/>
    <w:multiLevelType w:val="multilevel"/>
    <w:tmpl w:val="E86277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239B1CF7"/>
    <w:multiLevelType w:val="multilevel"/>
    <w:tmpl w:val="EEFC01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23DE415B"/>
    <w:multiLevelType w:val="multilevel"/>
    <w:tmpl w:val="205E07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23E83FD8"/>
    <w:multiLevelType w:val="multilevel"/>
    <w:tmpl w:val="2A4E3E80"/>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24533945"/>
    <w:multiLevelType w:val="multilevel"/>
    <w:tmpl w:val="B08EC0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245E75FD"/>
    <w:multiLevelType w:val="multilevel"/>
    <w:tmpl w:val="844A9E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24853CD9"/>
    <w:multiLevelType w:val="multilevel"/>
    <w:tmpl w:val="1ACEBB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252D615D"/>
    <w:multiLevelType w:val="multilevel"/>
    <w:tmpl w:val="F9EED9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26123ADF"/>
    <w:multiLevelType w:val="multilevel"/>
    <w:tmpl w:val="9F76F1D2"/>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263F7B7E"/>
    <w:multiLevelType w:val="multilevel"/>
    <w:tmpl w:val="AFA4B9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27EB16A8"/>
    <w:multiLevelType w:val="multilevel"/>
    <w:tmpl w:val="CD6676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28434DF6"/>
    <w:multiLevelType w:val="multilevel"/>
    <w:tmpl w:val="27E288E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28D12458"/>
    <w:multiLevelType w:val="multilevel"/>
    <w:tmpl w:val="ECDEBE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29781B4A"/>
    <w:multiLevelType w:val="multilevel"/>
    <w:tmpl w:val="4B86D9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29B969E9"/>
    <w:multiLevelType w:val="multilevel"/>
    <w:tmpl w:val="B9929F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29D8755C"/>
    <w:multiLevelType w:val="multilevel"/>
    <w:tmpl w:val="5B984C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2A5C503D"/>
    <w:multiLevelType w:val="multilevel"/>
    <w:tmpl w:val="FEDCD2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2A971488"/>
    <w:multiLevelType w:val="multilevel"/>
    <w:tmpl w:val="8E4CA0A0"/>
    <w:lvl w:ilvl="0">
      <w:start w:val="1"/>
      <w:numFmt w:val="upperLetter"/>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2AED7CB7"/>
    <w:multiLevelType w:val="multilevel"/>
    <w:tmpl w:val="B0C2A5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2B436573"/>
    <w:multiLevelType w:val="multilevel"/>
    <w:tmpl w:val="8D0C83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2B6D26B8"/>
    <w:multiLevelType w:val="multilevel"/>
    <w:tmpl w:val="21F04B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2B94040C"/>
    <w:multiLevelType w:val="multilevel"/>
    <w:tmpl w:val="E28823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5" w15:restartNumberingAfterBreak="0">
    <w:nsid w:val="2BA062C7"/>
    <w:multiLevelType w:val="multilevel"/>
    <w:tmpl w:val="7180D2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2C5867A8"/>
    <w:multiLevelType w:val="multilevel"/>
    <w:tmpl w:val="E176FA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7" w15:restartNumberingAfterBreak="0">
    <w:nsid w:val="2C7C5F0F"/>
    <w:multiLevelType w:val="multilevel"/>
    <w:tmpl w:val="122450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2C90429D"/>
    <w:multiLevelType w:val="multilevel"/>
    <w:tmpl w:val="7200E8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2CFE3851"/>
    <w:multiLevelType w:val="multilevel"/>
    <w:tmpl w:val="569625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2CFE49B1"/>
    <w:multiLevelType w:val="multilevel"/>
    <w:tmpl w:val="80EE8764"/>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2E0E1D09"/>
    <w:multiLevelType w:val="multilevel"/>
    <w:tmpl w:val="3C6C8F6E"/>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2EC73D3E"/>
    <w:multiLevelType w:val="multilevel"/>
    <w:tmpl w:val="8E3E610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2F0E59EF"/>
    <w:multiLevelType w:val="multilevel"/>
    <w:tmpl w:val="D6EA6B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4" w15:restartNumberingAfterBreak="0">
    <w:nsid w:val="2F6738EB"/>
    <w:multiLevelType w:val="multilevel"/>
    <w:tmpl w:val="C31A30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2F883E0E"/>
    <w:multiLevelType w:val="multilevel"/>
    <w:tmpl w:val="9C04D7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2FC838ED"/>
    <w:multiLevelType w:val="multilevel"/>
    <w:tmpl w:val="447846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7" w15:restartNumberingAfterBreak="0">
    <w:nsid w:val="2FDA709F"/>
    <w:multiLevelType w:val="multilevel"/>
    <w:tmpl w:val="B02645A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8" w15:restartNumberingAfterBreak="0">
    <w:nsid w:val="30B37FEB"/>
    <w:multiLevelType w:val="multilevel"/>
    <w:tmpl w:val="7F46217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9" w15:restartNumberingAfterBreak="0">
    <w:nsid w:val="30DC24F8"/>
    <w:multiLevelType w:val="multilevel"/>
    <w:tmpl w:val="DA28E3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0" w15:restartNumberingAfterBreak="0">
    <w:nsid w:val="318E5D31"/>
    <w:multiLevelType w:val="multilevel"/>
    <w:tmpl w:val="F4841E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1" w15:restartNumberingAfterBreak="0">
    <w:nsid w:val="31CA612A"/>
    <w:multiLevelType w:val="multilevel"/>
    <w:tmpl w:val="B0ECFF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2" w15:restartNumberingAfterBreak="0">
    <w:nsid w:val="325C2B0C"/>
    <w:multiLevelType w:val="multilevel"/>
    <w:tmpl w:val="2EB42D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32773308"/>
    <w:multiLevelType w:val="multilevel"/>
    <w:tmpl w:val="E2A69E1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4" w15:restartNumberingAfterBreak="0">
    <w:nsid w:val="328A0E2B"/>
    <w:multiLevelType w:val="multilevel"/>
    <w:tmpl w:val="7A7A39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336D0FC3"/>
    <w:multiLevelType w:val="multilevel"/>
    <w:tmpl w:val="DCE82A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 w15:restartNumberingAfterBreak="0">
    <w:nsid w:val="33724FD8"/>
    <w:multiLevelType w:val="multilevel"/>
    <w:tmpl w:val="BB924F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7" w15:restartNumberingAfterBreak="0">
    <w:nsid w:val="33D706A8"/>
    <w:multiLevelType w:val="multilevel"/>
    <w:tmpl w:val="128828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8" w15:restartNumberingAfterBreak="0">
    <w:nsid w:val="34EE525C"/>
    <w:multiLevelType w:val="multilevel"/>
    <w:tmpl w:val="B6382B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9" w15:restartNumberingAfterBreak="0">
    <w:nsid w:val="350D6218"/>
    <w:multiLevelType w:val="multilevel"/>
    <w:tmpl w:val="E05256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0" w15:restartNumberingAfterBreak="0">
    <w:nsid w:val="35681D19"/>
    <w:multiLevelType w:val="multilevel"/>
    <w:tmpl w:val="1408F8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1" w15:restartNumberingAfterBreak="0">
    <w:nsid w:val="35A006CD"/>
    <w:multiLevelType w:val="multilevel"/>
    <w:tmpl w:val="343670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2" w15:restartNumberingAfterBreak="0">
    <w:nsid w:val="370D2547"/>
    <w:multiLevelType w:val="multilevel"/>
    <w:tmpl w:val="8EFE42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3" w15:restartNumberingAfterBreak="0">
    <w:nsid w:val="371B5803"/>
    <w:multiLevelType w:val="multilevel"/>
    <w:tmpl w:val="7F0EA6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37A87528"/>
    <w:multiLevelType w:val="multilevel"/>
    <w:tmpl w:val="BFF4AC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381A6CB4"/>
    <w:multiLevelType w:val="multilevel"/>
    <w:tmpl w:val="1F7E89B8"/>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6" w15:restartNumberingAfterBreak="0">
    <w:nsid w:val="383634C1"/>
    <w:multiLevelType w:val="multilevel"/>
    <w:tmpl w:val="252ECC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7" w15:restartNumberingAfterBreak="0">
    <w:nsid w:val="38600CD5"/>
    <w:multiLevelType w:val="multilevel"/>
    <w:tmpl w:val="083063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39083102"/>
    <w:multiLevelType w:val="multilevel"/>
    <w:tmpl w:val="C03089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393C7BB9"/>
    <w:multiLevelType w:val="multilevel"/>
    <w:tmpl w:val="6CFC76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0" w15:restartNumberingAfterBreak="0">
    <w:nsid w:val="39791A77"/>
    <w:multiLevelType w:val="multilevel"/>
    <w:tmpl w:val="EC7AAA2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1" w15:restartNumberingAfterBreak="0">
    <w:nsid w:val="3A1D215F"/>
    <w:multiLevelType w:val="multilevel"/>
    <w:tmpl w:val="DF5C50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2" w15:restartNumberingAfterBreak="0">
    <w:nsid w:val="3A3E2815"/>
    <w:multiLevelType w:val="multilevel"/>
    <w:tmpl w:val="AF025B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 w15:restartNumberingAfterBreak="0">
    <w:nsid w:val="3A6854D4"/>
    <w:multiLevelType w:val="multilevel"/>
    <w:tmpl w:val="2C7CFC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3B346AFA"/>
    <w:multiLevelType w:val="multilevel"/>
    <w:tmpl w:val="74F2DA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5" w15:restartNumberingAfterBreak="0">
    <w:nsid w:val="3B685391"/>
    <w:multiLevelType w:val="multilevel"/>
    <w:tmpl w:val="6BAE55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3C861FC9"/>
    <w:multiLevelType w:val="multilevel"/>
    <w:tmpl w:val="1BE6AF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3CE30919"/>
    <w:multiLevelType w:val="multilevel"/>
    <w:tmpl w:val="5B4258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3D0A771E"/>
    <w:multiLevelType w:val="multilevel"/>
    <w:tmpl w:val="12E09A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9" w15:restartNumberingAfterBreak="0">
    <w:nsid w:val="3DF47273"/>
    <w:multiLevelType w:val="multilevel"/>
    <w:tmpl w:val="DD4096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0" w15:restartNumberingAfterBreak="0">
    <w:nsid w:val="3E0F00A9"/>
    <w:multiLevelType w:val="multilevel"/>
    <w:tmpl w:val="ECDEB4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3E3E1D5F"/>
    <w:multiLevelType w:val="multilevel"/>
    <w:tmpl w:val="FEB8A7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 w15:restartNumberingAfterBreak="0">
    <w:nsid w:val="3EF61516"/>
    <w:multiLevelType w:val="multilevel"/>
    <w:tmpl w:val="266C65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3" w15:restartNumberingAfterBreak="0">
    <w:nsid w:val="3F2657D1"/>
    <w:multiLevelType w:val="multilevel"/>
    <w:tmpl w:val="5784FE6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4" w15:restartNumberingAfterBreak="0">
    <w:nsid w:val="3FB65A0A"/>
    <w:multiLevelType w:val="multilevel"/>
    <w:tmpl w:val="0B90FE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5" w15:restartNumberingAfterBreak="0">
    <w:nsid w:val="3FF55DED"/>
    <w:multiLevelType w:val="multilevel"/>
    <w:tmpl w:val="2488EE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6" w15:restartNumberingAfterBreak="0">
    <w:nsid w:val="3FF97844"/>
    <w:multiLevelType w:val="multilevel"/>
    <w:tmpl w:val="153AAC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7" w15:restartNumberingAfterBreak="0">
    <w:nsid w:val="4099706D"/>
    <w:multiLevelType w:val="multilevel"/>
    <w:tmpl w:val="A35693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8" w15:restartNumberingAfterBreak="0">
    <w:nsid w:val="40D14F4A"/>
    <w:multiLevelType w:val="multilevel"/>
    <w:tmpl w:val="1C9A87F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9" w15:restartNumberingAfterBreak="0">
    <w:nsid w:val="40D726F4"/>
    <w:multiLevelType w:val="multilevel"/>
    <w:tmpl w:val="246A6478"/>
    <w:lvl w:ilvl="0">
      <w:start w:val="1"/>
      <w:numFmt w:val="upperLetter"/>
      <w:lvlText w:val="%1)"/>
      <w:lvlJc w:val="left"/>
      <w:pPr>
        <w:ind w:left="720" w:hanging="294"/>
      </w:pPr>
      <w:rPr>
        <w:sz w:val="18"/>
        <w:szCs w:val="1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0" w15:restartNumberingAfterBreak="0">
    <w:nsid w:val="40E0020A"/>
    <w:multiLevelType w:val="multilevel"/>
    <w:tmpl w:val="E78455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1" w15:restartNumberingAfterBreak="0">
    <w:nsid w:val="416044F3"/>
    <w:multiLevelType w:val="multilevel"/>
    <w:tmpl w:val="B7CC8D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2" w15:restartNumberingAfterBreak="0">
    <w:nsid w:val="41BF7AEE"/>
    <w:multiLevelType w:val="multilevel"/>
    <w:tmpl w:val="A2CC1E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3" w15:restartNumberingAfterBreak="0">
    <w:nsid w:val="422F384D"/>
    <w:multiLevelType w:val="multilevel"/>
    <w:tmpl w:val="54080B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42690214"/>
    <w:multiLevelType w:val="multilevel"/>
    <w:tmpl w:val="EBE692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5" w15:restartNumberingAfterBreak="0">
    <w:nsid w:val="42882AE3"/>
    <w:multiLevelType w:val="multilevel"/>
    <w:tmpl w:val="FF5CFE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6" w15:restartNumberingAfterBreak="0">
    <w:nsid w:val="42AF0779"/>
    <w:multiLevelType w:val="multilevel"/>
    <w:tmpl w:val="D012E3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7" w15:restartNumberingAfterBreak="0">
    <w:nsid w:val="433350F4"/>
    <w:multiLevelType w:val="multilevel"/>
    <w:tmpl w:val="D05A8C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 w15:restartNumberingAfterBreak="0">
    <w:nsid w:val="4390283E"/>
    <w:multiLevelType w:val="multilevel"/>
    <w:tmpl w:val="29C286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9" w15:restartNumberingAfterBreak="0">
    <w:nsid w:val="43A12D1C"/>
    <w:multiLevelType w:val="multilevel"/>
    <w:tmpl w:val="79CE43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0" w15:restartNumberingAfterBreak="0">
    <w:nsid w:val="43D21D7D"/>
    <w:multiLevelType w:val="multilevel"/>
    <w:tmpl w:val="1BA872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1" w15:restartNumberingAfterBreak="0">
    <w:nsid w:val="44B87F5D"/>
    <w:multiLevelType w:val="multilevel"/>
    <w:tmpl w:val="D924F0C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2" w15:restartNumberingAfterBreak="0">
    <w:nsid w:val="44E53AB7"/>
    <w:multiLevelType w:val="multilevel"/>
    <w:tmpl w:val="8CA8B4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3" w15:restartNumberingAfterBreak="0">
    <w:nsid w:val="44F817A5"/>
    <w:multiLevelType w:val="multilevel"/>
    <w:tmpl w:val="ADB458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455C1517"/>
    <w:multiLevelType w:val="multilevel"/>
    <w:tmpl w:val="750CC58C"/>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5" w15:restartNumberingAfterBreak="0">
    <w:nsid w:val="457852CD"/>
    <w:multiLevelType w:val="multilevel"/>
    <w:tmpl w:val="6CCE99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6" w15:restartNumberingAfterBreak="0">
    <w:nsid w:val="45A04CB1"/>
    <w:multiLevelType w:val="multilevel"/>
    <w:tmpl w:val="AA5ADC84"/>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 w15:restartNumberingAfterBreak="0">
    <w:nsid w:val="45E35556"/>
    <w:multiLevelType w:val="multilevel"/>
    <w:tmpl w:val="0A92EC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8" w15:restartNumberingAfterBreak="0">
    <w:nsid w:val="45F15EA7"/>
    <w:multiLevelType w:val="multilevel"/>
    <w:tmpl w:val="D758DF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9" w15:restartNumberingAfterBreak="0">
    <w:nsid w:val="463D480A"/>
    <w:multiLevelType w:val="multilevel"/>
    <w:tmpl w:val="BBC2A1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0" w15:restartNumberingAfterBreak="0">
    <w:nsid w:val="463D5124"/>
    <w:multiLevelType w:val="multilevel"/>
    <w:tmpl w:val="26B0A2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1" w15:restartNumberingAfterBreak="0">
    <w:nsid w:val="46586BF3"/>
    <w:multiLevelType w:val="multilevel"/>
    <w:tmpl w:val="0E58A3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2" w15:restartNumberingAfterBreak="0">
    <w:nsid w:val="46655A52"/>
    <w:multiLevelType w:val="multilevel"/>
    <w:tmpl w:val="AE6021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3" w15:restartNumberingAfterBreak="0">
    <w:nsid w:val="46951404"/>
    <w:multiLevelType w:val="multilevel"/>
    <w:tmpl w:val="3836F1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4" w15:restartNumberingAfterBreak="0">
    <w:nsid w:val="46987023"/>
    <w:multiLevelType w:val="multilevel"/>
    <w:tmpl w:val="99BAFB28"/>
    <w:lvl w:ilvl="0">
      <w:start w:val="1"/>
      <w:numFmt w:val="upperRoman"/>
      <w:lvlText w:val="%1."/>
      <w:lvlJc w:val="right"/>
      <w:pPr>
        <w:ind w:left="992" w:hanging="302"/>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5" w15:restartNumberingAfterBreak="0">
    <w:nsid w:val="46D341BF"/>
    <w:multiLevelType w:val="multilevel"/>
    <w:tmpl w:val="0896E5F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6" w15:restartNumberingAfterBreak="0">
    <w:nsid w:val="47553D46"/>
    <w:multiLevelType w:val="multilevel"/>
    <w:tmpl w:val="D8F000A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7" w15:restartNumberingAfterBreak="0">
    <w:nsid w:val="47E14A41"/>
    <w:multiLevelType w:val="multilevel"/>
    <w:tmpl w:val="C436C1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8" w15:restartNumberingAfterBreak="0">
    <w:nsid w:val="48034DA1"/>
    <w:multiLevelType w:val="multilevel"/>
    <w:tmpl w:val="AB0095EC"/>
    <w:lvl w:ilvl="0">
      <w:start w:val="1"/>
      <w:numFmt w:val="upperLetter"/>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9" w15:restartNumberingAfterBreak="0">
    <w:nsid w:val="497A018E"/>
    <w:multiLevelType w:val="multilevel"/>
    <w:tmpl w:val="BA26F0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0" w15:restartNumberingAfterBreak="0">
    <w:nsid w:val="49A7480C"/>
    <w:multiLevelType w:val="multilevel"/>
    <w:tmpl w:val="4AA4D6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1" w15:restartNumberingAfterBreak="0">
    <w:nsid w:val="49AF0585"/>
    <w:multiLevelType w:val="multilevel"/>
    <w:tmpl w:val="E9FCED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2" w15:restartNumberingAfterBreak="0">
    <w:nsid w:val="49FB5419"/>
    <w:multiLevelType w:val="multilevel"/>
    <w:tmpl w:val="342E15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3" w15:restartNumberingAfterBreak="0">
    <w:nsid w:val="49FD3979"/>
    <w:multiLevelType w:val="multilevel"/>
    <w:tmpl w:val="4566C1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4" w15:restartNumberingAfterBreak="0">
    <w:nsid w:val="4A3212D1"/>
    <w:multiLevelType w:val="multilevel"/>
    <w:tmpl w:val="3EE41CE4"/>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 w15:restartNumberingAfterBreak="0">
    <w:nsid w:val="4A684EFE"/>
    <w:multiLevelType w:val="multilevel"/>
    <w:tmpl w:val="69E4DB3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6" w15:restartNumberingAfterBreak="0">
    <w:nsid w:val="4A8E7CCA"/>
    <w:multiLevelType w:val="multilevel"/>
    <w:tmpl w:val="27DC81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7" w15:restartNumberingAfterBreak="0">
    <w:nsid w:val="4AD05D3E"/>
    <w:multiLevelType w:val="multilevel"/>
    <w:tmpl w:val="9F923C9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8" w15:restartNumberingAfterBreak="0">
    <w:nsid w:val="4AFC78F8"/>
    <w:multiLevelType w:val="multilevel"/>
    <w:tmpl w:val="32DC6F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9" w15:restartNumberingAfterBreak="0">
    <w:nsid w:val="4B3F0631"/>
    <w:multiLevelType w:val="multilevel"/>
    <w:tmpl w:val="5DFE50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0" w15:restartNumberingAfterBreak="0">
    <w:nsid w:val="4B570685"/>
    <w:multiLevelType w:val="multilevel"/>
    <w:tmpl w:val="762621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1" w15:restartNumberingAfterBreak="0">
    <w:nsid w:val="4CBC1703"/>
    <w:multiLevelType w:val="multilevel"/>
    <w:tmpl w:val="1BAE27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2" w15:restartNumberingAfterBreak="0">
    <w:nsid w:val="4D283073"/>
    <w:multiLevelType w:val="multilevel"/>
    <w:tmpl w:val="C8F63D6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3" w15:restartNumberingAfterBreak="0">
    <w:nsid w:val="4DDD6AE8"/>
    <w:multiLevelType w:val="multilevel"/>
    <w:tmpl w:val="03A4ED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4" w15:restartNumberingAfterBreak="0">
    <w:nsid w:val="4E123D25"/>
    <w:multiLevelType w:val="multilevel"/>
    <w:tmpl w:val="08946A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5" w15:restartNumberingAfterBreak="0">
    <w:nsid w:val="4E166602"/>
    <w:multiLevelType w:val="multilevel"/>
    <w:tmpl w:val="2CFC2F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6" w15:restartNumberingAfterBreak="0">
    <w:nsid w:val="4E5B43B9"/>
    <w:multiLevelType w:val="multilevel"/>
    <w:tmpl w:val="B066F056"/>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 w15:restartNumberingAfterBreak="0">
    <w:nsid w:val="4E98502C"/>
    <w:multiLevelType w:val="multilevel"/>
    <w:tmpl w:val="D146F1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8" w15:restartNumberingAfterBreak="0">
    <w:nsid w:val="4F0543C2"/>
    <w:multiLevelType w:val="multilevel"/>
    <w:tmpl w:val="3F10C7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9" w15:restartNumberingAfterBreak="0">
    <w:nsid w:val="4F4E2A70"/>
    <w:multiLevelType w:val="multilevel"/>
    <w:tmpl w:val="829AD1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0" w15:restartNumberingAfterBreak="0">
    <w:nsid w:val="4F6D4E96"/>
    <w:multiLevelType w:val="multilevel"/>
    <w:tmpl w:val="2EDC00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1" w15:restartNumberingAfterBreak="0">
    <w:nsid w:val="508C5D5D"/>
    <w:multiLevelType w:val="multilevel"/>
    <w:tmpl w:val="0D2222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2" w15:restartNumberingAfterBreak="0">
    <w:nsid w:val="50994249"/>
    <w:multiLevelType w:val="multilevel"/>
    <w:tmpl w:val="34EE08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3" w15:restartNumberingAfterBreak="0">
    <w:nsid w:val="50B27800"/>
    <w:multiLevelType w:val="multilevel"/>
    <w:tmpl w:val="E11A67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4" w15:restartNumberingAfterBreak="0">
    <w:nsid w:val="51322CFD"/>
    <w:multiLevelType w:val="multilevel"/>
    <w:tmpl w:val="455E9F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5" w15:restartNumberingAfterBreak="0">
    <w:nsid w:val="515E3A48"/>
    <w:multiLevelType w:val="multilevel"/>
    <w:tmpl w:val="2DDE041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6" w15:restartNumberingAfterBreak="0">
    <w:nsid w:val="524911C9"/>
    <w:multiLevelType w:val="multilevel"/>
    <w:tmpl w:val="0D4A50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7" w15:restartNumberingAfterBreak="0">
    <w:nsid w:val="52892639"/>
    <w:multiLevelType w:val="multilevel"/>
    <w:tmpl w:val="18B421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8" w15:restartNumberingAfterBreak="0">
    <w:nsid w:val="52913A94"/>
    <w:multiLevelType w:val="multilevel"/>
    <w:tmpl w:val="176834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9" w15:restartNumberingAfterBreak="0">
    <w:nsid w:val="52927B8C"/>
    <w:multiLevelType w:val="multilevel"/>
    <w:tmpl w:val="FA2893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0" w15:restartNumberingAfterBreak="0">
    <w:nsid w:val="53B05FB2"/>
    <w:multiLevelType w:val="multilevel"/>
    <w:tmpl w:val="D37832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1" w15:restartNumberingAfterBreak="0">
    <w:nsid w:val="543257EA"/>
    <w:multiLevelType w:val="multilevel"/>
    <w:tmpl w:val="D65C06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2" w15:restartNumberingAfterBreak="0">
    <w:nsid w:val="544521B5"/>
    <w:multiLevelType w:val="multilevel"/>
    <w:tmpl w:val="922644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3" w15:restartNumberingAfterBreak="0">
    <w:nsid w:val="55043A25"/>
    <w:multiLevelType w:val="multilevel"/>
    <w:tmpl w:val="CBB6906E"/>
    <w:lvl w:ilvl="0">
      <w:start w:val="1"/>
      <w:numFmt w:val="upperLetter"/>
      <w:lvlText w:val="%1)"/>
      <w:lvlJc w:val="left"/>
      <w:pPr>
        <w:ind w:left="708" w:hanging="283"/>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4" w15:restartNumberingAfterBreak="0">
    <w:nsid w:val="561400A5"/>
    <w:multiLevelType w:val="multilevel"/>
    <w:tmpl w:val="B13E38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5" w15:restartNumberingAfterBreak="0">
    <w:nsid w:val="56746FE0"/>
    <w:multiLevelType w:val="multilevel"/>
    <w:tmpl w:val="71B0CB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6" w15:restartNumberingAfterBreak="0">
    <w:nsid w:val="568D33DE"/>
    <w:multiLevelType w:val="multilevel"/>
    <w:tmpl w:val="0562DF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7" w15:restartNumberingAfterBreak="0">
    <w:nsid w:val="57D72605"/>
    <w:multiLevelType w:val="multilevel"/>
    <w:tmpl w:val="A72244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8" w15:restartNumberingAfterBreak="0">
    <w:nsid w:val="57DD7B4E"/>
    <w:multiLevelType w:val="multilevel"/>
    <w:tmpl w:val="814A97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9" w15:restartNumberingAfterBreak="0">
    <w:nsid w:val="580B77B7"/>
    <w:multiLevelType w:val="multilevel"/>
    <w:tmpl w:val="E8000D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0" w15:restartNumberingAfterBreak="0">
    <w:nsid w:val="585A2A54"/>
    <w:multiLevelType w:val="multilevel"/>
    <w:tmpl w:val="2D22D8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1" w15:restartNumberingAfterBreak="0">
    <w:nsid w:val="588356B0"/>
    <w:multiLevelType w:val="multilevel"/>
    <w:tmpl w:val="EDEE5D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2" w15:restartNumberingAfterBreak="0">
    <w:nsid w:val="58D95124"/>
    <w:multiLevelType w:val="multilevel"/>
    <w:tmpl w:val="16DC5A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3" w15:restartNumberingAfterBreak="0">
    <w:nsid w:val="59054FA7"/>
    <w:multiLevelType w:val="multilevel"/>
    <w:tmpl w:val="DD1293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4" w15:restartNumberingAfterBreak="0">
    <w:nsid w:val="59F01183"/>
    <w:multiLevelType w:val="multilevel"/>
    <w:tmpl w:val="176842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5" w15:restartNumberingAfterBreak="0">
    <w:nsid w:val="5A3D1F91"/>
    <w:multiLevelType w:val="multilevel"/>
    <w:tmpl w:val="6ABE6F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6" w15:restartNumberingAfterBreak="0">
    <w:nsid w:val="5A693A83"/>
    <w:multiLevelType w:val="multilevel"/>
    <w:tmpl w:val="0B700C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7" w15:restartNumberingAfterBreak="0">
    <w:nsid w:val="5A9850BF"/>
    <w:multiLevelType w:val="multilevel"/>
    <w:tmpl w:val="F1D654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8" w15:restartNumberingAfterBreak="0">
    <w:nsid w:val="5B1E475F"/>
    <w:multiLevelType w:val="multilevel"/>
    <w:tmpl w:val="99A6FA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9" w15:restartNumberingAfterBreak="0">
    <w:nsid w:val="5B505F40"/>
    <w:multiLevelType w:val="multilevel"/>
    <w:tmpl w:val="E3862A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0" w15:restartNumberingAfterBreak="0">
    <w:nsid w:val="5B884086"/>
    <w:multiLevelType w:val="multilevel"/>
    <w:tmpl w:val="3F1A16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1" w15:restartNumberingAfterBreak="0">
    <w:nsid w:val="5BBB5A00"/>
    <w:multiLevelType w:val="multilevel"/>
    <w:tmpl w:val="E240688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2" w15:restartNumberingAfterBreak="0">
    <w:nsid w:val="5C4623AA"/>
    <w:multiLevelType w:val="multilevel"/>
    <w:tmpl w:val="BCBCEA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3" w15:restartNumberingAfterBreak="0">
    <w:nsid w:val="5C6433F8"/>
    <w:multiLevelType w:val="multilevel"/>
    <w:tmpl w:val="0054E8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4" w15:restartNumberingAfterBreak="0">
    <w:nsid w:val="5CBA0820"/>
    <w:multiLevelType w:val="multilevel"/>
    <w:tmpl w:val="E5D825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5" w15:restartNumberingAfterBreak="0">
    <w:nsid w:val="5CBF4EA0"/>
    <w:multiLevelType w:val="multilevel"/>
    <w:tmpl w:val="2EB2EC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6" w15:restartNumberingAfterBreak="0">
    <w:nsid w:val="5CE501B3"/>
    <w:multiLevelType w:val="multilevel"/>
    <w:tmpl w:val="97C00AE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7" w15:restartNumberingAfterBreak="0">
    <w:nsid w:val="5CFF6E92"/>
    <w:multiLevelType w:val="multilevel"/>
    <w:tmpl w:val="3A4CCD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8" w15:restartNumberingAfterBreak="0">
    <w:nsid w:val="5D0A10EE"/>
    <w:multiLevelType w:val="multilevel"/>
    <w:tmpl w:val="5AEA38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9" w15:restartNumberingAfterBreak="0">
    <w:nsid w:val="5D4868EC"/>
    <w:multiLevelType w:val="multilevel"/>
    <w:tmpl w:val="E13EC5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0" w15:restartNumberingAfterBreak="0">
    <w:nsid w:val="5D6D5A8F"/>
    <w:multiLevelType w:val="multilevel"/>
    <w:tmpl w:val="E64477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1" w15:restartNumberingAfterBreak="0">
    <w:nsid w:val="5E233DB4"/>
    <w:multiLevelType w:val="multilevel"/>
    <w:tmpl w:val="A3A68B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2" w15:restartNumberingAfterBreak="0">
    <w:nsid w:val="5E40065B"/>
    <w:multiLevelType w:val="multilevel"/>
    <w:tmpl w:val="1A9C39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3" w15:restartNumberingAfterBreak="0">
    <w:nsid w:val="5E8E32E6"/>
    <w:multiLevelType w:val="multilevel"/>
    <w:tmpl w:val="E1D0ABE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4" w15:restartNumberingAfterBreak="0">
    <w:nsid w:val="5EB6287E"/>
    <w:multiLevelType w:val="multilevel"/>
    <w:tmpl w:val="2E34FF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5" w15:restartNumberingAfterBreak="0">
    <w:nsid w:val="5F353921"/>
    <w:multiLevelType w:val="multilevel"/>
    <w:tmpl w:val="ED963D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5FFD37B7"/>
    <w:multiLevelType w:val="multilevel"/>
    <w:tmpl w:val="6DB29F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7" w15:restartNumberingAfterBreak="0">
    <w:nsid w:val="607D6314"/>
    <w:multiLevelType w:val="multilevel"/>
    <w:tmpl w:val="A288A4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8" w15:restartNumberingAfterBreak="0">
    <w:nsid w:val="618E6233"/>
    <w:multiLevelType w:val="multilevel"/>
    <w:tmpl w:val="0D2801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9" w15:restartNumberingAfterBreak="0">
    <w:nsid w:val="619430D0"/>
    <w:multiLevelType w:val="multilevel"/>
    <w:tmpl w:val="8C3ED0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0" w15:restartNumberingAfterBreak="0">
    <w:nsid w:val="6217491B"/>
    <w:multiLevelType w:val="multilevel"/>
    <w:tmpl w:val="A39AE0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1" w15:restartNumberingAfterBreak="0">
    <w:nsid w:val="62397F42"/>
    <w:multiLevelType w:val="multilevel"/>
    <w:tmpl w:val="9C5606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2" w15:restartNumberingAfterBreak="0">
    <w:nsid w:val="62B74013"/>
    <w:multiLevelType w:val="multilevel"/>
    <w:tmpl w:val="CD249C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3" w15:restartNumberingAfterBreak="0">
    <w:nsid w:val="63AD2313"/>
    <w:multiLevelType w:val="multilevel"/>
    <w:tmpl w:val="AF061B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4" w15:restartNumberingAfterBreak="0">
    <w:nsid w:val="63D0730F"/>
    <w:multiLevelType w:val="multilevel"/>
    <w:tmpl w:val="8EC215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5" w15:restartNumberingAfterBreak="0">
    <w:nsid w:val="64C64B1D"/>
    <w:multiLevelType w:val="multilevel"/>
    <w:tmpl w:val="B90C71E4"/>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6" w15:restartNumberingAfterBreak="0">
    <w:nsid w:val="64D80FE1"/>
    <w:multiLevelType w:val="multilevel"/>
    <w:tmpl w:val="CFF80F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7" w15:restartNumberingAfterBreak="0">
    <w:nsid w:val="64E87142"/>
    <w:multiLevelType w:val="multilevel"/>
    <w:tmpl w:val="78AA9D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8" w15:restartNumberingAfterBreak="0">
    <w:nsid w:val="65332FED"/>
    <w:multiLevelType w:val="multilevel"/>
    <w:tmpl w:val="B77202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9" w15:restartNumberingAfterBreak="0">
    <w:nsid w:val="65455C06"/>
    <w:multiLevelType w:val="multilevel"/>
    <w:tmpl w:val="13F26C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0" w15:restartNumberingAfterBreak="0">
    <w:nsid w:val="658D1C6E"/>
    <w:multiLevelType w:val="multilevel"/>
    <w:tmpl w:val="B24239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1" w15:restartNumberingAfterBreak="0">
    <w:nsid w:val="66046AE9"/>
    <w:multiLevelType w:val="multilevel"/>
    <w:tmpl w:val="7BBA363A"/>
    <w:lvl w:ilvl="0">
      <w:start w:val="1"/>
      <w:numFmt w:val="upperLetter"/>
      <w:lvlText w:val="%1)"/>
      <w:lvlJc w:val="left"/>
      <w:pPr>
        <w:ind w:left="720" w:hanging="294"/>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2" w15:restartNumberingAfterBreak="0">
    <w:nsid w:val="66C725BB"/>
    <w:multiLevelType w:val="multilevel"/>
    <w:tmpl w:val="44A4DB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3" w15:restartNumberingAfterBreak="0">
    <w:nsid w:val="67142F0E"/>
    <w:multiLevelType w:val="multilevel"/>
    <w:tmpl w:val="B7F817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4" w15:restartNumberingAfterBreak="0">
    <w:nsid w:val="67A902AE"/>
    <w:multiLevelType w:val="multilevel"/>
    <w:tmpl w:val="180849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5" w15:restartNumberingAfterBreak="0">
    <w:nsid w:val="67D94D12"/>
    <w:multiLevelType w:val="multilevel"/>
    <w:tmpl w:val="C7EC67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6" w15:restartNumberingAfterBreak="0">
    <w:nsid w:val="67FA336F"/>
    <w:multiLevelType w:val="multilevel"/>
    <w:tmpl w:val="AD5E92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7" w15:restartNumberingAfterBreak="0">
    <w:nsid w:val="685A0D6E"/>
    <w:multiLevelType w:val="multilevel"/>
    <w:tmpl w:val="ACC23C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8" w15:restartNumberingAfterBreak="0">
    <w:nsid w:val="68B23370"/>
    <w:multiLevelType w:val="multilevel"/>
    <w:tmpl w:val="0AFA70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9" w15:restartNumberingAfterBreak="0">
    <w:nsid w:val="68F721BB"/>
    <w:multiLevelType w:val="multilevel"/>
    <w:tmpl w:val="7AFEF4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0" w15:restartNumberingAfterBreak="0">
    <w:nsid w:val="697B68C9"/>
    <w:multiLevelType w:val="multilevel"/>
    <w:tmpl w:val="7E806E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1" w15:restartNumberingAfterBreak="0">
    <w:nsid w:val="69A357EB"/>
    <w:multiLevelType w:val="multilevel"/>
    <w:tmpl w:val="30C081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2" w15:restartNumberingAfterBreak="0">
    <w:nsid w:val="6A5103E0"/>
    <w:multiLevelType w:val="multilevel"/>
    <w:tmpl w:val="9E4081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3" w15:restartNumberingAfterBreak="0">
    <w:nsid w:val="6AA86F5A"/>
    <w:multiLevelType w:val="multilevel"/>
    <w:tmpl w:val="1C16E2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4" w15:restartNumberingAfterBreak="0">
    <w:nsid w:val="6AEC3677"/>
    <w:multiLevelType w:val="multilevel"/>
    <w:tmpl w:val="802A4D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5" w15:restartNumberingAfterBreak="0">
    <w:nsid w:val="6B283E72"/>
    <w:multiLevelType w:val="multilevel"/>
    <w:tmpl w:val="9DDEC3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6" w15:restartNumberingAfterBreak="0">
    <w:nsid w:val="6B7B27CF"/>
    <w:multiLevelType w:val="multilevel"/>
    <w:tmpl w:val="F13075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7" w15:restartNumberingAfterBreak="0">
    <w:nsid w:val="6BC07ABA"/>
    <w:multiLevelType w:val="multilevel"/>
    <w:tmpl w:val="03F669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8" w15:restartNumberingAfterBreak="0">
    <w:nsid w:val="6C31552C"/>
    <w:multiLevelType w:val="multilevel"/>
    <w:tmpl w:val="A2EE0D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9" w15:restartNumberingAfterBreak="0">
    <w:nsid w:val="6C62381E"/>
    <w:multiLevelType w:val="multilevel"/>
    <w:tmpl w:val="34C007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0" w15:restartNumberingAfterBreak="0">
    <w:nsid w:val="6C6E0FFF"/>
    <w:multiLevelType w:val="multilevel"/>
    <w:tmpl w:val="B762AA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1" w15:restartNumberingAfterBreak="0">
    <w:nsid w:val="6C722EFA"/>
    <w:multiLevelType w:val="multilevel"/>
    <w:tmpl w:val="C29699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2" w15:restartNumberingAfterBreak="0">
    <w:nsid w:val="6D5225A4"/>
    <w:multiLevelType w:val="multilevel"/>
    <w:tmpl w:val="680646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3" w15:restartNumberingAfterBreak="0">
    <w:nsid w:val="6D727633"/>
    <w:multiLevelType w:val="multilevel"/>
    <w:tmpl w:val="B49650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4" w15:restartNumberingAfterBreak="0">
    <w:nsid w:val="6D856219"/>
    <w:multiLevelType w:val="multilevel"/>
    <w:tmpl w:val="583661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5" w15:restartNumberingAfterBreak="0">
    <w:nsid w:val="6D9D6F46"/>
    <w:multiLevelType w:val="multilevel"/>
    <w:tmpl w:val="54DA8A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6" w15:restartNumberingAfterBreak="0">
    <w:nsid w:val="6DC14993"/>
    <w:multiLevelType w:val="multilevel"/>
    <w:tmpl w:val="8C5AC4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7" w15:restartNumberingAfterBreak="0">
    <w:nsid w:val="6DF35E80"/>
    <w:multiLevelType w:val="multilevel"/>
    <w:tmpl w:val="33443F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8" w15:restartNumberingAfterBreak="0">
    <w:nsid w:val="6E190F91"/>
    <w:multiLevelType w:val="multilevel"/>
    <w:tmpl w:val="E4924F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9" w15:restartNumberingAfterBreak="0">
    <w:nsid w:val="6E296D41"/>
    <w:multiLevelType w:val="multilevel"/>
    <w:tmpl w:val="4AF2A2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0" w15:restartNumberingAfterBreak="0">
    <w:nsid w:val="6E550C5D"/>
    <w:multiLevelType w:val="multilevel"/>
    <w:tmpl w:val="024A47E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1" w15:restartNumberingAfterBreak="0">
    <w:nsid w:val="6E771FC3"/>
    <w:multiLevelType w:val="multilevel"/>
    <w:tmpl w:val="4C9A04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2" w15:restartNumberingAfterBreak="0">
    <w:nsid w:val="6F1D769B"/>
    <w:multiLevelType w:val="multilevel"/>
    <w:tmpl w:val="B27268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3" w15:restartNumberingAfterBreak="0">
    <w:nsid w:val="6F961024"/>
    <w:multiLevelType w:val="multilevel"/>
    <w:tmpl w:val="B156CB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4" w15:restartNumberingAfterBreak="0">
    <w:nsid w:val="6FE0286D"/>
    <w:multiLevelType w:val="multilevel"/>
    <w:tmpl w:val="4886AA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5" w15:restartNumberingAfterBreak="0">
    <w:nsid w:val="7060617F"/>
    <w:multiLevelType w:val="multilevel"/>
    <w:tmpl w:val="01CADC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6" w15:restartNumberingAfterBreak="0">
    <w:nsid w:val="707C279A"/>
    <w:multiLevelType w:val="multilevel"/>
    <w:tmpl w:val="F984D9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7" w15:restartNumberingAfterBreak="0">
    <w:nsid w:val="71551AB4"/>
    <w:multiLevelType w:val="multilevel"/>
    <w:tmpl w:val="65B4021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8" w15:restartNumberingAfterBreak="0">
    <w:nsid w:val="71BB762B"/>
    <w:multiLevelType w:val="multilevel"/>
    <w:tmpl w:val="2C6CA3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9" w15:restartNumberingAfterBreak="0">
    <w:nsid w:val="72B44708"/>
    <w:multiLevelType w:val="multilevel"/>
    <w:tmpl w:val="6F163A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0" w15:restartNumberingAfterBreak="0">
    <w:nsid w:val="730B399E"/>
    <w:multiLevelType w:val="multilevel"/>
    <w:tmpl w:val="3DF43A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1" w15:restartNumberingAfterBreak="0">
    <w:nsid w:val="735B40E6"/>
    <w:multiLevelType w:val="multilevel"/>
    <w:tmpl w:val="0D00FD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2" w15:restartNumberingAfterBreak="0">
    <w:nsid w:val="7369641C"/>
    <w:multiLevelType w:val="multilevel"/>
    <w:tmpl w:val="9D508E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3" w15:restartNumberingAfterBreak="0">
    <w:nsid w:val="73891957"/>
    <w:multiLevelType w:val="multilevel"/>
    <w:tmpl w:val="C6007B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4" w15:restartNumberingAfterBreak="0">
    <w:nsid w:val="739B6409"/>
    <w:multiLevelType w:val="multilevel"/>
    <w:tmpl w:val="E17A7F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5" w15:restartNumberingAfterBreak="0">
    <w:nsid w:val="73C807AB"/>
    <w:multiLevelType w:val="multilevel"/>
    <w:tmpl w:val="B72A532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6" w15:restartNumberingAfterBreak="0">
    <w:nsid w:val="73E43ED2"/>
    <w:multiLevelType w:val="multilevel"/>
    <w:tmpl w:val="99BC2C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7" w15:restartNumberingAfterBreak="0">
    <w:nsid w:val="73E73737"/>
    <w:multiLevelType w:val="multilevel"/>
    <w:tmpl w:val="CC6E44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8" w15:restartNumberingAfterBreak="0">
    <w:nsid w:val="740A65B7"/>
    <w:multiLevelType w:val="multilevel"/>
    <w:tmpl w:val="B8D414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9" w15:restartNumberingAfterBreak="0">
    <w:nsid w:val="760F6A9F"/>
    <w:multiLevelType w:val="multilevel"/>
    <w:tmpl w:val="473AFB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0" w15:restartNumberingAfterBreak="0">
    <w:nsid w:val="76BE1E7D"/>
    <w:multiLevelType w:val="multilevel"/>
    <w:tmpl w:val="9334C47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1" w15:restartNumberingAfterBreak="0">
    <w:nsid w:val="76BE2C89"/>
    <w:multiLevelType w:val="multilevel"/>
    <w:tmpl w:val="6E46E4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2" w15:restartNumberingAfterBreak="0">
    <w:nsid w:val="77206AA1"/>
    <w:multiLevelType w:val="multilevel"/>
    <w:tmpl w:val="D9841A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3" w15:restartNumberingAfterBreak="0">
    <w:nsid w:val="77390B1E"/>
    <w:multiLevelType w:val="multilevel"/>
    <w:tmpl w:val="7D1649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4" w15:restartNumberingAfterBreak="0">
    <w:nsid w:val="77844EC4"/>
    <w:multiLevelType w:val="multilevel"/>
    <w:tmpl w:val="EC480D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5" w15:restartNumberingAfterBreak="0">
    <w:nsid w:val="77F42DEC"/>
    <w:multiLevelType w:val="multilevel"/>
    <w:tmpl w:val="D3A61D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6" w15:restartNumberingAfterBreak="0">
    <w:nsid w:val="78714ACF"/>
    <w:multiLevelType w:val="multilevel"/>
    <w:tmpl w:val="6C30E1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7" w15:restartNumberingAfterBreak="0">
    <w:nsid w:val="787860B9"/>
    <w:multiLevelType w:val="multilevel"/>
    <w:tmpl w:val="D95C1C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8" w15:restartNumberingAfterBreak="0">
    <w:nsid w:val="7921329D"/>
    <w:multiLevelType w:val="multilevel"/>
    <w:tmpl w:val="C172CC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9" w15:restartNumberingAfterBreak="0">
    <w:nsid w:val="7989454F"/>
    <w:multiLevelType w:val="multilevel"/>
    <w:tmpl w:val="50B21F5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0" w15:restartNumberingAfterBreak="0">
    <w:nsid w:val="7A7A7A48"/>
    <w:multiLevelType w:val="multilevel"/>
    <w:tmpl w:val="EF985A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1" w15:restartNumberingAfterBreak="0">
    <w:nsid w:val="7A7F38F3"/>
    <w:multiLevelType w:val="multilevel"/>
    <w:tmpl w:val="27F0838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2" w15:restartNumberingAfterBreak="0">
    <w:nsid w:val="7ABB212E"/>
    <w:multiLevelType w:val="multilevel"/>
    <w:tmpl w:val="309A07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3" w15:restartNumberingAfterBreak="0">
    <w:nsid w:val="7AD7671D"/>
    <w:multiLevelType w:val="multilevel"/>
    <w:tmpl w:val="45123CC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4" w15:restartNumberingAfterBreak="0">
    <w:nsid w:val="7ADE6415"/>
    <w:multiLevelType w:val="multilevel"/>
    <w:tmpl w:val="92E862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5" w15:restartNumberingAfterBreak="0">
    <w:nsid w:val="7AE73416"/>
    <w:multiLevelType w:val="multilevel"/>
    <w:tmpl w:val="F38C02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6" w15:restartNumberingAfterBreak="0">
    <w:nsid w:val="7B1D4915"/>
    <w:multiLevelType w:val="multilevel"/>
    <w:tmpl w:val="E5B29BB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7" w15:restartNumberingAfterBreak="0">
    <w:nsid w:val="7B2344E6"/>
    <w:multiLevelType w:val="multilevel"/>
    <w:tmpl w:val="B6A2F7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8" w15:restartNumberingAfterBreak="0">
    <w:nsid w:val="7B874D1D"/>
    <w:multiLevelType w:val="multilevel"/>
    <w:tmpl w:val="384C1B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9" w15:restartNumberingAfterBreak="0">
    <w:nsid w:val="7BFC4C06"/>
    <w:multiLevelType w:val="multilevel"/>
    <w:tmpl w:val="ABFC69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0" w15:restartNumberingAfterBreak="0">
    <w:nsid w:val="7C285E79"/>
    <w:multiLevelType w:val="multilevel"/>
    <w:tmpl w:val="256AAB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1" w15:restartNumberingAfterBreak="0">
    <w:nsid w:val="7C993E9B"/>
    <w:multiLevelType w:val="multilevel"/>
    <w:tmpl w:val="01E638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2" w15:restartNumberingAfterBreak="0">
    <w:nsid w:val="7CD7265E"/>
    <w:multiLevelType w:val="multilevel"/>
    <w:tmpl w:val="1E34FA66"/>
    <w:lvl w:ilvl="0">
      <w:start w:val="1"/>
      <w:numFmt w:val="upperLetter"/>
      <w:lvlText w:val="%1)"/>
      <w:lvlJc w:val="left"/>
      <w:pPr>
        <w:ind w:left="708" w:hanging="30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3" w15:restartNumberingAfterBreak="0">
    <w:nsid w:val="7D6E3461"/>
    <w:multiLevelType w:val="multilevel"/>
    <w:tmpl w:val="7034EB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4" w15:restartNumberingAfterBreak="0">
    <w:nsid w:val="7D755069"/>
    <w:multiLevelType w:val="multilevel"/>
    <w:tmpl w:val="084812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5" w15:restartNumberingAfterBreak="0">
    <w:nsid w:val="7D9D5119"/>
    <w:multiLevelType w:val="multilevel"/>
    <w:tmpl w:val="CACA59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6" w15:restartNumberingAfterBreak="0">
    <w:nsid w:val="7E026D5D"/>
    <w:multiLevelType w:val="multilevel"/>
    <w:tmpl w:val="C95666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7" w15:restartNumberingAfterBreak="0">
    <w:nsid w:val="7E5C73A5"/>
    <w:multiLevelType w:val="multilevel"/>
    <w:tmpl w:val="8B56E6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8" w15:restartNumberingAfterBreak="0">
    <w:nsid w:val="7E705908"/>
    <w:multiLevelType w:val="multilevel"/>
    <w:tmpl w:val="831662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9" w15:restartNumberingAfterBreak="0">
    <w:nsid w:val="7E7D5B15"/>
    <w:multiLevelType w:val="multilevel"/>
    <w:tmpl w:val="FBEE63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0" w15:restartNumberingAfterBreak="0">
    <w:nsid w:val="7EBD6E9F"/>
    <w:multiLevelType w:val="multilevel"/>
    <w:tmpl w:val="520AD0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1" w15:restartNumberingAfterBreak="0">
    <w:nsid w:val="7ECF224A"/>
    <w:multiLevelType w:val="multilevel"/>
    <w:tmpl w:val="66A65B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2" w15:restartNumberingAfterBreak="0">
    <w:nsid w:val="7EE57964"/>
    <w:multiLevelType w:val="multilevel"/>
    <w:tmpl w:val="ACF026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3" w15:restartNumberingAfterBreak="0">
    <w:nsid w:val="7F5D662A"/>
    <w:multiLevelType w:val="multilevel"/>
    <w:tmpl w:val="53D0C9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4" w15:restartNumberingAfterBreak="0">
    <w:nsid w:val="7FD4318C"/>
    <w:multiLevelType w:val="multilevel"/>
    <w:tmpl w:val="1390F4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42"/>
  </w:num>
  <w:num w:numId="2">
    <w:abstractNumId w:val="92"/>
  </w:num>
  <w:num w:numId="3">
    <w:abstractNumId w:val="256"/>
  </w:num>
  <w:num w:numId="4">
    <w:abstractNumId w:val="139"/>
  </w:num>
  <w:num w:numId="5">
    <w:abstractNumId w:val="44"/>
  </w:num>
  <w:num w:numId="6">
    <w:abstractNumId w:val="328"/>
  </w:num>
  <w:num w:numId="7">
    <w:abstractNumId w:val="358"/>
  </w:num>
  <w:num w:numId="8">
    <w:abstractNumId w:val="292"/>
  </w:num>
  <w:num w:numId="9">
    <w:abstractNumId w:val="341"/>
  </w:num>
  <w:num w:numId="10">
    <w:abstractNumId w:val="253"/>
  </w:num>
  <w:num w:numId="11">
    <w:abstractNumId w:val="93"/>
  </w:num>
  <w:num w:numId="12">
    <w:abstractNumId w:val="64"/>
  </w:num>
  <w:num w:numId="13">
    <w:abstractNumId w:val="79"/>
  </w:num>
  <w:num w:numId="14">
    <w:abstractNumId w:val="100"/>
  </w:num>
  <w:num w:numId="15">
    <w:abstractNumId w:val="116"/>
  </w:num>
  <w:num w:numId="16">
    <w:abstractNumId w:val="82"/>
  </w:num>
  <w:num w:numId="17">
    <w:abstractNumId w:val="249"/>
  </w:num>
  <w:num w:numId="18">
    <w:abstractNumId w:val="162"/>
  </w:num>
  <w:num w:numId="19">
    <w:abstractNumId w:val="354"/>
  </w:num>
  <w:num w:numId="20">
    <w:abstractNumId w:val="140"/>
  </w:num>
  <w:num w:numId="21">
    <w:abstractNumId w:val="14"/>
  </w:num>
  <w:num w:numId="22">
    <w:abstractNumId w:val="333"/>
  </w:num>
  <w:num w:numId="23">
    <w:abstractNumId w:val="360"/>
  </w:num>
  <w:num w:numId="24">
    <w:abstractNumId w:val="62"/>
  </w:num>
  <w:num w:numId="25">
    <w:abstractNumId w:val="170"/>
  </w:num>
  <w:num w:numId="26">
    <w:abstractNumId w:val="210"/>
  </w:num>
  <w:num w:numId="27">
    <w:abstractNumId w:val="280"/>
  </w:num>
  <w:num w:numId="28">
    <w:abstractNumId w:val="281"/>
  </w:num>
  <w:num w:numId="29">
    <w:abstractNumId w:val="368"/>
  </w:num>
  <w:num w:numId="30">
    <w:abstractNumId w:val="287"/>
  </w:num>
  <w:num w:numId="31">
    <w:abstractNumId w:val="96"/>
  </w:num>
  <w:num w:numId="32">
    <w:abstractNumId w:val="301"/>
  </w:num>
  <w:num w:numId="33">
    <w:abstractNumId w:val="362"/>
  </w:num>
  <w:num w:numId="34">
    <w:abstractNumId w:val="272"/>
  </w:num>
  <w:num w:numId="35">
    <w:abstractNumId w:val="172"/>
  </w:num>
  <w:num w:numId="36">
    <w:abstractNumId w:val="320"/>
  </w:num>
  <w:num w:numId="37">
    <w:abstractNumId w:val="32"/>
  </w:num>
  <w:num w:numId="38">
    <w:abstractNumId w:val="366"/>
  </w:num>
  <w:num w:numId="39">
    <w:abstractNumId w:val="70"/>
  </w:num>
  <w:num w:numId="40">
    <w:abstractNumId w:val="198"/>
  </w:num>
  <w:num w:numId="41">
    <w:abstractNumId w:val="97"/>
  </w:num>
  <w:num w:numId="42">
    <w:abstractNumId w:val="364"/>
  </w:num>
  <w:num w:numId="43">
    <w:abstractNumId w:val="21"/>
  </w:num>
  <w:num w:numId="44">
    <w:abstractNumId w:val="284"/>
  </w:num>
  <w:num w:numId="45">
    <w:abstractNumId w:val="195"/>
  </w:num>
  <w:num w:numId="46">
    <w:abstractNumId w:val="65"/>
  </w:num>
  <w:num w:numId="47">
    <w:abstractNumId w:val="291"/>
  </w:num>
  <w:num w:numId="48">
    <w:abstractNumId w:val="226"/>
  </w:num>
  <w:num w:numId="49">
    <w:abstractNumId w:val="219"/>
  </w:num>
  <w:num w:numId="50">
    <w:abstractNumId w:val="28"/>
  </w:num>
  <w:num w:numId="51">
    <w:abstractNumId w:val="146"/>
  </w:num>
  <w:num w:numId="52">
    <w:abstractNumId w:val="343"/>
  </w:num>
  <w:num w:numId="53">
    <w:abstractNumId w:val="339"/>
  </w:num>
  <w:num w:numId="54">
    <w:abstractNumId w:val="75"/>
  </w:num>
  <w:num w:numId="55">
    <w:abstractNumId w:val="316"/>
  </w:num>
  <w:num w:numId="56">
    <w:abstractNumId w:val="372"/>
  </w:num>
  <w:num w:numId="57">
    <w:abstractNumId w:val="87"/>
  </w:num>
  <w:num w:numId="58">
    <w:abstractNumId w:val="218"/>
  </w:num>
  <w:num w:numId="59">
    <w:abstractNumId w:val="330"/>
  </w:num>
  <w:num w:numId="60">
    <w:abstractNumId w:val="205"/>
  </w:num>
  <w:num w:numId="61">
    <w:abstractNumId w:val="282"/>
  </w:num>
  <w:num w:numId="62">
    <w:abstractNumId w:val="213"/>
  </w:num>
  <w:num w:numId="63">
    <w:abstractNumId w:val="194"/>
  </w:num>
  <w:num w:numId="64">
    <w:abstractNumId w:val="102"/>
  </w:num>
  <w:num w:numId="65">
    <w:abstractNumId w:val="26"/>
  </w:num>
  <w:num w:numId="66">
    <w:abstractNumId w:val="296"/>
  </w:num>
  <w:num w:numId="67">
    <w:abstractNumId w:val="112"/>
  </w:num>
  <w:num w:numId="68">
    <w:abstractNumId w:val="329"/>
  </w:num>
  <w:num w:numId="69">
    <w:abstractNumId w:val="196"/>
  </w:num>
  <w:num w:numId="70">
    <w:abstractNumId w:val="151"/>
  </w:num>
  <w:num w:numId="71">
    <w:abstractNumId w:val="245"/>
  </w:num>
  <w:num w:numId="72">
    <w:abstractNumId w:val="1"/>
  </w:num>
  <w:num w:numId="73">
    <w:abstractNumId w:val="35"/>
  </w:num>
  <w:num w:numId="74">
    <w:abstractNumId w:val="12"/>
  </w:num>
  <w:num w:numId="75">
    <w:abstractNumId w:val="323"/>
  </w:num>
  <w:num w:numId="76">
    <w:abstractNumId w:val="348"/>
  </w:num>
  <w:num w:numId="77">
    <w:abstractNumId w:val="85"/>
  </w:num>
  <w:num w:numId="78">
    <w:abstractNumId w:val="185"/>
  </w:num>
  <w:num w:numId="79">
    <w:abstractNumId w:val="317"/>
  </w:num>
  <w:num w:numId="80">
    <w:abstractNumId w:val="255"/>
  </w:num>
  <w:num w:numId="81">
    <w:abstractNumId w:val="243"/>
  </w:num>
  <w:num w:numId="82">
    <w:abstractNumId w:val="135"/>
  </w:num>
  <w:num w:numId="83">
    <w:abstractNumId w:val="90"/>
  </w:num>
  <w:num w:numId="84">
    <w:abstractNumId w:val="51"/>
  </w:num>
  <w:num w:numId="85">
    <w:abstractNumId w:val="302"/>
  </w:num>
  <w:num w:numId="86">
    <w:abstractNumId w:val="171"/>
  </w:num>
  <w:num w:numId="87">
    <w:abstractNumId w:val="80"/>
  </w:num>
  <w:num w:numId="88">
    <w:abstractNumId w:val="346"/>
  </w:num>
  <w:num w:numId="89">
    <w:abstractNumId w:val="134"/>
  </w:num>
  <w:num w:numId="90">
    <w:abstractNumId w:val="95"/>
  </w:num>
  <w:num w:numId="91">
    <w:abstractNumId w:val="322"/>
  </w:num>
  <w:num w:numId="92">
    <w:abstractNumId w:val="108"/>
  </w:num>
  <w:num w:numId="93">
    <w:abstractNumId w:val="173"/>
  </w:num>
  <w:num w:numId="94">
    <w:abstractNumId w:val="174"/>
  </w:num>
  <w:num w:numId="95">
    <w:abstractNumId w:val="55"/>
  </w:num>
  <w:num w:numId="96">
    <w:abstractNumId w:val="352"/>
  </w:num>
  <w:num w:numId="97">
    <w:abstractNumId w:val="23"/>
  </w:num>
  <w:num w:numId="98">
    <w:abstractNumId w:val="235"/>
  </w:num>
  <w:num w:numId="99">
    <w:abstractNumId w:val="71"/>
  </w:num>
  <w:num w:numId="100">
    <w:abstractNumId w:val="191"/>
  </w:num>
  <w:num w:numId="101">
    <w:abstractNumId w:val="297"/>
  </w:num>
  <w:num w:numId="102">
    <w:abstractNumId w:val="68"/>
  </w:num>
  <w:num w:numId="103">
    <w:abstractNumId w:val="141"/>
  </w:num>
  <w:num w:numId="104">
    <w:abstractNumId w:val="143"/>
  </w:num>
  <w:num w:numId="105">
    <w:abstractNumId w:val="216"/>
  </w:num>
  <w:num w:numId="106">
    <w:abstractNumId w:val="36"/>
  </w:num>
  <w:num w:numId="107">
    <w:abstractNumId w:val="247"/>
  </w:num>
  <w:num w:numId="108">
    <w:abstractNumId w:val="149"/>
  </w:num>
  <w:num w:numId="109">
    <w:abstractNumId w:val="290"/>
  </w:num>
  <w:num w:numId="110">
    <w:abstractNumId w:val="145"/>
  </w:num>
  <w:num w:numId="111">
    <w:abstractNumId w:val="120"/>
  </w:num>
  <w:num w:numId="112">
    <w:abstractNumId w:val="186"/>
  </w:num>
  <w:num w:numId="113">
    <w:abstractNumId w:val="234"/>
  </w:num>
  <w:num w:numId="114">
    <w:abstractNumId w:val="260"/>
  </w:num>
  <w:num w:numId="115">
    <w:abstractNumId w:val="239"/>
  </w:num>
  <w:num w:numId="116">
    <w:abstractNumId w:val="212"/>
  </w:num>
  <w:num w:numId="117">
    <w:abstractNumId w:val="180"/>
  </w:num>
  <w:num w:numId="118">
    <w:abstractNumId w:val="342"/>
  </w:num>
  <w:num w:numId="119">
    <w:abstractNumId w:val="294"/>
  </w:num>
  <w:num w:numId="120">
    <w:abstractNumId w:val="335"/>
  </w:num>
  <w:num w:numId="121">
    <w:abstractNumId w:val="222"/>
  </w:num>
  <w:num w:numId="122">
    <w:abstractNumId w:val="147"/>
  </w:num>
  <w:num w:numId="123">
    <w:abstractNumId w:val="101"/>
  </w:num>
  <w:num w:numId="124">
    <w:abstractNumId w:val="25"/>
  </w:num>
  <w:num w:numId="125">
    <w:abstractNumId w:val="220"/>
  </w:num>
  <w:num w:numId="126">
    <w:abstractNumId w:val="193"/>
  </w:num>
  <w:num w:numId="127">
    <w:abstractNumId w:val="351"/>
  </w:num>
  <w:num w:numId="128">
    <w:abstractNumId w:val="153"/>
  </w:num>
  <w:num w:numId="129">
    <w:abstractNumId w:val="262"/>
  </w:num>
  <w:num w:numId="130">
    <w:abstractNumId w:val="18"/>
  </w:num>
  <w:num w:numId="131">
    <w:abstractNumId w:val="104"/>
  </w:num>
  <w:num w:numId="132">
    <w:abstractNumId w:val="371"/>
  </w:num>
  <w:num w:numId="133">
    <w:abstractNumId w:val="167"/>
  </w:num>
  <w:num w:numId="134">
    <w:abstractNumId w:val="29"/>
  </w:num>
  <w:num w:numId="135">
    <w:abstractNumId w:val="200"/>
  </w:num>
  <w:num w:numId="136">
    <w:abstractNumId w:val="225"/>
  </w:num>
  <w:num w:numId="137">
    <w:abstractNumId w:val="211"/>
  </w:num>
  <w:num w:numId="138">
    <w:abstractNumId w:val="236"/>
  </w:num>
  <w:num w:numId="139">
    <w:abstractNumId w:val="311"/>
  </w:num>
  <w:num w:numId="140">
    <w:abstractNumId w:val="103"/>
  </w:num>
  <w:num w:numId="141">
    <w:abstractNumId w:val="274"/>
  </w:num>
  <w:num w:numId="142">
    <w:abstractNumId w:val="313"/>
  </w:num>
  <w:num w:numId="143">
    <w:abstractNumId w:val="91"/>
  </w:num>
  <w:num w:numId="144">
    <w:abstractNumId w:val="246"/>
  </w:num>
  <w:num w:numId="145">
    <w:abstractNumId w:val="307"/>
  </w:num>
  <w:num w:numId="146">
    <w:abstractNumId w:val="367"/>
  </w:num>
  <w:num w:numId="147">
    <w:abstractNumId w:val="22"/>
  </w:num>
  <w:num w:numId="148">
    <w:abstractNumId w:val="10"/>
  </w:num>
  <w:num w:numId="149">
    <w:abstractNumId w:val="203"/>
  </w:num>
  <w:num w:numId="150">
    <w:abstractNumId w:val="15"/>
  </w:num>
  <w:num w:numId="151">
    <w:abstractNumId w:val="268"/>
  </w:num>
  <w:num w:numId="152">
    <w:abstractNumId w:val="338"/>
  </w:num>
  <w:num w:numId="153">
    <w:abstractNumId w:val="160"/>
  </w:num>
  <w:num w:numId="154">
    <w:abstractNumId w:val="355"/>
  </w:num>
  <w:num w:numId="155">
    <w:abstractNumId w:val="45"/>
  </w:num>
  <w:num w:numId="156">
    <w:abstractNumId w:val="207"/>
  </w:num>
  <w:num w:numId="157">
    <w:abstractNumId w:val="88"/>
  </w:num>
  <w:num w:numId="158">
    <w:abstractNumId w:val="125"/>
  </w:num>
  <w:num w:numId="159">
    <w:abstractNumId w:val="361"/>
  </w:num>
  <w:num w:numId="160">
    <w:abstractNumId w:val="229"/>
  </w:num>
  <w:num w:numId="161">
    <w:abstractNumId w:val="117"/>
  </w:num>
  <w:num w:numId="162">
    <w:abstractNumId w:val="43"/>
  </w:num>
  <w:num w:numId="163">
    <w:abstractNumId w:val="105"/>
  </w:num>
  <w:num w:numId="164">
    <w:abstractNumId w:val="288"/>
  </w:num>
  <w:num w:numId="165">
    <w:abstractNumId w:val="300"/>
  </w:num>
  <w:num w:numId="166">
    <w:abstractNumId w:val="58"/>
  </w:num>
  <w:num w:numId="167">
    <w:abstractNumId w:val="94"/>
  </w:num>
  <w:num w:numId="168">
    <w:abstractNumId w:val="72"/>
  </w:num>
  <w:num w:numId="169">
    <w:abstractNumId w:val="109"/>
  </w:num>
  <w:num w:numId="170">
    <w:abstractNumId w:val="215"/>
  </w:num>
  <w:num w:numId="171">
    <w:abstractNumId w:val="164"/>
  </w:num>
  <w:num w:numId="172">
    <w:abstractNumId w:val="53"/>
  </w:num>
  <w:num w:numId="173">
    <w:abstractNumId w:val="20"/>
  </w:num>
  <w:num w:numId="174">
    <w:abstractNumId w:val="237"/>
  </w:num>
  <w:num w:numId="175">
    <w:abstractNumId w:val="231"/>
  </w:num>
  <w:num w:numId="176">
    <w:abstractNumId w:val="24"/>
  </w:num>
  <w:num w:numId="177">
    <w:abstractNumId w:val="277"/>
  </w:num>
  <w:num w:numId="178">
    <w:abstractNumId w:val="169"/>
  </w:num>
  <w:num w:numId="179">
    <w:abstractNumId w:val="310"/>
  </w:num>
  <w:num w:numId="180">
    <w:abstractNumId w:val="356"/>
  </w:num>
  <w:num w:numId="181">
    <w:abstractNumId w:val="59"/>
  </w:num>
  <w:num w:numId="182">
    <w:abstractNumId w:val="0"/>
  </w:num>
  <w:num w:numId="183">
    <w:abstractNumId w:val="197"/>
  </w:num>
  <w:num w:numId="184">
    <w:abstractNumId w:val="271"/>
  </w:num>
  <w:num w:numId="185">
    <w:abstractNumId w:val="254"/>
  </w:num>
  <w:num w:numId="186">
    <w:abstractNumId w:val="240"/>
  </w:num>
  <w:num w:numId="187">
    <w:abstractNumId w:val="192"/>
  </w:num>
  <w:num w:numId="188">
    <w:abstractNumId w:val="241"/>
  </w:num>
  <w:num w:numId="189">
    <w:abstractNumId w:val="332"/>
  </w:num>
  <w:num w:numId="190">
    <w:abstractNumId w:val="230"/>
  </w:num>
  <w:num w:numId="191">
    <w:abstractNumId w:val="113"/>
  </w:num>
  <w:num w:numId="192">
    <w:abstractNumId w:val="8"/>
  </w:num>
  <w:num w:numId="193">
    <w:abstractNumId w:val="84"/>
  </w:num>
  <w:num w:numId="194">
    <w:abstractNumId w:val="248"/>
  </w:num>
  <w:num w:numId="195">
    <w:abstractNumId w:val="263"/>
  </w:num>
  <w:num w:numId="196">
    <w:abstractNumId w:val="127"/>
  </w:num>
  <w:num w:numId="197">
    <w:abstractNumId w:val="137"/>
  </w:num>
  <w:num w:numId="198">
    <w:abstractNumId w:val="175"/>
  </w:num>
  <w:num w:numId="199">
    <w:abstractNumId w:val="265"/>
  </w:num>
  <w:num w:numId="200">
    <w:abstractNumId w:val="48"/>
  </w:num>
  <w:num w:numId="201">
    <w:abstractNumId w:val="176"/>
  </w:num>
  <w:num w:numId="202">
    <w:abstractNumId w:val="31"/>
  </w:num>
  <w:num w:numId="203">
    <w:abstractNumId w:val="114"/>
  </w:num>
  <w:num w:numId="204">
    <w:abstractNumId w:val="89"/>
  </w:num>
  <w:num w:numId="205">
    <w:abstractNumId w:val="132"/>
  </w:num>
  <w:num w:numId="206">
    <w:abstractNumId w:val="157"/>
  </w:num>
  <w:num w:numId="207">
    <w:abstractNumId w:val="122"/>
  </w:num>
  <w:num w:numId="208">
    <w:abstractNumId w:val="353"/>
  </w:num>
  <w:num w:numId="209">
    <w:abstractNumId w:val="326"/>
  </w:num>
  <w:num w:numId="210">
    <w:abstractNumId w:val="373"/>
  </w:num>
  <w:num w:numId="211">
    <w:abstractNumId w:val="233"/>
  </w:num>
  <w:num w:numId="212">
    <w:abstractNumId w:val="17"/>
  </w:num>
  <w:num w:numId="213">
    <w:abstractNumId w:val="56"/>
  </w:num>
  <w:num w:numId="214">
    <w:abstractNumId w:val="77"/>
  </w:num>
  <w:num w:numId="215">
    <w:abstractNumId w:val="148"/>
  </w:num>
  <w:num w:numId="216">
    <w:abstractNumId w:val="244"/>
  </w:num>
  <w:num w:numId="217">
    <w:abstractNumId w:val="299"/>
  </w:num>
  <w:num w:numId="218">
    <w:abstractNumId w:val="337"/>
  </w:num>
  <w:num w:numId="219">
    <w:abstractNumId w:val="152"/>
  </w:num>
  <w:num w:numId="220">
    <w:abstractNumId w:val="42"/>
  </w:num>
  <w:num w:numId="221">
    <w:abstractNumId w:val="365"/>
  </w:num>
  <w:num w:numId="222">
    <w:abstractNumId w:val="54"/>
  </w:num>
  <w:num w:numId="223">
    <w:abstractNumId w:val="131"/>
  </w:num>
  <w:num w:numId="224">
    <w:abstractNumId w:val="327"/>
  </w:num>
  <w:num w:numId="225">
    <w:abstractNumId w:val="155"/>
  </w:num>
  <w:num w:numId="226">
    <w:abstractNumId w:val="370"/>
  </w:num>
  <w:num w:numId="227">
    <w:abstractNumId w:val="183"/>
  </w:num>
  <w:num w:numId="228">
    <w:abstractNumId w:val="190"/>
  </w:num>
  <w:num w:numId="229">
    <w:abstractNumId w:val="257"/>
  </w:num>
  <w:num w:numId="230">
    <w:abstractNumId w:val="156"/>
  </w:num>
  <w:num w:numId="231">
    <w:abstractNumId w:val="228"/>
  </w:num>
  <w:num w:numId="232">
    <w:abstractNumId w:val="37"/>
  </w:num>
  <w:num w:numId="233">
    <w:abstractNumId w:val="189"/>
  </w:num>
  <w:num w:numId="234">
    <w:abstractNumId w:val="349"/>
  </w:num>
  <w:num w:numId="235">
    <w:abstractNumId w:val="13"/>
  </w:num>
  <w:num w:numId="236">
    <w:abstractNumId w:val="259"/>
  </w:num>
  <w:num w:numId="237">
    <w:abstractNumId w:val="206"/>
  </w:num>
  <w:num w:numId="238">
    <w:abstractNumId w:val="177"/>
  </w:num>
  <w:num w:numId="239">
    <w:abstractNumId w:val="276"/>
  </w:num>
  <w:num w:numId="240">
    <w:abstractNumId w:val="315"/>
  </w:num>
  <w:num w:numId="241">
    <w:abstractNumId w:val="38"/>
  </w:num>
  <w:num w:numId="242">
    <w:abstractNumId w:val="283"/>
  </w:num>
  <w:num w:numId="243">
    <w:abstractNumId w:val="166"/>
  </w:num>
  <w:num w:numId="244">
    <w:abstractNumId w:val="221"/>
  </w:num>
  <w:num w:numId="245">
    <w:abstractNumId w:val="286"/>
  </w:num>
  <w:num w:numId="246">
    <w:abstractNumId w:val="336"/>
  </w:num>
  <w:num w:numId="247">
    <w:abstractNumId w:val="16"/>
  </w:num>
  <w:num w:numId="248">
    <w:abstractNumId w:val="60"/>
  </w:num>
  <w:num w:numId="249">
    <w:abstractNumId w:val="293"/>
  </w:num>
  <w:num w:numId="250">
    <w:abstractNumId w:val="67"/>
  </w:num>
  <w:num w:numId="251">
    <w:abstractNumId w:val="214"/>
  </w:num>
  <w:num w:numId="252">
    <w:abstractNumId w:val="267"/>
  </w:num>
  <w:num w:numId="253">
    <w:abstractNumId w:val="4"/>
  </w:num>
  <w:num w:numId="254">
    <w:abstractNumId w:val="179"/>
  </w:num>
  <w:num w:numId="255">
    <w:abstractNumId w:val="345"/>
  </w:num>
  <w:num w:numId="256">
    <w:abstractNumId w:val="347"/>
  </w:num>
  <w:num w:numId="257">
    <w:abstractNumId w:val="324"/>
  </w:num>
  <w:num w:numId="258">
    <w:abstractNumId w:val="118"/>
  </w:num>
  <w:num w:numId="259">
    <w:abstractNumId w:val="19"/>
  </w:num>
  <w:num w:numId="260">
    <w:abstractNumId w:val="261"/>
  </w:num>
  <w:num w:numId="261">
    <w:abstractNumId w:val="130"/>
  </w:num>
  <w:num w:numId="262">
    <w:abstractNumId w:val="188"/>
  </w:num>
  <w:num w:numId="263">
    <w:abstractNumId w:val="350"/>
  </w:num>
  <w:num w:numId="264">
    <w:abstractNumId w:val="78"/>
  </w:num>
  <w:num w:numId="265">
    <w:abstractNumId w:val="30"/>
  </w:num>
  <w:num w:numId="266">
    <w:abstractNumId w:val="144"/>
  </w:num>
  <w:num w:numId="267">
    <w:abstractNumId w:val="3"/>
  </w:num>
  <w:num w:numId="268">
    <w:abstractNumId w:val="5"/>
  </w:num>
  <w:num w:numId="269">
    <w:abstractNumId w:val="199"/>
  </w:num>
  <w:num w:numId="270">
    <w:abstractNumId w:val="115"/>
  </w:num>
  <w:num w:numId="271">
    <w:abstractNumId w:val="273"/>
  </w:num>
  <w:num w:numId="272">
    <w:abstractNumId w:val="34"/>
  </w:num>
  <w:num w:numId="273">
    <w:abstractNumId w:val="47"/>
  </w:num>
  <w:num w:numId="274">
    <w:abstractNumId w:val="74"/>
  </w:num>
  <w:num w:numId="275">
    <w:abstractNumId w:val="154"/>
  </w:num>
  <w:num w:numId="276">
    <w:abstractNumId w:val="251"/>
  </w:num>
  <w:num w:numId="277">
    <w:abstractNumId w:val="66"/>
  </w:num>
  <w:num w:numId="278">
    <w:abstractNumId w:val="123"/>
  </w:num>
  <w:num w:numId="279">
    <w:abstractNumId w:val="331"/>
  </w:num>
  <w:num w:numId="280">
    <w:abstractNumId w:val="61"/>
  </w:num>
  <w:num w:numId="281">
    <w:abstractNumId w:val="238"/>
  </w:num>
  <w:num w:numId="282">
    <w:abstractNumId w:val="2"/>
  </w:num>
  <w:num w:numId="283">
    <w:abstractNumId w:val="334"/>
  </w:num>
  <w:num w:numId="284">
    <w:abstractNumId w:val="278"/>
  </w:num>
  <w:num w:numId="285">
    <w:abstractNumId w:val="181"/>
  </w:num>
  <w:num w:numId="286">
    <w:abstractNumId w:val="182"/>
  </w:num>
  <w:num w:numId="287">
    <w:abstractNumId w:val="107"/>
  </w:num>
  <w:num w:numId="288">
    <w:abstractNumId w:val="184"/>
  </w:num>
  <w:num w:numId="289">
    <w:abstractNumId w:val="106"/>
  </w:num>
  <w:num w:numId="290">
    <w:abstractNumId w:val="99"/>
  </w:num>
  <w:num w:numId="291">
    <w:abstractNumId w:val="298"/>
  </w:num>
  <w:num w:numId="292">
    <w:abstractNumId w:val="344"/>
  </w:num>
  <w:num w:numId="293">
    <w:abstractNumId w:val="111"/>
  </w:num>
  <w:num w:numId="294">
    <w:abstractNumId w:val="252"/>
  </w:num>
  <w:num w:numId="295">
    <w:abstractNumId w:val="63"/>
  </w:num>
  <w:num w:numId="296">
    <w:abstractNumId w:val="266"/>
  </w:num>
  <w:num w:numId="297">
    <w:abstractNumId w:val="285"/>
  </w:num>
  <w:num w:numId="298">
    <w:abstractNumId w:val="308"/>
  </w:num>
  <w:num w:numId="299">
    <w:abstractNumId w:val="202"/>
  </w:num>
  <w:num w:numId="300">
    <w:abstractNumId w:val="110"/>
  </w:num>
  <w:num w:numId="301">
    <w:abstractNumId w:val="319"/>
  </w:num>
  <w:num w:numId="302">
    <w:abstractNumId w:val="312"/>
  </w:num>
  <w:num w:numId="303">
    <w:abstractNumId w:val="159"/>
  </w:num>
  <w:num w:numId="304">
    <w:abstractNumId w:val="250"/>
  </w:num>
  <w:num w:numId="305">
    <w:abstractNumId w:val="9"/>
  </w:num>
  <w:num w:numId="306">
    <w:abstractNumId w:val="136"/>
  </w:num>
  <w:num w:numId="307">
    <w:abstractNumId w:val="69"/>
  </w:num>
  <w:num w:numId="308">
    <w:abstractNumId w:val="227"/>
  </w:num>
  <w:num w:numId="309">
    <w:abstractNumId w:val="369"/>
  </w:num>
  <w:num w:numId="310">
    <w:abstractNumId w:val="39"/>
  </w:num>
  <w:num w:numId="311">
    <w:abstractNumId w:val="46"/>
  </w:num>
  <w:num w:numId="312">
    <w:abstractNumId w:val="187"/>
  </w:num>
  <w:num w:numId="313">
    <w:abstractNumId w:val="133"/>
  </w:num>
  <w:num w:numId="314">
    <w:abstractNumId w:val="40"/>
  </w:num>
  <w:num w:numId="315">
    <w:abstractNumId w:val="270"/>
  </w:num>
  <w:num w:numId="316">
    <w:abstractNumId w:val="124"/>
  </w:num>
  <w:num w:numId="317">
    <w:abstractNumId w:val="208"/>
  </w:num>
  <w:num w:numId="318">
    <w:abstractNumId w:val="52"/>
  </w:num>
  <w:num w:numId="319">
    <w:abstractNumId w:val="359"/>
  </w:num>
  <w:num w:numId="320">
    <w:abstractNumId w:val="158"/>
  </w:num>
  <w:num w:numId="321">
    <w:abstractNumId w:val="314"/>
  </w:num>
  <w:num w:numId="322">
    <w:abstractNumId w:val="258"/>
  </w:num>
  <w:num w:numId="323">
    <w:abstractNumId w:val="305"/>
  </w:num>
  <w:num w:numId="324">
    <w:abstractNumId w:val="57"/>
  </w:num>
  <w:num w:numId="325">
    <w:abstractNumId w:val="41"/>
  </w:num>
  <w:num w:numId="326">
    <w:abstractNumId w:val="178"/>
  </w:num>
  <w:num w:numId="327">
    <w:abstractNumId w:val="86"/>
  </w:num>
  <w:num w:numId="328">
    <w:abstractNumId w:val="321"/>
  </w:num>
  <w:num w:numId="329">
    <w:abstractNumId w:val="81"/>
  </w:num>
  <w:num w:numId="330">
    <w:abstractNumId w:val="201"/>
  </w:num>
  <w:num w:numId="331">
    <w:abstractNumId w:val="121"/>
  </w:num>
  <w:num w:numId="332">
    <w:abstractNumId w:val="98"/>
  </w:num>
  <w:num w:numId="333">
    <w:abstractNumId w:val="150"/>
  </w:num>
  <w:num w:numId="334">
    <w:abstractNumId w:val="50"/>
  </w:num>
  <w:num w:numId="335">
    <w:abstractNumId w:val="138"/>
  </w:num>
  <w:num w:numId="336">
    <w:abstractNumId w:val="33"/>
  </w:num>
  <w:num w:numId="337">
    <w:abstractNumId w:val="128"/>
  </w:num>
  <w:num w:numId="338">
    <w:abstractNumId w:val="163"/>
  </w:num>
  <w:num w:numId="339">
    <w:abstractNumId w:val="232"/>
  </w:num>
  <w:num w:numId="340">
    <w:abstractNumId w:val="318"/>
  </w:num>
  <w:num w:numId="341">
    <w:abstractNumId w:val="374"/>
  </w:num>
  <w:num w:numId="342">
    <w:abstractNumId w:val="295"/>
  </w:num>
  <w:num w:numId="343">
    <w:abstractNumId w:val="27"/>
  </w:num>
  <w:num w:numId="344">
    <w:abstractNumId w:val="217"/>
  </w:num>
  <w:num w:numId="345">
    <w:abstractNumId w:val="7"/>
  </w:num>
  <w:num w:numId="346">
    <w:abstractNumId w:val="304"/>
  </w:num>
  <w:num w:numId="347">
    <w:abstractNumId w:val="168"/>
  </w:num>
  <w:num w:numId="348">
    <w:abstractNumId w:val="73"/>
  </w:num>
  <w:num w:numId="349">
    <w:abstractNumId w:val="269"/>
  </w:num>
  <w:num w:numId="350">
    <w:abstractNumId w:val="165"/>
  </w:num>
  <w:num w:numId="351">
    <w:abstractNumId w:val="129"/>
  </w:num>
  <w:num w:numId="352">
    <w:abstractNumId w:val="161"/>
  </w:num>
  <w:num w:numId="353">
    <w:abstractNumId w:val="289"/>
  </w:num>
  <w:num w:numId="354">
    <w:abstractNumId w:val="279"/>
  </w:num>
  <w:num w:numId="355">
    <w:abstractNumId w:val="264"/>
  </w:num>
  <w:num w:numId="356">
    <w:abstractNumId w:val="224"/>
  </w:num>
  <w:num w:numId="357">
    <w:abstractNumId w:val="119"/>
  </w:num>
  <w:num w:numId="358">
    <w:abstractNumId w:val="6"/>
  </w:num>
  <w:num w:numId="359">
    <w:abstractNumId w:val="49"/>
  </w:num>
  <w:num w:numId="360">
    <w:abstractNumId w:val="11"/>
  </w:num>
  <w:num w:numId="361">
    <w:abstractNumId w:val="363"/>
  </w:num>
  <w:num w:numId="362">
    <w:abstractNumId w:val="340"/>
  </w:num>
  <w:num w:numId="363">
    <w:abstractNumId w:val="242"/>
  </w:num>
  <w:num w:numId="364">
    <w:abstractNumId w:val="204"/>
  </w:num>
  <w:num w:numId="365">
    <w:abstractNumId w:val="325"/>
  </w:num>
  <w:num w:numId="366">
    <w:abstractNumId w:val="309"/>
  </w:num>
  <w:num w:numId="367">
    <w:abstractNumId w:val="223"/>
  </w:num>
  <w:num w:numId="368">
    <w:abstractNumId w:val="209"/>
  </w:num>
  <w:num w:numId="369">
    <w:abstractNumId w:val="275"/>
  </w:num>
  <w:num w:numId="370">
    <w:abstractNumId w:val="303"/>
  </w:num>
  <w:num w:numId="371">
    <w:abstractNumId w:val="357"/>
  </w:num>
  <w:num w:numId="372">
    <w:abstractNumId w:val="83"/>
  </w:num>
  <w:num w:numId="373">
    <w:abstractNumId w:val="306"/>
  </w:num>
  <w:num w:numId="374">
    <w:abstractNumId w:val="76"/>
  </w:num>
  <w:num w:numId="375">
    <w:abstractNumId w:val="126"/>
  </w:num>
  <w:numIdMacAtCleanup w:val="3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eyMDQ3NjE0NDJU0lEKTi0uzszPAykwrAUAxUA/XCwAAAA="/>
  </w:docVars>
  <w:rsids>
    <w:rsidRoot w:val="00E50BE7"/>
    <w:rsid w:val="0049566E"/>
    <w:rsid w:val="00AD7098"/>
    <w:rsid w:val="00D4792D"/>
    <w:rsid w:val="00E50BE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D43BE"/>
  <w15:docId w15:val="{EDEE962C-F191-4E39-9A80-1E619F1C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3.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0.png"/><Relationship Id="rId138" Type="http://schemas.openxmlformats.org/officeDocument/2006/relationships/image" Target="media/image120.png"/><Relationship Id="rId159" Type="http://schemas.openxmlformats.org/officeDocument/2006/relationships/image" Target="media/image141.png"/><Relationship Id="rId107" Type="http://schemas.openxmlformats.org/officeDocument/2006/relationships/image" Target="media/image91.png"/><Relationship Id="rId11" Type="http://schemas.openxmlformats.org/officeDocument/2006/relationships/image" Target="media/image4.png"/><Relationship Id="rId32" Type="http://schemas.openxmlformats.org/officeDocument/2006/relationships/image" Target="media/image21.png"/><Relationship Id="rId53" Type="http://schemas.openxmlformats.org/officeDocument/2006/relationships/image" Target="media/image41.png"/><Relationship Id="rId74" Type="http://schemas.openxmlformats.org/officeDocument/2006/relationships/image" Target="media/image60.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footnotes" Target="footnotes.xml"/><Relationship Id="rId95" Type="http://schemas.openxmlformats.org/officeDocument/2006/relationships/image" Target="media/image81.png"/><Relationship Id="rId160" Type="http://schemas.openxmlformats.org/officeDocument/2006/relationships/image" Target="media/image142.png"/><Relationship Id="rId22" Type="http://schemas.openxmlformats.org/officeDocument/2006/relationships/image" Target="media/image14.png"/><Relationship Id="rId43" Type="http://schemas.openxmlformats.org/officeDocument/2006/relationships/image" Target="media/image32.png"/><Relationship Id="rId64" Type="http://schemas.openxmlformats.org/officeDocument/2006/relationships/image" Target="media/image52.png"/><Relationship Id="rId118" Type="http://schemas.openxmlformats.org/officeDocument/2006/relationships/image" Target="media/image100.png"/><Relationship Id="rId139" Type="http://schemas.openxmlformats.org/officeDocument/2006/relationships/image" Target="media/image121.png"/><Relationship Id="rId85" Type="http://schemas.openxmlformats.org/officeDocument/2006/relationships/image" Target="media/image71.png"/><Relationship Id="rId150" Type="http://schemas.openxmlformats.org/officeDocument/2006/relationships/image" Target="media/image132.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hyperlink" Target="http://www.ihu.unisinos.br" TargetMode="External"/><Relationship Id="rId108" Type="http://schemas.openxmlformats.org/officeDocument/2006/relationships/image" Target="media/image92.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2.png"/><Relationship Id="rId145" Type="http://schemas.openxmlformats.org/officeDocument/2006/relationships/image" Target="media/image127.png"/><Relationship Id="rId161" Type="http://schemas.openxmlformats.org/officeDocument/2006/relationships/image" Target="media/image143.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memoriaviva.com.br" TargetMode="External"/><Relationship Id="rId28" Type="http://schemas.openxmlformats.org/officeDocument/2006/relationships/image" Target="media/image17.png"/><Relationship Id="rId49" Type="http://schemas.openxmlformats.org/officeDocument/2006/relationships/hyperlink" Target="http://agencia.fapesp.br" TargetMode="External"/><Relationship Id="rId114" Type="http://schemas.openxmlformats.org/officeDocument/2006/relationships/image" Target="media/image97.png"/><Relationship Id="rId119" Type="http://schemas.openxmlformats.org/officeDocument/2006/relationships/image" Target="media/image101.png"/><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2.png"/><Relationship Id="rId135" Type="http://schemas.openxmlformats.org/officeDocument/2006/relationships/image" Target="media/image117.png"/><Relationship Id="rId151" Type="http://schemas.openxmlformats.org/officeDocument/2006/relationships/image" Target="media/image133.png"/><Relationship Id="rId156" Type="http://schemas.openxmlformats.org/officeDocument/2006/relationships/image" Target="media/image13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8.png"/><Relationship Id="rId120" Type="http://schemas.openxmlformats.org/officeDocument/2006/relationships/image" Target="media/image102.png"/><Relationship Id="rId125" Type="http://schemas.openxmlformats.org/officeDocument/2006/relationships/image" Target="media/image107.png"/><Relationship Id="rId141" Type="http://schemas.openxmlformats.org/officeDocument/2006/relationships/image" Target="media/image123.png"/><Relationship Id="rId146" Type="http://schemas.openxmlformats.org/officeDocument/2006/relationships/image" Target="media/image128.png"/><Relationship Id="rId7" Type="http://schemas.openxmlformats.org/officeDocument/2006/relationships/header" Target="header1.xml"/><Relationship Id="rId71" Type="http://schemas.openxmlformats.org/officeDocument/2006/relationships/hyperlink" Target="http://cienciahoje.uol.com.br" TargetMode="External"/><Relationship Id="rId92" Type="http://schemas.openxmlformats.org/officeDocument/2006/relationships/image" Target="media/image78.png"/><Relationship Id="rId162" Type="http://schemas.openxmlformats.org/officeDocument/2006/relationships/header" Target="header2.xml"/><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hyperlink" Target="http://www.theatlantic.com"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3.png"/><Relationship Id="rId110" Type="http://schemas.openxmlformats.org/officeDocument/2006/relationships/image" Target="media/image94.png"/><Relationship Id="rId115" Type="http://schemas.openxmlformats.org/officeDocument/2006/relationships/hyperlink" Target="http://www.muz.ifsuldeminas.edu.br" TargetMode="External"/><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image" Target="media/image139.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34.png"/><Relationship Id="rId19" Type="http://schemas.openxmlformats.org/officeDocument/2006/relationships/hyperlink" Target="http://acervo.bndigital.bn.br" TargetMode="External"/><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89.png"/><Relationship Id="rId126" Type="http://schemas.openxmlformats.org/officeDocument/2006/relationships/image" Target="media/image108.png"/><Relationship Id="rId147"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12.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hyperlink" Target="http://leonardoboff.wordpress.com" TargetMode="External"/><Relationship Id="rId132" Type="http://schemas.openxmlformats.org/officeDocument/2006/relationships/image" Target="media/image114.png"/><Relationship Id="rId153" Type="http://schemas.openxmlformats.org/officeDocument/2006/relationships/image" Target="media/image135.png"/><Relationship Id="rId15" Type="http://schemas.openxmlformats.org/officeDocument/2006/relationships/image" Target="media/image8.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90.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0.png"/><Relationship Id="rId52" Type="http://schemas.openxmlformats.org/officeDocument/2006/relationships/image" Target="media/image40.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4.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hyperlink" Target="http://www.diplomatique.org.br" TargetMode="External"/><Relationship Id="rId89" Type="http://schemas.openxmlformats.org/officeDocument/2006/relationships/image" Target="media/image75.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6" Type="http://schemas.openxmlformats.org/officeDocument/2006/relationships/image" Target="media/image9.png"/><Relationship Id="rId37" Type="http://schemas.openxmlformats.org/officeDocument/2006/relationships/image" Target="media/image26.png"/><Relationship Id="rId58" Type="http://schemas.openxmlformats.org/officeDocument/2006/relationships/image" Target="media/image46.png"/><Relationship Id="rId79" Type="http://schemas.openxmlformats.org/officeDocument/2006/relationships/image" Target="media/image65.png"/><Relationship Id="rId102" Type="http://schemas.openxmlformats.org/officeDocument/2006/relationships/hyperlink" Target="http://www.diplomatique.org.br" TargetMode="External"/><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6.png"/><Relationship Id="rId27" Type="http://schemas.openxmlformats.org/officeDocument/2006/relationships/hyperlink" Target="http://pessoas.hsw.uol.com.br" TargetMode="External"/><Relationship Id="rId48" Type="http://schemas.openxmlformats.org/officeDocument/2006/relationships/image" Target="media/image37.png"/><Relationship Id="rId69" Type="http://schemas.openxmlformats.org/officeDocument/2006/relationships/image" Target="media/image56.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6.png"/><Relationship Id="rId155"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1</Pages>
  <Words>52614</Words>
  <Characters>284117</Characters>
  <Application>Microsoft Office Word</Application>
  <DocSecurity>0</DocSecurity>
  <Lines>2367</Lines>
  <Paragraphs>672</Paragraphs>
  <ScaleCrop>false</ScaleCrop>
  <Company/>
  <LinksUpToDate>false</LinksUpToDate>
  <CharactersWithSpaces>33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re Jaloto</cp:lastModifiedBy>
  <cp:revision>4</cp:revision>
  <dcterms:created xsi:type="dcterms:W3CDTF">2021-08-09T12:54:00Z</dcterms:created>
  <dcterms:modified xsi:type="dcterms:W3CDTF">2021-08-09T12:55:00Z</dcterms:modified>
</cp:coreProperties>
</file>